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B882A" w14:textId="25DD2563" w:rsidR="006B7392" w:rsidRDefault="0031540D" w:rsidP="0031540D">
      <w:pPr>
        <w:pStyle w:val="Heading1"/>
      </w:pPr>
      <w:bookmarkStart w:id="0" w:name="_Hlk60838004"/>
      <w:bookmarkStart w:id="1" w:name="_Toc36641998"/>
      <w:bookmarkStart w:id="2" w:name="_Toc66278129"/>
      <w:bookmarkStart w:id="3" w:name="_Hlk60777329"/>
      <w:bookmarkEnd w:id="0"/>
      <w:r w:rsidRPr="0031540D">
        <w:t>COVID-19:</w:t>
      </w:r>
      <w:r w:rsidR="0066347B">
        <w:t xml:space="preserve"> </w:t>
      </w:r>
      <w:r w:rsidRPr="0031540D">
        <w:t>EU27+ Response and Actions</w:t>
      </w:r>
      <w:bookmarkEnd w:id="1"/>
      <w:bookmarkEnd w:id="2"/>
    </w:p>
    <w:bookmarkEnd w:id="3"/>
    <w:p w14:paraId="5576F7C8" w14:textId="77777777" w:rsidR="0031540D" w:rsidRPr="0031540D" w:rsidRDefault="0031540D" w:rsidP="0031540D"/>
    <w:p w14:paraId="63C38C0C" w14:textId="6E2A8C2A" w:rsidR="006B7392" w:rsidRDefault="0031540D" w:rsidP="006B7392">
      <w:pPr>
        <w:pStyle w:val="Heading2"/>
      </w:pPr>
      <w:bookmarkStart w:id="4" w:name="_Toc36641999"/>
      <w:bookmarkStart w:id="5" w:name="_Toc66278130"/>
      <w:bookmarkStart w:id="6" w:name="_Hlk60777316"/>
      <w:r w:rsidRPr="0031540D">
        <w:t xml:space="preserve">Last Update: </w:t>
      </w:r>
      <w:r w:rsidR="00F24220">
        <w:t xml:space="preserve">9 </w:t>
      </w:r>
      <w:r w:rsidR="0041360D">
        <w:t>June</w:t>
      </w:r>
      <w:r w:rsidR="0041360D" w:rsidRPr="0031540D">
        <w:t xml:space="preserve"> </w:t>
      </w:r>
      <w:r w:rsidRPr="0031540D">
        <w:t>202</w:t>
      </w:r>
      <w:r w:rsidR="00A37B71">
        <w:t>1</w:t>
      </w:r>
      <w:bookmarkEnd w:id="4"/>
      <w:r w:rsidR="00972526">
        <w:t xml:space="preserve">, </w:t>
      </w:r>
      <w:r w:rsidR="00F24220">
        <w:t>1</w:t>
      </w:r>
      <w:r w:rsidR="00087FD3">
        <w:t>6</w:t>
      </w:r>
      <w:r w:rsidR="00F30B69">
        <w:t>:</w:t>
      </w:r>
      <w:r w:rsidR="00A432A0">
        <w:t>00</w:t>
      </w:r>
      <w:bookmarkEnd w:id="5"/>
    </w:p>
    <w:bookmarkEnd w:id="6"/>
    <w:p w14:paraId="34D68A74" w14:textId="77777777" w:rsidR="00AD5E84" w:rsidRDefault="00AD5E84" w:rsidP="00EA3DAB"/>
    <w:p w14:paraId="07EE359B" w14:textId="2ED4CD59" w:rsidR="00EA3DAB" w:rsidRDefault="00217C02" w:rsidP="00C55FCE">
      <w:pPr>
        <w:pStyle w:val="Heading3"/>
      </w:pPr>
      <w:bookmarkStart w:id="7" w:name="_Toc66278131"/>
      <w:bookmarkStart w:id="8" w:name="_Hlk60777393"/>
      <w:r>
        <w:t>About</w:t>
      </w:r>
      <w:bookmarkEnd w:id="7"/>
    </w:p>
    <w:bookmarkEnd w:id="8"/>
    <w:p w14:paraId="645341B3" w14:textId="27509D49" w:rsidR="00217C02" w:rsidRDefault="00AD5E84" w:rsidP="00EA3DAB">
      <w:r>
        <w:t xml:space="preserve">This table provides you with the latest updates on national and European developments that affect the medical technology industry. The developments cover more than 30 Member States from the EU and EEA. </w:t>
      </w:r>
      <w:r w:rsidR="00D731A4">
        <w:t>The</w:t>
      </w:r>
      <w:r w:rsidR="00250E34">
        <w:t xml:space="preserve"> document</w:t>
      </w:r>
      <w:r>
        <w:t xml:space="preserve"> also provides you with links to relevant government website</w:t>
      </w:r>
      <w:r w:rsidR="00250E34">
        <w:t>s</w:t>
      </w:r>
      <w:r>
        <w:t xml:space="preserve"> allowing you to </w:t>
      </w:r>
      <w:r w:rsidR="00250E34">
        <w:t xml:space="preserve">quickly </w:t>
      </w:r>
      <w:r>
        <w:t>jump to the latest national measures and COVID-19 statistics.</w:t>
      </w:r>
    </w:p>
    <w:p w14:paraId="064CE8B7" w14:textId="4F885719" w:rsidR="00217C02" w:rsidRDefault="00217C02" w:rsidP="00EA3DAB"/>
    <w:p w14:paraId="2D6C327A" w14:textId="77777777" w:rsidR="00AD5E84" w:rsidRDefault="00AD5E84" w:rsidP="00AD5E84">
      <w:pPr>
        <w:pStyle w:val="Heading3"/>
      </w:pPr>
      <w:bookmarkStart w:id="9" w:name="_Toc66278132"/>
      <w:r>
        <w:t>Disclaimer</w:t>
      </w:r>
      <w:bookmarkEnd w:id="9"/>
    </w:p>
    <w:p w14:paraId="2AD94797" w14:textId="77777777" w:rsidR="00AD5E84" w:rsidRPr="0031540D" w:rsidRDefault="00AD5E84" w:rsidP="00AD5E84">
      <w:pPr>
        <w:rPr>
          <w:lang w:val="en-US"/>
        </w:rPr>
      </w:pPr>
      <w:r w:rsidRPr="0031540D">
        <w:rPr>
          <w:lang w:val="en-US"/>
        </w:rPr>
        <w:t>MedTech Europe continues to monitor the unfolding COVID-19 situation and national responses to it. This is a non-comprehensive list of measures and reactions. The information here below is accurate to the best of our knowledge at the time of publishing this table, but we do not accept any responsibility for any losses, direct or otherwise, accrued by relying on this information, as well as for any non-compliance with national regulations, including decrees or ordinances. Readers are encouraged to check with experts on each specific field to verify, analyze or clarify any information before taking any action.</w:t>
      </w:r>
    </w:p>
    <w:p w14:paraId="38B05C9E" w14:textId="396626EF" w:rsidR="00217C02" w:rsidRDefault="00217C02" w:rsidP="00EA3DAB"/>
    <w:p w14:paraId="276DDC52" w14:textId="0CE01712" w:rsidR="00217C02" w:rsidRDefault="00217C02" w:rsidP="00C55FCE">
      <w:pPr>
        <w:pStyle w:val="Heading3"/>
      </w:pPr>
      <w:bookmarkStart w:id="10" w:name="_Toc66278133"/>
      <w:r>
        <w:t>How to use</w:t>
      </w:r>
      <w:bookmarkEnd w:id="10"/>
    </w:p>
    <w:p w14:paraId="6689366C" w14:textId="0E46D147" w:rsidR="00EA3DAB" w:rsidRDefault="00AD5E84" w:rsidP="00EA3DAB">
      <w:r>
        <w:t>W</w:t>
      </w:r>
      <w:r w:rsidR="00EA3DAB">
        <w:t>ith this document you have the opportunity to “collapse” all the different sections by clicking on the little purple arrows just before the titles. This is done in order to improve readability.</w:t>
      </w:r>
      <w:r w:rsidR="00A54004">
        <w:t xml:space="preserve"> You also have the chance to jump directly to a specific country by using the table of content just below (Ctrl + Click).</w:t>
      </w:r>
    </w:p>
    <w:p w14:paraId="7B67A6F5" w14:textId="527CF58C" w:rsidR="00AD5E84" w:rsidRDefault="00AD5E84" w:rsidP="00EA3DAB"/>
    <w:p w14:paraId="4AEA1114" w14:textId="77777777" w:rsidR="00AD5E84" w:rsidRDefault="00AD5E84" w:rsidP="00AD5E84">
      <w:pPr>
        <w:pStyle w:val="Heading3"/>
      </w:pPr>
      <w:bookmarkStart w:id="11" w:name="_Toc66278134"/>
      <w:r>
        <w:t>Additional MedTech Europe’s Key Resources on COVID-19 Recovery</w:t>
      </w:r>
      <w:bookmarkEnd w:id="11"/>
    </w:p>
    <w:p w14:paraId="109E170B" w14:textId="77777777" w:rsidR="00AD5E84" w:rsidRPr="0021755B" w:rsidRDefault="00AD5E84" w:rsidP="00AD5E84">
      <w:pPr>
        <w:pStyle w:val="Bulletslist"/>
      </w:pPr>
      <w:r>
        <w:t xml:space="preserve">MedTech Europe’s </w:t>
      </w:r>
      <w:hyperlink r:id="rId8" w:history="1">
        <w:r w:rsidRPr="006F67F2">
          <w:rPr>
            <w:rStyle w:val="Hyperlink"/>
          </w:rPr>
          <w:t>COVID-19 Information hub</w:t>
        </w:r>
      </w:hyperlink>
      <w:r>
        <w:t xml:space="preserve">, including all </w:t>
      </w:r>
      <w:r w:rsidRPr="006F67F2">
        <w:t xml:space="preserve">relevant information on activities of the medical technology manufacturers, the European Union and the Member States in addressing the Coronavirus pandemic. </w:t>
      </w:r>
      <w:r>
        <w:rPr>
          <w:lang w:val="en-US"/>
        </w:rPr>
        <w:t>MedTech Europe</w:t>
      </w:r>
      <w:r w:rsidRPr="006F67F2">
        <w:t xml:space="preserve"> will keep updating this section as the situation continues to develop.</w:t>
      </w:r>
    </w:p>
    <w:p w14:paraId="1BE6AE41" w14:textId="54E8C115" w:rsidR="00AD5E84" w:rsidRPr="00F76B71" w:rsidRDefault="00AD5E84" w:rsidP="00AD5E84">
      <w:pPr>
        <w:pStyle w:val="Bulletslist"/>
      </w:pPr>
      <w:r>
        <w:t xml:space="preserve">MedTech Europe’s </w:t>
      </w:r>
      <w:hyperlink r:id="rId9" w:history="1">
        <w:r w:rsidRPr="006F67F2">
          <w:rPr>
            <w:rStyle w:val="Hyperlink"/>
          </w:rPr>
          <w:t>E-Library</w:t>
        </w:r>
      </w:hyperlink>
      <w:r>
        <w:t xml:space="preserve">, where all input on the industry’s effort towards recovery is centralised. </w:t>
      </w:r>
      <w:r w:rsidRPr="006F67F2">
        <w:t>This platform will collect all recovery plans from Europe and national leads, giving you access to these plans as they are developed and updated</w:t>
      </w:r>
      <w:r w:rsidR="00596343">
        <w:t>.</w:t>
      </w:r>
    </w:p>
    <w:p w14:paraId="4946239F" w14:textId="77777777" w:rsidR="00AD5E84" w:rsidRPr="00EA3DAB" w:rsidRDefault="00AD5E84" w:rsidP="00EA3DAB"/>
    <w:sdt>
      <w:sdtPr>
        <w:rPr>
          <w:rFonts w:ascii="Arial" w:eastAsiaTheme="minorHAnsi" w:hAnsi="Arial" w:cs="Myriad Pro"/>
          <w:color w:val="333333"/>
          <w:sz w:val="20"/>
          <w:szCs w:val="16"/>
          <w:lang w:val="en-GB"/>
        </w:rPr>
        <w:id w:val="461540206"/>
        <w:docPartObj>
          <w:docPartGallery w:val="Table of Contents"/>
          <w:docPartUnique/>
        </w:docPartObj>
      </w:sdtPr>
      <w:sdtEndPr>
        <w:rPr>
          <w:b/>
          <w:bCs/>
          <w:noProof/>
        </w:rPr>
      </w:sdtEndPr>
      <w:sdtContent>
        <w:p w14:paraId="79E48591" w14:textId="65C8BA1B" w:rsidR="00C261AC" w:rsidRPr="00D13AD4" w:rsidRDefault="00176C95">
          <w:pPr>
            <w:pStyle w:val="TOCHeading"/>
            <w:rPr>
              <w:rFonts w:ascii="Arial" w:eastAsiaTheme="minorHAnsi" w:hAnsi="Arial" w:cs="Myriad Pro"/>
              <w:color w:val="333333"/>
              <w:sz w:val="20"/>
              <w:szCs w:val="16"/>
              <w:lang w:val="en-GB"/>
            </w:rPr>
          </w:pPr>
          <w:r>
            <w:t>Table of C</w:t>
          </w:r>
          <w:r w:rsidR="00C261AC">
            <w:t>ontent</w:t>
          </w:r>
        </w:p>
        <w:p w14:paraId="677406C7" w14:textId="5476AF66" w:rsidR="006E334E" w:rsidRDefault="00C261AC">
          <w:pPr>
            <w:pStyle w:val="TOC1"/>
            <w:tabs>
              <w:tab w:val="right" w:leader="dot" w:pos="13405"/>
            </w:tabs>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6278129" w:history="1">
            <w:r w:rsidR="006E334E" w:rsidRPr="00D75E65">
              <w:rPr>
                <w:rStyle w:val="Hyperlink"/>
                <w:noProof/>
              </w:rPr>
              <w:t>COVID-19:  EU27+ Response and Actions</w:t>
            </w:r>
            <w:r w:rsidR="006E334E">
              <w:rPr>
                <w:noProof/>
                <w:webHidden/>
              </w:rPr>
              <w:tab/>
            </w:r>
            <w:r w:rsidR="006E334E">
              <w:rPr>
                <w:noProof/>
                <w:webHidden/>
              </w:rPr>
              <w:fldChar w:fldCharType="begin"/>
            </w:r>
            <w:r w:rsidR="006E334E">
              <w:rPr>
                <w:noProof/>
                <w:webHidden/>
              </w:rPr>
              <w:instrText xml:space="preserve"> PAGEREF _Toc66278129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6934F541" w14:textId="2EE427C4" w:rsidR="006E334E" w:rsidRDefault="00FA635D">
          <w:pPr>
            <w:pStyle w:val="TOC2"/>
            <w:tabs>
              <w:tab w:val="right" w:leader="dot" w:pos="13405"/>
            </w:tabs>
            <w:rPr>
              <w:rFonts w:asciiTheme="minorHAnsi" w:eastAsiaTheme="minorEastAsia" w:hAnsiTheme="minorHAnsi" w:cstheme="minorBidi"/>
              <w:noProof/>
              <w:color w:val="auto"/>
              <w:sz w:val="22"/>
              <w:szCs w:val="22"/>
              <w:lang w:eastAsia="en-GB"/>
            </w:rPr>
          </w:pPr>
          <w:hyperlink w:anchor="_Toc66278130" w:history="1">
            <w:r w:rsidR="006E334E" w:rsidRPr="00D75E65">
              <w:rPr>
                <w:rStyle w:val="Hyperlink"/>
                <w:noProof/>
              </w:rPr>
              <w:t xml:space="preserve">Last Update: </w:t>
            </w:r>
            <w:r w:rsidR="00F24220">
              <w:rPr>
                <w:rStyle w:val="Hyperlink"/>
                <w:noProof/>
              </w:rPr>
              <w:t>9</w:t>
            </w:r>
            <w:r w:rsidR="00F24220" w:rsidRPr="00D75E65">
              <w:rPr>
                <w:rStyle w:val="Hyperlink"/>
                <w:noProof/>
              </w:rPr>
              <w:t xml:space="preserve"> </w:t>
            </w:r>
            <w:r w:rsidR="0041360D">
              <w:rPr>
                <w:rStyle w:val="Hyperlink"/>
                <w:noProof/>
              </w:rPr>
              <w:t>June</w:t>
            </w:r>
            <w:r w:rsidR="0085376F" w:rsidRPr="00D75E65">
              <w:rPr>
                <w:rStyle w:val="Hyperlink"/>
                <w:noProof/>
              </w:rPr>
              <w:t xml:space="preserve"> </w:t>
            </w:r>
            <w:r w:rsidR="006E334E" w:rsidRPr="00D75E65">
              <w:rPr>
                <w:rStyle w:val="Hyperlink"/>
                <w:noProof/>
              </w:rPr>
              <w:t xml:space="preserve">2021, </w:t>
            </w:r>
            <w:r w:rsidR="009824FA">
              <w:rPr>
                <w:rStyle w:val="Hyperlink"/>
                <w:noProof/>
              </w:rPr>
              <w:t>1</w:t>
            </w:r>
            <w:r w:rsidR="00F24220">
              <w:rPr>
                <w:rStyle w:val="Hyperlink"/>
                <w:noProof/>
              </w:rPr>
              <w:t>5</w:t>
            </w:r>
            <w:r w:rsidR="006E334E" w:rsidRPr="00D75E65">
              <w:rPr>
                <w:rStyle w:val="Hyperlink"/>
                <w:noProof/>
              </w:rPr>
              <w:t>:00</w:t>
            </w:r>
            <w:r w:rsidR="006E334E">
              <w:rPr>
                <w:noProof/>
                <w:webHidden/>
              </w:rPr>
              <w:tab/>
            </w:r>
            <w:r w:rsidR="006E334E">
              <w:rPr>
                <w:noProof/>
                <w:webHidden/>
              </w:rPr>
              <w:fldChar w:fldCharType="begin"/>
            </w:r>
            <w:r w:rsidR="006E334E">
              <w:rPr>
                <w:noProof/>
                <w:webHidden/>
              </w:rPr>
              <w:instrText xml:space="preserve"> PAGEREF _Toc66278130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2FB1AD35" w14:textId="7BAF73E6"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1" w:history="1">
            <w:r w:rsidR="006E334E" w:rsidRPr="00D75E65">
              <w:rPr>
                <w:rStyle w:val="Hyperlink"/>
                <w:noProof/>
              </w:rPr>
              <w:t>About</w:t>
            </w:r>
            <w:r w:rsidR="006E334E">
              <w:rPr>
                <w:noProof/>
                <w:webHidden/>
              </w:rPr>
              <w:tab/>
            </w:r>
            <w:r w:rsidR="006E334E">
              <w:rPr>
                <w:noProof/>
                <w:webHidden/>
              </w:rPr>
              <w:fldChar w:fldCharType="begin"/>
            </w:r>
            <w:r w:rsidR="006E334E">
              <w:rPr>
                <w:noProof/>
                <w:webHidden/>
              </w:rPr>
              <w:instrText xml:space="preserve"> PAGEREF _Toc66278131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4E4EA7FD" w14:textId="5FF7FF55"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2" w:history="1">
            <w:r w:rsidR="006E334E" w:rsidRPr="00D75E65">
              <w:rPr>
                <w:rStyle w:val="Hyperlink"/>
                <w:noProof/>
              </w:rPr>
              <w:t>Disclaimer</w:t>
            </w:r>
            <w:r w:rsidR="006E334E">
              <w:rPr>
                <w:noProof/>
                <w:webHidden/>
              </w:rPr>
              <w:tab/>
            </w:r>
            <w:r w:rsidR="006E334E">
              <w:rPr>
                <w:noProof/>
                <w:webHidden/>
              </w:rPr>
              <w:fldChar w:fldCharType="begin"/>
            </w:r>
            <w:r w:rsidR="006E334E">
              <w:rPr>
                <w:noProof/>
                <w:webHidden/>
              </w:rPr>
              <w:instrText xml:space="preserve"> PAGEREF _Toc66278132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3A8F77AB" w14:textId="16C92AA6"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3" w:history="1">
            <w:r w:rsidR="006E334E" w:rsidRPr="00D75E65">
              <w:rPr>
                <w:rStyle w:val="Hyperlink"/>
                <w:noProof/>
              </w:rPr>
              <w:t>How to use</w:t>
            </w:r>
            <w:r w:rsidR="006E334E">
              <w:rPr>
                <w:noProof/>
                <w:webHidden/>
              </w:rPr>
              <w:tab/>
            </w:r>
            <w:r w:rsidR="006E334E">
              <w:rPr>
                <w:noProof/>
                <w:webHidden/>
              </w:rPr>
              <w:fldChar w:fldCharType="begin"/>
            </w:r>
            <w:r w:rsidR="006E334E">
              <w:rPr>
                <w:noProof/>
                <w:webHidden/>
              </w:rPr>
              <w:instrText xml:space="preserve"> PAGEREF _Toc66278133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2CEE9E09" w14:textId="7D9368E2"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4" w:history="1">
            <w:r w:rsidR="006E334E" w:rsidRPr="00D75E65">
              <w:rPr>
                <w:rStyle w:val="Hyperlink"/>
                <w:noProof/>
              </w:rPr>
              <w:t>Additional MedTech Europe’s Key Resources on COVID-19 Recovery</w:t>
            </w:r>
            <w:r w:rsidR="006E334E">
              <w:rPr>
                <w:noProof/>
                <w:webHidden/>
              </w:rPr>
              <w:tab/>
            </w:r>
            <w:r w:rsidR="006E334E">
              <w:rPr>
                <w:noProof/>
                <w:webHidden/>
              </w:rPr>
              <w:fldChar w:fldCharType="begin"/>
            </w:r>
            <w:r w:rsidR="006E334E">
              <w:rPr>
                <w:noProof/>
                <w:webHidden/>
              </w:rPr>
              <w:instrText xml:space="preserve"> PAGEREF _Toc66278134 \h </w:instrText>
            </w:r>
            <w:r w:rsidR="006E334E">
              <w:rPr>
                <w:noProof/>
                <w:webHidden/>
              </w:rPr>
            </w:r>
            <w:r w:rsidR="006E334E">
              <w:rPr>
                <w:noProof/>
                <w:webHidden/>
              </w:rPr>
              <w:fldChar w:fldCharType="separate"/>
            </w:r>
            <w:r w:rsidR="006E334E">
              <w:rPr>
                <w:noProof/>
                <w:webHidden/>
              </w:rPr>
              <w:t>1</w:t>
            </w:r>
            <w:r w:rsidR="006E334E">
              <w:rPr>
                <w:noProof/>
                <w:webHidden/>
              </w:rPr>
              <w:fldChar w:fldCharType="end"/>
            </w:r>
          </w:hyperlink>
        </w:p>
        <w:p w14:paraId="59317A9D" w14:textId="42C9AD07" w:rsidR="006E334E" w:rsidRDefault="00F05E39">
          <w:pPr>
            <w:pStyle w:val="TOC3"/>
            <w:tabs>
              <w:tab w:val="right" w:leader="dot" w:pos="13405"/>
            </w:tabs>
            <w:rPr>
              <w:rFonts w:asciiTheme="minorHAnsi" w:eastAsiaTheme="minorEastAsia" w:hAnsiTheme="minorHAnsi" w:cstheme="minorBidi"/>
              <w:noProof/>
              <w:color w:val="auto"/>
              <w:sz w:val="22"/>
              <w:szCs w:val="22"/>
              <w:lang w:eastAsia="en-GB"/>
            </w:rPr>
          </w:pPr>
          <w:r w:rsidRPr="00F05E39">
            <w:t>Institutional Updates: Approval, Supply, Recovery and Digital Green Certificates (19 April – 28 April 2021):</w:t>
          </w:r>
          <w:hyperlink w:anchor="_Toc66278135" w:history="1">
            <w:r w:rsidR="006E334E">
              <w:rPr>
                <w:noProof/>
                <w:webHidden/>
              </w:rPr>
              <w:tab/>
            </w:r>
            <w:r w:rsidR="006E334E">
              <w:rPr>
                <w:noProof/>
                <w:webHidden/>
              </w:rPr>
              <w:fldChar w:fldCharType="begin"/>
            </w:r>
            <w:r w:rsidR="006E334E">
              <w:rPr>
                <w:noProof/>
                <w:webHidden/>
              </w:rPr>
              <w:instrText xml:space="preserve"> PAGEREF _Toc66278135 \h </w:instrText>
            </w:r>
            <w:r w:rsidR="006E334E">
              <w:rPr>
                <w:noProof/>
                <w:webHidden/>
              </w:rPr>
            </w:r>
            <w:r w:rsidR="006E334E">
              <w:rPr>
                <w:noProof/>
                <w:webHidden/>
              </w:rPr>
              <w:fldChar w:fldCharType="separate"/>
            </w:r>
            <w:r w:rsidR="006E334E">
              <w:rPr>
                <w:noProof/>
                <w:webHidden/>
              </w:rPr>
              <w:t>4</w:t>
            </w:r>
            <w:r w:rsidR="006E334E">
              <w:rPr>
                <w:noProof/>
                <w:webHidden/>
              </w:rPr>
              <w:fldChar w:fldCharType="end"/>
            </w:r>
          </w:hyperlink>
        </w:p>
        <w:p w14:paraId="5A39AD7A" w14:textId="792B3D7A"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6" w:history="1">
            <w:r w:rsidR="006E334E" w:rsidRPr="00D75E65">
              <w:rPr>
                <w:rStyle w:val="Hyperlink"/>
                <w:noProof/>
              </w:rPr>
              <w:t>Storage Requirements of Vaccines:</w:t>
            </w:r>
            <w:r w:rsidR="006E334E">
              <w:rPr>
                <w:noProof/>
                <w:webHidden/>
              </w:rPr>
              <w:tab/>
            </w:r>
            <w:r w:rsidR="006E334E">
              <w:rPr>
                <w:noProof/>
                <w:webHidden/>
              </w:rPr>
              <w:fldChar w:fldCharType="begin"/>
            </w:r>
            <w:r w:rsidR="006E334E">
              <w:rPr>
                <w:noProof/>
                <w:webHidden/>
              </w:rPr>
              <w:instrText xml:space="preserve"> PAGEREF _Toc66278136 \h </w:instrText>
            </w:r>
            <w:r w:rsidR="006E334E">
              <w:rPr>
                <w:noProof/>
                <w:webHidden/>
              </w:rPr>
            </w:r>
            <w:r w:rsidR="006E334E">
              <w:rPr>
                <w:noProof/>
                <w:webHidden/>
              </w:rPr>
              <w:fldChar w:fldCharType="separate"/>
            </w:r>
            <w:r w:rsidR="006E334E">
              <w:rPr>
                <w:noProof/>
                <w:webHidden/>
              </w:rPr>
              <w:t>5</w:t>
            </w:r>
            <w:r w:rsidR="006E334E">
              <w:rPr>
                <w:noProof/>
                <w:webHidden/>
              </w:rPr>
              <w:fldChar w:fldCharType="end"/>
            </w:r>
          </w:hyperlink>
        </w:p>
        <w:p w14:paraId="71C1165B" w14:textId="5E47796A"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7" w:history="1">
            <w:r w:rsidR="006E334E" w:rsidRPr="00D75E65">
              <w:rPr>
                <w:rStyle w:val="Hyperlink"/>
                <w:noProof/>
              </w:rPr>
              <w:t>COVID-19 vaccination doses administered per 100 people</w:t>
            </w:r>
            <w:r w:rsidR="006E334E">
              <w:rPr>
                <w:noProof/>
                <w:webHidden/>
              </w:rPr>
              <w:tab/>
            </w:r>
            <w:r w:rsidR="006E334E">
              <w:rPr>
                <w:noProof/>
                <w:webHidden/>
              </w:rPr>
              <w:fldChar w:fldCharType="begin"/>
            </w:r>
            <w:r w:rsidR="006E334E">
              <w:rPr>
                <w:noProof/>
                <w:webHidden/>
              </w:rPr>
              <w:instrText xml:space="preserve"> PAGEREF _Toc66278137 \h </w:instrText>
            </w:r>
            <w:r w:rsidR="006E334E">
              <w:rPr>
                <w:noProof/>
                <w:webHidden/>
              </w:rPr>
            </w:r>
            <w:r w:rsidR="006E334E">
              <w:rPr>
                <w:noProof/>
                <w:webHidden/>
              </w:rPr>
              <w:fldChar w:fldCharType="separate"/>
            </w:r>
            <w:r w:rsidR="006E334E">
              <w:rPr>
                <w:noProof/>
                <w:webHidden/>
              </w:rPr>
              <w:t>6</w:t>
            </w:r>
            <w:r w:rsidR="006E334E">
              <w:rPr>
                <w:noProof/>
                <w:webHidden/>
              </w:rPr>
              <w:fldChar w:fldCharType="end"/>
            </w:r>
          </w:hyperlink>
        </w:p>
        <w:p w14:paraId="178396A0" w14:textId="6CA05750"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8" w:history="1">
            <w:r w:rsidR="006E334E" w:rsidRPr="00D75E65">
              <w:rPr>
                <w:rStyle w:val="Hyperlink"/>
                <w:noProof/>
              </w:rPr>
              <w:t>European Union</w:t>
            </w:r>
            <w:r w:rsidR="006E334E">
              <w:rPr>
                <w:noProof/>
                <w:webHidden/>
              </w:rPr>
              <w:tab/>
            </w:r>
            <w:r w:rsidR="006E334E">
              <w:rPr>
                <w:noProof/>
                <w:webHidden/>
              </w:rPr>
              <w:fldChar w:fldCharType="begin"/>
            </w:r>
            <w:r w:rsidR="006E334E">
              <w:rPr>
                <w:noProof/>
                <w:webHidden/>
              </w:rPr>
              <w:instrText xml:space="preserve"> PAGEREF _Toc66278138 \h </w:instrText>
            </w:r>
            <w:r w:rsidR="006E334E">
              <w:rPr>
                <w:noProof/>
                <w:webHidden/>
              </w:rPr>
            </w:r>
            <w:r w:rsidR="006E334E">
              <w:rPr>
                <w:noProof/>
                <w:webHidden/>
              </w:rPr>
              <w:fldChar w:fldCharType="separate"/>
            </w:r>
            <w:r w:rsidR="006E334E">
              <w:rPr>
                <w:noProof/>
                <w:webHidden/>
              </w:rPr>
              <w:t>7</w:t>
            </w:r>
            <w:r w:rsidR="006E334E">
              <w:rPr>
                <w:noProof/>
                <w:webHidden/>
              </w:rPr>
              <w:fldChar w:fldCharType="end"/>
            </w:r>
          </w:hyperlink>
        </w:p>
        <w:p w14:paraId="2E362B74" w14:textId="64FB5924"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39" w:history="1">
            <w:r w:rsidR="006E334E" w:rsidRPr="00D75E65">
              <w:rPr>
                <w:rStyle w:val="Hyperlink"/>
                <w:noProof/>
              </w:rPr>
              <w:t>Austria</w:t>
            </w:r>
            <w:r w:rsidR="006E334E">
              <w:rPr>
                <w:noProof/>
                <w:webHidden/>
              </w:rPr>
              <w:tab/>
            </w:r>
            <w:r w:rsidR="006E334E">
              <w:rPr>
                <w:noProof/>
                <w:webHidden/>
              </w:rPr>
              <w:fldChar w:fldCharType="begin"/>
            </w:r>
            <w:r w:rsidR="006E334E">
              <w:rPr>
                <w:noProof/>
                <w:webHidden/>
              </w:rPr>
              <w:instrText xml:space="preserve"> PAGEREF _Toc66278139 \h </w:instrText>
            </w:r>
            <w:r w:rsidR="006E334E">
              <w:rPr>
                <w:noProof/>
                <w:webHidden/>
              </w:rPr>
            </w:r>
            <w:r w:rsidR="006E334E">
              <w:rPr>
                <w:noProof/>
                <w:webHidden/>
              </w:rPr>
              <w:fldChar w:fldCharType="separate"/>
            </w:r>
            <w:r w:rsidR="006E334E">
              <w:rPr>
                <w:noProof/>
                <w:webHidden/>
              </w:rPr>
              <w:t>7</w:t>
            </w:r>
            <w:r w:rsidR="006E334E">
              <w:rPr>
                <w:noProof/>
                <w:webHidden/>
              </w:rPr>
              <w:fldChar w:fldCharType="end"/>
            </w:r>
          </w:hyperlink>
        </w:p>
        <w:p w14:paraId="6F2DC4E0" w14:textId="7017869E"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0" w:history="1">
            <w:r w:rsidR="006E334E" w:rsidRPr="00D75E65">
              <w:rPr>
                <w:rStyle w:val="Hyperlink"/>
                <w:noProof/>
              </w:rPr>
              <w:t>Belgium</w:t>
            </w:r>
            <w:r w:rsidR="006E334E">
              <w:rPr>
                <w:noProof/>
                <w:webHidden/>
              </w:rPr>
              <w:tab/>
            </w:r>
            <w:r w:rsidR="006E334E">
              <w:rPr>
                <w:noProof/>
                <w:webHidden/>
              </w:rPr>
              <w:fldChar w:fldCharType="begin"/>
            </w:r>
            <w:r w:rsidR="006E334E">
              <w:rPr>
                <w:noProof/>
                <w:webHidden/>
              </w:rPr>
              <w:instrText xml:space="preserve"> PAGEREF _Toc66278140 \h </w:instrText>
            </w:r>
            <w:r w:rsidR="006E334E">
              <w:rPr>
                <w:noProof/>
                <w:webHidden/>
              </w:rPr>
            </w:r>
            <w:r w:rsidR="006E334E">
              <w:rPr>
                <w:noProof/>
                <w:webHidden/>
              </w:rPr>
              <w:fldChar w:fldCharType="separate"/>
            </w:r>
            <w:r w:rsidR="006E334E">
              <w:rPr>
                <w:noProof/>
                <w:webHidden/>
              </w:rPr>
              <w:t>8</w:t>
            </w:r>
            <w:r w:rsidR="006E334E">
              <w:rPr>
                <w:noProof/>
                <w:webHidden/>
              </w:rPr>
              <w:fldChar w:fldCharType="end"/>
            </w:r>
          </w:hyperlink>
        </w:p>
        <w:p w14:paraId="49E6A702" w14:textId="432F249E"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1" w:history="1">
            <w:r w:rsidR="006E334E" w:rsidRPr="00D75E65">
              <w:rPr>
                <w:rStyle w:val="Hyperlink"/>
                <w:noProof/>
              </w:rPr>
              <w:t>Bulgaria</w:t>
            </w:r>
            <w:r w:rsidR="006E334E">
              <w:rPr>
                <w:noProof/>
                <w:webHidden/>
              </w:rPr>
              <w:tab/>
            </w:r>
            <w:r w:rsidR="006E334E">
              <w:rPr>
                <w:noProof/>
                <w:webHidden/>
              </w:rPr>
              <w:fldChar w:fldCharType="begin"/>
            </w:r>
            <w:r w:rsidR="006E334E">
              <w:rPr>
                <w:noProof/>
                <w:webHidden/>
              </w:rPr>
              <w:instrText xml:space="preserve"> PAGEREF _Toc66278141 \h </w:instrText>
            </w:r>
            <w:r w:rsidR="006E334E">
              <w:rPr>
                <w:noProof/>
                <w:webHidden/>
              </w:rPr>
            </w:r>
            <w:r w:rsidR="006E334E">
              <w:rPr>
                <w:noProof/>
                <w:webHidden/>
              </w:rPr>
              <w:fldChar w:fldCharType="separate"/>
            </w:r>
            <w:r w:rsidR="006E334E">
              <w:rPr>
                <w:noProof/>
                <w:webHidden/>
              </w:rPr>
              <w:t>9</w:t>
            </w:r>
            <w:r w:rsidR="006E334E">
              <w:rPr>
                <w:noProof/>
                <w:webHidden/>
              </w:rPr>
              <w:fldChar w:fldCharType="end"/>
            </w:r>
          </w:hyperlink>
        </w:p>
        <w:p w14:paraId="30A1C547" w14:textId="195BF332"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2" w:history="1">
            <w:r w:rsidR="006E334E" w:rsidRPr="00D75E65">
              <w:rPr>
                <w:rStyle w:val="Hyperlink"/>
                <w:noProof/>
              </w:rPr>
              <w:t>Croatia</w:t>
            </w:r>
            <w:r w:rsidR="006E334E">
              <w:rPr>
                <w:noProof/>
                <w:webHidden/>
              </w:rPr>
              <w:tab/>
            </w:r>
            <w:r w:rsidR="006E334E">
              <w:rPr>
                <w:noProof/>
                <w:webHidden/>
              </w:rPr>
              <w:fldChar w:fldCharType="begin"/>
            </w:r>
            <w:r w:rsidR="006E334E">
              <w:rPr>
                <w:noProof/>
                <w:webHidden/>
              </w:rPr>
              <w:instrText xml:space="preserve"> PAGEREF _Toc66278142 \h </w:instrText>
            </w:r>
            <w:r w:rsidR="006E334E">
              <w:rPr>
                <w:noProof/>
                <w:webHidden/>
              </w:rPr>
            </w:r>
            <w:r w:rsidR="006E334E">
              <w:rPr>
                <w:noProof/>
                <w:webHidden/>
              </w:rPr>
              <w:fldChar w:fldCharType="separate"/>
            </w:r>
            <w:r w:rsidR="006E334E">
              <w:rPr>
                <w:noProof/>
                <w:webHidden/>
              </w:rPr>
              <w:t>10</w:t>
            </w:r>
            <w:r w:rsidR="006E334E">
              <w:rPr>
                <w:noProof/>
                <w:webHidden/>
              </w:rPr>
              <w:fldChar w:fldCharType="end"/>
            </w:r>
          </w:hyperlink>
        </w:p>
        <w:p w14:paraId="491A0E8F" w14:textId="63F902DB"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3" w:history="1">
            <w:r w:rsidR="006E334E" w:rsidRPr="00D75E65">
              <w:rPr>
                <w:rStyle w:val="Hyperlink"/>
                <w:noProof/>
              </w:rPr>
              <w:t>Cyprus</w:t>
            </w:r>
            <w:r w:rsidR="006E334E">
              <w:rPr>
                <w:noProof/>
                <w:webHidden/>
              </w:rPr>
              <w:tab/>
            </w:r>
            <w:r w:rsidR="006E334E">
              <w:rPr>
                <w:noProof/>
                <w:webHidden/>
              </w:rPr>
              <w:fldChar w:fldCharType="begin"/>
            </w:r>
            <w:r w:rsidR="006E334E">
              <w:rPr>
                <w:noProof/>
                <w:webHidden/>
              </w:rPr>
              <w:instrText xml:space="preserve"> PAGEREF _Toc66278143 \h </w:instrText>
            </w:r>
            <w:r w:rsidR="006E334E">
              <w:rPr>
                <w:noProof/>
                <w:webHidden/>
              </w:rPr>
            </w:r>
            <w:r w:rsidR="006E334E">
              <w:rPr>
                <w:noProof/>
                <w:webHidden/>
              </w:rPr>
              <w:fldChar w:fldCharType="separate"/>
            </w:r>
            <w:r w:rsidR="006E334E">
              <w:rPr>
                <w:noProof/>
                <w:webHidden/>
              </w:rPr>
              <w:t>11</w:t>
            </w:r>
            <w:r w:rsidR="006E334E">
              <w:rPr>
                <w:noProof/>
                <w:webHidden/>
              </w:rPr>
              <w:fldChar w:fldCharType="end"/>
            </w:r>
          </w:hyperlink>
        </w:p>
        <w:p w14:paraId="07AD4EA8" w14:textId="49C8B806"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4" w:history="1">
            <w:r w:rsidR="006E334E" w:rsidRPr="00D75E65">
              <w:rPr>
                <w:rStyle w:val="Hyperlink"/>
                <w:noProof/>
              </w:rPr>
              <w:t>Czechia</w:t>
            </w:r>
            <w:r w:rsidR="006E334E">
              <w:rPr>
                <w:noProof/>
                <w:webHidden/>
              </w:rPr>
              <w:tab/>
            </w:r>
            <w:r w:rsidR="006E334E">
              <w:rPr>
                <w:noProof/>
                <w:webHidden/>
              </w:rPr>
              <w:fldChar w:fldCharType="begin"/>
            </w:r>
            <w:r w:rsidR="006E334E">
              <w:rPr>
                <w:noProof/>
                <w:webHidden/>
              </w:rPr>
              <w:instrText xml:space="preserve"> PAGEREF _Toc66278144 \h </w:instrText>
            </w:r>
            <w:r w:rsidR="006E334E">
              <w:rPr>
                <w:noProof/>
                <w:webHidden/>
              </w:rPr>
            </w:r>
            <w:r w:rsidR="006E334E">
              <w:rPr>
                <w:noProof/>
                <w:webHidden/>
              </w:rPr>
              <w:fldChar w:fldCharType="separate"/>
            </w:r>
            <w:r w:rsidR="006E334E">
              <w:rPr>
                <w:noProof/>
                <w:webHidden/>
              </w:rPr>
              <w:t>12</w:t>
            </w:r>
            <w:r w:rsidR="006E334E">
              <w:rPr>
                <w:noProof/>
                <w:webHidden/>
              </w:rPr>
              <w:fldChar w:fldCharType="end"/>
            </w:r>
          </w:hyperlink>
        </w:p>
        <w:p w14:paraId="1EAF3A2E" w14:textId="4B4C7E3B"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5" w:history="1">
            <w:r w:rsidR="006E334E" w:rsidRPr="00D75E65">
              <w:rPr>
                <w:rStyle w:val="Hyperlink"/>
                <w:noProof/>
              </w:rPr>
              <w:t>Denmark</w:t>
            </w:r>
            <w:r w:rsidR="006E334E">
              <w:rPr>
                <w:noProof/>
                <w:webHidden/>
              </w:rPr>
              <w:tab/>
            </w:r>
            <w:r w:rsidR="006E334E">
              <w:rPr>
                <w:noProof/>
                <w:webHidden/>
              </w:rPr>
              <w:fldChar w:fldCharType="begin"/>
            </w:r>
            <w:r w:rsidR="006E334E">
              <w:rPr>
                <w:noProof/>
                <w:webHidden/>
              </w:rPr>
              <w:instrText xml:space="preserve"> PAGEREF _Toc66278145 \h </w:instrText>
            </w:r>
            <w:r w:rsidR="006E334E">
              <w:rPr>
                <w:noProof/>
                <w:webHidden/>
              </w:rPr>
            </w:r>
            <w:r w:rsidR="006E334E">
              <w:rPr>
                <w:noProof/>
                <w:webHidden/>
              </w:rPr>
              <w:fldChar w:fldCharType="separate"/>
            </w:r>
            <w:r w:rsidR="006E334E">
              <w:rPr>
                <w:noProof/>
                <w:webHidden/>
              </w:rPr>
              <w:t>12</w:t>
            </w:r>
            <w:r w:rsidR="006E334E">
              <w:rPr>
                <w:noProof/>
                <w:webHidden/>
              </w:rPr>
              <w:fldChar w:fldCharType="end"/>
            </w:r>
          </w:hyperlink>
        </w:p>
        <w:p w14:paraId="4357C490" w14:textId="79B876E2"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6" w:history="1">
            <w:r w:rsidR="006E334E" w:rsidRPr="00D75E65">
              <w:rPr>
                <w:rStyle w:val="Hyperlink"/>
                <w:noProof/>
              </w:rPr>
              <w:t>Estonia</w:t>
            </w:r>
            <w:r w:rsidR="006E334E">
              <w:rPr>
                <w:noProof/>
                <w:webHidden/>
              </w:rPr>
              <w:tab/>
            </w:r>
            <w:r w:rsidR="006E334E">
              <w:rPr>
                <w:noProof/>
                <w:webHidden/>
              </w:rPr>
              <w:fldChar w:fldCharType="begin"/>
            </w:r>
            <w:r w:rsidR="006E334E">
              <w:rPr>
                <w:noProof/>
                <w:webHidden/>
              </w:rPr>
              <w:instrText xml:space="preserve"> PAGEREF _Toc66278146 \h </w:instrText>
            </w:r>
            <w:r w:rsidR="006E334E">
              <w:rPr>
                <w:noProof/>
                <w:webHidden/>
              </w:rPr>
            </w:r>
            <w:r w:rsidR="006E334E">
              <w:rPr>
                <w:noProof/>
                <w:webHidden/>
              </w:rPr>
              <w:fldChar w:fldCharType="separate"/>
            </w:r>
            <w:r w:rsidR="006E334E">
              <w:rPr>
                <w:noProof/>
                <w:webHidden/>
              </w:rPr>
              <w:t>13</w:t>
            </w:r>
            <w:r w:rsidR="006E334E">
              <w:rPr>
                <w:noProof/>
                <w:webHidden/>
              </w:rPr>
              <w:fldChar w:fldCharType="end"/>
            </w:r>
          </w:hyperlink>
        </w:p>
        <w:p w14:paraId="191C9797" w14:textId="3671C94A"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7" w:history="1">
            <w:r w:rsidR="006E334E" w:rsidRPr="00D75E65">
              <w:rPr>
                <w:rStyle w:val="Hyperlink"/>
                <w:noProof/>
              </w:rPr>
              <w:t>Finland</w:t>
            </w:r>
            <w:r w:rsidR="006E334E">
              <w:rPr>
                <w:noProof/>
                <w:webHidden/>
              </w:rPr>
              <w:tab/>
            </w:r>
            <w:r w:rsidR="006E334E">
              <w:rPr>
                <w:noProof/>
                <w:webHidden/>
              </w:rPr>
              <w:fldChar w:fldCharType="begin"/>
            </w:r>
            <w:r w:rsidR="006E334E">
              <w:rPr>
                <w:noProof/>
                <w:webHidden/>
              </w:rPr>
              <w:instrText xml:space="preserve"> PAGEREF _Toc66278147 \h </w:instrText>
            </w:r>
            <w:r w:rsidR="006E334E">
              <w:rPr>
                <w:noProof/>
                <w:webHidden/>
              </w:rPr>
            </w:r>
            <w:r w:rsidR="006E334E">
              <w:rPr>
                <w:noProof/>
                <w:webHidden/>
              </w:rPr>
              <w:fldChar w:fldCharType="separate"/>
            </w:r>
            <w:r w:rsidR="006E334E">
              <w:rPr>
                <w:noProof/>
                <w:webHidden/>
              </w:rPr>
              <w:t>14</w:t>
            </w:r>
            <w:r w:rsidR="006E334E">
              <w:rPr>
                <w:noProof/>
                <w:webHidden/>
              </w:rPr>
              <w:fldChar w:fldCharType="end"/>
            </w:r>
          </w:hyperlink>
        </w:p>
        <w:p w14:paraId="78F03612" w14:textId="1835EB51"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8" w:history="1">
            <w:r w:rsidR="006E334E" w:rsidRPr="00D75E65">
              <w:rPr>
                <w:rStyle w:val="Hyperlink"/>
                <w:noProof/>
              </w:rPr>
              <w:t>France</w:t>
            </w:r>
            <w:r w:rsidR="006E334E">
              <w:rPr>
                <w:noProof/>
                <w:webHidden/>
              </w:rPr>
              <w:tab/>
            </w:r>
            <w:r w:rsidR="006E334E">
              <w:rPr>
                <w:noProof/>
                <w:webHidden/>
              </w:rPr>
              <w:fldChar w:fldCharType="begin"/>
            </w:r>
            <w:r w:rsidR="006E334E">
              <w:rPr>
                <w:noProof/>
                <w:webHidden/>
              </w:rPr>
              <w:instrText xml:space="preserve"> PAGEREF _Toc66278148 \h </w:instrText>
            </w:r>
            <w:r w:rsidR="006E334E">
              <w:rPr>
                <w:noProof/>
                <w:webHidden/>
              </w:rPr>
            </w:r>
            <w:r w:rsidR="006E334E">
              <w:rPr>
                <w:noProof/>
                <w:webHidden/>
              </w:rPr>
              <w:fldChar w:fldCharType="separate"/>
            </w:r>
            <w:r w:rsidR="006E334E">
              <w:rPr>
                <w:noProof/>
                <w:webHidden/>
              </w:rPr>
              <w:t>15</w:t>
            </w:r>
            <w:r w:rsidR="006E334E">
              <w:rPr>
                <w:noProof/>
                <w:webHidden/>
              </w:rPr>
              <w:fldChar w:fldCharType="end"/>
            </w:r>
          </w:hyperlink>
        </w:p>
        <w:p w14:paraId="325755EA" w14:textId="2B5A626F"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49" w:history="1">
            <w:r w:rsidR="006E334E" w:rsidRPr="00D75E65">
              <w:rPr>
                <w:rStyle w:val="Hyperlink"/>
                <w:noProof/>
              </w:rPr>
              <w:t>Germany</w:t>
            </w:r>
            <w:r w:rsidR="006E334E">
              <w:rPr>
                <w:noProof/>
                <w:webHidden/>
              </w:rPr>
              <w:tab/>
            </w:r>
            <w:r w:rsidR="006E334E">
              <w:rPr>
                <w:noProof/>
                <w:webHidden/>
              </w:rPr>
              <w:fldChar w:fldCharType="begin"/>
            </w:r>
            <w:r w:rsidR="006E334E">
              <w:rPr>
                <w:noProof/>
                <w:webHidden/>
              </w:rPr>
              <w:instrText xml:space="preserve"> PAGEREF _Toc66278149 \h </w:instrText>
            </w:r>
            <w:r w:rsidR="006E334E">
              <w:rPr>
                <w:noProof/>
                <w:webHidden/>
              </w:rPr>
            </w:r>
            <w:r w:rsidR="006E334E">
              <w:rPr>
                <w:noProof/>
                <w:webHidden/>
              </w:rPr>
              <w:fldChar w:fldCharType="separate"/>
            </w:r>
            <w:r w:rsidR="006E334E">
              <w:rPr>
                <w:noProof/>
                <w:webHidden/>
              </w:rPr>
              <w:t>16</w:t>
            </w:r>
            <w:r w:rsidR="006E334E">
              <w:rPr>
                <w:noProof/>
                <w:webHidden/>
              </w:rPr>
              <w:fldChar w:fldCharType="end"/>
            </w:r>
          </w:hyperlink>
        </w:p>
        <w:p w14:paraId="5B87B1C5" w14:textId="7A26FFF5"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0" w:history="1">
            <w:r w:rsidR="006E334E" w:rsidRPr="00D75E65">
              <w:rPr>
                <w:rStyle w:val="Hyperlink"/>
                <w:noProof/>
              </w:rPr>
              <w:t>Greece</w:t>
            </w:r>
            <w:r w:rsidR="006E334E">
              <w:rPr>
                <w:noProof/>
                <w:webHidden/>
              </w:rPr>
              <w:tab/>
            </w:r>
            <w:r w:rsidR="006E334E">
              <w:rPr>
                <w:noProof/>
                <w:webHidden/>
              </w:rPr>
              <w:fldChar w:fldCharType="begin"/>
            </w:r>
            <w:r w:rsidR="006E334E">
              <w:rPr>
                <w:noProof/>
                <w:webHidden/>
              </w:rPr>
              <w:instrText xml:space="preserve"> PAGEREF _Toc66278150 \h </w:instrText>
            </w:r>
            <w:r w:rsidR="006E334E">
              <w:rPr>
                <w:noProof/>
                <w:webHidden/>
              </w:rPr>
            </w:r>
            <w:r w:rsidR="006E334E">
              <w:rPr>
                <w:noProof/>
                <w:webHidden/>
              </w:rPr>
              <w:fldChar w:fldCharType="separate"/>
            </w:r>
            <w:r w:rsidR="006E334E">
              <w:rPr>
                <w:noProof/>
                <w:webHidden/>
              </w:rPr>
              <w:t>17</w:t>
            </w:r>
            <w:r w:rsidR="006E334E">
              <w:rPr>
                <w:noProof/>
                <w:webHidden/>
              </w:rPr>
              <w:fldChar w:fldCharType="end"/>
            </w:r>
          </w:hyperlink>
        </w:p>
        <w:p w14:paraId="7FBBC281" w14:textId="7121D50D"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1" w:history="1">
            <w:r w:rsidR="006E334E" w:rsidRPr="00D75E65">
              <w:rPr>
                <w:rStyle w:val="Hyperlink"/>
                <w:noProof/>
              </w:rPr>
              <w:t>Hungary</w:t>
            </w:r>
            <w:r w:rsidR="006E334E">
              <w:rPr>
                <w:noProof/>
                <w:webHidden/>
              </w:rPr>
              <w:tab/>
            </w:r>
            <w:r w:rsidR="006E334E">
              <w:rPr>
                <w:noProof/>
                <w:webHidden/>
              </w:rPr>
              <w:fldChar w:fldCharType="begin"/>
            </w:r>
            <w:r w:rsidR="006E334E">
              <w:rPr>
                <w:noProof/>
                <w:webHidden/>
              </w:rPr>
              <w:instrText xml:space="preserve"> PAGEREF _Toc66278151 \h </w:instrText>
            </w:r>
            <w:r w:rsidR="006E334E">
              <w:rPr>
                <w:noProof/>
                <w:webHidden/>
              </w:rPr>
            </w:r>
            <w:r w:rsidR="006E334E">
              <w:rPr>
                <w:noProof/>
                <w:webHidden/>
              </w:rPr>
              <w:fldChar w:fldCharType="separate"/>
            </w:r>
            <w:r w:rsidR="006E334E">
              <w:rPr>
                <w:noProof/>
                <w:webHidden/>
              </w:rPr>
              <w:t>18</w:t>
            </w:r>
            <w:r w:rsidR="006E334E">
              <w:rPr>
                <w:noProof/>
                <w:webHidden/>
              </w:rPr>
              <w:fldChar w:fldCharType="end"/>
            </w:r>
          </w:hyperlink>
        </w:p>
        <w:p w14:paraId="6121DD4D" w14:textId="307E341F"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2" w:history="1">
            <w:r w:rsidR="006E334E" w:rsidRPr="00D75E65">
              <w:rPr>
                <w:rStyle w:val="Hyperlink"/>
                <w:noProof/>
              </w:rPr>
              <w:t>Ireland</w:t>
            </w:r>
            <w:r w:rsidR="006E334E">
              <w:rPr>
                <w:noProof/>
                <w:webHidden/>
              </w:rPr>
              <w:tab/>
            </w:r>
            <w:r w:rsidR="006E334E">
              <w:rPr>
                <w:noProof/>
                <w:webHidden/>
              </w:rPr>
              <w:fldChar w:fldCharType="begin"/>
            </w:r>
            <w:r w:rsidR="006E334E">
              <w:rPr>
                <w:noProof/>
                <w:webHidden/>
              </w:rPr>
              <w:instrText xml:space="preserve"> PAGEREF _Toc66278152 \h </w:instrText>
            </w:r>
            <w:r w:rsidR="006E334E">
              <w:rPr>
                <w:noProof/>
                <w:webHidden/>
              </w:rPr>
            </w:r>
            <w:r w:rsidR="006E334E">
              <w:rPr>
                <w:noProof/>
                <w:webHidden/>
              </w:rPr>
              <w:fldChar w:fldCharType="separate"/>
            </w:r>
            <w:r w:rsidR="006E334E">
              <w:rPr>
                <w:noProof/>
                <w:webHidden/>
              </w:rPr>
              <w:t>18</w:t>
            </w:r>
            <w:r w:rsidR="006E334E">
              <w:rPr>
                <w:noProof/>
                <w:webHidden/>
              </w:rPr>
              <w:fldChar w:fldCharType="end"/>
            </w:r>
          </w:hyperlink>
        </w:p>
        <w:p w14:paraId="6B33B859" w14:textId="4549B80F"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3" w:history="1">
            <w:r w:rsidR="006E334E" w:rsidRPr="00D75E65">
              <w:rPr>
                <w:rStyle w:val="Hyperlink"/>
                <w:noProof/>
              </w:rPr>
              <w:t>Italy</w:t>
            </w:r>
            <w:r w:rsidR="006E334E">
              <w:rPr>
                <w:noProof/>
                <w:webHidden/>
              </w:rPr>
              <w:tab/>
            </w:r>
            <w:r w:rsidR="006E334E">
              <w:rPr>
                <w:noProof/>
                <w:webHidden/>
              </w:rPr>
              <w:fldChar w:fldCharType="begin"/>
            </w:r>
            <w:r w:rsidR="006E334E">
              <w:rPr>
                <w:noProof/>
                <w:webHidden/>
              </w:rPr>
              <w:instrText xml:space="preserve"> PAGEREF _Toc66278153 \h </w:instrText>
            </w:r>
            <w:r w:rsidR="006E334E">
              <w:rPr>
                <w:noProof/>
                <w:webHidden/>
              </w:rPr>
            </w:r>
            <w:r w:rsidR="006E334E">
              <w:rPr>
                <w:noProof/>
                <w:webHidden/>
              </w:rPr>
              <w:fldChar w:fldCharType="separate"/>
            </w:r>
            <w:r w:rsidR="006E334E">
              <w:rPr>
                <w:noProof/>
                <w:webHidden/>
              </w:rPr>
              <w:t>19</w:t>
            </w:r>
            <w:r w:rsidR="006E334E">
              <w:rPr>
                <w:noProof/>
                <w:webHidden/>
              </w:rPr>
              <w:fldChar w:fldCharType="end"/>
            </w:r>
          </w:hyperlink>
        </w:p>
        <w:p w14:paraId="3A342552" w14:textId="196C67DC"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4" w:history="1">
            <w:r w:rsidR="006E334E" w:rsidRPr="00D75E65">
              <w:rPr>
                <w:rStyle w:val="Hyperlink"/>
                <w:noProof/>
              </w:rPr>
              <w:t>Latvia</w:t>
            </w:r>
            <w:r w:rsidR="006E334E">
              <w:rPr>
                <w:noProof/>
                <w:webHidden/>
              </w:rPr>
              <w:tab/>
            </w:r>
            <w:r w:rsidR="006E334E">
              <w:rPr>
                <w:noProof/>
                <w:webHidden/>
              </w:rPr>
              <w:fldChar w:fldCharType="begin"/>
            </w:r>
            <w:r w:rsidR="006E334E">
              <w:rPr>
                <w:noProof/>
                <w:webHidden/>
              </w:rPr>
              <w:instrText xml:space="preserve"> PAGEREF _Toc66278154 \h </w:instrText>
            </w:r>
            <w:r w:rsidR="006E334E">
              <w:rPr>
                <w:noProof/>
                <w:webHidden/>
              </w:rPr>
            </w:r>
            <w:r w:rsidR="006E334E">
              <w:rPr>
                <w:noProof/>
                <w:webHidden/>
              </w:rPr>
              <w:fldChar w:fldCharType="separate"/>
            </w:r>
            <w:r w:rsidR="006E334E">
              <w:rPr>
                <w:noProof/>
                <w:webHidden/>
              </w:rPr>
              <w:t>20</w:t>
            </w:r>
            <w:r w:rsidR="006E334E">
              <w:rPr>
                <w:noProof/>
                <w:webHidden/>
              </w:rPr>
              <w:fldChar w:fldCharType="end"/>
            </w:r>
          </w:hyperlink>
        </w:p>
        <w:p w14:paraId="7D887F58" w14:textId="19C7C783"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5" w:history="1">
            <w:r w:rsidR="006E334E" w:rsidRPr="00D75E65">
              <w:rPr>
                <w:rStyle w:val="Hyperlink"/>
                <w:noProof/>
              </w:rPr>
              <w:t>Lithuania</w:t>
            </w:r>
            <w:r w:rsidR="006E334E">
              <w:rPr>
                <w:noProof/>
                <w:webHidden/>
              </w:rPr>
              <w:tab/>
            </w:r>
            <w:r w:rsidR="006E334E">
              <w:rPr>
                <w:noProof/>
                <w:webHidden/>
              </w:rPr>
              <w:fldChar w:fldCharType="begin"/>
            </w:r>
            <w:r w:rsidR="006E334E">
              <w:rPr>
                <w:noProof/>
                <w:webHidden/>
              </w:rPr>
              <w:instrText xml:space="preserve"> PAGEREF _Toc66278155 \h </w:instrText>
            </w:r>
            <w:r w:rsidR="006E334E">
              <w:rPr>
                <w:noProof/>
                <w:webHidden/>
              </w:rPr>
            </w:r>
            <w:r w:rsidR="006E334E">
              <w:rPr>
                <w:noProof/>
                <w:webHidden/>
              </w:rPr>
              <w:fldChar w:fldCharType="separate"/>
            </w:r>
            <w:r w:rsidR="006E334E">
              <w:rPr>
                <w:noProof/>
                <w:webHidden/>
              </w:rPr>
              <w:t>21</w:t>
            </w:r>
            <w:r w:rsidR="006E334E">
              <w:rPr>
                <w:noProof/>
                <w:webHidden/>
              </w:rPr>
              <w:fldChar w:fldCharType="end"/>
            </w:r>
          </w:hyperlink>
        </w:p>
        <w:p w14:paraId="788A5AE3" w14:textId="2786F085"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6" w:history="1">
            <w:r w:rsidR="006E334E" w:rsidRPr="00D75E65">
              <w:rPr>
                <w:rStyle w:val="Hyperlink"/>
                <w:noProof/>
              </w:rPr>
              <w:t>Luxemburg</w:t>
            </w:r>
            <w:r w:rsidR="006E334E">
              <w:rPr>
                <w:noProof/>
                <w:webHidden/>
              </w:rPr>
              <w:tab/>
            </w:r>
            <w:r w:rsidR="006E334E">
              <w:rPr>
                <w:noProof/>
                <w:webHidden/>
              </w:rPr>
              <w:fldChar w:fldCharType="begin"/>
            </w:r>
            <w:r w:rsidR="006E334E">
              <w:rPr>
                <w:noProof/>
                <w:webHidden/>
              </w:rPr>
              <w:instrText xml:space="preserve"> PAGEREF _Toc66278156 \h </w:instrText>
            </w:r>
            <w:r w:rsidR="006E334E">
              <w:rPr>
                <w:noProof/>
                <w:webHidden/>
              </w:rPr>
            </w:r>
            <w:r w:rsidR="006E334E">
              <w:rPr>
                <w:noProof/>
                <w:webHidden/>
              </w:rPr>
              <w:fldChar w:fldCharType="separate"/>
            </w:r>
            <w:r w:rsidR="006E334E">
              <w:rPr>
                <w:noProof/>
                <w:webHidden/>
              </w:rPr>
              <w:t>22</w:t>
            </w:r>
            <w:r w:rsidR="006E334E">
              <w:rPr>
                <w:noProof/>
                <w:webHidden/>
              </w:rPr>
              <w:fldChar w:fldCharType="end"/>
            </w:r>
          </w:hyperlink>
        </w:p>
        <w:p w14:paraId="6ECDA37C" w14:textId="68914B64"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7" w:history="1">
            <w:r w:rsidR="006E334E" w:rsidRPr="00D75E65">
              <w:rPr>
                <w:rStyle w:val="Hyperlink"/>
                <w:noProof/>
              </w:rPr>
              <w:t>Malta</w:t>
            </w:r>
            <w:r w:rsidR="006E334E">
              <w:rPr>
                <w:noProof/>
                <w:webHidden/>
              </w:rPr>
              <w:tab/>
            </w:r>
            <w:r w:rsidR="006E334E">
              <w:rPr>
                <w:noProof/>
                <w:webHidden/>
              </w:rPr>
              <w:fldChar w:fldCharType="begin"/>
            </w:r>
            <w:r w:rsidR="006E334E">
              <w:rPr>
                <w:noProof/>
                <w:webHidden/>
              </w:rPr>
              <w:instrText xml:space="preserve"> PAGEREF _Toc66278157 \h </w:instrText>
            </w:r>
            <w:r w:rsidR="006E334E">
              <w:rPr>
                <w:noProof/>
                <w:webHidden/>
              </w:rPr>
            </w:r>
            <w:r w:rsidR="006E334E">
              <w:rPr>
                <w:noProof/>
                <w:webHidden/>
              </w:rPr>
              <w:fldChar w:fldCharType="separate"/>
            </w:r>
            <w:r w:rsidR="006E334E">
              <w:rPr>
                <w:noProof/>
                <w:webHidden/>
              </w:rPr>
              <w:t>22</w:t>
            </w:r>
            <w:r w:rsidR="006E334E">
              <w:rPr>
                <w:noProof/>
                <w:webHidden/>
              </w:rPr>
              <w:fldChar w:fldCharType="end"/>
            </w:r>
          </w:hyperlink>
        </w:p>
        <w:p w14:paraId="6205B0F9" w14:textId="1201FA5B"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8" w:history="1">
            <w:r w:rsidR="006E334E" w:rsidRPr="00D75E65">
              <w:rPr>
                <w:rStyle w:val="Hyperlink"/>
                <w:noProof/>
              </w:rPr>
              <w:t>Netherlands</w:t>
            </w:r>
            <w:r w:rsidR="006E334E">
              <w:rPr>
                <w:noProof/>
                <w:webHidden/>
              </w:rPr>
              <w:tab/>
            </w:r>
            <w:r w:rsidR="006E334E">
              <w:rPr>
                <w:noProof/>
                <w:webHidden/>
              </w:rPr>
              <w:fldChar w:fldCharType="begin"/>
            </w:r>
            <w:r w:rsidR="006E334E">
              <w:rPr>
                <w:noProof/>
                <w:webHidden/>
              </w:rPr>
              <w:instrText xml:space="preserve"> PAGEREF _Toc66278158 \h </w:instrText>
            </w:r>
            <w:r w:rsidR="006E334E">
              <w:rPr>
                <w:noProof/>
                <w:webHidden/>
              </w:rPr>
            </w:r>
            <w:r w:rsidR="006E334E">
              <w:rPr>
                <w:noProof/>
                <w:webHidden/>
              </w:rPr>
              <w:fldChar w:fldCharType="separate"/>
            </w:r>
            <w:r w:rsidR="006E334E">
              <w:rPr>
                <w:noProof/>
                <w:webHidden/>
              </w:rPr>
              <w:t>23</w:t>
            </w:r>
            <w:r w:rsidR="006E334E">
              <w:rPr>
                <w:noProof/>
                <w:webHidden/>
              </w:rPr>
              <w:fldChar w:fldCharType="end"/>
            </w:r>
          </w:hyperlink>
        </w:p>
        <w:p w14:paraId="0F633413" w14:textId="5205A6A1"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59" w:history="1">
            <w:r w:rsidR="006E334E" w:rsidRPr="00D75E65">
              <w:rPr>
                <w:rStyle w:val="Hyperlink"/>
                <w:noProof/>
              </w:rPr>
              <w:t>Norway</w:t>
            </w:r>
            <w:r w:rsidR="006E334E">
              <w:rPr>
                <w:noProof/>
                <w:webHidden/>
              </w:rPr>
              <w:tab/>
            </w:r>
            <w:r w:rsidR="006E334E">
              <w:rPr>
                <w:noProof/>
                <w:webHidden/>
              </w:rPr>
              <w:fldChar w:fldCharType="begin"/>
            </w:r>
            <w:r w:rsidR="006E334E">
              <w:rPr>
                <w:noProof/>
                <w:webHidden/>
              </w:rPr>
              <w:instrText xml:space="preserve"> PAGEREF _Toc66278159 \h </w:instrText>
            </w:r>
            <w:r w:rsidR="006E334E">
              <w:rPr>
                <w:noProof/>
                <w:webHidden/>
              </w:rPr>
            </w:r>
            <w:r w:rsidR="006E334E">
              <w:rPr>
                <w:noProof/>
                <w:webHidden/>
              </w:rPr>
              <w:fldChar w:fldCharType="separate"/>
            </w:r>
            <w:r w:rsidR="006E334E">
              <w:rPr>
                <w:noProof/>
                <w:webHidden/>
              </w:rPr>
              <w:t>24</w:t>
            </w:r>
            <w:r w:rsidR="006E334E">
              <w:rPr>
                <w:noProof/>
                <w:webHidden/>
              </w:rPr>
              <w:fldChar w:fldCharType="end"/>
            </w:r>
          </w:hyperlink>
        </w:p>
        <w:p w14:paraId="6BD17ACA" w14:textId="50033D97"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0" w:history="1">
            <w:r w:rsidR="006E334E" w:rsidRPr="00D75E65">
              <w:rPr>
                <w:rStyle w:val="Hyperlink"/>
                <w:noProof/>
              </w:rPr>
              <w:t>Poland</w:t>
            </w:r>
            <w:r w:rsidR="006E334E">
              <w:rPr>
                <w:noProof/>
                <w:webHidden/>
              </w:rPr>
              <w:tab/>
            </w:r>
            <w:r w:rsidR="006E334E">
              <w:rPr>
                <w:noProof/>
                <w:webHidden/>
              </w:rPr>
              <w:fldChar w:fldCharType="begin"/>
            </w:r>
            <w:r w:rsidR="006E334E">
              <w:rPr>
                <w:noProof/>
                <w:webHidden/>
              </w:rPr>
              <w:instrText xml:space="preserve"> PAGEREF _Toc66278160 \h </w:instrText>
            </w:r>
            <w:r w:rsidR="006E334E">
              <w:rPr>
                <w:noProof/>
                <w:webHidden/>
              </w:rPr>
            </w:r>
            <w:r w:rsidR="006E334E">
              <w:rPr>
                <w:noProof/>
                <w:webHidden/>
              </w:rPr>
              <w:fldChar w:fldCharType="separate"/>
            </w:r>
            <w:r w:rsidR="006E334E">
              <w:rPr>
                <w:noProof/>
                <w:webHidden/>
              </w:rPr>
              <w:t>25</w:t>
            </w:r>
            <w:r w:rsidR="006E334E">
              <w:rPr>
                <w:noProof/>
                <w:webHidden/>
              </w:rPr>
              <w:fldChar w:fldCharType="end"/>
            </w:r>
          </w:hyperlink>
        </w:p>
        <w:p w14:paraId="5E6098EF" w14:textId="589907B1"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1" w:history="1">
            <w:r w:rsidR="006E334E" w:rsidRPr="00D75E65">
              <w:rPr>
                <w:rStyle w:val="Hyperlink"/>
                <w:noProof/>
              </w:rPr>
              <w:t>Portugal</w:t>
            </w:r>
            <w:r w:rsidR="006E334E">
              <w:rPr>
                <w:noProof/>
                <w:webHidden/>
              </w:rPr>
              <w:tab/>
            </w:r>
            <w:r w:rsidR="006E334E">
              <w:rPr>
                <w:noProof/>
                <w:webHidden/>
              </w:rPr>
              <w:fldChar w:fldCharType="begin"/>
            </w:r>
            <w:r w:rsidR="006E334E">
              <w:rPr>
                <w:noProof/>
                <w:webHidden/>
              </w:rPr>
              <w:instrText xml:space="preserve"> PAGEREF _Toc66278161 \h </w:instrText>
            </w:r>
            <w:r w:rsidR="006E334E">
              <w:rPr>
                <w:noProof/>
                <w:webHidden/>
              </w:rPr>
            </w:r>
            <w:r w:rsidR="006E334E">
              <w:rPr>
                <w:noProof/>
                <w:webHidden/>
              </w:rPr>
              <w:fldChar w:fldCharType="separate"/>
            </w:r>
            <w:r w:rsidR="006E334E">
              <w:rPr>
                <w:noProof/>
                <w:webHidden/>
              </w:rPr>
              <w:t>25</w:t>
            </w:r>
            <w:r w:rsidR="006E334E">
              <w:rPr>
                <w:noProof/>
                <w:webHidden/>
              </w:rPr>
              <w:fldChar w:fldCharType="end"/>
            </w:r>
          </w:hyperlink>
        </w:p>
        <w:p w14:paraId="3AD7E4E9" w14:textId="46CBD230"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2" w:history="1">
            <w:r w:rsidR="006E334E" w:rsidRPr="00D75E65">
              <w:rPr>
                <w:rStyle w:val="Hyperlink"/>
                <w:noProof/>
              </w:rPr>
              <w:t>Romania</w:t>
            </w:r>
            <w:r w:rsidR="006E334E">
              <w:rPr>
                <w:noProof/>
                <w:webHidden/>
              </w:rPr>
              <w:tab/>
            </w:r>
            <w:r w:rsidR="006E334E">
              <w:rPr>
                <w:noProof/>
                <w:webHidden/>
              </w:rPr>
              <w:fldChar w:fldCharType="begin"/>
            </w:r>
            <w:r w:rsidR="006E334E">
              <w:rPr>
                <w:noProof/>
                <w:webHidden/>
              </w:rPr>
              <w:instrText xml:space="preserve"> PAGEREF _Toc66278162 \h </w:instrText>
            </w:r>
            <w:r w:rsidR="006E334E">
              <w:rPr>
                <w:noProof/>
                <w:webHidden/>
              </w:rPr>
            </w:r>
            <w:r w:rsidR="006E334E">
              <w:rPr>
                <w:noProof/>
                <w:webHidden/>
              </w:rPr>
              <w:fldChar w:fldCharType="separate"/>
            </w:r>
            <w:r w:rsidR="006E334E">
              <w:rPr>
                <w:noProof/>
                <w:webHidden/>
              </w:rPr>
              <w:t>26</w:t>
            </w:r>
            <w:r w:rsidR="006E334E">
              <w:rPr>
                <w:noProof/>
                <w:webHidden/>
              </w:rPr>
              <w:fldChar w:fldCharType="end"/>
            </w:r>
          </w:hyperlink>
        </w:p>
        <w:p w14:paraId="0775A18E" w14:textId="2BDD9BD2"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3" w:history="1">
            <w:r w:rsidR="006E334E" w:rsidRPr="00D75E65">
              <w:rPr>
                <w:rStyle w:val="Hyperlink"/>
                <w:noProof/>
              </w:rPr>
              <w:t>Slovakia</w:t>
            </w:r>
            <w:r w:rsidR="006E334E">
              <w:rPr>
                <w:noProof/>
                <w:webHidden/>
              </w:rPr>
              <w:tab/>
            </w:r>
            <w:r w:rsidR="006E334E">
              <w:rPr>
                <w:noProof/>
                <w:webHidden/>
              </w:rPr>
              <w:fldChar w:fldCharType="begin"/>
            </w:r>
            <w:r w:rsidR="006E334E">
              <w:rPr>
                <w:noProof/>
                <w:webHidden/>
              </w:rPr>
              <w:instrText xml:space="preserve"> PAGEREF _Toc66278163 \h </w:instrText>
            </w:r>
            <w:r w:rsidR="006E334E">
              <w:rPr>
                <w:noProof/>
                <w:webHidden/>
              </w:rPr>
            </w:r>
            <w:r w:rsidR="006E334E">
              <w:rPr>
                <w:noProof/>
                <w:webHidden/>
              </w:rPr>
              <w:fldChar w:fldCharType="separate"/>
            </w:r>
            <w:r w:rsidR="006E334E">
              <w:rPr>
                <w:noProof/>
                <w:webHidden/>
              </w:rPr>
              <w:t>27</w:t>
            </w:r>
            <w:r w:rsidR="006E334E">
              <w:rPr>
                <w:noProof/>
                <w:webHidden/>
              </w:rPr>
              <w:fldChar w:fldCharType="end"/>
            </w:r>
          </w:hyperlink>
        </w:p>
        <w:p w14:paraId="46C36F12" w14:textId="2C5FE8C3"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4" w:history="1">
            <w:r w:rsidR="006E334E" w:rsidRPr="00D75E65">
              <w:rPr>
                <w:rStyle w:val="Hyperlink"/>
                <w:noProof/>
              </w:rPr>
              <w:t>Slovenia</w:t>
            </w:r>
            <w:r w:rsidR="006E334E">
              <w:rPr>
                <w:noProof/>
                <w:webHidden/>
              </w:rPr>
              <w:tab/>
            </w:r>
            <w:r w:rsidR="006E334E">
              <w:rPr>
                <w:noProof/>
                <w:webHidden/>
              </w:rPr>
              <w:fldChar w:fldCharType="begin"/>
            </w:r>
            <w:r w:rsidR="006E334E">
              <w:rPr>
                <w:noProof/>
                <w:webHidden/>
              </w:rPr>
              <w:instrText xml:space="preserve"> PAGEREF _Toc66278164 \h </w:instrText>
            </w:r>
            <w:r w:rsidR="006E334E">
              <w:rPr>
                <w:noProof/>
                <w:webHidden/>
              </w:rPr>
            </w:r>
            <w:r w:rsidR="006E334E">
              <w:rPr>
                <w:noProof/>
                <w:webHidden/>
              </w:rPr>
              <w:fldChar w:fldCharType="separate"/>
            </w:r>
            <w:r w:rsidR="006E334E">
              <w:rPr>
                <w:noProof/>
                <w:webHidden/>
              </w:rPr>
              <w:t>28</w:t>
            </w:r>
            <w:r w:rsidR="006E334E">
              <w:rPr>
                <w:noProof/>
                <w:webHidden/>
              </w:rPr>
              <w:fldChar w:fldCharType="end"/>
            </w:r>
          </w:hyperlink>
        </w:p>
        <w:p w14:paraId="5288DF01" w14:textId="1267706D"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5" w:history="1">
            <w:r w:rsidR="006E334E" w:rsidRPr="00D75E65">
              <w:rPr>
                <w:rStyle w:val="Hyperlink"/>
                <w:noProof/>
              </w:rPr>
              <w:t>Spain</w:t>
            </w:r>
            <w:r w:rsidR="006E334E">
              <w:rPr>
                <w:noProof/>
                <w:webHidden/>
              </w:rPr>
              <w:tab/>
            </w:r>
            <w:r w:rsidR="006E334E">
              <w:rPr>
                <w:noProof/>
                <w:webHidden/>
              </w:rPr>
              <w:fldChar w:fldCharType="begin"/>
            </w:r>
            <w:r w:rsidR="006E334E">
              <w:rPr>
                <w:noProof/>
                <w:webHidden/>
              </w:rPr>
              <w:instrText xml:space="preserve"> PAGEREF _Toc66278165 \h </w:instrText>
            </w:r>
            <w:r w:rsidR="006E334E">
              <w:rPr>
                <w:noProof/>
                <w:webHidden/>
              </w:rPr>
            </w:r>
            <w:r w:rsidR="006E334E">
              <w:rPr>
                <w:noProof/>
                <w:webHidden/>
              </w:rPr>
              <w:fldChar w:fldCharType="separate"/>
            </w:r>
            <w:r w:rsidR="006E334E">
              <w:rPr>
                <w:noProof/>
                <w:webHidden/>
              </w:rPr>
              <w:t>28</w:t>
            </w:r>
            <w:r w:rsidR="006E334E">
              <w:rPr>
                <w:noProof/>
                <w:webHidden/>
              </w:rPr>
              <w:fldChar w:fldCharType="end"/>
            </w:r>
          </w:hyperlink>
        </w:p>
        <w:p w14:paraId="67DFFE8E" w14:textId="415D938D"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6" w:history="1">
            <w:r w:rsidR="006E334E" w:rsidRPr="00D75E65">
              <w:rPr>
                <w:rStyle w:val="Hyperlink"/>
                <w:noProof/>
              </w:rPr>
              <w:t>Sweden</w:t>
            </w:r>
            <w:r w:rsidR="006E334E">
              <w:rPr>
                <w:noProof/>
                <w:webHidden/>
              </w:rPr>
              <w:tab/>
            </w:r>
            <w:r w:rsidR="006E334E">
              <w:rPr>
                <w:noProof/>
                <w:webHidden/>
              </w:rPr>
              <w:fldChar w:fldCharType="begin"/>
            </w:r>
            <w:r w:rsidR="006E334E">
              <w:rPr>
                <w:noProof/>
                <w:webHidden/>
              </w:rPr>
              <w:instrText xml:space="preserve"> PAGEREF _Toc66278166 \h </w:instrText>
            </w:r>
            <w:r w:rsidR="006E334E">
              <w:rPr>
                <w:noProof/>
                <w:webHidden/>
              </w:rPr>
            </w:r>
            <w:r w:rsidR="006E334E">
              <w:rPr>
                <w:noProof/>
                <w:webHidden/>
              </w:rPr>
              <w:fldChar w:fldCharType="separate"/>
            </w:r>
            <w:r w:rsidR="006E334E">
              <w:rPr>
                <w:noProof/>
                <w:webHidden/>
              </w:rPr>
              <w:t>29</w:t>
            </w:r>
            <w:r w:rsidR="006E334E">
              <w:rPr>
                <w:noProof/>
                <w:webHidden/>
              </w:rPr>
              <w:fldChar w:fldCharType="end"/>
            </w:r>
          </w:hyperlink>
        </w:p>
        <w:p w14:paraId="17357B95" w14:textId="5C84FA22"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7" w:history="1">
            <w:r w:rsidR="006E334E" w:rsidRPr="00D75E65">
              <w:rPr>
                <w:rStyle w:val="Hyperlink"/>
                <w:noProof/>
              </w:rPr>
              <w:t>Switzerland</w:t>
            </w:r>
            <w:r w:rsidR="006E334E">
              <w:rPr>
                <w:noProof/>
                <w:webHidden/>
              </w:rPr>
              <w:tab/>
            </w:r>
            <w:r w:rsidR="006E334E">
              <w:rPr>
                <w:noProof/>
                <w:webHidden/>
              </w:rPr>
              <w:fldChar w:fldCharType="begin"/>
            </w:r>
            <w:r w:rsidR="006E334E">
              <w:rPr>
                <w:noProof/>
                <w:webHidden/>
              </w:rPr>
              <w:instrText xml:space="preserve"> PAGEREF _Toc66278167 \h </w:instrText>
            </w:r>
            <w:r w:rsidR="006E334E">
              <w:rPr>
                <w:noProof/>
                <w:webHidden/>
              </w:rPr>
            </w:r>
            <w:r w:rsidR="006E334E">
              <w:rPr>
                <w:noProof/>
                <w:webHidden/>
              </w:rPr>
              <w:fldChar w:fldCharType="separate"/>
            </w:r>
            <w:r w:rsidR="006E334E">
              <w:rPr>
                <w:noProof/>
                <w:webHidden/>
              </w:rPr>
              <w:t>30</w:t>
            </w:r>
            <w:r w:rsidR="006E334E">
              <w:rPr>
                <w:noProof/>
                <w:webHidden/>
              </w:rPr>
              <w:fldChar w:fldCharType="end"/>
            </w:r>
          </w:hyperlink>
        </w:p>
        <w:p w14:paraId="79D2CF7A" w14:textId="66AE1EC1" w:rsidR="006E334E" w:rsidRDefault="00000002">
          <w:pPr>
            <w:pStyle w:val="TOC3"/>
            <w:tabs>
              <w:tab w:val="right" w:leader="dot" w:pos="13405"/>
            </w:tabs>
            <w:rPr>
              <w:rFonts w:asciiTheme="minorHAnsi" w:eastAsiaTheme="minorEastAsia" w:hAnsiTheme="minorHAnsi" w:cstheme="minorBidi"/>
              <w:noProof/>
              <w:color w:val="auto"/>
              <w:sz w:val="22"/>
              <w:szCs w:val="22"/>
              <w:lang w:eastAsia="en-GB"/>
            </w:rPr>
          </w:pPr>
          <w:hyperlink w:anchor="_Toc66278168" w:history="1">
            <w:r w:rsidR="006E334E" w:rsidRPr="00D75E65">
              <w:rPr>
                <w:rStyle w:val="Hyperlink"/>
                <w:noProof/>
              </w:rPr>
              <w:t>United Kingdom</w:t>
            </w:r>
            <w:r w:rsidR="006E334E">
              <w:rPr>
                <w:noProof/>
                <w:webHidden/>
              </w:rPr>
              <w:tab/>
            </w:r>
            <w:r w:rsidR="006E334E">
              <w:rPr>
                <w:noProof/>
                <w:webHidden/>
              </w:rPr>
              <w:fldChar w:fldCharType="begin"/>
            </w:r>
            <w:r w:rsidR="006E334E">
              <w:rPr>
                <w:noProof/>
                <w:webHidden/>
              </w:rPr>
              <w:instrText xml:space="preserve"> PAGEREF _Toc66278168 \h </w:instrText>
            </w:r>
            <w:r w:rsidR="006E334E">
              <w:rPr>
                <w:noProof/>
                <w:webHidden/>
              </w:rPr>
            </w:r>
            <w:r w:rsidR="006E334E">
              <w:rPr>
                <w:noProof/>
                <w:webHidden/>
              </w:rPr>
              <w:fldChar w:fldCharType="separate"/>
            </w:r>
            <w:r w:rsidR="006E334E">
              <w:rPr>
                <w:noProof/>
                <w:webHidden/>
              </w:rPr>
              <w:t>31</w:t>
            </w:r>
            <w:r w:rsidR="006E334E">
              <w:rPr>
                <w:noProof/>
                <w:webHidden/>
              </w:rPr>
              <w:fldChar w:fldCharType="end"/>
            </w:r>
          </w:hyperlink>
        </w:p>
        <w:p w14:paraId="5D6AFAB8" w14:textId="21BCCFD3" w:rsidR="00C06694" w:rsidRDefault="00C261AC" w:rsidP="00C06694">
          <w:pPr>
            <w:rPr>
              <w:lang w:val="en-US"/>
            </w:rPr>
          </w:pPr>
          <w:r>
            <w:rPr>
              <w:b/>
              <w:bCs/>
              <w:noProof/>
            </w:rPr>
            <w:fldChar w:fldCharType="end"/>
          </w:r>
        </w:p>
      </w:sdtContent>
    </w:sdt>
    <w:p w14:paraId="521A8892" w14:textId="77777777" w:rsidR="00F07264" w:rsidRDefault="00F07264" w:rsidP="00C06694">
      <w:pPr>
        <w:pStyle w:val="Heading3"/>
      </w:pPr>
      <w:bookmarkStart w:id="12" w:name="_Hlk38887319"/>
    </w:p>
    <w:p w14:paraId="215B3172" w14:textId="3CE63259" w:rsidR="00A67CB1" w:rsidRDefault="00466155" w:rsidP="00A67CB1">
      <w:pPr>
        <w:pStyle w:val="Heading3"/>
      </w:pPr>
      <w:bookmarkStart w:id="13" w:name="_Toc66278135"/>
      <w:r>
        <w:t xml:space="preserve">Institutional Updates: Approval, Supply, Recovery and Digital Green Certificates </w:t>
      </w:r>
      <w:r w:rsidR="008F2B76">
        <w:t>(</w:t>
      </w:r>
      <w:r w:rsidR="00222D83">
        <w:t xml:space="preserve">31 </w:t>
      </w:r>
      <w:r w:rsidR="005552C0">
        <w:t xml:space="preserve">May </w:t>
      </w:r>
      <w:r w:rsidR="004B26C2">
        <w:t>–</w:t>
      </w:r>
      <w:r w:rsidR="006A3E1E">
        <w:t xml:space="preserve"> </w:t>
      </w:r>
      <w:r w:rsidR="00222D83">
        <w:t xml:space="preserve">9 </w:t>
      </w:r>
      <w:r w:rsidR="0041360D">
        <w:t xml:space="preserve">June </w:t>
      </w:r>
      <w:r w:rsidR="00A67CB1">
        <w:t>2021):</w:t>
      </w:r>
      <w:bookmarkEnd w:id="13"/>
    </w:p>
    <w:p w14:paraId="13BA0CC8" w14:textId="074BCBCC" w:rsidR="00747B60" w:rsidRPr="00087FD3" w:rsidRDefault="00747B60" w:rsidP="0041360D">
      <w:pPr>
        <w:pStyle w:val="Bulletslist"/>
      </w:pPr>
      <w:r w:rsidRPr="00087FD3">
        <w:rPr>
          <w:b/>
          <w:bCs/>
        </w:rPr>
        <w:t>9 June:</w:t>
      </w:r>
      <w:r>
        <w:t xml:space="preserve"> </w:t>
      </w:r>
      <w:r w:rsidRPr="00747B60">
        <w:t>Commission to approve first Covid-recovery plans next week</w:t>
      </w:r>
      <w:r>
        <w:t xml:space="preserve"> – </w:t>
      </w:r>
      <w:hyperlink r:id="rId10" w:history="1">
        <w:r w:rsidRPr="00747B60">
          <w:rPr>
            <w:rStyle w:val="Hyperlink"/>
          </w:rPr>
          <w:t>EUObserver</w:t>
        </w:r>
      </w:hyperlink>
      <w:r>
        <w:t xml:space="preserve"> </w:t>
      </w:r>
    </w:p>
    <w:p w14:paraId="30AD9E6D" w14:textId="719C496F" w:rsidR="00222D83" w:rsidRDefault="00222D83" w:rsidP="0041360D">
      <w:pPr>
        <w:pStyle w:val="Bulletslist"/>
      </w:pPr>
      <w:r w:rsidRPr="00087FD3">
        <w:rPr>
          <w:b/>
          <w:bCs/>
        </w:rPr>
        <w:t>8 June:</w:t>
      </w:r>
      <w:r>
        <w:t xml:space="preserve"> </w:t>
      </w:r>
      <w:r w:rsidRPr="00222D83">
        <w:t>EMA evaluating the use of COVID-19 Vaccine Moderna in young people aged 12 to 17</w:t>
      </w:r>
      <w:r>
        <w:t xml:space="preserve"> – </w:t>
      </w:r>
      <w:hyperlink r:id="rId11" w:history="1">
        <w:r w:rsidRPr="00222D83">
          <w:rPr>
            <w:rStyle w:val="Hyperlink"/>
          </w:rPr>
          <w:t>EMA</w:t>
        </w:r>
      </w:hyperlink>
      <w:r>
        <w:t xml:space="preserve"> </w:t>
      </w:r>
    </w:p>
    <w:p w14:paraId="2CC349DB" w14:textId="235731E3" w:rsidR="00384A15" w:rsidRDefault="00384A15" w:rsidP="0041360D">
      <w:pPr>
        <w:pStyle w:val="Bulletslist"/>
      </w:pPr>
      <w:r>
        <w:rPr>
          <w:b/>
          <w:bCs/>
        </w:rPr>
        <w:t>7 June:</w:t>
      </w:r>
      <w:r>
        <w:t xml:space="preserve"> </w:t>
      </w:r>
      <w:r w:rsidRPr="00384A15">
        <w:t>Moderna Files for Conditional Marketing Approval for its COVID-19 Vaccine in Adolescents in the European Union</w:t>
      </w:r>
      <w:r>
        <w:t xml:space="preserve"> – </w:t>
      </w:r>
      <w:hyperlink r:id="rId12" w:history="1">
        <w:r w:rsidRPr="00384A15">
          <w:rPr>
            <w:rStyle w:val="Hyperlink"/>
          </w:rPr>
          <w:t>Moderna</w:t>
        </w:r>
      </w:hyperlink>
    </w:p>
    <w:p w14:paraId="774F4560" w14:textId="54F49DBD" w:rsidR="00222D83" w:rsidRDefault="00222D83" w:rsidP="0041360D">
      <w:pPr>
        <w:pStyle w:val="Bulletslist"/>
      </w:pPr>
      <w:r>
        <w:rPr>
          <w:b/>
          <w:bCs/>
        </w:rPr>
        <w:t>4 June:</w:t>
      </w:r>
      <w:r>
        <w:t xml:space="preserve"> </w:t>
      </w:r>
      <w:r w:rsidRPr="00222D83">
        <w:t>Advancing international collaboration on COVID-19 real-world evidence and observational studies</w:t>
      </w:r>
      <w:r>
        <w:t xml:space="preserve"> – EMA </w:t>
      </w:r>
    </w:p>
    <w:p w14:paraId="47543E44" w14:textId="7BF4A205" w:rsidR="00C14918" w:rsidRDefault="00C14918" w:rsidP="0041360D">
      <w:pPr>
        <w:pStyle w:val="Bulletslist"/>
      </w:pPr>
      <w:r>
        <w:rPr>
          <w:b/>
          <w:bCs/>
        </w:rPr>
        <w:t>3 June:</w:t>
      </w:r>
      <w:r>
        <w:t xml:space="preserve"> </w:t>
      </w:r>
      <w:r w:rsidRPr="00C14918">
        <w:t>EU regulators develop recommendations to forecast demand of medicines</w:t>
      </w:r>
      <w:r>
        <w:t xml:space="preserve"> – </w:t>
      </w:r>
      <w:hyperlink r:id="rId13" w:history="1">
        <w:r w:rsidRPr="00C14918">
          <w:rPr>
            <w:rStyle w:val="Hyperlink"/>
          </w:rPr>
          <w:t>EMA</w:t>
        </w:r>
      </w:hyperlink>
      <w:r>
        <w:t xml:space="preserve"> </w:t>
      </w:r>
    </w:p>
    <w:p w14:paraId="72F8893B" w14:textId="4C4A4154" w:rsidR="00C14918" w:rsidRDefault="00C14918" w:rsidP="0041360D">
      <w:pPr>
        <w:pStyle w:val="Bulletslist"/>
      </w:pPr>
      <w:r>
        <w:rPr>
          <w:b/>
          <w:bCs/>
        </w:rPr>
        <w:t>3 June:</w:t>
      </w:r>
      <w:r>
        <w:t xml:space="preserve"> </w:t>
      </w:r>
      <w:r w:rsidRPr="00C14918">
        <w:t>Reducing COVID 19 transmission and strengthening vaccine uptake among migrant populations in the EU/EEA</w:t>
      </w:r>
      <w:r>
        <w:t xml:space="preserve"> – </w:t>
      </w:r>
      <w:hyperlink r:id="rId14" w:history="1">
        <w:r w:rsidRPr="00C14918">
          <w:rPr>
            <w:rStyle w:val="Hyperlink"/>
          </w:rPr>
          <w:t>ECDC</w:t>
        </w:r>
      </w:hyperlink>
      <w:r>
        <w:t xml:space="preserve"> </w:t>
      </w:r>
    </w:p>
    <w:p w14:paraId="57B91A9E" w14:textId="17BEAC43" w:rsidR="00C14918" w:rsidRDefault="00C14918" w:rsidP="0041360D">
      <w:pPr>
        <w:pStyle w:val="Bulletslist"/>
      </w:pPr>
      <w:r>
        <w:rPr>
          <w:b/>
          <w:bCs/>
        </w:rPr>
        <w:t>3 June:</w:t>
      </w:r>
      <w:r>
        <w:t xml:space="preserve"> </w:t>
      </w:r>
      <w:r w:rsidRPr="00C14918">
        <w:t>Resilience and recovery: Public opinion one year into the pandemic</w:t>
      </w:r>
      <w:r>
        <w:t xml:space="preserve"> – </w:t>
      </w:r>
      <w:hyperlink r:id="rId15" w:history="1">
        <w:r w:rsidRPr="00C14918">
          <w:rPr>
            <w:rStyle w:val="Hyperlink"/>
          </w:rPr>
          <w:t>EP</w:t>
        </w:r>
      </w:hyperlink>
      <w:r>
        <w:t xml:space="preserve"> </w:t>
      </w:r>
    </w:p>
    <w:p w14:paraId="027F595F" w14:textId="4058E89C" w:rsidR="00C14918" w:rsidRDefault="00C14918" w:rsidP="0041360D">
      <w:pPr>
        <w:pStyle w:val="Bulletslist"/>
      </w:pPr>
      <w:r>
        <w:rPr>
          <w:b/>
          <w:bCs/>
        </w:rPr>
        <w:t>2 June:</w:t>
      </w:r>
      <w:r>
        <w:t xml:space="preserve"> </w:t>
      </w:r>
      <w:r w:rsidRPr="00C14918">
        <w:t>Moderna Announces New Drug Substance Production Agreement with Lonza in the Netherlands</w:t>
      </w:r>
      <w:r>
        <w:t xml:space="preserve"> – </w:t>
      </w:r>
      <w:hyperlink r:id="rId16" w:history="1">
        <w:r w:rsidRPr="00C14918">
          <w:rPr>
            <w:rStyle w:val="Hyperlink"/>
          </w:rPr>
          <w:t>Moderna</w:t>
        </w:r>
      </w:hyperlink>
      <w:r>
        <w:t xml:space="preserve"> </w:t>
      </w:r>
    </w:p>
    <w:p w14:paraId="2DE07E64" w14:textId="0EFF60CB" w:rsidR="00C14918" w:rsidRDefault="00C14918" w:rsidP="0041360D">
      <w:pPr>
        <w:pStyle w:val="Bulletslist"/>
      </w:pPr>
      <w:r>
        <w:rPr>
          <w:b/>
          <w:bCs/>
        </w:rPr>
        <w:t>2 June:</w:t>
      </w:r>
      <w:r>
        <w:t xml:space="preserve"> </w:t>
      </w:r>
      <w:r w:rsidRPr="00C14918">
        <w:t>Commission plots to save a Schengen zone battered by coronavirus</w:t>
      </w:r>
      <w:r>
        <w:t xml:space="preserve"> – </w:t>
      </w:r>
      <w:hyperlink r:id="rId17" w:history="1">
        <w:r w:rsidRPr="00C14918">
          <w:rPr>
            <w:rStyle w:val="Hyperlink"/>
          </w:rPr>
          <w:t>POLITICO</w:t>
        </w:r>
      </w:hyperlink>
      <w:r>
        <w:t xml:space="preserve"> </w:t>
      </w:r>
    </w:p>
    <w:p w14:paraId="772B2DC6" w14:textId="12954EA2" w:rsidR="00222D83" w:rsidRPr="00087FD3" w:rsidRDefault="00222D83" w:rsidP="0041360D">
      <w:pPr>
        <w:pStyle w:val="Bulletslist"/>
      </w:pPr>
      <w:r>
        <w:rPr>
          <w:b/>
          <w:bCs/>
        </w:rPr>
        <w:t>1 June:</w:t>
      </w:r>
      <w:r>
        <w:t xml:space="preserve"> </w:t>
      </w:r>
      <w:r w:rsidRPr="00222D83">
        <w:t>Additional manufacturing capacity for BioNTech/Pfizer’s COVID-19 vaccine</w:t>
      </w:r>
      <w:r>
        <w:t xml:space="preserve"> – </w:t>
      </w:r>
      <w:hyperlink r:id="rId18" w:history="1">
        <w:r w:rsidRPr="00222D83">
          <w:rPr>
            <w:rStyle w:val="Hyperlink"/>
          </w:rPr>
          <w:t>EMA</w:t>
        </w:r>
      </w:hyperlink>
      <w:r>
        <w:t xml:space="preserve"> </w:t>
      </w:r>
    </w:p>
    <w:p w14:paraId="1ED41D89" w14:textId="77777777" w:rsidR="00222D83" w:rsidRDefault="00222D83" w:rsidP="0041360D">
      <w:pPr>
        <w:pStyle w:val="Bulletslist"/>
      </w:pPr>
      <w:r w:rsidRPr="00087FD3">
        <w:rPr>
          <w:b/>
          <w:bCs/>
        </w:rPr>
        <w:t>1 June:</w:t>
      </w:r>
      <w:r>
        <w:t xml:space="preserve"> </w:t>
      </w:r>
      <w:r w:rsidRPr="00222D83">
        <w:t>EU Digital COVID Certificate: EU Gateway goes live with seven countries one month ahead of deadline</w:t>
      </w:r>
      <w:r>
        <w:t xml:space="preserve"> – </w:t>
      </w:r>
      <w:hyperlink r:id="rId19" w:history="1">
        <w:r w:rsidRPr="00222D83">
          <w:rPr>
            <w:rStyle w:val="Hyperlink"/>
          </w:rPr>
          <w:t>EC</w:t>
        </w:r>
      </w:hyperlink>
    </w:p>
    <w:p w14:paraId="60533713" w14:textId="4941393D" w:rsidR="00222D83" w:rsidRPr="00087FD3" w:rsidRDefault="00222D83" w:rsidP="0041360D">
      <w:pPr>
        <w:pStyle w:val="Bulletslist"/>
        <w:rPr>
          <w:lang w:val="fr-BE"/>
        </w:rPr>
      </w:pPr>
      <w:r w:rsidRPr="00087FD3">
        <w:rPr>
          <w:b/>
          <w:bCs/>
          <w:lang w:val="fr-BE"/>
        </w:rPr>
        <w:t>1 June:</w:t>
      </w:r>
      <w:r w:rsidRPr="00087FD3">
        <w:rPr>
          <w:lang w:val="fr-BE"/>
        </w:rPr>
        <w:t xml:space="preserve"> EU Digital COVID Certificate – </w:t>
      </w:r>
      <w:hyperlink r:id="rId20" w:history="1">
        <w:r w:rsidRPr="00087FD3">
          <w:rPr>
            <w:rStyle w:val="Hyperlink"/>
            <w:lang w:val="fr-BE"/>
          </w:rPr>
          <w:t>EC</w:t>
        </w:r>
      </w:hyperlink>
      <w:r w:rsidRPr="00087FD3">
        <w:rPr>
          <w:lang w:val="fr-BE"/>
        </w:rPr>
        <w:t xml:space="preserve"> </w:t>
      </w:r>
    </w:p>
    <w:p w14:paraId="17CF97A6" w14:textId="663DB5EB" w:rsidR="0041360D" w:rsidRDefault="0041360D" w:rsidP="0041360D">
      <w:pPr>
        <w:pStyle w:val="Bulletslist"/>
      </w:pPr>
      <w:r w:rsidRPr="00F97266">
        <w:rPr>
          <w:b/>
          <w:bCs/>
        </w:rPr>
        <w:t>1 June:</w:t>
      </w:r>
      <w:r>
        <w:t xml:space="preserve"> </w:t>
      </w:r>
      <w:r w:rsidRPr="0041360D">
        <w:t>Seven EU countries roll out digital COVID certificate to ease travel</w:t>
      </w:r>
      <w:r>
        <w:t xml:space="preserve"> – </w:t>
      </w:r>
      <w:hyperlink r:id="rId21" w:history="1">
        <w:r w:rsidRPr="0041360D">
          <w:rPr>
            <w:rStyle w:val="Hyperlink"/>
          </w:rPr>
          <w:t>EURACTIV</w:t>
        </w:r>
      </w:hyperlink>
      <w:r>
        <w:t xml:space="preserve"> </w:t>
      </w:r>
    </w:p>
    <w:p w14:paraId="6878F3A0" w14:textId="7059F46D" w:rsidR="00222D83" w:rsidRDefault="00222D83" w:rsidP="0041360D">
      <w:pPr>
        <w:pStyle w:val="Bulletslist"/>
      </w:pPr>
      <w:r>
        <w:rPr>
          <w:b/>
          <w:bCs/>
        </w:rPr>
        <w:t>31 May:</w:t>
      </w:r>
      <w:r>
        <w:t xml:space="preserve"> </w:t>
      </w:r>
      <w:r w:rsidRPr="00222D83">
        <w:t>How a better understanding of airborne transmission is the key to break the chain of infection</w:t>
      </w:r>
      <w:r>
        <w:t xml:space="preserve"> – </w:t>
      </w:r>
      <w:hyperlink r:id="rId22" w:history="1">
        <w:r w:rsidRPr="00222D83">
          <w:rPr>
            <w:rStyle w:val="Hyperlink"/>
          </w:rPr>
          <w:t>EC</w:t>
        </w:r>
      </w:hyperlink>
      <w:r>
        <w:t xml:space="preserve"> </w:t>
      </w:r>
    </w:p>
    <w:p w14:paraId="251C16D8" w14:textId="0524A807" w:rsidR="00B45E5D" w:rsidRDefault="00B45E5D" w:rsidP="008E64D7">
      <w:pPr>
        <w:pStyle w:val="Bulletslist"/>
        <w:numPr>
          <w:ilvl w:val="0"/>
          <w:numId w:val="0"/>
        </w:numPr>
        <w:rPr>
          <w:rFonts w:eastAsiaTheme="majorEastAsia" w:cstheme="majorBidi"/>
          <w:b/>
          <w:bCs/>
          <w:color w:val="5B3393"/>
          <w:sz w:val="24"/>
        </w:rPr>
      </w:pPr>
    </w:p>
    <w:p w14:paraId="61243FF4" w14:textId="77777777" w:rsidR="007E0FAF" w:rsidRDefault="007E0FAF">
      <w:pPr>
        <w:rPr>
          <w:rFonts w:eastAsiaTheme="majorEastAsia" w:cstheme="majorBidi"/>
          <w:b/>
          <w:bCs/>
          <w:color w:val="5B3393"/>
          <w:sz w:val="24"/>
        </w:rPr>
      </w:pPr>
      <w:bookmarkStart w:id="14" w:name="_Toc66278136"/>
      <w:r>
        <w:br w:type="page"/>
      </w:r>
    </w:p>
    <w:p w14:paraId="6FE5D658" w14:textId="7A24642E" w:rsidR="00F42786" w:rsidRDefault="00F42786" w:rsidP="00F42786">
      <w:pPr>
        <w:pStyle w:val="Heading3"/>
      </w:pPr>
      <w:r>
        <w:lastRenderedPageBreak/>
        <w:t>Storage Requirements of Vaccines:</w:t>
      </w:r>
      <w:bookmarkEnd w:id="14"/>
    </w:p>
    <w:tbl>
      <w:tblPr>
        <w:tblStyle w:val="GridTable4-Accent4"/>
        <w:tblW w:w="0" w:type="auto"/>
        <w:tblLook w:val="04A0" w:firstRow="1" w:lastRow="0" w:firstColumn="1" w:lastColumn="0" w:noHBand="0" w:noVBand="1"/>
      </w:tblPr>
      <w:tblGrid>
        <w:gridCol w:w="3055"/>
        <w:gridCol w:w="10350"/>
      </w:tblGrid>
      <w:tr w:rsidR="0006007C" w14:paraId="03CFD847" w14:textId="77777777" w:rsidTr="00D13A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F5CF2E4" w14:textId="77777777" w:rsidR="00F42786" w:rsidRPr="00D13AD4" w:rsidRDefault="00F42786" w:rsidP="00CB30B7">
            <w:pPr>
              <w:rPr>
                <w:color w:val="FFFFFF" w:themeColor="background1"/>
              </w:rPr>
            </w:pPr>
            <w:r w:rsidRPr="00D13AD4">
              <w:rPr>
                <w:color w:val="FFFFFF" w:themeColor="background1"/>
              </w:rPr>
              <w:t>Vaccine</w:t>
            </w:r>
          </w:p>
        </w:tc>
        <w:tc>
          <w:tcPr>
            <w:tcW w:w="10350" w:type="dxa"/>
          </w:tcPr>
          <w:p w14:paraId="0BDEF7A9" w14:textId="77777777" w:rsidR="00F42786" w:rsidRPr="00D13AD4" w:rsidRDefault="00F42786" w:rsidP="00CB30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13AD4">
              <w:rPr>
                <w:color w:val="FFFFFF" w:themeColor="background1"/>
              </w:rPr>
              <w:t>Storage Requirements</w:t>
            </w:r>
          </w:p>
        </w:tc>
      </w:tr>
      <w:tr w:rsidR="0006007C" w14:paraId="0B61E8E3" w14:textId="77777777" w:rsidTr="00D1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7A8D304" w14:textId="77777777" w:rsidR="00F42786" w:rsidRDefault="00F42786" w:rsidP="00CB30B7">
            <w:pPr>
              <w:pStyle w:val="Bulletslist"/>
              <w:numPr>
                <w:ilvl w:val="0"/>
                <w:numId w:val="0"/>
              </w:numPr>
              <w:ind w:left="360" w:hanging="360"/>
              <w:rPr>
                <w:noProof/>
              </w:rPr>
            </w:pPr>
          </w:p>
          <w:p w14:paraId="02B41547" w14:textId="77777777" w:rsidR="00F42786" w:rsidRDefault="00F42786" w:rsidP="00CB30B7">
            <w:pPr>
              <w:pStyle w:val="Bulletslist"/>
              <w:numPr>
                <w:ilvl w:val="0"/>
                <w:numId w:val="0"/>
              </w:numPr>
              <w:ind w:left="360" w:hanging="360"/>
              <w:rPr>
                <w:noProof/>
              </w:rPr>
            </w:pPr>
            <w:r>
              <w:rPr>
                <w:noProof/>
              </w:rPr>
              <w:drawing>
                <wp:inline distT="0" distB="0" distL="0" distR="0" wp14:anchorId="4E059CAA" wp14:editId="48580571">
                  <wp:extent cx="953321" cy="3119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63154" cy="315190"/>
                          </a:xfrm>
                          <a:prstGeom prst="rect">
                            <a:avLst/>
                          </a:prstGeom>
                          <a:noFill/>
                          <a:ln>
                            <a:noFill/>
                          </a:ln>
                        </pic:spPr>
                      </pic:pic>
                    </a:graphicData>
                  </a:graphic>
                </wp:inline>
              </w:drawing>
            </w:r>
          </w:p>
          <w:p w14:paraId="51A0E995" w14:textId="77777777" w:rsidR="00F42786" w:rsidRDefault="00F42786" w:rsidP="00CB30B7">
            <w:pPr>
              <w:pStyle w:val="Bulletslist"/>
              <w:numPr>
                <w:ilvl w:val="0"/>
                <w:numId w:val="0"/>
              </w:numPr>
              <w:ind w:left="360" w:hanging="360"/>
              <w:rPr>
                <w:noProof/>
              </w:rPr>
            </w:pPr>
          </w:p>
          <w:p w14:paraId="252DDA17" w14:textId="77777777" w:rsidR="00F42786" w:rsidRDefault="00F42786" w:rsidP="00CB30B7">
            <w:pPr>
              <w:pStyle w:val="Bulletslist"/>
              <w:numPr>
                <w:ilvl w:val="0"/>
                <w:numId w:val="0"/>
              </w:numPr>
              <w:ind w:left="360" w:hanging="360"/>
              <w:rPr>
                <w:noProof/>
              </w:rPr>
            </w:pPr>
            <w:r>
              <w:rPr>
                <w:noProof/>
              </w:rPr>
              <w:drawing>
                <wp:inline distT="0" distB="0" distL="0" distR="0" wp14:anchorId="73D5982A" wp14:editId="643B7479">
                  <wp:extent cx="1676583" cy="258183"/>
                  <wp:effectExtent l="0" t="0" r="0" b="8890"/>
                  <wp:docPr id="8" name="Picture 8" descr="National Institutes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ational Institutes of Health log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2101" cy="299071"/>
                          </a:xfrm>
                          <a:prstGeom prst="rect">
                            <a:avLst/>
                          </a:prstGeom>
                          <a:noFill/>
                          <a:ln>
                            <a:noFill/>
                          </a:ln>
                        </pic:spPr>
                      </pic:pic>
                    </a:graphicData>
                  </a:graphic>
                </wp:inline>
              </w:drawing>
            </w:r>
          </w:p>
          <w:p w14:paraId="6B14707B" w14:textId="436FA440" w:rsidR="00F42786" w:rsidRDefault="00E87342" w:rsidP="00CB30B7">
            <w:pPr>
              <w:pStyle w:val="Bulletslist"/>
            </w:pPr>
            <w:r>
              <w:t xml:space="preserve">Approved vaccine </w:t>
            </w:r>
            <w:r w:rsidR="0006007C">
              <w:t>(6 Jan)</w:t>
            </w:r>
          </w:p>
        </w:tc>
        <w:tc>
          <w:tcPr>
            <w:tcW w:w="10350" w:type="dxa"/>
          </w:tcPr>
          <w:p w14:paraId="0A2C0D82"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Shipping &amp; Long-term Storage:</w:t>
            </w:r>
            <w:r>
              <w:t xml:space="preserve"> For shipping and longer-term storage, Moderna expects that the vaccine will be maintained at -20°C (-4°F), for up to 6 months.</w:t>
            </w:r>
          </w:p>
          <w:p w14:paraId="570EDA37"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Refrigeration Storage:</w:t>
            </w:r>
            <w:r>
              <w:t xml:space="preserve"> After thawing, to facilitate storage at points of administration, Moderna expects that vaccine will remain stable at standard refrigerated conditions of 2° to 8°C (36° to 46°F) for up to 30 days within the 6-month shelf life. </w:t>
            </w:r>
          </w:p>
          <w:p w14:paraId="6FD64D57"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Room Temperature for Vaccination:</w:t>
            </w:r>
            <w:r>
              <w:t xml:space="preserve"> Once the vaccine is removed from the refrigerator for administration, it can be kept at room temperature conditions for up to 12 hours. – (</w:t>
            </w:r>
            <w:hyperlink r:id="rId25" w:history="1">
              <w:r w:rsidRPr="00BD1764">
                <w:rPr>
                  <w:rStyle w:val="Hyperlink"/>
                </w:rPr>
                <w:t>Link</w:t>
              </w:r>
            </w:hyperlink>
            <w:r>
              <w:t>)</w:t>
            </w:r>
          </w:p>
        </w:tc>
      </w:tr>
      <w:tr w:rsidR="0006007C" w14:paraId="1E3D5226" w14:textId="77777777" w:rsidTr="00D13AD4">
        <w:tc>
          <w:tcPr>
            <w:cnfStyle w:val="001000000000" w:firstRow="0" w:lastRow="0" w:firstColumn="1" w:lastColumn="0" w:oddVBand="0" w:evenVBand="0" w:oddHBand="0" w:evenHBand="0" w:firstRowFirstColumn="0" w:firstRowLastColumn="0" w:lastRowFirstColumn="0" w:lastRowLastColumn="0"/>
            <w:tcW w:w="3055" w:type="dxa"/>
          </w:tcPr>
          <w:p w14:paraId="462FFDB1" w14:textId="7E34F855" w:rsidR="00F42786" w:rsidRPr="00A67CB1" w:rsidRDefault="00F42786" w:rsidP="00C43025">
            <w:pPr>
              <w:pStyle w:val="Bulletslist"/>
              <w:jc w:val="left"/>
            </w:pPr>
            <w:r w:rsidRPr="00A67CB1">
              <w:rPr>
                <w:noProof/>
              </w:rPr>
              <w:drawing>
                <wp:anchor distT="0" distB="0" distL="114300" distR="114300" simplePos="0" relativeHeight="251660288" behindDoc="0" locked="0" layoutInCell="1" allowOverlap="1" wp14:anchorId="57F0317A" wp14:editId="34A70843">
                  <wp:simplePos x="0" y="0"/>
                  <wp:positionH relativeFrom="column">
                    <wp:posOffset>35560</wp:posOffset>
                  </wp:positionH>
                  <wp:positionV relativeFrom="paragraph">
                    <wp:posOffset>122555</wp:posOffset>
                  </wp:positionV>
                  <wp:extent cx="569595" cy="333375"/>
                  <wp:effectExtent l="0" t="0" r="1905" b="9525"/>
                  <wp:wrapTopAndBottom/>
                  <wp:docPr id="4" name="Picture 4" descr="Pfiz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fizer lo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59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CB1">
              <w:rPr>
                <w:noProof/>
              </w:rPr>
              <w:drawing>
                <wp:anchor distT="0" distB="0" distL="114300" distR="114300" simplePos="0" relativeHeight="251661312" behindDoc="0" locked="0" layoutInCell="1" allowOverlap="1" wp14:anchorId="06F4BE3F" wp14:editId="76332A6F">
                  <wp:simplePos x="0" y="0"/>
                  <wp:positionH relativeFrom="column">
                    <wp:posOffset>734844</wp:posOffset>
                  </wp:positionH>
                  <wp:positionV relativeFrom="paragraph">
                    <wp:posOffset>209213</wp:posOffset>
                  </wp:positionV>
                  <wp:extent cx="1049694" cy="171973"/>
                  <wp:effectExtent l="0" t="0" r="0" b="0"/>
                  <wp:wrapTopAndBottom/>
                  <wp:docPr id="5" name="Picture 5" descr="BioN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ioNTech log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49694" cy="1719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CB1">
              <w:t>Approved</w:t>
            </w:r>
            <w:r>
              <w:t xml:space="preserve"> vaccine </w:t>
            </w:r>
            <w:r w:rsidR="0006007C">
              <w:t>(21 Dec)</w:t>
            </w:r>
          </w:p>
        </w:tc>
        <w:tc>
          <w:tcPr>
            <w:tcW w:w="10350" w:type="dxa"/>
          </w:tcPr>
          <w:p w14:paraId="3A24561A" w14:textId="77777777" w:rsidR="00F42786" w:rsidRPr="00F07264" w:rsidRDefault="00F42786" w:rsidP="00CB30B7">
            <w:pPr>
              <w:cnfStyle w:val="000000000000" w:firstRow="0" w:lastRow="0" w:firstColumn="0" w:lastColumn="0" w:oddVBand="0" w:evenVBand="0" w:oddHBand="0" w:evenHBand="0" w:firstRowFirstColumn="0" w:firstRowLastColumn="0" w:lastRowFirstColumn="0" w:lastRowLastColumn="0"/>
            </w:pPr>
            <w:r w:rsidRPr="00DA3A1C">
              <w:rPr>
                <w:b/>
                <w:bCs/>
              </w:rPr>
              <w:t xml:space="preserve">Shipping: </w:t>
            </w:r>
            <w:r w:rsidRPr="00F07264">
              <w:t>specially designed, temperature-controlled thermal shippers, utilizing dry ice to maintain recommended storage temperature conditions of -70°C±10°C for up to 10 days unopened.</w:t>
            </w:r>
          </w:p>
          <w:p w14:paraId="1F080561" w14:textId="77777777" w:rsidR="00F42786" w:rsidRPr="00DA3A1C" w:rsidRDefault="00F42786" w:rsidP="00CB30B7">
            <w:pPr>
              <w:cnfStyle w:val="000000000000" w:firstRow="0" w:lastRow="0" w:firstColumn="0" w:lastColumn="0" w:oddVBand="0" w:evenVBand="0" w:oddHBand="0" w:evenHBand="0" w:firstRowFirstColumn="0" w:firstRowLastColumn="0" w:lastRowFirstColumn="0" w:lastRowLastColumn="0"/>
              <w:rPr>
                <w:b/>
                <w:bCs/>
              </w:rPr>
            </w:pPr>
            <w:r w:rsidRPr="00DA3A1C">
              <w:rPr>
                <w:b/>
                <w:bCs/>
              </w:rPr>
              <w:t>Three options for storage</w:t>
            </w:r>
            <w:r>
              <w:rPr>
                <w:b/>
                <w:bCs/>
              </w:rPr>
              <w:t xml:space="preserve"> </w:t>
            </w:r>
            <w:r w:rsidRPr="00F07264">
              <w:t>(once shipping container arrives to point of use)</w:t>
            </w:r>
          </w:p>
          <w:p w14:paraId="11C31D3A" w14:textId="77777777" w:rsidR="00F42786" w:rsidRPr="00C34A14"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DA3A1C">
              <w:t>Ultra-low-temperature freezers, which are commercially available and can extend shelf life for up to six months.</w:t>
            </w:r>
          </w:p>
          <w:p w14:paraId="0544FC63" w14:textId="77777777" w:rsidR="00F42786" w:rsidRPr="00C06581"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C1423D">
              <w:t>The Pfizer thermal shippers, in which doses will arrive that can be u</w:t>
            </w:r>
            <w:r w:rsidRPr="007E22C3">
              <w:t xml:space="preserve">sed as temporary storage units by refilling with dry ice to maintain the recommended storage conditions (-70°C ±10°C) every five days for up to 30 days of storage. </w:t>
            </w:r>
          </w:p>
          <w:p w14:paraId="42930BED" w14:textId="5BDCA12A" w:rsidR="00F42786" w:rsidRPr="00D4766F"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C06581">
              <w:t>Refrigeration units that are commonly available in hospitals. The vaccine can be stored for five days at refrigerated 2-8°C conditions. –</w:t>
            </w:r>
            <w:r w:rsidRPr="00FD37C8">
              <w:t xml:space="preserve"> (</w:t>
            </w:r>
            <w:hyperlink r:id="rId28" w:history="1">
              <w:r w:rsidRPr="00F07264">
                <w:rPr>
                  <w:rStyle w:val="Hyperlink"/>
                </w:rPr>
                <w:t>Link</w:t>
              </w:r>
            </w:hyperlink>
            <w:r w:rsidRPr="009700CB">
              <w:t>)</w:t>
            </w:r>
            <w:r>
              <w:t xml:space="preserve"> </w:t>
            </w:r>
          </w:p>
        </w:tc>
      </w:tr>
      <w:tr w:rsidR="0006007C" w14:paraId="5C589980" w14:textId="77777777" w:rsidTr="00D1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114250E" w14:textId="5B317412" w:rsidR="00F42786" w:rsidRPr="00785CE8" w:rsidRDefault="00F42786" w:rsidP="00C43025">
            <w:pPr>
              <w:pStyle w:val="Bulletslist"/>
              <w:jc w:val="left"/>
            </w:pPr>
            <w:r w:rsidRPr="00A67CB1">
              <w:rPr>
                <w:noProof/>
              </w:rPr>
              <w:drawing>
                <wp:anchor distT="0" distB="0" distL="114300" distR="114300" simplePos="0" relativeHeight="251662336" behindDoc="0" locked="0" layoutInCell="1" allowOverlap="1" wp14:anchorId="23EFE354" wp14:editId="44F0E2DC">
                  <wp:simplePos x="0" y="0"/>
                  <wp:positionH relativeFrom="column">
                    <wp:posOffset>956535</wp:posOffset>
                  </wp:positionH>
                  <wp:positionV relativeFrom="paragraph">
                    <wp:posOffset>52593</wp:posOffset>
                  </wp:positionV>
                  <wp:extent cx="882015" cy="248285"/>
                  <wp:effectExtent l="0" t="0" r="0" b="0"/>
                  <wp:wrapTopAndBottom/>
                  <wp:docPr id="10" name="Picture 10" descr="AstraZene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straZeneca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2015" cy="248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CB1">
              <w:rPr>
                <w:noProof/>
              </w:rPr>
              <w:drawing>
                <wp:anchor distT="0" distB="0" distL="114300" distR="114300" simplePos="0" relativeHeight="251663360" behindDoc="0" locked="0" layoutInCell="1" allowOverlap="1" wp14:anchorId="683BE77D" wp14:editId="5D2C90E2">
                  <wp:simplePos x="0" y="0"/>
                  <wp:positionH relativeFrom="column">
                    <wp:posOffset>-18340</wp:posOffset>
                  </wp:positionH>
                  <wp:positionV relativeFrom="paragraph">
                    <wp:posOffset>32273</wp:posOffset>
                  </wp:positionV>
                  <wp:extent cx="902289" cy="268941"/>
                  <wp:effectExtent l="0" t="0" r="0" b="0"/>
                  <wp:wrapTopAndBottom/>
                  <wp:docPr id="9" name="Picture 9" descr="University of Ox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niversity of Oxford 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2289" cy="268941"/>
                          </a:xfrm>
                          <a:prstGeom prst="rect">
                            <a:avLst/>
                          </a:prstGeom>
                          <a:noFill/>
                          <a:ln>
                            <a:noFill/>
                          </a:ln>
                        </pic:spPr>
                      </pic:pic>
                    </a:graphicData>
                  </a:graphic>
                </wp:anchor>
              </w:drawing>
            </w:r>
            <w:r w:rsidR="00785CE8">
              <w:t>Approved Vaccine</w:t>
            </w:r>
            <w:r w:rsidR="0006007C">
              <w:t xml:space="preserve"> (29 Jan)</w:t>
            </w:r>
            <w:r w:rsidR="0006007C">
              <w:rPr>
                <w:noProof/>
              </w:rPr>
              <w:t xml:space="preserve"> </w:t>
            </w:r>
          </w:p>
        </w:tc>
        <w:tc>
          <w:tcPr>
            <w:tcW w:w="10350" w:type="dxa"/>
          </w:tcPr>
          <w:p w14:paraId="5CDE6F16"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DA3A1C">
              <w:t>The vaccine can be stored, transported, and handled at normal refrigerated conditions (</w:t>
            </w:r>
            <w:r>
              <w:t>2° to 8°C</w:t>
            </w:r>
            <w:r w:rsidRPr="00DA3A1C">
              <w:t xml:space="preserve"> / </w:t>
            </w:r>
            <w:r>
              <w:t xml:space="preserve">36° to 46°F) </w:t>
            </w:r>
            <w:r w:rsidRPr="00DA3A1C">
              <w:t>for at least six months</w:t>
            </w:r>
            <w:r>
              <w:t>. – (</w:t>
            </w:r>
            <w:hyperlink r:id="rId31" w:history="1">
              <w:r w:rsidRPr="00DA3A1C">
                <w:rPr>
                  <w:rStyle w:val="Hyperlink"/>
                </w:rPr>
                <w:t>Link</w:t>
              </w:r>
            </w:hyperlink>
            <w:r>
              <w:t>)</w:t>
            </w:r>
          </w:p>
        </w:tc>
      </w:tr>
      <w:tr w:rsidR="0006007C" w14:paraId="0935123F" w14:textId="77777777" w:rsidTr="0006007C">
        <w:tc>
          <w:tcPr>
            <w:cnfStyle w:val="001000000000" w:firstRow="0" w:lastRow="0" w:firstColumn="1" w:lastColumn="0" w:oddVBand="0" w:evenVBand="0" w:oddHBand="0" w:evenHBand="0" w:firstRowFirstColumn="0" w:firstRowLastColumn="0" w:lastRowFirstColumn="0" w:lastRowLastColumn="0"/>
            <w:tcW w:w="3055" w:type="dxa"/>
            <w:shd w:val="clear" w:color="auto" w:fill="auto"/>
          </w:tcPr>
          <w:p w14:paraId="2CAD6CFE" w14:textId="297054F0" w:rsidR="0006007C" w:rsidRPr="00C43025" w:rsidRDefault="0006007C" w:rsidP="00C43025">
            <w:pPr>
              <w:pStyle w:val="Bulletslist"/>
              <w:numPr>
                <w:ilvl w:val="0"/>
                <w:numId w:val="0"/>
              </w:numPr>
              <w:ind w:left="360" w:hanging="360"/>
              <w:jc w:val="left"/>
              <w:rPr>
                <w:noProof/>
              </w:rPr>
            </w:pPr>
          </w:p>
          <w:p w14:paraId="6E97FD53" w14:textId="4BFE5897" w:rsidR="0006007C" w:rsidRPr="00C43025" w:rsidRDefault="0006007C" w:rsidP="00C43025">
            <w:pPr>
              <w:pStyle w:val="Bulletslist"/>
              <w:numPr>
                <w:ilvl w:val="0"/>
                <w:numId w:val="0"/>
              </w:numPr>
              <w:ind w:left="360" w:hanging="360"/>
              <w:jc w:val="left"/>
              <w:rPr>
                <w:noProof/>
              </w:rPr>
            </w:pPr>
            <w:r>
              <w:rPr>
                <w:noProof/>
              </w:rPr>
              <w:drawing>
                <wp:inline distT="0" distB="0" distL="0" distR="0" wp14:anchorId="77996847" wp14:editId="53425A50">
                  <wp:extent cx="1310185" cy="272286"/>
                  <wp:effectExtent l="0" t="0" r="4445" b="0"/>
                  <wp:docPr id="3" name="Picture 3" descr="Janssen COVID-19 Vaccine Officia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ssen COVID-19 Vaccine Official Websi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3689" cy="285484"/>
                          </a:xfrm>
                          <a:prstGeom prst="rect">
                            <a:avLst/>
                          </a:prstGeom>
                          <a:noFill/>
                          <a:ln>
                            <a:noFill/>
                          </a:ln>
                        </pic:spPr>
                      </pic:pic>
                    </a:graphicData>
                  </a:graphic>
                </wp:inline>
              </w:drawing>
            </w:r>
          </w:p>
          <w:p w14:paraId="35999467" w14:textId="7F5B59FB" w:rsidR="0006007C" w:rsidRPr="00A67CB1" w:rsidRDefault="0006007C" w:rsidP="0006007C">
            <w:pPr>
              <w:pStyle w:val="Bulletslist"/>
              <w:jc w:val="left"/>
              <w:rPr>
                <w:noProof/>
              </w:rPr>
            </w:pPr>
            <w:r>
              <w:t>Approved Vaccine (11 Mar)</w:t>
            </w:r>
          </w:p>
        </w:tc>
        <w:tc>
          <w:tcPr>
            <w:tcW w:w="10350" w:type="dxa"/>
            <w:shd w:val="clear" w:color="auto" w:fill="auto"/>
          </w:tcPr>
          <w:p w14:paraId="5FDF00F8" w14:textId="110DD622" w:rsidR="0006007C" w:rsidRPr="00DA3A1C" w:rsidRDefault="0006007C" w:rsidP="00CB30B7">
            <w:pPr>
              <w:cnfStyle w:val="000000000000" w:firstRow="0" w:lastRow="0" w:firstColumn="0" w:lastColumn="0" w:oddVBand="0" w:evenVBand="0" w:oddHBand="0" w:evenHBand="0" w:firstRowFirstColumn="0" w:firstRowLastColumn="0" w:lastRowFirstColumn="0" w:lastRowLastColumn="0"/>
            </w:pPr>
            <w:r w:rsidRPr="0006007C">
              <w:t>The Johnson &amp; Johnson COVID-19 single-dose vaccine is compatible with standard vaccine storage and distribution channels with ease of delivery to remote areas. The vaccine is estimated to remain stable for two years at -4°F (-20°C), and a maximum of three months at routine refrigeration at temperatures of 36-46°F (2 to 8°C)</w:t>
            </w:r>
            <w:r>
              <w:t xml:space="preserve"> – (</w:t>
            </w:r>
            <w:hyperlink r:id="rId33" w:history="1">
              <w:r w:rsidRPr="0006007C">
                <w:rPr>
                  <w:rStyle w:val="Hyperlink"/>
                </w:rPr>
                <w:t>Link</w:t>
              </w:r>
            </w:hyperlink>
            <w:r>
              <w:t>)</w:t>
            </w:r>
          </w:p>
        </w:tc>
      </w:tr>
    </w:tbl>
    <w:p w14:paraId="2CEBA0F6" w14:textId="3993F410" w:rsidR="00F42786" w:rsidRDefault="00F42786">
      <w:pPr>
        <w:pStyle w:val="Bulletslist"/>
        <w:numPr>
          <w:ilvl w:val="0"/>
          <w:numId w:val="0"/>
        </w:numPr>
      </w:pPr>
    </w:p>
    <w:p w14:paraId="6C40FC35" w14:textId="62DAD217" w:rsidR="00DD3F79" w:rsidRDefault="00222D83" w:rsidP="00F97266">
      <w:pPr>
        <w:pStyle w:val="Heading3"/>
      </w:pPr>
      <w:bookmarkStart w:id="15" w:name="_Toc66278137"/>
      <w:r>
        <w:rPr>
          <w:noProof/>
        </w:rPr>
        <w:lastRenderedPageBreak/>
        <w:drawing>
          <wp:anchor distT="0" distB="0" distL="114300" distR="114300" simplePos="0" relativeHeight="251672576" behindDoc="0" locked="0" layoutInCell="1" allowOverlap="1" wp14:anchorId="7E96A2F5" wp14:editId="1D50ADD1">
            <wp:simplePos x="0" y="0"/>
            <wp:positionH relativeFrom="column">
              <wp:posOffset>190500</wp:posOffset>
            </wp:positionH>
            <wp:positionV relativeFrom="paragraph">
              <wp:posOffset>211455</wp:posOffset>
            </wp:positionV>
            <wp:extent cx="7705725" cy="5438140"/>
            <wp:effectExtent l="0" t="0" r="9525"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34"/>
                    <a:stretch>
                      <a:fillRect/>
                    </a:stretch>
                  </pic:blipFill>
                  <pic:spPr>
                    <a:xfrm>
                      <a:off x="0" y="0"/>
                      <a:ext cx="7705725" cy="5438140"/>
                    </a:xfrm>
                    <a:prstGeom prst="rect">
                      <a:avLst/>
                    </a:prstGeom>
                  </pic:spPr>
                </pic:pic>
              </a:graphicData>
            </a:graphic>
            <wp14:sizeRelH relativeFrom="page">
              <wp14:pctWidth>0</wp14:pctWidth>
            </wp14:sizeRelH>
            <wp14:sizeRelV relativeFrom="page">
              <wp14:pctHeight>0</wp14:pctHeight>
            </wp14:sizeRelV>
          </wp:anchor>
        </w:drawing>
      </w:r>
      <w:r w:rsidR="005552C0">
        <w:t xml:space="preserve">Share of people vaccinated against COVID-19: </w:t>
      </w:r>
      <w:bookmarkEnd w:id="15"/>
    </w:p>
    <w:p w14:paraId="74993F9F" w14:textId="3406EF00" w:rsidR="00D13AD4" w:rsidRDefault="00D13AD4" w:rsidP="00D13AD4">
      <w:pPr>
        <w:jc w:val="right"/>
      </w:pPr>
      <w:r w:rsidRPr="004C0A20">
        <w:rPr>
          <w:b/>
          <w:bCs/>
        </w:rPr>
        <w:t xml:space="preserve">Source: </w:t>
      </w:r>
      <w:hyperlink r:id="rId35" w:history="1">
        <w:r w:rsidRPr="004C0A20">
          <w:rPr>
            <w:rStyle w:val="Hyperlink"/>
          </w:rPr>
          <w:t>Our World in Data</w:t>
        </w:r>
      </w:hyperlink>
      <w:r w:rsidRPr="004C0A20">
        <w:t xml:space="preserve"> (last updated:</w:t>
      </w:r>
      <w:r w:rsidR="00E62F77">
        <w:t xml:space="preserve"> </w:t>
      </w:r>
      <w:r w:rsidR="00222D83">
        <w:t>9</w:t>
      </w:r>
      <w:r w:rsidR="00222D83" w:rsidRPr="004C0A20">
        <w:t xml:space="preserve"> </w:t>
      </w:r>
      <w:r w:rsidR="00DD3F79">
        <w:t>June</w:t>
      </w:r>
      <w:r w:rsidR="00DD3F79" w:rsidRPr="004C0A20">
        <w:t xml:space="preserve"> </w:t>
      </w:r>
      <w:r w:rsidRPr="004C0A20">
        <w:t>2021)</w:t>
      </w:r>
    </w:p>
    <w:p w14:paraId="7FC668F2" w14:textId="11F96304" w:rsidR="007E0DF3" w:rsidRDefault="007E0DF3" w:rsidP="006C39BC">
      <w:pPr>
        <w:pStyle w:val="Heading3"/>
      </w:pPr>
      <w:bookmarkStart w:id="16" w:name="_Toc66278138"/>
      <w:r>
        <w:lastRenderedPageBreak/>
        <w:t>European Union</w:t>
      </w:r>
      <w:bookmarkEnd w:id="16"/>
    </w:p>
    <w:tbl>
      <w:tblPr>
        <w:tblStyle w:val="GridTable4-Accent4"/>
        <w:tblW w:w="13178" w:type="dxa"/>
        <w:tblLook w:val="04A0" w:firstRow="1" w:lastRow="0" w:firstColumn="1" w:lastColumn="0" w:noHBand="0" w:noVBand="1"/>
      </w:tblPr>
      <w:tblGrid>
        <w:gridCol w:w="3052"/>
        <w:gridCol w:w="10126"/>
      </w:tblGrid>
      <w:tr w:rsidR="007E0DF3" w:rsidRPr="00331E80" w14:paraId="46470FEE" w14:textId="77777777" w:rsidTr="00B45E5D">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052" w:type="dxa"/>
          </w:tcPr>
          <w:p w14:paraId="75A4CE35" w14:textId="77777777" w:rsidR="007E0DF3" w:rsidRPr="00D13AD4" w:rsidRDefault="007E0DF3" w:rsidP="00B45E5D">
            <w:pPr>
              <w:jc w:val="left"/>
              <w:rPr>
                <w:rFonts w:asciiTheme="majorHAnsi" w:hAnsiTheme="majorHAnsi" w:cstheme="majorHAnsi"/>
                <w:sz w:val="22"/>
                <w:szCs w:val="22"/>
              </w:rPr>
            </w:pPr>
            <w:r w:rsidRPr="00D13AD4">
              <w:rPr>
                <w:rFonts w:asciiTheme="majorHAnsi" w:hAnsiTheme="majorHAnsi" w:cstheme="majorHAnsi"/>
                <w:color w:val="FFFFFF" w:themeColor="background1"/>
                <w:sz w:val="22"/>
                <w:szCs w:val="22"/>
              </w:rPr>
              <w:t>Institution</w:t>
            </w:r>
          </w:p>
        </w:tc>
        <w:tc>
          <w:tcPr>
            <w:tcW w:w="10126" w:type="dxa"/>
          </w:tcPr>
          <w:p w14:paraId="4E87AEBB" w14:textId="77777777" w:rsidR="007E0DF3" w:rsidRPr="00D13AD4" w:rsidRDefault="00000002" w:rsidP="00B45E5D">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en-US"/>
              </w:rPr>
            </w:pPr>
            <w:hyperlink r:id="rId36" w:history="1">
              <w:r w:rsidR="007E0DF3" w:rsidRPr="00D13AD4">
                <w:rPr>
                  <w:rStyle w:val="Hyperlink"/>
                  <w:rFonts w:asciiTheme="majorHAnsi" w:hAnsiTheme="majorHAnsi" w:cstheme="majorHAnsi"/>
                  <w:color w:val="FFFFFF" w:themeColor="background1"/>
                  <w:sz w:val="22"/>
                  <w:szCs w:val="22"/>
                  <w:lang w:val="en-US"/>
                </w:rPr>
                <w:t>OFFICIAL EU COVID-19 WEBSITE WITH ALL INFO (INCLUDING EU MEASURES)</w:t>
              </w:r>
            </w:hyperlink>
          </w:p>
        </w:tc>
      </w:tr>
      <w:tr w:rsidR="007E0DF3" w:rsidRPr="00331E80" w14:paraId="13AD7F8F" w14:textId="77777777" w:rsidTr="00B45E5D">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3052" w:type="dxa"/>
          </w:tcPr>
          <w:p w14:paraId="2F3AE8B1" w14:textId="77777777" w:rsidR="007E0DF3" w:rsidRPr="00331E80" w:rsidRDefault="007E0DF3" w:rsidP="00B45E5D">
            <w:pPr>
              <w:jc w:val="left"/>
              <w:rPr>
                <w:rFonts w:asciiTheme="majorHAnsi" w:hAnsiTheme="majorHAnsi" w:cstheme="majorHAnsi"/>
                <w:sz w:val="22"/>
                <w:szCs w:val="22"/>
              </w:rPr>
            </w:pPr>
            <w:r w:rsidRPr="006A0D4F">
              <w:rPr>
                <w:rFonts w:asciiTheme="majorHAnsi" w:hAnsiTheme="majorHAnsi" w:cstheme="majorHAnsi"/>
                <w:sz w:val="22"/>
                <w:szCs w:val="22"/>
              </w:rPr>
              <w:t>European Commission</w:t>
            </w:r>
          </w:p>
        </w:tc>
        <w:tc>
          <w:tcPr>
            <w:tcW w:w="10126" w:type="dxa"/>
          </w:tcPr>
          <w:p w14:paraId="01E238FC" w14:textId="77777777" w:rsidR="00054FD6" w:rsidRPr="0057769F" w:rsidRDefault="00000002" w:rsidP="00054FD6">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7" w:history="1">
              <w:r w:rsidR="00054FD6" w:rsidRPr="0057769F">
                <w:rPr>
                  <w:rStyle w:val="Hyperlink"/>
                  <w:rFonts w:cs="Arial"/>
                  <w:szCs w:val="20"/>
                </w:rPr>
                <w:t>A common path to safe and sustained re-opening</w:t>
              </w:r>
            </w:hyperlink>
            <w:r w:rsidR="00054FD6" w:rsidRPr="0057769F">
              <w:rPr>
                <w:rFonts w:cs="Arial"/>
                <w:szCs w:val="20"/>
              </w:rPr>
              <w:t xml:space="preserve"> (17 March 2021) </w:t>
            </w:r>
          </w:p>
          <w:p w14:paraId="515C44AA" w14:textId="5EB0C654" w:rsidR="00054FD6" w:rsidRPr="00054FD6" w:rsidRDefault="00000002" w:rsidP="00054FD6">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8" w:history="1">
              <w:r w:rsidR="00054FD6" w:rsidRPr="0057769F">
                <w:rPr>
                  <w:rStyle w:val="Hyperlink"/>
                  <w:rFonts w:cs="Arial"/>
                  <w:szCs w:val="20"/>
                </w:rPr>
                <w:t>Proposal for a Digital Green Certificate</w:t>
              </w:r>
            </w:hyperlink>
            <w:r w:rsidR="00054FD6" w:rsidRPr="0057769F">
              <w:rPr>
                <w:rFonts w:cs="Arial"/>
                <w:szCs w:val="20"/>
              </w:rPr>
              <w:t xml:space="preserve"> (17 March 2021)</w:t>
            </w:r>
          </w:p>
          <w:p w14:paraId="01FD8FDE" w14:textId="37D71563" w:rsidR="007E0DF3" w:rsidRPr="00F85DBF"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9" w:history="1">
              <w:r w:rsidR="007E0DF3" w:rsidRPr="00F85DBF">
                <w:rPr>
                  <w:rStyle w:val="Hyperlink"/>
                  <w:rFonts w:cs="Arial"/>
                  <w:szCs w:val="20"/>
                </w:rPr>
                <w:t>European Commission’s Coronavirus Vaccination Strategy</w:t>
              </w:r>
            </w:hyperlink>
          </w:p>
          <w:p w14:paraId="7784E8A6" w14:textId="77777777" w:rsidR="007E0DF3" w:rsidRPr="00333D0F"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40" w:history="1">
              <w:r w:rsidR="007E0DF3">
                <w:rPr>
                  <w:rStyle w:val="Hyperlink"/>
                  <w:rFonts w:cs="Arial"/>
                  <w:szCs w:val="20"/>
                </w:rPr>
                <w:t>European Health Union: Stronger crisis preparedness and response for Europe</w:t>
              </w:r>
            </w:hyperlink>
            <w:r w:rsidR="007E0DF3" w:rsidRPr="00C55FCE">
              <w:rPr>
                <w:rFonts w:cs="Arial"/>
                <w:szCs w:val="20"/>
              </w:rPr>
              <w:t xml:space="preserve"> (11 November 2020)</w:t>
            </w:r>
          </w:p>
          <w:p w14:paraId="40DE2091" w14:textId="77777777" w:rsidR="007E0DF3" w:rsidRPr="00333D0F"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41" w:history="1">
              <w:r w:rsidR="007E0DF3" w:rsidRPr="00542369">
                <w:rPr>
                  <w:rStyle w:val="Hyperlink"/>
                  <w:rFonts w:cs="Arial"/>
                  <w:szCs w:val="20"/>
                </w:rPr>
                <w:t>Communication on extra measures with regards to COVID-19</w:t>
              </w:r>
            </w:hyperlink>
            <w:r w:rsidR="007E0DF3" w:rsidRPr="00542369">
              <w:rPr>
                <w:rStyle w:val="Hyperlink"/>
                <w:rFonts w:cs="Arial"/>
                <w:szCs w:val="20"/>
              </w:rPr>
              <w:t xml:space="preserve"> </w:t>
            </w:r>
            <w:r w:rsidR="007E0DF3" w:rsidRPr="00542369">
              <w:rPr>
                <w:rStyle w:val="Hyperlink"/>
                <w:rFonts w:cs="Arial"/>
                <w:color w:val="auto"/>
                <w:szCs w:val="20"/>
                <w:u w:val="none"/>
              </w:rPr>
              <w:t>(28 October 2020)</w:t>
            </w:r>
          </w:p>
          <w:p w14:paraId="2494399D" w14:textId="77777777" w:rsidR="007E0DF3" w:rsidRPr="00333D0F"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42" w:history="1">
              <w:r w:rsidR="007E0DF3" w:rsidRPr="00542369">
                <w:rPr>
                  <w:rStyle w:val="Hyperlink"/>
                  <w:rFonts w:cs="Arial"/>
                  <w:szCs w:val="20"/>
                </w:rPr>
                <w:t>Recommendations for a common EU testing approach for COVID-19</w:t>
              </w:r>
            </w:hyperlink>
            <w:r w:rsidR="007E0DF3" w:rsidRPr="00542369">
              <w:rPr>
                <w:rStyle w:val="Hyperlink"/>
                <w:rFonts w:cs="Arial"/>
                <w:szCs w:val="20"/>
              </w:rPr>
              <w:t xml:space="preserve"> </w:t>
            </w:r>
            <w:r w:rsidR="007E0DF3" w:rsidRPr="00542369">
              <w:rPr>
                <w:rStyle w:val="Hyperlink"/>
                <w:rFonts w:cs="Arial"/>
                <w:color w:val="auto"/>
                <w:szCs w:val="20"/>
                <w:u w:val="none"/>
              </w:rPr>
              <w:t>(17 September 2020)</w:t>
            </w:r>
          </w:p>
          <w:p w14:paraId="6572F4D4" w14:textId="77777777" w:rsidR="007E0DF3" w:rsidRPr="00542369"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Style w:val="Hyperlink"/>
                <w:rFonts w:cs="Arial"/>
                <w:color w:val="333333"/>
                <w:szCs w:val="20"/>
                <w:u w:val="none"/>
              </w:rPr>
            </w:pPr>
            <w:hyperlink r:id="rId43" w:history="1">
              <w:r w:rsidR="007E0DF3" w:rsidRPr="00542369">
                <w:rPr>
                  <w:rStyle w:val="Hyperlink"/>
                  <w:rFonts w:cs="Arial"/>
                  <w:szCs w:val="20"/>
                </w:rPr>
                <w:t>Guidance document on short term health preparedness for COVID-19 outbreaks</w:t>
              </w:r>
            </w:hyperlink>
            <w:r w:rsidR="007E0DF3" w:rsidRPr="00542369">
              <w:rPr>
                <w:rStyle w:val="Hyperlink"/>
                <w:rFonts w:cs="Arial"/>
                <w:szCs w:val="20"/>
              </w:rPr>
              <w:t xml:space="preserve"> </w:t>
            </w:r>
            <w:r w:rsidR="007E0DF3" w:rsidRPr="00542369">
              <w:rPr>
                <w:rStyle w:val="Hyperlink"/>
                <w:rFonts w:cs="Arial"/>
                <w:color w:val="auto"/>
                <w:szCs w:val="20"/>
                <w:u w:val="none"/>
              </w:rPr>
              <w:t>(15 July 2020)</w:t>
            </w:r>
          </w:p>
          <w:p w14:paraId="06275D15" w14:textId="77777777" w:rsidR="007E0DF3" w:rsidRPr="00C55FCE"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Style w:val="Hyperlink"/>
                <w:rFonts w:cs="Arial"/>
                <w:color w:val="333333"/>
                <w:szCs w:val="20"/>
                <w:u w:val="none"/>
              </w:rPr>
            </w:pPr>
            <w:hyperlink r:id="rId44" w:history="1">
              <w:r w:rsidR="007E0DF3" w:rsidRPr="00C55FCE">
                <w:rPr>
                  <w:rStyle w:val="Hyperlink"/>
                  <w:rFonts w:cs="Arial"/>
                  <w:szCs w:val="20"/>
                </w:rPr>
                <w:t>Recovery Plan for Europe</w:t>
              </w:r>
            </w:hyperlink>
          </w:p>
          <w:p w14:paraId="2F2AAFF8" w14:textId="12606278" w:rsidR="0008246C" w:rsidRPr="00054FD6" w:rsidRDefault="00000002" w:rsidP="00054FD6">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 w:val="22"/>
                <w:szCs w:val="22"/>
              </w:rPr>
            </w:pPr>
            <w:hyperlink r:id="rId45" w:history="1">
              <w:r w:rsidR="007E0DF3" w:rsidRPr="00542369">
                <w:rPr>
                  <w:rStyle w:val="Hyperlink"/>
                  <w:rFonts w:cs="Arial"/>
                  <w:szCs w:val="20"/>
                </w:rPr>
                <w:t>EU4Health</w:t>
              </w:r>
            </w:hyperlink>
            <w:r w:rsidR="007E0DF3" w:rsidRPr="00542369">
              <w:rPr>
                <w:rFonts w:cs="Arial"/>
                <w:szCs w:val="20"/>
              </w:rPr>
              <w:t xml:space="preserve"> </w:t>
            </w:r>
          </w:p>
        </w:tc>
      </w:tr>
      <w:tr w:rsidR="007E0DF3" w:rsidRPr="00331E80" w14:paraId="1C2B21E8" w14:textId="77777777" w:rsidTr="00B45E5D">
        <w:trPr>
          <w:trHeight w:val="299"/>
        </w:trPr>
        <w:tc>
          <w:tcPr>
            <w:cnfStyle w:val="001000000000" w:firstRow="0" w:lastRow="0" w:firstColumn="1" w:lastColumn="0" w:oddVBand="0" w:evenVBand="0" w:oddHBand="0" w:evenHBand="0" w:firstRowFirstColumn="0" w:firstRowLastColumn="0" w:lastRowFirstColumn="0" w:lastRowLastColumn="0"/>
            <w:tcW w:w="3052" w:type="dxa"/>
          </w:tcPr>
          <w:p w14:paraId="020348DA" w14:textId="77777777" w:rsidR="007E0DF3" w:rsidRDefault="007E0DF3" w:rsidP="00B45E5D">
            <w:pPr>
              <w:jc w:val="left"/>
              <w:rPr>
                <w:rFonts w:asciiTheme="majorHAnsi" w:hAnsiTheme="majorHAnsi" w:cstheme="majorHAnsi"/>
                <w:sz w:val="22"/>
                <w:szCs w:val="22"/>
              </w:rPr>
            </w:pPr>
            <w:r>
              <w:rPr>
                <w:rFonts w:asciiTheme="majorHAnsi" w:hAnsiTheme="majorHAnsi" w:cstheme="majorHAnsi"/>
                <w:sz w:val="22"/>
                <w:szCs w:val="22"/>
              </w:rPr>
              <w:t>European Parliament</w:t>
            </w:r>
          </w:p>
        </w:tc>
        <w:tc>
          <w:tcPr>
            <w:tcW w:w="10126" w:type="dxa"/>
          </w:tcPr>
          <w:p w14:paraId="530E73A3" w14:textId="77777777" w:rsidR="007E0DF3" w:rsidRPr="00C55FCE" w:rsidRDefault="00000002" w:rsidP="00B45E5D">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rPr>
                <w:color w:val="auto"/>
              </w:rPr>
            </w:pPr>
            <w:hyperlink r:id="rId46" w:history="1">
              <w:r w:rsidR="007E0DF3" w:rsidRPr="00632BBE">
                <w:rPr>
                  <w:rStyle w:val="Hyperlink"/>
                </w:rPr>
                <w:t>European Parliament reaches political agreement with Council Presidency on extra budget EU4Health</w:t>
              </w:r>
            </w:hyperlink>
            <w:r w:rsidR="007E0DF3">
              <w:t xml:space="preserve"> (10 November 2020)</w:t>
            </w:r>
          </w:p>
          <w:p w14:paraId="6C772701" w14:textId="77777777" w:rsidR="007E0DF3" w:rsidRPr="00C55FCE" w:rsidRDefault="00000002" w:rsidP="00B45E5D">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rPr>
                <w:color w:val="auto"/>
              </w:rPr>
            </w:pPr>
            <w:hyperlink r:id="rId47" w:anchor=":~:text=Parliament%20calls%20for%20the%20EU,to%2023%20and%2010%20abstentions." w:history="1">
              <w:r w:rsidR="007E0DF3" w:rsidRPr="00DF618C">
                <w:rPr>
                  <w:rStyle w:val="Hyperlink"/>
                </w:rPr>
                <w:t>Motion for a Resolution on the shortages of medicines (this includes PPE)</w:t>
              </w:r>
            </w:hyperlink>
            <w:r w:rsidR="007E0DF3">
              <w:rPr>
                <w:rStyle w:val="Hyperlink"/>
              </w:rPr>
              <w:t xml:space="preserve"> </w:t>
            </w:r>
            <w:r w:rsidR="007E0DF3" w:rsidRPr="0021755B">
              <w:rPr>
                <w:rStyle w:val="Hyperlink"/>
                <w:color w:val="auto"/>
                <w:u w:val="none"/>
              </w:rPr>
              <w:t>(17 September 2020)</w:t>
            </w:r>
          </w:p>
          <w:p w14:paraId="32204CB2" w14:textId="77777777" w:rsidR="007E0DF3" w:rsidRDefault="00000002" w:rsidP="00B45E5D">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48" w:history="1">
              <w:r w:rsidR="007E0DF3" w:rsidRPr="00DF618C">
                <w:rPr>
                  <w:rStyle w:val="Hyperlink"/>
                </w:rPr>
                <w:t>Motion for a Resolution on EU action to combat COVID-19</w:t>
              </w:r>
            </w:hyperlink>
            <w:r w:rsidR="007E0DF3">
              <w:rPr>
                <w:rStyle w:val="Hyperlink"/>
              </w:rPr>
              <w:t xml:space="preserve"> </w:t>
            </w:r>
            <w:r w:rsidR="007E0DF3" w:rsidRPr="0021755B">
              <w:rPr>
                <w:rStyle w:val="Hyperlink"/>
                <w:color w:val="auto"/>
                <w:u w:val="none"/>
              </w:rPr>
              <w:t>(14 April 2020)</w:t>
            </w:r>
          </w:p>
        </w:tc>
      </w:tr>
      <w:tr w:rsidR="007E0DF3" w:rsidRPr="00331E80" w14:paraId="77EA2E7F" w14:textId="77777777" w:rsidTr="00B45E5D">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52" w:type="dxa"/>
          </w:tcPr>
          <w:p w14:paraId="3DC08192" w14:textId="77777777" w:rsidR="007E0DF3" w:rsidRDefault="007E0DF3" w:rsidP="00B45E5D">
            <w:pPr>
              <w:jc w:val="left"/>
              <w:rPr>
                <w:rFonts w:asciiTheme="majorHAnsi" w:hAnsiTheme="majorHAnsi" w:cstheme="majorHAnsi"/>
                <w:sz w:val="22"/>
                <w:szCs w:val="22"/>
              </w:rPr>
            </w:pPr>
            <w:r>
              <w:rPr>
                <w:rFonts w:asciiTheme="majorHAnsi" w:hAnsiTheme="majorHAnsi" w:cstheme="majorHAnsi"/>
                <w:sz w:val="22"/>
                <w:szCs w:val="22"/>
              </w:rPr>
              <w:t>EMA</w:t>
            </w:r>
          </w:p>
        </w:tc>
        <w:tc>
          <w:tcPr>
            <w:tcW w:w="10126" w:type="dxa"/>
          </w:tcPr>
          <w:p w14:paraId="1D379209" w14:textId="77777777" w:rsidR="007E0DF3" w:rsidRDefault="00000002" w:rsidP="00B45E5D">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pPr>
            <w:hyperlink r:id="rId49" w:history="1">
              <w:r w:rsidR="007E0DF3" w:rsidRPr="004E4575">
                <w:rPr>
                  <w:rStyle w:val="Hyperlink"/>
                </w:rPr>
                <w:t>COVID-19 vaccines: key facts</w:t>
              </w:r>
            </w:hyperlink>
          </w:p>
        </w:tc>
      </w:tr>
      <w:tr w:rsidR="007E0DF3" w:rsidRPr="00331E80" w14:paraId="786BB35C" w14:textId="77777777" w:rsidTr="00B45E5D">
        <w:trPr>
          <w:trHeight w:val="299"/>
        </w:trPr>
        <w:tc>
          <w:tcPr>
            <w:cnfStyle w:val="001000000000" w:firstRow="0" w:lastRow="0" w:firstColumn="1" w:lastColumn="0" w:oddVBand="0" w:evenVBand="0" w:oddHBand="0" w:evenHBand="0" w:firstRowFirstColumn="0" w:firstRowLastColumn="0" w:lastRowFirstColumn="0" w:lastRowLastColumn="0"/>
            <w:tcW w:w="3052" w:type="dxa"/>
          </w:tcPr>
          <w:p w14:paraId="6E06A60F" w14:textId="77777777" w:rsidR="007E0DF3" w:rsidRDefault="007E0DF3" w:rsidP="00B45E5D">
            <w:pPr>
              <w:jc w:val="left"/>
              <w:rPr>
                <w:rFonts w:asciiTheme="majorHAnsi" w:hAnsiTheme="majorHAnsi" w:cstheme="majorHAnsi"/>
                <w:sz w:val="22"/>
                <w:szCs w:val="22"/>
              </w:rPr>
            </w:pPr>
            <w:r>
              <w:rPr>
                <w:rFonts w:asciiTheme="majorHAnsi" w:hAnsiTheme="majorHAnsi" w:cstheme="majorHAnsi"/>
                <w:sz w:val="22"/>
                <w:szCs w:val="22"/>
              </w:rPr>
              <w:t>EDCD</w:t>
            </w:r>
          </w:p>
        </w:tc>
        <w:tc>
          <w:tcPr>
            <w:tcW w:w="10126" w:type="dxa"/>
          </w:tcPr>
          <w:p w14:paraId="101D8B42" w14:textId="77777777" w:rsidR="007E0DF3" w:rsidRDefault="00000002" w:rsidP="00B45E5D">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50" w:history="1">
              <w:r w:rsidR="007E0DF3" w:rsidRPr="003F519A">
                <w:rPr>
                  <w:rStyle w:val="Hyperlink"/>
                </w:rPr>
                <w:t>Overview of COVID-19 vaccination strategies and vaccine deployment plans in the EU/EEA and the UK</w:t>
              </w:r>
            </w:hyperlink>
          </w:p>
          <w:p w14:paraId="5874158D" w14:textId="77777777" w:rsidR="007E0DF3" w:rsidRDefault="00000002" w:rsidP="00B45E5D">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51" w:anchor="global-overview-tab" w:history="1">
              <w:r w:rsidR="007E0DF3" w:rsidRPr="00595084">
                <w:rPr>
                  <w:rStyle w:val="Hyperlink"/>
                </w:rPr>
                <w:t>COVID-19 Situation Dashboard</w:t>
              </w:r>
            </w:hyperlink>
          </w:p>
        </w:tc>
      </w:tr>
    </w:tbl>
    <w:p w14:paraId="1AACE39D" w14:textId="77777777" w:rsidR="007E0DF3" w:rsidRPr="007E0DF3" w:rsidRDefault="007E0DF3" w:rsidP="007E0DF3"/>
    <w:p w14:paraId="5175CD92" w14:textId="0C7F03EE" w:rsidR="005A581B" w:rsidRDefault="0031540D" w:rsidP="006C39BC">
      <w:pPr>
        <w:pStyle w:val="Heading3"/>
      </w:pPr>
      <w:bookmarkStart w:id="17" w:name="_Toc66278139"/>
      <w:r w:rsidRPr="0031540D">
        <w:t>Austria</w:t>
      </w:r>
      <w:bookmarkEnd w:id="17"/>
    </w:p>
    <w:tbl>
      <w:tblPr>
        <w:tblStyle w:val="GridTable4-Accent4"/>
        <w:tblW w:w="0" w:type="auto"/>
        <w:tblLook w:val="0420" w:firstRow="1" w:lastRow="0" w:firstColumn="0" w:lastColumn="0" w:noHBand="0" w:noVBand="1"/>
      </w:tblPr>
      <w:tblGrid>
        <w:gridCol w:w="4692"/>
        <w:gridCol w:w="3493"/>
        <w:gridCol w:w="5220"/>
      </w:tblGrid>
      <w:tr w:rsidR="00F54A2E" w14:paraId="39E71E12" w14:textId="1F45BDC8" w:rsidTr="00F07264">
        <w:trPr>
          <w:cnfStyle w:val="100000000000" w:firstRow="1" w:lastRow="0" w:firstColumn="0" w:lastColumn="0" w:oddVBand="0" w:evenVBand="0" w:oddHBand="0" w:evenHBand="0" w:firstRowFirstColumn="0" w:firstRowLastColumn="0" w:lastRowFirstColumn="0" w:lastRowLastColumn="0"/>
        </w:trPr>
        <w:tc>
          <w:tcPr>
            <w:tcW w:w="4692" w:type="dxa"/>
          </w:tcPr>
          <w:p w14:paraId="7CC3BA75" w14:textId="56508285" w:rsidR="00F54A2E" w:rsidRPr="00C55FCE" w:rsidRDefault="00F54A2E">
            <w:pPr>
              <w:rPr>
                <w:color w:val="FFFFFF" w:themeColor="background1"/>
              </w:rPr>
            </w:pPr>
            <w:bookmarkStart w:id="18" w:name="_Hlk56585539"/>
            <w:r w:rsidRPr="00C55FCE">
              <w:rPr>
                <w:color w:val="FFFFFF" w:themeColor="background1"/>
              </w:rPr>
              <w:t>Relevant national websites</w:t>
            </w:r>
          </w:p>
        </w:tc>
        <w:tc>
          <w:tcPr>
            <w:tcW w:w="3493" w:type="dxa"/>
          </w:tcPr>
          <w:p w14:paraId="7BD51DDA" w14:textId="3D568234" w:rsidR="00F54A2E" w:rsidRPr="00C55FCE" w:rsidRDefault="00F54A2E">
            <w:pPr>
              <w:rPr>
                <w:color w:val="FFFFFF" w:themeColor="background1"/>
              </w:rPr>
            </w:pPr>
            <w:r w:rsidRPr="00C55FCE">
              <w:rPr>
                <w:color w:val="FFFFFF" w:themeColor="background1"/>
              </w:rPr>
              <w:t>Current status</w:t>
            </w:r>
          </w:p>
        </w:tc>
        <w:tc>
          <w:tcPr>
            <w:tcW w:w="5220" w:type="dxa"/>
          </w:tcPr>
          <w:p w14:paraId="518E5774" w14:textId="2C8291F9" w:rsidR="00F54A2E" w:rsidRPr="00C55FCE" w:rsidRDefault="00F54A2E">
            <w:pPr>
              <w:rPr>
                <w:color w:val="FFFFFF" w:themeColor="background1"/>
              </w:rPr>
            </w:pPr>
            <w:r>
              <w:rPr>
                <w:color w:val="FFFFFF" w:themeColor="background1"/>
              </w:rPr>
              <w:t>Vaccination Strategy</w:t>
            </w:r>
          </w:p>
        </w:tc>
      </w:tr>
      <w:tr w:rsidR="00F54A2E" w14:paraId="542D6CEC" w14:textId="5CBDE703" w:rsidTr="00E118A4">
        <w:trPr>
          <w:cnfStyle w:val="000000100000" w:firstRow="0" w:lastRow="0" w:firstColumn="0" w:lastColumn="0" w:oddVBand="0" w:evenVBand="0" w:oddHBand="1" w:evenHBand="0" w:firstRowFirstColumn="0" w:firstRowLastColumn="0" w:lastRowFirstColumn="0" w:lastRowLastColumn="0"/>
          <w:trHeight w:val="568"/>
        </w:trPr>
        <w:tc>
          <w:tcPr>
            <w:tcW w:w="0" w:type="dxa"/>
          </w:tcPr>
          <w:p w14:paraId="3BD6E2B6" w14:textId="231AD179" w:rsidR="00F54A2E" w:rsidRPr="00C55FCE" w:rsidRDefault="00000002" w:rsidP="00C55FCE">
            <w:pPr>
              <w:pStyle w:val="Bulletslist"/>
            </w:pPr>
            <w:hyperlink r:id="rId52" w:history="1">
              <w:r w:rsidR="00F54A2E" w:rsidRPr="006B7164">
                <w:rPr>
                  <w:rStyle w:val="Hyperlink"/>
                </w:rPr>
                <w:t>Official Response and Actions</w:t>
              </w:r>
              <w:r w:rsidR="00F54A2E" w:rsidRPr="00C55FCE">
                <w:rPr>
                  <w:rStyle w:val="Hyperlink"/>
                </w:rPr>
                <w:t xml:space="preserve"> (in DE and ENG)</w:t>
              </w:r>
            </w:hyperlink>
          </w:p>
          <w:p w14:paraId="3DC4360F" w14:textId="5808CBF5" w:rsidR="00F54A2E" w:rsidRPr="004371AA" w:rsidRDefault="00F54A2E" w:rsidP="00C55FCE">
            <w:pPr>
              <w:pStyle w:val="Bulletslist"/>
            </w:pPr>
            <w:r w:rsidRPr="004B606E">
              <w:t xml:space="preserve">Website with overview of testing protocols for travellers – </w:t>
            </w:r>
            <w:hyperlink r:id="rId53" w:history="1">
              <w:r w:rsidRPr="006B7164">
                <w:rPr>
                  <w:rStyle w:val="Hyperlink"/>
                </w:rPr>
                <w:t>Austria.org</w:t>
              </w:r>
            </w:hyperlink>
          </w:p>
        </w:tc>
        <w:tc>
          <w:tcPr>
            <w:tcW w:w="0" w:type="dxa"/>
          </w:tcPr>
          <w:p w14:paraId="09C8D209" w14:textId="77777777" w:rsidR="00DD3F79" w:rsidRDefault="00DD3F79" w:rsidP="00D26634">
            <w:pPr>
              <w:pStyle w:val="Bulletslist"/>
            </w:pPr>
            <w:r w:rsidRPr="00DD3F79">
              <w:t xml:space="preserve">A number of domestic restrictions remain in effect. All businesses may stay open until 22:00. Gatherings of up to four people are permitted indoors and up to 10 people outdoors. </w:t>
            </w:r>
          </w:p>
          <w:p w14:paraId="61A6D627" w14:textId="77777777" w:rsidR="00DD3F79" w:rsidRDefault="00DD3F79" w:rsidP="00D26634">
            <w:pPr>
              <w:pStyle w:val="Bulletslist"/>
            </w:pPr>
            <w:r w:rsidRPr="00DD3F79">
              <w:lastRenderedPageBreak/>
              <w:t xml:space="preserve">The use of FFP2 or equivalent masks remains mandatory in public indoor spaces and outdoors at public transport facilities, markets, and demonstrations. </w:t>
            </w:r>
          </w:p>
          <w:p w14:paraId="2B5AC467" w14:textId="3A6DC922" w:rsidR="00F54A2E" w:rsidRDefault="00DD3F79" w:rsidP="00D26634">
            <w:pPr>
              <w:pStyle w:val="Bulletslist"/>
            </w:pPr>
            <w:r w:rsidRPr="00DD3F79">
              <w:t>A "Green Pass" system is also in place. Individuals who can prove they have been vaccinated against COVID-19, recovered from COVID-19, or been recently tested for COVID-19 meet the requirements for the Green Pass.</w:t>
            </w:r>
            <w:r w:rsidR="00D26634">
              <w:t xml:space="preserve"> </w:t>
            </w:r>
            <w:r w:rsidR="004719C4">
              <w:t>(</w:t>
            </w:r>
            <w:hyperlink r:id="rId54" w:history="1">
              <w:r w:rsidR="004719C4" w:rsidRPr="004719C4">
                <w:rPr>
                  <w:rStyle w:val="Hyperlink"/>
                </w:rPr>
                <w:t>Link</w:t>
              </w:r>
            </w:hyperlink>
            <w:r w:rsidR="004719C4">
              <w:t>)</w:t>
            </w:r>
          </w:p>
        </w:tc>
        <w:tc>
          <w:tcPr>
            <w:tcW w:w="0" w:type="dxa"/>
          </w:tcPr>
          <w:p w14:paraId="3EBF72FF" w14:textId="6315AF56" w:rsidR="00185AB0" w:rsidRPr="006C2917" w:rsidRDefault="00B03ECF" w:rsidP="00B03ECF">
            <w:pPr>
              <w:pStyle w:val="Bulletslist"/>
              <w:rPr>
                <w:color w:val="auto"/>
              </w:rPr>
            </w:pPr>
            <w:r w:rsidRPr="006C2917">
              <w:rPr>
                <w:b/>
                <w:bCs/>
                <w:color w:val="auto"/>
              </w:rPr>
              <w:lastRenderedPageBreak/>
              <w:t xml:space="preserve">Total doses administered: </w:t>
            </w:r>
            <w:r w:rsidR="00B30B68" w:rsidRPr="00411CFF">
              <w:rPr>
                <w:rFonts w:eastAsia="Times New Roman" w:cs="Arial"/>
                <w:szCs w:val="20"/>
                <w:lang w:eastAsia="en-GB"/>
              </w:rPr>
              <w:t>5,633,751</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5E8D2376" w14:textId="1962D7BD" w:rsidR="00B03ECF" w:rsidRPr="006C2917" w:rsidRDefault="00FF3742" w:rsidP="00C95BFB">
            <w:pPr>
              <w:pStyle w:val="Bulletslist"/>
              <w:rPr>
                <w:color w:val="auto"/>
              </w:rPr>
            </w:pPr>
            <w:r w:rsidRPr="00270670">
              <w:rPr>
                <w:rFonts w:eastAsia="Times New Roman" w:cs="Arial"/>
                <w:b/>
                <w:bCs/>
                <w:color w:val="auto"/>
                <w:szCs w:val="20"/>
                <w:lang w:eastAsia="en-GB"/>
              </w:rPr>
              <w:t>Uptake at least one dose:</w:t>
            </w:r>
            <w:r w:rsidRPr="006C2917" w:rsidDel="00FF3742">
              <w:rPr>
                <w:b/>
                <w:bCs/>
                <w:color w:val="auto"/>
              </w:rPr>
              <w:t xml:space="preserve"> </w:t>
            </w:r>
            <w:r w:rsidR="00B30B68" w:rsidRPr="00411CFF">
              <w:rPr>
                <w:rFonts w:eastAsia="Times New Roman" w:cs="Arial"/>
                <w:szCs w:val="20"/>
                <w:lang w:eastAsia="en-GB"/>
              </w:rPr>
              <w:t>3,839,417</w:t>
            </w:r>
            <w:r w:rsidR="00B30B68">
              <w:rPr>
                <w:rFonts w:eastAsia="Times New Roman" w:cs="Arial"/>
                <w:szCs w:val="20"/>
                <w:lang w:eastAsia="en-GB"/>
              </w:rPr>
              <w:t xml:space="preserve"> (</w:t>
            </w:r>
            <w:r w:rsidR="00B30B68" w:rsidRPr="00411CFF">
              <w:rPr>
                <w:rFonts w:eastAsia="Times New Roman" w:cs="Arial"/>
                <w:szCs w:val="20"/>
                <w:lang w:eastAsia="en-GB"/>
              </w:rPr>
              <w:t>52.90%</w:t>
            </w:r>
            <w:r w:rsidR="00B30B68">
              <w:rPr>
                <w:rFonts w:eastAsia="Times New Roman" w:cs="Arial"/>
                <w:szCs w:val="20"/>
                <w:lang w:eastAsia="en-GB"/>
              </w:rPr>
              <w:t>)</w:t>
            </w:r>
          </w:p>
          <w:p w14:paraId="780CD256" w14:textId="4DA4D672" w:rsidR="00B03ECF" w:rsidRPr="006C2917" w:rsidRDefault="00FF3742" w:rsidP="00C95BFB">
            <w:pPr>
              <w:pStyle w:val="Bulletslist"/>
              <w:rPr>
                <w:b/>
                <w:bCs/>
                <w:color w:val="auto"/>
              </w:rPr>
            </w:pPr>
            <w:r w:rsidRPr="00270670">
              <w:rPr>
                <w:rFonts w:eastAsia="Times New Roman" w:cs="Arial"/>
                <w:b/>
                <w:bCs/>
                <w:color w:val="auto"/>
                <w:szCs w:val="20"/>
                <w:lang w:eastAsia="en-GB"/>
              </w:rPr>
              <w:t>Uptake full vaccination</w:t>
            </w:r>
            <w:r w:rsidR="00B03ECF" w:rsidRPr="006C2917">
              <w:rPr>
                <w:b/>
                <w:bCs/>
                <w:color w:val="auto"/>
              </w:rPr>
              <w:t xml:space="preserve">: </w:t>
            </w:r>
            <w:r w:rsidR="00B30B68" w:rsidRPr="00411CFF">
              <w:rPr>
                <w:rFonts w:eastAsia="Times New Roman" w:cs="Arial"/>
                <w:szCs w:val="20"/>
                <w:lang w:eastAsia="en-GB"/>
              </w:rPr>
              <w:t>1,794,334</w:t>
            </w:r>
            <w:r w:rsidR="00B30B68">
              <w:rPr>
                <w:rFonts w:eastAsia="Times New Roman" w:cs="Arial"/>
                <w:szCs w:val="20"/>
                <w:lang w:eastAsia="en-GB"/>
              </w:rPr>
              <w:t xml:space="preserve"> (</w:t>
            </w:r>
            <w:r w:rsidR="00B30B68" w:rsidRPr="00411CFF">
              <w:rPr>
                <w:rFonts w:eastAsia="Times New Roman" w:cs="Arial"/>
                <w:szCs w:val="20"/>
                <w:lang w:eastAsia="en-GB"/>
              </w:rPr>
              <w:t>24.40%</w:t>
            </w:r>
            <w:r w:rsidR="00B30B68">
              <w:rPr>
                <w:rFonts w:eastAsia="Times New Roman" w:cs="Arial"/>
                <w:szCs w:val="20"/>
                <w:lang w:eastAsia="en-GB"/>
              </w:rPr>
              <w:t>)</w:t>
            </w:r>
          </w:p>
          <w:p w14:paraId="09917757" w14:textId="1CA35E8D" w:rsidR="00F54A2E" w:rsidRPr="00F07264" w:rsidRDefault="00F54A2E" w:rsidP="00C95BFB">
            <w:pPr>
              <w:pStyle w:val="Bulletslist"/>
            </w:pPr>
            <w:r w:rsidRPr="00F07264">
              <w:rPr>
                <w:b/>
                <w:bCs/>
              </w:rPr>
              <w:t>Strategy</w:t>
            </w:r>
            <w:r w:rsidRPr="00F07264">
              <w:t>:</w:t>
            </w:r>
            <w:r w:rsidR="007E22C3">
              <w:t xml:space="preserve"> </w:t>
            </w:r>
            <w:hyperlink r:id="rId55" w:history="1">
              <w:r w:rsidR="007E22C3" w:rsidRPr="004719C4">
                <w:rPr>
                  <w:rStyle w:val="Hyperlink"/>
                </w:rPr>
                <w:t>Austria’s Vaccination Strategy</w:t>
              </w:r>
            </w:hyperlink>
          </w:p>
          <w:p w14:paraId="7C54512D" w14:textId="610D0C7C" w:rsidR="00F54A2E" w:rsidRPr="00F07264" w:rsidRDefault="00C1423D" w:rsidP="00C95BFB">
            <w:pPr>
              <w:pStyle w:val="Bulletslist"/>
            </w:pPr>
            <w:r w:rsidRPr="00F07264">
              <w:rPr>
                <w:b/>
                <w:bCs/>
              </w:rPr>
              <w:lastRenderedPageBreak/>
              <w:t>Doses</w:t>
            </w:r>
            <w:r w:rsidR="00DD3C1C">
              <w:rPr>
                <w:b/>
                <w:bCs/>
              </w:rPr>
              <w:t xml:space="preserve"> Acquired</w:t>
            </w:r>
            <w:r w:rsidRPr="00F07264">
              <w:rPr>
                <w:b/>
                <w:bCs/>
              </w:rPr>
              <w:t>:</w:t>
            </w:r>
            <w:r>
              <w:t xml:space="preserve"> </w:t>
            </w:r>
            <w:r w:rsidR="007E22C3">
              <w:t xml:space="preserve">16 million </w:t>
            </w:r>
            <w:r w:rsidR="007E22C3" w:rsidRPr="00F07264">
              <w:rPr>
                <w:i/>
                <w:iCs/>
              </w:rPr>
              <w:t xml:space="preserve">through </w:t>
            </w:r>
            <w:r w:rsidR="007E22C3">
              <w:rPr>
                <w:i/>
                <w:iCs/>
              </w:rPr>
              <w:t xml:space="preserve">the </w:t>
            </w:r>
            <w:r w:rsidR="007E22C3" w:rsidRPr="00F07264">
              <w:rPr>
                <w:i/>
                <w:iCs/>
              </w:rPr>
              <w:t>EU</w:t>
            </w:r>
            <w:r w:rsidR="009700CB">
              <w:rPr>
                <w:i/>
                <w:iCs/>
              </w:rPr>
              <w:t xml:space="preserve"> </w:t>
            </w:r>
            <w:hyperlink r:id="rId56" w:history="1">
              <w:r w:rsidR="009700CB" w:rsidRPr="00F07264">
                <w:rPr>
                  <w:rStyle w:val="Hyperlink"/>
                </w:rPr>
                <w:t>(Link)</w:t>
              </w:r>
            </w:hyperlink>
            <w:r w:rsidR="009700CB">
              <w:t xml:space="preserve"> </w:t>
            </w:r>
            <w:r w:rsidR="009700CB" w:rsidRPr="009700CB">
              <w:t>AstraZeneca (6</w:t>
            </w:r>
            <w:r w:rsidR="009700CB">
              <w:t xml:space="preserve"> </w:t>
            </w:r>
            <w:r w:rsidR="009700CB" w:rsidRPr="009700CB">
              <w:t>million), SANOFI (1.5), J&amp;J (2.5); Pfizer</w:t>
            </w:r>
            <w:r w:rsidR="009700CB">
              <w:t>/BioNTech</w:t>
            </w:r>
            <w:r w:rsidR="009700CB" w:rsidRPr="009700CB">
              <w:t xml:space="preserve"> (3.5), CureVac (3)</w:t>
            </w:r>
          </w:p>
        </w:tc>
      </w:tr>
    </w:tbl>
    <w:bookmarkEnd w:id="18"/>
    <w:p w14:paraId="4A3B48D4" w14:textId="5E8A44CF" w:rsidR="00A33143" w:rsidRPr="004C0A20" w:rsidRDefault="004E4D45" w:rsidP="004C0A20">
      <w:pPr>
        <w:pStyle w:val="Heading4"/>
        <w:rPr>
          <w:b/>
          <w:bCs w:val="0"/>
          <w:color w:val="auto"/>
        </w:rPr>
      </w:pPr>
      <w:r w:rsidRPr="004C0A20">
        <w:rPr>
          <w:b/>
          <w:bCs w:val="0"/>
        </w:rPr>
        <w:lastRenderedPageBreak/>
        <w:t>Latest Member State developments affecting the medical technology industry</w:t>
      </w:r>
    </w:p>
    <w:p w14:paraId="701696F9" w14:textId="3B64052E" w:rsidR="004E4D45" w:rsidRPr="004C0A20" w:rsidRDefault="004E4D45" w:rsidP="001425CB">
      <w:pPr>
        <w:pStyle w:val="Heading5"/>
        <w:rPr>
          <w:rStyle w:val="IntenseReference"/>
          <w:smallCaps w:val="0"/>
          <w:color w:val="365F91" w:themeColor="accent1" w:themeShade="BF"/>
          <w:spacing w:val="0"/>
        </w:rPr>
      </w:pPr>
      <w:r w:rsidRPr="004C0A20">
        <w:rPr>
          <w:rStyle w:val="IntenseReference"/>
          <w:smallCaps w:val="0"/>
          <w:color w:val="365F91" w:themeColor="accent1" w:themeShade="BF"/>
          <w:spacing w:val="0"/>
        </w:rPr>
        <w:t>2021</w:t>
      </w:r>
    </w:p>
    <w:p w14:paraId="78D7E947" w14:textId="5403075B" w:rsidR="00384A15" w:rsidRDefault="00384A15" w:rsidP="00C203CB">
      <w:pPr>
        <w:pStyle w:val="Heading6"/>
        <w15:collapsed/>
      </w:pPr>
      <w:r>
        <w:t>June</w:t>
      </w:r>
    </w:p>
    <w:p w14:paraId="133E2353" w14:textId="636EB31C" w:rsidR="00384A15" w:rsidRDefault="00384A15" w:rsidP="00F24220">
      <w:pPr>
        <w:pStyle w:val="Bulletslist"/>
      </w:pPr>
      <w:r w:rsidRPr="00087FD3">
        <w:rPr>
          <w:b/>
          <w:bCs/>
        </w:rPr>
        <w:t>8 June:</w:t>
      </w:r>
      <w:r>
        <w:t xml:space="preserve"> </w:t>
      </w:r>
      <w:r w:rsidRPr="00384A15">
        <w:t>Covid-19 in Austria: Half of the Population is Vaccinated</w:t>
      </w:r>
      <w:r>
        <w:t xml:space="preserve"> – </w:t>
      </w:r>
      <w:hyperlink r:id="rId57" w:history="1">
        <w:r w:rsidRPr="00384A15">
          <w:rPr>
            <w:rStyle w:val="Hyperlink"/>
          </w:rPr>
          <w:t>Vindobona</w:t>
        </w:r>
      </w:hyperlink>
      <w:r>
        <w:t xml:space="preserve"> </w:t>
      </w:r>
    </w:p>
    <w:p w14:paraId="28DA34A8" w14:textId="4BA8E0F9" w:rsidR="00384A15" w:rsidRPr="00384A15" w:rsidRDefault="00384A15" w:rsidP="00087FD3">
      <w:pPr>
        <w:pStyle w:val="Bulletslist"/>
      </w:pPr>
      <w:r>
        <w:rPr>
          <w:b/>
          <w:bCs/>
        </w:rPr>
        <w:t>3 June:</w:t>
      </w:r>
      <w:r>
        <w:t xml:space="preserve"> </w:t>
      </w:r>
      <w:r w:rsidRPr="00384A15">
        <w:t>What is Austria’s new five-colour Covid traffic light system?</w:t>
      </w:r>
      <w:r>
        <w:t xml:space="preserve"> – </w:t>
      </w:r>
      <w:hyperlink r:id="rId58" w:history="1">
        <w:r w:rsidRPr="00384A15">
          <w:rPr>
            <w:rStyle w:val="Hyperlink"/>
          </w:rPr>
          <w:t>AT</w:t>
        </w:r>
      </w:hyperlink>
      <w:r>
        <w:t xml:space="preserve"> </w:t>
      </w:r>
    </w:p>
    <w:p w14:paraId="599A1E3B" w14:textId="55E2CCCE" w:rsidR="002D673A" w:rsidRDefault="002D673A" w:rsidP="00C203CB">
      <w:pPr>
        <w:pStyle w:val="Heading6"/>
        <w15:collapsed/>
      </w:pPr>
      <w:r>
        <w:t>May</w:t>
      </w:r>
    </w:p>
    <w:p w14:paraId="37F929C8" w14:textId="08BEA0A0" w:rsidR="00DD3F79" w:rsidRPr="00F97266" w:rsidRDefault="00DD3F79" w:rsidP="00895A60">
      <w:pPr>
        <w:pStyle w:val="Bulletslist"/>
      </w:pPr>
      <w:r w:rsidRPr="00F97266">
        <w:rPr>
          <w:b/>
          <w:bCs/>
        </w:rPr>
        <w:t>27 May:</w:t>
      </w:r>
      <w:r>
        <w:t xml:space="preserve"> </w:t>
      </w:r>
      <w:r w:rsidRPr="00DD3F79">
        <w:t>Austria doesn’t wait for EU, passes COVID-19 certificate</w:t>
      </w:r>
      <w:r>
        <w:t xml:space="preserve"> – </w:t>
      </w:r>
      <w:hyperlink r:id="rId59" w:history="1">
        <w:r w:rsidRPr="00DD3F79">
          <w:rPr>
            <w:rStyle w:val="Hyperlink"/>
          </w:rPr>
          <w:t>EURACTIV</w:t>
        </w:r>
      </w:hyperlink>
    </w:p>
    <w:p w14:paraId="1E50074E" w14:textId="0274053A" w:rsidR="00341A67" w:rsidRPr="000713CD" w:rsidRDefault="00341A67" w:rsidP="00895A60">
      <w:pPr>
        <w:pStyle w:val="Bulletslist"/>
      </w:pPr>
      <w:r w:rsidRPr="000713CD">
        <w:rPr>
          <w:b/>
          <w:bCs/>
        </w:rPr>
        <w:t>19 May:</w:t>
      </w:r>
      <w:r>
        <w:t xml:space="preserve"> </w:t>
      </w:r>
      <w:r w:rsidRPr="00341A67">
        <w:t>France and Austria reopen bars and restaurants as lockdowns ease</w:t>
      </w:r>
      <w:r>
        <w:t xml:space="preserve"> – </w:t>
      </w:r>
      <w:hyperlink r:id="rId60" w:history="1">
        <w:r w:rsidRPr="00341A67">
          <w:rPr>
            <w:rStyle w:val="Hyperlink"/>
          </w:rPr>
          <w:t>BBC</w:t>
        </w:r>
      </w:hyperlink>
      <w:r>
        <w:t xml:space="preserve"> </w:t>
      </w:r>
    </w:p>
    <w:p w14:paraId="1F954674" w14:textId="622AC838" w:rsidR="00D26634" w:rsidRPr="008F4F2A" w:rsidRDefault="00D26634" w:rsidP="00895A60">
      <w:pPr>
        <w:pStyle w:val="Bulletslist"/>
      </w:pPr>
      <w:r w:rsidRPr="008F4F2A">
        <w:rPr>
          <w:b/>
          <w:bCs/>
        </w:rPr>
        <w:t>19 May:</w:t>
      </w:r>
      <w:r>
        <w:t xml:space="preserve"> </w:t>
      </w:r>
      <w:r w:rsidRPr="00D26634">
        <w:t>Lower Austria launches a new platform for self-testing</w:t>
      </w:r>
      <w:r>
        <w:t xml:space="preserve"> – </w:t>
      </w:r>
      <w:hyperlink r:id="rId61" w:history="1">
        <w:r w:rsidRPr="00D26634">
          <w:rPr>
            <w:rStyle w:val="Hyperlink"/>
          </w:rPr>
          <w:t>TM</w:t>
        </w:r>
      </w:hyperlink>
      <w:r>
        <w:t xml:space="preserve"> </w:t>
      </w:r>
    </w:p>
    <w:p w14:paraId="159AC475" w14:textId="54E2E5C3" w:rsidR="00D26634" w:rsidRPr="008F4F2A" w:rsidRDefault="00D26634" w:rsidP="00895A60">
      <w:pPr>
        <w:pStyle w:val="Bulletslist"/>
      </w:pPr>
      <w:r w:rsidRPr="008F4F2A">
        <w:rPr>
          <w:b/>
          <w:bCs/>
        </w:rPr>
        <w:t>18 May:</w:t>
      </w:r>
      <w:r>
        <w:t xml:space="preserve"> </w:t>
      </w:r>
      <w:r w:rsidRPr="00D26634">
        <w:t>How coronavirus measures will change in Austria from Wednesday</w:t>
      </w:r>
      <w:r>
        <w:t xml:space="preserve"> – </w:t>
      </w:r>
      <w:hyperlink r:id="rId62" w:history="1">
        <w:r w:rsidRPr="00D26634">
          <w:rPr>
            <w:rStyle w:val="Hyperlink"/>
          </w:rPr>
          <w:t>AT</w:t>
        </w:r>
      </w:hyperlink>
      <w:r>
        <w:t xml:space="preserve"> </w:t>
      </w:r>
    </w:p>
    <w:p w14:paraId="285261D1" w14:textId="2E4E86EB" w:rsidR="002D673A" w:rsidRDefault="002D673A" w:rsidP="00895A60">
      <w:pPr>
        <w:pStyle w:val="Bulletslist"/>
      </w:pPr>
      <w:r w:rsidRPr="00270670">
        <w:rPr>
          <w:b/>
          <w:bCs/>
        </w:rPr>
        <w:t>5 May:</w:t>
      </w:r>
      <w:r>
        <w:t xml:space="preserve"> </w:t>
      </w:r>
      <w:r w:rsidRPr="002D673A">
        <w:t>Austria cannot wait for EU to roll out COVID-19 certificates</w:t>
      </w:r>
      <w:r>
        <w:t xml:space="preserve"> – </w:t>
      </w:r>
      <w:hyperlink r:id="rId63" w:history="1">
        <w:r w:rsidRPr="002D673A">
          <w:rPr>
            <w:rStyle w:val="Hyperlink"/>
          </w:rPr>
          <w:t>EURACTIV</w:t>
        </w:r>
      </w:hyperlink>
    </w:p>
    <w:p w14:paraId="642C9185" w14:textId="2508B078" w:rsidR="002D673A" w:rsidRPr="002D673A" w:rsidRDefault="002D673A" w:rsidP="00270670">
      <w:pPr>
        <w:pStyle w:val="Bulletslist"/>
      </w:pPr>
      <w:r>
        <w:rPr>
          <w:b/>
          <w:bCs/>
        </w:rPr>
        <w:t>4 May:</w:t>
      </w:r>
      <w:r>
        <w:t xml:space="preserve"> </w:t>
      </w:r>
      <w:r w:rsidRPr="002D673A">
        <w:t>Austria says it will only buy Sputnik V vaccine after EMA approval</w:t>
      </w:r>
      <w:r>
        <w:t xml:space="preserve"> – </w:t>
      </w:r>
      <w:hyperlink r:id="rId64" w:history="1">
        <w:r w:rsidRPr="002D673A">
          <w:rPr>
            <w:rStyle w:val="Hyperlink"/>
          </w:rPr>
          <w:t>REUTERS</w:t>
        </w:r>
      </w:hyperlink>
    </w:p>
    <w:p w14:paraId="363ADEA9" w14:textId="5E756B16" w:rsidR="004B26C2" w:rsidRDefault="004B26C2" w:rsidP="00C203CB">
      <w:pPr>
        <w:pStyle w:val="Heading6"/>
        <w15:collapsed/>
      </w:pPr>
      <w:r>
        <w:t>April</w:t>
      </w:r>
    </w:p>
    <w:p w14:paraId="549A5D0D" w14:textId="1E82A96C" w:rsidR="002D673A" w:rsidRPr="00270670" w:rsidRDefault="002D673A" w:rsidP="002F31D1">
      <w:pPr>
        <w:pStyle w:val="Bulletslist"/>
      </w:pPr>
      <w:r w:rsidRPr="00270670">
        <w:rPr>
          <w:b/>
          <w:bCs/>
        </w:rPr>
        <w:t>30 April:</w:t>
      </w:r>
      <w:r>
        <w:t xml:space="preserve"> </w:t>
      </w:r>
      <w:r w:rsidRPr="002D673A">
        <w:t>Covid-19 vaccines in Austria: When will I be able to book my appointment ?</w:t>
      </w:r>
      <w:r>
        <w:t xml:space="preserve"> – </w:t>
      </w:r>
      <w:hyperlink r:id="rId65" w:history="1">
        <w:r w:rsidRPr="002D673A">
          <w:rPr>
            <w:rStyle w:val="Hyperlink"/>
          </w:rPr>
          <w:t>AT</w:t>
        </w:r>
      </w:hyperlink>
      <w:r>
        <w:t xml:space="preserve"> </w:t>
      </w:r>
    </w:p>
    <w:p w14:paraId="6F93B2B7" w14:textId="5966B77F" w:rsidR="00F05E39" w:rsidRPr="006C2917" w:rsidRDefault="00F05E39" w:rsidP="002F31D1">
      <w:pPr>
        <w:pStyle w:val="Bulletslist"/>
      </w:pPr>
      <w:r w:rsidRPr="006C2917">
        <w:rPr>
          <w:b/>
          <w:bCs/>
        </w:rPr>
        <w:t>23 April:</w:t>
      </w:r>
      <w:r>
        <w:t xml:space="preserve"> </w:t>
      </w:r>
      <w:r w:rsidRPr="00F05E39">
        <w:t>Austria to relax most coronavirus measures on May 19</w:t>
      </w:r>
      <w:r>
        <w:rPr>
          <w:vertAlign w:val="superscript"/>
        </w:rPr>
        <w:t xml:space="preserve"> </w:t>
      </w:r>
      <w:r>
        <w:t xml:space="preserve">– </w:t>
      </w:r>
      <w:hyperlink r:id="rId66" w:history="1">
        <w:r w:rsidRPr="00F05E39">
          <w:rPr>
            <w:rStyle w:val="Hyperlink"/>
          </w:rPr>
          <w:t>AT</w:t>
        </w:r>
      </w:hyperlink>
      <w:r>
        <w:t xml:space="preserve"> </w:t>
      </w:r>
    </w:p>
    <w:p w14:paraId="0E90B63F" w14:textId="0EABCAE7" w:rsidR="006E6008" w:rsidRPr="00E66936" w:rsidRDefault="006E6008" w:rsidP="002F31D1">
      <w:pPr>
        <w:pStyle w:val="Bulletslist"/>
      </w:pPr>
      <w:r w:rsidRPr="00E66936">
        <w:rPr>
          <w:b/>
          <w:bCs/>
        </w:rPr>
        <w:t>20 April:</w:t>
      </w:r>
      <w:r>
        <w:t xml:space="preserve"> </w:t>
      </w:r>
      <w:r w:rsidRPr="006E6008">
        <w:t>The European Commission and Austria secure COVID-19 vaccines for the Western Balkans</w:t>
      </w:r>
      <w:r>
        <w:t xml:space="preserve"> – </w:t>
      </w:r>
      <w:hyperlink r:id="rId67" w:history="1">
        <w:r w:rsidRPr="006E6008">
          <w:rPr>
            <w:rStyle w:val="Hyperlink"/>
          </w:rPr>
          <w:t>reliefweb</w:t>
        </w:r>
      </w:hyperlink>
    </w:p>
    <w:p w14:paraId="00863214" w14:textId="0BE941DF" w:rsidR="00466155" w:rsidRPr="00E66936" w:rsidRDefault="00466155" w:rsidP="002F31D1">
      <w:pPr>
        <w:pStyle w:val="Bulletslist"/>
      </w:pPr>
      <w:r w:rsidRPr="00E66936">
        <w:rPr>
          <w:b/>
          <w:bCs/>
        </w:rPr>
        <w:t>19 April:</w:t>
      </w:r>
      <w:r>
        <w:t xml:space="preserve"> </w:t>
      </w:r>
      <w:r w:rsidRPr="00466155">
        <w:t>Austria will only use Sputnik V vaccine after EMA approval, Kurz says</w:t>
      </w:r>
      <w:r>
        <w:t xml:space="preserve"> – </w:t>
      </w:r>
      <w:hyperlink r:id="rId68" w:history="1">
        <w:r w:rsidRPr="00466155">
          <w:rPr>
            <w:rStyle w:val="Hyperlink"/>
          </w:rPr>
          <w:t>REUTERS</w:t>
        </w:r>
      </w:hyperlink>
      <w:r>
        <w:t xml:space="preserve"> </w:t>
      </w:r>
    </w:p>
    <w:p w14:paraId="2FD6DF1A" w14:textId="2F4EE3CE" w:rsidR="0035642A" w:rsidRPr="00C43025" w:rsidRDefault="0035642A" w:rsidP="002F31D1">
      <w:pPr>
        <w:pStyle w:val="Bulletslist"/>
      </w:pPr>
      <w:r w:rsidRPr="00C43025">
        <w:rPr>
          <w:b/>
          <w:bCs/>
        </w:rPr>
        <w:t>12 April:</w:t>
      </w:r>
      <w:r>
        <w:t xml:space="preserve"> </w:t>
      </w:r>
      <w:r w:rsidRPr="0035642A">
        <w:t>Green pass: Austria’s coronavirus immunity card one step closer to reality</w:t>
      </w:r>
      <w:r>
        <w:t xml:space="preserve"> – </w:t>
      </w:r>
      <w:hyperlink r:id="rId69" w:history="1">
        <w:r w:rsidRPr="0035642A">
          <w:rPr>
            <w:rStyle w:val="Hyperlink"/>
          </w:rPr>
          <w:t>AT</w:t>
        </w:r>
      </w:hyperlink>
      <w:r>
        <w:t xml:space="preserve"> </w:t>
      </w:r>
    </w:p>
    <w:p w14:paraId="0CB0EC49" w14:textId="6DFD774E" w:rsidR="00E37335" w:rsidRPr="00C43025" w:rsidRDefault="00E37335" w:rsidP="002F31D1">
      <w:pPr>
        <w:pStyle w:val="Bulletslist"/>
      </w:pPr>
      <w:r w:rsidRPr="00C43025">
        <w:rPr>
          <w:b/>
          <w:bCs/>
        </w:rPr>
        <w:t>10 April:</w:t>
      </w:r>
      <w:r>
        <w:t xml:space="preserve"> </w:t>
      </w:r>
      <w:r w:rsidRPr="00E37335">
        <w:t>Kurz: Austria concludes Sputnik V negotiations</w:t>
      </w:r>
      <w:r>
        <w:t xml:space="preserve"> – </w:t>
      </w:r>
      <w:hyperlink r:id="rId70" w:history="1">
        <w:r w:rsidRPr="00E37335">
          <w:rPr>
            <w:rStyle w:val="Hyperlink"/>
          </w:rPr>
          <w:t>POLITICO</w:t>
        </w:r>
      </w:hyperlink>
      <w:r>
        <w:t xml:space="preserve"> </w:t>
      </w:r>
    </w:p>
    <w:p w14:paraId="42477FB6" w14:textId="154ED793" w:rsidR="009120DB" w:rsidRPr="00F8069F" w:rsidRDefault="009120DB" w:rsidP="002F31D1">
      <w:pPr>
        <w:pStyle w:val="Bulletslist"/>
      </w:pPr>
      <w:r w:rsidRPr="00F8069F">
        <w:rPr>
          <w:b/>
          <w:bCs/>
        </w:rPr>
        <w:t>6 April:</w:t>
      </w:r>
      <w:r>
        <w:t xml:space="preserve"> </w:t>
      </w:r>
      <w:r w:rsidRPr="009120DB">
        <w:t>Gebrüder Weiss supplies Covid-19 antigen tests to Austria</w:t>
      </w:r>
      <w:r>
        <w:t xml:space="preserve"> – </w:t>
      </w:r>
      <w:hyperlink r:id="rId71" w:history="1">
        <w:r w:rsidRPr="009120DB">
          <w:rPr>
            <w:rStyle w:val="Hyperlink"/>
          </w:rPr>
          <w:t>theloadstar</w:t>
        </w:r>
      </w:hyperlink>
      <w:r>
        <w:t xml:space="preserve"> </w:t>
      </w:r>
    </w:p>
    <w:p w14:paraId="703A671A" w14:textId="4C4305EF" w:rsidR="002F31D1" w:rsidRPr="00F8069F" w:rsidRDefault="002F31D1" w:rsidP="002F31D1">
      <w:pPr>
        <w:pStyle w:val="Bulletslist"/>
      </w:pPr>
      <w:r w:rsidRPr="00F8069F">
        <w:rPr>
          <w:b/>
          <w:bCs/>
        </w:rPr>
        <w:t>2 April:</w:t>
      </w:r>
      <w:r>
        <w:t xml:space="preserve"> </w:t>
      </w:r>
      <w:r w:rsidRPr="002F31D1">
        <w:t>Austria to give Czech Republic 30,000 doses of coronavirus vaccine</w:t>
      </w:r>
      <w:r>
        <w:t xml:space="preserve"> – </w:t>
      </w:r>
      <w:hyperlink r:id="rId72" w:history="1">
        <w:r w:rsidRPr="002F31D1">
          <w:rPr>
            <w:rStyle w:val="Hyperlink"/>
          </w:rPr>
          <w:t>REUTERS</w:t>
        </w:r>
      </w:hyperlink>
      <w:r>
        <w:t xml:space="preserve"> </w:t>
      </w:r>
    </w:p>
    <w:p w14:paraId="0538BE71" w14:textId="61A06792" w:rsidR="002F31D1" w:rsidRDefault="002F31D1" w:rsidP="002F31D1">
      <w:pPr>
        <w:pStyle w:val="Bulletslist"/>
      </w:pPr>
      <w:r w:rsidRPr="00F8069F">
        <w:rPr>
          <w:b/>
          <w:bCs/>
        </w:rPr>
        <w:t>1 April:</w:t>
      </w:r>
      <w:r>
        <w:t xml:space="preserve"> </w:t>
      </w:r>
      <w:r w:rsidRPr="002F31D1">
        <w:t>EU countries rebuff Austria’s bid for more vaccines</w:t>
      </w:r>
      <w:r>
        <w:t xml:space="preserve"> – </w:t>
      </w:r>
      <w:hyperlink r:id="rId73" w:history="1">
        <w:r w:rsidRPr="002F31D1">
          <w:rPr>
            <w:rStyle w:val="Hyperlink"/>
          </w:rPr>
          <w:t>POLITICO</w:t>
        </w:r>
      </w:hyperlink>
      <w:r>
        <w:t xml:space="preserve"> </w:t>
      </w:r>
    </w:p>
    <w:p w14:paraId="61B235B0" w14:textId="0B623F1B" w:rsidR="009120DB" w:rsidRPr="002F31D1" w:rsidRDefault="009120DB" w:rsidP="00F8069F">
      <w:pPr>
        <w:pStyle w:val="Bulletslist"/>
      </w:pPr>
      <w:r>
        <w:rPr>
          <w:b/>
          <w:bCs/>
        </w:rPr>
        <w:t>1 April:</w:t>
      </w:r>
      <w:r>
        <w:t xml:space="preserve"> </w:t>
      </w:r>
      <w:r w:rsidRPr="009120DB">
        <w:t>EU’s Vaccine Solidarity Tested by Austria-Led Block of Doses</w:t>
      </w:r>
      <w:r>
        <w:t xml:space="preserve"> – </w:t>
      </w:r>
      <w:hyperlink r:id="rId74" w:history="1">
        <w:r w:rsidRPr="009120DB">
          <w:rPr>
            <w:rStyle w:val="Hyperlink"/>
          </w:rPr>
          <w:t>Bloomberg</w:t>
        </w:r>
      </w:hyperlink>
    </w:p>
    <w:p w14:paraId="5FA7F68F" w14:textId="1988F565" w:rsidR="00C203CB" w:rsidRDefault="00C203CB" w:rsidP="004B26C2">
      <w:pPr>
        <w:pStyle w:val="Heading6"/>
        <w15:collapsed/>
      </w:pPr>
      <w:r>
        <w:t>March</w:t>
      </w:r>
    </w:p>
    <w:p w14:paraId="1C1B7DB0" w14:textId="13593DB1" w:rsidR="009120DB" w:rsidRPr="00F8069F" w:rsidRDefault="009120DB" w:rsidP="00C203CB">
      <w:pPr>
        <w:pStyle w:val="Bulletslist"/>
      </w:pPr>
      <w:r w:rsidRPr="00F8069F">
        <w:rPr>
          <w:b/>
          <w:bCs/>
        </w:rPr>
        <w:t>31 March:</w:t>
      </w:r>
      <w:r>
        <w:t xml:space="preserve"> </w:t>
      </w:r>
      <w:r w:rsidRPr="009120DB">
        <w:t>Austria eyes Russian Sputnik V doses</w:t>
      </w:r>
      <w:r>
        <w:t xml:space="preserve"> – </w:t>
      </w:r>
      <w:hyperlink r:id="rId75" w:history="1">
        <w:r w:rsidRPr="009120DB">
          <w:rPr>
            <w:rStyle w:val="Hyperlink"/>
          </w:rPr>
          <w:t>DW</w:t>
        </w:r>
      </w:hyperlink>
      <w:r>
        <w:t xml:space="preserve"> </w:t>
      </w:r>
    </w:p>
    <w:p w14:paraId="159FF4E7" w14:textId="379CF97A" w:rsidR="0066347B" w:rsidRDefault="0066347B" w:rsidP="00C203CB">
      <w:pPr>
        <w:pStyle w:val="Bulletslist"/>
      </w:pPr>
      <w:r w:rsidRPr="00CC522D">
        <w:rPr>
          <w:b/>
          <w:bCs/>
        </w:rPr>
        <w:t>30 March:</w:t>
      </w:r>
      <w:r>
        <w:t xml:space="preserve"> </w:t>
      </w:r>
      <w:r w:rsidRPr="0066347B">
        <w:t>Austria threatens to halt EU’s 100M vaccine buy until it gets greater share of jabs</w:t>
      </w:r>
      <w:r>
        <w:t xml:space="preserve"> – </w:t>
      </w:r>
      <w:hyperlink r:id="rId76" w:history="1">
        <w:r w:rsidRPr="0066347B">
          <w:rPr>
            <w:rStyle w:val="Hyperlink"/>
          </w:rPr>
          <w:t>POLITICO</w:t>
        </w:r>
      </w:hyperlink>
      <w:r>
        <w:t xml:space="preserve"> </w:t>
      </w:r>
    </w:p>
    <w:p w14:paraId="4F9558CF" w14:textId="103595E0" w:rsidR="0066347B" w:rsidRDefault="0066347B" w:rsidP="00C203CB">
      <w:pPr>
        <w:pStyle w:val="Bulletslist"/>
      </w:pPr>
      <w:r>
        <w:rPr>
          <w:b/>
          <w:bCs/>
        </w:rPr>
        <w:t>30 March:</w:t>
      </w:r>
      <w:r>
        <w:t xml:space="preserve"> </w:t>
      </w:r>
      <w:r w:rsidRPr="0066347B">
        <w:t>Austria in talks with Russia for 1M Sputnik vaccine doses</w:t>
      </w:r>
      <w:r>
        <w:t xml:space="preserve"> – </w:t>
      </w:r>
      <w:hyperlink r:id="rId77" w:history="1">
        <w:r w:rsidRPr="0066347B">
          <w:rPr>
            <w:rStyle w:val="Hyperlink"/>
          </w:rPr>
          <w:t>POLITICO</w:t>
        </w:r>
      </w:hyperlink>
      <w:r>
        <w:t xml:space="preserve"> </w:t>
      </w:r>
    </w:p>
    <w:p w14:paraId="72C35EF4" w14:textId="7A4A8B53" w:rsidR="00ED4DF3" w:rsidRDefault="00ED4DF3" w:rsidP="00C203CB">
      <w:pPr>
        <w:pStyle w:val="Bulletslist"/>
      </w:pPr>
      <w:r>
        <w:rPr>
          <w:b/>
          <w:bCs/>
        </w:rPr>
        <w:t>30 March:</w:t>
      </w:r>
      <w:r>
        <w:t xml:space="preserve"> </w:t>
      </w:r>
      <w:r w:rsidRPr="00ED4DF3">
        <w:t>Austria to delay green passport and testing for shopping</w:t>
      </w:r>
      <w:r>
        <w:t xml:space="preserve"> – </w:t>
      </w:r>
      <w:hyperlink r:id="rId78" w:history="1">
        <w:r w:rsidRPr="00ED4DF3">
          <w:rPr>
            <w:rStyle w:val="Hyperlink"/>
          </w:rPr>
          <w:t>L</w:t>
        </w:r>
      </w:hyperlink>
      <w:r>
        <w:t xml:space="preserve"> </w:t>
      </w:r>
    </w:p>
    <w:p w14:paraId="1677B5A0" w14:textId="7B1FDB86" w:rsidR="00ED4DF3" w:rsidRPr="00CC522D" w:rsidRDefault="00ED4DF3" w:rsidP="00C203CB">
      <w:pPr>
        <w:pStyle w:val="Bulletslist"/>
      </w:pPr>
      <w:r>
        <w:rPr>
          <w:b/>
          <w:bCs/>
        </w:rPr>
        <w:t>29 March:</w:t>
      </w:r>
      <w:r>
        <w:t xml:space="preserve"> </w:t>
      </w:r>
      <w:r w:rsidRPr="00ED4DF3">
        <w:t>Vaccine Delivery Will be Tripled in Second Quarter</w:t>
      </w:r>
      <w:r>
        <w:t xml:space="preserve"> – </w:t>
      </w:r>
      <w:hyperlink r:id="rId79" w:history="1">
        <w:r w:rsidRPr="00ED4DF3">
          <w:rPr>
            <w:rStyle w:val="Hyperlink"/>
          </w:rPr>
          <w:t>Vindobona</w:t>
        </w:r>
      </w:hyperlink>
      <w:r>
        <w:t xml:space="preserve"> </w:t>
      </w:r>
    </w:p>
    <w:p w14:paraId="21CAEE35" w14:textId="4A8CC64A" w:rsidR="00BA28E5" w:rsidRPr="00955E39" w:rsidRDefault="00BA28E5" w:rsidP="00C203CB">
      <w:pPr>
        <w:pStyle w:val="Bulletslist"/>
      </w:pPr>
      <w:r w:rsidRPr="00955E39">
        <w:rPr>
          <w:b/>
          <w:bCs/>
        </w:rPr>
        <w:t>22 March:</w:t>
      </w:r>
      <w:r>
        <w:t xml:space="preserve"> </w:t>
      </w:r>
      <w:r w:rsidRPr="00BA28E5">
        <w:t>Austria Keeps Lockdown in Most of Country, Scraps Easing Plan</w:t>
      </w:r>
      <w:r>
        <w:t xml:space="preserve"> – </w:t>
      </w:r>
      <w:hyperlink r:id="rId80" w:history="1">
        <w:r w:rsidRPr="00BA28E5">
          <w:rPr>
            <w:rStyle w:val="Hyperlink"/>
          </w:rPr>
          <w:t>Bloomberg</w:t>
        </w:r>
      </w:hyperlink>
      <w:r>
        <w:t xml:space="preserve"> </w:t>
      </w:r>
    </w:p>
    <w:p w14:paraId="18E00F10" w14:textId="3E035B1B" w:rsidR="007D4C9C" w:rsidRPr="00054FD6" w:rsidRDefault="007D4C9C" w:rsidP="00C203CB">
      <w:pPr>
        <w:pStyle w:val="Bulletslist"/>
      </w:pPr>
      <w:r w:rsidRPr="00054FD6">
        <w:rPr>
          <w:b/>
          <w:bCs/>
        </w:rPr>
        <w:t>17 March:</w:t>
      </w:r>
      <w:r>
        <w:t xml:space="preserve"> </w:t>
      </w:r>
      <w:r w:rsidRPr="007D4C9C">
        <w:t>Austria calls on EU to 'correct' COVID-19 vaccine distribution</w:t>
      </w:r>
      <w:r>
        <w:t xml:space="preserve"> – </w:t>
      </w:r>
      <w:hyperlink r:id="rId81" w:history="1">
        <w:r w:rsidRPr="007D4C9C">
          <w:rPr>
            <w:rStyle w:val="Hyperlink"/>
          </w:rPr>
          <w:t>Euronews</w:t>
        </w:r>
      </w:hyperlink>
    </w:p>
    <w:p w14:paraId="0F822CDE" w14:textId="30A79121" w:rsidR="007D4C9C" w:rsidRPr="00054FD6" w:rsidRDefault="007D4C9C" w:rsidP="00C203CB">
      <w:pPr>
        <w:pStyle w:val="Bulletslist"/>
      </w:pPr>
      <w:r w:rsidRPr="00054FD6">
        <w:rPr>
          <w:b/>
          <w:bCs/>
        </w:rPr>
        <w:t>12 March:</w:t>
      </w:r>
      <w:r>
        <w:t xml:space="preserve"> </w:t>
      </w:r>
      <w:r w:rsidRPr="007D4C9C">
        <w:t>Austria’s Kurz: Coronavirus vaccines not shared fairly around EU</w:t>
      </w:r>
      <w:r>
        <w:t xml:space="preserve"> – </w:t>
      </w:r>
      <w:hyperlink r:id="rId82" w:history="1">
        <w:r w:rsidRPr="007D4C9C">
          <w:rPr>
            <w:rStyle w:val="Hyperlink"/>
          </w:rPr>
          <w:t>POLITICO</w:t>
        </w:r>
      </w:hyperlink>
      <w:r>
        <w:t xml:space="preserve"> </w:t>
      </w:r>
    </w:p>
    <w:p w14:paraId="6D5D28B7" w14:textId="1A6428E9" w:rsidR="00695CCE" w:rsidRPr="00F7041B" w:rsidRDefault="00695CCE" w:rsidP="00C203CB">
      <w:pPr>
        <w:pStyle w:val="Bulletslist"/>
      </w:pPr>
      <w:r w:rsidRPr="00F7041B">
        <w:rPr>
          <w:b/>
          <w:bCs/>
        </w:rPr>
        <w:t>9 March:</w:t>
      </w:r>
      <w:r>
        <w:t xml:space="preserve"> </w:t>
      </w:r>
      <w:r w:rsidRPr="00695CCE">
        <w:t>COVID-19 vaccine batch Austria has halted use of went to 17 countries</w:t>
      </w:r>
      <w:r>
        <w:t xml:space="preserve"> – </w:t>
      </w:r>
      <w:hyperlink r:id="rId83" w:history="1">
        <w:r w:rsidRPr="00695CCE">
          <w:rPr>
            <w:rStyle w:val="Hyperlink"/>
          </w:rPr>
          <w:t>REUTERS</w:t>
        </w:r>
      </w:hyperlink>
      <w:r>
        <w:t xml:space="preserve"> </w:t>
      </w:r>
    </w:p>
    <w:p w14:paraId="64E99A5F" w14:textId="72B38E0B" w:rsidR="00695CCE" w:rsidRPr="00F7041B" w:rsidRDefault="00695CCE" w:rsidP="00C203CB">
      <w:pPr>
        <w:pStyle w:val="Bulletslist"/>
      </w:pPr>
      <w:r w:rsidRPr="00F7041B">
        <w:rPr>
          <w:b/>
          <w:bCs/>
        </w:rPr>
        <w:t>7 March:</w:t>
      </w:r>
      <w:r>
        <w:t xml:space="preserve"> </w:t>
      </w:r>
      <w:r w:rsidRPr="00695CCE">
        <w:t>Austria suspends AstraZeneca COVID-19 vaccine batch after death</w:t>
      </w:r>
      <w:r>
        <w:t xml:space="preserve"> – </w:t>
      </w:r>
      <w:hyperlink r:id="rId84" w:history="1">
        <w:r w:rsidRPr="00695CCE">
          <w:rPr>
            <w:rStyle w:val="Hyperlink"/>
          </w:rPr>
          <w:t>REUTERS</w:t>
        </w:r>
      </w:hyperlink>
      <w:r>
        <w:t xml:space="preserve"> </w:t>
      </w:r>
    </w:p>
    <w:p w14:paraId="334E48B9" w14:textId="3A5B6129" w:rsidR="00695CCE" w:rsidRDefault="00695CCE" w:rsidP="00C203CB">
      <w:pPr>
        <w:pStyle w:val="Bulletslist"/>
      </w:pPr>
      <w:r w:rsidRPr="00F7041B">
        <w:rPr>
          <w:b/>
          <w:bCs/>
        </w:rPr>
        <w:t>5 March:</w:t>
      </w:r>
      <w:r>
        <w:t xml:space="preserve"> </w:t>
      </w:r>
      <w:r w:rsidRPr="00695CCE">
        <w:t>Austrian panel recommends AstraZeneca COVID-19 shot for over-65s: APA</w:t>
      </w:r>
      <w:r>
        <w:t xml:space="preserve"> – </w:t>
      </w:r>
      <w:hyperlink r:id="rId85" w:history="1">
        <w:r w:rsidRPr="00695CCE">
          <w:rPr>
            <w:rStyle w:val="Hyperlink"/>
          </w:rPr>
          <w:t>REUTERS</w:t>
        </w:r>
      </w:hyperlink>
    </w:p>
    <w:p w14:paraId="5EAB30F1" w14:textId="5644EA9D" w:rsidR="00695CCE" w:rsidRDefault="00695CCE" w:rsidP="00C203CB">
      <w:pPr>
        <w:pStyle w:val="Bulletslist"/>
      </w:pPr>
      <w:r>
        <w:rPr>
          <w:b/>
          <w:bCs/>
        </w:rPr>
        <w:t>5 March:</w:t>
      </w:r>
      <w:r>
        <w:t xml:space="preserve"> </w:t>
      </w:r>
      <w:r w:rsidRPr="00695CCE">
        <w:t>Austria relies on testing to reopen amid sluggish vaccination program</w:t>
      </w:r>
      <w:r>
        <w:t xml:space="preserve"> – </w:t>
      </w:r>
      <w:hyperlink r:id="rId86" w:history="1">
        <w:r w:rsidRPr="00695CCE">
          <w:rPr>
            <w:rStyle w:val="Hyperlink"/>
          </w:rPr>
          <w:t>CGTN</w:t>
        </w:r>
      </w:hyperlink>
      <w:r>
        <w:t xml:space="preserve"> </w:t>
      </w:r>
    </w:p>
    <w:p w14:paraId="05CD1EBA" w14:textId="77777777" w:rsidR="00695CCE" w:rsidRDefault="00695CCE" w:rsidP="00C203CB">
      <w:pPr>
        <w:pStyle w:val="Bulletslist"/>
      </w:pPr>
      <w:r>
        <w:rPr>
          <w:b/>
          <w:bCs/>
        </w:rPr>
        <w:t>4 March:</w:t>
      </w:r>
      <w:r>
        <w:t xml:space="preserve"> </w:t>
      </w:r>
      <w:r w:rsidRPr="00695CCE">
        <w:t>An Austrian Region Becomes a Coronavirus Vaccine Laboratory</w:t>
      </w:r>
      <w:r>
        <w:t xml:space="preserve"> – </w:t>
      </w:r>
      <w:hyperlink r:id="rId87" w:history="1">
        <w:r w:rsidRPr="00695CCE">
          <w:rPr>
            <w:rStyle w:val="Hyperlink"/>
          </w:rPr>
          <w:t>NYT</w:t>
        </w:r>
      </w:hyperlink>
    </w:p>
    <w:p w14:paraId="159D679F" w14:textId="774F5ACD" w:rsidR="00695CCE" w:rsidRPr="00F7041B" w:rsidRDefault="00695CCE" w:rsidP="00C203CB">
      <w:pPr>
        <w:pStyle w:val="Bulletslist"/>
      </w:pPr>
      <w:r>
        <w:rPr>
          <w:b/>
          <w:bCs/>
        </w:rPr>
        <w:t>3 March:</w:t>
      </w:r>
      <w:r>
        <w:t xml:space="preserve"> </w:t>
      </w:r>
      <w:r w:rsidRPr="00695CCE">
        <w:t>EU sends Austria extra vaccine doses</w:t>
      </w:r>
      <w:r>
        <w:t xml:space="preserve"> – </w:t>
      </w:r>
      <w:hyperlink r:id="rId88" w:history="1">
        <w:r w:rsidRPr="00695CCE">
          <w:rPr>
            <w:rStyle w:val="Hyperlink"/>
          </w:rPr>
          <w:t xml:space="preserve">DW </w:t>
        </w:r>
      </w:hyperlink>
      <w:r>
        <w:t xml:space="preserve"> </w:t>
      </w:r>
    </w:p>
    <w:p w14:paraId="21148C33" w14:textId="2366A17F" w:rsidR="00C203CB" w:rsidRDefault="00C203CB" w:rsidP="00C203CB">
      <w:pPr>
        <w:pStyle w:val="Bulletslist"/>
      </w:pPr>
      <w:r w:rsidRPr="008D722B">
        <w:rPr>
          <w:b/>
          <w:bCs/>
        </w:rPr>
        <w:t>2 March:</w:t>
      </w:r>
      <w:r>
        <w:t xml:space="preserve"> </w:t>
      </w:r>
      <w:r w:rsidRPr="00C203CB">
        <w:t>Austria and Denmark to work with Israel on future Covid jabs, saying EU 'too slow'</w:t>
      </w:r>
      <w:r>
        <w:t xml:space="preserve"> – </w:t>
      </w:r>
      <w:hyperlink r:id="rId89" w:history="1">
        <w:r w:rsidRPr="00C203CB">
          <w:rPr>
            <w:rStyle w:val="Hyperlink"/>
          </w:rPr>
          <w:t>The Guardian</w:t>
        </w:r>
      </w:hyperlink>
    </w:p>
    <w:p w14:paraId="5D20EDD4" w14:textId="3F479A37" w:rsidR="00C203CB" w:rsidRDefault="00C203CB" w:rsidP="00C203CB">
      <w:pPr>
        <w:pStyle w:val="Bulletslist"/>
      </w:pPr>
      <w:r>
        <w:rPr>
          <w:b/>
          <w:bCs/>
        </w:rPr>
        <w:t>1 March:</w:t>
      </w:r>
      <w:r>
        <w:t xml:space="preserve"> </w:t>
      </w:r>
      <w:r w:rsidRPr="00C203CB">
        <w:t>Austria and Denmark eye alliance with Israel on coronavirus vaccines</w:t>
      </w:r>
      <w:r>
        <w:t xml:space="preserve"> – </w:t>
      </w:r>
      <w:hyperlink r:id="rId90" w:history="1">
        <w:r w:rsidRPr="00C203CB">
          <w:rPr>
            <w:rStyle w:val="Hyperlink"/>
          </w:rPr>
          <w:t>POLITICO</w:t>
        </w:r>
      </w:hyperlink>
      <w:r>
        <w:t xml:space="preserve"> </w:t>
      </w:r>
    </w:p>
    <w:p w14:paraId="38F40207" w14:textId="6D022EEB" w:rsidR="00C203CB" w:rsidRPr="008D722B" w:rsidRDefault="00C203CB" w:rsidP="008D722B">
      <w:pPr>
        <w:pStyle w:val="Bulletslist"/>
      </w:pPr>
      <w:r>
        <w:rPr>
          <w:b/>
          <w:bCs/>
        </w:rPr>
        <w:t>1 March:</w:t>
      </w:r>
      <w:r>
        <w:t xml:space="preserve"> </w:t>
      </w:r>
      <w:r w:rsidRPr="00C203CB">
        <w:t>Austria puts its faith in Covid testing before immunisations</w:t>
      </w:r>
      <w:r>
        <w:t xml:space="preserve"> – </w:t>
      </w:r>
      <w:hyperlink r:id="rId91" w:history="1">
        <w:r w:rsidRPr="00C203CB">
          <w:rPr>
            <w:rStyle w:val="Hyperlink"/>
          </w:rPr>
          <w:t>FT</w:t>
        </w:r>
      </w:hyperlink>
      <w:r>
        <w:t xml:space="preserve"> </w:t>
      </w:r>
    </w:p>
    <w:p w14:paraId="2DC40DC8" w14:textId="1A62E997" w:rsidR="00785CE8" w:rsidRDefault="00785CE8" w:rsidP="008D722B">
      <w:pPr>
        <w:pStyle w:val="Heading6"/>
        <w15:collapsed/>
      </w:pPr>
      <w:r>
        <w:t>February</w:t>
      </w:r>
    </w:p>
    <w:p w14:paraId="208E6EE4" w14:textId="77777777" w:rsidR="00142399" w:rsidRDefault="00142399" w:rsidP="00A24812">
      <w:pPr>
        <w:pStyle w:val="Bulletslist"/>
      </w:pPr>
      <w:r w:rsidRPr="008E64D7">
        <w:rPr>
          <w:b/>
          <w:bCs/>
        </w:rPr>
        <w:t>23 February:</w:t>
      </w:r>
      <w:r>
        <w:t xml:space="preserve"> </w:t>
      </w:r>
      <w:r w:rsidRPr="00142399">
        <w:t>Austria bets on millions of tests to contain Covid-19</w:t>
      </w:r>
      <w:r>
        <w:t xml:space="preserve"> – </w:t>
      </w:r>
      <w:hyperlink r:id="rId92" w:history="1">
        <w:r w:rsidRPr="00142399">
          <w:rPr>
            <w:rStyle w:val="Hyperlink"/>
          </w:rPr>
          <w:t>France 24</w:t>
        </w:r>
      </w:hyperlink>
    </w:p>
    <w:p w14:paraId="519DE132" w14:textId="53502A02" w:rsidR="00142399" w:rsidRDefault="00142399" w:rsidP="00A24812">
      <w:pPr>
        <w:pStyle w:val="Bulletslist"/>
      </w:pPr>
      <w:r>
        <w:rPr>
          <w:b/>
          <w:bCs/>
        </w:rPr>
        <w:t>23 February:</w:t>
      </w:r>
      <w:r>
        <w:t xml:space="preserve"> </w:t>
      </w:r>
      <w:r w:rsidRPr="00142399">
        <w:t>‘Three million tests a week’: Has Austria got the right Covid strategy?</w:t>
      </w:r>
      <w:r>
        <w:t xml:space="preserve"> – </w:t>
      </w:r>
      <w:hyperlink r:id="rId93" w:history="1">
        <w:r w:rsidRPr="00142399">
          <w:rPr>
            <w:rStyle w:val="Hyperlink"/>
          </w:rPr>
          <w:t xml:space="preserve">AT </w:t>
        </w:r>
      </w:hyperlink>
      <w:r>
        <w:t xml:space="preserve"> </w:t>
      </w:r>
    </w:p>
    <w:p w14:paraId="4568662B" w14:textId="553AF18A" w:rsidR="00142399" w:rsidRPr="008E64D7" w:rsidRDefault="00142399" w:rsidP="00A24812">
      <w:pPr>
        <w:pStyle w:val="Bulletslist"/>
      </w:pPr>
      <w:r>
        <w:rPr>
          <w:b/>
          <w:bCs/>
        </w:rPr>
        <w:t>22 February:</w:t>
      </w:r>
      <w:r>
        <w:t xml:space="preserve"> </w:t>
      </w:r>
      <w:r w:rsidRPr="00142399">
        <w:t>How Austria plans to test its way out of lockdown</w:t>
      </w:r>
      <w:r>
        <w:t xml:space="preserve"> – </w:t>
      </w:r>
      <w:hyperlink r:id="rId94" w:history="1">
        <w:r w:rsidRPr="00142399">
          <w:rPr>
            <w:rStyle w:val="Hyperlink"/>
          </w:rPr>
          <w:t>AT</w:t>
        </w:r>
      </w:hyperlink>
      <w:r>
        <w:t xml:space="preserve"> </w:t>
      </w:r>
    </w:p>
    <w:p w14:paraId="1B81EC2F" w14:textId="4AD1119F" w:rsidR="000D5C94" w:rsidRPr="002E5C7B" w:rsidRDefault="000D5C94" w:rsidP="00A24812">
      <w:pPr>
        <w:pStyle w:val="Bulletslist"/>
      </w:pPr>
      <w:r w:rsidRPr="002E5C7B">
        <w:rPr>
          <w:b/>
          <w:bCs/>
        </w:rPr>
        <w:t>15 February:</w:t>
      </w:r>
      <w:r>
        <w:t xml:space="preserve"> </w:t>
      </w:r>
      <w:r w:rsidRPr="000D5C94">
        <w:t>Austria to roll out free home coronavirus testing from March</w:t>
      </w:r>
      <w:r>
        <w:t xml:space="preserve"> – </w:t>
      </w:r>
      <w:hyperlink r:id="rId95" w:history="1">
        <w:r w:rsidRPr="000D5C94">
          <w:rPr>
            <w:rStyle w:val="Hyperlink"/>
          </w:rPr>
          <w:t>AT</w:t>
        </w:r>
      </w:hyperlink>
      <w:r>
        <w:t xml:space="preserve"> </w:t>
      </w:r>
    </w:p>
    <w:p w14:paraId="48F5C5E0" w14:textId="28673C52" w:rsidR="00F56F02" w:rsidRPr="00E118A4" w:rsidRDefault="00F56F02" w:rsidP="00A24812">
      <w:pPr>
        <w:pStyle w:val="Bulletslist"/>
      </w:pPr>
      <w:r w:rsidRPr="00E118A4">
        <w:rPr>
          <w:b/>
          <w:bCs/>
        </w:rPr>
        <w:t>9 February:</w:t>
      </w:r>
      <w:r>
        <w:t xml:space="preserve"> </w:t>
      </w:r>
      <w:r w:rsidRPr="00F56F02">
        <w:t>Austria begins entrance testing initiative in shops and salons</w:t>
      </w:r>
      <w:r>
        <w:t xml:space="preserve"> – </w:t>
      </w:r>
      <w:hyperlink r:id="rId96" w:history="1">
        <w:r w:rsidRPr="00F56F02">
          <w:rPr>
            <w:rStyle w:val="Hyperlink"/>
          </w:rPr>
          <w:t>euronews</w:t>
        </w:r>
      </w:hyperlink>
    </w:p>
    <w:p w14:paraId="4253DC01" w14:textId="60DE3DCD" w:rsidR="00785CE8" w:rsidRDefault="00193796" w:rsidP="00A24812">
      <w:pPr>
        <w:pStyle w:val="Bulletslist"/>
      </w:pPr>
      <w:r w:rsidRPr="00A24812">
        <w:rPr>
          <w:b/>
          <w:bCs/>
        </w:rPr>
        <w:t>3 February:</w:t>
      </w:r>
      <w:r>
        <w:t xml:space="preserve"> </w:t>
      </w:r>
      <w:r w:rsidRPr="00193796">
        <w:t>Austria's vaccination scheme to be delayed due to 'supply problems'</w:t>
      </w:r>
      <w:r>
        <w:t xml:space="preserve"> – </w:t>
      </w:r>
      <w:hyperlink r:id="rId97" w:history="1">
        <w:r w:rsidRPr="00193796">
          <w:rPr>
            <w:rStyle w:val="Hyperlink"/>
          </w:rPr>
          <w:t>AT</w:t>
        </w:r>
      </w:hyperlink>
      <w:r>
        <w:t xml:space="preserve"> </w:t>
      </w:r>
    </w:p>
    <w:p w14:paraId="33642D2F" w14:textId="08DB51D0" w:rsidR="00F56F02" w:rsidRPr="00A24812" w:rsidRDefault="00F56F02" w:rsidP="00A24812">
      <w:pPr>
        <w:pStyle w:val="Bulletslist"/>
      </w:pPr>
      <w:r>
        <w:rPr>
          <w:b/>
          <w:bCs/>
        </w:rPr>
        <w:t>1 February:</w:t>
      </w:r>
      <w:r>
        <w:t xml:space="preserve"> </w:t>
      </w:r>
      <w:r w:rsidRPr="00F56F02">
        <w:t>Portugal to send coronavirus patients to Austria as infections surge leaves hospital ICUs full</w:t>
      </w:r>
      <w:r>
        <w:t xml:space="preserve"> – </w:t>
      </w:r>
      <w:hyperlink r:id="rId98" w:history="1">
        <w:r w:rsidRPr="00F56F02">
          <w:rPr>
            <w:rStyle w:val="Hyperlink"/>
          </w:rPr>
          <w:t>Sky News</w:t>
        </w:r>
      </w:hyperlink>
      <w:r>
        <w:t xml:space="preserve"> </w:t>
      </w:r>
    </w:p>
    <w:p w14:paraId="55674E3D" w14:textId="6AA096BF" w:rsidR="004E4D45" w:rsidRDefault="004E4D45" w:rsidP="00A24812">
      <w:pPr>
        <w:pStyle w:val="Heading6"/>
        <w15:collapsed/>
      </w:pPr>
      <w:r>
        <w:t>January</w:t>
      </w:r>
    </w:p>
    <w:p w14:paraId="2B4C260D" w14:textId="7B7EAEF2" w:rsidR="005C6C31" w:rsidRDefault="005C6C31" w:rsidP="001F7037">
      <w:pPr>
        <w:pStyle w:val="Bulletslist"/>
      </w:pPr>
      <w:r w:rsidRPr="00785566">
        <w:rPr>
          <w:b/>
          <w:bCs/>
        </w:rPr>
        <w:t xml:space="preserve">25 January: </w:t>
      </w:r>
      <w:r w:rsidRPr="005C6C31">
        <w:t>Austria makes FFP2 masks mandatory in shops, public transport</w:t>
      </w:r>
      <w:r>
        <w:t xml:space="preserve"> – </w:t>
      </w:r>
      <w:hyperlink r:id="rId99" w:history="1">
        <w:r w:rsidRPr="005C6C31">
          <w:rPr>
            <w:rStyle w:val="Hyperlink"/>
          </w:rPr>
          <w:t>France24</w:t>
        </w:r>
      </w:hyperlink>
    </w:p>
    <w:p w14:paraId="3D0E1D3C" w14:textId="72C69C7C" w:rsidR="005C6C31" w:rsidRDefault="005C6C31" w:rsidP="001F7037">
      <w:pPr>
        <w:pStyle w:val="Bulletslist"/>
      </w:pPr>
      <w:r>
        <w:rPr>
          <w:b/>
          <w:bCs/>
        </w:rPr>
        <w:t>22 January:</w:t>
      </w:r>
      <w:r>
        <w:t xml:space="preserve"> </w:t>
      </w:r>
      <w:r w:rsidRPr="005C6C31">
        <w:t>Anyone who tests positive for coronavirus must now report it to authorities</w:t>
      </w:r>
      <w:r>
        <w:t xml:space="preserve"> – </w:t>
      </w:r>
      <w:hyperlink r:id="rId100" w:history="1">
        <w:r w:rsidRPr="005C6C31">
          <w:rPr>
            <w:rStyle w:val="Hyperlink"/>
          </w:rPr>
          <w:t>AT</w:t>
        </w:r>
      </w:hyperlink>
      <w:r>
        <w:t xml:space="preserve"> </w:t>
      </w:r>
    </w:p>
    <w:p w14:paraId="40943AE0" w14:textId="791DF059" w:rsidR="005C6C31" w:rsidRPr="00785566" w:rsidRDefault="005C6C31" w:rsidP="001F7037">
      <w:pPr>
        <w:pStyle w:val="Bulletslist"/>
      </w:pPr>
      <w:r>
        <w:rPr>
          <w:b/>
          <w:bCs/>
        </w:rPr>
        <w:t>21 January:</w:t>
      </w:r>
      <w:r>
        <w:t xml:space="preserve"> </w:t>
      </w:r>
      <w:r w:rsidRPr="005C6C31">
        <w:t>Austria to make coronavirus tests available free at pharmacies</w:t>
      </w:r>
      <w:r>
        <w:t xml:space="preserve"> – </w:t>
      </w:r>
      <w:hyperlink r:id="rId101" w:history="1">
        <w:r w:rsidRPr="005C6C31">
          <w:rPr>
            <w:rStyle w:val="Hyperlink"/>
          </w:rPr>
          <w:t>AT</w:t>
        </w:r>
      </w:hyperlink>
      <w:r>
        <w:t xml:space="preserve"> </w:t>
      </w:r>
    </w:p>
    <w:p w14:paraId="3A1DAECE" w14:textId="755725A5" w:rsidR="002F65BB" w:rsidRPr="00224529" w:rsidRDefault="002F65BB" w:rsidP="001F7037">
      <w:pPr>
        <w:pStyle w:val="Bulletslist"/>
      </w:pPr>
      <w:r w:rsidRPr="00224529">
        <w:rPr>
          <w:b/>
          <w:bCs/>
        </w:rPr>
        <w:t>14 January:</w:t>
      </w:r>
      <w:r>
        <w:t xml:space="preserve"> </w:t>
      </w:r>
      <w:r w:rsidRPr="002F65BB">
        <w:t>'Entry tests': Austria approves mandatory coronavirus testing for events</w:t>
      </w:r>
      <w:r>
        <w:t xml:space="preserve"> – </w:t>
      </w:r>
      <w:hyperlink r:id="rId102" w:history="1">
        <w:r w:rsidRPr="002F65BB">
          <w:rPr>
            <w:rStyle w:val="Hyperlink"/>
          </w:rPr>
          <w:t>AT</w:t>
        </w:r>
      </w:hyperlink>
      <w:r>
        <w:t xml:space="preserve"> </w:t>
      </w:r>
    </w:p>
    <w:p w14:paraId="02A1D4BC" w14:textId="75C5A37B" w:rsidR="001F7037" w:rsidRPr="001F7037" w:rsidRDefault="001F7037" w:rsidP="001F7037">
      <w:pPr>
        <w:pStyle w:val="Bulletslist"/>
      </w:pPr>
      <w:r>
        <w:rPr>
          <w:b/>
          <w:bCs/>
        </w:rPr>
        <w:t xml:space="preserve">13 January: </w:t>
      </w:r>
      <w:r w:rsidRPr="001F7037">
        <w:t>Countries should be reimbursed for costs for tests and vaccination centers</w:t>
      </w:r>
      <w:r>
        <w:t xml:space="preserve"> – </w:t>
      </w:r>
      <w:hyperlink r:id="rId103" w:history="1">
        <w:r w:rsidRPr="001F7037">
          <w:rPr>
            <w:rStyle w:val="Hyperlink"/>
          </w:rPr>
          <w:t>MedInLive</w:t>
        </w:r>
      </w:hyperlink>
      <w:r>
        <w:t xml:space="preserve"> </w:t>
      </w:r>
    </w:p>
    <w:p w14:paraId="38A94755" w14:textId="14830D4C" w:rsidR="001F7037" w:rsidRPr="001F7037" w:rsidRDefault="001F7037" w:rsidP="001F7037">
      <w:pPr>
        <w:pStyle w:val="Bulletslist"/>
        <w:rPr>
          <w:b/>
          <w:bCs/>
        </w:rPr>
      </w:pPr>
      <w:r w:rsidRPr="001F7037">
        <w:rPr>
          <w:b/>
          <w:bCs/>
        </w:rPr>
        <w:t xml:space="preserve">12 January: </w:t>
      </w:r>
      <w:r w:rsidRPr="001F7037">
        <w:t>At least 131,000 vaccinated Viennese by the end of March</w:t>
      </w:r>
      <w:r>
        <w:t xml:space="preserve"> – </w:t>
      </w:r>
      <w:hyperlink r:id="rId104" w:history="1">
        <w:r w:rsidRPr="001F7037">
          <w:rPr>
            <w:rStyle w:val="Hyperlink"/>
          </w:rPr>
          <w:t>MedInLive</w:t>
        </w:r>
      </w:hyperlink>
    </w:p>
    <w:p w14:paraId="002ABA10" w14:textId="74836715" w:rsidR="007F77D4" w:rsidRPr="004C0A20" w:rsidRDefault="004E4D45" w:rsidP="001425CB">
      <w:pPr>
        <w:pStyle w:val="Heading5"/>
        <w15:collapsed/>
        <w:rPr>
          <w:b/>
          <w:bCs/>
        </w:rPr>
      </w:pPr>
      <w:r w:rsidRPr="004C0A20">
        <w:rPr>
          <w:rStyle w:val="IntenseReference"/>
          <w:smallCaps w:val="0"/>
          <w:color w:val="365F91" w:themeColor="accent1" w:themeShade="BF"/>
          <w:spacing w:val="0"/>
        </w:rPr>
        <w:t>2020</w:t>
      </w:r>
    </w:p>
    <w:p w14:paraId="6A40373C" w14:textId="766DC35D" w:rsidR="0070184F" w:rsidRDefault="0070184F" w:rsidP="001425CB">
      <w:pPr>
        <w:pStyle w:val="Heading6"/>
        <w15:collapsed/>
      </w:pPr>
      <w:r>
        <w:t>December</w:t>
      </w:r>
    </w:p>
    <w:p w14:paraId="239B7CD7" w14:textId="6DE822FE" w:rsidR="00D80F67" w:rsidRDefault="00D80F67" w:rsidP="0070184F">
      <w:pPr>
        <w:pStyle w:val="Bulletslist"/>
        <w:rPr>
          <w:b/>
          <w:bCs/>
        </w:rPr>
      </w:pPr>
      <w:r>
        <w:rPr>
          <w:b/>
          <w:bCs/>
        </w:rPr>
        <w:t xml:space="preserve">14 December: </w:t>
      </w:r>
      <w:r w:rsidRPr="0071482C">
        <w:t xml:space="preserve">Mass tests without masses </w:t>
      </w:r>
      <w:r>
        <w:t>–</w:t>
      </w:r>
      <w:r>
        <w:rPr>
          <w:b/>
          <w:bCs/>
        </w:rPr>
        <w:t xml:space="preserve"> </w:t>
      </w:r>
      <w:hyperlink r:id="rId105" w:history="1">
        <w:r w:rsidRPr="0071482C">
          <w:rPr>
            <w:rStyle w:val="Hyperlink"/>
          </w:rPr>
          <w:t>Tagesschau</w:t>
        </w:r>
      </w:hyperlink>
      <w:r>
        <w:rPr>
          <w:b/>
          <w:bCs/>
        </w:rPr>
        <w:t xml:space="preserve"> </w:t>
      </w:r>
    </w:p>
    <w:p w14:paraId="02D7F53A" w14:textId="3ABDEF8B" w:rsidR="0070184F" w:rsidRPr="00F07264" w:rsidRDefault="0070184F" w:rsidP="0070184F">
      <w:pPr>
        <w:pStyle w:val="Bulletslist"/>
        <w:rPr>
          <w:b/>
          <w:bCs/>
        </w:rPr>
      </w:pPr>
      <w:r w:rsidRPr="00F07264">
        <w:rPr>
          <w:b/>
          <w:bCs/>
        </w:rPr>
        <w:t xml:space="preserve">7 December: </w:t>
      </w:r>
      <w:r w:rsidRPr="00F07264">
        <w:t>Austria relaxes strict coronavirus lockdown, urges mass testing</w:t>
      </w:r>
      <w:r>
        <w:t xml:space="preserve"> – </w:t>
      </w:r>
      <w:hyperlink r:id="rId106" w:history="1">
        <w:r w:rsidRPr="0070184F">
          <w:rPr>
            <w:rStyle w:val="Hyperlink"/>
          </w:rPr>
          <w:t>DW</w:t>
        </w:r>
      </w:hyperlink>
    </w:p>
    <w:p w14:paraId="6BECB2D4" w14:textId="494570B5" w:rsidR="0070184F" w:rsidRPr="00F07264" w:rsidRDefault="0070184F" w:rsidP="00F07264">
      <w:pPr>
        <w:pStyle w:val="Bulletslist"/>
        <w:rPr>
          <w:b/>
          <w:bCs/>
        </w:rPr>
      </w:pPr>
      <w:r>
        <w:rPr>
          <w:b/>
          <w:bCs/>
        </w:rPr>
        <w:t>7 December:</w:t>
      </w:r>
      <w:r>
        <w:t xml:space="preserve"> Austria begins mass coronavirus testing in lead up to Christmas – </w:t>
      </w:r>
      <w:hyperlink r:id="rId107" w:history="1">
        <w:r w:rsidRPr="0070184F">
          <w:rPr>
            <w:rStyle w:val="Hyperlink"/>
          </w:rPr>
          <w:t xml:space="preserve">EN </w:t>
        </w:r>
      </w:hyperlink>
      <w:r>
        <w:t xml:space="preserve"> </w:t>
      </w:r>
    </w:p>
    <w:p w14:paraId="0FA6442D" w14:textId="375F9E14" w:rsidR="002A62BA" w:rsidRDefault="002A62BA" w:rsidP="001425CB">
      <w:pPr>
        <w:pStyle w:val="Heading6"/>
        <w15:collapsed/>
      </w:pPr>
      <w:r>
        <w:t>November</w:t>
      </w:r>
    </w:p>
    <w:p w14:paraId="2C1FA756" w14:textId="35B3F9CB" w:rsidR="00D64CDD" w:rsidRPr="00DA454A" w:rsidRDefault="00D64CDD" w:rsidP="002A62BA">
      <w:pPr>
        <w:pStyle w:val="Bulletslist"/>
      </w:pPr>
      <w:r w:rsidRPr="00DA454A">
        <w:rPr>
          <w:b/>
          <w:bCs/>
        </w:rPr>
        <w:t>25 November</w:t>
      </w:r>
      <w:r>
        <w:t xml:space="preserve">: </w:t>
      </w:r>
      <w:r w:rsidRPr="00D64CDD">
        <w:t>A massive screening campaign is due to start on December 5 and 6 in Austria</w:t>
      </w:r>
      <w:r>
        <w:t xml:space="preserve"> – </w:t>
      </w:r>
      <w:hyperlink r:id="rId108" w:history="1">
        <w:r w:rsidRPr="00D64CDD">
          <w:rPr>
            <w:rStyle w:val="Hyperlink"/>
          </w:rPr>
          <w:t>RFI</w:t>
        </w:r>
      </w:hyperlink>
    </w:p>
    <w:p w14:paraId="08EE640D" w14:textId="2D8D987C" w:rsidR="002A62BA" w:rsidRDefault="002A62BA" w:rsidP="002A62BA">
      <w:pPr>
        <w:pStyle w:val="Bulletslist"/>
      </w:pPr>
      <w:r w:rsidRPr="00C55FCE">
        <w:rPr>
          <w:b/>
          <w:bCs/>
        </w:rPr>
        <w:t>16 November</w:t>
      </w:r>
      <w:r>
        <w:t xml:space="preserve">: Hospitals are on the border of triage situations - </w:t>
      </w:r>
      <w:hyperlink r:id="rId109" w:history="1">
        <w:r w:rsidRPr="002A62BA">
          <w:rPr>
            <w:rStyle w:val="Hyperlink"/>
          </w:rPr>
          <w:t>MedInLive</w:t>
        </w:r>
      </w:hyperlink>
    </w:p>
    <w:p w14:paraId="1BDAF930" w14:textId="63A41C71" w:rsidR="00FD661E" w:rsidRPr="00333D0F" w:rsidRDefault="00FD661E" w:rsidP="00C55FCE">
      <w:pPr>
        <w:pStyle w:val="Bulletslist"/>
      </w:pPr>
      <w:r>
        <w:rPr>
          <w:b/>
          <w:bCs/>
        </w:rPr>
        <w:t>16 November:</w:t>
      </w:r>
      <w:r>
        <w:t xml:space="preserve"> Austrian government wants to start mass testing - </w:t>
      </w:r>
      <w:hyperlink r:id="rId110" w:history="1">
        <w:r w:rsidRPr="00FD661E">
          <w:rPr>
            <w:rStyle w:val="Hyperlink"/>
          </w:rPr>
          <w:t>MedInLive</w:t>
        </w:r>
      </w:hyperlink>
    </w:p>
    <w:p w14:paraId="6596398E" w14:textId="7FEF052B" w:rsidR="00A33143" w:rsidRPr="00960991" w:rsidRDefault="00A33143" w:rsidP="001425CB">
      <w:pPr>
        <w:pStyle w:val="Heading6"/>
        <w15:collapsed/>
      </w:pPr>
      <w:r>
        <w:t>October</w:t>
      </w:r>
    </w:p>
    <w:p w14:paraId="4BF8AA80" w14:textId="7827CD09" w:rsidR="00FF0E58" w:rsidRPr="00C55FCE" w:rsidRDefault="00FF0E58" w:rsidP="0031540D">
      <w:pPr>
        <w:pStyle w:val="Bulletslist"/>
      </w:pPr>
      <w:r w:rsidRPr="00C55FCE">
        <w:rPr>
          <w:b/>
          <w:bCs/>
        </w:rPr>
        <w:t>28 October</w:t>
      </w:r>
      <w:r>
        <w:t xml:space="preserve">: Vienna and Upper Austria postpone non-urgent operations - </w:t>
      </w:r>
      <w:hyperlink r:id="rId111" w:history="1">
        <w:r w:rsidRPr="00FF0E58">
          <w:rPr>
            <w:rStyle w:val="Hyperlink"/>
          </w:rPr>
          <w:t>Kurier</w:t>
        </w:r>
      </w:hyperlink>
    </w:p>
    <w:p w14:paraId="3045FAB8" w14:textId="08AF666A" w:rsidR="006741DD" w:rsidRPr="00241CD3" w:rsidRDefault="006741DD" w:rsidP="0031540D">
      <w:pPr>
        <w:pStyle w:val="Bulletslist"/>
      </w:pPr>
      <w:r w:rsidRPr="00241CD3">
        <w:rPr>
          <w:b/>
          <w:bCs/>
        </w:rPr>
        <w:t>28 October</w:t>
      </w:r>
      <w:r>
        <w:t xml:space="preserve">: Pharmacies no longer allowed to offer antigen tests - </w:t>
      </w:r>
      <w:hyperlink r:id="rId112" w:history="1">
        <w:r w:rsidRPr="006741DD">
          <w:rPr>
            <w:rStyle w:val="Hyperlink"/>
          </w:rPr>
          <w:t>MedInLive</w:t>
        </w:r>
      </w:hyperlink>
    </w:p>
    <w:p w14:paraId="47D42C13" w14:textId="02734409" w:rsidR="006741DD" w:rsidRPr="00241CD3" w:rsidRDefault="006741DD" w:rsidP="0031540D">
      <w:pPr>
        <w:pStyle w:val="Bulletslist"/>
      </w:pPr>
      <w:r w:rsidRPr="00241CD3">
        <w:rPr>
          <w:b/>
          <w:bCs/>
        </w:rPr>
        <w:t>28 October</w:t>
      </w:r>
      <w:r>
        <w:t xml:space="preserve">: Criticism from the Austrian Medical Association on postponing non-essential surgeries - </w:t>
      </w:r>
      <w:hyperlink r:id="rId113" w:history="1">
        <w:r w:rsidRPr="006741DD">
          <w:rPr>
            <w:rStyle w:val="Hyperlink"/>
          </w:rPr>
          <w:t>MedInLive</w:t>
        </w:r>
      </w:hyperlink>
    </w:p>
    <w:p w14:paraId="74497484" w14:textId="33C5D6F4" w:rsidR="00FD4961" w:rsidRPr="00241CD3" w:rsidRDefault="00FD4961" w:rsidP="0031540D">
      <w:pPr>
        <w:pStyle w:val="Bulletslist"/>
      </w:pPr>
      <w:r w:rsidRPr="00241CD3">
        <w:rPr>
          <w:b/>
          <w:bCs/>
        </w:rPr>
        <w:t>21 October</w:t>
      </w:r>
      <w:r>
        <w:t xml:space="preserve">: SPÖ leader wants antigen tests for nursing home visitors – </w:t>
      </w:r>
      <w:hyperlink r:id="rId114" w:history="1">
        <w:r w:rsidRPr="00FD4961">
          <w:rPr>
            <w:rStyle w:val="Hyperlink"/>
          </w:rPr>
          <w:t>Die Presse</w:t>
        </w:r>
      </w:hyperlink>
    </w:p>
    <w:p w14:paraId="60753716" w14:textId="75FD0052" w:rsidR="00A33143" w:rsidRPr="00241CD3" w:rsidRDefault="00FD4961">
      <w:pPr>
        <w:pStyle w:val="Bulletslist"/>
      </w:pPr>
      <w:r w:rsidRPr="00241CD3">
        <w:rPr>
          <w:b/>
          <w:bCs/>
        </w:rPr>
        <w:t>20 October</w:t>
      </w:r>
      <w:r>
        <w:t xml:space="preserve">: Corona test program for tourism is being extended – </w:t>
      </w:r>
      <w:hyperlink r:id="rId115" w:history="1">
        <w:r w:rsidRPr="00FD4961">
          <w:rPr>
            <w:rStyle w:val="Hyperlink"/>
          </w:rPr>
          <w:t>Die Presse</w:t>
        </w:r>
      </w:hyperlink>
    </w:p>
    <w:p w14:paraId="4A72651B" w14:textId="4CB72F4E" w:rsidR="00693EAA" w:rsidRPr="00201CA5" w:rsidRDefault="00693EAA" w:rsidP="0031540D">
      <w:pPr>
        <w:pStyle w:val="Bulletslist"/>
      </w:pPr>
      <w:r w:rsidRPr="00201CA5">
        <w:rPr>
          <w:b/>
          <w:bCs/>
        </w:rPr>
        <w:t>6 October</w:t>
      </w:r>
      <w:r>
        <w:t xml:space="preserve">: Study finds that lockdown halved hospital admissions which had severe effects – </w:t>
      </w:r>
      <w:hyperlink r:id="rId116" w:history="1">
        <w:r w:rsidRPr="00693EAA">
          <w:rPr>
            <w:rStyle w:val="Hyperlink"/>
          </w:rPr>
          <w:t>Wiener Zeitung</w:t>
        </w:r>
      </w:hyperlink>
    </w:p>
    <w:p w14:paraId="499A4B08" w14:textId="070D525C" w:rsidR="001D66B4" w:rsidRPr="00201CA5" w:rsidRDefault="001D66B4" w:rsidP="0031540D">
      <w:pPr>
        <w:pStyle w:val="Bulletslist"/>
      </w:pPr>
      <w:r w:rsidRPr="00201CA5">
        <w:rPr>
          <w:b/>
          <w:bCs/>
        </w:rPr>
        <w:t>5 October</w:t>
      </w:r>
      <w:r>
        <w:t xml:space="preserve">: Experts speak out against mass testing due to creation of a false sense of security - </w:t>
      </w:r>
      <w:hyperlink r:id="rId117" w:history="1">
        <w:r w:rsidRPr="001D66B4">
          <w:rPr>
            <w:rStyle w:val="Hyperlink"/>
          </w:rPr>
          <w:t>MedInLive</w:t>
        </w:r>
      </w:hyperlink>
    </w:p>
    <w:p w14:paraId="35FEDC84" w14:textId="06025024" w:rsidR="009F5974" w:rsidRPr="00C55FCE" w:rsidRDefault="009F5974" w:rsidP="0031540D">
      <w:pPr>
        <w:pStyle w:val="Bulletslist"/>
        <w:rPr>
          <w:rStyle w:val="Hyperlink"/>
          <w:color w:val="333333"/>
          <w:u w:val="none"/>
        </w:rPr>
      </w:pPr>
      <w:r w:rsidRPr="00201CA5">
        <w:rPr>
          <w:b/>
          <w:bCs/>
        </w:rPr>
        <w:t>5 October</w:t>
      </w:r>
      <w:r>
        <w:t xml:space="preserve">: FPÖ boss sees mask obligation fit only in retirement and health care facilities – </w:t>
      </w:r>
      <w:hyperlink r:id="rId118" w:history="1">
        <w:r w:rsidRPr="009F5974">
          <w:rPr>
            <w:rStyle w:val="Hyperlink"/>
          </w:rPr>
          <w:t>Die Presse</w:t>
        </w:r>
      </w:hyperlink>
    </w:p>
    <w:p w14:paraId="21C91C6B" w14:textId="32EE0CFF" w:rsidR="00A33143" w:rsidRPr="00201CA5" w:rsidRDefault="00A33143" w:rsidP="001425CB">
      <w:pPr>
        <w:pStyle w:val="Heading6"/>
        <w15:collapsed/>
      </w:pPr>
      <w:r>
        <w:t>September</w:t>
      </w:r>
    </w:p>
    <w:p w14:paraId="03BA4029" w14:textId="2710439E" w:rsidR="004B1BF4" w:rsidRPr="004B1BF4" w:rsidRDefault="004B1BF4" w:rsidP="0031540D">
      <w:pPr>
        <w:pStyle w:val="Bulletslist"/>
      </w:pPr>
      <w:r w:rsidRPr="004B1BF4">
        <w:rPr>
          <w:b/>
          <w:bCs/>
        </w:rPr>
        <w:t>18 September</w:t>
      </w:r>
      <w:r>
        <w:t xml:space="preserve">: Doctors criticize Austrian test strategy for too many unreflective screenings - </w:t>
      </w:r>
      <w:hyperlink r:id="rId119" w:history="1">
        <w:r w:rsidRPr="004B1BF4">
          <w:rPr>
            <w:rStyle w:val="Hyperlink"/>
          </w:rPr>
          <w:t>MedInLive</w:t>
        </w:r>
      </w:hyperlink>
    </w:p>
    <w:p w14:paraId="3AD095F2" w14:textId="503105D9" w:rsidR="003B332A" w:rsidRPr="003B332A" w:rsidRDefault="003B332A" w:rsidP="0031540D">
      <w:pPr>
        <w:pStyle w:val="Bulletslist"/>
      </w:pPr>
      <w:r w:rsidRPr="003B332A">
        <w:rPr>
          <w:b/>
          <w:bCs/>
        </w:rPr>
        <w:t>11 September</w:t>
      </w:r>
      <w:r>
        <w:t xml:space="preserve">: Experts see improvements possible for Austrian testing strategy - </w:t>
      </w:r>
      <w:hyperlink r:id="rId120" w:history="1">
        <w:r w:rsidRPr="003B332A">
          <w:rPr>
            <w:rStyle w:val="Hyperlink"/>
          </w:rPr>
          <w:t>MedInLive</w:t>
        </w:r>
      </w:hyperlink>
    </w:p>
    <w:p w14:paraId="16DD3C8D" w14:textId="3C37915E" w:rsidR="00C35D78" w:rsidRPr="007333D7" w:rsidRDefault="00C35D78" w:rsidP="0031540D">
      <w:pPr>
        <w:pStyle w:val="Bulletslist"/>
      </w:pPr>
      <w:r w:rsidRPr="007333D7">
        <w:rPr>
          <w:b/>
          <w:bCs/>
        </w:rPr>
        <w:t>5 September</w:t>
      </w:r>
      <w:r>
        <w:t xml:space="preserve">: Directors can extend mask requirement at work – </w:t>
      </w:r>
      <w:hyperlink r:id="rId121" w:history="1">
        <w:r w:rsidRPr="00C35D78">
          <w:rPr>
            <w:rStyle w:val="Hyperlink"/>
          </w:rPr>
          <w:t>Wiener Zeitung</w:t>
        </w:r>
      </w:hyperlink>
    </w:p>
    <w:p w14:paraId="5EE14405" w14:textId="2A4D2C49" w:rsidR="00483229" w:rsidRPr="00C55FCE" w:rsidRDefault="00C35D78" w:rsidP="0031540D">
      <w:pPr>
        <w:pStyle w:val="Bulletslist"/>
        <w:rPr>
          <w:rStyle w:val="Hyperlink"/>
          <w:color w:val="333333"/>
          <w:u w:val="none"/>
        </w:rPr>
      </w:pPr>
      <w:r w:rsidRPr="007333D7">
        <w:rPr>
          <w:b/>
          <w:bCs/>
        </w:rPr>
        <w:t>4 September</w:t>
      </w:r>
      <w:r>
        <w:t xml:space="preserve">: Uncertainty about adequate supply of flu vaccine - </w:t>
      </w:r>
      <w:hyperlink r:id="rId122" w:history="1">
        <w:r w:rsidRPr="00C35D78">
          <w:rPr>
            <w:rStyle w:val="Hyperlink"/>
          </w:rPr>
          <w:t>MedInLive</w:t>
        </w:r>
      </w:hyperlink>
    </w:p>
    <w:p w14:paraId="6DA8AE61" w14:textId="05295EA4" w:rsidR="00A33143" w:rsidRPr="007333D7" w:rsidRDefault="00A33143" w:rsidP="001425CB">
      <w:pPr>
        <w:pStyle w:val="Heading6"/>
        <w15:collapsed/>
      </w:pPr>
      <w:r>
        <w:t>August</w:t>
      </w:r>
    </w:p>
    <w:p w14:paraId="2A562AB7" w14:textId="6BEA135B" w:rsidR="00D91BAA" w:rsidRPr="007333D7" w:rsidRDefault="00D91BAA" w:rsidP="0031540D">
      <w:pPr>
        <w:pStyle w:val="Bulletslist"/>
      </w:pPr>
      <w:r w:rsidRPr="007333D7">
        <w:rPr>
          <w:b/>
          <w:bCs/>
        </w:rPr>
        <w:t>26 August</w:t>
      </w:r>
      <w:r>
        <w:t xml:space="preserve">: Masks compulsory in Upper Austria – </w:t>
      </w:r>
      <w:hyperlink r:id="rId123" w:history="1">
        <w:r w:rsidRPr="00D91BAA">
          <w:rPr>
            <w:rStyle w:val="Hyperlink"/>
          </w:rPr>
          <w:t>Wiener Zeitung</w:t>
        </w:r>
      </w:hyperlink>
    </w:p>
    <w:p w14:paraId="21887C13" w14:textId="02379B87" w:rsidR="006C1639" w:rsidRPr="00450639" w:rsidRDefault="006C1639" w:rsidP="0031540D">
      <w:pPr>
        <w:pStyle w:val="Bulletslist"/>
      </w:pPr>
      <w:r w:rsidRPr="00450639">
        <w:rPr>
          <w:b/>
          <w:bCs/>
        </w:rPr>
        <w:t>25 August</w:t>
      </w:r>
      <w:r>
        <w:t xml:space="preserve">: Experts find that CE Mark for PCR tests are insufficient as seal of approval - </w:t>
      </w:r>
      <w:hyperlink r:id="rId124" w:history="1">
        <w:r w:rsidRPr="006C1639">
          <w:rPr>
            <w:rStyle w:val="Hyperlink"/>
          </w:rPr>
          <w:t>MedInLive</w:t>
        </w:r>
      </w:hyperlink>
    </w:p>
    <w:p w14:paraId="524E993F" w14:textId="1F205D06" w:rsidR="003375C9" w:rsidRPr="00C55FCE" w:rsidRDefault="00826160" w:rsidP="0031540D">
      <w:pPr>
        <w:pStyle w:val="Bulletslist"/>
        <w:rPr>
          <w:rStyle w:val="Hyperlink"/>
          <w:color w:val="333333"/>
          <w:u w:val="none"/>
        </w:rPr>
      </w:pPr>
      <w:r w:rsidRPr="00D148AC">
        <w:rPr>
          <w:b/>
          <w:bCs/>
        </w:rPr>
        <w:t>4 August</w:t>
      </w:r>
      <w:r>
        <w:t xml:space="preserve">: New guidelines for contact persons include mandatory testing – </w:t>
      </w:r>
      <w:hyperlink r:id="rId125" w:history="1">
        <w:r w:rsidRPr="00826160">
          <w:rPr>
            <w:rStyle w:val="Hyperlink"/>
          </w:rPr>
          <w:t>Wiener Zeitung</w:t>
        </w:r>
      </w:hyperlink>
    </w:p>
    <w:p w14:paraId="379D5F6F" w14:textId="6F25E402" w:rsidR="00A33143" w:rsidRPr="00D148AC" w:rsidRDefault="00A33143" w:rsidP="001425CB">
      <w:pPr>
        <w:pStyle w:val="Heading6"/>
        <w15:collapsed/>
      </w:pPr>
      <w:r>
        <w:t>July</w:t>
      </w:r>
    </w:p>
    <w:p w14:paraId="51DE1CCE" w14:textId="35352163" w:rsidR="003B4824" w:rsidRPr="00FA447A" w:rsidRDefault="003B4824" w:rsidP="0031540D">
      <w:pPr>
        <w:pStyle w:val="Bulletslist"/>
      </w:pPr>
      <w:r w:rsidRPr="00FA447A">
        <w:rPr>
          <w:b/>
          <w:bCs/>
        </w:rPr>
        <w:t>23 July</w:t>
      </w:r>
      <w:r>
        <w:t xml:space="preserve">: Doctors advice cardiovascular patients to </w:t>
      </w:r>
      <w:r w:rsidR="00233E5A">
        <w:t xml:space="preserve">do medical checks before a second wave - </w:t>
      </w:r>
      <w:hyperlink r:id="rId126" w:history="1">
        <w:r w:rsidR="00233E5A" w:rsidRPr="00233E5A">
          <w:rPr>
            <w:rStyle w:val="Hyperlink"/>
          </w:rPr>
          <w:t>MedInLive</w:t>
        </w:r>
      </w:hyperlink>
    </w:p>
    <w:p w14:paraId="00D91871" w14:textId="509A7DEF" w:rsidR="003B4824" w:rsidRPr="00FA447A" w:rsidRDefault="003B4824" w:rsidP="0031540D">
      <w:pPr>
        <w:pStyle w:val="Bulletslist"/>
      </w:pPr>
      <w:r w:rsidRPr="00FA447A">
        <w:rPr>
          <w:b/>
          <w:bCs/>
        </w:rPr>
        <w:t>23 July</w:t>
      </w:r>
      <w:r>
        <w:t xml:space="preserve">: Mask requirement also when visiting nursing homes and hospitals - </w:t>
      </w:r>
      <w:hyperlink r:id="rId127" w:history="1">
        <w:r w:rsidRPr="003B4824">
          <w:rPr>
            <w:rStyle w:val="Hyperlink"/>
          </w:rPr>
          <w:t>MedInLive</w:t>
        </w:r>
      </w:hyperlink>
    </w:p>
    <w:p w14:paraId="718E340E" w14:textId="328058BD" w:rsidR="00C50148" w:rsidRPr="00FA447A" w:rsidRDefault="00C50148" w:rsidP="0031540D">
      <w:pPr>
        <w:pStyle w:val="Bulletslist"/>
      </w:pPr>
      <w:r w:rsidRPr="00FA447A">
        <w:rPr>
          <w:b/>
          <w:bCs/>
        </w:rPr>
        <w:t>22 July</w:t>
      </w:r>
      <w:r>
        <w:t xml:space="preserve">: Mask requirement in supermarkets in Austria – </w:t>
      </w:r>
      <w:hyperlink r:id="rId128" w:history="1">
        <w:r w:rsidRPr="00C50148">
          <w:rPr>
            <w:rStyle w:val="Hyperlink"/>
          </w:rPr>
          <w:t>the Local</w:t>
        </w:r>
      </w:hyperlink>
    </w:p>
    <w:p w14:paraId="6D033FBF" w14:textId="42679BEB" w:rsidR="000647D7" w:rsidRPr="00C55FCE" w:rsidRDefault="000647D7" w:rsidP="0031540D">
      <w:pPr>
        <w:pStyle w:val="Bulletslist"/>
        <w:rPr>
          <w:rStyle w:val="Hyperlink"/>
          <w:color w:val="333333"/>
          <w:u w:val="none"/>
        </w:rPr>
      </w:pPr>
      <w:r w:rsidRPr="00E256BF">
        <w:rPr>
          <w:b/>
          <w:bCs/>
        </w:rPr>
        <w:t>7 July</w:t>
      </w:r>
      <w:r>
        <w:t xml:space="preserve">: Mask requirement reintroduced in Upper Austria – </w:t>
      </w:r>
      <w:hyperlink r:id="rId129" w:history="1">
        <w:r w:rsidRPr="000647D7">
          <w:rPr>
            <w:rStyle w:val="Hyperlink"/>
          </w:rPr>
          <w:t>Die Presse</w:t>
        </w:r>
      </w:hyperlink>
    </w:p>
    <w:p w14:paraId="1BD550C7" w14:textId="0F9046C6" w:rsidR="00A33143" w:rsidRPr="000647D7" w:rsidRDefault="00A33143" w:rsidP="001425CB">
      <w:pPr>
        <w:pStyle w:val="Heading6"/>
        <w15:collapsed/>
      </w:pPr>
      <w:r>
        <w:t>June</w:t>
      </w:r>
    </w:p>
    <w:p w14:paraId="0AFCDD75" w14:textId="77D2CCAF" w:rsidR="004E5C9E" w:rsidRPr="000C493D" w:rsidRDefault="004E5C9E" w:rsidP="0031540D">
      <w:pPr>
        <w:pStyle w:val="Bulletslist"/>
      </w:pPr>
      <w:r w:rsidRPr="000C493D">
        <w:rPr>
          <w:b/>
          <w:bCs/>
        </w:rPr>
        <w:t>29 June</w:t>
      </w:r>
      <w:r>
        <w:t xml:space="preserve">: Researchers push for nationwide antibody study - </w:t>
      </w:r>
      <w:hyperlink r:id="rId130" w:history="1">
        <w:r w:rsidRPr="004E5C9E">
          <w:rPr>
            <w:rStyle w:val="Hyperlink"/>
          </w:rPr>
          <w:t>MedInLive</w:t>
        </w:r>
      </w:hyperlink>
    </w:p>
    <w:p w14:paraId="693AB5E2" w14:textId="3A9BEDC1" w:rsidR="0096263A" w:rsidRPr="004E5C9E" w:rsidRDefault="0096263A" w:rsidP="0031540D">
      <w:pPr>
        <w:pStyle w:val="Bulletslist"/>
      </w:pPr>
      <w:r w:rsidRPr="004E5C9E">
        <w:rPr>
          <w:b/>
          <w:bCs/>
        </w:rPr>
        <w:t>22 June</w:t>
      </w:r>
      <w:r>
        <w:t xml:space="preserve">: Vienna region processed the surgery backlog already – </w:t>
      </w:r>
      <w:hyperlink r:id="rId131" w:history="1">
        <w:r w:rsidRPr="0096263A">
          <w:rPr>
            <w:rStyle w:val="Hyperlink"/>
          </w:rPr>
          <w:t>Wiener Zeitung</w:t>
        </w:r>
      </w:hyperlink>
    </w:p>
    <w:p w14:paraId="44B021F4" w14:textId="3C2B6E7E" w:rsidR="00D80A25" w:rsidRPr="004E5C9E" w:rsidRDefault="00D80A25" w:rsidP="0031540D">
      <w:pPr>
        <w:pStyle w:val="Bulletslist"/>
      </w:pPr>
      <w:r w:rsidRPr="004E5C9E">
        <w:rPr>
          <w:b/>
          <w:bCs/>
        </w:rPr>
        <w:t>15 June</w:t>
      </w:r>
      <w:r>
        <w:t xml:space="preserve">: Mask requirement severely restricted from now on – </w:t>
      </w:r>
      <w:hyperlink r:id="rId132" w:history="1">
        <w:r w:rsidRPr="00D80A25">
          <w:rPr>
            <w:rStyle w:val="Hyperlink"/>
          </w:rPr>
          <w:t>MedInLive</w:t>
        </w:r>
      </w:hyperlink>
    </w:p>
    <w:p w14:paraId="3E9A5D03" w14:textId="2C293A59" w:rsidR="0029567D" w:rsidRPr="00D80A25" w:rsidRDefault="0029567D" w:rsidP="0031540D">
      <w:pPr>
        <w:pStyle w:val="Bulletslist"/>
      </w:pPr>
      <w:r w:rsidRPr="00D80A25">
        <w:rPr>
          <w:b/>
          <w:bCs/>
        </w:rPr>
        <w:t>10 June</w:t>
      </w:r>
      <w:r>
        <w:t xml:space="preserve">: Austrian antibody test ready in summer – </w:t>
      </w:r>
      <w:hyperlink r:id="rId133" w:history="1">
        <w:r w:rsidRPr="0029567D">
          <w:rPr>
            <w:rStyle w:val="Hyperlink"/>
          </w:rPr>
          <w:t>MedInLive</w:t>
        </w:r>
      </w:hyperlink>
      <w:r>
        <w:t xml:space="preserve"> </w:t>
      </w:r>
    </w:p>
    <w:p w14:paraId="58078012" w14:textId="2CF7D846" w:rsidR="005D766F" w:rsidRPr="00C55FCE" w:rsidRDefault="005D766F" w:rsidP="0031540D">
      <w:pPr>
        <w:pStyle w:val="Bulletslist"/>
        <w:rPr>
          <w:rStyle w:val="Hyperlink"/>
          <w:color w:val="333333"/>
          <w:u w:val="none"/>
        </w:rPr>
      </w:pPr>
      <w:r w:rsidRPr="0029567D">
        <w:rPr>
          <w:b/>
          <w:bCs/>
        </w:rPr>
        <w:t>8 June</w:t>
      </w:r>
      <w:r>
        <w:t xml:space="preserve">: Testing of hospital staff resumed after criticism - </w:t>
      </w:r>
      <w:hyperlink r:id="rId134" w:history="1">
        <w:r w:rsidRPr="005D766F">
          <w:rPr>
            <w:rStyle w:val="Hyperlink"/>
          </w:rPr>
          <w:t>MedInLive</w:t>
        </w:r>
      </w:hyperlink>
    </w:p>
    <w:p w14:paraId="3B30ADB4" w14:textId="6C61D51B" w:rsidR="00A33143" w:rsidRPr="0029567D" w:rsidRDefault="00A33143" w:rsidP="001425CB">
      <w:pPr>
        <w:pStyle w:val="Heading6"/>
        <w15:collapsed/>
      </w:pPr>
      <w:r>
        <w:t>May</w:t>
      </w:r>
    </w:p>
    <w:p w14:paraId="543364F7" w14:textId="05F9B7A9" w:rsidR="00920DD3" w:rsidRPr="00CD21BC" w:rsidRDefault="00920DD3" w:rsidP="0031540D">
      <w:pPr>
        <w:pStyle w:val="Bulletslist"/>
      </w:pPr>
      <w:r w:rsidRPr="00CD21BC">
        <w:rPr>
          <w:b/>
          <w:bCs/>
        </w:rPr>
        <w:t>29 May</w:t>
      </w:r>
      <w:r>
        <w:t>: Mask obligation reduced from the 15</w:t>
      </w:r>
      <w:r w:rsidRPr="00CD21BC">
        <w:rPr>
          <w:vertAlign w:val="superscript"/>
        </w:rPr>
        <w:t>th</w:t>
      </w:r>
      <w:r>
        <w:t xml:space="preserve"> of June – </w:t>
      </w:r>
      <w:hyperlink r:id="rId135" w:history="1">
        <w:r w:rsidRPr="00920DD3">
          <w:rPr>
            <w:rStyle w:val="Hyperlink"/>
          </w:rPr>
          <w:t>Wiener Zeitung</w:t>
        </w:r>
      </w:hyperlink>
    </w:p>
    <w:p w14:paraId="129FDD4A" w14:textId="49260FA7" w:rsidR="008D1994" w:rsidRPr="00360375" w:rsidRDefault="008D1994" w:rsidP="0031540D">
      <w:pPr>
        <w:pStyle w:val="Bulletslist"/>
      </w:pPr>
      <w:r w:rsidRPr="00360375">
        <w:rPr>
          <w:b/>
          <w:bCs/>
        </w:rPr>
        <w:t>18 May</w:t>
      </w:r>
      <w:r>
        <w:t xml:space="preserve">: Medical association advises government to take precautions for second wave regarding PPE - </w:t>
      </w:r>
      <w:hyperlink r:id="rId136" w:history="1">
        <w:r w:rsidRPr="008D1994">
          <w:rPr>
            <w:rStyle w:val="Hyperlink"/>
          </w:rPr>
          <w:t>Medinlive</w:t>
        </w:r>
      </w:hyperlink>
    </w:p>
    <w:p w14:paraId="4B34E678" w14:textId="3431A0AB" w:rsidR="00314FA2" w:rsidRPr="004C0A20" w:rsidRDefault="003E2677" w:rsidP="004C0A20">
      <w:pPr>
        <w:pStyle w:val="Bulletslist"/>
      </w:pPr>
      <w:r w:rsidRPr="00693990">
        <w:rPr>
          <w:b/>
          <w:bCs/>
        </w:rPr>
        <w:t>15 May</w:t>
      </w:r>
      <w:r>
        <w:t xml:space="preserve">: A more comprehensive testing strategy gets green light from national council - </w:t>
      </w:r>
      <w:hyperlink r:id="rId137" w:history="1">
        <w:r w:rsidRPr="003E2677">
          <w:rPr>
            <w:rStyle w:val="Hyperlink"/>
          </w:rPr>
          <w:t>MedinLive</w:t>
        </w:r>
      </w:hyperlink>
      <w:r>
        <w:t xml:space="preserve"> </w:t>
      </w:r>
      <w:bookmarkEnd w:id="12"/>
    </w:p>
    <w:p w14:paraId="17045F04" w14:textId="77777777" w:rsidR="00DD3C1C" w:rsidRDefault="00DD3C1C" w:rsidP="0031540D">
      <w:pPr>
        <w:pStyle w:val="Heading3"/>
      </w:pPr>
    </w:p>
    <w:p w14:paraId="4E63F9CE" w14:textId="10292F33" w:rsidR="0031540D" w:rsidRDefault="0031540D" w:rsidP="0031540D">
      <w:pPr>
        <w:pStyle w:val="Heading3"/>
      </w:pPr>
      <w:bookmarkStart w:id="19" w:name="_Toc66278140"/>
      <w:r w:rsidRPr="0031540D">
        <w:t>Belgium</w:t>
      </w:r>
      <w:bookmarkEnd w:id="19"/>
    </w:p>
    <w:tbl>
      <w:tblPr>
        <w:tblStyle w:val="GridTable4-Accent4"/>
        <w:tblW w:w="13405" w:type="dxa"/>
        <w:tblLook w:val="0420" w:firstRow="1" w:lastRow="0" w:firstColumn="0" w:lastColumn="0" w:noHBand="0" w:noVBand="1"/>
      </w:tblPr>
      <w:tblGrid>
        <w:gridCol w:w="4729"/>
        <w:gridCol w:w="3488"/>
        <w:gridCol w:w="5188"/>
      </w:tblGrid>
      <w:tr w:rsidR="00F85DBF" w14:paraId="3ECE40FD" w14:textId="1EC66E3B" w:rsidTr="004C0A20">
        <w:trPr>
          <w:cnfStyle w:val="100000000000" w:firstRow="1" w:lastRow="0" w:firstColumn="0" w:lastColumn="0" w:oddVBand="0" w:evenVBand="0" w:oddHBand="0" w:evenHBand="0" w:firstRowFirstColumn="0" w:firstRowLastColumn="0" w:lastRowFirstColumn="0" w:lastRowLastColumn="0"/>
        </w:trPr>
        <w:tc>
          <w:tcPr>
            <w:tcW w:w="4729" w:type="dxa"/>
          </w:tcPr>
          <w:p w14:paraId="162C9D6D" w14:textId="77777777" w:rsidR="00F85DBF" w:rsidRPr="004371AA" w:rsidRDefault="00F85DBF" w:rsidP="000607AF">
            <w:pPr>
              <w:rPr>
                <w:color w:val="FFFFFF" w:themeColor="background1"/>
              </w:rPr>
            </w:pPr>
            <w:bookmarkStart w:id="20" w:name="_Hlk56585575"/>
            <w:r w:rsidRPr="004371AA">
              <w:rPr>
                <w:color w:val="FFFFFF" w:themeColor="background1"/>
              </w:rPr>
              <w:t>Relevant national websites</w:t>
            </w:r>
          </w:p>
        </w:tc>
        <w:tc>
          <w:tcPr>
            <w:tcW w:w="3488" w:type="dxa"/>
          </w:tcPr>
          <w:p w14:paraId="48A00AE1" w14:textId="77777777" w:rsidR="00F85DBF" w:rsidRPr="004371AA" w:rsidRDefault="00F85DBF" w:rsidP="000607AF">
            <w:pPr>
              <w:rPr>
                <w:color w:val="FFFFFF" w:themeColor="background1"/>
              </w:rPr>
            </w:pPr>
            <w:r w:rsidRPr="004371AA">
              <w:rPr>
                <w:color w:val="FFFFFF" w:themeColor="background1"/>
              </w:rPr>
              <w:t>Current status</w:t>
            </w:r>
          </w:p>
        </w:tc>
        <w:tc>
          <w:tcPr>
            <w:tcW w:w="5188" w:type="dxa"/>
          </w:tcPr>
          <w:p w14:paraId="3D7FA1CE" w14:textId="1989527D" w:rsidR="00F85DBF" w:rsidRPr="004371AA" w:rsidRDefault="00F85DBF" w:rsidP="000607AF">
            <w:pPr>
              <w:rPr>
                <w:color w:val="FFFFFF" w:themeColor="background1"/>
              </w:rPr>
            </w:pPr>
            <w:r>
              <w:rPr>
                <w:color w:val="FFFFFF" w:themeColor="background1"/>
              </w:rPr>
              <w:t>Vaccination Strategy</w:t>
            </w:r>
          </w:p>
        </w:tc>
      </w:tr>
      <w:tr w:rsidR="00F85DBF" w14:paraId="1C638D94" w14:textId="646F238A" w:rsidTr="00054FD6">
        <w:trPr>
          <w:cnfStyle w:val="000000100000" w:firstRow="0" w:lastRow="0" w:firstColumn="0" w:lastColumn="0" w:oddVBand="0" w:evenVBand="0" w:oddHBand="1" w:evenHBand="0" w:firstRowFirstColumn="0" w:firstRowLastColumn="0" w:lastRowFirstColumn="0" w:lastRowLastColumn="0"/>
          <w:trHeight w:val="478"/>
        </w:trPr>
        <w:tc>
          <w:tcPr>
            <w:tcW w:w="0" w:type="dxa"/>
          </w:tcPr>
          <w:p w14:paraId="7E9C4F04" w14:textId="3AD7338B" w:rsidR="00F85DBF" w:rsidRPr="00C55FCE" w:rsidRDefault="00000002" w:rsidP="00C55FCE">
            <w:pPr>
              <w:pStyle w:val="Bulletslist"/>
            </w:pPr>
            <w:hyperlink r:id="rId138" w:history="1">
              <w:r w:rsidR="00F85DBF" w:rsidRPr="00EA2C10">
                <w:rPr>
                  <w:rStyle w:val="Hyperlink"/>
                </w:rPr>
                <w:t>Official COVID-19 Website</w:t>
              </w:r>
            </w:hyperlink>
            <w:r w:rsidR="00F85DBF" w:rsidRPr="00EA2C10">
              <w:rPr>
                <w:u w:val="single"/>
              </w:rPr>
              <w:t xml:space="preserve"> </w:t>
            </w:r>
          </w:p>
          <w:p w14:paraId="23F72B27" w14:textId="77777777" w:rsidR="00F85DBF" w:rsidRPr="00053319" w:rsidRDefault="00F85DBF" w:rsidP="00C55FCE">
            <w:pPr>
              <w:pStyle w:val="Bulletslist"/>
              <w:rPr>
                <w:rStyle w:val="Hyperlink"/>
                <w:b/>
                <w:bCs/>
                <w:color w:val="333333"/>
                <w:u w:val="none"/>
              </w:rPr>
            </w:pPr>
            <w:r w:rsidRPr="00EA2C10">
              <w:t xml:space="preserve">Overview of Belgium testing protocols for travellers – </w:t>
            </w:r>
            <w:hyperlink r:id="rId139" w:history="1">
              <w:r w:rsidRPr="00EA2C10">
                <w:rPr>
                  <w:rStyle w:val="Hyperlink"/>
                </w:rPr>
                <w:t>Belgian Government</w:t>
              </w:r>
            </w:hyperlink>
          </w:p>
          <w:p w14:paraId="6B8418A1" w14:textId="77777777" w:rsidR="00F85DBF" w:rsidRPr="006C2917" w:rsidRDefault="00000002" w:rsidP="00C55FCE">
            <w:pPr>
              <w:pStyle w:val="Bulletslist"/>
              <w:rPr>
                <w:rStyle w:val="Hyperlink"/>
                <w:b/>
                <w:bCs/>
                <w:color w:val="333333"/>
                <w:u w:val="none"/>
              </w:rPr>
            </w:pPr>
            <w:hyperlink r:id="rId140" w:history="1">
              <w:r w:rsidR="00F85DBF" w:rsidRPr="00053319">
                <w:rPr>
                  <w:rStyle w:val="Hyperlink"/>
                </w:rPr>
                <w:t>Testing Protocols</w:t>
              </w:r>
            </w:hyperlink>
          </w:p>
          <w:p w14:paraId="5C775A81" w14:textId="717DA734" w:rsidR="00A01703" w:rsidRPr="006B7164" w:rsidRDefault="00000002" w:rsidP="00C55FCE">
            <w:pPr>
              <w:pStyle w:val="Bulletslist"/>
              <w:rPr>
                <w:b/>
                <w:bCs/>
              </w:rPr>
            </w:pPr>
            <w:hyperlink r:id="rId141" w:history="1">
              <w:r w:rsidR="00A01703" w:rsidRPr="00A01703">
                <w:rPr>
                  <w:rStyle w:val="Hyperlink"/>
                  <w:b/>
                  <w:bCs/>
                </w:rPr>
                <w:t>Covid Vaccinations Belgium</w:t>
              </w:r>
            </w:hyperlink>
          </w:p>
        </w:tc>
        <w:tc>
          <w:tcPr>
            <w:tcW w:w="0" w:type="dxa"/>
          </w:tcPr>
          <w:p w14:paraId="20A32A82" w14:textId="77777777" w:rsidR="00387B30" w:rsidRDefault="00387B30" w:rsidP="00955E39">
            <w:pPr>
              <w:pStyle w:val="Bulletslist"/>
            </w:pPr>
            <w:r w:rsidRPr="00387B30">
              <w:t xml:space="preserve">The Belgian government plans to ease certain COVID-19-related restrictions. </w:t>
            </w:r>
          </w:p>
          <w:p w14:paraId="69D7F1C9" w14:textId="07958B4D" w:rsidR="00F85DBF" w:rsidRDefault="00387B30" w:rsidP="00955E39">
            <w:pPr>
              <w:pStyle w:val="Bulletslist"/>
            </w:pPr>
            <w:r w:rsidRPr="00387B30">
              <w:t xml:space="preserve">Effective </w:t>
            </w:r>
            <w:r>
              <w:t xml:space="preserve">8 </w:t>
            </w:r>
            <w:r w:rsidRPr="00387B30">
              <w:t xml:space="preserve">May </w:t>
            </w:r>
            <w:r>
              <w:t>2021</w:t>
            </w:r>
            <w:r w:rsidRPr="00387B30">
              <w:t>, authorities will lift the nation's nightly curfew; however, gatherings of more than three people will be prohibited between the hours of 00:01-05:00</w:t>
            </w:r>
            <w:r w:rsidRPr="00387B30" w:rsidDel="00387B30">
              <w:t xml:space="preserve"> </w:t>
            </w:r>
            <w:r w:rsidR="00B87351">
              <w:t>(</w:t>
            </w:r>
            <w:hyperlink r:id="rId142" w:history="1">
              <w:r w:rsidR="00B87351" w:rsidRPr="00B87351">
                <w:rPr>
                  <w:rStyle w:val="Hyperlink"/>
                </w:rPr>
                <w:t>Link</w:t>
              </w:r>
            </w:hyperlink>
            <w:r w:rsidR="00B87351">
              <w:t>)</w:t>
            </w:r>
          </w:p>
        </w:tc>
        <w:tc>
          <w:tcPr>
            <w:tcW w:w="0" w:type="dxa"/>
          </w:tcPr>
          <w:p w14:paraId="0E46B685" w14:textId="45A4DECB" w:rsidR="00B03ECF" w:rsidRPr="00E50B64" w:rsidRDefault="00B03ECF" w:rsidP="00B03ECF">
            <w:pPr>
              <w:pStyle w:val="Bulletslist"/>
            </w:pPr>
            <w:r>
              <w:rPr>
                <w:b/>
                <w:bCs/>
              </w:rPr>
              <w:t>Total doses administered:</w:t>
            </w:r>
            <w:r w:rsidR="00BC7EB7">
              <w:rPr>
                <w:b/>
                <w:bCs/>
              </w:rPr>
              <w:t xml:space="preserve"> </w:t>
            </w:r>
            <w:r w:rsidR="00B30B68" w:rsidRPr="00411CFF">
              <w:rPr>
                <w:rFonts w:eastAsia="Times New Roman" w:cs="Arial"/>
                <w:szCs w:val="20"/>
                <w:lang w:eastAsia="en-GB"/>
              </w:rPr>
              <w:t>6,982,611</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49D4CA22" w14:textId="6215FB31" w:rsidR="00B03ECF" w:rsidRPr="00E50B64" w:rsidRDefault="00FF3742" w:rsidP="00B03ECF">
            <w:pPr>
              <w:pStyle w:val="Bulletslist"/>
            </w:pPr>
            <w:r w:rsidRPr="00270670">
              <w:rPr>
                <w:rFonts w:eastAsia="Times New Roman" w:cs="Arial"/>
                <w:b/>
                <w:bCs/>
                <w:color w:val="auto"/>
                <w:szCs w:val="20"/>
                <w:lang w:eastAsia="en-GB"/>
              </w:rPr>
              <w:t>Uptake at least one dose:</w:t>
            </w:r>
            <w:r w:rsidDel="00FF3742">
              <w:rPr>
                <w:b/>
                <w:bCs/>
              </w:rPr>
              <w:t xml:space="preserve"> </w:t>
            </w:r>
            <w:r w:rsidR="00B30B68" w:rsidRPr="00411CFF">
              <w:rPr>
                <w:rFonts w:eastAsia="Times New Roman" w:cs="Arial"/>
                <w:szCs w:val="20"/>
                <w:lang w:eastAsia="en-GB"/>
              </w:rPr>
              <w:t>4,713,851</w:t>
            </w:r>
            <w:r w:rsidR="00B30B68">
              <w:rPr>
                <w:rFonts w:eastAsia="Times New Roman" w:cs="Arial"/>
                <w:szCs w:val="20"/>
                <w:lang w:eastAsia="en-GB"/>
              </w:rPr>
              <w:t xml:space="preserve"> (</w:t>
            </w:r>
            <w:r w:rsidR="00B30B68" w:rsidRPr="00411CFF">
              <w:rPr>
                <w:rFonts w:eastAsia="Times New Roman" w:cs="Arial"/>
                <w:szCs w:val="20"/>
                <w:lang w:eastAsia="en-GB"/>
              </w:rPr>
              <w:t>52.10%</w:t>
            </w:r>
            <w:r w:rsidR="00B30B68">
              <w:rPr>
                <w:rFonts w:eastAsia="Times New Roman" w:cs="Arial"/>
                <w:szCs w:val="20"/>
                <w:lang w:eastAsia="en-GB"/>
              </w:rPr>
              <w:t>)</w:t>
            </w:r>
          </w:p>
          <w:p w14:paraId="035B4E93" w14:textId="218B7E9C" w:rsidR="00B03ECF" w:rsidRPr="00E50B64" w:rsidRDefault="00FF3742" w:rsidP="00B03ECF">
            <w:pPr>
              <w:pStyle w:val="Bulletslist"/>
              <w:rPr>
                <w:b/>
                <w:bCs/>
              </w:rPr>
            </w:pPr>
            <w:r w:rsidRPr="00DA5D15">
              <w:rPr>
                <w:rFonts w:eastAsia="Times New Roman" w:cs="Arial"/>
                <w:b/>
                <w:bCs/>
                <w:color w:val="auto"/>
                <w:szCs w:val="20"/>
                <w:lang w:eastAsia="en-GB"/>
              </w:rPr>
              <w:t>Uptake full vaccination</w:t>
            </w:r>
            <w:r w:rsidR="00B03ECF" w:rsidRPr="005552C0">
              <w:rPr>
                <w:b/>
                <w:bCs/>
              </w:rPr>
              <w:t>:</w:t>
            </w:r>
            <w:r w:rsidR="00B03ECF" w:rsidRPr="00E50B64">
              <w:rPr>
                <w:b/>
                <w:bCs/>
              </w:rPr>
              <w:t xml:space="preserve"> </w:t>
            </w:r>
            <w:r w:rsidR="00B30B68" w:rsidRPr="00411CFF">
              <w:rPr>
                <w:rFonts w:eastAsia="Times New Roman" w:cs="Arial"/>
                <w:szCs w:val="20"/>
                <w:lang w:eastAsia="en-GB"/>
              </w:rPr>
              <w:t>2,268,760</w:t>
            </w:r>
            <w:r w:rsidR="00B30B68">
              <w:rPr>
                <w:rFonts w:eastAsia="Times New Roman" w:cs="Arial"/>
                <w:szCs w:val="20"/>
                <w:lang w:eastAsia="en-GB"/>
              </w:rPr>
              <w:t xml:space="preserve"> (</w:t>
            </w:r>
            <w:r w:rsidR="00B30B68" w:rsidRPr="00411CFF">
              <w:rPr>
                <w:rFonts w:eastAsia="Times New Roman" w:cs="Arial"/>
                <w:szCs w:val="20"/>
                <w:lang w:eastAsia="en-GB"/>
              </w:rPr>
              <w:t>24.70%</w:t>
            </w:r>
            <w:r w:rsidR="00B30B68">
              <w:rPr>
                <w:rFonts w:eastAsia="Times New Roman" w:cs="Arial"/>
                <w:szCs w:val="20"/>
                <w:lang w:eastAsia="en-GB"/>
              </w:rPr>
              <w:t>)</w:t>
            </w:r>
          </w:p>
          <w:p w14:paraId="4B924016" w14:textId="5729172B" w:rsidR="00DA3A1C" w:rsidRDefault="00DA3A1C" w:rsidP="0071482C">
            <w:pPr>
              <w:pStyle w:val="Bulletslist"/>
            </w:pPr>
            <w:r w:rsidRPr="00F07264">
              <w:rPr>
                <w:b/>
                <w:bCs/>
              </w:rPr>
              <w:t>Strategy:</w:t>
            </w:r>
            <w:r w:rsidRPr="00F07264">
              <w:t xml:space="preserve"> </w:t>
            </w:r>
            <w:hyperlink r:id="rId143" w:history="1">
              <w:r w:rsidR="00C34A14" w:rsidRPr="00F85DBF">
                <w:rPr>
                  <w:rStyle w:val="Hyperlink"/>
                </w:rPr>
                <w:t>Belgium’s Vaccination Strategy</w:t>
              </w:r>
            </w:hyperlink>
            <w:r w:rsidR="00805062">
              <w:rPr>
                <w:rStyle w:val="Hyperlink"/>
              </w:rPr>
              <w:t xml:space="preserve"> (French)</w:t>
            </w:r>
          </w:p>
          <w:p w14:paraId="16B35ED2" w14:textId="3EC62480" w:rsidR="004719C4" w:rsidRPr="00F07264" w:rsidRDefault="004719C4" w:rsidP="0071482C">
            <w:pPr>
              <w:pStyle w:val="Bulletslist"/>
            </w:pPr>
            <w:r>
              <w:rPr>
                <w:b/>
                <w:bCs/>
              </w:rPr>
              <w:t>Doses</w:t>
            </w:r>
            <w:r w:rsidR="006C2B60">
              <w:rPr>
                <w:b/>
                <w:bCs/>
              </w:rPr>
              <w:t xml:space="preserve"> Acquired</w:t>
            </w:r>
            <w:r>
              <w:rPr>
                <w:b/>
                <w:bCs/>
              </w:rPr>
              <w:t>:</w:t>
            </w:r>
            <w:r>
              <w:t xml:space="preserve"> </w:t>
            </w:r>
            <w:r w:rsidR="00C06581" w:rsidRPr="00F07264">
              <w:t>22.4 million</w:t>
            </w:r>
            <w:r w:rsidR="009700CB">
              <w:t xml:space="preserve"> (</w:t>
            </w:r>
            <w:hyperlink r:id="rId144" w:history="1">
              <w:r w:rsidR="009700CB" w:rsidRPr="009700CB">
                <w:rPr>
                  <w:rStyle w:val="Hyperlink"/>
                </w:rPr>
                <w:t>Link</w:t>
              </w:r>
            </w:hyperlink>
            <w:r w:rsidR="009700CB">
              <w:t xml:space="preserve">) </w:t>
            </w:r>
            <w:r w:rsidR="009700CB" w:rsidRPr="009700CB">
              <w:t>AstraZeneca (7.5</w:t>
            </w:r>
            <w:r w:rsidR="00785D4A">
              <w:t xml:space="preserve"> million</w:t>
            </w:r>
            <w:r w:rsidR="009700CB" w:rsidRPr="009700CB">
              <w:t>), J&amp;J (5), Pfizer/BioNTech (5), CureVac (2.9), Moderna (2)</w:t>
            </w:r>
          </w:p>
        </w:tc>
      </w:tr>
    </w:tbl>
    <w:bookmarkEnd w:id="20"/>
    <w:p w14:paraId="48313B04" w14:textId="716A2C14" w:rsidR="00A33143" w:rsidRDefault="006C2B60" w:rsidP="0031540D">
      <w:pPr>
        <w:pStyle w:val="Heading4"/>
      </w:pPr>
      <w:r w:rsidRPr="00C01246">
        <w:rPr>
          <w:b/>
          <w:bCs w:val="0"/>
        </w:rPr>
        <w:t>Latest Member State developments affecting the medical technology industry</w:t>
      </w:r>
    </w:p>
    <w:p w14:paraId="6330B69B" w14:textId="4B844F9B" w:rsidR="006C2B60" w:rsidRDefault="006C2B60" w:rsidP="006C2B60">
      <w:pPr>
        <w:pStyle w:val="Heading5"/>
        <w:rPr>
          <w:b/>
          <w:bCs/>
        </w:rPr>
      </w:pPr>
      <w:bookmarkStart w:id="21" w:name="_Hlk55560822"/>
      <w:r>
        <w:rPr>
          <w:b/>
          <w:bCs/>
        </w:rPr>
        <w:t>2021</w:t>
      </w:r>
    </w:p>
    <w:p w14:paraId="64774D07" w14:textId="388E16C8" w:rsidR="00DD3F79" w:rsidRDefault="00DD3F79" w:rsidP="00DA5D15">
      <w:pPr>
        <w:pStyle w:val="Heading6"/>
        <w15:collapsed/>
      </w:pPr>
      <w:r>
        <w:t>June</w:t>
      </w:r>
    </w:p>
    <w:p w14:paraId="69BD98B0" w14:textId="2E64F9FE" w:rsidR="00384A15" w:rsidRDefault="00384A15" w:rsidP="004F2948">
      <w:pPr>
        <w:pStyle w:val="Bulletslist"/>
      </w:pPr>
      <w:r w:rsidRPr="00087FD3">
        <w:rPr>
          <w:b/>
          <w:bCs/>
        </w:rPr>
        <w:t>8 June:</w:t>
      </w:r>
      <w:r>
        <w:t xml:space="preserve"> </w:t>
      </w:r>
      <w:r w:rsidRPr="00384A15">
        <w:t>New regulation sets maximum price for coronavirus tests</w:t>
      </w:r>
      <w:r>
        <w:t xml:space="preserve"> – </w:t>
      </w:r>
      <w:hyperlink r:id="rId145" w:history="1">
        <w:r w:rsidRPr="00384A15">
          <w:rPr>
            <w:rStyle w:val="Hyperlink"/>
          </w:rPr>
          <w:t>Brussels Times</w:t>
        </w:r>
      </w:hyperlink>
    </w:p>
    <w:p w14:paraId="72D7560B" w14:textId="608127DA" w:rsidR="00384A15" w:rsidRDefault="00384A15" w:rsidP="004F2948">
      <w:pPr>
        <w:pStyle w:val="Bulletslist"/>
      </w:pPr>
      <w:r>
        <w:rPr>
          <w:b/>
          <w:bCs/>
        </w:rPr>
        <w:t>7 June:</w:t>
      </w:r>
      <w:r>
        <w:t xml:space="preserve"> </w:t>
      </w:r>
      <w:r w:rsidRPr="00384A15">
        <w:t>Belgium to start vaccinating 16- and 17 year-olds in July</w:t>
      </w:r>
      <w:r>
        <w:t xml:space="preserve"> – </w:t>
      </w:r>
      <w:hyperlink r:id="rId146" w:history="1">
        <w:r w:rsidRPr="00384A15">
          <w:rPr>
            <w:rStyle w:val="Hyperlink"/>
          </w:rPr>
          <w:t>POLITICO</w:t>
        </w:r>
      </w:hyperlink>
      <w:r>
        <w:t xml:space="preserve"> </w:t>
      </w:r>
    </w:p>
    <w:p w14:paraId="1123A4F2" w14:textId="5868251F" w:rsidR="00384A15" w:rsidRPr="00087FD3" w:rsidRDefault="00384A15" w:rsidP="004F2948">
      <w:pPr>
        <w:pStyle w:val="Bulletslist"/>
      </w:pPr>
      <w:r>
        <w:rPr>
          <w:b/>
          <w:bCs/>
        </w:rPr>
        <w:t>7 June:</w:t>
      </w:r>
      <w:r>
        <w:t xml:space="preserve"> </w:t>
      </w:r>
      <w:r w:rsidRPr="00384A15">
        <w:t>No more face masks outdoors in Brussels</w:t>
      </w:r>
      <w:r>
        <w:t xml:space="preserve"> – </w:t>
      </w:r>
      <w:hyperlink r:id="rId147" w:history="1">
        <w:r w:rsidRPr="00384A15">
          <w:rPr>
            <w:rStyle w:val="Hyperlink"/>
          </w:rPr>
          <w:t>POLITICO</w:t>
        </w:r>
      </w:hyperlink>
      <w:r>
        <w:t xml:space="preserve"> </w:t>
      </w:r>
    </w:p>
    <w:p w14:paraId="7827CAED" w14:textId="6081AC58" w:rsidR="00C14918" w:rsidRPr="00087FD3" w:rsidRDefault="00C14918" w:rsidP="004F2948">
      <w:pPr>
        <w:pStyle w:val="Bulletslist"/>
      </w:pPr>
      <w:r w:rsidRPr="00087FD3">
        <w:rPr>
          <w:b/>
          <w:bCs/>
        </w:rPr>
        <w:t>4 June:</w:t>
      </w:r>
      <w:r>
        <w:t xml:space="preserve"> </w:t>
      </w:r>
      <w:r w:rsidRPr="00C14918">
        <w:t>Belgium confirms indoor dining will reopen, announces new travel rules</w:t>
      </w:r>
      <w:r>
        <w:t xml:space="preserve"> – </w:t>
      </w:r>
      <w:hyperlink r:id="rId148" w:history="1">
        <w:r w:rsidRPr="00C14918">
          <w:rPr>
            <w:rStyle w:val="Hyperlink"/>
          </w:rPr>
          <w:t>POLITICO</w:t>
        </w:r>
      </w:hyperlink>
      <w:r>
        <w:t xml:space="preserve"> </w:t>
      </w:r>
    </w:p>
    <w:p w14:paraId="3E0CC987" w14:textId="6E16B4ED" w:rsidR="00DD3F79" w:rsidRDefault="00DD3F79" w:rsidP="004F2948">
      <w:pPr>
        <w:pStyle w:val="Bulletslist"/>
      </w:pPr>
      <w:r w:rsidRPr="00F97266">
        <w:rPr>
          <w:b/>
          <w:bCs/>
        </w:rPr>
        <w:t>2 June:</w:t>
      </w:r>
      <w:r>
        <w:t xml:space="preserve"> </w:t>
      </w:r>
      <w:r w:rsidRPr="00DD3F79">
        <w:t>Belgium’s Covid travel app expected to be available from mid-June</w:t>
      </w:r>
      <w:r>
        <w:t xml:space="preserve"> – </w:t>
      </w:r>
      <w:hyperlink r:id="rId149" w:history="1">
        <w:r w:rsidRPr="00DD3F79">
          <w:rPr>
            <w:rStyle w:val="Hyperlink"/>
          </w:rPr>
          <w:t>Brussels Times</w:t>
        </w:r>
      </w:hyperlink>
    </w:p>
    <w:p w14:paraId="787C5A59" w14:textId="1D6C272E" w:rsidR="00110AB0" w:rsidRDefault="00110AB0" w:rsidP="004F2948">
      <w:pPr>
        <w:pStyle w:val="Bulletslist"/>
      </w:pPr>
      <w:r>
        <w:rPr>
          <w:b/>
          <w:bCs/>
        </w:rPr>
        <w:t>1 June:</w:t>
      </w:r>
      <w:r>
        <w:t xml:space="preserve"> </w:t>
      </w:r>
      <w:r w:rsidRPr="00110AB0">
        <w:t>Belgium ‘technically ready’ to start issuing EU Covid travel certificates</w:t>
      </w:r>
      <w:r>
        <w:t xml:space="preserve"> – </w:t>
      </w:r>
      <w:hyperlink r:id="rId150" w:history="1">
        <w:r w:rsidRPr="00110AB0">
          <w:rPr>
            <w:rStyle w:val="Hyperlink"/>
          </w:rPr>
          <w:t>Brussels Times</w:t>
        </w:r>
      </w:hyperlink>
      <w:r>
        <w:t xml:space="preserve"> </w:t>
      </w:r>
    </w:p>
    <w:p w14:paraId="5927D578" w14:textId="7E884E7E" w:rsidR="00110AB0" w:rsidRPr="00DD3F79" w:rsidRDefault="00110AB0" w:rsidP="00F97266">
      <w:pPr>
        <w:pStyle w:val="Bulletslist"/>
      </w:pPr>
      <w:r>
        <w:rPr>
          <w:b/>
          <w:bCs/>
        </w:rPr>
        <w:t>1 June:</w:t>
      </w:r>
      <w:r>
        <w:t xml:space="preserve"> </w:t>
      </w:r>
      <w:r w:rsidRPr="00110AB0">
        <w:t>Europe backs expansion of Pfizer's Belgium facility making COVID-19 vaccine</w:t>
      </w:r>
      <w:r>
        <w:t xml:space="preserve"> – </w:t>
      </w:r>
      <w:hyperlink r:id="rId151" w:history="1">
        <w:r w:rsidRPr="00110AB0">
          <w:rPr>
            <w:rStyle w:val="Hyperlink"/>
          </w:rPr>
          <w:t>REUTERS</w:t>
        </w:r>
      </w:hyperlink>
      <w:r>
        <w:t xml:space="preserve"> </w:t>
      </w:r>
    </w:p>
    <w:p w14:paraId="66FB21ED" w14:textId="1424D7CB" w:rsidR="002D673A" w:rsidRDefault="002D673A" w:rsidP="00DA5D15">
      <w:pPr>
        <w:pStyle w:val="Heading6"/>
        <w15:collapsed/>
      </w:pPr>
      <w:r>
        <w:t>May</w:t>
      </w:r>
    </w:p>
    <w:p w14:paraId="37C9E8B2" w14:textId="3CD8BF35" w:rsidR="000B5E08" w:rsidRDefault="000B5E08" w:rsidP="00895A60">
      <w:pPr>
        <w:pStyle w:val="Bulletslist"/>
      </w:pPr>
      <w:r w:rsidRPr="00F97266">
        <w:rPr>
          <w:b/>
          <w:bCs/>
        </w:rPr>
        <w:t>31 May:</w:t>
      </w:r>
      <w:r>
        <w:t xml:space="preserve"> </w:t>
      </w:r>
      <w:r w:rsidRPr="000B5E08">
        <w:t>Free PCR test on the French side: many Belgians cross the border to perform it</w:t>
      </w:r>
      <w:r>
        <w:t xml:space="preserve"> – </w:t>
      </w:r>
      <w:hyperlink r:id="rId152" w:history="1">
        <w:r w:rsidRPr="000B5E08">
          <w:rPr>
            <w:rStyle w:val="Hyperlink"/>
          </w:rPr>
          <w:t>rtbf</w:t>
        </w:r>
      </w:hyperlink>
      <w:r>
        <w:t xml:space="preserve"> </w:t>
      </w:r>
    </w:p>
    <w:p w14:paraId="622C34FC" w14:textId="30BC4997" w:rsidR="00110AB0" w:rsidRPr="00F97266" w:rsidRDefault="00110AB0" w:rsidP="00895A60">
      <w:pPr>
        <w:pStyle w:val="Bulletslist"/>
      </w:pPr>
      <w:r>
        <w:rPr>
          <w:b/>
          <w:bCs/>
        </w:rPr>
        <w:t>29 May:</w:t>
      </w:r>
      <w:r>
        <w:t xml:space="preserve"> </w:t>
      </w:r>
      <w:r w:rsidRPr="00110AB0">
        <w:t>Covid-19: All numbers now falling fast</w:t>
      </w:r>
      <w:r>
        <w:t xml:space="preserve"> – </w:t>
      </w:r>
      <w:hyperlink r:id="rId153" w:history="1">
        <w:r w:rsidRPr="00110AB0">
          <w:rPr>
            <w:rStyle w:val="Hyperlink"/>
          </w:rPr>
          <w:t>Brussels Times</w:t>
        </w:r>
      </w:hyperlink>
    </w:p>
    <w:p w14:paraId="3E43E2AE" w14:textId="23420BC2" w:rsidR="000B5E08" w:rsidRPr="00F97266" w:rsidRDefault="000B5E08" w:rsidP="00895A60">
      <w:pPr>
        <w:pStyle w:val="Bulletslist"/>
      </w:pPr>
      <w:r w:rsidRPr="00F97266">
        <w:rPr>
          <w:b/>
          <w:bCs/>
        </w:rPr>
        <w:t>28 May:</w:t>
      </w:r>
      <w:r>
        <w:t xml:space="preserve"> </w:t>
      </w:r>
      <w:r w:rsidRPr="000B5E08">
        <w:t>Belgium on course to open up on June 9 as COVID hospitalizations fall</w:t>
      </w:r>
      <w:r>
        <w:t xml:space="preserve"> – </w:t>
      </w:r>
      <w:hyperlink r:id="rId154" w:history="1">
        <w:hyperlink r:id="rId155" w:history="1">
          <w:r w:rsidRPr="000B5E08">
            <w:rPr>
              <w:rStyle w:val="Hyperlink"/>
            </w:rPr>
            <w:t>POLITICO</w:t>
          </w:r>
        </w:hyperlink>
      </w:hyperlink>
      <w:r>
        <w:t xml:space="preserve"> </w:t>
      </w:r>
    </w:p>
    <w:p w14:paraId="3595FF5C" w14:textId="252602BD" w:rsidR="0041360D" w:rsidRPr="00F97266" w:rsidRDefault="0041360D" w:rsidP="00895A60">
      <w:pPr>
        <w:pStyle w:val="Bulletslist"/>
      </w:pPr>
      <w:r w:rsidRPr="00F97266">
        <w:rPr>
          <w:b/>
          <w:bCs/>
        </w:rPr>
        <w:t>26 May:</w:t>
      </w:r>
      <w:r>
        <w:t xml:space="preserve"> </w:t>
      </w:r>
      <w:r w:rsidRPr="0041360D">
        <w:t>Belgium restricts use of J&amp;J coronavirus vaccine to over-41s after death</w:t>
      </w:r>
      <w:r>
        <w:t xml:space="preserve"> – </w:t>
      </w:r>
      <w:hyperlink r:id="rId156" w:history="1">
        <w:r w:rsidRPr="0041360D">
          <w:rPr>
            <w:rStyle w:val="Hyperlink"/>
          </w:rPr>
          <w:t>POLITICO</w:t>
        </w:r>
      </w:hyperlink>
      <w:r>
        <w:t xml:space="preserve"> </w:t>
      </w:r>
    </w:p>
    <w:p w14:paraId="6BE6221C" w14:textId="3245A9F6" w:rsidR="00341A67" w:rsidRDefault="00341A67" w:rsidP="00895A60">
      <w:pPr>
        <w:pStyle w:val="Bulletslist"/>
      </w:pPr>
      <w:r w:rsidRPr="000713CD">
        <w:rPr>
          <w:b/>
          <w:bCs/>
        </w:rPr>
        <w:t>25 May:</w:t>
      </w:r>
      <w:r>
        <w:t xml:space="preserve"> </w:t>
      </w:r>
      <w:r w:rsidRPr="00341A67">
        <w:t>Average number of new coronavirus cases increasing</w:t>
      </w:r>
      <w:r>
        <w:t xml:space="preserve"> – </w:t>
      </w:r>
      <w:hyperlink r:id="rId157" w:history="1">
        <w:r w:rsidRPr="00341A67">
          <w:rPr>
            <w:rStyle w:val="Hyperlink"/>
          </w:rPr>
          <w:t>Brussels Times</w:t>
        </w:r>
      </w:hyperlink>
      <w:r>
        <w:t xml:space="preserve"> </w:t>
      </w:r>
    </w:p>
    <w:p w14:paraId="5F9B5CD0" w14:textId="1E30CDA7" w:rsidR="00341A67" w:rsidRPr="000713CD" w:rsidRDefault="00341A67" w:rsidP="00895A60">
      <w:pPr>
        <w:pStyle w:val="Bulletslist"/>
      </w:pPr>
      <w:r>
        <w:rPr>
          <w:b/>
          <w:bCs/>
        </w:rPr>
        <w:t>21 May:</w:t>
      </w:r>
      <w:r>
        <w:t xml:space="preserve"> </w:t>
      </w:r>
      <w:r w:rsidRPr="00341A67">
        <w:t>Value of Covid-19 tracing apps remains unproven, research shows</w:t>
      </w:r>
      <w:r>
        <w:t xml:space="preserve"> – </w:t>
      </w:r>
      <w:hyperlink r:id="rId158" w:history="1">
        <w:r w:rsidRPr="00341A67">
          <w:rPr>
            <w:rStyle w:val="Hyperlink"/>
          </w:rPr>
          <w:t>Brussels Times</w:t>
        </w:r>
      </w:hyperlink>
      <w:r>
        <w:t xml:space="preserve"> </w:t>
      </w:r>
    </w:p>
    <w:p w14:paraId="6EC1D3D8" w14:textId="310CCFE3" w:rsidR="00387B30" w:rsidRDefault="00387B30" w:rsidP="00895A60">
      <w:pPr>
        <w:pStyle w:val="Bulletslist"/>
      </w:pPr>
      <w:r w:rsidRPr="008F4F2A">
        <w:rPr>
          <w:b/>
          <w:bCs/>
        </w:rPr>
        <w:t>18 May:</w:t>
      </w:r>
      <w:r>
        <w:t xml:space="preserve"> </w:t>
      </w:r>
      <w:r w:rsidRPr="00387B30">
        <w:t>Government extends coronavirus support measures until end of September</w:t>
      </w:r>
      <w:r>
        <w:t xml:space="preserve"> – </w:t>
      </w:r>
      <w:hyperlink r:id="rId159" w:history="1">
        <w:r w:rsidRPr="00387B30">
          <w:rPr>
            <w:rStyle w:val="Hyperlink"/>
          </w:rPr>
          <w:t>Brussels Times</w:t>
        </w:r>
      </w:hyperlink>
      <w:r>
        <w:t xml:space="preserve"> </w:t>
      </w:r>
    </w:p>
    <w:p w14:paraId="539001DE" w14:textId="72B35CAE" w:rsidR="00341A67" w:rsidRDefault="00341A67" w:rsidP="00895A60">
      <w:pPr>
        <w:pStyle w:val="Bulletslist"/>
      </w:pPr>
      <w:r>
        <w:rPr>
          <w:b/>
          <w:bCs/>
        </w:rPr>
        <w:t>15 May:</w:t>
      </w:r>
      <w:r>
        <w:t xml:space="preserve"> </w:t>
      </w:r>
      <w:r w:rsidRPr="00341A67">
        <w:t>‘This is not our job’: GPs overwhelmed by demand for Covid-19 tests for travellers</w:t>
      </w:r>
      <w:r>
        <w:t xml:space="preserve"> – </w:t>
      </w:r>
      <w:hyperlink r:id="rId160" w:history="1">
        <w:r w:rsidRPr="00341A67">
          <w:rPr>
            <w:rStyle w:val="Hyperlink"/>
          </w:rPr>
          <w:t>Brussels Times</w:t>
        </w:r>
      </w:hyperlink>
      <w:r>
        <w:t xml:space="preserve"> </w:t>
      </w:r>
    </w:p>
    <w:p w14:paraId="7DC7A4B1" w14:textId="78E910A3" w:rsidR="00387B30" w:rsidRPr="008F4F2A" w:rsidRDefault="00387B30" w:rsidP="00895A60">
      <w:pPr>
        <w:pStyle w:val="Bulletslist"/>
      </w:pPr>
      <w:r>
        <w:rPr>
          <w:b/>
          <w:bCs/>
        </w:rPr>
        <w:t>14 May:</w:t>
      </w:r>
      <w:r>
        <w:t xml:space="preserve"> </w:t>
      </w:r>
      <w:r w:rsidRPr="00387B30">
        <w:t>Fewer than 2,000 hospitalised due to coronavirus</w:t>
      </w:r>
      <w:r>
        <w:t xml:space="preserve"> – </w:t>
      </w:r>
      <w:hyperlink r:id="rId161" w:history="1">
        <w:r w:rsidRPr="00387B30">
          <w:rPr>
            <w:rStyle w:val="Hyperlink"/>
          </w:rPr>
          <w:t>Brussels Times</w:t>
        </w:r>
      </w:hyperlink>
      <w:r>
        <w:t xml:space="preserve"> </w:t>
      </w:r>
    </w:p>
    <w:p w14:paraId="63B1DBBF" w14:textId="4F07868E" w:rsidR="00387B30" w:rsidRPr="008F4F2A" w:rsidRDefault="00387B30" w:rsidP="00895A60">
      <w:pPr>
        <w:pStyle w:val="Bulletslist"/>
      </w:pPr>
      <w:r w:rsidRPr="008F4F2A">
        <w:rPr>
          <w:b/>
          <w:bCs/>
        </w:rPr>
        <w:t>13 May:</w:t>
      </w:r>
      <w:r>
        <w:t xml:space="preserve"> </w:t>
      </w:r>
      <w:r w:rsidRPr="00387B30">
        <w:t>ICU cases continue their downward trend</w:t>
      </w:r>
      <w:r>
        <w:t xml:space="preserve"> – </w:t>
      </w:r>
      <w:hyperlink r:id="rId162" w:history="1">
        <w:r w:rsidRPr="00387B30">
          <w:rPr>
            <w:rStyle w:val="Hyperlink"/>
          </w:rPr>
          <w:t>Brussels Times</w:t>
        </w:r>
      </w:hyperlink>
      <w:r>
        <w:t xml:space="preserve"> </w:t>
      </w:r>
    </w:p>
    <w:p w14:paraId="7C6484E7" w14:textId="0BC019FE" w:rsidR="0049569E" w:rsidRDefault="0049569E" w:rsidP="00895A60">
      <w:pPr>
        <w:pStyle w:val="Bulletslist"/>
      </w:pPr>
      <w:r w:rsidRPr="00DA5D15">
        <w:rPr>
          <w:b/>
          <w:bCs/>
        </w:rPr>
        <w:t>12 May:</w:t>
      </w:r>
      <w:r>
        <w:t xml:space="preserve"> </w:t>
      </w:r>
      <w:r w:rsidRPr="0049569E">
        <w:t>Waiting time between AstraZeneca doses shortened to 8 weeks in Belgium</w:t>
      </w:r>
      <w:r>
        <w:t xml:space="preserve"> – </w:t>
      </w:r>
      <w:hyperlink r:id="rId163" w:history="1">
        <w:r w:rsidRPr="0049569E">
          <w:rPr>
            <w:rStyle w:val="Hyperlink"/>
          </w:rPr>
          <w:t>Brussels Times</w:t>
        </w:r>
      </w:hyperlink>
    </w:p>
    <w:p w14:paraId="2E154E9A" w14:textId="6992E349" w:rsidR="0049569E" w:rsidRPr="00DA5D15" w:rsidRDefault="0049569E" w:rsidP="00895A60">
      <w:pPr>
        <w:pStyle w:val="Bulletslist"/>
      </w:pPr>
      <w:r>
        <w:rPr>
          <w:b/>
          <w:bCs/>
        </w:rPr>
        <w:t>12 May:</w:t>
      </w:r>
      <w:r>
        <w:t xml:space="preserve"> </w:t>
      </w:r>
      <w:r w:rsidRPr="0049569E">
        <w:t>Belgium outlines summer Covid relaxation plans</w:t>
      </w:r>
      <w:r>
        <w:t xml:space="preserve"> – </w:t>
      </w:r>
      <w:hyperlink r:id="rId164" w:history="1">
        <w:r w:rsidRPr="0049569E">
          <w:rPr>
            <w:rStyle w:val="Hyperlink"/>
          </w:rPr>
          <w:t>EUObserver</w:t>
        </w:r>
      </w:hyperlink>
    </w:p>
    <w:p w14:paraId="15629CD0" w14:textId="43E32739" w:rsidR="00417CAA" w:rsidRPr="00DA5D15" w:rsidRDefault="00417CAA" w:rsidP="00895A60">
      <w:pPr>
        <w:pStyle w:val="Bulletslist"/>
      </w:pPr>
      <w:r w:rsidRPr="00DA5D15">
        <w:rPr>
          <w:b/>
          <w:bCs/>
        </w:rPr>
        <w:t>11 May:</w:t>
      </w:r>
      <w:r>
        <w:t xml:space="preserve"> </w:t>
      </w:r>
      <w:r w:rsidRPr="00417CAA">
        <w:t>Belgium: Indoor dining, theaters to reopen from June 9</w:t>
      </w:r>
      <w:r>
        <w:t xml:space="preserve"> – </w:t>
      </w:r>
      <w:hyperlink r:id="rId165" w:history="1">
        <w:r w:rsidRPr="00417CAA">
          <w:rPr>
            <w:rStyle w:val="Hyperlink"/>
          </w:rPr>
          <w:t>POLITICO</w:t>
        </w:r>
      </w:hyperlink>
      <w:r>
        <w:t xml:space="preserve"> </w:t>
      </w:r>
    </w:p>
    <w:p w14:paraId="33206D15" w14:textId="70B9724B" w:rsidR="002D673A" w:rsidRDefault="002D673A" w:rsidP="00895A60">
      <w:pPr>
        <w:pStyle w:val="Bulletslist"/>
      </w:pPr>
      <w:r w:rsidRPr="00270670">
        <w:rPr>
          <w:b/>
          <w:bCs/>
        </w:rPr>
        <w:t>5 May:</w:t>
      </w:r>
      <w:r>
        <w:t xml:space="preserve"> </w:t>
      </w:r>
      <w:r w:rsidRPr="002D673A">
        <w:t>Number of coronavirus patients in ICU continues to drop</w:t>
      </w:r>
      <w:r>
        <w:t xml:space="preserve"> – </w:t>
      </w:r>
      <w:hyperlink r:id="rId166" w:history="1">
        <w:r w:rsidRPr="002D673A">
          <w:rPr>
            <w:rStyle w:val="Hyperlink"/>
          </w:rPr>
          <w:t>Brussels Times</w:t>
        </w:r>
      </w:hyperlink>
      <w:r>
        <w:t xml:space="preserve"> </w:t>
      </w:r>
    </w:p>
    <w:p w14:paraId="69BF9B10" w14:textId="75E3C59D" w:rsidR="002D673A" w:rsidRPr="002D673A" w:rsidRDefault="002D673A" w:rsidP="00270670">
      <w:pPr>
        <w:pStyle w:val="Bulletslist"/>
      </w:pPr>
      <w:r>
        <w:rPr>
          <w:b/>
          <w:bCs/>
        </w:rPr>
        <w:t>4 May:</w:t>
      </w:r>
      <w:r>
        <w:t xml:space="preserve"> </w:t>
      </w:r>
      <w:r w:rsidRPr="002D673A">
        <w:t>Lab-produced antibodies ‘solution against Covid-19 for those with weaker immune systems’</w:t>
      </w:r>
      <w:r>
        <w:t xml:space="preserve"> – </w:t>
      </w:r>
      <w:hyperlink r:id="rId167" w:history="1">
        <w:r w:rsidRPr="002D673A">
          <w:rPr>
            <w:rStyle w:val="Hyperlink"/>
          </w:rPr>
          <w:t>Brussels Times</w:t>
        </w:r>
      </w:hyperlink>
      <w:r>
        <w:t xml:space="preserve"> </w:t>
      </w:r>
    </w:p>
    <w:p w14:paraId="1B4F41AB" w14:textId="5B124558" w:rsidR="004B26C2" w:rsidRDefault="004B26C2" w:rsidP="00DA5D15">
      <w:pPr>
        <w:pStyle w:val="Heading6"/>
        <w15:collapsed/>
      </w:pPr>
      <w:r>
        <w:t>April</w:t>
      </w:r>
    </w:p>
    <w:p w14:paraId="6DE8FDD9" w14:textId="47CB3DE5" w:rsidR="002D673A" w:rsidRPr="00270670" w:rsidRDefault="002D673A" w:rsidP="00103603">
      <w:pPr>
        <w:pStyle w:val="Bulletslist"/>
      </w:pPr>
      <w:r w:rsidRPr="00270670">
        <w:rPr>
          <w:b/>
          <w:bCs/>
        </w:rPr>
        <w:t>30 April:</w:t>
      </w:r>
      <w:r>
        <w:t xml:space="preserve"> </w:t>
      </w:r>
      <w:r w:rsidRPr="002D673A">
        <w:t>No Belgian ‘Covid pass’ before everyone is vaccinated, says Van Ranst</w:t>
      </w:r>
      <w:r>
        <w:t xml:space="preserve"> – </w:t>
      </w:r>
      <w:hyperlink r:id="rId168" w:history="1">
        <w:r w:rsidRPr="002D673A">
          <w:rPr>
            <w:rStyle w:val="Hyperlink"/>
          </w:rPr>
          <w:t>Brussels Times</w:t>
        </w:r>
      </w:hyperlink>
      <w:r>
        <w:t xml:space="preserve"> </w:t>
      </w:r>
    </w:p>
    <w:p w14:paraId="5686532D" w14:textId="63B33AF0" w:rsidR="002D7335" w:rsidRPr="006C2917" w:rsidRDefault="002D7335" w:rsidP="00103603">
      <w:pPr>
        <w:pStyle w:val="Bulletslist"/>
      </w:pPr>
      <w:r w:rsidRPr="006C2917">
        <w:rPr>
          <w:b/>
          <w:bCs/>
        </w:rPr>
        <w:t>27 April:</w:t>
      </w:r>
      <w:r>
        <w:t xml:space="preserve"> </w:t>
      </w:r>
      <w:r w:rsidRPr="002D7335">
        <w:t>Coronavirus situation in hospitals in Belgium becoming worse again</w:t>
      </w:r>
      <w:r>
        <w:t xml:space="preserve"> – </w:t>
      </w:r>
      <w:hyperlink r:id="rId169" w:history="1">
        <w:r w:rsidRPr="002D7335">
          <w:rPr>
            <w:rStyle w:val="Hyperlink"/>
          </w:rPr>
          <w:t>Brussels Times</w:t>
        </w:r>
      </w:hyperlink>
    </w:p>
    <w:p w14:paraId="19988829" w14:textId="59480DD4" w:rsidR="00B64F8F" w:rsidRDefault="00B64F8F" w:rsidP="00103603">
      <w:pPr>
        <w:pStyle w:val="Bulletslist"/>
      </w:pPr>
      <w:r w:rsidRPr="006C2917">
        <w:rPr>
          <w:b/>
          <w:bCs/>
        </w:rPr>
        <w:t>27 April:</w:t>
      </w:r>
      <w:r>
        <w:t xml:space="preserve"> </w:t>
      </w:r>
      <w:r w:rsidRPr="00B64F8F">
        <w:t>Belgium was warned EU’s AstraZeneca contract lacked teeth: Documents</w:t>
      </w:r>
      <w:r>
        <w:t xml:space="preserve"> – </w:t>
      </w:r>
      <w:hyperlink r:id="rId170" w:history="1">
        <w:r w:rsidRPr="00B64F8F">
          <w:rPr>
            <w:rStyle w:val="Hyperlink"/>
          </w:rPr>
          <w:t>POLITICO</w:t>
        </w:r>
      </w:hyperlink>
      <w:r>
        <w:t xml:space="preserve"> </w:t>
      </w:r>
    </w:p>
    <w:p w14:paraId="3C4764BE" w14:textId="6E0281CB" w:rsidR="002D7335" w:rsidRPr="006C2917" w:rsidRDefault="002D7335" w:rsidP="00103603">
      <w:pPr>
        <w:pStyle w:val="Bulletslist"/>
      </w:pPr>
      <w:r>
        <w:rPr>
          <w:b/>
          <w:bCs/>
        </w:rPr>
        <w:t>26 April:</w:t>
      </w:r>
      <w:r>
        <w:t xml:space="preserve"> </w:t>
      </w:r>
      <w:r w:rsidRPr="002D7335">
        <w:t>Belgium relaxes rules while Covid-19 figures stagnate</w:t>
      </w:r>
      <w:r>
        <w:t xml:space="preserve"> – </w:t>
      </w:r>
      <w:hyperlink r:id="rId171" w:history="1">
        <w:r w:rsidRPr="002D7335">
          <w:rPr>
            <w:rStyle w:val="Hyperlink"/>
          </w:rPr>
          <w:t>Brussels Times</w:t>
        </w:r>
      </w:hyperlink>
      <w:r>
        <w:t xml:space="preserve"> </w:t>
      </w:r>
    </w:p>
    <w:p w14:paraId="64E9ED0B" w14:textId="34269940" w:rsidR="00B64F8F" w:rsidRDefault="00B64F8F" w:rsidP="00103603">
      <w:pPr>
        <w:pStyle w:val="Bulletslist"/>
      </w:pPr>
      <w:r w:rsidRPr="006C2917">
        <w:rPr>
          <w:b/>
          <w:bCs/>
        </w:rPr>
        <w:t>24 April:</w:t>
      </w:r>
      <w:r>
        <w:t xml:space="preserve"> </w:t>
      </w:r>
      <w:r w:rsidRPr="00B64F8F">
        <w:t>The AstraZeneca vaccine administered from 41 years old, no age limit for that of Johnson &amp; Johnson</w:t>
      </w:r>
      <w:r>
        <w:t xml:space="preserve"> – </w:t>
      </w:r>
      <w:hyperlink r:id="rId172" w:history="1">
        <w:r w:rsidRPr="00B64F8F">
          <w:rPr>
            <w:rStyle w:val="Hyperlink"/>
          </w:rPr>
          <w:t>Le Soir</w:t>
        </w:r>
      </w:hyperlink>
    </w:p>
    <w:p w14:paraId="47D1FEBF" w14:textId="713A34A4" w:rsidR="002D7335" w:rsidRDefault="002D7335" w:rsidP="00103603">
      <w:pPr>
        <w:pStyle w:val="Bulletslist"/>
      </w:pPr>
      <w:r>
        <w:rPr>
          <w:b/>
          <w:bCs/>
        </w:rPr>
        <w:t>24 April:</w:t>
      </w:r>
      <w:r>
        <w:t xml:space="preserve"> </w:t>
      </w:r>
      <w:r w:rsidRPr="002D7335">
        <w:t>Belgium asks Germany for help relieving 'exhausted' hospitals</w:t>
      </w:r>
      <w:r>
        <w:t xml:space="preserve"> – </w:t>
      </w:r>
      <w:hyperlink r:id="rId173" w:history="1">
        <w:r w:rsidRPr="002D7335">
          <w:rPr>
            <w:rStyle w:val="Hyperlink"/>
          </w:rPr>
          <w:t>DW</w:t>
        </w:r>
      </w:hyperlink>
      <w:r>
        <w:t xml:space="preserve"> </w:t>
      </w:r>
    </w:p>
    <w:p w14:paraId="610266FF" w14:textId="683F05C5" w:rsidR="002D7335" w:rsidRDefault="002D7335" w:rsidP="00103603">
      <w:pPr>
        <w:pStyle w:val="Bulletslist"/>
      </w:pPr>
      <w:r>
        <w:rPr>
          <w:b/>
          <w:bCs/>
        </w:rPr>
        <w:t>24 April:</w:t>
      </w:r>
      <w:r>
        <w:t xml:space="preserve"> </w:t>
      </w:r>
      <w:r w:rsidRPr="002D7335">
        <w:t>Belgium lowers minimum age limit for AstraZeneca vaccine</w:t>
      </w:r>
      <w:r>
        <w:t xml:space="preserve"> – </w:t>
      </w:r>
      <w:hyperlink r:id="rId174" w:history="1">
        <w:r w:rsidRPr="002D7335">
          <w:rPr>
            <w:rStyle w:val="Hyperlink"/>
          </w:rPr>
          <w:t>Brussels Times</w:t>
        </w:r>
      </w:hyperlink>
      <w:r>
        <w:t xml:space="preserve"> </w:t>
      </w:r>
    </w:p>
    <w:p w14:paraId="2F25462C" w14:textId="4B268272" w:rsidR="002D7335" w:rsidRPr="006C2917" w:rsidRDefault="002D7335" w:rsidP="00103603">
      <w:pPr>
        <w:pStyle w:val="Bulletslist"/>
      </w:pPr>
      <w:r>
        <w:rPr>
          <w:b/>
          <w:bCs/>
        </w:rPr>
        <w:t>23 April:</w:t>
      </w:r>
      <w:r>
        <w:t xml:space="preserve"> </w:t>
      </w:r>
      <w:r w:rsidRPr="002D7335">
        <w:t>EU approves ramp-up of Pfizer vaccine manufacturing site in Belgium</w:t>
      </w:r>
      <w:r>
        <w:t xml:space="preserve"> – </w:t>
      </w:r>
      <w:hyperlink r:id="rId175" w:history="1">
        <w:r w:rsidRPr="002D7335">
          <w:rPr>
            <w:rStyle w:val="Hyperlink"/>
          </w:rPr>
          <w:t>REUTERS</w:t>
        </w:r>
      </w:hyperlink>
      <w:r>
        <w:t xml:space="preserve"> </w:t>
      </w:r>
    </w:p>
    <w:p w14:paraId="6837F525" w14:textId="3F9F7F78" w:rsidR="006E6008" w:rsidRPr="00E66936" w:rsidRDefault="006E6008" w:rsidP="00103603">
      <w:pPr>
        <w:pStyle w:val="Bulletslist"/>
      </w:pPr>
      <w:r w:rsidRPr="00E66936">
        <w:rPr>
          <w:b/>
          <w:bCs/>
        </w:rPr>
        <w:t>21 April:</w:t>
      </w:r>
      <w:r>
        <w:t xml:space="preserve"> </w:t>
      </w:r>
      <w:r w:rsidRPr="006E6008">
        <w:t>All hospitalisation figures due to coronavirus decreased</w:t>
      </w:r>
      <w:r>
        <w:t xml:space="preserve"> – </w:t>
      </w:r>
      <w:hyperlink r:id="rId176" w:history="1">
        <w:r w:rsidRPr="006E6008">
          <w:rPr>
            <w:rStyle w:val="Hyperlink"/>
          </w:rPr>
          <w:t>Brussels Times</w:t>
        </w:r>
      </w:hyperlink>
      <w:r>
        <w:t xml:space="preserve"> </w:t>
      </w:r>
    </w:p>
    <w:p w14:paraId="4F288A0E" w14:textId="3E01E65E" w:rsidR="006E6008" w:rsidRDefault="006E6008" w:rsidP="00103603">
      <w:pPr>
        <w:pStyle w:val="Bulletslist"/>
      </w:pPr>
      <w:r w:rsidRPr="00E66936">
        <w:rPr>
          <w:b/>
          <w:bCs/>
        </w:rPr>
        <w:t>15 April:</w:t>
      </w:r>
      <w:r>
        <w:t xml:space="preserve"> </w:t>
      </w:r>
      <w:r w:rsidRPr="006E6008">
        <w:t>Belgium won’t administer Johnson &amp; Johnson coronavirus vaccines yet</w:t>
      </w:r>
      <w:r>
        <w:t xml:space="preserve"> – </w:t>
      </w:r>
      <w:hyperlink r:id="rId177" w:history="1">
        <w:r w:rsidRPr="006E6008">
          <w:rPr>
            <w:rStyle w:val="Hyperlink"/>
          </w:rPr>
          <w:t>Brussels Times</w:t>
        </w:r>
      </w:hyperlink>
    </w:p>
    <w:p w14:paraId="69EF70F3" w14:textId="650DCABB" w:rsidR="006E6008" w:rsidRPr="00E66936" w:rsidRDefault="006E6008" w:rsidP="00103603">
      <w:pPr>
        <w:pStyle w:val="Bulletslist"/>
      </w:pPr>
      <w:r>
        <w:rPr>
          <w:b/>
          <w:bCs/>
        </w:rPr>
        <w:t>14 April:</w:t>
      </w:r>
      <w:r>
        <w:t xml:space="preserve"> </w:t>
      </w:r>
      <w:r w:rsidRPr="006E6008">
        <w:t>How travel will work after Belgium lifts its non-essential travel ban</w:t>
      </w:r>
      <w:r>
        <w:t xml:space="preserve"> – </w:t>
      </w:r>
      <w:hyperlink r:id="rId178" w:history="1">
        <w:r w:rsidRPr="006E6008">
          <w:rPr>
            <w:rStyle w:val="Hyperlink"/>
          </w:rPr>
          <w:t>Brussels Times</w:t>
        </w:r>
      </w:hyperlink>
      <w:r>
        <w:t xml:space="preserve"> </w:t>
      </w:r>
    </w:p>
    <w:p w14:paraId="199BA143" w14:textId="3740E1F0" w:rsidR="00466155" w:rsidRPr="00E66936" w:rsidRDefault="00466155" w:rsidP="00103603">
      <w:pPr>
        <w:pStyle w:val="Bulletslist"/>
      </w:pPr>
      <w:r w:rsidRPr="00E66936">
        <w:rPr>
          <w:b/>
          <w:bCs/>
        </w:rPr>
        <w:t>14 April:</w:t>
      </w:r>
      <w:r>
        <w:t xml:space="preserve"> </w:t>
      </w:r>
      <w:r w:rsidRPr="00466155">
        <w:t>Belgium to start easing lockdown Monday, including for travel, schools</w:t>
      </w:r>
      <w:r>
        <w:t xml:space="preserve"> – </w:t>
      </w:r>
      <w:hyperlink r:id="rId179" w:history="1">
        <w:r w:rsidRPr="00466155">
          <w:rPr>
            <w:rStyle w:val="Hyperlink"/>
          </w:rPr>
          <w:t>POLITICO</w:t>
        </w:r>
      </w:hyperlink>
      <w:r>
        <w:t xml:space="preserve"> </w:t>
      </w:r>
    </w:p>
    <w:p w14:paraId="5EA642DB" w14:textId="3A5CEA77" w:rsidR="008E42CF" w:rsidRDefault="008E42CF" w:rsidP="00103603">
      <w:pPr>
        <w:pStyle w:val="Bulletslist"/>
      </w:pPr>
      <w:r w:rsidRPr="00C43025">
        <w:rPr>
          <w:b/>
          <w:bCs/>
        </w:rPr>
        <w:t>14 April:</w:t>
      </w:r>
      <w:r>
        <w:t xml:space="preserve"> </w:t>
      </w:r>
      <w:r w:rsidRPr="008E42CF">
        <w:t>Vaccination rollout: How Belgium is keeping up with its neighbours</w:t>
      </w:r>
      <w:r>
        <w:t xml:space="preserve"> – </w:t>
      </w:r>
      <w:hyperlink r:id="rId180" w:history="1">
        <w:r w:rsidRPr="008E42CF">
          <w:rPr>
            <w:rStyle w:val="Hyperlink"/>
          </w:rPr>
          <w:t>Brussels Times</w:t>
        </w:r>
      </w:hyperlink>
    </w:p>
    <w:p w14:paraId="5554C72C" w14:textId="2228A8B2" w:rsidR="008E42CF" w:rsidRDefault="008E42CF" w:rsidP="00103603">
      <w:pPr>
        <w:pStyle w:val="Bulletslist"/>
      </w:pPr>
      <w:r>
        <w:rPr>
          <w:b/>
          <w:bCs/>
        </w:rPr>
        <w:t>13 April:</w:t>
      </w:r>
      <w:r>
        <w:t xml:space="preserve"> </w:t>
      </w:r>
      <w:r w:rsidRPr="008E42CF">
        <w:t>Two million people have now received first vaccine dose in Belgium</w:t>
      </w:r>
      <w:r>
        <w:t xml:space="preserve"> – </w:t>
      </w:r>
      <w:hyperlink r:id="rId181" w:history="1">
        <w:r w:rsidRPr="008E42CF">
          <w:rPr>
            <w:rStyle w:val="Hyperlink"/>
          </w:rPr>
          <w:t>Brussels Times</w:t>
        </w:r>
      </w:hyperlink>
      <w:r>
        <w:t xml:space="preserve"> </w:t>
      </w:r>
    </w:p>
    <w:p w14:paraId="0CDC87FD" w14:textId="468D78C5" w:rsidR="008E42CF" w:rsidRPr="00C43025" w:rsidRDefault="008E42CF" w:rsidP="00103603">
      <w:pPr>
        <w:pStyle w:val="Bulletslist"/>
      </w:pPr>
      <w:r>
        <w:rPr>
          <w:b/>
          <w:bCs/>
        </w:rPr>
        <w:t>12 April:</w:t>
      </w:r>
      <w:r>
        <w:t xml:space="preserve"> </w:t>
      </w:r>
      <w:r w:rsidRPr="008E42CF">
        <w:t>Court of Appeal to rule on the legality of Belgium’s Covid measures before 30 April</w:t>
      </w:r>
      <w:r>
        <w:t xml:space="preserve"> – </w:t>
      </w:r>
      <w:hyperlink r:id="rId182" w:history="1">
        <w:r w:rsidRPr="008E42CF">
          <w:rPr>
            <w:rStyle w:val="Hyperlink"/>
          </w:rPr>
          <w:t>Brussels Times</w:t>
        </w:r>
      </w:hyperlink>
    </w:p>
    <w:p w14:paraId="3405DCA5" w14:textId="2A717BC7" w:rsidR="003B5F13" w:rsidRPr="00C43025" w:rsidRDefault="003B5F13" w:rsidP="00103603">
      <w:pPr>
        <w:pStyle w:val="Bulletslist"/>
      </w:pPr>
      <w:r w:rsidRPr="00C43025">
        <w:rPr>
          <w:b/>
          <w:bCs/>
        </w:rPr>
        <w:t>7 April:</w:t>
      </w:r>
      <w:r>
        <w:t xml:space="preserve"> </w:t>
      </w:r>
      <w:r w:rsidRPr="003B5F13">
        <w:t>Belgium to stop giving Oxford/AstraZeneca vaccine to people under 56</w:t>
      </w:r>
      <w:r>
        <w:t xml:space="preserve"> – </w:t>
      </w:r>
      <w:hyperlink r:id="rId183" w:history="1">
        <w:r w:rsidRPr="003B5F13">
          <w:rPr>
            <w:rStyle w:val="Hyperlink"/>
          </w:rPr>
          <w:t>POLITICO</w:t>
        </w:r>
      </w:hyperlink>
      <w:r>
        <w:t xml:space="preserve"> </w:t>
      </w:r>
    </w:p>
    <w:p w14:paraId="735B25C6" w14:textId="1678D165" w:rsidR="00103603" w:rsidRDefault="00103603" w:rsidP="00103603">
      <w:pPr>
        <w:pStyle w:val="Bulletslist"/>
      </w:pPr>
      <w:r w:rsidRPr="00F8069F">
        <w:rPr>
          <w:b/>
          <w:bCs/>
        </w:rPr>
        <w:t>6 April:</w:t>
      </w:r>
      <w:r>
        <w:t xml:space="preserve"> </w:t>
      </w:r>
      <w:r w:rsidRPr="00103603">
        <w:t>Belgium wants privileges for the inoculated</w:t>
      </w:r>
      <w:r>
        <w:t xml:space="preserve"> – </w:t>
      </w:r>
      <w:hyperlink r:id="rId184" w:history="1">
        <w:r w:rsidRPr="00103603">
          <w:rPr>
            <w:rStyle w:val="Hyperlink"/>
          </w:rPr>
          <w:t>De Standaard</w:t>
        </w:r>
      </w:hyperlink>
    </w:p>
    <w:p w14:paraId="67B48A9A" w14:textId="2B9D4826" w:rsidR="009120DB" w:rsidRPr="00103603" w:rsidRDefault="009120DB" w:rsidP="00F8069F">
      <w:pPr>
        <w:pStyle w:val="Bulletslist"/>
      </w:pPr>
      <w:r>
        <w:rPr>
          <w:b/>
          <w:bCs/>
        </w:rPr>
        <w:t>6 April:</w:t>
      </w:r>
      <w:r>
        <w:t xml:space="preserve"> </w:t>
      </w:r>
      <w:r w:rsidRPr="009120DB">
        <w:t>Self-tests available in pharmacies from today: how does it work?</w:t>
      </w:r>
      <w:r>
        <w:t xml:space="preserve"> – </w:t>
      </w:r>
      <w:hyperlink r:id="rId185" w:history="1">
        <w:r w:rsidRPr="009120DB">
          <w:rPr>
            <w:rStyle w:val="Hyperlink"/>
          </w:rPr>
          <w:t>Brussels Times</w:t>
        </w:r>
      </w:hyperlink>
      <w:r>
        <w:t xml:space="preserve"> </w:t>
      </w:r>
    </w:p>
    <w:p w14:paraId="26D94508" w14:textId="46649259" w:rsidR="00C203CB" w:rsidRDefault="00C203CB" w:rsidP="00F8069F">
      <w:pPr>
        <w:pStyle w:val="Heading6"/>
        <w15:collapsed/>
      </w:pPr>
      <w:r>
        <w:t>March</w:t>
      </w:r>
    </w:p>
    <w:p w14:paraId="458B79BA" w14:textId="3C40EBCC" w:rsidR="009120DB" w:rsidRPr="00F8069F" w:rsidRDefault="009120DB" w:rsidP="00C203CB">
      <w:pPr>
        <w:pStyle w:val="Bulletslist"/>
      </w:pPr>
      <w:r w:rsidRPr="00F8069F">
        <w:rPr>
          <w:b/>
          <w:bCs/>
        </w:rPr>
        <w:t>31 March:</w:t>
      </w:r>
      <w:r>
        <w:t xml:space="preserve"> </w:t>
      </w:r>
      <w:r w:rsidRPr="009120DB">
        <w:t>Belgium must lift ‘all Covid-19 measures’ within 30 days, Brussels court rules</w:t>
      </w:r>
      <w:r>
        <w:t xml:space="preserve"> – </w:t>
      </w:r>
      <w:hyperlink r:id="rId186" w:history="1">
        <w:r w:rsidRPr="009120DB">
          <w:rPr>
            <w:rStyle w:val="Hyperlink"/>
          </w:rPr>
          <w:t>Brussels Times</w:t>
        </w:r>
      </w:hyperlink>
    </w:p>
    <w:p w14:paraId="7CBCF19C" w14:textId="4BE5AF86" w:rsidR="002F31D1" w:rsidRPr="00F8069F" w:rsidRDefault="002F31D1" w:rsidP="00C203CB">
      <w:pPr>
        <w:pStyle w:val="Bulletslist"/>
      </w:pPr>
      <w:r w:rsidRPr="00F8069F">
        <w:rPr>
          <w:b/>
          <w:bCs/>
        </w:rPr>
        <w:t>31 March:</w:t>
      </w:r>
      <w:r>
        <w:t xml:space="preserve"> </w:t>
      </w:r>
      <w:r w:rsidRPr="002F31D1">
        <w:t>Info "Le Soir" - The State condemned by the Brussels court which judges the covid measures "illegal"</w:t>
      </w:r>
      <w:r>
        <w:t xml:space="preserve"> – </w:t>
      </w:r>
      <w:hyperlink r:id="rId187" w:history="1">
        <w:r w:rsidRPr="002F31D1">
          <w:rPr>
            <w:rStyle w:val="Hyperlink"/>
          </w:rPr>
          <w:t>lesoir</w:t>
        </w:r>
      </w:hyperlink>
      <w:r>
        <w:t xml:space="preserve"> </w:t>
      </w:r>
    </w:p>
    <w:p w14:paraId="66EF3331" w14:textId="2B5526C4" w:rsidR="00CF7B87" w:rsidRDefault="00CF7B87" w:rsidP="00C203CB">
      <w:pPr>
        <w:pStyle w:val="Bulletslist"/>
      </w:pPr>
      <w:r w:rsidRPr="00CC522D">
        <w:rPr>
          <w:b/>
          <w:bCs/>
        </w:rPr>
        <w:t>29 March:</w:t>
      </w:r>
      <w:r>
        <w:t xml:space="preserve"> </w:t>
      </w:r>
      <w:r w:rsidRPr="00CF7B87">
        <w:t>Cheat Sheet: Belgium’s ‘testing strategy 2.0’</w:t>
      </w:r>
      <w:r>
        <w:t xml:space="preserve"> – </w:t>
      </w:r>
      <w:hyperlink r:id="rId188" w:history="1">
        <w:r w:rsidRPr="00CF7B87">
          <w:rPr>
            <w:rStyle w:val="Hyperlink"/>
          </w:rPr>
          <w:t>Brussels Times</w:t>
        </w:r>
      </w:hyperlink>
    </w:p>
    <w:p w14:paraId="76EF2E13" w14:textId="17A5D6B0" w:rsidR="00CF7B87" w:rsidRPr="00CC522D" w:rsidRDefault="00CF7B87" w:rsidP="00C203CB">
      <w:pPr>
        <w:pStyle w:val="Bulletslist"/>
      </w:pPr>
      <w:r>
        <w:rPr>
          <w:b/>
          <w:bCs/>
        </w:rPr>
        <w:t>25 March:</w:t>
      </w:r>
      <w:r>
        <w:t xml:space="preserve"> </w:t>
      </w:r>
      <w:r w:rsidRPr="00CF7B87">
        <w:t>Rapid Covid-19 tests can be sold in pharmacies in Belgium for self-testing</w:t>
      </w:r>
      <w:r>
        <w:t xml:space="preserve"> – </w:t>
      </w:r>
      <w:hyperlink r:id="rId189" w:history="1">
        <w:r w:rsidRPr="00CF7B87">
          <w:rPr>
            <w:rStyle w:val="Hyperlink"/>
          </w:rPr>
          <w:t>Brussels Times</w:t>
        </w:r>
      </w:hyperlink>
    </w:p>
    <w:p w14:paraId="65249621" w14:textId="2B7FF538" w:rsidR="00B81CA6" w:rsidRPr="00CC522D" w:rsidRDefault="00B81CA6" w:rsidP="00C203CB">
      <w:pPr>
        <w:pStyle w:val="Bulletslist"/>
      </w:pPr>
      <w:r w:rsidRPr="00CC522D">
        <w:rPr>
          <w:b/>
          <w:bCs/>
        </w:rPr>
        <w:t>24 March:</w:t>
      </w:r>
      <w:r>
        <w:t xml:space="preserve"> </w:t>
      </w:r>
      <w:r w:rsidRPr="00B81CA6">
        <w:t>The Concertation Committee decides on a large set of sunset measures</w:t>
      </w:r>
      <w:r>
        <w:t xml:space="preserve"> – </w:t>
      </w:r>
      <w:hyperlink r:id="rId190" w:history="1">
        <w:r w:rsidRPr="00B81CA6">
          <w:rPr>
            <w:rStyle w:val="Hyperlink"/>
          </w:rPr>
          <w:t>.be</w:t>
        </w:r>
      </w:hyperlink>
    </w:p>
    <w:p w14:paraId="6F844DCA" w14:textId="04484FA8" w:rsidR="001B6643" w:rsidRPr="00955E39" w:rsidRDefault="001B6643" w:rsidP="00C203CB">
      <w:pPr>
        <w:pStyle w:val="Bulletslist"/>
      </w:pPr>
      <w:r w:rsidRPr="00955E39">
        <w:rPr>
          <w:b/>
          <w:bCs/>
        </w:rPr>
        <w:t>24 March:</w:t>
      </w:r>
      <w:r>
        <w:t xml:space="preserve"> </w:t>
      </w:r>
      <w:r w:rsidRPr="001B6643">
        <w:t>Belgium brings in ‘Easter pause’ to tackle spike in coronavirus cases</w:t>
      </w:r>
      <w:r>
        <w:t xml:space="preserve"> – </w:t>
      </w:r>
      <w:hyperlink r:id="rId191" w:history="1">
        <w:r w:rsidRPr="001B6643">
          <w:rPr>
            <w:rStyle w:val="Hyperlink"/>
          </w:rPr>
          <w:t>POLITICO</w:t>
        </w:r>
      </w:hyperlink>
      <w:r>
        <w:t xml:space="preserve"> </w:t>
      </w:r>
    </w:p>
    <w:p w14:paraId="3F8727BE" w14:textId="27B540D1" w:rsidR="00BA28E5" w:rsidRPr="00955E39" w:rsidRDefault="00BA28E5" w:rsidP="00C203CB">
      <w:pPr>
        <w:pStyle w:val="Bulletslist"/>
      </w:pPr>
      <w:r w:rsidRPr="00955E39">
        <w:rPr>
          <w:b/>
          <w:bCs/>
        </w:rPr>
        <w:t>24 March:</w:t>
      </w:r>
      <w:r>
        <w:t xml:space="preserve"> </w:t>
      </w:r>
      <w:r w:rsidRPr="00BA28E5">
        <w:t>Belgium implements ‘Easter pause’ with strict new measures</w:t>
      </w:r>
      <w:r>
        <w:t xml:space="preserve"> – </w:t>
      </w:r>
      <w:hyperlink r:id="rId192" w:history="1">
        <w:r w:rsidRPr="00BA28E5">
          <w:rPr>
            <w:rStyle w:val="Hyperlink"/>
          </w:rPr>
          <w:t>Brussels Times</w:t>
        </w:r>
      </w:hyperlink>
      <w:r>
        <w:t xml:space="preserve"> </w:t>
      </w:r>
    </w:p>
    <w:p w14:paraId="6545B5F5" w14:textId="27428F7B" w:rsidR="00BA28E5" w:rsidRDefault="00BA28E5" w:rsidP="00C203CB">
      <w:pPr>
        <w:pStyle w:val="Bulletslist"/>
      </w:pPr>
      <w:r w:rsidRPr="00955E39">
        <w:rPr>
          <w:b/>
          <w:bCs/>
        </w:rPr>
        <w:t>23 March:</w:t>
      </w:r>
      <w:r>
        <w:t xml:space="preserve"> </w:t>
      </w:r>
      <w:r w:rsidRPr="00BA28E5">
        <w:t>Nearly 1.9 million coronavirus vaccines delivered to Belgium</w:t>
      </w:r>
      <w:r>
        <w:t xml:space="preserve"> – </w:t>
      </w:r>
      <w:hyperlink r:id="rId193" w:history="1">
        <w:r w:rsidRPr="00BA28E5">
          <w:rPr>
            <w:rStyle w:val="Hyperlink"/>
          </w:rPr>
          <w:t>Brussels Times</w:t>
        </w:r>
      </w:hyperlink>
      <w:r>
        <w:t xml:space="preserve"> </w:t>
      </w:r>
    </w:p>
    <w:p w14:paraId="38914846" w14:textId="09CD8B15" w:rsidR="00BA28E5" w:rsidRPr="00955E39" w:rsidRDefault="00BA28E5" w:rsidP="00C203CB">
      <w:pPr>
        <w:pStyle w:val="Bulletslist"/>
      </w:pPr>
      <w:r>
        <w:rPr>
          <w:b/>
          <w:bCs/>
        </w:rPr>
        <w:t>22 March:</w:t>
      </w:r>
      <w:r>
        <w:t xml:space="preserve"> </w:t>
      </w:r>
      <w:r w:rsidRPr="00BA28E5">
        <w:t>New coronavirus variant discovered by university in Belgium</w:t>
      </w:r>
      <w:r>
        <w:t xml:space="preserve"> – </w:t>
      </w:r>
      <w:hyperlink r:id="rId194" w:history="1">
        <w:r w:rsidRPr="00BA28E5">
          <w:rPr>
            <w:rStyle w:val="Hyperlink"/>
          </w:rPr>
          <w:t>Brussels Times</w:t>
        </w:r>
      </w:hyperlink>
      <w:r>
        <w:t xml:space="preserve"> </w:t>
      </w:r>
    </w:p>
    <w:p w14:paraId="1998CDBF" w14:textId="0DCF503C" w:rsidR="007E0FAF" w:rsidRPr="00955E39" w:rsidRDefault="007E0FAF" w:rsidP="00C203CB">
      <w:pPr>
        <w:pStyle w:val="Bulletslist"/>
      </w:pPr>
      <w:r w:rsidRPr="00955E39">
        <w:rPr>
          <w:b/>
          <w:bCs/>
        </w:rPr>
        <w:t>21 March:</w:t>
      </w:r>
      <w:r>
        <w:t xml:space="preserve"> </w:t>
      </w:r>
      <w:r w:rsidRPr="007E0FAF">
        <w:t>Your all-in-one guide to Belgium’s coronavirus vaccine rollout</w:t>
      </w:r>
      <w:r>
        <w:t xml:space="preserve"> – </w:t>
      </w:r>
      <w:hyperlink r:id="rId195" w:history="1">
        <w:r w:rsidRPr="007E0FAF">
          <w:rPr>
            <w:rStyle w:val="Hyperlink"/>
          </w:rPr>
          <w:t>POLITICO</w:t>
        </w:r>
      </w:hyperlink>
      <w:r>
        <w:t xml:space="preserve"> </w:t>
      </w:r>
    </w:p>
    <w:p w14:paraId="71201DDD" w14:textId="15E893B9" w:rsidR="0069201A" w:rsidRDefault="0069201A" w:rsidP="00C203CB">
      <w:pPr>
        <w:pStyle w:val="Bulletslist"/>
      </w:pPr>
      <w:r w:rsidRPr="00955E39">
        <w:rPr>
          <w:b/>
          <w:bCs/>
        </w:rPr>
        <w:t>19 March:</w:t>
      </w:r>
      <w:r>
        <w:t xml:space="preserve"> </w:t>
      </w:r>
      <w:r w:rsidRPr="0069201A">
        <w:t>Belgium’s coronavirus infections rise by more than 30%</w:t>
      </w:r>
      <w:r>
        <w:t xml:space="preserve"> – </w:t>
      </w:r>
      <w:hyperlink r:id="rId196" w:history="1">
        <w:r w:rsidRPr="0069201A">
          <w:rPr>
            <w:rStyle w:val="Hyperlink"/>
          </w:rPr>
          <w:t>Brussels Times</w:t>
        </w:r>
      </w:hyperlink>
      <w:r>
        <w:t xml:space="preserve"> </w:t>
      </w:r>
    </w:p>
    <w:p w14:paraId="1677E824" w14:textId="3FE813D8" w:rsidR="0069201A" w:rsidRPr="00955E39" w:rsidRDefault="0069201A" w:rsidP="00C203CB">
      <w:pPr>
        <w:pStyle w:val="Bulletslist"/>
      </w:pPr>
      <w:r>
        <w:rPr>
          <w:b/>
          <w:bCs/>
        </w:rPr>
        <w:t>19 March:</w:t>
      </w:r>
      <w:r>
        <w:t xml:space="preserve"> </w:t>
      </w:r>
      <w:r w:rsidRPr="0069201A">
        <w:t>Belgium tightens COVID-19 measures to avoid third wave</w:t>
      </w:r>
      <w:r>
        <w:t xml:space="preserve"> – </w:t>
      </w:r>
      <w:hyperlink r:id="rId197" w:history="1">
        <w:r w:rsidRPr="0069201A">
          <w:rPr>
            <w:rStyle w:val="Hyperlink"/>
          </w:rPr>
          <w:t>REUTERS</w:t>
        </w:r>
      </w:hyperlink>
      <w:r>
        <w:t xml:space="preserve"> </w:t>
      </w:r>
    </w:p>
    <w:p w14:paraId="4B78E0B7" w14:textId="7AB79D72" w:rsidR="00734F3E" w:rsidRDefault="00734F3E" w:rsidP="00C203CB">
      <w:pPr>
        <w:pStyle w:val="Bulletslist"/>
      </w:pPr>
      <w:r w:rsidRPr="00054FD6">
        <w:rPr>
          <w:b/>
          <w:bCs/>
        </w:rPr>
        <w:t>17 March:</w:t>
      </w:r>
      <w:r>
        <w:t xml:space="preserve"> </w:t>
      </w:r>
      <w:r w:rsidRPr="00734F3E">
        <w:t>Belgium’s coronavirus infections and hospital admissions continue to rise</w:t>
      </w:r>
      <w:r>
        <w:t xml:space="preserve"> – </w:t>
      </w:r>
      <w:hyperlink r:id="rId198" w:history="1">
        <w:r w:rsidRPr="00734F3E">
          <w:rPr>
            <w:rStyle w:val="Hyperlink"/>
          </w:rPr>
          <w:t>Brussels Times</w:t>
        </w:r>
      </w:hyperlink>
    </w:p>
    <w:p w14:paraId="65E57899" w14:textId="4C795B3F" w:rsidR="00734F3E" w:rsidRDefault="00734F3E" w:rsidP="00C203CB">
      <w:pPr>
        <w:pStyle w:val="Bulletslist"/>
      </w:pPr>
      <w:r>
        <w:rPr>
          <w:b/>
          <w:bCs/>
        </w:rPr>
        <w:t>16 March:</w:t>
      </w:r>
      <w:r>
        <w:t xml:space="preserve"> </w:t>
      </w:r>
      <w:r w:rsidRPr="00734F3E">
        <w:t>Belgium’s decision to continue AstraZeneca vaccinations, explained</w:t>
      </w:r>
      <w:r>
        <w:t xml:space="preserve"> – </w:t>
      </w:r>
      <w:hyperlink r:id="rId199" w:history="1">
        <w:r w:rsidRPr="00734F3E">
          <w:rPr>
            <w:rStyle w:val="Hyperlink"/>
          </w:rPr>
          <w:t>Brussels Times</w:t>
        </w:r>
      </w:hyperlink>
    </w:p>
    <w:p w14:paraId="66AE4D5C" w14:textId="651A318B" w:rsidR="00734F3E" w:rsidRDefault="00734F3E" w:rsidP="00C203CB">
      <w:pPr>
        <w:pStyle w:val="Bulletslist"/>
      </w:pPr>
      <w:r>
        <w:rPr>
          <w:b/>
          <w:bCs/>
        </w:rPr>
        <w:t>15 March:</w:t>
      </w:r>
      <w:r>
        <w:t xml:space="preserve"> </w:t>
      </w:r>
      <w:r w:rsidRPr="00734F3E">
        <w:t>Belgium starts vaccinating general population today: how ‘reserve lists’ will work</w:t>
      </w:r>
      <w:r>
        <w:t xml:space="preserve"> – </w:t>
      </w:r>
      <w:hyperlink r:id="rId200" w:history="1">
        <w:r w:rsidRPr="00734F3E">
          <w:rPr>
            <w:rStyle w:val="Hyperlink"/>
          </w:rPr>
          <w:t>Brussels Times</w:t>
        </w:r>
      </w:hyperlink>
    </w:p>
    <w:p w14:paraId="38EB7BC9" w14:textId="5C7E99FD" w:rsidR="00734F3E" w:rsidRPr="00054FD6" w:rsidRDefault="00734F3E" w:rsidP="00C203CB">
      <w:pPr>
        <w:pStyle w:val="Bulletslist"/>
      </w:pPr>
      <w:r>
        <w:rPr>
          <w:b/>
          <w:bCs/>
        </w:rPr>
        <w:t>15 March:</w:t>
      </w:r>
      <w:r>
        <w:t xml:space="preserve"> </w:t>
      </w:r>
      <w:r w:rsidRPr="00734F3E">
        <w:t>Belgium’s largest vaccination centre temporarily closed again</w:t>
      </w:r>
      <w:r>
        <w:t xml:space="preserve"> – </w:t>
      </w:r>
      <w:hyperlink r:id="rId201" w:history="1">
        <w:r w:rsidRPr="00734F3E">
          <w:rPr>
            <w:rStyle w:val="Hyperlink"/>
          </w:rPr>
          <w:t>Brussels Times</w:t>
        </w:r>
      </w:hyperlink>
    </w:p>
    <w:p w14:paraId="1296C520" w14:textId="4F38A759" w:rsidR="00695CCE" w:rsidRDefault="00695CCE" w:rsidP="00C203CB">
      <w:pPr>
        <w:pStyle w:val="Bulletslist"/>
      </w:pPr>
      <w:r w:rsidRPr="00F7041B">
        <w:rPr>
          <w:b/>
          <w:bCs/>
        </w:rPr>
        <w:t>9 March:</w:t>
      </w:r>
      <w:r>
        <w:t xml:space="preserve"> </w:t>
      </w:r>
      <w:r w:rsidRPr="00695CCE">
        <w:t>Belgian schools begin taking Covid-19 saliva tests from teachers today</w:t>
      </w:r>
      <w:r>
        <w:t xml:space="preserve"> – </w:t>
      </w:r>
      <w:hyperlink r:id="rId202" w:history="1">
        <w:r w:rsidRPr="00695CCE">
          <w:rPr>
            <w:rStyle w:val="Hyperlink"/>
          </w:rPr>
          <w:t>Brussels Times</w:t>
        </w:r>
      </w:hyperlink>
    </w:p>
    <w:p w14:paraId="7707E3D8" w14:textId="137AE7BB" w:rsidR="00695CCE" w:rsidRDefault="00695CCE" w:rsidP="00C203CB">
      <w:pPr>
        <w:pStyle w:val="Bulletslist"/>
      </w:pPr>
      <w:r>
        <w:rPr>
          <w:b/>
          <w:bCs/>
        </w:rPr>
        <w:t>9 March:</w:t>
      </w:r>
      <w:r>
        <w:t xml:space="preserve"> </w:t>
      </w:r>
      <w:r w:rsidRPr="00695CCE">
        <w:t>Average coronavirus deaths in Belgium increase by over 10%</w:t>
      </w:r>
      <w:r>
        <w:t xml:space="preserve"> – </w:t>
      </w:r>
      <w:hyperlink r:id="rId203" w:history="1">
        <w:hyperlink r:id="rId204" w:history="1">
          <w:r w:rsidRPr="00695CCE">
            <w:rPr>
              <w:rStyle w:val="Hyperlink"/>
            </w:rPr>
            <w:t>Brussels Times</w:t>
          </w:r>
        </w:hyperlink>
      </w:hyperlink>
    </w:p>
    <w:p w14:paraId="6D18B258" w14:textId="2ACDCF59" w:rsidR="00695CCE" w:rsidRDefault="00695CCE" w:rsidP="00C203CB">
      <w:pPr>
        <w:pStyle w:val="Bulletslist"/>
      </w:pPr>
      <w:r>
        <w:rPr>
          <w:b/>
          <w:bCs/>
        </w:rPr>
        <w:t>7 March:</w:t>
      </w:r>
      <w:r>
        <w:t xml:space="preserve"> </w:t>
      </w:r>
      <w:r w:rsidRPr="00695CCE">
        <w:t>Brussels plans Covid-safe zones to return to normal life</w:t>
      </w:r>
      <w:r>
        <w:t xml:space="preserve"> – </w:t>
      </w:r>
      <w:hyperlink r:id="rId205" w:history="1">
        <w:r w:rsidRPr="00695CCE">
          <w:rPr>
            <w:rStyle w:val="Hyperlink"/>
          </w:rPr>
          <w:t>Brussels Times</w:t>
        </w:r>
      </w:hyperlink>
    </w:p>
    <w:p w14:paraId="3498431A" w14:textId="44669D51" w:rsidR="00695CCE" w:rsidRPr="00F7041B" w:rsidRDefault="00695CCE" w:rsidP="00C203CB">
      <w:pPr>
        <w:pStyle w:val="Bulletslist"/>
      </w:pPr>
      <w:r>
        <w:rPr>
          <w:b/>
          <w:bCs/>
        </w:rPr>
        <w:t>5 March:</w:t>
      </w:r>
      <w:r>
        <w:t xml:space="preserve"> </w:t>
      </w:r>
      <w:r w:rsidRPr="00695CCE">
        <w:t>Belgium’s timeline for relaxing coronavirus measures</w:t>
      </w:r>
      <w:r>
        <w:t xml:space="preserve"> – </w:t>
      </w:r>
      <w:hyperlink r:id="rId206" w:history="1">
        <w:r w:rsidRPr="00695CCE">
          <w:rPr>
            <w:rStyle w:val="Hyperlink"/>
          </w:rPr>
          <w:t>Brussels Times</w:t>
        </w:r>
      </w:hyperlink>
    </w:p>
    <w:p w14:paraId="1B104730" w14:textId="2CE970BD" w:rsidR="00C5761C" w:rsidRPr="00F7041B" w:rsidRDefault="00C5761C" w:rsidP="00C203CB">
      <w:pPr>
        <w:pStyle w:val="Bulletslist"/>
      </w:pPr>
      <w:r w:rsidRPr="00F7041B">
        <w:rPr>
          <w:b/>
          <w:bCs/>
        </w:rPr>
        <w:t>5 March:</w:t>
      </w:r>
      <w:r>
        <w:t xml:space="preserve"> </w:t>
      </w:r>
      <w:r w:rsidRPr="00C5761C">
        <w:t>The Consultation Committee decides on an Outdoor Plan - in greater numbers outdoors from March 8</w:t>
      </w:r>
      <w:r>
        <w:t xml:space="preserve"> – </w:t>
      </w:r>
      <w:hyperlink r:id="rId207" w:history="1">
        <w:r w:rsidRPr="00C5761C">
          <w:rPr>
            <w:rStyle w:val="Hyperlink"/>
          </w:rPr>
          <w:t>FPS</w:t>
        </w:r>
      </w:hyperlink>
      <w:r>
        <w:t xml:space="preserve"> </w:t>
      </w:r>
    </w:p>
    <w:p w14:paraId="17F741BB" w14:textId="5CD2B901" w:rsidR="001D21F8" w:rsidRPr="008D722B" w:rsidRDefault="001D21F8" w:rsidP="00C203CB">
      <w:pPr>
        <w:pStyle w:val="Bulletslist"/>
      </w:pPr>
      <w:r w:rsidRPr="008D722B">
        <w:rPr>
          <w:b/>
          <w:bCs/>
        </w:rPr>
        <w:t>2 March:</w:t>
      </w:r>
      <w:r>
        <w:t xml:space="preserve"> </w:t>
      </w:r>
      <w:r w:rsidRPr="001D21F8">
        <w:t>Belgium changes strategy on AstraZeneca vaccine</w:t>
      </w:r>
      <w:r>
        <w:t xml:space="preserve"> – </w:t>
      </w:r>
      <w:hyperlink r:id="rId208" w:history="1">
        <w:r w:rsidRPr="001D21F8">
          <w:rPr>
            <w:rStyle w:val="Hyperlink"/>
          </w:rPr>
          <w:t>EUObserver</w:t>
        </w:r>
      </w:hyperlink>
    </w:p>
    <w:p w14:paraId="63F50EDC" w14:textId="360925AE" w:rsidR="00C203CB" w:rsidRDefault="00C203CB" w:rsidP="00C203CB">
      <w:pPr>
        <w:pStyle w:val="Bulletslist"/>
      </w:pPr>
      <w:r w:rsidRPr="008D722B">
        <w:rPr>
          <w:b/>
          <w:bCs/>
        </w:rPr>
        <w:t>2 March:</w:t>
      </w:r>
      <w:r>
        <w:t xml:space="preserve"> </w:t>
      </w:r>
      <w:r w:rsidRPr="00C203CB">
        <w:t>Belgium’s coronavirus hospital admissions rise by 20%</w:t>
      </w:r>
      <w:r>
        <w:t xml:space="preserve"> – </w:t>
      </w:r>
      <w:hyperlink r:id="rId209" w:history="1">
        <w:r w:rsidRPr="00C203CB">
          <w:rPr>
            <w:rStyle w:val="Hyperlink"/>
          </w:rPr>
          <w:t>Brussels Times</w:t>
        </w:r>
      </w:hyperlink>
    </w:p>
    <w:p w14:paraId="30038FFA" w14:textId="0FE02D59" w:rsidR="00C203CB" w:rsidRPr="008D722B" w:rsidRDefault="00C203CB" w:rsidP="008D722B">
      <w:pPr>
        <w:pStyle w:val="Bulletslist"/>
      </w:pPr>
      <w:r>
        <w:rPr>
          <w:b/>
          <w:bCs/>
        </w:rPr>
        <w:t>1 March:</w:t>
      </w:r>
      <w:r>
        <w:t xml:space="preserve"> </w:t>
      </w:r>
      <w:r w:rsidRPr="00C203CB">
        <w:t>Belgium considers U-turn on Oxford Covid vaccine for over-55s</w:t>
      </w:r>
      <w:r>
        <w:t xml:space="preserve"> – </w:t>
      </w:r>
      <w:hyperlink r:id="rId210" w:history="1">
        <w:r w:rsidRPr="00C203CB">
          <w:rPr>
            <w:rStyle w:val="Hyperlink"/>
          </w:rPr>
          <w:t>The Guardian</w:t>
        </w:r>
      </w:hyperlink>
    </w:p>
    <w:p w14:paraId="13F944DB" w14:textId="07CEE2A3" w:rsidR="00785CE8" w:rsidRDefault="00785CE8" w:rsidP="008D722B">
      <w:pPr>
        <w:pStyle w:val="Heading6"/>
        <w15:collapsed/>
      </w:pPr>
      <w:r>
        <w:t>February</w:t>
      </w:r>
    </w:p>
    <w:p w14:paraId="5C644EAC" w14:textId="15B3F1F8" w:rsidR="00C203CB" w:rsidRDefault="00C203CB" w:rsidP="00785CE8">
      <w:pPr>
        <w:pStyle w:val="Bulletslist"/>
        <w:rPr>
          <w:b/>
          <w:bCs/>
        </w:rPr>
      </w:pPr>
      <w:r>
        <w:rPr>
          <w:b/>
          <w:bCs/>
        </w:rPr>
        <w:t xml:space="preserve">26 February: </w:t>
      </w:r>
      <w:r w:rsidRPr="008D722B">
        <w:t>Belgium slow to distribute Oxford vaccine doses as Covid cases rise</w:t>
      </w:r>
      <w:r>
        <w:t xml:space="preserve"> – </w:t>
      </w:r>
      <w:hyperlink r:id="rId211" w:history="1">
        <w:r w:rsidRPr="00C203CB">
          <w:rPr>
            <w:rStyle w:val="Hyperlink"/>
          </w:rPr>
          <w:t>The Guardian</w:t>
        </w:r>
      </w:hyperlink>
    </w:p>
    <w:p w14:paraId="5A59FF18" w14:textId="26386415" w:rsidR="00FD7B0D" w:rsidRDefault="00FD7B0D" w:rsidP="00785CE8">
      <w:pPr>
        <w:pStyle w:val="Bulletslist"/>
        <w:rPr>
          <w:b/>
          <w:bCs/>
        </w:rPr>
      </w:pPr>
      <w:r>
        <w:rPr>
          <w:b/>
          <w:bCs/>
        </w:rPr>
        <w:t xml:space="preserve">25 February: </w:t>
      </w:r>
      <w:r w:rsidRPr="008D722B">
        <w:t>Face masks given out by Belgian government may contain toxic particles</w:t>
      </w:r>
      <w:r>
        <w:t xml:space="preserve"> – </w:t>
      </w:r>
      <w:hyperlink r:id="rId212" w:history="1">
        <w:r w:rsidRPr="00FD7B0D">
          <w:rPr>
            <w:rStyle w:val="Hyperlink"/>
          </w:rPr>
          <w:t>POLITICO</w:t>
        </w:r>
      </w:hyperlink>
      <w:r>
        <w:t xml:space="preserve"> </w:t>
      </w:r>
    </w:p>
    <w:p w14:paraId="0F93280A" w14:textId="24CFFE42" w:rsidR="00176711" w:rsidRDefault="00176711" w:rsidP="00785CE8">
      <w:pPr>
        <w:pStyle w:val="Bulletslist"/>
        <w:rPr>
          <w:b/>
          <w:bCs/>
        </w:rPr>
      </w:pPr>
      <w:r>
        <w:rPr>
          <w:b/>
          <w:bCs/>
        </w:rPr>
        <w:t xml:space="preserve">19 February: </w:t>
      </w:r>
      <w:r w:rsidRPr="008E64D7">
        <w:t>Belgium sees first signs that vaccines are working, says Van Gucht</w:t>
      </w:r>
      <w:r>
        <w:t xml:space="preserve"> – </w:t>
      </w:r>
      <w:hyperlink r:id="rId213" w:history="1">
        <w:r w:rsidRPr="00176711">
          <w:rPr>
            <w:rStyle w:val="Hyperlink"/>
          </w:rPr>
          <w:t>Brussels Times</w:t>
        </w:r>
      </w:hyperlink>
      <w:r>
        <w:t xml:space="preserve"> </w:t>
      </w:r>
    </w:p>
    <w:p w14:paraId="459882A4" w14:textId="37854ACB" w:rsidR="00142399" w:rsidRPr="00142399" w:rsidRDefault="00142399" w:rsidP="00785CE8">
      <w:pPr>
        <w:pStyle w:val="Bulletslist"/>
        <w:rPr>
          <w:b/>
          <w:bCs/>
        </w:rPr>
      </w:pPr>
      <w:r w:rsidRPr="008E64D7">
        <w:rPr>
          <w:b/>
          <w:bCs/>
        </w:rPr>
        <w:t>1</w:t>
      </w:r>
      <w:r>
        <w:rPr>
          <w:b/>
          <w:bCs/>
        </w:rPr>
        <w:t>8</w:t>
      </w:r>
      <w:r w:rsidRPr="008E64D7">
        <w:rPr>
          <w:b/>
          <w:bCs/>
        </w:rPr>
        <w:t xml:space="preserve"> February: </w:t>
      </w:r>
      <w:r w:rsidRPr="008E64D7">
        <w:t>Has Belgium found the magic formula to curb the coronavirus?</w:t>
      </w:r>
      <w:r>
        <w:t xml:space="preserve"> – </w:t>
      </w:r>
      <w:hyperlink r:id="rId214" w:history="1">
        <w:r w:rsidRPr="00142399">
          <w:rPr>
            <w:rStyle w:val="Hyperlink"/>
          </w:rPr>
          <w:t>POLITICO</w:t>
        </w:r>
      </w:hyperlink>
      <w:r>
        <w:t xml:space="preserve"> </w:t>
      </w:r>
    </w:p>
    <w:p w14:paraId="512516B0" w14:textId="2C2FECB4" w:rsidR="000E4561" w:rsidRDefault="000E4561" w:rsidP="00785CE8">
      <w:pPr>
        <w:pStyle w:val="Bulletslist"/>
      </w:pPr>
      <w:r>
        <w:rPr>
          <w:b/>
          <w:bCs/>
        </w:rPr>
        <w:t xml:space="preserve">17 February: </w:t>
      </w:r>
      <w:r w:rsidRPr="002E5C7B">
        <w:t>Belgium in Brief: The Bumpy Vaccination Roadmap</w:t>
      </w:r>
      <w:r>
        <w:t xml:space="preserve"> – </w:t>
      </w:r>
      <w:hyperlink r:id="rId215" w:history="1">
        <w:r w:rsidRPr="000E4561">
          <w:rPr>
            <w:rStyle w:val="Hyperlink"/>
          </w:rPr>
          <w:t>Brussels Times</w:t>
        </w:r>
      </w:hyperlink>
    </w:p>
    <w:p w14:paraId="0DCD5506" w14:textId="0A62B34C" w:rsidR="000E4561" w:rsidRDefault="000E4561" w:rsidP="00785CE8">
      <w:pPr>
        <w:pStyle w:val="Bulletslist"/>
      </w:pPr>
      <w:r>
        <w:rPr>
          <w:b/>
          <w:bCs/>
        </w:rPr>
        <w:t>17 February:</w:t>
      </w:r>
      <w:r>
        <w:t xml:space="preserve"> </w:t>
      </w:r>
      <w:r w:rsidRPr="000E4561">
        <w:t>EU says AstraZeneca COVID-19 vaccine production capacity in Belgium has sharply increased</w:t>
      </w:r>
      <w:r>
        <w:t xml:space="preserve"> – </w:t>
      </w:r>
      <w:hyperlink r:id="rId216" w:history="1">
        <w:r w:rsidRPr="000E4561">
          <w:rPr>
            <w:rStyle w:val="Hyperlink"/>
          </w:rPr>
          <w:t>REUTERS</w:t>
        </w:r>
      </w:hyperlink>
      <w:r>
        <w:t xml:space="preserve"> </w:t>
      </w:r>
    </w:p>
    <w:p w14:paraId="07851C71" w14:textId="53FAD38D" w:rsidR="000E4561" w:rsidRPr="002E5C7B" w:rsidRDefault="000E4561" w:rsidP="00785CE8">
      <w:pPr>
        <w:pStyle w:val="Bulletslist"/>
      </w:pPr>
      <w:r>
        <w:rPr>
          <w:b/>
          <w:bCs/>
        </w:rPr>
        <w:t>14 February:</w:t>
      </w:r>
      <w:r>
        <w:t xml:space="preserve"> </w:t>
      </w:r>
      <w:r w:rsidRPr="000E4561">
        <w:t>Belgians will start to receive letters to get vaccinated from March</w:t>
      </w:r>
      <w:r>
        <w:t xml:space="preserve"> – </w:t>
      </w:r>
      <w:hyperlink r:id="rId217" w:history="1">
        <w:r w:rsidRPr="000E4561">
          <w:rPr>
            <w:rStyle w:val="Hyperlink"/>
          </w:rPr>
          <w:t>Brussels Times</w:t>
        </w:r>
      </w:hyperlink>
    </w:p>
    <w:p w14:paraId="0CCED4ED" w14:textId="6AE0E7AF" w:rsidR="00BF43C8" w:rsidRPr="002E5C7B" w:rsidRDefault="00BF43C8" w:rsidP="00785CE8">
      <w:pPr>
        <w:pStyle w:val="Bulletslist"/>
        <w:rPr>
          <w:b/>
          <w:bCs/>
        </w:rPr>
      </w:pPr>
      <w:r w:rsidRPr="002E5C7B">
        <w:rPr>
          <w:b/>
          <w:bCs/>
        </w:rPr>
        <w:t xml:space="preserve">10 February: </w:t>
      </w:r>
      <w:r w:rsidRPr="002E5C7B">
        <w:t>Belgian lawyers criticize government for undemocratic coronavirus rules</w:t>
      </w:r>
      <w:r>
        <w:t xml:space="preserve"> – </w:t>
      </w:r>
      <w:hyperlink r:id="rId218" w:history="1">
        <w:r w:rsidRPr="00BF43C8">
          <w:rPr>
            <w:rStyle w:val="Hyperlink"/>
          </w:rPr>
          <w:t>POLITICO</w:t>
        </w:r>
      </w:hyperlink>
      <w:r>
        <w:t xml:space="preserve"> </w:t>
      </w:r>
    </w:p>
    <w:p w14:paraId="70F738F1" w14:textId="62D7D337" w:rsidR="00F56F02" w:rsidRPr="00E118A4" w:rsidRDefault="00F56F02" w:rsidP="00785CE8">
      <w:pPr>
        <w:pStyle w:val="Bulletslist"/>
      </w:pPr>
      <w:r>
        <w:t xml:space="preserve">10 February: </w:t>
      </w:r>
      <w:r w:rsidRPr="00F56F02">
        <w:t>Belgium to take weekly saliva tests from teachers to prevent outbreaks at school</w:t>
      </w:r>
      <w:r>
        <w:t xml:space="preserve"> – </w:t>
      </w:r>
      <w:hyperlink r:id="rId219" w:history="1">
        <w:r w:rsidRPr="00F56F02">
          <w:rPr>
            <w:rStyle w:val="Hyperlink"/>
          </w:rPr>
          <w:t>Brussels Times</w:t>
        </w:r>
      </w:hyperlink>
      <w:r>
        <w:t xml:space="preserve"> </w:t>
      </w:r>
    </w:p>
    <w:p w14:paraId="725403B9" w14:textId="153A19AA" w:rsidR="00F56F02" w:rsidRPr="00E118A4" w:rsidRDefault="00F56F02" w:rsidP="00785CE8">
      <w:pPr>
        <w:pStyle w:val="Bulletslist"/>
      </w:pPr>
      <w:r w:rsidRPr="00E118A4">
        <w:rPr>
          <w:b/>
          <w:bCs/>
        </w:rPr>
        <w:t>7 February:</w:t>
      </w:r>
      <w:r>
        <w:t xml:space="preserve"> </w:t>
      </w:r>
      <w:r w:rsidRPr="00F56F02">
        <w:t>Belgium’s new coronavirus restrictions at a glance</w:t>
      </w:r>
      <w:r>
        <w:t xml:space="preserve"> – </w:t>
      </w:r>
      <w:hyperlink r:id="rId220" w:history="1">
        <w:r w:rsidRPr="00F56F02">
          <w:rPr>
            <w:rStyle w:val="Hyperlink"/>
          </w:rPr>
          <w:t>POLITICO</w:t>
        </w:r>
      </w:hyperlink>
      <w:r>
        <w:t xml:space="preserve"> </w:t>
      </w:r>
    </w:p>
    <w:p w14:paraId="1DF73C84" w14:textId="1E80CB98" w:rsidR="00193796" w:rsidRPr="00E118A4" w:rsidRDefault="00193796" w:rsidP="00785CE8">
      <w:pPr>
        <w:pStyle w:val="Bulletslist"/>
        <w:rPr>
          <w:rStyle w:val="Hyperlink"/>
          <w:color w:val="333333"/>
          <w:u w:val="none"/>
        </w:rPr>
      </w:pPr>
      <w:r w:rsidRPr="00A24812">
        <w:rPr>
          <w:b/>
          <w:bCs/>
        </w:rPr>
        <w:t>3 February:</w:t>
      </w:r>
      <w:r>
        <w:t xml:space="preserve"> </w:t>
      </w:r>
      <w:r w:rsidRPr="00193796">
        <w:t>Belgian regulators advise against giving AstraZeneca Covid vaccine to over-55s</w:t>
      </w:r>
      <w:r>
        <w:t xml:space="preserve"> – </w:t>
      </w:r>
      <w:hyperlink r:id="rId221" w:history="1">
        <w:r w:rsidRPr="00193796">
          <w:rPr>
            <w:rStyle w:val="Hyperlink"/>
          </w:rPr>
          <w:t>The Guardian</w:t>
        </w:r>
      </w:hyperlink>
    </w:p>
    <w:p w14:paraId="4E0F4A07" w14:textId="56933130" w:rsidR="00DC09FB" w:rsidRPr="00A24812" w:rsidRDefault="00DC09FB" w:rsidP="00785CE8">
      <w:pPr>
        <w:pStyle w:val="Bulletslist"/>
      </w:pPr>
      <w:r>
        <w:rPr>
          <w:b/>
          <w:bCs/>
        </w:rPr>
        <w:t>2 February:</w:t>
      </w:r>
      <w:r>
        <w:t xml:space="preserve"> </w:t>
      </w:r>
      <w:r w:rsidRPr="00DC09FB">
        <w:t>Belgian university to launch Covid-19 tracing and support unit</w:t>
      </w:r>
      <w:r>
        <w:t xml:space="preserve"> – </w:t>
      </w:r>
      <w:hyperlink r:id="rId222" w:history="1">
        <w:r w:rsidRPr="00DC09FB">
          <w:rPr>
            <w:rStyle w:val="Hyperlink"/>
          </w:rPr>
          <w:t>Brussels Times</w:t>
        </w:r>
      </w:hyperlink>
    </w:p>
    <w:p w14:paraId="42500C6B" w14:textId="2ADDE718" w:rsidR="00785CE8" w:rsidRPr="00A24812" w:rsidRDefault="00193796" w:rsidP="00A24812">
      <w:pPr>
        <w:pStyle w:val="Bulletslist"/>
      </w:pPr>
      <w:r w:rsidRPr="00A24812">
        <w:rPr>
          <w:b/>
          <w:bCs/>
        </w:rPr>
        <w:t xml:space="preserve">2 February: </w:t>
      </w:r>
      <w:r w:rsidRPr="00A24812">
        <w:t>Belgium’s first coronavirus vaccination centre opens in Brussels</w:t>
      </w:r>
      <w:r>
        <w:t xml:space="preserve"> – </w:t>
      </w:r>
      <w:hyperlink r:id="rId223" w:history="1">
        <w:r w:rsidRPr="00193796">
          <w:rPr>
            <w:rStyle w:val="Hyperlink"/>
          </w:rPr>
          <w:t>Brussels Times</w:t>
        </w:r>
      </w:hyperlink>
      <w:r>
        <w:t xml:space="preserve"> </w:t>
      </w:r>
    </w:p>
    <w:p w14:paraId="2DEED396" w14:textId="4257EDF1" w:rsidR="006C2B60" w:rsidRDefault="006C2B60" w:rsidP="00A24812">
      <w:pPr>
        <w:pStyle w:val="Heading6"/>
        <w15:collapsed/>
      </w:pPr>
      <w:r>
        <w:t>January</w:t>
      </w:r>
    </w:p>
    <w:p w14:paraId="1D158391" w14:textId="3D15E682" w:rsidR="0008634A" w:rsidRDefault="0008634A" w:rsidP="00011021">
      <w:pPr>
        <w:pStyle w:val="Bulletslist"/>
      </w:pPr>
      <w:r w:rsidRPr="00785566">
        <w:rPr>
          <w:b/>
          <w:bCs/>
        </w:rPr>
        <w:t xml:space="preserve">23 January: </w:t>
      </w:r>
      <w:r w:rsidRPr="0008634A">
        <w:t>Belgium must limit the number of vaccine doses to be administered</w:t>
      </w:r>
      <w:r>
        <w:t xml:space="preserve"> – </w:t>
      </w:r>
      <w:hyperlink r:id="rId224" w:history="1">
        <w:r w:rsidRPr="0008634A">
          <w:rPr>
            <w:rStyle w:val="Hyperlink"/>
          </w:rPr>
          <w:t>LeSoir</w:t>
        </w:r>
      </w:hyperlink>
      <w:r>
        <w:t xml:space="preserve"> </w:t>
      </w:r>
    </w:p>
    <w:p w14:paraId="2DA6210E" w14:textId="2FA12C19" w:rsidR="005C6C31" w:rsidRPr="00785566" w:rsidRDefault="005C6C31" w:rsidP="00011021">
      <w:pPr>
        <w:pStyle w:val="Bulletslist"/>
      </w:pPr>
      <w:r w:rsidRPr="00785566">
        <w:rPr>
          <w:b/>
          <w:bCs/>
        </w:rPr>
        <w:t>22 January:</w:t>
      </w:r>
      <w:r>
        <w:t xml:space="preserve"> </w:t>
      </w:r>
      <w:r w:rsidRPr="005C6C31">
        <w:t>Belgium’s coronavirus hospital admissions rise</w:t>
      </w:r>
      <w:r>
        <w:t xml:space="preserve"> – </w:t>
      </w:r>
      <w:hyperlink r:id="rId225" w:history="1">
        <w:r w:rsidRPr="005C6C31">
          <w:rPr>
            <w:rStyle w:val="Hyperlink"/>
          </w:rPr>
          <w:t>Brussels Times</w:t>
        </w:r>
      </w:hyperlink>
      <w:r>
        <w:t xml:space="preserve"> </w:t>
      </w:r>
    </w:p>
    <w:p w14:paraId="0C38D3A2" w14:textId="6162FD8E" w:rsidR="0008634A" w:rsidRPr="00785566" w:rsidRDefault="0008634A" w:rsidP="00011021">
      <w:pPr>
        <w:pStyle w:val="Bulletslist"/>
      </w:pPr>
      <w:r>
        <w:rPr>
          <w:b/>
          <w:bCs/>
        </w:rPr>
        <w:t>22 January:</w:t>
      </w:r>
      <w:r>
        <w:t xml:space="preserve"> </w:t>
      </w:r>
      <w:r w:rsidRPr="0008634A">
        <w:t>Belgium clamps down on cross-border travel</w:t>
      </w:r>
      <w:r>
        <w:t xml:space="preserve"> – </w:t>
      </w:r>
      <w:hyperlink r:id="rId226" w:history="1">
        <w:r w:rsidRPr="0008634A">
          <w:rPr>
            <w:rStyle w:val="Hyperlink"/>
          </w:rPr>
          <w:t>POLITICO</w:t>
        </w:r>
      </w:hyperlink>
      <w:r>
        <w:t xml:space="preserve"> </w:t>
      </w:r>
    </w:p>
    <w:p w14:paraId="7C8CDFB1" w14:textId="5C1497EF" w:rsidR="00011021" w:rsidRDefault="00011021" w:rsidP="00011021">
      <w:pPr>
        <w:pStyle w:val="Bulletslist"/>
      </w:pPr>
      <w:r w:rsidRPr="00AA2828">
        <w:rPr>
          <w:b/>
          <w:bCs/>
        </w:rPr>
        <w:t>19 January:</w:t>
      </w:r>
      <w:r>
        <w:t xml:space="preserve"> </w:t>
      </w:r>
      <w:r w:rsidRPr="00011021">
        <w:t>Covid-19 vaccination strategy: Belgium’s state of play</w:t>
      </w:r>
      <w:r>
        <w:t xml:space="preserve"> – </w:t>
      </w:r>
      <w:hyperlink r:id="rId227" w:history="1">
        <w:r w:rsidRPr="00011021">
          <w:rPr>
            <w:rStyle w:val="Hyperlink"/>
          </w:rPr>
          <w:t>Brussels Times</w:t>
        </w:r>
      </w:hyperlink>
      <w:r>
        <w:t xml:space="preserve"> </w:t>
      </w:r>
    </w:p>
    <w:p w14:paraId="14A34CD0" w14:textId="02924A51" w:rsidR="00551D53" w:rsidRPr="00AA2828" w:rsidRDefault="00551D53" w:rsidP="00011021">
      <w:pPr>
        <w:pStyle w:val="Bulletslist"/>
      </w:pPr>
      <w:r>
        <w:rPr>
          <w:b/>
          <w:bCs/>
        </w:rPr>
        <w:t xml:space="preserve">19 January: </w:t>
      </w:r>
      <w:r w:rsidRPr="00224529">
        <w:t xml:space="preserve">Belgian minister wants fine for arrivals who refuse coronavirus test – </w:t>
      </w:r>
      <w:hyperlink r:id="rId228" w:history="1">
        <w:r w:rsidRPr="00224529">
          <w:rPr>
            <w:rStyle w:val="Hyperlink"/>
          </w:rPr>
          <w:t>POLITICO</w:t>
        </w:r>
      </w:hyperlink>
      <w:r w:rsidRPr="00224529">
        <w:t xml:space="preserve"> </w:t>
      </w:r>
    </w:p>
    <w:p w14:paraId="0D7FD7F7" w14:textId="62145C70" w:rsidR="00011021" w:rsidRDefault="00011021" w:rsidP="008119F6">
      <w:pPr>
        <w:pStyle w:val="Bulletslist"/>
        <w:rPr>
          <w:b/>
          <w:bCs/>
        </w:rPr>
      </w:pPr>
      <w:r>
        <w:rPr>
          <w:b/>
          <w:bCs/>
        </w:rPr>
        <w:t xml:space="preserve">14 January: </w:t>
      </w:r>
      <w:r w:rsidRPr="00224529">
        <w:t>GPs can begin using rapid Covid-19 tests</w:t>
      </w:r>
      <w:r>
        <w:t xml:space="preserve"> – </w:t>
      </w:r>
      <w:hyperlink r:id="rId229" w:history="1">
        <w:r w:rsidRPr="00011021">
          <w:rPr>
            <w:rStyle w:val="Hyperlink"/>
          </w:rPr>
          <w:t>Brussels Times</w:t>
        </w:r>
      </w:hyperlink>
      <w:r>
        <w:t xml:space="preserve"> </w:t>
      </w:r>
    </w:p>
    <w:p w14:paraId="38E13B7F" w14:textId="6605F473" w:rsidR="00516B2B" w:rsidRDefault="00516B2B" w:rsidP="008119F6">
      <w:pPr>
        <w:pStyle w:val="Bulletslist"/>
        <w:rPr>
          <w:b/>
          <w:bCs/>
        </w:rPr>
      </w:pPr>
      <w:r>
        <w:rPr>
          <w:b/>
          <w:bCs/>
        </w:rPr>
        <w:t xml:space="preserve">13 January: </w:t>
      </w:r>
      <w:r w:rsidRPr="00224529">
        <w:t>Flanders will send out personal invitations for vaccinations from next month</w:t>
      </w:r>
      <w:r>
        <w:t xml:space="preserve"> – </w:t>
      </w:r>
      <w:hyperlink r:id="rId230" w:history="1">
        <w:r w:rsidRPr="00516B2B">
          <w:rPr>
            <w:rStyle w:val="Hyperlink"/>
          </w:rPr>
          <w:t>Brussels Times</w:t>
        </w:r>
      </w:hyperlink>
      <w:r>
        <w:t xml:space="preserve"> </w:t>
      </w:r>
    </w:p>
    <w:p w14:paraId="51AEF69E" w14:textId="1BF8F525" w:rsidR="00155ECB" w:rsidRPr="00155ECB" w:rsidRDefault="00155ECB" w:rsidP="008119F6">
      <w:pPr>
        <w:pStyle w:val="Bulletslist"/>
        <w:rPr>
          <w:b/>
          <w:bCs/>
        </w:rPr>
      </w:pPr>
      <w:r w:rsidRPr="00155ECB">
        <w:rPr>
          <w:b/>
          <w:bCs/>
        </w:rPr>
        <w:t xml:space="preserve">13 January: </w:t>
      </w:r>
      <w:r w:rsidRPr="00155ECB">
        <w:t xml:space="preserve">Expats disproportionally hit by Belgium’s Covid-19 testing policy, data shows – </w:t>
      </w:r>
      <w:hyperlink r:id="rId231" w:history="1">
        <w:r w:rsidRPr="00155ECB">
          <w:rPr>
            <w:rStyle w:val="Hyperlink"/>
          </w:rPr>
          <w:t>Brussels Times</w:t>
        </w:r>
      </w:hyperlink>
    </w:p>
    <w:p w14:paraId="41E1D3B5" w14:textId="0B5F77A1" w:rsidR="00155ECB" w:rsidRPr="00155ECB" w:rsidRDefault="00155ECB" w:rsidP="008119F6">
      <w:pPr>
        <w:pStyle w:val="Bulletslist"/>
        <w:rPr>
          <w:b/>
          <w:bCs/>
        </w:rPr>
      </w:pPr>
      <w:r>
        <w:rPr>
          <w:b/>
          <w:bCs/>
        </w:rPr>
        <w:t xml:space="preserve">12 January: </w:t>
      </w:r>
      <w:r w:rsidRPr="00155ECB">
        <w:t>New tool shows the coronavirus strains circulating in Belgium</w:t>
      </w:r>
      <w:r>
        <w:t xml:space="preserve"> – </w:t>
      </w:r>
      <w:hyperlink r:id="rId232" w:history="1">
        <w:r w:rsidRPr="00155ECB">
          <w:rPr>
            <w:rStyle w:val="Hyperlink"/>
          </w:rPr>
          <w:t>Brussels Times</w:t>
        </w:r>
      </w:hyperlink>
    </w:p>
    <w:p w14:paraId="687D140F" w14:textId="0DC2211D" w:rsidR="00155ECB" w:rsidRDefault="00155ECB" w:rsidP="008119F6">
      <w:pPr>
        <w:pStyle w:val="Bulletslist"/>
      </w:pPr>
      <w:r>
        <w:rPr>
          <w:b/>
          <w:bCs/>
        </w:rPr>
        <w:t xml:space="preserve">11 January: </w:t>
      </w:r>
      <w:r w:rsidRPr="00155ECB">
        <w:t>Belgium promises ‘vaccination barometer’ to keep track of vaccine rollout</w:t>
      </w:r>
      <w:r>
        <w:t xml:space="preserve"> – </w:t>
      </w:r>
      <w:hyperlink r:id="rId233" w:history="1">
        <w:r w:rsidRPr="00155ECB">
          <w:rPr>
            <w:rStyle w:val="Hyperlink"/>
          </w:rPr>
          <w:t>Brussels Times</w:t>
        </w:r>
      </w:hyperlink>
    </w:p>
    <w:p w14:paraId="6B7D07F6" w14:textId="6E33FBDC" w:rsidR="00155ECB" w:rsidRPr="00155ECB" w:rsidRDefault="00155ECB" w:rsidP="008119F6">
      <w:pPr>
        <w:pStyle w:val="Bulletslist"/>
      </w:pPr>
      <w:r>
        <w:rPr>
          <w:b/>
          <w:bCs/>
        </w:rPr>
        <w:t>11 January:</w:t>
      </w:r>
      <w:r>
        <w:t xml:space="preserve"> </w:t>
      </w:r>
      <w:r w:rsidRPr="00155ECB">
        <w:t>First Moderna vaccines arrive in Belgium today</w:t>
      </w:r>
      <w:r>
        <w:t xml:space="preserve"> – </w:t>
      </w:r>
      <w:hyperlink r:id="rId234" w:history="1">
        <w:r w:rsidRPr="00155ECB">
          <w:rPr>
            <w:rStyle w:val="Hyperlink"/>
          </w:rPr>
          <w:t>Brussels Times</w:t>
        </w:r>
      </w:hyperlink>
      <w:r>
        <w:t xml:space="preserve"> </w:t>
      </w:r>
    </w:p>
    <w:p w14:paraId="0C1AFD3D" w14:textId="79F01B97" w:rsidR="00155ECB" w:rsidRPr="00155ECB" w:rsidRDefault="00155ECB" w:rsidP="008119F6">
      <w:pPr>
        <w:pStyle w:val="Bulletslist"/>
        <w:rPr>
          <w:b/>
          <w:bCs/>
        </w:rPr>
      </w:pPr>
      <w:r>
        <w:rPr>
          <w:b/>
          <w:bCs/>
        </w:rPr>
        <w:t xml:space="preserve">10 January: </w:t>
      </w:r>
      <w:r w:rsidRPr="00155ECB">
        <w:t>Belgium discusses monitoring system for travellers with new coronavirus strain</w:t>
      </w:r>
      <w:r>
        <w:t xml:space="preserve"> – </w:t>
      </w:r>
      <w:hyperlink r:id="rId235" w:history="1">
        <w:r w:rsidRPr="00155ECB">
          <w:rPr>
            <w:rStyle w:val="Hyperlink"/>
          </w:rPr>
          <w:t>Brussels Times</w:t>
        </w:r>
      </w:hyperlink>
    </w:p>
    <w:p w14:paraId="78B50633" w14:textId="2706461D" w:rsidR="00011021" w:rsidRPr="00224529" w:rsidRDefault="00011021" w:rsidP="008119F6">
      <w:pPr>
        <w:pStyle w:val="Bulletslist"/>
      </w:pPr>
      <w:r w:rsidRPr="00224529">
        <w:rPr>
          <w:b/>
          <w:bCs/>
        </w:rPr>
        <w:t>8 January:</w:t>
      </w:r>
      <w:r>
        <w:t xml:space="preserve"> </w:t>
      </w:r>
      <w:r w:rsidRPr="00011021">
        <w:t>Belgium announces new, faster, vaccination strategy</w:t>
      </w:r>
      <w:r>
        <w:t xml:space="preserve"> – </w:t>
      </w:r>
      <w:hyperlink r:id="rId236" w:history="1">
        <w:r w:rsidRPr="00011021">
          <w:rPr>
            <w:rStyle w:val="Hyperlink"/>
          </w:rPr>
          <w:t>Brussels Times</w:t>
        </w:r>
      </w:hyperlink>
      <w:r>
        <w:t xml:space="preserve"> </w:t>
      </w:r>
    </w:p>
    <w:p w14:paraId="11CBA736" w14:textId="2A7F8243" w:rsidR="00155ECB" w:rsidRPr="00155ECB" w:rsidRDefault="00155ECB" w:rsidP="008119F6">
      <w:pPr>
        <w:pStyle w:val="Bulletslist"/>
      </w:pPr>
      <w:r w:rsidRPr="00155ECB">
        <w:rPr>
          <w:b/>
          <w:bCs/>
        </w:rPr>
        <w:t xml:space="preserve">7 January: </w:t>
      </w:r>
      <w:r w:rsidRPr="00155ECB">
        <w:t>Belgian government under fire over slow pace of coronavirus vaccinations</w:t>
      </w:r>
      <w:r>
        <w:t xml:space="preserve"> – </w:t>
      </w:r>
      <w:hyperlink r:id="rId237" w:history="1">
        <w:r w:rsidRPr="00155ECB">
          <w:rPr>
            <w:rStyle w:val="Hyperlink"/>
          </w:rPr>
          <w:t>POLITICO</w:t>
        </w:r>
      </w:hyperlink>
    </w:p>
    <w:p w14:paraId="4C60B904" w14:textId="56979F6B" w:rsidR="008119F6" w:rsidRDefault="008119F6" w:rsidP="008119F6">
      <w:pPr>
        <w:pStyle w:val="Bulletslist"/>
      </w:pPr>
      <w:r w:rsidRPr="008119F6">
        <w:rPr>
          <w:b/>
          <w:bCs/>
        </w:rPr>
        <w:t>5 January:</w:t>
      </w:r>
      <w:r>
        <w:t xml:space="preserve"> </w:t>
      </w:r>
      <w:r w:rsidRPr="008119F6">
        <w:t>Belgium starts large-scale coronavirus vaccination campaign</w:t>
      </w:r>
      <w:r>
        <w:t xml:space="preserve"> – </w:t>
      </w:r>
      <w:hyperlink r:id="rId238" w:history="1">
        <w:r w:rsidRPr="008119F6">
          <w:rPr>
            <w:rStyle w:val="Hyperlink"/>
          </w:rPr>
          <w:t>Brussels Times</w:t>
        </w:r>
      </w:hyperlink>
      <w:r>
        <w:t xml:space="preserve"> </w:t>
      </w:r>
    </w:p>
    <w:p w14:paraId="0B1F30EE" w14:textId="6268A170" w:rsidR="008119F6" w:rsidRPr="008119F6" w:rsidRDefault="008119F6" w:rsidP="008119F6">
      <w:pPr>
        <w:pStyle w:val="Bulletslist"/>
      </w:pPr>
      <w:r>
        <w:rPr>
          <w:b/>
          <w:bCs/>
        </w:rPr>
        <w:t>5 January:</w:t>
      </w:r>
      <w:r>
        <w:t xml:space="preserve"> </w:t>
      </w:r>
      <w:r w:rsidRPr="008119F6">
        <w:t>Vaccinated people will not get any privileges in Belgium</w:t>
      </w:r>
      <w:r>
        <w:t xml:space="preserve"> – </w:t>
      </w:r>
      <w:hyperlink r:id="rId239" w:history="1">
        <w:r w:rsidRPr="008119F6">
          <w:rPr>
            <w:rStyle w:val="Hyperlink"/>
          </w:rPr>
          <w:t>Brussels Times</w:t>
        </w:r>
      </w:hyperlink>
      <w:r>
        <w:t xml:space="preserve"> </w:t>
      </w:r>
    </w:p>
    <w:p w14:paraId="2E60764C" w14:textId="7428D584" w:rsidR="008119F6" w:rsidRPr="008119F6" w:rsidRDefault="008119F6" w:rsidP="008119F6">
      <w:pPr>
        <w:pStyle w:val="Bulletslist"/>
      </w:pPr>
      <w:r w:rsidRPr="008119F6">
        <w:rPr>
          <w:b/>
          <w:bCs/>
        </w:rPr>
        <w:t>4 January:</w:t>
      </w:r>
      <w:r>
        <w:t xml:space="preserve"> </w:t>
      </w:r>
      <w:r w:rsidRPr="008119F6">
        <w:t>Belgian or not: all legal residents can get Covid-19 vaccination</w:t>
      </w:r>
      <w:r>
        <w:t xml:space="preserve"> – </w:t>
      </w:r>
      <w:hyperlink r:id="rId240" w:history="1">
        <w:r w:rsidRPr="008119F6">
          <w:rPr>
            <w:rStyle w:val="Hyperlink"/>
          </w:rPr>
          <w:t>Brussels Times</w:t>
        </w:r>
      </w:hyperlink>
      <w:r>
        <w:t xml:space="preserve"> </w:t>
      </w:r>
    </w:p>
    <w:p w14:paraId="1F1CDF1F" w14:textId="55F07F31" w:rsidR="0031540D" w:rsidRPr="004C0A20" w:rsidRDefault="006C2B60" w:rsidP="001425CB">
      <w:pPr>
        <w:pStyle w:val="Heading5"/>
        <w15:collapsed/>
        <w:rPr>
          <w:b/>
          <w:bCs/>
        </w:rPr>
      </w:pPr>
      <w:r w:rsidRPr="004C0A20">
        <w:rPr>
          <w:b/>
          <w:bCs/>
        </w:rPr>
        <w:t>202</w:t>
      </w:r>
      <w:r>
        <w:rPr>
          <w:b/>
          <w:bCs/>
        </w:rPr>
        <w:t>0</w:t>
      </w:r>
    </w:p>
    <w:bookmarkEnd w:id="21"/>
    <w:p w14:paraId="22141B67" w14:textId="74351D7F" w:rsidR="007C1B34" w:rsidRDefault="007C1B34" w:rsidP="001425CB">
      <w:pPr>
        <w:pStyle w:val="Heading6"/>
        <w15:collapsed/>
      </w:pPr>
      <w:r w:rsidRPr="007C1B34">
        <w:t>December</w:t>
      </w:r>
    </w:p>
    <w:p w14:paraId="186BD050" w14:textId="4D58619A" w:rsidR="008119F6" w:rsidRDefault="008119F6" w:rsidP="00AF5C94">
      <w:pPr>
        <w:pStyle w:val="Bulletslist"/>
      </w:pPr>
      <w:r w:rsidRPr="008119F6">
        <w:rPr>
          <w:b/>
          <w:bCs/>
        </w:rPr>
        <w:t>31 December:</w:t>
      </w:r>
      <w:r>
        <w:t xml:space="preserve"> </w:t>
      </w:r>
      <w:r w:rsidRPr="008119F6">
        <w:t>Belgium tightens COVID-19 controls with tests for all travelers</w:t>
      </w:r>
      <w:r>
        <w:t xml:space="preserve"> – </w:t>
      </w:r>
      <w:hyperlink r:id="rId241" w:history="1">
        <w:r w:rsidRPr="008119F6">
          <w:rPr>
            <w:rStyle w:val="Hyperlink"/>
          </w:rPr>
          <w:t>EURACTIV</w:t>
        </w:r>
      </w:hyperlink>
      <w:r>
        <w:t xml:space="preserve"> </w:t>
      </w:r>
    </w:p>
    <w:p w14:paraId="52A5363F" w14:textId="23964311" w:rsidR="00155ECB" w:rsidRPr="008119F6" w:rsidRDefault="00155ECB" w:rsidP="00AF5C94">
      <w:pPr>
        <w:pStyle w:val="Bulletslist"/>
      </w:pPr>
      <w:r>
        <w:rPr>
          <w:b/>
          <w:bCs/>
        </w:rPr>
        <w:t>24 December:</w:t>
      </w:r>
      <w:r>
        <w:t xml:space="preserve"> </w:t>
      </w:r>
      <w:r w:rsidRPr="00155ECB">
        <w:t>Coronavirus vaccination in Belgium: What you need to know</w:t>
      </w:r>
      <w:r>
        <w:t xml:space="preserve"> – </w:t>
      </w:r>
      <w:hyperlink r:id="rId242" w:history="1">
        <w:r w:rsidRPr="00155ECB">
          <w:rPr>
            <w:rStyle w:val="Hyperlink"/>
          </w:rPr>
          <w:t>POLITICO</w:t>
        </w:r>
      </w:hyperlink>
    </w:p>
    <w:p w14:paraId="34F54C87" w14:textId="5D942C13" w:rsidR="00D80F67" w:rsidRPr="0071482C" w:rsidRDefault="00D80F67" w:rsidP="00AF5C94">
      <w:pPr>
        <w:pStyle w:val="Bulletslist"/>
      </w:pPr>
      <w:r w:rsidRPr="0071482C">
        <w:rPr>
          <w:b/>
          <w:bCs/>
        </w:rPr>
        <w:t>15 December:</w:t>
      </w:r>
      <w:r>
        <w:t xml:space="preserve"> </w:t>
      </w:r>
      <w:r w:rsidRPr="00D80F67">
        <w:t>‘If necessary’ Belgium will take new measures on Friday</w:t>
      </w:r>
      <w:r>
        <w:t xml:space="preserve"> – </w:t>
      </w:r>
      <w:hyperlink r:id="rId243" w:history="1">
        <w:r w:rsidRPr="00D80F67">
          <w:rPr>
            <w:rStyle w:val="Hyperlink"/>
          </w:rPr>
          <w:t>Brussels Times</w:t>
        </w:r>
      </w:hyperlink>
    </w:p>
    <w:p w14:paraId="0A63E235" w14:textId="2D47C24A" w:rsidR="00C34A14" w:rsidRPr="00F07264" w:rsidRDefault="00C34A14" w:rsidP="00AF5C94">
      <w:pPr>
        <w:pStyle w:val="Bulletslist"/>
      </w:pPr>
      <w:r w:rsidRPr="00F07264">
        <w:rPr>
          <w:b/>
          <w:bCs/>
        </w:rPr>
        <w:t>3 December:</w:t>
      </w:r>
      <w:r>
        <w:t xml:space="preserve"> </w:t>
      </w:r>
      <w:r w:rsidRPr="00C34A14">
        <w:t>Belgium releases coronavirus vaccination plans</w:t>
      </w:r>
      <w:r>
        <w:t xml:space="preserve"> – </w:t>
      </w:r>
      <w:hyperlink r:id="rId244" w:history="1">
        <w:r w:rsidRPr="00C34A14">
          <w:rPr>
            <w:rStyle w:val="Hyperlink"/>
          </w:rPr>
          <w:t>POLITICO</w:t>
        </w:r>
      </w:hyperlink>
    </w:p>
    <w:p w14:paraId="1D120982" w14:textId="167E0556" w:rsidR="00C34A14" w:rsidRDefault="00C34A14" w:rsidP="00AF5C94">
      <w:pPr>
        <w:pStyle w:val="Bulletslist"/>
      </w:pPr>
      <w:r w:rsidRPr="00F07264">
        <w:rPr>
          <w:b/>
          <w:bCs/>
        </w:rPr>
        <w:t>2 December:</w:t>
      </w:r>
      <w:r>
        <w:t xml:space="preserve"> </w:t>
      </w:r>
      <w:r w:rsidRPr="00C34A14">
        <w:t>Belgium will start vaccinating population from 5 January</w:t>
      </w:r>
      <w:r>
        <w:t xml:space="preserve"> – </w:t>
      </w:r>
      <w:hyperlink r:id="rId245" w:history="1">
        <w:r w:rsidRPr="00C34A14">
          <w:rPr>
            <w:rStyle w:val="Hyperlink"/>
          </w:rPr>
          <w:t>Brussels Times</w:t>
        </w:r>
      </w:hyperlink>
    </w:p>
    <w:p w14:paraId="7B9F7A72" w14:textId="53781147" w:rsidR="004719C4" w:rsidRPr="00F07264" w:rsidRDefault="004719C4" w:rsidP="00AF5C94">
      <w:pPr>
        <w:pStyle w:val="Bulletslist"/>
      </w:pPr>
      <w:r>
        <w:rPr>
          <w:b/>
          <w:bCs/>
        </w:rPr>
        <w:t>2 December:</w:t>
      </w:r>
      <w:r>
        <w:t xml:space="preserve"> </w:t>
      </w:r>
      <w:r w:rsidRPr="004719C4">
        <w:t>Belgium set to receive total of 22.4 million Covid-19 vaccine doses</w:t>
      </w:r>
      <w:r>
        <w:t xml:space="preserve"> – </w:t>
      </w:r>
      <w:hyperlink r:id="rId246" w:history="1">
        <w:r w:rsidRPr="004719C4">
          <w:rPr>
            <w:rStyle w:val="Hyperlink"/>
          </w:rPr>
          <w:t>Brussels Times</w:t>
        </w:r>
      </w:hyperlink>
    </w:p>
    <w:p w14:paraId="34B97C36" w14:textId="20DB6DDA" w:rsidR="007C1B34" w:rsidRPr="007C1B34" w:rsidRDefault="007C1B34" w:rsidP="00AF5C94">
      <w:pPr>
        <w:pStyle w:val="Bulletslist"/>
      </w:pPr>
      <w:r w:rsidRPr="00AF5C94">
        <w:rPr>
          <w:b/>
          <w:bCs/>
        </w:rPr>
        <w:t>1 December</w:t>
      </w:r>
      <w:r>
        <w:t xml:space="preserve">: </w:t>
      </w:r>
      <w:r w:rsidRPr="007C1B34">
        <w:t>Belgium won’t get Covid-19 vaccines before mid-January</w:t>
      </w:r>
      <w:r>
        <w:t xml:space="preserve"> – </w:t>
      </w:r>
      <w:hyperlink r:id="rId247" w:history="1">
        <w:r w:rsidRPr="007C1B34">
          <w:rPr>
            <w:rStyle w:val="Hyperlink"/>
          </w:rPr>
          <w:t>Brussels Times</w:t>
        </w:r>
      </w:hyperlink>
      <w:r>
        <w:t xml:space="preserve"> </w:t>
      </w:r>
    </w:p>
    <w:p w14:paraId="27EAAA8B" w14:textId="1967116C" w:rsidR="00A84A12" w:rsidRDefault="00A84A12" w:rsidP="001425CB">
      <w:pPr>
        <w:pStyle w:val="Heading6"/>
        <w15:collapsed/>
      </w:pPr>
      <w:r>
        <w:t>November</w:t>
      </w:r>
    </w:p>
    <w:p w14:paraId="41C985D8" w14:textId="2A24F2B9" w:rsidR="00B428DB" w:rsidRPr="00F07264" w:rsidRDefault="00B428DB">
      <w:pPr>
        <w:pStyle w:val="Bulletslist"/>
      </w:pPr>
      <w:r w:rsidRPr="00F07264">
        <w:rPr>
          <w:b/>
          <w:bCs/>
        </w:rPr>
        <w:t>24 November:</w:t>
      </w:r>
      <w:r>
        <w:t xml:space="preserve"> </w:t>
      </w:r>
      <w:r w:rsidRPr="00B428DB">
        <w:t>Belgian PM confirms arrival of first coronavirus vaccines before year-end</w:t>
      </w:r>
      <w:r>
        <w:t xml:space="preserve"> – </w:t>
      </w:r>
      <w:hyperlink r:id="rId248" w:history="1">
        <w:r w:rsidRPr="00B428DB">
          <w:rPr>
            <w:rStyle w:val="Hyperlink"/>
          </w:rPr>
          <w:t>Brussels Times</w:t>
        </w:r>
      </w:hyperlink>
    </w:p>
    <w:p w14:paraId="193B20B2" w14:textId="1E8079B3" w:rsidR="00343806" w:rsidRDefault="00343806">
      <w:pPr>
        <w:pStyle w:val="Bulletslist"/>
      </w:pPr>
      <w:r w:rsidRPr="00DA454A">
        <w:rPr>
          <w:b/>
          <w:bCs/>
        </w:rPr>
        <w:t>23 November</w:t>
      </w:r>
      <w:r>
        <w:t xml:space="preserve">: Belgium will again be testing </w:t>
      </w:r>
      <w:r w:rsidRPr="00343806">
        <w:t>asymptomatic high-risk contacts via PCR, starting on day 7 after the high-risk contact</w:t>
      </w:r>
      <w:r>
        <w:t xml:space="preserve"> – </w:t>
      </w:r>
      <w:hyperlink r:id="rId249" w:history="1">
        <w:r w:rsidRPr="00343806">
          <w:rPr>
            <w:rStyle w:val="Hyperlink"/>
          </w:rPr>
          <w:t>info-coronavirus.be</w:t>
        </w:r>
      </w:hyperlink>
    </w:p>
    <w:p w14:paraId="3D80C00F" w14:textId="39896B23" w:rsidR="00343806" w:rsidRPr="00DA454A" w:rsidRDefault="00343806">
      <w:pPr>
        <w:pStyle w:val="Bulletslist"/>
      </w:pPr>
      <w:r>
        <w:rPr>
          <w:b/>
          <w:bCs/>
        </w:rPr>
        <w:t>20 November:</w:t>
      </w:r>
      <w:r>
        <w:t xml:space="preserve"> COVID</w:t>
      </w:r>
      <w:r w:rsidRPr="00343806">
        <w:t>-19 caused at least 5,000 cancer cases to go undiagnosed in Belgium</w:t>
      </w:r>
      <w:r>
        <w:t xml:space="preserve"> – </w:t>
      </w:r>
      <w:hyperlink r:id="rId250" w:history="1">
        <w:r w:rsidRPr="00343806">
          <w:rPr>
            <w:rStyle w:val="Hyperlink"/>
          </w:rPr>
          <w:t>Brussels Times</w:t>
        </w:r>
      </w:hyperlink>
    </w:p>
    <w:p w14:paraId="161E76F2" w14:textId="2A69003E" w:rsidR="001C3188" w:rsidRPr="00C55FCE" w:rsidRDefault="001C3188">
      <w:pPr>
        <w:pStyle w:val="Bulletslist"/>
      </w:pPr>
      <w:r w:rsidRPr="00C55FCE">
        <w:rPr>
          <w:b/>
          <w:bCs/>
        </w:rPr>
        <w:t>12 November</w:t>
      </w:r>
      <w:r>
        <w:t xml:space="preserve">: Experts deem weekly mass testing in Belgium not impossible – </w:t>
      </w:r>
      <w:hyperlink r:id="rId251" w:history="1">
        <w:r w:rsidRPr="001C3188">
          <w:rPr>
            <w:rStyle w:val="Hyperlink"/>
          </w:rPr>
          <w:t>Brussels Times</w:t>
        </w:r>
      </w:hyperlink>
    </w:p>
    <w:p w14:paraId="0750B471" w14:textId="5F5334D3" w:rsidR="00A84A12" w:rsidRPr="00333D0F" w:rsidRDefault="00A84A12" w:rsidP="00C55FCE">
      <w:pPr>
        <w:pStyle w:val="Bulletslist"/>
      </w:pPr>
      <w:r w:rsidRPr="00C55FCE">
        <w:rPr>
          <w:b/>
          <w:bCs/>
        </w:rPr>
        <w:t>11 November</w:t>
      </w:r>
      <w:r>
        <w:t xml:space="preserve">: Brussels to test all people again, instead of only symptomatic individuals – </w:t>
      </w:r>
      <w:hyperlink r:id="rId252" w:history="1">
        <w:r w:rsidRPr="00A84A12">
          <w:rPr>
            <w:rStyle w:val="Hyperlink"/>
          </w:rPr>
          <w:t>Brussels Times</w:t>
        </w:r>
      </w:hyperlink>
    </w:p>
    <w:p w14:paraId="692C60A8" w14:textId="2705E338" w:rsidR="006342E7" w:rsidRPr="006342E7" w:rsidRDefault="006342E7" w:rsidP="001425CB">
      <w:pPr>
        <w:pStyle w:val="Heading6"/>
        <w15:collapsed/>
      </w:pPr>
      <w:r>
        <w:t>October</w:t>
      </w:r>
    </w:p>
    <w:p w14:paraId="24FA4E6B" w14:textId="1E553C85" w:rsidR="00B25E40" w:rsidRPr="00241CD3" w:rsidRDefault="00B25E40" w:rsidP="00530713">
      <w:pPr>
        <w:pStyle w:val="Bulletslist"/>
      </w:pPr>
      <w:r w:rsidRPr="00241CD3">
        <w:rPr>
          <w:b/>
          <w:bCs/>
        </w:rPr>
        <w:t>29 October</w:t>
      </w:r>
      <w:r>
        <w:t xml:space="preserve">: Belgium to send patients to Germany – </w:t>
      </w:r>
      <w:hyperlink r:id="rId253" w:history="1">
        <w:r w:rsidRPr="00B25E40">
          <w:rPr>
            <w:rStyle w:val="Hyperlink"/>
          </w:rPr>
          <w:t>Brussels Times</w:t>
        </w:r>
      </w:hyperlink>
    </w:p>
    <w:p w14:paraId="10EBA441" w14:textId="2199D12C" w:rsidR="00B25E40" w:rsidRPr="00241CD3" w:rsidRDefault="00B25E40" w:rsidP="00530713">
      <w:pPr>
        <w:pStyle w:val="Bulletslist"/>
      </w:pPr>
      <w:r w:rsidRPr="00241CD3">
        <w:rPr>
          <w:b/>
          <w:bCs/>
        </w:rPr>
        <w:t>29 October</w:t>
      </w:r>
      <w:r>
        <w:t xml:space="preserve">: Brussels orders 100,000 rapid COVID-19 tests – </w:t>
      </w:r>
      <w:hyperlink r:id="rId254" w:history="1">
        <w:r w:rsidRPr="00B25E40">
          <w:rPr>
            <w:rStyle w:val="Hyperlink"/>
          </w:rPr>
          <w:t>Brussels Times</w:t>
        </w:r>
      </w:hyperlink>
    </w:p>
    <w:p w14:paraId="264D9FB9" w14:textId="2BBD1C19" w:rsidR="00B25E40" w:rsidRPr="00241CD3" w:rsidRDefault="00B25E40" w:rsidP="00530713">
      <w:pPr>
        <w:pStyle w:val="Bulletslist"/>
      </w:pPr>
      <w:r w:rsidRPr="00241CD3">
        <w:rPr>
          <w:b/>
          <w:bCs/>
        </w:rPr>
        <w:t>29 October</w:t>
      </w:r>
      <w:r>
        <w:t xml:space="preserve">: Belgian hospitals skip to last phase of COVID-19 plan as ICUs fill up – </w:t>
      </w:r>
      <w:hyperlink r:id="rId255" w:history="1">
        <w:r w:rsidRPr="00B25E40">
          <w:rPr>
            <w:rStyle w:val="Hyperlink"/>
          </w:rPr>
          <w:t>Brussels Times</w:t>
        </w:r>
      </w:hyperlink>
    </w:p>
    <w:p w14:paraId="76243B65" w14:textId="7950A818" w:rsidR="00A348E1" w:rsidRPr="00241CD3" w:rsidRDefault="00A348E1" w:rsidP="00530713">
      <w:pPr>
        <w:pStyle w:val="Bulletslist"/>
      </w:pPr>
      <w:r w:rsidRPr="00241CD3">
        <w:rPr>
          <w:b/>
          <w:bCs/>
        </w:rPr>
        <w:t>28 October</w:t>
      </w:r>
      <w:r>
        <w:t xml:space="preserve">: Belgian ICU will be full by 6 November if rise continues – </w:t>
      </w:r>
      <w:hyperlink r:id="rId256" w:history="1">
        <w:r w:rsidRPr="00A348E1">
          <w:rPr>
            <w:rStyle w:val="Hyperlink"/>
          </w:rPr>
          <w:t>Brussels Times</w:t>
        </w:r>
      </w:hyperlink>
    </w:p>
    <w:p w14:paraId="1FD04BDD" w14:textId="1CE41C73" w:rsidR="00B901A3" w:rsidRPr="00241CD3" w:rsidRDefault="00B901A3" w:rsidP="00530713">
      <w:pPr>
        <w:pStyle w:val="Bulletslist"/>
      </w:pPr>
      <w:r w:rsidRPr="00241CD3">
        <w:rPr>
          <w:b/>
          <w:bCs/>
        </w:rPr>
        <w:t>22 October</w:t>
      </w:r>
      <w:r>
        <w:t xml:space="preserve">: Belgian hospitals told to postpone non-urgent care – </w:t>
      </w:r>
      <w:hyperlink r:id="rId257" w:history="1">
        <w:r w:rsidRPr="00B901A3">
          <w:rPr>
            <w:rStyle w:val="Hyperlink"/>
          </w:rPr>
          <w:t>Brussels Times</w:t>
        </w:r>
      </w:hyperlink>
    </w:p>
    <w:p w14:paraId="524EF735" w14:textId="06D12049" w:rsidR="00A81891" w:rsidRPr="00241CD3" w:rsidRDefault="00A81891" w:rsidP="00530713">
      <w:pPr>
        <w:pStyle w:val="Bulletslist"/>
      </w:pPr>
      <w:r w:rsidRPr="00241CD3">
        <w:rPr>
          <w:b/>
          <w:bCs/>
        </w:rPr>
        <w:t>21 October</w:t>
      </w:r>
      <w:r>
        <w:t xml:space="preserve">: Belgium’s new testing strategy focused on symptomatic individuals criticised by experts – </w:t>
      </w:r>
      <w:hyperlink r:id="rId258" w:history="1">
        <w:r w:rsidRPr="00A81891">
          <w:rPr>
            <w:rStyle w:val="Hyperlink"/>
          </w:rPr>
          <w:t>Brussels Times</w:t>
        </w:r>
      </w:hyperlink>
    </w:p>
    <w:p w14:paraId="3E77943E" w14:textId="5E3B62F3" w:rsidR="00A81891" w:rsidRPr="00241CD3" w:rsidRDefault="00A81891" w:rsidP="00530713">
      <w:pPr>
        <w:pStyle w:val="Bulletslist"/>
      </w:pPr>
      <w:r w:rsidRPr="00241CD3">
        <w:rPr>
          <w:b/>
          <w:bCs/>
        </w:rPr>
        <w:t>21 October</w:t>
      </w:r>
      <w:r>
        <w:t xml:space="preserve">: An overview of Belgium’s new testing strategy – </w:t>
      </w:r>
      <w:hyperlink r:id="rId259" w:history="1">
        <w:r w:rsidRPr="00A81891">
          <w:rPr>
            <w:rStyle w:val="Hyperlink"/>
          </w:rPr>
          <w:t>Brussels Times</w:t>
        </w:r>
      </w:hyperlink>
    </w:p>
    <w:p w14:paraId="7BECBE81" w14:textId="29A1C7B8" w:rsidR="00A81891" w:rsidRPr="00241CD3" w:rsidRDefault="00A81891" w:rsidP="00530713">
      <w:pPr>
        <w:pStyle w:val="Bulletslist"/>
      </w:pPr>
      <w:r w:rsidRPr="00241CD3">
        <w:rPr>
          <w:b/>
          <w:bCs/>
        </w:rPr>
        <w:t>21 October</w:t>
      </w:r>
      <w:r>
        <w:t xml:space="preserve">: Flanders will purchase rapid coronavirus tests – </w:t>
      </w:r>
      <w:hyperlink r:id="rId260" w:history="1">
        <w:r w:rsidRPr="00A81891">
          <w:rPr>
            <w:rStyle w:val="Hyperlink"/>
          </w:rPr>
          <w:t>Brussels Times</w:t>
        </w:r>
      </w:hyperlink>
    </w:p>
    <w:p w14:paraId="64DEB446" w14:textId="37E13991" w:rsidR="000A53F6" w:rsidRPr="00C55FCE" w:rsidRDefault="000A53F6" w:rsidP="00530713">
      <w:pPr>
        <w:pStyle w:val="Bulletslist"/>
      </w:pPr>
      <w:r w:rsidRPr="00C55FCE">
        <w:rPr>
          <w:b/>
          <w:bCs/>
        </w:rPr>
        <w:t>12 October</w:t>
      </w:r>
      <w:r>
        <w:t xml:space="preserve">: Elective surgeries postponed again - </w:t>
      </w:r>
      <w:hyperlink r:id="rId261" w:history="1">
        <w:r w:rsidRPr="000A53F6">
          <w:rPr>
            <w:rStyle w:val="Hyperlink"/>
          </w:rPr>
          <w:t>Standaard</w:t>
        </w:r>
      </w:hyperlink>
    </w:p>
    <w:p w14:paraId="00CED207" w14:textId="6C1E6391" w:rsidR="004242F3" w:rsidRPr="00201CA5" w:rsidRDefault="004242F3" w:rsidP="00530713">
      <w:pPr>
        <w:pStyle w:val="Bulletslist"/>
      </w:pPr>
      <w:r w:rsidRPr="00201CA5">
        <w:rPr>
          <w:b/>
          <w:bCs/>
        </w:rPr>
        <w:t>6 October</w:t>
      </w:r>
      <w:r>
        <w:t xml:space="preserve">: Hospital chief warns lack of intensive care bed are disrupting surgeries in Brussels – </w:t>
      </w:r>
      <w:hyperlink r:id="rId262" w:history="1">
        <w:r w:rsidRPr="004242F3">
          <w:rPr>
            <w:rStyle w:val="Hyperlink"/>
          </w:rPr>
          <w:t>Brussels Times</w:t>
        </w:r>
      </w:hyperlink>
    </w:p>
    <w:p w14:paraId="7235F1CD" w14:textId="1DAFEAC9" w:rsidR="00EF59A6" w:rsidRPr="00201CA5" w:rsidRDefault="00EF59A6" w:rsidP="00530713">
      <w:pPr>
        <w:pStyle w:val="Bulletslist"/>
      </w:pPr>
      <w:r w:rsidRPr="00201CA5">
        <w:rPr>
          <w:b/>
          <w:bCs/>
        </w:rPr>
        <w:t>4 October</w:t>
      </w:r>
      <w:r>
        <w:t xml:space="preserve">: Hospital capacity for coronavirus patients in Brussels saturated – </w:t>
      </w:r>
      <w:hyperlink r:id="rId263" w:history="1">
        <w:r w:rsidRPr="00EF59A6">
          <w:rPr>
            <w:rStyle w:val="Hyperlink"/>
          </w:rPr>
          <w:t>Brussels Times</w:t>
        </w:r>
      </w:hyperlink>
    </w:p>
    <w:p w14:paraId="3A846645" w14:textId="124DA268" w:rsidR="0082066C" w:rsidRPr="00C55FCE" w:rsidRDefault="0082066C" w:rsidP="00530713">
      <w:pPr>
        <w:pStyle w:val="Bulletslist"/>
        <w:rPr>
          <w:rStyle w:val="Hyperlink"/>
          <w:color w:val="333333"/>
          <w:u w:val="none"/>
        </w:rPr>
      </w:pPr>
      <w:r w:rsidRPr="00201CA5">
        <w:rPr>
          <w:b/>
          <w:bCs/>
        </w:rPr>
        <w:t>1 October</w:t>
      </w:r>
      <w:r>
        <w:t xml:space="preserve">: New Belgian government wants to increase testing capacity and appoint corona minister - </w:t>
      </w:r>
      <w:hyperlink r:id="rId264" w:history="1">
        <w:r w:rsidRPr="0082066C">
          <w:rPr>
            <w:rStyle w:val="Hyperlink"/>
          </w:rPr>
          <w:t>Nieuwsblad</w:t>
        </w:r>
      </w:hyperlink>
    </w:p>
    <w:p w14:paraId="475C21C2" w14:textId="6110C16F" w:rsidR="006342E7" w:rsidRPr="00201CA5" w:rsidRDefault="006342E7" w:rsidP="001425CB">
      <w:pPr>
        <w:pStyle w:val="Heading6"/>
        <w15:collapsed/>
      </w:pPr>
      <w:r>
        <w:t>September</w:t>
      </w:r>
    </w:p>
    <w:p w14:paraId="7714A194" w14:textId="1AC2B41C" w:rsidR="0089539B" w:rsidRPr="0089539B" w:rsidRDefault="0089539B" w:rsidP="00530713">
      <w:pPr>
        <w:pStyle w:val="Bulletslist"/>
      </w:pPr>
      <w:r w:rsidRPr="0089539B">
        <w:rPr>
          <w:b/>
          <w:bCs/>
        </w:rPr>
        <w:t>14 September</w:t>
      </w:r>
      <w:r>
        <w:t xml:space="preserve">: Belgium’s daily testing capacity reaches over 30,000 – </w:t>
      </w:r>
      <w:hyperlink r:id="rId265" w:history="1">
        <w:r w:rsidRPr="0089539B">
          <w:rPr>
            <w:rStyle w:val="Hyperlink"/>
          </w:rPr>
          <w:t>Brussels Times</w:t>
        </w:r>
      </w:hyperlink>
    </w:p>
    <w:p w14:paraId="45BEE522" w14:textId="5AD9A753" w:rsidR="00395157" w:rsidRPr="00C55FCE" w:rsidRDefault="00395157" w:rsidP="00530713">
      <w:pPr>
        <w:pStyle w:val="Bulletslist"/>
        <w:rPr>
          <w:rStyle w:val="Hyperlink"/>
          <w:color w:val="333333"/>
          <w:u w:val="none"/>
        </w:rPr>
      </w:pPr>
      <w:r w:rsidRPr="007333D7">
        <w:rPr>
          <w:b/>
          <w:bCs/>
        </w:rPr>
        <w:t>7 September</w:t>
      </w:r>
      <w:r>
        <w:t xml:space="preserve">: Brussels testing centres open up to everyone – </w:t>
      </w:r>
      <w:hyperlink r:id="rId266" w:history="1">
        <w:r w:rsidRPr="00395157">
          <w:rPr>
            <w:rStyle w:val="Hyperlink"/>
          </w:rPr>
          <w:t>Brussels Times</w:t>
        </w:r>
      </w:hyperlink>
    </w:p>
    <w:p w14:paraId="6AF4F97C" w14:textId="3AE20D0E" w:rsidR="006342E7" w:rsidRPr="007333D7" w:rsidRDefault="006342E7" w:rsidP="001425CB">
      <w:pPr>
        <w:pStyle w:val="Heading6"/>
        <w15:collapsed/>
      </w:pPr>
      <w:r>
        <w:t>August</w:t>
      </w:r>
    </w:p>
    <w:p w14:paraId="1AB2B88B" w14:textId="48462324" w:rsidR="00D91BAA" w:rsidRPr="007333D7" w:rsidRDefault="00D91BAA" w:rsidP="00530713">
      <w:pPr>
        <w:pStyle w:val="Bulletslist"/>
      </w:pPr>
      <w:r w:rsidRPr="007333D7">
        <w:rPr>
          <w:b/>
          <w:bCs/>
        </w:rPr>
        <w:t>31 August</w:t>
      </w:r>
      <w:r>
        <w:t xml:space="preserve">: Testing to be possible at Brussels Airport – </w:t>
      </w:r>
      <w:hyperlink r:id="rId267" w:history="1">
        <w:r w:rsidRPr="00D91BAA">
          <w:rPr>
            <w:rStyle w:val="Hyperlink"/>
          </w:rPr>
          <w:t>Brussels Times</w:t>
        </w:r>
      </w:hyperlink>
    </w:p>
    <w:p w14:paraId="7A5F928F" w14:textId="0DF56866" w:rsidR="001D3A6F" w:rsidRPr="00450639" w:rsidRDefault="001D3A6F" w:rsidP="00530713">
      <w:pPr>
        <w:pStyle w:val="Bulletslist"/>
      </w:pPr>
      <w:r w:rsidRPr="00450639">
        <w:rPr>
          <w:b/>
          <w:bCs/>
        </w:rPr>
        <w:t>24 August</w:t>
      </w:r>
      <w:r w:rsidRPr="001D3A6F">
        <w:t>: Belgium begins testing nu</w:t>
      </w:r>
      <w:r w:rsidRPr="00450639">
        <w:t>rsing hom</w:t>
      </w:r>
      <w:r>
        <w:t xml:space="preserve">e staff preventatively – </w:t>
      </w:r>
      <w:hyperlink r:id="rId268" w:history="1">
        <w:r w:rsidRPr="001D3A6F">
          <w:rPr>
            <w:rStyle w:val="Hyperlink"/>
          </w:rPr>
          <w:t>Brussels Times</w:t>
        </w:r>
      </w:hyperlink>
      <w:r>
        <w:t xml:space="preserve"> </w:t>
      </w:r>
    </w:p>
    <w:p w14:paraId="716C05FE" w14:textId="0488422E" w:rsidR="007231AA" w:rsidRPr="00450639" w:rsidRDefault="007231AA" w:rsidP="00530713">
      <w:pPr>
        <w:pStyle w:val="Bulletslist"/>
      </w:pPr>
      <w:r w:rsidRPr="00450639">
        <w:rPr>
          <w:b/>
          <w:bCs/>
        </w:rPr>
        <w:t>21 August</w:t>
      </w:r>
      <w:r>
        <w:t xml:space="preserve">: Face masks mandatory in Brussels until at least mid-September – </w:t>
      </w:r>
      <w:hyperlink r:id="rId269" w:history="1">
        <w:r w:rsidRPr="007231AA">
          <w:rPr>
            <w:rStyle w:val="Hyperlink"/>
          </w:rPr>
          <w:t>Brussels Times</w:t>
        </w:r>
      </w:hyperlink>
    </w:p>
    <w:p w14:paraId="486DF38F" w14:textId="124EBB16" w:rsidR="00F3164D" w:rsidRPr="00D148AC" w:rsidRDefault="00F3164D" w:rsidP="00530713">
      <w:pPr>
        <w:pStyle w:val="Bulletslist"/>
      </w:pPr>
      <w:r w:rsidRPr="00D148AC">
        <w:rPr>
          <w:b/>
          <w:bCs/>
        </w:rPr>
        <w:t>12 August</w:t>
      </w:r>
      <w:r>
        <w:t xml:space="preserve">: Belgium to boost testing capacity for upcoming flu season – </w:t>
      </w:r>
      <w:hyperlink r:id="rId270" w:history="1">
        <w:r w:rsidRPr="00F3164D">
          <w:rPr>
            <w:rStyle w:val="Hyperlink"/>
          </w:rPr>
          <w:t>Brussels Times</w:t>
        </w:r>
      </w:hyperlink>
    </w:p>
    <w:p w14:paraId="4F648FEE" w14:textId="3080634B" w:rsidR="00FC0129" w:rsidRPr="00D148AC" w:rsidRDefault="00FC0129" w:rsidP="00530713">
      <w:pPr>
        <w:pStyle w:val="Bulletslist"/>
      </w:pPr>
      <w:r w:rsidRPr="00D148AC">
        <w:rPr>
          <w:b/>
          <w:bCs/>
        </w:rPr>
        <w:t>12 August</w:t>
      </w:r>
      <w:r w:rsidRPr="00D148AC">
        <w:t>: Brussels ready to m</w:t>
      </w:r>
      <w:r>
        <w:t xml:space="preserve">ake masks mandatory in its region – </w:t>
      </w:r>
      <w:hyperlink r:id="rId271" w:history="1">
        <w:r w:rsidRPr="00FC0129">
          <w:rPr>
            <w:rStyle w:val="Hyperlink"/>
          </w:rPr>
          <w:t>Brussels Times</w:t>
        </w:r>
      </w:hyperlink>
    </w:p>
    <w:p w14:paraId="6023158B" w14:textId="5154B009" w:rsidR="003F4ECD" w:rsidRPr="00D148AC" w:rsidRDefault="003F4ECD" w:rsidP="00530713">
      <w:pPr>
        <w:pStyle w:val="Bulletslist"/>
      </w:pPr>
      <w:r w:rsidRPr="00D148AC">
        <w:rPr>
          <w:b/>
          <w:bCs/>
        </w:rPr>
        <w:t>11 August</w:t>
      </w:r>
      <w:r w:rsidRPr="00D148AC">
        <w:t>: Brussels mayor urges s</w:t>
      </w:r>
      <w:r>
        <w:t xml:space="preserve">etting up testing centres in airports, train stations – </w:t>
      </w:r>
      <w:hyperlink r:id="rId272" w:history="1">
        <w:r w:rsidRPr="003F4ECD">
          <w:rPr>
            <w:rStyle w:val="Hyperlink"/>
          </w:rPr>
          <w:t>Brussels Times</w:t>
        </w:r>
      </w:hyperlink>
    </w:p>
    <w:p w14:paraId="5B19BA20" w14:textId="0D1BB572" w:rsidR="007322A1" w:rsidRPr="00C55FCE" w:rsidRDefault="007322A1" w:rsidP="00530713">
      <w:pPr>
        <w:pStyle w:val="Bulletslist"/>
        <w:rPr>
          <w:rStyle w:val="Hyperlink"/>
          <w:color w:val="333333"/>
          <w:u w:val="none"/>
          <w:lang w:val="nl-NL"/>
        </w:rPr>
      </w:pPr>
      <w:r w:rsidRPr="00D148AC">
        <w:rPr>
          <w:b/>
          <w:bCs/>
          <w:lang w:val="nl-NL"/>
        </w:rPr>
        <w:t>5 August</w:t>
      </w:r>
      <w:r w:rsidRPr="00D148AC">
        <w:rPr>
          <w:lang w:val="nl-NL"/>
        </w:rPr>
        <w:t>: Antwerp testing ‘village’ in</w:t>
      </w:r>
      <w:r>
        <w:rPr>
          <w:lang w:val="nl-NL"/>
        </w:rPr>
        <w:t xml:space="preserve">itiates work – </w:t>
      </w:r>
      <w:hyperlink r:id="rId273" w:history="1">
        <w:r w:rsidRPr="007322A1">
          <w:rPr>
            <w:rStyle w:val="Hyperlink"/>
            <w:lang w:val="nl-NL"/>
          </w:rPr>
          <w:t>Brussels Times</w:t>
        </w:r>
      </w:hyperlink>
    </w:p>
    <w:p w14:paraId="7B0C8458" w14:textId="450D5C88" w:rsidR="006342E7" w:rsidRPr="00D148AC" w:rsidRDefault="006342E7" w:rsidP="001425CB">
      <w:pPr>
        <w:pStyle w:val="Heading6"/>
        <w15:collapsed/>
        <w:rPr>
          <w:lang w:val="nl-NL"/>
        </w:rPr>
      </w:pPr>
      <w:r>
        <w:rPr>
          <w:lang w:val="nl-NL"/>
        </w:rPr>
        <w:t>July</w:t>
      </w:r>
    </w:p>
    <w:p w14:paraId="06587F94" w14:textId="3D82B9AB" w:rsidR="006A3A71" w:rsidRPr="00FA447A" w:rsidRDefault="006A3A71" w:rsidP="00530713">
      <w:pPr>
        <w:pStyle w:val="Bulletslist"/>
      </w:pPr>
      <w:r w:rsidRPr="00FA447A">
        <w:rPr>
          <w:b/>
          <w:bCs/>
        </w:rPr>
        <w:t>23 July</w:t>
      </w:r>
      <w:r>
        <w:t xml:space="preserve">: Belgium tightens restrictions and makes masks mandatory in more places – </w:t>
      </w:r>
      <w:hyperlink r:id="rId274" w:history="1">
        <w:r w:rsidRPr="006A3A71">
          <w:rPr>
            <w:rStyle w:val="Hyperlink"/>
          </w:rPr>
          <w:t>Brussels Times</w:t>
        </w:r>
      </w:hyperlink>
    </w:p>
    <w:p w14:paraId="3EA6E965" w14:textId="485BD71E" w:rsidR="00804E1E" w:rsidRPr="00804E1E" w:rsidRDefault="00804E1E" w:rsidP="00530713">
      <w:pPr>
        <w:pStyle w:val="Bulletslist"/>
      </w:pPr>
      <w:r w:rsidRPr="00804E1E">
        <w:rPr>
          <w:b/>
          <w:bCs/>
        </w:rPr>
        <w:t>14 July</w:t>
      </w:r>
      <w:r>
        <w:t xml:space="preserve">: Lack of testing and coordination needs to improve for second wave – </w:t>
      </w:r>
      <w:hyperlink r:id="rId275" w:history="1">
        <w:r w:rsidRPr="00804E1E">
          <w:rPr>
            <w:rStyle w:val="Hyperlink"/>
          </w:rPr>
          <w:t>Brussels Times</w:t>
        </w:r>
      </w:hyperlink>
    </w:p>
    <w:p w14:paraId="7816D909" w14:textId="21DECBB7" w:rsidR="00445F48" w:rsidRPr="001B11F0" w:rsidRDefault="00445F48" w:rsidP="00530713">
      <w:pPr>
        <w:pStyle w:val="Bulletslist"/>
      </w:pPr>
      <w:r w:rsidRPr="001B11F0">
        <w:rPr>
          <w:b/>
          <w:bCs/>
        </w:rPr>
        <w:t>10 July</w:t>
      </w:r>
      <w:r>
        <w:t xml:space="preserve">: Belgium makes face masks mandatory in stores – </w:t>
      </w:r>
      <w:hyperlink r:id="rId276" w:history="1">
        <w:r w:rsidRPr="00445F48">
          <w:rPr>
            <w:rStyle w:val="Hyperlink"/>
          </w:rPr>
          <w:t>Brussels Times</w:t>
        </w:r>
      </w:hyperlink>
    </w:p>
    <w:p w14:paraId="0DBE5364" w14:textId="6A4870A8" w:rsidR="00E34E0D" w:rsidRPr="00E34E0D" w:rsidRDefault="00E34E0D" w:rsidP="00530713">
      <w:pPr>
        <w:pStyle w:val="Bulletslist"/>
      </w:pPr>
      <w:r w:rsidRPr="00E34E0D">
        <w:rPr>
          <w:b/>
          <w:bCs/>
        </w:rPr>
        <w:t>6 July</w:t>
      </w:r>
      <w:r>
        <w:t xml:space="preserve">: Blood donations at critical low in Belgium – </w:t>
      </w:r>
      <w:hyperlink r:id="rId277" w:history="1">
        <w:r w:rsidRPr="00E34E0D">
          <w:rPr>
            <w:rStyle w:val="Hyperlink"/>
          </w:rPr>
          <w:t>Brussels Times</w:t>
        </w:r>
      </w:hyperlink>
    </w:p>
    <w:p w14:paraId="308BC249" w14:textId="78CD66E6" w:rsidR="00E34E0D" w:rsidRPr="00E34E0D" w:rsidRDefault="00E34E0D" w:rsidP="00530713">
      <w:pPr>
        <w:pStyle w:val="Bulletslist"/>
      </w:pPr>
      <w:r w:rsidRPr="00E34E0D">
        <w:rPr>
          <w:b/>
          <w:bCs/>
        </w:rPr>
        <w:t>3 July</w:t>
      </w:r>
      <w:r>
        <w:t xml:space="preserve">: Belgium candidate to host RescEU – </w:t>
      </w:r>
      <w:hyperlink r:id="rId278" w:history="1">
        <w:r w:rsidRPr="00E34E0D">
          <w:rPr>
            <w:rStyle w:val="Hyperlink"/>
          </w:rPr>
          <w:t>Brussels Times</w:t>
        </w:r>
      </w:hyperlink>
    </w:p>
    <w:p w14:paraId="1CBF6B28" w14:textId="2CA3B615" w:rsidR="00E34E0D" w:rsidRPr="00C55FCE" w:rsidRDefault="00E34E0D" w:rsidP="00530713">
      <w:pPr>
        <w:pStyle w:val="Bulletslist"/>
        <w:rPr>
          <w:rStyle w:val="Hyperlink"/>
          <w:color w:val="333333"/>
          <w:u w:val="none"/>
        </w:rPr>
      </w:pPr>
      <w:r w:rsidRPr="00E34E0D">
        <w:rPr>
          <w:b/>
          <w:bCs/>
        </w:rPr>
        <w:t>2 July</w:t>
      </w:r>
      <w:r>
        <w:t xml:space="preserve">: Belgians want mandatory face masks in businesses – </w:t>
      </w:r>
      <w:hyperlink r:id="rId279" w:history="1">
        <w:r w:rsidRPr="00E34E0D">
          <w:rPr>
            <w:rStyle w:val="Hyperlink"/>
          </w:rPr>
          <w:t>Brussels Times</w:t>
        </w:r>
      </w:hyperlink>
    </w:p>
    <w:p w14:paraId="1F8D13F4" w14:textId="0A99E4D0" w:rsidR="006342E7" w:rsidRPr="00E34E0D" w:rsidRDefault="006342E7" w:rsidP="001425CB">
      <w:pPr>
        <w:pStyle w:val="Heading6"/>
        <w15:collapsed/>
      </w:pPr>
      <w:r>
        <w:t>June</w:t>
      </w:r>
    </w:p>
    <w:p w14:paraId="3BDAFCFC" w14:textId="7AF17917" w:rsidR="009B0595" w:rsidRPr="000C493D" w:rsidRDefault="009B0595" w:rsidP="00530713">
      <w:pPr>
        <w:pStyle w:val="Bulletslist"/>
      </w:pPr>
      <w:r w:rsidRPr="000C493D">
        <w:rPr>
          <w:b/>
          <w:bCs/>
        </w:rPr>
        <w:t>30 June</w:t>
      </w:r>
      <w:r>
        <w:t xml:space="preserve">: First Flemish city makes masks mandatory in shops and supermarkets in anticipation of second wave – </w:t>
      </w:r>
      <w:hyperlink r:id="rId280" w:history="1">
        <w:r w:rsidRPr="009B0595">
          <w:rPr>
            <w:rStyle w:val="Hyperlink"/>
          </w:rPr>
          <w:t>Brussels Times</w:t>
        </w:r>
      </w:hyperlink>
    </w:p>
    <w:p w14:paraId="5AE0C09C" w14:textId="320318CB" w:rsidR="0096263A" w:rsidRPr="004E5C9E" w:rsidRDefault="0096263A" w:rsidP="00530713">
      <w:pPr>
        <w:pStyle w:val="Bulletslist"/>
      </w:pPr>
      <w:r w:rsidRPr="004E5C9E">
        <w:rPr>
          <w:b/>
          <w:bCs/>
        </w:rPr>
        <w:t>22 June</w:t>
      </w:r>
      <w:r>
        <w:t xml:space="preserve">: First testing center outside hospitals in Belgium – </w:t>
      </w:r>
      <w:hyperlink r:id="rId281" w:history="1">
        <w:r w:rsidRPr="0096263A">
          <w:rPr>
            <w:rStyle w:val="Hyperlink"/>
          </w:rPr>
          <w:t>Brussels Times</w:t>
        </w:r>
      </w:hyperlink>
    </w:p>
    <w:p w14:paraId="667A4175" w14:textId="1459FA37" w:rsidR="0029567D" w:rsidRPr="00D80A25" w:rsidRDefault="0029567D" w:rsidP="00530713">
      <w:pPr>
        <w:pStyle w:val="Bulletslist"/>
      </w:pPr>
      <w:r w:rsidRPr="00D80A25">
        <w:rPr>
          <w:b/>
          <w:bCs/>
        </w:rPr>
        <w:t>10 June</w:t>
      </w:r>
      <w:r>
        <w:t xml:space="preserve">: Belgium’s 15 million face masks do not meet safety standards – </w:t>
      </w:r>
      <w:hyperlink r:id="rId282" w:history="1">
        <w:r w:rsidRPr="00D40D58">
          <w:rPr>
            <w:rStyle w:val="Hyperlink"/>
          </w:rPr>
          <w:t>Brussels Times</w:t>
        </w:r>
      </w:hyperlink>
    </w:p>
    <w:p w14:paraId="506186C7" w14:textId="1EEC3357" w:rsidR="00CF5C37" w:rsidRPr="0029567D" w:rsidRDefault="00CF5C37" w:rsidP="00530713">
      <w:pPr>
        <w:pStyle w:val="Bulletslist"/>
      </w:pPr>
      <w:r w:rsidRPr="0029567D">
        <w:rPr>
          <w:b/>
          <w:bCs/>
        </w:rPr>
        <w:t>7 June</w:t>
      </w:r>
      <w:r>
        <w:t xml:space="preserve">: </w:t>
      </w:r>
      <w:r w:rsidR="004659D4">
        <w:t xml:space="preserve">Belgian government present financial injection for hospitals – </w:t>
      </w:r>
      <w:hyperlink r:id="rId283" w:history="1">
        <w:r w:rsidR="004659D4" w:rsidRPr="004659D4">
          <w:rPr>
            <w:rStyle w:val="Hyperlink"/>
          </w:rPr>
          <w:t>Brussels Times</w:t>
        </w:r>
      </w:hyperlink>
    </w:p>
    <w:p w14:paraId="0BDC0433" w14:textId="55CA63BF" w:rsidR="006C7B25" w:rsidRPr="005D766F" w:rsidRDefault="006C7B25" w:rsidP="00530713">
      <w:pPr>
        <w:pStyle w:val="Bulletslist"/>
      </w:pPr>
      <w:r w:rsidRPr="005D766F">
        <w:rPr>
          <w:b/>
          <w:bCs/>
        </w:rPr>
        <w:t>4 June</w:t>
      </w:r>
      <w:r>
        <w:t xml:space="preserve">: Every Belgian resident will receive mask by next week, according to PM – </w:t>
      </w:r>
      <w:hyperlink r:id="rId284" w:history="1">
        <w:r w:rsidRPr="006C7B25">
          <w:rPr>
            <w:rStyle w:val="Hyperlink"/>
          </w:rPr>
          <w:t>Brussels Times</w:t>
        </w:r>
      </w:hyperlink>
    </w:p>
    <w:p w14:paraId="614A5E8B" w14:textId="04A280B4" w:rsidR="00646877" w:rsidRPr="00CD21BC" w:rsidRDefault="00646877" w:rsidP="00530713">
      <w:pPr>
        <w:pStyle w:val="Bulletslist"/>
      </w:pPr>
      <w:r w:rsidRPr="00CD21BC">
        <w:rPr>
          <w:b/>
          <w:bCs/>
        </w:rPr>
        <w:t>3 June</w:t>
      </w:r>
      <w:r>
        <w:t xml:space="preserve">: Belgium not confident over </w:t>
      </w:r>
      <w:r w:rsidR="0028315F">
        <w:t xml:space="preserve">company providing 15 million masks - </w:t>
      </w:r>
      <w:hyperlink r:id="rId285" w:history="1">
        <w:r w:rsidR="0028315F" w:rsidRPr="0028315F">
          <w:rPr>
            <w:rStyle w:val="Hyperlink"/>
          </w:rPr>
          <w:t>Nieuwsblad</w:t>
        </w:r>
      </w:hyperlink>
    </w:p>
    <w:p w14:paraId="3891FAED" w14:textId="4CEBA45A" w:rsidR="0028315F" w:rsidRPr="00C55FCE" w:rsidRDefault="0028315F" w:rsidP="00530713">
      <w:pPr>
        <w:pStyle w:val="Bulletslist"/>
        <w:rPr>
          <w:rStyle w:val="Hyperlink"/>
          <w:color w:val="333333"/>
          <w:u w:val="none"/>
        </w:rPr>
      </w:pPr>
      <w:r w:rsidRPr="00CD21BC">
        <w:rPr>
          <w:b/>
          <w:bCs/>
        </w:rPr>
        <w:t>2 June</w:t>
      </w:r>
      <w:r>
        <w:t xml:space="preserve">: New strategy includes to test contacts of those infected twice – </w:t>
      </w:r>
      <w:hyperlink r:id="rId286" w:history="1">
        <w:r w:rsidRPr="0028315F">
          <w:rPr>
            <w:rStyle w:val="Hyperlink"/>
          </w:rPr>
          <w:t>Brussels Times</w:t>
        </w:r>
      </w:hyperlink>
    </w:p>
    <w:p w14:paraId="070CF1A8" w14:textId="04E59B8B" w:rsidR="006342E7" w:rsidRPr="00CD21BC" w:rsidRDefault="006342E7" w:rsidP="001425CB">
      <w:pPr>
        <w:pStyle w:val="Heading6"/>
        <w15:collapsed/>
      </w:pPr>
      <w:r>
        <w:t>May</w:t>
      </w:r>
    </w:p>
    <w:p w14:paraId="52CDC155" w14:textId="371B978E" w:rsidR="00EE712F" w:rsidRPr="00360375" w:rsidRDefault="00EE712F" w:rsidP="00530713">
      <w:pPr>
        <w:pStyle w:val="Bulletslist"/>
      </w:pPr>
      <w:r w:rsidRPr="00360375">
        <w:rPr>
          <w:b/>
          <w:bCs/>
        </w:rPr>
        <w:t>19 May</w:t>
      </w:r>
      <w:r>
        <w:t xml:space="preserve">: Belgium’s face mask filter order will arrive late – </w:t>
      </w:r>
      <w:hyperlink r:id="rId287" w:history="1">
        <w:r w:rsidRPr="00EE712F">
          <w:rPr>
            <w:rStyle w:val="Hyperlink"/>
          </w:rPr>
          <w:t>Brussels Times</w:t>
        </w:r>
      </w:hyperlink>
    </w:p>
    <w:p w14:paraId="6AEF665D" w14:textId="5D244090" w:rsidR="00D515FB" w:rsidRPr="003E2677" w:rsidRDefault="00D515FB" w:rsidP="00530713">
      <w:pPr>
        <w:pStyle w:val="Bulletslist"/>
      </w:pPr>
      <w:r w:rsidRPr="003E2677">
        <w:rPr>
          <w:b/>
          <w:bCs/>
        </w:rPr>
        <w:t>13 May</w:t>
      </w:r>
      <w:r>
        <w:t xml:space="preserve">: Belgium expects first million masks on Friday – </w:t>
      </w:r>
      <w:hyperlink r:id="rId288" w:history="1">
        <w:r w:rsidRPr="00D515FB">
          <w:rPr>
            <w:rStyle w:val="Hyperlink"/>
          </w:rPr>
          <w:t>Brussels Times</w:t>
        </w:r>
      </w:hyperlink>
    </w:p>
    <w:p w14:paraId="243F793C" w14:textId="64E2C6BE" w:rsidR="00530713" w:rsidRPr="00453DD7" w:rsidRDefault="00530713" w:rsidP="00530713">
      <w:pPr>
        <w:pStyle w:val="Bulletslist"/>
      </w:pPr>
      <w:r w:rsidRPr="00453DD7">
        <w:rPr>
          <w:b/>
          <w:bCs/>
        </w:rPr>
        <w:t>11 May</w:t>
      </w:r>
      <w:r>
        <w:t xml:space="preserve">: Belgium invests 20 million in vaccine testing centre – </w:t>
      </w:r>
      <w:hyperlink r:id="rId289" w:history="1">
        <w:r w:rsidRPr="00530713">
          <w:rPr>
            <w:rStyle w:val="Hyperlink"/>
          </w:rPr>
          <w:t>Brussels Times</w:t>
        </w:r>
      </w:hyperlink>
    </w:p>
    <w:p w14:paraId="047481AB" w14:textId="551BBD71" w:rsidR="001D4416" w:rsidRPr="00753A34" w:rsidRDefault="001D4416" w:rsidP="00530713">
      <w:pPr>
        <w:pStyle w:val="Bulletslist"/>
      </w:pPr>
      <w:r w:rsidRPr="00530713">
        <w:rPr>
          <w:b/>
          <w:bCs/>
        </w:rPr>
        <w:t>7 May</w:t>
      </w:r>
      <w:r>
        <w:t xml:space="preserve">: Belgium orders 6 million extra face masks - </w:t>
      </w:r>
      <w:hyperlink r:id="rId290" w:history="1">
        <w:r w:rsidRPr="001D4416">
          <w:rPr>
            <w:rStyle w:val="Hyperlink"/>
          </w:rPr>
          <w:t>Nieuwsblad</w:t>
        </w:r>
      </w:hyperlink>
    </w:p>
    <w:p w14:paraId="61289B46" w14:textId="7F052BF6" w:rsidR="000F63BB" w:rsidRPr="001D4416" w:rsidRDefault="000F63BB" w:rsidP="00D44FCD">
      <w:pPr>
        <w:pStyle w:val="Bulletslist"/>
      </w:pPr>
      <w:r w:rsidRPr="001D4416">
        <w:rPr>
          <w:b/>
          <w:bCs/>
        </w:rPr>
        <w:t>5 May</w:t>
      </w:r>
      <w:r>
        <w:t xml:space="preserve">: Brussels government orders 3 million face masks – </w:t>
      </w:r>
      <w:hyperlink r:id="rId291" w:history="1">
        <w:r w:rsidRPr="000F63BB">
          <w:rPr>
            <w:rStyle w:val="Hyperlink"/>
          </w:rPr>
          <w:t>Brussels Times</w:t>
        </w:r>
      </w:hyperlink>
    </w:p>
    <w:p w14:paraId="09D23B2A" w14:textId="29F2C2D1" w:rsidR="006677EB" w:rsidRPr="00E97654" w:rsidRDefault="006677EB" w:rsidP="00D44FCD">
      <w:pPr>
        <w:pStyle w:val="Bulletslist"/>
      </w:pPr>
      <w:r w:rsidRPr="00E97654">
        <w:rPr>
          <w:b/>
          <w:bCs/>
        </w:rPr>
        <w:t>3 May</w:t>
      </w:r>
      <w:r>
        <w:t>: Supermarkets can sell face masks as of May 5</w:t>
      </w:r>
      <w:r w:rsidRPr="00E97654">
        <w:rPr>
          <w:vertAlign w:val="superscript"/>
        </w:rPr>
        <w:t>th</w:t>
      </w:r>
      <w:r>
        <w:t xml:space="preserve"> – </w:t>
      </w:r>
      <w:hyperlink r:id="rId292" w:history="1">
        <w:r w:rsidRPr="006677EB">
          <w:rPr>
            <w:rStyle w:val="Hyperlink"/>
          </w:rPr>
          <w:t>Brussels Times</w:t>
        </w:r>
      </w:hyperlink>
    </w:p>
    <w:p w14:paraId="578B8A9D" w14:textId="77777777" w:rsidR="00D44FCD" w:rsidRPr="00D44FCD" w:rsidRDefault="00D44FCD" w:rsidP="00D44FCD">
      <w:pPr>
        <w:pStyle w:val="Bulletslist"/>
      </w:pPr>
      <w:r w:rsidRPr="00D44FCD">
        <w:t xml:space="preserve">Federal government has created taskforce shortages with 5 working groups </w:t>
      </w:r>
    </w:p>
    <w:p w14:paraId="1F519C47" w14:textId="77777777" w:rsidR="00D44FCD" w:rsidRPr="00D44FCD" w:rsidRDefault="00D44FCD" w:rsidP="00D44FCD">
      <w:pPr>
        <w:pStyle w:val="Bulletslist"/>
        <w:numPr>
          <w:ilvl w:val="1"/>
          <w:numId w:val="1"/>
        </w:numPr>
      </w:pPr>
      <w:r w:rsidRPr="00D44FCD">
        <w:t>WG 1: Test capacity, diagnostica &amp; reagentia</w:t>
      </w:r>
    </w:p>
    <w:p w14:paraId="18E51135" w14:textId="6F1B832E" w:rsidR="00D44FCD" w:rsidRPr="00D44FCD" w:rsidRDefault="00D44FCD" w:rsidP="00D44FCD">
      <w:pPr>
        <w:pStyle w:val="Bulletslist"/>
        <w:numPr>
          <w:ilvl w:val="1"/>
          <w:numId w:val="1"/>
        </w:numPr>
      </w:pPr>
      <w:r w:rsidRPr="00D44FCD">
        <w:t>WG 2: Med</w:t>
      </w:r>
      <w:r w:rsidR="007665F1">
        <w:t>i</w:t>
      </w:r>
      <w:r w:rsidRPr="00D44FCD">
        <w:t>cines</w:t>
      </w:r>
    </w:p>
    <w:p w14:paraId="26D1E7AF" w14:textId="77777777" w:rsidR="00D44FCD" w:rsidRPr="00D44FCD" w:rsidRDefault="00D44FCD" w:rsidP="00D44FCD">
      <w:pPr>
        <w:pStyle w:val="Bulletslist"/>
        <w:numPr>
          <w:ilvl w:val="1"/>
          <w:numId w:val="1"/>
        </w:numPr>
      </w:pPr>
      <w:r w:rsidRPr="00D44FCD">
        <w:t>WG 3: Personal protection equipment</w:t>
      </w:r>
    </w:p>
    <w:p w14:paraId="5DB1FEB6" w14:textId="77777777" w:rsidR="00D44FCD" w:rsidRPr="00D44FCD" w:rsidRDefault="00D44FCD" w:rsidP="00D44FCD">
      <w:pPr>
        <w:pStyle w:val="Bulletslist"/>
        <w:numPr>
          <w:ilvl w:val="1"/>
          <w:numId w:val="1"/>
        </w:numPr>
      </w:pPr>
      <w:r w:rsidRPr="00D44FCD">
        <w:t xml:space="preserve">WG 4: Medical devices </w:t>
      </w:r>
    </w:p>
    <w:p w14:paraId="108579AA" w14:textId="166F2F67" w:rsidR="00D44FCD" w:rsidRPr="00D44FCD" w:rsidRDefault="00D44FCD" w:rsidP="00D44FCD">
      <w:pPr>
        <w:pStyle w:val="Bulletslist"/>
        <w:numPr>
          <w:ilvl w:val="1"/>
          <w:numId w:val="1"/>
        </w:numPr>
      </w:pPr>
      <w:r w:rsidRPr="00D44FCD">
        <w:t>WG 5: Distribution &amp; Logistics</w:t>
      </w:r>
    </w:p>
    <w:p w14:paraId="0876875A" w14:textId="77777777" w:rsidR="00314FA2" w:rsidRPr="00314FA2" w:rsidRDefault="00314FA2" w:rsidP="00C55FCE"/>
    <w:p w14:paraId="1DB8521C" w14:textId="77777777" w:rsidR="00FD661E" w:rsidRPr="00FD661E" w:rsidRDefault="00FD661E" w:rsidP="00C55FCE"/>
    <w:p w14:paraId="2D5B89EE" w14:textId="77777777" w:rsidR="00053319" w:rsidRDefault="00053319" w:rsidP="00053319"/>
    <w:p w14:paraId="6D59F823" w14:textId="77777777" w:rsidR="00053319" w:rsidRDefault="00053319" w:rsidP="00C261AC">
      <w:pPr>
        <w:pStyle w:val="Heading3"/>
      </w:pPr>
    </w:p>
    <w:p w14:paraId="6C732DBF" w14:textId="41156895" w:rsidR="0031540D" w:rsidRDefault="0031540D" w:rsidP="00C261AC">
      <w:pPr>
        <w:pStyle w:val="Heading3"/>
      </w:pPr>
      <w:bookmarkStart w:id="22" w:name="_Toc66278141"/>
      <w:r w:rsidRPr="0031540D">
        <w:t>Bulgaria</w:t>
      </w:r>
      <w:bookmarkEnd w:id="22"/>
    </w:p>
    <w:tbl>
      <w:tblPr>
        <w:tblStyle w:val="GridTable4-Accent4"/>
        <w:tblW w:w="0" w:type="auto"/>
        <w:tblLook w:val="04A0" w:firstRow="1" w:lastRow="0" w:firstColumn="1" w:lastColumn="0" w:noHBand="0" w:noVBand="1"/>
      </w:tblPr>
      <w:tblGrid>
        <w:gridCol w:w="4710"/>
        <w:gridCol w:w="3475"/>
        <w:gridCol w:w="5220"/>
      </w:tblGrid>
      <w:tr w:rsidR="00B428DB" w14:paraId="3C5A6747" w14:textId="1EECB744"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0" w:type="dxa"/>
          </w:tcPr>
          <w:p w14:paraId="37D88E0A" w14:textId="77777777" w:rsidR="00B428DB" w:rsidRPr="004371AA" w:rsidRDefault="00B428DB" w:rsidP="000607AF">
            <w:pPr>
              <w:rPr>
                <w:color w:val="FFFFFF" w:themeColor="background1"/>
              </w:rPr>
            </w:pPr>
            <w:bookmarkStart w:id="23" w:name="_Hlk56585621"/>
            <w:r w:rsidRPr="004371AA">
              <w:rPr>
                <w:color w:val="FFFFFF" w:themeColor="background1"/>
              </w:rPr>
              <w:t>Relevant national websites</w:t>
            </w:r>
          </w:p>
        </w:tc>
        <w:tc>
          <w:tcPr>
            <w:tcW w:w="3475" w:type="dxa"/>
          </w:tcPr>
          <w:p w14:paraId="09CDEF1A" w14:textId="77777777" w:rsidR="00B428DB" w:rsidRPr="004371AA" w:rsidRDefault="00B428DB"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7A3F7CC6" w14:textId="1A8CD0BB" w:rsidR="00B428DB" w:rsidRPr="004371AA" w:rsidRDefault="00B428DB"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B428DB" w14:paraId="4021155D" w14:textId="70A2A64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0" w:type="dxa"/>
          </w:tcPr>
          <w:p w14:paraId="6686DFF3" w14:textId="4076F6D8" w:rsidR="00B428DB" w:rsidRPr="004371AA" w:rsidRDefault="00000002" w:rsidP="00333D0F">
            <w:pPr>
              <w:numPr>
                <w:ilvl w:val="0"/>
                <w:numId w:val="1"/>
              </w:numPr>
              <w:rPr>
                <w:b w:val="0"/>
                <w:bCs w:val="0"/>
                <w:color w:val="auto"/>
              </w:rPr>
            </w:pPr>
            <w:hyperlink r:id="rId293" w:history="1">
              <w:r w:rsidR="00B428DB" w:rsidRPr="004371AA">
                <w:rPr>
                  <w:rStyle w:val="Hyperlink"/>
                  <w:b w:val="0"/>
                  <w:bCs w:val="0"/>
                </w:rPr>
                <w:t>Official website on coronavirus</w:t>
              </w:r>
            </w:hyperlink>
          </w:p>
        </w:tc>
        <w:tc>
          <w:tcPr>
            <w:tcW w:w="3475" w:type="dxa"/>
          </w:tcPr>
          <w:p w14:paraId="03CEC2E1" w14:textId="245E8C01" w:rsidR="00110AB0" w:rsidRDefault="00110AB0" w:rsidP="00955E39">
            <w:pPr>
              <w:pStyle w:val="Bulletslist"/>
              <w:cnfStyle w:val="000000100000" w:firstRow="0" w:lastRow="0" w:firstColumn="0" w:lastColumn="0" w:oddVBand="0" w:evenVBand="0" w:oddHBand="1" w:evenHBand="0" w:firstRowFirstColumn="0" w:firstRowLastColumn="0" w:lastRowFirstColumn="0" w:lastRowLastColumn="0"/>
            </w:pPr>
            <w:r w:rsidRPr="00110AB0">
              <w:t xml:space="preserve">Authorities have extended the nation's COVID-19 State of Emergency (SoE) and related domestic restrictions until at least </w:t>
            </w:r>
            <w:r>
              <w:t xml:space="preserve">31 </w:t>
            </w:r>
            <w:r w:rsidRPr="00110AB0">
              <w:t xml:space="preserve">July </w:t>
            </w:r>
            <w:r>
              <w:t>2021</w:t>
            </w:r>
            <w:r w:rsidRPr="00110AB0">
              <w:t xml:space="preserve">. </w:t>
            </w:r>
          </w:p>
          <w:p w14:paraId="5F4A4AB6" w14:textId="7166B7CF" w:rsidR="00B428DB" w:rsidRDefault="00110AB0" w:rsidP="00955E39">
            <w:pPr>
              <w:pStyle w:val="Bulletslist"/>
              <w:cnfStyle w:val="000000100000" w:firstRow="0" w:lastRow="0" w:firstColumn="0" w:lastColumn="0" w:oddVBand="0" w:evenVBand="0" w:oddHBand="1" w:evenHBand="0" w:firstRowFirstColumn="0" w:firstRowLastColumn="0" w:lastRowFirstColumn="0" w:lastRowLastColumn="0"/>
            </w:pPr>
            <w:r w:rsidRPr="00110AB0">
              <w:lastRenderedPageBreak/>
              <w:t>The SoE allows authorities to modify COVID-19-related restrictions and allocate resources on short notice</w:t>
            </w:r>
            <w:r>
              <w:t xml:space="preserve"> </w:t>
            </w:r>
            <w:r w:rsidR="00B87351">
              <w:t>(</w:t>
            </w:r>
            <w:hyperlink r:id="rId294" w:history="1">
              <w:r w:rsidR="00B87351" w:rsidRPr="00B87351">
                <w:rPr>
                  <w:rStyle w:val="Hyperlink"/>
                </w:rPr>
                <w:t>Link</w:t>
              </w:r>
            </w:hyperlink>
            <w:r w:rsidR="00B87351">
              <w:t>)</w:t>
            </w:r>
          </w:p>
        </w:tc>
        <w:tc>
          <w:tcPr>
            <w:tcW w:w="5220" w:type="dxa"/>
          </w:tcPr>
          <w:p w14:paraId="70CF41E1" w14:textId="24B40C1C"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bookmarkStart w:id="24" w:name="_Hlk60778526"/>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1,464,383</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5A1F3578" w14:textId="36BB96AF" w:rsidR="00B03ECF" w:rsidRPr="00E50B64" w:rsidRDefault="00FF3742"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5552C0" w:rsidRPr="00895A60">
              <w:rPr>
                <w:b/>
                <w:bCs/>
              </w:rPr>
              <w:t>:</w:t>
            </w:r>
            <w:r w:rsidR="005552C0">
              <w:rPr>
                <w:b/>
                <w:bCs/>
              </w:rPr>
              <w:t xml:space="preserve"> </w:t>
            </w:r>
            <w:r w:rsidR="00B30B68" w:rsidRPr="00411CFF">
              <w:rPr>
                <w:rFonts w:eastAsia="Times New Roman" w:cs="Arial"/>
                <w:szCs w:val="20"/>
                <w:lang w:eastAsia="en-GB"/>
              </w:rPr>
              <w:t>829,184</w:t>
            </w:r>
            <w:r w:rsidR="00B30B68">
              <w:rPr>
                <w:rFonts w:eastAsia="Times New Roman" w:cs="Arial"/>
                <w:szCs w:val="20"/>
                <w:lang w:eastAsia="en-GB"/>
              </w:rPr>
              <w:t xml:space="preserve"> (</w:t>
            </w:r>
            <w:r w:rsidR="00B30B68" w:rsidRPr="00411CFF">
              <w:rPr>
                <w:rFonts w:eastAsia="Times New Roman" w:cs="Arial"/>
                <w:szCs w:val="20"/>
                <w:lang w:eastAsia="en-GB"/>
              </w:rPr>
              <w:t>14.60%</w:t>
            </w:r>
            <w:r w:rsidR="00B30B68">
              <w:rPr>
                <w:rFonts w:eastAsia="Times New Roman" w:cs="Arial"/>
                <w:szCs w:val="20"/>
                <w:lang w:eastAsia="en-GB"/>
              </w:rPr>
              <w:t>)</w:t>
            </w:r>
          </w:p>
          <w:p w14:paraId="7A53299C" w14:textId="7F00DF59" w:rsidR="00B03ECF" w:rsidRPr="00E50B64" w:rsidRDefault="00FF3742"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635,199</w:t>
            </w:r>
            <w:r w:rsidR="00B30B68">
              <w:rPr>
                <w:rFonts w:eastAsia="Times New Roman" w:cs="Arial"/>
                <w:szCs w:val="20"/>
                <w:lang w:eastAsia="en-GB"/>
              </w:rPr>
              <w:t xml:space="preserve"> (</w:t>
            </w:r>
            <w:r w:rsidR="00B30B68" w:rsidRPr="00411CFF">
              <w:rPr>
                <w:rFonts w:eastAsia="Times New Roman" w:cs="Arial"/>
                <w:szCs w:val="20"/>
                <w:lang w:eastAsia="en-GB"/>
              </w:rPr>
              <w:t>11.00%</w:t>
            </w:r>
            <w:r w:rsidR="00B30B68">
              <w:rPr>
                <w:rFonts w:eastAsia="Times New Roman" w:cs="Arial"/>
                <w:szCs w:val="20"/>
                <w:lang w:eastAsia="en-GB"/>
              </w:rPr>
              <w:t>)</w:t>
            </w:r>
          </w:p>
          <w:p w14:paraId="777F75A6" w14:textId="6DF78385" w:rsidR="00B428DB" w:rsidRDefault="00C1423D" w:rsidP="004C0A20">
            <w:pPr>
              <w:pStyle w:val="Bulletslist"/>
              <w:jc w:val="left"/>
              <w:cnfStyle w:val="000000100000" w:firstRow="0" w:lastRow="0" w:firstColumn="0" w:lastColumn="0" w:oddVBand="0" w:evenVBand="0" w:oddHBand="1" w:evenHBand="0" w:firstRowFirstColumn="0" w:firstRowLastColumn="0" w:lastRowFirstColumn="0" w:lastRowLastColumn="0"/>
            </w:pPr>
            <w:r w:rsidRPr="0071482C">
              <w:rPr>
                <w:b/>
                <w:bCs/>
              </w:rPr>
              <w:t>Strategy</w:t>
            </w:r>
            <w:r w:rsidRPr="00F07264">
              <w:t>:</w:t>
            </w:r>
            <w:r w:rsidR="00D80F67">
              <w:t xml:space="preserve"> </w:t>
            </w:r>
            <w:hyperlink r:id="rId295" w:history="1">
              <w:r w:rsidR="00D80F67" w:rsidRPr="00D80F67">
                <w:rPr>
                  <w:rStyle w:val="Hyperlink"/>
                </w:rPr>
                <w:t>Bulgaria’s Vaccination Strategy</w:t>
              </w:r>
            </w:hyperlink>
            <w:r w:rsidRPr="00F07264">
              <w:t xml:space="preserve"> </w:t>
            </w:r>
          </w:p>
          <w:p w14:paraId="2AD2A0E1" w14:textId="4BDD6F79" w:rsidR="00C06581" w:rsidRPr="00F07264" w:rsidRDefault="00C06581" w:rsidP="004C0A20">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6C2B60">
              <w:rPr>
                <w:b/>
                <w:bCs/>
              </w:rPr>
              <w:t xml:space="preserve"> Acquired</w:t>
            </w:r>
            <w:r w:rsidRPr="00F07264">
              <w:t>:</w:t>
            </w:r>
            <w:r w:rsidR="00B977CD">
              <w:t xml:space="preserve"> </w:t>
            </w:r>
            <w:r w:rsidR="00B977CD" w:rsidRPr="00F07264">
              <w:t xml:space="preserve">12-13 million </w:t>
            </w:r>
            <w:r w:rsidR="009700CB" w:rsidRPr="009700CB">
              <w:t>Pfizer/BioNTech</w:t>
            </w:r>
            <w:r w:rsidR="00B977CD" w:rsidRPr="00B977CD">
              <w:t>, AstraZeneca and Sanofi</w:t>
            </w:r>
            <w:r w:rsidR="00B977CD">
              <w:t xml:space="preserve"> (</w:t>
            </w:r>
            <w:hyperlink r:id="rId296" w:history="1">
              <w:r w:rsidR="00B977CD" w:rsidRPr="00B977CD">
                <w:rPr>
                  <w:rStyle w:val="Hyperlink"/>
                </w:rPr>
                <w:t>Link</w:t>
              </w:r>
            </w:hyperlink>
            <w:r w:rsidR="00B977CD">
              <w:t>)</w:t>
            </w:r>
            <w:bookmarkEnd w:id="24"/>
          </w:p>
        </w:tc>
      </w:tr>
    </w:tbl>
    <w:bookmarkEnd w:id="23"/>
    <w:p w14:paraId="5EC15200" w14:textId="54B7FBBE" w:rsidR="00950EC0" w:rsidRPr="004C0A20" w:rsidRDefault="00C25831" w:rsidP="004C0A20">
      <w:pPr>
        <w:pStyle w:val="Heading4"/>
        <w:rPr>
          <w:b/>
          <w:bCs w:val="0"/>
        </w:rPr>
      </w:pPr>
      <w:r w:rsidRPr="004C0A20">
        <w:rPr>
          <w:b/>
          <w:bCs w:val="0"/>
        </w:rPr>
        <w:lastRenderedPageBreak/>
        <w:t>Latest Member State developments affecting the medical technology industry</w:t>
      </w:r>
    </w:p>
    <w:p w14:paraId="5B028FFB" w14:textId="736217F9" w:rsidR="006C2B60" w:rsidRPr="004C0A20" w:rsidRDefault="006C2B60" w:rsidP="006C2B60">
      <w:pPr>
        <w:pStyle w:val="Heading5"/>
        <w:rPr>
          <w:b/>
          <w:bCs/>
        </w:rPr>
      </w:pPr>
      <w:bookmarkStart w:id="25" w:name="_Hlk55561595"/>
      <w:r w:rsidRPr="004C0A20">
        <w:rPr>
          <w:b/>
          <w:bCs/>
        </w:rPr>
        <w:t>2021</w:t>
      </w:r>
    </w:p>
    <w:p w14:paraId="6467F8D8" w14:textId="063ED4DA" w:rsidR="00747B60" w:rsidRDefault="00747B60" w:rsidP="00C203CB">
      <w:pPr>
        <w:pStyle w:val="Heading6"/>
        <w15:collapsed/>
      </w:pPr>
      <w:r>
        <w:t>June</w:t>
      </w:r>
    </w:p>
    <w:p w14:paraId="33786897" w14:textId="3BDA64B7" w:rsidR="00747B60" w:rsidRPr="00747B60" w:rsidRDefault="00747B60" w:rsidP="00087FD3">
      <w:pPr>
        <w:pStyle w:val="Bulletslist"/>
      </w:pPr>
      <w:r w:rsidRPr="00087FD3">
        <w:rPr>
          <w:b/>
          <w:bCs/>
        </w:rPr>
        <w:t>6 June:</w:t>
      </w:r>
      <w:r>
        <w:t xml:space="preserve"> </w:t>
      </w:r>
      <w:r w:rsidRPr="00747B60">
        <w:t>Bulgaria issues EU certificates of recovery from Covid-19</w:t>
      </w:r>
      <w:r>
        <w:t xml:space="preserve"> – </w:t>
      </w:r>
      <w:hyperlink r:id="rId297" w:history="1">
        <w:r w:rsidRPr="00747B60">
          <w:rPr>
            <w:rStyle w:val="Hyperlink"/>
          </w:rPr>
          <w:t>Sofia Globe</w:t>
        </w:r>
      </w:hyperlink>
    </w:p>
    <w:p w14:paraId="754F4803" w14:textId="2CC6DF0E" w:rsidR="00387B30" w:rsidRDefault="00387B30" w:rsidP="00C203CB">
      <w:pPr>
        <w:pStyle w:val="Heading6"/>
        <w15:collapsed/>
      </w:pPr>
      <w:r>
        <w:t>May</w:t>
      </w:r>
    </w:p>
    <w:p w14:paraId="4231EB6A" w14:textId="20E53AF4" w:rsidR="00341A67" w:rsidRPr="000713CD" w:rsidRDefault="00341A67" w:rsidP="005F7D0E">
      <w:pPr>
        <w:pStyle w:val="Bulletslist"/>
      </w:pPr>
      <w:r w:rsidRPr="000713CD">
        <w:rPr>
          <w:b/>
          <w:bCs/>
        </w:rPr>
        <w:t>26 May:</w:t>
      </w:r>
      <w:r>
        <w:t xml:space="preserve"> </w:t>
      </w:r>
      <w:r w:rsidRPr="00341A67">
        <w:t>Bulgaria extends COVID-19 emergency until end of July</w:t>
      </w:r>
      <w:r>
        <w:t xml:space="preserve"> – </w:t>
      </w:r>
      <w:hyperlink r:id="rId298" w:history="1">
        <w:r w:rsidRPr="00341A67">
          <w:rPr>
            <w:rStyle w:val="Hyperlink"/>
          </w:rPr>
          <w:t>Xinhua</w:t>
        </w:r>
      </w:hyperlink>
      <w:r>
        <w:t xml:space="preserve"> </w:t>
      </w:r>
    </w:p>
    <w:p w14:paraId="39C991F0" w14:textId="514E4174" w:rsidR="00387B30" w:rsidRDefault="00387B30" w:rsidP="005F7D0E">
      <w:pPr>
        <w:pStyle w:val="Bulletslist"/>
      </w:pPr>
      <w:r w:rsidRPr="008F4F2A">
        <w:rPr>
          <w:b/>
          <w:bCs/>
        </w:rPr>
        <w:t>17 May:</w:t>
      </w:r>
      <w:r>
        <w:t xml:space="preserve"> </w:t>
      </w:r>
      <w:r w:rsidRPr="00387B30">
        <w:t>Why Bulgaria is an EU laggard in coronavirus vaccinations</w:t>
      </w:r>
      <w:r>
        <w:t xml:space="preserve"> – </w:t>
      </w:r>
      <w:hyperlink r:id="rId299" w:history="1">
        <w:r w:rsidRPr="00387B30">
          <w:rPr>
            <w:rStyle w:val="Hyperlink"/>
          </w:rPr>
          <w:t>POLITICO</w:t>
        </w:r>
      </w:hyperlink>
    </w:p>
    <w:p w14:paraId="44C0ABE2" w14:textId="14A64715" w:rsidR="00387B30" w:rsidRPr="00387B30" w:rsidRDefault="00387B30" w:rsidP="008F4F2A">
      <w:pPr>
        <w:pStyle w:val="Bulletslist"/>
      </w:pPr>
      <w:r>
        <w:rPr>
          <w:b/>
          <w:bCs/>
        </w:rPr>
        <w:t>14 May:</w:t>
      </w:r>
      <w:r>
        <w:t xml:space="preserve"> </w:t>
      </w:r>
      <w:r w:rsidRPr="00387B30">
        <w:t>Bulgaria aims for collective immunity within about two months</w:t>
      </w:r>
      <w:r>
        <w:t xml:space="preserve"> – </w:t>
      </w:r>
      <w:hyperlink r:id="rId300" w:history="1">
        <w:r w:rsidRPr="00387B30">
          <w:rPr>
            <w:rStyle w:val="Hyperlink"/>
          </w:rPr>
          <w:t xml:space="preserve">EURACTIV </w:t>
        </w:r>
      </w:hyperlink>
      <w:r>
        <w:t xml:space="preserve"> </w:t>
      </w:r>
    </w:p>
    <w:p w14:paraId="2E7DEB15" w14:textId="20303ADF" w:rsidR="004B26C2" w:rsidRDefault="004B26C2" w:rsidP="00C203CB">
      <w:pPr>
        <w:pStyle w:val="Heading6"/>
        <w15:collapsed/>
      </w:pPr>
      <w:r>
        <w:t>April</w:t>
      </w:r>
    </w:p>
    <w:p w14:paraId="6365308B" w14:textId="79C78EEA" w:rsidR="003D30A7" w:rsidRPr="00270670" w:rsidRDefault="003D30A7" w:rsidP="00F8069F">
      <w:pPr>
        <w:pStyle w:val="Bulletslist"/>
      </w:pPr>
      <w:r w:rsidRPr="00270670">
        <w:rPr>
          <w:b/>
          <w:bCs/>
        </w:rPr>
        <w:t>29 April:</w:t>
      </w:r>
      <w:r>
        <w:t xml:space="preserve"> </w:t>
      </w:r>
      <w:r w:rsidRPr="003D30A7">
        <w:t>Bulgaria moves on purchase of Sputnik V vaccine</w:t>
      </w:r>
      <w:r>
        <w:t xml:space="preserve"> – </w:t>
      </w:r>
      <w:hyperlink r:id="rId301" w:history="1">
        <w:r w:rsidRPr="003D30A7">
          <w:rPr>
            <w:rStyle w:val="Hyperlink"/>
          </w:rPr>
          <w:t>EURACTIV</w:t>
        </w:r>
      </w:hyperlink>
    </w:p>
    <w:p w14:paraId="4A0FA3B2" w14:textId="6943A6DC" w:rsidR="006E6008" w:rsidRDefault="006E6008" w:rsidP="00F8069F">
      <w:pPr>
        <w:pStyle w:val="Bulletslist"/>
      </w:pPr>
      <w:r w:rsidRPr="00E66936">
        <w:rPr>
          <w:b/>
          <w:bCs/>
        </w:rPr>
        <w:t>19 April:</w:t>
      </w:r>
      <w:r>
        <w:t xml:space="preserve"> </w:t>
      </w:r>
      <w:r w:rsidRPr="006E6008">
        <w:t>Bulgaria announces decisions on use of AstraZeneca Covid-19 vaccine</w:t>
      </w:r>
      <w:r>
        <w:t xml:space="preserve"> – </w:t>
      </w:r>
      <w:hyperlink r:id="rId302" w:history="1">
        <w:r w:rsidRPr="006E6008">
          <w:rPr>
            <w:rStyle w:val="Hyperlink"/>
          </w:rPr>
          <w:t>Sofia Globe</w:t>
        </w:r>
      </w:hyperlink>
      <w:r>
        <w:t xml:space="preserve"> </w:t>
      </w:r>
    </w:p>
    <w:p w14:paraId="3461F925" w14:textId="6B90682A" w:rsidR="006E6008" w:rsidRPr="00E66936" w:rsidRDefault="006E6008" w:rsidP="00F8069F">
      <w:pPr>
        <w:pStyle w:val="Bulletslist"/>
      </w:pPr>
      <w:r>
        <w:rPr>
          <w:b/>
          <w:bCs/>
        </w:rPr>
        <w:t>16 April:</w:t>
      </w:r>
      <w:r>
        <w:t xml:space="preserve"> </w:t>
      </w:r>
      <w:r w:rsidRPr="006E6008">
        <w:t>Bulgaria’s Health Minister orders further easing of Covid-19 restrictions</w:t>
      </w:r>
      <w:r>
        <w:t xml:space="preserve"> – </w:t>
      </w:r>
      <w:hyperlink r:id="rId303" w:history="1">
        <w:r w:rsidRPr="006E6008">
          <w:rPr>
            <w:rStyle w:val="Hyperlink"/>
          </w:rPr>
          <w:t>Sofia Globe</w:t>
        </w:r>
      </w:hyperlink>
      <w:r>
        <w:t xml:space="preserve"> </w:t>
      </w:r>
    </w:p>
    <w:p w14:paraId="4EF3C222" w14:textId="5D275C5F" w:rsidR="008E42CF" w:rsidRDefault="008E42CF" w:rsidP="00F8069F">
      <w:pPr>
        <w:pStyle w:val="Bulletslist"/>
      </w:pPr>
      <w:r w:rsidRPr="00C43025">
        <w:rPr>
          <w:b/>
          <w:bCs/>
        </w:rPr>
        <w:t>13 April:</w:t>
      </w:r>
      <w:r>
        <w:t xml:space="preserve"> </w:t>
      </w:r>
      <w:r w:rsidRPr="008E42CF">
        <w:t>Bulgaria mulls withdrawing AstraZeneca jab</w:t>
      </w:r>
      <w:r>
        <w:t xml:space="preserve"> – </w:t>
      </w:r>
      <w:hyperlink r:id="rId304" w:history="1">
        <w:r w:rsidRPr="008E42CF">
          <w:rPr>
            <w:rStyle w:val="Hyperlink"/>
          </w:rPr>
          <w:t>EURACTIV</w:t>
        </w:r>
      </w:hyperlink>
    </w:p>
    <w:p w14:paraId="1023A94B" w14:textId="77777777" w:rsidR="00367ED9" w:rsidRDefault="008E42CF" w:rsidP="00F8069F">
      <w:pPr>
        <w:pStyle w:val="Bulletslist"/>
      </w:pPr>
      <w:r>
        <w:rPr>
          <w:b/>
          <w:bCs/>
        </w:rPr>
        <w:t>12 April:</w:t>
      </w:r>
      <w:r>
        <w:t xml:space="preserve"> </w:t>
      </w:r>
      <w:r w:rsidRPr="008E42CF">
        <w:t>Bulgarian PM reveals price for EU's new vaccine contract with Pfizer</w:t>
      </w:r>
      <w:r>
        <w:t xml:space="preserve"> – </w:t>
      </w:r>
      <w:hyperlink r:id="rId305" w:history="1">
        <w:r w:rsidRPr="008E42CF">
          <w:rPr>
            <w:rStyle w:val="Hyperlink"/>
          </w:rPr>
          <w:t xml:space="preserve">REUTERS </w:t>
        </w:r>
      </w:hyperlink>
    </w:p>
    <w:p w14:paraId="215A6D0F" w14:textId="70A42333" w:rsidR="008E42CF" w:rsidRPr="00C43025" w:rsidRDefault="00367ED9" w:rsidP="00F8069F">
      <w:pPr>
        <w:pStyle w:val="Bulletslist"/>
      </w:pPr>
      <w:r>
        <w:rPr>
          <w:b/>
          <w:bCs/>
        </w:rPr>
        <w:t>12 April:</w:t>
      </w:r>
      <w:r>
        <w:t xml:space="preserve"> </w:t>
      </w:r>
      <w:r w:rsidRPr="00367ED9">
        <w:t>Bulgarian PM: price of Pfizer vaccine jumps from €12 to €19,50</w:t>
      </w:r>
      <w:r>
        <w:t xml:space="preserve"> – </w:t>
      </w:r>
      <w:hyperlink r:id="rId306" w:history="1">
        <w:r w:rsidRPr="00367ED9">
          <w:rPr>
            <w:rStyle w:val="Hyperlink"/>
          </w:rPr>
          <w:t xml:space="preserve">EURACTIV </w:t>
        </w:r>
      </w:hyperlink>
      <w:r w:rsidR="008E42CF">
        <w:t xml:space="preserve"> </w:t>
      </w:r>
    </w:p>
    <w:p w14:paraId="7C118C4D" w14:textId="3C5EF143" w:rsidR="009120DB" w:rsidRPr="009120DB" w:rsidRDefault="009120DB" w:rsidP="00F8069F">
      <w:pPr>
        <w:pStyle w:val="Bulletslist"/>
      </w:pPr>
      <w:r w:rsidRPr="00F8069F">
        <w:rPr>
          <w:b/>
          <w:bCs/>
        </w:rPr>
        <w:t>7 April:</w:t>
      </w:r>
      <w:r>
        <w:t xml:space="preserve"> </w:t>
      </w:r>
      <w:r w:rsidRPr="009120DB">
        <w:t>Bulgaria’s government grants 46.4M leva for additional BioNTech-Pfizer Covid-19 vaccines</w:t>
      </w:r>
      <w:r>
        <w:t xml:space="preserve"> – </w:t>
      </w:r>
      <w:hyperlink r:id="rId307" w:history="1">
        <w:r w:rsidRPr="009120DB">
          <w:rPr>
            <w:rStyle w:val="Hyperlink"/>
          </w:rPr>
          <w:t>Sofia Globe</w:t>
        </w:r>
      </w:hyperlink>
    </w:p>
    <w:p w14:paraId="54E59666" w14:textId="47AF6336" w:rsidR="00C203CB" w:rsidRDefault="00C203CB" w:rsidP="00C203CB">
      <w:pPr>
        <w:pStyle w:val="Heading6"/>
        <w15:collapsed/>
      </w:pPr>
      <w:r>
        <w:t>March</w:t>
      </w:r>
    </w:p>
    <w:p w14:paraId="390BB078" w14:textId="041627CD" w:rsidR="00CF7B87" w:rsidRDefault="00CF7B87" w:rsidP="008D722B">
      <w:pPr>
        <w:pStyle w:val="Bulletslist"/>
      </w:pPr>
      <w:r w:rsidRPr="00CC522D">
        <w:rPr>
          <w:b/>
          <w:bCs/>
        </w:rPr>
        <w:t>30 March:</w:t>
      </w:r>
      <w:r>
        <w:t xml:space="preserve"> </w:t>
      </w:r>
      <w:r w:rsidRPr="00CF7B87">
        <w:t>Covid in Bulgaria: ‘Green corridors’ for vaccinations at 2 hospitals in Sofia on March 29</w:t>
      </w:r>
      <w:r>
        <w:t xml:space="preserve"> – </w:t>
      </w:r>
      <w:hyperlink r:id="rId308" w:history="1">
        <w:r w:rsidRPr="00CF7B87">
          <w:rPr>
            <w:rStyle w:val="Hyperlink"/>
          </w:rPr>
          <w:t>Sofia Globe</w:t>
        </w:r>
      </w:hyperlink>
    </w:p>
    <w:p w14:paraId="610183EA" w14:textId="0C617975" w:rsidR="00CF7B87" w:rsidRDefault="00CF7B87" w:rsidP="008D722B">
      <w:pPr>
        <w:pStyle w:val="Bulletslist"/>
      </w:pPr>
      <w:r>
        <w:rPr>
          <w:b/>
          <w:bCs/>
        </w:rPr>
        <w:t>26 March:</w:t>
      </w:r>
      <w:r>
        <w:t xml:space="preserve"> </w:t>
      </w:r>
      <w:r w:rsidRPr="00CF7B87">
        <w:t>Bulgaria revises COVID-19 measures in five hours</w:t>
      </w:r>
      <w:r>
        <w:t xml:space="preserve"> – </w:t>
      </w:r>
      <w:hyperlink r:id="rId309" w:history="1">
        <w:r w:rsidRPr="00CF7B87">
          <w:rPr>
            <w:rStyle w:val="Hyperlink"/>
          </w:rPr>
          <w:t>REUTERS</w:t>
        </w:r>
      </w:hyperlink>
      <w:r>
        <w:t xml:space="preserve"> </w:t>
      </w:r>
    </w:p>
    <w:p w14:paraId="127D3D92" w14:textId="09648753" w:rsidR="00CF7B87" w:rsidRPr="00CC522D" w:rsidRDefault="00CF7B87" w:rsidP="008D722B">
      <w:pPr>
        <w:pStyle w:val="Bulletslist"/>
      </w:pPr>
      <w:r>
        <w:rPr>
          <w:b/>
          <w:bCs/>
        </w:rPr>
        <w:t>25 March:</w:t>
      </w:r>
      <w:r>
        <w:t xml:space="preserve"> </w:t>
      </w:r>
      <w:r w:rsidRPr="00CF7B87">
        <w:t>Covid-19 in Bulgaria: Some places have run out of hospital beds</w:t>
      </w:r>
      <w:r>
        <w:t xml:space="preserve"> – </w:t>
      </w:r>
      <w:hyperlink r:id="rId310" w:history="1">
        <w:r w:rsidRPr="00CF7B87">
          <w:rPr>
            <w:rStyle w:val="Hyperlink"/>
          </w:rPr>
          <w:t>Sofia Globe</w:t>
        </w:r>
      </w:hyperlink>
      <w:r>
        <w:t xml:space="preserve"> </w:t>
      </w:r>
    </w:p>
    <w:p w14:paraId="788944F5" w14:textId="6D1E28AF" w:rsidR="00E848F6" w:rsidRPr="00955E39" w:rsidRDefault="00E848F6" w:rsidP="008D722B">
      <w:pPr>
        <w:pStyle w:val="Bulletslist"/>
      </w:pPr>
      <w:r w:rsidRPr="00955E39">
        <w:rPr>
          <w:b/>
          <w:bCs/>
        </w:rPr>
        <w:t>23 March:</w:t>
      </w:r>
      <w:r>
        <w:t xml:space="preserve"> </w:t>
      </w:r>
      <w:r w:rsidRPr="00E848F6">
        <w:t>Johns Hopkins: Bulgaria has world’s 10th-highest Covid-19 death rate per 100 000 population</w:t>
      </w:r>
      <w:r>
        <w:t xml:space="preserve"> – </w:t>
      </w:r>
      <w:hyperlink r:id="rId311" w:history="1">
        <w:r w:rsidRPr="00E848F6">
          <w:rPr>
            <w:rStyle w:val="Hyperlink"/>
          </w:rPr>
          <w:t>Sofia Globe</w:t>
        </w:r>
      </w:hyperlink>
    </w:p>
    <w:p w14:paraId="327E3A71" w14:textId="4A7B556E" w:rsidR="00734F3E" w:rsidRPr="00054FD6" w:rsidRDefault="00734F3E" w:rsidP="008D722B">
      <w:pPr>
        <w:pStyle w:val="Bulletslist"/>
      </w:pPr>
      <w:r w:rsidRPr="00054FD6">
        <w:rPr>
          <w:b/>
          <w:bCs/>
        </w:rPr>
        <w:t>17 March:</w:t>
      </w:r>
      <w:r>
        <w:t xml:space="preserve"> </w:t>
      </w:r>
      <w:r w:rsidRPr="00734F3E">
        <w:t>Emergency medical services in Bulgaria’s capital ‘near end of our tether’</w:t>
      </w:r>
      <w:r>
        <w:t xml:space="preserve"> – </w:t>
      </w:r>
      <w:hyperlink r:id="rId312" w:history="1">
        <w:r w:rsidRPr="00734F3E">
          <w:rPr>
            <w:rStyle w:val="Hyperlink"/>
          </w:rPr>
          <w:t>Sofia Globe</w:t>
        </w:r>
      </w:hyperlink>
      <w:r>
        <w:t xml:space="preserve"> </w:t>
      </w:r>
    </w:p>
    <w:p w14:paraId="1F9591BE" w14:textId="0C0838F8" w:rsidR="00734F3E" w:rsidRPr="00054FD6" w:rsidRDefault="00734F3E" w:rsidP="008D722B">
      <w:pPr>
        <w:pStyle w:val="Bulletslist"/>
      </w:pPr>
      <w:r w:rsidRPr="00054FD6">
        <w:rPr>
          <w:b/>
          <w:bCs/>
        </w:rPr>
        <w:t>13 March:</w:t>
      </w:r>
      <w:r>
        <w:t xml:space="preserve"> </w:t>
      </w:r>
      <w:r w:rsidRPr="00734F3E">
        <w:t>Bulgaria’s PM among 5 EU leaders urging talks on Covid-19 vaccine distribution</w:t>
      </w:r>
      <w:r>
        <w:t xml:space="preserve"> – </w:t>
      </w:r>
      <w:hyperlink r:id="rId313" w:history="1">
        <w:r w:rsidRPr="00734F3E">
          <w:rPr>
            <w:rStyle w:val="Hyperlink"/>
          </w:rPr>
          <w:t>Sofia Globe</w:t>
        </w:r>
      </w:hyperlink>
      <w:r>
        <w:t xml:space="preserve"> </w:t>
      </w:r>
    </w:p>
    <w:p w14:paraId="10CD4206" w14:textId="09265B9F" w:rsidR="00734F3E" w:rsidRPr="00054FD6" w:rsidRDefault="00734F3E" w:rsidP="008D722B">
      <w:pPr>
        <w:pStyle w:val="Bulletslist"/>
      </w:pPr>
      <w:r w:rsidRPr="00054FD6">
        <w:rPr>
          <w:b/>
          <w:bCs/>
        </w:rPr>
        <w:t>12 March:</w:t>
      </w:r>
      <w:r>
        <w:t xml:space="preserve"> </w:t>
      </w:r>
      <w:r w:rsidRPr="00734F3E">
        <w:t>Bulgaria suspends AstraZeneca vaccine use</w:t>
      </w:r>
      <w:r>
        <w:t xml:space="preserve"> – </w:t>
      </w:r>
      <w:hyperlink r:id="rId314" w:history="1">
        <w:r w:rsidRPr="00734F3E">
          <w:rPr>
            <w:rStyle w:val="Hyperlink"/>
          </w:rPr>
          <w:t>EURACTIV</w:t>
        </w:r>
      </w:hyperlink>
      <w:r>
        <w:t xml:space="preserve"> </w:t>
      </w:r>
    </w:p>
    <w:p w14:paraId="260BD0DA" w14:textId="6C78C828" w:rsidR="00DA02DA" w:rsidRDefault="00DA02DA" w:rsidP="008D722B">
      <w:pPr>
        <w:pStyle w:val="Bulletslist"/>
      </w:pPr>
      <w:r w:rsidRPr="00F7041B">
        <w:rPr>
          <w:b/>
          <w:bCs/>
        </w:rPr>
        <w:t>6 March:</w:t>
      </w:r>
      <w:r>
        <w:t xml:space="preserve"> </w:t>
      </w:r>
      <w:r w:rsidRPr="00DA02DA">
        <w:t>Bulgaria expects large quantities of vaccine deliveries in rest of March, April</w:t>
      </w:r>
      <w:r>
        <w:t xml:space="preserve"> – </w:t>
      </w:r>
      <w:hyperlink r:id="rId315" w:history="1">
        <w:r w:rsidRPr="00DA02DA">
          <w:rPr>
            <w:rStyle w:val="Hyperlink"/>
          </w:rPr>
          <w:t>Sofia Globe</w:t>
        </w:r>
      </w:hyperlink>
    </w:p>
    <w:p w14:paraId="326D5692" w14:textId="295EA7FA" w:rsidR="00DA02DA" w:rsidRPr="00F7041B" w:rsidRDefault="00DA02DA" w:rsidP="008D722B">
      <w:pPr>
        <w:pStyle w:val="Bulletslist"/>
      </w:pPr>
      <w:r>
        <w:rPr>
          <w:b/>
          <w:bCs/>
        </w:rPr>
        <w:t>5 March:</w:t>
      </w:r>
      <w:r>
        <w:t xml:space="preserve"> </w:t>
      </w:r>
      <w:r w:rsidRPr="00DA02DA">
        <w:t>Bulgaria to impose local COVID-19 restrictions</w:t>
      </w:r>
      <w:r>
        <w:t xml:space="preserve"> – </w:t>
      </w:r>
      <w:hyperlink r:id="rId316" w:history="1">
        <w:r w:rsidRPr="00DA02DA">
          <w:rPr>
            <w:rStyle w:val="Hyperlink"/>
          </w:rPr>
          <w:t>EURACTIV</w:t>
        </w:r>
      </w:hyperlink>
    </w:p>
    <w:p w14:paraId="45648330" w14:textId="06272039" w:rsidR="00C203CB" w:rsidRPr="008D722B" w:rsidRDefault="00EA59AD" w:rsidP="008D722B">
      <w:pPr>
        <w:pStyle w:val="Bulletslist"/>
      </w:pPr>
      <w:r w:rsidRPr="008D722B">
        <w:rPr>
          <w:b/>
          <w:bCs/>
        </w:rPr>
        <w:t>2 March:</w:t>
      </w:r>
      <w:r>
        <w:t xml:space="preserve"> </w:t>
      </w:r>
      <w:r w:rsidRPr="00EA59AD">
        <w:t>Bulgaria’s GPs complain of shortfalls in Covid-19 vaccine supplies</w:t>
      </w:r>
      <w:r>
        <w:t xml:space="preserve"> – </w:t>
      </w:r>
      <w:hyperlink r:id="rId317" w:history="1">
        <w:r w:rsidRPr="00EA59AD">
          <w:rPr>
            <w:rStyle w:val="Hyperlink"/>
          </w:rPr>
          <w:t>Sofia Globe</w:t>
        </w:r>
      </w:hyperlink>
      <w:r>
        <w:t xml:space="preserve"> </w:t>
      </w:r>
    </w:p>
    <w:p w14:paraId="509DF205" w14:textId="1900F5E2" w:rsidR="00785CE8" w:rsidRDefault="00785CE8" w:rsidP="008D722B">
      <w:pPr>
        <w:pStyle w:val="Heading6"/>
        <w15:collapsed/>
      </w:pPr>
      <w:r>
        <w:t>February</w:t>
      </w:r>
    </w:p>
    <w:p w14:paraId="6D70B9AA" w14:textId="3054F899" w:rsidR="00C203CB" w:rsidRPr="008D722B" w:rsidRDefault="00C203CB" w:rsidP="00A24812">
      <w:pPr>
        <w:pStyle w:val="Bulletslist"/>
      </w:pPr>
      <w:r w:rsidRPr="008D722B">
        <w:rPr>
          <w:b/>
          <w:bCs/>
        </w:rPr>
        <w:t>28 February:</w:t>
      </w:r>
      <w:r>
        <w:t xml:space="preserve"> </w:t>
      </w:r>
      <w:r w:rsidR="00EA59AD" w:rsidRPr="00EA59AD">
        <w:t>Bulgaria conditionally re-opens ‘green corridors’</w:t>
      </w:r>
      <w:r w:rsidR="00EA59AD">
        <w:t xml:space="preserve"> – </w:t>
      </w:r>
      <w:hyperlink r:id="rId318" w:history="1">
        <w:r w:rsidR="00EA59AD" w:rsidRPr="00EA59AD">
          <w:rPr>
            <w:rStyle w:val="Hyperlink"/>
          </w:rPr>
          <w:t>Sofia Globe</w:t>
        </w:r>
      </w:hyperlink>
    </w:p>
    <w:p w14:paraId="0AB15F11" w14:textId="5909F109" w:rsidR="00C203CB" w:rsidRPr="008D722B" w:rsidRDefault="00C203CB" w:rsidP="00A24812">
      <w:pPr>
        <w:pStyle w:val="Bulletslist"/>
      </w:pPr>
      <w:r w:rsidRPr="008D722B">
        <w:rPr>
          <w:b/>
          <w:bCs/>
        </w:rPr>
        <w:t>26 February:</w:t>
      </w:r>
      <w:r>
        <w:t xml:space="preserve"> </w:t>
      </w:r>
      <w:r w:rsidRPr="00C203CB">
        <w:t>Bulgaria offers COVID vaccinations to everyone</w:t>
      </w:r>
      <w:r>
        <w:t xml:space="preserve"> – </w:t>
      </w:r>
      <w:hyperlink r:id="rId319" w:history="1">
        <w:r w:rsidRPr="00C203CB">
          <w:rPr>
            <w:rStyle w:val="Hyperlink"/>
          </w:rPr>
          <w:t>DW</w:t>
        </w:r>
      </w:hyperlink>
      <w:r>
        <w:t xml:space="preserve"> </w:t>
      </w:r>
    </w:p>
    <w:p w14:paraId="7377ACD1" w14:textId="786D0DA5" w:rsidR="00CA4E3C" w:rsidRPr="008E64D7" w:rsidRDefault="00CA4E3C" w:rsidP="00A24812">
      <w:pPr>
        <w:pStyle w:val="Bulletslist"/>
      </w:pPr>
      <w:r w:rsidRPr="008E64D7">
        <w:rPr>
          <w:b/>
          <w:bCs/>
        </w:rPr>
        <w:t>23 February:</w:t>
      </w:r>
      <w:r>
        <w:t xml:space="preserve"> </w:t>
      </w:r>
      <w:r w:rsidRPr="00CA4E3C">
        <w:t>Bulgaria Begins Mass-Vaccination Effort; All Welcome To Line Up In 'Green Corridors'</w:t>
      </w:r>
      <w:r>
        <w:t xml:space="preserve"> – </w:t>
      </w:r>
      <w:hyperlink r:id="rId320" w:history="1">
        <w:r w:rsidRPr="00CA4E3C">
          <w:rPr>
            <w:rStyle w:val="Hyperlink"/>
          </w:rPr>
          <w:t>npr</w:t>
        </w:r>
      </w:hyperlink>
      <w:r>
        <w:t xml:space="preserve"> </w:t>
      </w:r>
    </w:p>
    <w:p w14:paraId="7694FCBA" w14:textId="2EA7B92D" w:rsidR="001057A5" w:rsidRPr="002E5C7B" w:rsidRDefault="001057A5" w:rsidP="00A24812">
      <w:pPr>
        <w:pStyle w:val="Bulletslist"/>
      </w:pPr>
      <w:r w:rsidRPr="002E5C7B">
        <w:rPr>
          <w:b/>
          <w:bCs/>
        </w:rPr>
        <w:t>16 February:</w:t>
      </w:r>
      <w:r>
        <w:t xml:space="preserve"> </w:t>
      </w:r>
      <w:r w:rsidRPr="001057A5">
        <w:t>Bulgaria plans to start mass vaccinations in March – report</w:t>
      </w:r>
      <w:r>
        <w:t xml:space="preserve"> – </w:t>
      </w:r>
      <w:hyperlink r:id="rId321" w:history="1">
        <w:r w:rsidRPr="001057A5">
          <w:rPr>
            <w:rStyle w:val="Hyperlink"/>
          </w:rPr>
          <w:t>Sofia Globe</w:t>
        </w:r>
      </w:hyperlink>
    </w:p>
    <w:p w14:paraId="5F3E86D9" w14:textId="0CF037AF" w:rsidR="00DC09FB" w:rsidRPr="00E118A4" w:rsidRDefault="00DC09FB" w:rsidP="00A24812">
      <w:pPr>
        <w:pStyle w:val="Bulletslist"/>
      </w:pPr>
      <w:r w:rsidRPr="00E118A4">
        <w:rPr>
          <w:b/>
          <w:bCs/>
        </w:rPr>
        <w:t>10 February:</w:t>
      </w:r>
      <w:r>
        <w:t xml:space="preserve"> </w:t>
      </w:r>
      <w:r w:rsidRPr="00DC09FB">
        <w:t>Bulgaria to order additional 3.4 mln doses of Pfizer-BioNTech, Moderna vaccines</w:t>
      </w:r>
      <w:r>
        <w:t xml:space="preserve"> – </w:t>
      </w:r>
      <w:hyperlink r:id="rId322" w:history="1">
        <w:r w:rsidRPr="00DC09FB">
          <w:rPr>
            <w:rStyle w:val="Hyperlink"/>
          </w:rPr>
          <w:t>REUTERS</w:t>
        </w:r>
      </w:hyperlink>
      <w:r>
        <w:t xml:space="preserve"> </w:t>
      </w:r>
    </w:p>
    <w:p w14:paraId="04AD799E" w14:textId="20B51DA2" w:rsidR="00DC09FB" w:rsidRPr="00E118A4" w:rsidRDefault="00DC09FB" w:rsidP="00A24812">
      <w:pPr>
        <w:pStyle w:val="Bulletslist"/>
      </w:pPr>
      <w:r w:rsidRPr="00E118A4">
        <w:rPr>
          <w:b/>
          <w:bCs/>
        </w:rPr>
        <w:t>10 February:</w:t>
      </w:r>
      <w:r>
        <w:t xml:space="preserve"> </w:t>
      </w:r>
      <w:r w:rsidRPr="00DC09FB">
        <w:t>Bulgaria’s Health Minister tables proposals for more Covid-19 vaccine orders</w:t>
      </w:r>
      <w:r>
        <w:t xml:space="preserve"> – </w:t>
      </w:r>
      <w:hyperlink r:id="rId323" w:history="1">
        <w:r w:rsidRPr="00DC09FB">
          <w:rPr>
            <w:rStyle w:val="Hyperlink"/>
          </w:rPr>
          <w:t>Sofia Globe</w:t>
        </w:r>
      </w:hyperlink>
    </w:p>
    <w:p w14:paraId="2A77CA70" w14:textId="0DDD7A67" w:rsidR="00785CE8" w:rsidRDefault="00193796" w:rsidP="00A24812">
      <w:pPr>
        <w:pStyle w:val="Bulletslist"/>
      </w:pPr>
      <w:r w:rsidRPr="00A24812">
        <w:rPr>
          <w:b/>
          <w:bCs/>
        </w:rPr>
        <w:t>1 February:</w:t>
      </w:r>
      <w:r>
        <w:t xml:space="preserve"> </w:t>
      </w:r>
      <w:r w:rsidRPr="00193796">
        <w:t>Online register for vaccinations being readied, Health Minister says</w:t>
      </w:r>
      <w:r>
        <w:t xml:space="preserve"> – </w:t>
      </w:r>
      <w:hyperlink r:id="rId324" w:history="1">
        <w:r w:rsidRPr="00193796">
          <w:rPr>
            <w:rStyle w:val="Hyperlink"/>
          </w:rPr>
          <w:t>Sofia Globe</w:t>
        </w:r>
      </w:hyperlink>
    </w:p>
    <w:p w14:paraId="153E9256" w14:textId="2FE9769A" w:rsidR="006C2B60" w:rsidRDefault="006C2B60" w:rsidP="00A24812">
      <w:pPr>
        <w:pStyle w:val="Heading6"/>
        <w15:collapsed/>
      </w:pPr>
      <w:r>
        <w:t>January</w:t>
      </w:r>
    </w:p>
    <w:p w14:paraId="52552098" w14:textId="7D5E55F9" w:rsidR="005C6C31" w:rsidRPr="00785566" w:rsidRDefault="005C6C31" w:rsidP="00155ECB">
      <w:pPr>
        <w:pStyle w:val="Bulletslist"/>
      </w:pPr>
      <w:r w:rsidRPr="00785566">
        <w:rPr>
          <w:b/>
          <w:bCs/>
        </w:rPr>
        <w:t>27 January:</w:t>
      </w:r>
      <w:r>
        <w:t xml:space="preserve"> </w:t>
      </w:r>
      <w:r w:rsidRPr="005C6C31">
        <w:t>Bulgarian care home patients get first shots in slow vaccine rollout</w:t>
      </w:r>
      <w:r>
        <w:t xml:space="preserve"> – </w:t>
      </w:r>
      <w:hyperlink r:id="rId325" w:history="1">
        <w:r w:rsidRPr="005C6C31">
          <w:rPr>
            <w:rStyle w:val="Hyperlink"/>
          </w:rPr>
          <w:t>REUTERS</w:t>
        </w:r>
      </w:hyperlink>
      <w:r>
        <w:t xml:space="preserve"> </w:t>
      </w:r>
    </w:p>
    <w:p w14:paraId="1BC98AB0" w14:textId="38488CFA" w:rsidR="005C6C31" w:rsidRPr="00785566" w:rsidRDefault="005C6C31" w:rsidP="00155ECB">
      <w:pPr>
        <w:pStyle w:val="Bulletslist"/>
      </w:pPr>
      <w:r w:rsidRPr="00785566">
        <w:rPr>
          <w:b/>
          <w:bCs/>
        </w:rPr>
        <w:t>25 January:</w:t>
      </w:r>
      <w:r>
        <w:t xml:space="preserve"> </w:t>
      </w:r>
      <w:r w:rsidRPr="005C6C31">
        <w:t>Bulgaria to make all incoming travellers take COVID-19 tests</w:t>
      </w:r>
      <w:r>
        <w:t xml:space="preserve"> – </w:t>
      </w:r>
      <w:hyperlink r:id="rId326" w:history="1">
        <w:r w:rsidRPr="005C6C31">
          <w:rPr>
            <w:rStyle w:val="Hyperlink"/>
          </w:rPr>
          <w:t>REUTERS</w:t>
        </w:r>
      </w:hyperlink>
      <w:r>
        <w:t xml:space="preserve"> </w:t>
      </w:r>
    </w:p>
    <w:p w14:paraId="1077B6C1" w14:textId="5525876F" w:rsidR="00011021" w:rsidRDefault="00011021" w:rsidP="00155ECB">
      <w:pPr>
        <w:pStyle w:val="Bulletslist"/>
      </w:pPr>
      <w:r w:rsidRPr="00224529">
        <w:rPr>
          <w:b/>
          <w:bCs/>
        </w:rPr>
        <w:t>19 January:</w:t>
      </w:r>
      <w:r>
        <w:t xml:space="preserve"> </w:t>
      </w:r>
      <w:r w:rsidRPr="00011021">
        <w:t>Bulgaria’s Health Minister presents electronic certificate of Covid-19 vaccination</w:t>
      </w:r>
      <w:r>
        <w:t xml:space="preserve"> – </w:t>
      </w:r>
      <w:hyperlink r:id="rId327" w:history="1">
        <w:r w:rsidRPr="00011021">
          <w:rPr>
            <w:rStyle w:val="Hyperlink"/>
          </w:rPr>
          <w:t>Sofia Globe</w:t>
        </w:r>
      </w:hyperlink>
      <w:r>
        <w:t xml:space="preserve"> </w:t>
      </w:r>
    </w:p>
    <w:p w14:paraId="05690F4F" w14:textId="45058EDD" w:rsidR="00011021" w:rsidRPr="00224529" w:rsidRDefault="00011021" w:rsidP="00155ECB">
      <w:pPr>
        <w:pStyle w:val="Bulletslist"/>
      </w:pPr>
      <w:r>
        <w:rPr>
          <w:b/>
          <w:bCs/>
        </w:rPr>
        <w:t>14 January:</w:t>
      </w:r>
      <w:r>
        <w:t xml:space="preserve"> </w:t>
      </w:r>
      <w:r w:rsidRPr="00011021">
        <w:t>Facing criticism over slow rollout, Bulgaria starts Moderna vaccinations</w:t>
      </w:r>
      <w:r>
        <w:t xml:space="preserve"> – </w:t>
      </w:r>
      <w:hyperlink r:id="rId328" w:history="1">
        <w:r w:rsidRPr="00011021">
          <w:rPr>
            <w:rStyle w:val="Hyperlink"/>
          </w:rPr>
          <w:t>Reuters</w:t>
        </w:r>
      </w:hyperlink>
      <w:r>
        <w:t xml:space="preserve"> </w:t>
      </w:r>
    </w:p>
    <w:p w14:paraId="79F1BC1E" w14:textId="5D408D40" w:rsidR="00011021" w:rsidRPr="00224529" w:rsidRDefault="00011021" w:rsidP="00155ECB">
      <w:pPr>
        <w:pStyle w:val="Bulletslist"/>
      </w:pPr>
      <w:r w:rsidRPr="00224529">
        <w:rPr>
          <w:b/>
          <w:bCs/>
        </w:rPr>
        <w:t>14 January:</w:t>
      </w:r>
      <w:r>
        <w:t xml:space="preserve"> </w:t>
      </w:r>
      <w:r w:rsidRPr="00011021">
        <w:t>Bulgaria to start second phase of Covid-19 vaccinations on January 18</w:t>
      </w:r>
      <w:r>
        <w:t xml:space="preserve"> – </w:t>
      </w:r>
      <w:hyperlink r:id="rId329" w:history="1">
        <w:r w:rsidRPr="00011021">
          <w:rPr>
            <w:rStyle w:val="Hyperlink"/>
          </w:rPr>
          <w:t>Sofia Globe</w:t>
        </w:r>
      </w:hyperlink>
      <w:r>
        <w:t xml:space="preserve"> </w:t>
      </w:r>
    </w:p>
    <w:p w14:paraId="17E6CCD0" w14:textId="36BC8972" w:rsidR="00876821" w:rsidRDefault="00876821" w:rsidP="00155ECB">
      <w:pPr>
        <w:pStyle w:val="Bulletslist"/>
      </w:pPr>
      <w:r w:rsidRPr="00876821">
        <w:rPr>
          <w:b/>
          <w:bCs/>
        </w:rPr>
        <w:t>13 January:</w:t>
      </w:r>
      <w:r>
        <w:t xml:space="preserve"> </w:t>
      </w:r>
      <w:r w:rsidRPr="00876821">
        <w:t>Bulgaria to begin mass testing of teachers on January 25</w:t>
      </w:r>
      <w:r>
        <w:t xml:space="preserve"> – </w:t>
      </w:r>
      <w:hyperlink r:id="rId330" w:history="1">
        <w:r w:rsidRPr="00876821">
          <w:rPr>
            <w:rStyle w:val="Hyperlink"/>
          </w:rPr>
          <w:t>Sofia Globe</w:t>
        </w:r>
      </w:hyperlink>
    </w:p>
    <w:p w14:paraId="2FAEBE3A" w14:textId="4E26BBB2" w:rsidR="00876821" w:rsidRDefault="00876821" w:rsidP="00155ECB">
      <w:pPr>
        <w:pStyle w:val="Bulletslist"/>
      </w:pPr>
      <w:r>
        <w:rPr>
          <w:b/>
          <w:bCs/>
        </w:rPr>
        <w:t>8 January:</w:t>
      </w:r>
      <w:r>
        <w:t xml:space="preserve"> </w:t>
      </w:r>
      <w:r w:rsidRPr="00876821">
        <w:t>Bulgaria expects to receive 4.5M doses of AstraZeneca Covid-19 vaccine</w:t>
      </w:r>
      <w:r>
        <w:t xml:space="preserve"> – </w:t>
      </w:r>
      <w:hyperlink r:id="rId331" w:history="1">
        <w:r w:rsidRPr="00876821">
          <w:rPr>
            <w:rStyle w:val="Hyperlink"/>
          </w:rPr>
          <w:t>Sofia Globe</w:t>
        </w:r>
      </w:hyperlink>
      <w:r>
        <w:t xml:space="preserve"> </w:t>
      </w:r>
    </w:p>
    <w:p w14:paraId="7563FA08" w14:textId="41A5C1F2" w:rsidR="00155ECB" w:rsidRPr="00155ECB" w:rsidRDefault="00876821" w:rsidP="00155ECB">
      <w:pPr>
        <w:pStyle w:val="Bulletslist"/>
      </w:pPr>
      <w:r>
        <w:rPr>
          <w:b/>
          <w:bCs/>
        </w:rPr>
        <w:t>7 January:</w:t>
      </w:r>
      <w:r>
        <w:t xml:space="preserve"> </w:t>
      </w:r>
      <w:r w:rsidRPr="00876821">
        <w:t>Bulgaria to receive its first Moderna vaccines on January 11</w:t>
      </w:r>
      <w:r>
        <w:t xml:space="preserve"> – </w:t>
      </w:r>
      <w:hyperlink r:id="rId332" w:history="1">
        <w:r w:rsidRPr="00876821">
          <w:rPr>
            <w:rStyle w:val="Hyperlink"/>
          </w:rPr>
          <w:t>Sofia Globe</w:t>
        </w:r>
      </w:hyperlink>
      <w:r>
        <w:t xml:space="preserve"> </w:t>
      </w:r>
    </w:p>
    <w:p w14:paraId="6C7E284E" w14:textId="0276FFDF" w:rsidR="00950EC0" w:rsidRPr="004C0A20" w:rsidRDefault="006C2B60" w:rsidP="001425CB">
      <w:pPr>
        <w:pStyle w:val="Heading5"/>
        <w15:collapsed/>
        <w:rPr>
          <w:b/>
          <w:bCs/>
        </w:rPr>
      </w:pPr>
      <w:r w:rsidRPr="004C0A20">
        <w:rPr>
          <w:b/>
          <w:bCs/>
        </w:rPr>
        <w:t>2020</w:t>
      </w:r>
    </w:p>
    <w:bookmarkEnd w:id="25"/>
    <w:p w14:paraId="37732304" w14:textId="718DD1BC" w:rsidR="00C34A14" w:rsidRDefault="00C34A14" w:rsidP="004C0A20">
      <w:pPr>
        <w:pStyle w:val="Heading6"/>
      </w:pPr>
      <w:r>
        <w:t>December</w:t>
      </w:r>
    </w:p>
    <w:p w14:paraId="085C712C" w14:textId="733B10C6" w:rsidR="00155ECB" w:rsidRPr="00876821" w:rsidRDefault="00876821" w:rsidP="00C34A14">
      <w:pPr>
        <w:pStyle w:val="Bulletslist"/>
      </w:pPr>
      <w:r w:rsidRPr="00876821">
        <w:rPr>
          <w:b/>
          <w:bCs/>
        </w:rPr>
        <w:t xml:space="preserve">21 December: </w:t>
      </w:r>
      <w:r w:rsidRPr="00876821">
        <w:t>Bulgarian prosecutors probe fake PCR tests certificates after arrest at Romanian border</w:t>
      </w:r>
      <w:r>
        <w:t xml:space="preserve"> – </w:t>
      </w:r>
      <w:hyperlink r:id="rId333" w:history="1">
        <w:r w:rsidRPr="00876821">
          <w:rPr>
            <w:rStyle w:val="Hyperlink"/>
          </w:rPr>
          <w:t>Sofia Globe</w:t>
        </w:r>
      </w:hyperlink>
      <w:r>
        <w:t xml:space="preserve"> </w:t>
      </w:r>
    </w:p>
    <w:p w14:paraId="5BC4A6D2" w14:textId="4A83C7B5" w:rsidR="00D80F67" w:rsidRPr="0071482C" w:rsidRDefault="00155ECB" w:rsidP="00C34A14">
      <w:pPr>
        <w:pStyle w:val="Bulletslist"/>
      </w:pPr>
      <w:r>
        <w:rPr>
          <w:b/>
          <w:bCs/>
        </w:rPr>
        <w:t xml:space="preserve">16 </w:t>
      </w:r>
      <w:r w:rsidR="00D80F67" w:rsidRPr="0071482C">
        <w:rPr>
          <w:b/>
          <w:bCs/>
        </w:rPr>
        <w:t>December:</w:t>
      </w:r>
      <w:r w:rsidR="00D80F67">
        <w:t xml:space="preserve"> </w:t>
      </w:r>
      <w:r w:rsidR="00D80F67" w:rsidRPr="00D80F67">
        <w:t>Balkan States Race to Secure COVID-19 Vaccine Supplies</w:t>
      </w:r>
      <w:r w:rsidR="00D80F67">
        <w:t xml:space="preserve"> – </w:t>
      </w:r>
      <w:hyperlink r:id="rId334" w:history="1">
        <w:r w:rsidR="00D80F67" w:rsidRPr="00D80F67">
          <w:rPr>
            <w:rStyle w:val="Hyperlink"/>
          </w:rPr>
          <w:t>BalkanInsight</w:t>
        </w:r>
      </w:hyperlink>
    </w:p>
    <w:p w14:paraId="6A8AD133" w14:textId="2BF5CD69" w:rsidR="00D80F67" w:rsidRPr="0071482C" w:rsidRDefault="00155ECB" w:rsidP="00C34A14">
      <w:pPr>
        <w:pStyle w:val="Bulletslist"/>
      </w:pPr>
      <w:r>
        <w:rPr>
          <w:b/>
          <w:bCs/>
        </w:rPr>
        <w:t xml:space="preserve">6 </w:t>
      </w:r>
      <w:r w:rsidR="00D80F67" w:rsidRPr="0071482C">
        <w:rPr>
          <w:b/>
          <w:bCs/>
        </w:rPr>
        <w:t>December:</w:t>
      </w:r>
      <w:r w:rsidR="00D80F67">
        <w:t xml:space="preserve"> </w:t>
      </w:r>
      <w:r w:rsidR="00D80F67" w:rsidRPr="00D80F67">
        <w:t>Bulgaria: First deliveries of Covid-19 vaccines ‘expected to begin on December 27’</w:t>
      </w:r>
      <w:r w:rsidR="00D80F67">
        <w:t xml:space="preserve"> – </w:t>
      </w:r>
      <w:hyperlink r:id="rId335" w:history="1">
        <w:r w:rsidR="00D80F67" w:rsidRPr="00D80F67">
          <w:rPr>
            <w:rStyle w:val="Hyperlink"/>
          </w:rPr>
          <w:t>Sofia Globe</w:t>
        </w:r>
      </w:hyperlink>
    </w:p>
    <w:p w14:paraId="25ABB19D" w14:textId="1EB111C3" w:rsidR="00613F41" w:rsidRPr="00F07264" w:rsidRDefault="00155ECB" w:rsidP="00C34A14">
      <w:pPr>
        <w:pStyle w:val="Bulletslist"/>
      </w:pPr>
      <w:r>
        <w:rPr>
          <w:b/>
          <w:bCs/>
        </w:rPr>
        <w:t xml:space="preserve">7 </w:t>
      </w:r>
      <w:r w:rsidR="00613F41" w:rsidRPr="00F07264">
        <w:rPr>
          <w:b/>
          <w:bCs/>
        </w:rPr>
        <w:t>December:</w:t>
      </w:r>
      <w:r w:rsidR="00613F41">
        <w:t xml:space="preserve"> </w:t>
      </w:r>
      <w:r w:rsidR="00613F41" w:rsidRPr="00613F41">
        <w:t>Freezer for Covid-19 vaccines arrives at regional health inspectorate in Bulgaria’s Bourgas</w:t>
      </w:r>
      <w:r w:rsidR="00613F41">
        <w:t xml:space="preserve"> – </w:t>
      </w:r>
      <w:hyperlink r:id="rId336" w:history="1">
        <w:r w:rsidR="00613F41" w:rsidRPr="00613F41">
          <w:rPr>
            <w:rStyle w:val="Hyperlink"/>
          </w:rPr>
          <w:t>Sofia Globe</w:t>
        </w:r>
      </w:hyperlink>
      <w:r w:rsidR="00613F41">
        <w:t xml:space="preserve"> </w:t>
      </w:r>
    </w:p>
    <w:p w14:paraId="68B400D8" w14:textId="33EF0A19" w:rsidR="00C34A14" w:rsidRPr="00613F41" w:rsidRDefault="00155ECB" w:rsidP="00F07264">
      <w:pPr>
        <w:pStyle w:val="Bulletslist"/>
      </w:pPr>
      <w:r>
        <w:rPr>
          <w:b/>
          <w:bCs/>
        </w:rPr>
        <w:t xml:space="preserve">3 </w:t>
      </w:r>
      <w:r w:rsidR="00613F41" w:rsidRPr="00F07264">
        <w:rPr>
          <w:b/>
          <w:bCs/>
        </w:rPr>
        <w:t xml:space="preserve">December: </w:t>
      </w:r>
      <w:r w:rsidR="00613F41" w:rsidRPr="00F07264">
        <w:t>Bulgaria’s health system on brink of collapse from coronavirus crisis</w:t>
      </w:r>
      <w:r w:rsidR="00613F41">
        <w:t xml:space="preserve"> – </w:t>
      </w:r>
      <w:hyperlink r:id="rId337" w:history="1">
        <w:r w:rsidR="00613F41" w:rsidRPr="00613F41">
          <w:rPr>
            <w:rStyle w:val="Hyperlink"/>
          </w:rPr>
          <w:t>POLITICO</w:t>
        </w:r>
      </w:hyperlink>
    </w:p>
    <w:p w14:paraId="020A696F" w14:textId="733E4893" w:rsidR="001C3188" w:rsidRDefault="001C3188" w:rsidP="004C0A20">
      <w:pPr>
        <w:pStyle w:val="Heading6"/>
      </w:pPr>
      <w:r>
        <w:t>November</w:t>
      </w:r>
    </w:p>
    <w:p w14:paraId="6D41C53C" w14:textId="180BAC8B" w:rsidR="00050AB6" w:rsidRPr="006024D7" w:rsidRDefault="00050AB6" w:rsidP="00050AB6">
      <w:pPr>
        <w:pStyle w:val="Bulletslist"/>
      </w:pPr>
      <w:r>
        <w:rPr>
          <w:b/>
          <w:bCs/>
        </w:rPr>
        <w:t xml:space="preserve">25 November: </w:t>
      </w:r>
      <w:r w:rsidRPr="00050AB6">
        <w:t>State of Emergency extended until 31 January 2021</w:t>
      </w:r>
      <w:r>
        <w:rPr>
          <w:lang w:val="en-US"/>
        </w:rPr>
        <w:t xml:space="preserve"> - </w:t>
      </w:r>
      <w:hyperlink r:id="rId338" w:history="1">
        <w:r w:rsidRPr="00050AB6">
          <w:rPr>
            <w:rStyle w:val="Hyperlink"/>
            <w:lang w:val="en-US"/>
          </w:rPr>
          <w:t>BalkanEU</w:t>
        </w:r>
      </w:hyperlink>
    </w:p>
    <w:p w14:paraId="074E1531" w14:textId="029A1C71" w:rsidR="009F2C4E" w:rsidRPr="009F2C4E" w:rsidRDefault="009F2C4E" w:rsidP="00DA454A">
      <w:pPr>
        <w:pStyle w:val="Bulletslist"/>
        <w:rPr>
          <w:b/>
          <w:bCs/>
        </w:rPr>
      </w:pPr>
      <w:r w:rsidRPr="00DA454A">
        <w:rPr>
          <w:b/>
          <w:bCs/>
        </w:rPr>
        <w:t xml:space="preserve">24 November: </w:t>
      </w:r>
      <w:r>
        <w:t xml:space="preserve">Bulgaria to go into second lockdown – </w:t>
      </w:r>
      <w:hyperlink r:id="rId339" w:history="1">
        <w:r w:rsidRPr="009F2C4E">
          <w:rPr>
            <w:rStyle w:val="Hyperlink"/>
          </w:rPr>
          <w:t>EURACTIV</w:t>
        </w:r>
      </w:hyperlink>
    </w:p>
    <w:p w14:paraId="3C255F95" w14:textId="4350A170" w:rsidR="001C3188" w:rsidRPr="00C55FCE" w:rsidRDefault="001C3188" w:rsidP="00DA454A">
      <w:pPr>
        <w:pStyle w:val="Bulletslist"/>
      </w:pPr>
      <w:r w:rsidRPr="00C55FCE">
        <w:rPr>
          <w:b/>
          <w:bCs/>
        </w:rPr>
        <w:t>18 November</w:t>
      </w:r>
      <w:r>
        <w:t xml:space="preserve">: </w:t>
      </w:r>
      <w:r w:rsidR="00793B11">
        <w:t xml:space="preserve">Next step for Bulgaria is to create hospitals for COVID-19 patients and those for other patients - </w:t>
      </w:r>
      <w:hyperlink r:id="rId340" w:history="1">
        <w:r w:rsidR="00793B11" w:rsidRPr="00793B11">
          <w:rPr>
            <w:rStyle w:val="Hyperlink"/>
          </w:rPr>
          <w:t>BNT</w:t>
        </w:r>
      </w:hyperlink>
    </w:p>
    <w:p w14:paraId="26FEB804" w14:textId="551E2F53" w:rsidR="00950EC0" w:rsidRPr="00C55FCE" w:rsidRDefault="00950EC0" w:rsidP="004C0A20">
      <w:pPr>
        <w:pStyle w:val="Heading6"/>
        <w:rPr>
          <w:bCs/>
        </w:rPr>
      </w:pPr>
      <w:r>
        <w:t>October</w:t>
      </w:r>
    </w:p>
    <w:p w14:paraId="1DC96B7C" w14:textId="2E7D7A71" w:rsidR="00314FA2" w:rsidRPr="00333D0F" w:rsidRDefault="00314FA2" w:rsidP="00C55FCE">
      <w:pPr>
        <w:pStyle w:val="Bulletslist"/>
      </w:pPr>
      <w:r w:rsidRPr="00C55FCE">
        <w:rPr>
          <w:b/>
          <w:bCs/>
        </w:rPr>
        <w:t>24 October</w:t>
      </w:r>
      <w:r w:rsidRPr="00333D0F">
        <w:t xml:space="preserve">: </w:t>
      </w:r>
      <w:r w:rsidRPr="00C55FCE">
        <w:t xml:space="preserve">Elective surgeries banned in Sofia and other cities - </w:t>
      </w:r>
      <w:hyperlink r:id="rId341" w:history="1">
        <w:r w:rsidRPr="00C55FCE">
          <w:rPr>
            <w:rStyle w:val="Hyperlink"/>
            <w:color w:val="0070C0"/>
          </w:rPr>
          <w:t>Novinite</w:t>
        </w:r>
      </w:hyperlink>
    </w:p>
    <w:p w14:paraId="37F3FC54" w14:textId="7232C7A8" w:rsidR="00A81891" w:rsidRPr="00C55FCE" w:rsidRDefault="00A81891">
      <w:pPr>
        <w:pStyle w:val="Bulletslist"/>
        <w:rPr>
          <w:rStyle w:val="Hyperlink"/>
          <w:color w:val="333333"/>
          <w:u w:val="none"/>
        </w:rPr>
      </w:pPr>
      <w:r w:rsidRPr="00C55FCE">
        <w:rPr>
          <w:b/>
          <w:bCs/>
        </w:rPr>
        <w:t>21 October</w:t>
      </w:r>
      <w:r w:rsidRPr="00314FA2">
        <w:t xml:space="preserve">: Masks mandatory outdoors again - </w:t>
      </w:r>
      <w:hyperlink r:id="rId342" w:history="1">
        <w:r w:rsidRPr="00C55FCE">
          <w:rPr>
            <w:rStyle w:val="Hyperlink"/>
            <w:color w:val="0070C0"/>
          </w:rPr>
          <w:t>BNT</w:t>
        </w:r>
      </w:hyperlink>
    </w:p>
    <w:p w14:paraId="7D5C2316" w14:textId="52BAFACD" w:rsidR="00950EC0" w:rsidRPr="00960991" w:rsidRDefault="00950EC0" w:rsidP="004C0A20">
      <w:pPr>
        <w:pStyle w:val="Heading6"/>
      </w:pPr>
      <w:r>
        <w:t>July</w:t>
      </w:r>
    </w:p>
    <w:p w14:paraId="59D5C45A" w14:textId="08D6EAA2" w:rsidR="00F97EED" w:rsidRPr="00FA447A" w:rsidRDefault="00F97EED" w:rsidP="00D44FCD">
      <w:pPr>
        <w:pStyle w:val="Bulletslist"/>
      </w:pPr>
      <w:r w:rsidRPr="00FA447A">
        <w:rPr>
          <w:b/>
          <w:bCs/>
        </w:rPr>
        <w:t>27 July</w:t>
      </w:r>
      <w:r>
        <w:t>:</w:t>
      </w:r>
      <w:r w:rsidR="00924B50">
        <w:t xml:space="preserve"> Government presents</w:t>
      </w:r>
      <w:r>
        <w:t xml:space="preserve"> 12</w:t>
      </w:r>
      <w:r w:rsidR="00924B50">
        <w:t xml:space="preserve">8 million euro investment in healthcare sector aimed at new equipment - </w:t>
      </w:r>
      <w:hyperlink r:id="rId343" w:history="1">
        <w:r w:rsidR="00924B50" w:rsidRPr="00924B50">
          <w:rPr>
            <w:rStyle w:val="Hyperlink"/>
          </w:rPr>
          <w:t>BNT</w:t>
        </w:r>
      </w:hyperlink>
    </w:p>
    <w:p w14:paraId="24CA7DAE" w14:textId="77777777" w:rsidR="00950EC0" w:rsidRDefault="00950EC0" w:rsidP="00C55FCE"/>
    <w:p w14:paraId="76434EC4" w14:textId="77777777" w:rsidR="00314FA2" w:rsidRDefault="00314FA2" w:rsidP="00C261AC">
      <w:pPr>
        <w:pStyle w:val="Heading3"/>
      </w:pPr>
    </w:p>
    <w:p w14:paraId="19AEF765" w14:textId="40EC4487" w:rsidR="0031540D" w:rsidRDefault="0031540D" w:rsidP="00C261AC">
      <w:pPr>
        <w:pStyle w:val="Heading3"/>
      </w:pPr>
      <w:bookmarkStart w:id="26" w:name="_Toc66278142"/>
      <w:r w:rsidRPr="0031540D">
        <w:t>Croatia</w:t>
      </w:r>
      <w:bookmarkEnd w:id="26"/>
    </w:p>
    <w:tbl>
      <w:tblPr>
        <w:tblStyle w:val="GridTable4-Accent4"/>
        <w:tblW w:w="13405" w:type="dxa"/>
        <w:tblLook w:val="0420" w:firstRow="1" w:lastRow="0" w:firstColumn="0" w:lastColumn="0" w:noHBand="0" w:noVBand="1"/>
      </w:tblPr>
      <w:tblGrid>
        <w:gridCol w:w="4471"/>
        <w:gridCol w:w="3714"/>
        <w:gridCol w:w="5220"/>
      </w:tblGrid>
      <w:tr w:rsidR="00C06581" w14:paraId="20BB3A95" w14:textId="29D09AFA" w:rsidTr="004C0A20">
        <w:trPr>
          <w:cnfStyle w:val="100000000000" w:firstRow="1" w:lastRow="0" w:firstColumn="0" w:lastColumn="0" w:oddVBand="0" w:evenVBand="0" w:oddHBand="0" w:evenHBand="0" w:firstRowFirstColumn="0" w:firstRowLastColumn="0" w:lastRowFirstColumn="0" w:lastRowLastColumn="0"/>
        </w:trPr>
        <w:tc>
          <w:tcPr>
            <w:tcW w:w="4471" w:type="dxa"/>
          </w:tcPr>
          <w:p w14:paraId="78B8ECF0" w14:textId="77777777" w:rsidR="00C06581" w:rsidRPr="004371AA" w:rsidRDefault="00C06581" w:rsidP="00C06581">
            <w:pPr>
              <w:rPr>
                <w:color w:val="FFFFFF" w:themeColor="background1"/>
              </w:rPr>
            </w:pPr>
            <w:r w:rsidRPr="004371AA">
              <w:rPr>
                <w:color w:val="FFFFFF" w:themeColor="background1"/>
              </w:rPr>
              <w:t>Relevant national websites</w:t>
            </w:r>
          </w:p>
        </w:tc>
        <w:tc>
          <w:tcPr>
            <w:tcW w:w="3714" w:type="dxa"/>
          </w:tcPr>
          <w:p w14:paraId="69669DA9" w14:textId="77777777" w:rsidR="00C06581" w:rsidRPr="004371AA" w:rsidRDefault="00C06581" w:rsidP="00C06581">
            <w:pPr>
              <w:rPr>
                <w:color w:val="FFFFFF" w:themeColor="background1"/>
              </w:rPr>
            </w:pPr>
            <w:r w:rsidRPr="004371AA">
              <w:rPr>
                <w:color w:val="FFFFFF" w:themeColor="background1"/>
              </w:rPr>
              <w:t>Current status</w:t>
            </w:r>
          </w:p>
        </w:tc>
        <w:tc>
          <w:tcPr>
            <w:tcW w:w="5220" w:type="dxa"/>
          </w:tcPr>
          <w:p w14:paraId="393A195A" w14:textId="5170E9EC" w:rsidR="00C06581" w:rsidRPr="004371AA" w:rsidRDefault="00C06581" w:rsidP="00C06581">
            <w:pPr>
              <w:rPr>
                <w:color w:val="FFFFFF" w:themeColor="background1"/>
              </w:rPr>
            </w:pPr>
            <w:r>
              <w:rPr>
                <w:color w:val="FFFFFF" w:themeColor="background1"/>
              </w:rPr>
              <w:t>Vaccination Strategy</w:t>
            </w:r>
          </w:p>
        </w:tc>
      </w:tr>
      <w:tr w:rsidR="00C06581" w14:paraId="7EF25687" w14:textId="2D612641" w:rsidTr="00955E39">
        <w:trPr>
          <w:cnfStyle w:val="000000100000" w:firstRow="0" w:lastRow="0" w:firstColumn="0" w:lastColumn="0" w:oddVBand="0" w:evenVBand="0" w:oddHBand="1" w:evenHBand="0" w:firstRowFirstColumn="0" w:firstRowLastColumn="0" w:lastRowFirstColumn="0" w:lastRowLastColumn="0"/>
          <w:trHeight w:val="77"/>
        </w:trPr>
        <w:tc>
          <w:tcPr>
            <w:tcW w:w="0" w:type="dxa"/>
          </w:tcPr>
          <w:p w14:paraId="4001C4C4" w14:textId="12E71476" w:rsidR="00C06581" w:rsidRPr="006024D7" w:rsidRDefault="00000002" w:rsidP="00C06581">
            <w:pPr>
              <w:numPr>
                <w:ilvl w:val="0"/>
                <w:numId w:val="1"/>
              </w:numPr>
              <w:rPr>
                <w:b/>
                <w:bCs/>
                <w:color w:val="auto"/>
              </w:rPr>
            </w:pPr>
            <w:hyperlink r:id="rId344" w:anchor="mjere" w:history="1">
              <w:r w:rsidR="00C06581" w:rsidRPr="001A679B">
                <w:rPr>
                  <w:rStyle w:val="Hyperlink"/>
                </w:rPr>
                <w:t>All Measures</w:t>
              </w:r>
            </w:hyperlink>
            <w:r w:rsidR="00C06581" w:rsidRPr="001A679B">
              <w:rPr>
                <w:color w:val="auto"/>
              </w:rPr>
              <w:t xml:space="preserve"> taken by the Croatian Government</w:t>
            </w:r>
          </w:p>
          <w:p w14:paraId="46089CAD" w14:textId="08D981D1" w:rsidR="00C06581" w:rsidRPr="004371AA" w:rsidRDefault="00000002" w:rsidP="00C06581">
            <w:pPr>
              <w:numPr>
                <w:ilvl w:val="0"/>
                <w:numId w:val="1"/>
              </w:numPr>
              <w:rPr>
                <w:b/>
                <w:bCs/>
                <w:color w:val="auto"/>
              </w:rPr>
            </w:pPr>
            <w:hyperlink r:id="rId345" w:history="1">
              <w:r w:rsidR="00C06581" w:rsidRPr="00050AB6">
                <w:rPr>
                  <w:rStyle w:val="Hyperlink"/>
                  <w:b/>
                  <w:bCs/>
                </w:rPr>
                <w:t>Measures for travellers</w:t>
              </w:r>
            </w:hyperlink>
          </w:p>
          <w:p w14:paraId="49C325F8" w14:textId="2DAF7AAB" w:rsidR="00C06581" w:rsidRPr="004371AA" w:rsidRDefault="00C06581" w:rsidP="00C06581">
            <w:pPr>
              <w:rPr>
                <w:b/>
                <w:bCs/>
                <w:color w:val="auto"/>
              </w:rPr>
            </w:pPr>
          </w:p>
        </w:tc>
        <w:tc>
          <w:tcPr>
            <w:tcW w:w="0" w:type="dxa"/>
          </w:tcPr>
          <w:p w14:paraId="64C8D4F4" w14:textId="0095B931" w:rsidR="00110AB0" w:rsidRDefault="00110AB0" w:rsidP="00955E39">
            <w:pPr>
              <w:pStyle w:val="Bulletslist"/>
            </w:pPr>
            <w:r w:rsidRPr="00110AB0">
              <w:t xml:space="preserve">Authorities plan to ease some of the nation's COVID-19-related domestic restrictions from </w:t>
            </w:r>
            <w:r>
              <w:t xml:space="preserve">28 </w:t>
            </w:r>
            <w:r w:rsidRPr="00110AB0">
              <w:t xml:space="preserve">May </w:t>
            </w:r>
            <w:r>
              <w:t>2021</w:t>
            </w:r>
            <w:r w:rsidRPr="00110AB0">
              <w:t xml:space="preserve">. </w:t>
            </w:r>
          </w:p>
          <w:p w14:paraId="692B7ADD" w14:textId="77777777" w:rsidR="00110AB0" w:rsidRDefault="00110AB0" w:rsidP="00955E39">
            <w:pPr>
              <w:pStyle w:val="Bulletslist"/>
            </w:pPr>
            <w:r w:rsidRPr="00110AB0">
              <w:t xml:space="preserve">From this date, the limit on public gatherings will be increased to 10 from 25 people. </w:t>
            </w:r>
          </w:p>
          <w:p w14:paraId="03169947" w14:textId="77777777" w:rsidR="00110AB0" w:rsidRDefault="00110AB0" w:rsidP="00955E39">
            <w:pPr>
              <w:pStyle w:val="Bulletslist"/>
            </w:pPr>
            <w:r w:rsidRPr="00110AB0">
              <w:t xml:space="preserve">In addition, from this date catering establishments will be allowed to reopen their indoor areas. Furthermore, authorities will allow </w:t>
            </w:r>
            <w:r w:rsidRPr="00110AB0">
              <w:lastRenderedPageBreak/>
              <w:t xml:space="preserve">public transport to resume normal operations without capacity restrictions. </w:t>
            </w:r>
          </w:p>
          <w:p w14:paraId="5E946BA4" w14:textId="7F530C7F" w:rsidR="00C06581" w:rsidRDefault="00110AB0" w:rsidP="00955E39">
            <w:pPr>
              <w:pStyle w:val="Bulletslist"/>
            </w:pPr>
            <w:r w:rsidRPr="00110AB0">
              <w:t>Authorities will also allow outdoor business fairs to resume operations</w:t>
            </w:r>
            <w:r w:rsidR="00240466">
              <w:t xml:space="preserve"> </w:t>
            </w:r>
            <w:r w:rsidR="00C06581">
              <w:t>(</w:t>
            </w:r>
            <w:hyperlink r:id="rId346" w:history="1">
              <w:r w:rsidR="00B87351" w:rsidRPr="00B87351">
                <w:rPr>
                  <w:rStyle w:val="Hyperlink"/>
                </w:rPr>
                <w:t>Link</w:t>
              </w:r>
            </w:hyperlink>
            <w:r w:rsidR="00B87351">
              <w:t>)</w:t>
            </w:r>
          </w:p>
        </w:tc>
        <w:tc>
          <w:tcPr>
            <w:tcW w:w="0" w:type="dxa"/>
          </w:tcPr>
          <w:p w14:paraId="093289BA" w14:textId="7284607D" w:rsidR="00B03ECF" w:rsidRPr="00E50B64" w:rsidRDefault="00B03ECF" w:rsidP="00B03ECF">
            <w:pPr>
              <w:pStyle w:val="Bulletslist"/>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1,757,753</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72DA4CCE" w14:textId="2CBA8213" w:rsidR="00B03ECF" w:rsidRPr="00E50B64" w:rsidRDefault="00FF3742" w:rsidP="00B03ECF">
            <w:pPr>
              <w:pStyle w:val="Bulletslist"/>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1,253,450</w:t>
            </w:r>
            <w:r w:rsidR="00B30B68">
              <w:rPr>
                <w:rFonts w:eastAsia="Times New Roman" w:cs="Arial"/>
                <w:szCs w:val="20"/>
                <w:lang w:eastAsia="en-GB"/>
              </w:rPr>
              <w:t xml:space="preserve"> (</w:t>
            </w:r>
            <w:r w:rsidR="00B30B68" w:rsidRPr="00411CFF">
              <w:rPr>
                <w:rFonts w:eastAsia="Times New Roman" w:cs="Arial"/>
                <w:szCs w:val="20"/>
                <w:lang w:eastAsia="en-GB"/>
              </w:rPr>
              <w:t>37.60%</w:t>
            </w:r>
            <w:r w:rsidR="00B30B68">
              <w:rPr>
                <w:rFonts w:eastAsia="Times New Roman" w:cs="Arial"/>
                <w:szCs w:val="20"/>
                <w:lang w:eastAsia="en-GB"/>
              </w:rPr>
              <w:t>)</w:t>
            </w:r>
          </w:p>
          <w:p w14:paraId="3BC1696E" w14:textId="4D841189" w:rsidR="00B03ECF" w:rsidRPr="00E50B64" w:rsidRDefault="00FF3742" w:rsidP="00B03ECF">
            <w:pPr>
              <w:pStyle w:val="Bulletslist"/>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504,303</w:t>
            </w:r>
            <w:r w:rsidR="00B30B68">
              <w:rPr>
                <w:rFonts w:eastAsia="Times New Roman" w:cs="Arial"/>
                <w:szCs w:val="20"/>
                <w:lang w:eastAsia="en-GB"/>
              </w:rPr>
              <w:t xml:space="preserve"> (</w:t>
            </w:r>
            <w:r w:rsidR="00B30B68" w:rsidRPr="00411CFF">
              <w:rPr>
                <w:rFonts w:eastAsia="Times New Roman" w:cs="Arial"/>
                <w:szCs w:val="20"/>
                <w:lang w:eastAsia="en-GB"/>
              </w:rPr>
              <w:t>15.00%</w:t>
            </w:r>
            <w:r w:rsidR="00B30B68">
              <w:rPr>
                <w:rFonts w:eastAsia="Times New Roman" w:cs="Arial"/>
                <w:szCs w:val="20"/>
                <w:lang w:eastAsia="en-GB"/>
              </w:rPr>
              <w:t>)</w:t>
            </w:r>
          </w:p>
          <w:p w14:paraId="4B1A86F1" w14:textId="6BA2DBA6" w:rsidR="00C06581" w:rsidRDefault="00C06581" w:rsidP="0071482C">
            <w:pPr>
              <w:pStyle w:val="Bulletslist"/>
            </w:pPr>
            <w:r w:rsidRPr="00334249">
              <w:rPr>
                <w:b/>
                <w:bCs/>
              </w:rPr>
              <w:t>Strategy:</w:t>
            </w:r>
            <w:r w:rsidRPr="00334249">
              <w:t xml:space="preserve"> </w:t>
            </w:r>
            <w:r w:rsidR="002C5A82" w:rsidRPr="00F07264">
              <w:rPr>
                <w:i/>
                <w:iCs/>
              </w:rPr>
              <w:t>N/A</w:t>
            </w:r>
          </w:p>
          <w:p w14:paraId="57CB29F5" w14:textId="32F23062" w:rsidR="00C06581" w:rsidRPr="00F07264" w:rsidRDefault="00C06581" w:rsidP="0071482C">
            <w:pPr>
              <w:pStyle w:val="Bulletslist"/>
            </w:pPr>
            <w:r w:rsidRPr="00F07264">
              <w:rPr>
                <w:b/>
                <w:bCs/>
              </w:rPr>
              <w:t>Doses</w:t>
            </w:r>
            <w:r w:rsidR="001F07D9">
              <w:rPr>
                <w:b/>
                <w:bCs/>
              </w:rPr>
              <w:t xml:space="preserve"> Acquired</w:t>
            </w:r>
            <w:r w:rsidRPr="00F07264">
              <w:rPr>
                <w:b/>
                <w:bCs/>
              </w:rPr>
              <w:t>:</w:t>
            </w:r>
            <w:r w:rsidR="009700CB">
              <w:rPr>
                <w:b/>
                <w:bCs/>
              </w:rPr>
              <w:t xml:space="preserve"> </w:t>
            </w:r>
            <w:r w:rsidR="009700CB" w:rsidRPr="00F07264">
              <w:t xml:space="preserve">5.6 million </w:t>
            </w:r>
            <w:r w:rsidR="00A10028">
              <w:t>(</w:t>
            </w:r>
            <w:hyperlink r:id="rId347" w:history="1">
              <w:r w:rsidR="00A10028" w:rsidRPr="00A10028">
                <w:rPr>
                  <w:rStyle w:val="Hyperlink"/>
                </w:rPr>
                <w:t>Link</w:t>
              </w:r>
            </w:hyperlink>
            <w:r w:rsidR="00A10028">
              <w:t xml:space="preserve">) </w:t>
            </w:r>
            <w:r w:rsidR="00A10028" w:rsidRPr="009700CB">
              <w:t>AstraZenec</w:t>
            </w:r>
            <w:r w:rsidR="00A10028">
              <w:t>a</w:t>
            </w:r>
            <w:r w:rsidR="00A10028" w:rsidRPr="009700CB">
              <w:t>, J&amp;J, Pfizer/BioNTech, CureVac</w:t>
            </w:r>
            <w:r w:rsidR="00A10028">
              <w:t xml:space="preserve">, </w:t>
            </w:r>
            <w:r w:rsidR="00A10028" w:rsidRPr="009700CB">
              <w:t xml:space="preserve">Moderna </w:t>
            </w:r>
          </w:p>
        </w:tc>
      </w:tr>
    </w:tbl>
    <w:p w14:paraId="77DBC2F4" w14:textId="3BF762AC" w:rsidR="00950EC0" w:rsidRPr="004C0A20" w:rsidRDefault="001F07D9" w:rsidP="004C0A20">
      <w:pPr>
        <w:pStyle w:val="Heading4"/>
        <w:rPr>
          <w:b/>
          <w:bCs w:val="0"/>
        </w:rPr>
      </w:pPr>
      <w:r w:rsidRPr="004C0A20">
        <w:rPr>
          <w:b/>
          <w:bCs w:val="0"/>
        </w:rPr>
        <w:t>Latest Member State developments affecting the medical technology industry</w:t>
      </w:r>
    </w:p>
    <w:p w14:paraId="13F30279" w14:textId="3213B105" w:rsidR="001F07D9" w:rsidRDefault="001F07D9" w:rsidP="001F07D9">
      <w:pPr>
        <w:pStyle w:val="Heading5"/>
        <w:rPr>
          <w:b/>
          <w:bCs/>
        </w:rPr>
      </w:pPr>
      <w:r>
        <w:rPr>
          <w:b/>
          <w:bCs/>
        </w:rPr>
        <w:t>2021</w:t>
      </w:r>
    </w:p>
    <w:p w14:paraId="6E395717" w14:textId="40FD68B4" w:rsidR="00110AB0" w:rsidRDefault="00110AB0" w:rsidP="00EA59AD">
      <w:pPr>
        <w:pStyle w:val="Heading6"/>
        <w15:collapsed/>
      </w:pPr>
      <w:r>
        <w:t>June</w:t>
      </w:r>
    </w:p>
    <w:p w14:paraId="54A6A006" w14:textId="59E212EB" w:rsidR="00110AB0" w:rsidRPr="00110AB0" w:rsidRDefault="00110AB0" w:rsidP="00F97266">
      <w:pPr>
        <w:pStyle w:val="Bulletslist"/>
      </w:pPr>
      <w:r w:rsidRPr="00F97266">
        <w:rPr>
          <w:b/>
          <w:bCs/>
        </w:rPr>
        <w:t>2 June:</w:t>
      </w:r>
      <w:r>
        <w:t xml:space="preserve"> </w:t>
      </w:r>
      <w:r w:rsidRPr="00110AB0">
        <w:t>Healthcare costs main reason for Croatia to revise 2021 budget</w:t>
      </w:r>
      <w:r>
        <w:t xml:space="preserve"> – </w:t>
      </w:r>
      <w:hyperlink r:id="rId348" w:history="1">
        <w:r w:rsidRPr="00110AB0">
          <w:rPr>
            <w:rStyle w:val="Hyperlink"/>
          </w:rPr>
          <w:t>EURACTIV</w:t>
        </w:r>
      </w:hyperlink>
      <w:r>
        <w:t xml:space="preserve"> </w:t>
      </w:r>
    </w:p>
    <w:p w14:paraId="32A55E8B" w14:textId="0AEE2CCC" w:rsidR="0049569E" w:rsidRDefault="0049569E" w:rsidP="00EA59AD">
      <w:pPr>
        <w:pStyle w:val="Heading6"/>
        <w15:collapsed/>
      </w:pPr>
      <w:r>
        <w:t>May</w:t>
      </w:r>
    </w:p>
    <w:p w14:paraId="26E91460" w14:textId="5D9C9598" w:rsidR="00341A67" w:rsidRPr="000713CD" w:rsidRDefault="00341A67" w:rsidP="00DA5D15">
      <w:pPr>
        <w:pStyle w:val="Bulletslist"/>
      </w:pPr>
      <w:r w:rsidRPr="000713CD">
        <w:rPr>
          <w:b/>
          <w:bCs/>
        </w:rPr>
        <w:t>25 May:</w:t>
      </w:r>
      <w:r>
        <w:t xml:space="preserve"> </w:t>
      </w:r>
      <w:r w:rsidRPr="00341A67">
        <w:t>Croatia could relax COVID-19 rules before 1 June</w:t>
      </w:r>
      <w:r>
        <w:t xml:space="preserve"> – </w:t>
      </w:r>
      <w:hyperlink r:id="rId349" w:history="1">
        <w:r w:rsidRPr="00341A67">
          <w:rPr>
            <w:rStyle w:val="Hyperlink"/>
          </w:rPr>
          <w:t>EURACTIV</w:t>
        </w:r>
      </w:hyperlink>
    </w:p>
    <w:p w14:paraId="3DBEFD6F" w14:textId="151377D6" w:rsidR="00387B30" w:rsidRPr="008F4F2A" w:rsidRDefault="00387B30" w:rsidP="00DA5D15">
      <w:pPr>
        <w:pStyle w:val="Bulletslist"/>
      </w:pPr>
      <w:r w:rsidRPr="008F4F2A">
        <w:rPr>
          <w:b/>
          <w:bCs/>
        </w:rPr>
        <w:t>14 May:</w:t>
      </w:r>
      <w:r>
        <w:t xml:space="preserve"> </w:t>
      </w:r>
      <w:r w:rsidRPr="00387B30">
        <w:t>Croatia successfully tests digital green certificates</w:t>
      </w:r>
      <w:r>
        <w:t xml:space="preserve"> – </w:t>
      </w:r>
      <w:hyperlink r:id="rId350" w:history="1">
        <w:r w:rsidRPr="00385353">
          <w:rPr>
            <w:rStyle w:val="Hyperlink"/>
          </w:rPr>
          <w:t>EURACTIV</w:t>
        </w:r>
      </w:hyperlink>
      <w:r>
        <w:t xml:space="preserve"> </w:t>
      </w:r>
    </w:p>
    <w:p w14:paraId="26B6F352" w14:textId="54431538" w:rsidR="0049569E" w:rsidRDefault="0049569E" w:rsidP="00DA5D15">
      <w:pPr>
        <w:pStyle w:val="Bulletslist"/>
      </w:pPr>
      <w:r w:rsidRPr="00DA5D15">
        <w:rPr>
          <w:b/>
          <w:bCs/>
        </w:rPr>
        <w:t>12 May:</w:t>
      </w:r>
      <w:r>
        <w:t xml:space="preserve"> </w:t>
      </w:r>
      <w:r w:rsidRPr="0049569E">
        <w:t>Czechia negotiates bilateral travel agreements for vaccinated citizens</w:t>
      </w:r>
      <w:r>
        <w:t xml:space="preserve"> – </w:t>
      </w:r>
      <w:hyperlink r:id="rId351" w:history="1">
        <w:r w:rsidRPr="0049569E">
          <w:rPr>
            <w:rStyle w:val="Hyperlink"/>
          </w:rPr>
          <w:t>EURACTIV</w:t>
        </w:r>
      </w:hyperlink>
      <w:r>
        <w:t xml:space="preserve"> </w:t>
      </w:r>
    </w:p>
    <w:p w14:paraId="2C91DA64" w14:textId="09498303" w:rsidR="00385353" w:rsidRPr="0049569E" w:rsidRDefault="00385353" w:rsidP="00DA5D15">
      <w:pPr>
        <w:pStyle w:val="Bulletslist"/>
      </w:pPr>
      <w:r>
        <w:rPr>
          <w:b/>
          <w:bCs/>
        </w:rPr>
        <w:t>11 May:</w:t>
      </w:r>
      <w:r>
        <w:t xml:space="preserve"> </w:t>
      </w:r>
      <w:r w:rsidRPr="00385353">
        <w:t>Rapid self-tests for Covid-19 soon to be available in Croatia</w:t>
      </w:r>
      <w:r>
        <w:t xml:space="preserve"> – </w:t>
      </w:r>
      <w:hyperlink r:id="rId352" w:history="1">
        <w:r w:rsidRPr="00385353">
          <w:rPr>
            <w:rStyle w:val="Hyperlink"/>
          </w:rPr>
          <w:t>DT</w:t>
        </w:r>
      </w:hyperlink>
      <w:r>
        <w:t xml:space="preserve"> </w:t>
      </w:r>
    </w:p>
    <w:p w14:paraId="1C98BE86" w14:textId="432662B4" w:rsidR="004B26C2" w:rsidRDefault="004B26C2" w:rsidP="00EA59AD">
      <w:pPr>
        <w:pStyle w:val="Heading6"/>
        <w15:collapsed/>
      </w:pPr>
      <w:r>
        <w:t>April</w:t>
      </w:r>
    </w:p>
    <w:p w14:paraId="75BA5B10" w14:textId="5157D99C" w:rsidR="006E6008" w:rsidRDefault="006E6008" w:rsidP="003A1376">
      <w:pPr>
        <w:pStyle w:val="Bulletslist"/>
      </w:pPr>
      <w:r w:rsidRPr="00E66936">
        <w:rPr>
          <w:b/>
          <w:bCs/>
        </w:rPr>
        <w:t>19 April:</w:t>
      </w:r>
      <w:r>
        <w:t xml:space="preserve"> </w:t>
      </w:r>
      <w:r w:rsidRPr="006E6008">
        <w:t>Croatia to receive 1.8 million doses of Pfizer's COVID-19 vaccine by end-June</w:t>
      </w:r>
      <w:r>
        <w:t xml:space="preserve"> – </w:t>
      </w:r>
      <w:hyperlink r:id="rId353" w:history="1">
        <w:r w:rsidRPr="006E6008">
          <w:rPr>
            <w:rStyle w:val="Hyperlink"/>
          </w:rPr>
          <w:t>SeeNews</w:t>
        </w:r>
      </w:hyperlink>
      <w:r>
        <w:t xml:space="preserve"> </w:t>
      </w:r>
    </w:p>
    <w:p w14:paraId="32441B33" w14:textId="72F8524E" w:rsidR="006E6008" w:rsidRPr="006E6008" w:rsidRDefault="006E6008" w:rsidP="00E66936">
      <w:pPr>
        <w:pStyle w:val="Bulletslist"/>
      </w:pPr>
      <w:r>
        <w:rPr>
          <w:b/>
          <w:bCs/>
        </w:rPr>
        <w:t>15 April:</w:t>
      </w:r>
      <w:r>
        <w:t xml:space="preserve"> </w:t>
      </w:r>
      <w:r w:rsidRPr="006E6008">
        <w:t>Croatia to extend current epidemiological restrictions</w:t>
      </w:r>
      <w:r>
        <w:t xml:space="preserve"> – </w:t>
      </w:r>
      <w:hyperlink r:id="rId354" w:history="1">
        <w:r w:rsidRPr="006E6008">
          <w:rPr>
            <w:rStyle w:val="Hyperlink"/>
          </w:rPr>
          <w:t>CW</w:t>
        </w:r>
      </w:hyperlink>
      <w:r>
        <w:t xml:space="preserve"> </w:t>
      </w:r>
    </w:p>
    <w:p w14:paraId="669CFBF8" w14:textId="6DD196F2" w:rsidR="00EA59AD" w:rsidRDefault="00EA59AD" w:rsidP="004B26C2">
      <w:pPr>
        <w:pStyle w:val="Heading6"/>
        <w15:collapsed/>
      </w:pPr>
      <w:r>
        <w:t>March</w:t>
      </w:r>
    </w:p>
    <w:p w14:paraId="68EEFF2A" w14:textId="21AF18B6" w:rsidR="00BD5D9D" w:rsidRPr="00CC522D" w:rsidRDefault="00BD5D9D" w:rsidP="00EA59AD">
      <w:pPr>
        <w:pStyle w:val="Bulletslist"/>
      </w:pPr>
      <w:r w:rsidRPr="00CC522D">
        <w:rPr>
          <w:b/>
          <w:bCs/>
        </w:rPr>
        <w:t>28 March:</w:t>
      </w:r>
      <w:r>
        <w:t xml:space="preserve"> </w:t>
      </w:r>
      <w:r w:rsidRPr="00BD5D9D">
        <w:t>New Rules for Vaccinated People and COVID-19 Recoveries in Croatia</w:t>
      </w:r>
      <w:r>
        <w:t xml:space="preserve"> – </w:t>
      </w:r>
      <w:hyperlink r:id="rId355" w:history="1">
        <w:r w:rsidRPr="00BD5D9D">
          <w:rPr>
            <w:rStyle w:val="Hyperlink"/>
          </w:rPr>
          <w:t>TCN</w:t>
        </w:r>
      </w:hyperlink>
      <w:r>
        <w:t xml:space="preserve"> </w:t>
      </w:r>
    </w:p>
    <w:p w14:paraId="3926F54C" w14:textId="5570F189" w:rsidR="00734F3E" w:rsidRPr="00054FD6" w:rsidRDefault="00734F3E" w:rsidP="00EA59AD">
      <w:pPr>
        <w:pStyle w:val="Bulletslist"/>
      </w:pPr>
      <w:r w:rsidRPr="00054FD6">
        <w:rPr>
          <w:b/>
          <w:bCs/>
        </w:rPr>
        <w:t>17 March:</w:t>
      </w:r>
      <w:r>
        <w:t xml:space="preserve"> </w:t>
      </w:r>
      <w:r w:rsidRPr="00734F3E">
        <w:t>Six EU countries raise concerns over COVID jabs distribution: official</w:t>
      </w:r>
      <w:r>
        <w:t xml:space="preserve"> – </w:t>
      </w:r>
      <w:hyperlink r:id="rId356" w:history="1">
        <w:r w:rsidRPr="00734F3E">
          <w:rPr>
            <w:rStyle w:val="Hyperlink"/>
          </w:rPr>
          <w:t>REUTERS</w:t>
        </w:r>
      </w:hyperlink>
      <w:r>
        <w:t xml:space="preserve"> </w:t>
      </w:r>
    </w:p>
    <w:p w14:paraId="33C7F63A" w14:textId="39B3934E" w:rsidR="00734F3E" w:rsidRPr="00054FD6" w:rsidRDefault="00734F3E" w:rsidP="00EA59AD">
      <w:pPr>
        <w:pStyle w:val="Bulletslist"/>
      </w:pPr>
      <w:r w:rsidRPr="00054FD6">
        <w:rPr>
          <w:b/>
          <w:bCs/>
        </w:rPr>
        <w:t>15 March:</w:t>
      </w:r>
      <w:r>
        <w:t xml:space="preserve"> </w:t>
      </w:r>
      <w:r w:rsidRPr="00734F3E">
        <w:t xml:space="preserve">Croatia to receive one million COVID-19 vaccine doses by May 1 </w:t>
      </w:r>
      <w:r>
        <w:t>–</w:t>
      </w:r>
      <w:r w:rsidRPr="00734F3E">
        <w:t xml:space="preserve"> PM</w:t>
      </w:r>
      <w:r>
        <w:t xml:space="preserve"> – </w:t>
      </w:r>
      <w:hyperlink r:id="rId357" w:history="1">
        <w:r w:rsidRPr="00734F3E">
          <w:rPr>
            <w:rStyle w:val="Hyperlink"/>
          </w:rPr>
          <w:t>SeeNews</w:t>
        </w:r>
      </w:hyperlink>
    </w:p>
    <w:p w14:paraId="66AD794F" w14:textId="717BC1D5" w:rsidR="00DA02DA" w:rsidRPr="00F7041B" w:rsidRDefault="00DA02DA" w:rsidP="00EA59AD">
      <w:pPr>
        <w:pStyle w:val="Bulletslist"/>
      </w:pPr>
      <w:r w:rsidRPr="00F7041B">
        <w:rPr>
          <w:b/>
          <w:bCs/>
        </w:rPr>
        <w:t>9 March:</w:t>
      </w:r>
      <w:r>
        <w:t xml:space="preserve"> </w:t>
      </w:r>
      <w:r w:rsidRPr="00DA02DA">
        <w:t>COVID-19 Vaccination Certificates in Croatia: How Will They Look?</w:t>
      </w:r>
      <w:r>
        <w:t xml:space="preserve"> – </w:t>
      </w:r>
      <w:hyperlink r:id="rId358" w:history="1">
        <w:r w:rsidRPr="00DA02DA">
          <w:rPr>
            <w:rStyle w:val="Hyperlink"/>
          </w:rPr>
          <w:t>TCN</w:t>
        </w:r>
      </w:hyperlink>
      <w:r>
        <w:t xml:space="preserve"> </w:t>
      </w:r>
    </w:p>
    <w:p w14:paraId="4AD92F23" w14:textId="2F5EE615" w:rsidR="00EA59AD" w:rsidRDefault="00EA59AD" w:rsidP="00EA59AD">
      <w:pPr>
        <w:pStyle w:val="Bulletslist"/>
      </w:pPr>
      <w:r w:rsidRPr="008D722B">
        <w:rPr>
          <w:b/>
          <w:bCs/>
        </w:rPr>
        <w:t>3 March:</w:t>
      </w:r>
      <w:r>
        <w:t xml:space="preserve"> </w:t>
      </w:r>
      <w:r w:rsidRPr="00EA59AD">
        <w:t>Croatia May Buy Russian Vaccine Without Nod From EU Regulator</w:t>
      </w:r>
      <w:r>
        <w:t xml:space="preserve"> – </w:t>
      </w:r>
      <w:hyperlink r:id="rId359" w:history="1">
        <w:r w:rsidRPr="00EA59AD">
          <w:rPr>
            <w:rStyle w:val="Hyperlink"/>
          </w:rPr>
          <w:t>Bloomberg</w:t>
        </w:r>
      </w:hyperlink>
    </w:p>
    <w:p w14:paraId="67FD5798" w14:textId="571813BB" w:rsidR="00EA59AD" w:rsidRPr="008D722B" w:rsidRDefault="00EA59AD" w:rsidP="008D722B">
      <w:pPr>
        <w:pStyle w:val="Bulletslist"/>
      </w:pPr>
      <w:r>
        <w:rPr>
          <w:b/>
          <w:bCs/>
        </w:rPr>
        <w:t>3 March:</w:t>
      </w:r>
      <w:r>
        <w:t xml:space="preserve"> </w:t>
      </w:r>
      <w:r w:rsidRPr="00EA59AD">
        <w:t>Slovak government faces collapse amid Sputnik purchase</w:t>
      </w:r>
      <w:r>
        <w:t xml:space="preserve"> – </w:t>
      </w:r>
      <w:hyperlink r:id="rId360" w:history="1">
        <w:r w:rsidRPr="00EA59AD">
          <w:rPr>
            <w:rStyle w:val="Hyperlink"/>
          </w:rPr>
          <w:t>EURACTIV</w:t>
        </w:r>
      </w:hyperlink>
      <w:r>
        <w:t xml:space="preserve"> </w:t>
      </w:r>
    </w:p>
    <w:p w14:paraId="30AC5D7A" w14:textId="1CE05EAE" w:rsidR="00785CE8" w:rsidRDefault="00785CE8" w:rsidP="008D722B">
      <w:pPr>
        <w:pStyle w:val="Heading6"/>
        <w15:collapsed/>
      </w:pPr>
      <w:r>
        <w:t>February</w:t>
      </w:r>
    </w:p>
    <w:p w14:paraId="51675614" w14:textId="4AA74586" w:rsidR="00CA4E3C" w:rsidRPr="008E64D7" w:rsidRDefault="00CA4E3C" w:rsidP="00785CE8">
      <w:pPr>
        <w:pStyle w:val="Bulletslist"/>
      </w:pPr>
      <w:r w:rsidRPr="008E64D7">
        <w:rPr>
          <w:b/>
          <w:bCs/>
        </w:rPr>
        <w:t>18 February:</w:t>
      </w:r>
      <w:r>
        <w:t xml:space="preserve"> </w:t>
      </w:r>
      <w:r w:rsidRPr="00CA4E3C">
        <w:t>Croatia, Slovakia launch ‘Operation Sputnik’</w:t>
      </w:r>
      <w:r>
        <w:t xml:space="preserve"> – </w:t>
      </w:r>
      <w:hyperlink r:id="rId361" w:history="1">
        <w:r w:rsidRPr="00CA4E3C">
          <w:rPr>
            <w:rStyle w:val="Hyperlink"/>
          </w:rPr>
          <w:t>EURACTIV</w:t>
        </w:r>
      </w:hyperlink>
      <w:r>
        <w:t xml:space="preserve"> </w:t>
      </w:r>
    </w:p>
    <w:p w14:paraId="4ABABA61" w14:textId="79BC8C82" w:rsidR="001057A5" w:rsidRPr="002E5C7B" w:rsidRDefault="001057A5" w:rsidP="00785CE8">
      <w:pPr>
        <w:pStyle w:val="Bulletslist"/>
      </w:pPr>
      <w:r w:rsidRPr="002E5C7B">
        <w:rPr>
          <w:b/>
          <w:bCs/>
        </w:rPr>
        <w:t>17 February:</w:t>
      </w:r>
      <w:r>
        <w:t xml:space="preserve"> </w:t>
      </w:r>
      <w:r w:rsidRPr="001057A5">
        <w:t>Croatia says it might buy Russian COVID-19 vaccine without waiting for EU</w:t>
      </w:r>
      <w:r>
        <w:t xml:space="preserve"> – </w:t>
      </w:r>
      <w:hyperlink r:id="rId362" w:history="1">
        <w:r w:rsidRPr="001057A5">
          <w:rPr>
            <w:rStyle w:val="Hyperlink"/>
          </w:rPr>
          <w:t>REUTERS</w:t>
        </w:r>
      </w:hyperlink>
      <w:r>
        <w:t xml:space="preserve"> </w:t>
      </w:r>
    </w:p>
    <w:p w14:paraId="7971A963" w14:textId="27C8503B" w:rsidR="009A0332" w:rsidRPr="00A24812" w:rsidRDefault="009A0332" w:rsidP="00785CE8">
      <w:pPr>
        <w:pStyle w:val="Bulletslist"/>
      </w:pPr>
      <w:r w:rsidRPr="00A24812">
        <w:rPr>
          <w:b/>
          <w:bCs/>
        </w:rPr>
        <w:t>2 February:</w:t>
      </w:r>
      <w:r>
        <w:t xml:space="preserve"> </w:t>
      </w:r>
      <w:r w:rsidRPr="009A0332">
        <w:t>Moscow gains new leverage with coronavirus vaccine breakthrough</w:t>
      </w:r>
      <w:r>
        <w:t xml:space="preserve"> – </w:t>
      </w:r>
      <w:hyperlink r:id="rId363" w:history="1">
        <w:r w:rsidRPr="009A0332">
          <w:rPr>
            <w:rStyle w:val="Hyperlink"/>
          </w:rPr>
          <w:t>POLITICO</w:t>
        </w:r>
      </w:hyperlink>
      <w:r>
        <w:t xml:space="preserve"> </w:t>
      </w:r>
    </w:p>
    <w:p w14:paraId="1C0CC348" w14:textId="5B3E2080" w:rsidR="00785CE8" w:rsidRDefault="009A0332" w:rsidP="00A24812">
      <w:pPr>
        <w:pStyle w:val="Bulletslist"/>
      </w:pPr>
      <w:r w:rsidRPr="00A24812">
        <w:rPr>
          <w:b/>
          <w:bCs/>
        </w:rPr>
        <w:t>1 February:</w:t>
      </w:r>
      <w:r>
        <w:t xml:space="preserve"> </w:t>
      </w:r>
      <w:r w:rsidRPr="009A0332">
        <w:t>Croatia Will Get Russian Vaccine If It Asks for It, Says Ambassador</w:t>
      </w:r>
      <w:r>
        <w:t xml:space="preserve"> – </w:t>
      </w:r>
      <w:hyperlink r:id="rId364" w:history="1">
        <w:r w:rsidRPr="009A0332">
          <w:rPr>
            <w:rStyle w:val="Hyperlink"/>
          </w:rPr>
          <w:t>TCN</w:t>
        </w:r>
      </w:hyperlink>
      <w:r>
        <w:t xml:space="preserve"> </w:t>
      </w:r>
    </w:p>
    <w:p w14:paraId="387AE71B" w14:textId="0B10BC19" w:rsidR="008119F6" w:rsidRDefault="008119F6" w:rsidP="00A24812">
      <w:pPr>
        <w:pStyle w:val="Heading6"/>
        <w15:collapsed/>
      </w:pPr>
      <w:r>
        <w:t>January</w:t>
      </w:r>
    </w:p>
    <w:p w14:paraId="2A3ABD31" w14:textId="2ED14A2B" w:rsidR="00240466" w:rsidRPr="00224529" w:rsidRDefault="00240466" w:rsidP="008119F6">
      <w:pPr>
        <w:pStyle w:val="Bulletslist"/>
      </w:pPr>
      <w:r w:rsidRPr="00224529">
        <w:rPr>
          <w:b/>
          <w:bCs/>
        </w:rPr>
        <w:t>17 January:</w:t>
      </w:r>
      <w:r>
        <w:t xml:space="preserve"> </w:t>
      </w:r>
      <w:r w:rsidRPr="00240466">
        <w:t>Second round of Covid-19 vaccines to begin from tomorrow across Croatia</w:t>
      </w:r>
      <w:r>
        <w:t xml:space="preserve"> – </w:t>
      </w:r>
      <w:hyperlink r:id="rId365" w:history="1">
        <w:r w:rsidRPr="00240466">
          <w:rPr>
            <w:rStyle w:val="Hyperlink"/>
          </w:rPr>
          <w:t>DT</w:t>
        </w:r>
      </w:hyperlink>
      <w:r>
        <w:t xml:space="preserve"> </w:t>
      </w:r>
    </w:p>
    <w:p w14:paraId="6E37221A" w14:textId="36A31A75" w:rsidR="00240466" w:rsidRPr="00224529" w:rsidRDefault="00240466" w:rsidP="008119F6">
      <w:pPr>
        <w:pStyle w:val="Bulletslist"/>
      </w:pPr>
      <w:r w:rsidRPr="00224529">
        <w:rPr>
          <w:b/>
          <w:bCs/>
        </w:rPr>
        <w:t>15 January:</w:t>
      </w:r>
      <w:r>
        <w:t xml:space="preserve"> </w:t>
      </w:r>
      <w:r w:rsidRPr="00240466">
        <w:t>Croatia increases Covid-19 vaccine orders</w:t>
      </w:r>
      <w:r>
        <w:t xml:space="preserve"> – </w:t>
      </w:r>
      <w:hyperlink r:id="rId366" w:history="1">
        <w:r w:rsidRPr="00240466">
          <w:rPr>
            <w:rStyle w:val="Hyperlink"/>
          </w:rPr>
          <w:t>SeeNews</w:t>
        </w:r>
      </w:hyperlink>
      <w:r>
        <w:t xml:space="preserve"> </w:t>
      </w:r>
    </w:p>
    <w:p w14:paraId="510E1991" w14:textId="7AC838C7" w:rsidR="00876821" w:rsidRPr="00876821" w:rsidRDefault="00876821" w:rsidP="008119F6">
      <w:pPr>
        <w:pStyle w:val="Bulletslist"/>
      </w:pPr>
      <w:r w:rsidRPr="00876821">
        <w:rPr>
          <w:b/>
          <w:bCs/>
        </w:rPr>
        <w:t>11 January:</w:t>
      </w:r>
      <w:r>
        <w:t xml:space="preserve"> </w:t>
      </w:r>
      <w:r w:rsidRPr="00876821">
        <w:t>Croatia registering fewer COVID-19 infections, hospitalisations</w:t>
      </w:r>
      <w:r>
        <w:t xml:space="preserve"> – </w:t>
      </w:r>
      <w:hyperlink r:id="rId367" w:history="1">
        <w:r w:rsidRPr="00876821">
          <w:rPr>
            <w:rStyle w:val="Hyperlink"/>
          </w:rPr>
          <w:t>CW</w:t>
        </w:r>
      </w:hyperlink>
      <w:r>
        <w:t xml:space="preserve"> </w:t>
      </w:r>
    </w:p>
    <w:p w14:paraId="429AB2FA" w14:textId="3EFB7D99" w:rsidR="00FE6496" w:rsidRPr="00FE6496" w:rsidRDefault="00FE6496" w:rsidP="008119F6">
      <w:pPr>
        <w:pStyle w:val="Bulletslist"/>
      </w:pPr>
      <w:r w:rsidRPr="00FE6496">
        <w:rPr>
          <w:b/>
          <w:bCs/>
        </w:rPr>
        <w:t>4 January:</w:t>
      </w:r>
      <w:r>
        <w:t xml:space="preserve"> </w:t>
      </w:r>
      <w:r w:rsidRPr="00FE6496">
        <w:t>Croatia receives another 17,550 doses of COVID vaccine</w:t>
      </w:r>
      <w:r>
        <w:t xml:space="preserve"> – </w:t>
      </w:r>
      <w:hyperlink r:id="rId368" w:history="1">
        <w:r w:rsidRPr="00FE6496">
          <w:rPr>
            <w:rStyle w:val="Hyperlink"/>
          </w:rPr>
          <w:t>CW</w:t>
        </w:r>
      </w:hyperlink>
    </w:p>
    <w:p w14:paraId="7C6C2E5E" w14:textId="7FDFAA71" w:rsidR="008119F6" w:rsidRPr="008119F6" w:rsidRDefault="008119F6" w:rsidP="008119F6">
      <w:pPr>
        <w:pStyle w:val="Bulletslist"/>
      </w:pPr>
      <w:r w:rsidRPr="008119F6">
        <w:rPr>
          <w:b/>
          <w:bCs/>
        </w:rPr>
        <w:t>3 January:</w:t>
      </w:r>
      <w:r>
        <w:t xml:space="preserve"> </w:t>
      </w:r>
      <w:r w:rsidRPr="008119F6">
        <w:t>Croatia coronavirus latest: 12.4% of tests positive</w:t>
      </w:r>
      <w:r w:rsidR="00FE6496">
        <w:t xml:space="preserve"> – </w:t>
      </w:r>
      <w:hyperlink r:id="rId369" w:history="1">
        <w:r w:rsidR="00FE6496" w:rsidRPr="00FE6496">
          <w:rPr>
            <w:rStyle w:val="Hyperlink"/>
          </w:rPr>
          <w:t>CW</w:t>
        </w:r>
      </w:hyperlink>
    </w:p>
    <w:p w14:paraId="6CB6C3AA" w14:textId="1135188C" w:rsidR="00C75860" w:rsidRPr="004C0A20" w:rsidRDefault="001F07D9" w:rsidP="001425CB">
      <w:pPr>
        <w:pStyle w:val="Heading5"/>
        <w15:collapsed/>
        <w:rPr>
          <w:b/>
          <w:bCs/>
        </w:rPr>
      </w:pPr>
      <w:r w:rsidRPr="004C0A20">
        <w:rPr>
          <w:b/>
          <w:bCs/>
        </w:rPr>
        <w:t>2020</w:t>
      </w:r>
    </w:p>
    <w:p w14:paraId="063E9B64" w14:textId="2B4703BC" w:rsidR="00AD1DE7" w:rsidRDefault="00AD1DE7" w:rsidP="004C0A20">
      <w:pPr>
        <w:pStyle w:val="Heading6"/>
      </w:pPr>
      <w:r>
        <w:t xml:space="preserve">December </w:t>
      </w:r>
    </w:p>
    <w:p w14:paraId="07534CEC" w14:textId="3EBAE290" w:rsidR="00D80F67" w:rsidRPr="0071482C" w:rsidRDefault="00D80F67" w:rsidP="00AF5C94">
      <w:pPr>
        <w:pStyle w:val="Bulletslist"/>
      </w:pPr>
      <w:r w:rsidRPr="0071482C">
        <w:rPr>
          <w:b/>
          <w:bCs/>
        </w:rPr>
        <w:t>3 December:</w:t>
      </w:r>
      <w:r>
        <w:t xml:space="preserve"> </w:t>
      </w:r>
      <w:r w:rsidRPr="00D80F67">
        <w:t>Croatian PM says COVID vaccines will be free</w:t>
      </w:r>
      <w:r>
        <w:t xml:space="preserve"> – </w:t>
      </w:r>
      <w:hyperlink r:id="rId370" w:history="1">
        <w:r w:rsidRPr="00D80F67">
          <w:rPr>
            <w:rStyle w:val="Hyperlink"/>
          </w:rPr>
          <w:t>CroatiaWeek</w:t>
        </w:r>
      </w:hyperlink>
    </w:p>
    <w:p w14:paraId="5E6711AC" w14:textId="62F90C22" w:rsidR="00AD1DE7" w:rsidRPr="00AD1DE7" w:rsidRDefault="00AD1DE7" w:rsidP="00AF5C94">
      <w:pPr>
        <w:pStyle w:val="Bulletslist"/>
      </w:pPr>
      <w:r w:rsidRPr="00AF5C94">
        <w:rPr>
          <w:b/>
          <w:bCs/>
        </w:rPr>
        <w:t>1 December</w:t>
      </w:r>
      <w:r>
        <w:t xml:space="preserve">: </w:t>
      </w:r>
      <w:r w:rsidRPr="00AD1DE7">
        <w:t>Croatia Imposes Requirement of PCR Test Results at Its Border Crossings</w:t>
      </w:r>
      <w:r>
        <w:t xml:space="preserve"> – </w:t>
      </w:r>
      <w:hyperlink r:id="rId371" w:history="1">
        <w:r w:rsidRPr="00AD1DE7">
          <w:rPr>
            <w:rStyle w:val="Hyperlink"/>
          </w:rPr>
          <w:t>SVI</w:t>
        </w:r>
      </w:hyperlink>
      <w:r>
        <w:t xml:space="preserve"> </w:t>
      </w:r>
    </w:p>
    <w:p w14:paraId="0531D594" w14:textId="6E5D2418" w:rsidR="00C75860" w:rsidRPr="00C55FCE" w:rsidRDefault="00C75860" w:rsidP="004C0A20">
      <w:pPr>
        <w:pStyle w:val="Heading6"/>
        <w:rPr>
          <w:bCs/>
        </w:rPr>
      </w:pPr>
      <w:r>
        <w:t>November</w:t>
      </w:r>
    </w:p>
    <w:p w14:paraId="4AD54454" w14:textId="26148E0F" w:rsidR="00050AB6" w:rsidRPr="006024D7" w:rsidRDefault="00050AB6" w:rsidP="00050AB6">
      <w:pPr>
        <w:pStyle w:val="Bulletslist"/>
      </w:pPr>
      <w:r w:rsidRPr="00155ECB">
        <w:rPr>
          <w:b/>
          <w:bCs/>
        </w:rPr>
        <w:t>30 November:</w:t>
      </w:r>
      <w:r>
        <w:t xml:space="preserve"> </w:t>
      </w:r>
      <w:r w:rsidRPr="00050AB6">
        <w:t>New Official Guidelines for Crossing Croatian Border</w:t>
      </w:r>
      <w:r>
        <w:rPr>
          <w:lang w:val="en-US"/>
        </w:rPr>
        <w:t xml:space="preserve"> - </w:t>
      </w:r>
      <w:hyperlink r:id="rId372" w:history="1">
        <w:r w:rsidRPr="00050AB6">
          <w:rPr>
            <w:rStyle w:val="Hyperlink"/>
            <w:lang w:val="en-US"/>
          </w:rPr>
          <w:t>TCN</w:t>
        </w:r>
      </w:hyperlink>
    </w:p>
    <w:p w14:paraId="2584793D" w14:textId="1B55EF97" w:rsidR="009F2C4E" w:rsidRPr="00DA454A" w:rsidRDefault="009F2C4E" w:rsidP="00C55FCE">
      <w:pPr>
        <w:pStyle w:val="Bulletslist"/>
      </w:pPr>
      <w:r w:rsidRPr="00DA454A">
        <w:rPr>
          <w:b/>
          <w:bCs/>
        </w:rPr>
        <w:t>24 November</w:t>
      </w:r>
      <w:r>
        <w:t xml:space="preserve">: </w:t>
      </w:r>
      <w:r w:rsidRPr="009F2C4E">
        <w:t>Interior Minister Davor Bozinovic Announces Tighter Coronavirus Restrictions</w:t>
      </w:r>
      <w:r>
        <w:t xml:space="preserve"> – </w:t>
      </w:r>
      <w:hyperlink r:id="rId373" w:history="1">
        <w:r w:rsidRPr="009F2C4E">
          <w:rPr>
            <w:rStyle w:val="Hyperlink"/>
          </w:rPr>
          <w:t>TCN</w:t>
        </w:r>
      </w:hyperlink>
      <w:r>
        <w:t xml:space="preserve"> </w:t>
      </w:r>
    </w:p>
    <w:p w14:paraId="23CB33D6" w14:textId="34BBD91A" w:rsidR="009F2C4E" w:rsidRPr="00DA454A" w:rsidRDefault="009F2C4E" w:rsidP="00C55FCE">
      <w:pPr>
        <w:pStyle w:val="Bulletslist"/>
      </w:pPr>
      <w:r w:rsidRPr="00DA454A">
        <w:rPr>
          <w:b/>
          <w:bCs/>
        </w:rPr>
        <w:t>20 November</w:t>
      </w:r>
      <w:r>
        <w:t xml:space="preserve">: </w:t>
      </w:r>
      <w:r w:rsidRPr="009F2C4E">
        <w:t>Croatia Joins Cross-Border Sharing of COVID Data Collected by Mobile Apps</w:t>
      </w:r>
      <w:r>
        <w:t xml:space="preserve"> – </w:t>
      </w:r>
      <w:hyperlink r:id="rId374" w:history="1">
        <w:r w:rsidRPr="009F2C4E">
          <w:rPr>
            <w:rStyle w:val="Hyperlink"/>
          </w:rPr>
          <w:t>TCN</w:t>
        </w:r>
      </w:hyperlink>
    </w:p>
    <w:p w14:paraId="06A3B793" w14:textId="4C52E941" w:rsidR="00FD661E" w:rsidRPr="00241CD3" w:rsidRDefault="00FD661E" w:rsidP="00C55FCE">
      <w:pPr>
        <w:pStyle w:val="Bulletslist"/>
      </w:pPr>
      <w:r w:rsidRPr="00C55FCE">
        <w:rPr>
          <w:b/>
          <w:bCs/>
        </w:rPr>
        <w:t>16 November</w:t>
      </w:r>
      <w:r>
        <w:t xml:space="preserve">: Mass coronavirus testing being prepared </w:t>
      </w:r>
      <w:r w:rsidR="00AE3F5F">
        <w:t xml:space="preserve">in Zagreb - </w:t>
      </w:r>
      <w:hyperlink r:id="rId375" w:history="1">
        <w:r w:rsidR="00AE3F5F" w:rsidRPr="00AE3F5F">
          <w:rPr>
            <w:rStyle w:val="Hyperlink"/>
          </w:rPr>
          <w:t>TCN</w:t>
        </w:r>
      </w:hyperlink>
    </w:p>
    <w:p w14:paraId="4D0C418E" w14:textId="062A2142" w:rsidR="00905C01" w:rsidRPr="00C55FCE" w:rsidRDefault="00905C01">
      <w:pPr>
        <w:pStyle w:val="Bulletslist"/>
      </w:pPr>
      <w:r w:rsidRPr="00C55FCE">
        <w:rPr>
          <w:b/>
          <w:bCs/>
        </w:rPr>
        <w:t>15 November</w:t>
      </w:r>
      <w:r>
        <w:t xml:space="preserve">: Croatian experts expect EU common advice for testing in few weeks - </w:t>
      </w:r>
      <w:hyperlink r:id="rId376" w:history="1">
        <w:r w:rsidRPr="00905C01">
          <w:rPr>
            <w:rStyle w:val="Hyperlink"/>
          </w:rPr>
          <w:t>TCN</w:t>
        </w:r>
      </w:hyperlink>
    </w:p>
    <w:p w14:paraId="3BD6661D" w14:textId="66831011" w:rsidR="00A878C5" w:rsidRPr="00241CD3" w:rsidRDefault="00A878C5">
      <w:pPr>
        <w:pStyle w:val="Bulletslist"/>
      </w:pPr>
      <w:r w:rsidRPr="00AE3F5F">
        <w:rPr>
          <w:b/>
          <w:bCs/>
        </w:rPr>
        <w:t>4 November</w:t>
      </w:r>
      <w:r w:rsidRPr="00AE3F5F">
        <w:t>: Rapid coronavirus testing begins in Croatia</w:t>
      </w:r>
      <w:r>
        <w:t xml:space="preserve"> - </w:t>
      </w:r>
      <w:hyperlink r:id="rId377" w:history="1">
        <w:r w:rsidRPr="00A878C5">
          <w:rPr>
            <w:rStyle w:val="Hyperlink"/>
          </w:rPr>
          <w:t>TCN</w:t>
        </w:r>
      </w:hyperlink>
    </w:p>
    <w:p w14:paraId="127011C9" w14:textId="703E75E5" w:rsidR="00C75860" w:rsidRPr="00C55FCE" w:rsidRDefault="00C75860" w:rsidP="00C75860">
      <w:pPr>
        <w:pStyle w:val="Bulletslist"/>
        <w:rPr>
          <w:rStyle w:val="Hyperlink"/>
          <w:color w:val="333333"/>
          <w:u w:val="none"/>
        </w:rPr>
      </w:pPr>
      <w:r w:rsidRPr="00241CD3">
        <w:rPr>
          <w:b/>
          <w:bCs/>
        </w:rPr>
        <w:t>3 November</w:t>
      </w:r>
      <w:r>
        <w:t xml:space="preserve">: Government notes that healthcare system has successfully been adapted to pandemic - </w:t>
      </w:r>
      <w:hyperlink r:id="rId378" w:history="1">
        <w:r w:rsidRPr="00A878C5">
          <w:rPr>
            <w:rStyle w:val="Hyperlink"/>
          </w:rPr>
          <w:t>TCN</w:t>
        </w:r>
      </w:hyperlink>
    </w:p>
    <w:p w14:paraId="273DD252" w14:textId="30897994" w:rsidR="00C75860" w:rsidRPr="00C55FCE" w:rsidRDefault="00C75860" w:rsidP="004C0A20">
      <w:pPr>
        <w:pStyle w:val="Heading6"/>
        <w:rPr>
          <w:iCs/>
          <w:color w:val="0084A8"/>
          <w:u w:val="single"/>
        </w:rPr>
      </w:pPr>
      <w:r>
        <w:t>October</w:t>
      </w:r>
    </w:p>
    <w:p w14:paraId="1E43FA6E" w14:textId="67F739C4" w:rsidR="00950EC0" w:rsidRPr="00C55FCE" w:rsidRDefault="00950EC0" w:rsidP="00D44FCD">
      <w:pPr>
        <w:pStyle w:val="Bulletslist"/>
      </w:pPr>
      <w:r w:rsidRPr="00C55FCE">
        <w:rPr>
          <w:b/>
          <w:bCs/>
        </w:rPr>
        <w:t>22 October</w:t>
      </w:r>
      <w:r>
        <w:t xml:space="preserve">: Government calls to only request health service if needed – </w:t>
      </w:r>
      <w:hyperlink r:id="rId379" w:history="1">
        <w:r w:rsidRPr="00D93B89">
          <w:rPr>
            <w:rStyle w:val="Hyperlink"/>
          </w:rPr>
          <w:t>Glas Istre</w:t>
        </w:r>
      </w:hyperlink>
    </w:p>
    <w:p w14:paraId="507881E3" w14:textId="5B7B24EA" w:rsidR="00713305" w:rsidRPr="00241CD3" w:rsidRDefault="00713305" w:rsidP="00D44FCD">
      <w:pPr>
        <w:pStyle w:val="Bulletslist"/>
      </w:pPr>
      <w:r w:rsidRPr="00241CD3">
        <w:rPr>
          <w:b/>
          <w:bCs/>
        </w:rPr>
        <w:t>19 October</w:t>
      </w:r>
      <w:r>
        <w:t xml:space="preserve">: Concerns grow bout healthcare system being overloaded - </w:t>
      </w:r>
      <w:hyperlink r:id="rId380" w:history="1">
        <w:r w:rsidRPr="00713305">
          <w:rPr>
            <w:rStyle w:val="Hyperlink"/>
          </w:rPr>
          <w:t>TCN</w:t>
        </w:r>
      </w:hyperlink>
    </w:p>
    <w:p w14:paraId="394E63F7" w14:textId="2509E724" w:rsidR="001D66B4" w:rsidRPr="00C55FCE" w:rsidRDefault="001D66B4" w:rsidP="00D44FCD">
      <w:pPr>
        <w:pStyle w:val="Bulletslist"/>
        <w:rPr>
          <w:rStyle w:val="Hyperlink"/>
          <w:color w:val="333333"/>
          <w:u w:val="none"/>
        </w:rPr>
      </w:pPr>
      <w:r w:rsidRPr="00201CA5">
        <w:rPr>
          <w:b/>
          <w:bCs/>
        </w:rPr>
        <w:t>6 October</w:t>
      </w:r>
      <w:r>
        <w:t xml:space="preserve">: Mask will have to be worn indoors - </w:t>
      </w:r>
      <w:hyperlink r:id="rId381" w:history="1">
        <w:r w:rsidRPr="001D66B4">
          <w:rPr>
            <w:rStyle w:val="Hyperlink"/>
          </w:rPr>
          <w:t>TCN</w:t>
        </w:r>
      </w:hyperlink>
    </w:p>
    <w:p w14:paraId="07F50D09" w14:textId="737A87A8" w:rsidR="00C75860" w:rsidRPr="00201CA5" w:rsidRDefault="00C75860" w:rsidP="004C0A20">
      <w:pPr>
        <w:pStyle w:val="Heading6"/>
      </w:pPr>
      <w:r>
        <w:t>September</w:t>
      </w:r>
    </w:p>
    <w:p w14:paraId="58FDDED5" w14:textId="3EB31CE3" w:rsidR="00A0522F" w:rsidRPr="00C55FCE" w:rsidRDefault="00A0522F" w:rsidP="00D44FCD">
      <w:pPr>
        <w:pStyle w:val="Bulletslist"/>
        <w:rPr>
          <w:rStyle w:val="Hyperlink"/>
          <w:color w:val="333333"/>
          <w:u w:val="none"/>
        </w:rPr>
      </w:pPr>
      <w:r w:rsidRPr="007333D7">
        <w:rPr>
          <w:b/>
          <w:bCs/>
        </w:rPr>
        <w:t>1 September</w:t>
      </w:r>
      <w:r>
        <w:t xml:space="preserve">: Zagreb opens coronavirus-dedicated hospital - </w:t>
      </w:r>
      <w:hyperlink r:id="rId382" w:history="1">
        <w:r w:rsidRPr="00A0522F">
          <w:rPr>
            <w:rStyle w:val="Hyperlink"/>
          </w:rPr>
          <w:t>TCN</w:t>
        </w:r>
      </w:hyperlink>
    </w:p>
    <w:p w14:paraId="78680235" w14:textId="26419DA0" w:rsidR="00C75860" w:rsidRPr="007333D7" w:rsidRDefault="00C75860" w:rsidP="004C0A20">
      <w:pPr>
        <w:pStyle w:val="Heading6"/>
      </w:pPr>
      <w:r>
        <w:t>August</w:t>
      </w:r>
    </w:p>
    <w:p w14:paraId="7E4B67F8" w14:textId="76EF64E0" w:rsidR="009B2A32" w:rsidRPr="00450639" w:rsidRDefault="009B2A32" w:rsidP="00D44FCD">
      <w:pPr>
        <w:pStyle w:val="Bulletslist"/>
      </w:pPr>
      <w:r w:rsidRPr="00450639">
        <w:rPr>
          <w:b/>
          <w:bCs/>
        </w:rPr>
        <w:t>25 August</w:t>
      </w:r>
      <w:r>
        <w:t xml:space="preserve">: Interactive map of testing locations published - </w:t>
      </w:r>
      <w:hyperlink r:id="rId383" w:history="1">
        <w:r w:rsidRPr="009B2A32">
          <w:rPr>
            <w:rStyle w:val="Hyperlink"/>
          </w:rPr>
          <w:t>TCN</w:t>
        </w:r>
      </w:hyperlink>
    </w:p>
    <w:p w14:paraId="602856F8" w14:textId="7BA4D9FB" w:rsidR="00AA1B56" w:rsidRPr="00450639" w:rsidRDefault="00AA1B56" w:rsidP="00D44FCD">
      <w:pPr>
        <w:pStyle w:val="Bulletslist"/>
      </w:pPr>
      <w:r w:rsidRPr="00450639">
        <w:rPr>
          <w:b/>
          <w:bCs/>
        </w:rPr>
        <w:t>20 August</w:t>
      </w:r>
      <w:r>
        <w:t xml:space="preserve">: Hospitals prepare for Autumn and order 250 respirators - </w:t>
      </w:r>
      <w:hyperlink r:id="rId384" w:history="1">
        <w:r w:rsidRPr="00AA1B56">
          <w:rPr>
            <w:rStyle w:val="Hyperlink"/>
          </w:rPr>
          <w:t>TCN</w:t>
        </w:r>
      </w:hyperlink>
    </w:p>
    <w:p w14:paraId="219BDA9A" w14:textId="3E48C344" w:rsidR="009C7ACE" w:rsidRPr="00C55FCE" w:rsidRDefault="009C7ACE" w:rsidP="00D44FCD">
      <w:pPr>
        <w:pStyle w:val="Bulletslist"/>
        <w:rPr>
          <w:rStyle w:val="Hyperlink"/>
          <w:color w:val="333333"/>
          <w:u w:val="none"/>
        </w:rPr>
      </w:pPr>
      <w:r w:rsidRPr="00450639">
        <w:rPr>
          <w:b/>
          <w:bCs/>
        </w:rPr>
        <w:t>17 August</w:t>
      </w:r>
      <w:r>
        <w:t xml:space="preserve">: List with testing centres and prices made available by government - </w:t>
      </w:r>
      <w:hyperlink r:id="rId385" w:history="1">
        <w:r w:rsidRPr="009C7ACE">
          <w:rPr>
            <w:rStyle w:val="Hyperlink"/>
          </w:rPr>
          <w:t>TCN</w:t>
        </w:r>
      </w:hyperlink>
    </w:p>
    <w:p w14:paraId="0877CDC4" w14:textId="6EF724A2" w:rsidR="00C75860" w:rsidRPr="00450639" w:rsidRDefault="00C75860" w:rsidP="004C0A20">
      <w:pPr>
        <w:pStyle w:val="Heading6"/>
      </w:pPr>
      <w:r>
        <w:t>July</w:t>
      </w:r>
    </w:p>
    <w:p w14:paraId="576473E4" w14:textId="70CDC8C3" w:rsidR="00F265F6" w:rsidRPr="00F265F6" w:rsidRDefault="00F265F6" w:rsidP="00D44FCD">
      <w:pPr>
        <w:pStyle w:val="Bulletslist"/>
      </w:pPr>
      <w:r w:rsidRPr="00F265F6">
        <w:rPr>
          <w:b/>
          <w:bCs/>
        </w:rPr>
        <w:t>13 July</w:t>
      </w:r>
      <w:r>
        <w:t xml:space="preserve">: Croatia lowers prices for individual testing - </w:t>
      </w:r>
      <w:hyperlink r:id="rId386" w:history="1">
        <w:r w:rsidRPr="00F265F6">
          <w:rPr>
            <w:rStyle w:val="Hyperlink"/>
          </w:rPr>
          <w:t>TCN</w:t>
        </w:r>
      </w:hyperlink>
    </w:p>
    <w:p w14:paraId="051177BB" w14:textId="096F0CFB" w:rsidR="00F265F6" w:rsidRPr="00F265F6" w:rsidRDefault="00F265F6" w:rsidP="00D44FCD">
      <w:pPr>
        <w:pStyle w:val="Bulletslist"/>
      </w:pPr>
      <w:r w:rsidRPr="00F265F6">
        <w:rPr>
          <w:b/>
          <w:bCs/>
        </w:rPr>
        <w:t>11 July</w:t>
      </w:r>
      <w:r>
        <w:t xml:space="preserve">: Workers in high risk sectors required to wear face mask - </w:t>
      </w:r>
      <w:hyperlink r:id="rId387" w:history="1">
        <w:r w:rsidRPr="00F265F6">
          <w:rPr>
            <w:rStyle w:val="Hyperlink"/>
          </w:rPr>
          <w:t>TCN</w:t>
        </w:r>
      </w:hyperlink>
    </w:p>
    <w:p w14:paraId="4AA4B4B9" w14:textId="1A454148" w:rsidR="00F265F6" w:rsidRPr="00C55FCE" w:rsidRDefault="00F265F6" w:rsidP="00D44FCD">
      <w:pPr>
        <w:pStyle w:val="Bulletslist"/>
        <w:rPr>
          <w:rStyle w:val="Hyperlink"/>
          <w:color w:val="333333"/>
          <w:u w:val="none"/>
        </w:rPr>
      </w:pPr>
      <w:r w:rsidRPr="00F265F6">
        <w:rPr>
          <w:b/>
          <w:bCs/>
        </w:rPr>
        <w:t>11 July</w:t>
      </w:r>
      <w:r>
        <w:t xml:space="preserve">: Masks in stores mandatory, perhaps further restrictions soon - </w:t>
      </w:r>
      <w:hyperlink r:id="rId388" w:history="1">
        <w:r w:rsidRPr="00F265F6">
          <w:rPr>
            <w:rStyle w:val="Hyperlink"/>
          </w:rPr>
          <w:t>TCN</w:t>
        </w:r>
      </w:hyperlink>
    </w:p>
    <w:p w14:paraId="6DE62651" w14:textId="29B74C4D" w:rsidR="00C75860" w:rsidRPr="00F265F6" w:rsidRDefault="00C75860" w:rsidP="004C0A20">
      <w:pPr>
        <w:pStyle w:val="Heading6"/>
      </w:pPr>
      <w:r>
        <w:t>June</w:t>
      </w:r>
    </w:p>
    <w:p w14:paraId="019BDC65" w14:textId="77F6FACA" w:rsidR="0036316E" w:rsidRPr="00C55FCE" w:rsidRDefault="0036316E" w:rsidP="00D44FCD">
      <w:pPr>
        <w:pStyle w:val="Bulletslist"/>
        <w:rPr>
          <w:rStyle w:val="Hyperlink"/>
          <w:color w:val="333333"/>
          <w:u w:val="none"/>
        </w:rPr>
      </w:pPr>
      <w:r w:rsidRPr="000C493D">
        <w:rPr>
          <w:b/>
          <w:bCs/>
        </w:rPr>
        <w:t>27 June</w:t>
      </w:r>
      <w:r>
        <w:t xml:space="preserve">: New PPE shipment arrives from China - </w:t>
      </w:r>
      <w:hyperlink r:id="rId389" w:history="1">
        <w:r w:rsidRPr="0036316E">
          <w:rPr>
            <w:rStyle w:val="Hyperlink"/>
          </w:rPr>
          <w:t>TCN</w:t>
        </w:r>
      </w:hyperlink>
    </w:p>
    <w:p w14:paraId="590008E6" w14:textId="0615E3D5" w:rsidR="00C75860" w:rsidRPr="000C493D" w:rsidRDefault="00C75860" w:rsidP="004C0A20">
      <w:pPr>
        <w:pStyle w:val="Heading6"/>
      </w:pPr>
      <w:r>
        <w:t>May</w:t>
      </w:r>
    </w:p>
    <w:p w14:paraId="0607E8AD" w14:textId="21E5A29B" w:rsidR="00405EB1" w:rsidRPr="004650B0" w:rsidRDefault="00405EB1" w:rsidP="00D44FCD">
      <w:pPr>
        <w:pStyle w:val="Bulletslist"/>
      </w:pPr>
      <w:r w:rsidRPr="004650B0">
        <w:rPr>
          <w:b/>
          <w:bCs/>
        </w:rPr>
        <w:t>25 May</w:t>
      </w:r>
      <w:r>
        <w:t xml:space="preserve">: Masks in Croatia to have a precise declaration with basic product information – </w:t>
      </w:r>
      <w:hyperlink r:id="rId390" w:history="1">
        <w:r w:rsidRPr="00405EB1">
          <w:rPr>
            <w:rStyle w:val="Hyperlink"/>
          </w:rPr>
          <w:t>Dubrovnik Times</w:t>
        </w:r>
      </w:hyperlink>
    </w:p>
    <w:p w14:paraId="4E9FEBAA" w14:textId="37745C5B" w:rsidR="002E5FE1" w:rsidRPr="00693990" w:rsidRDefault="002E5FE1" w:rsidP="00D44FCD">
      <w:pPr>
        <w:pStyle w:val="Bulletslist"/>
      </w:pPr>
      <w:r w:rsidRPr="00693990">
        <w:rPr>
          <w:b/>
          <w:bCs/>
        </w:rPr>
        <w:t>14 May</w:t>
      </w:r>
      <w:r>
        <w:t xml:space="preserve">: Government puts a price cap on COVID-19 tests – </w:t>
      </w:r>
      <w:hyperlink r:id="rId391" w:history="1">
        <w:r w:rsidRPr="002E5FE1">
          <w:rPr>
            <w:rStyle w:val="Hyperlink"/>
          </w:rPr>
          <w:t>E15</w:t>
        </w:r>
      </w:hyperlink>
    </w:p>
    <w:p w14:paraId="54493ACC" w14:textId="77B7760E" w:rsidR="00C75860" w:rsidRDefault="00B15C6E" w:rsidP="00C55FCE">
      <w:pPr>
        <w:pStyle w:val="Bulletslist"/>
      </w:pPr>
      <w:r w:rsidRPr="00E97654">
        <w:rPr>
          <w:b/>
          <w:bCs/>
        </w:rPr>
        <w:t>4</w:t>
      </w:r>
      <w:r w:rsidR="003A10F7">
        <w:rPr>
          <w:b/>
          <w:bCs/>
        </w:rPr>
        <w:t xml:space="preserve"> May</w:t>
      </w:r>
      <w:r>
        <w:t xml:space="preserve">: Healthcare restarted as part of exit strategy – </w:t>
      </w:r>
      <w:hyperlink r:id="rId392" w:history="1">
        <w:r w:rsidRPr="00B15C6E">
          <w:rPr>
            <w:rStyle w:val="Hyperlink"/>
          </w:rPr>
          <w:t>Dubrovnik Times</w:t>
        </w:r>
      </w:hyperlink>
    </w:p>
    <w:p w14:paraId="6DA87CB5" w14:textId="77777777" w:rsidR="00A401BE" w:rsidRDefault="00A401BE" w:rsidP="00C261AC">
      <w:pPr>
        <w:pStyle w:val="Heading3"/>
      </w:pPr>
    </w:p>
    <w:p w14:paraId="68558CAB" w14:textId="4FBC8E33" w:rsidR="0031540D" w:rsidRDefault="0031540D" w:rsidP="00C261AC">
      <w:pPr>
        <w:pStyle w:val="Heading3"/>
      </w:pPr>
      <w:bookmarkStart w:id="27" w:name="_Toc66278143"/>
      <w:r w:rsidRPr="0031540D">
        <w:t>Cyprus</w:t>
      </w:r>
      <w:bookmarkEnd w:id="27"/>
    </w:p>
    <w:tbl>
      <w:tblPr>
        <w:tblStyle w:val="GridTable4-Accent4"/>
        <w:tblW w:w="0" w:type="auto"/>
        <w:tblLook w:val="0420" w:firstRow="1" w:lastRow="0" w:firstColumn="0" w:lastColumn="0" w:noHBand="0" w:noVBand="1"/>
      </w:tblPr>
      <w:tblGrid>
        <w:gridCol w:w="4603"/>
        <w:gridCol w:w="3582"/>
        <w:gridCol w:w="5220"/>
      </w:tblGrid>
      <w:tr w:rsidR="00C06581" w14:paraId="0AF74EAE" w14:textId="16D2D76C" w:rsidTr="004C0A20">
        <w:trPr>
          <w:cnfStyle w:val="100000000000" w:firstRow="1" w:lastRow="0" w:firstColumn="0" w:lastColumn="0" w:oddVBand="0" w:evenVBand="0" w:oddHBand="0" w:evenHBand="0" w:firstRowFirstColumn="0" w:firstRowLastColumn="0" w:lastRowFirstColumn="0" w:lastRowLastColumn="0"/>
        </w:trPr>
        <w:tc>
          <w:tcPr>
            <w:tcW w:w="4603" w:type="dxa"/>
          </w:tcPr>
          <w:p w14:paraId="39A0DD93" w14:textId="77777777" w:rsidR="00C06581" w:rsidRPr="004371AA" w:rsidRDefault="00C06581" w:rsidP="001C3188">
            <w:pPr>
              <w:rPr>
                <w:color w:val="FFFFFF" w:themeColor="background1"/>
              </w:rPr>
            </w:pPr>
            <w:r w:rsidRPr="004371AA">
              <w:rPr>
                <w:color w:val="FFFFFF" w:themeColor="background1"/>
              </w:rPr>
              <w:t>Relevant national websites</w:t>
            </w:r>
          </w:p>
        </w:tc>
        <w:tc>
          <w:tcPr>
            <w:tcW w:w="3582" w:type="dxa"/>
          </w:tcPr>
          <w:p w14:paraId="6B61333B" w14:textId="77777777" w:rsidR="00C06581" w:rsidRPr="004371AA" w:rsidRDefault="00C06581" w:rsidP="001C3188">
            <w:pPr>
              <w:rPr>
                <w:color w:val="FFFFFF" w:themeColor="background1"/>
              </w:rPr>
            </w:pPr>
            <w:r w:rsidRPr="004371AA">
              <w:rPr>
                <w:color w:val="FFFFFF" w:themeColor="background1"/>
              </w:rPr>
              <w:t>Current status</w:t>
            </w:r>
          </w:p>
        </w:tc>
        <w:tc>
          <w:tcPr>
            <w:tcW w:w="5220" w:type="dxa"/>
          </w:tcPr>
          <w:p w14:paraId="319F0C8C" w14:textId="3CA744A2" w:rsidR="00C06581" w:rsidRPr="004371AA" w:rsidRDefault="00C06581" w:rsidP="001C3188">
            <w:pPr>
              <w:rPr>
                <w:color w:val="FFFFFF" w:themeColor="background1"/>
              </w:rPr>
            </w:pPr>
            <w:r>
              <w:rPr>
                <w:color w:val="FFFFFF" w:themeColor="background1"/>
              </w:rPr>
              <w:t>Vaccination Strategy</w:t>
            </w:r>
          </w:p>
        </w:tc>
      </w:tr>
      <w:tr w:rsidR="00C06581" w14:paraId="0C019596" w14:textId="3DB1272F" w:rsidTr="004C0A20">
        <w:trPr>
          <w:cnfStyle w:val="000000100000" w:firstRow="0" w:lastRow="0" w:firstColumn="0" w:lastColumn="0" w:oddVBand="0" w:evenVBand="0" w:oddHBand="1" w:evenHBand="0" w:firstRowFirstColumn="0" w:firstRowLastColumn="0" w:lastRowFirstColumn="0" w:lastRowLastColumn="0"/>
          <w:trHeight w:val="1291"/>
        </w:trPr>
        <w:tc>
          <w:tcPr>
            <w:tcW w:w="4603" w:type="dxa"/>
          </w:tcPr>
          <w:p w14:paraId="55B763B0" w14:textId="77777777" w:rsidR="00C06581" w:rsidRPr="0043705D" w:rsidRDefault="00000002" w:rsidP="006B7164">
            <w:pPr>
              <w:pStyle w:val="Bulletslist"/>
              <w:jc w:val="left"/>
            </w:pPr>
            <w:hyperlink r:id="rId393" w:history="1">
              <w:r w:rsidR="00C06581" w:rsidRPr="008F5FBB">
                <w:rPr>
                  <w:rStyle w:val="Hyperlink"/>
                </w:rPr>
                <w:t>State website on COVID-19 measures</w:t>
              </w:r>
            </w:hyperlink>
          </w:p>
          <w:p w14:paraId="1CF8D6E3" w14:textId="77784408" w:rsidR="00C06581" w:rsidRPr="004371AA" w:rsidRDefault="00C06581" w:rsidP="00C55FCE">
            <w:pPr>
              <w:pStyle w:val="Bulletslist"/>
              <w:rPr>
                <w:b/>
                <w:bCs/>
                <w:color w:val="auto"/>
              </w:rPr>
            </w:pPr>
            <w:r w:rsidRPr="008F5FBB">
              <w:t xml:space="preserve">Overview of testing protocols for travellers (B countries require negative PCR test) – </w:t>
            </w:r>
            <w:hyperlink r:id="rId394" w:history="1">
              <w:r w:rsidRPr="008F5FBB">
                <w:rPr>
                  <w:rStyle w:val="Hyperlink"/>
                </w:rPr>
                <w:t>Visit Cyprus</w:t>
              </w:r>
            </w:hyperlink>
          </w:p>
        </w:tc>
        <w:tc>
          <w:tcPr>
            <w:tcW w:w="3582" w:type="dxa"/>
          </w:tcPr>
          <w:p w14:paraId="33C2F33C" w14:textId="062C70E3" w:rsidR="00110AB0" w:rsidRPr="00F97266" w:rsidRDefault="00110AB0" w:rsidP="00955E39">
            <w:pPr>
              <w:pStyle w:val="Bulletslist"/>
              <w:rPr>
                <w:color w:val="auto"/>
              </w:rPr>
            </w:pPr>
            <w:r w:rsidRPr="00110AB0">
              <w:t xml:space="preserve">Authorities in Cyprus have further eased the country's domestic COVID-19 restrictions. Effective </w:t>
            </w:r>
            <w:r>
              <w:t xml:space="preserve">1 </w:t>
            </w:r>
            <w:r w:rsidRPr="00110AB0">
              <w:t xml:space="preserve">June </w:t>
            </w:r>
            <w:r>
              <w:t>202</w:t>
            </w:r>
            <w:r w:rsidRPr="00110AB0">
              <w:t>1, the nightly curfew has been changed to begin one hour later, with the new curfew hours running 01:00-05:00.</w:t>
            </w:r>
          </w:p>
          <w:p w14:paraId="07F88FC7" w14:textId="77777777" w:rsidR="00F063D3" w:rsidRPr="00F97266" w:rsidRDefault="00110AB0" w:rsidP="00955E39">
            <w:pPr>
              <w:pStyle w:val="Bulletslist"/>
              <w:rPr>
                <w:color w:val="auto"/>
              </w:rPr>
            </w:pPr>
            <w:r w:rsidRPr="00110AB0">
              <w:lastRenderedPageBreak/>
              <w:t xml:space="preserve"> Also, the cap on attendance at private gatherings has been increased from 10 to 20 people</w:t>
            </w:r>
            <w:r>
              <w:t>.</w:t>
            </w:r>
          </w:p>
          <w:p w14:paraId="11588561" w14:textId="0FB1FF4A" w:rsidR="00C06581" w:rsidRDefault="00F063D3" w:rsidP="00955E39">
            <w:pPr>
              <w:pStyle w:val="Bulletslist"/>
              <w:rPr>
                <w:color w:val="auto"/>
              </w:rPr>
            </w:pPr>
            <w:r w:rsidRPr="00F063D3">
              <w:t>Residents over the age of 12 years are no longer required to produce a negative result from a COVID-19 test</w:t>
            </w:r>
            <w:r>
              <w:t xml:space="preserve"> </w:t>
            </w:r>
            <w:r w:rsidRPr="00F063D3">
              <w:t>to attend gatherings in outdoor locations, including outside seating areas at restaurants</w:t>
            </w:r>
            <w:r w:rsidR="00110AB0" w:rsidRPr="00110AB0" w:rsidDel="00110AB0">
              <w:t xml:space="preserve"> </w:t>
            </w:r>
            <w:r w:rsidR="00CB30B7">
              <w:t>(</w:t>
            </w:r>
            <w:hyperlink r:id="rId395" w:history="1">
              <w:r w:rsidR="00CB30B7" w:rsidRPr="00CB30B7">
                <w:rPr>
                  <w:rStyle w:val="Hyperlink"/>
                </w:rPr>
                <w:t>Link</w:t>
              </w:r>
            </w:hyperlink>
            <w:r w:rsidR="00CB30B7">
              <w:t>)</w:t>
            </w:r>
          </w:p>
        </w:tc>
        <w:tc>
          <w:tcPr>
            <w:tcW w:w="5220" w:type="dxa"/>
          </w:tcPr>
          <w:p w14:paraId="4FDD22E0" w14:textId="5E617EA3" w:rsidR="00B03ECF" w:rsidRPr="00E50B64" w:rsidRDefault="00B03ECF" w:rsidP="00B03ECF">
            <w:pPr>
              <w:pStyle w:val="Bulletslist"/>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591,879</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718FB853" w14:textId="0049E816" w:rsidR="00B03ECF" w:rsidRPr="00E50B64" w:rsidRDefault="00FF3742" w:rsidP="00B03ECF">
            <w:pPr>
              <w:pStyle w:val="Bulletslist"/>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356,093</w:t>
            </w:r>
            <w:r w:rsidR="00B30B68">
              <w:rPr>
                <w:rFonts w:eastAsia="Times New Roman" w:cs="Arial"/>
                <w:szCs w:val="20"/>
                <w:lang w:eastAsia="en-GB"/>
              </w:rPr>
              <w:t xml:space="preserve"> (</w:t>
            </w:r>
            <w:r w:rsidR="00B30B68" w:rsidRPr="00411CFF">
              <w:rPr>
                <w:rFonts w:eastAsia="Times New Roman" w:cs="Arial"/>
                <w:szCs w:val="20"/>
                <w:lang w:eastAsia="en-GB"/>
              </w:rPr>
              <w:t>50.40%</w:t>
            </w:r>
            <w:r w:rsidR="00B30B68">
              <w:rPr>
                <w:rFonts w:eastAsia="Times New Roman" w:cs="Arial"/>
                <w:szCs w:val="20"/>
                <w:lang w:eastAsia="en-GB"/>
              </w:rPr>
              <w:t>)</w:t>
            </w:r>
          </w:p>
          <w:p w14:paraId="319F36E6" w14:textId="6595B645" w:rsidR="00B03ECF" w:rsidRPr="00E50B64" w:rsidRDefault="00FF3742" w:rsidP="00B03ECF">
            <w:pPr>
              <w:pStyle w:val="Bulletslist"/>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235,786</w:t>
            </w:r>
            <w:r w:rsidR="00B30B68">
              <w:rPr>
                <w:rFonts w:eastAsia="Times New Roman" w:cs="Arial"/>
                <w:szCs w:val="20"/>
                <w:lang w:eastAsia="en-GB"/>
              </w:rPr>
              <w:t xml:space="preserve"> (</w:t>
            </w:r>
            <w:r w:rsidR="00B30B68" w:rsidRPr="00411CFF">
              <w:rPr>
                <w:rFonts w:eastAsia="Times New Roman" w:cs="Arial"/>
                <w:szCs w:val="20"/>
                <w:lang w:eastAsia="en-GB"/>
              </w:rPr>
              <w:t>32.90%</w:t>
            </w:r>
            <w:r w:rsidR="00B30B68">
              <w:rPr>
                <w:rFonts w:eastAsia="Times New Roman" w:cs="Arial"/>
                <w:szCs w:val="20"/>
                <w:lang w:eastAsia="en-GB"/>
              </w:rPr>
              <w:t>)</w:t>
            </w:r>
          </w:p>
          <w:p w14:paraId="0B65E61D" w14:textId="469F5C24" w:rsidR="00C06581" w:rsidRDefault="00C06581" w:rsidP="0071482C">
            <w:pPr>
              <w:pStyle w:val="Bulletslist"/>
            </w:pPr>
            <w:r w:rsidRPr="00334249">
              <w:rPr>
                <w:b/>
                <w:bCs/>
              </w:rPr>
              <w:t>Strategy:</w:t>
            </w:r>
            <w:r w:rsidRPr="00334249">
              <w:t xml:space="preserve"> </w:t>
            </w:r>
            <w:hyperlink r:id="rId396" w:history="1">
              <w:r w:rsidR="002C5A82" w:rsidRPr="002C5A82">
                <w:rPr>
                  <w:rStyle w:val="Hyperlink"/>
                </w:rPr>
                <w:t>Cyprus’s Vaccination Strategy</w:t>
              </w:r>
            </w:hyperlink>
          </w:p>
          <w:p w14:paraId="5039051F" w14:textId="0318ECAF" w:rsidR="00C06581" w:rsidRPr="004371AA" w:rsidRDefault="00C06581" w:rsidP="0071482C">
            <w:pPr>
              <w:pStyle w:val="Bulletslist"/>
            </w:pPr>
            <w:r w:rsidRPr="00F07264">
              <w:rPr>
                <w:b/>
                <w:bCs/>
              </w:rPr>
              <w:t>Doses</w:t>
            </w:r>
            <w:r w:rsidR="00390D3B">
              <w:rPr>
                <w:b/>
                <w:bCs/>
              </w:rPr>
              <w:t xml:space="preserve"> Acquired</w:t>
            </w:r>
            <w:r w:rsidRPr="00F07264">
              <w:rPr>
                <w:b/>
                <w:bCs/>
              </w:rPr>
              <w:t>:</w:t>
            </w:r>
            <w:r w:rsidR="002C5A82">
              <w:rPr>
                <w:b/>
                <w:bCs/>
              </w:rPr>
              <w:t xml:space="preserve"> </w:t>
            </w:r>
            <w:r w:rsidR="002C5A82" w:rsidRPr="00F07264">
              <w:t xml:space="preserve">1.2 </w:t>
            </w:r>
            <w:r w:rsidR="00785D4A">
              <w:t>million</w:t>
            </w:r>
            <w:r w:rsidR="002C5A82" w:rsidRPr="00F07264">
              <w:t xml:space="preserve"> (</w:t>
            </w:r>
            <w:hyperlink r:id="rId397" w:history="1">
              <w:r w:rsidR="002C5A82" w:rsidRPr="00F07264">
                <w:rPr>
                  <w:rStyle w:val="Hyperlink"/>
                </w:rPr>
                <w:t>Link</w:t>
              </w:r>
            </w:hyperlink>
            <w:r w:rsidR="002C5A82" w:rsidRPr="00F07264">
              <w:t>) AstraZeneca (0.6 million), J&amp;J (0.2), Pfizer/ BioNTech (0.2)</w:t>
            </w:r>
          </w:p>
        </w:tc>
      </w:tr>
    </w:tbl>
    <w:p w14:paraId="7FAE308D" w14:textId="150D88A6" w:rsidR="00390D3B" w:rsidRPr="004C0A20" w:rsidRDefault="00390D3B" w:rsidP="004C0A20">
      <w:pPr>
        <w:pStyle w:val="Heading4"/>
        <w:rPr>
          <w:b/>
          <w:bCs w:val="0"/>
        </w:rPr>
      </w:pPr>
      <w:r w:rsidRPr="004C0A20">
        <w:rPr>
          <w:b/>
          <w:bCs w:val="0"/>
        </w:rPr>
        <w:lastRenderedPageBreak/>
        <w:t>Latest Member State developments affecting the medical technology industry</w:t>
      </w:r>
    </w:p>
    <w:p w14:paraId="0AEA0136" w14:textId="20E1BC40" w:rsidR="00390D3B" w:rsidRDefault="00390D3B" w:rsidP="00390D3B">
      <w:pPr>
        <w:pStyle w:val="Heading5"/>
        <w:rPr>
          <w:b/>
          <w:bCs/>
        </w:rPr>
      </w:pPr>
      <w:r>
        <w:rPr>
          <w:b/>
          <w:bCs/>
        </w:rPr>
        <w:t>2021</w:t>
      </w:r>
    </w:p>
    <w:p w14:paraId="7B7B14BC" w14:textId="5C75CC42" w:rsidR="00F063D3" w:rsidRDefault="00F063D3" w:rsidP="00EA59AD">
      <w:pPr>
        <w:pStyle w:val="Heading6"/>
        <w15:collapsed/>
      </w:pPr>
      <w:r>
        <w:t>June</w:t>
      </w:r>
    </w:p>
    <w:p w14:paraId="47F55E46" w14:textId="330FC66B" w:rsidR="00747B60" w:rsidRPr="00087FD3" w:rsidRDefault="00747B60" w:rsidP="00F97266">
      <w:pPr>
        <w:pStyle w:val="Bulletslist"/>
      </w:pPr>
      <w:r w:rsidRPr="00087FD3">
        <w:rPr>
          <w:b/>
          <w:bCs/>
        </w:rPr>
        <w:t>9 June:</w:t>
      </w:r>
      <w:r>
        <w:t xml:space="preserve"> </w:t>
      </w:r>
      <w:r w:rsidRPr="00747B60">
        <w:t>Cyprus issues temporary Covid-19 vaccination certificate for travel</w:t>
      </w:r>
      <w:r>
        <w:t xml:space="preserve"> – </w:t>
      </w:r>
      <w:hyperlink r:id="rId398" w:history="1">
        <w:r w:rsidRPr="00747B60">
          <w:rPr>
            <w:rStyle w:val="Hyperlink"/>
          </w:rPr>
          <w:t>GCT</w:t>
        </w:r>
      </w:hyperlink>
      <w:r>
        <w:t xml:space="preserve"> </w:t>
      </w:r>
    </w:p>
    <w:p w14:paraId="2E29D65F" w14:textId="44569094" w:rsidR="00F063D3" w:rsidRPr="00F063D3" w:rsidRDefault="00F063D3" w:rsidP="00F97266">
      <w:pPr>
        <w:pStyle w:val="Bulletslist"/>
      </w:pPr>
      <w:r w:rsidRPr="00F97266">
        <w:rPr>
          <w:b/>
          <w:bCs/>
        </w:rPr>
        <w:t>1 June:</w:t>
      </w:r>
      <w:r w:rsidRPr="00F063D3">
        <w:t xml:space="preserve"> Health Ministry publishes COVID-19 protocol for establishments offering food</w:t>
      </w:r>
      <w:r>
        <w:t xml:space="preserve"> – </w:t>
      </w:r>
      <w:hyperlink r:id="rId399" w:history="1">
        <w:r w:rsidRPr="00F063D3">
          <w:rPr>
            <w:rStyle w:val="Hyperlink"/>
          </w:rPr>
          <w:t>In-Cyprus</w:t>
        </w:r>
      </w:hyperlink>
    </w:p>
    <w:p w14:paraId="1B8E156A" w14:textId="4425DC23" w:rsidR="0049569E" w:rsidRDefault="0049569E" w:rsidP="00EA59AD">
      <w:pPr>
        <w:pStyle w:val="Heading6"/>
        <w15:collapsed/>
      </w:pPr>
      <w:r>
        <w:t>May</w:t>
      </w:r>
    </w:p>
    <w:p w14:paraId="0936E454" w14:textId="4385FE6E" w:rsidR="00341A67" w:rsidRPr="000713CD" w:rsidRDefault="00341A67" w:rsidP="00DA5D15">
      <w:pPr>
        <w:pStyle w:val="Bulletslist"/>
      </w:pPr>
      <w:r w:rsidRPr="000713CD">
        <w:rPr>
          <w:b/>
          <w:bCs/>
        </w:rPr>
        <w:t>24 May:</w:t>
      </w:r>
      <w:r>
        <w:t xml:space="preserve"> </w:t>
      </w:r>
      <w:r w:rsidRPr="00341A67">
        <w:t>Cyprus third in EU as nearly 50% vaccinated</w:t>
      </w:r>
      <w:r>
        <w:t xml:space="preserve"> – </w:t>
      </w:r>
      <w:hyperlink r:id="rId400" w:history="1">
        <w:r w:rsidRPr="00341A67">
          <w:rPr>
            <w:rStyle w:val="Hyperlink"/>
          </w:rPr>
          <w:t>FM</w:t>
        </w:r>
      </w:hyperlink>
      <w:r>
        <w:t xml:space="preserve"> </w:t>
      </w:r>
    </w:p>
    <w:p w14:paraId="42B63742" w14:textId="5B23D889" w:rsidR="00385353" w:rsidRDefault="00385353" w:rsidP="00DA5D15">
      <w:pPr>
        <w:pStyle w:val="Bulletslist"/>
      </w:pPr>
      <w:r w:rsidRPr="008F4F2A">
        <w:rPr>
          <w:b/>
          <w:bCs/>
        </w:rPr>
        <w:t>19 May:</w:t>
      </w:r>
      <w:r>
        <w:t xml:space="preserve"> </w:t>
      </w:r>
      <w:r w:rsidRPr="00385353">
        <w:t>Cyprus finds first cases of Indian COVID variant</w:t>
      </w:r>
      <w:r>
        <w:t xml:space="preserve"> – </w:t>
      </w:r>
      <w:hyperlink r:id="rId401" w:history="1">
        <w:r w:rsidRPr="00385353">
          <w:rPr>
            <w:rStyle w:val="Hyperlink"/>
          </w:rPr>
          <w:t>REUTERS</w:t>
        </w:r>
      </w:hyperlink>
    </w:p>
    <w:p w14:paraId="1787E318" w14:textId="578A9C1E" w:rsidR="00385353" w:rsidRPr="008F4F2A" w:rsidRDefault="00385353" w:rsidP="00DA5D15">
      <w:pPr>
        <w:pStyle w:val="Bulletslist"/>
      </w:pPr>
      <w:r>
        <w:rPr>
          <w:b/>
          <w:bCs/>
        </w:rPr>
        <w:t>18 May:</w:t>
      </w:r>
      <w:r>
        <w:t xml:space="preserve"> </w:t>
      </w:r>
      <w:r w:rsidRPr="00385353">
        <w:t>Cyprus to achieve double-digit cases if variants kept out</w:t>
      </w:r>
      <w:r>
        <w:t xml:space="preserve"> – </w:t>
      </w:r>
      <w:hyperlink r:id="rId402" w:history="1">
        <w:r w:rsidRPr="00385353">
          <w:rPr>
            <w:rStyle w:val="Hyperlink"/>
          </w:rPr>
          <w:t xml:space="preserve">FM </w:t>
        </w:r>
      </w:hyperlink>
      <w:r>
        <w:t xml:space="preserve"> </w:t>
      </w:r>
    </w:p>
    <w:p w14:paraId="1DCA0CE8" w14:textId="2E6944F9" w:rsidR="0049569E" w:rsidRPr="0049569E" w:rsidRDefault="0049569E" w:rsidP="00DA5D15">
      <w:pPr>
        <w:pStyle w:val="Bulletslist"/>
      </w:pPr>
      <w:r w:rsidRPr="00DA5D15">
        <w:rPr>
          <w:b/>
          <w:bCs/>
        </w:rPr>
        <w:t>9 May:</w:t>
      </w:r>
      <w:r>
        <w:t xml:space="preserve"> </w:t>
      </w:r>
      <w:r w:rsidRPr="0049569E">
        <w:t>Cyprus lifts lockdown with Covid 'safety pass'</w:t>
      </w:r>
      <w:r>
        <w:t xml:space="preserve"> – </w:t>
      </w:r>
      <w:hyperlink r:id="rId403" w:history="1">
        <w:r w:rsidRPr="0049569E">
          <w:rPr>
            <w:rStyle w:val="Hyperlink"/>
          </w:rPr>
          <w:t>France24</w:t>
        </w:r>
      </w:hyperlink>
      <w:r>
        <w:t xml:space="preserve"> </w:t>
      </w:r>
    </w:p>
    <w:p w14:paraId="2DBC2E61" w14:textId="6E8265F3" w:rsidR="004B26C2" w:rsidRDefault="004B26C2" w:rsidP="00EA59AD">
      <w:pPr>
        <w:pStyle w:val="Heading6"/>
        <w15:collapsed/>
      </w:pPr>
      <w:r>
        <w:t>April</w:t>
      </w:r>
    </w:p>
    <w:p w14:paraId="36D9752C" w14:textId="4C079A4B" w:rsidR="00F05E39" w:rsidRPr="006C2917" w:rsidRDefault="00F05E39" w:rsidP="00F8069F">
      <w:pPr>
        <w:pStyle w:val="Bulletslist"/>
      </w:pPr>
      <w:r w:rsidRPr="006C2917">
        <w:rPr>
          <w:b/>
          <w:bCs/>
        </w:rPr>
        <w:t>28 April:</w:t>
      </w:r>
      <w:r>
        <w:t xml:space="preserve"> </w:t>
      </w:r>
      <w:r w:rsidRPr="00F05E39">
        <w:t>Covid vaccination portal opens for appointments for people aged 41</w:t>
      </w:r>
      <w:r>
        <w:t xml:space="preserve"> – </w:t>
      </w:r>
      <w:hyperlink r:id="rId404" w:history="1">
        <w:r w:rsidRPr="00F05E39">
          <w:rPr>
            <w:rStyle w:val="Hyperlink"/>
          </w:rPr>
          <w:t xml:space="preserve">IC </w:t>
        </w:r>
      </w:hyperlink>
      <w:r>
        <w:t xml:space="preserve"> </w:t>
      </w:r>
    </w:p>
    <w:p w14:paraId="246F0705" w14:textId="587C6271" w:rsidR="006E6008" w:rsidRDefault="006E6008" w:rsidP="00F8069F">
      <w:pPr>
        <w:pStyle w:val="Bulletslist"/>
      </w:pPr>
      <w:r w:rsidRPr="00E66936">
        <w:rPr>
          <w:b/>
          <w:bCs/>
        </w:rPr>
        <w:t>20 April:</w:t>
      </w:r>
      <w:r>
        <w:t xml:space="preserve"> </w:t>
      </w:r>
      <w:r w:rsidRPr="006E6008">
        <w:t>Cyprus revises safe travel, no EU country in green</w:t>
      </w:r>
      <w:r>
        <w:t xml:space="preserve"> – </w:t>
      </w:r>
      <w:hyperlink r:id="rId405" w:history="1">
        <w:r w:rsidRPr="006E6008">
          <w:rPr>
            <w:rStyle w:val="Hyperlink"/>
          </w:rPr>
          <w:t>FM</w:t>
        </w:r>
      </w:hyperlink>
    </w:p>
    <w:p w14:paraId="61017CD0" w14:textId="4EE3AD03" w:rsidR="006E6008" w:rsidRDefault="006E6008" w:rsidP="00F8069F">
      <w:pPr>
        <w:pStyle w:val="Bulletslist"/>
      </w:pPr>
      <w:r>
        <w:rPr>
          <w:b/>
          <w:bCs/>
        </w:rPr>
        <w:t>20 April:</w:t>
      </w:r>
      <w:r>
        <w:t xml:space="preserve"> </w:t>
      </w:r>
      <w:r w:rsidRPr="006E6008">
        <w:t>Cyprus cases soar to record high, no relaxations</w:t>
      </w:r>
      <w:r>
        <w:t xml:space="preserve"> – </w:t>
      </w:r>
      <w:hyperlink r:id="rId406" w:history="1">
        <w:r w:rsidRPr="006E6008">
          <w:rPr>
            <w:rStyle w:val="Hyperlink"/>
          </w:rPr>
          <w:t xml:space="preserve">FM </w:t>
        </w:r>
      </w:hyperlink>
      <w:r>
        <w:t xml:space="preserve"> </w:t>
      </w:r>
    </w:p>
    <w:p w14:paraId="5A00A278" w14:textId="77777777" w:rsidR="006E6008" w:rsidRDefault="006E6008" w:rsidP="00F8069F">
      <w:pPr>
        <w:pStyle w:val="Bulletslist"/>
      </w:pPr>
      <w:r>
        <w:rPr>
          <w:b/>
          <w:bCs/>
        </w:rPr>
        <w:t>20 April:</w:t>
      </w:r>
      <w:r>
        <w:t xml:space="preserve"> </w:t>
      </w:r>
      <w:r w:rsidRPr="006E6008">
        <w:t>Cyprus offers vaccine to people aged 49</w:t>
      </w:r>
      <w:r>
        <w:t xml:space="preserve"> – </w:t>
      </w:r>
      <w:hyperlink r:id="rId407" w:history="1">
        <w:r w:rsidRPr="006E6008">
          <w:rPr>
            <w:rStyle w:val="Hyperlink"/>
          </w:rPr>
          <w:t>FM</w:t>
        </w:r>
      </w:hyperlink>
    </w:p>
    <w:p w14:paraId="0F712A34" w14:textId="25E5728C" w:rsidR="006E6008" w:rsidRPr="00E66936" w:rsidRDefault="006E6008" w:rsidP="00F8069F">
      <w:pPr>
        <w:pStyle w:val="Bulletslist"/>
      </w:pPr>
      <w:r>
        <w:rPr>
          <w:b/>
          <w:bCs/>
        </w:rPr>
        <w:t>20 April:</w:t>
      </w:r>
      <w:r>
        <w:t xml:space="preserve"> </w:t>
      </w:r>
      <w:r w:rsidRPr="006E6008">
        <w:t>Cyprus hit by ‘unexpected’ third wave</w:t>
      </w:r>
      <w:r>
        <w:t xml:space="preserve"> – </w:t>
      </w:r>
      <w:hyperlink r:id="rId408" w:history="1">
        <w:r w:rsidRPr="006E6008">
          <w:rPr>
            <w:rStyle w:val="Hyperlink"/>
          </w:rPr>
          <w:t xml:space="preserve">FM </w:t>
        </w:r>
      </w:hyperlink>
      <w:r>
        <w:t xml:space="preserve"> </w:t>
      </w:r>
    </w:p>
    <w:p w14:paraId="3BAE9E2A" w14:textId="3B7A61AA" w:rsidR="00367ED9" w:rsidRDefault="00367ED9" w:rsidP="00F8069F">
      <w:pPr>
        <w:pStyle w:val="Bulletslist"/>
      </w:pPr>
      <w:r w:rsidRPr="00C43025">
        <w:rPr>
          <w:b/>
          <w:bCs/>
        </w:rPr>
        <w:t>13 April:</w:t>
      </w:r>
      <w:r>
        <w:t xml:space="preserve"> </w:t>
      </w:r>
      <w:r w:rsidRPr="00367ED9">
        <w:t>Cyprus among EU states advocating ‘Green Passports’</w:t>
      </w:r>
      <w:r>
        <w:t xml:space="preserve"> – </w:t>
      </w:r>
      <w:hyperlink r:id="rId409" w:history="1">
        <w:r w:rsidRPr="00367ED9">
          <w:rPr>
            <w:rStyle w:val="Hyperlink"/>
          </w:rPr>
          <w:t>FM</w:t>
        </w:r>
      </w:hyperlink>
      <w:r>
        <w:t xml:space="preserve"> </w:t>
      </w:r>
    </w:p>
    <w:p w14:paraId="02586C3D" w14:textId="1096D9E4" w:rsidR="00367ED9" w:rsidRPr="00C43025" w:rsidRDefault="00367ED9" w:rsidP="00F8069F">
      <w:pPr>
        <w:pStyle w:val="Bulletslist"/>
      </w:pPr>
      <w:r>
        <w:rPr>
          <w:b/>
          <w:bCs/>
        </w:rPr>
        <w:t>9 April:</w:t>
      </w:r>
      <w:r>
        <w:t xml:space="preserve"> </w:t>
      </w:r>
      <w:r w:rsidRPr="00367ED9">
        <w:t>British variant of COVID now dominant in Cyprus - health ministry</w:t>
      </w:r>
      <w:r>
        <w:t xml:space="preserve"> – </w:t>
      </w:r>
      <w:hyperlink r:id="rId410" w:history="1">
        <w:r w:rsidRPr="00367ED9">
          <w:rPr>
            <w:rStyle w:val="Hyperlink"/>
          </w:rPr>
          <w:t>REUTERS</w:t>
        </w:r>
      </w:hyperlink>
      <w:r>
        <w:t xml:space="preserve"> </w:t>
      </w:r>
    </w:p>
    <w:p w14:paraId="16A6363B" w14:textId="63E74E2A" w:rsidR="009120DB" w:rsidRPr="009120DB" w:rsidRDefault="009120DB" w:rsidP="00F8069F">
      <w:pPr>
        <w:pStyle w:val="Bulletslist"/>
      </w:pPr>
      <w:r w:rsidRPr="00F8069F">
        <w:rPr>
          <w:b/>
          <w:bCs/>
        </w:rPr>
        <w:t>6 April:</w:t>
      </w:r>
      <w:r>
        <w:t xml:space="preserve"> </w:t>
      </w:r>
      <w:r w:rsidRPr="009120DB">
        <w:t>Cyprus vaccination portal opens for 61 plus</w:t>
      </w:r>
      <w:r>
        <w:t xml:space="preserve"> – </w:t>
      </w:r>
      <w:hyperlink r:id="rId411" w:history="1">
        <w:r w:rsidRPr="009120DB">
          <w:rPr>
            <w:rStyle w:val="Hyperlink"/>
          </w:rPr>
          <w:t>FM</w:t>
        </w:r>
      </w:hyperlink>
      <w:r>
        <w:t xml:space="preserve"> </w:t>
      </w:r>
    </w:p>
    <w:p w14:paraId="18187990" w14:textId="3DF2FC0C" w:rsidR="00EA59AD" w:rsidRDefault="00EA59AD" w:rsidP="004B26C2">
      <w:pPr>
        <w:pStyle w:val="Heading6"/>
        <w15:collapsed/>
      </w:pPr>
      <w:r>
        <w:t>March</w:t>
      </w:r>
    </w:p>
    <w:p w14:paraId="54C553E9" w14:textId="689DE8D0" w:rsidR="00FD1857" w:rsidRPr="00054FD6" w:rsidRDefault="00FD1857" w:rsidP="008D722B">
      <w:pPr>
        <w:pStyle w:val="Bulletslist"/>
      </w:pPr>
      <w:r w:rsidRPr="00054FD6">
        <w:rPr>
          <w:b/>
          <w:bCs/>
        </w:rPr>
        <w:t>17 March:</w:t>
      </w:r>
      <w:r>
        <w:t xml:space="preserve"> </w:t>
      </w:r>
      <w:r w:rsidRPr="00FD1857">
        <w:t>Cyprus intends to buy Russian Covid vaccines</w:t>
      </w:r>
      <w:r>
        <w:t xml:space="preserve"> – </w:t>
      </w:r>
      <w:hyperlink r:id="rId412" w:history="1">
        <w:r w:rsidRPr="00FD1857">
          <w:rPr>
            <w:rStyle w:val="Hyperlink"/>
          </w:rPr>
          <w:t>ekathimerini</w:t>
        </w:r>
      </w:hyperlink>
      <w:r>
        <w:t xml:space="preserve"> </w:t>
      </w:r>
    </w:p>
    <w:p w14:paraId="4E431C17" w14:textId="77280143" w:rsidR="00FD1857" w:rsidRPr="00054FD6" w:rsidRDefault="00FD1857" w:rsidP="008D722B">
      <w:pPr>
        <w:pStyle w:val="Bulletslist"/>
      </w:pPr>
      <w:r w:rsidRPr="00054FD6">
        <w:rPr>
          <w:b/>
          <w:bCs/>
        </w:rPr>
        <w:t>16 March:</w:t>
      </w:r>
      <w:r>
        <w:t xml:space="preserve"> </w:t>
      </w:r>
      <w:r w:rsidRPr="00FD1857">
        <w:t>Covid rapid tests to be carried out also by pharmacists</w:t>
      </w:r>
      <w:r>
        <w:t xml:space="preserve"> – </w:t>
      </w:r>
      <w:hyperlink r:id="rId413" w:history="1">
        <w:r w:rsidRPr="00FD1857">
          <w:rPr>
            <w:rStyle w:val="Hyperlink"/>
          </w:rPr>
          <w:t>IN</w:t>
        </w:r>
      </w:hyperlink>
      <w:r>
        <w:t xml:space="preserve"> </w:t>
      </w:r>
    </w:p>
    <w:p w14:paraId="6DBB85AD" w14:textId="78862B96" w:rsidR="00DA02DA" w:rsidRPr="00F7041B" w:rsidRDefault="00DA02DA" w:rsidP="008D722B">
      <w:pPr>
        <w:pStyle w:val="Bulletslist"/>
      </w:pPr>
      <w:r w:rsidRPr="00F7041B">
        <w:rPr>
          <w:b/>
          <w:bCs/>
        </w:rPr>
        <w:t>8 March:</w:t>
      </w:r>
      <w:r>
        <w:t xml:space="preserve"> </w:t>
      </w:r>
      <w:r w:rsidRPr="00DA02DA">
        <w:t>Vaccine slots open for those aged 67 and over</w:t>
      </w:r>
      <w:r>
        <w:t xml:space="preserve"> – </w:t>
      </w:r>
      <w:hyperlink r:id="rId414" w:history="1">
        <w:r w:rsidRPr="00DA02DA">
          <w:rPr>
            <w:rStyle w:val="Hyperlink"/>
          </w:rPr>
          <w:t>CM</w:t>
        </w:r>
      </w:hyperlink>
      <w:r>
        <w:t xml:space="preserve"> </w:t>
      </w:r>
    </w:p>
    <w:p w14:paraId="20957F10" w14:textId="4E715AF7" w:rsidR="00EA59AD" w:rsidRPr="008D722B" w:rsidRDefault="00EA59AD" w:rsidP="008D722B">
      <w:pPr>
        <w:pStyle w:val="Bulletslist"/>
      </w:pPr>
      <w:r w:rsidRPr="008D722B">
        <w:rPr>
          <w:b/>
          <w:bCs/>
        </w:rPr>
        <w:t>2 March:</w:t>
      </w:r>
      <w:r>
        <w:t xml:space="preserve"> </w:t>
      </w:r>
      <w:r w:rsidRPr="00EA59AD">
        <w:t>Ministry defends its moves over testing practices</w:t>
      </w:r>
      <w:r>
        <w:t xml:space="preserve"> – </w:t>
      </w:r>
      <w:hyperlink r:id="rId415" w:history="1">
        <w:r w:rsidRPr="00EA59AD">
          <w:rPr>
            <w:rStyle w:val="Hyperlink"/>
          </w:rPr>
          <w:t>CM</w:t>
        </w:r>
      </w:hyperlink>
      <w:r>
        <w:t xml:space="preserve"> </w:t>
      </w:r>
    </w:p>
    <w:p w14:paraId="24DCD97A" w14:textId="18BFFB4D" w:rsidR="00785CE8" w:rsidRDefault="00785CE8" w:rsidP="008D722B">
      <w:pPr>
        <w:pStyle w:val="Heading6"/>
        <w15:collapsed/>
      </w:pPr>
      <w:r>
        <w:t>February</w:t>
      </w:r>
    </w:p>
    <w:p w14:paraId="2D7E4270" w14:textId="4F330872" w:rsidR="00CA4E3C" w:rsidRPr="008E64D7" w:rsidRDefault="00CA4E3C" w:rsidP="00A24812">
      <w:pPr>
        <w:pStyle w:val="Bulletslist"/>
      </w:pPr>
      <w:r w:rsidRPr="008E64D7">
        <w:rPr>
          <w:b/>
          <w:bCs/>
        </w:rPr>
        <w:t>22 February:</w:t>
      </w:r>
      <w:r>
        <w:t xml:space="preserve"> </w:t>
      </w:r>
      <w:r w:rsidRPr="00CA4E3C">
        <w:t>Cyprus to ‘track, test, vaccinate’ out of lockdown</w:t>
      </w:r>
      <w:r>
        <w:t xml:space="preserve"> – </w:t>
      </w:r>
      <w:hyperlink r:id="rId416" w:history="1">
        <w:r w:rsidRPr="00CA4E3C">
          <w:rPr>
            <w:rStyle w:val="Hyperlink"/>
          </w:rPr>
          <w:t>FM</w:t>
        </w:r>
      </w:hyperlink>
      <w:r>
        <w:t xml:space="preserve"> </w:t>
      </w:r>
    </w:p>
    <w:p w14:paraId="49A6F413" w14:textId="1BA53F68" w:rsidR="00DC09FB" w:rsidRDefault="00DC09FB" w:rsidP="00A24812">
      <w:pPr>
        <w:pStyle w:val="Bulletslist"/>
      </w:pPr>
      <w:r w:rsidRPr="00E118A4">
        <w:rPr>
          <w:b/>
          <w:bCs/>
        </w:rPr>
        <w:t>8 February:</w:t>
      </w:r>
      <w:r>
        <w:t xml:space="preserve"> </w:t>
      </w:r>
      <w:r w:rsidRPr="00DC09FB">
        <w:t>Quarter of the population took rapid test in one week</w:t>
      </w:r>
      <w:r>
        <w:t xml:space="preserve"> – </w:t>
      </w:r>
      <w:hyperlink r:id="rId417" w:history="1">
        <w:r w:rsidRPr="00DC09FB">
          <w:rPr>
            <w:rStyle w:val="Hyperlink"/>
          </w:rPr>
          <w:t>CM</w:t>
        </w:r>
      </w:hyperlink>
    </w:p>
    <w:p w14:paraId="15F2693C" w14:textId="12D5A331" w:rsidR="00DC09FB" w:rsidRDefault="00DC09FB" w:rsidP="00A24812">
      <w:pPr>
        <w:pStyle w:val="Bulletslist"/>
      </w:pPr>
      <w:r>
        <w:rPr>
          <w:b/>
          <w:bCs/>
        </w:rPr>
        <w:t>8 February:</w:t>
      </w:r>
      <w:r>
        <w:t xml:space="preserve"> </w:t>
      </w:r>
      <w:r w:rsidRPr="00DC09FB">
        <w:t>Greece-Cyprus mull jab certificates for travellers</w:t>
      </w:r>
      <w:r>
        <w:t xml:space="preserve"> – </w:t>
      </w:r>
      <w:hyperlink r:id="rId418" w:history="1">
        <w:r w:rsidRPr="00DC09FB">
          <w:rPr>
            <w:rStyle w:val="Hyperlink"/>
          </w:rPr>
          <w:t>CM</w:t>
        </w:r>
      </w:hyperlink>
      <w:r>
        <w:t xml:space="preserve"> </w:t>
      </w:r>
    </w:p>
    <w:p w14:paraId="462CDE1F" w14:textId="43B79048" w:rsidR="00DC09FB" w:rsidRPr="00E118A4" w:rsidRDefault="00DC09FB" w:rsidP="00A24812">
      <w:pPr>
        <w:pStyle w:val="Bulletslist"/>
      </w:pPr>
      <w:r>
        <w:rPr>
          <w:b/>
          <w:bCs/>
        </w:rPr>
        <w:t>5 February:</w:t>
      </w:r>
      <w:r>
        <w:t xml:space="preserve"> </w:t>
      </w:r>
      <w:r w:rsidRPr="00DC09FB">
        <w:t>Cyprus carrying out second highest amount of tests in EU</w:t>
      </w:r>
      <w:r>
        <w:t xml:space="preserve"> – </w:t>
      </w:r>
      <w:hyperlink r:id="rId419" w:history="1">
        <w:r w:rsidRPr="00DC09FB">
          <w:rPr>
            <w:rStyle w:val="Hyperlink"/>
          </w:rPr>
          <w:t>CM</w:t>
        </w:r>
      </w:hyperlink>
      <w:r>
        <w:t xml:space="preserve"> </w:t>
      </w:r>
    </w:p>
    <w:p w14:paraId="6EB80676" w14:textId="73B6C83E" w:rsidR="00785CE8" w:rsidRDefault="009A0332" w:rsidP="00A24812">
      <w:pPr>
        <w:pStyle w:val="Bulletslist"/>
      </w:pPr>
      <w:r w:rsidRPr="00A24812">
        <w:rPr>
          <w:b/>
          <w:bCs/>
        </w:rPr>
        <w:t>1 February:</w:t>
      </w:r>
      <w:r>
        <w:t xml:space="preserve"> </w:t>
      </w:r>
      <w:r w:rsidRPr="009A0332">
        <w:t>Coronavirus: Workers returning to work to be tested alphabetically</w:t>
      </w:r>
      <w:r>
        <w:t xml:space="preserve"> – </w:t>
      </w:r>
      <w:hyperlink r:id="rId420" w:history="1">
        <w:r w:rsidRPr="009A0332">
          <w:rPr>
            <w:rStyle w:val="Hyperlink"/>
          </w:rPr>
          <w:t>CM</w:t>
        </w:r>
      </w:hyperlink>
      <w:r>
        <w:t xml:space="preserve"> </w:t>
      </w:r>
    </w:p>
    <w:p w14:paraId="0EFFB54D" w14:textId="51F63E11" w:rsidR="00FE6496" w:rsidRDefault="00FE6496" w:rsidP="00A24812">
      <w:pPr>
        <w:pStyle w:val="Heading6"/>
        <w15:collapsed/>
      </w:pPr>
      <w:r>
        <w:t>January</w:t>
      </w:r>
    </w:p>
    <w:p w14:paraId="747E313C" w14:textId="04D6EA14" w:rsidR="009A0332" w:rsidRPr="00A24812" w:rsidRDefault="009A0332" w:rsidP="00FE6496">
      <w:pPr>
        <w:pStyle w:val="Bulletslist"/>
      </w:pPr>
      <w:r w:rsidRPr="00A24812">
        <w:rPr>
          <w:b/>
          <w:bCs/>
        </w:rPr>
        <w:t>28 January:</w:t>
      </w:r>
      <w:r>
        <w:t xml:space="preserve"> </w:t>
      </w:r>
      <w:r w:rsidRPr="009A0332">
        <w:t>Mandatory testing programme on employees kicks off</w:t>
      </w:r>
      <w:r>
        <w:t xml:space="preserve"> – </w:t>
      </w:r>
      <w:hyperlink r:id="rId421" w:history="1">
        <w:r w:rsidRPr="009A0332">
          <w:rPr>
            <w:rStyle w:val="Hyperlink"/>
          </w:rPr>
          <w:t>CM</w:t>
        </w:r>
      </w:hyperlink>
      <w:r>
        <w:t xml:space="preserve"> </w:t>
      </w:r>
    </w:p>
    <w:p w14:paraId="5D32FF38" w14:textId="2D10B1B5" w:rsidR="005C6C31" w:rsidRPr="00785566" w:rsidRDefault="005C6C31" w:rsidP="00FE6496">
      <w:pPr>
        <w:pStyle w:val="Bulletslist"/>
      </w:pPr>
      <w:r w:rsidRPr="00785566">
        <w:rPr>
          <w:b/>
          <w:bCs/>
        </w:rPr>
        <w:t>27 January:</w:t>
      </w:r>
      <w:r>
        <w:t xml:space="preserve"> </w:t>
      </w:r>
      <w:r w:rsidRPr="005C6C31">
        <w:t>Cyprus to ease lockdown measures gradually after fall in COVID cases</w:t>
      </w:r>
      <w:r>
        <w:t xml:space="preserve"> – </w:t>
      </w:r>
      <w:hyperlink r:id="rId422" w:history="1">
        <w:r w:rsidRPr="005C6C31">
          <w:rPr>
            <w:rStyle w:val="Hyperlink"/>
          </w:rPr>
          <w:t>REUTERS</w:t>
        </w:r>
      </w:hyperlink>
      <w:r>
        <w:t xml:space="preserve"> </w:t>
      </w:r>
    </w:p>
    <w:p w14:paraId="34664F99" w14:textId="7212FAF8" w:rsidR="00240466" w:rsidRDefault="00240466" w:rsidP="00FE6496">
      <w:pPr>
        <w:pStyle w:val="Bulletslist"/>
      </w:pPr>
      <w:r w:rsidRPr="00224529">
        <w:rPr>
          <w:b/>
          <w:bCs/>
        </w:rPr>
        <w:t>19 January:</w:t>
      </w:r>
      <w:r>
        <w:t xml:space="preserve"> </w:t>
      </w:r>
      <w:r w:rsidRPr="00240466">
        <w:t>New covid-19 cases on the decrease but hospital admissions on the rise in Cyprus</w:t>
      </w:r>
      <w:r>
        <w:t xml:space="preserve"> – </w:t>
      </w:r>
      <w:hyperlink r:id="rId423" w:history="1">
        <w:r w:rsidRPr="00240466">
          <w:rPr>
            <w:rStyle w:val="Hyperlink"/>
          </w:rPr>
          <w:t>in</w:t>
        </w:r>
      </w:hyperlink>
    </w:p>
    <w:p w14:paraId="47DFB9C2" w14:textId="6531B26C" w:rsidR="00240466" w:rsidRPr="00224529" w:rsidRDefault="00240466" w:rsidP="00FE6496">
      <w:pPr>
        <w:pStyle w:val="Bulletslist"/>
      </w:pPr>
      <w:r>
        <w:rPr>
          <w:b/>
          <w:bCs/>
        </w:rPr>
        <w:t>19 January:</w:t>
      </w:r>
      <w:r>
        <w:t xml:space="preserve"> </w:t>
      </w:r>
      <w:r w:rsidRPr="00240466">
        <w:t>Cyprus changes vaccine rollout as over 90s miss out</w:t>
      </w:r>
      <w:r>
        <w:t xml:space="preserve"> – </w:t>
      </w:r>
      <w:hyperlink r:id="rId424" w:history="1">
        <w:r w:rsidRPr="00240466">
          <w:rPr>
            <w:rStyle w:val="Hyperlink"/>
          </w:rPr>
          <w:t xml:space="preserve">FM </w:t>
        </w:r>
      </w:hyperlink>
      <w:r>
        <w:t xml:space="preserve"> </w:t>
      </w:r>
    </w:p>
    <w:p w14:paraId="3D656692" w14:textId="37295647" w:rsidR="00876821" w:rsidRPr="00876821" w:rsidRDefault="00876821" w:rsidP="00FE6496">
      <w:pPr>
        <w:pStyle w:val="Bulletslist"/>
      </w:pPr>
      <w:r w:rsidRPr="00876821">
        <w:rPr>
          <w:b/>
          <w:bCs/>
        </w:rPr>
        <w:t>12 January:</w:t>
      </w:r>
      <w:r>
        <w:t xml:space="preserve"> </w:t>
      </w:r>
      <w:r w:rsidRPr="00876821">
        <w:t>Cyprus in 8th position regarding vaccinations against COVID-19</w:t>
      </w:r>
      <w:r>
        <w:t xml:space="preserve"> – </w:t>
      </w:r>
      <w:hyperlink r:id="rId425" w:history="1">
        <w:r w:rsidRPr="00876821">
          <w:rPr>
            <w:rStyle w:val="Hyperlink"/>
          </w:rPr>
          <w:t>IC</w:t>
        </w:r>
      </w:hyperlink>
      <w:r>
        <w:t xml:space="preserve"> </w:t>
      </w:r>
    </w:p>
    <w:p w14:paraId="065FDF8A" w14:textId="7196B332" w:rsidR="00876821" w:rsidRPr="00876821" w:rsidRDefault="00876821" w:rsidP="00FE6496">
      <w:pPr>
        <w:pStyle w:val="Bulletslist"/>
      </w:pPr>
      <w:r w:rsidRPr="00876821">
        <w:rPr>
          <w:b/>
          <w:bCs/>
        </w:rPr>
        <w:t>12 January:</w:t>
      </w:r>
      <w:r>
        <w:t xml:space="preserve"> </w:t>
      </w:r>
      <w:r w:rsidRPr="00876821">
        <w:t>Cyprus in EU top 10 for vaccination rollout</w:t>
      </w:r>
      <w:r>
        <w:t xml:space="preserve"> – </w:t>
      </w:r>
      <w:hyperlink r:id="rId426" w:history="1">
        <w:r w:rsidRPr="00876821">
          <w:rPr>
            <w:rStyle w:val="Hyperlink"/>
          </w:rPr>
          <w:t>FM</w:t>
        </w:r>
      </w:hyperlink>
      <w:r>
        <w:t xml:space="preserve"> </w:t>
      </w:r>
    </w:p>
    <w:p w14:paraId="366FE91A" w14:textId="73F12D32" w:rsidR="00876821" w:rsidRDefault="00876821" w:rsidP="00FE6496">
      <w:pPr>
        <w:pStyle w:val="Bulletslist"/>
      </w:pPr>
      <w:r w:rsidRPr="00876821">
        <w:rPr>
          <w:b/>
          <w:bCs/>
        </w:rPr>
        <w:t>12 January:</w:t>
      </w:r>
      <w:r>
        <w:t xml:space="preserve"> </w:t>
      </w:r>
      <w:r w:rsidRPr="00876821">
        <w:t>Okypy rejects censure from medical staff unions</w:t>
      </w:r>
      <w:r>
        <w:t xml:space="preserve"> – </w:t>
      </w:r>
      <w:hyperlink r:id="rId427" w:history="1">
        <w:r w:rsidRPr="00876821">
          <w:rPr>
            <w:rStyle w:val="Hyperlink"/>
          </w:rPr>
          <w:t>CyprusMail</w:t>
        </w:r>
      </w:hyperlink>
      <w:r>
        <w:t xml:space="preserve"> </w:t>
      </w:r>
    </w:p>
    <w:p w14:paraId="7C1F8BE6" w14:textId="085889DB" w:rsidR="00876821" w:rsidRPr="00876821" w:rsidRDefault="00876821" w:rsidP="00FE6496">
      <w:pPr>
        <w:pStyle w:val="Bulletslist"/>
      </w:pPr>
      <w:r>
        <w:rPr>
          <w:b/>
          <w:bCs/>
        </w:rPr>
        <w:t>11 January:</w:t>
      </w:r>
      <w:r>
        <w:t xml:space="preserve"> F</w:t>
      </w:r>
      <w:r w:rsidRPr="00876821">
        <w:t>irst doses of Moderna vaccine within days</w:t>
      </w:r>
      <w:r>
        <w:t xml:space="preserve"> – </w:t>
      </w:r>
      <w:hyperlink r:id="rId428" w:history="1">
        <w:r w:rsidRPr="00876821">
          <w:rPr>
            <w:rStyle w:val="Hyperlink"/>
          </w:rPr>
          <w:t>CyprusMail</w:t>
        </w:r>
      </w:hyperlink>
      <w:r>
        <w:t xml:space="preserve"> </w:t>
      </w:r>
    </w:p>
    <w:p w14:paraId="657E2FFB" w14:textId="3857A578" w:rsidR="00876821" w:rsidRDefault="00876821" w:rsidP="00FE6496">
      <w:pPr>
        <w:pStyle w:val="Bulletslist"/>
      </w:pPr>
      <w:r w:rsidRPr="00876821">
        <w:rPr>
          <w:b/>
          <w:bCs/>
        </w:rPr>
        <w:t>11 January:</w:t>
      </w:r>
      <w:r>
        <w:t xml:space="preserve"> </w:t>
      </w:r>
      <w:r w:rsidRPr="00876821">
        <w:t>Cyprus asks vaccines from Israel amid EU delay</w:t>
      </w:r>
      <w:r>
        <w:t xml:space="preserve"> – </w:t>
      </w:r>
      <w:hyperlink r:id="rId429" w:history="1">
        <w:r w:rsidRPr="00876821">
          <w:rPr>
            <w:rStyle w:val="Hyperlink"/>
          </w:rPr>
          <w:t>EURACTIV</w:t>
        </w:r>
      </w:hyperlink>
      <w:r>
        <w:t xml:space="preserve"> </w:t>
      </w:r>
    </w:p>
    <w:p w14:paraId="1573CD7B" w14:textId="34F33721" w:rsidR="00876821" w:rsidRPr="00876821" w:rsidRDefault="00876821" w:rsidP="00FE6496">
      <w:pPr>
        <w:pStyle w:val="Bulletslist"/>
      </w:pPr>
      <w:r>
        <w:rPr>
          <w:b/>
          <w:bCs/>
        </w:rPr>
        <w:t>10 January:</w:t>
      </w:r>
      <w:r>
        <w:t xml:space="preserve"> </w:t>
      </w:r>
      <w:r w:rsidRPr="00876821">
        <w:t>Cyprus cannot rely on vaccines alone to control pandemic</w:t>
      </w:r>
      <w:r>
        <w:t xml:space="preserve"> – </w:t>
      </w:r>
      <w:hyperlink r:id="rId430" w:history="1">
        <w:r w:rsidRPr="00876821">
          <w:rPr>
            <w:rStyle w:val="Hyperlink"/>
          </w:rPr>
          <w:t>FM</w:t>
        </w:r>
      </w:hyperlink>
      <w:r>
        <w:t xml:space="preserve"> </w:t>
      </w:r>
    </w:p>
    <w:p w14:paraId="25F97B25" w14:textId="15D69E28" w:rsidR="00FE6496" w:rsidRDefault="00FE6496" w:rsidP="00FE6496">
      <w:pPr>
        <w:pStyle w:val="Bulletslist"/>
      </w:pPr>
      <w:r w:rsidRPr="00FE6496">
        <w:rPr>
          <w:b/>
          <w:bCs/>
        </w:rPr>
        <w:t>5 January:</w:t>
      </w:r>
      <w:r>
        <w:t xml:space="preserve"> </w:t>
      </w:r>
      <w:r w:rsidRPr="00FE6496">
        <w:t>China pledges to offer necessary help to Cyprus in COVID-19 fight</w:t>
      </w:r>
      <w:r>
        <w:t xml:space="preserve"> – </w:t>
      </w:r>
      <w:hyperlink r:id="rId431" w:history="1">
        <w:r w:rsidRPr="00FE6496">
          <w:rPr>
            <w:rStyle w:val="Hyperlink"/>
          </w:rPr>
          <w:t>CGTN</w:t>
        </w:r>
      </w:hyperlink>
      <w:r>
        <w:t xml:space="preserve"> </w:t>
      </w:r>
    </w:p>
    <w:p w14:paraId="78A6EC5E" w14:textId="77777777" w:rsidR="00FE6496" w:rsidRDefault="00FE6496" w:rsidP="00FE6496">
      <w:pPr>
        <w:pStyle w:val="Bulletslist"/>
      </w:pPr>
      <w:r>
        <w:rPr>
          <w:b/>
          <w:bCs/>
        </w:rPr>
        <w:t>5 January:</w:t>
      </w:r>
      <w:r>
        <w:t xml:space="preserve"> </w:t>
      </w:r>
      <w:r w:rsidRPr="00FE6496">
        <w:t>Greece and Cyprus detect infections of new COVID strain</w:t>
      </w:r>
      <w:r>
        <w:t xml:space="preserve"> – </w:t>
      </w:r>
      <w:hyperlink r:id="rId432" w:history="1">
        <w:r w:rsidRPr="00FE6496">
          <w:rPr>
            <w:rStyle w:val="Hyperlink"/>
          </w:rPr>
          <w:t xml:space="preserve">NE </w:t>
        </w:r>
      </w:hyperlink>
    </w:p>
    <w:p w14:paraId="536CEA86" w14:textId="380D5E8E" w:rsidR="00FE6496" w:rsidRPr="00FE6496" w:rsidRDefault="00FE6496" w:rsidP="00FE6496">
      <w:pPr>
        <w:pStyle w:val="Bulletslist"/>
      </w:pPr>
      <w:r>
        <w:rPr>
          <w:b/>
          <w:bCs/>
        </w:rPr>
        <w:t>5 January:</w:t>
      </w:r>
      <w:r>
        <w:t xml:space="preserve"> </w:t>
      </w:r>
      <w:r w:rsidRPr="00FE6496">
        <w:t>Cyprus mulls another national lockdown</w:t>
      </w:r>
      <w:r>
        <w:t xml:space="preserve"> – </w:t>
      </w:r>
      <w:hyperlink r:id="rId433" w:history="1">
        <w:r w:rsidRPr="00FE6496">
          <w:rPr>
            <w:rStyle w:val="Hyperlink"/>
          </w:rPr>
          <w:t>FM</w:t>
        </w:r>
      </w:hyperlink>
      <w:r>
        <w:t xml:space="preserve"> </w:t>
      </w:r>
    </w:p>
    <w:p w14:paraId="11523075" w14:textId="0A78B88B" w:rsidR="00C75860" w:rsidRPr="004C0A20" w:rsidRDefault="00390D3B">
      <w:pPr>
        <w:pStyle w:val="Heading5"/>
        <w15:collapsed/>
        <w:rPr>
          <w:b/>
          <w:bCs/>
        </w:rPr>
      </w:pPr>
      <w:r w:rsidRPr="004C0A20">
        <w:rPr>
          <w:b/>
          <w:bCs/>
        </w:rPr>
        <w:t>2020</w:t>
      </w:r>
    </w:p>
    <w:p w14:paraId="51CA8EDC" w14:textId="3FE5EE70" w:rsidR="00AD1DE7" w:rsidRDefault="00AD1DE7" w:rsidP="004C0A20">
      <w:pPr>
        <w:pStyle w:val="Heading6"/>
      </w:pPr>
      <w:r>
        <w:t>December</w:t>
      </w:r>
    </w:p>
    <w:p w14:paraId="6C07E01F" w14:textId="31E661E9" w:rsidR="00D80F67" w:rsidRDefault="00D80F67" w:rsidP="004E4575">
      <w:pPr>
        <w:pStyle w:val="Bulletslist"/>
      </w:pPr>
      <w:r w:rsidRPr="0071482C">
        <w:rPr>
          <w:b/>
          <w:bCs/>
        </w:rPr>
        <w:t>14 December:</w:t>
      </w:r>
      <w:r>
        <w:t xml:space="preserve"> </w:t>
      </w:r>
      <w:r w:rsidRPr="00D80F67">
        <w:t>Coronavirus: New guidelines for contacts of virus cases</w:t>
      </w:r>
      <w:r>
        <w:t xml:space="preserve"> – </w:t>
      </w:r>
      <w:hyperlink r:id="rId434" w:history="1">
        <w:r w:rsidRPr="00D80F67">
          <w:rPr>
            <w:rStyle w:val="Hyperlink"/>
          </w:rPr>
          <w:t>CyprusMail</w:t>
        </w:r>
      </w:hyperlink>
    </w:p>
    <w:p w14:paraId="6E46F425" w14:textId="2BE07E33" w:rsidR="00D80F67" w:rsidRPr="0071482C" w:rsidRDefault="00D80F67" w:rsidP="004E4575">
      <w:pPr>
        <w:pStyle w:val="Bulletslist"/>
      </w:pPr>
      <w:r>
        <w:rPr>
          <w:b/>
          <w:bCs/>
        </w:rPr>
        <w:t>14 December:</w:t>
      </w:r>
      <w:r>
        <w:t xml:space="preserve"> </w:t>
      </w:r>
      <w:r w:rsidRPr="00D80F67">
        <w:t>Coronavirus: 15 rapid test locations for Tuesday</w:t>
      </w:r>
      <w:r>
        <w:t xml:space="preserve"> - </w:t>
      </w:r>
      <w:hyperlink r:id="rId435" w:history="1">
        <w:r w:rsidRPr="00D80F67">
          <w:rPr>
            <w:rStyle w:val="Hyperlink"/>
          </w:rPr>
          <w:t>CyprusMail</w:t>
        </w:r>
      </w:hyperlink>
    </w:p>
    <w:p w14:paraId="051C1918" w14:textId="2292926B" w:rsidR="002C5A82" w:rsidRPr="00F07264" w:rsidRDefault="002C5A82" w:rsidP="004E4575">
      <w:pPr>
        <w:pStyle w:val="Bulletslist"/>
      </w:pPr>
      <w:r>
        <w:rPr>
          <w:b/>
          <w:bCs/>
          <w:lang w:val="en-US"/>
        </w:rPr>
        <w:t xml:space="preserve">6 December: </w:t>
      </w:r>
      <w:r w:rsidRPr="00F07264">
        <w:rPr>
          <w:lang w:val="en-US"/>
        </w:rPr>
        <w:t>Coronavirus: Storing vaccine a big challenge</w:t>
      </w:r>
      <w:r>
        <w:rPr>
          <w:lang w:val="en-US"/>
        </w:rPr>
        <w:t xml:space="preserve"> – </w:t>
      </w:r>
      <w:hyperlink r:id="rId436" w:history="1">
        <w:r w:rsidRPr="002C5A82">
          <w:rPr>
            <w:rStyle w:val="Hyperlink"/>
            <w:lang w:val="en-US"/>
          </w:rPr>
          <w:t>CyprusMail</w:t>
        </w:r>
      </w:hyperlink>
    </w:p>
    <w:p w14:paraId="52F015AF" w14:textId="070C7CCB" w:rsidR="004E4575" w:rsidRPr="006024D7" w:rsidRDefault="004E4575" w:rsidP="004E4575">
      <w:pPr>
        <w:pStyle w:val="Bulletslist"/>
        <w:rPr>
          <w:b/>
          <w:bCs/>
        </w:rPr>
      </w:pPr>
      <w:r w:rsidRPr="006024D7">
        <w:rPr>
          <w:b/>
          <w:bCs/>
        </w:rPr>
        <w:t>4 December</w:t>
      </w:r>
      <w:r>
        <w:t xml:space="preserve">: </w:t>
      </w:r>
      <w:r w:rsidRPr="006024D7">
        <w:t>Cyprus hopes to roll out Covid vaccine by year-end</w:t>
      </w:r>
      <w:r>
        <w:rPr>
          <w:lang w:val="en-US"/>
        </w:rPr>
        <w:t xml:space="preserve"> – </w:t>
      </w:r>
      <w:hyperlink r:id="rId437" w:history="1">
        <w:r w:rsidRPr="004E4575">
          <w:rPr>
            <w:rStyle w:val="Hyperlink"/>
            <w:lang w:val="en-US"/>
          </w:rPr>
          <w:t>France24</w:t>
        </w:r>
      </w:hyperlink>
    </w:p>
    <w:p w14:paraId="72F90844" w14:textId="015FCAB4" w:rsidR="00AD1DE7" w:rsidRPr="00AD1DE7" w:rsidRDefault="00AD1DE7" w:rsidP="00AF5C94">
      <w:pPr>
        <w:pStyle w:val="Bulletslist"/>
      </w:pPr>
      <w:r w:rsidRPr="00AF5C94">
        <w:rPr>
          <w:b/>
          <w:bCs/>
        </w:rPr>
        <w:t>1 December</w:t>
      </w:r>
      <w:r>
        <w:t xml:space="preserve">: </w:t>
      </w:r>
      <w:r w:rsidRPr="00AD1DE7">
        <w:t>Coronavirus: first vaccine delivery by month’s end</w:t>
      </w:r>
      <w:r>
        <w:t xml:space="preserve"> – </w:t>
      </w:r>
      <w:hyperlink r:id="rId438" w:history="1">
        <w:r w:rsidRPr="00AD1DE7">
          <w:rPr>
            <w:rStyle w:val="Hyperlink"/>
          </w:rPr>
          <w:t>CyprusMail</w:t>
        </w:r>
      </w:hyperlink>
    </w:p>
    <w:p w14:paraId="49F01BAE" w14:textId="465F519B" w:rsidR="003F5BC1" w:rsidRDefault="003F5BC1" w:rsidP="004C0A20">
      <w:pPr>
        <w:pStyle w:val="Heading6"/>
      </w:pPr>
      <w:r>
        <w:t>November</w:t>
      </w:r>
    </w:p>
    <w:p w14:paraId="4DA3A69C" w14:textId="54FF2588" w:rsidR="004302B5" w:rsidRPr="00DA454A" w:rsidRDefault="004302B5" w:rsidP="00C55FCE">
      <w:pPr>
        <w:pStyle w:val="Bulletslist"/>
      </w:pPr>
      <w:r w:rsidRPr="00DA454A">
        <w:rPr>
          <w:b/>
          <w:bCs/>
        </w:rPr>
        <w:t>25 November</w:t>
      </w:r>
      <w:r>
        <w:t xml:space="preserve">: </w:t>
      </w:r>
      <w:r w:rsidRPr="004302B5">
        <w:t>Experts meet with president, cabinet extends rapid testing scheme</w:t>
      </w:r>
      <w:r>
        <w:t xml:space="preserve"> – </w:t>
      </w:r>
      <w:hyperlink r:id="rId439" w:history="1">
        <w:r w:rsidRPr="004302B5">
          <w:rPr>
            <w:rStyle w:val="Hyperlink"/>
          </w:rPr>
          <w:t>Cyprus Mail</w:t>
        </w:r>
      </w:hyperlink>
    </w:p>
    <w:p w14:paraId="46EB12F5" w14:textId="34C39122" w:rsidR="003F5BC1" w:rsidRPr="00C55FCE" w:rsidRDefault="004D364E" w:rsidP="00C55FCE">
      <w:pPr>
        <w:pStyle w:val="Bulletslist"/>
      </w:pPr>
      <w:r w:rsidRPr="00C55FCE">
        <w:rPr>
          <w:b/>
          <w:bCs/>
        </w:rPr>
        <w:t>15 November</w:t>
      </w:r>
      <w:r>
        <w:t xml:space="preserve">: Free testing programme to begin island wide on Monday – </w:t>
      </w:r>
      <w:hyperlink r:id="rId440" w:history="1">
        <w:r w:rsidRPr="004D364E">
          <w:rPr>
            <w:rStyle w:val="Hyperlink"/>
          </w:rPr>
          <w:t>Cyprus Mail</w:t>
        </w:r>
      </w:hyperlink>
    </w:p>
    <w:p w14:paraId="0A269F81" w14:textId="20F09E28" w:rsidR="00C75860" w:rsidRPr="00C55FCE" w:rsidRDefault="00C75860" w:rsidP="004C0A20">
      <w:pPr>
        <w:pStyle w:val="Heading6"/>
        <w:rPr>
          <w:bCs/>
        </w:rPr>
      </w:pPr>
      <w:r>
        <w:t>September</w:t>
      </w:r>
    </w:p>
    <w:p w14:paraId="2289E5E4" w14:textId="47CCA1D8" w:rsidR="00A25523" w:rsidRPr="00C55FCE" w:rsidRDefault="00A25523" w:rsidP="00D44FCD">
      <w:pPr>
        <w:pStyle w:val="Bulletslist"/>
        <w:rPr>
          <w:rStyle w:val="Hyperlink"/>
          <w:color w:val="333333"/>
          <w:u w:val="none"/>
        </w:rPr>
      </w:pPr>
      <w:r w:rsidRPr="007333D7">
        <w:rPr>
          <w:b/>
          <w:bCs/>
        </w:rPr>
        <w:t>8 September</w:t>
      </w:r>
      <w:r>
        <w:t xml:space="preserve">: Cyprus starts sample testing of adults aged 18-40 - </w:t>
      </w:r>
      <w:hyperlink r:id="rId441" w:history="1">
        <w:r w:rsidRPr="00A25523">
          <w:rPr>
            <w:rStyle w:val="Hyperlink"/>
          </w:rPr>
          <w:t>CNA</w:t>
        </w:r>
      </w:hyperlink>
    </w:p>
    <w:p w14:paraId="4A9A0702" w14:textId="4C091060" w:rsidR="00C75860" w:rsidRPr="00960991" w:rsidRDefault="00C75860" w:rsidP="004C0A20">
      <w:pPr>
        <w:pStyle w:val="Heading6"/>
        <w:rPr>
          <w:bCs/>
          <w:iCs/>
          <w:color w:val="0084A8"/>
          <w:u w:val="single"/>
        </w:rPr>
      </w:pPr>
      <w:r>
        <w:t>May</w:t>
      </w:r>
    </w:p>
    <w:p w14:paraId="792F2A65" w14:textId="1CAFE250" w:rsidR="00EE712F" w:rsidRPr="00360375" w:rsidRDefault="00EE712F" w:rsidP="00D44FCD">
      <w:pPr>
        <w:pStyle w:val="Bulletslist"/>
      </w:pPr>
      <w:r w:rsidRPr="00360375">
        <w:rPr>
          <w:b/>
          <w:bCs/>
        </w:rPr>
        <w:t>18 May</w:t>
      </w:r>
      <w:r>
        <w:t xml:space="preserve">: Sample tests remain in phase 2 of lockdown easing - </w:t>
      </w:r>
      <w:hyperlink r:id="rId442" w:history="1">
        <w:r w:rsidRPr="00EE712F">
          <w:rPr>
            <w:rStyle w:val="Hyperlink"/>
          </w:rPr>
          <w:t>CNA</w:t>
        </w:r>
      </w:hyperlink>
    </w:p>
    <w:p w14:paraId="42FA9E89" w14:textId="63DEE61F" w:rsidR="00404DA3" w:rsidRPr="003A75B5" w:rsidRDefault="00404DA3" w:rsidP="00D44FCD">
      <w:pPr>
        <w:pStyle w:val="Bulletslist"/>
      </w:pPr>
      <w:r w:rsidRPr="003A75B5">
        <w:rPr>
          <w:b/>
          <w:bCs/>
        </w:rPr>
        <w:t>13 May</w:t>
      </w:r>
      <w:r>
        <w:t xml:space="preserve">: More PPE to arrive from China - </w:t>
      </w:r>
      <w:hyperlink r:id="rId443" w:history="1">
        <w:r w:rsidRPr="00404DA3">
          <w:rPr>
            <w:rStyle w:val="Hyperlink"/>
          </w:rPr>
          <w:t>CNA</w:t>
        </w:r>
      </w:hyperlink>
    </w:p>
    <w:p w14:paraId="39BFF1C4" w14:textId="579324E1" w:rsidR="000A162A" w:rsidRPr="00053D35" w:rsidRDefault="000A162A" w:rsidP="00D44FCD">
      <w:pPr>
        <w:pStyle w:val="Bulletslist"/>
      </w:pPr>
      <w:r w:rsidRPr="00053D35">
        <w:rPr>
          <w:b/>
          <w:bCs/>
        </w:rPr>
        <w:t>8 May:</w:t>
      </w:r>
      <w:r>
        <w:t xml:space="preserve"> New decree sets cap price on masks while allowing easing of more measures – </w:t>
      </w:r>
      <w:hyperlink r:id="rId444" w:history="1">
        <w:r w:rsidRPr="000A162A">
          <w:rPr>
            <w:rStyle w:val="Hyperlink"/>
          </w:rPr>
          <w:t>In Cyprus</w:t>
        </w:r>
      </w:hyperlink>
    </w:p>
    <w:p w14:paraId="30A05883" w14:textId="1802AD52" w:rsidR="003A10F7" w:rsidRPr="001D4416" w:rsidRDefault="003A10F7" w:rsidP="00D44FCD">
      <w:pPr>
        <w:pStyle w:val="Bulletslist"/>
      </w:pPr>
      <w:r w:rsidRPr="001D4416">
        <w:rPr>
          <w:b/>
          <w:bCs/>
        </w:rPr>
        <w:t>6 May</w:t>
      </w:r>
      <w:r>
        <w:t xml:space="preserve">: Masks are running out in pharmacies - </w:t>
      </w:r>
      <w:hyperlink r:id="rId445" w:history="1">
        <w:r w:rsidRPr="003A10F7">
          <w:rPr>
            <w:rStyle w:val="Hyperlink"/>
          </w:rPr>
          <w:t>CNA</w:t>
        </w:r>
      </w:hyperlink>
    </w:p>
    <w:p w14:paraId="57EE4811" w14:textId="16936BEE" w:rsidR="00B7057A" w:rsidRPr="00E97654" w:rsidRDefault="00B7057A" w:rsidP="00D44FCD">
      <w:pPr>
        <w:pStyle w:val="Bulletslist"/>
      </w:pPr>
      <w:r w:rsidRPr="00E97654">
        <w:rPr>
          <w:b/>
          <w:bCs/>
        </w:rPr>
        <w:t>4 May</w:t>
      </w:r>
      <w:r>
        <w:t>: Hospital restrictions eased from May 4</w:t>
      </w:r>
      <w:r w:rsidRPr="00E97654">
        <w:rPr>
          <w:vertAlign w:val="superscript"/>
        </w:rPr>
        <w:t>th</w:t>
      </w:r>
      <w:r>
        <w:t xml:space="preserve"> - </w:t>
      </w:r>
      <w:hyperlink r:id="rId446" w:history="1">
        <w:r w:rsidRPr="00B7057A">
          <w:rPr>
            <w:rStyle w:val="Hyperlink"/>
          </w:rPr>
          <w:t>CNA</w:t>
        </w:r>
      </w:hyperlink>
    </w:p>
    <w:p w14:paraId="00020FE9" w14:textId="77777777" w:rsidR="00C95BFB" w:rsidRPr="00D80F67" w:rsidRDefault="00C95BFB" w:rsidP="004C0A20">
      <w:pPr>
        <w:pStyle w:val="Heading3"/>
      </w:pPr>
    </w:p>
    <w:p w14:paraId="3502780E" w14:textId="3E3582EF" w:rsidR="0031540D" w:rsidRDefault="0031540D" w:rsidP="00C261AC">
      <w:pPr>
        <w:pStyle w:val="Heading3"/>
      </w:pPr>
      <w:bookmarkStart w:id="28" w:name="_Toc66278144"/>
      <w:r w:rsidRPr="0031540D">
        <w:t>Czechia</w:t>
      </w:r>
      <w:bookmarkEnd w:id="28"/>
    </w:p>
    <w:tbl>
      <w:tblPr>
        <w:tblStyle w:val="GridTable4-Accent4"/>
        <w:tblW w:w="0" w:type="auto"/>
        <w:tblLook w:val="04A0" w:firstRow="1" w:lastRow="0" w:firstColumn="1" w:lastColumn="0" w:noHBand="0" w:noVBand="1"/>
      </w:tblPr>
      <w:tblGrid>
        <w:gridCol w:w="4697"/>
        <w:gridCol w:w="3488"/>
        <w:gridCol w:w="5220"/>
      </w:tblGrid>
      <w:tr w:rsidR="00C06581" w14:paraId="05FDB0D9" w14:textId="0D848EAC"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7" w:type="dxa"/>
          </w:tcPr>
          <w:p w14:paraId="208C6575" w14:textId="77777777" w:rsidR="00C06581" w:rsidRPr="004371AA" w:rsidRDefault="00C06581" w:rsidP="000607AF">
            <w:pPr>
              <w:rPr>
                <w:color w:val="FFFFFF" w:themeColor="background1"/>
              </w:rPr>
            </w:pPr>
            <w:bookmarkStart w:id="29" w:name="_Hlk56585762"/>
            <w:r w:rsidRPr="004371AA">
              <w:rPr>
                <w:color w:val="FFFFFF" w:themeColor="background1"/>
              </w:rPr>
              <w:t>Relevant national websites</w:t>
            </w:r>
          </w:p>
        </w:tc>
        <w:tc>
          <w:tcPr>
            <w:tcW w:w="3488" w:type="dxa"/>
          </w:tcPr>
          <w:p w14:paraId="451D0961"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16219A1" w14:textId="001120B3"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0712C0F2" w14:textId="1B7DF15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97" w:type="dxa"/>
          </w:tcPr>
          <w:p w14:paraId="7FB8778C" w14:textId="77777777" w:rsidR="00C06581" w:rsidRPr="004371AA" w:rsidRDefault="00000002" w:rsidP="00C06581">
            <w:pPr>
              <w:numPr>
                <w:ilvl w:val="0"/>
                <w:numId w:val="1"/>
              </w:numPr>
              <w:rPr>
                <w:b w:val="0"/>
                <w:bCs w:val="0"/>
              </w:rPr>
            </w:pPr>
            <w:hyperlink r:id="rId447">
              <w:r w:rsidR="00C06581" w:rsidRPr="004371AA">
                <w:rPr>
                  <w:rStyle w:val="Hyperlink"/>
                  <w:b w:val="0"/>
                  <w:bCs w:val="0"/>
                </w:rPr>
                <w:t>COVID-19: where to find official information</w:t>
              </w:r>
            </w:hyperlink>
          </w:p>
          <w:p w14:paraId="002EADCA" w14:textId="62CF2B45" w:rsidR="00C06581" w:rsidRPr="004371AA" w:rsidRDefault="00C06581" w:rsidP="00C06581">
            <w:pPr>
              <w:pStyle w:val="Bulletslist"/>
              <w:rPr>
                <w:color w:val="auto"/>
              </w:rPr>
            </w:pPr>
            <w:r w:rsidRPr="004371AA">
              <w:rPr>
                <w:b w:val="0"/>
                <w:bCs w:val="0"/>
              </w:rPr>
              <w:t xml:space="preserve">Overview of testing protocols for travellers to Czech Republic – </w:t>
            </w:r>
            <w:hyperlink r:id="rId448" w:history="1">
              <w:r w:rsidRPr="004371AA">
                <w:rPr>
                  <w:rStyle w:val="Hyperlink"/>
                  <w:b w:val="0"/>
                  <w:bCs w:val="0"/>
                </w:rPr>
                <w:t>Czech Ministry of Interior</w:t>
              </w:r>
            </w:hyperlink>
          </w:p>
        </w:tc>
        <w:tc>
          <w:tcPr>
            <w:tcW w:w="3488" w:type="dxa"/>
          </w:tcPr>
          <w:p w14:paraId="2361A61E" w14:textId="3BCF9A03" w:rsidR="00F063D3" w:rsidRPr="00F97266"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 xml:space="preserve">The government of the Czech Republic is easing the nation's COVID-19-related domestic restrictions as of </w:t>
            </w:r>
            <w:r>
              <w:t xml:space="preserve">1 </w:t>
            </w:r>
            <w:r w:rsidRPr="00F063D3">
              <w:t xml:space="preserve">June </w:t>
            </w:r>
            <w:r>
              <w:t>2021</w:t>
            </w:r>
            <w:r w:rsidRPr="00F063D3">
              <w:t xml:space="preserve">. </w:t>
            </w:r>
          </w:p>
          <w:p w14:paraId="19CDCBDE" w14:textId="628CD204" w:rsidR="00C06581"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lastRenderedPageBreak/>
              <w:t>From this date, authorities will allow restaurants, swimming pools, saunas, and casinos to reopen for individuals who have been vaccinated against, have recovered from COVID-19, or have tested negative recently; catering establishments will be able to provide antigen tests at entry</w:t>
            </w:r>
            <w:r w:rsidR="00C81008" w:rsidRPr="00C81008" w:rsidDel="00C81008">
              <w:t xml:space="preserve"> </w:t>
            </w:r>
            <w:r w:rsidR="00CB30B7">
              <w:t>(</w:t>
            </w:r>
            <w:hyperlink r:id="rId449" w:history="1">
              <w:r w:rsidR="00CB30B7" w:rsidRPr="00CB30B7">
                <w:rPr>
                  <w:rStyle w:val="Hyperlink"/>
                </w:rPr>
                <w:t>Link</w:t>
              </w:r>
            </w:hyperlink>
            <w:r w:rsidR="00CB30B7">
              <w:t>)</w:t>
            </w:r>
          </w:p>
        </w:tc>
        <w:tc>
          <w:tcPr>
            <w:tcW w:w="5220" w:type="dxa"/>
          </w:tcPr>
          <w:p w14:paraId="1CC21320" w14:textId="279FCF21"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5,540,404</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5C646D11" w14:textId="3EF8CE6C"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B03ECF" w:rsidRPr="00895A60">
              <w:rPr>
                <w:b/>
                <w:bCs/>
              </w:rPr>
              <w:t>:</w:t>
            </w:r>
            <w:r w:rsidR="00B03ECF">
              <w:rPr>
                <w:b/>
                <w:bCs/>
              </w:rPr>
              <w:t xml:space="preserve"> </w:t>
            </w:r>
            <w:r w:rsidR="00B30B68" w:rsidRPr="00411CFF">
              <w:rPr>
                <w:rFonts w:eastAsia="Times New Roman" w:cs="Arial"/>
                <w:szCs w:val="20"/>
                <w:lang w:eastAsia="en-GB"/>
              </w:rPr>
              <w:t>3,948,214</w:t>
            </w:r>
            <w:r w:rsidR="00B30B68">
              <w:rPr>
                <w:rFonts w:eastAsia="Times New Roman" w:cs="Arial"/>
                <w:szCs w:val="20"/>
                <w:lang w:eastAsia="en-GB"/>
              </w:rPr>
              <w:t xml:space="preserve"> (</w:t>
            </w:r>
            <w:r w:rsidR="00B30B68" w:rsidRPr="00411CFF">
              <w:rPr>
                <w:rFonts w:eastAsia="Times New Roman" w:cs="Arial"/>
                <w:szCs w:val="20"/>
                <w:lang w:eastAsia="en-GB"/>
              </w:rPr>
              <w:t>45.90%</w:t>
            </w:r>
            <w:r w:rsidR="00B30B68">
              <w:rPr>
                <w:rFonts w:eastAsia="Times New Roman" w:cs="Arial"/>
                <w:szCs w:val="20"/>
                <w:lang w:eastAsia="en-GB"/>
              </w:rPr>
              <w:t>)</w:t>
            </w:r>
          </w:p>
          <w:p w14:paraId="13B91918" w14:textId="6F6AD2A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1,592,190</w:t>
            </w:r>
            <w:r w:rsidR="00B30B68">
              <w:rPr>
                <w:rFonts w:eastAsia="Times New Roman" w:cs="Arial"/>
                <w:szCs w:val="20"/>
                <w:lang w:eastAsia="en-GB"/>
              </w:rPr>
              <w:t xml:space="preserve"> (</w:t>
            </w:r>
            <w:r w:rsidR="00B30B68" w:rsidRPr="00411CFF">
              <w:rPr>
                <w:rFonts w:eastAsia="Times New Roman" w:cs="Arial"/>
                <w:szCs w:val="20"/>
                <w:lang w:eastAsia="en-GB"/>
              </w:rPr>
              <w:t>18.30%</w:t>
            </w:r>
            <w:r w:rsidR="00B30B68">
              <w:rPr>
                <w:rFonts w:eastAsia="Times New Roman" w:cs="Arial"/>
                <w:szCs w:val="20"/>
                <w:lang w:eastAsia="en-GB"/>
              </w:rPr>
              <w:t>)</w:t>
            </w:r>
          </w:p>
          <w:p w14:paraId="09D9638A" w14:textId="08A29EF8" w:rsidR="00390D3B" w:rsidRPr="00F07264"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sidRPr="00334249">
              <w:rPr>
                <w:b/>
                <w:bCs/>
              </w:rPr>
              <w:t>Strategy</w:t>
            </w:r>
            <w:r>
              <w:rPr>
                <w:b/>
                <w:bCs/>
              </w:rPr>
              <w:t>:</w:t>
            </w:r>
            <w:r w:rsidR="000329B5" w:rsidRPr="00CB30B7">
              <w:rPr>
                <w:i/>
                <w:iCs/>
              </w:rPr>
              <w:t xml:space="preserve"> N/A</w:t>
            </w:r>
          </w:p>
          <w:p w14:paraId="49A10EEB" w14:textId="535E62E2" w:rsidR="00C06581" w:rsidRPr="001321BA"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lastRenderedPageBreak/>
              <w:t>Doses</w:t>
            </w:r>
            <w:r w:rsidR="00390D3B">
              <w:rPr>
                <w:b/>
                <w:bCs/>
              </w:rPr>
              <w:t xml:space="preserve"> Acquired</w:t>
            </w:r>
            <w:r w:rsidRPr="004C0A20">
              <w:rPr>
                <w:b/>
                <w:bCs/>
              </w:rPr>
              <w:t>:</w:t>
            </w:r>
            <w:r w:rsidR="002C5A82">
              <w:t xml:space="preserve"> </w:t>
            </w:r>
            <w:r w:rsidR="002C5A82" w:rsidRPr="00F07264">
              <w:t>5.5 mi</w:t>
            </w:r>
            <w:r w:rsidR="00785D4A" w:rsidRPr="00F07264">
              <w:t>llion</w:t>
            </w:r>
            <w:r w:rsidR="00785D4A">
              <w:t xml:space="preserve"> (</w:t>
            </w:r>
            <w:hyperlink r:id="rId450" w:history="1">
              <w:r w:rsidR="00785D4A" w:rsidRPr="00785D4A">
                <w:rPr>
                  <w:rStyle w:val="Hyperlink"/>
                </w:rPr>
                <w:t>Link</w:t>
              </w:r>
            </w:hyperlink>
            <w:r w:rsidR="00785D4A">
              <w:t xml:space="preserve">) </w:t>
            </w:r>
            <w:r w:rsidR="00785D4A" w:rsidRPr="009700CB">
              <w:t>AstraZenec</w:t>
            </w:r>
            <w:r w:rsidR="00785D4A">
              <w:t>a</w:t>
            </w:r>
            <w:r w:rsidR="00785D4A" w:rsidRPr="009700CB">
              <w:t>, J&amp;J, Pfizer/BioNTech, CureVac</w:t>
            </w:r>
            <w:r w:rsidR="00785D4A">
              <w:t xml:space="preserve">, </w:t>
            </w:r>
            <w:r w:rsidR="00785D4A" w:rsidRPr="009700CB">
              <w:t>Moderna</w:t>
            </w:r>
          </w:p>
        </w:tc>
      </w:tr>
    </w:tbl>
    <w:bookmarkEnd w:id="29"/>
    <w:p w14:paraId="63B5AFD9" w14:textId="22805E9B" w:rsidR="0031138D" w:rsidRPr="004C0A20" w:rsidRDefault="00390D3B" w:rsidP="00C261AC">
      <w:pPr>
        <w:pStyle w:val="Heading4"/>
        <w:rPr>
          <w:b/>
          <w:bCs w:val="0"/>
        </w:rPr>
      </w:pPr>
      <w:r w:rsidRPr="004C0A20">
        <w:rPr>
          <w:b/>
          <w:bCs w:val="0"/>
        </w:rPr>
        <w:lastRenderedPageBreak/>
        <w:t>Latest Member State developments affecting the medical technology industry</w:t>
      </w:r>
    </w:p>
    <w:p w14:paraId="695B72A5" w14:textId="3F2539CE" w:rsidR="00390D3B" w:rsidRDefault="00390D3B" w:rsidP="00390D3B">
      <w:pPr>
        <w:pStyle w:val="Heading5"/>
        <w:rPr>
          <w:b/>
          <w:bCs/>
        </w:rPr>
      </w:pPr>
      <w:bookmarkStart w:id="30" w:name="_Hlk55563268"/>
      <w:r w:rsidRPr="004C0A20">
        <w:rPr>
          <w:b/>
          <w:bCs/>
        </w:rPr>
        <w:t>2021</w:t>
      </w:r>
    </w:p>
    <w:p w14:paraId="32DE4729" w14:textId="2AF4CEAF" w:rsidR="00C81008" w:rsidRDefault="00C81008" w:rsidP="00EA59AD">
      <w:pPr>
        <w:pStyle w:val="Heading6"/>
        <w15:collapsed/>
      </w:pPr>
      <w:r>
        <w:t>May</w:t>
      </w:r>
    </w:p>
    <w:p w14:paraId="7778647C" w14:textId="2288612E" w:rsidR="00385353" w:rsidRPr="008F4F2A" w:rsidRDefault="00385353" w:rsidP="00270670">
      <w:pPr>
        <w:pStyle w:val="Bulletslist"/>
      </w:pPr>
      <w:r w:rsidRPr="008F4F2A">
        <w:rPr>
          <w:b/>
          <w:bCs/>
        </w:rPr>
        <w:t>18 May:</w:t>
      </w:r>
      <w:r>
        <w:t xml:space="preserve"> </w:t>
      </w:r>
      <w:r w:rsidRPr="00385353">
        <w:t>Czechia eases COVID restrictions and approves National Recovery Plan draft</w:t>
      </w:r>
      <w:r>
        <w:t xml:space="preserve"> – </w:t>
      </w:r>
      <w:hyperlink r:id="rId451" w:history="1">
        <w:r w:rsidRPr="00385353">
          <w:rPr>
            <w:rStyle w:val="Hyperlink"/>
          </w:rPr>
          <w:t>TM</w:t>
        </w:r>
      </w:hyperlink>
      <w:r>
        <w:t xml:space="preserve"> </w:t>
      </w:r>
    </w:p>
    <w:p w14:paraId="734CF725" w14:textId="7B93FDB1" w:rsidR="0049569E" w:rsidRPr="00DA5D15" w:rsidRDefault="0049569E" w:rsidP="00270670">
      <w:pPr>
        <w:pStyle w:val="Bulletslist"/>
      </w:pPr>
      <w:r w:rsidRPr="00DA5D15">
        <w:rPr>
          <w:b/>
          <w:bCs/>
        </w:rPr>
        <w:t>12 May:</w:t>
      </w:r>
      <w:r>
        <w:t xml:space="preserve"> </w:t>
      </w:r>
      <w:r w:rsidRPr="0049569E">
        <w:t>Czechia negotiates bilateral travel agreements for vaccinated citizens</w:t>
      </w:r>
      <w:r>
        <w:t xml:space="preserve"> – </w:t>
      </w:r>
      <w:hyperlink r:id="rId452" w:history="1">
        <w:r w:rsidRPr="0049569E">
          <w:rPr>
            <w:rStyle w:val="Hyperlink"/>
          </w:rPr>
          <w:t>EURACTIV</w:t>
        </w:r>
      </w:hyperlink>
      <w:r>
        <w:t xml:space="preserve"> </w:t>
      </w:r>
    </w:p>
    <w:p w14:paraId="0CA9CC58" w14:textId="215920D3" w:rsidR="00C81008" w:rsidRPr="00C81008" w:rsidRDefault="00C81008" w:rsidP="00270670">
      <w:pPr>
        <w:pStyle w:val="Bulletslist"/>
      </w:pPr>
      <w:r w:rsidRPr="00270670">
        <w:rPr>
          <w:b/>
          <w:bCs/>
        </w:rPr>
        <w:t>3 May</w:t>
      </w:r>
      <w:r>
        <w:rPr>
          <w:b/>
          <w:bCs/>
        </w:rPr>
        <w:t>:</w:t>
      </w:r>
      <w:r w:rsidRPr="00C81008">
        <w:t xml:space="preserve"> </w:t>
      </w:r>
      <w:r w:rsidRPr="00270670">
        <w:t>Czechia to test COVID-19 certificates in next two weeks</w:t>
      </w:r>
      <w:r>
        <w:t xml:space="preserve"> – </w:t>
      </w:r>
      <w:hyperlink r:id="rId453" w:history="1">
        <w:r w:rsidRPr="00C81008">
          <w:rPr>
            <w:rStyle w:val="Hyperlink"/>
          </w:rPr>
          <w:t>EURACTIV</w:t>
        </w:r>
      </w:hyperlink>
      <w:r>
        <w:t xml:space="preserve"> </w:t>
      </w:r>
    </w:p>
    <w:p w14:paraId="4D101BBD" w14:textId="32990194" w:rsidR="004B26C2" w:rsidRDefault="004B26C2" w:rsidP="00EA59AD">
      <w:pPr>
        <w:pStyle w:val="Heading6"/>
        <w15:collapsed/>
      </w:pPr>
      <w:r>
        <w:t>April</w:t>
      </w:r>
    </w:p>
    <w:p w14:paraId="148AD65B" w14:textId="77777777" w:rsidR="00367ED9" w:rsidRDefault="00367ED9" w:rsidP="00F8069F">
      <w:pPr>
        <w:pStyle w:val="Bulletslist"/>
      </w:pPr>
      <w:r w:rsidRPr="00C43025">
        <w:rPr>
          <w:b/>
          <w:bCs/>
        </w:rPr>
        <w:t>7 April:</w:t>
      </w:r>
      <w:r>
        <w:t xml:space="preserve"> </w:t>
      </w:r>
      <w:r w:rsidRPr="00367ED9">
        <w:t>Czech health minister fired after refusing to back Russian vaccine</w:t>
      </w:r>
      <w:r>
        <w:t xml:space="preserve"> – </w:t>
      </w:r>
      <w:hyperlink r:id="rId454" w:history="1">
        <w:r w:rsidRPr="00367ED9">
          <w:rPr>
            <w:rStyle w:val="Hyperlink"/>
          </w:rPr>
          <w:t>POLITICO</w:t>
        </w:r>
      </w:hyperlink>
    </w:p>
    <w:p w14:paraId="3AE3D294" w14:textId="1BF7A7CE" w:rsidR="00367ED9" w:rsidRPr="00C43025" w:rsidRDefault="00367ED9" w:rsidP="00F8069F">
      <w:pPr>
        <w:pStyle w:val="Bulletslist"/>
      </w:pPr>
      <w:r>
        <w:rPr>
          <w:b/>
          <w:bCs/>
        </w:rPr>
        <w:t>7 April:</w:t>
      </w:r>
      <w:r>
        <w:t xml:space="preserve"> </w:t>
      </w:r>
      <w:r w:rsidRPr="00367ED9">
        <w:t>“Czech Republic Will Wait for EU Approval of Sputnik Vaccine,” Says Babiš</w:t>
      </w:r>
      <w:r>
        <w:t xml:space="preserve"> – </w:t>
      </w:r>
      <w:hyperlink r:id="rId455" w:history="1">
        <w:r w:rsidRPr="00367ED9">
          <w:rPr>
            <w:rStyle w:val="Hyperlink"/>
          </w:rPr>
          <w:t xml:space="preserve">PM </w:t>
        </w:r>
      </w:hyperlink>
      <w:r>
        <w:t xml:space="preserve"> </w:t>
      </w:r>
    </w:p>
    <w:p w14:paraId="349647B0" w14:textId="0631ADC3" w:rsidR="002F31D1" w:rsidRPr="002F31D1" w:rsidRDefault="002F31D1" w:rsidP="00F8069F">
      <w:pPr>
        <w:pStyle w:val="Bulletslist"/>
      </w:pPr>
      <w:r w:rsidRPr="002B34D5">
        <w:rPr>
          <w:b/>
          <w:bCs/>
        </w:rPr>
        <w:t>2 April:</w:t>
      </w:r>
      <w:r>
        <w:t xml:space="preserve"> </w:t>
      </w:r>
      <w:r w:rsidRPr="002F31D1">
        <w:t>Austria to give Czech Republic 30,000 doses of coronavirus vaccine</w:t>
      </w:r>
      <w:r>
        <w:t xml:space="preserve"> – </w:t>
      </w:r>
      <w:hyperlink r:id="rId456" w:history="1">
        <w:r w:rsidRPr="002F31D1">
          <w:rPr>
            <w:rStyle w:val="Hyperlink"/>
          </w:rPr>
          <w:t>REUTERS</w:t>
        </w:r>
      </w:hyperlink>
      <w:r>
        <w:t xml:space="preserve"> </w:t>
      </w:r>
    </w:p>
    <w:p w14:paraId="2B9630AC" w14:textId="3AC906A1" w:rsidR="00EA59AD" w:rsidRDefault="00EA59AD" w:rsidP="00EA59AD">
      <w:pPr>
        <w:pStyle w:val="Heading6"/>
        <w15:collapsed/>
      </w:pPr>
      <w:r>
        <w:t>March</w:t>
      </w:r>
    </w:p>
    <w:p w14:paraId="7A208E56" w14:textId="31012319" w:rsidR="002E0EE7" w:rsidRPr="00955E39" w:rsidRDefault="002E0EE7" w:rsidP="008D722B">
      <w:pPr>
        <w:pStyle w:val="Bulletslist"/>
      </w:pPr>
      <w:r w:rsidRPr="00955E39">
        <w:rPr>
          <w:b/>
          <w:bCs/>
        </w:rPr>
        <w:t xml:space="preserve">23 March: </w:t>
      </w:r>
      <w:r w:rsidRPr="002E0EE7">
        <w:t>Czech Republic sees rapid rise in Covid reinfections</w:t>
      </w:r>
      <w:r>
        <w:t xml:space="preserve"> – </w:t>
      </w:r>
      <w:hyperlink r:id="rId457" w:history="1">
        <w:r w:rsidRPr="002E0EE7">
          <w:rPr>
            <w:rStyle w:val="Hyperlink"/>
          </w:rPr>
          <w:t>RTE</w:t>
        </w:r>
      </w:hyperlink>
      <w:r>
        <w:t xml:space="preserve"> </w:t>
      </w:r>
    </w:p>
    <w:p w14:paraId="45E85AE6" w14:textId="0D225B98" w:rsidR="00FD1857" w:rsidRPr="00054FD6" w:rsidRDefault="00FD1857" w:rsidP="008D722B">
      <w:pPr>
        <w:pStyle w:val="Bulletslist"/>
      </w:pPr>
      <w:r w:rsidRPr="00054FD6">
        <w:rPr>
          <w:b/>
          <w:bCs/>
        </w:rPr>
        <w:t>15 March:</w:t>
      </w:r>
      <w:r>
        <w:t xml:space="preserve"> </w:t>
      </w:r>
      <w:r w:rsidRPr="00FD1857">
        <w:t>COVID-19 – Obligatory testing of employees</w:t>
      </w:r>
      <w:r>
        <w:t xml:space="preserve"> – </w:t>
      </w:r>
      <w:hyperlink r:id="rId458" w:history="1">
        <w:r w:rsidRPr="00FD1857">
          <w:rPr>
            <w:rStyle w:val="Hyperlink"/>
          </w:rPr>
          <w:t>GCN</w:t>
        </w:r>
      </w:hyperlink>
      <w:r>
        <w:t xml:space="preserve"> </w:t>
      </w:r>
    </w:p>
    <w:p w14:paraId="1108DFBE" w14:textId="4BF30A8B" w:rsidR="00DA02DA" w:rsidRPr="00F7041B" w:rsidRDefault="00DA02DA" w:rsidP="008D722B">
      <w:pPr>
        <w:pStyle w:val="Bulletslist"/>
      </w:pPr>
      <w:r w:rsidRPr="00F7041B">
        <w:rPr>
          <w:b/>
          <w:bCs/>
        </w:rPr>
        <w:t>10 March:</w:t>
      </w:r>
      <w:r>
        <w:t xml:space="preserve"> </w:t>
      </w:r>
      <w:r w:rsidRPr="00DA02DA">
        <w:t>Czech, Hungarian PMs to visit Israel for talks on vaccine strategy</w:t>
      </w:r>
      <w:r>
        <w:t xml:space="preserve"> – </w:t>
      </w:r>
      <w:hyperlink r:id="rId459" w:history="1">
        <w:r w:rsidRPr="00DA02DA">
          <w:rPr>
            <w:rStyle w:val="Hyperlink"/>
          </w:rPr>
          <w:t>EURACTIV</w:t>
        </w:r>
      </w:hyperlink>
      <w:r>
        <w:t xml:space="preserve"> </w:t>
      </w:r>
    </w:p>
    <w:p w14:paraId="578B8E54" w14:textId="25D15F71" w:rsidR="00FD1857" w:rsidRPr="00054FD6" w:rsidRDefault="00FD1857" w:rsidP="008D722B">
      <w:pPr>
        <w:pStyle w:val="Bulletslist"/>
      </w:pPr>
      <w:r w:rsidRPr="00054FD6">
        <w:rPr>
          <w:b/>
          <w:bCs/>
        </w:rPr>
        <w:t>8 March:</w:t>
      </w:r>
      <w:r>
        <w:t xml:space="preserve"> </w:t>
      </w:r>
      <w:r w:rsidRPr="00FD1857">
        <w:t>Czechia asks Germany, Poland, Switzerland to take COVID-19 patients</w:t>
      </w:r>
      <w:r>
        <w:t xml:space="preserve"> – </w:t>
      </w:r>
      <w:hyperlink r:id="rId460" w:history="1">
        <w:r w:rsidRPr="00FD1857">
          <w:rPr>
            <w:rStyle w:val="Hyperlink"/>
          </w:rPr>
          <w:t>EURACTIV</w:t>
        </w:r>
      </w:hyperlink>
      <w:r>
        <w:t xml:space="preserve"> </w:t>
      </w:r>
    </w:p>
    <w:p w14:paraId="582D6027" w14:textId="5BF4C08B" w:rsidR="00CD59E6" w:rsidRPr="00F7041B" w:rsidRDefault="00CD59E6" w:rsidP="008D722B">
      <w:pPr>
        <w:pStyle w:val="Bulletslist"/>
      </w:pPr>
      <w:r w:rsidRPr="00F7041B">
        <w:rPr>
          <w:b/>
          <w:bCs/>
        </w:rPr>
        <w:t>3 March:</w:t>
      </w:r>
      <w:r>
        <w:t xml:space="preserve"> </w:t>
      </w:r>
      <w:r w:rsidRPr="00CD59E6">
        <w:t>Czech Republic to get Chinese vaccines</w:t>
      </w:r>
      <w:r>
        <w:t xml:space="preserve"> – </w:t>
      </w:r>
      <w:hyperlink r:id="rId461" w:history="1">
        <w:r w:rsidRPr="00CD59E6">
          <w:rPr>
            <w:rStyle w:val="Hyperlink"/>
          </w:rPr>
          <w:t>HRAD</w:t>
        </w:r>
      </w:hyperlink>
    </w:p>
    <w:p w14:paraId="14ABEC67" w14:textId="058149A6" w:rsidR="00FD1857" w:rsidRPr="00054FD6" w:rsidRDefault="00FD1857" w:rsidP="008D722B">
      <w:pPr>
        <w:pStyle w:val="Bulletslist"/>
      </w:pPr>
      <w:r w:rsidRPr="00054FD6">
        <w:rPr>
          <w:b/>
          <w:bCs/>
        </w:rPr>
        <w:t>3 March:</w:t>
      </w:r>
      <w:r>
        <w:t xml:space="preserve"> </w:t>
      </w:r>
      <w:r w:rsidRPr="00FD1857">
        <w:t>Czechs launch mass testing to battle Covid surge</w:t>
      </w:r>
      <w:r>
        <w:t xml:space="preserve"> – </w:t>
      </w:r>
      <w:hyperlink r:id="rId462" w:history="1">
        <w:r w:rsidRPr="00FD1857">
          <w:rPr>
            <w:rStyle w:val="Hyperlink"/>
          </w:rPr>
          <w:t>France24</w:t>
        </w:r>
      </w:hyperlink>
    </w:p>
    <w:p w14:paraId="16C54A67" w14:textId="4CB69CD8" w:rsidR="00EA59AD" w:rsidRPr="008D722B" w:rsidRDefault="00EA59AD" w:rsidP="008D722B">
      <w:pPr>
        <w:pStyle w:val="Bulletslist"/>
      </w:pPr>
      <w:r w:rsidRPr="008D722B">
        <w:rPr>
          <w:b/>
          <w:bCs/>
        </w:rPr>
        <w:t>1 March:</w:t>
      </w:r>
      <w:r>
        <w:t xml:space="preserve"> </w:t>
      </w:r>
      <w:r w:rsidRPr="00EA59AD">
        <w:t>How the Czech Republic slipped into a Covid disaster, one misstep at a time</w:t>
      </w:r>
      <w:r>
        <w:t xml:space="preserve"> – </w:t>
      </w:r>
      <w:hyperlink r:id="rId463" w:history="1">
        <w:r w:rsidRPr="00EA59AD">
          <w:rPr>
            <w:rStyle w:val="Hyperlink"/>
          </w:rPr>
          <w:t>CNN</w:t>
        </w:r>
      </w:hyperlink>
      <w:r>
        <w:t xml:space="preserve"> </w:t>
      </w:r>
    </w:p>
    <w:p w14:paraId="5BEED8EA" w14:textId="32E2384A" w:rsidR="00785CE8" w:rsidRDefault="00785CE8" w:rsidP="008D722B">
      <w:pPr>
        <w:pStyle w:val="Heading6"/>
        <w15:collapsed/>
      </w:pPr>
      <w:r>
        <w:t>February</w:t>
      </w:r>
    </w:p>
    <w:p w14:paraId="7FB2354F" w14:textId="445C4A13" w:rsidR="00EA59AD" w:rsidRDefault="00EA59AD" w:rsidP="00A24812">
      <w:pPr>
        <w:pStyle w:val="Bulletslist"/>
        <w:rPr>
          <w:b/>
          <w:bCs/>
        </w:rPr>
      </w:pPr>
      <w:r>
        <w:rPr>
          <w:b/>
          <w:bCs/>
        </w:rPr>
        <w:t xml:space="preserve">28 February: </w:t>
      </w:r>
      <w:r w:rsidRPr="008D722B">
        <w:t>Czech Republic turns to Russian vaccine amid soaring COVID cases</w:t>
      </w:r>
      <w:r>
        <w:t xml:space="preserve"> – </w:t>
      </w:r>
      <w:hyperlink r:id="rId464" w:history="1">
        <w:r w:rsidRPr="00EA59AD">
          <w:rPr>
            <w:rStyle w:val="Hyperlink"/>
          </w:rPr>
          <w:t>Aljazeera</w:t>
        </w:r>
      </w:hyperlink>
    </w:p>
    <w:p w14:paraId="47C4D0A1" w14:textId="762EE272" w:rsidR="00F20106" w:rsidRPr="00F20106" w:rsidRDefault="00F20106" w:rsidP="00A24812">
      <w:pPr>
        <w:pStyle w:val="Bulletslist"/>
        <w:rPr>
          <w:b/>
          <w:bCs/>
        </w:rPr>
      </w:pPr>
      <w:r w:rsidRPr="008D722B">
        <w:rPr>
          <w:b/>
          <w:bCs/>
        </w:rPr>
        <w:t xml:space="preserve">26 February: </w:t>
      </w:r>
      <w:r w:rsidRPr="008D722B">
        <w:t>Czech Republic declares new state of emergency</w:t>
      </w:r>
      <w:r>
        <w:t xml:space="preserve"> – </w:t>
      </w:r>
      <w:hyperlink r:id="rId465" w:history="1">
        <w:r w:rsidRPr="00F20106">
          <w:rPr>
            <w:rStyle w:val="Hyperlink"/>
          </w:rPr>
          <w:t>POLITICO</w:t>
        </w:r>
      </w:hyperlink>
      <w:r>
        <w:t xml:space="preserve"> </w:t>
      </w:r>
    </w:p>
    <w:p w14:paraId="68EC8AA9" w14:textId="6B0C0911" w:rsidR="00CA4E3C" w:rsidRDefault="00CA4E3C" w:rsidP="00A24812">
      <w:pPr>
        <w:pStyle w:val="Bulletslist"/>
      </w:pPr>
      <w:r w:rsidRPr="008E64D7">
        <w:rPr>
          <w:b/>
          <w:bCs/>
        </w:rPr>
        <w:t>21 February:</w:t>
      </w:r>
      <w:r>
        <w:t xml:space="preserve"> </w:t>
      </w:r>
      <w:r w:rsidRPr="00CA4E3C">
        <w:t>Czech PM Andrej Babiš under fire for ‘chaotic’ coronavirus response</w:t>
      </w:r>
      <w:r>
        <w:t xml:space="preserve"> – </w:t>
      </w:r>
      <w:hyperlink r:id="rId466" w:history="1">
        <w:r w:rsidRPr="00CA4E3C">
          <w:rPr>
            <w:rStyle w:val="Hyperlink"/>
          </w:rPr>
          <w:t>POLITICO</w:t>
        </w:r>
      </w:hyperlink>
      <w:r>
        <w:t xml:space="preserve"> </w:t>
      </w:r>
    </w:p>
    <w:p w14:paraId="1A1163B7" w14:textId="77777777" w:rsidR="00CA4E3C" w:rsidRDefault="00CA4E3C" w:rsidP="00A24812">
      <w:pPr>
        <w:pStyle w:val="Bulletslist"/>
      </w:pPr>
      <w:r>
        <w:rPr>
          <w:b/>
          <w:bCs/>
        </w:rPr>
        <w:t>15 February:</w:t>
      </w:r>
      <w:r>
        <w:t xml:space="preserve"> </w:t>
      </w:r>
      <w:r w:rsidRPr="00CA4E3C">
        <w:t>New checks cause chaos at German-Czech border</w:t>
      </w:r>
      <w:r>
        <w:t xml:space="preserve"> – </w:t>
      </w:r>
      <w:hyperlink r:id="rId467" w:history="1">
        <w:r w:rsidRPr="00CA4E3C">
          <w:rPr>
            <w:rStyle w:val="Hyperlink"/>
          </w:rPr>
          <w:t>DW</w:t>
        </w:r>
      </w:hyperlink>
    </w:p>
    <w:p w14:paraId="39826677" w14:textId="201F8500" w:rsidR="00CA4E3C" w:rsidRPr="008E64D7" w:rsidRDefault="00CA4E3C" w:rsidP="00A24812">
      <w:pPr>
        <w:pStyle w:val="Bulletslist"/>
      </w:pPr>
      <w:r>
        <w:rPr>
          <w:b/>
          <w:bCs/>
        </w:rPr>
        <w:t>14 February:</w:t>
      </w:r>
      <w:r>
        <w:t xml:space="preserve"> </w:t>
      </w:r>
      <w:r w:rsidRPr="00CA4E3C">
        <w:t>Czech government agrees last-minute COVID-19 lockdown deal</w:t>
      </w:r>
      <w:r>
        <w:t xml:space="preserve"> – </w:t>
      </w:r>
      <w:hyperlink r:id="rId468" w:history="1">
        <w:r w:rsidRPr="00CA4E3C">
          <w:rPr>
            <w:rStyle w:val="Hyperlink"/>
          </w:rPr>
          <w:t xml:space="preserve">REUTERS </w:t>
        </w:r>
      </w:hyperlink>
      <w:r>
        <w:t xml:space="preserve"> </w:t>
      </w:r>
    </w:p>
    <w:p w14:paraId="0F9ECC1D" w14:textId="07B5EA5C" w:rsidR="000E4561" w:rsidRPr="002E5C7B" w:rsidRDefault="000E4561" w:rsidP="00A24812">
      <w:pPr>
        <w:pStyle w:val="Bulletslist"/>
      </w:pPr>
      <w:r w:rsidRPr="002E5C7B">
        <w:rPr>
          <w:b/>
          <w:bCs/>
        </w:rPr>
        <w:t>11 February:</w:t>
      </w:r>
      <w:r>
        <w:t xml:space="preserve"> </w:t>
      </w:r>
      <w:r w:rsidRPr="000E4561">
        <w:t>Czechia eyes Russia’s Sputnik to get a head start in vaccine race</w:t>
      </w:r>
      <w:r>
        <w:t xml:space="preserve"> – </w:t>
      </w:r>
      <w:hyperlink r:id="rId469" w:history="1">
        <w:r w:rsidRPr="000E4561">
          <w:rPr>
            <w:rStyle w:val="Hyperlink"/>
          </w:rPr>
          <w:t>EURACTIV</w:t>
        </w:r>
      </w:hyperlink>
      <w:r>
        <w:t xml:space="preserve"> </w:t>
      </w:r>
    </w:p>
    <w:p w14:paraId="3DB4CB7A" w14:textId="5892B7B7" w:rsidR="00785CE8" w:rsidRDefault="009A0332" w:rsidP="00A24812">
      <w:pPr>
        <w:pStyle w:val="Bulletslist"/>
      </w:pPr>
      <w:r w:rsidRPr="00A24812">
        <w:rPr>
          <w:b/>
          <w:bCs/>
        </w:rPr>
        <w:t>2 February:</w:t>
      </w:r>
      <w:r>
        <w:t xml:space="preserve"> </w:t>
      </w:r>
      <w:r w:rsidRPr="009A0332">
        <w:t>Stricter Covid-19 testing rules apply to people entering Czechia as of Friday</w:t>
      </w:r>
      <w:r>
        <w:t xml:space="preserve"> – </w:t>
      </w:r>
      <w:hyperlink r:id="rId470" w:history="1">
        <w:r w:rsidRPr="009A0332">
          <w:rPr>
            <w:rStyle w:val="Hyperlink"/>
          </w:rPr>
          <w:t>RPI</w:t>
        </w:r>
      </w:hyperlink>
      <w:r>
        <w:t xml:space="preserve"> </w:t>
      </w:r>
    </w:p>
    <w:p w14:paraId="12277013" w14:textId="3C6D0710" w:rsidR="00FE6496" w:rsidRDefault="00FE6496" w:rsidP="00A24812">
      <w:pPr>
        <w:pStyle w:val="Heading6"/>
        <w15:collapsed/>
      </w:pPr>
      <w:r>
        <w:t>January</w:t>
      </w:r>
    </w:p>
    <w:p w14:paraId="5469506F" w14:textId="4E3818DC" w:rsidR="009A0332" w:rsidRPr="00A24812" w:rsidRDefault="009A0332" w:rsidP="00FE6496">
      <w:pPr>
        <w:pStyle w:val="Bulletslist"/>
      </w:pPr>
      <w:r w:rsidRPr="00A24812">
        <w:rPr>
          <w:b/>
          <w:bCs/>
        </w:rPr>
        <w:t>26 January</w:t>
      </w:r>
      <w:r>
        <w:t xml:space="preserve">: </w:t>
      </w:r>
      <w:r w:rsidRPr="009A0332">
        <w:t>should Czechia follow Hungary’s lead and buy Russia's vaccine Sputnik V?</w:t>
      </w:r>
      <w:r>
        <w:t xml:space="preserve"> – </w:t>
      </w:r>
      <w:hyperlink r:id="rId471" w:history="1">
        <w:r w:rsidRPr="009A0332">
          <w:rPr>
            <w:rStyle w:val="Hyperlink"/>
          </w:rPr>
          <w:t>RPI</w:t>
        </w:r>
      </w:hyperlink>
      <w:r>
        <w:t xml:space="preserve"> </w:t>
      </w:r>
    </w:p>
    <w:p w14:paraId="39299181" w14:textId="43DEC646" w:rsidR="00240466" w:rsidRPr="00224529" w:rsidRDefault="00240466" w:rsidP="00FE6496">
      <w:pPr>
        <w:pStyle w:val="Bulletslist"/>
      </w:pPr>
      <w:r w:rsidRPr="00224529">
        <w:rPr>
          <w:b/>
          <w:bCs/>
        </w:rPr>
        <w:t>15 January:</w:t>
      </w:r>
      <w:r>
        <w:t xml:space="preserve"> </w:t>
      </w:r>
      <w:r w:rsidRPr="00240466">
        <w:t>Czech Republic launches vaccine registration for over-80s</w:t>
      </w:r>
      <w:r>
        <w:t xml:space="preserve"> – </w:t>
      </w:r>
      <w:hyperlink r:id="rId472" w:history="1">
        <w:r w:rsidRPr="00240466">
          <w:rPr>
            <w:rStyle w:val="Hyperlink"/>
          </w:rPr>
          <w:t>Czech Radio</w:t>
        </w:r>
      </w:hyperlink>
      <w:r>
        <w:t xml:space="preserve"> </w:t>
      </w:r>
    </w:p>
    <w:p w14:paraId="5CFAEF82" w14:textId="3E96C5A8" w:rsidR="00876821" w:rsidRPr="00876821" w:rsidRDefault="00876821" w:rsidP="00FE6496">
      <w:pPr>
        <w:pStyle w:val="Bulletslist"/>
      </w:pPr>
      <w:r>
        <w:rPr>
          <w:b/>
          <w:bCs/>
        </w:rPr>
        <w:t xml:space="preserve">12 January: </w:t>
      </w:r>
      <w:r w:rsidRPr="00876821">
        <w:t>rescEU medical stockpile expands in four member states</w:t>
      </w:r>
      <w:r>
        <w:t xml:space="preserve"> – </w:t>
      </w:r>
      <w:hyperlink r:id="rId473" w:history="1">
        <w:r w:rsidR="00A8183D" w:rsidRPr="00A8183D">
          <w:rPr>
            <w:rStyle w:val="Hyperlink"/>
          </w:rPr>
          <w:t>EU</w:t>
        </w:r>
        <w:r w:rsidRPr="00A8183D">
          <w:rPr>
            <w:rStyle w:val="Hyperlink"/>
          </w:rPr>
          <w:t>Reporter</w:t>
        </w:r>
      </w:hyperlink>
    </w:p>
    <w:p w14:paraId="4FB9488C" w14:textId="669CBAF0" w:rsidR="00FE6496" w:rsidRPr="00A8183D" w:rsidRDefault="00876821" w:rsidP="00FE6496">
      <w:pPr>
        <w:pStyle w:val="Bulletslist"/>
        <w:rPr>
          <w:b/>
          <w:bCs/>
        </w:rPr>
      </w:pPr>
      <w:r w:rsidRPr="00876821">
        <w:rPr>
          <w:b/>
          <w:bCs/>
        </w:rPr>
        <w:t>7 January:</w:t>
      </w:r>
      <w:r>
        <w:rPr>
          <w:b/>
          <w:bCs/>
        </w:rPr>
        <w:t xml:space="preserve"> </w:t>
      </w:r>
      <w:r w:rsidRPr="00876821">
        <w:t>Czechia reports record number of daily COVID-19 cases</w:t>
      </w:r>
      <w:r>
        <w:t xml:space="preserve"> – </w:t>
      </w:r>
      <w:hyperlink r:id="rId474" w:history="1">
        <w:r w:rsidRPr="00876821">
          <w:rPr>
            <w:rStyle w:val="Hyperlink"/>
          </w:rPr>
          <w:t>AA</w:t>
        </w:r>
      </w:hyperlink>
      <w:r>
        <w:t xml:space="preserve"> </w:t>
      </w:r>
    </w:p>
    <w:p w14:paraId="25BC686C" w14:textId="3BC69BA9" w:rsidR="00A8183D" w:rsidRPr="00876821" w:rsidRDefault="00A8183D" w:rsidP="00FE6496">
      <w:pPr>
        <w:pStyle w:val="Bulletslist"/>
        <w:rPr>
          <w:b/>
          <w:bCs/>
        </w:rPr>
      </w:pPr>
      <w:r>
        <w:rPr>
          <w:b/>
          <w:bCs/>
        </w:rPr>
        <w:t xml:space="preserve">4 January: </w:t>
      </w:r>
      <w:r w:rsidRPr="00A8183D">
        <w:t xml:space="preserve">Czech Residents Can Register for COVID-19 Vaccine </w:t>
      </w:r>
      <w:r w:rsidR="00240466" w:rsidRPr="00A8183D">
        <w:t>from</w:t>
      </w:r>
      <w:r w:rsidRPr="00A8183D">
        <w:t xml:space="preserve"> February 1</w:t>
      </w:r>
      <w:r>
        <w:t xml:space="preserve"> – </w:t>
      </w:r>
      <w:hyperlink r:id="rId475" w:history="1">
        <w:r w:rsidRPr="00A8183D">
          <w:rPr>
            <w:rStyle w:val="Hyperlink"/>
          </w:rPr>
          <w:t>PRAGUE MORNING</w:t>
        </w:r>
      </w:hyperlink>
    </w:p>
    <w:p w14:paraId="44B10B33" w14:textId="5293861D" w:rsidR="00114556" w:rsidRPr="004C0A20" w:rsidRDefault="00390D3B">
      <w:pPr>
        <w:pStyle w:val="Heading5"/>
        <w15:collapsed/>
        <w:rPr>
          <w:b/>
          <w:bCs/>
        </w:rPr>
      </w:pPr>
      <w:r w:rsidRPr="004C0A20">
        <w:rPr>
          <w:b/>
          <w:bCs/>
        </w:rPr>
        <w:t>2020</w:t>
      </w:r>
    </w:p>
    <w:bookmarkEnd w:id="30"/>
    <w:p w14:paraId="0B623369" w14:textId="2483C6C9" w:rsidR="00AD1DE7" w:rsidRDefault="00AD1DE7" w:rsidP="004C0A20">
      <w:pPr>
        <w:pStyle w:val="Heading6"/>
      </w:pPr>
      <w:r>
        <w:t xml:space="preserve">December </w:t>
      </w:r>
    </w:p>
    <w:p w14:paraId="017773CA" w14:textId="76E97BDF" w:rsidR="00876821" w:rsidRPr="00876821" w:rsidRDefault="00876821" w:rsidP="00AF5C94">
      <w:pPr>
        <w:pStyle w:val="Bulletslist"/>
      </w:pPr>
      <w:r w:rsidRPr="00876821">
        <w:rPr>
          <w:b/>
          <w:bCs/>
        </w:rPr>
        <w:t>27 December:</w:t>
      </w:r>
      <w:r>
        <w:t xml:space="preserve"> </w:t>
      </w:r>
      <w:r w:rsidRPr="00876821">
        <w:t>Czech Republic starts coronavirus vaccine rollout</w:t>
      </w:r>
      <w:r>
        <w:t xml:space="preserve"> – </w:t>
      </w:r>
      <w:hyperlink r:id="rId476" w:history="1">
        <w:r w:rsidRPr="00876821">
          <w:rPr>
            <w:rStyle w:val="Hyperlink"/>
          </w:rPr>
          <w:t>REUTERS</w:t>
        </w:r>
      </w:hyperlink>
      <w:r>
        <w:t xml:space="preserve"> </w:t>
      </w:r>
    </w:p>
    <w:p w14:paraId="66CD73FF" w14:textId="17ED30D7" w:rsidR="00D80F67" w:rsidRDefault="00D80F67" w:rsidP="00AF5C94">
      <w:pPr>
        <w:pStyle w:val="Bulletslist"/>
      </w:pPr>
      <w:r w:rsidRPr="0071482C">
        <w:rPr>
          <w:b/>
          <w:bCs/>
        </w:rPr>
        <w:t>14 December:</w:t>
      </w:r>
      <w:r>
        <w:t xml:space="preserve"> </w:t>
      </w:r>
      <w:r w:rsidRPr="00D80F67">
        <w:t>Czech Government Wants to Begin Antigen Testing on Wednesday</w:t>
      </w:r>
      <w:r>
        <w:t xml:space="preserve"> – </w:t>
      </w:r>
      <w:hyperlink r:id="rId477" w:history="1">
        <w:r w:rsidRPr="00D80F67">
          <w:rPr>
            <w:rStyle w:val="Hyperlink"/>
          </w:rPr>
          <w:t>Prague Morning</w:t>
        </w:r>
      </w:hyperlink>
    </w:p>
    <w:p w14:paraId="10B378EF" w14:textId="450F070E" w:rsidR="00D80F67" w:rsidRPr="0071482C" w:rsidRDefault="00D80F67" w:rsidP="00AF5C94">
      <w:pPr>
        <w:pStyle w:val="Bulletslist"/>
      </w:pPr>
      <w:r>
        <w:rPr>
          <w:b/>
          <w:bCs/>
        </w:rPr>
        <w:t>7 December:</w:t>
      </w:r>
      <w:r>
        <w:t xml:space="preserve"> </w:t>
      </w:r>
      <w:r w:rsidRPr="00D80F67">
        <w:t>Czechia urged to implement inclusive, resilient recovery</w:t>
      </w:r>
      <w:r>
        <w:t xml:space="preserve"> – </w:t>
      </w:r>
      <w:hyperlink r:id="rId478" w:history="1">
        <w:r w:rsidRPr="00D80F67">
          <w:rPr>
            <w:rStyle w:val="Hyperlink"/>
          </w:rPr>
          <w:t>Emerging Europe</w:t>
        </w:r>
      </w:hyperlink>
    </w:p>
    <w:p w14:paraId="6E6DC9DC" w14:textId="4735676C" w:rsidR="00AD1DE7" w:rsidRPr="00AD1DE7" w:rsidRDefault="00AD1DE7" w:rsidP="00AF5C94">
      <w:pPr>
        <w:pStyle w:val="Bulletslist"/>
      </w:pPr>
      <w:r w:rsidRPr="00AF5C94">
        <w:rPr>
          <w:b/>
          <w:bCs/>
        </w:rPr>
        <w:t>1 December</w:t>
      </w:r>
      <w:r>
        <w:t xml:space="preserve">: </w:t>
      </w:r>
      <w:r w:rsidRPr="00AD1DE7">
        <w:t>Czechia to receive first COVID-19 vaccine deliveries in January or February, says Health minister</w:t>
      </w:r>
      <w:r>
        <w:t xml:space="preserve"> – </w:t>
      </w:r>
      <w:hyperlink r:id="rId479" w:history="1">
        <w:r w:rsidRPr="00AD1DE7">
          <w:rPr>
            <w:rStyle w:val="Hyperlink"/>
          </w:rPr>
          <w:t>Radio Prague</w:t>
        </w:r>
      </w:hyperlink>
      <w:r>
        <w:t xml:space="preserve"> </w:t>
      </w:r>
    </w:p>
    <w:p w14:paraId="68DEA834" w14:textId="7EE0A68C" w:rsidR="004A1974" w:rsidRDefault="004A1974" w:rsidP="004C0A20">
      <w:pPr>
        <w:pStyle w:val="Heading6"/>
      </w:pPr>
      <w:r>
        <w:t>November</w:t>
      </w:r>
    </w:p>
    <w:p w14:paraId="3FFAAD56" w14:textId="36434D44" w:rsidR="009B287F" w:rsidRPr="00DA454A" w:rsidRDefault="009B287F" w:rsidP="00C55FCE">
      <w:pPr>
        <w:pStyle w:val="Bulletslist"/>
        <w:rPr>
          <w:rStyle w:val="BulletslistChar"/>
        </w:rPr>
      </w:pPr>
      <w:r w:rsidRPr="00DA454A">
        <w:rPr>
          <w:rStyle w:val="BulletslistChar"/>
          <w:b/>
          <w:bCs/>
        </w:rPr>
        <w:t>20 November</w:t>
      </w:r>
      <w:r>
        <w:rPr>
          <w:rStyle w:val="BulletslistChar"/>
        </w:rPr>
        <w:t xml:space="preserve">: </w:t>
      </w:r>
      <w:r w:rsidRPr="009B287F">
        <w:rPr>
          <w:rStyle w:val="BulletslistChar"/>
        </w:rPr>
        <w:t>Cabinet Extends State of Emergency until 12 December 2020. Some Restrictions to Be Eased Starting on Monday</w:t>
      </w:r>
      <w:r>
        <w:rPr>
          <w:rStyle w:val="BulletslistChar"/>
        </w:rPr>
        <w:t xml:space="preserve"> – </w:t>
      </w:r>
      <w:hyperlink r:id="rId480" w:history="1">
        <w:r w:rsidRPr="009B287F">
          <w:rPr>
            <w:rStyle w:val="Hyperlink"/>
          </w:rPr>
          <w:t>Government of the Czech Republic</w:t>
        </w:r>
      </w:hyperlink>
    </w:p>
    <w:p w14:paraId="59FF82C5" w14:textId="60BFFA85" w:rsidR="004A1974" w:rsidRPr="00333D0F" w:rsidRDefault="004A1974" w:rsidP="00C55FCE">
      <w:pPr>
        <w:pStyle w:val="Bulletslist"/>
      </w:pPr>
      <w:r w:rsidRPr="00C55FCE">
        <w:rPr>
          <w:rStyle w:val="BulletslistChar"/>
          <w:b/>
          <w:bCs/>
        </w:rPr>
        <w:t>12 November</w:t>
      </w:r>
      <w:r>
        <w:t xml:space="preserve">: Deputy PM underlines that there are enough reserves of protective gear – </w:t>
      </w:r>
      <w:hyperlink r:id="rId481" w:history="1">
        <w:r w:rsidRPr="004A1974">
          <w:rPr>
            <w:rStyle w:val="Hyperlink"/>
          </w:rPr>
          <w:t>Czech Radio</w:t>
        </w:r>
      </w:hyperlink>
    </w:p>
    <w:p w14:paraId="6C069392" w14:textId="3333E4D6" w:rsidR="00114556" w:rsidRPr="00C55FCE" w:rsidRDefault="00114556" w:rsidP="004C0A20">
      <w:pPr>
        <w:pStyle w:val="Heading6"/>
        <w:rPr>
          <w:bCs/>
        </w:rPr>
      </w:pPr>
      <w:r>
        <w:t>October</w:t>
      </w:r>
    </w:p>
    <w:p w14:paraId="420528A5" w14:textId="107297D8" w:rsidR="00C66935" w:rsidRDefault="00C66935" w:rsidP="00D44FCD">
      <w:pPr>
        <w:pStyle w:val="Bulletslist"/>
      </w:pPr>
      <w:r w:rsidRPr="00C55FCE">
        <w:rPr>
          <w:b/>
          <w:bCs/>
        </w:rPr>
        <w:t>9 October</w:t>
      </w:r>
      <w:r>
        <w:t xml:space="preserve">: Multiple hospitals have cancelled planned surgeries - </w:t>
      </w:r>
      <w:hyperlink r:id="rId482" w:history="1">
        <w:r w:rsidRPr="00C66935">
          <w:rPr>
            <w:rStyle w:val="Hyperlink"/>
          </w:rPr>
          <w:t>Tyden</w:t>
        </w:r>
      </w:hyperlink>
    </w:p>
    <w:p w14:paraId="17380586" w14:textId="01CA368E" w:rsidR="00114556" w:rsidRPr="00C55FCE" w:rsidRDefault="00114556" w:rsidP="004C0A20">
      <w:pPr>
        <w:pStyle w:val="Heading6"/>
        <w:rPr>
          <w:iCs/>
          <w:color w:val="0084A8"/>
          <w:u w:val="single"/>
        </w:rPr>
      </w:pPr>
      <w:r>
        <w:t>September</w:t>
      </w:r>
    </w:p>
    <w:p w14:paraId="7EA65B39" w14:textId="65E5F56C" w:rsidR="009C2A26" w:rsidRPr="009C2A26" w:rsidRDefault="009C2A26" w:rsidP="00D44FCD">
      <w:pPr>
        <w:pStyle w:val="Bulletslist"/>
      </w:pPr>
      <w:r w:rsidRPr="009C2A26">
        <w:rPr>
          <w:b/>
          <w:bCs/>
        </w:rPr>
        <w:t>21 September</w:t>
      </w:r>
      <w:r>
        <w:t xml:space="preserve">: Face masks requirements extended in some Czech areas – </w:t>
      </w:r>
      <w:hyperlink r:id="rId483" w:history="1">
        <w:r w:rsidRPr="009C2A26">
          <w:rPr>
            <w:rStyle w:val="Hyperlink"/>
          </w:rPr>
          <w:t>Czech Radio</w:t>
        </w:r>
      </w:hyperlink>
    </w:p>
    <w:p w14:paraId="2257C861" w14:textId="459BA773" w:rsidR="00B42CC8" w:rsidRPr="00C55FCE" w:rsidRDefault="00B42CC8" w:rsidP="00D44FCD">
      <w:pPr>
        <w:pStyle w:val="Bulletslist"/>
        <w:rPr>
          <w:rStyle w:val="Hyperlink"/>
          <w:color w:val="333333"/>
          <w:u w:val="none"/>
        </w:rPr>
      </w:pPr>
      <w:r w:rsidRPr="007333D7">
        <w:rPr>
          <w:b/>
          <w:bCs/>
        </w:rPr>
        <w:t>9 September</w:t>
      </w:r>
      <w:r>
        <w:t xml:space="preserve">: Face masks to become compulsory in all inside spaces and buildings – </w:t>
      </w:r>
      <w:hyperlink r:id="rId484" w:history="1">
        <w:r w:rsidRPr="00B42CC8">
          <w:rPr>
            <w:rStyle w:val="Hyperlink"/>
          </w:rPr>
          <w:t>Czech Radio</w:t>
        </w:r>
      </w:hyperlink>
    </w:p>
    <w:p w14:paraId="7F73B3A7" w14:textId="6A12900B" w:rsidR="00114556" w:rsidRPr="007333D7" w:rsidRDefault="00114556" w:rsidP="004C0A20">
      <w:pPr>
        <w:pStyle w:val="Heading6"/>
      </w:pPr>
      <w:r>
        <w:t>August</w:t>
      </w:r>
    </w:p>
    <w:p w14:paraId="0FEDF7CC" w14:textId="652CDDC5" w:rsidR="00720692" w:rsidRPr="00C55FCE" w:rsidRDefault="00720692" w:rsidP="00D44FCD">
      <w:pPr>
        <w:pStyle w:val="Bulletslist"/>
        <w:rPr>
          <w:rStyle w:val="Hyperlink"/>
          <w:color w:val="333333"/>
          <w:u w:val="none"/>
        </w:rPr>
      </w:pPr>
      <w:r w:rsidRPr="00450639">
        <w:rPr>
          <w:b/>
          <w:bCs/>
        </w:rPr>
        <w:t>17 August</w:t>
      </w:r>
      <w:r>
        <w:t xml:space="preserve">: Facemasks again mandatory in indoor spaces and public transport – </w:t>
      </w:r>
      <w:hyperlink r:id="rId485" w:history="1">
        <w:r w:rsidRPr="00720692">
          <w:rPr>
            <w:rStyle w:val="Hyperlink"/>
          </w:rPr>
          <w:t>Czech Radio</w:t>
        </w:r>
      </w:hyperlink>
    </w:p>
    <w:p w14:paraId="0544BE5D" w14:textId="406F34AF" w:rsidR="00114556" w:rsidRPr="00450639" w:rsidRDefault="00114556" w:rsidP="004C0A20">
      <w:pPr>
        <w:pStyle w:val="Heading6"/>
      </w:pPr>
      <w:r>
        <w:t>July</w:t>
      </w:r>
    </w:p>
    <w:p w14:paraId="3590CA3E" w14:textId="42068A21" w:rsidR="00C26C64" w:rsidRPr="00C26C64" w:rsidRDefault="00C26C64" w:rsidP="00D44FCD">
      <w:pPr>
        <w:pStyle w:val="Bulletslist"/>
      </w:pPr>
      <w:r w:rsidRPr="00C26C64">
        <w:rPr>
          <w:b/>
          <w:bCs/>
        </w:rPr>
        <w:t>14 July</w:t>
      </w:r>
      <w:r>
        <w:t xml:space="preserve">: Wearing facemasks in public transport might be mandatory in October – </w:t>
      </w:r>
      <w:hyperlink r:id="rId486" w:history="1">
        <w:r w:rsidRPr="00C26C64">
          <w:rPr>
            <w:rStyle w:val="Hyperlink"/>
          </w:rPr>
          <w:t>Czech Radio</w:t>
        </w:r>
      </w:hyperlink>
    </w:p>
    <w:p w14:paraId="54C61118" w14:textId="0544EFB3" w:rsidR="00867D0F" w:rsidRPr="00C55FCE" w:rsidRDefault="00867D0F" w:rsidP="00D44FCD">
      <w:pPr>
        <w:pStyle w:val="Bulletslist"/>
        <w:rPr>
          <w:rStyle w:val="Hyperlink"/>
          <w:color w:val="333333"/>
          <w:u w:val="none"/>
        </w:rPr>
      </w:pPr>
      <w:r w:rsidRPr="000C493D">
        <w:rPr>
          <w:b/>
          <w:bCs/>
        </w:rPr>
        <w:t>1 July</w:t>
      </w:r>
      <w:r>
        <w:t xml:space="preserve">: Facemask requirement dropped in most parts of the country – </w:t>
      </w:r>
      <w:hyperlink r:id="rId487" w:history="1">
        <w:r w:rsidRPr="00867D0F">
          <w:rPr>
            <w:rStyle w:val="Hyperlink"/>
          </w:rPr>
          <w:t>Czech Radio</w:t>
        </w:r>
      </w:hyperlink>
    </w:p>
    <w:p w14:paraId="40AC5C80" w14:textId="010B6E8E" w:rsidR="00114556" w:rsidRPr="000C493D" w:rsidRDefault="00114556" w:rsidP="004C0A20">
      <w:pPr>
        <w:pStyle w:val="Heading6"/>
      </w:pPr>
      <w:r>
        <w:t>June</w:t>
      </w:r>
    </w:p>
    <w:p w14:paraId="72967FD1" w14:textId="2E9CEB85" w:rsidR="00D20D92" w:rsidRDefault="00D20D92" w:rsidP="00D44FCD">
      <w:pPr>
        <w:pStyle w:val="Bulletslist"/>
      </w:pPr>
      <w:r w:rsidRPr="004E5C9E">
        <w:rPr>
          <w:b/>
          <w:bCs/>
        </w:rPr>
        <w:t>18 June</w:t>
      </w:r>
      <w:r>
        <w:t>: Indoor mask requirement to end on July 1</w:t>
      </w:r>
      <w:r w:rsidRPr="004E5C9E">
        <w:rPr>
          <w:vertAlign w:val="superscript"/>
        </w:rPr>
        <w:t>st</w:t>
      </w:r>
      <w:r>
        <w:t xml:space="preserve"> – </w:t>
      </w:r>
      <w:hyperlink r:id="rId488" w:history="1">
        <w:r w:rsidRPr="00D20D92">
          <w:rPr>
            <w:rStyle w:val="Hyperlink"/>
          </w:rPr>
          <w:t>Czech Radio</w:t>
        </w:r>
      </w:hyperlink>
      <w:r>
        <w:t xml:space="preserve"> </w:t>
      </w:r>
    </w:p>
    <w:p w14:paraId="55040E0E" w14:textId="16C093CB" w:rsidR="00114556" w:rsidRPr="004E5C9E" w:rsidRDefault="00114556" w:rsidP="004C0A20">
      <w:pPr>
        <w:pStyle w:val="Heading6"/>
      </w:pPr>
      <w:r>
        <w:t>May</w:t>
      </w:r>
    </w:p>
    <w:p w14:paraId="149D403A" w14:textId="49BCFF2F" w:rsidR="00CF02FD" w:rsidRPr="00453DD7" w:rsidRDefault="00CF02FD" w:rsidP="00D44FCD">
      <w:pPr>
        <w:pStyle w:val="Bulletslist"/>
      </w:pPr>
      <w:r w:rsidRPr="00453DD7">
        <w:rPr>
          <w:b/>
          <w:bCs/>
        </w:rPr>
        <w:t>11 May</w:t>
      </w:r>
      <w:r>
        <w:t xml:space="preserve">: Masks not mandatory anymore from 25 May, except for public transport – </w:t>
      </w:r>
      <w:hyperlink r:id="rId489" w:history="1">
        <w:r w:rsidRPr="00CF02FD">
          <w:rPr>
            <w:rStyle w:val="Hyperlink"/>
          </w:rPr>
          <w:t>E15</w:t>
        </w:r>
      </w:hyperlink>
    </w:p>
    <w:p w14:paraId="15507050" w14:textId="04F70C3D" w:rsidR="000A162A" w:rsidRPr="00053D35" w:rsidRDefault="00777288" w:rsidP="00D44FCD">
      <w:pPr>
        <w:pStyle w:val="Bulletslist"/>
      </w:pPr>
      <w:r w:rsidRPr="00053D35">
        <w:rPr>
          <w:b/>
          <w:bCs/>
        </w:rPr>
        <w:t>8 May</w:t>
      </w:r>
      <w:r>
        <w:t xml:space="preserve">: Health Minister plans to waive mask obligation from mid-June – </w:t>
      </w:r>
      <w:hyperlink r:id="rId490" w:history="1">
        <w:r w:rsidRPr="00777288">
          <w:rPr>
            <w:rStyle w:val="Hyperlink"/>
          </w:rPr>
          <w:t>E15</w:t>
        </w:r>
      </w:hyperlink>
    </w:p>
    <w:p w14:paraId="1D3F97A0" w14:textId="57E045BD" w:rsidR="00675247" w:rsidRPr="00D564C0" w:rsidRDefault="00B7057A">
      <w:pPr>
        <w:pStyle w:val="Bulletslist"/>
      </w:pPr>
      <w:r w:rsidRPr="00E97654">
        <w:rPr>
          <w:b/>
          <w:bCs/>
        </w:rPr>
        <w:t>3 May</w:t>
      </w:r>
      <w:r>
        <w:t xml:space="preserve">: Final PPE delivery from China arrives – </w:t>
      </w:r>
      <w:hyperlink r:id="rId491" w:history="1">
        <w:r w:rsidRPr="00B7057A">
          <w:rPr>
            <w:rStyle w:val="Hyperlink"/>
          </w:rPr>
          <w:t>Czech Radio</w:t>
        </w:r>
      </w:hyperlink>
    </w:p>
    <w:p w14:paraId="298A8A8C" w14:textId="77777777" w:rsidR="00114556" w:rsidRPr="00960991" w:rsidRDefault="00114556" w:rsidP="00C55FCE"/>
    <w:p w14:paraId="6CB75813" w14:textId="77777777" w:rsidR="001A679B" w:rsidRPr="00C55FCE" w:rsidRDefault="001A679B" w:rsidP="00C55FCE"/>
    <w:p w14:paraId="715EC90F" w14:textId="77777777" w:rsidR="00F77BBC" w:rsidRDefault="00F77BBC" w:rsidP="00C261AC">
      <w:pPr>
        <w:pStyle w:val="Heading3"/>
      </w:pPr>
    </w:p>
    <w:p w14:paraId="3AC47532" w14:textId="0CCB6142" w:rsidR="0031540D" w:rsidRDefault="0031540D" w:rsidP="00C261AC">
      <w:pPr>
        <w:pStyle w:val="Heading3"/>
      </w:pPr>
      <w:bookmarkStart w:id="31" w:name="_Toc66278145"/>
      <w:r w:rsidRPr="0031540D">
        <w:t>Denmark</w:t>
      </w:r>
      <w:bookmarkEnd w:id="31"/>
    </w:p>
    <w:tbl>
      <w:tblPr>
        <w:tblStyle w:val="GridTable4-Accent4"/>
        <w:tblW w:w="0" w:type="auto"/>
        <w:tblLook w:val="04A0" w:firstRow="1" w:lastRow="0" w:firstColumn="1" w:lastColumn="0" w:noHBand="0" w:noVBand="1"/>
      </w:tblPr>
      <w:tblGrid>
        <w:gridCol w:w="4668"/>
        <w:gridCol w:w="3517"/>
        <w:gridCol w:w="5220"/>
      </w:tblGrid>
      <w:tr w:rsidR="00F77BBC" w14:paraId="0C245E2A" w14:textId="317DB02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DA295F" w14:textId="77777777" w:rsidR="00F77BBC" w:rsidRPr="004371AA" w:rsidRDefault="00F77BBC" w:rsidP="000607AF">
            <w:pPr>
              <w:rPr>
                <w:color w:val="FFFFFF" w:themeColor="background1"/>
              </w:rPr>
            </w:pPr>
            <w:bookmarkStart w:id="32" w:name="_Hlk56585808"/>
            <w:r w:rsidRPr="004371AA">
              <w:rPr>
                <w:color w:val="FFFFFF" w:themeColor="background1"/>
              </w:rPr>
              <w:t>Relevant national websites</w:t>
            </w:r>
          </w:p>
        </w:tc>
        <w:tc>
          <w:tcPr>
            <w:tcW w:w="3517" w:type="dxa"/>
          </w:tcPr>
          <w:p w14:paraId="4A71D5D0" w14:textId="77777777"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DDB999E" w14:textId="0993DAE8"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77BBC" w14:paraId="7E82CF32" w14:textId="2CA106E2" w:rsidTr="00C43025">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0" w:type="dxa"/>
          </w:tcPr>
          <w:p w14:paraId="5D43E953" w14:textId="77777777" w:rsidR="00F77BBC" w:rsidRPr="004371AA" w:rsidRDefault="00000002" w:rsidP="00333D0F">
            <w:pPr>
              <w:pStyle w:val="Bulletslist"/>
              <w:jc w:val="left"/>
              <w:rPr>
                <w:b w:val="0"/>
                <w:bCs w:val="0"/>
              </w:rPr>
            </w:pPr>
            <w:hyperlink r:id="rId492" w:history="1">
              <w:r w:rsidR="00F77BBC" w:rsidRPr="004371AA">
                <w:rPr>
                  <w:rStyle w:val="Hyperlink"/>
                  <w:b w:val="0"/>
                  <w:bCs w:val="0"/>
                </w:rPr>
                <w:t>Official website on COVID-19 measures in Denmark</w:t>
              </w:r>
            </w:hyperlink>
          </w:p>
          <w:p w14:paraId="459A7EC6" w14:textId="1EFFFAC4" w:rsidR="00F77BBC" w:rsidRPr="004371AA" w:rsidRDefault="00F77BBC" w:rsidP="00C55FCE">
            <w:pPr>
              <w:pStyle w:val="Bulletslist"/>
              <w:numPr>
                <w:ilvl w:val="0"/>
                <w:numId w:val="0"/>
              </w:numPr>
              <w:rPr>
                <w:color w:val="auto"/>
              </w:rPr>
            </w:pPr>
          </w:p>
        </w:tc>
        <w:tc>
          <w:tcPr>
            <w:tcW w:w="0" w:type="dxa"/>
          </w:tcPr>
          <w:p w14:paraId="3AA8EAC8" w14:textId="4A10ECE7" w:rsidR="00F063D3" w:rsidRPr="00F97266"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 xml:space="preserve">Authorities in Denmark have eased COVID-19-related domestic restrictions. Effective </w:t>
            </w:r>
            <w:r>
              <w:t xml:space="preserve">21 </w:t>
            </w:r>
            <w:r w:rsidRPr="00F063D3">
              <w:t xml:space="preserve">May </w:t>
            </w:r>
            <w:r>
              <w:t>20</w:t>
            </w:r>
            <w:r w:rsidRPr="00F063D3">
              <w:t xml:space="preserve">21, all businesses except for nightclubs and discotheques are allowed to reopen nationwide. </w:t>
            </w:r>
            <w:r w:rsidRPr="00F063D3">
              <w:lastRenderedPageBreak/>
              <w:t>In addition, all businesses may have up to 20 percent of staff on-site.</w:t>
            </w:r>
          </w:p>
          <w:p w14:paraId="52FE3D4F" w14:textId="31E53A7B" w:rsidR="00F77BBC"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Other existing domestic restrictions remain in force, including mandates on social distancing and the use of protective facemasks</w:t>
            </w:r>
            <w:r w:rsidR="00385353" w:rsidRPr="00385353" w:rsidDel="00385353">
              <w:t xml:space="preserve"> </w:t>
            </w:r>
            <w:r w:rsidR="000329B5">
              <w:t>(</w:t>
            </w:r>
            <w:hyperlink r:id="rId493" w:history="1">
              <w:r w:rsidR="000329B5" w:rsidRPr="000329B5">
                <w:rPr>
                  <w:rStyle w:val="Hyperlink"/>
                </w:rPr>
                <w:t>Link</w:t>
              </w:r>
            </w:hyperlink>
            <w:r w:rsidR="000329B5">
              <w:t xml:space="preserve">) </w:t>
            </w:r>
          </w:p>
        </w:tc>
        <w:tc>
          <w:tcPr>
            <w:tcW w:w="0" w:type="dxa"/>
          </w:tcPr>
          <w:p w14:paraId="35365C64" w14:textId="7EEB5344"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3,613,443</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15312DE6" w14:textId="48597CA7" w:rsidR="00443A56"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at least one dose:</w:t>
            </w:r>
            <w:r w:rsidDel="00443A56">
              <w:rPr>
                <w:b/>
                <w:bCs/>
              </w:rPr>
              <w:t xml:space="preserve"> </w:t>
            </w:r>
            <w:r w:rsidR="00B30B68" w:rsidRPr="00411CFF">
              <w:rPr>
                <w:rFonts w:eastAsia="Times New Roman" w:cs="Arial"/>
                <w:szCs w:val="20"/>
                <w:lang w:eastAsia="en-GB"/>
              </w:rPr>
              <w:t>2,278,052</w:t>
            </w:r>
            <w:r w:rsidR="00B30B68">
              <w:rPr>
                <w:rFonts w:eastAsia="Times New Roman" w:cs="Arial"/>
                <w:szCs w:val="20"/>
                <w:lang w:eastAsia="en-GB"/>
              </w:rPr>
              <w:t xml:space="preserve"> (</w:t>
            </w:r>
            <w:r w:rsidR="00B30B68" w:rsidRPr="00411CFF">
              <w:rPr>
                <w:rFonts w:eastAsia="Times New Roman" w:cs="Arial"/>
                <w:szCs w:val="20"/>
                <w:lang w:eastAsia="en-GB"/>
              </w:rPr>
              <w:t>48.80%</w:t>
            </w:r>
            <w:r w:rsidR="00B30B68">
              <w:rPr>
                <w:rFonts w:eastAsia="Times New Roman" w:cs="Arial"/>
                <w:szCs w:val="20"/>
                <w:lang w:eastAsia="en-GB"/>
              </w:rPr>
              <w:t>)</w:t>
            </w:r>
          </w:p>
          <w:p w14:paraId="21AB5306" w14:textId="4A981BBF"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E50B64" w:rsidDel="00443A56">
              <w:rPr>
                <w:b/>
                <w:bCs/>
              </w:rPr>
              <w:t xml:space="preserve"> </w:t>
            </w:r>
            <w:r w:rsidR="00B30B68" w:rsidRPr="00411CFF">
              <w:rPr>
                <w:rFonts w:eastAsia="Times New Roman" w:cs="Arial"/>
                <w:szCs w:val="20"/>
                <w:lang w:eastAsia="en-GB"/>
              </w:rPr>
              <w:t>1,335,391</w:t>
            </w:r>
            <w:r w:rsidR="00B30B68">
              <w:rPr>
                <w:rFonts w:eastAsia="Times New Roman" w:cs="Arial"/>
                <w:szCs w:val="20"/>
                <w:lang w:eastAsia="en-GB"/>
              </w:rPr>
              <w:t xml:space="preserve"> (</w:t>
            </w:r>
            <w:r w:rsidR="00B30B68" w:rsidRPr="00411CFF">
              <w:rPr>
                <w:rFonts w:eastAsia="Times New Roman" w:cs="Arial"/>
                <w:szCs w:val="20"/>
                <w:lang w:eastAsia="en-GB"/>
              </w:rPr>
              <w:t>28.60%</w:t>
            </w:r>
            <w:r w:rsidR="00B30B68">
              <w:rPr>
                <w:rFonts w:eastAsia="Times New Roman" w:cs="Arial"/>
                <w:szCs w:val="20"/>
                <w:lang w:eastAsia="en-GB"/>
              </w:rPr>
              <w:t>)</w:t>
            </w:r>
          </w:p>
          <w:p w14:paraId="0BD222D1" w14:textId="4EEB61B0" w:rsidR="00F77BBC"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Strategy</w:t>
            </w:r>
            <w:r w:rsidRPr="00334249">
              <w:t xml:space="preserve">: </w:t>
            </w:r>
            <w:hyperlink r:id="rId494" w:history="1">
              <w:r w:rsidR="00F77BBC" w:rsidRPr="00F77BBC">
                <w:rPr>
                  <w:rStyle w:val="Hyperlink"/>
                </w:rPr>
                <w:t xml:space="preserve">Denmark’s </w:t>
              </w:r>
              <w:r w:rsidR="003F519A">
                <w:rPr>
                  <w:rStyle w:val="Hyperlink"/>
                </w:rPr>
                <w:t xml:space="preserve">Official </w:t>
              </w:r>
              <w:r w:rsidR="00F77BBC" w:rsidRPr="00F77BBC">
                <w:rPr>
                  <w:rStyle w:val="Hyperlink"/>
                </w:rPr>
                <w:t>Vaccination Strategy</w:t>
              </w:r>
            </w:hyperlink>
            <w:r w:rsidR="00F77BBC">
              <w:t xml:space="preserve"> (in Danish)</w:t>
            </w:r>
          </w:p>
          <w:p w14:paraId="3891E6B1" w14:textId="1562D24F" w:rsidR="00C06581"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390D3B">
              <w:rPr>
                <w:b/>
                <w:bCs/>
              </w:rPr>
              <w:t xml:space="preserve"> Acquired</w:t>
            </w:r>
            <w:r w:rsidRPr="00334249">
              <w:t>:</w:t>
            </w:r>
            <w:r w:rsidR="00785D4A">
              <w:t xml:space="preserve"> </w:t>
            </w:r>
            <w:r w:rsidR="00785D4A" w:rsidRPr="00F07264">
              <w:t>19.3 million doses</w:t>
            </w:r>
          </w:p>
        </w:tc>
      </w:tr>
    </w:tbl>
    <w:bookmarkEnd w:id="32"/>
    <w:p w14:paraId="530F595F" w14:textId="6FF67F53" w:rsidR="00390D3B" w:rsidRPr="004C0A20" w:rsidRDefault="00390D3B" w:rsidP="004C0A20">
      <w:pPr>
        <w:pStyle w:val="Heading4"/>
        <w:rPr>
          <w:b/>
          <w:bCs w:val="0"/>
        </w:rPr>
      </w:pPr>
      <w:r w:rsidRPr="004C0A20">
        <w:rPr>
          <w:b/>
          <w:bCs w:val="0"/>
        </w:rPr>
        <w:lastRenderedPageBreak/>
        <w:t>Latest Member State developments affecting the medical technology industry</w:t>
      </w:r>
    </w:p>
    <w:p w14:paraId="146DCAFB" w14:textId="3D52D36B" w:rsidR="00390D3B" w:rsidRDefault="00390D3B" w:rsidP="004C0A20">
      <w:pPr>
        <w:pStyle w:val="Heading5"/>
        <w:rPr>
          <w:b/>
          <w:bCs/>
        </w:rPr>
      </w:pPr>
      <w:r w:rsidRPr="004C0A20">
        <w:rPr>
          <w:b/>
          <w:bCs/>
        </w:rPr>
        <w:t>2021</w:t>
      </w:r>
    </w:p>
    <w:p w14:paraId="45C75D36" w14:textId="286FEE52" w:rsidR="00F063D3" w:rsidRDefault="00F063D3" w:rsidP="004B26C2">
      <w:pPr>
        <w:pStyle w:val="Heading6"/>
        <w15:collapsed/>
      </w:pPr>
      <w:r>
        <w:t>June</w:t>
      </w:r>
    </w:p>
    <w:p w14:paraId="2D4EB6F3" w14:textId="4A747AEA" w:rsidR="00747B60" w:rsidRPr="00087FD3" w:rsidRDefault="00747B60" w:rsidP="00F97266">
      <w:pPr>
        <w:pStyle w:val="Bulletslist"/>
      </w:pPr>
      <w:r w:rsidRPr="00087FD3">
        <w:rPr>
          <w:b/>
          <w:bCs/>
        </w:rPr>
        <w:t>7 June:</w:t>
      </w:r>
      <w:r>
        <w:t xml:space="preserve"> </w:t>
      </w:r>
      <w:r w:rsidRPr="00747B60">
        <w:t>Denmark Opens Border To Vaccinated Americans</w:t>
      </w:r>
      <w:r>
        <w:t xml:space="preserve"> – </w:t>
      </w:r>
      <w:hyperlink r:id="rId495" w:history="1">
        <w:r w:rsidRPr="00747B60">
          <w:rPr>
            <w:rStyle w:val="Hyperlink"/>
          </w:rPr>
          <w:t>Forbes</w:t>
        </w:r>
      </w:hyperlink>
    </w:p>
    <w:p w14:paraId="69168013" w14:textId="17623317" w:rsidR="00F063D3" w:rsidRPr="00F063D3" w:rsidRDefault="00F063D3" w:rsidP="00F97266">
      <w:pPr>
        <w:pStyle w:val="Bulletslist"/>
      </w:pPr>
      <w:r w:rsidRPr="00F97266">
        <w:rPr>
          <w:b/>
          <w:bCs/>
        </w:rPr>
        <w:t>1 June:</w:t>
      </w:r>
      <w:r>
        <w:t xml:space="preserve"> </w:t>
      </w:r>
      <w:r w:rsidRPr="00F063D3">
        <w:t>‘Pure madness’: Denmark’s testing strategy costing 2bn kroner a month</w:t>
      </w:r>
      <w:r>
        <w:t xml:space="preserve"> – </w:t>
      </w:r>
      <w:hyperlink r:id="rId496" w:history="1">
        <w:r w:rsidRPr="00F063D3">
          <w:rPr>
            <w:rStyle w:val="Hyperlink"/>
          </w:rPr>
          <w:t>DK</w:t>
        </w:r>
      </w:hyperlink>
      <w:r>
        <w:t xml:space="preserve"> </w:t>
      </w:r>
    </w:p>
    <w:p w14:paraId="152140FA" w14:textId="4201452B" w:rsidR="00C81008" w:rsidRDefault="00C81008" w:rsidP="004B26C2">
      <w:pPr>
        <w:pStyle w:val="Heading6"/>
        <w15:collapsed/>
      </w:pPr>
      <w:r>
        <w:t>May</w:t>
      </w:r>
    </w:p>
    <w:p w14:paraId="44BB3BA9" w14:textId="26654FB0" w:rsidR="00341A67" w:rsidRPr="000713CD" w:rsidRDefault="00341A67" w:rsidP="00895A60">
      <w:pPr>
        <w:pStyle w:val="Bulletslist"/>
      </w:pPr>
      <w:r w:rsidRPr="000713CD">
        <w:rPr>
          <w:b/>
          <w:bCs/>
        </w:rPr>
        <w:t>18 May:</w:t>
      </w:r>
      <w:r>
        <w:t xml:space="preserve"> </w:t>
      </w:r>
      <w:r w:rsidRPr="00341A67">
        <w:t>Is Denmark's coronavirus 'passport' a prototype for European travel?</w:t>
      </w:r>
      <w:r>
        <w:t xml:space="preserve"> – </w:t>
      </w:r>
      <w:hyperlink r:id="rId497" w:history="1">
        <w:r w:rsidRPr="00341A67">
          <w:rPr>
            <w:rStyle w:val="Hyperlink"/>
          </w:rPr>
          <w:t>DW</w:t>
        </w:r>
      </w:hyperlink>
      <w:r>
        <w:t xml:space="preserve"> </w:t>
      </w:r>
    </w:p>
    <w:p w14:paraId="5E7C9C35" w14:textId="067EACE3" w:rsidR="00385353" w:rsidRDefault="00385353" w:rsidP="00895A60">
      <w:pPr>
        <w:pStyle w:val="Bulletslist"/>
      </w:pPr>
      <w:r w:rsidRPr="008F4F2A">
        <w:rPr>
          <w:b/>
          <w:bCs/>
        </w:rPr>
        <w:t>18 May:</w:t>
      </w:r>
      <w:r>
        <w:t xml:space="preserve"> </w:t>
      </w:r>
      <w:r w:rsidRPr="00385353">
        <w:t>Denmark on brink of returning to pre-Covid normality</w:t>
      </w:r>
      <w:r>
        <w:t xml:space="preserve"> – </w:t>
      </w:r>
      <w:hyperlink r:id="rId498" w:history="1">
        <w:r w:rsidRPr="00385353">
          <w:rPr>
            <w:rStyle w:val="Hyperlink"/>
          </w:rPr>
          <w:t>FT</w:t>
        </w:r>
      </w:hyperlink>
    </w:p>
    <w:p w14:paraId="6315C663" w14:textId="77777777" w:rsidR="00385353" w:rsidRDefault="00385353" w:rsidP="00895A60">
      <w:pPr>
        <w:pStyle w:val="Bulletslist"/>
      </w:pPr>
      <w:r>
        <w:rPr>
          <w:b/>
          <w:bCs/>
        </w:rPr>
        <w:t>18 May:</w:t>
      </w:r>
      <w:r>
        <w:t xml:space="preserve"> </w:t>
      </w:r>
      <w:r w:rsidRPr="00385353">
        <w:t>When will Denmark stop requiring corona passports and face masks?</w:t>
      </w:r>
      <w:r>
        <w:t xml:space="preserve"> – </w:t>
      </w:r>
      <w:hyperlink r:id="rId499" w:history="1">
        <w:r w:rsidRPr="00385353">
          <w:rPr>
            <w:rStyle w:val="Hyperlink"/>
          </w:rPr>
          <w:t xml:space="preserve">DK </w:t>
        </w:r>
      </w:hyperlink>
    </w:p>
    <w:p w14:paraId="2FBCA4E7" w14:textId="0B896361" w:rsidR="00385353" w:rsidRPr="008F4F2A" w:rsidRDefault="00385353" w:rsidP="00895A60">
      <w:pPr>
        <w:pStyle w:val="Bulletslist"/>
      </w:pPr>
      <w:r>
        <w:rPr>
          <w:b/>
          <w:bCs/>
        </w:rPr>
        <w:t>18 May:</w:t>
      </w:r>
      <w:r>
        <w:t xml:space="preserve"> </w:t>
      </w:r>
      <w:r w:rsidRPr="00385353">
        <w:t>Why is Denmark easing restrictions with Covid-19 infections on mild rise?</w:t>
      </w:r>
      <w:r>
        <w:t xml:space="preserve"> – </w:t>
      </w:r>
      <w:hyperlink r:id="rId500" w:history="1">
        <w:r w:rsidRPr="00385353">
          <w:rPr>
            <w:rStyle w:val="Hyperlink"/>
          </w:rPr>
          <w:t xml:space="preserve">DK </w:t>
        </w:r>
      </w:hyperlink>
      <w:r>
        <w:t xml:space="preserve"> </w:t>
      </w:r>
    </w:p>
    <w:p w14:paraId="2592B56C" w14:textId="1076919B" w:rsidR="0049569E" w:rsidRPr="00DA5D15" w:rsidRDefault="0049569E" w:rsidP="00895A60">
      <w:pPr>
        <w:pStyle w:val="Bulletslist"/>
      </w:pPr>
      <w:r w:rsidRPr="00DA5D15">
        <w:rPr>
          <w:b/>
          <w:bCs/>
        </w:rPr>
        <w:t>10 May:</w:t>
      </w:r>
      <w:r>
        <w:t xml:space="preserve"> </w:t>
      </w:r>
      <w:r w:rsidRPr="0049569E">
        <w:t>Denmark pushes back target for full vaccination by one more week</w:t>
      </w:r>
      <w:r>
        <w:t xml:space="preserve"> – </w:t>
      </w:r>
      <w:hyperlink r:id="rId501" w:history="1">
        <w:r w:rsidRPr="0049569E">
          <w:rPr>
            <w:rStyle w:val="Hyperlink"/>
          </w:rPr>
          <w:t>DK</w:t>
        </w:r>
      </w:hyperlink>
      <w:r>
        <w:t xml:space="preserve"> </w:t>
      </w:r>
    </w:p>
    <w:p w14:paraId="22D4C337" w14:textId="533B50AC" w:rsidR="00C81008" w:rsidRDefault="00C81008" w:rsidP="00895A60">
      <w:pPr>
        <w:pStyle w:val="Bulletslist"/>
      </w:pPr>
      <w:r w:rsidRPr="00270670">
        <w:rPr>
          <w:b/>
          <w:bCs/>
        </w:rPr>
        <w:t>4 May:</w:t>
      </w:r>
      <w:r>
        <w:t xml:space="preserve"> </w:t>
      </w:r>
      <w:r w:rsidRPr="00C81008">
        <w:t>Denmark bars J&amp;J vaccine from Covid vaccination programme</w:t>
      </w:r>
      <w:r>
        <w:t xml:space="preserve"> – </w:t>
      </w:r>
      <w:hyperlink r:id="rId502" w:history="1">
        <w:r w:rsidRPr="00C81008">
          <w:rPr>
            <w:rStyle w:val="Hyperlink"/>
          </w:rPr>
          <w:t>EURACTIV</w:t>
        </w:r>
      </w:hyperlink>
      <w:r>
        <w:t xml:space="preserve"> </w:t>
      </w:r>
    </w:p>
    <w:p w14:paraId="030CF01E" w14:textId="48BDBDF1" w:rsidR="00C81008" w:rsidRPr="00270670" w:rsidRDefault="00C81008" w:rsidP="00895A60">
      <w:pPr>
        <w:pStyle w:val="Bulletslist"/>
      </w:pPr>
      <w:r>
        <w:rPr>
          <w:b/>
          <w:bCs/>
        </w:rPr>
        <w:t>4 May:</w:t>
      </w:r>
      <w:r>
        <w:t xml:space="preserve"> </w:t>
      </w:r>
      <w:r w:rsidRPr="00C81008">
        <w:t>Denmark drops J&amp;J Covid vaccine over blood clot concerns</w:t>
      </w:r>
      <w:r>
        <w:t xml:space="preserve"> – </w:t>
      </w:r>
      <w:hyperlink r:id="rId503" w:history="1">
        <w:r w:rsidRPr="00C81008">
          <w:rPr>
            <w:rStyle w:val="Hyperlink"/>
          </w:rPr>
          <w:t>FT</w:t>
        </w:r>
      </w:hyperlink>
      <w:r>
        <w:t xml:space="preserve"> </w:t>
      </w:r>
    </w:p>
    <w:p w14:paraId="140281D1" w14:textId="256EB2F9" w:rsidR="00C81008" w:rsidRDefault="00C81008" w:rsidP="00895A60">
      <w:pPr>
        <w:pStyle w:val="Bulletslist"/>
      </w:pPr>
      <w:r w:rsidRPr="00270670">
        <w:rPr>
          <w:b/>
          <w:bCs/>
        </w:rPr>
        <w:t>3 May:</w:t>
      </w:r>
      <w:r>
        <w:t xml:space="preserve"> </w:t>
      </w:r>
      <w:r w:rsidRPr="00C81008">
        <w:t>Denmark ditches J&amp;J COVID-19 shots from vaccination programme</w:t>
      </w:r>
      <w:r>
        <w:t xml:space="preserve"> – </w:t>
      </w:r>
      <w:hyperlink r:id="rId504" w:history="1">
        <w:r w:rsidRPr="00C81008">
          <w:rPr>
            <w:rStyle w:val="Hyperlink"/>
          </w:rPr>
          <w:t>REUTERS</w:t>
        </w:r>
      </w:hyperlink>
      <w:r>
        <w:t xml:space="preserve"> </w:t>
      </w:r>
    </w:p>
    <w:p w14:paraId="73A31B28" w14:textId="6869299F" w:rsidR="00C81008" w:rsidRPr="00C81008" w:rsidRDefault="00C81008" w:rsidP="00270670">
      <w:pPr>
        <w:pStyle w:val="Bulletslist"/>
      </w:pPr>
      <w:r>
        <w:rPr>
          <w:b/>
          <w:bCs/>
        </w:rPr>
        <w:t>2 May:</w:t>
      </w:r>
      <w:r>
        <w:t xml:space="preserve"> </w:t>
      </w:r>
      <w:r w:rsidRPr="00C81008">
        <w:t>‘Stark contrast’: how Covid pass is helping Denmark open up</w:t>
      </w:r>
      <w:r>
        <w:t xml:space="preserve"> – </w:t>
      </w:r>
      <w:hyperlink r:id="rId505" w:history="1">
        <w:r w:rsidRPr="00C81008">
          <w:rPr>
            <w:rStyle w:val="Hyperlink"/>
          </w:rPr>
          <w:t>Guardian</w:t>
        </w:r>
      </w:hyperlink>
      <w:r>
        <w:t xml:space="preserve"> </w:t>
      </w:r>
    </w:p>
    <w:p w14:paraId="75CA8113" w14:textId="381B949E" w:rsidR="004B26C2" w:rsidRDefault="004B26C2" w:rsidP="004B26C2">
      <w:pPr>
        <w:pStyle w:val="Heading6"/>
        <w15:collapsed/>
      </w:pPr>
      <w:r>
        <w:t>April</w:t>
      </w:r>
    </w:p>
    <w:p w14:paraId="513A29A7" w14:textId="7185EFEE" w:rsidR="006E6008" w:rsidRPr="00E66936" w:rsidRDefault="006E6008" w:rsidP="00F8069F">
      <w:pPr>
        <w:pStyle w:val="Bulletslist"/>
      </w:pPr>
      <w:r w:rsidRPr="00E66936">
        <w:rPr>
          <w:b/>
          <w:bCs/>
        </w:rPr>
        <w:t>20 April:</w:t>
      </w:r>
      <w:r>
        <w:t xml:space="preserve"> </w:t>
      </w:r>
      <w:r w:rsidRPr="006E6008">
        <w:t>The passport helping Denmark open up after Covid</w:t>
      </w:r>
      <w:r>
        <w:t xml:space="preserve"> – </w:t>
      </w:r>
      <w:hyperlink r:id="rId506" w:history="1">
        <w:r w:rsidRPr="006E6008">
          <w:rPr>
            <w:rStyle w:val="Hyperlink"/>
          </w:rPr>
          <w:t>BBC</w:t>
        </w:r>
      </w:hyperlink>
      <w:r>
        <w:t xml:space="preserve"> </w:t>
      </w:r>
    </w:p>
    <w:p w14:paraId="57D3AD7E" w14:textId="3F844AE6" w:rsidR="006E6008" w:rsidRPr="00E66936" w:rsidRDefault="006E6008" w:rsidP="00F8069F">
      <w:pPr>
        <w:pStyle w:val="Bulletslist"/>
      </w:pPr>
      <w:r w:rsidRPr="00E66936">
        <w:rPr>
          <w:b/>
          <w:bCs/>
        </w:rPr>
        <w:t>20 April:</w:t>
      </w:r>
      <w:r>
        <w:t xml:space="preserve"> </w:t>
      </w:r>
      <w:r w:rsidRPr="006E6008">
        <w:t>Denmark ’in dialogue’ over swap for AstraZeneca Covid-19 vaccines</w:t>
      </w:r>
      <w:r>
        <w:t xml:space="preserve"> – </w:t>
      </w:r>
      <w:hyperlink r:id="rId507" w:history="1">
        <w:r w:rsidRPr="006E6008">
          <w:rPr>
            <w:rStyle w:val="Hyperlink"/>
          </w:rPr>
          <w:t>DK</w:t>
        </w:r>
      </w:hyperlink>
      <w:r>
        <w:t xml:space="preserve"> </w:t>
      </w:r>
    </w:p>
    <w:p w14:paraId="638A0A63" w14:textId="2EED11E1" w:rsidR="00466155" w:rsidRDefault="00466155" w:rsidP="00F8069F">
      <w:pPr>
        <w:pStyle w:val="Bulletslist"/>
      </w:pPr>
      <w:r w:rsidRPr="00E66936">
        <w:rPr>
          <w:b/>
          <w:bCs/>
        </w:rPr>
        <w:t>16 April:</w:t>
      </w:r>
      <w:r>
        <w:t xml:space="preserve"> </w:t>
      </w:r>
      <w:r w:rsidRPr="00466155">
        <w:t>Denmark speeds up reopening of economy as new virus cases ease</w:t>
      </w:r>
      <w:r>
        <w:t xml:space="preserve"> – </w:t>
      </w:r>
      <w:hyperlink r:id="rId508" w:history="1">
        <w:r w:rsidRPr="00466155">
          <w:rPr>
            <w:rStyle w:val="Hyperlink"/>
          </w:rPr>
          <w:t>REUTERS</w:t>
        </w:r>
      </w:hyperlink>
      <w:r>
        <w:t xml:space="preserve"> </w:t>
      </w:r>
    </w:p>
    <w:p w14:paraId="2F2916FD" w14:textId="3C41447C" w:rsidR="006E6008" w:rsidRPr="00E66936" w:rsidRDefault="006E6008" w:rsidP="00F8069F">
      <w:pPr>
        <w:pStyle w:val="Bulletslist"/>
      </w:pPr>
      <w:r>
        <w:rPr>
          <w:b/>
          <w:bCs/>
        </w:rPr>
        <w:t>14 April:</w:t>
      </w:r>
      <w:r>
        <w:t xml:space="preserve"> </w:t>
      </w:r>
      <w:r w:rsidRPr="006E6008">
        <w:t>In world first, Denmark ditches AstraZeneca's COVID-19 shot</w:t>
      </w:r>
      <w:r>
        <w:t xml:space="preserve"> – </w:t>
      </w:r>
      <w:hyperlink r:id="rId509" w:history="1">
        <w:r w:rsidRPr="006E6008">
          <w:rPr>
            <w:rStyle w:val="Hyperlink"/>
          </w:rPr>
          <w:t>REUTERS</w:t>
        </w:r>
      </w:hyperlink>
      <w:r>
        <w:t xml:space="preserve"> </w:t>
      </w:r>
    </w:p>
    <w:p w14:paraId="56223A10" w14:textId="385D04B3" w:rsidR="00367ED9" w:rsidRPr="00C43025" w:rsidRDefault="00367ED9" w:rsidP="00F8069F">
      <w:pPr>
        <w:pStyle w:val="Bulletslist"/>
      </w:pPr>
      <w:r w:rsidRPr="00C43025">
        <w:rPr>
          <w:b/>
          <w:bCs/>
        </w:rPr>
        <w:t>14 April:</w:t>
      </w:r>
      <w:r>
        <w:t xml:space="preserve"> </w:t>
      </w:r>
      <w:r w:rsidRPr="00367ED9">
        <w:t>Denmark to Gradually Reopen Borders for Some Countries in May</w:t>
      </w:r>
      <w:r>
        <w:t xml:space="preserve"> – </w:t>
      </w:r>
      <w:hyperlink r:id="rId510" w:history="1">
        <w:r w:rsidRPr="00367ED9">
          <w:rPr>
            <w:rStyle w:val="Hyperlink"/>
          </w:rPr>
          <w:t>Bloomberg</w:t>
        </w:r>
      </w:hyperlink>
    </w:p>
    <w:p w14:paraId="2D90B493" w14:textId="06ED3BF7" w:rsidR="00E37335" w:rsidRPr="00C43025" w:rsidRDefault="00E37335" w:rsidP="00F8069F">
      <w:pPr>
        <w:pStyle w:val="Bulletslist"/>
      </w:pPr>
      <w:r w:rsidRPr="00C43025">
        <w:rPr>
          <w:b/>
          <w:bCs/>
        </w:rPr>
        <w:t>12 April:</w:t>
      </w:r>
      <w:r>
        <w:t xml:space="preserve"> </w:t>
      </w:r>
      <w:r w:rsidRPr="00E37335">
        <w:t>Danes vaccinate 100,000 people in a day to test system</w:t>
      </w:r>
      <w:r>
        <w:t xml:space="preserve"> – </w:t>
      </w:r>
      <w:hyperlink r:id="rId511" w:history="1">
        <w:r w:rsidRPr="00E37335">
          <w:rPr>
            <w:rStyle w:val="Hyperlink"/>
          </w:rPr>
          <w:t>AP</w:t>
        </w:r>
      </w:hyperlink>
      <w:r>
        <w:t xml:space="preserve"> </w:t>
      </w:r>
    </w:p>
    <w:p w14:paraId="79D84336" w14:textId="1C5CC225" w:rsidR="009120DB" w:rsidRPr="009120DB" w:rsidRDefault="004A254B" w:rsidP="00F8069F">
      <w:pPr>
        <w:pStyle w:val="Bulletslist"/>
      </w:pPr>
      <w:r w:rsidRPr="00F8069F">
        <w:rPr>
          <w:b/>
          <w:bCs/>
        </w:rPr>
        <w:t>6 April:</w:t>
      </w:r>
      <w:r>
        <w:t xml:space="preserve"> </w:t>
      </w:r>
      <w:r w:rsidRPr="004A254B">
        <w:t>Denmark among first in Europe to introduce COVID pass scheme</w:t>
      </w:r>
      <w:r>
        <w:t xml:space="preserve"> – </w:t>
      </w:r>
      <w:hyperlink r:id="rId512" w:history="1">
        <w:r w:rsidRPr="004A254B">
          <w:rPr>
            <w:rStyle w:val="Hyperlink"/>
          </w:rPr>
          <w:t>EN</w:t>
        </w:r>
      </w:hyperlink>
      <w:r>
        <w:t xml:space="preserve"> </w:t>
      </w:r>
    </w:p>
    <w:p w14:paraId="4FF978F5" w14:textId="2BA1B5DC" w:rsidR="00EA59AD" w:rsidRDefault="00EA59AD" w:rsidP="00F8069F">
      <w:pPr>
        <w:pStyle w:val="Heading6"/>
        <w15:collapsed/>
      </w:pPr>
      <w:r>
        <w:t>March</w:t>
      </w:r>
    </w:p>
    <w:p w14:paraId="0BAD8DE5" w14:textId="5AC949A1" w:rsidR="00BD5D9D" w:rsidRPr="00CC522D" w:rsidRDefault="00BD5D9D" w:rsidP="002E0EE7">
      <w:pPr>
        <w:pStyle w:val="Bulletslist"/>
      </w:pPr>
      <w:r w:rsidRPr="00CC522D">
        <w:rPr>
          <w:b/>
          <w:bCs/>
        </w:rPr>
        <w:t>26 March:</w:t>
      </w:r>
      <w:r>
        <w:t xml:space="preserve"> </w:t>
      </w:r>
      <w:r w:rsidRPr="00BD5D9D">
        <w:t>Denmark to further ramp up Covid-19 testing capacity amid reopening plan</w:t>
      </w:r>
      <w:r>
        <w:t xml:space="preserve"> – </w:t>
      </w:r>
      <w:hyperlink r:id="rId513" w:history="1">
        <w:r w:rsidRPr="00BD5D9D">
          <w:rPr>
            <w:rStyle w:val="Hyperlink"/>
          </w:rPr>
          <w:t>DK</w:t>
        </w:r>
      </w:hyperlink>
      <w:r>
        <w:t xml:space="preserve"> </w:t>
      </w:r>
    </w:p>
    <w:p w14:paraId="74291CE5" w14:textId="5553D209" w:rsidR="00D66882" w:rsidRPr="00CC522D" w:rsidRDefault="00D66882" w:rsidP="002E0EE7">
      <w:pPr>
        <w:pStyle w:val="Bulletslist"/>
      </w:pPr>
      <w:r w:rsidRPr="00CC522D">
        <w:rPr>
          <w:b/>
          <w:bCs/>
        </w:rPr>
        <w:t>25 March:</w:t>
      </w:r>
      <w:r>
        <w:t xml:space="preserve"> </w:t>
      </w:r>
      <w:r w:rsidRPr="00D66882">
        <w:t>Denmark sets out on the path to life after lockdown</w:t>
      </w:r>
      <w:r>
        <w:t xml:space="preserve"> – </w:t>
      </w:r>
      <w:hyperlink r:id="rId514" w:history="1">
        <w:r w:rsidRPr="00D66882">
          <w:rPr>
            <w:rStyle w:val="Hyperlink"/>
          </w:rPr>
          <w:t>POLITICO</w:t>
        </w:r>
      </w:hyperlink>
      <w:r>
        <w:t xml:space="preserve"> </w:t>
      </w:r>
    </w:p>
    <w:p w14:paraId="6D139CD2" w14:textId="1D1CC7C9" w:rsidR="002E0EE7" w:rsidRDefault="002E0EE7" w:rsidP="002E0EE7">
      <w:pPr>
        <w:pStyle w:val="Bulletslist"/>
      </w:pPr>
      <w:r w:rsidRPr="00955E39">
        <w:rPr>
          <w:b/>
          <w:bCs/>
        </w:rPr>
        <w:t>23 March:</w:t>
      </w:r>
      <w:r>
        <w:t xml:space="preserve"> </w:t>
      </w:r>
      <w:r w:rsidRPr="002E0EE7">
        <w:t>What isn’t covered in Denmark’s plan for lifting of Covid-19 restrictions?</w:t>
      </w:r>
      <w:r>
        <w:t xml:space="preserve"> – </w:t>
      </w:r>
      <w:hyperlink r:id="rId515" w:history="1">
        <w:r w:rsidRPr="002E0EE7">
          <w:rPr>
            <w:rStyle w:val="Hyperlink"/>
          </w:rPr>
          <w:t xml:space="preserve">DK </w:t>
        </w:r>
      </w:hyperlink>
    </w:p>
    <w:p w14:paraId="2195F3B8" w14:textId="7B6DC603" w:rsidR="002E0EE7" w:rsidRPr="00955E39" w:rsidRDefault="002E0EE7" w:rsidP="002E0EE7">
      <w:pPr>
        <w:pStyle w:val="Bulletslist"/>
      </w:pPr>
      <w:r>
        <w:rPr>
          <w:b/>
          <w:bCs/>
        </w:rPr>
        <w:t>17 March:</w:t>
      </w:r>
      <w:r>
        <w:t xml:space="preserve"> </w:t>
      </w:r>
      <w:r w:rsidRPr="002E0EE7">
        <w:t xml:space="preserve">Coronavirus Reinfections Are Rare, Danish Researchers Report </w:t>
      </w:r>
      <w:r>
        <w:t xml:space="preserve">– </w:t>
      </w:r>
      <w:hyperlink r:id="rId516" w:history="1">
        <w:r w:rsidRPr="002E0EE7">
          <w:rPr>
            <w:rStyle w:val="Hyperlink"/>
          </w:rPr>
          <w:t xml:space="preserve">NYT </w:t>
        </w:r>
      </w:hyperlink>
      <w:r>
        <w:t xml:space="preserve"> </w:t>
      </w:r>
    </w:p>
    <w:p w14:paraId="681A5DE2" w14:textId="4E655C62" w:rsidR="007D4C9C" w:rsidRPr="00054FD6" w:rsidRDefault="007D4C9C" w:rsidP="00EA59AD">
      <w:pPr>
        <w:pStyle w:val="Bulletslist"/>
      </w:pPr>
      <w:r w:rsidRPr="00054FD6">
        <w:rPr>
          <w:b/>
          <w:bCs/>
        </w:rPr>
        <w:t>11 March:</w:t>
      </w:r>
      <w:r>
        <w:t xml:space="preserve"> </w:t>
      </w:r>
      <w:r w:rsidRPr="007D4C9C">
        <w:t>Vaccination with the COVID-19 vaccine from AstraZeneca is suspended until further notice</w:t>
      </w:r>
      <w:r>
        <w:t xml:space="preserve"> – </w:t>
      </w:r>
      <w:hyperlink r:id="rId517" w:history="1">
        <w:r w:rsidRPr="007D4C9C">
          <w:rPr>
            <w:rStyle w:val="Hyperlink"/>
          </w:rPr>
          <w:t>SST</w:t>
        </w:r>
      </w:hyperlink>
      <w:r>
        <w:t xml:space="preserve"> </w:t>
      </w:r>
    </w:p>
    <w:p w14:paraId="5684C02A" w14:textId="194E337F" w:rsidR="00DA02DA" w:rsidRPr="00F7041B" w:rsidRDefault="00DA02DA" w:rsidP="00EA59AD">
      <w:pPr>
        <w:pStyle w:val="Bulletslist"/>
      </w:pPr>
      <w:r w:rsidRPr="00F7041B">
        <w:rPr>
          <w:b/>
          <w:bCs/>
        </w:rPr>
        <w:t>9 March:</w:t>
      </w:r>
      <w:r>
        <w:t xml:space="preserve"> </w:t>
      </w:r>
      <w:r w:rsidRPr="00DA02DA">
        <w:t>Danish government’s call for forced local Covid-19 testing rejected</w:t>
      </w:r>
      <w:r>
        <w:t xml:space="preserve"> – </w:t>
      </w:r>
      <w:hyperlink r:id="rId518" w:history="1">
        <w:r w:rsidRPr="00DA02DA">
          <w:rPr>
            <w:rStyle w:val="Hyperlink"/>
          </w:rPr>
          <w:t>DK</w:t>
        </w:r>
      </w:hyperlink>
      <w:r>
        <w:t xml:space="preserve"> </w:t>
      </w:r>
    </w:p>
    <w:p w14:paraId="1164EE13" w14:textId="58231FB8" w:rsidR="00DA02DA" w:rsidRPr="00F7041B" w:rsidRDefault="00DA02DA" w:rsidP="00EA59AD">
      <w:pPr>
        <w:pStyle w:val="Bulletslist"/>
      </w:pPr>
      <w:r w:rsidRPr="00F7041B">
        <w:rPr>
          <w:b/>
          <w:bCs/>
        </w:rPr>
        <w:t>5 March:</w:t>
      </w:r>
      <w:r>
        <w:t xml:space="preserve"> </w:t>
      </w:r>
      <w:r w:rsidRPr="00DA02DA">
        <w:t>Israel, Denmark, Austria agree deal for vaccine development</w:t>
      </w:r>
      <w:r>
        <w:t xml:space="preserve"> – </w:t>
      </w:r>
      <w:hyperlink r:id="rId519" w:history="1">
        <w:r w:rsidRPr="00DA02DA">
          <w:rPr>
            <w:rStyle w:val="Hyperlink"/>
          </w:rPr>
          <w:t>EURACTIV</w:t>
        </w:r>
      </w:hyperlink>
    </w:p>
    <w:p w14:paraId="44F012C0" w14:textId="78F7DE96" w:rsidR="00DA02DA" w:rsidRPr="00F7041B" w:rsidRDefault="00DA02DA" w:rsidP="00EA59AD">
      <w:pPr>
        <w:pStyle w:val="Bulletslist"/>
      </w:pPr>
      <w:r w:rsidRPr="00F7041B">
        <w:rPr>
          <w:b/>
          <w:bCs/>
        </w:rPr>
        <w:t>2 March:</w:t>
      </w:r>
      <w:r>
        <w:t xml:space="preserve"> </w:t>
      </w:r>
      <w:r w:rsidRPr="00DA02DA">
        <w:t>Denmark Targets ‘Significant’ Vaccine Gains in Talks With Israel</w:t>
      </w:r>
      <w:r>
        <w:t xml:space="preserve"> – </w:t>
      </w:r>
      <w:hyperlink r:id="rId520" w:history="1">
        <w:r w:rsidRPr="00DA02DA">
          <w:rPr>
            <w:rStyle w:val="Hyperlink"/>
          </w:rPr>
          <w:t>Bloomberg</w:t>
        </w:r>
      </w:hyperlink>
      <w:r>
        <w:t xml:space="preserve"> </w:t>
      </w:r>
    </w:p>
    <w:p w14:paraId="42D33D75" w14:textId="00FEAAEE" w:rsidR="00EA59AD" w:rsidRDefault="00EA59AD" w:rsidP="00EA59AD">
      <w:pPr>
        <w:pStyle w:val="Bulletslist"/>
      </w:pPr>
      <w:r w:rsidRPr="008D722B">
        <w:rPr>
          <w:b/>
          <w:bCs/>
        </w:rPr>
        <w:t>2 March:</w:t>
      </w:r>
      <w:r>
        <w:t xml:space="preserve"> </w:t>
      </w:r>
      <w:r w:rsidRPr="00EA59AD">
        <w:t>Austria and Denmark to work with Israel on future Covid jabs, saying EU 'too slow'</w:t>
      </w:r>
      <w:r>
        <w:t xml:space="preserve"> – </w:t>
      </w:r>
      <w:hyperlink r:id="rId521" w:history="1">
        <w:r w:rsidRPr="00EA59AD">
          <w:rPr>
            <w:rStyle w:val="Hyperlink"/>
          </w:rPr>
          <w:t>The Guardian</w:t>
        </w:r>
      </w:hyperlink>
    </w:p>
    <w:p w14:paraId="7C3D91AD" w14:textId="5AD7743C" w:rsidR="00EA59AD" w:rsidRPr="008D722B" w:rsidRDefault="00EA59AD" w:rsidP="008D722B">
      <w:pPr>
        <w:pStyle w:val="Bulletslist"/>
      </w:pPr>
      <w:r>
        <w:rPr>
          <w:b/>
          <w:bCs/>
        </w:rPr>
        <w:t>1 March:</w:t>
      </w:r>
      <w:r>
        <w:t xml:space="preserve"> </w:t>
      </w:r>
      <w:r w:rsidRPr="00EA59AD">
        <w:t>Austria and Denmark eye alliance with Israel on coronavirus vaccines</w:t>
      </w:r>
      <w:r>
        <w:t xml:space="preserve"> – </w:t>
      </w:r>
      <w:hyperlink r:id="rId522" w:history="1">
        <w:r w:rsidRPr="00EA59AD">
          <w:rPr>
            <w:rStyle w:val="Hyperlink"/>
          </w:rPr>
          <w:t>POLITICO</w:t>
        </w:r>
      </w:hyperlink>
      <w:r>
        <w:t xml:space="preserve"> </w:t>
      </w:r>
    </w:p>
    <w:p w14:paraId="55C218F4" w14:textId="38AC95BE" w:rsidR="00785CE8" w:rsidRDefault="00785CE8" w:rsidP="008D722B">
      <w:pPr>
        <w:pStyle w:val="Heading6"/>
        <w15:collapsed/>
      </w:pPr>
      <w:r>
        <w:t>February</w:t>
      </w:r>
    </w:p>
    <w:p w14:paraId="17FE4262" w14:textId="28ACFFFB" w:rsidR="00CA4E3C" w:rsidRPr="008E64D7" w:rsidRDefault="00CA4E3C" w:rsidP="00785CE8">
      <w:pPr>
        <w:pStyle w:val="Bulletslist"/>
      </w:pPr>
      <w:r w:rsidRPr="008E64D7">
        <w:rPr>
          <w:b/>
          <w:bCs/>
        </w:rPr>
        <w:t>24 February:</w:t>
      </w:r>
      <w:r>
        <w:t xml:space="preserve"> </w:t>
      </w:r>
      <w:r w:rsidRPr="00CA4E3C">
        <w:t>Denmark to take 'calculated risk' by easing restrictions</w:t>
      </w:r>
      <w:r>
        <w:t xml:space="preserve"> – </w:t>
      </w:r>
      <w:hyperlink r:id="rId523" w:history="1">
        <w:r w:rsidRPr="00CA4E3C">
          <w:rPr>
            <w:rStyle w:val="Hyperlink"/>
          </w:rPr>
          <w:t>rte</w:t>
        </w:r>
      </w:hyperlink>
      <w:r>
        <w:t xml:space="preserve"> </w:t>
      </w:r>
    </w:p>
    <w:p w14:paraId="569A3A49" w14:textId="5FCEB4E3" w:rsidR="00CA4E3C" w:rsidRPr="008E64D7" w:rsidRDefault="00CA4E3C" w:rsidP="00785CE8">
      <w:pPr>
        <w:pStyle w:val="Bulletslist"/>
      </w:pPr>
      <w:r w:rsidRPr="008E64D7">
        <w:rPr>
          <w:b/>
          <w:bCs/>
        </w:rPr>
        <w:t>17 February:</w:t>
      </w:r>
      <w:r>
        <w:t xml:space="preserve"> </w:t>
      </w:r>
      <w:r w:rsidRPr="00CA4E3C">
        <w:t>Denmark plans twice-weekly testing as path out of lockdown</w:t>
      </w:r>
      <w:r>
        <w:t xml:space="preserve"> – </w:t>
      </w:r>
      <w:hyperlink r:id="rId524" w:history="1">
        <w:r w:rsidRPr="00CA4E3C">
          <w:rPr>
            <w:rStyle w:val="Hyperlink"/>
          </w:rPr>
          <w:t>DK</w:t>
        </w:r>
      </w:hyperlink>
      <w:r>
        <w:t xml:space="preserve"> </w:t>
      </w:r>
    </w:p>
    <w:p w14:paraId="4AFADEB2" w14:textId="1E845AC0" w:rsidR="00B06F77" w:rsidRPr="002E5C7B" w:rsidRDefault="00B06F77" w:rsidP="00785CE8">
      <w:pPr>
        <w:pStyle w:val="Bulletslist"/>
      </w:pPr>
      <w:r w:rsidRPr="002E5C7B">
        <w:rPr>
          <w:b/>
          <w:bCs/>
        </w:rPr>
        <w:t>17 February:</w:t>
      </w:r>
      <w:r>
        <w:t xml:space="preserve"> </w:t>
      </w:r>
      <w:r w:rsidRPr="00B06F77">
        <w:t>Denmark logs more contagious COVID variant in 45% of positive tests</w:t>
      </w:r>
      <w:r>
        <w:t xml:space="preserve"> – </w:t>
      </w:r>
      <w:hyperlink r:id="rId525" w:history="1">
        <w:r w:rsidRPr="00B06F77">
          <w:rPr>
            <w:rStyle w:val="Hyperlink"/>
          </w:rPr>
          <w:t>eureporter</w:t>
        </w:r>
      </w:hyperlink>
    </w:p>
    <w:p w14:paraId="6C8C6FBE" w14:textId="19D99376" w:rsidR="001057A5" w:rsidRDefault="001057A5" w:rsidP="00785CE8">
      <w:pPr>
        <w:pStyle w:val="Bulletslist"/>
      </w:pPr>
      <w:r w:rsidRPr="002E5C7B">
        <w:rPr>
          <w:b/>
          <w:bCs/>
        </w:rPr>
        <w:t>16 February:</w:t>
      </w:r>
      <w:r>
        <w:t xml:space="preserve"> </w:t>
      </w:r>
      <w:r w:rsidRPr="001057A5">
        <w:t>Sweden and Denmark to introduce digital vaccination certificate</w:t>
      </w:r>
      <w:r>
        <w:t xml:space="preserve"> – </w:t>
      </w:r>
      <w:hyperlink r:id="rId526" w:history="1">
        <w:r w:rsidRPr="001057A5">
          <w:rPr>
            <w:rStyle w:val="Hyperlink"/>
          </w:rPr>
          <w:t>DW</w:t>
        </w:r>
      </w:hyperlink>
      <w:r>
        <w:t xml:space="preserve"> </w:t>
      </w:r>
    </w:p>
    <w:p w14:paraId="18809165" w14:textId="18048951" w:rsidR="001057A5" w:rsidRPr="002E5C7B" w:rsidRDefault="001057A5" w:rsidP="00785CE8">
      <w:pPr>
        <w:pStyle w:val="Bulletslist"/>
      </w:pPr>
      <w:r>
        <w:rPr>
          <w:b/>
          <w:bCs/>
        </w:rPr>
        <w:t>15 February:</w:t>
      </w:r>
      <w:r>
        <w:t xml:space="preserve"> </w:t>
      </w:r>
      <w:r w:rsidRPr="001057A5">
        <w:t>Denmark adjusts expected date for completion of Covid-19 vaccination programme</w:t>
      </w:r>
      <w:r>
        <w:t xml:space="preserve"> – </w:t>
      </w:r>
      <w:hyperlink r:id="rId527" w:history="1">
        <w:r w:rsidRPr="001057A5">
          <w:rPr>
            <w:rStyle w:val="Hyperlink"/>
          </w:rPr>
          <w:t>DK</w:t>
        </w:r>
      </w:hyperlink>
      <w:r>
        <w:t xml:space="preserve"> </w:t>
      </w:r>
    </w:p>
    <w:p w14:paraId="0D5A2C59" w14:textId="1DDE19B1" w:rsidR="00DC09FB" w:rsidRDefault="00DC09FB" w:rsidP="00785CE8">
      <w:pPr>
        <w:pStyle w:val="Bulletslist"/>
      </w:pPr>
      <w:r w:rsidRPr="00E118A4">
        <w:rPr>
          <w:b/>
          <w:bCs/>
        </w:rPr>
        <w:t>9 February:</w:t>
      </w:r>
      <w:r>
        <w:t xml:space="preserve"> </w:t>
      </w:r>
      <w:r w:rsidRPr="00DC09FB">
        <w:t>Denmark to test sewage water for Covid-19</w:t>
      </w:r>
      <w:r>
        <w:t xml:space="preserve"> – </w:t>
      </w:r>
      <w:hyperlink r:id="rId528" w:history="1">
        <w:r w:rsidRPr="00DC09FB">
          <w:rPr>
            <w:rStyle w:val="Hyperlink"/>
          </w:rPr>
          <w:t>DW</w:t>
        </w:r>
      </w:hyperlink>
      <w:r>
        <w:t xml:space="preserve"> </w:t>
      </w:r>
    </w:p>
    <w:p w14:paraId="71419739" w14:textId="77777777" w:rsidR="00DC09FB" w:rsidRDefault="00DC09FB" w:rsidP="00785CE8">
      <w:pPr>
        <w:pStyle w:val="Bulletslist"/>
      </w:pPr>
      <w:r>
        <w:rPr>
          <w:b/>
          <w:bCs/>
        </w:rPr>
        <w:t>8 February:</w:t>
      </w:r>
      <w:r>
        <w:t xml:space="preserve"> </w:t>
      </w:r>
      <w:r w:rsidRPr="00DC09FB">
        <w:t>Danish regions switch Covid-19 rapid test provider after problems</w:t>
      </w:r>
      <w:r>
        <w:t xml:space="preserve"> – </w:t>
      </w:r>
      <w:hyperlink r:id="rId529" w:history="1">
        <w:r w:rsidRPr="00DC09FB">
          <w:rPr>
            <w:rStyle w:val="Hyperlink"/>
          </w:rPr>
          <w:t>DW</w:t>
        </w:r>
      </w:hyperlink>
    </w:p>
    <w:p w14:paraId="58206FCF" w14:textId="6C7C425E" w:rsidR="00DC09FB" w:rsidRPr="00E118A4" w:rsidRDefault="00DC09FB" w:rsidP="00785CE8">
      <w:pPr>
        <w:pStyle w:val="Bulletslist"/>
      </w:pPr>
      <w:r>
        <w:rPr>
          <w:b/>
          <w:bCs/>
        </w:rPr>
        <w:t>7 February:</w:t>
      </w:r>
      <w:r>
        <w:t xml:space="preserve"> </w:t>
      </w:r>
      <w:r w:rsidRPr="00DC09FB">
        <w:t>Denmark's new quarantine entry requirement begins</w:t>
      </w:r>
      <w:r>
        <w:t xml:space="preserve"> – </w:t>
      </w:r>
      <w:hyperlink r:id="rId530" w:history="1">
        <w:r w:rsidRPr="00DC09FB">
          <w:rPr>
            <w:rStyle w:val="Hyperlink"/>
          </w:rPr>
          <w:t xml:space="preserve">DW </w:t>
        </w:r>
      </w:hyperlink>
      <w:r>
        <w:t xml:space="preserve"> </w:t>
      </w:r>
    </w:p>
    <w:p w14:paraId="5B6B23E5" w14:textId="28E2516B" w:rsidR="006E508F" w:rsidRDefault="006E508F" w:rsidP="00785CE8">
      <w:pPr>
        <w:pStyle w:val="Bulletslist"/>
      </w:pPr>
      <w:r w:rsidRPr="00A24812">
        <w:rPr>
          <w:b/>
          <w:bCs/>
        </w:rPr>
        <w:t>3 February:</w:t>
      </w:r>
      <w:r>
        <w:t xml:space="preserve"> </w:t>
      </w:r>
      <w:r w:rsidRPr="006E508F">
        <w:t>Denmark plans COVID vaccination passport</w:t>
      </w:r>
      <w:r>
        <w:t xml:space="preserve"> – </w:t>
      </w:r>
      <w:hyperlink r:id="rId531" w:history="1">
        <w:r w:rsidRPr="006E508F">
          <w:rPr>
            <w:rStyle w:val="Hyperlink"/>
          </w:rPr>
          <w:t>DW</w:t>
        </w:r>
      </w:hyperlink>
    </w:p>
    <w:p w14:paraId="173E8D5E" w14:textId="2491252E" w:rsidR="00785CE8" w:rsidRDefault="006E508F" w:rsidP="00A24812">
      <w:pPr>
        <w:pStyle w:val="Bulletslist"/>
      </w:pPr>
      <w:r>
        <w:rPr>
          <w:b/>
          <w:bCs/>
        </w:rPr>
        <w:t>3 February:</w:t>
      </w:r>
      <w:r>
        <w:t xml:space="preserve"> </w:t>
      </w:r>
      <w:r w:rsidRPr="006E508F">
        <w:t>Denmark to develop digital passport proving vaccinations</w:t>
      </w:r>
      <w:r>
        <w:t xml:space="preserve"> – </w:t>
      </w:r>
      <w:hyperlink r:id="rId532" w:history="1">
        <w:r w:rsidRPr="006E508F">
          <w:rPr>
            <w:rStyle w:val="Hyperlink"/>
          </w:rPr>
          <w:t xml:space="preserve">ABC </w:t>
        </w:r>
      </w:hyperlink>
      <w:r>
        <w:t xml:space="preserve"> </w:t>
      </w:r>
    </w:p>
    <w:p w14:paraId="2D859075" w14:textId="65FF892E" w:rsidR="00FE6496" w:rsidRDefault="00FE6496" w:rsidP="00A24812">
      <w:pPr>
        <w:pStyle w:val="Heading6"/>
        <w15:collapsed/>
      </w:pPr>
      <w:r>
        <w:t>January</w:t>
      </w:r>
    </w:p>
    <w:p w14:paraId="5A4C43F0" w14:textId="77777777" w:rsidR="00A8183D" w:rsidRDefault="00A8183D" w:rsidP="00FE6496">
      <w:pPr>
        <w:pStyle w:val="Bulletslist"/>
      </w:pPr>
      <w:r w:rsidRPr="00A8183D">
        <w:rPr>
          <w:b/>
          <w:bCs/>
        </w:rPr>
        <w:t>13 January:</w:t>
      </w:r>
      <w:r>
        <w:t xml:space="preserve"> </w:t>
      </w:r>
      <w:r w:rsidRPr="00A8183D">
        <w:t>Denmark introduces rapid Covid-19 tests at German borders</w:t>
      </w:r>
      <w:r>
        <w:t xml:space="preserve"> – </w:t>
      </w:r>
      <w:hyperlink r:id="rId533" w:history="1">
        <w:r w:rsidRPr="00A8183D">
          <w:rPr>
            <w:rStyle w:val="Hyperlink"/>
          </w:rPr>
          <w:t>DW</w:t>
        </w:r>
      </w:hyperlink>
    </w:p>
    <w:p w14:paraId="1B2CEB8B" w14:textId="58FB5711" w:rsidR="00A8183D" w:rsidRPr="00A8183D" w:rsidRDefault="00A8183D" w:rsidP="00FE6496">
      <w:pPr>
        <w:pStyle w:val="Bulletslist"/>
      </w:pPr>
      <w:r>
        <w:rPr>
          <w:b/>
          <w:bCs/>
        </w:rPr>
        <w:t>9 January:</w:t>
      </w:r>
      <w:r>
        <w:t xml:space="preserve"> </w:t>
      </w:r>
      <w:r w:rsidRPr="00A8183D">
        <w:t>Denmark bans flights without negative Covid-19 tests</w:t>
      </w:r>
      <w:r>
        <w:t xml:space="preserve"> – </w:t>
      </w:r>
      <w:hyperlink r:id="rId534" w:history="1">
        <w:r w:rsidRPr="00A8183D">
          <w:rPr>
            <w:rStyle w:val="Hyperlink"/>
          </w:rPr>
          <w:t xml:space="preserve">DW </w:t>
        </w:r>
      </w:hyperlink>
      <w:r>
        <w:t xml:space="preserve"> </w:t>
      </w:r>
    </w:p>
    <w:p w14:paraId="18C723FE" w14:textId="16036456" w:rsidR="00A8183D" w:rsidRPr="00A8183D" w:rsidRDefault="00A8183D" w:rsidP="00FE6496">
      <w:pPr>
        <w:pStyle w:val="Bulletslist"/>
      </w:pPr>
      <w:r w:rsidRPr="00A8183D">
        <w:rPr>
          <w:b/>
          <w:bCs/>
        </w:rPr>
        <w:t xml:space="preserve">8 January: </w:t>
      </w:r>
      <w:r w:rsidRPr="00A8183D">
        <w:t>Denmark developing digital COVID-19 "vaccine passport"</w:t>
      </w:r>
      <w:r>
        <w:t xml:space="preserve"> – </w:t>
      </w:r>
      <w:hyperlink r:id="rId535" w:history="1">
        <w:r w:rsidRPr="00A8183D">
          <w:rPr>
            <w:rStyle w:val="Hyperlink"/>
          </w:rPr>
          <w:t>REUTERS</w:t>
        </w:r>
      </w:hyperlink>
      <w:r>
        <w:t xml:space="preserve"> </w:t>
      </w:r>
    </w:p>
    <w:p w14:paraId="74D1538D" w14:textId="57D81C6B" w:rsidR="00FE6496" w:rsidRPr="00FE6496" w:rsidRDefault="00FE6496" w:rsidP="00FE6496">
      <w:pPr>
        <w:pStyle w:val="Bulletslist"/>
      </w:pPr>
      <w:r w:rsidRPr="00FE6496">
        <w:rPr>
          <w:b/>
          <w:bCs/>
        </w:rPr>
        <w:t>5 January:</w:t>
      </w:r>
      <w:r>
        <w:t xml:space="preserve"> </w:t>
      </w:r>
      <w:r w:rsidRPr="00FE6496">
        <w:t>Denmark to expand Covid-19 vaccination program by delaying second dose</w:t>
      </w:r>
      <w:r>
        <w:t xml:space="preserve"> – </w:t>
      </w:r>
      <w:hyperlink r:id="rId536" w:history="1">
        <w:r w:rsidRPr="00FE6496">
          <w:rPr>
            <w:rStyle w:val="Hyperlink"/>
          </w:rPr>
          <w:t>DK</w:t>
        </w:r>
      </w:hyperlink>
      <w:r>
        <w:t xml:space="preserve"> </w:t>
      </w:r>
    </w:p>
    <w:p w14:paraId="4122BF93" w14:textId="23AE67D0" w:rsidR="00FE6496" w:rsidRPr="00FE6496" w:rsidRDefault="00FE6496" w:rsidP="00FE6496">
      <w:pPr>
        <w:pStyle w:val="Bulletslist"/>
      </w:pPr>
      <w:r w:rsidRPr="00FE6496">
        <w:rPr>
          <w:b/>
          <w:bCs/>
        </w:rPr>
        <w:t>5 January:</w:t>
      </w:r>
      <w:r>
        <w:t xml:space="preserve"> </w:t>
      </w:r>
      <w:r w:rsidRPr="00FE6496">
        <w:t>Denmark moves to highest Covid-19 alert level amid concerns over more infectious variant</w:t>
      </w:r>
      <w:r>
        <w:t xml:space="preserve"> – </w:t>
      </w:r>
      <w:hyperlink r:id="rId537" w:history="1">
        <w:r w:rsidRPr="00FE6496">
          <w:rPr>
            <w:rStyle w:val="Hyperlink"/>
          </w:rPr>
          <w:t>DK</w:t>
        </w:r>
      </w:hyperlink>
      <w:r>
        <w:t xml:space="preserve"> </w:t>
      </w:r>
    </w:p>
    <w:p w14:paraId="767D9C2E" w14:textId="7E91F9A2" w:rsidR="00FE6496" w:rsidRPr="00FE6496" w:rsidRDefault="00FE6496" w:rsidP="00FE6496">
      <w:pPr>
        <w:pStyle w:val="Bulletslist"/>
      </w:pPr>
      <w:r w:rsidRPr="00FE6496">
        <w:rPr>
          <w:b/>
          <w:bCs/>
        </w:rPr>
        <w:t>4 January:</w:t>
      </w:r>
      <w:r>
        <w:t xml:space="preserve"> </w:t>
      </w:r>
      <w:r w:rsidRPr="00FE6496">
        <w:t>Germany mulls delaying second COVID-19 vaccine shot, Denmark approves delay</w:t>
      </w:r>
      <w:r>
        <w:t xml:space="preserve"> – </w:t>
      </w:r>
      <w:hyperlink r:id="rId538" w:history="1">
        <w:r w:rsidRPr="00FE6496">
          <w:rPr>
            <w:rStyle w:val="Hyperlink"/>
          </w:rPr>
          <w:t>REUTERS</w:t>
        </w:r>
      </w:hyperlink>
      <w:r>
        <w:t xml:space="preserve"> </w:t>
      </w:r>
    </w:p>
    <w:p w14:paraId="79F025B9" w14:textId="3ACA5BD0" w:rsidR="00114556" w:rsidRPr="004C0A20" w:rsidRDefault="00390D3B" w:rsidP="001425CB">
      <w:pPr>
        <w:pStyle w:val="Heading5"/>
        <w15:collapsed/>
        <w:rPr>
          <w:b/>
          <w:bCs/>
        </w:rPr>
      </w:pPr>
      <w:bookmarkStart w:id="33" w:name="_Hlk55564760"/>
      <w:r w:rsidRPr="004C0A20">
        <w:rPr>
          <w:b/>
          <w:bCs/>
        </w:rPr>
        <w:t>2020</w:t>
      </w:r>
    </w:p>
    <w:bookmarkEnd w:id="33"/>
    <w:p w14:paraId="1961CF21" w14:textId="2D5C87E5" w:rsidR="00AD1DE7" w:rsidRDefault="00AD1DE7" w:rsidP="004C0A20">
      <w:pPr>
        <w:pStyle w:val="Heading6"/>
      </w:pPr>
      <w:r>
        <w:t>December</w:t>
      </w:r>
    </w:p>
    <w:p w14:paraId="6BCAA386" w14:textId="5D495E62" w:rsidR="00D80F67" w:rsidRDefault="00D80F67" w:rsidP="00AD1DE7">
      <w:pPr>
        <w:pStyle w:val="Bulletslist"/>
      </w:pPr>
      <w:r w:rsidRPr="0071482C">
        <w:rPr>
          <w:b/>
          <w:bCs/>
        </w:rPr>
        <w:t xml:space="preserve">16 December: </w:t>
      </w:r>
      <w:r w:rsidRPr="00D80F67">
        <w:t>Record increase of COVID-19 hospitalisations in Denmark</w:t>
      </w:r>
      <w:r>
        <w:t xml:space="preserve"> – </w:t>
      </w:r>
      <w:hyperlink r:id="rId539" w:history="1">
        <w:r w:rsidRPr="00D80F67">
          <w:rPr>
            <w:rStyle w:val="Hyperlink"/>
          </w:rPr>
          <w:t>CPH Post</w:t>
        </w:r>
      </w:hyperlink>
    </w:p>
    <w:p w14:paraId="62B6BF06" w14:textId="5A7BF411" w:rsidR="00D80F67" w:rsidRPr="0071482C" w:rsidRDefault="00D80F67" w:rsidP="00AD1DE7">
      <w:pPr>
        <w:pStyle w:val="Bulletslist"/>
      </w:pPr>
      <w:r>
        <w:rPr>
          <w:b/>
          <w:bCs/>
        </w:rPr>
        <w:t>15 December:</w:t>
      </w:r>
      <w:r>
        <w:t xml:space="preserve"> </w:t>
      </w:r>
      <w:r w:rsidRPr="00D80F67">
        <w:t>Denmark has enough hospital beds to handle COVID-19</w:t>
      </w:r>
      <w:r>
        <w:t xml:space="preserve"> – </w:t>
      </w:r>
      <w:hyperlink r:id="rId540" w:history="1">
        <w:r w:rsidRPr="00D80F67">
          <w:rPr>
            <w:rStyle w:val="Hyperlink"/>
          </w:rPr>
          <w:t>CPH Post</w:t>
        </w:r>
      </w:hyperlink>
    </w:p>
    <w:p w14:paraId="5A9C3ACF" w14:textId="019C7F41" w:rsidR="00381144" w:rsidRPr="00F07264" w:rsidRDefault="00381144" w:rsidP="00AD1DE7">
      <w:pPr>
        <w:pStyle w:val="Bulletslist"/>
      </w:pPr>
      <w:r w:rsidRPr="00F07264">
        <w:rPr>
          <w:b/>
          <w:bCs/>
        </w:rPr>
        <w:t>7 December:</w:t>
      </w:r>
      <w:r>
        <w:t xml:space="preserve"> </w:t>
      </w:r>
      <w:r w:rsidRPr="00381144">
        <w:t>Denmark tightens lockdown to curb COVID-19 spike</w:t>
      </w:r>
      <w:r>
        <w:t xml:space="preserve"> – </w:t>
      </w:r>
      <w:hyperlink r:id="rId541" w:history="1">
        <w:r w:rsidRPr="00381144">
          <w:rPr>
            <w:rStyle w:val="Hyperlink"/>
          </w:rPr>
          <w:t>Reuters</w:t>
        </w:r>
      </w:hyperlink>
    </w:p>
    <w:p w14:paraId="51D614E9" w14:textId="21AF3BF7" w:rsidR="00AD1DE7" w:rsidRDefault="00AD1DE7" w:rsidP="00AD1DE7">
      <w:pPr>
        <w:pStyle w:val="Bulletslist"/>
      </w:pPr>
      <w:r w:rsidRPr="00AF5C94">
        <w:rPr>
          <w:b/>
          <w:bCs/>
        </w:rPr>
        <w:t>1 December</w:t>
      </w:r>
      <w:r>
        <w:t xml:space="preserve">: </w:t>
      </w:r>
      <w:r w:rsidRPr="00AD1DE7">
        <w:t>Government announces plans to test 200,000 youngsters in Greater Copenhagen</w:t>
      </w:r>
      <w:r>
        <w:t xml:space="preserve"> – </w:t>
      </w:r>
      <w:hyperlink r:id="rId542" w:history="1">
        <w:r w:rsidRPr="00AD1DE7">
          <w:rPr>
            <w:rStyle w:val="Hyperlink"/>
          </w:rPr>
          <w:t>CPH Post</w:t>
        </w:r>
      </w:hyperlink>
      <w:r>
        <w:t xml:space="preserve"> </w:t>
      </w:r>
    </w:p>
    <w:p w14:paraId="0A7F1167" w14:textId="2746F4D6" w:rsidR="00AD1DE7" w:rsidRPr="00AD1DE7" w:rsidRDefault="00AD1DE7" w:rsidP="00AF5C94">
      <w:pPr>
        <w:pStyle w:val="Bulletslist"/>
      </w:pPr>
      <w:r>
        <w:rPr>
          <w:b/>
          <w:bCs/>
        </w:rPr>
        <w:t>1 December</w:t>
      </w:r>
      <w:r w:rsidRPr="00AF5C94">
        <w:t>:</w:t>
      </w:r>
      <w:r>
        <w:t xml:space="preserve"> </w:t>
      </w:r>
      <w:r w:rsidRPr="00AD1DE7">
        <w:t>First Danes likely to get COVID-19 vaccinations next month</w:t>
      </w:r>
      <w:r>
        <w:t xml:space="preserve"> – </w:t>
      </w:r>
      <w:hyperlink r:id="rId543" w:history="1">
        <w:r w:rsidRPr="00AD1DE7">
          <w:rPr>
            <w:rStyle w:val="Hyperlink"/>
          </w:rPr>
          <w:t>CPH Post</w:t>
        </w:r>
      </w:hyperlink>
      <w:r>
        <w:t xml:space="preserve"> </w:t>
      </w:r>
    </w:p>
    <w:p w14:paraId="4FAB1366" w14:textId="5A6CC22B" w:rsidR="0023299C" w:rsidRDefault="0023299C" w:rsidP="004C0A20">
      <w:pPr>
        <w:pStyle w:val="Heading6"/>
      </w:pPr>
      <w:r>
        <w:t>November</w:t>
      </w:r>
    </w:p>
    <w:p w14:paraId="30A1A972" w14:textId="3B383229" w:rsidR="00F77BBC" w:rsidRPr="006024D7" w:rsidRDefault="00F77BBC" w:rsidP="00F77BBC">
      <w:pPr>
        <w:pStyle w:val="Bulletslist"/>
      </w:pPr>
      <w:r w:rsidRPr="006024D7">
        <w:rPr>
          <w:b/>
          <w:bCs/>
        </w:rPr>
        <w:t>27 November</w:t>
      </w:r>
      <w:r>
        <w:t xml:space="preserve">: </w:t>
      </w:r>
      <w:r w:rsidRPr="00F77BBC">
        <w:t>Denmark presents Covid-19 vaccination plan: first vaccines could be offered in December</w:t>
      </w:r>
      <w:r>
        <w:rPr>
          <w:lang w:val="en-US"/>
        </w:rPr>
        <w:t xml:space="preserve"> – </w:t>
      </w:r>
      <w:hyperlink r:id="rId544" w:history="1">
        <w:r w:rsidRPr="00F77BBC">
          <w:rPr>
            <w:rStyle w:val="Hyperlink"/>
            <w:lang w:val="en-US"/>
          </w:rPr>
          <w:t>The Local</w:t>
        </w:r>
      </w:hyperlink>
    </w:p>
    <w:p w14:paraId="11484CE5" w14:textId="06F6442A" w:rsidR="009B287F" w:rsidRPr="00DA454A" w:rsidRDefault="009B287F" w:rsidP="00C55FCE">
      <w:pPr>
        <w:pStyle w:val="Bulletslist"/>
      </w:pPr>
      <w:r w:rsidRPr="00DA454A">
        <w:rPr>
          <w:b/>
          <w:bCs/>
        </w:rPr>
        <w:t>20 November</w:t>
      </w:r>
      <w:r>
        <w:t xml:space="preserve">: </w:t>
      </w:r>
      <w:r w:rsidRPr="009B287F">
        <w:t>Government extends COVID-19 gathering restrictions</w:t>
      </w:r>
      <w:r>
        <w:t xml:space="preserve"> up until 13 December – </w:t>
      </w:r>
      <w:hyperlink r:id="rId545" w:history="1">
        <w:r w:rsidRPr="009B287F">
          <w:rPr>
            <w:rStyle w:val="Hyperlink"/>
          </w:rPr>
          <w:t>CPH Post</w:t>
        </w:r>
      </w:hyperlink>
    </w:p>
    <w:p w14:paraId="045A8F71" w14:textId="51144282" w:rsidR="0023299C" w:rsidRPr="00333D0F" w:rsidRDefault="0023299C" w:rsidP="00C55FCE">
      <w:pPr>
        <w:pStyle w:val="Bulletslist"/>
      </w:pPr>
      <w:r w:rsidRPr="00C55FCE">
        <w:rPr>
          <w:b/>
          <w:bCs/>
        </w:rPr>
        <w:t>13 November</w:t>
      </w:r>
      <w:r>
        <w:t xml:space="preserve">: Government advises against rapid testing on symptomatic people – </w:t>
      </w:r>
      <w:hyperlink r:id="rId546" w:history="1">
        <w:r w:rsidRPr="0023299C">
          <w:rPr>
            <w:rStyle w:val="Hyperlink"/>
          </w:rPr>
          <w:t>CPH Post</w:t>
        </w:r>
      </w:hyperlink>
    </w:p>
    <w:p w14:paraId="7A1A1754" w14:textId="2926C6F3" w:rsidR="00114556" w:rsidRPr="00C55FCE" w:rsidRDefault="00114556" w:rsidP="004C0A20">
      <w:pPr>
        <w:pStyle w:val="Heading6"/>
        <w:rPr>
          <w:bCs/>
        </w:rPr>
      </w:pPr>
      <w:r>
        <w:t>October</w:t>
      </w:r>
    </w:p>
    <w:p w14:paraId="3B8D27FC" w14:textId="53B81BFC" w:rsidR="00E42400" w:rsidRPr="00C55FCE" w:rsidRDefault="00E42400" w:rsidP="00A02E91">
      <w:pPr>
        <w:pStyle w:val="Bulletslist"/>
        <w:rPr>
          <w:rStyle w:val="Hyperlink"/>
          <w:color w:val="333333"/>
          <w:u w:val="none"/>
        </w:rPr>
      </w:pPr>
      <w:r w:rsidRPr="00241CD3">
        <w:rPr>
          <w:b/>
          <w:bCs/>
        </w:rPr>
        <w:t>21 October</w:t>
      </w:r>
      <w:r>
        <w:t xml:space="preserve">: People with mild symptoms can book their own test – </w:t>
      </w:r>
      <w:hyperlink r:id="rId547" w:history="1">
        <w:r w:rsidRPr="00E42400">
          <w:rPr>
            <w:rStyle w:val="Hyperlink"/>
          </w:rPr>
          <w:t>CPH Post</w:t>
        </w:r>
      </w:hyperlink>
    </w:p>
    <w:p w14:paraId="59166232" w14:textId="4133C791" w:rsidR="00114556" w:rsidRPr="00241CD3" w:rsidRDefault="00114556" w:rsidP="004C0A20">
      <w:pPr>
        <w:pStyle w:val="Heading6"/>
      </w:pPr>
      <w:r>
        <w:t>September</w:t>
      </w:r>
    </w:p>
    <w:p w14:paraId="7AF57EDE" w14:textId="11606EF3" w:rsidR="00B41280" w:rsidRPr="005B2CCF" w:rsidRDefault="00B41280" w:rsidP="00A02E91">
      <w:pPr>
        <w:pStyle w:val="Bulletslist"/>
      </w:pPr>
      <w:r w:rsidRPr="005B2CCF">
        <w:rPr>
          <w:b/>
          <w:bCs/>
        </w:rPr>
        <w:t>23 September</w:t>
      </w:r>
      <w:r>
        <w:t xml:space="preserve">: Health rapporteur concerned about sending people 500,000 unreliable tests – </w:t>
      </w:r>
      <w:hyperlink r:id="rId548" w:history="1">
        <w:r w:rsidRPr="00B41280">
          <w:rPr>
            <w:rStyle w:val="Hyperlink"/>
          </w:rPr>
          <w:t>TV2</w:t>
        </w:r>
      </w:hyperlink>
    </w:p>
    <w:p w14:paraId="22803570" w14:textId="31E36063" w:rsidR="000D4205" w:rsidRPr="000D4205" w:rsidRDefault="000D4205" w:rsidP="00A02E91">
      <w:pPr>
        <w:pStyle w:val="Bulletslist"/>
      </w:pPr>
      <w:r w:rsidRPr="000D4205">
        <w:rPr>
          <w:b/>
          <w:bCs/>
        </w:rPr>
        <w:t>21 September</w:t>
      </w:r>
      <w:r>
        <w:t xml:space="preserve">: Over a million to receive COVID-19 antibody test – </w:t>
      </w:r>
      <w:hyperlink r:id="rId549" w:history="1">
        <w:r w:rsidRPr="000D4205">
          <w:rPr>
            <w:rStyle w:val="Hyperlink"/>
          </w:rPr>
          <w:t>CPH Post</w:t>
        </w:r>
      </w:hyperlink>
    </w:p>
    <w:p w14:paraId="60C56C12" w14:textId="26583F46" w:rsidR="00E94F95" w:rsidRPr="007333D7" w:rsidRDefault="00E94F95" w:rsidP="00A02E91">
      <w:pPr>
        <w:pStyle w:val="Bulletslist"/>
      </w:pPr>
      <w:r w:rsidRPr="007333D7">
        <w:rPr>
          <w:b/>
          <w:bCs/>
        </w:rPr>
        <w:t>9 September</w:t>
      </w:r>
      <w:r>
        <w:t xml:space="preserve">: Waiting time for tests currently several days instead of 24 hours – </w:t>
      </w:r>
      <w:hyperlink r:id="rId550" w:history="1">
        <w:r w:rsidRPr="00E94F95">
          <w:rPr>
            <w:rStyle w:val="Hyperlink"/>
          </w:rPr>
          <w:t>TV2</w:t>
        </w:r>
      </w:hyperlink>
    </w:p>
    <w:p w14:paraId="2AD68F59" w14:textId="7A7BCE21" w:rsidR="00E94F95" w:rsidRPr="00C55FCE" w:rsidRDefault="00E94F95" w:rsidP="00A02E91">
      <w:pPr>
        <w:pStyle w:val="Bulletslist"/>
        <w:rPr>
          <w:rStyle w:val="Hyperlink"/>
          <w:color w:val="333333"/>
          <w:u w:val="none"/>
        </w:rPr>
      </w:pPr>
      <w:r w:rsidRPr="007333D7">
        <w:rPr>
          <w:b/>
          <w:bCs/>
        </w:rPr>
        <w:t>9 September</w:t>
      </w:r>
      <w:r>
        <w:t xml:space="preserve">: Test capacity expanded in Copenhagen and airport – </w:t>
      </w:r>
      <w:hyperlink r:id="rId551" w:history="1">
        <w:r w:rsidRPr="00E94F95">
          <w:rPr>
            <w:rStyle w:val="Hyperlink"/>
          </w:rPr>
          <w:t>TV2</w:t>
        </w:r>
      </w:hyperlink>
    </w:p>
    <w:p w14:paraId="7A9FBAA0" w14:textId="73D8BA09" w:rsidR="00114556" w:rsidRPr="007333D7" w:rsidRDefault="00114556" w:rsidP="004C0A20">
      <w:pPr>
        <w:pStyle w:val="Heading6"/>
      </w:pPr>
      <w:r>
        <w:t>August</w:t>
      </w:r>
    </w:p>
    <w:p w14:paraId="23FF12EE" w14:textId="5C65EFF7" w:rsidR="00A80D8B" w:rsidRPr="00C55FCE" w:rsidRDefault="00A80D8B" w:rsidP="00A02E91">
      <w:pPr>
        <w:pStyle w:val="Bulletslist"/>
        <w:rPr>
          <w:rStyle w:val="Hyperlink"/>
          <w:color w:val="333333"/>
          <w:u w:val="none"/>
        </w:rPr>
      </w:pPr>
      <w:r w:rsidRPr="00450639">
        <w:rPr>
          <w:b/>
          <w:bCs/>
        </w:rPr>
        <w:t>15 August</w:t>
      </w:r>
      <w:r>
        <w:t xml:space="preserve">: Face masks to be mandatory in public transport – </w:t>
      </w:r>
      <w:hyperlink r:id="rId552" w:history="1">
        <w:r w:rsidRPr="00A80D8B">
          <w:rPr>
            <w:rStyle w:val="Hyperlink"/>
          </w:rPr>
          <w:t>CPH Post</w:t>
        </w:r>
      </w:hyperlink>
    </w:p>
    <w:p w14:paraId="4DB3CAF2" w14:textId="047A55C9" w:rsidR="00114556" w:rsidRPr="00450639" w:rsidRDefault="00114556" w:rsidP="004C0A20">
      <w:pPr>
        <w:pStyle w:val="Heading6"/>
      </w:pPr>
      <w:r>
        <w:t>July</w:t>
      </w:r>
    </w:p>
    <w:p w14:paraId="7910CC27" w14:textId="44D11428" w:rsidR="00C72E04" w:rsidRPr="00D148AC" w:rsidRDefault="00C72E04" w:rsidP="00A02E91">
      <w:pPr>
        <w:pStyle w:val="Bulletslist"/>
      </w:pPr>
      <w:r w:rsidRPr="00D148AC">
        <w:rPr>
          <w:b/>
          <w:bCs/>
        </w:rPr>
        <w:t>31 July</w:t>
      </w:r>
      <w:r>
        <w:t xml:space="preserve">: Mask use recommended in public transport – </w:t>
      </w:r>
      <w:hyperlink r:id="rId553" w:history="1">
        <w:r w:rsidRPr="00C72E04">
          <w:rPr>
            <w:rStyle w:val="Hyperlink"/>
          </w:rPr>
          <w:t>CPH Post</w:t>
        </w:r>
      </w:hyperlink>
    </w:p>
    <w:p w14:paraId="595E6BFF" w14:textId="79D19A13" w:rsidR="002F3B71" w:rsidRPr="00FA447A" w:rsidRDefault="002F3B71" w:rsidP="00A02E91">
      <w:pPr>
        <w:pStyle w:val="Bulletslist"/>
      </w:pPr>
      <w:r w:rsidRPr="00FA447A">
        <w:rPr>
          <w:b/>
          <w:bCs/>
        </w:rPr>
        <w:t>28 July</w:t>
      </w:r>
      <w:r>
        <w:t xml:space="preserve">: Mask obligation is being looked at by government – </w:t>
      </w:r>
      <w:hyperlink r:id="rId554" w:history="1">
        <w:r w:rsidRPr="002F3B71">
          <w:rPr>
            <w:rStyle w:val="Hyperlink"/>
          </w:rPr>
          <w:t>TV2</w:t>
        </w:r>
      </w:hyperlink>
    </w:p>
    <w:p w14:paraId="1FFDAC98" w14:textId="6439A33C" w:rsidR="00C26C64" w:rsidRDefault="00C26C64" w:rsidP="00A02E91">
      <w:pPr>
        <w:pStyle w:val="Bulletslist"/>
      </w:pPr>
      <w:r w:rsidRPr="00CE61A0">
        <w:rPr>
          <w:b/>
          <w:bCs/>
        </w:rPr>
        <w:t>13 July</w:t>
      </w:r>
      <w:r>
        <w:t xml:space="preserve">: </w:t>
      </w:r>
      <w:r w:rsidR="00CE61A0">
        <w:t xml:space="preserve">Sharp increase in number of Danes wanting to wear a mask – </w:t>
      </w:r>
      <w:hyperlink r:id="rId555" w:history="1">
        <w:r w:rsidR="00CE61A0" w:rsidRPr="00CE61A0">
          <w:rPr>
            <w:rStyle w:val="Hyperlink"/>
          </w:rPr>
          <w:t>TV2</w:t>
        </w:r>
      </w:hyperlink>
      <w:r w:rsidR="00CE61A0">
        <w:t xml:space="preserve"> </w:t>
      </w:r>
    </w:p>
    <w:p w14:paraId="12381CE0" w14:textId="673BAF07" w:rsidR="00114556" w:rsidRPr="00C26C64" w:rsidRDefault="00114556" w:rsidP="004C0A20">
      <w:pPr>
        <w:pStyle w:val="Heading6"/>
      </w:pPr>
      <w:r>
        <w:t>June</w:t>
      </w:r>
    </w:p>
    <w:p w14:paraId="0A204DC6" w14:textId="77B69DDE" w:rsidR="002D199F" w:rsidRPr="00C55FCE" w:rsidRDefault="002D199F" w:rsidP="00A02E91">
      <w:pPr>
        <w:pStyle w:val="Bulletslist"/>
        <w:rPr>
          <w:rStyle w:val="Hyperlink"/>
          <w:color w:val="333333"/>
          <w:u w:val="none"/>
        </w:rPr>
      </w:pPr>
      <w:r w:rsidRPr="004E5C9E">
        <w:rPr>
          <w:b/>
          <w:bCs/>
        </w:rPr>
        <w:t>14 June</w:t>
      </w:r>
      <w:r>
        <w:t xml:space="preserve">: National Health Board underestimated need of PPE – </w:t>
      </w:r>
      <w:hyperlink r:id="rId556" w:history="1">
        <w:r w:rsidRPr="002D199F">
          <w:rPr>
            <w:rStyle w:val="Hyperlink"/>
          </w:rPr>
          <w:t>TV2</w:t>
        </w:r>
      </w:hyperlink>
    </w:p>
    <w:p w14:paraId="33D3574B" w14:textId="5EA3F44C" w:rsidR="00114556" w:rsidRPr="004E5C9E" w:rsidRDefault="00114556" w:rsidP="004C0A20">
      <w:pPr>
        <w:pStyle w:val="Heading6"/>
      </w:pPr>
      <w:r>
        <w:t>May</w:t>
      </w:r>
    </w:p>
    <w:p w14:paraId="1FCEB432" w14:textId="3A4F2A8E" w:rsidR="00904530" w:rsidRPr="00A46C2A" w:rsidRDefault="00904530" w:rsidP="00A02E91">
      <w:pPr>
        <w:pStyle w:val="Bulletslist"/>
      </w:pPr>
      <w:r w:rsidRPr="00A46C2A">
        <w:rPr>
          <w:b/>
          <w:bCs/>
        </w:rPr>
        <w:t>24 May</w:t>
      </w:r>
      <w:r>
        <w:t xml:space="preserve">: Anyone can order corona tests without reference – </w:t>
      </w:r>
      <w:hyperlink r:id="rId557" w:history="1">
        <w:r w:rsidRPr="00904530">
          <w:rPr>
            <w:rStyle w:val="Hyperlink"/>
          </w:rPr>
          <w:t>TV2</w:t>
        </w:r>
      </w:hyperlink>
    </w:p>
    <w:p w14:paraId="633FD0ED" w14:textId="0201F2DD" w:rsidR="004E7B3F" w:rsidRPr="00360375" w:rsidRDefault="004E7B3F" w:rsidP="00A02E91">
      <w:pPr>
        <w:pStyle w:val="Bulletslist"/>
      </w:pPr>
      <w:r w:rsidRPr="00360375">
        <w:rPr>
          <w:b/>
          <w:bCs/>
        </w:rPr>
        <w:t>18 May</w:t>
      </w:r>
      <w:r>
        <w:t xml:space="preserve">: All adults can register to be tested this week – </w:t>
      </w:r>
      <w:hyperlink r:id="rId558" w:history="1">
        <w:r w:rsidRPr="004E7B3F">
          <w:rPr>
            <w:rStyle w:val="Hyperlink"/>
          </w:rPr>
          <w:t>CPH Post</w:t>
        </w:r>
      </w:hyperlink>
    </w:p>
    <w:p w14:paraId="1D7AB1B5" w14:textId="6C5DBD9B" w:rsidR="00886E31" w:rsidRPr="003E2677" w:rsidRDefault="00886E31" w:rsidP="00A02E91">
      <w:pPr>
        <w:pStyle w:val="Bulletslist"/>
      </w:pPr>
      <w:r w:rsidRPr="003E2677">
        <w:rPr>
          <w:b/>
          <w:bCs/>
        </w:rPr>
        <w:t>14 May</w:t>
      </w:r>
      <w:r>
        <w:t xml:space="preserve">: Denmark to introduce mobile test vehicles in its strategy – </w:t>
      </w:r>
      <w:hyperlink r:id="rId559" w:history="1">
        <w:r w:rsidRPr="00886E31">
          <w:rPr>
            <w:rStyle w:val="Hyperlink"/>
          </w:rPr>
          <w:t>TV2</w:t>
        </w:r>
      </w:hyperlink>
    </w:p>
    <w:p w14:paraId="064C5C04" w14:textId="4B231F75" w:rsidR="00404DA3" w:rsidRPr="003A75B5" w:rsidRDefault="00404DA3" w:rsidP="00A02E91">
      <w:pPr>
        <w:pStyle w:val="Bulletslist"/>
      </w:pPr>
      <w:r w:rsidRPr="003A75B5">
        <w:rPr>
          <w:b/>
          <w:bCs/>
        </w:rPr>
        <w:t>12 May</w:t>
      </w:r>
      <w:r>
        <w:t xml:space="preserve">: Denmark presents ambitious coronavirus testing strategy – </w:t>
      </w:r>
      <w:hyperlink r:id="rId560" w:history="1">
        <w:r w:rsidRPr="00404DA3">
          <w:rPr>
            <w:rStyle w:val="Hyperlink"/>
          </w:rPr>
          <w:t>CPH Post</w:t>
        </w:r>
      </w:hyperlink>
    </w:p>
    <w:p w14:paraId="457FAAB6" w14:textId="68866137" w:rsidR="00D92F77" w:rsidRPr="00453DD7" w:rsidRDefault="00D92F77" w:rsidP="00A02E91">
      <w:pPr>
        <w:pStyle w:val="Bulletslist"/>
      </w:pPr>
      <w:r w:rsidRPr="00453DD7">
        <w:rPr>
          <w:b/>
          <w:bCs/>
        </w:rPr>
        <w:t>12 May</w:t>
      </w:r>
      <w:r>
        <w:t xml:space="preserve">: Denmark sets up corona board for procurement of PPE and tests – </w:t>
      </w:r>
      <w:hyperlink r:id="rId561" w:history="1">
        <w:r w:rsidRPr="00D92F77">
          <w:rPr>
            <w:rStyle w:val="Hyperlink"/>
          </w:rPr>
          <w:t>TV2</w:t>
        </w:r>
      </w:hyperlink>
    </w:p>
    <w:p w14:paraId="2A9BE48E" w14:textId="2A66D17E" w:rsidR="00DF3BD3" w:rsidRPr="00453DD7" w:rsidRDefault="00DF3BD3" w:rsidP="00A02E91">
      <w:pPr>
        <w:pStyle w:val="Bulletslist"/>
      </w:pPr>
      <w:r w:rsidRPr="00453DD7">
        <w:rPr>
          <w:b/>
          <w:bCs/>
        </w:rPr>
        <w:t>12 May</w:t>
      </w:r>
      <w:r>
        <w:t xml:space="preserve">: Private hospitals must help with reopening health care to full capacity – </w:t>
      </w:r>
      <w:hyperlink r:id="rId562" w:history="1">
        <w:r w:rsidRPr="00DF3BD3">
          <w:rPr>
            <w:rStyle w:val="Hyperlink"/>
          </w:rPr>
          <w:t>TV2</w:t>
        </w:r>
      </w:hyperlink>
    </w:p>
    <w:p w14:paraId="355BDCC6" w14:textId="33C86A1F" w:rsidR="00DF3BD3" w:rsidRPr="00453DD7" w:rsidRDefault="00DF3BD3" w:rsidP="00A02E91">
      <w:pPr>
        <w:pStyle w:val="Bulletslist"/>
      </w:pPr>
      <w:r w:rsidRPr="00453DD7">
        <w:rPr>
          <w:b/>
          <w:bCs/>
        </w:rPr>
        <w:t>11 May</w:t>
      </w:r>
      <w:r>
        <w:t xml:space="preserve">: Testing strategy and PPE determines which parts of Denmark can go to phase 3 of exit from June 8 – </w:t>
      </w:r>
      <w:hyperlink r:id="rId563" w:history="1">
        <w:r w:rsidRPr="00DF3BD3">
          <w:rPr>
            <w:rStyle w:val="Hyperlink"/>
          </w:rPr>
          <w:t>CPH Post</w:t>
        </w:r>
      </w:hyperlink>
    </w:p>
    <w:p w14:paraId="1035625C" w14:textId="4CCB7BDE" w:rsidR="00022DEC" w:rsidRPr="00753A34" w:rsidRDefault="00022DEC" w:rsidP="00A02E91">
      <w:pPr>
        <w:pStyle w:val="Bulletslist"/>
      </w:pPr>
      <w:r w:rsidRPr="00753A34">
        <w:rPr>
          <w:b/>
          <w:bCs/>
        </w:rPr>
        <w:t>7 May</w:t>
      </w:r>
      <w:r>
        <w:t xml:space="preserve">: Danish government asks more people to be tested – </w:t>
      </w:r>
      <w:hyperlink r:id="rId564" w:history="1">
        <w:r w:rsidRPr="00022DEC">
          <w:rPr>
            <w:rStyle w:val="Hyperlink"/>
          </w:rPr>
          <w:t>TV2</w:t>
        </w:r>
      </w:hyperlink>
    </w:p>
    <w:p w14:paraId="353BAB8C" w14:textId="77777777" w:rsidR="00114556" w:rsidRDefault="00114556" w:rsidP="00C55FCE"/>
    <w:p w14:paraId="54154BE8" w14:textId="77777777" w:rsidR="001A679B" w:rsidRDefault="001A679B" w:rsidP="00ED522C">
      <w:pPr>
        <w:pStyle w:val="Heading3"/>
        <w:tabs>
          <w:tab w:val="left" w:pos="6240"/>
        </w:tabs>
      </w:pPr>
    </w:p>
    <w:p w14:paraId="6B84D1BC" w14:textId="69646179" w:rsidR="00226B8C" w:rsidRDefault="0031540D" w:rsidP="00ED522C">
      <w:pPr>
        <w:pStyle w:val="Heading3"/>
        <w:tabs>
          <w:tab w:val="left" w:pos="6240"/>
        </w:tabs>
      </w:pPr>
      <w:bookmarkStart w:id="34" w:name="_Toc66278146"/>
      <w:r w:rsidRPr="0031540D">
        <w:t>Estonia</w:t>
      </w:r>
      <w:bookmarkEnd w:id="34"/>
    </w:p>
    <w:tbl>
      <w:tblPr>
        <w:tblStyle w:val="GridTable4-Accent4"/>
        <w:tblW w:w="0" w:type="auto"/>
        <w:tblLook w:val="04A0" w:firstRow="1" w:lastRow="0" w:firstColumn="1" w:lastColumn="0" w:noHBand="0" w:noVBand="1"/>
      </w:tblPr>
      <w:tblGrid>
        <w:gridCol w:w="4659"/>
        <w:gridCol w:w="3526"/>
        <w:gridCol w:w="5220"/>
      </w:tblGrid>
      <w:tr w:rsidR="00C06581" w14:paraId="30F6455D" w14:textId="709F6E7B"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9" w:type="dxa"/>
          </w:tcPr>
          <w:p w14:paraId="407CE9D0" w14:textId="77777777" w:rsidR="00C06581" w:rsidRPr="004371AA" w:rsidRDefault="00C06581" w:rsidP="000607AF">
            <w:pPr>
              <w:rPr>
                <w:color w:val="FFFFFF" w:themeColor="background1"/>
              </w:rPr>
            </w:pPr>
            <w:bookmarkStart w:id="35" w:name="_Hlk56585841"/>
            <w:r w:rsidRPr="004371AA">
              <w:rPr>
                <w:color w:val="FFFFFF" w:themeColor="background1"/>
              </w:rPr>
              <w:t>Relevant national websites</w:t>
            </w:r>
          </w:p>
        </w:tc>
        <w:tc>
          <w:tcPr>
            <w:tcW w:w="3526" w:type="dxa"/>
          </w:tcPr>
          <w:p w14:paraId="1322968C"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F5E61AA" w14:textId="7FD7D42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10C0F807" w14:textId="52D58FB2" w:rsidTr="00F7041B">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0" w:type="dxa"/>
          </w:tcPr>
          <w:p w14:paraId="2F8D8932" w14:textId="77777777" w:rsidR="00C06581" w:rsidRPr="004371AA" w:rsidRDefault="00C06581" w:rsidP="00333D0F">
            <w:pPr>
              <w:pStyle w:val="Bulletslist"/>
              <w:rPr>
                <w:rStyle w:val="Hyperlink"/>
                <w:b w:val="0"/>
                <w:bCs w:val="0"/>
              </w:rPr>
            </w:pPr>
            <w:r w:rsidRPr="004371AA">
              <w:fldChar w:fldCharType="begin"/>
            </w:r>
            <w:r w:rsidRPr="004371AA">
              <w:rPr>
                <w:b w:val="0"/>
                <w:bCs w:val="0"/>
              </w:rPr>
              <w:instrText xml:space="preserve"> HYPERLINK "https://www.terviseamet.ee/en/covid19" </w:instrText>
            </w:r>
            <w:r w:rsidRPr="004371AA">
              <w:fldChar w:fldCharType="separate"/>
            </w:r>
            <w:r w:rsidRPr="004371AA">
              <w:rPr>
                <w:rStyle w:val="Hyperlink"/>
                <w:b w:val="0"/>
                <w:bCs w:val="0"/>
              </w:rPr>
              <w:t xml:space="preserve">Official website on COVID-19 in Estonia </w:t>
            </w:r>
          </w:p>
          <w:p w14:paraId="63D4FE95" w14:textId="77777777" w:rsidR="00C06581" w:rsidRPr="004371AA" w:rsidRDefault="00C06581" w:rsidP="00333D0F">
            <w:pPr>
              <w:pStyle w:val="Bulletslist"/>
              <w:rPr>
                <w:b w:val="0"/>
                <w:bCs w:val="0"/>
              </w:rPr>
            </w:pPr>
            <w:r w:rsidRPr="004371AA">
              <w:fldChar w:fldCharType="end"/>
            </w:r>
            <w:r w:rsidRPr="004371AA">
              <w:rPr>
                <w:b w:val="0"/>
                <w:bCs w:val="0"/>
              </w:rPr>
              <w:t xml:space="preserve">Overview of travelling protocols for Estonia - </w:t>
            </w:r>
            <w:hyperlink r:id="rId565" w:history="1">
              <w:r w:rsidRPr="004371AA">
                <w:rPr>
                  <w:rStyle w:val="Hyperlink"/>
                  <w:b w:val="0"/>
                  <w:bCs w:val="0"/>
                </w:rPr>
                <w:t>Kriis</w:t>
              </w:r>
            </w:hyperlink>
          </w:p>
          <w:p w14:paraId="27E101E1" w14:textId="77777777" w:rsidR="00C06581" w:rsidRPr="004371AA" w:rsidRDefault="00C06581" w:rsidP="00333D0F">
            <w:pPr>
              <w:pStyle w:val="Bulletslist"/>
              <w:numPr>
                <w:ilvl w:val="0"/>
                <w:numId w:val="0"/>
              </w:numPr>
              <w:rPr>
                <w:color w:val="auto"/>
              </w:rPr>
            </w:pPr>
          </w:p>
        </w:tc>
        <w:tc>
          <w:tcPr>
            <w:tcW w:w="0" w:type="dxa"/>
          </w:tcPr>
          <w:p w14:paraId="7F6C8C09" w14:textId="275E5D81" w:rsidR="00F063D3" w:rsidRPr="00F97266" w:rsidRDefault="00F063D3" w:rsidP="00946476">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 xml:space="preserve">Authorities in Estonia plan to ease certain domestic COVID-19 restrictions following a decrease in infection rates. Starting </w:t>
            </w:r>
            <w:r>
              <w:t xml:space="preserve">17 </w:t>
            </w:r>
            <w:r w:rsidRPr="00F063D3">
              <w:t xml:space="preserve">May </w:t>
            </w:r>
            <w:r>
              <w:t>2021</w:t>
            </w:r>
            <w:r w:rsidRPr="00F063D3">
              <w:t>, most students will be allowed to return to in-person classes.</w:t>
            </w:r>
            <w:r w:rsidRPr="00F063D3" w:rsidDel="00F063D3">
              <w:t xml:space="preserve"> </w:t>
            </w:r>
          </w:p>
          <w:p w14:paraId="0295C09A" w14:textId="77777777" w:rsidR="00F063D3" w:rsidRPr="00F97266" w:rsidRDefault="00F063D3" w:rsidP="00946476">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lastRenderedPageBreak/>
              <w:t xml:space="preserve">Starting </w:t>
            </w:r>
            <w:r>
              <w:t xml:space="preserve">24 </w:t>
            </w:r>
            <w:r w:rsidRPr="00F063D3">
              <w:t xml:space="preserve">May </w:t>
            </w:r>
            <w:r>
              <w:t>2021</w:t>
            </w:r>
            <w:r w:rsidRPr="00F063D3">
              <w:t xml:space="preserve">, catering establishments will be allowed to open their indoor areas for groups of up to 6 people; groups of up to 10 people will be permitted in outdoor dining areas. </w:t>
            </w:r>
          </w:p>
          <w:p w14:paraId="7E11ED13" w14:textId="73258CC1" w:rsidR="00C06581" w:rsidRPr="00946476" w:rsidRDefault="00F063D3" w:rsidP="00946476">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 xml:space="preserve">Facemasks remain mandatory in indoor public spaces and on public transport. </w:t>
            </w:r>
            <w:r w:rsidR="000329B5">
              <w:t>(</w:t>
            </w:r>
            <w:hyperlink r:id="rId566" w:history="1">
              <w:r w:rsidR="000329B5" w:rsidRPr="000329B5">
                <w:rPr>
                  <w:rStyle w:val="Hyperlink"/>
                </w:rPr>
                <w:t>Link</w:t>
              </w:r>
            </w:hyperlink>
            <w:r w:rsidR="000329B5">
              <w:t>)</w:t>
            </w:r>
          </w:p>
        </w:tc>
        <w:tc>
          <w:tcPr>
            <w:tcW w:w="0" w:type="dxa"/>
          </w:tcPr>
          <w:p w14:paraId="4EF59968" w14:textId="363C4AE8"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752,768</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3F0B0405" w14:textId="553E886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B03ECF" w:rsidRPr="00895A60">
              <w:rPr>
                <w:b/>
                <w:bCs/>
              </w:rPr>
              <w:t>:</w:t>
            </w:r>
            <w:r w:rsidR="00B03ECF">
              <w:rPr>
                <w:b/>
                <w:bCs/>
              </w:rPr>
              <w:t xml:space="preserve"> </w:t>
            </w:r>
            <w:r w:rsidR="00B30B68" w:rsidRPr="00411CFF">
              <w:rPr>
                <w:rFonts w:eastAsia="Times New Roman" w:cs="Arial"/>
                <w:szCs w:val="20"/>
                <w:lang w:eastAsia="en-GB"/>
              </w:rPr>
              <w:t>498,168</w:t>
            </w:r>
            <w:r w:rsidR="00B30B68">
              <w:rPr>
                <w:rFonts w:eastAsia="Times New Roman" w:cs="Arial"/>
                <w:szCs w:val="20"/>
                <w:lang w:eastAsia="en-GB"/>
              </w:rPr>
              <w:t xml:space="preserve"> (</w:t>
            </w:r>
            <w:r w:rsidR="00B30B68" w:rsidRPr="00411CFF">
              <w:rPr>
                <w:rFonts w:eastAsia="Times New Roman" w:cs="Arial"/>
                <w:szCs w:val="20"/>
                <w:lang w:eastAsia="en-GB"/>
              </w:rPr>
              <w:t>47.70%</w:t>
            </w:r>
            <w:r w:rsidR="00B30B68">
              <w:rPr>
                <w:rFonts w:eastAsia="Times New Roman" w:cs="Arial"/>
                <w:szCs w:val="20"/>
                <w:lang w:eastAsia="en-GB"/>
              </w:rPr>
              <w:t>)</w:t>
            </w:r>
          </w:p>
          <w:p w14:paraId="24A61A78" w14:textId="05BA4CD7"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254,600</w:t>
            </w:r>
            <w:r w:rsidR="00B30B68">
              <w:rPr>
                <w:rFonts w:eastAsia="Times New Roman" w:cs="Arial"/>
                <w:szCs w:val="20"/>
                <w:lang w:eastAsia="en-GB"/>
              </w:rPr>
              <w:t xml:space="preserve"> (</w:t>
            </w:r>
            <w:r w:rsidR="00B30B68" w:rsidRPr="00411CFF">
              <w:rPr>
                <w:rFonts w:eastAsia="Times New Roman" w:cs="Arial"/>
                <w:szCs w:val="20"/>
                <w:lang w:eastAsia="en-GB"/>
              </w:rPr>
              <w:t>23.80%</w:t>
            </w:r>
            <w:r w:rsidR="00B30B68">
              <w:rPr>
                <w:rFonts w:eastAsia="Times New Roman" w:cs="Arial"/>
                <w:szCs w:val="20"/>
                <w:lang w:eastAsia="en-GB"/>
              </w:rPr>
              <w:t>)</w:t>
            </w:r>
          </w:p>
          <w:p w14:paraId="5CDC4086" w14:textId="157FAFD6" w:rsidR="00C06581"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Strategy</w:t>
            </w:r>
            <w:r w:rsidRPr="00334249">
              <w:t>:</w:t>
            </w:r>
            <w:r w:rsidR="00D80F67">
              <w:t xml:space="preserve"> </w:t>
            </w:r>
            <w:hyperlink r:id="rId567" w:history="1">
              <w:r w:rsidR="00D80F67" w:rsidRPr="00D80F67">
                <w:rPr>
                  <w:rStyle w:val="Hyperlink"/>
                </w:rPr>
                <w:t>Estonia’s Vaccination Strategy</w:t>
              </w:r>
            </w:hyperlink>
            <w:r w:rsidRPr="00334249">
              <w:t xml:space="preserve"> </w:t>
            </w:r>
          </w:p>
          <w:p w14:paraId="65F690CE" w14:textId="4738E7EC" w:rsidR="00C06581"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390D3B">
              <w:rPr>
                <w:b/>
                <w:bCs/>
              </w:rPr>
              <w:t xml:space="preserve"> Acquired</w:t>
            </w:r>
            <w:r w:rsidRPr="00F07264">
              <w:t>:</w:t>
            </w:r>
            <w:r w:rsidR="00381144">
              <w:t xml:space="preserve"> </w:t>
            </w:r>
            <w:r w:rsidR="00381144" w:rsidRPr="00F07264">
              <w:t>1.6 million (</w:t>
            </w:r>
            <w:hyperlink r:id="rId568" w:history="1">
              <w:r w:rsidR="00381144" w:rsidRPr="00F07264">
                <w:rPr>
                  <w:rStyle w:val="Hyperlink"/>
                </w:rPr>
                <w:t>Link</w:t>
              </w:r>
            </w:hyperlink>
            <w:r w:rsidR="00381144" w:rsidRPr="00F07264">
              <w:t>) AstraZeneca (1.3</w:t>
            </w:r>
            <w:r w:rsidR="00381144">
              <w:t xml:space="preserve"> million</w:t>
            </w:r>
            <w:r w:rsidR="00381144" w:rsidRPr="00F07264">
              <w:t>), J&amp;J (0.3)</w:t>
            </w:r>
          </w:p>
        </w:tc>
      </w:tr>
    </w:tbl>
    <w:bookmarkEnd w:id="35"/>
    <w:p w14:paraId="10B03D43" w14:textId="787C3CC2" w:rsidR="00390D3B" w:rsidRPr="004C0A20" w:rsidRDefault="00390D3B" w:rsidP="004C0A20">
      <w:pPr>
        <w:pStyle w:val="Heading4"/>
        <w:rPr>
          <w:b/>
          <w:bCs w:val="0"/>
        </w:rPr>
      </w:pPr>
      <w:r w:rsidRPr="004C0A20">
        <w:rPr>
          <w:b/>
          <w:bCs w:val="0"/>
        </w:rPr>
        <w:lastRenderedPageBreak/>
        <w:t>Latest Member State developments affecting the medical technology industry</w:t>
      </w:r>
    </w:p>
    <w:p w14:paraId="2BC1F951" w14:textId="72673012" w:rsidR="00390D3B" w:rsidRDefault="00390D3B" w:rsidP="004C0A20">
      <w:pPr>
        <w:pStyle w:val="Heading5"/>
        <w:rPr>
          <w:b/>
          <w:bCs/>
        </w:rPr>
      </w:pPr>
      <w:r w:rsidRPr="004C0A20">
        <w:rPr>
          <w:b/>
          <w:bCs/>
        </w:rPr>
        <w:t>2021</w:t>
      </w:r>
    </w:p>
    <w:p w14:paraId="1D6D06BD" w14:textId="74803E0B" w:rsidR="00F063D3" w:rsidRDefault="00F063D3" w:rsidP="004B26C2">
      <w:pPr>
        <w:pStyle w:val="Heading6"/>
        <w15:collapsed/>
      </w:pPr>
      <w:r>
        <w:t>June</w:t>
      </w:r>
    </w:p>
    <w:p w14:paraId="76D929CC" w14:textId="7F85C38B" w:rsidR="00F063D3" w:rsidRDefault="00F063D3" w:rsidP="004F2948">
      <w:pPr>
        <w:pStyle w:val="Bulletslist"/>
      </w:pPr>
      <w:r w:rsidRPr="00F97266">
        <w:rPr>
          <w:b/>
          <w:bCs/>
        </w:rPr>
        <w:t>2 June:</w:t>
      </w:r>
      <w:r>
        <w:t xml:space="preserve"> </w:t>
      </w:r>
      <w:r w:rsidRPr="00F063D3">
        <w:t>Little progress made to ease Estonia-Finland travel restrictions</w:t>
      </w:r>
      <w:r>
        <w:t xml:space="preserve"> – </w:t>
      </w:r>
      <w:hyperlink r:id="rId569" w:history="1">
        <w:r w:rsidRPr="00F063D3">
          <w:rPr>
            <w:rStyle w:val="Hyperlink"/>
          </w:rPr>
          <w:t>ERR</w:t>
        </w:r>
      </w:hyperlink>
      <w:r>
        <w:t xml:space="preserve"> </w:t>
      </w:r>
    </w:p>
    <w:p w14:paraId="49ABAE65" w14:textId="14A54AFD" w:rsidR="00F063D3" w:rsidRPr="00F063D3" w:rsidRDefault="00F063D3" w:rsidP="00F97266">
      <w:pPr>
        <w:pStyle w:val="Bulletslist"/>
      </w:pPr>
      <w:r>
        <w:rPr>
          <w:b/>
          <w:bCs/>
        </w:rPr>
        <w:t>2 June:</w:t>
      </w:r>
      <w:r w:rsidRPr="00F063D3">
        <w:t xml:space="preserve"> </w:t>
      </w:r>
      <w:r w:rsidRPr="00F97266">
        <w:t xml:space="preserve">Health minister: Second wave of COVID-19 is coming to a close – </w:t>
      </w:r>
      <w:hyperlink r:id="rId570" w:history="1">
        <w:r w:rsidRPr="00F97266">
          <w:rPr>
            <w:rStyle w:val="Hyperlink"/>
          </w:rPr>
          <w:t>ERR</w:t>
        </w:r>
      </w:hyperlink>
      <w:r w:rsidRPr="00F97266">
        <w:t xml:space="preserve"> </w:t>
      </w:r>
    </w:p>
    <w:p w14:paraId="5DA09E97" w14:textId="460A8A6B" w:rsidR="00C81008" w:rsidRDefault="00C81008" w:rsidP="004B26C2">
      <w:pPr>
        <w:pStyle w:val="Heading6"/>
        <w15:collapsed/>
      </w:pPr>
      <w:r>
        <w:t>May</w:t>
      </w:r>
    </w:p>
    <w:p w14:paraId="470DA0DB" w14:textId="027184C1" w:rsidR="00341A67" w:rsidRPr="000713CD" w:rsidRDefault="00341A67" w:rsidP="00270670">
      <w:pPr>
        <w:pStyle w:val="Bulletslist"/>
      </w:pPr>
      <w:r w:rsidRPr="000713CD">
        <w:rPr>
          <w:b/>
          <w:bCs/>
        </w:rPr>
        <w:t>26 May:</w:t>
      </w:r>
      <w:r>
        <w:t xml:space="preserve"> </w:t>
      </w:r>
      <w:r w:rsidRPr="00341A67">
        <w:t>Health minister: Mask obligation likely to be dropped in mid-June</w:t>
      </w:r>
      <w:r>
        <w:t xml:space="preserve"> – </w:t>
      </w:r>
      <w:hyperlink r:id="rId571" w:history="1">
        <w:r w:rsidRPr="00341A67">
          <w:rPr>
            <w:rStyle w:val="Hyperlink"/>
          </w:rPr>
          <w:t>ERR</w:t>
        </w:r>
      </w:hyperlink>
      <w:r>
        <w:t xml:space="preserve"> </w:t>
      </w:r>
    </w:p>
    <w:p w14:paraId="2C8202AF" w14:textId="69BB0722" w:rsidR="00341A67" w:rsidRPr="000713CD" w:rsidRDefault="00341A67" w:rsidP="00270670">
      <w:pPr>
        <w:pStyle w:val="Bulletslist"/>
      </w:pPr>
      <w:r w:rsidRPr="000713CD">
        <w:rPr>
          <w:b/>
          <w:bCs/>
        </w:rPr>
        <w:t>26 May:</w:t>
      </w:r>
      <w:r>
        <w:t xml:space="preserve"> </w:t>
      </w:r>
      <w:r w:rsidRPr="00341A67">
        <w:t>Estonia to ease more restrictions from 31 May</w:t>
      </w:r>
      <w:r>
        <w:t xml:space="preserve"> – </w:t>
      </w:r>
      <w:hyperlink r:id="rId572" w:history="1">
        <w:r w:rsidRPr="00341A67">
          <w:rPr>
            <w:rStyle w:val="Hyperlink"/>
          </w:rPr>
          <w:t>TM</w:t>
        </w:r>
      </w:hyperlink>
      <w:r>
        <w:t xml:space="preserve"> </w:t>
      </w:r>
    </w:p>
    <w:p w14:paraId="5AB3D097" w14:textId="17AEEB35" w:rsidR="00385353" w:rsidRDefault="00385353" w:rsidP="00270670">
      <w:pPr>
        <w:pStyle w:val="Bulletslist"/>
      </w:pPr>
      <w:r w:rsidRPr="008F4F2A">
        <w:rPr>
          <w:b/>
          <w:bCs/>
        </w:rPr>
        <w:t>18 May:</w:t>
      </w:r>
      <w:r>
        <w:t xml:space="preserve"> </w:t>
      </w:r>
      <w:r w:rsidRPr="00385353">
        <w:t>Estonia phases out Covid-19 restrictions</w:t>
      </w:r>
      <w:r>
        <w:t xml:space="preserve"> – </w:t>
      </w:r>
      <w:hyperlink r:id="rId573" w:history="1">
        <w:r w:rsidRPr="00385353">
          <w:rPr>
            <w:rStyle w:val="Hyperlink"/>
          </w:rPr>
          <w:t>TM</w:t>
        </w:r>
      </w:hyperlink>
      <w:r>
        <w:t xml:space="preserve"> </w:t>
      </w:r>
    </w:p>
    <w:p w14:paraId="3B25B426" w14:textId="5700A8A4" w:rsidR="00385353" w:rsidRDefault="00385353" w:rsidP="00270670">
      <w:pPr>
        <w:pStyle w:val="Bulletslist"/>
      </w:pPr>
      <w:r>
        <w:rPr>
          <w:b/>
          <w:bCs/>
        </w:rPr>
        <w:t>14 May:</w:t>
      </w:r>
      <w:r>
        <w:t xml:space="preserve"> </w:t>
      </w:r>
      <w:r w:rsidRPr="00385353">
        <w:t>Over 30s can book vaccination times from Saturday</w:t>
      </w:r>
      <w:r>
        <w:t xml:space="preserve"> – </w:t>
      </w:r>
      <w:hyperlink r:id="rId574" w:history="1">
        <w:r w:rsidRPr="00385353">
          <w:rPr>
            <w:rStyle w:val="Hyperlink"/>
          </w:rPr>
          <w:t>ERR</w:t>
        </w:r>
      </w:hyperlink>
      <w:r>
        <w:t xml:space="preserve"> </w:t>
      </w:r>
    </w:p>
    <w:p w14:paraId="03224002" w14:textId="5EC823F9" w:rsidR="00385353" w:rsidRPr="008F4F2A" w:rsidRDefault="00385353" w:rsidP="00270670">
      <w:pPr>
        <w:pStyle w:val="Bulletslist"/>
      </w:pPr>
      <w:r>
        <w:rPr>
          <w:b/>
          <w:bCs/>
        </w:rPr>
        <w:t>12 May:</w:t>
      </w:r>
      <w:r>
        <w:t xml:space="preserve"> </w:t>
      </w:r>
      <w:r w:rsidRPr="00385353">
        <w:t>Estonia to start vaccinating all adults against COVID-19 on 17 May</w:t>
      </w:r>
      <w:r>
        <w:t xml:space="preserve"> – </w:t>
      </w:r>
      <w:hyperlink r:id="rId575" w:history="1">
        <w:r w:rsidRPr="00385353">
          <w:rPr>
            <w:rStyle w:val="Hyperlink"/>
          </w:rPr>
          <w:t>EW</w:t>
        </w:r>
      </w:hyperlink>
      <w:r>
        <w:t xml:space="preserve"> </w:t>
      </w:r>
    </w:p>
    <w:p w14:paraId="19FA40DD" w14:textId="30B63FA1" w:rsidR="00C81008" w:rsidRPr="00C81008" w:rsidRDefault="00C81008" w:rsidP="00270670">
      <w:pPr>
        <w:pStyle w:val="Bulletslist"/>
      </w:pPr>
      <w:r w:rsidRPr="00270670">
        <w:rPr>
          <w:b/>
          <w:bCs/>
        </w:rPr>
        <w:t xml:space="preserve">5 May: </w:t>
      </w:r>
      <w:r w:rsidRPr="00C81008">
        <w:t>Close to a million COVID-19 vaccine doses may arrive in Estonia by June end</w:t>
      </w:r>
      <w:r>
        <w:t xml:space="preserve"> – </w:t>
      </w:r>
      <w:hyperlink r:id="rId576" w:history="1">
        <w:r w:rsidRPr="00C81008">
          <w:rPr>
            <w:rStyle w:val="Hyperlink"/>
          </w:rPr>
          <w:t>ERR</w:t>
        </w:r>
      </w:hyperlink>
      <w:r>
        <w:t xml:space="preserve"> </w:t>
      </w:r>
    </w:p>
    <w:p w14:paraId="1AB416C8" w14:textId="517DAE9D" w:rsidR="004B26C2" w:rsidRDefault="004B26C2" w:rsidP="004B26C2">
      <w:pPr>
        <w:pStyle w:val="Heading6"/>
        <w15:collapsed/>
      </w:pPr>
      <w:r>
        <w:t>April</w:t>
      </w:r>
    </w:p>
    <w:p w14:paraId="06A9572B" w14:textId="3F68E15B" w:rsidR="006E6008" w:rsidRDefault="006E6008" w:rsidP="004A254B">
      <w:pPr>
        <w:pStyle w:val="Bulletslist"/>
      </w:pPr>
      <w:r w:rsidRPr="00E66936">
        <w:rPr>
          <w:b/>
          <w:bCs/>
        </w:rPr>
        <w:t>21 April:</w:t>
      </w:r>
      <w:r>
        <w:t xml:space="preserve"> </w:t>
      </w:r>
      <w:r w:rsidRPr="006E6008">
        <w:t>Vaccination expands to include all people in risk groups and over 65s</w:t>
      </w:r>
      <w:r>
        <w:t xml:space="preserve"> – </w:t>
      </w:r>
      <w:hyperlink r:id="rId577" w:history="1">
        <w:r w:rsidRPr="006E6008">
          <w:rPr>
            <w:rStyle w:val="Hyperlink"/>
          </w:rPr>
          <w:t>ERR</w:t>
        </w:r>
      </w:hyperlink>
      <w:r>
        <w:t xml:space="preserve"> </w:t>
      </w:r>
    </w:p>
    <w:p w14:paraId="359A4942" w14:textId="25930452" w:rsidR="006E6008" w:rsidRDefault="006E6008" w:rsidP="004A254B">
      <w:pPr>
        <w:pStyle w:val="Bulletslist"/>
      </w:pPr>
      <w:r>
        <w:rPr>
          <w:b/>
          <w:bCs/>
        </w:rPr>
        <w:t>21 April:</w:t>
      </w:r>
      <w:r>
        <w:t xml:space="preserve"> </w:t>
      </w:r>
      <w:r w:rsidRPr="006E6008">
        <w:t>'Reporteritund': MEPs back EU vaccine passport, skeptical on roll-out pace</w:t>
      </w:r>
      <w:r>
        <w:t xml:space="preserve"> – </w:t>
      </w:r>
      <w:hyperlink r:id="rId578" w:history="1">
        <w:r w:rsidRPr="006E6008">
          <w:rPr>
            <w:rStyle w:val="Hyperlink"/>
          </w:rPr>
          <w:t>ERR</w:t>
        </w:r>
      </w:hyperlink>
      <w:r>
        <w:t xml:space="preserve"> </w:t>
      </w:r>
    </w:p>
    <w:p w14:paraId="14197491" w14:textId="15A6E9DA" w:rsidR="006E6008" w:rsidRPr="00E66936" w:rsidRDefault="006E6008" w:rsidP="004A254B">
      <w:pPr>
        <w:pStyle w:val="Bulletslist"/>
      </w:pPr>
      <w:r>
        <w:rPr>
          <w:b/>
          <w:bCs/>
        </w:rPr>
        <w:t>19 April:</w:t>
      </w:r>
      <w:r>
        <w:t xml:space="preserve"> </w:t>
      </w:r>
      <w:r w:rsidRPr="006E6008">
        <w:t>Coronavirus chief: Schoolchildren need not quarantine after foreign trip</w:t>
      </w:r>
      <w:r>
        <w:t xml:space="preserve"> – </w:t>
      </w:r>
      <w:hyperlink r:id="rId579" w:history="1">
        <w:r w:rsidRPr="006E6008">
          <w:rPr>
            <w:rStyle w:val="Hyperlink"/>
          </w:rPr>
          <w:t>ERR</w:t>
        </w:r>
      </w:hyperlink>
      <w:r>
        <w:t xml:space="preserve"> </w:t>
      </w:r>
    </w:p>
    <w:p w14:paraId="375BF63D" w14:textId="3A526995" w:rsidR="00367ED9" w:rsidRDefault="00367ED9" w:rsidP="004A254B">
      <w:pPr>
        <w:pStyle w:val="Bulletslist"/>
      </w:pPr>
      <w:r w:rsidRPr="00C43025">
        <w:rPr>
          <w:b/>
          <w:bCs/>
        </w:rPr>
        <w:t>13 April:</w:t>
      </w:r>
      <w:r>
        <w:t xml:space="preserve"> </w:t>
      </w:r>
      <w:r w:rsidRPr="00367ED9">
        <w:t>Europe risks another tech tangle with vaccine passports</w:t>
      </w:r>
      <w:r>
        <w:t xml:space="preserve"> – </w:t>
      </w:r>
      <w:hyperlink r:id="rId580" w:history="1">
        <w:r w:rsidRPr="00367ED9">
          <w:rPr>
            <w:rStyle w:val="Hyperlink"/>
          </w:rPr>
          <w:t>POLITICO</w:t>
        </w:r>
      </w:hyperlink>
      <w:r>
        <w:t xml:space="preserve"> </w:t>
      </w:r>
    </w:p>
    <w:p w14:paraId="3516586C" w14:textId="69F7BFC7" w:rsidR="00367ED9" w:rsidRDefault="00367ED9" w:rsidP="004A254B">
      <w:pPr>
        <w:pStyle w:val="Bulletslist"/>
      </w:pPr>
      <w:r>
        <w:rPr>
          <w:b/>
          <w:bCs/>
        </w:rPr>
        <w:t>12 April:</w:t>
      </w:r>
      <w:r>
        <w:t xml:space="preserve"> </w:t>
      </w:r>
      <w:r w:rsidRPr="00367ED9">
        <w:t>Estonia continues vaccination of elderly as wait for specific vaccine deemed unfounded</w:t>
      </w:r>
      <w:r>
        <w:t xml:space="preserve"> – </w:t>
      </w:r>
      <w:hyperlink r:id="rId581" w:history="1">
        <w:r w:rsidRPr="00367ED9">
          <w:rPr>
            <w:rStyle w:val="Hyperlink"/>
          </w:rPr>
          <w:t>BNN</w:t>
        </w:r>
      </w:hyperlink>
      <w:r>
        <w:t xml:space="preserve"> </w:t>
      </w:r>
    </w:p>
    <w:p w14:paraId="60851CFE" w14:textId="12325E62" w:rsidR="00367ED9" w:rsidRPr="00C43025" w:rsidRDefault="00367ED9" w:rsidP="004A254B">
      <w:pPr>
        <w:pStyle w:val="Bulletslist"/>
      </w:pPr>
      <w:r>
        <w:rPr>
          <w:b/>
          <w:bCs/>
        </w:rPr>
        <w:t>7 April:</w:t>
      </w:r>
      <w:r>
        <w:t xml:space="preserve"> </w:t>
      </w:r>
      <w:r w:rsidRPr="00367ED9">
        <w:t>Estonia suspends use of AstraZeneca vaccine for under 60s</w:t>
      </w:r>
      <w:r>
        <w:t xml:space="preserve"> – </w:t>
      </w:r>
      <w:hyperlink r:id="rId582" w:history="1">
        <w:r w:rsidRPr="00367ED9">
          <w:rPr>
            <w:rStyle w:val="Hyperlink"/>
          </w:rPr>
          <w:t>ERR</w:t>
        </w:r>
      </w:hyperlink>
      <w:r>
        <w:t xml:space="preserve"> </w:t>
      </w:r>
    </w:p>
    <w:p w14:paraId="71D24D52" w14:textId="7B98FE2D" w:rsidR="004A254B" w:rsidRDefault="004A254B" w:rsidP="004A254B">
      <w:pPr>
        <w:pStyle w:val="Bulletslist"/>
      </w:pPr>
      <w:r w:rsidRPr="00F8069F">
        <w:rPr>
          <w:b/>
          <w:bCs/>
        </w:rPr>
        <w:t>6 April:</w:t>
      </w:r>
      <w:r>
        <w:t xml:space="preserve"> </w:t>
      </w:r>
      <w:r w:rsidRPr="004A254B">
        <w:t>Estonian mass vaccination against Covid-19 not expected until May</w:t>
      </w:r>
      <w:r>
        <w:t xml:space="preserve"> – </w:t>
      </w:r>
      <w:hyperlink r:id="rId583" w:history="1">
        <w:r w:rsidRPr="004A254B">
          <w:rPr>
            <w:rStyle w:val="Hyperlink"/>
          </w:rPr>
          <w:t>BNN</w:t>
        </w:r>
      </w:hyperlink>
      <w:r>
        <w:t xml:space="preserve"> </w:t>
      </w:r>
    </w:p>
    <w:p w14:paraId="55A129FD" w14:textId="150EFFBE" w:rsidR="004A254B" w:rsidRDefault="004A254B" w:rsidP="004A254B">
      <w:pPr>
        <w:pStyle w:val="Bulletslist"/>
      </w:pPr>
      <w:r>
        <w:rPr>
          <w:b/>
          <w:bCs/>
        </w:rPr>
        <w:t>6 April:</w:t>
      </w:r>
      <w:r>
        <w:t xml:space="preserve"> </w:t>
      </w:r>
      <w:r w:rsidRPr="004A254B">
        <w:t>EU missed March vaccination target for priority groups</w:t>
      </w:r>
      <w:r>
        <w:t xml:space="preserve"> – </w:t>
      </w:r>
      <w:hyperlink r:id="rId584" w:history="1">
        <w:r w:rsidRPr="004A254B">
          <w:rPr>
            <w:rStyle w:val="Hyperlink"/>
          </w:rPr>
          <w:t>EUObserver</w:t>
        </w:r>
      </w:hyperlink>
    </w:p>
    <w:p w14:paraId="7B75CF92" w14:textId="2841C6A0" w:rsidR="004A254B" w:rsidRPr="004A254B" w:rsidRDefault="004A254B" w:rsidP="00F8069F">
      <w:pPr>
        <w:pStyle w:val="Bulletslist"/>
      </w:pPr>
      <w:r>
        <w:rPr>
          <w:b/>
          <w:bCs/>
        </w:rPr>
        <w:t>6 April:</w:t>
      </w:r>
      <w:r>
        <w:t xml:space="preserve"> </w:t>
      </w:r>
      <w:r w:rsidRPr="004A254B">
        <w:t>Third of Estonian residents do not want to get vaccinated against COVID-19</w:t>
      </w:r>
      <w:r>
        <w:t xml:space="preserve"> – </w:t>
      </w:r>
      <w:hyperlink r:id="rId585" w:history="1">
        <w:r w:rsidRPr="004A254B">
          <w:rPr>
            <w:rStyle w:val="Hyperlink"/>
          </w:rPr>
          <w:t>ERR</w:t>
        </w:r>
      </w:hyperlink>
      <w:r>
        <w:t xml:space="preserve"> </w:t>
      </w:r>
    </w:p>
    <w:p w14:paraId="21F734EE" w14:textId="5B4FAD31" w:rsidR="00EA59AD" w:rsidRDefault="00EA59AD" w:rsidP="00F8069F">
      <w:pPr>
        <w:pStyle w:val="Heading6"/>
        <w15:collapsed/>
      </w:pPr>
      <w:r>
        <w:t>March</w:t>
      </w:r>
    </w:p>
    <w:p w14:paraId="4DC1B4A1" w14:textId="03AF4440" w:rsidR="00BD5D9D" w:rsidRPr="00CC522D" w:rsidRDefault="00BD5D9D" w:rsidP="00620AE7">
      <w:pPr>
        <w:pStyle w:val="Bulletslist"/>
      </w:pPr>
      <w:r w:rsidRPr="00CC522D">
        <w:rPr>
          <w:b/>
          <w:bCs/>
        </w:rPr>
        <w:t>30 March:</w:t>
      </w:r>
      <w:r>
        <w:t xml:space="preserve"> </w:t>
      </w:r>
      <w:r w:rsidRPr="00BD5D9D">
        <w:t>Estonia prolongs COVID-19 curbs by 2 weeks to April 25</w:t>
      </w:r>
      <w:r>
        <w:t xml:space="preserve"> – </w:t>
      </w:r>
      <w:hyperlink r:id="rId586" w:history="1">
        <w:r w:rsidRPr="00BD5D9D">
          <w:rPr>
            <w:rStyle w:val="Hyperlink"/>
          </w:rPr>
          <w:t>REUTERS</w:t>
        </w:r>
      </w:hyperlink>
      <w:r>
        <w:t xml:space="preserve"> </w:t>
      </w:r>
    </w:p>
    <w:p w14:paraId="5C641ADC" w14:textId="771A79DB" w:rsidR="00FD1857" w:rsidRDefault="00FD1857" w:rsidP="00620AE7">
      <w:pPr>
        <w:pStyle w:val="Bulletslist"/>
      </w:pPr>
      <w:r w:rsidRPr="00054FD6">
        <w:rPr>
          <w:b/>
          <w:bCs/>
        </w:rPr>
        <w:t>14 March:</w:t>
      </w:r>
      <w:r>
        <w:t xml:space="preserve"> </w:t>
      </w:r>
      <w:r w:rsidRPr="00FD1857">
        <w:t>Estonia becomes country with highest Covid-19 infection rate in the world</w:t>
      </w:r>
      <w:r>
        <w:t xml:space="preserve"> – </w:t>
      </w:r>
      <w:hyperlink r:id="rId587" w:history="1">
        <w:r w:rsidRPr="00FD1857">
          <w:rPr>
            <w:rStyle w:val="Hyperlink"/>
          </w:rPr>
          <w:t>BT</w:t>
        </w:r>
      </w:hyperlink>
    </w:p>
    <w:p w14:paraId="6AE7986D" w14:textId="5D8998F0" w:rsidR="00FD1857" w:rsidRPr="00054FD6" w:rsidRDefault="00FD1857" w:rsidP="00620AE7">
      <w:pPr>
        <w:pStyle w:val="Bulletslist"/>
      </w:pPr>
      <w:r>
        <w:rPr>
          <w:b/>
          <w:bCs/>
        </w:rPr>
        <w:t>13 March:</w:t>
      </w:r>
      <w:r>
        <w:t xml:space="preserve"> </w:t>
      </w:r>
      <w:r w:rsidRPr="00FD1857">
        <w:t>Estonia’s seven-day COVID infections take the country to the world’s top</w:t>
      </w:r>
      <w:r>
        <w:t xml:space="preserve"> – </w:t>
      </w:r>
      <w:hyperlink r:id="rId588" w:history="1">
        <w:r w:rsidRPr="00FD1857">
          <w:rPr>
            <w:rStyle w:val="Hyperlink"/>
          </w:rPr>
          <w:t>EstoniaWorld</w:t>
        </w:r>
      </w:hyperlink>
      <w:r>
        <w:t xml:space="preserve"> </w:t>
      </w:r>
    </w:p>
    <w:p w14:paraId="1096C0D4" w14:textId="011A597C" w:rsidR="00DA02DA" w:rsidRDefault="00620AE7" w:rsidP="00620AE7">
      <w:pPr>
        <w:pStyle w:val="Bulletslist"/>
      </w:pPr>
      <w:r w:rsidRPr="00F7041B">
        <w:rPr>
          <w:b/>
          <w:bCs/>
        </w:rPr>
        <w:t>10 March:</w:t>
      </w:r>
      <w:r>
        <w:t xml:space="preserve"> </w:t>
      </w:r>
      <w:r w:rsidRPr="00620AE7">
        <w:t>Estonia enters month-long lockdown, asks for fairer vaccine distribution</w:t>
      </w:r>
      <w:r>
        <w:t xml:space="preserve"> – </w:t>
      </w:r>
      <w:hyperlink r:id="rId589" w:history="1">
        <w:r w:rsidRPr="00620AE7">
          <w:rPr>
            <w:rStyle w:val="Hyperlink"/>
          </w:rPr>
          <w:t>EURACTIV</w:t>
        </w:r>
      </w:hyperlink>
      <w:r>
        <w:t xml:space="preserve"> </w:t>
      </w:r>
    </w:p>
    <w:p w14:paraId="782E152B" w14:textId="06DD3E41" w:rsidR="00620AE7" w:rsidRPr="00DA02DA" w:rsidRDefault="00620AE7" w:rsidP="00F7041B">
      <w:pPr>
        <w:pStyle w:val="Bulletslist"/>
      </w:pPr>
      <w:r>
        <w:rPr>
          <w:b/>
          <w:bCs/>
        </w:rPr>
        <w:t>9 March:</w:t>
      </w:r>
      <w:r>
        <w:t xml:space="preserve"> </w:t>
      </w:r>
      <w:r w:rsidRPr="00620AE7">
        <w:t>Estonia Closes Shops And Restaurants As COVID Cases Continue Rising</w:t>
      </w:r>
      <w:r>
        <w:t xml:space="preserve"> – </w:t>
      </w:r>
      <w:hyperlink r:id="rId590" w:history="1">
        <w:r w:rsidRPr="00620AE7">
          <w:rPr>
            <w:rStyle w:val="Hyperlink"/>
          </w:rPr>
          <w:t>Euro Weekly</w:t>
        </w:r>
      </w:hyperlink>
      <w:r>
        <w:t xml:space="preserve"> </w:t>
      </w:r>
    </w:p>
    <w:p w14:paraId="206B0C5E" w14:textId="16930A1A" w:rsidR="00785CE8" w:rsidRDefault="00785CE8" w:rsidP="008D722B">
      <w:pPr>
        <w:pStyle w:val="Heading6"/>
        <w15:collapsed/>
      </w:pPr>
      <w:r>
        <w:t>February</w:t>
      </w:r>
    </w:p>
    <w:p w14:paraId="350BCAAD" w14:textId="11B67C9B" w:rsidR="00785CE8" w:rsidRDefault="006E508F" w:rsidP="00A24812">
      <w:pPr>
        <w:pStyle w:val="Bulletslist"/>
      </w:pPr>
      <w:r w:rsidRPr="00A24812">
        <w:rPr>
          <w:b/>
          <w:bCs/>
        </w:rPr>
        <w:t>2 February:</w:t>
      </w:r>
      <w:r>
        <w:t xml:space="preserve"> </w:t>
      </w:r>
      <w:r w:rsidRPr="006E508F">
        <w:t>Two more suppliers added to COVID-19 procurement sources</w:t>
      </w:r>
      <w:r>
        <w:t xml:space="preserve"> – </w:t>
      </w:r>
      <w:hyperlink r:id="rId591" w:history="1">
        <w:r w:rsidRPr="006E508F">
          <w:rPr>
            <w:rStyle w:val="Hyperlink"/>
          </w:rPr>
          <w:t>ERR</w:t>
        </w:r>
      </w:hyperlink>
      <w:r>
        <w:t xml:space="preserve"> </w:t>
      </w:r>
    </w:p>
    <w:p w14:paraId="7BAC09DD" w14:textId="11E90FB2" w:rsidR="00FE6496" w:rsidRDefault="00FE6496" w:rsidP="00A24812">
      <w:pPr>
        <w:pStyle w:val="Heading6"/>
        <w15:collapsed/>
      </w:pPr>
      <w:r>
        <w:t>January</w:t>
      </w:r>
    </w:p>
    <w:p w14:paraId="2F628EE1" w14:textId="0F277289" w:rsidR="00394A52" w:rsidRDefault="00394A52" w:rsidP="00FE6496">
      <w:pPr>
        <w:pStyle w:val="Bulletslist"/>
      </w:pPr>
      <w:r w:rsidRPr="00224529">
        <w:rPr>
          <w:b/>
          <w:bCs/>
        </w:rPr>
        <w:t>16 January:</w:t>
      </w:r>
      <w:r>
        <w:t xml:space="preserve"> </w:t>
      </w:r>
      <w:r w:rsidRPr="00394A52">
        <w:t>Minister: Pfizer supply cuts mean COVID-19 vaccination rate will slow down</w:t>
      </w:r>
      <w:r>
        <w:t xml:space="preserve"> – </w:t>
      </w:r>
      <w:hyperlink r:id="rId592" w:history="1">
        <w:r w:rsidRPr="00394A52">
          <w:rPr>
            <w:rStyle w:val="Hyperlink"/>
          </w:rPr>
          <w:t>ERR News</w:t>
        </w:r>
      </w:hyperlink>
    </w:p>
    <w:p w14:paraId="77619BBA" w14:textId="2A2D7609" w:rsidR="00394A52" w:rsidRPr="00224529" w:rsidRDefault="00394A52" w:rsidP="00FE6496">
      <w:pPr>
        <w:pStyle w:val="Bulletslist"/>
      </w:pPr>
      <w:r>
        <w:rPr>
          <w:b/>
          <w:bCs/>
        </w:rPr>
        <w:t>14 January:</w:t>
      </w:r>
      <w:r>
        <w:t xml:space="preserve"> </w:t>
      </w:r>
      <w:r w:rsidRPr="00394A52">
        <w:t>Government agrees new COVID-19 testing rules for arrivals</w:t>
      </w:r>
      <w:r>
        <w:t xml:space="preserve"> – </w:t>
      </w:r>
      <w:hyperlink r:id="rId593" w:history="1">
        <w:r w:rsidRPr="00394A52">
          <w:rPr>
            <w:rStyle w:val="Hyperlink"/>
          </w:rPr>
          <w:t>ERR News</w:t>
        </w:r>
      </w:hyperlink>
    </w:p>
    <w:p w14:paraId="0F24FF13" w14:textId="42436ABC" w:rsidR="00A8183D" w:rsidRDefault="00A8183D" w:rsidP="00FE6496">
      <w:pPr>
        <w:pStyle w:val="Bulletslist"/>
      </w:pPr>
      <w:r w:rsidRPr="00A8183D">
        <w:rPr>
          <w:b/>
          <w:bCs/>
        </w:rPr>
        <w:t>13 January:</w:t>
      </w:r>
      <w:r>
        <w:t xml:space="preserve"> </w:t>
      </w:r>
      <w:r w:rsidRPr="00A8183D">
        <w:t>First Moderna COVID-19 vaccines arrive in Estonia</w:t>
      </w:r>
      <w:r>
        <w:t xml:space="preserve"> – </w:t>
      </w:r>
      <w:hyperlink r:id="rId594" w:history="1">
        <w:r w:rsidRPr="00A8183D">
          <w:rPr>
            <w:rStyle w:val="Hyperlink"/>
          </w:rPr>
          <w:t>ERR News</w:t>
        </w:r>
      </w:hyperlink>
      <w:r>
        <w:t xml:space="preserve"> </w:t>
      </w:r>
    </w:p>
    <w:p w14:paraId="5CF601EE" w14:textId="7DE8B465" w:rsidR="00A8183D" w:rsidRDefault="00A8183D" w:rsidP="00FE6496">
      <w:pPr>
        <w:pStyle w:val="Bulletslist"/>
      </w:pPr>
      <w:r>
        <w:rPr>
          <w:b/>
          <w:bCs/>
        </w:rPr>
        <w:t>12 January:</w:t>
      </w:r>
      <w:r>
        <w:t xml:space="preserve"> </w:t>
      </w:r>
      <w:r w:rsidRPr="00A8183D">
        <w:t>Estonia set to receive over 10,000 COVID-19 vaccine doses next week</w:t>
      </w:r>
      <w:r>
        <w:t xml:space="preserve"> – </w:t>
      </w:r>
      <w:hyperlink r:id="rId595" w:history="1">
        <w:r w:rsidRPr="00A8183D">
          <w:rPr>
            <w:rStyle w:val="Hyperlink"/>
          </w:rPr>
          <w:t>ERR News</w:t>
        </w:r>
      </w:hyperlink>
    </w:p>
    <w:p w14:paraId="635D7848" w14:textId="1BD2DB2D" w:rsidR="00A8183D" w:rsidRDefault="00A8183D" w:rsidP="00FE6496">
      <w:pPr>
        <w:pStyle w:val="Bulletslist"/>
      </w:pPr>
      <w:r>
        <w:rPr>
          <w:b/>
          <w:bCs/>
        </w:rPr>
        <w:t>8 January:</w:t>
      </w:r>
      <w:r>
        <w:t xml:space="preserve"> </w:t>
      </w:r>
      <w:r w:rsidRPr="00A8183D">
        <w:t>Sewage monitoring study predicting rise in COVID-19 across Estonia</w:t>
      </w:r>
      <w:r>
        <w:t xml:space="preserve"> – </w:t>
      </w:r>
      <w:hyperlink r:id="rId596" w:history="1">
        <w:r w:rsidRPr="00A8183D">
          <w:rPr>
            <w:rStyle w:val="Hyperlink"/>
          </w:rPr>
          <w:t>ERR News</w:t>
        </w:r>
      </w:hyperlink>
      <w:r>
        <w:t xml:space="preserve"> </w:t>
      </w:r>
    </w:p>
    <w:p w14:paraId="477D62BF" w14:textId="0CADAD94" w:rsidR="00A8183D" w:rsidRPr="00A8183D" w:rsidRDefault="00A8183D" w:rsidP="00FE6496">
      <w:pPr>
        <w:pStyle w:val="Bulletslist"/>
      </w:pPr>
      <w:r>
        <w:rPr>
          <w:b/>
          <w:bCs/>
        </w:rPr>
        <w:t>7 January:</w:t>
      </w:r>
      <w:r>
        <w:t xml:space="preserve"> </w:t>
      </w:r>
      <w:r w:rsidRPr="00A8183D">
        <w:t>Negative COVID-19 test must be shown on arrival to Estonia from January 15</w:t>
      </w:r>
      <w:r>
        <w:t xml:space="preserve"> – </w:t>
      </w:r>
      <w:hyperlink r:id="rId597" w:history="1">
        <w:r w:rsidRPr="00A8183D">
          <w:rPr>
            <w:rStyle w:val="Hyperlink"/>
          </w:rPr>
          <w:t xml:space="preserve">ERR News </w:t>
        </w:r>
      </w:hyperlink>
      <w:r>
        <w:t xml:space="preserve"> </w:t>
      </w:r>
    </w:p>
    <w:p w14:paraId="63D27CA1" w14:textId="3D480643" w:rsidR="00FE6496" w:rsidRPr="00FE6496" w:rsidRDefault="00FE6496" w:rsidP="00FE6496">
      <w:pPr>
        <w:pStyle w:val="Bulletslist"/>
      </w:pPr>
      <w:r w:rsidRPr="00FE6496">
        <w:rPr>
          <w:b/>
          <w:bCs/>
        </w:rPr>
        <w:t>4 January:</w:t>
      </w:r>
      <w:r>
        <w:t xml:space="preserve"> </w:t>
      </w:r>
      <w:r w:rsidRPr="00FE6496">
        <w:t>Second batch of COVID-19 vaccines arrive in Estonia</w:t>
      </w:r>
      <w:r>
        <w:t xml:space="preserve"> –</w:t>
      </w:r>
      <w:hyperlink r:id="rId598" w:history="1">
        <w:r w:rsidRPr="00FE6496">
          <w:rPr>
            <w:rStyle w:val="Hyperlink"/>
          </w:rPr>
          <w:t xml:space="preserve"> ERR News</w:t>
        </w:r>
      </w:hyperlink>
      <w:r>
        <w:t xml:space="preserve"> </w:t>
      </w:r>
    </w:p>
    <w:p w14:paraId="1D577683" w14:textId="663CD9D5" w:rsidR="00931FB3" w:rsidRPr="004C0A20" w:rsidRDefault="00390D3B" w:rsidP="001425CB">
      <w:pPr>
        <w:pStyle w:val="Heading5"/>
        <w15:collapsed/>
        <w:rPr>
          <w:b/>
          <w:bCs/>
        </w:rPr>
      </w:pPr>
      <w:bookmarkStart w:id="36" w:name="_Hlk55565182"/>
      <w:r w:rsidRPr="004C0A20">
        <w:rPr>
          <w:b/>
          <w:bCs/>
        </w:rPr>
        <w:t>2020</w:t>
      </w:r>
    </w:p>
    <w:bookmarkEnd w:id="36"/>
    <w:p w14:paraId="0B8045C4" w14:textId="184F2347" w:rsidR="00AD1DE7" w:rsidRDefault="00AD1DE7" w:rsidP="004C0A20">
      <w:pPr>
        <w:pStyle w:val="Heading6"/>
      </w:pPr>
      <w:r>
        <w:t>December</w:t>
      </w:r>
    </w:p>
    <w:p w14:paraId="2DA0BCBF" w14:textId="4D65400A" w:rsidR="00D80F67" w:rsidRDefault="00D80F67" w:rsidP="00AF5C94">
      <w:pPr>
        <w:pStyle w:val="Bulletslist"/>
      </w:pPr>
      <w:r w:rsidRPr="0071482C">
        <w:rPr>
          <w:b/>
          <w:bCs/>
        </w:rPr>
        <w:t>16 December:</w:t>
      </w:r>
      <w:r>
        <w:t xml:space="preserve"> </w:t>
      </w:r>
      <w:r w:rsidRPr="00D80F67">
        <w:t>Tartu researchers highlight additional COVID-19 symptoms</w:t>
      </w:r>
      <w:r>
        <w:t xml:space="preserve"> – </w:t>
      </w:r>
      <w:hyperlink r:id="rId599" w:history="1">
        <w:r w:rsidRPr="00D80F67">
          <w:rPr>
            <w:rStyle w:val="Hyperlink"/>
          </w:rPr>
          <w:t>ERR</w:t>
        </w:r>
      </w:hyperlink>
      <w:r>
        <w:t xml:space="preserve"> </w:t>
      </w:r>
    </w:p>
    <w:p w14:paraId="20BC20C8" w14:textId="77777777" w:rsidR="00D80F67" w:rsidRDefault="00D80F67" w:rsidP="00AF5C94">
      <w:pPr>
        <w:pStyle w:val="Bulletslist"/>
      </w:pPr>
      <w:r>
        <w:rPr>
          <w:b/>
          <w:bCs/>
        </w:rPr>
        <w:t>15 December:</w:t>
      </w:r>
      <w:r>
        <w:t xml:space="preserve"> </w:t>
      </w:r>
      <w:r w:rsidRPr="00D80F67">
        <w:t>Kiik: 100,000 people to get coronavirus vaccination in Q1 2021</w:t>
      </w:r>
      <w:r>
        <w:t xml:space="preserve"> – </w:t>
      </w:r>
      <w:hyperlink r:id="rId600" w:history="1">
        <w:r w:rsidRPr="00D80F67">
          <w:rPr>
            <w:rStyle w:val="Hyperlink"/>
          </w:rPr>
          <w:t>ERR</w:t>
        </w:r>
      </w:hyperlink>
    </w:p>
    <w:p w14:paraId="40569A5F" w14:textId="6D0C3BC1" w:rsidR="00D80F67" w:rsidRPr="0071482C" w:rsidRDefault="00D80F67" w:rsidP="00AF5C94">
      <w:pPr>
        <w:pStyle w:val="Bulletslist"/>
      </w:pPr>
      <w:r>
        <w:rPr>
          <w:b/>
          <w:bCs/>
        </w:rPr>
        <w:t>15 December:</w:t>
      </w:r>
      <w:r>
        <w:t xml:space="preserve"> </w:t>
      </w:r>
      <w:r w:rsidRPr="00D80F67">
        <w:t>Government allocates nearly €190,000 for vaccine storage</w:t>
      </w:r>
      <w:r>
        <w:t xml:space="preserve"> – </w:t>
      </w:r>
      <w:hyperlink r:id="rId601" w:history="1">
        <w:r w:rsidRPr="00D80F67">
          <w:rPr>
            <w:rStyle w:val="Hyperlink"/>
          </w:rPr>
          <w:t>ERR</w:t>
        </w:r>
      </w:hyperlink>
    </w:p>
    <w:p w14:paraId="011834E5" w14:textId="2A90A5C2" w:rsidR="00D80F67" w:rsidRPr="0071482C" w:rsidRDefault="00D80F67" w:rsidP="00AF5C94">
      <w:pPr>
        <w:pStyle w:val="Bulletslist"/>
      </w:pPr>
      <w:r w:rsidRPr="0071482C">
        <w:rPr>
          <w:b/>
          <w:bCs/>
        </w:rPr>
        <w:t>15 December:</w:t>
      </w:r>
      <w:r>
        <w:t xml:space="preserve"> </w:t>
      </w:r>
      <w:r w:rsidRPr="00D80F67">
        <w:t>National COVID-19 vaccination plan aims to start vaccinations in January</w:t>
      </w:r>
      <w:r>
        <w:t xml:space="preserve"> - </w:t>
      </w:r>
      <w:hyperlink r:id="rId602" w:history="1">
        <w:r w:rsidRPr="00D80F67">
          <w:rPr>
            <w:rStyle w:val="Hyperlink"/>
          </w:rPr>
          <w:t>ERR</w:t>
        </w:r>
      </w:hyperlink>
      <w:r>
        <w:t xml:space="preserve"> </w:t>
      </w:r>
    </w:p>
    <w:p w14:paraId="2F091B75" w14:textId="32A1B7E2" w:rsidR="00AD1DE7" w:rsidRPr="00AD1DE7" w:rsidRDefault="00AD1DE7" w:rsidP="00AF5C94">
      <w:pPr>
        <w:pStyle w:val="Bulletslist"/>
      </w:pPr>
      <w:r w:rsidRPr="00AF5C94">
        <w:rPr>
          <w:b/>
          <w:bCs/>
        </w:rPr>
        <w:t>1 December</w:t>
      </w:r>
      <w:r>
        <w:t xml:space="preserve">: </w:t>
      </w:r>
      <w:r w:rsidRPr="00AD1DE7">
        <w:t>Estonia preparing to start COVID-19 vaccinations in January</w:t>
      </w:r>
      <w:r>
        <w:t xml:space="preserve"> - </w:t>
      </w:r>
      <w:hyperlink r:id="rId603" w:history="1">
        <w:r w:rsidRPr="00AD1DE7">
          <w:rPr>
            <w:rStyle w:val="Hyperlink"/>
          </w:rPr>
          <w:t>ERR</w:t>
        </w:r>
      </w:hyperlink>
    </w:p>
    <w:p w14:paraId="63536D51" w14:textId="6053D787" w:rsidR="00DE4955" w:rsidRDefault="00DE4955" w:rsidP="004C0A20">
      <w:pPr>
        <w:pStyle w:val="Heading6"/>
      </w:pPr>
      <w:r>
        <w:t>November</w:t>
      </w:r>
    </w:p>
    <w:p w14:paraId="415EB09F" w14:textId="464C584B" w:rsidR="00D64CDD" w:rsidRPr="00DA454A" w:rsidRDefault="00D64CDD">
      <w:pPr>
        <w:pStyle w:val="Bulletslist"/>
      </w:pPr>
      <w:r w:rsidRPr="00DA454A">
        <w:rPr>
          <w:b/>
          <w:bCs/>
        </w:rPr>
        <w:t>20 November</w:t>
      </w:r>
      <w:r>
        <w:t xml:space="preserve">: </w:t>
      </w:r>
      <w:r w:rsidRPr="00D64CDD">
        <w:t>Estonia supports the Czech Republic’s healthcare system in mitigating the impact of the COVID-19 outbreak</w:t>
      </w:r>
      <w:r>
        <w:t xml:space="preserve"> – </w:t>
      </w:r>
      <w:hyperlink r:id="rId604" w:history="1">
        <w:r w:rsidRPr="00D64CDD">
          <w:rPr>
            <w:rStyle w:val="Hyperlink"/>
          </w:rPr>
          <w:t>Ministry of Foreign Affairs</w:t>
        </w:r>
      </w:hyperlink>
    </w:p>
    <w:p w14:paraId="4C3306BD" w14:textId="02F663C8" w:rsidR="0007218C" w:rsidRPr="00C55FCE" w:rsidRDefault="0007218C">
      <w:pPr>
        <w:pStyle w:val="Bulletslist"/>
      </w:pPr>
      <w:r w:rsidRPr="00C55FCE">
        <w:rPr>
          <w:b/>
          <w:bCs/>
        </w:rPr>
        <w:t>18 November</w:t>
      </w:r>
      <w:r>
        <w:t xml:space="preserve">: Planned treatment will have to be postponed if trend continues, hospital chief says - </w:t>
      </w:r>
      <w:hyperlink r:id="rId605" w:history="1">
        <w:r w:rsidRPr="0007218C">
          <w:rPr>
            <w:rStyle w:val="Hyperlink"/>
          </w:rPr>
          <w:t>ERR</w:t>
        </w:r>
      </w:hyperlink>
    </w:p>
    <w:p w14:paraId="4FCBD1BF" w14:textId="24FE55EC" w:rsidR="00DE4955" w:rsidRPr="00333D0F" w:rsidRDefault="00DE4955" w:rsidP="00C55FCE">
      <w:pPr>
        <w:pStyle w:val="Bulletslist"/>
      </w:pPr>
      <w:r w:rsidRPr="00C55FCE">
        <w:rPr>
          <w:b/>
          <w:bCs/>
        </w:rPr>
        <w:t>15 November</w:t>
      </w:r>
      <w:r>
        <w:t xml:space="preserve">: Synlab aims to increase testing capacity to 10,000 by December - </w:t>
      </w:r>
      <w:hyperlink r:id="rId606" w:history="1">
        <w:r w:rsidRPr="00DE4955">
          <w:rPr>
            <w:rStyle w:val="Hyperlink"/>
          </w:rPr>
          <w:t>ERR</w:t>
        </w:r>
      </w:hyperlink>
    </w:p>
    <w:p w14:paraId="6B14DC7F" w14:textId="0EAD65A9" w:rsidR="00931FB3" w:rsidRPr="00960991" w:rsidRDefault="00931FB3" w:rsidP="004C0A20">
      <w:pPr>
        <w:pStyle w:val="Heading6"/>
      </w:pPr>
      <w:r>
        <w:t>October</w:t>
      </w:r>
    </w:p>
    <w:p w14:paraId="078FD368" w14:textId="45B11978" w:rsidR="00ED522C" w:rsidRPr="00201CA5" w:rsidRDefault="00ED522C">
      <w:pPr>
        <w:pStyle w:val="Bulletslist"/>
      </w:pPr>
      <w:r w:rsidRPr="00201CA5">
        <w:rPr>
          <w:b/>
          <w:bCs/>
        </w:rPr>
        <w:t>7 October</w:t>
      </w:r>
      <w:r>
        <w:t xml:space="preserve">: Tallin region to launch mask wearing campaign - </w:t>
      </w:r>
      <w:hyperlink r:id="rId607" w:history="1">
        <w:r w:rsidRPr="00ED522C">
          <w:rPr>
            <w:rStyle w:val="Hyperlink"/>
          </w:rPr>
          <w:t>ERR</w:t>
        </w:r>
      </w:hyperlink>
    </w:p>
    <w:p w14:paraId="4ED561E0" w14:textId="1DD4CB81" w:rsidR="00E4643E" w:rsidRPr="00201CA5" w:rsidRDefault="00E4643E">
      <w:pPr>
        <w:pStyle w:val="Bulletslist"/>
      </w:pPr>
      <w:r w:rsidRPr="00201CA5">
        <w:rPr>
          <w:b/>
          <w:bCs/>
        </w:rPr>
        <w:t>5 October</w:t>
      </w:r>
      <w:r>
        <w:t xml:space="preserve">: Head of the Health Board advices citizens to get used to mask-wearing - </w:t>
      </w:r>
      <w:hyperlink r:id="rId608" w:history="1">
        <w:r w:rsidRPr="00E4643E">
          <w:rPr>
            <w:rStyle w:val="Hyperlink"/>
          </w:rPr>
          <w:t>ERR</w:t>
        </w:r>
      </w:hyperlink>
    </w:p>
    <w:p w14:paraId="4348F8D9" w14:textId="6B1CF7C4" w:rsidR="003E2345" w:rsidRPr="00333D0F" w:rsidRDefault="0088790D" w:rsidP="00C55FCE">
      <w:pPr>
        <w:pStyle w:val="Bulletslist"/>
      </w:pPr>
      <w:r w:rsidRPr="00201CA5">
        <w:rPr>
          <w:b/>
          <w:bCs/>
        </w:rPr>
        <w:t>2 October</w:t>
      </w:r>
      <w:r>
        <w:t xml:space="preserve">: Health Board encourages people to wear masks - </w:t>
      </w:r>
      <w:hyperlink r:id="rId609" w:history="1">
        <w:r w:rsidRPr="0088790D">
          <w:rPr>
            <w:rStyle w:val="Hyperlink"/>
          </w:rPr>
          <w:t>ERR</w:t>
        </w:r>
      </w:hyperlink>
    </w:p>
    <w:p w14:paraId="1F79CF1C" w14:textId="43B846FD" w:rsidR="00423871" w:rsidRPr="00C55FCE" w:rsidRDefault="00423871" w:rsidP="004C0A20">
      <w:pPr>
        <w:pStyle w:val="Heading6"/>
      </w:pPr>
      <w:r>
        <w:t>September</w:t>
      </w:r>
    </w:p>
    <w:p w14:paraId="617F7A6A" w14:textId="70FFC6C8" w:rsidR="003E2345" w:rsidRPr="008825AC" w:rsidRDefault="003E2345" w:rsidP="003E2345">
      <w:pPr>
        <w:pStyle w:val="Bulletslist"/>
        <w:rPr>
          <w:rStyle w:val="Hyperlink"/>
          <w:color w:val="333333"/>
          <w:u w:val="none"/>
        </w:rPr>
      </w:pPr>
      <w:r w:rsidRPr="007333D7">
        <w:rPr>
          <w:b/>
          <w:bCs/>
        </w:rPr>
        <w:t>8 September</w:t>
      </w:r>
      <w:r>
        <w:t xml:space="preserve">: Health board issues validation mark to local test producer - </w:t>
      </w:r>
      <w:hyperlink r:id="rId610" w:history="1">
        <w:r w:rsidRPr="00513D15">
          <w:rPr>
            <w:rStyle w:val="Hyperlink"/>
          </w:rPr>
          <w:t>ERR</w:t>
        </w:r>
      </w:hyperlink>
    </w:p>
    <w:p w14:paraId="72882FB0" w14:textId="77777777" w:rsidR="003E2345" w:rsidRPr="007333D7" w:rsidRDefault="003E2345" w:rsidP="004C0A20">
      <w:pPr>
        <w:pStyle w:val="Heading6"/>
      </w:pPr>
      <w:r>
        <w:t>August</w:t>
      </w:r>
    </w:p>
    <w:p w14:paraId="6D9A6474" w14:textId="77777777" w:rsidR="003E2345" w:rsidRPr="00D148AC" w:rsidRDefault="003E2345" w:rsidP="003E2345">
      <w:pPr>
        <w:pStyle w:val="Bulletslist"/>
      </w:pPr>
      <w:r w:rsidRPr="00D148AC">
        <w:rPr>
          <w:b/>
          <w:bCs/>
        </w:rPr>
        <w:t>10 August</w:t>
      </w:r>
      <w:r>
        <w:t xml:space="preserve">: Large rise in COVID-19 testing as cases surge - </w:t>
      </w:r>
      <w:hyperlink r:id="rId611" w:history="1">
        <w:r w:rsidRPr="008E2225">
          <w:rPr>
            <w:rStyle w:val="Hyperlink"/>
          </w:rPr>
          <w:t>ERR</w:t>
        </w:r>
      </w:hyperlink>
    </w:p>
    <w:p w14:paraId="570C972C" w14:textId="77777777" w:rsidR="003E2345" w:rsidRPr="008825AC" w:rsidRDefault="003E2345" w:rsidP="003E2345">
      <w:pPr>
        <w:pStyle w:val="Bulletslist"/>
        <w:rPr>
          <w:rStyle w:val="Hyperlink"/>
          <w:color w:val="333333"/>
          <w:u w:val="none"/>
        </w:rPr>
      </w:pPr>
      <w:r w:rsidRPr="00D148AC">
        <w:rPr>
          <w:b/>
          <w:bCs/>
        </w:rPr>
        <w:t>8 August</w:t>
      </w:r>
      <w:r>
        <w:t xml:space="preserve">: Estonia orders over 3 million masks for potential second wave - </w:t>
      </w:r>
      <w:hyperlink r:id="rId612" w:history="1">
        <w:r w:rsidRPr="008E2225">
          <w:rPr>
            <w:rStyle w:val="Hyperlink"/>
          </w:rPr>
          <w:t>ERR</w:t>
        </w:r>
      </w:hyperlink>
    </w:p>
    <w:p w14:paraId="19105585" w14:textId="77777777" w:rsidR="003E2345" w:rsidRPr="00D148AC" w:rsidRDefault="003E2345" w:rsidP="004C0A20">
      <w:pPr>
        <w:pStyle w:val="Heading6"/>
      </w:pPr>
      <w:r>
        <w:t>July</w:t>
      </w:r>
    </w:p>
    <w:p w14:paraId="22AD7D53" w14:textId="77777777" w:rsidR="003E2345" w:rsidRPr="00FA447A" w:rsidRDefault="003E2345" w:rsidP="003E2345">
      <w:pPr>
        <w:pStyle w:val="Bulletslist"/>
      </w:pPr>
      <w:r w:rsidRPr="00FA447A">
        <w:rPr>
          <w:b/>
          <w:bCs/>
        </w:rPr>
        <w:t>28 July</w:t>
      </w:r>
      <w:r>
        <w:t xml:space="preserve">: </w:t>
      </w:r>
      <w:r w:rsidRPr="00287AFE">
        <w:t>Estonia announces €10 million tender for coronavirus testing organizer</w:t>
      </w:r>
      <w:r>
        <w:t xml:space="preserve"> - </w:t>
      </w:r>
      <w:hyperlink r:id="rId613" w:history="1">
        <w:r w:rsidRPr="00287AFE">
          <w:rPr>
            <w:rStyle w:val="Hyperlink"/>
          </w:rPr>
          <w:t>ERR</w:t>
        </w:r>
      </w:hyperlink>
    </w:p>
    <w:p w14:paraId="74ADA0DB" w14:textId="77777777" w:rsidR="003E2345" w:rsidRPr="001B11F0" w:rsidRDefault="003E2345" w:rsidP="003E2345">
      <w:pPr>
        <w:pStyle w:val="Bulletslist"/>
      </w:pPr>
      <w:r w:rsidRPr="001B11F0">
        <w:rPr>
          <w:b/>
          <w:bCs/>
        </w:rPr>
        <w:t>14 July</w:t>
      </w:r>
      <w:r>
        <w:t xml:space="preserve">: PPE procurement process is underway, says Minister - </w:t>
      </w:r>
      <w:hyperlink r:id="rId614" w:history="1">
        <w:r w:rsidRPr="006A694A">
          <w:rPr>
            <w:rStyle w:val="Hyperlink"/>
          </w:rPr>
          <w:t>ERR</w:t>
        </w:r>
      </w:hyperlink>
    </w:p>
    <w:p w14:paraId="4400EB3E" w14:textId="77777777" w:rsidR="003E2345" w:rsidRPr="008825AC" w:rsidRDefault="003E2345" w:rsidP="003E2345">
      <w:pPr>
        <w:pStyle w:val="Bulletslist"/>
        <w:rPr>
          <w:rStyle w:val="Hyperlink"/>
          <w:color w:val="333333"/>
          <w:u w:val="none"/>
        </w:rPr>
      </w:pPr>
      <w:r w:rsidRPr="001220D6">
        <w:rPr>
          <w:b/>
          <w:bCs/>
        </w:rPr>
        <w:t>13 July</w:t>
      </w:r>
      <w:r>
        <w:t xml:space="preserve">: Current supply of PPE is too low for second wave - </w:t>
      </w:r>
      <w:hyperlink r:id="rId615" w:history="1">
        <w:r w:rsidRPr="001220D6">
          <w:rPr>
            <w:rStyle w:val="Hyperlink"/>
          </w:rPr>
          <w:t>ERR</w:t>
        </w:r>
      </w:hyperlink>
    </w:p>
    <w:p w14:paraId="724D82C3" w14:textId="77777777" w:rsidR="003E2345" w:rsidRPr="00CE61A0" w:rsidRDefault="003E2345" w:rsidP="004C0A20">
      <w:pPr>
        <w:pStyle w:val="Heading6"/>
      </w:pPr>
      <w:r>
        <w:t>June</w:t>
      </w:r>
    </w:p>
    <w:p w14:paraId="229E597E" w14:textId="77777777" w:rsidR="003E2345" w:rsidRPr="004E5C9E" w:rsidRDefault="003E2345" w:rsidP="003E2345">
      <w:pPr>
        <w:pStyle w:val="Bulletslist"/>
      </w:pPr>
      <w:r w:rsidRPr="004E5C9E">
        <w:rPr>
          <w:b/>
          <w:bCs/>
        </w:rPr>
        <w:t>23 June</w:t>
      </w:r>
      <w:r>
        <w:t xml:space="preserve">: Estonian manufacturer start making antiviral protective screens and masks - </w:t>
      </w:r>
      <w:hyperlink r:id="rId616" w:history="1">
        <w:r w:rsidRPr="00780A18">
          <w:rPr>
            <w:rStyle w:val="Hyperlink"/>
          </w:rPr>
          <w:t>ERR</w:t>
        </w:r>
      </w:hyperlink>
    </w:p>
    <w:p w14:paraId="2FDC0AEB" w14:textId="77777777" w:rsidR="003E2345" w:rsidRDefault="003E2345" w:rsidP="003E2345">
      <w:pPr>
        <w:pStyle w:val="Bulletslist"/>
      </w:pPr>
      <w:r w:rsidRPr="0029567D">
        <w:rPr>
          <w:b/>
          <w:bCs/>
        </w:rPr>
        <w:t>8 June</w:t>
      </w:r>
      <w:r>
        <w:t xml:space="preserve">: PPE stocks higher than before pandemic – </w:t>
      </w:r>
      <w:hyperlink r:id="rId617" w:history="1">
        <w:r w:rsidRPr="003705B0">
          <w:rPr>
            <w:rStyle w:val="Hyperlink"/>
          </w:rPr>
          <w:t>ERR</w:t>
        </w:r>
      </w:hyperlink>
      <w:r>
        <w:t xml:space="preserve"> </w:t>
      </w:r>
    </w:p>
    <w:p w14:paraId="279BB28A" w14:textId="77777777" w:rsidR="003E2345" w:rsidRPr="0029567D" w:rsidRDefault="003E2345" w:rsidP="004C0A20">
      <w:pPr>
        <w:pStyle w:val="Heading6"/>
      </w:pPr>
      <w:r>
        <w:t>May</w:t>
      </w:r>
    </w:p>
    <w:p w14:paraId="1B1D1175" w14:textId="77777777" w:rsidR="003E2345" w:rsidRPr="004650B0" w:rsidRDefault="003E2345" w:rsidP="003E2345">
      <w:pPr>
        <w:pStyle w:val="Bulletslist"/>
      </w:pPr>
      <w:r w:rsidRPr="004650B0">
        <w:rPr>
          <w:b/>
          <w:bCs/>
        </w:rPr>
        <w:t>26 May</w:t>
      </w:r>
      <w:r>
        <w:t xml:space="preserve">: Health board discussing relaxation of rules around planned treatment - </w:t>
      </w:r>
      <w:hyperlink r:id="rId618" w:history="1">
        <w:r w:rsidRPr="004776A7">
          <w:rPr>
            <w:rStyle w:val="Hyperlink"/>
          </w:rPr>
          <w:t>ERR</w:t>
        </w:r>
      </w:hyperlink>
    </w:p>
    <w:p w14:paraId="45336742" w14:textId="77777777" w:rsidR="003E2345" w:rsidRPr="00360375" w:rsidRDefault="003E2345" w:rsidP="003E2345">
      <w:pPr>
        <w:pStyle w:val="Bulletslist"/>
      </w:pPr>
      <w:r w:rsidRPr="00360375">
        <w:rPr>
          <w:b/>
          <w:bCs/>
        </w:rPr>
        <w:t>18 May</w:t>
      </w:r>
      <w:r>
        <w:t xml:space="preserve">: End of state of emergency also make resuming health care possible - </w:t>
      </w:r>
      <w:hyperlink r:id="rId619" w:history="1">
        <w:r w:rsidRPr="0044613A">
          <w:rPr>
            <w:rStyle w:val="Hyperlink"/>
          </w:rPr>
          <w:t>ERR</w:t>
        </w:r>
      </w:hyperlink>
    </w:p>
    <w:p w14:paraId="600D19D4" w14:textId="77777777" w:rsidR="003E2345" w:rsidRPr="00693990" w:rsidRDefault="003E2345" w:rsidP="003E2345">
      <w:pPr>
        <w:pStyle w:val="Bulletslist"/>
      </w:pPr>
      <w:r w:rsidRPr="00693990">
        <w:rPr>
          <w:b/>
          <w:bCs/>
        </w:rPr>
        <w:t>14 May</w:t>
      </w:r>
      <w:r>
        <w:t xml:space="preserve">: Government planning to build two months’ stock of PPE - </w:t>
      </w:r>
      <w:hyperlink r:id="rId620" w:history="1">
        <w:r w:rsidRPr="00945982">
          <w:rPr>
            <w:rStyle w:val="Hyperlink"/>
          </w:rPr>
          <w:t>ERR</w:t>
        </w:r>
      </w:hyperlink>
    </w:p>
    <w:p w14:paraId="71A4C576" w14:textId="77777777" w:rsidR="003E2345" w:rsidRPr="003A75B5" w:rsidRDefault="003E2345" w:rsidP="003E2345">
      <w:pPr>
        <w:pStyle w:val="Bulletslist"/>
      </w:pPr>
      <w:r w:rsidRPr="003A75B5">
        <w:rPr>
          <w:b/>
          <w:bCs/>
        </w:rPr>
        <w:t>13 May</w:t>
      </w:r>
      <w:r>
        <w:t xml:space="preserve">: Spread of coronavirus postpones scheduled treatment in Tallinn hospital - </w:t>
      </w:r>
      <w:hyperlink r:id="rId621" w:history="1">
        <w:r w:rsidRPr="002808F1">
          <w:rPr>
            <w:rStyle w:val="Hyperlink"/>
          </w:rPr>
          <w:t>ERR</w:t>
        </w:r>
      </w:hyperlink>
    </w:p>
    <w:p w14:paraId="59382BD6" w14:textId="77777777" w:rsidR="003E2345" w:rsidRPr="001D4416" w:rsidRDefault="003E2345" w:rsidP="003E2345">
      <w:pPr>
        <w:pStyle w:val="Bulletslist"/>
      </w:pPr>
      <w:r w:rsidRPr="001D4416">
        <w:rPr>
          <w:b/>
          <w:bCs/>
        </w:rPr>
        <w:t>6 May</w:t>
      </w:r>
      <w:r>
        <w:t xml:space="preserve">: Baltic states to reopen internal borders from May 15 on - </w:t>
      </w:r>
      <w:hyperlink r:id="rId622" w:history="1">
        <w:r w:rsidRPr="006065E3">
          <w:rPr>
            <w:rStyle w:val="Hyperlink"/>
          </w:rPr>
          <w:t>ERR</w:t>
        </w:r>
      </w:hyperlink>
    </w:p>
    <w:p w14:paraId="39586C1E" w14:textId="77777777" w:rsidR="00931FB3" w:rsidRDefault="00931FB3" w:rsidP="00C55FCE"/>
    <w:p w14:paraId="6BE1614A" w14:textId="77777777" w:rsidR="00B20B2F" w:rsidRDefault="00B20B2F" w:rsidP="006024D7"/>
    <w:p w14:paraId="4B26DB4B" w14:textId="77777777" w:rsidR="00F77BBC" w:rsidRDefault="00F77BBC" w:rsidP="006024D7"/>
    <w:p w14:paraId="24666C1F" w14:textId="77777777" w:rsidR="00F77BBC" w:rsidRDefault="00F77BBC" w:rsidP="00C261AC">
      <w:pPr>
        <w:pStyle w:val="Heading3"/>
      </w:pPr>
    </w:p>
    <w:p w14:paraId="70C5A5A9" w14:textId="3D91FB67" w:rsidR="0031540D" w:rsidRDefault="0031540D" w:rsidP="00C261AC">
      <w:pPr>
        <w:pStyle w:val="Heading3"/>
      </w:pPr>
      <w:bookmarkStart w:id="37" w:name="_Toc66278147"/>
      <w:r w:rsidRPr="0031540D">
        <w:t>Finland</w:t>
      </w:r>
      <w:bookmarkEnd w:id="37"/>
    </w:p>
    <w:tbl>
      <w:tblPr>
        <w:tblStyle w:val="GridTable4-Accent4"/>
        <w:tblW w:w="0" w:type="auto"/>
        <w:tblLook w:val="04A0" w:firstRow="1" w:lastRow="0" w:firstColumn="1" w:lastColumn="0" w:noHBand="0" w:noVBand="1"/>
      </w:tblPr>
      <w:tblGrid>
        <w:gridCol w:w="4732"/>
        <w:gridCol w:w="3453"/>
        <w:gridCol w:w="5220"/>
      </w:tblGrid>
      <w:tr w:rsidR="00F77BBC" w14:paraId="59973B26" w14:textId="11FB6AF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2" w:type="dxa"/>
          </w:tcPr>
          <w:p w14:paraId="32BA73A6" w14:textId="77777777" w:rsidR="00F77BBC" w:rsidRPr="004371AA" w:rsidRDefault="00F77BBC" w:rsidP="000607AF">
            <w:pPr>
              <w:rPr>
                <w:color w:val="FFFFFF" w:themeColor="background1"/>
              </w:rPr>
            </w:pPr>
            <w:bookmarkStart w:id="38" w:name="_Hlk56585897"/>
            <w:r w:rsidRPr="004371AA">
              <w:rPr>
                <w:color w:val="FFFFFF" w:themeColor="background1"/>
              </w:rPr>
              <w:t>Relevant national websites</w:t>
            </w:r>
          </w:p>
        </w:tc>
        <w:tc>
          <w:tcPr>
            <w:tcW w:w="3453" w:type="dxa"/>
          </w:tcPr>
          <w:p w14:paraId="35F3808C" w14:textId="77777777"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75434305" w14:textId="2CAC6DB9"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77BBC" w14:paraId="051BB3A1" w14:textId="306F06F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32" w:type="dxa"/>
          </w:tcPr>
          <w:p w14:paraId="69DE3539" w14:textId="77777777" w:rsidR="00F77BBC" w:rsidRPr="004371AA" w:rsidRDefault="00000002" w:rsidP="00333D0F">
            <w:pPr>
              <w:pStyle w:val="Bulletslist"/>
              <w:rPr>
                <w:b w:val="0"/>
                <w:bCs w:val="0"/>
              </w:rPr>
            </w:pPr>
            <w:hyperlink r:id="rId623" w:history="1">
              <w:r w:rsidR="00F77BBC" w:rsidRPr="004371AA">
                <w:rPr>
                  <w:rStyle w:val="Hyperlink"/>
                  <w:b w:val="0"/>
                  <w:bCs w:val="0"/>
                </w:rPr>
                <w:t>Official website on COVID-19</w:t>
              </w:r>
            </w:hyperlink>
            <w:r w:rsidR="00F77BBC" w:rsidRPr="004371AA">
              <w:rPr>
                <w:b w:val="0"/>
                <w:bCs w:val="0"/>
              </w:rPr>
              <w:t xml:space="preserve"> </w:t>
            </w:r>
          </w:p>
          <w:p w14:paraId="0CACAA45" w14:textId="77777777" w:rsidR="00F77BBC" w:rsidRPr="004371AA" w:rsidRDefault="00F77BBC" w:rsidP="00333D0F">
            <w:pPr>
              <w:pStyle w:val="Bulletslist"/>
              <w:rPr>
                <w:b w:val="0"/>
                <w:bCs w:val="0"/>
              </w:rPr>
            </w:pPr>
            <w:r w:rsidRPr="004371AA">
              <w:rPr>
                <w:b w:val="0"/>
                <w:bCs w:val="0"/>
              </w:rPr>
              <w:t xml:space="preserve">Overview of travel protocols for Finland – </w:t>
            </w:r>
            <w:hyperlink r:id="rId624" w:anchor=":~:text=Travel%20within%20Finland%20is%20allowed,good%20hand%20and%20respiratory%20hygiene." w:history="1">
              <w:r w:rsidRPr="004371AA">
                <w:rPr>
                  <w:rStyle w:val="Hyperlink"/>
                  <w:b w:val="0"/>
                  <w:bCs w:val="0"/>
                </w:rPr>
                <w:t>Finnish Government</w:t>
              </w:r>
            </w:hyperlink>
          </w:p>
          <w:p w14:paraId="1F2FE5F5" w14:textId="77777777" w:rsidR="00F77BBC" w:rsidRPr="004371AA" w:rsidRDefault="00F77BBC" w:rsidP="00333D0F">
            <w:pPr>
              <w:pStyle w:val="Bulletslist"/>
              <w:numPr>
                <w:ilvl w:val="0"/>
                <w:numId w:val="0"/>
              </w:numPr>
              <w:rPr>
                <w:color w:val="auto"/>
              </w:rPr>
            </w:pPr>
          </w:p>
        </w:tc>
        <w:tc>
          <w:tcPr>
            <w:tcW w:w="3453" w:type="dxa"/>
          </w:tcPr>
          <w:p w14:paraId="2FF97773" w14:textId="77777777" w:rsidR="00C81008" w:rsidRPr="00270670" w:rsidRDefault="00C8100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81008">
              <w:t xml:space="preserve">Domestic restrictions vary by region based on the local epidemiological situation. </w:t>
            </w:r>
          </w:p>
          <w:p w14:paraId="0B959903" w14:textId="56345B0E" w:rsidR="00F77BBC" w:rsidRDefault="00C8100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81008">
              <w:t xml:space="preserve">Generally, nonessential businesses are permitted to open with restrictions on </w:t>
            </w:r>
            <w:r w:rsidRPr="00C81008">
              <w:lastRenderedPageBreak/>
              <w:t>operating hours and the number of customers allowed inside the establishment at a time</w:t>
            </w:r>
            <w:r w:rsidR="00694AD5">
              <w:t>.</w:t>
            </w:r>
            <w:r w:rsidR="00EA59AD" w:rsidRPr="00EA59AD" w:rsidDel="00EA59AD">
              <w:t xml:space="preserve"> </w:t>
            </w:r>
            <w:r w:rsidR="00D80F67">
              <w:t>(</w:t>
            </w:r>
            <w:hyperlink r:id="rId625" w:history="1">
              <w:r w:rsidR="000329B5" w:rsidRPr="000329B5">
                <w:rPr>
                  <w:rStyle w:val="Hyperlink"/>
                </w:rPr>
                <w:t>Link</w:t>
              </w:r>
            </w:hyperlink>
            <w:r w:rsidR="000329B5">
              <w:t>)</w:t>
            </w:r>
          </w:p>
        </w:tc>
        <w:tc>
          <w:tcPr>
            <w:tcW w:w="5220" w:type="dxa"/>
          </w:tcPr>
          <w:p w14:paraId="2E90D696" w14:textId="775B9A55"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3,089,365</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0584F4F7" w14:textId="76B7385A"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B03ECF" w:rsidRPr="00895A60">
              <w:rPr>
                <w:b/>
                <w:bCs/>
              </w:rPr>
              <w:t>:</w:t>
            </w:r>
            <w:r w:rsidR="00B03ECF">
              <w:rPr>
                <w:b/>
                <w:bCs/>
              </w:rPr>
              <w:t xml:space="preserve"> </w:t>
            </w:r>
            <w:r w:rsidR="00B30B68" w:rsidRPr="00411CFF">
              <w:rPr>
                <w:rFonts w:eastAsia="Times New Roman" w:cs="Arial"/>
                <w:szCs w:val="20"/>
                <w:lang w:eastAsia="en-GB"/>
              </w:rPr>
              <w:t>2,540,966</w:t>
            </w:r>
            <w:r w:rsidR="00B30B68">
              <w:rPr>
                <w:rFonts w:eastAsia="Times New Roman" w:cs="Arial"/>
                <w:szCs w:val="20"/>
                <w:lang w:eastAsia="en-GB"/>
              </w:rPr>
              <w:t xml:space="preserve"> (</w:t>
            </w:r>
            <w:r w:rsidR="00B30B68" w:rsidRPr="00411CFF">
              <w:rPr>
                <w:rFonts w:eastAsia="Times New Roman" w:cs="Arial"/>
                <w:szCs w:val="20"/>
                <w:lang w:eastAsia="en-GB"/>
              </w:rPr>
              <w:t>56.80%</w:t>
            </w:r>
            <w:r w:rsidR="00B30B68">
              <w:rPr>
                <w:rFonts w:eastAsia="Times New Roman" w:cs="Arial"/>
                <w:szCs w:val="20"/>
                <w:lang w:eastAsia="en-GB"/>
              </w:rPr>
              <w:t>)</w:t>
            </w:r>
          </w:p>
          <w:p w14:paraId="58B64B3F" w14:textId="2BFA71A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548,399</w:t>
            </w:r>
            <w:r w:rsidR="00B30B68">
              <w:rPr>
                <w:rFonts w:eastAsia="Times New Roman" w:cs="Arial"/>
                <w:szCs w:val="20"/>
                <w:lang w:eastAsia="en-GB"/>
              </w:rPr>
              <w:t xml:space="preserve"> (</w:t>
            </w:r>
            <w:r w:rsidR="00B30B68" w:rsidRPr="00411CFF">
              <w:rPr>
                <w:rFonts w:eastAsia="Times New Roman" w:cs="Arial"/>
                <w:szCs w:val="20"/>
                <w:lang w:eastAsia="en-GB"/>
              </w:rPr>
              <w:t>12.30%</w:t>
            </w:r>
            <w:r w:rsidR="00B30B68">
              <w:rPr>
                <w:rFonts w:eastAsia="Times New Roman" w:cs="Arial"/>
                <w:szCs w:val="20"/>
                <w:lang w:eastAsia="en-GB"/>
              </w:rPr>
              <w:t>)</w:t>
            </w:r>
          </w:p>
          <w:p w14:paraId="2415293E" w14:textId="0857B519" w:rsidR="00F77BBC"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Pr>
                <w:b/>
                <w:bCs/>
                <w:color w:val="auto"/>
              </w:rPr>
              <w:t>:</w:t>
            </w:r>
            <w:r w:rsidR="00C06581" w:rsidRPr="00C06581">
              <w:rPr>
                <w:color w:val="auto"/>
              </w:rPr>
              <w:t xml:space="preserve"> </w:t>
            </w:r>
            <w:hyperlink r:id="rId626" w:history="1">
              <w:r w:rsidR="00F77BBC" w:rsidRPr="00F77BBC">
                <w:rPr>
                  <w:rStyle w:val="Hyperlink"/>
                </w:rPr>
                <w:t>Official Vaccination Strategy</w:t>
              </w:r>
            </w:hyperlink>
            <w:r w:rsidR="00F77BBC">
              <w:t xml:space="preserve"> (in Finnish)</w:t>
            </w:r>
          </w:p>
          <w:p w14:paraId="2E6BC83E" w14:textId="27CB270C"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rPr>
                <w:color w:val="auto"/>
              </w:rPr>
            </w:pPr>
            <w:r w:rsidRPr="0071482C">
              <w:rPr>
                <w:b/>
                <w:bCs/>
              </w:rPr>
              <w:t xml:space="preserve"> Doses</w:t>
            </w:r>
            <w:r>
              <w:rPr>
                <w:b/>
                <w:bCs/>
              </w:rPr>
              <w:t xml:space="preserve"> </w:t>
            </w:r>
            <w:r w:rsidR="00390D3B">
              <w:rPr>
                <w:b/>
                <w:bCs/>
              </w:rPr>
              <w:t>Acquired</w:t>
            </w:r>
            <w:r w:rsidR="00C06581" w:rsidRPr="004C0A20">
              <w:rPr>
                <w:b/>
                <w:bCs/>
                <w:color w:val="auto"/>
              </w:rPr>
              <w:t>:</w:t>
            </w:r>
            <w:r w:rsidR="00381144" w:rsidRPr="004C0A20">
              <w:rPr>
                <w:b/>
                <w:bCs/>
                <w:color w:val="auto"/>
              </w:rPr>
              <w:t xml:space="preserve"> </w:t>
            </w:r>
            <w:r w:rsidR="00381144" w:rsidRPr="00F07264">
              <w:rPr>
                <w:color w:val="auto"/>
              </w:rPr>
              <w:t>3.6 million</w:t>
            </w:r>
            <w:r w:rsidR="00381144">
              <w:rPr>
                <w:color w:val="auto"/>
              </w:rPr>
              <w:t xml:space="preserve"> </w:t>
            </w:r>
            <w:r w:rsidR="00381144" w:rsidRPr="00334249">
              <w:rPr>
                <w:i/>
                <w:iCs/>
                <w:color w:val="auto"/>
              </w:rPr>
              <w:t xml:space="preserve">through </w:t>
            </w:r>
            <w:r w:rsidR="00381144">
              <w:rPr>
                <w:i/>
                <w:iCs/>
                <w:color w:val="auto"/>
              </w:rPr>
              <w:t xml:space="preserve">the </w:t>
            </w:r>
            <w:r w:rsidR="00381144" w:rsidRPr="00334249">
              <w:rPr>
                <w:i/>
                <w:iCs/>
                <w:color w:val="auto"/>
              </w:rPr>
              <w:t>EU</w:t>
            </w:r>
          </w:p>
        </w:tc>
      </w:tr>
    </w:tbl>
    <w:bookmarkEnd w:id="38"/>
    <w:p w14:paraId="198A5AD4" w14:textId="7009A8D3" w:rsidR="00390D3B" w:rsidRDefault="00390D3B" w:rsidP="004C0A20">
      <w:pPr>
        <w:pStyle w:val="Heading4"/>
        <w:rPr>
          <w:b/>
          <w:bCs w:val="0"/>
        </w:rPr>
      </w:pPr>
      <w:r w:rsidRPr="00C01246">
        <w:rPr>
          <w:b/>
          <w:bCs w:val="0"/>
        </w:rPr>
        <w:lastRenderedPageBreak/>
        <w:t>Latest Member State developments affecting the medical technology industry</w:t>
      </w:r>
    </w:p>
    <w:p w14:paraId="79840FBF" w14:textId="032F0A7E" w:rsidR="00390D3B" w:rsidRDefault="00390D3B" w:rsidP="004C0A20">
      <w:pPr>
        <w:pStyle w:val="Heading5"/>
        <w:rPr>
          <w:b/>
          <w:bCs/>
        </w:rPr>
      </w:pPr>
      <w:r w:rsidRPr="004C0A20">
        <w:rPr>
          <w:b/>
          <w:bCs/>
        </w:rPr>
        <w:t>2021</w:t>
      </w:r>
    </w:p>
    <w:p w14:paraId="7654E6AE" w14:textId="1C9BD8DF" w:rsidR="00F063D3" w:rsidRDefault="00F063D3" w:rsidP="004B26C2">
      <w:pPr>
        <w:pStyle w:val="Heading6"/>
        <w15:collapsed/>
      </w:pPr>
      <w:r>
        <w:t>June</w:t>
      </w:r>
    </w:p>
    <w:p w14:paraId="0C522AF5" w14:textId="502841C0" w:rsidR="00747B60" w:rsidRPr="00087FD3" w:rsidRDefault="00747B60" w:rsidP="00F97266">
      <w:pPr>
        <w:pStyle w:val="Bulletslist"/>
      </w:pPr>
      <w:r w:rsidRPr="00087FD3">
        <w:rPr>
          <w:b/>
          <w:bCs/>
        </w:rPr>
        <w:t>7 June:</w:t>
      </w:r>
      <w:r>
        <w:t xml:space="preserve"> </w:t>
      </w:r>
      <w:r w:rsidRPr="00747B60">
        <w:t>Hundreds of youngsters in Finland to take part in global Covid vaccine trials</w:t>
      </w:r>
      <w:r>
        <w:t xml:space="preserve"> – </w:t>
      </w:r>
      <w:hyperlink r:id="rId627" w:history="1">
        <w:r w:rsidRPr="00747B60">
          <w:rPr>
            <w:rStyle w:val="Hyperlink"/>
          </w:rPr>
          <w:t>YLE</w:t>
        </w:r>
      </w:hyperlink>
      <w:r>
        <w:t xml:space="preserve"> </w:t>
      </w:r>
    </w:p>
    <w:p w14:paraId="21DBAAF2" w14:textId="01D610E1" w:rsidR="00F063D3" w:rsidRPr="00F063D3" w:rsidRDefault="00F063D3" w:rsidP="00F97266">
      <w:pPr>
        <w:pStyle w:val="Bulletslist"/>
      </w:pPr>
      <w:r w:rsidRPr="00F97266">
        <w:rPr>
          <w:b/>
          <w:bCs/>
        </w:rPr>
        <w:t>2 June:</w:t>
      </w:r>
      <w:r>
        <w:t xml:space="preserve"> </w:t>
      </w:r>
      <w:r w:rsidRPr="00F063D3">
        <w:t>Finland to hit 70% vaccinated mark this month, but it might not create herd immunity</w:t>
      </w:r>
      <w:r>
        <w:t xml:space="preserve"> – </w:t>
      </w:r>
      <w:hyperlink r:id="rId628" w:history="1">
        <w:r w:rsidRPr="00F063D3">
          <w:rPr>
            <w:rStyle w:val="Hyperlink"/>
          </w:rPr>
          <w:t>YLE</w:t>
        </w:r>
      </w:hyperlink>
      <w:r>
        <w:t xml:space="preserve"> </w:t>
      </w:r>
    </w:p>
    <w:p w14:paraId="525C3E3B" w14:textId="243A9438" w:rsidR="00C81008" w:rsidRDefault="00C81008" w:rsidP="004B26C2">
      <w:pPr>
        <w:pStyle w:val="Heading6"/>
        <w15:collapsed/>
      </w:pPr>
      <w:r>
        <w:t>May</w:t>
      </w:r>
    </w:p>
    <w:p w14:paraId="5DA92A19" w14:textId="7D4EFF32" w:rsidR="00F063D3" w:rsidRPr="00F97266" w:rsidRDefault="00F063D3" w:rsidP="00270670">
      <w:pPr>
        <w:pStyle w:val="Bulletslist"/>
      </w:pPr>
      <w:r w:rsidRPr="00F97266">
        <w:rPr>
          <w:b/>
          <w:bCs/>
        </w:rPr>
        <w:t>26 May:</w:t>
      </w:r>
      <w:r>
        <w:t xml:space="preserve"> </w:t>
      </w:r>
      <w:r w:rsidRPr="00F063D3">
        <w:t>Covid restrictions set to ease all over Finland</w:t>
      </w:r>
      <w:r>
        <w:t xml:space="preserve"> – </w:t>
      </w:r>
      <w:hyperlink r:id="rId629" w:history="1">
        <w:r w:rsidRPr="00F063D3">
          <w:rPr>
            <w:rStyle w:val="Hyperlink"/>
          </w:rPr>
          <w:t>YLE</w:t>
        </w:r>
      </w:hyperlink>
      <w:r>
        <w:t xml:space="preserve"> </w:t>
      </w:r>
    </w:p>
    <w:p w14:paraId="2B5245D1" w14:textId="157FA9FE" w:rsidR="00385353" w:rsidRDefault="00385353" w:rsidP="00270670">
      <w:pPr>
        <w:pStyle w:val="Bulletslist"/>
      </w:pPr>
      <w:r w:rsidRPr="008F4F2A">
        <w:rPr>
          <w:b/>
          <w:bCs/>
        </w:rPr>
        <w:t>19 May:</w:t>
      </w:r>
      <w:r>
        <w:t xml:space="preserve"> </w:t>
      </w:r>
      <w:r w:rsidRPr="00385353">
        <w:t>Finland holding off using J&amp;J Covid vaccine</w:t>
      </w:r>
      <w:r>
        <w:t xml:space="preserve"> – </w:t>
      </w:r>
      <w:hyperlink r:id="rId630" w:history="1">
        <w:r w:rsidRPr="00385353">
          <w:rPr>
            <w:rStyle w:val="Hyperlink"/>
          </w:rPr>
          <w:t>YLE</w:t>
        </w:r>
      </w:hyperlink>
      <w:r>
        <w:t xml:space="preserve"> </w:t>
      </w:r>
    </w:p>
    <w:p w14:paraId="117C4E78" w14:textId="58C96065" w:rsidR="00385353" w:rsidRPr="008F4F2A" w:rsidRDefault="00385353" w:rsidP="00270670">
      <w:pPr>
        <w:pStyle w:val="Bulletslist"/>
      </w:pPr>
      <w:r>
        <w:rPr>
          <w:b/>
          <w:bCs/>
        </w:rPr>
        <w:t>18 May:</w:t>
      </w:r>
      <w:r>
        <w:t xml:space="preserve"> </w:t>
      </w:r>
      <w:r w:rsidRPr="00385353">
        <w:t>Finland to Exclude Johnson &amp; Johnson From Covid-Vaccine Program</w:t>
      </w:r>
      <w:r>
        <w:t xml:space="preserve"> – </w:t>
      </w:r>
      <w:hyperlink r:id="rId631" w:history="1">
        <w:r w:rsidRPr="00385353">
          <w:rPr>
            <w:rStyle w:val="Hyperlink"/>
          </w:rPr>
          <w:t>Bloomberg</w:t>
        </w:r>
      </w:hyperlink>
      <w:r>
        <w:t xml:space="preserve"> </w:t>
      </w:r>
    </w:p>
    <w:p w14:paraId="7CA59168" w14:textId="4F528201" w:rsidR="00C81008" w:rsidRPr="00C81008" w:rsidRDefault="00C81008" w:rsidP="00270670">
      <w:pPr>
        <w:pStyle w:val="Bulletslist"/>
      </w:pPr>
      <w:r w:rsidRPr="00270670">
        <w:rPr>
          <w:b/>
          <w:bCs/>
        </w:rPr>
        <w:t>5 May:</w:t>
      </w:r>
      <w:r>
        <w:t xml:space="preserve"> </w:t>
      </w:r>
      <w:r w:rsidRPr="00C81008">
        <w:t>Finland's vaccination pace slows as second Covid jabs begin</w:t>
      </w:r>
      <w:r>
        <w:t xml:space="preserve"> – </w:t>
      </w:r>
      <w:hyperlink r:id="rId632" w:history="1">
        <w:r w:rsidRPr="00C81008">
          <w:rPr>
            <w:rStyle w:val="Hyperlink"/>
          </w:rPr>
          <w:t>YLE</w:t>
        </w:r>
      </w:hyperlink>
      <w:r>
        <w:t xml:space="preserve"> </w:t>
      </w:r>
    </w:p>
    <w:p w14:paraId="2FE9167A" w14:textId="0170759A" w:rsidR="004B26C2" w:rsidRDefault="004B26C2" w:rsidP="004B26C2">
      <w:pPr>
        <w:pStyle w:val="Heading6"/>
        <w15:collapsed/>
      </w:pPr>
      <w:r>
        <w:t>April</w:t>
      </w:r>
    </w:p>
    <w:p w14:paraId="53A1541B" w14:textId="10E02176" w:rsidR="00C81008" w:rsidRPr="00270670" w:rsidRDefault="00C81008" w:rsidP="00F8069F">
      <w:pPr>
        <w:pStyle w:val="Bulletslist"/>
      </w:pPr>
      <w:r w:rsidRPr="00270670">
        <w:rPr>
          <w:b/>
          <w:bCs/>
        </w:rPr>
        <w:t>27 April:</w:t>
      </w:r>
      <w:r>
        <w:t xml:space="preserve"> </w:t>
      </w:r>
      <w:r w:rsidRPr="00C81008">
        <w:t>Finland to end state of emergency as COVID-19 cases drop</w:t>
      </w:r>
      <w:r>
        <w:t xml:space="preserve"> – </w:t>
      </w:r>
      <w:hyperlink r:id="rId633" w:history="1">
        <w:r w:rsidRPr="00C81008">
          <w:rPr>
            <w:rStyle w:val="Hyperlink"/>
          </w:rPr>
          <w:t>REUTERS</w:t>
        </w:r>
      </w:hyperlink>
      <w:r>
        <w:t xml:space="preserve"> </w:t>
      </w:r>
    </w:p>
    <w:p w14:paraId="6A6C48E1" w14:textId="18D8E3A1" w:rsidR="006E6008" w:rsidRPr="00E66936" w:rsidRDefault="006E6008" w:rsidP="00F8069F">
      <w:pPr>
        <w:pStyle w:val="Bulletslist"/>
      </w:pPr>
      <w:r w:rsidRPr="00E66936">
        <w:rPr>
          <w:b/>
          <w:bCs/>
        </w:rPr>
        <w:t>16 April:</w:t>
      </w:r>
      <w:r>
        <w:t xml:space="preserve"> </w:t>
      </w:r>
      <w:r w:rsidRPr="006E6008">
        <w:t>Finland to open restaurants, give more COVID-19 vaccine to heavily hit areas</w:t>
      </w:r>
      <w:r>
        <w:t xml:space="preserve"> – </w:t>
      </w:r>
      <w:hyperlink r:id="rId634" w:history="1">
        <w:r w:rsidRPr="006E6008">
          <w:rPr>
            <w:rStyle w:val="Hyperlink"/>
          </w:rPr>
          <w:t>REUTERS</w:t>
        </w:r>
      </w:hyperlink>
      <w:r>
        <w:t xml:space="preserve"> </w:t>
      </w:r>
    </w:p>
    <w:p w14:paraId="2F7F3191" w14:textId="6C71F260" w:rsidR="006E6008" w:rsidRPr="00E66936" w:rsidRDefault="006E6008" w:rsidP="00F8069F">
      <w:pPr>
        <w:pStyle w:val="Bulletslist"/>
      </w:pPr>
      <w:r w:rsidRPr="00E66936">
        <w:rPr>
          <w:b/>
          <w:bCs/>
        </w:rPr>
        <w:t>14 April:</w:t>
      </w:r>
      <w:r>
        <w:t xml:space="preserve"> </w:t>
      </w:r>
      <w:r w:rsidRPr="006E6008">
        <w:t>Finland latest to mix COVID-19 vaccines as AstraZeneca crisis delays rollout</w:t>
      </w:r>
      <w:r>
        <w:t xml:space="preserve"> – </w:t>
      </w:r>
      <w:hyperlink r:id="rId635" w:history="1">
        <w:r w:rsidRPr="006E6008">
          <w:rPr>
            <w:rStyle w:val="Hyperlink"/>
          </w:rPr>
          <w:t>REUTERS</w:t>
        </w:r>
      </w:hyperlink>
      <w:r>
        <w:t xml:space="preserve"> </w:t>
      </w:r>
    </w:p>
    <w:p w14:paraId="4956DBC2" w14:textId="697E5B3D" w:rsidR="006E6008" w:rsidRPr="00E66936" w:rsidRDefault="006E6008" w:rsidP="00F8069F">
      <w:pPr>
        <w:pStyle w:val="Bulletslist"/>
      </w:pPr>
      <w:r w:rsidRPr="00E66936">
        <w:rPr>
          <w:b/>
          <w:bCs/>
        </w:rPr>
        <w:t>13 April:</w:t>
      </w:r>
      <w:r>
        <w:t xml:space="preserve"> </w:t>
      </w:r>
      <w:r w:rsidRPr="006E6008">
        <w:t>Finland sees decline in new Covid cases</w:t>
      </w:r>
      <w:r>
        <w:t xml:space="preserve"> – </w:t>
      </w:r>
      <w:hyperlink r:id="rId636" w:history="1">
        <w:r w:rsidRPr="006E6008">
          <w:rPr>
            <w:rStyle w:val="Hyperlink"/>
          </w:rPr>
          <w:t>YLE</w:t>
        </w:r>
      </w:hyperlink>
      <w:r>
        <w:t xml:space="preserve"> </w:t>
      </w:r>
    </w:p>
    <w:p w14:paraId="1EA101B5" w14:textId="3F660EE9" w:rsidR="00367ED9" w:rsidRDefault="00367ED9" w:rsidP="00F8069F">
      <w:pPr>
        <w:pStyle w:val="Bulletslist"/>
      </w:pPr>
      <w:r w:rsidRPr="00C43025">
        <w:rPr>
          <w:b/>
          <w:bCs/>
        </w:rPr>
        <w:t>13 April:</w:t>
      </w:r>
      <w:r>
        <w:t xml:space="preserve"> </w:t>
      </w:r>
      <w:r w:rsidRPr="00367ED9">
        <w:t>Kids in Finland could get Covid jabs 'before school starts', vaccine expert suggests</w:t>
      </w:r>
      <w:r>
        <w:t xml:space="preserve"> – </w:t>
      </w:r>
      <w:hyperlink r:id="rId637" w:history="1">
        <w:r w:rsidRPr="00367ED9">
          <w:rPr>
            <w:rStyle w:val="Hyperlink"/>
          </w:rPr>
          <w:t>YLE</w:t>
        </w:r>
      </w:hyperlink>
      <w:r>
        <w:t xml:space="preserve"> </w:t>
      </w:r>
    </w:p>
    <w:p w14:paraId="12E9F46F" w14:textId="0EF22AAF" w:rsidR="00367ED9" w:rsidRPr="00C43025" w:rsidRDefault="00367ED9" w:rsidP="00F8069F">
      <w:pPr>
        <w:pStyle w:val="Bulletslist"/>
      </w:pPr>
      <w:r>
        <w:rPr>
          <w:b/>
          <w:bCs/>
        </w:rPr>
        <w:t>9 April:</w:t>
      </w:r>
      <w:r>
        <w:t xml:space="preserve"> </w:t>
      </w:r>
      <w:r w:rsidRPr="00367ED9">
        <w:t>Finland Plans Gradual Easing of Covid Limits Starting This Month</w:t>
      </w:r>
      <w:r>
        <w:t xml:space="preserve"> – </w:t>
      </w:r>
      <w:hyperlink r:id="rId638" w:history="1">
        <w:r w:rsidRPr="00367ED9">
          <w:rPr>
            <w:rStyle w:val="Hyperlink"/>
          </w:rPr>
          <w:t>Bloomberg</w:t>
        </w:r>
      </w:hyperlink>
      <w:r>
        <w:t xml:space="preserve"> </w:t>
      </w:r>
    </w:p>
    <w:p w14:paraId="5255624F" w14:textId="315B8243" w:rsidR="004A254B" w:rsidRPr="004A254B" w:rsidRDefault="004A254B" w:rsidP="00F8069F">
      <w:pPr>
        <w:pStyle w:val="Bulletslist"/>
      </w:pPr>
      <w:r w:rsidRPr="00F8069F">
        <w:rPr>
          <w:b/>
          <w:bCs/>
        </w:rPr>
        <w:t>4 April:</w:t>
      </w:r>
      <w:r>
        <w:t xml:space="preserve"> </w:t>
      </w:r>
      <w:r w:rsidRPr="004A254B">
        <w:t>Covid patient admissions plunge as Finland avoids worst-case Easter predictions</w:t>
      </w:r>
      <w:r>
        <w:t xml:space="preserve"> – </w:t>
      </w:r>
      <w:hyperlink r:id="rId639" w:history="1">
        <w:r w:rsidRPr="004A254B">
          <w:rPr>
            <w:rStyle w:val="Hyperlink"/>
          </w:rPr>
          <w:t>YLE</w:t>
        </w:r>
      </w:hyperlink>
      <w:r>
        <w:t xml:space="preserve"> </w:t>
      </w:r>
    </w:p>
    <w:p w14:paraId="50B141FE" w14:textId="2A62EB49" w:rsidR="00EA59AD" w:rsidRDefault="00EA59AD" w:rsidP="00F8069F">
      <w:pPr>
        <w:pStyle w:val="Heading6"/>
        <w15:collapsed/>
      </w:pPr>
      <w:r>
        <w:t>March</w:t>
      </w:r>
    </w:p>
    <w:p w14:paraId="56DF191B" w14:textId="35FA5EF2" w:rsidR="004A254B" w:rsidRPr="00F8069F" w:rsidRDefault="004A254B" w:rsidP="00EA59AD">
      <w:pPr>
        <w:pStyle w:val="Bulletslist"/>
      </w:pPr>
      <w:r w:rsidRPr="00F8069F">
        <w:rPr>
          <w:b/>
          <w:bCs/>
        </w:rPr>
        <w:t>31 March:</w:t>
      </w:r>
      <w:r>
        <w:t xml:space="preserve"> </w:t>
      </w:r>
      <w:r w:rsidRPr="004A254B">
        <w:t>Finnish prime minister withdraws COVID-19 lockdown proposal deemed unconstitutional</w:t>
      </w:r>
      <w:r>
        <w:t xml:space="preserve"> – </w:t>
      </w:r>
      <w:hyperlink r:id="rId640" w:history="1">
        <w:r w:rsidRPr="004A254B">
          <w:rPr>
            <w:rStyle w:val="Hyperlink"/>
          </w:rPr>
          <w:t>REUTERS</w:t>
        </w:r>
      </w:hyperlink>
      <w:r>
        <w:t xml:space="preserve"> </w:t>
      </w:r>
    </w:p>
    <w:p w14:paraId="484D08E3" w14:textId="7DEBB72C" w:rsidR="00BD5D9D" w:rsidRPr="00CC522D" w:rsidRDefault="00BD5D9D" w:rsidP="00EA59AD">
      <w:pPr>
        <w:pStyle w:val="Bulletslist"/>
      </w:pPr>
      <w:r w:rsidRPr="00CC522D">
        <w:rPr>
          <w:b/>
          <w:bCs/>
        </w:rPr>
        <w:t>25 March:</w:t>
      </w:r>
      <w:r>
        <w:t xml:space="preserve"> </w:t>
      </w:r>
      <w:r w:rsidRPr="00BD5D9D">
        <w:t>Finnish Cabinet Seeks Three-Week Lockdown to Fight Virus Spread</w:t>
      </w:r>
      <w:r>
        <w:t xml:space="preserve"> – </w:t>
      </w:r>
      <w:hyperlink r:id="rId641" w:history="1">
        <w:r w:rsidRPr="00BD5D9D">
          <w:rPr>
            <w:rStyle w:val="Hyperlink"/>
          </w:rPr>
          <w:t>Bloomberg</w:t>
        </w:r>
      </w:hyperlink>
      <w:r>
        <w:t xml:space="preserve"> </w:t>
      </w:r>
    </w:p>
    <w:p w14:paraId="7E86DF6B" w14:textId="75DA070A" w:rsidR="002E0EE7" w:rsidRPr="00955E39" w:rsidRDefault="002E0EE7" w:rsidP="00EA59AD">
      <w:pPr>
        <w:pStyle w:val="Bulletslist"/>
      </w:pPr>
      <w:r w:rsidRPr="00955E39">
        <w:rPr>
          <w:b/>
          <w:bCs/>
        </w:rPr>
        <w:t>21 March:</w:t>
      </w:r>
      <w:r>
        <w:t xml:space="preserve"> </w:t>
      </w:r>
      <w:r w:rsidRPr="002E0EE7">
        <w:t>Covid ICU deaths in Finland rise while stays shorten</w:t>
      </w:r>
      <w:r>
        <w:t xml:space="preserve"> – </w:t>
      </w:r>
      <w:hyperlink r:id="rId642" w:history="1">
        <w:r w:rsidRPr="002E0EE7">
          <w:rPr>
            <w:rStyle w:val="Hyperlink"/>
          </w:rPr>
          <w:t>YLE</w:t>
        </w:r>
      </w:hyperlink>
      <w:r>
        <w:t xml:space="preserve"> </w:t>
      </w:r>
    </w:p>
    <w:p w14:paraId="20444E18" w14:textId="1D20631C" w:rsidR="002E0EE7" w:rsidRPr="00955E39" w:rsidRDefault="002E0EE7" w:rsidP="00EA59AD">
      <w:pPr>
        <w:pStyle w:val="Bulletslist"/>
      </w:pPr>
      <w:r w:rsidRPr="00955E39">
        <w:rPr>
          <w:b/>
          <w:bCs/>
        </w:rPr>
        <w:t>19 March:</w:t>
      </w:r>
      <w:r>
        <w:t xml:space="preserve"> </w:t>
      </w:r>
      <w:r w:rsidRPr="002E0EE7">
        <w:t>Finland suspends AstraZeneca vaccine despite European regulator saying it is safe and effective</w:t>
      </w:r>
      <w:r>
        <w:t xml:space="preserve"> – </w:t>
      </w:r>
      <w:hyperlink r:id="rId643" w:history="1">
        <w:r w:rsidRPr="002E0EE7">
          <w:rPr>
            <w:rStyle w:val="Hyperlink"/>
          </w:rPr>
          <w:t>EuroNews</w:t>
        </w:r>
      </w:hyperlink>
    </w:p>
    <w:p w14:paraId="5F594800" w14:textId="670E078B" w:rsidR="00FD1857" w:rsidRPr="00054FD6" w:rsidRDefault="00FD1857" w:rsidP="00EA59AD">
      <w:pPr>
        <w:pStyle w:val="Bulletslist"/>
      </w:pPr>
      <w:r w:rsidRPr="00054FD6">
        <w:rPr>
          <w:b/>
          <w:bCs/>
        </w:rPr>
        <w:t>17 March:</w:t>
      </w:r>
      <w:r>
        <w:t xml:space="preserve"> </w:t>
      </w:r>
      <w:r w:rsidRPr="00FD1857">
        <w:t>Southern Finland AVI introduces compulsory Covid checks at international border crossings</w:t>
      </w:r>
      <w:r>
        <w:t xml:space="preserve"> – </w:t>
      </w:r>
      <w:hyperlink r:id="rId644" w:history="1">
        <w:r w:rsidRPr="00FD1857">
          <w:rPr>
            <w:rStyle w:val="Hyperlink"/>
          </w:rPr>
          <w:t>YLE</w:t>
        </w:r>
      </w:hyperlink>
      <w:r>
        <w:t xml:space="preserve"> </w:t>
      </w:r>
    </w:p>
    <w:p w14:paraId="79E0BC30" w14:textId="7C262B55" w:rsidR="00FD1857" w:rsidRPr="00054FD6" w:rsidRDefault="00FD1857" w:rsidP="00EA59AD">
      <w:pPr>
        <w:pStyle w:val="Bulletslist"/>
      </w:pPr>
      <w:r w:rsidRPr="00054FD6">
        <w:rPr>
          <w:b/>
          <w:bCs/>
        </w:rPr>
        <w:t>14 March:</w:t>
      </w:r>
      <w:r>
        <w:t xml:space="preserve"> </w:t>
      </w:r>
      <w:r w:rsidRPr="00FD1857">
        <w:t>Acceptance of coronavirus vaccine high in Finland – and rising</w:t>
      </w:r>
      <w:r>
        <w:t xml:space="preserve"> – </w:t>
      </w:r>
      <w:hyperlink r:id="rId645" w:history="1">
        <w:r w:rsidRPr="00FD1857">
          <w:rPr>
            <w:rStyle w:val="Hyperlink"/>
          </w:rPr>
          <w:t>YLE</w:t>
        </w:r>
      </w:hyperlink>
      <w:r>
        <w:t xml:space="preserve"> </w:t>
      </w:r>
    </w:p>
    <w:p w14:paraId="5AB21BCE" w14:textId="4115BC2C" w:rsidR="00620AE7" w:rsidRPr="00F7041B" w:rsidRDefault="00620AE7" w:rsidP="00EA59AD">
      <w:pPr>
        <w:pStyle w:val="Bulletslist"/>
      </w:pPr>
      <w:r w:rsidRPr="00F7041B">
        <w:rPr>
          <w:b/>
          <w:bCs/>
        </w:rPr>
        <w:t>9 March:</w:t>
      </w:r>
      <w:r>
        <w:t xml:space="preserve"> </w:t>
      </w:r>
      <w:r w:rsidRPr="00620AE7">
        <w:t>Russia offers Finland technology to make Sputnik V vaccine</w:t>
      </w:r>
      <w:r>
        <w:t xml:space="preserve"> – </w:t>
      </w:r>
      <w:hyperlink r:id="rId646" w:history="1">
        <w:r w:rsidRPr="00620AE7">
          <w:rPr>
            <w:rStyle w:val="Hyperlink"/>
          </w:rPr>
          <w:t>EURACTIV</w:t>
        </w:r>
      </w:hyperlink>
    </w:p>
    <w:p w14:paraId="17FABECD" w14:textId="504AA53E" w:rsidR="00620AE7" w:rsidRDefault="00620AE7" w:rsidP="00EA59AD">
      <w:pPr>
        <w:pStyle w:val="Bulletslist"/>
      </w:pPr>
      <w:r w:rsidRPr="00F7041B">
        <w:rPr>
          <w:b/>
          <w:bCs/>
        </w:rPr>
        <w:t>8 March:</w:t>
      </w:r>
      <w:r>
        <w:t xml:space="preserve"> </w:t>
      </w:r>
      <w:r w:rsidRPr="00620AE7">
        <w:t>Covid home testing kits likely headed to Finnish market</w:t>
      </w:r>
      <w:r>
        <w:t xml:space="preserve"> – </w:t>
      </w:r>
      <w:hyperlink r:id="rId647" w:history="1">
        <w:r w:rsidRPr="00620AE7">
          <w:rPr>
            <w:rStyle w:val="Hyperlink"/>
          </w:rPr>
          <w:t>YLE</w:t>
        </w:r>
      </w:hyperlink>
    </w:p>
    <w:p w14:paraId="44DA8F1F" w14:textId="40351A9C" w:rsidR="00620AE7" w:rsidRPr="00F7041B" w:rsidRDefault="00620AE7" w:rsidP="00EA59AD">
      <w:pPr>
        <w:pStyle w:val="Bulletslist"/>
      </w:pPr>
      <w:r>
        <w:rPr>
          <w:b/>
          <w:bCs/>
        </w:rPr>
        <w:t>5 March:</w:t>
      </w:r>
      <w:r>
        <w:t xml:space="preserve"> </w:t>
      </w:r>
      <w:r w:rsidRPr="00620AE7">
        <w:t>Russia offered Sputnik vaccine technology to Finland, Halonen confirms</w:t>
      </w:r>
      <w:r>
        <w:t xml:space="preserve"> – </w:t>
      </w:r>
      <w:hyperlink r:id="rId648" w:history="1">
        <w:r w:rsidRPr="00620AE7">
          <w:rPr>
            <w:rStyle w:val="Hyperlink"/>
          </w:rPr>
          <w:t xml:space="preserve">YLE </w:t>
        </w:r>
      </w:hyperlink>
      <w:r>
        <w:t xml:space="preserve"> </w:t>
      </w:r>
    </w:p>
    <w:p w14:paraId="451BD6BC" w14:textId="70AA004D" w:rsidR="00EA59AD" w:rsidRDefault="00EA59AD" w:rsidP="00EA59AD">
      <w:pPr>
        <w:pStyle w:val="Bulletslist"/>
      </w:pPr>
      <w:r w:rsidRPr="008D722B">
        <w:rPr>
          <w:b/>
          <w:bCs/>
        </w:rPr>
        <w:t>2 March:</w:t>
      </w:r>
      <w:r>
        <w:t xml:space="preserve"> </w:t>
      </w:r>
      <w:r w:rsidRPr="00EA59AD">
        <w:t>Problems with Covid vaccination bookings nationwide</w:t>
      </w:r>
      <w:r>
        <w:t xml:space="preserve"> – </w:t>
      </w:r>
      <w:hyperlink r:id="rId649" w:history="1">
        <w:r w:rsidRPr="00EA59AD">
          <w:rPr>
            <w:rStyle w:val="Hyperlink"/>
          </w:rPr>
          <w:t>YLE</w:t>
        </w:r>
      </w:hyperlink>
    </w:p>
    <w:p w14:paraId="1AE125CF" w14:textId="5942516D" w:rsidR="00EA59AD" w:rsidRPr="008D722B" w:rsidRDefault="00EA59AD" w:rsidP="008D722B">
      <w:pPr>
        <w:pStyle w:val="Bulletslist"/>
      </w:pPr>
      <w:r>
        <w:rPr>
          <w:b/>
          <w:bCs/>
        </w:rPr>
        <w:t>1 March:</w:t>
      </w:r>
      <w:r>
        <w:t xml:space="preserve"> </w:t>
      </w:r>
      <w:r w:rsidRPr="00EA59AD">
        <w:t>Finland declares state of emergency as COVID-19 cases rise</w:t>
      </w:r>
      <w:r>
        <w:t xml:space="preserve"> – </w:t>
      </w:r>
      <w:hyperlink r:id="rId650" w:history="1">
        <w:r w:rsidRPr="00EA59AD">
          <w:rPr>
            <w:rStyle w:val="Hyperlink"/>
          </w:rPr>
          <w:t xml:space="preserve">REUTERS </w:t>
        </w:r>
      </w:hyperlink>
      <w:r>
        <w:t xml:space="preserve"> </w:t>
      </w:r>
    </w:p>
    <w:p w14:paraId="47237EEA" w14:textId="63E48438" w:rsidR="00785CE8" w:rsidRDefault="00785CE8" w:rsidP="008D722B">
      <w:pPr>
        <w:pStyle w:val="Heading6"/>
        <w15:collapsed/>
      </w:pPr>
      <w:r>
        <w:t>February</w:t>
      </w:r>
    </w:p>
    <w:p w14:paraId="454DD250" w14:textId="49BCF3B3" w:rsidR="00EA59AD" w:rsidRPr="008D722B" w:rsidRDefault="00EA59AD" w:rsidP="00785CE8">
      <w:pPr>
        <w:pStyle w:val="Bulletslist"/>
      </w:pPr>
      <w:r w:rsidRPr="008D722B">
        <w:rPr>
          <w:b/>
          <w:bCs/>
        </w:rPr>
        <w:t>25 February:</w:t>
      </w:r>
      <w:r>
        <w:t xml:space="preserve"> </w:t>
      </w:r>
      <w:r w:rsidRPr="00EA59AD">
        <w:t>Finland announces March shutdown</w:t>
      </w:r>
      <w:r>
        <w:t xml:space="preserve"> </w:t>
      </w:r>
      <w:r w:rsidR="00E60871">
        <w:t xml:space="preserve">– </w:t>
      </w:r>
      <w:hyperlink r:id="rId651" w:history="1">
        <w:r w:rsidR="00E60871" w:rsidRPr="00E60871">
          <w:rPr>
            <w:rStyle w:val="Hyperlink"/>
          </w:rPr>
          <w:t>YLE</w:t>
        </w:r>
      </w:hyperlink>
      <w:r w:rsidR="00E60871">
        <w:t xml:space="preserve"> </w:t>
      </w:r>
    </w:p>
    <w:p w14:paraId="6F6789BF" w14:textId="603AA80D" w:rsidR="00E1630F" w:rsidRPr="008E64D7" w:rsidRDefault="00E1630F" w:rsidP="00785CE8">
      <w:pPr>
        <w:pStyle w:val="Bulletslist"/>
      </w:pPr>
      <w:r w:rsidRPr="008E64D7">
        <w:rPr>
          <w:b/>
          <w:bCs/>
        </w:rPr>
        <w:t>22 February:</w:t>
      </w:r>
      <w:r>
        <w:t xml:space="preserve"> </w:t>
      </w:r>
      <w:r w:rsidRPr="00E1630F">
        <w:t>New Covid powers come into force across Finland</w:t>
      </w:r>
      <w:r>
        <w:t xml:space="preserve"> – </w:t>
      </w:r>
      <w:hyperlink r:id="rId652" w:history="1">
        <w:r w:rsidRPr="00E1630F">
          <w:rPr>
            <w:rStyle w:val="Hyperlink"/>
          </w:rPr>
          <w:t>YLE</w:t>
        </w:r>
      </w:hyperlink>
      <w:r>
        <w:t xml:space="preserve"> </w:t>
      </w:r>
    </w:p>
    <w:p w14:paraId="51E57C71" w14:textId="35789E8E" w:rsidR="001057A5" w:rsidRDefault="001057A5" w:rsidP="00785CE8">
      <w:pPr>
        <w:pStyle w:val="Bulletslist"/>
      </w:pPr>
      <w:r w:rsidRPr="002E5C7B">
        <w:rPr>
          <w:b/>
          <w:bCs/>
        </w:rPr>
        <w:t>15 February:</w:t>
      </w:r>
      <w:r>
        <w:t xml:space="preserve"> </w:t>
      </w:r>
      <w:r w:rsidRPr="001057A5">
        <w:t>Finland's ICUs less busy as Covid hits younger population, expert says</w:t>
      </w:r>
      <w:r>
        <w:t xml:space="preserve"> – </w:t>
      </w:r>
      <w:hyperlink r:id="rId653" w:history="1">
        <w:r w:rsidRPr="001057A5">
          <w:rPr>
            <w:rStyle w:val="Hyperlink"/>
          </w:rPr>
          <w:t>YLE</w:t>
        </w:r>
      </w:hyperlink>
      <w:r>
        <w:t xml:space="preserve"> </w:t>
      </w:r>
    </w:p>
    <w:p w14:paraId="4EB196BA" w14:textId="01E14E01" w:rsidR="001057A5" w:rsidRPr="002E5C7B" w:rsidRDefault="001057A5" w:rsidP="00785CE8">
      <w:pPr>
        <w:pStyle w:val="Bulletslist"/>
      </w:pPr>
      <w:r>
        <w:rPr>
          <w:b/>
          <w:bCs/>
        </w:rPr>
        <w:t>14 February:</w:t>
      </w:r>
      <w:r>
        <w:t xml:space="preserve"> </w:t>
      </w:r>
      <w:r w:rsidRPr="001057A5">
        <w:t>UK Covid variant spreading in Finland</w:t>
      </w:r>
      <w:r>
        <w:t xml:space="preserve"> – </w:t>
      </w:r>
      <w:hyperlink r:id="rId654" w:history="1">
        <w:r w:rsidRPr="001057A5">
          <w:rPr>
            <w:rStyle w:val="Hyperlink"/>
          </w:rPr>
          <w:t>YLE</w:t>
        </w:r>
      </w:hyperlink>
      <w:r>
        <w:t xml:space="preserve"> </w:t>
      </w:r>
    </w:p>
    <w:p w14:paraId="107F69A4" w14:textId="1DD6BB8B" w:rsidR="001057A5" w:rsidRPr="002E5C7B" w:rsidRDefault="001057A5" w:rsidP="00785CE8">
      <w:pPr>
        <w:pStyle w:val="Bulletslist"/>
      </w:pPr>
      <w:r w:rsidRPr="002E5C7B">
        <w:rPr>
          <w:b/>
          <w:bCs/>
        </w:rPr>
        <w:t>12 February:</w:t>
      </w:r>
      <w:r>
        <w:t xml:space="preserve"> </w:t>
      </w:r>
      <w:r w:rsidRPr="001057A5">
        <w:t>Rapid Covid breath test devices developed in Finland</w:t>
      </w:r>
      <w:r>
        <w:t xml:space="preserve"> – </w:t>
      </w:r>
      <w:hyperlink r:id="rId655" w:history="1">
        <w:r w:rsidRPr="001057A5">
          <w:rPr>
            <w:rStyle w:val="Hyperlink"/>
          </w:rPr>
          <w:t>YLE</w:t>
        </w:r>
      </w:hyperlink>
      <w:r>
        <w:t xml:space="preserve"> </w:t>
      </w:r>
    </w:p>
    <w:p w14:paraId="2142C13C" w14:textId="0114A80B" w:rsidR="00DC09FB" w:rsidRPr="00E118A4" w:rsidRDefault="00DC09FB" w:rsidP="00785CE8">
      <w:pPr>
        <w:pStyle w:val="Bulletslist"/>
      </w:pPr>
      <w:r w:rsidRPr="00E118A4">
        <w:rPr>
          <w:b/>
          <w:bCs/>
        </w:rPr>
        <w:t>7 February:</w:t>
      </w:r>
      <w:r>
        <w:t xml:space="preserve"> </w:t>
      </w:r>
      <w:r w:rsidRPr="00DC09FB">
        <w:t>Finland gets first consignment of AstraZeneca Covid jab</w:t>
      </w:r>
      <w:r>
        <w:t xml:space="preserve"> – </w:t>
      </w:r>
      <w:hyperlink r:id="rId656" w:history="1">
        <w:r w:rsidRPr="00DC09FB">
          <w:rPr>
            <w:rStyle w:val="Hyperlink"/>
          </w:rPr>
          <w:t>YLE</w:t>
        </w:r>
      </w:hyperlink>
      <w:r>
        <w:t xml:space="preserve"> </w:t>
      </w:r>
    </w:p>
    <w:p w14:paraId="0E25470D" w14:textId="760B0EC6" w:rsidR="00785CE8" w:rsidRDefault="006E508F" w:rsidP="00785CE8">
      <w:pPr>
        <w:pStyle w:val="Bulletslist"/>
      </w:pPr>
      <w:r w:rsidRPr="00A24812">
        <w:rPr>
          <w:b/>
          <w:bCs/>
        </w:rPr>
        <w:t>3 February:</w:t>
      </w:r>
      <w:r>
        <w:t xml:space="preserve"> </w:t>
      </w:r>
      <w:r w:rsidRPr="006E508F">
        <w:t>YLE: 90% of Finnish lawmakers reluctant to make vaccinations mandatory</w:t>
      </w:r>
      <w:r>
        <w:t xml:space="preserve"> – </w:t>
      </w:r>
      <w:hyperlink r:id="rId657" w:history="1">
        <w:r w:rsidRPr="006E508F">
          <w:rPr>
            <w:rStyle w:val="Hyperlink"/>
          </w:rPr>
          <w:t>HT</w:t>
        </w:r>
      </w:hyperlink>
      <w:r>
        <w:t xml:space="preserve"> </w:t>
      </w:r>
    </w:p>
    <w:p w14:paraId="730EB881" w14:textId="7208ABAD" w:rsidR="006E508F" w:rsidRDefault="006E508F" w:rsidP="00A24812">
      <w:pPr>
        <w:pStyle w:val="Bulletslist"/>
      </w:pPr>
      <w:r>
        <w:rPr>
          <w:b/>
          <w:bCs/>
        </w:rPr>
        <w:t>1 February:</w:t>
      </w:r>
      <w:r>
        <w:t xml:space="preserve"> </w:t>
      </w:r>
      <w:r w:rsidRPr="006E508F">
        <w:t>Mass vaccinations of over 85-year-olds against Covid-19 start in Finnish capital</w:t>
      </w:r>
      <w:r>
        <w:t xml:space="preserve"> – </w:t>
      </w:r>
      <w:hyperlink r:id="rId658" w:history="1">
        <w:r w:rsidRPr="006E508F">
          <w:rPr>
            <w:rStyle w:val="Hyperlink"/>
          </w:rPr>
          <w:t>HT</w:t>
        </w:r>
      </w:hyperlink>
      <w:r>
        <w:t xml:space="preserve"> </w:t>
      </w:r>
    </w:p>
    <w:p w14:paraId="3EB23FA4" w14:textId="03131550" w:rsidR="00A8183D" w:rsidRDefault="00A8183D" w:rsidP="00A24812">
      <w:pPr>
        <w:pStyle w:val="Heading6"/>
        <w15:collapsed/>
      </w:pPr>
      <w:r>
        <w:t>January</w:t>
      </w:r>
    </w:p>
    <w:p w14:paraId="4A15ABB8" w14:textId="6F32AAEE" w:rsidR="00242D51" w:rsidRPr="00224529" w:rsidRDefault="00242D51" w:rsidP="00A8183D">
      <w:pPr>
        <w:pStyle w:val="Bulletslist"/>
      </w:pPr>
      <w:r w:rsidRPr="00224529">
        <w:rPr>
          <w:b/>
          <w:bCs/>
        </w:rPr>
        <w:t>18 January:</w:t>
      </w:r>
      <w:r>
        <w:t xml:space="preserve"> </w:t>
      </w:r>
      <w:r w:rsidRPr="00242D51">
        <w:t>The majority of Finns are likely to be vaccinated with the pending Astra Zeneca vaccine: “The vaccine is of huge importance globally”</w:t>
      </w:r>
      <w:r>
        <w:t xml:space="preserve"> – </w:t>
      </w:r>
      <w:hyperlink r:id="rId659" w:history="1">
        <w:r w:rsidRPr="00242D51">
          <w:rPr>
            <w:rStyle w:val="Hyperlink"/>
          </w:rPr>
          <w:t>HS</w:t>
        </w:r>
      </w:hyperlink>
      <w:r>
        <w:t xml:space="preserve"> </w:t>
      </w:r>
    </w:p>
    <w:p w14:paraId="67C4C64C" w14:textId="05D46DCB" w:rsidR="00394A52" w:rsidRDefault="00394A52" w:rsidP="00A8183D">
      <w:pPr>
        <w:pStyle w:val="Bulletslist"/>
      </w:pPr>
      <w:r w:rsidRPr="00224529">
        <w:rPr>
          <w:b/>
          <w:bCs/>
        </w:rPr>
        <w:t>18 January:</w:t>
      </w:r>
      <w:r>
        <w:t xml:space="preserve"> </w:t>
      </w:r>
      <w:r w:rsidRPr="00394A52">
        <w:t>Finland to offer rapid Covid tests at Swedish border</w:t>
      </w:r>
      <w:r w:rsidR="00242D51">
        <w:t xml:space="preserve"> – </w:t>
      </w:r>
      <w:hyperlink r:id="rId660" w:history="1">
        <w:r w:rsidR="00242D51" w:rsidRPr="00242D51">
          <w:rPr>
            <w:rStyle w:val="Hyperlink"/>
          </w:rPr>
          <w:t>YLE</w:t>
        </w:r>
      </w:hyperlink>
      <w:r w:rsidR="00242D51">
        <w:t xml:space="preserve"> </w:t>
      </w:r>
    </w:p>
    <w:p w14:paraId="4184A5A4" w14:textId="1E887EE8" w:rsidR="00242D51" w:rsidRPr="00224529" w:rsidRDefault="00242D51" w:rsidP="00A8183D">
      <w:pPr>
        <w:pStyle w:val="Bulletslist"/>
      </w:pPr>
      <w:r>
        <w:rPr>
          <w:b/>
          <w:bCs/>
        </w:rPr>
        <w:t>16 January:</w:t>
      </w:r>
      <w:r>
        <w:t xml:space="preserve"> </w:t>
      </w:r>
      <w:r w:rsidRPr="00242D51">
        <w:t>Finland may delay booster shots as vaccine delivery slows</w:t>
      </w:r>
      <w:r>
        <w:t xml:space="preserve"> – </w:t>
      </w:r>
      <w:hyperlink r:id="rId661" w:history="1">
        <w:r w:rsidRPr="00242D51">
          <w:rPr>
            <w:rStyle w:val="Hyperlink"/>
          </w:rPr>
          <w:t>YLE</w:t>
        </w:r>
      </w:hyperlink>
      <w:r>
        <w:t xml:space="preserve"> </w:t>
      </w:r>
    </w:p>
    <w:p w14:paraId="2A49EAB0" w14:textId="52E64A7F" w:rsidR="00A8183D" w:rsidRPr="00A8183D" w:rsidRDefault="00A8183D" w:rsidP="00A8183D">
      <w:pPr>
        <w:pStyle w:val="Bulletslist"/>
      </w:pPr>
      <w:r w:rsidRPr="00A8183D">
        <w:rPr>
          <w:b/>
          <w:bCs/>
        </w:rPr>
        <w:t>13 January:</w:t>
      </w:r>
      <w:r>
        <w:t xml:space="preserve"> </w:t>
      </w:r>
      <w:r w:rsidRPr="00A8183D">
        <w:t>Finland targeting bigger share of new BioNTech vaccine order</w:t>
      </w:r>
      <w:r w:rsidR="002B2F3A">
        <w:t xml:space="preserve"> – </w:t>
      </w:r>
      <w:hyperlink r:id="rId662" w:history="1">
        <w:r w:rsidR="002B2F3A" w:rsidRPr="002B2F3A">
          <w:rPr>
            <w:rStyle w:val="Hyperlink"/>
          </w:rPr>
          <w:t>YLE</w:t>
        </w:r>
      </w:hyperlink>
      <w:r w:rsidR="002B2F3A">
        <w:t xml:space="preserve"> </w:t>
      </w:r>
    </w:p>
    <w:p w14:paraId="31EB38F5" w14:textId="3F1212F7" w:rsidR="00A8183D" w:rsidRDefault="00A8183D" w:rsidP="00A8183D">
      <w:pPr>
        <w:pStyle w:val="Bulletslist"/>
      </w:pPr>
      <w:r w:rsidRPr="00A8183D">
        <w:rPr>
          <w:b/>
          <w:bCs/>
        </w:rPr>
        <w:t>12 January:</w:t>
      </w:r>
      <w:r>
        <w:t xml:space="preserve"> </w:t>
      </w:r>
      <w:r w:rsidRPr="00A8183D">
        <w:t>Finnish PM calls on Commission to speed up vaccine distribution</w:t>
      </w:r>
      <w:r>
        <w:t xml:space="preserve"> – </w:t>
      </w:r>
      <w:hyperlink r:id="rId663" w:history="1">
        <w:r w:rsidRPr="00A8183D">
          <w:rPr>
            <w:rStyle w:val="Hyperlink"/>
          </w:rPr>
          <w:t>POLITICO</w:t>
        </w:r>
      </w:hyperlink>
      <w:r>
        <w:t xml:space="preserve"> </w:t>
      </w:r>
    </w:p>
    <w:p w14:paraId="336E737C" w14:textId="335FAADA" w:rsidR="002B2F3A" w:rsidRDefault="002B2F3A" w:rsidP="00A8183D">
      <w:pPr>
        <w:pStyle w:val="Bulletslist"/>
      </w:pPr>
      <w:r>
        <w:rPr>
          <w:b/>
          <w:bCs/>
        </w:rPr>
        <w:t>12 January:</w:t>
      </w:r>
      <w:r>
        <w:t xml:space="preserve"> </w:t>
      </w:r>
      <w:r w:rsidRPr="002B2F3A">
        <w:t>Finland plans Covid testing aboard passenger ships from Tallinn</w:t>
      </w:r>
      <w:r>
        <w:t xml:space="preserve"> – </w:t>
      </w:r>
      <w:hyperlink r:id="rId664" w:history="1">
        <w:r w:rsidRPr="002B2F3A">
          <w:rPr>
            <w:rStyle w:val="Hyperlink"/>
          </w:rPr>
          <w:t>YLE</w:t>
        </w:r>
      </w:hyperlink>
      <w:r>
        <w:t xml:space="preserve"> </w:t>
      </w:r>
    </w:p>
    <w:p w14:paraId="54C1AB29" w14:textId="605885CE" w:rsidR="002B2F3A" w:rsidRPr="00A8183D" w:rsidRDefault="002B2F3A" w:rsidP="00A8183D">
      <w:pPr>
        <w:pStyle w:val="Bulletslist"/>
      </w:pPr>
      <w:r>
        <w:rPr>
          <w:b/>
          <w:bCs/>
        </w:rPr>
        <w:t>1 January:</w:t>
      </w:r>
      <w:r>
        <w:t xml:space="preserve"> </w:t>
      </w:r>
      <w:r w:rsidRPr="002B2F3A">
        <w:t>Finland joins European coronavirus tracing network</w:t>
      </w:r>
      <w:r>
        <w:t xml:space="preserve"> – </w:t>
      </w:r>
      <w:hyperlink r:id="rId665" w:history="1">
        <w:r w:rsidRPr="002B2F3A">
          <w:rPr>
            <w:rStyle w:val="Hyperlink"/>
          </w:rPr>
          <w:t>YLE</w:t>
        </w:r>
      </w:hyperlink>
      <w:r>
        <w:t xml:space="preserve"> </w:t>
      </w:r>
    </w:p>
    <w:p w14:paraId="6AA2F357" w14:textId="0D170B2F" w:rsidR="00B85C1F" w:rsidRPr="004C0A20" w:rsidRDefault="00390D3B" w:rsidP="001425CB">
      <w:pPr>
        <w:pStyle w:val="Heading5"/>
        <w15:collapsed/>
        <w:rPr>
          <w:b/>
          <w:bCs/>
          <w:lang w:val="en-US"/>
        </w:rPr>
      </w:pPr>
      <w:r w:rsidRPr="004C0A20">
        <w:rPr>
          <w:b/>
          <w:bCs/>
        </w:rPr>
        <w:t>2020</w:t>
      </w:r>
    </w:p>
    <w:p w14:paraId="562DF04C" w14:textId="58625501" w:rsidR="00E31A82" w:rsidRDefault="00E31A82" w:rsidP="004C0A20">
      <w:pPr>
        <w:pStyle w:val="Heading6"/>
        <w:rPr>
          <w:lang w:val="en-US"/>
        </w:rPr>
      </w:pPr>
      <w:r>
        <w:rPr>
          <w:lang w:val="en-US"/>
        </w:rPr>
        <w:t>December</w:t>
      </w:r>
    </w:p>
    <w:p w14:paraId="1494DC23" w14:textId="6319048A" w:rsidR="00FE6496" w:rsidRPr="00FE6496" w:rsidRDefault="00FE6496" w:rsidP="00F77BBC">
      <w:pPr>
        <w:pStyle w:val="Bulletslist"/>
      </w:pPr>
      <w:r w:rsidRPr="00FE6496">
        <w:rPr>
          <w:b/>
          <w:bCs/>
        </w:rPr>
        <w:t>29 December:</w:t>
      </w:r>
      <w:r>
        <w:t xml:space="preserve"> </w:t>
      </w:r>
      <w:r w:rsidRPr="00FE6496">
        <w:t>COVID-19: Finland reports cases of new variants first identified in UK and South Africa</w:t>
      </w:r>
      <w:r w:rsidR="008C3C9B">
        <w:t xml:space="preserve"> – </w:t>
      </w:r>
      <w:hyperlink r:id="rId666" w:history="1">
        <w:r w:rsidR="008C3C9B" w:rsidRPr="008C3C9B">
          <w:rPr>
            <w:rStyle w:val="Hyperlink"/>
          </w:rPr>
          <w:t>Sky News</w:t>
        </w:r>
      </w:hyperlink>
    </w:p>
    <w:p w14:paraId="7570C2C8" w14:textId="1A9CD137" w:rsidR="00F77BBC" w:rsidRPr="006024D7" w:rsidRDefault="00F77BBC" w:rsidP="00F77BBC">
      <w:pPr>
        <w:pStyle w:val="Bulletslist"/>
      </w:pPr>
      <w:r w:rsidRPr="006024D7">
        <w:rPr>
          <w:b/>
          <w:bCs/>
          <w:lang w:val="en-US"/>
        </w:rPr>
        <w:t>3 December</w:t>
      </w:r>
      <w:r>
        <w:rPr>
          <w:lang w:val="en-US"/>
        </w:rPr>
        <w:t xml:space="preserve">: </w:t>
      </w:r>
      <w:r w:rsidRPr="008C3C9B">
        <w:t>Finland to offer Covid-19 vaccine to everyone, starting with health care staff</w:t>
      </w:r>
      <w:r>
        <w:rPr>
          <w:lang w:val="en-US"/>
        </w:rPr>
        <w:t xml:space="preserve"> – </w:t>
      </w:r>
      <w:hyperlink r:id="rId667" w:history="1">
        <w:r w:rsidRPr="00F77BBC">
          <w:rPr>
            <w:rStyle w:val="Hyperlink"/>
            <w:lang w:val="en-US"/>
          </w:rPr>
          <w:t>Helsinki Times</w:t>
        </w:r>
      </w:hyperlink>
    </w:p>
    <w:p w14:paraId="045C9018" w14:textId="0F5971D5" w:rsidR="00E31A82" w:rsidRPr="00AF5C94" w:rsidRDefault="00E31A82" w:rsidP="00E31A82">
      <w:pPr>
        <w:pStyle w:val="Bulletslist"/>
        <w:rPr>
          <w:lang w:val="en-US"/>
        </w:rPr>
      </w:pPr>
      <w:r w:rsidRPr="00AF5C94">
        <w:rPr>
          <w:b/>
          <w:bCs/>
          <w:lang w:val="en-US"/>
        </w:rPr>
        <w:t>2 December</w:t>
      </w:r>
      <w:r>
        <w:rPr>
          <w:lang w:val="en-US"/>
        </w:rPr>
        <w:t xml:space="preserve">: </w:t>
      </w:r>
      <w:r w:rsidRPr="00E31A82">
        <w:rPr>
          <w:lang w:val="en-US"/>
        </w:rPr>
        <w:t>Face mask sales skyrocket but there's still adequate supply, retailers say</w:t>
      </w:r>
      <w:r>
        <w:rPr>
          <w:lang w:val="en-US"/>
        </w:rPr>
        <w:t xml:space="preserve"> – </w:t>
      </w:r>
      <w:hyperlink r:id="rId668" w:history="1">
        <w:r w:rsidRPr="00E31A82">
          <w:rPr>
            <w:rStyle w:val="Hyperlink"/>
            <w:lang w:val="en-US"/>
          </w:rPr>
          <w:t>YLE</w:t>
        </w:r>
      </w:hyperlink>
      <w:r>
        <w:rPr>
          <w:lang w:val="en-US"/>
        </w:rPr>
        <w:t xml:space="preserve"> </w:t>
      </w:r>
    </w:p>
    <w:p w14:paraId="4F63E865" w14:textId="46DF6CC5" w:rsidR="00E31A82" w:rsidRPr="00E31A82" w:rsidRDefault="00E31A82" w:rsidP="00AF5C94">
      <w:pPr>
        <w:pStyle w:val="Bulletslist"/>
        <w:rPr>
          <w:lang w:val="en-US"/>
        </w:rPr>
      </w:pPr>
      <w:r w:rsidRPr="00AF5C94">
        <w:rPr>
          <w:b/>
          <w:bCs/>
          <w:lang w:val="en-US"/>
        </w:rPr>
        <w:t>1 December</w:t>
      </w:r>
      <w:r>
        <w:rPr>
          <w:lang w:val="en-US"/>
        </w:rPr>
        <w:t xml:space="preserve">: </w:t>
      </w:r>
      <w:r w:rsidRPr="00E31A82">
        <w:rPr>
          <w:lang w:val="en-US"/>
        </w:rPr>
        <w:t xml:space="preserve">Labs battle </w:t>
      </w:r>
      <w:r>
        <w:rPr>
          <w:lang w:val="en-US"/>
        </w:rPr>
        <w:t>COVID</w:t>
      </w:r>
      <w:r w:rsidRPr="00E31A82">
        <w:rPr>
          <w:lang w:val="en-US"/>
        </w:rPr>
        <w:t xml:space="preserve"> testing supplies shortage</w:t>
      </w:r>
      <w:r>
        <w:rPr>
          <w:lang w:val="en-US"/>
        </w:rPr>
        <w:t xml:space="preserve"> – </w:t>
      </w:r>
      <w:hyperlink r:id="rId669" w:history="1">
        <w:r w:rsidRPr="00E31A82">
          <w:rPr>
            <w:rStyle w:val="Hyperlink"/>
            <w:lang w:val="en-US"/>
          </w:rPr>
          <w:t>YLE</w:t>
        </w:r>
      </w:hyperlink>
      <w:r>
        <w:rPr>
          <w:lang w:val="en-US"/>
        </w:rPr>
        <w:t xml:space="preserve"> </w:t>
      </w:r>
    </w:p>
    <w:p w14:paraId="03267FC2" w14:textId="6ABFABC7" w:rsidR="00D64CDD" w:rsidRPr="00DA454A" w:rsidRDefault="002B0D7C" w:rsidP="004C0A20">
      <w:pPr>
        <w:pStyle w:val="Heading6"/>
        <w:rPr>
          <w:lang w:val="en-US"/>
        </w:rPr>
      </w:pPr>
      <w:r>
        <w:rPr>
          <w:lang w:val="en-US"/>
        </w:rPr>
        <w:t>November</w:t>
      </w:r>
    </w:p>
    <w:p w14:paraId="1A2804EA" w14:textId="69CC9730" w:rsidR="00E31A82" w:rsidRPr="00AF5C94" w:rsidRDefault="00E31A82">
      <w:pPr>
        <w:pStyle w:val="Bulletslist"/>
        <w:rPr>
          <w:lang w:val="en-US"/>
        </w:rPr>
      </w:pPr>
      <w:r w:rsidRPr="00AF5C94">
        <w:rPr>
          <w:b/>
          <w:bCs/>
          <w:lang w:val="en-US"/>
        </w:rPr>
        <w:t>30 November</w:t>
      </w:r>
      <w:r>
        <w:rPr>
          <w:lang w:val="en-US"/>
        </w:rPr>
        <w:t xml:space="preserve">: </w:t>
      </w:r>
      <w:r w:rsidRPr="00E31A82">
        <w:rPr>
          <w:lang w:val="en-US"/>
        </w:rPr>
        <w:t>Coronavirus vaccines may be available in Finland before Christmas</w:t>
      </w:r>
      <w:r>
        <w:rPr>
          <w:lang w:val="en-US"/>
        </w:rPr>
        <w:t xml:space="preserve"> – </w:t>
      </w:r>
      <w:hyperlink r:id="rId670" w:history="1">
        <w:r w:rsidRPr="00E31A82">
          <w:rPr>
            <w:rStyle w:val="Hyperlink"/>
            <w:lang w:val="en-US"/>
          </w:rPr>
          <w:t>YLE</w:t>
        </w:r>
      </w:hyperlink>
      <w:r>
        <w:rPr>
          <w:lang w:val="en-US"/>
        </w:rPr>
        <w:t xml:space="preserve"> </w:t>
      </w:r>
    </w:p>
    <w:p w14:paraId="2F95B108" w14:textId="5EF939B7" w:rsidR="00AD1DE7" w:rsidRPr="00AF5C94" w:rsidRDefault="00AD1DE7">
      <w:pPr>
        <w:pStyle w:val="Bulletslist"/>
        <w:rPr>
          <w:lang w:val="en-US"/>
        </w:rPr>
      </w:pPr>
      <w:r w:rsidRPr="00AF5C94">
        <w:rPr>
          <w:b/>
          <w:bCs/>
          <w:lang w:val="en-US"/>
        </w:rPr>
        <w:t>19 N</w:t>
      </w:r>
      <w:r w:rsidR="00E31A82" w:rsidRPr="00AF5C94">
        <w:rPr>
          <w:b/>
          <w:bCs/>
          <w:lang w:val="en-US"/>
        </w:rPr>
        <w:t>o</w:t>
      </w:r>
      <w:r w:rsidRPr="00AF5C94">
        <w:rPr>
          <w:b/>
          <w:bCs/>
          <w:lang w:val="en-US"/>
        </w:rPr>
        <w:t>vember</w:t>
      </w:r>
      <w:r>
        <w:rPr>
          <w:lang w:val="en-US"/>
        </w:rPr>
        <w:t xml:space="preserve">: </w:t>
      </w:r>
      <w:r w:rsidRPr="00AD1DE7">
        <w:rPr>
          <w:lang w:val="en-US"/>
        </w:rPr>
        <w:t>Finland and Vietnam collaborate to use AI for cost-effective COVID-19 mass testi</w:t>
      </w:r>
      <w:r w:rsidR="00E31A82">
        <w:rPr>
          <w:lang w:val="en-US"/>
        </w:rPr>
        <w:t xml:space="preserve">ng – </w:t>
      </w:r>
      <w:hyperlink r:id="rId671" w:history="1">
        <w:r w:rsidR="00E31A82" w:rsidRPr="00E31A82">
          <w:rPr>
            <w:rStyle w:val="Hyperlink"/>
            <w:lang w:val="en-US"/>
          </w:rPr>
          <w:t>Business Science</w:t>
        </w:r>
      </w:hyperlink>
    </w:p>
    <w:p w14:paraId="5D9EE101" w14:textId="1F843FF1" w:rsidR="002B0D7C" w:rsidRDefault="002B0D7C">
      <w:pPr>
        <w:pStyle w:val="Bulletslist"/>
        <w:rPr>
          <w:lang w:val="en-US"/>
        </w:rPr>
      </w:pPr>
      <w:r w:rsidRPr="00C55FCE">
        <w:rPr>
          <w:b/>
          <w:bCs/>
          <w:lang w:val="en-US"/>
        </w:rPr>
        <w:t>13 November</w:t>
      </w:r>
      <w:r>
        <w:rPr>
          <w:lang w:val="en-US"/>
        </w:rPr>
        <w:t xml:space="preserve">: Finland is considering the use of self-administered </w:t>
      </w:r>
      <w:r w:rsidR="006A227F">
        <w:rPr>
          <w:lang w:val="en-US"/>
        </w:rPr>
        <w:t xml:space="preserve">corona tests - </w:t>
      </w:r>
      <w:hyperlink r:id="rId672" w:history="1">
        <w:r w:rsidR="006A227F" w:rsidRPr="006A227F">
          <w:rPr>
            <w:rStyle w:val="Hyperlink"/>
            <w:lang w:val="en-US"/>
          </w:rPr>
          <w:t>YLE</w:t>
        </w:r>
      </w:hyperlink>
    </w:p>
    <w:p w14:paraId="719FE8F3" w14:textId="0D215D21" w:rsidR="00041B78" w:rsidRPr="00333D0F" w:rsidRDefault="00041B78" w:rsidP="00C55FCE">
      <w:pPr>
        <w:pStyle w:val="Bulletslist"/>
        <w:rPr>
          <w:lang w:val="en-US"/>
        </w:rPr>
      </w:pPr>
      <w:r>
        <w:rPr>
          <w:b/>
          <w:bCs/>
          <w:lang w:val="en-US"/>
        </w:rPr>
        <w:t>11 November:</w:t>
      </w:r>
      <w:r>
        <w:rPr>
          <w:lang w:val="en-US"/>
        </w:rPr>
        <w:t xml:space="preserve"> High demand in flu shots creates shortages - </w:t>
      </w:r>
      <w:hyperlink r:id="rId673" w:history="1">
        <w:r w:rsidRPr="00041B78">
          <w:rPr>
            <w:rStyle w:val="Hyperlink"/>
            <w:lang w:val="en-US"/>
          </w:rPr>
          <w:t>YLE</w:t>
        </w:r>
      </w:hyperlink>
    </w:p>
    <w:p w14:paraId="5AB142F1" w14:textId="6FA1C8BD" w:rsidR="006C4042" w:rsidRPr="00C55FCE" w:rsidRDefault="006C4042" w:rsidP="004C0A20">
      <w:pPr>
        <w:pStyle w:val="Heading6"/>
        <w:rPr>
          <w:lang w:val="en-US"/>
        </w:rPr>
      </w:pPr>
      <w:r>
        <w:rPr>
          <w:lang w:val="en-US"/>
        </w:rPr>
        <w:t>October</w:t>
      </w:r>
    </w:p>
    <w:p w14:paraId="212E1243" w14:textId="5D61F24A" w:rsidR="00115022" w:rsidRPr="006C4042" w:rsidRDefault="00115022">
      <w:pPr>
        <w:pStyle w:val="Bulletslist"/>
        <w:rPr>
          <w:lang w:val="en-US"/>
        </w:rPr>
      </w:pPr>
      <w:r w:rsidRPr="006C4042">
        <w:rPr>
          <w:b/>
          <w:bCs/>
          <w:lang w:val="en-US"/>
        </w:rPr>
        <w:t>22 October</w:t>
      </w:r>
      <w:r w:rsidRPr="006C4042">
        <w:rPr>
          <w:lang w:val="en-US"/>
        </w:rPr>
        <w:t xml:space="preserve">: Government finalizing testing rules for arrivals in Finland – </w:t>
      </w:r>
      <w:hyperlink r:id="rId674" w:history="1">
        <w:r w:rsidRPr="006C4042">
          <w:rPr>
            <w:rStyle w:val="Hyperlink"/>
            <w:lang w:val="en-US"/>
          </w:rPr>
          <w:t>Helsinki Times</w:t>
        </w:r>
      </w:hyperlink>
    </w:p>
    <w:p w14:paraId="5854DF84" w14:textId="2AF20171" w:rsidR="007D24C2" w:rsidRPr="00241CD3" w:rsidRDefault="007D24C2" w:rsidP="00A02E91">
      <w:pPr>
        <w:pStyle w:val="Bulletslist"/>
        <w:rPr>
          <w:lang w:val="en-US"/>
        </w:rPr>
      </w:pPr>
      <w:r w:rsidRPr="00241CD3">
        <w:rPr>
          <w:b/>
          <w:bCs/>
          <w:lang w:val="en-US"/>
        </w:rPr>
        <w:t>13 October</w:t>
      </w:r>
      <w:r>
        <w:rPr>
          <w:lang w:val="en-US"/>
        </w:rPr>
        <w:t xml:space="preserve">: Mask guidelines tightened at airports - </w:t>
      </w:r>
      <w:hyperlink r:id="rId675" w:history="1">
        <w:r w:rsidRPr="007D24C2">
          <w:rPr>
            <w:rStyle w:val="Hyperlink"/>
            <w:lang w:val="en-US"/>
          </w:rPr>
          <w:t>YLE</w:t>
        </w:r>
      </w:hyperlink>
    </w:p>
    <w:p w14:paraId="24B64BFA" w14:textId="3C4C5B3C" w:rsidR="00ED522C" w:rsidRPr="00201CA5" w:rsidRDefault="00ED522C" w:rsidP="00A02E91">
      <w:pPr>
        <w:pStyle w:val="Bulletslist"/>
        <w:rPr>
          <w:lang w:val="en-US"/>
        </w:rPr>
      </w:pPr>
      <w:r w:rsidRPr="00201CA5">
        <w:rPr>
          <w:b/>
          <w:bCs/>
          <w:lang w:val="en-US"/>
        </w:rPr>
        <w:t>6 October</w:t>
      </w:r>
      <w:r>
        <w:rPr>
          <w:lang w:val="en-US"/>
        </w:rPr>
        <w:t xml:space="preserve">: Government promises action as Helsinki leaders demand more mask usage - </w:t>
      </w:r>
      <w:hyperlink r:id="rId676" w:history="1">
        <w:r w:rsidRPr="00ED522C">
          <w:rPr>
            <w:rStyle w:val="Hyperlink"/>
            <w:lang w:val="en-US"/>
          </w:rPr>
          <w:t>YLE</w:t>
        </w:r>
      </w:hyperlink>
    </w:p>
    <w:p w14:paraId="1150535F" w14:textId="75E99BA7" w:rsidR="0088790D" w:rsidRPr="00C55FCE" w:rsidRDefault="00D07312" w:rsidP="00A02E91">
      <w:pPr>
        <w:pStyle w:val="Bulletslist"/>
        <w:rPr>
          <w:rStyle w:val="Hyperlink"/>
          <w:color w:val="333333"/>
          <w:u w:val="none"/>
          <w:lang w:val="en-US"/>
        </w:rPr>
      </w:pPr>
      <w:r w:rsidRPr="00201CA5">
        <w:rPr>
          <w:b/>
          <w:bCs/>
          <w:lang w:val="en-US"/>
        </w:rPr>
        <w:t>1 October</w:t>
      </w:r>
      <w:r>
        <w:rPr>
          <w:lang w:val="en-US"/>
        </w:rPr>
        <w:t xml:space="preserve">: Health Ministry recommends using masks in all of Finland – </w:t>
      </w:r>
      <w:hyperlink r:id="rId677" w:history="1">
        <w:r w:rsidRPr="00D07312">
          <w:rPr>
            <w:rStyle w:val="Hyperlink"/>
            <w:lang w:val="en-US"/>
          </w:rPr>
          <w:t>Helsinki Times</w:t>
        </w:r>
      </w:hyperlink>
    </w:p>
    <w:p w14:paraId="1E054816" w14:textId="6C02F649" w:rsidR="00852931" w:rsidRPr="00201CA5" w:rsidRDefault="00852931" w:rsidP="004C0A20">
      <w:pPr>
        <w:pStyle w:val="Heading6"/>
        <w:rPr>
          <w:lang w:val="en-US"/>
        </w:rPr>
      </w:pPr>
      <w:r>
        <w:rPr>
          <w:lang w:val="en-US"/>
        </w:rPr>
        <w:t>September</w:t>
      </w:r>
    </w:p>
    <w:p w14:paraId="25FF3577" w14:textId="48AF4402" w:rsidR="00AB4559" w:rsidRPr="00C55FCE" w:rsidRDefault="00AB4559" w:rsidP="00A02E91">
      <w:pPr>
        <w:pStyle w:val="Bulletslist"/>
        <w:rPr>
          <w:rStyle w:val="Hyperlink"/>
          <w:color w:val="333333"/>
          <w:u w:val="none"/>
          <w:lang w:val="en-US"/>
        </w:rPr>
      </w:pPr>
      <w:r w:rsidRPr="00AB4559">
        <w:rPr>
          <w:b/>
          <w:bCs/>
          <w:lang w:val="en-US"/>
        </w:rPr>
        <w:t>15 September</w:t>
      </w:r>
      <w:r>
        <w:rPr>
          <w:lang w:val="en-US"/>
        </w:rPr>
        <w:t xml:space="preserve">: Finland eases corona testing backlogs - </w:t>
      </w:r>
      <w:hyperlink r:id="rId678" w:history="1">
        <w:r w:rsidRPr="00AB4559">
          <w:rPr>
            <w:rStyle w:val="Hyperlink"/>
            <w:lang w:val="en-US"/>
          </w:rPr>
          <w:t>YLE</w:t>
        </w:r>
      </w:hyperlink>
    </w:p>
    <w:p w14:paraId="06D0D360" w14:textId="34EE38F5" w:rsidR="00852931" w:rsidRPr="00AB4559" w:rsidRDefault="00852931" w:rsidP="004C0A20">
      <w:pPr>
        <w:pStyle w:val="Heading6"/>
        <w:rPr>
          <w:lang w:val="en-US"/>
        </w:rPr>
      </w:pPr>
      <w:r>
        <w:rPr>
          <w:lang w:val="en-US"/>
        </w:rPr>
        <w:t>August</w:t>
      </w:r>
    </w:p>
    <w:p w14:paraId="1A7608C9" w14:textId="2FE958C4" w:rsidR="00B6567E" w:rsidRPr="00450639" w:rsidRDefault="00B6567E" w:rsidP="00A02E91">
      <w:pPr>
        <w:pStyle w:val="Bulletslist"/>
        <w:rPr>
          <w:lang w:val="en-US"/>
        </w:rPr>
      </w:pPr>
      <w:r w:rsidRPr="00450639">
        <w:rPr>
          <w:b/>
          <w:bCs/>
          <w:lang w:val="en-US"/>
        </w:rPr>
        <w:t>20 August</w:t>
      </w:r>
      <w:r>
        <w:rPr>
          <w:lang w:val="en-US"/>
        </w:rPr>
        <w:t xml:space="preserve">: Mask prices drop sharply - </w:t>
      </w:r>
      <w:hyperlink r:id="rId679" w:history="1">
        <w:r w:rsidRPr="00B6567E">
          <w:rPr>
            <w:rStyle w:val="Hyperlink"/>
            <w:lang w:val="en-US"/>
          </w:rPr>
          <w:t>YLE</w:t>
        </w:r>
      </w:hyperlink>
    </w:p>
    <w:p w14:paraId="642ADDE6" w14:textId="071AC78F" w:rsidR="00DF7480" w:rsidRPr="00450639" w:rsidRDefault="00DF7480" w:rsidP="00A02E91">
      <w:pPr>
        <w:pStyle w:val="Bulletslist"/>
        <w:rPr>
          <w:lang w:val="en-US"/>
        </w:rPr>
      </w:pPr>
      <w:r w:rsidRPr="00450639">
        <w:rPr>
          <w:b/>
          <w:bCs/>
          <w:lang w:val="en-US"/>
        </w:rPr>
        <w:t>19 August</w:t>
      </w:r>
      <w:r>
        <w:rPr>
          <w:lang w:val="en-US"/>
        </w:rPr>
        <w:t xml:space="preserve">: Finland plans to increase testing capacity to 20,000 a day - </w:t>
      </w:r>
      <w:hyperlink r:id="rId680" w:history="1">
        <w:r w:rsidRPr="00DF7480">
          <w:rPr>
            <w:rStyle w:val="Hyperlink"/>
            <w:lang w:val="en-US"/>
          </w:rPr>
          <w:t>YLE</w:t>
        </w:r>
      </w:hyperlink>
    </w:p>
    <w:p w14:paraId="760636D2" w14:textId="7C870DD7" w:rsidR="00B6567E" w:rsidRPr="00450639" w:rsidRDefault="00B6567E" w:rsidP="00A02E91">
      <w:pPr>
        <w:pStyle w:val="Bulletslist"/>
        <w:rPr>
          <w:lang w:val="en-US"/>
        </w:rPr>
      </w:pPr>
      <w:r w:rsidRPr="00450639">
        <w:rPr>
          <w:b/>
          <w:bCs/>
          <w:lang w:val="en-US"/>
        </w:rPr>
        <w:t>19 August</w:t>
      </w:r>
      <w:r>
        <w:rPr>
          <w:lang w:val="en-US"/>
        </w:rPr>
        <w:t xml:space="preserve">: Masks for work and commuting can be tax deductible - </w:t>
      </w:r>
      <w:hyperlink r:id="rId681" w:history="1">
        <w:r w:rsidRPr="00B6567E">
          <w:rPr>
            <w:rStyle w:val="Hyperlink"/>
            <w:lang w:val="en-US"/>
          </w:rPr>
          <w:t>YLE</w:t>
        </w:r>
      </w:hyperlink>
    </w:p>
    <w:p w14:paraId="524E07BE" w14:textId="6BFD788A" w:rsidR="00FE5342" w:rsidRPr="00D148AC" w:rsidRDefault="00FE5342" w:rsidP="00A02E91">
      <w:pPr>
        <w:pStyle w:val="Bulletslist"/>
        <w:rPr>
          <w:lang w:val="en-US"/>
        </w:rPr>
      </w:pPr>
      <w:r w:rsidRPr="00D148AC">
        <w:rPr>
          <w:b/>
          <w:bCs/>
          <w:lang w:val="en-US"/>
        </w:rPr>
        <w:t>11 August</w:t>
      </w:r>
      <w:r>
        <w:rPr>
          <w:lang w:val="en-US"/>
        </w:rPr>
        <w:t xml:space="preserve">: Face mask demand prompts some shops to limit sales - </w:t>
      </w:r>
      <w:hyperlink r:id="rId682" w:history="1">
        <w:r w:rsidRPr="00FE5342">
          <w:rPr>
            <w:rStyle w:val="Hyperlink"/>
            <w:lang w:val="en-US"/>
          </w:rPr>
          <w:t>YLE</w:t>
        </w:r>
      </w:hyperlink>
    </w:p>
    <w:p w14:paraId="506D47C1" w14:textId="6195FE6A" w:rsidR="00FE5342" w:rsidRPr="00D148AC" w:rsidRDefault="00FE5342" w:rsidP="00A02E91">
      <w:pPr>
        <w:pStyle w:val="Bulletslist"/>
        <w:rPr>
          <w:lang w:val="en-US"/>
        </w:rPr>
      </w:pPr>
      <w:r w:rsidRPr="00D148AC">
        <w:rPr>
          <w:b/>
          <w:bCs/>
          <w:lang w:val="en-US"/>
        </w:rPr>
        <w:t>11 August</w:t>
      </w:r>
      <w:r>
        <w:rPr>
          <w:lang w:val="en-US"/>
        </w:rPr>
        <w:t xml:space="preserve">: Covid testing delays grow in Helsinki region - </w:t>
      </w:r>
      <w:hyperlink r:id="rId683" w:history="1">
        <w:r w:rsidRPr="00FE5342">
          <w:rPr>
            <w:rStyle w:val="Hyperlink"/>
            <w:lang w:val="en-US"/>
          </w:rPr>
          <w:t>YLE</w:t>
        </w:r>
      </w:hyperlink>
    </w:p>
    <w:p w14:paraId="64C1266C" w14:textId="415AB8B8" w:rsidR="008E2225" w:rsidRPr="00D148AC" w:rsidRDefault="008E2225" w:rsidP="00A02E91">
      <w:pPr>
        <w:pStyle w:val="Bulletslist"/>
        <w:rPr>
          <w:lang w:val="en-US"/>
        </w:rPr>
      </w:pPr>
      <w:r w:rsidRPr="00D148AC">
        <w:rPr>
          <w:b/>
          <w:bCs/>
          <w:lang w:val="en-US"/>
        </w:rPr>
        <w:t>10 August</w:t>
      </w:r>
      <w:r>
        <w:rPr>
          <w:lang w:val="en-US"/>
        </w:rPr>
        <w:t xml:space="preserve">: Employers don’t have to pay for face masks - </w:t>
      </w:r>
      <w:hyperlink r:id="rId684" w:history="1">
        <w:r w:rsidRPr="008E2225">
          <w:rPr>
            <w:rStyle w:val="Hyperlink"/>
            <w:lang w:val="en-US"/>
          </w:rPr>
          <w:t>YLE</w:t>
        </w:r>
      </w:hyperlink>
    </w:p>
    <w:p w14:paraId="1AAA7B14" w14:textId="0AC690BF" w:rsidR="00754FE1" w:rsidRPr="00D148AC" w:rsidRDefault="00754FE1" w:rsidP="00A02E91">
      <w:pPr>
        <w:pStyle w:val="Bulletslist"/>
        <w:rPr>
          <w:lang w:val="en-US"/>
        </w:rPr>
      </w:pPr>
      <w:r w:rsidRPr="00D148AC">
        <w:rPr>
          <w:b/>
          <w:bCs/>
          <w:lang w:val="en-US"/>
        </w:rPr>
        <w:t>7 August</w:t>
      </w:r>
      <w:r>
        <w:rPr>
          <w:lang w:val="en-US"/>
        </w:rPr>
        <w:t xml:space="preserve">: Turku region issues face mask recommendation - </w:t>
      </w:r>
      <w:hyperlink r:id="rId685" w:history="1">
        <w:r w:rsidRPr="00754FE1">
          <w:rPr>
            <w:rStyle w:val="Hyperlink"/>
            <w:lang w:val="en-US"/>
          </w:rPr>
          <w:t>YLE</w:t>
        </w:r>
      </w:hyperlink>
    </w:p>
    <w:p w14:paraId="26B336EF" w14:textId="320BD7FC" w:rsidR="001435C0" w:rsidRPr="00C55FCE" w:rsidRDefault="001435C0" w:rsidP="00A02E91">
      <w:pPr>
        <w:pStyle w:val="Bulletslist"/>
        <w:rPr>
          <w:rStyle w:val="Hyperlink"/>
          <w:color w:val="333333"/>
          <w:u w:val="none"/>
          <w:lang w:val="en-US"/>
        </w:rPr>
      </w:pPr>
      <w:r w:rsidRPr="00D148AC">
        <w:rPr>
          <w:b/>
          <w:bCs/>
          <w:lang w:val="en-US"/>
        </w:rPr>
        <w:t>4 August</w:t>
      </w:r>
      <w:r>
        <w:rPr>
          <w:lang w:val="en-US"/>
        </w:rPr>
        <w:t xml:space="preserve">: Mask sales spike in Finland - </w:t>
      </w:r>
      <w:hyperlink r:id="rId686" w:history="1">
        <w:r w:rsidRPr="001435C0">
          <w:rPr>
            <w:rStyle w:val="Hyperlink"/>
            <w:lang w:val="en-US"/>
          </w:rPr>
          <w:t>YLE</w:t>
        </w:r>
      </w:hyperlink>
    </w:p>
    <w:p w14:paraId="0B69B53E" w14:textId="6A5336E5" w:rsidR="00852931" w:rsidRPr="00D148AC" w:rsidRDefault="00852931" w:rsidP="004C0A20">
      <w:pPr>
        <w:pStyle w:val="Heading6"/>
        <w:rPr>
          <w:lang w:val="en-US"/>
        </w:rPr>
      </w:pPr>
      <w:r>
        <w:rPr>
          <w:lang w:val="en-US"/>
        </w:rPr>
        <w:t>July</w:t>
      </w:r>
    </w:p>
    <w:p w14:paraId="4AF5A808" w14:textId="268A678C" w:rsidR="00810173" w:rsidRPr="00FA447A" w:rsidRDefault="00810173" w:rsidP="00A02E91">
      <w:pPr>
        <w:pStyle w:val="Bulletslist"/>
        <w:rPr>
          <w:lang w:val="en-US"/>
        </w:rPr>
      </w:pPr>
      <w:r w:rsidRPr="00FA447A">
        <w:rPr>
          <w:b/>
          <w:bCs/>
          <w:lang w:val="en-US"/>
        </w:rPr>
        <w:t>28 July</w:t>
      </w:r>
      <w:r>
        <w:rPr>
          <w:lang w:val="en-US"/>
        </w:rPr>
        <w:t xml:space="preserve">: Finnish health experts call for national recommendation on face masks - </w:t>
      </w:r>
      <w:hyperlink r:id="rId687" w:history="1">
        <w:r w:rsidRPr="00810173">
          <w:rPr>
            <w:rStyle w:val="Hyperlink"/>
            <w:lang w:val="en-US"/>
          </w:rPr>
          <w:t>YLE</w:t>
        </w:r>
      </w:hyperlink>
    </w:p>
    <w:p w14:paraId="76F39013" w14:textId="156DCC7B" w:rsidR="00810173" w:rsidRPr="00C55FCE" w:rsidRDefault="00810173" w:rsidP="00A02E91">
      <w:pPr>
        <w:pStyle w:val="Bulletslist"/>
        <w:rPr>
          <w:rStyle w:val="Hyperlink"/>
          <w:color w:val="333333"/>
          <w:u w:val="none"/>
          <w:lang w:val="en-US"/>
        </w:rPr>
      </w:pPr>
      <w:r w:rsidRPr="00FA447A">
        <w:rPr>
          <w:b/>
          <w:bCs/>
          <w:lang w:val="en-US"/>
        </w:rPr>
        <w:t>24 July</w:t>
      </w:r>
      <w:r>
        <w:rPr>
          <w:lang w:val="en-US"/>
        </w:rPr>
        <w:t xml:space="preserve">: Strong increase in testing, but variations in access in Finland - </w:t>
      </w:r>
      <w:hyperlink r:id="rId688" w:history="1">
        <w:r w:rsidRPr="00810173">
          <w:rPr>
            <w:rStyle w:val="Hyperlink"/>
            <w:lang w:val="en-US"/>
          </w:rPr>
          <w:t>YLE</w:t>
        </w:r>
      </w:hyperlink>
    </w:p>
    <w:p w14:paraId="304A43A1" w14:textId="0170F71C" w:rsidR="00852931" w:rsidRPr="00FA447A" w:rsidRDefault="00852931" w:rsidP="004C0A20">
      <w:pPr>
        <w:pStyle w:val="Heading6"/>
        <w:rPr>
          <w:lang w:val="en-US"/>
        </w:rPr>
      </w:pPr>
      <w:r>
        <w:rPr>
          <w:lang w:val="en-US"/>
        </w:rPr>
        <w:t>June</w:t>
      </w:r>
    </w:p>
    <w:p w14:paraId="6DC06888" w14:textId="4BC59BB7" w:rsidR="00B71DC4" w:rsidRPr="000C493D" w:rsidRDefault="00B71DC4" w:rsidP="00A02E91">
      <w:pPr>
        <w:pStyle w:val="Bulletslist"/>
        <w:rPr>
          <w:lang w:val="en-US"/>
        </w:rPr>
      </w:pPr>
      <w:r w:rsidRPr="000C493D">
        <w:rPr>
          <w:b/>
          <w:bCs/>
          <w:lang w:val="en-US"/>
        </w:rPr>
        <w:t>29 June</w:t>
      </w:r>
      <w:r>
        <w:rPr>
          <w:lang w:val="en-US"/>
        </w:rPr>
        <w:t xml:space="preserve">: Helsinki to trial coronavirus breathalyser - </w:t>
      </w:r>
      <w:hyperlink r:id="rId689" w:history="1">
        <w:r w:rsidRPr="00B71DC4">
          <w:rPr>
            <w:rStyle w:val="Hyperlink"/>
            <w:lang w:val="en-US"/>
          </w:rPr>
          <w:t>YLE</w:t>
        </w:r>
      </w:hyperlink>
    </w:p>
    <w:p w14:paraId="71713A89" w14:textId="2CA269C5" w:rsidR="001851E5" w:rsidRPr="005D766F" w:rsidRDefault="001851E5" w:rsidP="00A02E91">
      <w:pPr>
        <w:pStyle w:val="Bulletslist"/>
        <w:rPr>
          <w:lang w:val="en-US"/>
        </w:rPr>
      </w:pPr>
      <w:r w:rsidRPr="005D766F">
        <w:rPr>
          <w:b/>
          <w:bCs/>
          <w:lang w:val="en-US"/>
        </w:rPr>
        <w:t>4 June</w:t>
      </w:r>
      <w:r>
        <w:rPr>
          <w:lang w:val="en-US"/>
        </w:rPr>
        <w:t xml:space="preserve">: Finnish government not issuing face mask use guidelines - </w:t>
      </w:r>
      <w:hyperlink r:id="rId690" w:history="1">
        <w:r w:rsidRPr="001851E5">
          <w:rPr>
            <w:rStyle w:val="Hyperlink"/>
            <w:lang w:val="en-US"/>
          </w:rPr>
          <w:t>YLE</w:t>
        </w:r>
      </w:hyperlink>
    </w:p>
    <w:p w14:paraId="1C670554" w14:textId="142F30D6" w:rsidR="00F84FA5" w:rsidRPr="00CD21BC" w:rsidRDefault="00F84FA5" w:rsidP="00A02E91">
      <w:pPr>
        <w:pStyle w:val="Bulletslist"/>
        <w:rPr>
          <w:lang w:val="en-US"/>
        </w:rPr>
      </w:pPr>
      <w:r w:rsidRPr="00CD21BC">
        <w:rPr>
          <w:b/>
          <w:bCs/>
          <w:lang w:val="en-US"/>
        </w:rPr>
        <w:t>3 June</w:t>
      </w:r>
      <w:r>
        <w:rPr>
          <w:lang w:val="en-US"/>
        </w:rPr>
        <w:t xml:space="preserve">: Finnish researchers call for mandatory mask use - </w:t>
      </w:r>
      <w:hyperlink r:id="rId691" w:history="1">
        <w:r w:rsidRPr="00F84FA5">
          <w:rPr>
            <w:rStyle w:val="Hyperlink"/>
            <w:lang w:val="en-US"/>
          </w:rPr>
          <w:t>YLE</w:t>
        </w:r>
      </w:hyperlink>
    </w:p>
    <w:p w14:paraId="43F65F71" w14:textId="65C4B121" w:rsidR="00F84FA5" w:rsidRPr="00C55FCE" w:rsidRDefault="00F84FA5" w:rsidP="00A02E91">
      <w:pPr>
        <w:pStyle w:val="Bulletslist"/>
        <w:rPr>
          <w:rStyle w:val="Hyperlink"/>
          <w:color w:val="333333"/>
          <w:u w:val="none"/>
          <w:lang w:val="en-US"/>
        </w:rPr>
      </w:pPr>
      <w:r w:rsidRPr="00CD21BC">
        <w:rPr>
          <w:b/>
          <w:bCs/>
          <w:lang w:val="en-US"/>
        </w:rPr>
        <w:t>2 June</w:t>
      </w:r>
      <w:r>
        <w:rPr>
          <w:lang w:val="en-US"/>
        </w:rPr>
        <w:t xml:space="preserve">: Government appointed expert panel advices for obligatory mask wearing until vaccine available - </w:t>
      </w:r>
      <w:hyperlink r:id="rId692" w:history="1">
        <w:r w:rsidRPr="00F84FA5">
          <w:rPr>
            <w:rStyle w:val="Hyperlink"/>
            <w:lang w:val="en-US"/>
          </w:rPr>
          <w:t>YLE</w:t>
        </w:r>
      </w:hyperlink>
    </w:p>
    <w:p w14:paraId="45CC3587" w14:textId="648C9EAB" w:rsidR="00852931" w:rsidRPr="00CD21BC" w:rsidRDefault="00852931" w:rsidP="004C0A20">
      <w:pPr>
        <w:pStyle w:val="Heading6"/>
        <w:rPr>
          <w:lang w:val="en-US"/>
        </w:rPr>
      </w:pPr>
      <w:r>
        <w:rPr>
          <w:lang w:val="en-US"/>
        </w:rPr>
        <w:t>May</w:t>
      </w:r>
    </w:p>
    <w:p w14:paraId="00AFCEA7" w14:textId="7F82474D" w:rsidR="00904530" w:rsidRPr="00A46C2A" w:rsidRDefault="00904530" w:rsidP="00A02E91">
      <w:pPr>
        <w:pStyle w:val="Bulletslist"/>
        <w:rPr>
          <w:lang w:val="en-US"/>
        </w:rPr>
      </w:pPr>
      <w:r w:rsidRPr="00A46C2A">
        <w:rPr>
          <w:b/>
          <w:bCs/>
          <w:lang w:val="en-US"/>
        </w:rPr>
        <w:t>25 May</w:t>
      </w:r>
      <w:r>
        <w:rPr>
          <w:lang w:val="en-US"/>
        </w:rPr>
        <w:t xml:space="preserve">: Ministry requests procurement of 100 million euros of PPE - </w:t>
      </w:r>
      <w:hyperlink r:id="rId693" w:history="1">
        <w:r w:rsidRPr="00904530">
          <w:rPr>
            <w:rStyle w:val="Hyperlink"/>
            <w:lang w:val="en-US"/>
          </w:rPr>
          <w:t>YLE</w:t>
        </w:r>
      </w:hyperlink>
    </w:p>
    <w:p w14:paraId="1933F41C" w14:textId="79DBCF62" w:rsidR="00B85C1F" w:rsidRDefault="00B85C1F" w:rsidP="00A02E91">
      <w:pPr>
        <w:pStyle w:val="Bulletslist"/>
        <w:rPr>
          <w:lang w:val="en-US"/>
        </w:rPr>
      </w:pPr>
      <w:r w:rsidRPr="004B5AB1">
        <w:rPr>
          <w:b/>
          <w:bCs/>
          <w:lang w:val="en-US"/>
        </w:rPr>
        <w:t>19 May</w:t>
      </w:r>
      <w:r>
        <w:rPr>
          <w:lang w:val="en-US"/>
        </w:rPr>
        <w:t xml:space="preserve">: Helsinki to increase testing capacity to 4,000 a day by Autumn - </w:t>
      </w:r>
      <w:hyperlink r:id="rId694" w:history="1">
        <w:r w:rsidRPr="00B85C1F">
          <w:rPr>
            <w:rStyle w:val="Hyperlink"/>
            <w:lang w:val="en-US"/>
          </w:rPr>
          <w:t>YLE</w:t>
        </w:r>
      </w:hyperlink>
    </w:p>
    <w:p w14:paraId="1CDF7621" w14:textId="1F886335" w:rsidR="001619BC" w:rsidRPr="004B5AB1" w:rsidRDefault="001619BC" w:rsidP="00A02E91">
      <w:pPr>
        <w:pStyle w:val="Bulletslist"/>
        <w:rPr>
          <w:lang w:val="en-US"/>
        </w:rPr>
      </w:pPr>
      <w:r>
        <w:rPr>
          <w:b/>
          <w:bCs/>
          <w:lang w:val="en-US"/>
        </w:rPr>
        <w:t>18 May:</w:t>
      </w:r>
      <w:r>
        <w:rPr>
          <w:lang w:val="en-US"/>
        </w:rPr>
        <w:t xml:space="preserve"> Finnair boosting cargo capacity by stripping seats from passenger planes - </w:t>
      </w:r>
      <w:hyperlink r:id="rId695" w:history="1">
        <w:r w:rsidRPr="001619BC">
          <w:rPr>
            <w:rStyle w:val="Hyperlink"/>
            <w:lang w:val="en-US"/>
          </w:rPr>
          <w:t>YLE</w:t>
        </w:r>
      </w:hyperlink>
    </w:p>
    <w:p w14:paraId="7EFD5B85" w14:textId="2A124027" w:rsidR="002808F1" w:rsidRPr="003A75B5" w:rsidRDefault="002808F1" w:rsidP="00A02E91">
      <w:pPr>
        <w:pStyle w:val="Bulletslist"/>
        <w:rPr>
          <w:lang w:val="en-US"/>
        </w:rPr>
      </w:pPr>
      <w:r w:rsidRPr="003A75B5">
        <w:rPr>
          <w:b/>
          <w:bCs/>
          <w:lang w:val="en-US"/>
        </w:rPr>
        <w:t>12 May</w:t>
      </w:r>
      <w:r>
        <w:rPr>
          <w:lang w:val="en-US"/>
        </w:rPr>
        <w:t xml:space="preserve">: Private antibody testing numbers increasing - </w:t>
      </w:r>
      <w:hyperlink r:id="rId696" w:history="1">
        <w:r w:rsidRPr="002808F1">
          <w:rPr>
            <w:rStyle w:val="Hyperlink"/>
            <w:lang w:val="en-US"/>
          </w:rPr>
          <w:t>HS</w:t>
        </w:r>
      </w:hyperlink>
    </w:p>
    <w:p w14:paraId="618DD283" w14:textId="77777777" w:rsidR="0080525A" w:rsidRPr="00A02E91" w:rsidRDefault="0080525A" w:rsidP="009D734A">
      <w:pPr>
        <w:pStyle w:val="Bulletslist"/>
        <w:numPr>
          <w:ilvl w:val="0"/>
          <w:numId w:val="0"/>
        </w:numPr>
        <w:ind w:left="360"/>
      </w:pPr>
    </w:p>
    <w:p w14:paraId="6642F35F" w14:textId="77777777" w:rsidR="00F85DBF" w:rsidRDefault="00F85DBF" w:rsidP="006024D7"/>
    <w:p w14:paraId="7F6A1D1C" w14:textId="77777777" w:rsidR="00F85DBF" w:rsidRDefault="00F85DBF">
      <w:pPr>
        <w:pStyle w:val="Heading3"/>
      </w:pPr>
    </w:p>
    <w:p w14:paraId="69713F6D" w14:textId="5BFC76E5" w:rsidR="0031540D" w:rsidRDefault="00655EB9">
      <w:pPr>
        <w:pStyle w:val="Heading3"/>
      </w:pPr>
      <w:bookmarkStart w:id="39" w:name="_Toc66278148"/>
      <w:r>
        <w:t>France</w:t>
      </w:r>
      <w:bookmarkEnd w:id="39"/>
      <w:r>
        <w:t xml:space="preserve"> </w:t>
      </w:r>
    </w:p>
    <w:tbl>
      <w:tblPr>
        <w:tblStyle w:val="GridTable4-Accent4"/>
        <w:tblW w:w="0" w:type="auto"/>
        <w:tblLook w:val="04A0" w:firstRow="1" w:lastRow="0" w:firstColumn="1" w:lastColumn="0" w:noHBand="0" w:noVBand="1"/>
      </w:tblPr>
      <w:tblGrid>
        <w:gridCol w:w="4884"/>
        <w:gridCol w:w="3301"/>
        <w:gridCol w:w="5220"/>
      </w:tblGrid>
      <w:tr w:rsidR="00F85DBF" w14:paraId="500AA795" w14:textId="3E57BDF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4" w:type="dxa"/>
          </w:tcPr>
          <w:p w14:paraId="2820E41A" w14:textId="77777777" w:rsidR="00F85DBF" w:rsidRPr="004371AA" w:rsidRDefault="00F85DBF" w:rsidP="000607AF">
            <w:pPr>
              <w:rPr>
                <w:color w:val="FFFFFF" w:themeColor="background1"/>
              </w:rPr>
            </w:pPr>
            <w:bookmarkStart w:id="40" w:name="_Hlk56585945"/>
            <w:r w:rsidRPr="004371AA">
              <w:rPr>
                <w:color w:val="FFFFFF" w:themeColor="background1"/>
              </w:rPr>
              <w:t>Relevant national websites</w:t>
            </w:r>
          </w:p>
        </w:tc>
        <w:tc>
          <w:tcPr>
            <w:tcW w:w="3301" w:type="dxa"/>
          </w:tcPr>
          <w:p w14:paraId="10DB81AE" w14:textId="77777777" w:rsidR="00F85DBF" w:rsidRPr="004371AA" w:rsidRDefault="00F85DBF"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471F84B2" w14:textId="2862D5B0" w:rsidR="00F85DBF" w:rsidRPr="004371AA" w:rsidRDefault="00F85DBF"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85DBF" w14:paraId="6DD05613" w14:textId="1F3283F2" w:rsidTr="00F8069F">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dxa"/>
          </w:tcPr>
          <w:p w14:paraId="53695C98" w14:textId="77777777" w:rsidR="00F85DBF" w:rsidRPr="004371AA" w:rsidRDefault="00000002" w:rsidP="00333D0F">
            <w:pPr>
              <w:pStyle w:val="Bulletslist"/>
              <w:jc w:val="left"/>
              <w:rPr>
                <w:b w:val="0"/>
                <w:bCs w:val="0"/>
              </w:rPr>
            </w:pPr>
            <w:hyperlink r:id="rId697" w:history="1">
              <w:r w:rsidR="00F85DBF" w:rsidRPr="004371AA">
                <w:rPr>
                  <w:rStyle w:val="Hyperlink"/>
                  <w:b w:val="0"/>
                  <w:bCs w:val="0"/>
                </w:rPr>
                <w:t>Official information</w:t>
              </w:r>
            </w:hyperlink>
            <w:r w:rsidR="00F85DBF" w:rsidRPr="004371AA">
              <w:rPr>
                <w:b w:val="0"/>
                <w:bCs w:val="0"/>
              </w:rPr>
              <w:t xml:space="preserve"> from the government. </w:t>
            </w:r>
          </w:p>
          <w:p w14:paraId="4D1B1F76" w14:textId="77777777" w:rsidR="00F85DBF" w:rsidRPr="00C55FCE" w:rsidRDefault="00F85DBF" w:rsidP="00AB21D4">
            <w:pPr>
              <w:pStyle w:val="Bulletslist"/>
              <w:jc w:val="left"/>
              <w:rPr>
                <w:rStyle w:val="Hyperlink"/>
                <w:b w:val="0"/>
                <w:bCs w:val="0"/>
                <w:color w:val="333333"/>
                <w:u w:val="none"/>
              </w:rPr>
            </w:pPr>
            <w:r w:rsidRPr="004371AA">
              <w:rPr>
                <w:b w:val="0"/>
                <w:bCs w:val="0"/>
              </w:rPr>
              <w:t xml:space="preserve">Overview of protocols for travellers entering France – </w:t>
            </w:r>
            <w:hyperlink r:id="rId698" w:history="1">
              <w:r w:rsidRPr="004371AA">
                <w:rPr>
                  <w:rStyle w:val="Hyperlink"/>
                  <w:b w:val="0"/>
                  <w:bCs w:val="0"/>
                </w:rPr>
                <w:t>French Government</w:t>
              </w:r>
            </w:hyperlink>
          </w:p>
          <w:p w14:paraId="0BD43896" w14:textId="41FE1FEA" w:rsidR="00F85DBF" w:rsidRPr="00C55FCE" w:rsidRDefault="00000002" w:rsidP="00C55FCE">
            <w:pPr>
              <w:pStyle w:val="Bulletslist"/>
              <w:jc w:val="left"/>
              <w:rPr>
                <w:b w:val="0"/>
                <w:bCs w:val="0"/>
              </w:rPr>
            </w:pPr>
            <w:hyperlink r:id="rId699" w:history="1">
              <w:r w:rsidR="00F85DBF" w:rsidRPr="004371AA">
                <w:rPr>
                  <w:rStyle w:val="Hyperlink"/>
                  <w:b w:val="0"/>
                  <w:bCs w:val="0"/>
                </w:rPr>
                <w:t>Recommendations and protocols dealing with COVID-19 for HCPs</w:t>
              </w:r>
            </w:hyperlink>
          </w:p>
        </w:tc>
        <w:tc>
          <w:tcPr>
            <w:tcW w:w="0" w:type="dxa"/>
          </w:tcPr>
          <w:p w14:paraId="54E892F9" w14:textId="7BE59E67" w:rsidR="00F063D3" w:rsidRPr="00F97266"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 xml:space="preserve">Authorities have indicated plans to ease certain domestic restrictions from </w:t>
            </w:r>
            <w:r>
              <w:t xml:space="preserve">9 </w:t>
            </w:r>
            <w:r w:rsidRPr="00F063D3">
              <w:t xml:space="preserve">June </w:t>
            </w:r>
            <w:r>
              <w:t>2021</w:t>
            </w:r>
            <w:r w:rsidRPr="00F063D3">
              <w:t xml:space="preserve">. Measures include reducing the nightly curfew by two hours to 23:00-05:00 and easing of telework regulations. </w:t>
            </w:r>
          </w:p>
          <w:p w14:paraId="678B8092" w14:textId="42A46FB5" w:rsidR="00F85DBF" w:rsidRDefault="00F063D3"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F063D3">
              <w:t>Officials also plan to allow cafes and restaurants to reopen their indoor areas with health protocols in place.</w:t>
            </w:r>
            <w:r w:rsidR="00694AD5" w:rsidRPr="00694AD5">
              <w:t xml:space="preserve"> </w:t>
            </w:r>
            <w:r w:rsidR="00D80F67">
              <w:t>(</w:t>
            </w:r>
            <w:hyperlink r:id="rId700" w:history="1">
              <w:r w:rsidR="00E57BC0" w:rsidRPr="00E57BC0">
                <w:rPr>
                  <w:rStyle w:val="Hyperlink"/>
                </w:rPr>
                <w:t>Link</w:t>
              </w:r>
            </w:hyperlink>
            <w:r w:rsidR="00E57BC0">
              <w:t>)</w:t>
            </w:r>
          </w:p>
        </w:tc>
        <w:tc>
          <w:tcPr>
            <w:tcW w:w="0" w:type="dxa"/>
          </w:tcPr>
          <w:p w14:paraId="238B1937" w14:textId="7F0FB1CA"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38,087,228</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2A53288D" w14:textId="451FDC86"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Del="00443A56">
              <w:rPr>
                <w:b/>
                <w:bCs/>
              </w:rPr>
              <w:t xml:space="preserve"> </w:t>
            </w:r>
            <w:r w:rsidR="00B30B68" w:rsidRPr="00411CFF">
              <w:rPr>
                <w:rFonts w:eastAsia="Times New Roman" w:cs="Arial"/>
                <w:szCs w:val="20"/>
                <w:lang w:eastAsia="en-GB"/>
              </w:rPr>
              <w:t>26,305,843</w:t>
            </w:r>
            <w:r w:rsidR="00B30B68">
              <w:rPr>
                <w:rFonts w:eastAsia="Times New Roman" w:cs="Arial"/>
                <w:szCs w:val="20"/>
                <w:lang w:eastAsia="en-GB"/>
              </w:rPr>
              <w:t xml:space="preserve"> (</w:t>
            </w:r>
            <w:r w:rsidR="00B30B68" w:rsidRPr="00411CFF">
              <w:rPr>
                <w:rFonts w:eastAsia="Times New Roman" w:cs="Arial"/>
                <w:szCs w:val="20"/>
                <w:lang w:eastAsia="en-GB"/>
              </w:rPr>
              <w:t>50.40%</w:t>
            </w:r>
            <w:r w:rsidR="00B30B68">
              <w:rPr>
                <w:rFonts w:eastAsia="Times New Roman" w:cs="Arial"/>
                <w:szCs w:val="20"/>
                <w:lang w:eastAsia="en-GB"/>
              </w:rPr>
              <w:t>)</w:t>
            </w:r>
          </w:p>
          <w:p w14:paraId="53476D55" w14:textId="0B04A969"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00B03ECF" w:rsidRPr="00895A60">
              <w:rPr>
                <w:b/>
                <w:bCs/>
              </w:rPr>
              <w:t>:</w:t>
            </w:r>
            <w:r w:rsidR="00B03ECF" w:rsidRPr="00E50B64">
              <w:rPr>
                <w:b/>
                <w:bCs/>
              </w:rPr>
              <w:t xml:space="preserve"> </w:t>
            </w:r>
            <w:r w:rsidR="00B30B68" w:rsidRPr="00411CFF">
              <w:rPr>
                <w:rFonts w:eastAsia="Times New Roman" w:cs="Arial"/>
                <w:szCs w:val="20"/>
                <w:lang w:eastAsia="en-GB"/>
              </w:rPr>
              <w:t>11,781,385</w:t>
            </w:r>
            <w:r w:rsidR="00B30B68">
              <w:rPr>
                <w:rFonts w:eastAsia="Times New Roman" w:cs="Arial"/>
                <w:szCs w:val="20"/>
                <w:lang w:eastAsia="en-GB"/>
              </w:rPr>
              <w:t xml:space="preserve"> (</w:t>
            </w:r>
            <w:r w:rsidR="00B30B68" w:rsidRPr="00411CFF">
              <w:rPr>
                <w:rFonts w:eastAsia="Times New Roman" w:cs="Arial"/>
                <w:szCs w:val="20"/>
                <w:lang w:eastAsia="en-GB"/>
              </w:rPr>
              <w:t>22.30%</w:t>
            </w:r>
            <w:r w:rsidR="00B30B68">
              <w:rPr>
                <w:rFonts w:eastAsia="Times New Roman" w:cs="Arial"/>
                <w:szCs w:val="20"/>
                <w:lang w:eastAsia="en-GB"/>
              </w:rPr>
              <w:t>)</w:t>
            </w:r>
          </w:p>
          <w:p w14:paraId="57E89D33" w14:textId="5492DBBF" w:rsidR="00F85DBF"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00C06581" w:rsidRPr="004C0A20">
              <w:rPr>
                <w:b/>
                <w:bCs/>
                <w:color w:val="auto"/>
              </w:rPr>
              <w:t>:</w:t>
            </w:r>
            <w:r w:rsidR="00C06581" w:rsidRPr="00C06581">
              <w:rPr>
                <w:color w:val="auto"/>
              </w:rPr>
              <w:t xml:space="preserve"> </w:t>
            </w:r>
            <w:hyperlink r:id="rId701" w:history="1">
              <w:hyperlink r:id="rId702" w:history="1">
                <w:r w:rsidR="00F85DBF" w:rsidRPr="003F6308">
                  <w:rPr>
                    <w:rStyle w:val="Hyperlink"/>
                  </w:rPr>
                  <w:t>France’s Vaccination Strategy</w:t>
                </w:r>
              </w:hyperlink>
            </w:hyperlink>
          </w:p>
          <w:p w14:paraId="6FFCA83D" w14:textId="21050096"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00C06581" w:rsidRPr="004C0A20">
              <w:rPr>
                <w:b/>
                <w:bCs/>
                <w:color w:val="auto"/>
              </w:rPr>
              <w:t>:</w:t>
            </w:r>
            <w:r w:rsidR="00381144">
              <w:rPr>
                <w:color w:val="auto"/>
              </w:rPr>
              <w:t xml:space="preserve"> </w:t>
            </w:r>
            <w:r w:rsidR="00381144" w:rsidRPr="00F07264">
              <w:rPr>
                <w:color w:val="auto"/>
              </w:rPr>
              <w:t>200 milli</w:t>
            </w:r>
            <w:r w:rsidR="003F6308" w:rsidRPr="00F07264">
              <w:rPr>
                <w:color w:val="auto"/>
              </w:rPr>
              <w:t>on (</w:t>
            </w:r>
            <w:hyperlink r:id="rId703" w:history="1">
              <w:r w:rsidR="003F6308" w:rsidRPr="00F07264">
                <w:rPr>
                  <w:rStyle w:val="Hyperlink"/>
                </w:rPr>
                <w:t>Link</w:t>
              </w:r>
            </w:hyperlink>
            <w:r w:rsidR="003F6308" w:rsidRPr="00F07264">
              <w:rPr>
                <w:color w:val="auto"/>
              </w:rPr>
              <w:t>)</w:t>
            </w:r>
            <w:r w:rsidR="003F6308">
              <w:rPr>
                <w:color w:val="auto"/>
              </w:rPr>
              <w:t xml:space="preserve"> </w:t>
            </w:r>
            <w:r w:rsidR="003F6308" w:rsidRPr="003F6308">
              <w:rPr>
                <w:color w:val="auto"/>
              </w:rPr>
              <w:t>6 different vaccines</w:t>
            </w:r>
          </w:p>
        </w:tc>
      </w:tr>
    </w:tbl>
    <w:bookmarkEnd w:id="40"/>
    <w:p w14:paraId="79DCAE6F" w14:textId="1919C00E" w:rsidR="00627101" w:rsidRPr="004C0A20" w:rsidRDefault="00627101" w:rsidP="004C0A20">
      <w:pPr>
        <w:pStyle w:val="Heading4"/>
        <w:rPr>
          <w:b/>
          <w:bCs w:val="0"/>
        </w:rPr>
      </w:pPr>
      <w:r w:rsidRPr="004C0A20">
        <w:rPr>
          <w:b/>
          <w:bCs w:val="0"/>
        </w:rPr>
        <w:lastRenderedPageBreak/>
        <w:t>Latest Member State developments affecting the medical technology industry</w:t>
      </w:r>
    </w:p>
    <w:p w14:paraId="6B89DF64" w14:textId="765136ED" w:rsidR="00627101" w:rsidRDefault="00627101" w:rsidP="004C0A20">
      <w:pPr>
        <w:pStyle w:val="Heading5"/>
        <w:rPr>
          <w:b/>
          <w:bCs/>
        </w:rPr>
      </w:pPr>
      <w:r w:rsidRPr="004C0A20">
        <w:rPr>
          <w:b/>
          <w:bCs/>
        </w:rPr>
        <w:t>2021</w:t>
      </w:r>
    </w:p>
    <w:p w14:paraId="2785DDC9" w14:textId="0A8AFD47" w:rsidR="00F063D3" w:rsidRDefault="00F063D3" w:rsidP="004B26C2">
      <w:pPr>
        <w:pStyle w:val="Heading6"/>
        <w15:collapsed/>
      </w:pPr>
      <w:r>
        <w:t>June</w:t>
      </w:r>
    </w:p>
    <w:p w14:paraId="4E65B3AA" w14:textId="5BC98949" w:rsidR="00747B60" w:rsidRPr="00087FD3" w:rsidRDefault="00747B60" w:rsidP="00F97266">
      <w:pPr>
        <w:pStyle w:val="Bulletslist"/>
      </w:pPr>
      <w:r w:rsidRPr="00087FD3">
        <w:rPr>
          <w:b/>
          <w:bCs/>
        </w:rPr>
        <w:t>8 June:</w:t>
      </w:r>
      <w:r>
        <w:t xml:space="preserve"> </w:t>
      </w:r>
      <w:r w:rsidRPr="00747B60">
        <w:t>France resumes indoor dining, launches health pass as next phase of easing lockdown begins</w:t>
      </w:r>
      <w:r>
        <w:t xml:space="preserve"> – </w:t>
      </w:r>
      <w:hyperlink r:id="rId704" w:history="1">
        <w:r w:rsidRPr="00747B60">
          <w:rPr>
            <w:rStyle w:val="Hyperlink"/>
          </w:rPr>
          <w:t>France24</w:t>
        </w:r>
      </w:hyperlink>
    </w:p>
    <w:p w14:paraId="7ABAA9E9" w14:textId="336F42E2" w:rsidR="00C14918" w:rsidRPr="00087FD3" w:rsidRDefault="00C14918" w:rsidP="00F97266">
      <w:pPr>
        <w:pStyle w:val="Bulletslist"/>
      </w:pPr>
      <w:r w:rsidRPr="00087FD3">
        <w:rPr>
          <w:b/>
          <w:bCs/>
        </w:rPr>
        <w:t>4 June</w:t>
      </w:r>
      <w:r>
        <w:t xml:space="preserve">: </w:t>
      </w:r>
      <w:r w:rsidRPr="00C14918">
        <w:t>France Opens On 9 June–U.S., U.K. Rated Amber In Traffic Light System</w:t>
      </w:r>
      <w:r>
        <w:t xml:space="preserve"> – </w:t>
      </w:r>
      <w:hyperlink r:id="rId705" w:history="1">
        <w:r w:rsidRPr="00C14918">
          <w:rPr>
            <w:rStyle w:val="Hyperlink"/>
          </w:rPr>
          <w:t>Forbes</w:t>
        </w:r>
      </w:hyperlink>
    </w:p>
    <w:p w14:paraId="36977A48" w14:textId="184DC63C" w:rsidR="00C14918" w:rsidRPr="00087FD3" w:rsidRDefault="00C14918" w:rsidP="00F97266">
      <w:pPr>
        <w:pStyle w:val="Bulletslist"/>
      </w:pPr>
      <w:r w:rsidRPr="00087FD3">
        <w:rPr>
          <w:b/>
          <w:bCs/>
        </w:rPr>
        <w:t>4 June:</w:t>
      </w:r>
      <w:r>
        <w:t xml:space="preserve"> </w:t>
      </w:r>
      <w:r w:rsidRPr="00C14918">
        <w:t xml:space="preserve">to enter France, vaccinated Europeans will no longer need a PCR test, the British and Americans </w:t>
      </w:r>
      <w:r>
        <w:t xml:space="preserve">will – </w:t>
      </w:r>
      <w:hyperlink r:id="rId706" w:history="1">
        <w:r w:rsidRPr="00C14918">
          <w:rPr>
            <w:rStyle w:val="Hyperlink"/>
          </w:rPr>
          <w:t>Le Monde</w:t>
        </w:r>
      </w:hyperlink>
    </w:p>
    <w:p w14:paraId="11233110" w14:textId="5F93725E" w:rsidR="00F063D3" w:rsidRPr="00F063D3" w:rsidRDefault="00F063D3" w:rsidP="00F97266">
      <w:pPr>
        <w:pStyle w:val="Bulletslist"/>
      </w:pPr>
      <w:r w:rsidRPr="00F97266">
        <w:rPr>
          <w:b/>
          <w:bCs/>
        </w:rPr>
        <w:t>2 June:</w:t>
      </w:r>
      <w:r>
        <w:t xml:space="preserve"> </w:t>
      </w:r>
      <w:r w:rsidRPr="00F063D3">
        <w:t>Too risky to lift French COVID restrictions more quickly than planned - government spokesman</w:t>
      </w:r>
      <w:r>
        <w:t xml:space="preserve"> – </w:t>
      </w:r>
      <w:hyperlink r:id="rId707" w:history="1">
        <w:r w:rsidRPr="00F063D3">
          <w:rPr>
            <w:rStyle w:val="Hyperlink"/>
          </w:rPr>
          <w:t>REUTERS</w:t>
        </w:r>
      </w:hyperlink>
      <w:r>
        <w:t xml:space="preserve"> </w:t>
      </w:r>
    </w:p>
    <w:p w14:paraId="16B082C9" w14:textId="6F804938" w:rsidR="00694AD5" w:rsidRDefault="00694AD5" w:rsidP="004B26C2">
      <w:pPr>
        <w:pStyle w:val="Heading6"/>
        <w15:collapsed/>
      </w:pPr>
      <w:r>
        <w:t>May</w:t>
      </w:r>
    </w:p>
    <w:p w14:paraId="1AEA7380" w14:textId="7B5BCE74" w:rsidR="000B5E08" w:rsidRPr="00F97266" w:rsidRDefault="000B5E08" w:rsidP="00895A60">
      <w:pPr>
        <w:pStyle w:val="Bulletslist"/>
      </w:pPr>
      <w:r w:rsidRPr="00F97266">
        <w:rPr>
          <w:b/>
          <w:bCs/>
        </w:rPr>
        <w:t>29 May:</w:t>
      </w:r>
      <w:r>
        <w:t xml:space="preserve"> H</w:t>
      </w:r>
      <w:r w:rsidRPr="000B5E08">
        <w:t>ospital pressure continues to decline</w:t>
      </w:r>
      <w:r>
        <w:t xml:space="preserve"> – </w:t>
      </w:r>
      <w:hyperlink r:id="rId708" w:history="1">
        <w:r w:rsidRPr="000B5E08">
          <w:rPr>
            <w:rStyle w:val="Hyperlink"/>
          </w:rPr>
          <w:t>lefigaro</w:t>
        </w:r>
      </w:hyperlink>
      <w:r>
        <w:t xml:space="preserve"> </w:t>
      </w:r>
    </w:p>
    <w:p w14:paraId="7184463B" w14:textId="5AA129C2" w:rsidR="0041360D" w:rsidRDefault="0041360D" w:rsidP="00895A60">
      <w:pPr>
        <w:pStyle w:val="Bulletslist"/>
      </w:pPr>
      <w:r w:rsidRPr="00F97266">
        <w:rPr>
          <w:b/>
          <w:bCs/>
        </w:rPr>
        <w:t>27 May:</w:t>
      </w:r>
      <w:r>
        <w:t xml:space="preserve"> </w:t>
      </w:r>
      <w:r w:rsidRPr="0041360D">
        <w:t>Covid vaccination: all adults can now make an appointment</w:t>
      </w:r>
      <w:r>
        <w:t xml:space="preserve"> – </w:t>
      </w:r>
      <w:hyperlink r:id="rId709" w:history="1">
        <w:r w:rsidRPr="0041360D">
          <w:rPr>
            <w:rStyle w:val="Hyperlink"/>
          </w:rPr>
          <w:t>Mediapart</w:t>
        </w:r>
      </w:hyperlink>
      <w:r>
        <w:t xml:space="preserve"> </w:t>
      </w:r>
    </w:p>
    <w:p w14:paraId="73CBD668" w14:textId="0CE605FC" w:rsidR="00F063D3" w:rsidRPr="00F97266" w:rsidRDefault="00F063D3" w:rsidP="00895A60">
      <w:pPr>
        <w:pStyle w:val="Bulletslist"/>
      </w:pPr>
      <w:r>
        <w:rPr>
          <w:b/>
          <w:bCs/>
        </w:rPr>
        <w:t>26 May:</w:t>
      </w:r>
      <w:r>
        <w:t xml:space="preserve"> </w:t>
      </w:r>
      <w:r w:rsidRPr="00F063D3">
        <w:t>France to impose Covid quarantine on visitors from UK</w:t>
      </w:r>
      <w:r>
        <w:t xml:space="preserve"> – </w:t>
      </w:r>
      <w:hyperlink r:id="rId710" w:history="1">
        <w:r w:rsidRPr="00F063D3">
          <w:rPr>
            <w:rStyle w:val="Hyperlink"/>
          </w:rPr>
          <w:t>Guardian</w:t>
        </w:r>
      </w:hyperlink>
      <w:r>
        <w:t xml:space="preserve"> </w:t>
      </w:r>
    </w:p>
    <w:p w14:paraId="608F813D" w14:textId="63F60E02" w:rsidR="0095114C" w:rsidRPr="000713CD" w:rsidRDefault="0095114C" w:rsidP="00895A60">
      <w:pPr>
        <w:pStyle w:val="Bulletslist"/>
      </w:pPr>
      <w:r w:rsidRPr="000713CD">
        <w:rPr>
          <w:b/>
          <w:bCs/>
        </w:rPr>
        <w:t>26 May:</w:t>
      </w:r>
      <w:r>
        <w:t xml:space="preserve"> </w:t>
      </w:r>
      <w:r w:rsidRPr="0095114C">
        <w:t>France to buff up COVID-app to ensure gradual reopening ‘as secure as possible’</w:t>
      </w:r>
      <w:r>
        <w:t xml:space="preserve"> – </w:t>
      </w:r>
      <w:hyperlink r:id="rId711" w:history="1">
        <w:r w:rsidRPr="0095114C">
          <w:rPr>
            <w:rStyle w:val="Hyperlink"/>
          </w:rPr>
          <w:t>EURACTIV</w:t>
        </w:r>
      </w:hyperlink>
      <w:r>
        <w:t xml:space="preserve"> </w:t>
      </w:r>
    </w:p>
    <w:p w14:paraId="6C18AD03" w14:textId="5036C77A" w:rsidR="005C427B" w:rsidRPr="000713CD" w:rsidRDefault="005C427B" w:rsidP="00895A60">
      <w:pPr>
        <w:pStyle w:val="Bulletslist"/>
      </w:pPr>
      <w:r w:rsidRPr="000713CD">
        <w:rPr>
          <w:b/>
          <w:bCs/>
        </w:rPr>
        <w:t>20 May:</w:t>
      </w:r>
      <w:r>
        <w:t xml:space="preserve"> </w:t>
      </w:r>
      <w:r w:rsidRPr="005C427B">
        <w:t>France opens up vaccination to all adults from May 31</w:t>
      </w:r>
      <w:r>
        <w:t xml:space="preserve"> – </w:t>
      </w:r>
      <w:hyperlink r:id="rId712" w:history="1">
        <w:r w:rsidRPr="005C427B">
          <w:rPr>
            <w:rStyle w:val="Hyperlink"/>
          </w:rPr>
          <w:t>POLITICO</w:t>
        </w:r>
      </w:hyperlink>
      <w:r>
        <w:t xml:space="preserve"> </w:t>
      </w:r>
    </w:p>
    <w:p w14:paraId="6A0E35B1" w14:textId="399D8C35" w:rsidR="00385353" w:rsidRPr="008F4F2A" w:rsidRDefault="00385353" w:rsidP="00895A60">
      <w:pPr>
        <w:pStyle w:val="Bulletslist"/>
      </w:pPr>
      <w:r w:rsidRPr="008F4F2A">
        <w:rPr>
          <w:b/>
          <w:bCs/>
        </w:rPr>
        <w:t>17 May:</w:t>
      </w:r>
      <w:r>
        <w:t xml:space="preserve"> </w:t>
      </w:r>
      <w:r w:rsidRPr="00385353">
        <w:t>France to offer free PCR tests to tourists and visitors this summer</w:t>
      </w:r>
      <w:r>
        <w:t xml:space="preserve"> – </w:t>
      </w:r>
      <w:hyperlink r:id="rId713" w:history="1">
        <w:r w:rsidRPr="00385353">
          <w:rPr>
            <w:rStyle w:val="Hyperlink"/>
          </w:rPr>
          <w:t>FR</w:t>
        </w:r>
      </w:hyperlink>
      <w:r>
        <w:t xml:space="preserve"> </w:t>
      </w:r>
    </w:p>
    <w:p w14:paraId="45F7F534" w14:textId="3C0A1681" w:rsidR="007F5E5E" w:rsidRPr="008F4F2A" w:rsidRDefault="007F5E5E" w:rsidP="00895A60">
      <w:pPr>
        <w:pStyle w:val="Bulletslist"/>
      </w:pPr>
      <w:r w:rsidRPr="008F4F2A">
        <w:rPr>
          <w:b/>
          <w:bCs/>
        </w:rPr>
        <w:t>12 May:</w:t>
      </w:r>
      <w:r>
        <w:t xml:space="preserve"> </w:t>
      </w:r>
      <w:r w:rsidRPr="007F5E5E">
        <w:t>The National Assembly finally votes to end the state of emergency and the "health pass"</w:t>
      </w:r>
      <w:r>
        <w:t xml:space="preserve"> – </w:t>
      </w:r>
      <w:hyperlink r:id="rId714" w:history="1">
        <w:r w:rsidRPr="007F5E5E">
          <w:rPr>
            <w:rStyle w:val="Hyperlink"/>
          </w:rPr>
          <w:t>Le Monde</w:t>
        </w:r>
      </w:hyperlink>
      <w:r>
        <w:t xml:space="preserve"> </w:t>
      </w:r>
    </w:p>
    <w:p w14:paraId="2348462E" w14:textId="0D5D0E3D" w:rsidR="00417CAA" w:rsidRPr="00DA5D15" w:rsidRDefault="00417CAA" w:rsidP="00895A60">
      <w:pPr>
        <w:pStyle w:val="Bulletslist"/>
      </w:pPr>
      <w:r w:rsidRPr="00DA5D15">
        <w:rPr>
          <w:b/>
          <w:bCs/>
        </w:rPr>
        <w:t>10 May:</w:t>
      </w:r>
      <w:r>
        <w:t xml:space="preserve"> </w:t>
      </w:r>
      <w:r w:rsidRPr="00417CAA">
        <w:t>About 6,000 doses of AstraZeneca refused to doctors have been sleeping for weeks at the University Hospital of Tours</w:t>
      </w:r>
      <w:r>
        <w:t xml:space="preserve"> – </w:t>
      </w:r>
      <w:hyperlink r:id="rId715" w:history="1">
        <w:r w:rsidRPr="00417CAA">
          <w:rPr>
            <w:rStyle w:val="Hyperlink"/>
          </w:rPr>
          <w:t>FB</w:t>
        </w:r>
      </w:hyperlink>
      <w:r>
        <w:t xml:space="preserve"> </w:t>
      </w:r>
    </w:p>
    <w:p w14:paraId="22C39AB0" w14:textId="06D87147" w:rsidR="00075503" w:rsidRPr="00DA5D15" w:rsidRDefault="00075503" w:rsidP="00895A60">
      <w:pPr>
        <w:pStyle w:val="Bulletslist"/>
      </w:pPr>
      <w:r w:rsidRPr="00DA5D15">
        <w:rPr>
          <w:b/>
          <w:bCs/>
        </w:rPr>
        <w:t>7 May:</w:t>
      </w:r>
      <w:r>
        <w:t xml:space="preserve"> </w:t>
      </w:r>
      <w:r w:rsidRPr="00075503">
        <w:t>France orders 10-day quarantine for arrivals from seven more countries</w:t>
      </w:r>
      <w:r>
        <w:t xml:space="preserve"> – </w:t>
      </w:r>
      <w:hyperlink r:id="rId716" w:history="1">
        <w:r w:rsidRPr="00075503">
          <w:rPr>
            <w:rStyle w:val="Hyperlink"/>
          </w:rPr>
          <w:t>France24</w:t>
        </w:r>
      </w:hyperlink>
    </w:p>
    <w:p w14:paraId="0245ED07" w14:textId="11025D57" w:rsidR="00417CAA" w:rsidRPr="00DA5D15" w:rsidRDefault="00417CAA" w:rsidP="00895A60">
      <w:pPr>
        <w:pStyle w:val="Bulletslist"/>
      </w:pPr>
      <w:r w:rsidRPr="00DA5D15">
        <w:rPr>
          <w:b/>
          <w:bCs/>
        </w:rPr>
        <w:t>7 May:</w:t>
      </w:r>
      <w:r>
        <w:t xml:space="preserve"> </w:t>
      </w:r>
      <w:r w:rsidRPr="00417CAA">
        <w:t>France blocks new EU vaccine order</w:t>
      </w:r>
      <w:r>
        <w:t xml:space="preserve"> – </w:t>
      </w:r>
      <w:hyperlink r:id="rId717" w:history="1">
        <w:r w:rsidRPr="00417CAA">
          <w:rPr>
            <w:rStyle w:val="Hyperlink"/>
          </w:rPr>
          <w:t>WELT</w:t>
        </w:r>
      </w:hyperlink>
    </w:p>
    <w:p w14:paraId="2E739F32" w14:textId="51714A8D" w:rsidR="00694AD5" w:rsidRDefault="00694AD5" w:rsidP="00895A60">
      <w:pPr>
        <w:pStyle w:val="Bulletslist"/>
      </w:pPr>
      <w:r w:rsidRPr="00270670">
        <w:rPr>
          <w:b/>
          <w:bCs/>
        </w:rPr>
        <w:t>4 May:</w:t>
      </w:r>
      <w:r>
        <w:t xml:space="preserve"> </w:t>
      </w:r>
      <w:r w:rsidRPr="00694AD5">
        <w:t>France defends its staggered vaccine rollout as doses go unused</w:t>
      </w:r>
      <w:r>
        <w:t xml:space="preserve"> – </w:t>
      </w:r>
      <w:hyperlink r:id="rId718" w:history="1">
        <w:r w:rsidRPr="00694AD5">
          <w:rPr>
            <w:rStyle w:val="Hyperlink"/>
          </w:rPr>
          <w:t>France24</w:t>
        </w:r>
      </w:hyperlink>
    </w:p>
    <w:p w14:paraId="43A9980F" w14:textId="0B922C69" w:rsidR="00694AD5" w:rsidRPr="00694AD5" w:rsidRDefault="00694AD5" w:rsidP="00270670">
      <w:pPr>
        <w:pStyle w:val="Bulletslist"/>
      </w:pPr>
      <w:r>
        <w:rPr>
          <w:b/>
          <w:bCs/>
        </w:rPr>
        <w:t>4 May:</w:t>
      </w:r>
      <w:r>
        <w:t xml:space="preserve"> </w:t>
      </w:r>
      <w:r w:rsidRPr="00694AD5">
        <w:t>France to reach 20 mln first COVID vaccinations by mid-May</w:t>
      </w:r>
      <w:r>
        <w:t xml:space="preserve"> – </w:t>
      </w:r>
      <w:hyperlink r:id="rId719" w:history="1">
        <w:r w:rsidRPr="00694AD5">
          <w:rPr>
            <w:rStyle w:val="Hyperlink"/>
          </w:rPr>
          <w:t>REUTERS</w:t>
        </w:r>
      </w:hyperlink>
      <w:r>
        <w:t xml:space="preserve"> </w:t>
      </w:r>
    </w:p>
    <w:p w14:paraId="1A978B26" w14:textId="2EA1F7E9" w:rsidR="004B26C2" w:rsidRDefault="004B26C2" w:rsidP="004B26C2">
      <w:pPr>
        <w:pStyle w:val="Heading6"/>
        <w15:collapsed/>
      </w:pPr>
      <w:r>
        <w:t>April</w:t>
      </w:r>
    </w:p>
    <w:p w14:paraId="51A3DC75" w14:textId="04779E38" w:rsidR="00694AD5" w:rsidRPr="00F97266" w:rsidRDefault="00694AD5" w:rsidP="00103603">
      <w:pPr>
        <w:pStyle w:val="Bulletslist"/>
        <w:rPr>
          <w:lang w:val="fr-BE"/>
        </w:rPr>
      </w:pPr>
      <w:r w:rsidRPr="00F97266">
        <w:rPr>
          <w:b/>
          <w:bCs/>
          <w:lang w:val="fr-BE"/>
        </w:rPr>
        <w:t>30 April:</w:t>
      </w:r>
      <w:r w:rsidRPr="00F97266">
        <w:rPr>
          <w:lang w:val="fr-BE"/>
        </w:rPr>
        <w:t xml:space="preserve"> France faces possible coronavirus vaccine glut – </w:t>
      </w:r>
      <w:hyperlink r:id="rId720" w:history="1">
        <w:r w:rsidRPr="00F97266">
          <w:rPr>
            <w:rStyle w:val="Hyperlink"/>
            <w:lang w:val="fr-BE"/>
          </w:rPr>
          <w:t>POLITICO</w:t>
        </w:r>
      </w:hyperlink>
      <w:r w:rsidRPr="00F97266">
        <w:rPr>
          <w:lang w:val="fr-BE"/>
        </w:rPr>
        <w:t xml:space="preserve"> </w:t>
      </w:r>
    </w:p>
    <w:p w14:paraId="7BFD6D2F" w14:textId="712BD470" w:rsidR="00694AD5" w:rsidRPr="00270670" w:rsidRDefault="00694AD5" w:rsidP="00103603">
      <w:pPr>
        <w:pStyle w:val="Bulletslist"/>
      </w:pPr>
      <w:r>
        <w:rPr>
          <w:b/>
          <w:bCs/>
        </w:rPr>
        <w:t>29 April:</w:t>
      </w:r>
      <w:r>
        <w:t xml:space="preserve"> </w:t>
      </w:r>
      <w:r w:rsidRPr="00694AD5">
        <w:t>France sets a timeline to emerge from a third lockdown</w:t>
      </w:r>
      <w:r>
        <w:t xml:space="preserve"> – </w:t>
      </w:r>
      <w:hyperlink r:id="rId721" w:history="1">
        <w:r w:rsidRPr="00694AD5">
          <w:rPr>
            <w:rStyle w:val="Hyperlink"/>
          </w:rPr>
          <w:t>NYT</w:t>
        </w:r>
      </w:hyperlink>
      <w:r>
        <w:t xml:space="preserve"> </w:t>
      </w:r>
    </w:p>
    <w:p w14:paraId="1DDEDEBA" w14:textId="01346218" w:rsidR="00542162" w:rsidRPr="00270670" w:rsidRDefault="00542162" w:rsidP="00103603">
      <w:pPr>
        <w:pStyle w:val="Bulletslist"/>
      </w:pPr>
      <w:r w:rsidRPr="00270670">
        <w:rPr>
          <w:b/>
          <w:bCs/>
        </w:rPr>
        <w:t>29 April:</w:t>
      </w:r>
      <w:r>
        <w:t xml:space="preserve"> </w:t>
      </w:r>
      <w:r w:rsidRPr="00542162">
        <w:t>Emmanuel Macron announces the key dates for deconfinement</w:t>
      </w:r>
      <w:r>
        <w:t xml:space="preserve"> – </w:t>
      </w:r>
      <w:hyperlink r:id="rId722" w:history="1">
        <w:r w:rsidRPr="00542162">
          <w:rPr>
            <w:rStyle w:val="Hyperlink"/>
          </w:rPr>
          <w:t xml:space="preserve">DNA </w:t>
        </w:r>
      </w:hyperlink>
      <w:r>
        <w:t xml:space="preserve"> </w:t>
      </w:r>
    </w:p>
    <w:p w14:paraId="667FD0E0" w14:textId="52799891" w:rsidR="002D7335" w:rsidRDefault="002D7335" w:rsidP="00103603">
      <w:pPr>
        <w:pStyle w:val="Bulletslist"/>
      </w:pPr>
      <w:r w:rsidRPr="006C2917">
        <w:rPr>
          <w:b/>
          <w:bCs/>
        </w:rPr>
        <w:t>28 April:</w:t>
      </w:r>
      <w:r>
        <w:t xml:space="preserve"> </w:t>
      </w:r>
      <w:r w:rsidRPr="002D7335">
        <w:t>President Macron to update France on COVID situation this Friday</w:t>
      </w:r>
      <w:r>
        <w:t xml:space="preserve"> – </w:t>
      </w:r>
      <w:hyperlink r:id="rId723" w:history="1">
        <w:r w:rsidRPr="002D7335">
          <w:rPr>
            <w:rStyle w:val="Hyperlink"/>
          </w:rPr>
          <w:t>REUTERS</w:t>
        </w:r>
      </w:hyperlink>
    </w:p>
    <w:p w14:paraId="39EEA116" w14:textId="08F82EC3" w:rsidR="002D7335" w:rsidRDefault="002D7335" w:rsidP="00103603">
      <w:pPr>
        <w:pStyle w:val="Bulletslist"/>
      </w:pPr>
      <w:r>
        <w:rPr>
          <w:b/>
          <w:bCs/>
        </w:rPr>
        <w:t>27 April:</w:t>
      </w:r>
      <w:r>
        <w:t xml:space="preserve"> </w:t>
      </w:r>
      <w:r w:rsidRPr="002D7335">
        <w:t>France Plans Talks on U.S. Flights as It Trials Vaccine Passport</w:t>
      </w:r>
      <w:r>
        <w:t xml:space="preserve"> – </w:t>
      </w:r>
      <w:hyperlink r:id="rId724" w:history="1">
        <w:r w:rsidRPr="002D7335">
          <w:rPr>
            <w:rStyle w:val="Hyperlink"/>
          </w:rPr>
          <w:t>Bloomberg</w:t>
        </w:r>
      </w:hyperlink>
      <w:r>
        <w:t xml:space="preserve"> </w:t>
      </w:r>
    </w:p>
    <w:p w14:paraId="4E9263C2" w14:textId="7E7F6EAE" w:rsidR="002D7335" w:rsidRPr="006C2917" w:rsidRDefault="002D7335" w:rsidP="00103603">
      <w:pPr>
        <w:pStyle w:val="Bulletslist"/>
      </w:pPr>
      <w:r>
        <w:rPr>
          <w:b/>
          <w:bCs/>
        </w:rPr>
        <w:t>27 April:</w:t>
      </w:r>
      <w:r>
        <w:t xml:space="preserve"> </w:t>
      </w:r>
      <w:r w:rsidRPr="002D7335">
        <w:t>French COVID-19 data on a downward trend, but still at high level</w:t>
      </w:r>
      <w:r>
        <w:t xml:space="preserve"> – </w:t>
      </w:r>
      <w:hyperlink r:id="rId725" w:history="1">
        <w:r w:rsidRPr="002D7335">
          <w:rPr>
            <w:rStyle w:val="Hyperlink"/>
          </w:rPr>
          <w:t xml:space="preserve">REUTERS </w:t>
        </w:r>
      </w:hyperlink>
      <w:r>
        <w:t xml:space="preserve"> </w:t>
      </w:r>
    </w:p>
    <w:p w14:paraId="27754A2B" w14:textId="6CF6AE87" w:rsidR="002D7335" w:rsidRPr="006C2917" w:rsidRDefault="002D7335" w:rsidP="00103603">
      <w:pPr>
        <w:pStyle w:val="Bulletslist"/>
      </w:pPr>
      <w:r w:rsidRPr="006C2917">
        <w:rPr>
          <w:b/>
          <w:bCs/>
        </w:rPr>
        <w:t>24 April:</w:t>
      </w:r>
      <w:r>
        <w:t xml:space="preserve"> </w:t>
      </w:r>
      <w:r w:rsidRPr="002D7335">
        <w:t>France’s Macron plans to donate 500,000 COVID vaccine shots</w:t>
      </w:r>
      <w:r>
        <w:t xml:space="preserve"> – </w:t>
      </w:r>
      <w:hyperlink r:id="rId726" w:history="1">
        <w:r w:rsidRPr="002D7335">
          <w:rPr>
            <w:rStyle w:val="Hyperlink"/>
          </w:rPr>
          <w:t>REUTERS</w:t>
        </w:r>
      </w:hyperlink>
      <w:r>
        <w:t xml:space="preserve"> </w:t>
      </w:r>
    </w:p>
    <w:p w14:paraId="2F0DF0A9" w14:textId="69B031D9" w:rsidR="002D7335" w:rsidRPr="006C2917" w:rsidRDefault="002D7335" w:rsidP="00103603">
      <w:pPr>
        <w:pStyle w:val="Bulletslist"/>
      </w:pPr>
      <w:r w:rsidRPr="006C2917">
        <w:rPr>
          <w:b/>
          <w:bCs/>
        </w:rPr>
        <w:t>21 April:</w:t>
      </w:r>
      <w:r>
        <w:t xml:space="preserve"> </w:t>
      </w:r>
      <w:r w:rsidRPr="002D7335">
        <w:t>Disneyland Paris Opening Mass Covid-19 Vaccine Site As France Ramps Up Vaccinations</w:t>
      </w:r>
      <w:r>
        <w:t xml:space="preserve"> – </w:t>
      </w:r>
      <w:hyperlink r:id="rId727" w:history="1">
        <w:r w:rsidRPr="002D7335">
          <w:rPr>
            <w:rStyle w:val="Hyperlink"/>
          </w:rPr>
          <w:t>Forbes</w:t>
        </w:r>
      </w:hyperlink>
    </w:p>
    <w:p w14:paraId="5BCB48B8" w14:textId="5AC412B1" w:rsidR="00B64F8F" w:rsidRPr="006C2917" w:rsidRDefault="00B64F8F" w:rsidP="00103603">
      <w:pPr>
        <w:pStyle w:val="Bulletslist"/>
      </w:pPr>
      <w:r w:rsidRPr="006C2917">
        <w:rPr>
          <w:b/>
          <w:bCs/>
        </w:rPr>
        <w:t>21 April:</w:t>
      </w:r>
      <w:r>
        <w:t xml:space="preserve"> </w:t>
      </w:r>
      <w:r w:rsidRPr="00B64F8F">
        <w:t>France to lift coronavirus lockdown, quarantine travelers from India</w:t>
      </w:r>
      <w:r>
        <w:t xml:space="preserve"> – </w:t>
      </w:r>
      <w:hyperlink r:id="rId728" w:history="1">
        <w:r w:rsidRPr="00B64F8F">
          <w:rPr>
            <w:rStyle w:val="Hyperlink"/>
          </w:rPr>
          <w:t>POLITICO</w:t>
        </w:r>
      </w:hyperlink>
      <w:r>
        <w:t xml:space="preserve"> </w:t>
      </w:r>
    </w:p>
    <w:p w14:paraId="447EF833" w14:textId="5047566C" w:rsidR="00B84121" w:rsidRPr="006C2917" w:rsidRDefault="00B84121" w:rsidP="00103603">
      <w:pPr>
        <w:pStyle w:val="Bulletslist"/>
      </w:pPr>
      <w:r w:rsidRPr="006C2917">
        <w:rPr>
          <w:b/>
          <w:bCs/>
        </w:rPr>
        <w:t>21 April:</w:t>
      </w:r>
      <w:r>
        <w:t xml:space="preserve"> </w:t>
      </w:r>
      <w:r w:rsidRPr="00B84121">
        <w:t>French vaccine producer walks away from negotiations with Commission</w:t>
      </w:r>
      <w:r>
        <w:t xml:space="preserve"> – </w:t>
      </w:r>
      <w:hyperlink r:id="rId729" w:history="1">
        <w:r w:rsidRPr="00B84121">
          <w:rPr>
            <w:rStyle w:val="Hyperlink"/>
          </w:rPr>
          <w:t>POLITICO</w:t>
        </w:r>
      </w:hyperlink>
      <w:r>
        <w:t xml:space="preserve"> </w:t>
      </w:r>
    </w:p>
    <w:p w14:paraId="5407B37E" w14:textId="532EC66C" w:rsidR="00466155" w:rsidRDefault="00466155" w:rsidP="00103603">
      <w:pPr>
        <w:pStyle w:val="Bulletslist"/>
      </w:pPr>
      <w:r w:rsidRPr="00E66936">
        <w:rPr>
          <w:b/>
          <w:bCs/>
        </w:rPr>
        <w:t>20 April:</w:t>
      </w:r>
      <w:r>
        <w:t xml:space="preserve"> </w:t>
      </w:r>
      <w:r w:rsidRPr="00466155">
        <w:t>France launches coronavirus travel pass</w:t>
      </w:r>
      <w:r>
        <w:t xml:space="preserve"> – </w:t>
      </w:r>
      <w:hyperlink r:id="rId730" w:history="1">
        <w:r w:rsidRPr="00466155">
          <w:rPr>
            <w:rStyle w:val="Hyperlink"/>
          </w:rPr>
          <w:t>POLITICO</w:t>
        </w:r>
      </w:hyperlink>
      <w:r>
        <w:t xml:space="preserve"> </w:t>
      </w:r>
    </w:p>
    <w:p w14:paraId="7AD0D995" w14:textId="289BA22F" w:rsidR="006E6008" w:rsidRDefault="006E6008" w:rsidP="00103603">
      <w:pPr>
        <w:pStyle w:val="Bulletslist"/>
      </w:pPr>
      <w:r>
        <w:rPr>
          <w:b/>
          <w:bCs/>
        </w:rPr>
        <w:t>20 April:</w:t>
      </w:r>
      <w:r>
        <w:t xml:space="preserve"> </w:t>
      </w:r>
      <w:r w:rsidRPr="006E6008">
        <w:t>France is first EU member state to start testing digital Covid travel certificate</w:t>
      </w:r>
      <w:r>
        <w:t xml:space="preserve"> – </w:t>
      </w:r>
      <w:hyperlink r:id="rId731" w:history="1">
        <w:r w:rsidRPr="006E6008">
          <w:rPr>
            <w:rStyle w:val="Hyperlink"/>
          </w:rPr>
          <w:t>Guardian</w:t>
        </w:r>
      </w:hyperlink>
    </w:p>
    <w:p w14:paraId="75A9AD1D" w14:textId="50A8F1CB" w:rsidR="006E6008" w:rsidRPr="00E66936" w:rsidRDefault="006E6008" w:rsidP="00103603">
      <w:pPr>
        <w:pStyle w:val="Bulletslist"/>
      </w:pPr>
      <w:r>
        <w:rPr>
          <w:b/>
          <w:bCs/>
        </w:rPr>
        <w:t>18 April:</w:t>
      </w:r>
      <w:r>
        <w:t xml:space="preserve"> </w:t>
      </w:r>
      <w:r w:rsidRPr="006E6008">
        <w:t>Number of COVID-19 patients in French intensive care edges up</w:t>
      </w:r>
      <w:r>
        <w:t xml:space="preserve"> – </w:t>
      </w:r>
      <w:hyperlink r:id="rId732" w:history="1">
        <w:r w:rsidRPr="006E6008">
          <w:rPr>
            <w:rStyle w:val="Hyperlink"/>
          </w:rPr>
          <w:t>REUTERS</w:t>
        </w:r>
      </w:hyperlink>
      <w:r>
        <w:t xml:space="preserve"> </w:t>
      </w:r>
    </w:p>
    <w:p w14:paraId="52E75E81" w14:textId="6EC9EFF6" w:rsidR="000A033F" w:rsidRPr="00C43025" w:rsidRDefault="000A033F" w:rsidP="00103603">
      <w:pPr>
        <w:pStyle w:val="Bulletslist"/>
      </w:pPr>
      <w:r w:rsidRPr="00C43025">
        <w:rPr>
          <w:b/>
          <w:bCs/>
        </w:rPr>
        <w:t>12 April:</w:t>
      </w:r>
      <w:r>
        <w:t xml:space="preserve"> </w:t>
      </w:r>
      <w:r w:rsidRPr="000A033F">
        <w:t>Self-testing Covid kits on sale in France: What you need to know</w:t>
      </w:r>
      <w:r>
        <w:t xml:space="preserve"> – </w:t>
      </w:r>
      <w:hyperlink r:id="rId733" w:history="1">
        <w:r w:rsidRPr="000A033F">
          <w:rPr>
            <w:rStyle w:val="Hyperlink"/>
          </w:rPr>
          <w:t>CX</w:t>
        </w:r>
      </w:hyperlink>
      <w:r>
        <w:t xml:space="preserve"> </w:t>
      </w:r>
    </w:p>
    <w:p w14:paraId="1B3E8C47" w14:textId="5F582098" w:rsidR="00E37335" w:rsidRDefault="00E37335" w:rsidP="00103603">
      <w:pPr>
        <w:pStyle w:val="Bulletslist"/>
      </w:pPr>
      <w:r w:rsidRPr="00C43025">
        <w:rPr>
          <w:b/>
          <w:bCs/>
        </w:rPr>
        <w:t>10 April:</w:t>
      </w:r>
      <w:r>
        <w:t xml:space="preserve"> </w:t>
      </w:r>
      <w:r w:rsidRPr="00E37335">
        <w:t>Olivier Véran at JDD: "From Monday, all over 55s can be vaccinated"</w:t>
      </w:r>
      <w:r>
        <w:t xml:space="preserve"> </w:t>
      </w:r>
      <w:r w:rsidR="003B5F13">
        <w:t>–</w:t>
      </w:r>
      <w:r>
        <w:t xml:space="preserve"> </w:t>
      </w:r>
      <w:hyperlink r:id="rId734" w:history="1">
        <w:r w:rsidRPr="003B5F13">
          <w:rPr>
            <w:rStyle w:val="Hyperlink"/>
          </w:rPr>
          <w:t>LE</w:t>
        </w:r>
        <w:r w:rsidR="003B5F13" w:rsidRPr="003B5F13">
          <w:rPr>
            <w:rStyle w:val="Hyperlink"/>
          </w:rPr>
          <w:t>JDD</w:t>
        </w:r>
      </w:hyperlink>
      <w:r w:rsidR="003B5F13">
        <w:t xml:space="preserve"> </w:t>
      </w:r>
    </w:p>
    <w:p w14:paraId="1E0F4EA9" w14:textId="38E13087" w:rsidR="00367ED9" w:rsidRDefault="00367ED9" w:rsidP="00103603">
      <w:pPr>
        <w:pStyle w:val="Bulletslist"/>
      </w:pPr>
      <w:r>
        <w:rPr>
          <w:b/>
          <w:bCs/>
        </w:rPr>
        <w:t>10 April:</w:t>
      </w:r>
      <w:r>
        <w:t xml:space="preserve"> </w:t>
      </w:r>
      <w:r w:rsidRPr="00367ED9">
        <w:t>France and Germany’s Covid vaccination programmes pick up speed</w:t>
      </w:r>
      <w:r>
        <w:t xml:space="preserve"> </w:t>
      </w:r>
      <w:r w:rsidR="000A033F">
        <w:t xml:space="preserve">– </w:t>
      </w:r>
      <w:hyperlink r:id="rId735" w:history="1">
        <w:r w:rsidR="000A033F" w:rsidRPr="000A033F">
          <w:rPr>
            <w:rStyle w:val="Hyperlink"/>
          </w:rPr>
          <w:t>Guardian</w:t>
        </w:r>
      </w:hyperlink>
    </w:p>
    <w:p w14:paraId="320F7F90" w14:textId="43C24378" w:rsidR="000A033F" w:rsidRDefault="000A033F" w:rsidP="00103603">
      <w:pPr>
        <w:pStyle w:val="Bulletslist"/>
      </w:pPr>
      <w:r>
        <w:rPr>
          <w:b/>
          <w:bCs/>
        </w:rPr>
        <w:t>8 April:</w:t>
      </w:r>
      <w:r>
        <w:t xml:space="preserve"> </w:t>
      </w:r>
      <w:r w:rsidRPr="000A033F">
        <w:t>Why France needs to vaccinate 90 percent of adults to return to ‘normal’ life</w:t>
      </w:r>
      <w:r>
        <w:t xml:space="preserve"> – </w:t>
      </w:r>
      <w:hyperlink r:id="rId736" w:history="1">
        <w:r w:rsidRPr="000A033F">
          <w:rPr>
            <w:rStyle w:val="Hyperlink"/>
          </w:rPr>
          <w:t>France24</w:t>
        </w:r>
      </w:hyperlink>
    </w:p>
    <w:p w14:paraId="3917F1EC" w14:textId="535EF106" w:rsidR="003B5F13" w:rsidRPr="00C43025" w:rsidRDefault="003B5F13" w:rsidP="00103603">
      <w:pPr>
        <w:pStyle w:val="Bulletslist"/>
      </w:pPr>
      <w:r>
        <w:rPr>
          <w:b/>
          <w:bCs/>
        </w:rPr>
        <w:t>7 April:</w:t>
      </w:r>
      <w:r>
        <w:t xml:space="preserve"> </w:t>
      </w:r>
      <w:r w:rsidRPr="003B5F13">
        <w:t>EU Recovery Logjam Publicly Slammed by Le Maire as G-20 Meets</w:t>
      </w:r>
      <w:r>
        <w:t xml:space="preserve"> – </w:t>
      </w:r>
      <w:hyperlink r:id="rId737" w:history="1">
        <w:r w:rsidRPr="003B5F13">
          <w:rPr>
            <w:rStyle w:val="Hyperlink"/>
          </w:rPr>
          <w:t>Bloomberg</w:t>
        </w:r>
      </w:hyperlink>
      <w:r>
        <w:t xml:space="preserve"> </w:t>
      </w:r>
    </w:p>
    <w:p w14:paraId="340E83DA" w14:textId="5031A2C7" w:rsidR="00103603" w:rsidRDefault="00103603" w:rsidP="00103603">
      <w:pPr>
        <w:pStyle w:val="Bulletslist"/>
      </w:pPr>
      <w:r w:rsidRPr="00F8069F">
        <w:rPr>
          <w:b/>
          <w:bCs/>
        </w:rPr>
        <w:t>6 April:</w:t>
      </w:r>
      <w:r>
        <w:t xml:space="preserve"> </w:t>
      </w:r>
      <w:r w:rsidRPr="00103603">
        <w:t>Stade de France welcomes its first volunteers</w:t>
      </w:r>
      <w:r>
        <w:t xml:space="preserve"> – </w:t>
      </w:r>
      <w:hyperlink r:id="rId738" w:history="1">
        <w:r w:rsidRPr="00103603">
          <w:rPr>
            <w:rStyle w:val="Hyperlink"/>
          </w:rPr>
          <w:t>Le Monde</w:t>
        </w:r>
      </w:hyperlink>
    </w:p>
    <w:p w14:paraId="51F71BC9" w14:textId="77777777" w:rsidR="004A254B" w:rsidRDefault="004A254B" w:rsidP="00103603">
      <w:pPr>
        <w:pStyle w:val="Bulletslist"/>
      </w:pPr>
      <w:r>
        <w:rPr>
          <w:b/>
          <w:bCs/>
        </w:rPr>
        <w:t>4 April:</w:t>
      </w:r>
      <w:r>
        <w:t xml:space="preserve"> </w:t>
      </w:r>
      <w:r w:rsidRPr="004A254B">
        <w:t>France enters third national lockdown amid ICU surge</w:t>
      </w:r>
      <w:r>
        <w:t xml:space="preserve"> – </w:t>
      </w:r>
      <w:hyperlink r:id="rId739" w:history="1">
        <w:r w:rsidRPr="004A254B">
          <w:rPr>
            <w:rStyle w:val="Hyperlink"/>
          </w:rPr>
          <w:t>BBC</w:t>
        </w:r>
      </w:hyperlink>
    </w:p>
    <w:p w14:paraId="1DE21BF9" w14:textId="72B4927B" w:rsidR="004A254B" w:rsidRPr="00103603" w:rsidRDefault="004A254B" w:rsidP="00F8069F">
      <w:pPr>
        <w:pStyle w:val="Bulletslist"/>
      </w:pPr>
      <w:r>
        <w:rPr>
          <w:b/>
          <w:bCs/>
        </w:rPr>
        <w:t>3 April:</w:t>
      </w:r>
      <w:r>
        <w:t xml:space="preserve"> </w:t>
      </w:r>
      <w:r w:rsidRPr="004A254B">
        <w:t>French pharmacies to sell home Covid-19 tests from April</w:t>
      </w:r>
      <w:r>
        <w:t xml:space="preserve"> – </w:t>
      </w:r>
      <w:hyperlink r:id="rId740" w:history="1">
        <w:r w:rsidRPr="004A254B">
          <w:rPr>
            <w:rStyle w:val="Hyperlink"/>
          </w:rPr>
          <w:t>FR</w:t>
        </w:r>
      </w:hyperlink>
      <w:r>
        <w:t xml:space="preserve"> </w:t>
      </w:r>
    </w:p>
    <w:p w14:paraId="7BF4C628" w14:textId="0E6A2EF1" w:rsidR="00E60871" w:rsidRDefault="00E60871" w:rsidP="004B26C2">
      <w:pPr>
        <w:pStyle w:val="Heading6"/>
        <w15:collapsed/>
      </w:pPr>
      <w:r>
        <w:t>March</w:t>
      </w:r>
    </w:p>
    <w:p w14:paraId="031316FF" w14:textId="71677BD5" w:rsidR="002F31D1" w:rsidRPr="00F8069F" w:rsidRDefault="002F31D1" w:rsidP="00E60871">
      <w:pPr>
        <w:pStyle w:val="Bulletslist"/>
      </w:pPr>
      <w:r w:rsidRPr="00F8069F">
        <w:rPr>
          <w:b/>
          <w:bCs/>
        </w:rPr>
        <w:t>31 March:</w:t>
      </w:r>
      <w:r>
        <w:t xml:space="preserve"> </w:t>
      </w:r>
      <w:r w:rsidRPr="002F31D1">
        <w:t>France extends coronavirus restrictions nationwide, closes schools</w:t>
      </w:r>
      <w:r>
        <w:t xml:space="preserve"> – </w:t>
      </w:r>
      <w:hyperlink r:id="rId741" w:history="1">
        <w:r w:rsidRPr="002F31D1">
          <w:rPr>
            <w:rStyle w:val="Hyperlink"/>
          </w:rPr>
          <w:t>POLITICO</w:t>
        </w:r>
      </w:hyperlink>
      <w:r>
        <w:t xml:space="preserve"> </w:t>
      </w:r>
    </w:p>
    <w:p w14:paraId="136DE8C2" w14:textId="03698B56" w:rsidR="00BD5D9D" w:rsidRPr="00CC522D" w:rsidRDefault="00BD5D9D" w:rsidP="00E60871">
      <w:pPr>
        <w:pStyle w:val="Bulletslist"/>
      </w:pPr>
      <w:r>
        <w:rPr>
          <w:b/>
          <w:bCs/>
        </w:rPr>
        <w:t xml:space="preserve">31 March: </w:t>
      </w:r>
      <w:r w:rsidRPr="00CC522D">
        <w:t>Merkel and Macron in talks to use Russia's Sputnik Covid vaccine</w:t>
      </w:r>
      <w:r>
        <w:t xml:space="preserve"> – </w:t>
      </w:r>
      <w:hyperlink r:id="rId742" w:history="1">
        <w:r w:rsidRPr="00BD5D9D">
          <w:rPr>
            <w:rStyle w:val="Hyperlink"/>
          </w:rPr>
          <w:t>Telegraph</w:t>
        </w:r>
      </w:hyperlink>
      <w:r>
        <w:t xml:space="preserve"> </w:t>
      </w:r>
    </w:p>
    <w:p w14:paraId="29C47787" w14:textId="0AAFC038" w:rsidR="005A5CF3" w:rsidRPr="00CC522D" w:rsidRDefault="005A5CF3" w:rsidP="00E60871">
      <w:pPr>
        <w:pStyle w:val="Bulletslist"/>
        <w:rPr>
          <w:b/>
          <w:bCs/>
        </w:rPr>
      </w:pPr>
      <w:r>
        <w:rPr>
          <w:b/>
          <w:bCs/>
        </w:rPr>
        <w:t xml:space="preserve">28 March: </w:t>
      </w:r>
      <w:r w:rsidRPr="00CC522D">
        <w:t>Paris doctors warn of catastrophic overload of virus cases</w:t>
      </w:r>
      <w:r>
        <w:t xml:space="preserve"> – </w:t>
      </w:r>
      <w:hyperlink r:id="rId743" w:history="1">
        <w:r w:rsidRPr="005A5CF3">
          <w:rPr>
            <w:rStyle w:val="Hyperlink"/>
          </w:rPr>
          <w:t>AP</w:t>
        </w:r>
      </w:hyperlink>
      <w:r>
        <w:t xml:space="preserve"> </w:t>
      </w:r>
    </w:p>
    <w:p w14:paraId="11AF91E9" w14:textId="3D068544" w:rsidR="00D66882" w:rsidRDefault="00D66882" w:rsidP="00E60871">
      <w:pPr>
        <w:pStyle w:val="Bulletslist"/>
      </w:pPr>
      <w:r>
        <w:rPr>
          <w:b/>
          <w:bCs/>
        </w:rPr>
        <w:t xml:space="preserve">27 March: </w:t>
      </w:r>
      <w:r w:rsidRPr="00CC522D">
        <w:t>The alert from 41 AP-HP crisis directors: "We will be forced to sort out patients"</w:t>
      </w:r>
      <w:r>
        <w:t xml:space="preserve"> – </w:t>
      </w:r>
      <w:hyperlink r:id="rId744" w:history="1">
        <w:r w:rsidRPr="00D66882">
          <w:rPr>
            <w:rStyle w:val="Hyperlink"/>
          </w:rPr>
          <w:t>lejdd</w:t>
        </w:r>
      </w:hyperlink>
    </w:p>
    <w:p w14:paraId="3E3365A8" w14:textId="72DFB1AA" w:rsidR="00BD5D9D" w:rsidRPr="00CC522D" w:rsidRDefault="00BD5D9D" w:rsidP="00E60871">
      <w:pPr>
        <w:pStyle w:val="Bulletslist"/>
      </w:pPr>
      <w:r>
        <w:rPr>
          <w:b/>
          <w:bCs/>
        </w:rPr>
        <w:t>27 March:</w:t>
      </w:r>
      <w:r>
        <w:t xml:space="preserve"> </w:t>
      </w:r>
      <w:r w:rsidRPr="00BD5D9D">
        <w:t>French COVID-19 patient numbers rise again, adding to pressure for new lockdown</w:t>
      </w:r>
      <w:r>
        <w:t xml:space="preserve"> – </w:t>
      </w:r>
      <w:hyperlink r:id="rId745" w:history="1">
        <w:r w:rsidRPr="00BD5D9D">
          <w:rPr>
            <w:rStyle w:val="Hyperlink"/>
          </w:rPr>
          <w:t>REUTERS</w:t>
        </w:r>
      </w:hyperlink>
      <w:r>
        <w:t xml:space="preserve"> </w:t>
      </w:r>
    </w:p>
    <w:p w14:paraId="67D98AE7" w14:textId="63E38078" w:rsidR="0069201A" w:rsidRPr="00955E39" w:rsidRDefault="0069201A" w:rsidP="00E60871">
      <w:pPr>
        <w:pStyle w:val="Bulletslist"/>
        <w:rPr>
          <w:b/>
          <w:bCs/>
        </w:rPr>
      </w:pPr>
      <w:r>
        <w:rPr>
          <w:b/>
          <w:bCs/>
        </w:rPr>
        <w:t xml:space="preserve">19 March: </w:t>
      </w:r>
      <w:r w:rsidRPr="00955E39">
        <w:t>French authority says AstraZeneca vaccine should only go to those over 55</w:t>
      </w:r>
      <w:r>
        <w:t xml:space="preserve"> – </w:t>
      </w:r>
      <w:hyperlink r:id="rId746" w:history="1">
        <w:r w:rsidRPr="0069201A">
          <w:rPr>
            <w:rStyle w:val="Hyperlink"/>
          </w:rPr>
          <w:t>POLITICO</w:t>
        </w:r>
      </w:hyperlink>
      <w:r>
        <w:t xml:space="preserve"> </w:t>
      </w:r>
    </w:p>
    <w:p w14:paraId="68B7A57D" w14:textId="129F0CB8" w:rsidR="0069201A" w:rsidRDefault="0069201A" w:rsidP="00E60871">
      <w:pPr>
        <w:pStyle w:val="Bulletslist"/>
        <w:rPr>
          <w:b/>
          <w:bCs/>
        </w:rPr>
      </w:pPr>
      <w:r>
        <w:rPr>
          <w:b/>
          <w:bCs/>
        </w:rPr>
        <w:t xml:space="preserve">18 March: </w:t>
      </w:r>
      <w:r w:rsidRPr="00955E39">
        <w:t>France imposes monthlong lockdown in Paris region</w:t>
      </w:r>
      <w:r>
        <w:t xml:space="preserve"> – </w:t>
      </w:r>
      <w:hyperlink r:id="rId747" w:history="1">
        <w:r w:rsidRPr="0069201A">
          <w:rPr>
            <w:rStyle w:val="Hyperlink"/>
          </w:rPr>
          <w:t>POLITICO</w:t>
        </w:r>
      </w:hyperlink>
      <w:r>
        <w:t xml:space="preserve"> </w:t>
      </w:r>
    </w:p>
    <w:p w14:paraId="4EF7EC2B" w14:textId="65FAF6C3" w:rsidR="0078558D" w:rsidRDefault="0078558D" w:rsidP="00E60871">
      <w:pPr>
        <w:pStyle w:val="Bulletslist"/>
        <w:rPr>
          <w:b/>
          <w:bCs/>
        </w:rPr>
      </w:pPr>
      <w:r>
        <w:rPr>
          <w:b/>
          <w:bCs/>
        </w:rPr>
        <w:t xml:space="preserve">16 March: </w:t>
      </w:r>
      <w:r w:rsidRPr="00054FD6">
        <w:t>France investigating new coronavirus variant detected in Brittany</w:t>
      </w:r>
      <w:r>
        <w:t xml:space="preserve"> – </w:t>
      </w:r>
      <w:hyperlink r:id="rId748" w:history="1">
        <w:r w:rsidRPr="0078558D">
          <w:rPr>
            <w:rStyle w:val="Hyperlink"/>
          </w:rPr>
          <w:t>France24</w:t>
        </w:r>
      </w:hyperlink>
    </w:p>
    <w:p w14:paraId="041C14F3" w14:textId="3FA3FCF3" w:rsidR="00327604" w:rsidRDefault="00327604" w:rsidP="00E60871">
      <w:pPr>
        <w:pStyle w:val="Bulletslist"/>
        <w:rPr>
          <w:b/>
          <w:bCs/>
        </w:rPr>
      </w:pPr>
      <w:r>
        <w:rPr>
          <w:b/>
          <w:bCs/>
        </w:rPr>
        <w:t xml:space="preserve">16 March: </w:t>
      </w:r>
      <w:r w:rsidRPr="00054FD6">
        <w:t>France grapples with third wave of Covid-19 infections</w:t>
      </w:r>
      <w:r>
        <w:t xml:space="preserve"> – </w:t>
      </w:r>
      <w:hyperlink r:id="rId749" w:history="1">
        <w:r w:rsidRPr="00327604">
          <w:rPr>
            <w:rStyle w:val="Hyperlink"/>
          </w:rPr>
          <w:t>France24</w:t>
        </w:r>
      </w:hyperlink>
    </w:p>
    <w:p w14:paraId="48AF6ADA" w14:textId="45E7D18E" w:rsidR="00327604" w:rsidRDefault="00327604" w:rsidP="00E60871">
      <w:pPr>
        <w:pStyle w:val="Bulletslist"/>
        <w:rPr>
          <w:b/>
          <w:bCs/>
        </w:rPr>
      </w:pPr>
      <w:r>
        <w:rPr>
          <w:b/>
          <w:bCs/>
        </w:rPr>
        <w:t xml:space="preserve">15 March: </w:t>
      </w:r>
      <w:r w:rsidRPr="00054FD6">
        <w:t>France joins other nations in suspending AstraZeneca vaccine for Covid-19</w:t>
      </w:r>
      <w:r>
        <w:t xml:space="preserve"> – </w:t>
      </w:r>
      <w:hyperlink r:id="rId750" w:history="1">
        <w:r w:rsidRPr="00327604">
          <w:rPr>
            <w:rStyle w:val="Hyperlink"/>
          </w:rPr>
          <w:t>France24</w:t>
        </w:r>
      </w:hyperlink>
    </w:p>
    <w:p w14:paraId="7276EA22" w14:textId="48CF02E8" w:rsidR="0078558D" w:rsidRPr="0078558D" w:rsidRDefault="0078558D" w:rsidP="00E60871">
      <w:pPr>
        <w:pStyle w:val="Bulletslist"/>
        <w:rPr>
          <w:b/>
          <w:bCs/>
        </w:rPr>
      </w:pPr>
      <w:r w:rsidRPr="00054FD6">
        <w:rPr>
          <w:b/>
          <w:bCs/>
        </w:rPr>
        <w:t xml:space="preserve">15 March: </w:t>
      </w:r>
      <w:r w:rsidRPr="00054FD6">
        <w:t>France was just one of several European countries to halt the AstraZeneca inoculations on Monday</w:t>
      </w:r>
      <w:r>
        <w:t xml:space="preserve"> – </w:t>
      </w:r>
      <w:hyperlink r:id="rId751" w:history="1">
        <w:r w:rsidRPr="0078558D">
          <w:rPr>
            <w:rStyle w:val="Hyperlink"/>
          </w:rPr>
          <w:t>POLITICO</w:t>
        </w:r>
      </w:hyperlink>
      <w:r>
        <w:t xml:space="preserve"> </w:t>
      </w:r>
    </w:p>
    <w:p w14:paraId="2271AB23" w14:textId="4E2A0892" w:rsidR="00327604" w:rsidRPr="00054FD6" w:rsidRDefault="00327604" w:rsidP="00E60871">
      <w:pPr>
        <w:pStyle w:val="Bulletslist"/>
      </w:pPr>
      <w:r w:rsidRPr="00054FD6">
        <w:rPr>
          <w:b/>
          <w:bCs/>
        </w:rPr>
        <w:t>14 March:</w:t>
      </w:r>
      <w:r>
        <w:t xml:space="preserve"> </w:t>
      </w:r>
      <w:r w:rsidRPr="00327604">
        <w:t>Paris may face new Covid-19 lockdown as intensive care fills up</w:t>
      </w:r>
      <w:r>
        <w:t xml:space="preserve"> – </w:t>
      </w:r>
      <w:hyperlink r:id="rId752" w:history="1">
        <w:r w:rsidRPr="00327604">
          <w:rPr>
            <w:rStyle w:val="Hyperlink"/>
          </w:rPr>
          <w:t>France24</w:t>
        </w:r>
      </w:hyperlink>
    </w:p>
    <w:p w14:paraId="065AF2B2" w14:textId="68085354" w:rsidR="00620AE7" w:rsidRPr="00F7041B" w:rsidRDefault="00620AE7" w:rsidP="00E60871">
      <w:pPr>
        <w:pStyle w:val="Bulletslist"/>
      </w:pPr>
      <w:r w:rsidRPr="00F7041B">
        <w:rPr>
          <w:b/>
          <w:bCs/>
        </w:rPr>
        <w:t>10 March:</w:t>
      </w:r>
      <w:r>
        <w:t xml:space="preserve"> </w:t>
      </w:r>
      <w:r w:rsidRPr="00620AE7">
        <w:t>Paris cuts non-Covid treatment amid intensive care surge</w:t>
      </w:r>
      <w:r>
        <w:t xml:space="preserve"> – </w:t>
      </w:r>
      <w:hyperlink r:id="rId753" w:history="1">
        <w:r w:rsidRPr="00620AE7">
          <w:rPr>
            <w:rStyle w:val="Hyperlink"/>
          </w:rPr>
          <w:t>BBC</w:t>
        </w:r>
      </w:hyperlink>
      <w:r>
        <w:t xml:space="preserve"> </w:t>
      </w:r>
    </w:p>
    <w:p w14:paraId="7243C96A" w14:textId="6C0491D1" w:rsidR="00620AE7" w:rsidRPr="00F7041B" w:rsidRDefault="00620AE7" w:rsidP="00E60871">
      <w:pPr>
        <w:pStyle w:val="Bulletslist"/>
      </w:pPr>
      <w:r w:rsidRPr="00F7041B">
        <w:rPr>
          <w:b/>
          <w:bCs/>
        </w:rPr>
        <w:t>9 March:</w:t>
      </w:r>
      <w:r>
        <w:t xml:space="preserve"> </w:t>
      </w:r>
      <w:r w:rsidRPr="00620AE7">
        <w:t>French supermarket boss calls for sale of home Covid tests</w:t>
      </w:r>
      <w:r>
        <w:t xml:space="preserve"> – </w:t>
      </w:r>
      <w:hyperlink r:id="rId754" w:history="1">
        <w:r w:rsidRPr="00620AE7">
          <w:rPr>
            <w:rStyle w:val="Hyperlink"/>
          </w:rPr>
          <w:t>CX</w:t>
        </w:r>
      </w:hyperlink>
      <w:r>
        <w:t xml:space="preserve"> </w:t>
      </w:r>
    </w:p>
    <w:p w14:paraId="6596DCE1" w14:textId="3EC3A2A7" w:rsidR="00C76E90" w:rsidRPr="00F7041B" w:rsidRDefault="00C76E90" w:rsidP="00E60871">
      <w:pPr>
        <w:pStyle w:val="Bulletslist"/>
      </w:pPr>
      <w:r w:rsidRPr="00F7041B">
        <w:rPr>
          <w:b/>
          <w:bCs/>
        </w:rPr>
        <w:t>4 March:</w:t>
      </w:r>
      <w:r>
        <w:t xml:space="preserve"> </w:t>
      </w:r>
      <w:r w:rsidRPr="00C76E90">
        <w:t>France mulls digital COVID pass for public venues</w:t>
      </w:r>
      <w:r>
        <w:t xml:space="preserve"> – </w:t>
      </w:r>
      <w:hyperlink r:id="rId755" w:history="1">
        <w:r w:rsidRPr="00C76E90">
          <w:rPr>
            <w:rStyle w:val="Hyperlink"/>
          </w:rPr>
          <w:t>POLITICO</w:t>
        </w:r>
      </w:hyperlink>
      <w:r>
        <w:t xml:space="preserve"> </w:t>
      </w:r>
    </w:p>
    <w:p w14:paraId="5951BEC5" w14:textId="38BDD4BB" w:rsidR="00E60871" w:rsidRDefault="00E60871" w:rsidP="00E60871">
      <w:pPr>
        <w:pStyle w:val="Bulletslist"/>
      </w:pPr>
      <w:r w:rsidRPr="008D722B">
        <w:rPr>
          <w:b/>
          <w:bCs/>
        </w:rPr>
        <w:t>3 March:</w:t>
      </w:r>
      <w:r>
        <w:t xml:space="preserve"> </w:t>
      </w:r>
      <w:r w:rsidRPr="00E60871">
        <w:t>France eyes possible easing of COVID restrictions from mid-April-govt spokesman</w:t>
      </w:r>
      <w:r>
        <w:t xml:space="preserve"> – </w:t>
      </w:r>
      <w:hyperlink r:id="rId756" w:anchor=":~:text=Healthcare&amp;text=PARIS%2C%20March%203%20(Reuters),Gabriel%20Attal%20said%20on%20Wednesday." w:history="1">
        <w:r w:rsidRPr="00E60871">
          <w:rPr>
            <w:rStyle w:val="Hyperlink"/>
          </w:rPr>
          <w:t>REUTERS</w:t>
        </w:r>
      </w:hyperlink>
    </w:p>
    <w:p w14:paraId="1B62F09B" w14:textId="7786E3DB" w:rsidR="00E60871" w:rsidRPr="008D722B" w:rsidRDefault="00E60871" w:rsidP="008D722B">
      <w:pPr>
        <w:pStyle w:val="Bulletslist"/>
      </w:pPr>
      <w:r>
        <w:rPr>
          <w:b/>
          <w:bCs/>
        </w:rPr>
        <w:t>2 March:</w:t>
      </w:r>
      <w:r>
        <w:t xml:space="preserve"> </w:t>
      </w:r>
      <w:r w:rsidRPr="00E60871">
        <w:t>Unused stocks of AstraZeneca vaccine pile up in France, Germany</w:t>
      </w:r>
      <w:r>
        <w:t xml:space="preserve"> – </w:t>
      </w:r>
      <w:hyperlink r:id="rId757" w:history="1">
        <w:r w:rsidRPr="00E60871">
          <w:rPr>
            <w:rStyle w:val="Hyperlink"/>
          </w:rPr>
          <w:t xml:space="preserve">EURACTIV </w:t>
        </w:r>
      </w:hyperlink>
      <w:r>
        <w:t xml:space="preserve"> </w:t>
      </w:r>
    </w:p>
    <w:p w14:paraId="1EC7A301" w14:textId="5F2079FD" w:rsidR="00785CE8" w:rsidRDefault="00785CE8" w:rsidP="008D722B">
      <w:pPr>
        <w:pStyle w:val="Heading6"/>
        <w15:collapsed/>
      </w:pPr>
      <w:r>
        <w:t>February</w:t>
      </w:r>
    </w:p>
    <w:p w14:paraId="3019B010" w14:textId="062A8474" w:rsidR="00FD7B0D" w:rsidRDefault="00FD7B0D" w:rsidP="00A24812">
      <w:pPr>
        <w:pStyle w:val="Bulletslist"/>
      </w:pPr>
      <w:r w:rsidRPr="008D722B">
        <w:rPr>
          <w:b/>
          <w:bCs/>
        </w:rPr>
        <w:t>26 February:</w:t>
      </w:r>
      <w:r>
        <w:t xml:space="preserve"> </w:t>
      </w:r>
      <w:r w:rsidRPr="00FD7B0D">
        <w:t>Paris’ push for ‘zero COVID’ strategy pits city against French government</w:t>
      </w:r>
      <w:r>
        <w:t xml:space="preserve"> – </w:t>
      </w:r>
      <w:hyperlink r:id="rId758" w:history="1">
        <w:r w:rsidRPr="00FD7B0D">
          <w:rPr>
            <w:rStyle w:val="Hyperlink"/>
          </w:rPr>
          <w:t>POLITICO</w:t>
        </w:r>
      </w:hyperlink>
      <w:r>
        <w:t xml:space="preserve"> </w:t>
      </w:r>
    </w:p>
    <w:p w14:paraId="28280A71" w14:textId="1976DDCD" w:rsidR="00FD7B0D" w:rsidRPr="008D722B" w:rsidRDefault="00FD7B0D" w:rsidP="00A24812">
      <w:pPr>
        <w:pStyle w:val="Bulletslist"/>
      </w:pPr>
      <w:r>
        <w:rPr>
          <w:b/>
          <w:bCs/>
        </w:rPr>
        <w:t>25 February:</w:t>
      </w:r>
      <w:r>
        <w:t xml:space="preserve"> </w:t>
      </w:r>
      <w:r w:rsidRPr="00FD7B0D">
        <w:t>French government opens door to AstraZeneca vaccine for the elderly</w:t>
      </w:r>
      <w:r>
        <w:t xml:space="preserve"> – </w:t>
      </w:r>
      <w:hyperlink r:id="rId759" w:history="1">
        <w:r w:rsidRPr="00FD7B0D">
          <w:rPr>
            <w:rStyle w:val="Hyperlink"/>
          </w:rPr>
          <w:t>POLITICO</w:t>
        </w:r>
      </w:hyperlink>
      <w:r>
        <w:t xml:space="preserve"> </w:t>
      </w:r>
    </w:p>
    <w:p w14:paraId="1FB3D06B" w14:textId="3E21C1EE" w:rsidR="00E1630F" w:rsidRDefault="00E1630F" w:rsidP="00A24812">
      <w:pPr>
        <w:pStyle w:val="Bulletslist"/>
      </w:pPr>
      <w:r w:rsidRPr="008E64D7">
        <w:rPr>
          <w:b/>
          <w:bCs/>
        </w:rPr>
        <w:t>23 February:</w:t>
      </w:r>
      <w:r>
        <w:t xml:space="preserve"> </w:t>
      </w:r>
      <w:r w:rsidRPr="00E1630F">
        <w:t>French researchers trial more accurate fast COVID-19 test</w:t>
      </w:r>
      <w:r>
        <w:t xml:space="preserve"> – </w:t>
      </w:r>
      <w:hyperlink r:id="rId760" w:history="1">
        <w:r w:rsidRPr="00E1630F">
          <w:rPr>
            <w:rStyle w:val="Hyperlink"/>
          </w:rPr>
          <w:t>REUTERS</w:t>
        </w:r>
      </w:hyperlink>
      <w:r>
        <w:t xml:space="preserve"> </w:t>
      </w:r>
    </w:p>
    <w:p w14:paraId="65902032" w14:textId="299F8019" w:rsidR="00E1630F" w:rsidRPr="008E64D7" w:rsidRDefault="00E1630F" w:rsidP="00E1630F">
      <w:pPr>
        <w:pStyle w:val="Bulletslist"/>
      </w:pPr>
      <w:r>
        <w:rPr>
          <w:b/>
          <w:bCs/>
        </w:rPr>
        <w:t>22 February:</w:t>
      </w:r>
      <w:r>
        <w:t xml:space="preserve"> </w:t>
      </w:r>
      <w:r w:rsidRPr="00142399">
        <w:t>France's Sanofi to help Johnson &amp; Johnson manufacture COVID-19 vaccine</w:t>
      </w:r>
      <w:r>
        <w:t xml:space="preserve"> – </w:t>
      </w:r>
      <w:hyperlink r:id="rId761" w:history="1">
        <w:r w:rsidRPr="00142399">
          <w:rPr>
            <w:rStyle w:val="Hyperlink"/>
          </w:rPr>
          <w:t>REUTERS</w:t>
        </w:r>
      </w:hyperlink>
      <w:r>
        <w:t xml:space="preserve"> </w:t>
      </w:r>
    </w:p>
    <w:p w14:paraId="0C9E5882" w14:textId="14230CEE" w:rsidR="001057A5" w:rsidRPr="002E5C7B" w:rsidRDefault="001057A5" w:rsidP="00A24812">
      <w:pPr>
        <w:pStyle w:val="Bulletslist"/>
      </w:pPr>
      <w:r w:rsidRPr="002E5C7B">
        <w:rPr>
          <w:b/>
          <w:bCs/>
        </w:rPr>
        <w:t>17 February:</w:t>
      </w:r>
      <w:r>
        <w:t xml:space="preserve"> </w:t>
      </w:r>
      <w:r w:rsidRPr="001057A5">
        <w:t>Mass Covid tests in north France as variants spread</w:t>
      </w:r>
      <w:r>
        <w:t xml:space="preserve"> – </w:t>
      </w:r>
      <w:hyperlink r:id="rId762" w:history="1">
        <w:r w:rsidRPr="001057A5">
          <w:rPr>
            <w:rStyle w:val="Hyperlink"/>
          </w:rPr>
          <w:t>CX</w:t>
        </w:r>
      </w:hyperlink>
      <w:r>
        <w:t xml:space="preserve"> </w:t>
      </w:r>
    </w:p>
    <w:p w14:paraId="38D39E96" w14:textId="7E1527A1" w:rsidR="000E4561" w:rsidRPr="002E5C7B" w:rsidRDefault="000E4561" w:rsidP="00A24812">
      <w:pPr>
        <w:pStyle w:val="Bulletslist"/>
      </w:pPr>
      <w:r w:rsidRPr="002E5C7B">
        <w:rPr>
          <w:b/>
          <w:bCs/>
        </w:rPr>
        <w:t>13 February:</w:t>
      </w:r>
      <w:r>
        <w:t xml:space="preserve"> H</w:t>
      </w:r>
      <w:r w:rsidRPr="000E4561">
        <w:t>ospitals go into "crisis organization"</w:t>
      </w:r>
      <w:r>
        <w:t xml:space="preserve"> – </w:t>
      </w:r>
      <w:hyperlink r:id="rId763" w:history="1">
        <w:r w:rsidRPr="000E4561">
          <w:rPr>
            <w:rStyle w:val="Hyperlink"/>
          </w:rPr>
          <w:t>JDD</w:t>
        </w:r>
      </w:hyperlink>
      <w:r>
        <w:t xml:space="preserve"> </w:t>
      </w:r>
    </w:p>
    <w:p w14:paraId="5905ADFC" w14:textId="3B7A2C3E" w:rsidR="00BF43C8" w:rsidRDefault="00BF43C8" w:rsidP="00A24812">
      <w:pPr>
        <w:pStyle w:val="Bulletslist"/>
      </w:pPr>
      <w:r w:rsidRPr="002E5C7B">
        <w:rPr>
          <w:b/>
          <w:bCs/>
        </w:rPr>
        <w:t>12 February:</w:t>
      </w:r>
      <w:r>
        <w:t xml:space="preserve"> </w:t>
      </w:r>
      <w:r w:rsidRPr="00BF43C8">
        <w:t>France: Only 1 coronavirus vaccine dose needed for previously infected people</w:t>
      </w:r>
      <w:r>
        <w:t xml:space="preserve"> – </w:t>
      </w:r>
      <w:hyperlink r:id="rId764" w:history="1">
        <w:r w:rsidRPr="00BF43C8">
          <w:rPr>
            <w:rStyle w:val="Hyperlink"/>
          </w:rPr>
          <w:t>POLITICO</w:t>
        </w:r>
      </w:hyperlink>
      <w:r>
        <w:t xml:space="preserve"> </w:t>
      </w:r>
    </w:p>
    <w:p w14:paraId="590022FC" w14:textId="186537AA" w:rsidR="001057A5" w:rsidRPr="002E5C7B" w:rsidRDefault="001057A5" w:rsidP="00A24812">
      <w:pPr>
        <w:pStyle w:val="Bulletslist"/>
      </w:pPr>
      <w:r>
        <w:rPr>
          <w:b/>
          <w:bCs/>
        </w:rPr>
        <w:t>11 February:</w:t>
      </w:r>
      <w:r>
        <w:t xml:space="preserve"> </w:t>
      </w:r>
      <w:r w:rsidRPr="001057A5">
        <w:t>France rolls out saliva tests to detect Covid-19 in schools and universities</w:t>
      </w:r>
      <w:r>
        <w:t xml:space="preserve"> – </w:t>
      </w:r>
      <w:hyperlink r:id="rId765" w:history="1">
        <w:r w:rsidRPr="001057A5">
          <w:rPr>
            <w:rStyle w:val="Hyperlink"/>
          </w:rPr>
          <w:t>FR</w:t>
        </w:r>
      </w:hyperlink>
      <w:r>
        <w:t xml:space="preserve"> </w:t>
      </w:r>
    </w:p>
    <w:p w14:paraId="38D7447B" w14:textId="116E8C36" w:rsidR="00DC09FB" w:rsidRPr="00E118A4" w:rsidRDefault="00DC09FB" w:rsidP="00A24812">
      <w:pPr>
        <w:pStyle w:val="Bulletslist"/>
      </w:pPr>
      <w:r w:rsidRPr="00E118A4">
        <w:rPr>
          <w:b/>
          <w:bCs/>
        </w:rPr>
        <w:t>10 February:</w:t>
      </w:r>
      <w:r>
        <w:t xml:space="preserve"> </w:t>
      </w:r>
      <w:r w:rsidRPr="00DC09FB">
        <w:t>France ramps up COVID-19 vaccine production</w:t>
      </w:r>
      <w:r>
        <w:t xml:space="preserve"> – </w:t>
      </w:r>
      <w:hyperlink r:id="rId766" w:history="1">
        <w:r w:rsidRPr="00DC09FB">
          <w:rPr>
            <w:rStyle w:val="Hyperlink"/>
          </w:rPr>
          <w:t>BioPharma</w:t>
        </w:r>
      </w:hyperlink>
      <w:r>
        <w:t xml:space="preserve"> </w:t>
      </w:r>
    </w:p>
    <w:p w14:paraId="5FFB1D68" w14:textId="568EA185" w:rsidR="00DC09FB" w:rsidRDefault="00DC09FB" w:rsidP="00A24812">
      <w:pPr>
        <w:pStyle w:val="Bulletslist"/>
      </w:pPr>
      <w:r w:rsidRPr="00E118A4">
        <w:rPr>
          <w:b/>
          <w:bCs/>
        </w:rPr>
        <w:t>10 February:</w:t>
      </w:r>
      <w:r>
        <w:t xml:space="preserve"> </w:t>
      </w:r>
      <w:r w:rsidRPr="00DC09FB">
        <w:t>France at 80,000 Covid deaths amid intensive care pressure</w:t>
      </w:r>
      <w:r>
        <w:t xml:space="preserve"> – </w:t>
      </w:r>
      <w:hyperlink r:id="rId767" w:history="1">
        <w:r w:rsidRPr="00DC09FB">
          <w:rPr>
            <w:rStyle w:val="Hyperlink"/>
          </w:rPr>
          <w:t>CX</w:t>
        </w:r>
      </w:hyperlink>
    </w:p>
    <w:p w14:paraId="317FD1FC" w14:textId="77777777" w:rsidR="00DC09FB" w:rsidRDefault="00DC09FB" w:rsidP="00A24812">
      <w:pPr>
        <w:pStyle w:val="Bulletslist"/>
      </w:pPr>
      <w:r>
        <w:rPr>
          <w:b/>
          <w:bCs/>
        </w:rPr>
        <w:t>10 February:</w:t>
      </w:r>
      <w:r>
        <w:t xml:space="preserve"> </w:t>
      </w:r>
      <w:r w:rsidRPr="00DC09FB">
        <w:t>France extends COVID health emergency until June</w:t>
      </w:r>
      <w:r>
        <w:t xml:space="preserve"> – </w:t>
      </w:r>
      <w:hyperlink r:id="rId768" w:history="1">
        <w:r w:rsidRPr="00DC09FB">
          <w:rPr>
            <w:rStyle w:val="Hyperlink"/>
          </w:rPr>
          <w:t xml:space="preserve">AA </w:t>
        </w:r>
      </w:hyperlink>
    </w:p>
    <w:p w14:paraId="10479F81" w14:textId="22E56CE0" w:rsidR="00DC09FB" w:rsidRPr="00E118A4" w:rsidRDefault="00DC09FB" w:rsidP="00A24812">
      <w:pPr>
        <w:pStyle w:val="Bulletslist"/>
      </w:pPr>
      <w:r>
        <w:rPr>
          <w:b/>
          <w:bCs/>
        </w:rPr>
        <w:t>9 February:</w:t>
      </w:r>
      <w:r>
        <w:t xml:space="preserve"> </w:t>
      </w:r>
      <w:r w:rsidRPr="00DC09FB">
        <w:t>IN NUMBERS: Why France needs to drastically speed up its Covid vaccine programme</w:t>
      </w:r>
      <w:r>
        <w:t xml:space="preserve"> – </w:t>
      </w:r>
      <w:hyperlink r:id="rId769" w:history="1">
        <w:r w:rsidRPr="00DC09FB">
          <w:rPr>
            <w:rStyle w:val="Hyperlink"/>
          </w:rPr>
          <w:t xml:space="preserve">FR </w:t>
        </w:r>
      </w:hyperlink>
      <w:r>
        <w:t xml:space="preserve"> </w:t>
      </w:r>
    </w:p>
    <w:p w14:paraId="43F511F6" w14:textId="737FFE31" w:rsidR="00DC09FB" w:rsidRPr="00E118A4" w:rsidRDefault="00DC09FB" w:rsidP="00A24812">
      <w:pPr>
        <w:pStyle w:val="Bulletslist"/>
      </w:pPr>
      <w:r w:rsidRPr="00E118A4">
        <w:rPr>
          <w:b/>
          <w:bCs/>
        </w:rPr>
        <w:t>8 February:</w:t>
      </w:r>
      <w:r>
        <w:t xml:space="preserve"> </w:t>
      </w:r>
      <w:r w:rsidRPr="00DC09FB">
        <w:t>France reinforces testing and self-isolation rules for new Covid variants</w:t>
      </w:r>
      <w:r>
        <w:t xml:space="preserve"> – </w:t>
      </w:r>
      <w:hyperlink r:id="rId770" w:history="1">
        <w:r w:rsidRPr="00DC09FB">
          <w:rPr>
            <w:rStyle w:val="Hyperlink"/>
          </w:rPr>
          <w:t>FR</w:t>
        </w:r>
      </w:hyperlink>
      <w:r>
        <w:t xml:space="preserve"> </w:t>
      </w:r>
    </w:p>
    <w:p w14:paraId="5196BC6E" w14:textId="3F6294D9" w:rsidR="00785CE8" w:rsidRDefault="006E508F" w:rsidP="00A24812">
      <w:pPr>
        <w:pStyle w:val="Bulletslist"/>
      </w:pPr>
      <w:r w:rsidRPr="00A24812">
        <w:rPr>
          <w:b/>
          <w:bCs/>
        </w:rPr>
        <w:t>3 February:</w:t>
      </w:r>
      <w:r>
        <w:t xml:space="preserve"> </w:t>
      </w:r>
      <w:r w:rsidRPr="006E508F">
        <w:t>France sets stricter Covid protocol for schools</w:t>
      </w:r>
      <w:r>
        <w:t xml:space="preserve"> – </w:t>
      </w:r>
      <w:hyperlink r:id="rId771" w:history="1">
        <w:r w:rsidRPr="006E508F">
          <w:rPr>
            <w:rStyle w:val="Hyperlink"/>
          </w:rPr>
          <w:t>CX</w:t>
        </w:r>
      </w:hyperlink>
      <w:r>
        <w:t xml:space="preserve"> </w:t>
      </w:r>
    </w:p>
    <w:p w14:paraId="4510852C" w14:textId="5515BBFE" w:rsidR="003F21A8" w:rsidRDefault="003F21A8" w:rsidP="00A24812">
      <w:pPr>
        <w:pStyle w:val="Bulletslist"/>
      </w:pPr>
      <w:r>
        <w:rPr>
          <w:b/>
          <w:bCs/>
        </w:rPr>
        <w:t>2 February:</w:t>
      </w:r>
      <w:r>
        <w:t xml:space="preserve"> </w:t>
      </w:r>
      <w:r w:rsidRPr="003F21A8">
        <w:t>France, Sweden, Poland: Oxford/AstraZeneca vaccine not for elderly</w:t>
      </w:r>
      <w:r>
        <w:t xml:space="preserve"> – </w:t>
      </w:r>
      <w:hyperlink r:id="rId772" w:history="1">
        <w:r w:rsidRPr="003F21A8">
          <w:rPr>
            <w:rStyle w:val="Hyperlink"/>
          </w:rPr>
          <w:t>POLITICO</w:t>
        </w:r>
      </w:hyperlink>
      <w:r>
        <w:t xml:space="preserve"> </w:t>
      </w:r>
    </w:p>
    <w:p w14:paraId="24B52440" w14:textId="01C3DA34" w:rsidR="008C3C9B" w:rsidRDefault="008C3C9B" w:rsidP="00A24812">
      <w:pPr>
        <w:pStyle w:val="Heading6"/>
        <w15:collapsed/>
      </w:pPr>
      <w:r>
        <w:t>January</w:t>
      </w:r>
    </w:p>
    <w:p w14:paraId="44541620" w14:textId="260A6D2F" w:rsidR="006E508F" w:rsidRPr="00A24812" w:rsidRDefault="006E508F" w:rsidP="002B2F3A">
      <w:pPr>
        <w:pStyle w:val="Bulletslist"/>
      </w:pPr>
      <w:r w:rsidRPr="00A24812">
        <w:rPr>
          <w:b/>
          <w:bCs/>
        </w:rPr>
        <w:t>31 January:</w:t>
      </w:r>
      <w:r>
        <w:t xml:space="preserve"> </w:t>
      </w:r>
      <w:r w:rsidRPr="006E508F">
        <w:t>France and Germany threaten AstraZeneca over vaccine shortage</w:t>
      </w:r>
      <w:r>
        <w:t xml:space="preserve"> – </w:t>
      </w:r>
      <w:hyperlink r:id="rId773" w:history="1">
        <w:r w:rsidRPr="006E508F">
          <w:rPr>
            <w:rStyle w:val="Hyperlink"/>
          </w:rPr>
          <w:t>The Guardian</w:t>
        </w:r>
      </w:hyperlink>
      <w:r>
        <w:t xml:space="preserve"> </w:t>
      </w:r>
    </w:p>
    <w:p w14:paraId="44893E1E" w14:textId="3F072F6A" w:rsidR="006E508F" w:rsidRPr="00A24812" w:rsidRDefault="006E508F" w:rsidP="002B2F3A">
      <w:pPr>
        <w:pStyle w:val="Bulletslist"/>
      </w:pPr>
      <w:r w:rsidRPr="00A24812">
        <w:rPr>
          <w:b/>
          <w:bCs/>
        </w:rPr>
        <w:t>29 February:</w:t>
      </w:r>
      <w:r>
        <w:t xml:space="preserve"> </w:t>
      </w:r>
      <w:r w:rsidRPr="006E508F">
        <w:t>France expects 25 percent cut to Moderna vaccine delivery in February</w:t>
      </w:r>
      <w:r>
        <w:t xml:space="preserve"> – </w:t>
      </w:r>
      <w:hyperlink r:id="rId774" w:history="1">
        <w:r w:rsidRPr="006E508F">
          <w:rPr>
            <w:rStyle w:val="Hyperlink"/>
          </w:rPr>
          <w:t>POLITICO</w:t>
        </w:r>
      </w:hyperlink>
      <w:r>
        <w:t xml:space="preserve"> </w:t>
      </w:r>
    </w:p>
    <w:p w14:paraId="2B319D12" w14:textId="790B60B0" w:rsidR="009C08F9" w:rsidRPr="00785566" w:rsidRDefault="009C08F9" w:rsidP="002B2F3A">
      <w:pPr>
        <w:pStyle w:val="Bulletslist"/>
      </w:pPr>
      <w:r w:rsidRPr="00785566">
        <w:rPr>
          <w:b/>
          <w:bCs/>
        </w:rPr>
        <w:t>26 January:</w:t>
      </w:r>
      <w:r>
        <w:t xml:space="preserve"> </w:t>
      </w:r>
      <w:r w:rsidRPr="009C08F9">
        <w:t>Some European Countries Move To Require Medical-Grade Masks In Public</w:t>
      </w:r>
      <w:r>
        <w:t xml:space="preserve"> – </w:t>
      </w:r>
      <w:hyperlink r:id="rId775" w:history="1">
        <w:r w:rsidRPr="009C08F9">
          <w:rPr>
            <w:rStyle w:val="Hyperlink"/>
          </w:rPr>
          <w:t>npr</w:t>
        </w:r>
      </w:hyperlink>
      <w:r>
        <w:t xml:space="preserve"> </w:t>
      </w:r>
    </w:p>
    <w:p w14:paraId="0DB98364" w14:textId="79BEE3AF" w:rsidR="000A63C3" w:rsidRPr="00785566" w:rsidRDefault="000A63C3" w:rsidP="002B2F3A">
      <w:pPr>
        <w:pStyle w:val="Bulletslist"/>
      </w:pPr>
      <w:r w:rsidRPr="00785566">
        <w:rPr>
          <w:b/>
          <w:bCs/>
        </w:rPr>
        <w:t>25 January:</w:t>
      </w:r>
      <w:r>
        <w:t xml:space="preserve"> </w:t>
      </w:r>
      <w:r w:rsidRPr="000A63C3">
        <w:t>France will ‘probably’ need a lockdown, top coronavirus adviser says</w:t>
      </w:r>
      <w:r>
        <w:t xml:space="preserve"> – </w:t>
      </w:r>
      <w:hyperlink r:id="rId776" w:history="1">
        <w:r w:rsidRPr="000A63C3">
          <w:rPr>
            <w:rStyle w:val="Hyperlink"/>
          </w:rPr>
          <w:t>POLITICO</w:t>
        </w:r>
      </w:hyperlink>
      <w:r>
        <w:t xml:space="preserve"> </w:t>
      </w:r>
    </w:p>
    <w:p w14:paraId="456351D2" w14:textId="61FD5EB9" w:rsidR="0008634A" w:rsidRDefault="0008634A" w:rsidP="002B2F3A">
      <w:pPr>
        <w:pStyle w:val="Bulletslist"/>
      </w:pPr>
      <w:r w:rsidRPr="00785566">
        <w:rPr>
          <w:b/>
          <w:bCs/>
        </w:rPr>
        <w:t>23 January:</w:t>
      </w:r>
      <w:r>
        <w:t xml:space="preserve"> </w:t>
      </w:r>
      <w:r w:rsidRPr="0008634A">
        <w:t>French health watchdog calls for delay in second vaccine jab</w:t>
      </w:r>
      <w:r>
        <w:t xml:space="preserve"> – </w:t>
      </w:r>
      <w:hyperlink r:id="rId777" w:history="1">
        <w:r w:rsidRPr="0008634A">
          <w:rPr>
            <w:rStyle w:val="Hyperlink"/>
          </w:rPr>
          <w:t>POLITICO</w:t>
        </w:r>
      </w:hyperlink>
      <w:r>
        <w:t xml:space="preserve"> </w:t>
      </w:r>
    </w:p>
    <w:p w14:paraId="5027D5AB" w14:textId="2E61D1EB" w:rsidR="009C08F9" w:rsidRPr="00785566" w:rsidRDefault="009C08F9" w:rsidP="002B2F3A">
      <w:pPr>
        <w:pStyle w:val="Bulletslist"/>
      </w:pPr>
      <w:r>
        <w:rPr>
          <w:b/>
          <w:bCs/>
        </w:rPr>
        <w:t>21 January:</w:t>
      </w:r>
      <w:r>
        <w:t xml:space="preserve"> </w:t>
      </w:r>
      <w:r w:rsidRPr="009C08F9">
        <w:t>France tells its citizens: Fabric masks not enough to protect from COVID</w:t>
      </w:r>
      <w:r>
        <w:t xml:space="preserve"> – </w:t>
      </w:r>
      <w:hyperlink r:id="rId778" w:history="1">
        <w:r w:rsidRPr="009C08F9">
          <w:rPr>
            <w:rStyle w:val="Hyperlink"/>
          </w:rPr>
          <w:t>REUTERS</w:t>
        </w:r>
      </w:hyperlink>
      <w:r>
        <w:t xml:space="preserve"> </w:t>
      </w:r>
    </w:p>
    <w:p w14:paraId="48683FF5" w14:textId="28F7CC3F" w:rsidR="00242D51" w:rsidRDefault="00242D51" w:rsidP="002B2F3A">
      <w:pPr>
        <w:pStyle w:val="Bulletslist"/>
      </w:pPr>
      <w:r w:rsidRPr="00224529">
        <w:rPr>
          <w:b/>
          <w:bCs/>
        </w:rPr>
        <w:t>19 January:</w:t>
      </w:r>
      <w:r>
        <w:t xml:space="preserve"> </w:t>
      </w:r>
      <w:r w:rsidRPr="00242D51">
        <w:t>France advises against fabric face masks due to new Covid variants</w:t>
      </w:r>
      <w:r>
        <w:t xml:space="preserve"> – </w:t>
      </w:r>
      <w:hyperlink r:id="rId779" w:history="1">
        <w:r w:rsidRPr="00242D51">
          <w:rPr>
            <w:rStyle w:val="Hyperlink"/>
          </w:rPr>
          <w:t>FR</w:t>
        </w:r>
      </w:hyperlink>
      <w:r>
        <w:t xml:space="preserve"> </w:t>
      </w:r>
    </w:p>
    <w:p w14:paraId="6CCCAB97" w14:textId="63673FB7" w:rsidR="00242D51" w:rsidRPr="00224529" w:rsidRDefault="00242D51" w:rsidP="002B2F3A">
      <w:pPr>
        <w:pStyle w:val="Bulletslist"/>
      </w:pPr>
      <w:r>
        <w:rPr>
          <w:b/>
          <w:bCs/>
        </w:rPr>
        <w:t>19 January:</w:t>
      </w:r>
      <w:r>
        <w:t xml:space="preserve"> </w:t>
      </w:r>
      <w:r w:rsidRPr="00242D51">
        <w:t>Covid France: Some masks less effective against UK variant</w:t>
      </w:r>
      <w:r>
        <w:t xml:space="preserve"> - </w:t>
      </w:r>
      <w:hyperlink r:id="rId780" w:history="1">
        <w:r w:rsidRPr="00242D51">
          <w:rPr>
            <w:rStyle w:val="Hyperlink"/>
          </w:rPr>
          <w:t>CX</w:t>
        </w:r>
      </w:hyperlink>
    </w:p>
    <w:p w14:paraId="14985191" w14:textId="75794566" w:rsidR="002B2F3A" w:rsidRDefault="002B2F3A" w:rsidP="002B2F3A">
      <w:pPr>
        <w:pStyle w:val="Bulletslist"/>
      </w:pPr>
      <w:r w:rsidRPr="002B2F3A">
        <w:rPr>
          <w:b/>
          <w:bCs/>
        </w:rPr>
        <w:t>12 January:</w:t>
      </w:r>
      <w:r>
        <w:t xml:space="preserve"> </w:t>
      </w:r>
      <w:r w:rsidRPr="002B2F3A">
        <w:t>Up to 30 percent of France's Covid vaccine doses could end up in the bin</w:t>
      </w:r>
      <w:r>
        <w:t xml:space="preserve"> – </w:t>
      </w:r>
      <w:hyperlink r:id="rId781" w:history="1">
        <w:r w:rsidRPr="002B2F3A">
          <w:rPr>
            <w:rStyle w:val="Hyperlink"/>
          </w:rPr>
          <w:t>RFI</w:t>
        </w:r>
      </w:hyperlink>
      <w:r>
        <w:t xml:space="preserve"> </w:t>
      </w:r>
    </w:p>
    <w:p w14:paraId="5072111C" w14:textId="77777777" w:rsidR="002B2F3A" w:rsidRDefault="002B2F3A" w:rsidP="002B2F3A">
      <w:pPr>
        <w:pStyle w:val="Bulletslist"/>
      </w:pPr>
      <w:r>
        <w:rPr>
          <w:b/>
          <w:bCs/>
        </w:rPr>
        <w:t>12 January:</w:t>
      </w:r>
      <w:r>
        <w:t xml:space="preserve"> </w:t>
      </w:r>
      <w:r w:rsidRPr="002B2F3A">
        <w:t>French government partners with Doctolib for Covid-19 vaccine appointments</w:t>
      </w:r>
      <w:r>
        <w:t xml:space="preserve"> – </w:t>
      </w:r>
      <w:hyperlink r:id="rId782" w:history="1">
        <w:r w:rsidRPr="002B2F3A">
          <w:rPr>
            <w:rStyle w:val="Hyperlink"/>
          </w:rPr>
          <w:t>FR</w:t>
        </w:r>
      </w:hyperlink>
    </w:p>
    <w:p w14:paraId="5680E927" w14:textId="7920F0DE" w:rsidR="002B2F3A" w:rsidRPr="002B2F3A" w:rsidRDefault="002B2F3A" w:rsidP="002B2F3A">
      <w:pPr>
        <w:pStyle w:val="Bulletslist"/>
      </w:pPr>
      <w:r>
        <w:rPr>
          <w:b/>
          <w:bCs/>
        </w:rPr>
        <w:t>12 January:</w:t>
      </w:r>
      <w:r>
        <w:t xml:space="preserve"> </w:t>
      </w:r>
      <w:r w:rsidRPr="002B2F3A">
        <w:t>Online vaccine reservations open this week</w:t>
      </w:r>
      <w:r>
        <w:t xml:space="preserve"> – </w:t>
      </w:r>
      <w:hyperlink r:id="rId783" w:history="1">
        <w:r w:rsidRPr="002B2F3A">
          <w:rPr>
            <w:rStyle w:val="Hyperlink"/>
          </w:rPr>
          <w:t xml:space="preserve">CX </w:t>
        </w:r>
      </w:hyperlink>
      <w:r>
        <w:t xml:space="preserve"> </w:t>
      </w:r>
    </w:p>
    <w:p w14:paraId="2B1AAB0C" w14:textId="54066688" w:rsidR="002B2F3A" w:rsidRDefault="002B2F3A" w:rsidP="002B2F3A">
      <w:pPr>
        <w:pStyle w:val="Bulletslist"/>
      </w:pPr>
      <w:r w:rsidRPr="002B2F3A">
        <w:rPr>
          <w:b/>
          <w:bCs/>
        </w:rPr>
        <w:t xml:space="preserve">11 January: </w:t>
      </w:r>
      <w:r w:rsidRPr="002B2F3A">
        <w:t>French government calls on Sanofi to share facilities with competitors</w:t>
      </w:r>
      <w:r>
        <w:t xml:space="preserve"> – </w:t>
      </w:r>
      <w:hyperlink r:id="rId784" w:history="1">
        <w:r w:rsidRPr="002B2F3A">
          <w:rPr>
            <w:rStyle w:val="Hyperlink"/>
          </w:rPr>
          <w:t>POLITICO</w:t>
        </w:r>
      </w:hyperlink>
    </w:p>
    <w:p w14:paraId="689D51B9" w14:textId="77777777" w:rsidR="002B2F3A" w:rsidRDefault="002B2F3A" w:rsidP="002B2F3A">
      <w:pPr>
        <w:pStyle w:val="Bulletslist"/>
      </w:pPr>
      <w:r>
        <w:rPr>
          <w:b/>
          <w:bCs/>
        </w:rPr>
        <w:t>11 January:</w:t>
      </w:r>
      <w:r>
        <w:t xml:space="preserve"> </w:t>
      </w:r>
      <w:r w:rsidRPr="002B2F3A">
        <w:t>How Sanofi got left behind in the race for the Covid-19 vaccine</w:t>
      </w:r>
      <w:r>
        <w:t xml:space="preserve"> – </w:t>
      </w:r>
      <w:hyperlink r:id="rId785" w:history="1">
        <w:r w:rsidRPr="002B2F3A">
          <w:rPr>
            <w:rStyle w:val="Hyperlink"/>
          </w:rPr>
          <w:t xml:space="preserve">Le Monde </w:t>
        </w:r>
      </w:hyperlink>
    </w:p>
    <w:p w14:paraId="049E67DD" w14:textId="3F5E8E1D" w:rsidR="002B2F3A" w:rsidRDefault="002B2F3A" w:rsidP="002B2F3A">
      <w:pPr>
        <w:pStyle w:val="Bulletslist"/>
      </w:pPr>
      <w:r>
        <w:rPr>
          <w:b/>
          <w:bCs/>
        </w:rPr>
        <w:t>10 January:</w:t>
      </w:r>
      <w:r>
        <w:t xml:space="preserve"> </w:t>
      </w:r>
      <w:r w:rsidRPr="002B2F3A">
        <w:t>France rejects criticism of EU coronavirus vaccine procurement</w:t>
      </w:r>
      <w:r>
        <w:t xml:space="preserve"> – </w:t>
      </w:r>
      <w:hyperlink r:id="rId786" w:history="1">
        <w:r w:rsidRPr="002B2F3A">
          <w:rPr>
            <w:rStyle w:val="Hyperlink"/>
          </w:rPr>
          <w:t xml:space="preserve">POLITICO </w:t>
        </w:r>
      </w:hyperlink>
      <w:r>
        <w:t xml:space="preserve"> </w:t>
      </w:r>
    </w:p>
    <w:p w14:paraId="297EBD96" w14:textId="0DAF6356" w:rsidR="002B2F3A" w:rsidRPr="002B2F3A" w:rsidRDefault="002B2F3A" w:rsidP="002B2F3A">
      <w:pPr>
        <w:pStyle w:val="Bulletslist"/>
      </w:pPr>
      <w:r>
        <w:rPr>
          <w:b/>
          <w:bCs/>
        </w:rPr>
        <w:t>4 January:</w:t>
      </w:r>
      <w:r>
        <w:t xml:space="preserve"> </w:t>
      </w:r>
      <w:r w:rsidRPr="002B2F3A">
        <w:t>France’s go-slow coronavirus vaccination strategy backfires</w:t>
      </w:r>
      <w:r>
        <w:t xml:space="preserve"> – </w:t>
      </w:r>
      <w:hyperlink r:id="rId787" w:history="1">
        <w:r w:rsidRPr="002B2F3A">
          <w:rPr>
            <w:rStyle w:val="Hyperlink"/>
          </w:rPr>
          <w:t>AP</w:t>
        </w:r>
      </w:hyperlink>
      <w:r>
        <w:t xml:space="preserve"> </w:t>
      </w:r>
    </w:p>
    <w:p w14:paraId="2007A30F" w14:textId="1BA4DA02" w:rsidR="00B16B9B" w:rsidRPr="004C0A20" w:rsidRDefault="00627101" w:rsidP="001425CB">
      <w:pPr>
        <w:pStyle w:val="Heading5"/>
        <w15:collapsed/>
        <w:rPr>
          <w:b/>
          <w:bCs/>
        </w:rPr>
      </w:pPr>
      <w:r w:rsidRPr="004C0A20">
        <w:rPr>
          <w:b/>
          <w:bCs/>
        </w:rPr>
        <w:t>2020</w:t>
      </w:r>
    </w:p>
    <w:p w14:paraId="374C772E" w14:textId="5BDA4ACD" w:rsidR="00E31A82" w:rsidRDefault="00E31A82" w:rsidP="004C0A20">
      <w:pPr>
        <w:pStyle w:val="Heading6"/>
      </w:pPr>
      <w:r>
        <w:t>December</w:t>
      </w:r>
    </w:p>
    <w:p w14:paraId="089998B4" w14:textId="5D1808BB" w:rsidR="008C3C9B" w:rsidRPr="008C3C9B" w:rsidRDefault="008C3C9B" w:rsidP="008C3C9B">
      <w:pPr>
        <w:pStyle w:val="Bulletslist"/>
      </w:pPr>
      <w:r w:rsidRPr="008C3C9B">
        <w:rPr>
          <w:b/>
          <w:bCs/>
        </w:rPr>
        <w:t>31 December:</w:t>
      </w:r>
      <w:r>
        <w:t xml:space="preserve"> </w:t>
      </w:r>
      <w:r w:rsidRPr="008C3C9B">
        <w:t>France under pressure to speed up coronavirus vaccine rollout</w:t>
      </w:r>
      <w:r>
        <w:t xml:space="preserve"> – </w:t>
      </w:r>
      <w:hyperlink r:id="rId788" w:history="1">
        <w:r w:rsidRPr="008C3C9B">
          <w:rPr>
            <w:rStyle w:val="Hyperlink"/>
          </w:rPr>
          <w:t>POLITICO</w:t>
        </w:r>
      </w:hyperlink>
      <w:r>
        <w:t xml:space="preserve"> </w:t>
      </w:r>
    </w:p>
    <w:p w14:paraId="34BFDD16" w14:textId="53DE0CB0" w:rsidR="008C3C9B" w:rsidRPr="008C3C9B" w:rsidRDefault="008C3C9B" w:rsidP="00AF5C94">
      <w:pPr>
        <w:pStyle w:val="Bulletslist"/>
      </w:pPr>
      <w:r w:rsidRPr="008C3C9B">
        <w:rPr>
          <w:b/>
          <w:bCs/>
        </w:rPr>
        <w:t>21 December:</w:t>
      </w:r>
      <w:r>
        <w:t xml:space="preserve"> </w:t>
      </w:r>
      <w:r w:rsidRPr="008C3C9B">
        <w:t>An estimation of undetected COVID cases in France</w:t>
      </w:r>
      <w:r>
        <w:t xml:space="preserve"> – </w:t>
      </w:r>
      <w:hyperlink r:id="rId789" w:history="1">
        <w:r w:rsidRPr="008C3C9B">
          <w:rPr>
            <w:rStyle w:val="Hyperlink"/>
          </w:rPr>
          <w:t>nature</w:t>
        </w:r>
      </w:hyperlink>
      <w:r>
        <w:t xml:space="preserve"> </w:t>
      </w:r>
    </w:p>
    <w:p w14:paraId="3C00E983" w14:textId="51D00796" w:rsidR="00D80F67" w:rsidRPr="0071482C" w:rsidRDefault="00D80F67" w:rsidP="00AF5C94">
      <w:pPr>
        <w:pStyle w:val="Bulletslist"/>
      </w:pPr>
      <w:r w:rsidRPr="0071482C">
        <w:rPr>
          <w:b/>
          <w:bCs/>
        </w:rPr>
        <w:t>16 December:</w:t>
      </w:r>
      <w:r>
        <w:t xml:space="preserve"> </w:t>
      </w:r>
      <w:r w:rsidRPr="00D80F67">
        <w:t>France prepares as EU says Covid vaccine ready within a week</w:t>
      </w:r>
      <w:r>
        <w:t xml:space="preserve"> – </w:t>
      </w:r>
      <w:hyperlink r:id="rId790" w:history="1">
        <w:r w:rsidRPr="00D80F67">
          <w:rPr>
            <w:rStyle w:val="Hyperlink"/>
          </w:rPr>
          <w:t>The Connexion</w:t>
        </w:r>
      </w:hyperlink>
    </w:p>
    <w:p w14:paraId="0089CD65" w14:textId="504D2E95" w:rsidR="00D80F67" w:rsidRPr="0071482C" w:rsidRDefault="00D80F67" w:rsidP="00AF5C94">
      <w:pPr>
        <w:pStyle w:val="Bulletslist"/>
      </w:pPr>
      <w:r w:rsidRPr="0071482C">
        <w:rPr>
          <w:b/>
          <w:bCs/>
        </w:rPr>
        <w:t>15 December:</w:t>
      </w:r>
      <w:r>
        <w:t xml:space="preserve"> </w:t>
      </w:r>
      <w:r w:rsidRPr="00D80F67">
        <w:t>France: Isolation and Covid tests advised for festive season</w:t>
      </w:r>
      <w:r>
        <w:t xml:space="preserve"> – </w:t>
      </w:r>
      <w:hyperlink r:id="rId791" w:history="1">
        <w:r w:rsidRPr="00D80F67">
          <w:rPr>
            <w:rStyle w:val="Hyperlink"/>
          </w:rPr>
          <w:t>The Connexion</w:t>
        </w:r>
      </w:hyperlink>
      <w:r>
        <w:t xml:space="preserve"> </w:t>
      </w:r>
    </w:p>
    <w:p w14:paraId="1561196C" w14:textId="48D3CDC5" w:rsidR="00D80F67" w:rsidRPr="0071482C" w:rsidRDefault="00D80F67" w:rsidP="00AF5C94">
      <w:pPr>
        <w:pStyle w:val="Bulletslist"/>
      </w:pPr>
      <w:r w:rsidRPr="0071482C">
        <w:rPr>
          <w:b/>
          <w:bCs/>
        </w:rPr>
        <w:t>14 December:</w:t>
      </w:r>
      <w:r>
        <w:t xml:space="preserve"> </w:t>
      </w:r>
      <w:r w:rsidRPr="00D80F67">
        <w:t>France launches mass Covid-19 screening campaigns before lifting lockdown</w:t>
      </w:r>
      <w:r>
        <w:t xml:space="preserve"> – </w:t>
      </w:r>
      <w:hyperlink r:id="rId792" w:history="1">
        <w:r w:rsidRPr="00D80F67">
          <w:rPr>
            <w:rStyle w:val="Hyperlink"/>
          </w:rPr>
          <w:t>France24</w:t>
        </w:r>
      </w:hyperlink>
    </w:p>
    <w:p w14:paraId="60747522" w14:textId="37280553" w:rsidR="00E31A82" w:rsidRPr="00E31A82" w:rsidRDefault="00E31A82" w:rsidP="00AF5C94">
      <w:pPr>
        <w:pStyle w:val="Bulletslist"/>
      </w:pPr>
      <w:r w:rsidRPr="00AF5C94">
        <w:rPr>
          <w:b/>
          <w:bCs/>
        </w:rPr>
        <w:t>2 December</w:t>
      </w:r>
      <w:r>
        <w:t xml:space="preserve">: </w:t>
      </w:r>
      <w:r w:rsidRPr="00E31A82">
        <w:t>France plans coronavirus vaccine drive for general population in April</w:t>
      </w:r>
      <w:r>
        <w:t xml:space="preserve"> – </w:t>
      </w:r>
      <w:hyperlink r:id="rId793" w:history="1">
        <w:r w:rsidRPr="00E31A82">
          <w:rPr>
            <w:rStyle w:val="Hyperlink"/>
          </w:rPr>
          <w:t>RFI</w:t>
        </w:r>
      </w:hyperlink>
      <w:r>
        <w:t xml:space="preserve"> </w:t>
      </w:r>
    </w:p>
    <w:p w14:paraId="5324B35F" w14:textId="54E38404" w:rsidR="00FE6B85" w:rsidRDefault="00FE6B85" w:rsidP="004C0A20">
      <w:pPr>
        <w:pStyle w:val="Heading6"/>
      </w:pPr>
      <w:r>
        <w:t>November</w:t>
      </w:r>
    </w:p>
    <w:p w14:paraId="6A508DC1" w14:textId="70CB1C96" w:rsidR="00E31A82" w:rsidRPr="00AF5C94" w:rsidRDefault="00E31A82">
      <w:pPr>
        <w:pStyle w:val="Bulletslist"/>
      </w:pPr>
      <w:r w:rsidRPr="00AF5C94">
        <w:rPr>
          <w:b/>
          <w:bCs/>
        </w:rPr>
        <w:t>30 November</w:t>
      </w:r>
      <w:r>
        <w:t xml:space="preserve">: </w:t>
      </w:r>
      <w:r w:rsidRPr="00E31A82">
        <w:t>French health authority wants Covid-19 vaccination to be optional</w:t>
      </w:r>
      <w:r>
        <w:t xml:space="preserve"> – </w:t>
      </w:r>
      <w:hyperlink r:id="rId794" w:history="1">
        <w:r w:rsidRPr="00E31A82">
          <w:rPr>
            <w:rStyle w:val="Hyperlink"/>
          </w:rPr>
          <w:t>RFI</w:t>
        </w:r>
      </w:hyperlink>
      <w:r>
        <w:t xml:space="preserve"> </w:t>
      </w:r>
    </w:p>
    <w:p w14:paraId="3E274C78" w14:textId="389C96C3" w:rsidR="00D64CDD" w:rsidRPr="00DA454A" w:rsidRDefault="00D64CDD">
      <w:pPr>
        <w:pStyle w:val="Bulletslist"/>
      </w:pPr>
      <w:r w:rsidRPr="00DA454A">
        <w:rPr>
          <w:b/>
          <w:bCs/>
        </w:rPr>
        <w:t>24 November</w:t>
      </w:r>
      <w:r>
        <w:t xml:space="preserve">: </w:t>
      </w:r>
      <w:r w:rsidRPr="00D64CDD">
        <w:t>Macron eases coronavirus lockdown ahead of Christmas</w:t>
      </w:r>
      <w:r>
        <w:t xml:space="preserve"> – </w:t>
      </w:r>
      <w:hyperlink r:id="rId795" w:history="1">
        <w:r w:rsidRPr="00D64CDD">
          <w:rPr>
            <w:rStyle w:val="Hyperlink"/>
          </w:rPr>
          <w:t>POLITICO</w:t>
        </w:r>
      </w:hyperlink>
      <w:r>
        <w:t xml:space="preserve"> </w:t>
      </w:r>
    </w:p>
    <w:p w14:paraId="799F8D85" w14:textId="44D229CA" w:rsidR="00230C21" w:rsidRPr="00C55FCE" w:rsidRDefault="00230C21">
      <w:pPr>
        <w:pStyle w:val="Bulletslist"/>
      </w:pPr>
      <w:r w:rsidRPr="00C55FCE">
        <w:rPr>
          <w:b/>
          <w:bCs/>
        </w:rPr>
        <w:t>17 November</w:t>
      </w:r>
      <w:r>
        <w:t xml:space="preserve">: France targets January for vaccination campaign launch - </w:t>
      </w:r>
      <w:hyperlink r:id="rId796" w:history="1">
        <w:r w:rsidRPr="00230C21">
          <w:rPr>
            <w:rStyle w:val="Hyperlink"/>
          </w:rPr>
          <w:t>RFI</w:t>
        </w:r>
      </w:hyperlink>
    </w:p>
    <w:p w14:paraId="54A79ECB" w14:textId="6EE245E0" w:rsidR="00FE6B85" w:rsidRPr="00333D0F" w:rsidRDefault="00FE6B85" w:rsidP="00C55FCE">
      <w:pPr>
        <w:pStyle w:val="Bulletslist"/>
      </w:pPr>
      <w:r w:rsidRPr="00C55FCE">
        <w:rPr>
          <w:b/>
          <w:bCs/>
        </w:rPr>
        <w:t>4 November</w:t>
      </w:r>
      <w:r>
        <w:t xml:space="preserve">: France sets aside another 20bn euros to support businesses during the pandemic - </w:t>
      </w:r>
      <w:hyperlink r:id="rId797" w:history="1">
        <w:r w:rsidRPr="00FE6B85">
          <w:rPr>
            <w:rStyle w:val="Hyperlink"/>
          </w:rPr>
          <w:t>RFI</w:t>
        </w:r>
      </w:hyperlink>
    </w:p>
    <w:p w14:paraId="6C6A43EE" w14:textId="7E6A6800" w:rsidR="00B16B9B" w:rsidRPr="00C55FCE" w:rsidRDefault="00B16B9B" w:rsidP="004C0A20">
      <w:pPr>
        <w:pStyle w:val="Heading6"/>
        <w:rPr>
          <w:bCs/>
        </w:rPr>
      </w:pPr>
      <w:r>
        <w:t>October</w:t>
      </w:r>
    </w:p>
    <w:p w14:paraId="223920AE" w14:textId="279F3257" w:rsidR="00115022" w:rsidRPr="00241CD3" w:rsidRDefault="00115022" w:rsidP="00A02E91">
      <w:pPr>
        <w:pStyle w:val="Bulletslist"/>
      </w:pPr>
      <w:r w:rsidRPr="00241CD3">
        <w:rPr>
          <w:b/>
          <w:bCs/>
        </w:rPr>
        <w:t>27 October</w:t>
      </w:r>
      <w:r>
        <w:t xml:space="preserve">: Major French airports to launch new rapid tests - </w:t>
      </w:r>
      <w:hyperlink r:id="rId798" w:history="1">
        <w:r w:rsidRPr="00115022">
          <w:rPr>
            <w:rStyle w:val="Hyperlink"/>
          </w:rPr>
          <w:t>Connexion</w:t>
        </w:r>
      </w:hyperlink>
    </w:p>
    <w:p w14:paraId="344155ED" w14:textId="0BC8678C" w:rsidR="0082465B" w:rsidRPr="00241CD3" w:rsidRDefault="0082465B" w:rsidP="00A02E91">
      <w:pPr>
        <w:pStyle w:val="Bulletslist"/>
      </w:pPr>
      <w:r w:rsidRPr="00241CD3">
        <w:rPr>
          <w:b/>
          <w:bCs/>
        </w:rPr>
        <w:t>20 October</w:t>
      </w:r>
      <w:r>
        <w:t xml:space="preserve">: Rush for flu vaccine depletes French pharmacy stocks amid Covid concerns - </w:t>
      </w:r>
      <w:hyperlink r:id="rId799" w:history="1">
        <w:r w:rsidRPr="0082465B">
          <w:rPr>
            <w:rStyle w:val="Hyperlink"/>
          </w:rPr>
          <w:t>RFI</w:t>
        </w:r>
      </w:hyperlink>
    </w:p>
    <w:p w14:paraId="65201503" w14:textId="5800DD94" w:rsidR="00075460" w:rsidRPr="00241CD3" w:rsidRDefault="00075460" w:rsidP="00A02E91">
      <w:pPr>
        <w:pStyle w:val="Bulletslist"/>
      </w:pPr>
      <w:r w:rsidRPr="00241CD3">
        <w:rPr>
          <w:b/>
          <w:bCs/>
        </w:rPr>
        <w:t>17 October</w:t>
      </w:r>
      <w:r>
        <w:t xml:space="preserve">: “Hospitals do not have means to handle second wave” – </w:t>
      </w:r>
      <w:hyperlink r:id="rId800" w:history="1">
        <w:r w:rsidRPr="00075460">
          <w:rPr>
            <w:rStyle w:val="Hyperlink"/>
          </w:rPr>
          <w:t>Le Monde</w:t>
        </w:r>
      </w:hyperlink>
    </w:p>
    <w:p w14:paraId="34833C69" w14:textId="6FBDF4EC" w:rsidR="00ED522C" w:rsidRPr="00C55FCE" w:rsidRDefault="00ED522C" w:rsidP="00A02E91">
      <w:pPr>
        <w:pStyle w:val="Bulletslist"/>
        <w:rPr>
          <w:rStyle w:val="Hyperlink"/>
          <w:color w:val="333333"/>
          <w:u w:val="none"/>
        </w:rPr>
      </w:pPr>
      <w:r w:rsidRPr="00201CA5">
        <w:rPr>
          <w:b/>
          <w:bCs/>
        </w:rPr>
        <w:t>7 October</w:t>
      </w:r>
      <w:r>
        <w:t xml:space="preserve">: Testing numbers decrease in France - </w:t>
      </w:r>
      <w:hyperlink r:id="rId801" w:history="1">
        <w:r w:rsidRPr="00ED522C">
          <w:rPr>
            <w:rStyle w:val="Hyperlink"/>
          </w:rPr>
          <w:t>Connexion</w:t>
        </w:r>
      </w:hyperlink>
    </w:p>
    <w:p w14:paraId="6569EE27" w14:textId="2F8DFD67" w:rsidR="00B16B9B" w:rsidRPr="00201CA5" w:rsidRDefault="00B16B9B" w:rsidP="004C0A20">
      <w:pPr>
        <w:pStyle w:val="Heading6"/>
      </w:pPr>
      <w:r>
        <w:t>September</w:t>
      </w:r>
    </w:p>
    <w:p w14:paraId="1BB66555" w14:textId="4E09EB24" w:rsidR="00B20B2F" w:rsidRPr="00C55FCE" w:rsidRDefault="00B20B2F" w:rsidP="00A02E91">
      <w:pPr>
        <w:pStyle w:val="Bulletslist"/>
      </w:pPr>
      <w:r>
        <w:t xml:space="preserve">28 September: Hospitals are postponing planned surgeries - </w:t>
      </w:r>
      <w:hyperlink r:id="rId802" w:history="1">
        <w:r w:rsidRPr="00B20B2F">
          <w:rPr>
            <w:rStyle w:val="Hyperlink"/>
          </w:rPr>
          <w:t>Euronews</w:t>
        </w:r>
      </w:hyperlink>
    </w:p>
    <w:p w14:paraId="019CD347" w14:textId="2A626481" w:rsidR="00CB13A3" w:rsidRPr="00201CA5" w:rsidRDefault="00CB13A3" w:rsidP="00A02E91">
      <w:pPr>
        <w:pStyle w:val="Bulletslist"/>
      </w:pPr>
      <w:r w:rsidRPr="00201CA5">
        <w:rPr>
          <w:b/>
          <w:bCs/>
        </w:rPr>
        <w:t>28 September</w:t>
      </w:r>
      <w:r>
        <w:t xml:space="preserve">: France to release five million 30-minute COVID-19 tests - </w:t>
      </w:r>
      <w:hyperlink r:id="rId803" w:history="1">
        <w:r w:rsidRPr="00CB13A3">
          <w:rPr>
            <w:rStyle w:val="Hyperlink"/>
          </w:rPr>
          <w:t>Connexion</w:t>
        </w:r>
      </w:hyperlink>
    </w:p>
    <w:p w14:paraId="65630CE1" w14:textId="07C73DDC" w:rsidR="00BB037E" w:rsidRPr="005B2CCF" w:rsidRDefault="00BB037E" w:rsidP="00A02E91">
      <w:pPr>
        <w:pStyle w:val="Bulletslist"/>
      </w:pPr>
      <w:r w:rsidRPr="005B2CCF">
        <w:rPr>
          <w:b/>
          <w:bCs/>
        </w:rPr>
        <w:t>23</w:t>
      </w:r>
      <w:r>
        <w:t xml:space="preserve"> </w:t>
      </w:r>
      <w:r w:rsidRPr="005B2CCF">
        <w:rPr>
          <w:b/>
          <w:bCs/>
        </w:rPr>
        <w:t>September</w:t>
      </w:r>
      <w:r>
        <w:t xml:space="preserve">: France requests citizens to give blood due to low reserve - </w:t>
      </w:r>
      <w:hyperlink r:id="rId804" w:history="1">
        <w:r w:rsidRPr="00BB037E">
          <w:rPr>
            <w:rStyle w:val="Hyperlink"/>
          </w:rPr>
          <w:t>RFI</w:t>
        </w:r>
      </w:hyperlink>
    </w:p>
    <w:p w14:paraId="467ECAD3" w14:textId="142EE064" w:rsidR="00AB4559" w:rsidRPr="00AB4559" w:rsidRDefault="00AB4559" w:rsidP="00A02E91">
      <w:pPr>
        <w:pStyle w:val="Bulletslist"/>
      </w:pPr>
      <w:r w:rsidRPr="00AB4559">
        <w:rPr>
          <w:b/>
          <w:bCs/>
        </w:rPr>
        <w:t>18 September</w:t>
      </w:r>
      <w:r>
        <w:t xml:space="preserve">: ICU beds in south to be full by mid-October if nothing changes - </w:t>
      </w:r>
      <w:hyperlink r:id="rId805" w:history="1">
        <w:r w:rsidRPr="00AB4559">
          <w:rPr>
            <w:rStyle w:val="Hyperlink"/>
          </w:rPr>
          <w:t>RFI</w:t>
        </w:r>
      </w:hyperlink>
    </w:p>
    <w:p w14:paraId="79FE1E2C" w14:textId="47B5C761" w:rsidR="00AB4559" w:rsidRPr="00AB4559" w:rsidRDefault="00AB4559" w:rsidP="00A02E91">
      <w:pPr>
        <w:pStyle w:val="Bulletslist"/>
      </w:pPr>
      <w:r w:rsidRPr="00AB4559">
        <w:rPr>
          <w:b/>
          <w:bCs/>
        </w:rPr>
        <w:t>15 September</w:t>
      </w:r>
      <w:r>
        <w:t xml:space="preserve">: More local restrictions in France due to rising numbers - </w:t>
      </w:r>
      <w:hyperlink r:id="rId806" w:history="1">
        <w:r w:rsidRPr="00AB4559">
          <w:rPr>
            <w:rStyle w:val="Hyperlink"/>
          </w:rPr>
          <w:t>RFI</w:t>
        </w:r>
      </w:hyperlink>
    </w:p>
    <w:p w14:paraId="628343E0" w14:textId="4FE0B149" w:rsidR="00513D15" w:rsidRPr="007333D7" w:rsidRDefault="00513D15" w:rsidP="00A02E91">
      <w:pPr>
        <w:pStyle w:val="Bulletslist"/>
      </w:pPr>
      <w:r w:rsidRPr="007333D7">
        <w:rPr>
          <w:b/>
          <w:bCs/>
        </w:rPr>
        <w:t>9 September</w:t>
      </w:r>
      <w:r>
        <w:t xml:space="preserve">: Paris to open 20 new testing centres - </w:t>
      </w:r>
      <w:hyperlink r:id="rId807" w:history="1">
        <w:r w:rsidRPr="00513D15">
          <w:rPr>
            <w:rStyle w:val="Hyperlink"/>
          </w:rPr>
          <w:t>RFI</w:t>
        </w:r>
      </w:hyperlink>
    </w:p>
    <w:p w14:paraId="26280647" w14:textId="4E1DA657" w:rsidR="00DC12F1" w:rsidRPr="007333D7" w:rsidRDefault="00DC12F1" w:rsidP="00A02E91">
      <w:pPr>
        <w:pStyle w:val="Bulletslist"/>
      </w:pPr>
      <w:r w:rsidRPr="007333D7">
        <w:rPr>
          <w:b/>
          <w:bCs/>
        </w:rPr>
        <w:t>7 September</w:t>
      </w:r>
      <w:r>
        <w:t xml:space="preserve">: Court rules that masks can be mandatory in cities - </w:t>
      </w:r>
      <w:hyperlink r:id="rId808" w:history="1">
        <w:r w:rsidRPr="00DC12F1">
          <w:rPr>
            <w:rStyle w:val="Hyperlink"/>
          </w:rPr>
          <w:t>RFI</w:t>
        </w:r>
      </w:hyperlink>
    </w:p>
    <w:p w14:paraId="0AB9E2D0" w14:textId="6DEFDE17" w:rsidR="00BF32D4" w:rsidRPr="007333D7" w:rsidRDefault="00BF32D4" w:rsidP="00A02E91">
      <w:pPr>
        <w:pStyle w:val="Bulletslist"/>
      </w:pPr>
      <w:r w:rsidRPr="007333D7">
        <w:rPr>
          <w:b/>
          <w:bCs/>
        </w:rPr>
        <w:t>7 September</w:t>
      </w:r>
      <w:r>
        <w:t xml:space="preserve">: ICU beds fill up in Marseille due to new Covid-19 spreads - </w:t>
      </w:r>
      <w:hyperlink r:id="rId809" w:history="1">
        <w:r w:rsidRPr="00BF32D4">
          <w:rPr>
            <w:rStyle w:val="Hyperlink"/>
          </w:rPr>
          <w:t>RFI</w:t>
        </w:r>
      </w:hyperlink>
    </w:p>
    <w:p w14:paraId="75453CF9" w14:textId="753F2F68" w:rsidR="0090519B" w:rsidRPr="00C55FCE" w:rsidRDefault="0090519B" w:rsidP="00A02E91">
      <w:pPr>
        <w:pStyle w:val="Bulletslist"/>
        <w:rPr>
          <w:rStyle w:val="Hyperlink"/>
          <w:color w:val="333333"/>
          <w:u w:val="none"/>
        </w:rPr>
      </w:pPr>
      <w:r w:rsidRPr="007333D7">
        <w:rPr>
          <w:b/>
          <w:bCs/>
        </w:rPr>
        <w:t>3 September</w:t>
      </w:r>
      <w:r>
        <w:t xml:space="preserve">: France invests 6 billion in health care system reform - </w:t>
      </w:r>
      <w:hyperlink r:id="rId810" w:history="1">
        <w:r w:rsidRPr="0090519B">
          <w:rPr>
            <w:rStyle w:val="Hyperlink"/>
          </w:rPr>
          <w:t>GOV</w:t>
        </w:r>
      </w:hyperlink>
    </w:p>
    <w:p w14:paraId="140AA491" w14:textId="0DE6A03A" w:rsidR="00B16B9B" w:rsidRPr="007333D7" w:rsidRDefault="00B16B9B" w:rsidP="004C0A20">
      <w:pPr>
        <w:pStyle w:val="Heading6"/>
      </w:pPr>
      <w:r>
        <w:t>August</w:t>
      </w:r>
    </w:p>
    <w:p w14:paraId="16999F27" w14:textId="5EB423FF" w:rsidR="00542AA6" w:rsidRPr="007333D7" w:rsidRDefault="00542AA6" w:rsidP="00A02E91">
      <w:pPr>
        <w:pStyle w:val="Bulletslist"/>
      </w:pPr>
      <w:r w:rsidRPr="007333D7">
        <w:rPr>
          <w:b/>
          <w:bCs/>
        </w:rPr>
        <w:t>28 August</w:t>
      </w:r>
      <w:r>
        <w:t xml:space="preserve">: Masks mandatory throughout Paris – </w:t>
      </w:r>
      <w:hyperlink r:id="rId811" w:history="1">
        <w:r w:rsidRPr="00542AA6">
          <w:rPr>
            <w:rStyle w:val="Hyperlink"/>
          </w:rPr>
          <w:t>France24</w:t>
        </w:r>
      </w:hyperlink>
    </w:p>
    <w:p w14:paraId="4CF33684" w14:textId="6B7C3211" w:rsidR="007D034A" w:rsidRPr="00450639" w:rsidRDefault="007D034A" w:rsidP="00A02E91">
      <w:pPr>
        <w:pStyle w:val="Bulletslist"/>
      </w:pPr>
      <w:r w:rsidRPr="00450639">
        <w:rPr>
          <w:b/>
          <w:bCs/>
        </w:rPr>
        <w:t>24 August</w:t>
      </w:r>
      <w:r>
        <w:t xml:space="preserve">: France reaches 700,000 tests a week - </w:t>
      </w:r>
      <w:hyperlink r:id="rId812" w:history="1">
        <w:r w:rsidRPr="007D034A">
          <w:rPr>
            <w:rStyle w:val="Hyperlink"/>
          </w:rPr>
          <w:t>Connexion</w:t>
        </w:r>
      </w:hyperlink>
    </w:p>
    <w:p w14:paraId="7D98B020" w14:textId="4D90EB8F" w:rsidR="007D034A" w:rsidRPr="00450639" w:rsidRDefault="007D034A" w:rsidP="00A02E91">
      <w:pPr>
        <w:pStyle w:val="Bulletslist"/>
      </w:pPr>
      <w:r w:rsidRPr="00450639">
        <w:rPr>
          <w:b/>
          <w:bCs/>
        </w:rPr>
        <w:t>21 August</w:t>
      </w:r>
      <w:r>
        <w:t xml:space="preserve">: French scientists review Covid saliva testing - </w:t>
      </w:r>
      <w:hyperlink r:id="rId813" w:history="1">
        <w:r w:rsidRPr="007D034A">
          <w:rPr>
            <w:rStyle w:val="Hyperlink"/>
          </w:rPr>
          <w:t>Connexion</w:t>
        </w:r>
      </w:hyperlink>
    </w:p>
    <w:p w14:paraId="1C7FD1AF" w14:textId="532DB565" w:rsidR="002F1176" w:rsidRPr="00450639" w:rsidRDefault="002F1176" w:rsidP="00A02E91">
      <w:pPr>
        <w:pStyle w:val="Bulletslist"/>
      </w:pPr>
      <w:r w:rsidRPr="00450639">
        <w:rPr>
          <w:b/>
          <w:bCs/>
        </w:rPr>
        <w:t>21 August</w:t>
      </w:r>
      <w:r>
        <w:t xml:space="preserve">: Masks mandatory at schools - </w:t>
      </w:r>
      <w:hyperlink r:id="rId814" w:history="1">
        <w:r w:rsidRPr="002F1176">
          <w:rPr>
            <w:rStyle w:val="Hyperlink"/>
          </w:rPr>
          <w:t>Connexion</w:t>
        </w:r>
      </w:hyperlink>
    </w:p>
    <w:p w14:paraId="4141B956" w14:textId="13A0D7B4" w:rsidR="00E2559F" w:rsidRPr="00450639" w:rsidRDefault="00E2559F" w:rsidP="00A02E91">
      <w:pPr>
        <w:pStyle w:val="Bulletslist"/>
      </w:pPr>
      <w:r w:rsidRPr="00450639">
        <w:rPr>
          <w:b/>
          <w:bCs/>
        </w:rPr>
        <w:t>19 August</w:t>
      </w:r>
      <w:r>
        <w:t xml:space="preserve">: Toulouse makes masks mandatory outdoors – </w:t>
      </w:r>
      <w:hyperlink r:id="rId815" w:history="1">
        <w:r w:rsidRPr="00E2559F">
          <w:rPr>
            <w:rStyle w:val="Hyperlink"/>
          </w:rPr>
          <w:t>France24</w:t>
        </w:r>
      </w:hyperlink>
    </w:p>
    <w:p w14:paraId="1CA2F75C" w14:textId="094BEFF8" w:rsidR="00B64CD3" w:rsidRPr="00450639" w:rsidRDefault="00B64CD3" w:rsidP="00A02E91">
      <w:pPr>
        <w:pStyle w:val="Bulletslist"/>
      </w:pPr>
      <w:r w:rsidRPr="00450639">
        <w:rPr>
          <w:b/>
          <w:bCs/>
        </w:rPr>
        <w:t>18 August</w:t>
      </w:r>
      <w:r>
        <w:t xml:space="preserve">: France makes masks obligatory in offices – </w:t>
      </w:r>
      <w:hyperlink r:id="rId816" w:history="1">
        <w:r w:rsidRPr="00B64CD3">
          <w:rPr>
            <w:rStyle w:val="Hyperlink"/>
          </w:rPr>
          <w:t>France24</w:t>
        </w:r>
      </w:hyperlink>
    </w:p>
    <w:p w14:paraId="4F8463A2" w14:textId="3C978A57" w:rsidR="00FC0129" w:rsidRPr="00D148AC" w:rsidRDefault="00FC0129" w:rsidP="00A02E91">
      <w:pPr>
        <w:pStyle w:val="Bulletslist"/>
      </w:pPr>
      <w:r w:rsidRPr="00D148AC">
        <w:rPr>
          <w:b/>
          <w:bCs/>
        </w:rPr>
        <w:t>12 August</w:t>
      </w:r>
      <w:r>
        <w:t xml:space="preserve">: PM wants mask obligation extended as far as possible throughout France – </w:t>
      </w:r>
      <w:hyperlink r:id="rId817" w:history="1">
        <w:r w:rsidRPr="00FC0129">
          <w:rPr>
            <w:rStyle w:val="Hyperlink"/>
          </w:rPr>
          <w:t>France24</w:t>
        </w:r>
      </w:hyperlink>
    </w:p>
    <w:p w14:paraId="321E7974" w14:textId="422639CE" w:rsidR="00754FE1" w:rsidRPr="00D148AC" w:rsidRDefault="00754FE1" w:rsidP="00A02E91">
      <w:pPr>
        <w:pStyle w:val="Bulletslist"/>
      </w:pPr>
      <w:r w:rsidRPr="00D148AC">
        <w:rPr>
          <w:b/>
          <w:bCs/>
        </w:rPr>
        <w:t>10 August</w:t>
      </w:r>
      <w:r>
        <w:t xml:space="preserve">: Masks mandatory in parts of Paris - </w:t>
      </w:r>
      <w:hyperlink r:id="rId818" w:history="1">
        <w:r w:rsidRPr="00754FE1">
          <w:rPr>
            <w:rStyle w:val="Hyperlink"/>
          </w:rPr>
          <w:t>Connexion</w:t>
        </w:r>
      </w:hyperlink>
    </w:p>
    <w:p w14:paraId="2E9A5B23" w14:textId="7110F1F0" w:rsidR="001435C0" w:rsidRPr="00D148AC" w:rsidRDefault="001435C0" w:rsidP="00A02E91">
      <w:pPr>
        <w:pStyle w:val="Bulletslist"/>
      </w:pPr>
      <w:r w:rsidRPr="00D148AC">
        <w:rPr>
          <w:b/>
          <w:bCs/>
        </w:rPr>
        <w:t>5 August</w:t>
      </w:r>
      <w:r>
        <w:t xml:space="preserve">: More French cities make masks mandatory – </w:t>
      </w:r>
      <w:hyperlink r:id="rId819" w:history="1">
        <w:r w:rsidRPr="001435C0">
          <w:rPr>
            <w:rStyle w:val="Hyperlink"/>
          </w:rPr>
          <w:t>Conexxion</w:t>
        </w:r>
      </w:hyperlink>
    </w:p>
    <w:p w14:paraId="1694D092" w14:textId="639D8239" w:rsidR="00FA447A" w:rsidRPr="00C55FCE" w:rsidRDefault="00FA447A" w:rsidP="00A02E91">
      <w:pPr>
        <w:pStyle w:val="Bulletslist"/>
        <w:rPr>
          <w:rStyle w:val="Hyperlink"/>
          <w:color w:val="333333"/>
          <w:u w:val="none"/>
        </w:rPr>
      </w:pPr>
      <w:r w:rsidRPr="00D148AC">
        <w:rPr>
          <w:b/>
          <w:bCs/>
        </w:rPr>
        <w:t>4 August</w:t>
      </w:r>
      <w:r>
        <w:t xml:space="preserve">: Overview of mask obligation per area - </w:t>
      </w:r>
      <w:hyperlink r:id="rId820" w:history="1">
        <w:r w:rsidRPr="00FA447A">
          <w:rPr>
            <w:rStyle w:val="Hyperlink"/>
          </w:rPr>
          <w:t>FranceTVInfo</w:t>
        </w:r>
      </w:hyperlink>
    </w:p>
    <w:p w14:paraId="2C99A48B" w14:textId="224C6084" w:rsidR="00B16B9B" w:rsidRPr="00D148AC" w:rsidRDefault="00B16B9B" w:rsidP="004C0A20">
      <w:pPr>
        <w:pStyle w:val="Heading6"/>
      </w:pPr>
      <w:r>
        <w:t>July</w:t>
      </w:r>
    </w:p>
    <w:p w14:paraId="29E57133" w14:textId="70235585" w:rsidR="00164CA2" w:rsidRPr="00FA447A" w:rsidRDefault="00164CA2" w:rsidP="00A02E91">
      <w:pPr>
        <w:pStyle w:val="Bulletslist"/>
      </w:pPr>
      <w:r w:rsidRPr="00FA447A">
        <w:rPr>
          <w:b/>
          <w:bCs/>
        </w:rPr>
        <w:t>29 July</w:t>
      </w:r>
      <w:r>
        <w:t xml:space="preserve">: PCR tests now available for everyone – </w:t>
      </w:r>
      <w:hyperlink r:id="rId821" w:history="1">
        <w:r w:rsidRPr="00164CA2">
          <w:rPr>
            <w:rStyle w:val="Hyperlink"/>
          </w:rPr>
          <w:t>Conexxion</w:t>
        </w:r>
      </w:hyperlink>
      <w:r>
        <w:t xml:space="preserve"> </w:t>
      </w:r>
    </w:p>
    <w:p w14:paraId="1C2DEB00" w14:textId="5D9EA324" w:rsidR="0059793D" w:rsidRPr="00FA447A" w:rsidRDefault="0059793D" w:rsidP="00A02E91">
      <w:pPr>
        <w:pStyle w:val="Bulletslist"/>
      </w:pPr>
      <w:r w:rsidRPr="00FA447A">
        <w:rPr>
          <w:b/>
          <w:bCs/>
        </w:rPr>
        <w:t>28 July</w:t>
      </w:r>
      <w:r>
        <w:t xml:space="preserve">: Government advises companies to keep 10 week worth of stocks of masks – </w:t>
      </w:r>
      <w:hyperlink r:id="rId822" w:history="1">
        <w:r w:rsidRPr="0059793D">
          <w:rPr>
            <w:rStyle w:val="Hyperlink"/>
          </w:rPr>
          <w:t>Ouest France</w:t>
        </w:r>
      </w:hyperlink>
    </w:p>
    <w:p w14:paraId="727F7864" w14:textId="45836AA2" w:rsidR="00164CA2" w:rsidRPr="00FA447A" w:rsidRDefault="00164CA2" w:rsidP="00A02E91">
      <w:pPr>
        <w:pStyle w:val="Bulletslist"/>
      </w:pPr>
      <w:r w:rsidRPr="00FA447A">
        <w:rPr>
          <w:b/>
          <w:bCs/>
        </w:rPr>
        <w:t>26 July</w:t>
      </w:r>
      <w:r>
        <w:t xml:space="preserve">: PCR tests to be reimbursed even without prescription - </w:t>
      </w:r>
      <w:hyperlink r:id="rId823" w:history="1">
        <w:r w:rsidRPr="00164CA2">
          <w:rPr>
            <w:rStyle w:val="Hyperlink"/>
          </w:rPr>
          <w:t>Conexxion</w:t>
        </w:r>
      </w:hyperlink>
    </w:p>
    <w:p w14:paraId="535BFA42" w14:textId="2FF8AFDD" w:rsidR="00006EDA" w:rsidRPr="00FA447A" w:rsidRDefault="00006EDA" w:rsidP="00A02E91">
      <w:pPr>
        <w:pStyle w:val="Bulletslist"/>
      </w:pPr>
      <w:r w:rsidRPr="00FA447A">
        <w:rPr>
          <w:b/>
          <w:bCs/>
        </w:rPr>
        <w:t>24 July</w:t>
      </w:r>
      <w:r>
        <w:t xml:space="preserve">: France to test travellers from high risk countries – </w:t>
      </w:r>
      <w:hyperlink r:id="rId824" w:history="1">
        <w:r w:rsidRPr="00006EDA">
          <w:rPr>
            <w:rStyle w:val="Hyperlink"/>
          </w:rPr>
          <w:t>France24</w:t>
        </w:r>
      </w:hyperlink>
    </w:p>
    <w:p w14:paraId="399B9473" w14:textId="6E49746F" w:rsidR="00006EDA" w:rsidRPr="00FA447A" w:rsidRDefault="00006EDA" w:rsidP="00A02E91">
      <w:pPr>
        <w:pStyle w:val="Bulletslist"/>
      </w:pPr>
      <w:r w:rsidRPr="00FA447A">
        <w:rPr>
          <w:b/>
          <w:bCs/>
        </w:rPr>
        <w:t>21 July</w:t>
      </w:r>
      <w:r>
        <w:t xml:space="preserve">: Face masks sent to 7 million high risk citizens – </w:t>
      </w:r>
      <w:hyperlink r:id="rId825" w:history="1">
        <w:r w:rsidRPr="00006EDA">
          <w:rPr>
            <w:rStyle w:val="Hyperlink"/>
          </w:rPr>
          <w:t>France24</w:t>
        </w:r>
      </w:hyperlink>
    </w:p>
    <w:p w14:paraId="36545C1D" w14:textId="0A2E9F22" w:rsidR="006A694A" w:rsidRPr="001B11F0" w:rsidRDefault="006A694A" w:rsidP="00A02E91">
      <w:pPr>
        <w:pStyle w:val="Bulletslist"/>
      </w:pPr>
      <w:r w:rsidRPr="001B11F0">
        <w:rPr>
          <w:b/>
          <w:bCs/>
        </w:rPr>
        <w:t>14 July</w:t>
      </w:r>
      <w:r>
        <w:t xml:space="preserve">: Masks in enclosed spaces to become mandatory – </w:t>
      </w:r>
      <w:hyperlink r:id="rId826" w:history="1">
        <w:r w:rsidRPr="006A694A">
          <w:rPr>
            <w:rStyle w:val="Hyperlink"/>
          </w:rPr>
          <w:t>France24</w:t>
        </w:r>
      </w:hyperlink>
    </w:p>
    <w:p w14:paraId="24E1A69A" w14:textId="77777777" w:rsidR="00A02E91" w:rsidRPr="00C261AC" w:rsidRDefault="00A02E91" w:rsidP="00C261AC"/>
    <w:p w14:paraId="7347C9C7" w14:textId="77777777" w:rsidR="003F519A" w:rsidRDefault="003F519A" w:rsidP="00C261AC">
      <w:pPr>
        <w:pStyle w:val="Heading3"/>
      </w:pPr>
    </w:p>
    <w:p w14:paraId="389B1C54" w14:textId="74BC34F0" w:rsidR="0031540D" w:rsidRDefault="0031540D" w:rsidP="00C261AC">
      <w:pPr>
        <w:pStyle w:val="Heading3"/>
      </w:pPr>
      <w:bookmarkStart w:id="41" w:name="_Toc66278149"/>
      <w:r w:rsidRPr="0031540D">
        <w:t>Germany</w:t>
      </w:r>
      <w:bookmarkEnd w:id="41"/>
    </w:p>
    <w:tbl>
      <w:tblPr>
        <w:tblStyle w:val="GridTable4-Accent4"/>
        <w:tblW w:w="0" w:type="auto"/>
        <w:tblLook w:val="04A0" w:firstRow="1" w:lastRow="0" w:firstColumn="1" w:lastColumn="0" w:noHBand="0" w:noVBand="1"/>
      </w:tblPr>
      <w:tblGrid>
        <w:gridCol w:w="4712"/>
        <w:gridCol w:w="3473"/>
        <w:gridCol w:w="5220"/>
      </w:tblGrid>
      <w:tr w:rsidR="00C06581" w14:paraId="480CDB54" w14:textId="516885D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2" w:type="dxa"/>
          </w:tcPr>
          <w:p w14:paraId="23EFD82D" w14:textId="77777777" w:rsidR="00C06581" w:rsidRPr="004371AA" w:rsidRDefault="00C06581" w:rsidP="000607AF">
            <w:pPr>
              <w:rPr>
                <w:color w:val="FFFFFF" w:themeColor="background1"/>
              </w:rPr>
            </w:pPr>
            <w:bookmarkStart w:id="42" w:name="_Hlk56586029"/>
            <w:r w:rsidRPr="004371AA">
              <w:rPr>
                <w:color w:val="FFFFFF" w:themeColor="background1"/>
              </w:rPr>
              <w:t>Relevant national websites</w:t>
            </w:r>
          </w:p>
        </w:tc>
        <w:tc>
          <w:tcPr>
            <w:tcW w:w="3473" w:type="dxa"/>
          </w:tcPr>
          <w:p w14:paraId="4344F8E2"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1E37B26" w14:textId="150AB1D4"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7D732CE5" w14:textId="7EF825CF" w:rsidTr="008E64D7">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0" w:type="dxa"/>
          </w:tcPr>
          <w:p w14:paraId="4CD09AD4" w14:textId="77777777" w:rsidR="00C06581" w:rsidRPr="004371AA" w:rsidRDefault="00000002" w:rsidP="00AB21D4">
            <w:pPr>
              <w:pStyle w:val="Bulletslist"/>
              <w:jc w:val="left"/>
              <w:rPr>
                <w:b w:val="0"/>
                <w:bCs w:val="0"/>
              </w:rPr>
            </w:pPr>
            <w:hyperlink r:id="rId827" w:history="1">
              <w:r w:rsidR="00C06581" w:rsidRPr="004371AA">
                <w:rPr>
                  <w:rStyle w:val="Hyperlink"/>
                  <w:b w:val="0"/>
                  <w:bCs w:val="0"/>
                </w:rPr>
                <w:t>Official German Website on COVID-19</w:t>
              </w:r>
            </w:hyperlink>
          </w:p>
          <w:p w14:paraId="79D097E5" w14:textId="77777777" w:rsidR="00C06581" w:rsidRPr="004371AA" w:rsidRDefault="00000002" w:rsidP="00AB21D4">
            <w:pPr>
              <w:pStyle w:val="Bulletslist"/>
              <w:jc w:val="left"/>
              <w:rPr>
                <w:b w:val="0"/>
                <w:bCs w:val="0"/>
              </w:rPr>
            </w:pPr>
            <w:hyperlink r:id="rId828" w:history="1">
              <w:r w:rsidR="00C06581" w:rsidRPr="004371AA">
                <w:rPr>
                  <w:rStyle w:val="Hyperlink"/>
                  <w:b w:val="0"/>
                  <w:bCs w:val="0"/>
                </w:rPr>
                <w:t>Official website on government actions</w:t>
              </w:r>
            </w:hyperlink>
          </w:p>
          <w:p w14:paraId="65D43220" w14:textId="52602713" w:rsidR="00C06581" w:rsidRPr="004371AA" w:rsidRDefault="00C06581" w:rsidP="00AB21D4">
            <w:pPr>
              <w:pStyle w:val="Bulletslist"/>
              <w:jc w:val="left"/>
              <w:rPr>
                <w:b w:val="0"/>
                <w:bCs w:val="0"/>
              </w:rPr>
            </w:pPr>
            <w:r w:rsidRPr="004371AA">
              <w:rPr>
                <w:b w:val="0"/>
                <w:bCs w:val="0"/>
              </w:rPr>
              <w:t xml:space="preserve">Official RKI website with risk areas and test protocols - </w:t>
            </w:r>
            <w:hyperlink r:id="rId829" w:history="1">
              <w:r w:rsidRPr="004371AA">
                <w:rPr>
                  <w:rStyle w:val="Hyperlink"/>
                  <w:b w:val="0"/>
                  <w:bCs w:val="0"/>
                </w:rPr>
                <w:t>RKI</w:t>
              </w:r>
            </w:hyperlink>
          </w:p>
        </w:tc>
        <w:tc>
          <w:tcPr>
            <w:tcW w:w="0" w:type="dxa"/>
          </w:tcPr>
          <w:p w14:paraId="60749E37" w14:textId="4E21661E" w:rsidR="00385353" w:rsidRDefault="00385353" w:rsidP="00955E39">
            <w:pPr>
              <w:pStyle w:val="Bulletslist"/>
              <w:cnfStyle w:val="000000100000" w:firstRow="0" w:lastRow="0" w:firstColumn="0" w:lastColumn="0" w:oddVBand="0" w:evenVBand="0" w:oddHBand="1" w:evenHBand="0" w:firstRowFirstColumn="0" w:firstRowLastColumn="0" w:lastRowFirstColumn="0" w:lastRowLastColumn="0"/>
            </w:pPr>
            <w:r w:rsidRPr="00385353">
              <w:t xml:space="preserve">A slate of recently tightened domestic measures remains in place amid high rates of infection. Districts in which the seven-day incidence rate of new infections is greater than 100 people per 100,000 inhabitants for three days in a row must implement </w:t>
            </w:r>
            <w:r w:rsidR="00B30B68">
              <w:t xml:space="preserve">certain </w:t>
            </w:r>
            <w:r w:rsidR="00B30B68" w:rsidRPr="00385353">
              <w:t>measures</w:t>
            </w:r>
            <w:r w:rsidRPr="00385353">
              <w:t>: A nightly 22:00-05:00 curfew, during which time individuals may only leave their homes for essential purposes</w:t>
            </w:r>
          </w:p>
          <w:p w14:paraId="1893E98B" w14:textId="74CF2AAB" w:rsidR="004837B4" w:rsidRPr="008E64D7" w:rsidRDefault="00385353" w:rsidP="00955E39">
            <w:pPr>
              <w:pStyle w:val="Bulletslist"/>
              <w:cnfStyle w:val="000000100000" w:firstRow="0" w:lastRow="0" w:firstColumn="0" w:lastColumn="0" w:oddVBand="0" w:evenVBand="0" w:oddHBand="1" w:evenHBand="0" w:firstRowFirstColumn="0" w:firstRowLastColumn="0" w:lastRowFirstColumn="0" w:lastRowLastColumn="0"/>
            </w:pPr>
            <w:r w:rsidRPr="00385353">
              <w:t xml:space="preserve">Individuals who have received the full course of a COVID-19 </w:t>
            </w:r>
            <w:r w:rsidRPr="00385353">
              <w:lastRenderedPageBreak/>
              <w:t>vaccine more than 14 days ago or recovered from COVID-19 within the previous six months are exempt from certain restrictions, including the nightly curfew and limits on gatherings</w:t>
            </w:r>
            <w:r>
              <w:t xml:space="preserve"> </w:t>
            </w:r>
            <w:r w:rsidR="00E57BC0">
              <w:t>(</w:t>
            </w:r>
            <w:hyperlink r:id="rId830" w:history="1">
              <w:r w:rsidR="00E57BC0" w:rsidRPr="00E57BC0">
                <w:rPr>
                  <w:rStyle w:val="Hyperlink"/>
                </w:rPr>
                <w:t>Link</w:t>
              </w:r>
            </w:hyperlink>
            <w:r w:rsidR="00E57BC0">
              <w:t>)</w:t>
            </w:r>
          </w:p>
        </w:tc>
        <w:tc>
          <w:tcPr>
            <w:tcW w:w="0" w:type="dxa"/>
          </w:tcPr>
          <w:p w14:paraId="1489ECEB" w14:textId="26B179CA"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50,029,724</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0A52C26D" w14:textId="0A720BB4"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B03ECF">
              <w:rPr>
                <w:b/>
                <w:bCs/>
              </w:rPr>
              <w:t xml:space="preserve"> </w:t>
            </w:r>
            <w:r w:rsidR="00B30B68" w:rsidRPr="00411CFF">
              <w:rPr>
                <w:rFonts w:eastAsia="Times New Roman" w:cs="Arial"/>
                <w:szCs w:val="20"/>
                <w:lang w:eastAsia="en-GB"/>
              </w:rPr>
              <w:t>35,357,262</w:t>
            </w:r>
            <w:r w:rsidR="00B30B68">
              <w:rPr>
                <w:rFonts w:eastAsia="Times New Roman" w:cs="Arial"/>
                <w:szCs w:val="20"/>
                <w:lang w:eastAsia="en-GB"/>
              </w:rPr>
              <w:t xml:space="preserve"> (</w:t>
            </w:r>
            <w:r w:rsidR="00B30B68" w:rsidRPr="00411CFF">
              <w:rPr>
                <w:rFonts w:eastAsia="Times New Roman" w:cs="Arial"/>
                <w:szCs w:val="20"/>
                <w:lang w:eastAsia="en-GB"/>
              </w:rPr>
              <w:t>51.50%</w:t>
            </w:r>
            <w:r w:rsidR="00B30B68">
              <w:rPr>
                <w:rFonts w:eastAsia="Times New Roman" w:cs="Arial"/>
                <w:szCs w:val="20"/>
                <w:lang w:eastAsia="en-GB"/>
              </w:rPr>
              <w:t>)</w:t>
            </w:r>
          </w:p>
          <w:p w14:paraId="23F974EA" w14:textId="2FD659A1"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14,672,462</w:t>
            </w:r>
            <w:r w:rsidR="00B30B68">
              <w:rPr>
                <w:rFonts w:eastAsia="Times New Roman" w:cs="Arial"/>
                <w:szCs w:val="20"/>
                <w:lang w:eastAsia="en-GB"/>
              </w:rPr>
              <w:t xml:space="preserve"> (</w:t>
            </w:r>
            <w:r w:rsidR="00B30B68" w:rsidRPr="00411CFF">
              <w:rPr>
                <w:rFonts w:eastAsia="Times New Roman" w:cs="Arial"/>
                <w:szCs w:val="20"/>
                <w:lang w:eastAsia="en-GB"/>
              </w:rPr>
              <w:t>21.10%</w:t>
            </w:r>
            <w:r w:rsidR="00B30B68">
              <w:rPr>
                <w:rFonts w:eastAsia="Times New Roman" w:cs="Arial"/>
                <w:szCs w:val="20"/>
                <w:lang w:eastAsia="en-GB"/>
              </w:rPr>
              <w:t>)</w:t>
            </w:r>
          </w:p>
          <w:p w14:paraId="43534FCE" w14:textId="25206E00" w:rsidR="00C06581"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00C06581" w:rsidRPr="004C0A20">
              <w:rPr>
                <w:b/>
                <w:bCs/>
                <w:color w:val="auto"/>
              </w:rPr>
              <w:t>:</w:t>
            </w:r>
            <w:r w:rsidR="00C06581" w:rsidRPr="00C06581">
              <w:rPr>
                <w:color w:val="auto"/>
              </w:rPr>
              <w:t xml:space="preserve"> </w:t>
            </w:r>
            <w:hyperlink r:id="rId831" w:history="1">
              <w:r w:rsidR="003F6308" w:rsidRPr="00F07264">
                <w:rPr>
                  <w:rStyle w:val="Hyperlink"/>
                </w:rPr>
                <w:t>Germany’s Vaccination Strategy</w:t>
              </w:r>
            </w:hyperlink>
          </w:p>
          <w:p w14:paraId="10CF8192" w14:textId="7406E2BE" w:rsidR="00C06581" w:rsidRPr="00FE2329"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F6308" w:rsidRPr="00F07264">
              <w:rPr>
                <w:color w:val="auto"/>
              </w:rPr>
              <w:t>300 million</w:t>
            </w:r>
            <w:r w:rsidR="003F6308">
              <w:rPr>
                <w:color w:val="auto"/>
              </w:rPr>
              <w:t xml:space="preserve"> </w:t>
            </w:r>
            <w:r w:rsidR="003F6308" w:rsidRPr="00334249">
              <w:rPr>
                <w:i/>
                <w:iCs/>
                <w:color w:val="auto"/>
              </w:rPr>
              <w:t xml:space="preserve">through </w:t>
            </w:r>
            <w:r w:rsidR="003F6308">
              <w:rPr>
                <w:i/>
                <w:iCs/>
                <w:color w:val="auto"/>
              </w:rPr>
              <w:t xml:space="preserve">the </w:t>
            </w:r>
            <w:r w:rsidR="003F6308" w:rsidRPr="00334249">
              <w:rPr>
                <w:i/>
                <w:iCs/>
                <w:color w:val="auto"/>
              </w:rPr>
              <w:t>EU</w:t>
            </w:r>
          </w:p>
        </w:tc>
      </w:tr>
    </w:tbl>
    <w:bookmarkEnd w:id="42"/>
    <w:p w14:paraId="796B1496" w14:textId="13B32C93" w:rsidR="00627101" w:rsidRPr="004C0A20" w:rsidRDefault="00627101" w:rsidP="004C0A20">
      <w:pPr>
        <w:pStyle w:val="Heading4"/>
        <w:rPr>
          <w:b/>
          <w:bCs w:val="0"/>
        </w:rPr>
      </w:pPr>
      <w:r w:rsidRPr="004C0A20">
        <w:rPr>
          <w:b/>
          <w:bCs w:val="0"/>
        </w:rPr>
        <w:t>Latest Member State developments affecting the medical technology industry</w:t>
      </w:r>
    </w:p>
    <w:p w14:paraId="28245934" w14:textId="7E13CDFD" w:rsidR="00627101" w:rsidRDefault="00627101" w:rsidP="004C0A20">
      <w:pPr>
        <w:pStyle w:val="Heading5"/>
        <w:rPr>
          <w:b/>
          <w:bCs/>
        </w:rPr>
      </w:pPr>
      <w:r w:rsidRPr="004C0A20">
        <w:rPr>
          <w:b/>
          <w:bCs/>
        </w:rPr>
        <w:t>2021</w:t>
      </w:r>
    </w:p>
    <w:p w14:paraId="4967B5E9" w14:textId="1BD07C45" w:rsidR="000B5E08" w:rsidRDefault="000B5E08" w:rsidP="004B26C2">
      <w:pPr>
        <w:pStyle w:val="Heading6"/>
        <w15:collapsed/>
      </w:pPr>
      <w:r>
        <w:t>June</w:t>
      </w:r>
    </w:p>
    <w:p w14:paraId="18B67A8F" w14:textId="5DA4A64A" w:rsidR="00384A15" w:rsidRDefault="00384A15" w:rsidP="004F2948">
      <w:pPr>
        <w:pStyle w:val="Bulletslist"/>
      </w:pPr>
      <w:r w:rsidRPr="00087FD3">
        <w:rPr>
          <w:b/>
          <w:bCs/>
        </w:rPr>
        <w:t>7 June:</w:t>
      </w:r>
      <w:r>
        <w:t xml:space="preserve"> </w:t>
      </w:r>
      <w:r w:rsidRPr="00384A15">
        <w:t>Vaccination prioritization ends - family doctors and Spahn warn against too high expectations</w:t>
      </w:r>
      <w:r>
        <w:t xml:space="preserve"> – </w:t>
      </w:r>
      <w:hyperlink r:id="rId832" w:history="1">
        <w:r w:rsidRPr="00384A15">
          <w:rPr>
            <w:rStyle w:val="Hyperlink"/>
          </w:rPr>
          <w:t>SPIEGEL</w:t>
        </w:r>
      </w:hyperlink>
      <w:r>
        <w:t xml:space="preserve"> </w:t>
      </w:r>
    </w:p>
    <w:p w14:paraId="108C3D87" w14:textId="46511FC8" w:rsidR="00747B60" w:rsidRPr="00087FD3" w:rsidRDefault="00747B60" w:rsidP="004F2948">
      <w:pPr>
        <w:pStyle w:val="Bulletslist"/>
      </w:pPr>
      <w:r>
        <w:rPr>
          <w:b/>
          <w:bCs/>
        </w:rPr>
        <w:t>6 June:</w:t>
      </w:r>
      <w:r>
        <w:t xml:space="preserve"> </w:t>
      </w:r>
      <w:r w:rsidRPr="00747B60">
        <w:t>Germany allows everyone to sign up for their vaccination</w:t>
      </w:r>
      <w:r>
        <w:t xml:space="preserve"> – </w:t>
      </w:r>
      <w:hyperlink r:id="rId833" w:history="1">
        <w:r w:rsidRPr="00747B60">
          <w:rPr>
            <w:rStyle w:val="Hyperlink"/>
          </w:rPr>
          <w:t>DW</w:t>
        </w:r>
      </w:hyperlink>
      <w:r>
        <w:t xml:space="preserve"> </w:t>
      </w:r>
    </w:p>
    <w:p w14:paraId="283C19FE" w14:textId="632189F5" w:rsidR="000B5E08" w:rsidRDefault="000B5E08" w:rsidP="004F2948">
      <w:pPr>
        <w:pStyle w:val="Bulletslist"/>
      </w:pPr>
      <w:r w:rsidRPr="00F97266">
        <w:rPr>
          <w:b/>
          <w:bCs/>
        </w:rPr>
        <w:t>2 June:</w:t>
      </w:r>
      <w:r>
        <w:t xml:space="preserve"> </w:t>
      </w:r>
      <w:r w:rsidRPr="000B5E08">
        <w:t>Stiko chairman: vaccination for children "no liquorice candy"</w:t>
      </w:r>
      <w:r>
        <w:t xml:space="preserve"> – </w:t>
      </w:r>
      <w:hyperlink r:id="rId834" w:history="1">
        <w:r w:rsidRPr="000B5E08">
          <w:rPr>
            <w:rStyle w:val="Hyperlink"/>
          </w:rPr>
          <w:t>Sueddeutsche</w:t>
        </w:r>
      </w:hyperlink>
      <w:r>
        <w:t xml:space="preserve"> </w:t>
      </w:r>
    </w:p>
    <w:p w14:paraId="18BB70ED" w14:textId="4E53CFFA" w:rsidR="00F063D3" w:rsidRDefault="00F063D3" w:rsidP="004F2948">
      <w:pPr>
        <w:pStyle w:val="Bulletslist"/>
      </w:pPr>
      <w:r>
        <w:rPr>
          <w:b/>
          <w:bCs/>
        </w:rPr>
        <w:t>2 June:</w:t>
      </w:r>
      <w:r>
        <w:t xml:space="preserve"> </w:t>
      </w:r>
      <w:r w:rsidRPr="00F063D3">
        <w:t xml:space="preserve">Germany's confirmed coronavirus cases rise by 4,917 </w:t>
      </w:r>
      <w:r>
        <w:t>–</w:t>
      </w:r>
      <w:r w:rsidRPr="00F063D3">
        <w:t xml:space="preserve"> RKI</w:t>
      </w:r>
      <w:r>
        <w:t xml:space="preserve"> – </w:t>
      </w:r>
      <w:hyperlink r:id="rId835" w:history="1">
        <w:r w:rsidRPr="00547C58">
          <w:rPr>
            <w:rStyle w:val="Hyperlink"/>
          </w:rPr>
          <w:t>REUTERS</w:t>
        </w:r>
      </w:hyperlink>
      <w:r>
        <w:t xml:space="preserve"> </w:t>
      </w:r>
    </w:p>
    <w:p w14:paraId="5D21183A" w14:textId="77777777" w:rsidR="00F063D3" w:rsidRDefault="000B5E08" w:rsidP="004F2948">
      <w:pPr>
        <w:pStyle w:val="Bulletslist"/>
      </w:pPr>
      <w:r>
        <w:rPr>
          <w:b/>
          <w:bCs/>
        </w:rPr>
        <w:t>1 June:</w:t>
      </w:r>
      <w:r>
        <w:t xml:space="preserve"> </w:t>
      </w:r>
      <w:r w:rsidRPr="000B5E08">
        <w:t>Robert Koch Institute downgrades the danger situation for Germany</w:t>
      </w:r>
      <w:r>
        <w:t xml:space="preserve"> – </w:t>
      </w:r>
      <w:hyperlink r:id="rId836" w:history="1">
        <w:r w:rsidRPr="000B5E08">
          <w:rPr>
            <w:rStyle w:val="Hyperlink"/>
          </w:rPr>
          <w:t>S</w:t>
        </w:r>
        <w:r w:rsidRPr="00DD3F79">
          <w:rPr>
            <w:rStyle w:val="Hyperlink"/>
          </w:rPr>
          <w:t>PIEGEL</w:t>
        </w:r>
      </w:hyperlink>
    </w:p>
    <w:p w14:paraId="5B481C60" w14:textId="3C858B40" w:rsidR="000B5E08" w:rsidRPr="000B5E08" w:rsidRDefault="00F063D3" w:rsidP="00F97266">
      <w:pPr>
        <w:pStyle w:val="Bulletslist"/>
      </w:pPr>
      <w:r>
        <w:rPr>
          <w:b/>
          <w:bCs/>
        </w:rPr>
        <w:t>1 June:</w:t>
      </w:r>
      <w:r>
        <w:t xml:space="preserve"> </w:t>
      </w:r>
      <w:r w:rsidRPr="00F063D3">
        <w:t>Germany probes allegations of COVID-19 test fraud</w:t>
      </w:r>
      <w:r>
        <w:t xml:space="preserve"> – </w:t>
      </w:r>
      <w:hyperlink r:id="rId837" w:history="1">
        <w:r w:rsidRPr="00F063D3">
          <w:rPr>
            <w:rStyle w:val="Hyperlink"/>
          </w:rPr>
          <w:t>EuroNews</w:t>
        </w:r>
      </w:hyperlink>
    </w:p>
    <w:p w14:paraId="0A263A19" w14:textId="0C0C2803" w:rsidR="00413B5B" w:rsidRDefault="00413B5B" w:rsidP="004B26C2">
      <w:pPr>
        <w:pStyle w:val="Heading6"/>
        <w15:collapsed/>
      </w:pPr>
      <w:r>
        <w:t>May</w:t>
      </w:r>
    </w:p>
    <w:p w14:paraId="5CBDBD0D" w14:textId="2AC38E6A" w:rsidR="000B5E08" w:rsidRPr="00F97266" w:rsidRDefault="000B5E08" w:rsidP="00895A60">
      <w:pPr>
        <w:pStyle w:val="Bulletslist"/>
      </w:pPr>
      <w:r w:rsidRPr="00F97266">
        <w:rPr>
          <w:b/>
          <w:bCs/>
        </w:rPr>
        <w:t>29 May:</w:t>
      </w:r>
      <w:r>
        <w:t xml:space="preserve"> </w:t>
      </w:r>
      <w:r w:rsidRPr="000B5E08">
        <w:t>Survey: More than half of Germans dissatisfied with pandemic response</w:t>
      </w:r>
      <w:r>
        <w:t xml:space="preserve"> – </w:t>
      </w:r>
      <w:hyperlink r:id="rId838" w:history="1">
        <w:r w:rsidRPr="000B5E08">
          <w:rPr>
            <w:rStyle w:val="Hyperlink"/>
          </w:rPr>
          <w:t>dpa</w:t>
        </w:r>
      </w:hyperlink>
      <w:r>
        <w:t xml:space="preserve"> </w:t>
      </w:r>
    </w:p>
    <w:p w14:paraId="04DF71DB" w14:textId="290FC322" w:rsidR="0095114C" w:rsidRDefault="0095114C" w:rsidP="00895A60">
      <w:pPr>
        <w:pStyle w:val="Bulletslist"/>
      </w:pPr>
      <w:r w:rsidRPr="000713CD">
        <w:rPr>
          <w:b/>
          <w:bCs/>
        </w:rPr>
        <w:t>26 May:</w:t>
      </w:r>
      <w:r>
        <w:t xml:space="preserve"> </w:t>
      </w:r>
      <w:r w:rsidRPr="0095114C">
        <w:t>ANALYSIS: Can Germany keep the Covid incidence rate under the 50 mark?</w:t>
      </w:r>
      <w:r>
        <w:t xml:space="preserve"> – </w:t>
      </w:r>
      <w:hyperlink r:id="rId839" w:history="1">
        <w:r w:rsidRPr="0095114C">
          <w:rPr>
            <w:rStyle w:val="Hyperlink"/>
          </w:rPr>
          <w:t>DE</w:t>
        </w:r>
      </w:hyperlink>
      <w:r>
        <w:t xml:space="preserve"> </w:t>
      </w:r>
    </w:p>
    <w:p w14:paraId="2B2B3A78" w14:textId="2B262393" w:rsidR="0095114C" w:rsidRPr="000713CD" w:rsidRDefault="0095114C" w:rsidP="00895A60">
      <w:pPr>
        <w:pStyle w:val="Bulletslist"/>
      </w:pPr>
      <w:r w:rsidRPr="000713CD">
        <w:rPr>
          <w:b/>
          <w:bCs/>
        </w:rPr>
        <w:t>19 May:</w:t>
      </w:r>
      <w:r>
        <w:t xml:space="preserve"> </w:t>
      </w:r>
      <w:r w:rsidRPr="0095114C">
        <w:t>Tip-offs and cold calls: Germans hustle for a COVID-19 shot</w:t>
      </w:r>
      <w:r>
        <w:t xml:space="preserve"> – </w:t>
      </w:r>
      <w:hyperlink r:id="rId840" w:history="1">
        <w:r w:rsidRPr="0095114C">
          <w:rPr>
            <w:rStyle w:val="Hyperlink"/>
          </w:rPr>
          <w:t>REUTERS</w:t>
        </w:r>
      </w:hyperlink>
      <w:r>
        <w:t xml:space="preserve"> </w:t>
      </w:r>
    </w:p>
    <w:p w14:paraId="65599542" w14:textId="3F002D87" w:rsidR="008474B8" w:rsidRDefault="008474B8" w:rsidP="00895A60">
      <w:pPr>
        <w:pStyle w:val="Bulletslist"/>
      </w:pPr>
      <w:r w:rsidRPr="008F4F2A">
        <w:rPr>
          <w:b/>
          <w:bCs/>
        </w:rPr>
        <w:t>19 May:</w:t>
      </w:r>
      <w:r>
        <w:t xml:space="preserve"> </w:t>
      </w:r>
      <w:r w:rsidRPr="008474B8">
        <w:t>German GPs ‘opting out’ of giving Covid vaccinations due to aggressive demand</w:t>
      </w:r>
      <w:r>
        <w:t xml:space="preserve"> – </w:t>
      </w:r>
      <w:hyperlink r:id="rId841" w:history="1">
        <w:r w:rsidRPr="008474B8">
          <w:rPr>
            <w:rStyle w:val="Hyperlink"/>
          </w:rPr>
          <w:t>DE</w:t>
        </w:r>
      </w:hyperlink>
      <w:r>
        <w:t xml:space="preserve"> </w:t>
      </w:r>
    </w:p>
    <w:p w14:paraId="1B9FC54D" w14:textId="79FF0CCA" w:rsidR="008474B8" w:rsidRPr="008F4F2A" w:rsidRDefault="008474B8" w:rsidP="00895A60">
      <w:pPr>
        <w:pStyle w:val="Bulletslist"/>
      </w:pPr>
      <w:r>
        <w:rPr>
          <w:b/>
          <w:bCs/>
        </w:rPr>
        <w:t>15 May:</w:t>
      </w:r>
      <w:r>
        <w:t xml:space="preserve"> </w:t>
      </w:r>
      <w:r w:rsidRPr="008474B8">
        <w:t>In projected COVID rate, Germany sees way out of pandemic</w:t>
      </w:r>
      <w:r>
        <w:t xml:space="preserve"> – </w:t>
      </w:r>
      <w:hyperlink r:id="rId842" w:history="1">
        <w:r w:rsidRPr="008474B8">
          <w:rPr>
            <w:rStyle w:val="Hyperlink"/>
          </w:rPr>
          <w:t>DW</w:t>
        </w:r>
      </w:hyperlink>
      <w:r>
        <w:t xml:space="preserve"> </w:t>
      </w:r>
    </w:p>
    <w:p w14:paraId="7B71FA60" w14:textId="7F4A6D8C" w:rsidR="00075503" w:rsidRPr="00DA5D15" w:rsidRDefault="00075503" w:rsidP="00895A60">
      <w:pPr>
        <w:pStyle w:val="Bulletslist"/>
      </w:pPr>
      <w:r w:rsidRPr="00DA5D15">
        <w:rPr>
          <w:b/>
          <w:bCs/>
        </w:rPr>
        <w:t>11 May:</w:t>
      </w:r>
      <w:r>
        <w:t xml:space="preserve"> </w:t>
      </w:r>
      <w:r w:rsidRPr="00075503">
        <w:t xml:space="preserve">Germany wants EU to order COVID-19 booster vaccines from four companies </w:t>
      </w:r>
      <w:r>
        <w:t>(</w:t>
      </w:r>
      <w:r w:rsidRPr="00075503">
        <w:t>letter</w:t>
      </w:r>
      <w:r>
        <w:t xml:space="preserve">) – </w:t>
      </w:r>
      <w:hyperlink r:id="rId843" w:history="1">
        <w:r w:rsidRPr="00075503">
          <w:rPr>
            <w:rStyle w:val="Hyperlink"/>
          </w:rPr>
          <w:t>REUTERS</w:t>
        </w:r>
      </w:hyperlink>
      <w:r>
        <w:t xml:space="preserve"> </w:t>
      </w:r>
    </w:p>
    <w:p w14:paraId="03345748" w14:textId="32B8ED3D" w:rsidR="00417CAA" w:rsidRPr="00DA5D15" w:rsidRDefault="00417CAA" w:rsidP="00895A60">
      <w:pPr>
        <w:pStyle w:val="Bulletslist"/>
      </w:pPr>
      <w:r w:rsidRPr="00DA5D15">
        <w:rPr>
          <w:b/>
          <w:bCs/>
        </w:rPr>
        <w:t>10 May:</w:t>
      </w:r>
      <w:r>
        <w:t xml:space="preserve"> </w:t>
      </w:r>
      <w:r w:rsidRPr="00417CAA">
        <w:t>Johnson &amp; Johnson vaccine for everyone</w:t>
      </w:r>
      <w:r>
        <w:t xml:space="preserve"> - </w:t>
      </w:r>
      <w:hyperlink r:id="rId844" w:history="1">
        <w:r w:rsidRPr="00417CAA">
          <w:rPr>
            <w:rStyle w:val="Hyperlink"/>
          </w:rPr>
          <w:t>Sueddeutsche</w:t>
        </w:r>
      </w:hyperlink>
    </w:p>
    <w:p w14:paraId="56F68A59" w14:textId="13857DB5" w:rsidR="00417CAA" w:rsidRDefault="00417CAA" w:rsidP="00895A60">
      <w:pPr>
        <w:pStyle w:val="Bulletslist"/>
      </w:pPr>
      <w:r w:rsidRPr="00DA5D15">
        <w:rPr>
          <w:b/>
          <w:bCs/>
        </w:rPr>
        <w:t>7 May:</w:t>
      </w:r>
      <w:r>
        <w:t xml:space="preserve"> </w:t>
      </w:r>
      <w:r w:rsidRPr="00417CAA">
        <w:t>The German exception (or how I got vaccinated before you did)</w:t>
      </w:r>
      <w:r>
        <w:t xml:space="preserve"> – </w:t>
      </w:r>
      <w:hyperlink r:id="rId845" w:history="1">
        <w:r w:rsidRPr="00417CAA">
          <w:rPr>
            <w:rStyle w:val="Hyperlink"/>
          </w:rPr>
          <w:t>POLITICO</w:t>
        </w:r>
      </w:hyperlink>
    </w:p>
    <w:p w14:paraId="787A7A15" w14:textId="5359AFC5" w:rsidR="00417CAA" w:rsidRPr="00DA5D15" w:rsidRDefault="00417CAA" w:rsidP="00075503">
      <w:pPr>
        <w:pStyle w:val="Bulletslist"/>
      </w:pPr>
      <w:r>
        <w:rPr>
          <w:b/>
          <w:bCs/>
        </w:rPr>
        <w:t>6 May:</w:t>
      </w:r>
      <w:r>
        <w:t xml:space="preserve"> </w:t>
      </w:r>
      <w:r w:rsidRPr="00417CAA">
        <w:t>Germany opens up Oxford/AstraZeneca vaccine to all adults</w:t>
      </w:r>
      <w:r>
        <w:t xml:space="preserve"> – </w:t>
      </w:r>
      <w:hyperlink r:id="rId846" w:history="1">
        <w:r w:rsidRPr="00417CAA">
          <w:rPr>
            <w:rStyle w:val="Hyperlink"/>
          </w:rPr>
          <w:t xml:space="preserve">POLITICO </w:t>
        </w:r>
      </w:hyperlink>
      <w:r>
        <w:t xml:space="preserve"> </w:t>
      </w:r>
    </w:p>
    <w:p w14:paraId="1FCEB77F" w14:textId="61439365" w:rsidR="00413B5B" w:rsidRDefault="00413B5B" w:rsidP="00895A60">
      <w:pPr>
        <w:pStyle w:val="Bulletslist"/>
      </w:pPr>
      <w:r w:rsidRPr="00270670">
        <w:rPr>
          <w:b/>
          <w:bCs/>
        </w:rPr>
        <w:t>4 May:</w:t>
      </w:r>
      <w:r>
        <w:t xml:space="preserve"> </w:t>
      </w:r>
      <w:r w:rsidRPr="00413B5B">
        <w:t>Federal cabinet decides to make relief for people vaccinated against corona</w:t>
      </w:r>
      <w:r>
        <w:t xml:space="preserve"> – </w:t>
      </w:r>
      <w:hyperlink r:id="rId847" w:history="1">
        <w:r w:rsidRPr="00413B5B">
          <w:rPr>
            <w:rStyle w:val="Hyperlink"/>
          </w:rPr>
          <w:t>SPIEGEL</w:t>
        </w:r>
      </w:hyperlink>
      <w:r>
        <w:t xml:space="preserve"> </w:t>
      </w:r>
    </w:p>
    <w:p w14:paraId="000B71C2" w14:textId="50287987" w:rsidR="00694AD5" w:rsidRDefault="00694AD5" w:rsidP="00895A60">
      <w:pPr>
        <w:pStyle w:val="Bulletslist"/>
      </w:pPr>
      <w:r>
        <w:rPr>
          <w:b/>
          <w:bCs/>
        </w:rPr>
        <w:t>4 May:</w:t>
      </w:r>
      <w:r>
        <w:t xml:space="preserve"> </w:t>
      </w:r>
      <w:r w:rsidRPr="00694AD5">
        <w:t>Germany to loosen Covid restrictions for vaccinated people</w:t>
      </w:r>
      <w:r>
        <w:t xml:space="preserve"> – </w:t>
      </w:r>
      <w:hyperlink r:id="rId848" w:history="1">
        <w:r w:rsidRPr="00694AD5">
          <w:rPr>
            <w:rStyle w:val="Hyperlink"/>
          </w:rPr>
          <w:t>FT</w:t>
        </w:r>
      </w:hyperlink>
      <w:r>
        <w:t xml:space="preserve"> </w:t>
      </w:r>
    </w:p>
    <w:p w14:paraId="3BCAFDBF" w14:textId="3E1DBD63" w:rsidR="00694AD5" w:rsidRDefault="00694AD5" w:rsidP="00895A60">
      <w:pPr>
        <w:pStyle w:val="Bulletslist"/>
      </w:pPr>
      <w:r>
        <w:rPr>
          <w:b/>
          <w:bCs/>
        </w:rPr>
        <w:t>4 May:</w:t>
      </w:r>
      <w:r>
        <w:t xml:space="preserve"> </w:t>
      </w:r>
      <w:r w:rsidRPr="00694AD5">
        <w:t>Germany's COVID vaccine campaign 'showing effect'</w:t>
      </w:r>
      <w:r>
        <w:t xml:space="preserve"> – </w:t>
      </w:r>
      <w:hyperlink r:id="rId849" w:history="1">
        <w:r w:rsidRPr="00694AD5">
          <w:rPr>
            <w:rStyle w:val="Hyperlink"/>
          </w:rPr>
          <w:t>DW</w:t>
        </w:r>
      </w:hyperlink>
      <w:r>
        <w:t xml:space="preserve"> </w:t>
      </w:r>
    </w:p>
    <w:p w14:paraId="15F7655B" w14:textId="51465636" w:rsidR="00694AD5" w:rsidRPr="00413B5B" w:rsidRDefault="00694AD5" w:rsidP="00270670">
      <w:pPr>
        <w:pStyle w:val="Bulletslist"/>
      </w:pPr>
      <w:r>
        <w:rPr>
          <w:b/>
          <w:bCs/>
        </w:rPr>
        <w:t>3 May:</w:t>
      </w:r>
      <w:r>
        <w:t xml:space="preserve"> </w:t>
      </w:r>
      <w:r w:rsidRPr="00694AD5">
        <w:t>Germany to bring forward plan for nationwide freedoms for vaccinated people</w:t>
      </w:r>
      <w:r>
        <w:t xml:space="preserve"> – </w:t>
      </w:r>
      <w:hyperlink r:id="rId850" w:history="1">
        <w:r w:rsidRPr="00694AD5">
          <w:rPr>
            <w:rStyle w:val="Hyperlink"/>
          </w:rPr>
          <w:t>DE</w:t>
        </w:r>
      </w:hyperlink>
      <w:r>
        <w:t xml:space="preserve"> </w:t>
      </w:r>
    </w:p>
    <w:p w14:paraId="0CD8156E" w14:textId="3074C13E" w:rsidR="004B26C2" w:rsidRDefault="004B26C2" w:rsidP="004B26C2">
      <w:pPr>
        <w:pStyle w:val="Heading6"/>
        <w15:collapsed/>
      </w:pPr>
      <w:r>
        <w:t>April</w:t>
      </w:r>
    </w:p>
    <w:p w14:paraId="067AC6CD" w14:textId="685112CA" w:rsidR="002D7335" w:rsidRDefault="002D7335" w:rsidP="003479AA">
      <w:pPr>
        <w:pStyle w:val="Bulletslist"/>
      </w:pPr>
      <w:r w:rsidRPr="006C2917">
        <w:rPr>
          <w:b/>
          <w:bCs/>
        </w:rPr>
        <w:t>28 April:</w:t>
      </w:r>
      <w:r>
        <w:t xml:space="preserve"> </w:t>
      </w:r>
      <w:r w:rsidRPr="002D7335">
        <w:t>German virologist Drosten says top-up Covid shot may be needed in autumn</w:t>
      </w:r>
      <w:r>
        <w:t xml:space="preserve"> – </w:t>
      </w:r>
      <w:hyperlink r:id="rId851" w:history="1">
        <w:r w:rsidRPr="002D7335">
          <w:rPr>
            <w:rStyle w:val="Hyperlink"/>
          </w:rPr>
          <w:t>DE</w:t>
        </w:r>
      </w:hyperlink>
      <w:r>
        <w:t xml:space="preserve"> </w:t>
      </w:r>
    </w:p>
    <w:p w14:paraId="094ACF4A" w14:textId="491160F9" w:rsidR="002D7335" w:rsidRDefault="002D7335" w:rsidP="003479AA">
      <w:pPr>
        <w:pStyle w:val="Bulletslist"/>
      </w:pPr>
      <w:r>
        <w:rPr>
          <w:b/>
          <w:bCs/>
        </w:rPr>
        <w:t>28 April:</w:t>
      </w:r>
      <w:r>
        <w:t xml:space="preserve"> </w:t>
      </w:r>
      <w:r w:rsidRPr="002D7335">
        <w:t>Merkel Calls for Deeper Cooperation With China on Covid Vaccines</w:t>
      </w:r>
      <w:r>
        <w:t xml:space="preserve"> – </w:t>
      </w:r>
      <w:hyperlink r:id="rId852" w:history="1">
        <w:r w:rsidRPr="002D7335">
          <w:rPr>
            <w:rStyle w:val="Hyperlink"/>
          </w:rPr>
          <w:t>Bloomberg</w:t>
        </w:r>
      </w:hyperlink>
      <w:r>
        <w:t xml:space="preserve"> </w:t>
      </w:r>
    </w:p>
    <w:p w14:paraId="3AC1FD69" w14:textId="3824119A" w:rsidR="002D7335" w:rsidRDefault="002D7335" w:rsidP="003479AA">
      <w:pPr>
        <w:pStyle w:val="Bulletslist"/>
      </w:pPr>
      <w:r>
        <w:rPr>
          <w:b/>
          <w:bCs/>
        </w:rPr>
        <w:t>26 April:</w:t>
      </w:r>
      <w:r>
        <w:t xml:space="preserve"> </w:t>
      </w:r>
      <w:r w:rsidRPr="002D7335">
        <w:t>Merkel: Germany to let everyone apply for vaccine by June</w:t>
      </w:r>
      <w:r>
        <w:t xml:space="preserve"> – </w:t>
      </w:r>
      <w:hyperlink r:id="rId853" w:history="1">
        <w:r w:rsidRPr="002D7335">
          <w:rPr>
            <w:rStyle w:val="Hyperlink"/>
          </w:rPr>
          <w:t>DW</w:t>
        </w:r>
      </w:hyperlink>
      <w:r>
        <w:t xml:space="preserve"> </w:t>
      </w:r>
    </w:p>
    <w:p w14:paraId="1BF48F68" w14:textId="168D62BB" w:rsidR="002D7335" w:rsidRPr="006C2917" w:rsidRDefault="002D7335" w:rsidP="003479AA">
      <w:pPr>
        <w:pStyle w:val="Bulletslist"/>
      </w:pPr>
      <w:r>
        <w:rPr>
          <w:b/>
          <w:bCs/>
        </w:rPr>
        <w:t>26 April:</w:t>
      </w:r>
      <w:r>
        <w:t xml:space="preserve"> </w:t>
      </w:r>
      <w:r w:rsidRPr="002D7335">
        <w:t>Germany to Open Covid Vaccinations to All Adults by June</w:t>
      </w:r>
      <w:r>
        <w:t xml:space="preserve"> – </w:t>
      </w:r>
      <w:hyperlink r:id="rId854" w:history="1">
        <w:r w:rsidRPr="002D7335">
          <w:rPr>
            <w:rStyle w:val="Hyperlink"/>
          </w:rPr>
          <w:t>Bloomberg</w:t>
        </w:r>
      </w:hyperlink>
      <w:r>
        <w:t xml:space="preserve"> </w:t>
      </w:r>
    </w:p>
    <w:p w14:paraId="38B182D7" w14:textId="67E9915F" w:rsidR="00B64F8F" w:rsidRPr="006C2917" w:rsidRDefault="00B64F8F" w:rsidP="003479AA">
      <w:pPr>
        <w:pStyle w:val="Bulletslist"/>
      </w:pPr>
      <w:r w:rsidRPr="006C2917">
        <w:rPr>
          <w:b/>
          <w:bCs/>
        </w:rPr>
        <w:t>24 April:</w:t>
      </w:r>
      <w:r>
        <w:t xml:space="preserve"> </w:t>
      </w:r>
      <w:r w:rsidRPr="00B64F8F">
        <w:t>Germany's 'emergency brake' pandemic rules come into force</w:t>
      </w:r>
      <w:r>
        <w:t xml:space="preserve"> – </w:t>
      </w:r>
      <w:hyperlink r:id="rId855" w:history="1">
        <w:r w:rsidRPr="00B64F8F">
          <w:rPr>
            <w:rStyle w:val="Hyperlink"/>
          </w:rPr>
          <w:t>dpa</w:t>
        </w:r>
      </w:hyperlink>
      <w:r>
        <w:t xml:space="preserve"> </w:t>
      </w:r>
    </w:p>
    <w:p w14:paraId="0FBD4C7E" w14:textId="3E5E2BBD" w:rsidR="00B64F8F" w:rsidRPr="006C2917" w:rsidRDefault="00B64F8F" w:rsidP="003479AA">
      <w:pPr>
        <w:pStyle w:val="Bulletslist"/>
      </w:pPr>
      <w:r w:rsidRPr="006C2917">
        <w:rPr>
          <w:b/>
          <w:bCs/>
        </w:rPr>
        <w:t>23 April:</w:t>
      </w:r>
      <w:r>
        <w:t xml:space="preserve"> </w:t>
      </w:r>
      <w:r w:rsidRPr="00B64F8F">
        <w:t xml:space="preserve">Germany sets no limits on use of J&amp;J COVID-19 shot </w:t>
      </w:r>
      <w:r>
        <w:t xml:space="preserve">– </w:t>
      </w:r>
      <w:hyperlink r:id="rId856" w:history="1">
        <w:r w:rsidRPr="00B64F8F">
          <w:rPr>
            <w:rStyle w:val="Hyperlink"/>
          </w:rPr>
          <w:t>REUTERS</w:t>
        </w:r>
      </w:hyperlink>
    </w:p>
    <w:p w14:paraId="05E6FEEA" w14:textId="7390A956" w:rsidR="00B64F8F" w:rsidRPr="006C2917" w:rsidRDefault="00B64F8F" w:rsidP="003479AA">
      <w:pPr>
        <w:pStyle w:val="Bulletslist"/>
      </w:pPr>
      <w:r w:rsidRPr="006C2917">
        <w:rPr>
          <w:b/>
          <w:bCs/>
        </w:rPr>
        <w:t>22 April:</w:t>
      </w:r>
      <w:r>
        <w:t xml:space="preserve"> </w:t>
      </w:r>
      <w:r w:rsidRPr="00B64F8F">
        <w:t>Germany wants to buy up to 30 million doses of Sputnik V vaccine</w:t>
      </w:r>
      <w:r>
        <w:t xml:space="preserve"> – </w:t>
      </w:r>
      <w:hyperlink r:id="rId857" w:history="1">
        <w:r w:rsidRPr="00B64F8F">
          <w:rPr>
            <w:rStyle w:val="Hyperlink"/>
          </w:rPr>
          <w:t>REUTERS</w:t>
        </w:r>
      </w:hyperlink>
      <w:r>
        <w:t xml:space="preserve"> </w:t>
      </w:r>
    </w:p>
    <w:p w14:paraId="7DD5BEE4" w14:textId="68E720EC" w:rsidR="00B64F8F" w:rsidRPr="006C2917" w:rsidRDefault="00B64F8F" w:rsidP="003479AA">
      <w:pPr>
        <w:pStyle w:val="Bulletslist"/>
      </w:pPr>
      <w:r w:rsidRPr="006C2917">
        <w:rPr>
          <w:b/>
          <w:bCs/>
        </w:rPr>
        <w:t>21 April:</w:t>
      </w:r>
      <w:r>
        <w:t xml:space="preserve"> </w:t>
      </w:r>
      <w:r w:rsidRPr="00B64F8F">
        <w:t>German parliament advances bill to give Merkel more powers over coronavirus measures</w:t>
      </w:r>
      <w:r>
        <w:t xml:space="preserve"> – </w:t>
      </w:r>
      <w:hyperlink r:id="rId858" w:history="1">
        <w:r w:rsidRPr="00B64F8F">
          <w:rPr>
            <w:rStyle w:val="Hyperlink"/>
          </w:rPr>
          <w:t>POLITICO</w:t>
        </w:r>
      </w:hyperlink>
      <w:r>
        <w:t xml:space="preserve"> </w:t>
      </w:r>
    </w:p>
    <w:p w14:paraId="71221998" w14:textId="66EBC447" w:rsidR="00B64F8F" w:rsidRPr="006C2917" w:rsidRDefault="00B64F8F" w:rsidP="003479AA">
      <w:pPr>
        <w:pStyle w:val="Bulletslist"/>
      </w:pPr>
      <w:r w:rsidRPr="006C2917">
        <w:rPr>
          <w:b/>
          <w:bCs/>
        </w:rPr>
        <w:t>21 April:</w:t>
      </w:r>
      <w:r>
        <w:t xml:space="preserve"> </w:t>
      </w:r>
      <w:r w:rsidRPr="00B64F8F">
        <w:t>Bundestag adopts the "emergency brake"</w:t>
      </w:r>
      <w:r>
        <w:t xml:space="preserve"> – </w:t>
      </w:r>
      <w:hyperlink r:id="rId859" w:history="1">
        <w:r w:rsidRPr="00B64F8F">
          <w:rPr>
            <w:rStyle w:val="Hyperlink"/>
          </w:rPr>
          <w:t>tagesccchau</w:t>
        </w:r>
      </w:hyperlink>
    </w:p>
    <w:p w14:paraId="4581910F" w14:textId="707C71AE" w:rsidR="006E6008" w:rsidRDefault="006E6008" w:rsidP="003479AA">
      <w:pPr>
        <w:pStyle w:val="Bulletslist"/>
      </w:pPr>
      <w:r w:rsidRPr="00E66936">
        <w:rPr>
          <w:b/>
          <w:bCs/>
        </w:rPr>
        <w:t>21 April:</w:t>
      </w:r>
      <w:r>
        <w:t xml:space="preserve"> </w:t>
      </w:r>
      <w:r w:rsidRPr="006E6008">
        <w:t>Ailing Germany scrambles to pass national coronavirus law</w:t>
      </w:r>
      <w:r>
        <w:t xml:space="preserve"> – </w:t>
      </w:r>
      <w:hyperlink r:id="rId860" w:history="1">
        <w:r w:rsidRPr="006E6008">
          <w:rPr>
            <w:rStyle w:val="Hyperlink"/>
          </w:rPr>
          <w:t>DE</w:t>
        </w:r>
      </w:hyperlink>
      <w:r>
        <w:t xml:space="preserve"> </w:t>
      </w:r>
    </w:p>
    <w:p w14:paraId="74F94CF8" w14:textId="1669ACF5" w:rsidR="006E6008" w:rsidRDefault="006E6008" w:rsidP="003479AA">
      <w:pPr>
        <w:pStyle w:val="Bulletslist"/>
      </w:pPr>
      <w:r>
        <w:rPr>
          <w:b/>
          <w:bCs/>
        </w:rPr>
        <w:t>20 April:</w:t>
      </w:r>
      <w:r>
        <w:t xml:space="preserve"> G</w:t>
      </w:r>
      <w:r w:rsidRPr="006E6008">
        <w:t>ermany’s Covid warning app to display ‘vaccine passport’ and better check-in functions</w:t>
      </w:r>
      <w:r>
        <w:t xml:space="preserve"> – </w:t>
      </w:r>
      <w:hyperlink r:id="rId861" w:history="1">
        <w:r w:rsidRPr="006E6008">
          <w:rPr>
            <w:rStyle w:val="Hyperlink"/>
          </w:rPr>
          <w:t>DE</w:t>
        </w:r>
      </w:hyperlink>
      <w:r>
        <w:t xml:space="preserve"> </w:t>
      </w:r>
    </w:p>
    <w:p w14:paraId="6F1CDED6" w14:textId="78554058" w:rsidR="006E6008" w:rsidRDefault="006E6008" w:rsidP="003479AA">
      <w:pPr>
        <w:pStyle w:val="Bulletslist"/>
      </w:pPr>
      <w:r>
        <w:rPr>
          <w:b/>
          <w:bCs/>
        </w:rPr>
        <w:t>19 April:</w:t>
      </w:r>
      <w:r>
        <w:t xml:space="preserve"> </w:t>
      </w:r>
      <w:r w:rsidRPr="006E6008">
        <w:t>Free Covid tests for staff: These are Germany’s new rules for employers</w:t>
      </w:r>
      <w:r>
        <w:t xml:space="preserve"> – </w:t>
      </w:r>
      <w:hyperlink r:id="rId862" w:history="1">
        <w:r w:rsidRPr="006E6008">
          <w:rPr>
            <w:rStyle w:val="Hyperlink"/>
          </w:rPr>
          <w:t>DE</w:t>
        </w:r>
      </w:hyperlink>
      <w:r>
        <w:t xml:space="preserve"> </w:t>
      </w:r>
    </w:p>
    <w:p w14:paraId="79927A22" w14:textId="6D683C4D" w:rsidR="006E6008" w:rsidRPr="00E66936" w:rsidRDefault="006E6008" w:rsidP="003479AA">
      <w:pPr>
        <w:pStyle w:val="Bulletslist"/>
      </w:pPr>
      <w:r>
        <w:rPr>
          <w:b/>
          <w:bCs/>
        </w:rPr>
        <w:t>17 April:</w:t>
      </w:r>
      <w:r>
        <w:t xml:space="preserve"> </w:t>
      </w:r>
      <w:r w:rsidRPr="006E6008">
        <w:t>Rising COVID cases push German hospitals to limit</w:t>
      </w:r>
      <w:r>
        <w:t xml:space="preserve"> – </w:t>
      </w:r>
      <w:hyperlink r:id="rId863" w:history="1">
        <w:r w:rsidRPr="006E6008">
          <w:rPr>
            <w:rStyle w:val="Hyperlink"/>
          </w:rPr>
          <w:t>DW</w:t>
        </w:r>
      </w:hyperlink>
      <w:r>
        <w:t xml:space="preserve"> </w:t>
      </w:r>
    </w:p>
    <w:p w14:paraId="24D29129" w14:textId="7C50DED5" w:rsidR="000A033F" w:rsidRDefault="000A033F" w:rsidP="003479AA">
      <w:pPr>
        <w:pStyle w:val="Bulletslist"/>
      </w:pPr>
      <w:r w:rsidRPr="00C43025">
        <w:rPr>
          <w:b/>
          <w:bCs/>
        </w:rPr>
        <w:t>13 April:</w:t>
      </w:r>
      <w:r>
        <w:t xml:space="preserve"> </w:t>
      </w:r>
      <w:r w:rsidRPr="000A033F">
        <w:t>Germany pushes for firms to pay for mandatory Covid-19 testing for employees</w:t>
      </w:r>
      <w:r>
        <w:t xml:space="preserve"> – </w:t>
      </w:r>
      <w:hyperlink r:id="rId864" w:history="1">
        <w:r w:rsidRPr="000A033F">
          <w:rPr>
            <w:rStyle w:val="Hyperlink"/>
          </w:rPr>
          <w:t>DE</w:t>
        </w:r>
      </w:hyperlink>
      <w:r>
        <w:t xml:space="preserve"> </w:t>
      </w:r>
    </w:p>
    <w:p w14:paraId="516F43DA" w14:textId="02F6BEAC" w:rsidR="000A033F" w:rsidRPr="00C43025" w:rsidRDefault="000A033F" w:rsidP="003479AA">
      <w:pPr>
        <w:pStyle w:val="Bulletslist"/>
      </w:pPr>
      <w:r>
        <w:rPr>
          <w:b/>
          <w:bCs/>
        </w:rPr>
        <w:t>12 April:</w:t>
      </w:r>
      <w:r>
        <w:t xml:space="preserve"> </w:t>
      </w:r>
      <w:r w:rsidRPr="000A033F">
        <w:t>Rollout of eye-scan test for coronavirus targeted by German firm</w:t>
      </w:r>
      <w:r>
        <w:t xml:space="preserve"> – </w:t>
      </w:r>
      <w:hyperlink r:id="rId865" w:history="1">
        <w:r w:rsidRPr="000A033F">
          <w:rPr>
            <w:rStyle w:val="Hyperlink"/>
          </w:rPr>
          <w:t>REUTERS</w:t>
        </w:r>
      </w:hyperlink>
      <w:r>
        <w:t xml:space="preserve"> </w:t>
      </w:r>
    </w:p>
    <w:p w14:paraId="492A798D" w14:textId="0EA32BC3" w:rsidR="00E37335" w:rsidRDefault="00E37335" w:rsidP="003479AA">
      <w:pPr>
        <w:pStyle w:val="Bulletslist"/>
      </w:pPr>
      <w:r w:rsidRPr="00C43025">
        <w:rPr>
          <w:b/>
          <w:bCs/>
        </w:rPr>
        <w:t>10 April:</w:t>
      </w:r>
      <w:r>
        <w:t xml:space="preserve"> </w:t>
      </w:r>
      <w:r w:rsidRPr="00E37335">
        <w:t>German government moves to mandate tougher local restrictions</w:t>
      </w:r>
      <w:r>
        <w:t xml:space="preserve"> – </w:t>
      </w:r>
      <w:hyperlink r:id="rId866" w:history="1">
        <w:r w:rsidRPr="00E37335">
          <w:rPr>
            <w:rStyle w:val="Hyperlink"/>
          </w:rPr>
          <w:t>POLITICO</w:t>
        </w:r>
      </w:hyperlink>
      <w:r>
        <w:t xml:space="preserve"> </w:t>
      </w:r>
    </w:p>
    <w:p w14:paraId="7CFFF8C9" w14:textId="722D8416" w:rsidR="003B5F13" w:rsidRDefault="003B5F13" w:rsidP="003479AA">
      <w:pPr>
        <w:pStyle w:val="Bulletslist"/>
      </w:pPr>
      <w:r>
        <w:rPr>
          <w:b/>
          <w:bCs/>
        </w:rPr>
        <w:t>9 April:</w:t>
      </w:r>
      <w:r>
        <w:t xml:space="preserve"> </w:t>
      </w:r>
      <w:r w:rsidRPr="003B5F13">
        <w:t>Curfews maybe needed says Germany's Jens Spahn</w:t>
      </w:r>
      <w:r>
        <w:t xml:space="preserve"> – </w:t>
      </w:r>
      <w:hyperlink r:id="rId867" w:history="1">
        <w:r w:rsidRPr="003B5F13">
          <w:rPr>
            <w:rStyle w:val="Hyperlink"/>
          </w:rPr>
          <w:t>DW</w:t>
        </w:r>
      </w:hyperlink>
      <w:r>
        <w:t xml:space="preserve"> </w:t>
      </w:r>
    </w:p>
    <w:p w14:paraId="57313DDF" w14:textId="0348983B" w:rsidR="003B5F13" w:rsidRDefault="003B5F13" w:rsidP="003479AA">
      <w:pPr>
        <w:pStyle w:val="Bulletslist"/>
      </w:pPr>
      <w:r>
        <w:rPr>
          <w:b/>
          <w:bCs/>
        </w:rPr>
        <w:t>8 April:</w:t>
      </w:r>
      <w:r>
        <w:t xml:space="preserve"> </w:t>
      </w:r>
      <w:r w:rsidRPr="003B5F13">
        <w:t>Germany starting talks to buy Russia’s Sputnik V vaccine</w:t>
      </w:r>
      <w:r>
        <w:t xml:space="preserve"> – </w:t>
      </w:r>
      <w:hyperlink r:id="rId868" w:history="1">
        <w:r w:rsidRPr="003B5F13">
          <w:rPr>
            <w:rStyle w:val="Hyperlink"/>
          </w:rPr>
          <w:t>POLITICO</w:t>
        </w:r>
      </w:hyperlink>
      <w:r>
        <w:t xml:space="preserve"> </w:t>
      </w:r>
    </w:p>
    <w:p w14:paraId="5D9A0236" w14:textId="4A3F4014" w:rsidR="003B5F13" w:rsidRPr="00C43025" w:rsidRDefault="003B5F13" w:rsidP="003479AA">
      <w:pPr>
        <w:pStyle w:val="Bulletslist"/>
      </w:pPr>
      <w:r>
        <w:rPr>
          <w:b/>
          <w:bCs/>
        </w:rPr>
        <w:t>7 April:</w:t>
      </w:r>
      <w:r>
        <w:t xml:space="preserve"> </w:t>
      </w:r>
      <w:r w:rsidRPr="003B5F13">
        <w:t>Bavaria to sign preliminary purchase agreement for Sputnik vaccine</w:t>
      </w:r>
      <w:r>
        <w:t xml:space="preserve"> – </w:t>
      </w:r>
      <w:hyperlink r:id="rId869" w:history="1">
        <w:r w:rsidRPr="003B5F13">
          <w:rPr>
            <w:rStyle w:val="Hyperlink"/>
          </w:rPr>
          <w:t>POLITICO</w:t>
        </w:r>
      </w:hyperlink>
      <w:r>
        <w:t xml:space="preserve"> </w:t>
      </w:r>
    </w:p>
    <w:p w14:paraId="6AD52CEF" w14:textId="0ACBD802" w:rsidR="004A254B" w:rsidRDefault="004A254B" w:rsidP="003479AA">
      <w:pPr>
        <w:pStyle w:val="Bulletslist"/>
      </w:pPr>
      <w:r w:rsidRPr="00F8069F">
        <w:rPr>
          <w:b/>
          <w:bCs/>
        </w:rPr>
        <w:t>6 April:</w:t>
      </w:r>
      <w:r>
        <w:t xml:space="preserve"> </w:t>
      </w:r>
      <w:r w:rsidRPr="004A254B">
        <w:t>Why is Germany struggling to stop a third-wave COVID crisis?</w:t>
      </w:r>
      <w:r>
        <w:t xml:space="preserve"> – </w:t>
      </w:r>
      <w:hyperlink r:id="rId870" w:history="1">
        <w:r w:rsidRPr="004A254B">
          <w:rPr>
            <w:rStyle w:val="Hyperlink"/>
          </w:rPr>
          <w:t>Al Jazeera</w:t>
        </w:r>
      </w:hyperlink>
    </w:p>
    <w:p w14:paraId="4DF3FD37" w14:textId="23B452D5" w:rsidR="004A254B" w:rsidRDefault="004A254B" w:rsidP="003479AA">
      <w:pPr>
        <w:pStyle w:val="Bulletslist"/>
      </w:pPr>
      <w:r>
        <w:rPr>
          <w:b/>
          <w:bCs/>
        </w:rPr>
        <w:t>5 April:</w:t>
      </w:r>
      <w:r>
        <w:t xml:space="preserve"> </w:t>
      </w:r>
      <w:r w:rsidRPr="004A254B">
        <w:t>Germany faces calls for nationwide approach to Covid restrictions</w:t>
      </w:r>
      <w:r>
        <w:t xml:space="preserve"> – </w:t>
      </w:r>
      <w:hyperlink r:id="rId871" w:history="1">
        <w:r w:rsidRPr="004A254B">
          <w:rPr>
            <w:rStyle w:val="Hyperlink"/>
          </w:rPr>
          <w:t>Guardian</w:t>
        </w:r>
      </w:hyperlink>
      <w:r>
        <w:t xml:space="preserve"> </w:t>
      </w:r>
    </w:p>
    <w:p w14:paraId="57DA6C13" w14:textId="12A311E1" w:rsidR="004A254B" w:rsidRPr="00F8069F" w:rsidRDefault="004A254B" w:rsidP="003479AA">
      <w:pPr>
        <w:pStyle w:val="Bulletslist"/>
      </w:pPr>
      <w:r>
        <w:rPr>
          <w:b/>
          <w:bCs/>
        </w:rPr>
        <w:t xml:space="preserve">5 April: </w:t>
      </w:r>
      <w:r w:rsidRPr="00F8069F">
        <w:t>Germany’s Covid intensive-care numbers stay above 4,000</w:t>
      </w:r>
      <w:r>
        <w:t xml:space="preserve"> – </w:t>
      </w:r>
      <w:hyperlink r:id="rId872" w:history="1">
        <w:r w:rsidRPr="004A254B">
          <w:rPr>
            <w:rStyle w:val="Hyperlink"/>
          </w:rPr>
          <w:t>DE</w:t>
        </w:r>
      </w:hyperlink>
      <w:r>
        <w:t xml:space="preserve"> </w:t>
      </w:r>
    </w:p>
    <w:p w14:paraId="327EE08A" w14:textId="14646722" w:rsidR="003479AA" w:rsidRDefault="003479AA" w:rsidP="003479AA">
      <w:pPr>
        <w:pStyle w:val="Bulletslist"/>
      </w:pPr>
      <w:r w:rsidRPr="00F8069F">
        <w:rPr>
          <w:b/>
          <w:bCs/>
        </w:rPr>
        <w:t>4 April:</w:t>
      </w:r>
      <w:r>
        <w:t xml:space="preserve"> </w:t>
      </w:r>
      <w:r w:rsidRPr="003479AA">
        <w:t>Bavarian leader Söder calls for short and strict lockdown in Germany</w:t>
      </w:r>
      <w:r>
        <w:t xml:space="preserve"> – </w:t>
      </w:r>
      <w:hyperlink r:id="rId873" w:history="1">
        <w:r w:rsidRPr="003479AA">
          <w:rPr>
            <w:rStyle w:val="Hyperlink"/>
          </w:rPr>
          <w:t>POLITICO</w:t>
        </w:r>
      </w:hyperlink>
      <w:r>
        <w:t xml:space="preserve"> </w:t>
      </w:r>
    </w:p>
    <w:p w14:paraId="741CEEF3" w14:textId="09A0C221" w:rsidR="003479AA" w:rsidRPr="003479AA" w:rsidRDefault="003479AA" w:rsidP="00F8069F">
      <w:pPr>
        <w:pStyle w:val="Bulletslist"/>
      </w:pPr>
      <w:r>
        <w:rPr>
          <w:b/>
          <w:bCs/>
        </w:rPr>
        <w:t>3 April:</w:t>
      </w:r>
      <w:r>
        <w:t xml:space="preserve"> </w:t>
      </w:r>
      <w:r w:rsidRPr="003479AA">
        <w:t>German president warns of pandemic ‘crisis of trust’</w:t>
      </w:r>
      <w:r>
        <w:t xml:space="preserve"> – </w:t>
      </w:r>
      <w:hyperlink r:id="rId874" w:history="1">
        <w:r w:rsidRPr="003479AA">
          <w:rPr>
            <w:rStyle w:val="Hyperlink"/>
          </w:rPr>
          <w:t>POLITICO</w:t>
        </w:r>
      </w:hyperlink>
      <w:r>
        <w:t xml:space="preserve"> </w:t>
      </w:r>
    </w:p>
    <w:p w14:paraId="146DE5EA" w14:textId="066FDF59" w:rsidR="00E60871" w:rsidRDefault="00E60871" w:rsidP="00F8069F">
      <w:pPr>
        <w:pStyle w:val="Heading6"/>
        <w15:collapsed/>
      </w:pPr>
      <w:r>
        <w:t>March</w:t>
      </w:r>
    </w:p>
    <w:p w14:paraId="0F6176AA" w14:textId="47E0416E" w:rsidR="002F31D1" w:rsidRPr="00F8069F" w:rsidRDefault="002F31D1" w:rsidP="00E60871">
      <w:pPr>
        <w:pStyle w:val="Bulletslist"/>
      </w:pPr>
      <w:r w:rsidRPr="00F8069F">
        <w:rPr>
          <w:b/>
          <w:bCs/>
        </w:rPr>
        <w:t>30 March:</w:t>
      </w:r>
      <w:r>
        <w:t xml:space="preserve"> </w:t>
      </w:r>
      <w:r w:rsidRPr="002F31D1">
        <w:t>German regions suspend Oxford/AstraZeneca vaccine for those under 60</w:t>
      </w:r>
      <w:r>
        <w:t xml:space="preserve"> – </w:t>
      </w:r>
      <w:hyperlink r:id="rId875" w:history="1">
        <w:r w:rsidRPr="002F31D1">
          <w:rPr>
            <w:rStyle w:val="Hyperlink"/>
          </w:rPr>
          <w:t>POLITICO</w:t>
        </w:r>
      </w:hyperlink>
      <w:r>
        <w:t xml:space="preserve"> </w:t>
      </w:r>
    </w:p>
    <w:p w14:paraId="754984B7" w14:textId="530F5CA1" w:rsidR="00BD5D9D" w:rsidRPr="00CC522D" w:rsidRDefault="00BD5D9D" w:rsidP="00E60871">
      <w:pPr>
        <w:pStyle w:val="Bulletslist"/>
      </w:pPr>
      <w:r w:rsidRPr="00CC522D">
        <w:rPr>
          <w:b/>
          <w:bCs/>
        </w:rPr>
        <w:t>30 March:</w:t>
      </w:r>
      <w:r>
        <w:t xml:space="preserve"> </w:t>
      </w:r>
      <w:r w:rsidRPr="00BD5D9D">
        <w:t>Germany limits use of AstraZeneca Covid jab for under-60s</w:t>
      </w:r>
      <w:r>
        <w:t xml:space="preserve"> – </w:t>
      </w:r>
      <w:hyperlink r:id="rId876" w:history="1">
        <w:r w:rsidRPr="00BD5D9D">
          <w:rPr>
            <w:rStyle w:val="Hyperlink"/>
          </w:rPr>
          <w:t>BBC</w:t>
        </w:r>
      </w:hyperlink>
      <w:r>
        <w:t xml:space="preserve"> </w:t>
      </w:r>
    </w:p>
    <w:p w14:paraId="11307DB3" w14:textId="5080B917" w:rsidR="0066347B" w:rsidRDefault="0066347B" w:rsidP="00E60871">
      <w:pPr>
        <w:pStyle w:val="Bulletslist"/>
      </w:pPr>
      <w:r w:rsidRPr="00CC522D">
        <w:rPr>
          <w:b/>
          <w:bCs/>
        </w:rPr>
        <w:t>29 March:</w:t>
      </w:r>
      <w:r>
        <w:t xml:space="preserve"> </w:t>
      </w:r>
      <w:r w:rsidRPr="0066347B">
        <w:t>German CDU leader Laschet spars with Merkel over pandemic protocols</w:t>
      </w:r>
      <w:r>
        <w:t xml:space="preserve"> – </w:t>
      </w:r>
      <w:hyperlink r:id="rId877" w:history="1">
        <w:r w:rsidRPr="0066347B">
          <w:rPr>
            <w:rStyle w:val="Hyperlink"/>
          </w:rPr>
          <w:t>POLITICO</w:t>
        </w:r>
      </w:hyperlink>
      <w:r>
        <w:t xml:space="preserve"> </w:t>
      </w:r>
    </w:p>
    <w:p w14:paraId="2111125E" w14:textId="0AAF05E0" w:rsidR="005A5CF3" w:rsidRDefault="005A5CF3" w:rsidP="00E60871">
      <w:pPr>
        <w:pStyle w:val="Bulletslist"/>
      </w:pPr>
      <w:r>
        <w:rPr>
          <w:b/>
          <w:bCs/>
        </w:rPr>
        <w:t>29 March:</w:t>
      </w:r>
      <w:r>
        <w:t xml:space="preserve"> </w:t>
      </w:r>
      <w:r w:rsidRPr="005A5CF3">
        <w:t>Merkel: State premiers’ laxer COVID approach ‘does not fill me with joy’</w:t>
      </w:r>
      <w:r>
        <w:t xml:space="preserve"> – </w:t>
      </w:r>
      <w:hyperlink r:id="rId878" w:history="1">
        <w:r w:rsidRPr="005A5CF3">
          <w:rPr>
            <w:rStyle w:val="Hyperlink"/>
          </w:rPr>
          <w:t>POLITICO</w:t>
        </w:r>
      </w:hyperlink>
      <w:r>
        <w:t xml:space="preserve"> </w:t>
      </w:r>
    </w:p>
    <w:p w14:paraId="7781232F" w14:textId="350C307F" w:rsidR="00D66882" w:rsidRDefault="00D66882" w:rsidP="00E60871">
      <w:pPr>
        <w:pStyle w:val="Bulletslist"/>
      </w:pPr>
      <w:r>
        <w:rPr>
          <w:b/>
          <w:bCs/>
        </w:rPr>
        <w:t>26 March:</w:t>
      </w:r>
      <w:r>
        <w:t xml:space="preserve"> </w:t>
      </w:r>
      <w:r w:rsidRPr="00D66882">
        <w:t>German COVID-19 infections could rise to 100,000 per day-RKI chief</w:t>
      </w:r>
      <w:r>
        <w:t xml:space="preserve"> – </w:t>
      </w:r>
      <w:hyperlink r:id="rId879" w:history="1">
        <w:r w:rsidRPr="00D66882">
          <w:rPr>
            <w:rStyle w:val="Hyperlink"/>
          </w:rPr>
          <w:t>REUTERS</w:t>
        </w:r>
      </w:hyperlink>
      <w:r>
        <w:t xml:space="preserve"> </w:t>
      </w:r>
    </w:p>
    <w:p w14:paraId="2FAD53C6" w14:textId="7B19A3E1" w:rsidR="00D66882" w:rsidRPr="00CC522D" w:rsidRDefault="00D66882" w:rsidP="00E60871">
      <w:pPr>
        <w:pStyle w:val="Bulletslist"/>
      </w:pPr>
      <w:r>
        <w:rPr>
          <w:b/>
          <w:bCs/>
        </w:rPr>
        <w:t>25 March:</w:t>
      </w:r>
      <w:r>
        <w:t xml:space="preserve"> </w:t>
      </w:r>
      <w:r w:rsidRPr="00D66882">
        <w:t>Merkel to Germans: Don’t be so negative!</w:t>
      </w:r>
      <w:r>
        <w:t xml:space="preserve"> – </w:t>
      </w:r>
      <w:hyperlink r:id="rId880" w:history="1">
        <w:r w:rsidRPr="00D66882">
          <w:rPr>
            <w:rStyle w:val="Hyperlink"/>
          </w:rPr>
          <w:t>POLITICO</w:t>
        </w:r>
      </w:hyperlink>
      <w:r>
        <w:t xml:space="preserve"> </w:t>
      </w:r>
    </w:p>
    <w:p w14:paraId="5FBDC031" w14:textId="341127CC" w:rsidR="007E0FAF" w:rsidRPr="00955E39" w:rsidRDefault="007E0FAF" w:rsidP="00E60871">
      <w:pPr>
        <w:pStyle w:val="Bulletslist"/>
      </w:pPr>
      <w:r w:rsidRPr="00955E39">
        <w:rPr>
          <w:b/>
          <w:bCs/>
        </w:rPr>
        <w:t>23 March:</w:t>
      </w:r>
      <w:r>
        <w:t xml:space="preserve"> </w:t>
      </w:r>
      <w:r w:rsidRPr="007E0FAF">
        <w:t>Merkel announces hard lockdown for Germany during Easter holidays</w:t>
      </w:r>
      <w:r>
        <w:t xml:space="preserve"> – </w:t>
      </w:r>
      <w:hyperlink r:id="rId881" w:history="1">
        <w:r w:rsidRPr="007E0FAF">
          <w:rPr>
            <w:rStyle w:val="Hyperlink"/>
          </w:rPr>
          <w:t>POLITICO</w:t>
        </w:r>
      </w:hyperlink>
      <w:r>
        <w:t xml:space="preserve"> </w:t>
      </w:r>
    </w:p>
    <w:p w14:paraId="68D94773" w14:textId="5D07A0E7" w:rsidR="0069201A" w:rsidRDefault="0069201A" w:rsidP="00E60871">
      <w:pPr>
        <w:pStyle w:val="Bulletslist"/>
      </w:pPr>
      <w:r w:rsidRPr="00955E39">
        <w:rPr>
          <w:b/>
          <w:bCs/>
        </w:rPr>
        <w:t>21 March:</w:t>
      </w:r>
      <w:r>
        <w:t xml:space="preserve"> </w:t>
      </w:r>
      <w:r w:rsidRPr="0069201A">
        <w:t>Lockdown is apparently supposed to last until April</w:t>
      </w:r>
      <w:r>
        <w:t xml:space="preserve"> – </w:t>
      </w:r>
      <w:hyperlink r:id="rId882" w:history="1">
        <w:r w:rsidRPr="0069201A">
          <w:rPr>
            <w:rStyle w:val="Hyperlink"/>
          </w:rPr>
          <w:t>SZ</w:t>
        </w:r>
      </w:hyperlink>
      <w:r>
        <w:t xml:space="preserve"> </w:t>
      </w:r>
    </w:p>
    <w:p w14:paraId="08B49C68" w14:textId="4C3B141A" w:rsidR="0069201A" w:rsidRPr="00955E39" w:rsidRDefault="0069201A" w:rsidP="00E60871">
      <w:pPr>
        <w:pStyle w:val="Bulletslist"/>
      </w:pPr>
      <w:r>
        <w:rPr>
          <w:b/>
          <w:bCs/>
        </w:rPr>
        <w:t>19 March:</w:t>
      </w:r>
      <w:r>
        <w:t xml:space="preserve"> </w:t>
      </w:r>
      <w:r w:rsidRPr="0069201A">
        <w:t>Merkel, state leaders agree on strategy to jump-start vaccinations</w:t>
      </w:r>
      <w:r>
        <w:t xml:space="preserve"> – </w:t>
      </w:r>
      <w:hyperlink r:id="rId883" w:history="1">
        <w:r w:rsidRPr="0069201A">
          <w:rPr>
            <w:rStyle w:val="Hyperlink"/>
          </w:rPr>
          <w:t>DW</w:t>
        </w:r>
      </w:hyperlink>
      <w:r>
        <w:t xml:space="preserve"> </w:t>
      </w:r>
    </w:p>
    <w:p w14:paraId="6A51BC52" w14:textId="454E102C" w:rsidR="0069201A" w:rsidRDefault="0069201A" w:rsidP="00E60871">
      <w:pPr>
        <w:pStyle w:val="Bulletslist"/>
      </w:pPr>
      <w:r w:rsidRPr="00955E39">
        <w:rPr>
          <w:b/>
          <w:bCs/>
        </w:rPr>
        <w:t>19 March:</w:t>
      </w:r>
      <w:r>
        <w:t xml:space="preserve"> </w:t>
      </w:r>
      <w:r w:rsidRPr="0069201A">
        <w:t>Germany weighs longer COVID lockdown amid 'exponential' rise</w:t>
      </w:r>
      <w:r>
        <w:t xml:space="preserve"> – </w:t>
      </w:r>
      <w:hyperlink r:id="rId884" w:history="1">
        <w:r w:rsidRPr="0069201A">
          <w:rPr>
            <w:rStyle w:val="Hyperlink"/>
          </w:rPr>
          <w:t>DW</w:t>
        </w:r>
      </w:hyperlink>
      <w:r>
        <w:t xml:space="preserve"> </w:t>
      </w:r>
    </w:p>
    <w:p w14:paraId="5ECF457E" w14:textId="0CE1A915" w:rsidR="0069201A" w:rsidRPr="00955E39" w:rsidRDefault="0069201A" w:rsidP="00E60871">
      <w:pPr>
        <w:pStyle w:val="Bulletslist"/>
      </w:pPr>
      <w:r>
        <w:rPr>
          <w:b/>
          <w:bCs/>
        </w:rPr>
        <w:t>18 March:</w:t>
      </w:r>
      <w:r>
        <w:t xml:space="preserve"> </w:t>
      </w:r>
      <w:r w:rsidRPr="0069201A">
        <w:t>Germany reports highest daily COVID cases for two months</w:t>
      </w:r>
      <w:r>
        <w:t xml:space="preserve"> – </w:t>
      </w:r>
      <w:hyperlink r:id="rId885" w:history="1">
        <w:r w:rsidRPr="0069201A">
          <w:rPr>
            <w:rStyle w:val="Hyperlink"/>
          </w:rPr>
          <w:t>DW</w:t>
        </w:r>
      </w:hyperlink>
      <w:r>
        <w:t xml:space="preserve"> </w:t>
      </w:r>
    </w:p>
    <w:p w14:paraId="5C9000C6" w14:textId="7A24A16D" w:rsidR="00327604" w:rsidRPr="00054FD6" w:rsidRDefault="00327604" w:rsidP="00E60871">
      <w:pPr>
        <w:pStyle w:val="Bulletslist"/>
      </w:pPr>
      <w:r w:rsidRPr="00054FD6">
        <w:rPr>
          <w:b/>
          <w:bCs/>
        </w:rPr>
        <w:t>17 March:</w:t>
      </w:r>
      <w:r>
        <w:t xml:space="preserve"> </w:t>
      </w:r>
      <w:r w:rsidRPr="00327604">
        <w:t>Will Germany continue to reopen public life amid rising Covid-19 numbers?</w:t>
      </w:r>
      <w:r>
        <w:t xml:space="preserve"> – </w:t>
      </w:r>
      <w:hyperlink r:id="rId886" w:history="1">
        <w:r w:rsidRPr="00327604">
          <w:rPr>
            <w:rStyle w:val="Hyperlink"/>
          </w:rPr>
          <w:t>DE</w:t>
        </w:r>
      </w:hyperlink>
      <w:r>
        <w:t xml:space="preserve"> </w:t>
      </w:r>
    </w:p>
    <w:p w14:paraId="7CA85510" w14:textId="37C6B163" w:rsidR="00327604" w:rsidRPr="00054FD6" w:rsidRDefault="00327604" w:rsidP="00E60871">
      <w:pPr>
        <w:pStyle w:val="Bulletslist"/>
      </w:pPr>
      <w:r w:rsidRPr="00054FD6">
        <w:rPr>
          <w:b/>
          <w:bCs/>
        </w:rPr>
        <w:t>16 March:</w:t>
      </w:r>
      <w:r>
        <w:t xml:space="preserve"> </w:t>
      </w:r>
      <w:r w:rsidRPr="00327604">
        <w:t>Chaos in Germany and Italy after suspension of Oxford vaccine</w:t>
      </w:r>
      <w:r>
        <w:t xml:space="preserve"> – </w:t>
      </w:r>
      <w:hyperlink r:id="rId887" w:history="1">
        <w:r w:rsidRPr="00327604">
          <w:rPr>
            <w:rStyle w:val="Hyperlink"/>
          </w:rPr>
          <w:t>Guardian</w:t>
        </w:r>
      </w:hyperlink>
      <w:r>
        <w:t xml:space="preserve"> </w:t>
      </w:r>
    </w:p>
    <w:p w14:paraId="70944D24" w14:textId="695F00A3" w:rsidR="0078558D" w:rsidRPr="00054FD6" w:rsidRDefault="0078558D" w:rsidP="00E60871">
      <w:pPr>
        <w:pStyle w:val="Bulletslist"/>
      </w:pPr>
      <w:r w:rsidRPr="00054FD6">
        <w:rPr>
          <w:b/>
          <w:bCs/>
        </w:rPr>
        <w:t>15 March:</w:t>
      </w:r>
      <w:r>
        <w:t xml:space="preserve"> </w:t>
      </w:r>
      <w:r w:rsidRPr="0078558D">
        <w:t>Germany suspends Oxford/AstraZeneca vaccinations</w:t>
      </w:r>
      <w:r>
        <w:t xml:space="preserve"> – </w:t>
      </w:r>
      <w:hyperlink r:id="rId888" w:history="1">
        <w:r w:rsidRPr="0078558D">
          <w:rPr>
            <w:rStyle w:val="Hyperlink"/>
          </w:rPr>
          <w:t>POLITICO</w:t>
        </w:r>
      </w:hyperlink>
      <w:r>
        <w:t xml:space="preserve"> </w:t>
      </w:r>
    </w:p>
    <w:p w14:paraId="378AB379" w14:textId="2A008252" w:rsidR="00620AE7" w:rsidRPr="00F7041B" w:rsidRDefault="00620AE7" w:rsidP="00E60871">
      <w:pPr>
        <w:pStyle w:val="Bulletslist"/>
      </w:pPr>
      <w:r w:rsidRPr="00F7041B">
        <w:rPr>
          <w:b/>
          <w:bCs/>
        </w:rPr>
        <w:t>9 March:</w:t>
      </w:r>
      <w:r>
        <w:t xml:space="preserve"> </w:t>
      </w:r>
      <w:r w:rsidRPr="00620AE7">
        <w:t>Where and when can I buy a home Covid-19 test kit in Germany?</w:t>
      </w:r>
      <w:r>
        <w:t xml:space="preserve"> – </w:t>
      </w:r>
      <w:hyperlink r:id="rId889" w:history="1">
        <w:r w:rsidRPr="00620AE7">
          <w:rPr>
            <w:rStyle w:val="Hyperlink"/>
          </w:rPr>
          <w:t>DE</w:t>
        </w:r>
      </w:hyperlink>
      <w:r>
        <w:t xml:space="preserve"> </w:t>
      </w:r>
    </w:p>
    <w:p w14:paraId="4E222B65" w14:textId="13A18C29" w:rsidR="00620AE7" w:rsidRDefault="00620AE7" w:rsidP="00E60871">
      <w:pPr>
        <w:pStyle w:val="Bulletslist"/>
      </w:pPr>
      <w:r w:rsidRPr="00F7041B">
        <w:rPr>
          <w:b/>
          <w:bCs/>
        </w:rPr>
        <w:t>8 March:</w:t>
      </w:r>
      <w:r>
        <w:t xml:space="preserve"> </w:t>
      </w:r>
      <w:r w:rsidRPr="00620AE7">
        <w:t>Germany looks to AstraZeneca shot to boost vaccine rollout</w:t>
      </w:r>
      <w:r>
        <w:t xml:space="preserve"> – </w:t>
      </w:r>
      <w:hyperlink r:id="rId890" w:history="1">
        <w:r w:rsidRPr="00620AE7">
          <w:rPr>
            <w:rStyle w:val="Hyperlink"/>
          </w:rPr>
          <w:t>AP</w:t>
        </w:r>
      </w:hyperlink>
    </w:p>
    <w:p w14:paraId="6F1A1E06" w14:textId="7029EE22" w:rsidR="00620AE7" w:rsidRDefault="00620AE7" w:rsidP="00E60871">
      <w:pPr>
        <w:pStyle w:val="Bulletslist"/>
      </w:pPr>
      <w:r>
        <w:rPr>
          <w:b/>
          <w:bCs/>
        </w:rPr>
        <w:t>8 March:</w:t>
      </w:r>
      <w:r>
        <w:t xml:space="preserve"> </w:t>
      </w:r>
      <w:r w:rsidRPr="00620AE7">
        <w:t>‘Schnell’ vs ‘Selbst’: The key differences between Germany’s new Covid-19 tests</w:t>
      </w:r>
      <w:r>
        <w:t xml:space="preserve"> – </w:t>
      </w:r>
      <w:hyperlink r:id="rId891" w:history="1">
        <w:r w:rsidRPr="00620AE7">
          <w:rPr>
            <w:rStyle w:val="Hyperlink"/>
          </w:rPr>
          <w:t>DE</w:t>
        </w:r>
      </w:hyperlink>
      <w:r>
        <w:t xml:space="preserve"> </w:t>
      </w:r>
    </w:p>
    <w:p w14:paraId="1A1C2CA9" w14:textId="5E8B838B" w:rsidR="00620AE7" w:rsidRPr="00F7041B" w:rsidRDefault="00620AE7" w:rsidP="00E60871">
      <w:pPr>
        <w:pStyle w:val="Bulletslist"/>
      </w:pPr>
      <w:r>
        <w:rPr>
          <w:b/>
          <w:bCs/>
        </w:rPr>
        <w:t>7 March:</w:t>
      </w:r>
      <w:r>
        <w:t xml:space="preserve"> Rapid COVID tests available in German supermarkets as Europe records 1 million COVID cases – </w:t>
      </w:r>
      <w:hyperlink r:id="rId892" w:history="1">
        <w:r w:rsidRPr="00620AE7">
          <w:rPr>
            <w:rStyle w:val="Hyperlink"/>
          </w:rPr>
          <w:t xml:space="preserve">euronews </w:t>
        </w:r>
      </w:hyperlink>
      <w:r>
        <w:t xml:space="preserve"> </w:t>
      </w:r>
    </w:p>
    <w:p w14:paraId="3969845F" w14:textId="4F7D6F1B" w:rsidR="005C6FB1" w:rsidRDefault="005C6FB1" w:rsidP="00E60871">
      <w:pPr>
        <w:pStyle w:val="Bulletslist"/>
      </w:pPr>
      <w:r w:rsidRPr="00F7041B">
        <w:rPr>
          <w:b/>
          <w:bCs/>
        </w:rPr>
        <w:t>6 March:</w:t>
      </w:r>
      <w:r>
        <w:t xml:space="preserve"> </w:t>
      </w:r>
      <w:r w:rsidRPr="005C6FB1">
        <w:t>Corona self-tests partly sold out after a few minutes, online shop overloaded</w:t>
      </w:r>
      <w:r>
        <w:t xml:space="preserve"> – </w:t>
      </w:r>
      <w:hyperlink r:id="rId893" w:history="1">
        <w:r w:rsidRPr="005C6FB1">
          <w:rPr>
            <w:rStyle w:val="Hyperlink"/>
          </w:rPr>
          <w:t>Spiegel</w:t>
        </w:r>
      </w:hyperlink>
      <w:r>
        <w:t xml:space="preserve"> </w:t>
      </w:r>
    </w:p>
    <w:p w14:paraId="282EB7BF" w14:textId="6FA1EDEA" w:rsidR="00C76E90" w:rsidRDefault="00C76E90" w:rsidP="00E60871">
      <w:pPr>
        <w:pStyle w:val="Bulletslist"/>
      </w:pPr>
      <w:r>
        <w:rPr>
          <w:b/>
          <w:bCs/>
        </w:rPr>
        <w:t>5 March:</w:t>
      </w:r>
      <w:r>
        <w:t xml:space="preserve"> </w:t>
      </w:r>
      <w:r w:rsidRPr="00C76E90">
        <w:t>This new alliance aims to solve Germany's acute vaccination problem</w:t>
      </w:r>
      <w:r>
        <w:t xml:space="preserve"> – </w:t>
      </w:r>
      <w:hyperlink r:id="rId894" w:history="1">
        <w:r w:rsidRPr="00C76E90">
          <w:rPr>
            <w:rStyle w:val="Hyperlink"/>
          </w:rPr>
          <w:t>WELT</w:t>
        </w:r>
      </w:hyperlink>
      <w:r>
        <w:t xml:space="preserve"> </w:t>
      </w:r>
    </w:p>
    <w:p w14:paraId="11428C73" w14:textId="10D2568C" w:rsidR="00CD59E6" w:rsidRPr="00F7041B" w:rsidRDefault="00CD59E6" w:rsidP="00E60871">
      <w:pPr>
        <w:pStyle w:val="Bulletslist"/>
      </w:pPr>
      <w:r w:rsidRPr="00F7041B">
        <w:rPr>
          <w:b/>
          <w:bCs/>
        </w:rPr>
        <w:t>4 March:</w:t>
      </w:r>
      <w:r>
        <w:t xml:space="preserve"> </w:t>
      </w:r>
      <w:r w:rsidRPr="00CD59E6">
        <w:t>Germany extends coronavirus lockdown, but eases some measures</w:t>
      </w:r>
      <w:r>
        <w:t xml:space="preserve"> – </w:t>
      </w:r>
      <w:hyperlink r:id="rId895" w:history="1">
        <w:r w:rsidRPr="00CD59E6">
          <w:rPr>
            <w:rStyle w:val="Hyperlink"/>
          </w:rPr>
          <w:t>POLITICO</w:t>
        </w:r>
      </w:hyperlink>
      <w:r>
        <w:t xml:space="preserve"> </w:t>
      </w:r>
    </w:p>
    <w:p w14:paraId="3569498B" w14:textId="758BDA4C" w:rsidR="00C76E90" w:rsidRDefault="00C76E90" w:rsidP="00E60871">
      <w:pPr>
        <w:pStyle w:val="Bulletslist"/>
      </w:pPr>
      <w:r>
        <w:rPr>
          <w:b/>
          <w:bCs/>
        </w:rPr>
        <w:t>4 March:</w:t>
      </w:r>
      <w:r>
        <w:t xml:space="preserve"> </w:t>
      </w:r>
      <w:r w:rsidRPr="00C76E90">
        <w:t>Germany changes tune on Oxford/AstraZeneca vaccine for people 65 and over</w:t>
      </w:r>
      <w:r>
        <w:t xml:space="preserve"> – </w:t>
      </w:r>
      <w:hyperlink r:id="rId896" w:history="1">
        <w:r w:rsidRPr="00C76E90">
          <w:rPr>
            <w:rStyle w:val="Hyperlink"/>
          </w:rPr>
          <w:t>POLITICO</w:t>
        </w:r>
      </w:hyperlink>
    </w:p>
    <w:p w14:paraId="32310DE3" w14:textId="30D4E320" w:rsidR="00C76E90" w:rsidRPr="00F7041B" w:rsidRDefault="00C76E90" w:rsidP="00F7041B">
      <w:pPr>
        <w:pStyle w:val="Bulletslist"/>
        <w:numPr>
          <w:ilvl w:val="1"/>
          <w:numId w:val="1"/>
        </w:numPr>
      </w:pPr>
      <w:r w:rsidRPr="00C76E90">
        <w:t>Communication of the STIKO to COVID 19- vaccination with the AstraZeneca vaccine</w:t>
      </w:r>
      <w:r>
        <w:t xml:space="preserve"> – </w:t>
      </w:r>
      <w:hyperlink r:id="rId897" w:history="1">
        <w:r w:rsidRPr="00C76E90">
          <w:rPr>
            <w:rStyle w:val="Hyperlink"/>
          </w:rPr>
          <w:t xml:space="preserve">RKI </w:t>
        </w:r>
      </w:hyperlink>
      <w:r>
        <w:t xml:space="preserve"> </w:t>
      </w:r>
    </w:p>
    <w:p w14:paraId="090D19E2" w14:textId="1F4BC8F8" w:rsidR="00E60871" w:rsidRPr="008D722B" w:rsidRDefault="00E60871" w:rsidP="00E60871">
      <w:pPr>
        <w:pStyle w:val="Bulletslist"/>
      </w:pPr>
      <w:r w:rsidRPr="008D722B">
        <w:rPr>
          <w:b/>
          <w:bCs/>
        </w:rPr>
        <w:t>2 March:</w:t>
      </w:r>
      <w:r>
        <w:t xml:space="preserve"> </w:t>
      </w:r>
      <w:r w:rsidRPr="00E60871">
        <w:t>Germany plans to extend coronavirus lockdown to March 28</w:t>
      </w:r>
      <w:r>
        <w:t xml:space="preserve"> – </w:t>
      </w:r>
      <w:hyperlink r:id="rId898" w:history="1">
        <w:r w:rsidRPr="00E60871">
          <w:rPr>
            <w:rStyle w:val="Hyperlink"/>
          </w:rPr>
          <w:t>DW</w:t>
        </w:r>
      </w:hyperlink>
      <w:r>
        <w:t xml:space="preserve"> </w:t>
      </w:r>
    </w:p>
    <w:p w14:paraId="4803DAA3" w14:textId="0199EC5B" w:rsidR="00E60871" w:rsidRDefault="00E60871" w:rsidP="00E60871">
      <w:pPr>
        <w:pStyle w:val="Bulletslist"/>
      </w:pPr>
      <w:r>
        <w:rPr>
          <w:b/>
          <w:bCs/>
        </w:rPr>
        <w:t>2 March:</w:t>
      </w:r>
      <w:r>
        <w:t xml:space="preserve"> </w:t>
      </w:r>
      <w:r w:rsidRPr="00E60871">
        <w:t>Unused stocks of AstraZeneca vaccine pile up in France, Germany</w:t>
      </w:r>
      <w:r>
        <w:t xml:space="preserve"> – </w:t>
      </w:r>
      <w:hyperlink r:id="rId899" w:history="1">
        <w:r w:rsidRPr="00E60871">
          <w:rPr>
            <w:rStyle w:val="Hyperlink"/>
          </w:rPr>
          <w:t xml:space="preserve">EURACTIV </w:t>
        </w:r>
      </w:hyperlink>
      <w:r>
        <w:t xml:space="preserve"> </w:t>
      </w:r>
    </w:p>
    <w:p w14:paraId="2CB08D51" w14:textId="102BD5B3" w:rsidR="00E60871" w:rsidRDefault="00E60871" w:rsidP="00E60871">
      <w:pPr>
        <w:pStyle w:val="Bulletslist"/>
      </w:pPr>
      <w:r>
        <w:rPr>
          <w:b/>
          <w:bCs/>
        </w:rPr>
        <w:t>2 March:</w:t>
      </w:r>
      <w:r>
        <w:t xml:space="preserve"> </w:t>
      </w:r>
      <w:r w:rsidRPr="00E60871">
        <w:t>Citizens blame EU and national governments for slow coronavirus vaccine rollout: Poll</w:t>
      </w:r>
      <w:r>
        <w:t xml:space="preserve"> – </w:t>
      </w:r>
      <w:hyperlink r:id="rId900" w:history="1">
        <w:r w:rsidRPr="00E60871">
          <w:rPr>
            <w:rStyle w:val="Hyperlink"/>
          </w:rPr>
          <w:t>POLITICO</w:t>
        </w:r>
      </w:hyperlink>
      <w:r>
        <w:t xml:space="preserve"> </w:t>
      </w:r>
    </w:p>
    <w:p w14:paraId="7CB1F4B0" w14:textId="6AFB55BF" w:rsidR="00E60871" w:rsidRPr="008D722B" w:rsidRDefault="00E60871" w:rsidP="008D722B">
      <w:pPr>
        <w:pStyle w:val="Bulletslist"/>
      </w:pPr>
      <w:r>
        <w:rPr>
          <w:b/>
          <w:bCs/>
        </w:rPr>
        <w:t xml:space="preserve">2 March: </w:t>
      </w:r>
      <w:r w:rsidRPr="008D722B">
        <w:t>Germany and France under pressure to shift Oxford vaccine</w:t>
      </w:r>
      <w:r>
        <w:t xml:space="preserve"> – </w:t>
      </w:r>
      <w:hyperlink r:id="rId901" w:history="1">
        <w:r w:rsidRPr="00E60871">
          <w:rPr>
            <w:rStyle w:val="Hyperlink"/>
          </w:rPr>
          <w:t>The Guardian</w:t>
        </w:r>
      </w:hyperlink>
      <w:r>
        <w:t xml:space="preserve"> </w:t>
      </w:r>
    </w:p>
    <w:p w14:paraId="351E7528" w14:textId="0CE0501B" w:rsidR="00785CE8" w:rsidRDefault="00785CE8" w:rsidP="008D722B">
      <w:pPr>
        <w:pStyle w:val="Heading6"/>
        <w15:collapsed/>
      </w:pPr>
      <w:r>
        <w:t>February</w:t>
      </w:r>
    </w:p>
    <w:p w14:paraId="2C111CEF" w14:textId="2B07F041" w:rsidR="00FD7B0D" w:rsidRPr="008D722B" w:rsidRDefault="00FD7B0D" w:rsidP="00785CE8">
      <w:pPr>
        <w:pStyle w:val="Bulletslist"/>
      </w:pPr>
      <w:r w:rsidRPr="008D722B">
        <w:rPr>
          <w:b/>
          <w:bCs/>
        </w:rPr>
        <w:t>24 February:</w:t>
      </w:r>
      <w:r>
        <w:t xml:space="preserve"> </w:t>
      </w:r>
      <w:r w:rsidRPr="00FD7B0D">
        <w:t>Germany’s Spahn under fire over rapid coronavirus tests</w:t>
      </w:r>
      <w:r>
        <w:t xml:space="preserve"> – </w:t>
      </w:r>
      <w:hyperlink r:id="rId902" w:history="1">
        <w:r w:rsidRPr="00FD7B0D">
          <w:rPr>
            <w:rStyle w:val="Hyperlink"/>
          </w:rPr>
          <w:t>POLITICO</w:t>
        </w:r>
      </w:hyperlink>
      <w:r>
        <w:t xml:space="preserve"> </w:t>
      </w:r>
    </w:p>
    <w:p w14:paraId="4588CC85" w14:textId="3F68A1B9" w:rsidR="00142399" w:rsidRDefault="00142399" w:rsidP="00785CE8">
      <w:pPr>
        <w:pStyle w:val="Bulletslist"/>
      </w:pPr>
      <w:r w:rsidRPr="008E64D7">
        <w:rPr>
          <w:b/>
          <w:bCs/>
        </w:rPr>
        <w:t>24 February:</w:t>
      </w:r>
      <w:r>
        <w:t xml:space="preserve"> </w:t>
      </w:r>
      <w:r w:rsidRPr="00142399">
        <w:t>Germany approves COVID home tests to ease way out of lockdown</w:t>
      </w:r>
      <w:r>
        <w:t xml:space="preserve"> – </w:t>
      </w:r>
      <w:hyperlink r:id="rId903" w:history="1">
        <w:r w:rsidRPr="00142399">
          <w:rPr>
            <w:rStyle w:val="Hyperlink"/>
          </w:rPr>
          <w:t>REUTERS</w:t>
        </w:r>
      </w:hyperlink>
      <w:r>
        <w:t xml:space="preserve"> </w:t>
      </w:r>
    </w:p>
    <w:p w14:paraId="2EE3F9DC" w14:textId="5EF4AB41" w:rsidR="00E1630F" w:rsidRDefault="00E1630F" w:rsidP="00785CE8">
      <w:pPr>
        <w:pStyle w:val="Bulletslist"/>
      </w:pPr>
      <w:r>
        <w:rPr>
          <w:b/>
          <w:bCs/>
        </w:rPr>
        <w:t>24 February:</w:t>
      </w:r>
      <w:r>
        <w:t xml:space="preserve"> </w:t>
      </w:r>
      <w:r w:rsidRPr="00E1630F">
        <w:t>Third Covid wave has arrived, Angela Merkel warns Germany</w:t>
      </w:r>
      <w:r>
        <w:t xml:space="preserve"> – </w:t>
      </w:r>
      <w:hyperlink r:id="rId904" w:history="1">
        <w:r w:rsidRPr="00E1630F">
          <w:rPr>
            <w:rStyle w:val="Hyperlink"/>
          </w:rPr>
          <w:t>Times</w:t>
        </w:r>
      </w:hyperlink>
      <w:r>
        <w:t xml:space="preserve"> </w:t>
      </w:r>
    </w:p>
    <w:p w14:paraId="6B5AC224" w14:textId="7C3FC175" w:rsidR="00E1630F" w:rsidRDefault="00E1630F" w:rsidP="00785CE8">
      <w:pPr>
        <w:pStyle w:val="Bulletslist"/>
      </w:pPr>
      <w:r>
        <w:rPr>
          <w:b/>
          <w:bCs/>
        </w:rPr>
        <w:t>23 February:</w:t>
      </w:r>
      <w:r>
        <w:t xml:space="preserve"> </w:t>
      </w:r>
      <w:r w:rsidRPr="00E1630F">
        <w:t>Germany is entering Covid-19 third wave, warns health expert</w:t>
      </w:r>
      <w:r>
        <w:t xml:space="preserve"> – </w:t>
      </w:r>
      <w:hyperlink r:id="rId905" w:history="1">
        <w:r w:rsidRPr="00E1630F">
          <w:rPr>
            <w:rStyle w:val="Hyperlink"/>
          </w:rPr>
          <w:t>DE</w:t>
        </w:r>
      </w:hyperlink>
      <w:r>
        <w:t xml:space="preserve"> </w:t>
      </w:r>
    </w:p>
    <w:p w14:paraId="34EDAE79" w14:textId="3F776AF1" w:rsidR="00E1630F" w:rsidRPr="008E64D7" w:rsidRDefault="00E1630F" w:rsidP="00785CE8">
      <w:pPr>
        <w:pStyle w:val="Bulletslist"/>
      </w:pPr>
      <w:r>
        <w:rPr>
          <w:b/>
          <w:bCs/>
        </w:rPr>
        <w:t>23 February:</w:t>
      </w:r>
      <w:r>
        <w:t xml:space="preserve"> </w:t>
      </w:r>
      <w:r w:rsidRPr="00E1630F">
        <w:t>Germany defends COVID border curbs</w:t>
      </w:r>
      <w:r>
        <w:t xml:space="preserve"> – </w:t>
      </w:r>
      <w:hyperlink r:id="rId906" w:history="1">
        <w:r w:rsidRPr="00E1630F">
          <w:rPr>
            <w:rStyle w:val="Hyperlink"/>
          </w:rPr>
          <w:t>REUTERS</w:t>
        </w:r>
      </w:hyperlink>
      <w:r>
        <w:t xml:space="preserve"> </w:t>
      </w:r>
    </w:p>
    <w:p w14:paraId="15EB9981" w14:textId="2CB20C26" w:rsidR="000E4561" w:rsidRDefault="000E4561" w:rsidP="00785CE8">
      <w:pPr>
        <w:pStyle w:val="Bulletslist"/>
      </w:pPr>
      <w:r w:rsidRPr="002E5C7B">
        <w:rPr>
          <w:b/>
          <w:bCs/>
        </w:rPr>
        <w:t>16 February:</w:t>
      </w:r>
      <w:r>
        <w:t xml:space="preserve"> </w:t>
      </w:r>
      <w:r w:rsidRPr="000E4561">
        <w:t>Spahn is planning free rapid corona tests for all citizens</w:t>
      </w:r>
      <w:r>
        <w:t xml:space="preserve"> – </w:t>
      </w:r>
      <w:hyperlink r:id="rId907" w:history="1">
        <w:r w:rsidRPr="000E4561">
          <w:rPr>
            <w:rStyle w:val="Hyperlink"/>
          </w:rPr>
          <w:t>RND</w:t>
        </w:r>
      </w:hyperlink>
      <w:r>
        <w:t xml:space="preserve"> </w:t>
      </w:r>
    </w:p>
    <w:p w14:paraId="1145F326" w14:textId="0E003527" w:rsidR="001057A5" w:rsidRPr="002E5C7B" w:rsidRDefault="001057A5" w:rsidP="00785CE8">
      <w:pPr>
        <w:pStyle w:val="Bulletslist"/>
      </w:pPr>
      <w:r>
        <w:rPr>
          <w:b/>
          <w:bCs/>
        </w:rPr>
        <w:t>16 February:</w:t>
      </w:r>
      <w:r>
        <w:t xml:space="preserve"> </w:t>
      </w:r>
      <w:r w:rsidRPr="001057A5">
        <w:t>Germany plans to offer free rapid COVID tests</w:t>
      </w:r>
      <w:r>
        <w:t xml:space="preserve"> – </w:t>
      </w:r>
      <w:hyperlink r:id="rId908" w:history="1">
        <w:r w:rsidRPr="001057A5">
          <w:rPr>
            <w:rStyle w:val="Hyperlink"/>
          </w:rPr>
          <w:t>DW</w:t>
        </w:r>
      </w:hyperlink>
      <w:r>
        <w:t xml:space="preserve"> </w:t>
      </w:r>
    </w:p>
    <w:p w14:paraId="4271C51D" w14:textId="0D47C8B6" w:rsidR="00BF43C8" w:rsidRDefault="00BF43C8" w:rsidP="00785CE8">
      <w:pPr>
        <w:pStyle w:val="Bulletslist"/>
      </w:pPr>
      <w:r w:rsidRPr="002E5C7B">
        <w:rPr>
          <w:b/>
          <w:bCs/>
        </w:rPr>
        <w:t>11 February:</w:t>
      </w:r>
      <w:r>
        <w:t xml:space="preserve"> </w:t>
      </w:r>
      <w:r w:rsidRPr="00BF43C8">
        <w:t>Merkel warns against complacency in the face of coronavirus mutations</w:t>
      </w:r>
      <w:r>
        <w:t xml:space="preserve"> – </w:t>
      </w:r>
      <w:hyperlink r:id="rId909" w:history="1">
        <w:r w:rsidRPr="00BF43C8">
          <w:rPr>
            <w:rStyle w:val="Hyperlink"/>
          </w:rPr>
          <w:t>POLITICO</w:t>
        </w:r>
      </w:hyperlink>
    </w:p>
    <w:p w14:paraId="5D7705F1" w14:textId="6111CEAD" w:rsidR="00BF43C8" w:rsidRPr="002E5C7B" w:rsidRDefault="00BF43C8" w:rsidP="00785CE8">
      <w:pPr>
        <w:pStyle w:val="Bulletslist"/>
      </w:pPr>
      <w:r>
        <w:rPr>
          <w:b/>
          <w:bCs/>
        </w:rPr>
        <w:t>10 February:</w:t>
      </w:r>
      <w:r>
        <w:t xml:space="preserve"> </w:t>
      </w:r>
      <w:r w:rsidRPr="00BF43C8">
        <w:t>Merkel extends coronavirus lockdown, discusses reopening strategy</w:t>
      </w:r>
      <w:r>
        <w:t xml:space="preserve"> – </w:t>
      </w:r>
      <w:hyperlink r:id="rId910" w:history="1">
        <w:r w:rsidRPr="00BF43C8">
          <w:rPr>
            <w:rStyle w:val="Hyperlink"/>
          </w:rPr>
          <w:t xml:space="preserve">POLITICO </w:t>
        </w:r>
      </w:hyperlink>
      <w:r>
        <w:t xml:space="preserve"> </w:t>
      </w:r>
    </w:p>
    <w:p w14:paraId="0838D1D6" w14:textId="70C1FF96" w:rsidR="00BF43C8" w:rsidRPr="002E5C7B" w:rsidRDefault="00BF43C8" w:rsidP="00785CE8">
      <w:pPr>
        <w:pStyle w:val="Bulletslist"/>
      </w:pPr>
      <w:r w:rsidRPr="002E5C7B">
        <w:rPr>
          <w:b/>
          <w:bCs/>
        </w:rPr>
        <w:t>10 February:</w:t>
      </w:r>
      <w:r>
        <w:t xml:space="preserve"> </w:t>
      </w:r>
      <w:r w:rsidRPr="00BF43C8">
        <w:t>The federal and state governments extend lockdown until March 7</w:t>
      </w:r>
      <w:r w:rsidRPr="002E5C7B">
        <w:rPr>
          <w:vertAlign w:val="superscript"/>
        </w:rPr>
        <w:t>th</w:t>
      </w:r>
      <w:r>
        <w:t xml:space="preserve"> – </w:t>
      </w:r>
      <w:hyperlink r:id="rId911" w:history="1">
        <w:r w:rsidRPr="00BF43C8">
          <w:rPr>
            <w:rStyle w:val="Hyperlink"/>
          </w:rPr>
          <w:t>Dlf</w:t>
        </w:r>
      </w:hyperlink>
    </w:p>
    <w:p w14:paraId="0E687AA1" w14:textId="18B8E513" w:rsidR="00077F54" w:rsidRDefault="00077F54" w:rsidP="00785CE8">
      <w:pPr>
        <w:pStyle w:val="Bulletslist"/>
      </w:pPr>
      <w:r w:rsidRPr="00E118A4">
        <w:rPr>
          <w:b/>
          <w:bCs/>
        </w:rPr>
        <w:t>10 February:</w:t>
      </w:r>
      <w:r>
        <w:t xml:space="preserve"> </w:t>
      </w:r>
      <w:r w:rsidRPr="00077F54">
        <w:t>BioNTech Starts Production at New Covid Vaccine Plant in Germany</w:t>
      </w:r>
      <w:r>
        <w:t xml:space="preserve"> – </w:t>
      </w:r>
      <w:hyperlink r:id="rId912" w:history="1">
        <w:r w:rsidRPr="00077F54">
          <w:rPr>
            <w:rStyle w:val="Hyperlink"/>
          </w:rPr>
          <w:t>Bloomberg</w:t>
        </w:r>
      </w:hyperlink>
    </w:p>
    <w:p w14:paraId="6BD04961" w14:textId="3123BD1B" w:rsidR="00077F54" w:rsidRPr="00E118A4" w:rsidRDefault="00077F54" w:rsidP="00785CE8">
      <w:pPr>
        <w:pStyle w:val="Bulletslist"/>
      </w:pPr>
      <w:r>
        <w:rPr>
          <w:b/>
          <w:bCs/>
        </w:rPr>
        <w:t>10 February:</w:t>
      </w:r>
      <w:r>
        <w:t xml:space="preserve"> </w:t>
      </w:r>
      <w:r w:rsidRPr="00077F54">
        <w:t>Germany's IDT to help make AstraZeneca's COVID-19 vaccine</w:t>
      </w:r>
      <w:r>
        <w:t xml:space="preserve"> – </w:t>
      </w:r>
      <w:hyperlink r:id="rId913" w:history="1">
        <w:r w:rsidRPr="00077F54">
          <w:rPr>
            <w:rStyle w:val="Hyperlink"/>
          </w:rPr>
          <w:t xml:space="preserve">REUTERS </w:t>
        </w:r>
      </w:hyperlink>
      <w:r>
        <w:t xml:space="preserve"> </w:t>
      </w:r>
    </w:p>
    <w:p w14:paraId="19D118E3" w14:textId="27CC8327" w:rsidR="00077F54" w:rsidRDefault="00077F54" w:rsidP="00785CE8">
      <w:pPr>
        <w:pStyle w:val="Bulletslist"/>
      </w:pPr>
      <w:r w:rsidRPr="00E118A4">
        <w:rPr>
          <w:b/>
          <w:bCs/>
        </w:rPr>
        <w:t>9 February:</w:t>
      </w:r>
      <w:r>
        <w:t xml:space="preserve"> </w:t>
      </w:r>
      <w:r w:rsidRPr="00077F54">
        <w:t>Merkel Ally Urges Germany to Circumvent EU on Covid Shots</w:t>
      </w:r>
      <w:r>
        <w:t xml:space="preserve"> – </w:t>
      </w:r>
      <w:hyperlink r:id="rId914" w:history="1">
        <w:r w:rsidRPr="00077F54">
          <w:rPr>
            <w:rStyle w:val="Hyperlink"/>
          </w:rPr>
          <w:t>Bloomberg</w:t>
        </w:r>
      </w:hyperlink>
    </w:p>
    <w:p w14:paraId="5A0BF063" w14:textId="109463FC" w:rsidR="00077F54" w:rsidRPr="00E118A4" w:rsidRDefault="00077F54" w:rsidP="00785CE8">
      <w:pPr>
        <w:pStyle w:val="Bulletslist"/>
      </w:pPr>
      <w:r>
        <w:rPr>
          <w:b/>
          <w:bCs/>
        </w:rPr>
        <w:t>7 February:</w:t>
      </w:r>
      <w:r>
        <w:t xml:space="preserve"> </w:t>
      </w:r>
      <w:r w:rsidRPr="00077F54">
        <w:t>Freedom and fairness: Covid vaccine passport plans cause global unease</w:t>
      </w:r>
      <w:r>
        <w:t xml:space="preserve"> – </w:t>
      </w:r>
      <w:hyperlink r:id="rId915" w:history="1">
        <w:r w:rsidRPr="00077F54">
          <w:rPr>
            <w:rStyle w:val="Hyperlink"/>
          </w:rPr>
          <w:t xml:space="preserve">The Guardian </w:t>
        </w:r>
      </w:hyperlink>
      <w:r>
        <w:t xml:space="preserve"> </w:t>
      </w:r>
    </w:p>
    <w:p w14:paraId="495096F4" w14:textId="7CDD8A34" w:rsidR="006E508F" w:rsidRPr="00A24812" w:rsidRDefault="006E508F" w:rsidP="00785CE8">
      <w:pPr>
        <w:pStyle w:val="Bulletslist"/>
      </w:pPr>
      <w:r w:rsidRPr="00A24812">
        <w:rPr>
          <w:b/>
          <w:bCs/>
        </w:rPr>
        <w:t>3 February:</w:t>
      </w:r>
      <w:r>
        <w:t xml:space="preserve"> </w:t>
      </w:r>
      <w:r w:rsidRPr="006E508F">
        <w:t>GSK and CureVac to develop vaccines to tackle Covid variants</w:t>
      </w:r>
      <w:r>
        <w:t xml:space="preserve"> – </w:t>
      </w:r>
      <w:hyperlink r:id="rId916" w:history="1">
        <w:r w:rsidRPr="006E508F">
          <w:rPr>
            <w:rStyle w:val="Hyperlink"/>
          </w:rPr>
          <w:t>FT</w:t>
        </w:r>
      </w:hyperlink>
      <w:r>
        <w:t xml:space="preserve"> </w:t>
      </w:r>
    </w:p>
    <w:p w14:paraId="0440EDC8" w14:textId="799E3162" w:rsidR="006E508F" w:rsidRPr="00A24812" w:rsidRDefault="006E508F" w:rsidP="00785CE8">
      <w:pPr>
        <w:pStyle w:val="Bulletslist"/>
      </w:pPr>
      <w:r w:rsidRPr="00A24812">
        <w:rPr>
          <w:b/>
          <w:bCs/>
        </w:rPr>
        <w:t>1 February:</w:t>
      </w:r>
      <w:r>
        <w:t xml:space="preserve"> </w:t>
      </w:r>
      <w:r w:rsidRPr="006E508F">
        <w:t>Germany considering Russian and Chinese vaccines to boost Covid inoculation drive</w:t>
      </w:r>
      <w:r>
        <w:t xml:space="preserve"> – </w:t>
      </w:r>
      <w:hyperlink r:id="rId917" w:history="1">
        <w:r w:rsidRPr="006E508F">
          <w:rPr>
            <w:rStyle w:val="Hyperlink"/>
          </w:rPr>
          <w:t>The Guardian</w:t>
        </w:r>
      </w:hyperlink>
      <w:r>
        <w:t xml:space="preserve"> </w:t>
      </w:r>
    </w:p>
    <w:p w14:paraId="7A94AF85" w14:textId="22C1EA29" w:rsidR="00785CE8" w:rsidRDefault="006E508F" w:rsidP="00A24812">
      <w:pPr>
        <w:pStyle w:val="Bulletslist"/>
      </w:pPr>
      <w:r w:rsidRPr="00A24812">
        <w:rPr>
          <w:b/>
          <w:bCs/>
        </w:rPr>
        <w:t>1 February:</w:t>
      </w:r>
      <w:r>
        <w:t xml:space="preserve"> </w:t>
      </w:r>
      <w:r w:rsidRPr="006E508F">
        <w:t>German chemicals giant Bayer to produce Curevac coronavirus vaccine</w:t>
      </w:r>
      <w:r>
        <w:t xml:space="preserve"> – </w:t>
      </w:r>
      <w:hyperlink r:id="rId918" w:history="1">
        <w:r w:rsidRPr="006E508F">
          <w:rPr>
            <w:rStyle w:val="Hyperlink"/>
          </w:rPr>
          <w:t>DE</w:t>
        </w:r>
      </w:hyperlink>
      <w:r>
        <w:t xml:space="preserve"> </w:t>
      </w:r>
    </w:p>
    <w:p w14:paraId="58D25DDE" w14:textId="0B19DF35" w:rsidR="008C3C9B" w:rsidRDefault="008C3C9B" w:rsidP="00A24812">
      <w:pPr>
        <w:pStyle w:val="Heading6"/>
        <w15:collapsed/>
      </w:pPr>
      <w:r>
        <w:t>January</w:t>
      </w:r>
    </w:p>
    <w:p w14:paraId="592E9B30" w14:textId="42BA82F4" w:rsidR="006E508F" w:rsidRPr="00A24812" w:rsidRDefault="006E508F" w:rsidP="008C3C9B">
      <w:pPr>
        <w:pStyle w:val="Bulletslist"/>
      </w:pPr>
      <w:r w:rsidRPr="00A24812">
        <w:rPr>
          <w:b/>
          <w:bCs/>
        </w:rPr>
        <w:t>31 January:</w:t>
      </w:r>
      <w:r>
        <w:t xml:space="preserve"> </w:t>
      </w:r>
      <w:r w:rsidRPr="006E508F">
        <w:t>Germany open to Chinese and Russian vaccines amid delays</w:t>
      </w:r>
      <w:r>
        <w:t xml:space="preserve"> – </w:t>
      </w:r>
      <w:hyperlink r:id="rId919" w:history="1">
        <w:r w:rsidRPr="006E508F">
          <w:rPr>
            <w:rStyle w:val="Hyperlink"/>
          </w:rPr>
          <w:t>DW</w:t>
        </w:r>
      </w:hyperlink>
      <w:r>
        <w:t xml:space="preserve"> </w:t>
      </w:r>
    </w:p>
    <w:p w14:paraId="72C2F647" w14:textId="09F36321" w:rsidR="005C6C31" w:rsidRDefault="005C6C31" w:rsidP="008C3C9B">
      <w:pPr>
        <w:pStyle w:val="Bulletslist"/>
      </w:pPr>
      <w:r w:rsidRPr="00785566">
        <w:rPr>
          <w:b/>
          <w:bCs/>
        </w:rPr>
        <w:t>27 January:</w:t>
      </w:r>
      <w:r>
        <w:t xml:space="preserve"> </w:t>
      </w:r>
      <w:r w:rsidRPr="005C6C31">
        <w:t>Germany now mulls vaccinating young people first</w:t>
      </w:r>
      <w:r>
        <w:t xml:space="preserve"> – </w:t>
      </w:r>
      <w:hyperlink r:id="rId920" w:history="1">
        <w:r w:rsidRPr="005C6C31">
          <w:rPr>
            <w:rStyle w:val="Hyperlink"/>
          </w:rPr>
          <w:t>EURACTIV</w:t>
        </w:r>
      </w:hyperlink>
      <w:r>
        <w:t xml:space="preserve"> </w:t>
      </w:r>
    </w:p>
    <w:p w14:paraId="753C62F8" w14:textId="56CA42A0" w:rsidR="009C08F9" w:rsidRDefault="009C08F9" w:rsidP="008C3C9B">
      <w:pPr>
        <w:pStyle w:val="Bulletslist"/>
      </w:pPr>
      <w:r>
        <w:rPr>
          <w:b/>
          <w:bCs/>
        </w:rPr>
        <w:t>26 January:</w:t>
      </w:r>
      <w:r>
        <w:t xml:space="preserve"> </w:t>
      </w:r>
      <w:r w:rsidRPr="009C08F9">
        <w:t>Germany considers strict new Covid restrictions on international travel</w:t>
      </w:r>
      <w:r>
        <w:t xml:space="preserve"> – </w:t>
      </w:r>
      <w:hyperlink r:id="rId921" w:history="1">
        <w:r w:rsidRPr="009C08F9">
          <w:rPr>
            <w:rStyle w:val="Hyperlink"/>
          </w:rPr>
          <w:t>Telegraph</w:t>
        </w:r>
      </w:hyperlink>
      <w:r>
        <w:t xml:space="preserve"> </w:t>
      </w:r>
    </w:p>
    <w:p w14:paraId="286ACEDD" w14:textId="3B697AB2" w:rsidR="009C08F9" w:rsidRPr="00785566" w:rsidRDefault="009C08F9" w:rsidP="008C3C9B">
      <w:pPr>
        <w:pStyle w:val="Bulletslist"/>
      </w:pPr>
      <w:r>
        <w:rPr>
          <w:b/>
          <w:bCs/>
        </w:rPr>
        <w:t>25 January:</w:t>
      </w:r>
      <w:r>
        <w:t xml:space="preserve"> </w:t>
      </w:r>
      <w:r w:rsidRPr="009C08F9">
        <w:t>Germany plans to allow sale of Covid-19 home test kits in pharmacies</w:t>
      </w:r>
      <w:r>
        <w:t xml:space="preserve"> – </w:t>
      </w:r>
      <w:hyperlink r:id="rId922" w:history="1">
        <w:r w:rsidRPr="009C08F9">
          <w:rPr>
            <w:rStyle w:val="Hyperlink"/>
          </w:rPr>
          <w:t>DE</w:t>
        </w:r>
      </w:hyperlink>
      <w:r>
        <w:t xml:space="preserve"> </w:t>
      </w:r>
    </w:p>
    <w:p w14:paraId="5106B29A" w14:textId="27152F43" w:rsidR="00A747D1" w:rsidRPr="00224529" w:rsidRDefault="00A747D1" w:rsidP="008C3C9B">
      <w:pPr>
        <w:pStyle w:val="Bulletslist"/>
      </w:pPr>
      <w:r w:rsidRPr="00224529">
        <w:rPr>
          <w:b/>
          <w:bCs/>
        </w:rPr>
        <w:t>20 January:</w:t>
      </w:r>
      <w:r>
        <w:t xml:space="preserve"> </w:t>
      </w:r>
      <w:r w:rsidRPr="00A747D1">
        <w:t>Germany’s vaccine rollout is not going to plan, frustrating officials and experts</w:t>
      </w:r>
      <w:r>
        <w:t xml:space="preserve"> – </w:t>
      </w:r>
      <w:hyperlink r:id="rId923" w:history="1">
        <w:r w:rsidRPr="00A747D1">
          <w:rPr>
            <w:rStyle w:val="Hyperlink"/>
          </w:rPr>
          <w:t>CNBC</w:t>
        </w:r>
      </w:hyperlink>
      <w:r>
        <w:t xml:space="preserve"> </w:t>
      </w:r>
    </w:p>
    <w:p w14:paraId="6B06C0A9" w14:textId="008D8A7E" w:rsidR="00394A52" w:rsidRDefault="00394A52" w:rsidP="008C3C9B">
      <w:pPr>
        <w:pStyle w:val="Bulletslist"/>
      </w:pPr>
      <w:r w:rsidRPr="00224529">
        <w:rPr>
          <w:b/>
          <w:bCs/>
        </w:rPr>
        <w:t>19 January:</w:t>
      </w:r>
      <w:r>
        <w:t xml:space="preserve"> </w:t>
      </w:r>
      <w:r w:rsidRPr="00394A52">
        <w:t>Germany poised to bring in stricter mask rules for public transport</w:t>
      </w:r>
      <w:r>
        <w:t xml:space="preserve"> – </w:t>
      </w:r>
      <w:hyperlink r:id="rId924" w:history="1">
        <w:r w:rsidRPr="00394A52">
          <w:rPr>
            <w:rStyle w:val="Hyperlink"/>
          </w:rPr>
          <w:t>DE</w:t>
        </w:r>
      </w:hyperlink>
      <w:r>
        <w:t xml:space="preserve"> </w:t>
      </w:r>
    </w:p>
    <w:p w14:paraId="1C4E172F" w14:textId="454198BE" w:rsidR="00A747D1" w:rsidRDefault="00A747D1" w:rsidP="008C3C9B">
      <w:pPr>
        <w:pStyle w:val="Bulletslist"/>
      </w:pPr>
      <w:r>
        <w:rPr>
          <w:b/>
          <w:bCs/>
        </w:rPr>
        <w:t>19 January:</w:t>
      </w:r>
      <w:r>
        <w:t xml:space="preserve"> </w:t>
      </w:r>
      <w:r w:rsidRPr="00A747D1">
        <w:t>Germany set to tighten shutdown as Covid-19 variants fuel fears</w:t>
      </w:r>
      <w:r>
        <w:t xml:space="preserve"> – </w:t>
      </w:r>
      <w:hyperlink r:id="rId925" w:history="1">
        <w:r w:rsidRPr="00A747D1">
          <w:rPr>
            <w:rStyle w:val="Hyperlink"/>
          </w:rPr>
          <w:t>DE</w:t>
        </w:r>
      </w:hyperlink>
      <w:r>
        <w:t xml:space="preserve"> </w:t>
      </w:r>
    </w:p>
    <w:p w14:paraId="23115F79" w14:textId="527B87D5" w:rsidR="00A747D1" w:rsidRDefault="00A747D1" w:rsidP="008C3C9B">
      <w:pPr>
        <w:pStyle w:val="Bulletslist"/>
      </w:pPr>
      <w:r>
        <w:rPr>
          <w:b/>
          <w:bCs/>
        </w:rPr>
        <w:t>18 January:</w:t>
      </w:r>
      <w:r>
        <w:t xml:space="preserve"> </w:t>
      </w:r>
      <w:r w:rsidRPr="00A747D1">
        <w:t>Bavaria set to make FFP2 masks mandatory in shops and on transport</w:t>
      </w:r>
      <w:r>
        <w:t xml:space="preserve"> – </w:t>
      </w:r>
      <w:hyperlink r:id="rId926" w:history="1">
        <w:r w:rsidRPr="00A747D1">
          <w:rPr>
            <w:rStyle w:val="Hyperlink"/>
          </w:rPr>
          <w:t>CGTN</w:t>
        </w:r>
      </w:hyperlink>
      <w:r>
        <w:t xml:space="preserve"> </w:t>
      </w:r>
    </w:p>
    <w:p w14:paraId="6816DB3B" w14:textId="43CE0C3F" w:rsidR="00A747D1" w:rsidRDefault="00A747D1" w:rsidP="008C3C9B">
      <w:pPr>
        <w:pStyle w:val="Bulletslist"/>
      </w:pPr>
      <w:r>
        <w:rPr>
          <w:b/>
          <w:bCs/>
        </w:rPr>
        <w:t>18 January:</w:t>
      </w:r>
      <w:r>
        <w:t xml:space="preserve"> </w:t>
      </w:r>
      <w:r w:rsidRPr="00A747D1">
        <w:t>Bavaria mandates FFP2 masks, all of Germany may follow</w:t>
      </w:r>
      <w:r>
        <w:t xml:space="preserve"> – </w:t>
      </w:r>
      <w:hyperlink r:id="rId927" w:history="1">
        <w:r w:rsidRPr="00A747D1">
          <w:rPr>
            <w:rStyle w:val="Hyperlink"/>
          </w:rPr>
          <w:t>DW</w:t>
        </w:r>
      </w:hyperlink>
      <w:r>
        <w:t xml:space="preserve"> </w:t>
      </w:r>
    </w:p>
    <w:p w14:paraId="52B893EB" w14:textId="65887AEA" w:rsidR="00A747D1" w:rsidRPr="00224529" w:rsidRDefault="00A747D1" w:rsidP="008C3C9B">
      <w:pPr>
        <w:pStyle w:val="Bulletslist"/>
      </w:pPr>
      <w:r>
        <w:rPr>
          <w:b/>
          <w:bCs/>
        </w:rPr>
        <w:t>13 January:</w:t>
      </w:r>
      <w:r>
        <w:t xml:space="preserve"> </w:t>
      </w:r>
      <w:r w:rsidRPr="00A747D1">
        <w:t>Germany debates making N95 masks mandatory</w:t>
      </w:r>
      <w:r>
        <w:t xml:space="preserve"> – </w:t>
      </w:r>
      <w:hyperlink r:id="rId928" w:history="1">
        <w:r w:rsidRPr="00A747D1">
          <w:rPr>
            <w:rStyle w:val="Hyperlink"/>
          </w:rPr>
          <w:t>DW</w:t>
        </w:r>
      </w:hyperlink>
      <w:r>
        <w:t xml:space="preserve"> </w:t>
      </w:r>
    </w:p>
    <w:p w14:paraId="52364FE1" w14:textId="5DE310C2" w:rsidR="002B2F3A" w:rsidRDefault="002B2F3A" w:rsidP="008C3C9B">
      <w:pPr>
        <w:pStyle w:val="Bulletslist"/>
      </w:pPr>
      <w:r w:rsidRPr="002B2F3A">
        <w:rPr>
          <w:b/>
          <w:bCs/>
        </w:rPr>
        <w:t>13 January:</w:t>
      </w:r>
      <w:r>
        <w:t xml:space="preserve"> </w:t>
      </w:r>
      <w:r w:rsidRPr="002B2F3A">
        <w:t>Germany will have COVID curbs beyond January - health minister</w:t>
      </w:r>
      <w:r>
        <w:t xml:space="preserve"> – </w:t>
      </w:r>
      <w:hyperlink r:id="rId929" w:history="1">
        <w:r w:rsidRPr="002B2F3A">
          <w:rPr>
            <w:rStyle w:val="Hyperlink"/>
          </w:rPr>
          <w:t>REUTERS</w:t>
        </w:r>
      </w:hyperlink>
      <w:r>
        <w:t xml:space="preserve"> </w:t>
      </w:r>
    </w:p>
    <w:p w14:paraId="56F30B99" w14:textId="5D11ED80" w:rsidR="00383E1E" w:rsidRPr="002B2F3A" w:rsidRDefault="00383E1E" w:rsidP="008C3C9B">
      <w:pPr>
        <w:pStyle w:val="Bulletslist"/>
      </w:pPr>
      <w:r>
        <w:rPr>
          <w:b/>
          <w:bCs/>
        </w:rPr>
        <w:t>12 January:</w:t>
      </w:r>
      <w:r>
        <w:t xml:space="preserve"> </w:t>
      </w:r>
      <w:r w:rsidRPr="00383E1E">
        <w:t>Germans vexed as coronavirus vaccine rollout lags</w:t>
      </w:r>
      <w:r>
        <w:t xml:space="preserve"> – </w:t>
      </w:r>
      <w:hyperlink r:id="rId930" w:history="1">
        <w:r w:rsidRPr="00383E1E">
          <w:rPr>
            <w:rStyle w:val="Hyperlink"/>
          </w:rPr>
          <w:t>POLITICO</w:t>
        </w:r>
      </w:hyperlink>
      <w:r>
        <w:t xml:space="preserve"> </w:t>
      </w:r>
    </w:p>
    <w:p w14:paraId="5357956E" w14:textId="38061FC1" w:rsidR="002B2F3A" w:rsidRDefault="002B2F3A" w:rsidP="008C3C9B">
      <w:pPr>
        <w:pStyle w:val="Bulletslist"/>
      </w:pPr>
      <w:r w:rsidRPr="002B2F3A">
        <w:rPr>
          <w:b/>
          <w:bCs/>
        </w:rPr>
        <w:t>12 January:</w:t>
      </w:r>
      <w:r>
        <w:t xml:space="preserve"> </w:t>
      </w:r>
      <w:r w:rsidRPr="002B2F3A">
        <w:t>Prioritization for vaccinations - "illegal and therefore void"</w:t>
      </w:r>
      <w:r>
        <w:t xml:space="preserve"> – </w:t>
      </w:r>
      <w:hyperlink r:id="rId931" w:history="1">
        <w:r w:rsidRPr="002B2F3A">
          <w:rPr>
            <w:rStyle w:val="Hyperlink"/>
          </w:rPr>
          <w:t>WELT</w:t>
        </w:r>
      </w:hyperlink>
      <w:r>
        <w:t xml:space="preserve"> </w:t>
      </w:r>
    </w:p>
    <w:p w14:paraId="5DFD0162" w14:textId="5833B54C" w:rsidR="00383E1E" w:rsidRDefault="00383E1E" w:rsidP="008C3C9B">
      <w:pPr>
        <w:pStyle w:val="Bulletslist"/>
      </w:pPr>
      <w:r>
        <w:rPr>
          <w:b/>
          <w:bCs/>
        </w:rPr>
        <w:t>12 January:</w:t>
      </w:r>
      <w:r>
        <w:t xml:space="preserve"> </w:t>
      </w:r>
      <w:r w:rsidRPr="00383E1E">
        <w:t>What's gone wrong with Germany's vaccine strategy?</w:t>
      </w:r>
      <w:r>
        <w:t xml:space="preserve"> – </w:t>
      </w:r>
      <w:hyperlink r:id="rId932" w:history="1">
        <w:r w:rsidRPr="00383E1E">
          <w:rPr>
            <w:rStyle w:val="Hyperlink"/>
          </w:rPr>
          <w:t>DW</w:t>
        </w:r>
      </w:hyperlink>
      <w:r>
        <w:t xml:space="preserve"> </w:t>
      </w:r>
    </w:p>
    <w:p w14:paraId="52BF1BBF" w14:textId="13D14083" w:rsidR="00383E1E" w:rsidRDefault="00383E1E" w:rsidP="008C3C9B">
      <w:pPr>
        <w:pStyle w:val="Bulletslist"/>
      </w:pPr>
      <w:r>
        <w:rPr>
          <w:b/>
          <w:bCs/>
        </w:rPr>
        <w:t>12 January:</w:t>
      </w:r>
      <w:r>
        <w:t xml:space="preserve"> </w:t>
      </w:r>
      <w:r w:rsidRPr="00383E1E">
        <w:t>German grab threatens EU Covid vaccine scheme</w:t>
      </w:r>
      <w:r>
        <w:t xml:space="preserve"> – </w:t>
      </w:r>
      <w:hyperlink r:id="rId933" w:history="1">
        <w:r w:rsidRPr="00383E1E">
          <w:rPr>
            <w:rStyle w:val="Hyperlink"/>
          </w:rPr>
          <w:t>The Times</w:t>
        </w:r>
      </w:hyperlink>
      <w:r>
        <w:t xml:space="preserve"> </w:t>
      </w:r>
    </w:p>
    <w:p w14:paraId="5DA4A27A" w14:textId="5891C2E5" w:rsidR="00383E1E" w:rsidRDefault="00383E1E" w:rsidP="008C3C9B">
      <w:pPr>
        <w:pStyle w:val="Bulletslist"/>
      </w:pPr>
      <w:r>
        <w:rPr>
          <w:b/>
          <w:bCs/>
        </w:rPr>
        <w:t>12 January:</w:t>
      </w:r>
      <w:r>
        <w:t xml:space="preserve"> </w:t>
      </w:r>
      <w:r w:rsidRPr="00383E1E">
        <w:t>Opinion: Germany and Bavaria must not mandate COVID vaccine</w:t>
      </w:r>
      <w:r>
        <w:t xml:space="preserve"> – </w:t>
      </w:r>
      <w:hyperlink r:id="rId934" w:history="1">
        <w:r w:rsidRPr="00383E1E">
          <w:rPr>
            <w:rStyle w:val="Hyperlink"/>
          </w:rPr>
          <w:t>DW</w:t>
        </w:r>
      </w:hyperlink>
      <w:r>
        <w:t xml:space="preserve"> </w:t>
      </w:r>
    </w:p>
    <w:p w14:paraId="365279A7" w14:textId="6AEEBD3B" w:rsidR="002B2F3A" w:rsidRDefault="002B2F3A" w:rsidP="008C3C9B">
      <w:pPr>
        <w:pStyle w:val="Bulletslist"/>
      </w:pPr>
      <w:r>
        <w:rPr>
          <w:b/>
          <w:bCs/>
        </w:rPr>
        <w:t>11 January:</w:t>
      </w:r>
      <w:r>
        <w:t xml:space="preserve"> </w:t>
      </w:r>
      <w:r w:rsidRPr="002B2F3A">
        <w:t>Court hears 'blatant' COVID aid fraud case</w:t>
      </w:r>
      <w:r>
        <w:t xml:space="preserve"> – </w:t>
      </w:r>
      <w:hyperlink r:id="rId935" w:history="1">
        <w:r w:rsidRPr="00383E1E">
          <w:rPr>
            <w:rStyle w:val="Hyperlink"/>
          </w:rPr>
          <w:t>DW</w:t>
        </w:r>
      </w:hyperlink>
      <w:r>
        <w:t xml:space="preserve"> </w:t>
      </w:r>
    </w:p>
    <w:p w14:paraId="63DE6BCE" w14:textId="7E3D1A8D" w:rsidR="00383E1E" w:rsidRPr="002B2F3A" w:rsidRDefault="00383E1E" w:rsidP="008C3C9B">
      <w:pPr>
        <w:pStyle w:val="Bulletslist"/>
      </w:pPr>
      <w:r>
        <w:rPr>
          <w:b/>
          <w:bCs/>
        </w:rPr>
        <w:t>10 January:</w:t>
      </w:r>
      <w:r>
        <w:t xml:space="preserve"> </w:t>
      </w:r>
      <w:r w:rsidRPr="00383E1E">
        <w:t>Scarce doses and empty vaccination centres: Germany's vaccine rollout headache</w:t>
      </w:r>
      <w:r>
        <w:t xml:space="preserve"> – </w:t>
      </w:r>
      <w:hyperlink r:id="rId936" w:history="1">
        <w:r w:rsidRPr="00383E1E">
          <w:rPr>
            <w:rStyle w:val="Hyperlink"/>
          </w:rPr>
          <w:t>REUTERS</w:t>
        </w:r>
      </w:hyperlink>
      <w:r>
        <w:t xml:space="preserve"> </w:t>
      </w:r>
    </w:p>
    <w:p w14:paraId="07D41A58" w14:textId="7FC568EF" w:rsidR="008C3C9B" w:rsidRDefault="008C3C9B" w:rsidP="008C3C9B">
      <w:pPr>
        <w:pStyle w:val="Bulletslist"/>
      </w:pPr>
      <w:r w:rsidRPr="008C3C9B">
        <w:rPr>
          <w:b/>
          <w:bCs/>
        </w:rPr>
        <w:t>6 January:</w:t>
      </w:r>
      <w:r>
        <w:t xml:space="preserve"> Germany defends COVID vaccine rollout amid criticism it’s too slow – </w:t>
      </w:r>
      <w:hyperlink r:id="rId937" w:history="1">
        <w:r w:rsidRPr="008C3C9B">
          <w:rPr>
            <w:rStyle w:val="Hyperlink"/>
          </w:rPr>
          <w:t>euronews</w:t>
        </w:r>
      </w:hyperlink>
    </w:p>
    <w:p w14:paraId="294BAAD3" w14:textId="5F451D28" w:rsidR="008C3C9B" w:rsidRDefault="008C3C9B" w:rsidP="008C3C9B">
      <w:pPr>
        <w:pStyle w:val="Bulletslist"/>
      </w:pPr>
      <w:r>
        <w:rPr>
          <w:b/>
          <w:bCs/>
        </w:rPr>
        <w:t>6 January:</w:t>
      </w:r>
      <w:r>
        <w:t xml:space="preserve"> </w:t>
      </w:r>
      <w:r w:rsidRPr="008C3C9B">
        <w:t>Germany Urges Patience With Covid Vaccine Rollout Under Fire</w:t>
      </w:r>
      <w:r>
        <w:t xml:space="preserve"> – </w:t>
      </w:r>
      <w:hyperlink r:id="rId938" w:history="1">
        <w:r w:rsidRPr="008C3C9B">
          <w:rPr>
            <w:rStyle w:val="Hyperlink"/>
          </w:rPr>
          <w:t>Bloomberg</w:t>
        </w:r>
      </w:hyperlink>
    </w:p>
    <w:p w14:paraId="797C6830" w14:textId="231180D6" w:rsidR="002F41EA" w:rsidRDefault="002F41EA" w:rsidP="008C3C9B">
      <w:pPr>
        <w:pStyle w:val="Bulletslist"/>
      </w:pPr>
      <w:r>
        <w:rPr>
          <w:b/>
          <w:bCs/>
        </w:rPr>
        <w:t>5 January:</w:t>
      </w:r>
      <w:r>
        <w:t xml:space="preserve"> </w:t>
      </w:r>
      <w:r w:rsidRPr="002F41EA">
        <w:t>Russia and Germany discussing joint vaccine production, says Kremlin</w:t>
      </w:r>
      <w:r>
        <w:t xml:space="preserve"> – </w:t>
      </w:r>
      <w:hyperlink r:id="rId939" w:history="1">
        <w:r w:rsidRPr="002F41EA">
          <w:rPr>
            <w:rStyle w:val="Hyperlink"/>
          </w:rPr>
          <w:t>POLITICO</w:t>
        </w:r>
      </w:hyperlink>
      <w:r>
        <w:t xml:space="preserve"> </w:t>
      </w:r>
    </w:p>
    <w:p w14:paraId="570CB5AB" w14:textId="5B8E1F99" w:rsidR="008C3C9B" w:rsidRDefault="008C3C9B" w:rsidP="008C3C9B">
      <w:pPr>
        <w:pStyle w:val="Bulletslist"/>
      </w:pPr>
      <w:r>
        <w:rPr>
          <w:b/>
          <w:bCs/>
        </w:rPr>
        <w:t>4 January:</w:t>
      </w:r>
      <w:r>
        <w:t xml:space="preserve"> </w:t>
      </w:r>
      <w:r w:rsidRPr="008C3C9B">
        <w:t>How Germany plans to improve Covid-19 vaccine roll-out in January</w:t>
      </w:r>
      <w:r>
        <w:t xml:space="preserve"> – </w:t>
      </w:r>
      <w:hyperlink r:id="rId940" w:history="1">
        <w:r w:rsidRPr="008C3C9B">
          <w:rPr>
            <w:rStyle w:val="Hyperlink"/>
          </w:rPr>
          <w:t>DE</w:t>
        </w:r>
      </w:hyperlink>
    </w:p>
    <w:p w14:paraId="765F28B1" w14:textId="32FA5C58" w:rsidR="008C3C9B" w:rsidRPr="008C3C9B" w:rsidRDefault="008C3C9B" w:rsidP="008C3C9B">
      <w:pPr>
        <w:pStyle w:val="Bulletslist"/>
      </w:pPr>
      <w:r>
        <w:rPr>
          <w:b/>
          <w:bCs/>
        </w:rPr>
        <w:t>2 January:</w:t>
      </w:r>
      <w:r>
        <w:t xml:space="preserve"> </w:t>
      </w:r>
      <w:r w:rsidRPr="008C3C9B">
        <w:t>Germany's COVID vaccine procurement labeled a 'gross failure'</w:t>
      </w:r>
      <w:r>
        <w:t xml:space="preserve"> – </w:t>
      </w:r>
      <w:hyperlink r:id="rId941" w:history="1">
        <w:r w:rsidRPr="008C3C9B">
          <w:rPr>
            <w:rStyle w:val="Hyperlink"/>
          </w:rPr>
          <w:t>DW</w:t>
        </w:r>
      </w:hyperlink>
      <w:r>
        <w:t xml:space="preserve"> </w:t>
      </w:r>
    </w:p>
    <w:p w14:paraId="03B9031A" w14:textId="54984961" w:rsidR="000C33DD" w:rsidRPr="004C0A20" w:rsidRDefault="00627101" w:rsidP="001425CB">
      <w:pPr>
        <w:pStyle w:val="Heading5"/>
        <w15:collapsed/>
        <w:rPr>
          <w:b/>
          <w:bCs/>
        </w:rPr>
      </w:pPr>
      <w:r w:rsidRPr="004C0A20">
        <w:rPr>
          <w:b/>
          <w:bCs/>
        </w:rPr>
        <w:t>2020</w:t>
      </w:r>
    </w:p>
    <w:p w14:paraId="0393949D" w14:textId="12078587" w:rsidR="003F6308" w:rsidRPr="00C55FCE" w:rsidRDefault="003F6308" w:rsidP="004C0A20">
      <w:pPr>
        <w:pStyle w:val="Heading6"/>
        <w:rPr>
          <w:bCs/>
        </w:rPr>
      </w:pPr>
      <w:r>
        <w:t>December</w:t>
      </w:r>
    </w:p>
    <w:p w14:paraId="4D487620" w14:textId="6B53B1CE" w:rsidR="00D80F67" w:rsidRDefault="00D80F67" w:rsidP="00D80F67">
      <w:pPr>
        <w:pStyle w:val="Bulletslist"/>
      </w:pPr>
      <w:r w:rsidRPr="0071482C">
        <w:rPr>
          <w:b/>
          <w:bCs/>
        </w:rPr>
        <w:t>15 December:</w:t>
      </w:r>
      <w:r>
        <w:t xml:space="preserve"> </w:t>
      </w:r>
      <w:r w:rsidRPr="00D80F67">
        <w:t xml:space="preserve">Germany may start COVID-19 vaccinations as soon as Christmas </w:t>
      </w:r>
      <w:r>
        <w:t>–</w:t>
      </w:r>
      <w:r w:rsidRPr="00D80F67">
        <w:t xml:space="preserve"> </w:t>
      </w:r>
      <w:hyperlink r:id="rId942" w:history="1">
        <w:r w:rsidRPr="00D80F67">
          <w:rPr>
            <w:rStyle w:val="Hyperlink"/>
          </w:rPr>
          <w:t>Reuters</w:t>
        </w:r>
      </w:hyperlink>
      <w:r>
        <w:t xml:space="preserve"> </w:t>
      </w:r>
    </w:p>
    <w:p w14:paraId="04D9236D" w14:textId="4E1DDA72" w:rsidR="00D80F67" w:rsidRPr="0071482C" w:rsidRDefault="00D80F67" w:rsidP="00D80F67">
      <w:pPr>
        <w:pStyle w:val="Bulletslist"/>
      </w:pPr>
      <w:r>
        <w:rPr>
          <w:b/>
          <w:bCs/>
        </w:rPr>
        <w:t>15 December:</w:t>
      </w:r>
      <w:r>
        <w:t xml:space="preserve"> </w:t>
      </w:r>
      <w:r w:rsidRPr="00D80F67">
        <w:t>Coronavirus: Germany hopeful of earlier EU vaccine approval</w:t>
      </w:r>
      <w:r>
        <w:t xml:space="preserve"> – </w:t>
      </w:r>
      <w:hyperlink r:id="rId943" w:history="1">
        <w:r w:rsidRPr="00D80F67">
          <w:rPr>
            <w:rStyle w:val="Hyperlink"/>
          </w:rPr>
          <w:t>DW</w:t>
        </w:r>
      </w:hyperlink>
      <w:r>
        <w:t xml:space="preserve"> </w:t>
      </w:r>
    </w:p>
    <w:p w14:paraId="2A0B1D1C" w14:textId="614C759A" w:rsidR="00D80F67" w:rsidRPr="0071482C" w:rsidRDefault="00D80F67" w:rsidP="00D80F67">
      <w:pPr>
        <w:pStyle w:val="Bulletslist"/>
      </w:pPr>
      <w:r w:rsidRPr="0071482C">
        <w:rPr>
          <w:b/>
          <w:bCs/>
        </w:rPr>
        <w:t>9 December:</w:t>
      </w:r>
      <w:r>
        <w:t xml:space="preserve"> </w:t>
      </w:r>
      <w:r w:rsidRPr="00D80F67">
        <w:t>'Made in Germany' containers set to deliver vaccines</w:t>
      </w:r>
      <w:r>
        <w:t xml:space="preserve"> – </w:t>
      </w:r>
      <w:hyperlink r:id="rId944" w:history="1">
        <w:r w:rsidRPr="00D80F67">
          <w:rPr>
            <w:rStyle w:val="Hyperlink"/>
          </w:rPr>
          <w:t>DW</w:t>
        </w:r>
      </w:hyperlink>
      <w:r>
        <w:t xml:space="preserve"> </w:t>
      </w:r>
    </w:p>
    <w:p w14:paraId="399B9099" w14:textId="22D03EEF" w:rsidR="00E31A82" w:rsidRDefault="00E31A82" w:rsidP="0071482C">
      <w:pPr>
        <w:pStyle w:val="Bulletslist"/>
      </w:pPr>
      <w:r w:rsidRPr="00AF5C94">
        <w:rPr>
          <w:b/>
          <w:bCs/>
        </w:rPr>
        <w:t>2 December</w:t>
      </w:r>
      <w:r>
        <w:t xml:space="preserve">: </w:t>
      </w:r>
      <w:r w:rsidRPr="00E31A82">
        <w:t>Germany defies WHO’s call against Remdesivir as COVID therapy</w:t>
      </w:r>
      <w:r>
        <w:t xml:space="preserve"> – </w:t>
      </w:r>
      <w:hyperlink r:id="rId945" w:history="1">
        <w:r w:rsidRPr="00E31A82">
          <w:rPr>
            <w:rStyle w:val="Hyperlink"/>
          </w:rPr>
          <w:t>EURACTIV</w:t>
        </w:r>
      </w:hyperlink>
      <w:r>
        <w:t xml:space="preserve"> </w:t>
      </w:r>
    </w:p>
    <w:p w14:paraId="074DB3E9" w14:textId="74A0F715" w:rsidR="00E31A82" w:rsidRPr="00E31A82" w:rsidRDefault="00E31A82" w:rsidP="00AF5C94">
      <w:pPr>
        <w:pStyle w:val="Bulletslist"/>
      </w:pPr>
      <w:r>
        <w:rPr>
          <w:b/>
          <w:bCs/>
        </w:rPr>
        <w:t>1 December:</w:t>
      </w:r>
      <w:r>
        <w:t xml:space="preserve"> </w:t>
      </w:r>
      <w:r w:rsidRPr="00E31A82">
        <w:t>Germany to 'scrap free coronavirus tests after travel'</w:t>
      </w:r>
      <w:r>
        <w:t xml:space="preserve"> – </w:t>
      </w:r>
      <w:hyperlink r:id="rId946" w:history="1">
        <w:r w:rsidRPr="00E31A82">
          <w:rPr>
            <w:rStyle w:val="Hyperlink"/>
          </w:rPr>
          <w:t>The Local</w:t>
        </w:r>
      </w:hyperlink>
    </w:p>
    <w:p w14:paraId="253F398F" w14:textId="26F57AA2" w:rsidR="000C33DD" w:rsidRPr="00C55FCE" w:rsidRDefault="000C33DD" w:rsidP="004C0A20">
      <w:pPr>
        <w:pStyle w:val="Heading6"/>
        <w:rPr>
          <w:bCs/>
        </w:rPr>
      </w:pPr>
      <w:r>
        <w:t>November</w:t>
      </w:r>
    </w:p>
    <w:p w14:paraId="308C4E1C" w14:textId="73C7CB14" w:rsidR="003F6308" w:rsidRPr="00F07264" w:rsidRDefault="003F6308">
      <w:pPr>
        <w:pStyle w:val="Bulletslist"/>
      </w:pPr>
      <w:r w:rsidRPr="00F07264">
        <w:rPr>
          <w:b/>
          <w:bCs/>
        </w:rPr>
        <w:t>26 November:</w:t>
      </w:r>
      <w:r>
        <w:t xml:space="preserve"> </w:t>
      </w:r>
      <w:r w:rsidRPr="003F6308">
        <w:t>Berlin plans six vast COVID-19 vaccination centres handling 4,000 people a day</w:t>
      </w:r>
      <w:r>
        <w:t xml:space="preserve"> – </w:t>
      </w:r>
      <w:hyperlink r:id="rId947" w:history="1">
        <w:r w:rsidRPr="003F6308">
          <w:rPr>
            <w:rStyle w:val="Hyperlink"/>
          </w:rPr>
          <w:t>Reuters</w:t>
        </w:r>
      </w:hyperlink>
      <w:r>
        <w:t xml:space="preserve"> </w:t>
      </w:r>
    </w:p>
    <w:p w14:paraId="5238BB73" w14:textId="36BDF5D2" w:rsidR="00C32015" w:rsidRPr="00C55FCE" w:rsidRDefault="00C32015">
      <w:pPr>
        <w:pStyle w:val="Bulletslist"/>
      </w:pPr>
      <w:r w:rsidRPr="00C55FCE">
        <w:rPr>
          <w:b/>
          <w:bCs/>
        </w:rPr>
        <w:t>16 November</w:t>
      </w:r>
      <w:r>
        <w:t xml:space="preserve">: Jens Spahn wants to relieve hospitals after request for help - </w:t>
      </w:r>
      <w:hyperlink r:id="rId948" w:history="1">
        <w:r w:rsidRPr="00C32015">
          <w:rPr>
            <w:rStyle w:val="Hyperlink"/>
          </w:rPr>
          <w:t>Tagesschau</w:t>
        </w:r>
      </w:hyperlink>
    </w:p>
    <w:p w14:paraId="2DB12312" w14:textId="3BD22767" w:rsidR="00F35D17" w:rsidRPr="006C39BC" w:rsidRDefault="00F35D17" w:rsidP="00C55FCE">
      <w:pPr>
        <w:pStyle w:val="Bulletslist"/>
      </w:pPr>
      <w:r w:rsidRPr="00C55FCE">
        <w:rPr>
          <w:b/>
          <w:bCs/>
        </w:rPr>
        <w:t>3 November</w:t>
      </w:r>
      <w:r>
        <w:t xml:space="preserve">: Hospitals are urged to postpone non-urgent operations - </w:t>
      </w:r>
      <w:hyperlink r:id="rId949" w:history="1">
        <w:r w:rsidRPr="00F35D17">
          <w:rPr>
            <w:rStyle w:val="Hyperlink"/>
          </w:rPr>
          <w:t>DW</w:t>
        </w:r>
      </w:hyperlink>
    </w:p>
    <w:p w14:paraId="5E762870" w14:textId="7A5C633C" w:rsidR="002C3A94" w:rsidRPr="00C55FCE" w:rsidRDefault="002C3A94">
      <w:pPr>
        <w:pStyle w:val="Bulletslist"/>
        <w:rPr>
          <w:rStyle w:val="Hyperlink"/>
          <w:color w:val="333333"/>
          <w:u w:val="none"/>
        </w:rPr>
      </w:pPr>
      <w:r w:rsidRPr="00241CD3">
        <w:rPr>
          <w:b/>
          <w:bCs/>
        </w:rPr>
        <w:t>2 November</w:t>
      </w:r>
      <w:r>
        <w:t xml:space="preserve">: The German Hospital Society fears collapse of healthcare system - </w:t>
      </w:r>
      <w:hyperlink r:id="rId950" w:history="1">
        <w:r w:rsidRPr="002C3A94">
          <w:rPr>
            <w:rStyle w:val="Hyperlink"/>
          </w:rPr>
          <w:t>Tagesschau</w:t>
        </w:r>
      </w:hyperlink>
    </w:p>
    <w:p w14:paraId="4557F54D" w14:textId="5615BA40" w:rsidR="000C33DD" w:rsidRPr="00241CD3" w:rsidRDefault="000C33DD" w:rsidP="004C0A20">
      <w:pPr>
        <w:pStyle w:val="Heading6"/>
      </w:pPr>
      <w:r>
        <w:t>October</w:t>
      </w:r>
    </w:p>
    <w:p w14:paraId="46B902C2" w14:textId="5C485873" w:rsidR="00745B5B" w:rsidRPr="00241CD3" w:rsidRDefault="00745B5B" w:rsidP="00B1625C">
      <w:pPr>
        <w:pStyle w:val="Bulletslist"/>
      </w:pPr>
      <w:r w:rsidRPr="00241CD3">
        <w:rPr>
          <w:b/>
          <w:bCs/>
        </w:rPr>
        <w:t>29 October</w:t>
      </w:r>
      <w:r>
        <w:t xml:space="preserve">: Intensive care workers warn for overload of patients - </w:t>
      </w:r>
      <w:hyperlink r:id="rId951" w:history="1">
        <w:r w:rsidRPr="00745B5B">
          <w:rPr>
            <w:rStyle w:val="Hyperlink"/>
          </w:rPr>
          <w:t>Tagesspiegel</w:t>
        </w:r>
      </w:hyperlink>
    </w:p>
    <w:p w14:paraId="60C42552" w14:textId="1A971D8B" w:rsidR="00D07312" w:rsidRPr="00C55FCE" w:rsidRDefault="00D07312" w:rsidP="00B1625C">
      <w:pPr>
        <w:pStyle w:val="Bulletslist"/>
        <w:rPr>
          <w:rStyle w:val="Hyperlink"/>
          <w:color w:val="333333"/>
          <w:u w:val="none"/>
        </w:rPr>
      </w:pPr>
      <w:r w:rsidRPr="00201CA5">
        <w:rPr>
          <w:b/>
          <w:bCs/>
        </w:rPr>
        <w:t>4 October</w:t>
      </w:r>
      <w:r>
        <w:t xml:space="preserve">: Scholz urges caution – widespread use of rapid tests must be checked first - </w:t>
      </w:r>
      <w:hyperlink r:id="rId952" w:history="1">
        <w:r w:rsidRPr="00D07312">
          <w:rPr>
            <w:rStyle w:val="Hyperlink"/>
          </w:rPr>
          <w:t>Tagesschau</w:t>
        </w:r>
      </w:hyperlink>
    </w:p>
    <w:p w14:paraId="32550D60" w14:textId="63DA65B8" w:rsidR="000C33DD" w:rsidRPr="00201CA5" w:rsidRDefault="000C33DD" w:rsidP="004C0A20">
      <w:pPr>
        <w:pStyle w:val="Heading6"/>
      </w:pPr>
      <w:r>
        <w:t>September</w:t>
      </w:r>
    </w:p>
    <w:p w14:paraId="478BAB2F" w14:textId="5BB6CF0C" w:rsidR="006D6A57" w:rsidRPr="00201CA5" w:rsidRDefault="006D6A57" w:rsidP="00B1625C">
      <w:pPr>
        <w:pStyle w:val="Bulletslist"/>
      </w:pPr>
      <w:r w:rsidRPr="00201CA5">
        <w:rPr>
          <w:b/>
          <w:bCs/>
        </w:rPr>
        <w:t>30 September</w:t>
      </w:r>
      <w:r>
        <w:t xml:space="preserve">: Spahn foresees big role for rapid tests at home - </w:t>
      </w:r>
      <w:hyperlink r:id="rId953" w:history="1">
        <w:r w:rsidRPr="006D6A57">
          <w:rPr>
            <w:rStyle w:val="Hyperlink"/>
          </w:rPr>
          <w:t>Tagesschau</w:t>
        </w:r>
      </w:hyperlink>
    </w:p>
    <w:p w14:paraId="75B59D60" w14:textId="638A3121" w:rsidR="00CD6665" w:rsidRPr="005B2CCF" w:rsidRDefault="00CD6665" w:rsidP="00B1625C">
      <w:pPr>
        <w:pStyle w:val="Bulletslist"/>
      </w:pPr>
      <w:r w:rsidRPr="005B2CCF">
        <w:rPr>
          <w:b/>
          <w:bCs/>
        </w:rPr>
        <w:t>21 September</w:t>
      </w:r>
      <w:r>
        <w:t xml:space="preserve">: Spahn announces new plans for Autumn including rapid tests and quarantine rules - </w:t>
      </w:r>
      <w:hyperlink r:id="rId954" w:history="1">
        <w:r w:rsidRPr="00CD6665">
          <w:rPr>
            <w:rStyle w:val="Hyperlink"/>
          </w:rPr>
          <w:t>Tagesschau</w:t>
        </w:r>
      </w:hyperlink>
    </w:p>
    <w:p w14:paraId="202E9E1F" w14:textId="31F3EC1B" w:rsidR="00542AA6" w:rsidRPr="007333D7" w:rsidRDefault="00542AA6" w:rsidP="00B1625C">
      <w:pPr>
        <w:pStyle w:val="Bulletslist"/>
      </w:pPr>
      <w:r w:rsidRPr="007333D7">
        <w:rPr>
          <w:b/>
          <w:bCs/>
        </w:rPr>
        <w:t>4 September</w:t>
      </w:r>
      <w:r>
        <w:t xml:space="preserve">: Bavaria is facing issues with test capacity - </w:t>
      </w:r>
      <w:hyperlink r:id="rId955" w:history="1">
        <w:r w:rsidRPr="00542AA6">
          <w:rPr>
            <w:rStyle w:val="Hyperlink"/>
          </w:rPr>
          <w:t>BR</w:t>
        </w:r>
      </w:hyperlink>
    </w:p>
    <w:p w14:paraId="3ED7EA24" w14:textId="1FE8095B" w:rsidR="00542AA6" w:rsidRPr="007333D7" w:rsidRDefault="00542AA6" w:rsidP="00B1625C">
      <w:pPr>
        <w:pStyle w:val="Bulletslist"/>
      </w:pPr>
      <w:r w:rsidRPr="007333D7">
        <w:rPr>
          <w:b/>
          <w:bCs/>
        </w:rPr>
        <w:t>3 September</w:t>
      </w:r>
      <w:r>
        <w:t xml:space="preserve">: German medical association advises to procure more flu vaccines - </w:t>
      </w:r>
      <w:hyperlink r:id="rId956" w:history="1">
        <w:r w:rsidRPr="00542AA6">
          <w:rPr>
            <w:rStyle w:val="Hyperlink"/>
          </w:rPr>
          <w:t>Tagesschau</w:t>
        </w:r>
      </w:hyperlink>
    </w:p>
    <w:p w14:paraId="6FE421CA" w14:textId="4C7D27F3" w:rsidR="007C5504" w:rsidRPr="00C55FCE" w:rsidRDefault="007C5504" w:rsidP="00B1625C">
      <w:pPr>
        <w:pStyle w:val="Bulletslist"/>
        <w:rPr>
          <w:rStyle w:val="Hyperlink"/>
          <w:color w:val="333333"/>
          <w:u w:val="none"/>
        </w:rPr>
      </w:pPr>
      <w:r w:rsidRPr="00450639">
        <w:rPr>
          <w:b/>
          <w:bCs/>
        </w:rPr>
        <w:t>2 September</w:t>
      </w:r>
      <w:r>
        <w:t xml:space="preserve">: German hospitals to receive 4 billion euros to adjust healthcare facilities - </w:t>
      </w:r>
      <w:hyperlink r:id="rId957" w:history="1">
        <w:r w:rsidRPr="007C5504">
          <w:rPr>
            <w:rStyle w:val="Hyperlink"/>
          </w:rPr>
          <w:t>Tagesschau</w:t>
        </w:r>
      </w:hyperlink>
    </w:p>
    <w:p w14:paraId="78726286" w14:textId="56F44F43" w:rsidR="000C33DD" w:rsidRPr="00450639" w:rsidRDefault="000C33DD" w:rsidP="004C0A20">
      <w:pPr>
        <w:pStyle w:val="Heading6"/>
      </w:pPr>
      <w:r>
        <w:t>August</w:t>
      </w:r>
    </w:p>
    <w:p w14:paraId="3A99B7EF" w14:textId="2EFE6136" w:rsidR="00DE6964" w:rsidRPr="00450639" w:rsidRDefault="00DE6964" w:rsidP="00B1625C">
      <w:pPr>
        <w:pStyle w:val="Bulletslist"/>
      </w:pPr>
      <w:r w:rsidRPr="00450639">
        <w:rPr>
          <w:b/>
          <w:bCs/>
        </w:rPr>
        <w:t>26 August</w:t>
      </w:r>
      <w:r>
        <w:t xml:space="preserve">: Health Minister Spahn wants to change corona strategy with an end to free testing and stricter quarantine - </w:t>
      </w:r>
      <w:hyperlink r:id="rId958" w:history="1">
        <w:r w:rsidRPr="00DE6964">
          <w:rPr>
            <w:rStyle w:val="Hyperlink"/>
          </w:rPr>
          <w:t>Tageschau</w:t>
        </w:r>
      </w:hyperlink>
    </w:p>
    <w:p w14:paraId="4D5A95D1" w14:textId="7B139DCD" w:rsidR="003C3710" w:rsidRPr="00450639" w:rsidRDefault="003C3710" w:rsidP="00B1625C">
      <w:pPr>
        <w:pStyle w:val="Bulletslist"/>
      </w:pPr>
      <w:r w:rsidRPr="00450639">
        <w:rPr>
          <w:b/>
          <w:bCs/>
        </w:rPr>
        <w:t>24 August</w:t>
      </w:r>
      <w:r>
        <w:t xml:space="preserve">: Health ministers agree on abolishing free tests for incoming travellers - </w:t>
      </w:r>
      <w:hyperlink r:id="rId959" w:history="1">
        <w:r w:rsidRPr="003C3710">
          <w:rPr>
            <w:rStyle w:val="Hyperlink"/>
          </w:rPr>
          <w:t>Tageschau</w:t>
        </w:r>
      </w:hyperlink>
    </w:p>
    <w:p w14:paraId="0D4519FB" w14:textId="1394C51D" w:rsidR="00067513" w:rsidRPr="00450639" w:rsidRDefault="00067513" w:rsidP="00B1625C">
      <w:pPr>
        <w:pStyle w:val="Bulletslist"/>
      </w:pPr>
      <w:r w:rsidRPr="00450639">
        <w:rPr>
          <w:b/>
          <w:bCs/>
        </w:rPr>
        <w:t>21 August</w:t>
      </w:r>
      <w:r>
        <w:t xml:space="preserve">: Fear of shrink in German testing capacity - </w:t>
      </w:r>
      <w:hyperlink r:id="rId960" w:history="1">
        <w:r w:rsidRPr="00067513">
          <w:rPr>
            <w:rStyle w:val="Hyperlink"/>
          </w:rPr>
          <w:t>MedInLive</w:t>
        </w:r>
      </w:hyperlink>
    </w:p>
    <w:p w14:paraId="6A68B5C1" w14:textId="3F5DD1C4" w:rsidR="00CA3800" w:rsidRPr="00D148AC" w:rsidRDefault="00A267C5" w:rsidP="00B1625C">
      <w:pPr>
        <w:pStyle w:val="Bulletslist"/>
      </w:pPr>
      <w:r w:rsidRPr="00D148AC">
        <w:rPr>
          <w:b/>
          <w:bCs/>
        </w:rPr>
        <w:t>6 August</w:t>
      </w:r>
      <w:r>
        <w:t xml:space="preserve">: Corona testing is mandatory from 8 August - </w:t>
      </w:r>
      <w:hyperlink r:id="rId961" w:history="1">
        <w:r w:rsidRPr="00A267C5">
          <w:rPr>
            <w:rStyle w:val="Hyperlink"/>
          </w:rPr>
          <w:t>Tageschau</w:t>
        </w:r>
      </w:hyperlink>
    </w:p>
    <w:p w14:paraId="45C7B62A" w14:textId="75919407" w:rsidR="003F7C09" w:rsidRPr="00C55FCE" w:rsidRDefault="003F7C09" w:rsidP="00B1625C">
      <w:pPr>
        <w:pStyle w:val="Bulletslist"/>
        <w:rPr>
          <w:rStyle w:val="Hyperlink"/>
          <w:color w:val="333333"/>
          <w:u w:val="none"/>
        </w:rPr>
      </w:pPr>
      <w:r w:rsidRPr="00D148AC">
        <w:rPr>
          <w:b/>
          <w:bCs/>
        </w:rPr>
        <w:t xml:space="preserve">5 </w:t>
      </w:r>
      <w:r w:rsidR="00A267C5">
        <w:rPr>
          <w:b/>
          <w:bCs/>
        </w:rPr>
        <w:t>A</w:t>
      </w:r>
      <w:r w:rsidRPr="00D148AC">
        <w:rPr>
          <w:b/>
          <w:bCs/>
        </w:rPr>
        <w:t>ugust</w:t>
      </w:r>
      <w:r>
        <w:t xml:space="preserve">: List of risk countries for which test is mandatory - </w:t>
      </w:r>
      <w:hyperlink r:id="rId962" w:history="1">
        <w:r w:rsidRPr="003F7C09">
          <w:rPr>
            <w:rStyle w:val="Hyperlink"/>
          </w:rPr>
          <w:t>RKI</w:t>
        </w:r>
      </w:hyperlink>
    </w:p>
    <w:p w14:paraId="6CE8D6D0" w14:textId="1CEE226A" w:rsidR="000C33DD" w:rsidRPr="00D148AC" w:rsidRDefault="000C33DD" w:rsidP="004C0A20">
      <w:pPr>
        <w:pStyle w:val="Heading6"/>
      </w:pPr>
      <w:r>
        <w:t>July</w:t>
      </w:r>
    </w:p>
    <w:p w14:paraId="7C25D5D2" w14:textId="7C904583" w:rsidR="00B47CBD" w:rsidRPr="00FA447A" w:rsidRDefault="00B47CBD" w:rsidP="00B1625C">
      <w:pPr>
        <w:pStyle w:val="Bulletslist"/>
      </w:pPr>
      <w:r w:rsidRPr="00FA447A">
        <w:rPr>
          <w:b/>
          <w:bCs/>
        </w:rPr>
        <w:t>28 July</w:t>
      </w:r>
      <w:r>
        <w:t xml:space="preserve">: Mandatory tests for visitors from high risk areas - </w:t>
      </w:r>
      <w:hyperlink r:id="rId963" w:history="1">
        <w:r w:rsidRPr="00B47CBD">
          <w:rPr>
            <w:rStyle w:val="Hyperlink"/>
          </w:rPr>
          <w:t>Tageschau</w:t>
        </w:r>
      </w:hyperlink>
    </w:p>
    <w:p w14:paraId="13D2BD44" w14:textId="5F2DD3DE" w:rsidR="00CE164C" w:rsidRPr="00FA447A" w:rsidRDefault="00CE164C" w:rsidP="00B1625C">
      <w:pPr>
        <w:pStyle w:val="Bulletslist"/>
      </w:pPr>
      <w:r w:rsidRPr="00FA447A">
        <w:rPr>
          <w:b/>
          <w:bCs/>
        </w:rPr>
        <w:t>27 July</w:t>
      </w:r>
      <w:r>
        <w:t xml:space="preserve">: Bayern region to test incoming people at the borders of the state - </w:t>
      </w:r>
      <w:hyperlink r:id="rId964" w:history="1">
        <w:r w:rsidRPr="00CE164C">
          <w:rPr>
            <w:rStyle w:val="Hyperlink"/>
          </w:rPr>
          <w:t>Tageschau</w:t>
        </w:r>
      </w:hyperlink>
    </w:p>
    <w:p w14:paraId="633DEA3A" w14:textId="76AAF573" w:rsidR="000C493D" w:rsidRPr="00C55FCE" w:rsidRDefault="000C493D" w:rsidP="00B1625C">
      <w:pPr>
        <w:pStyle w:val="Bulletslist"/>
        <w:rPr>
          <w:rStyle w:val="Hyperlink"/>
          <w:color w:val="333333"/>
          <w:u w:val="none"/>
        </w:rPr>
      </w:pPr>
      <w:r w:rsidRPr="006C3EF9">
        <w:rPr>
          <w:b/>
          <w:bCs/>
        </w:rPr>
        <w:t>6 July</w:t>
      </w:r>
      <w:r>
        <w:t xml:space="preserve">: Merkel rejects the abolition of the mask requirement - </w:t>
      </w:r>
      <w:hyperlink r:id="rId965" w:history="1">
        <w:r w:rsidRPr="000C493D">
          <w:rPr>
            <w:rStyle w:val="Hyperlink"/>
          </w:rPr>
          <w:t>MedInLive</w:t>
        </w:r>
      </w:hyperlink>
    </w:p>
    <w:p w14:paraId="17973EC8" w14:textId="039695AE" w:rsidR="000C33DD" w:rsidRPr="000C493D" w:rsidRDefault="000C33DD" w:rsidP="004C0A20">
      <w:pPr>
        <w:pStyle w:val="Heading6"/>
      </w:pPr>
      <w:r>
        <w:t>June</w:t>
      </w:r>
    </w:p>
    <w:p w14:paraId="2FCB7744" w14:textId="6F211560" w:rsidR="00626065" w:rsidRPr="000C493D" w:rsidRDefault="00626065" w:rsidP="00B1625C">
      <w:pPr>
        <w:pStyle w:val="Bulletslist"/>
      </w:pPr>
      <w:r w:rsidRPr="000C493D">
        <w:rPr>
          <w:b/>
          <w:bCs/>
        </w:rPr>
        <w:t>30 June</w:t>
      </w:r>
      <w:r>
        <w:t xml:space="preserve">: Nation-wide antibody study started - </w:t>
      </w:r>
      <w:hyperlink r:id="rId966" w:history="1">
        <w:r w:rsidRPr="00626065">
          <w:rPr>
            <w:rStyle w:val="Hyperlink"/>
          </w:rPr>
          <w:t>SWR</w:t>
        </w:r>
      </w:hyperlink>
    </w:p>
    <w:p w14:paraId="08603180" w14:textId="500375CF" w:rsidR="002D38C3" w:rsidRPr="004E5C9E" w:rsidRDefault="002D38C3" w:rsidP="00B1625C">
      <w:pPr>
        <w:pStyle w:val="Bulletslist"/>
      </w:pPr>
      <w:r w:rsidRPr="004E5C9E">
        <w:rPr>
          <w:b/>
          <w:bCs/>
        </w:rPr>
        <w:t>18 June</w:t>
      </w:r>
      <w:r>
        <w:t>: Only few healthcare institutes test large-scale</w:t>
      </w:r>
      <w:r w:rsidR="002B0572">
        <w:t xml:space="preserve">, while that would help to contain virus - </w:t>
      </w:r>
      <w:hyperlink r:id="rId967" w:history="1">
        <w:r w:rsidR="002B0572" w:rsidRPr="002B0572">
          <w:rPr>
            <w:rStyle w:val="Hyperlink"/>
          </w:rPr>
          <w:t>Tageschau</w:t>
        </w:r>
      </w:hyperlink>
    </w:p>
    <w:p w14:paraId="0F3CE635" w14:textId="42F8DA80" w:rsidR="0070426E" w:rsidRPr="00C55FCE" w:rsidRDefault="0070426E" w:rsidP="00B1625C">
      <w:pPr>
        <w:pStyle w:val="Bulletslist"/>
        <w:rPr>
          <w:rStyle w:val="Hyperlink"/>
          <w:color w:val="333333"/>
          <w:u w:val="none"/>
        </w:rPr>
      </w:pPr>
      <w:r w:rsidRPr="00D80A25">
        <w:rPr>
          <w:b/>
          <w:bCs/>
        </w:rPr>
        <w:t>10 June</w:t>
      </w:r>
      <w:r>
        <w:t xml:space="preserve">: Letter co-signed by Merkel discusses PPE shortages regarding future EU pandemic preparedness - </w:t>
      </w:r>
      <w:hyperlink r:id="rId968" w:history="1">
        <w:r w:rsidRPr="0070426E">
          <w:rPr>
            <w:rStyle w:val="Hyperlink"/>
          </w:rPr>
          <w:t>Tageschau</w:t>
        </w:r>
      </w:hyperlink>
    </w:p>
    <w:p w14:paraId="5FE3335E" w14:textId="2C62FDB2" w:rsidR="000C33DD" w:rsidRPr="00D80A25" w:rsidRDefault="000C33DD" w:rsidP="004C0A20">
      <w:pPr>
        <w:pStyle w:val="Heading6"/>
      </w:pPr>
      <w:r>
        <w:t>May</w:t>
      </w:r>
    </w:p>
    <w:p w14:paraId="7150BB36" w14:textId="17CF8563" w:rsidR="00750385" w:rsidRPr="00053D35" w:rsidRDefault="00750385" w:rsidP="00B1625C">
      <w:pPr>
        <w:pStyle w:val="Bulletslist"/>
      </w:pPr>
      <w:r w:rsidRPr="00053D35">
        <w:rPr>
          <w:b/>
          <w:bCs/>
        </w:rPr>
        <w:t>7 May</w:t>
      </w:r>
      <w:r>
        <w:t xml:space="preserve">: Clinics in Bremen are operating again - </w:t>
      </w:r>
      <w:hyperlink r:id="rId969" w:history="1">
        <w:r w:rsidRPr="00750385">
          <w:rPr>
            <w:rStyle w:val="Hyperlink"/>
          </w:rPr>
          <w:t>BUB</w:t>
        </w:r>
      </w:hyperlink>
    </w:p>
    <w:p w14:paraId="537EC3D3" w14:textId="60F9FC4B" w:rsidR="00750385" w:rsidRPr="00053D35" w:rsidRDefault="00750385" w:rsidP="00B1625C">
      <w:pPr>
        <w:pStyle w:val="Bulletslist"/>
      </w:pPr>
      <w:r w:rsidRPr="00053D35">
        <w:rPr>
          <w:b/>
          <w:bCs/>
        </w:rPr>
        <w:t>5 May</w:t>
      </w:r>
      <w:r>
        <w:t xml:space="preserve">: Hospitals returning to normal care in Germany- </w:t>
      </w:r>
      <w:hyperlink r:id="rId970" w:history="1">
        <w:r w:rsidRPr="00750385">
          <w:rPr>
            <w:rStyle w:val="Hyperlink"/>
          </w:rPr>
          <w:t>Hessenschau</w:t>
        </w:r>
      </w:hyperlink>
    </w:p>
    <w:p w14:paraId="36C3FB06" w14:textId="3A40BF5C" w:rsidR="00750385" w:rsidRPr="00053D35" w:rsidRDefault="00750385" w:rsidP="00B1625C">
      <w:pPr>
        <w:pStyle w:val="Bulletslist"/>
      </w:pPr>
      <w:r w:rsidRPr="00053D35">
        <w:rPr>
          <w:b/>
          <w:bCs/>
        </w:rPr>
        <w:t>2 May</w:t>
      </w:r>
      <w:r>
        <w:t xml:space="preserve">: Hospitals in Berlin want to resume normal care – </w:t>
      </w:r>
      <w:hyperlink r:id="rId971" w:history="1">
        <w:r w:rsidRPr="00750385">
          <w:rPr>
            <w:rStyle w:val="Hyperlink"/>
          </w:rPr>
          <w:t>RBB24</w:t>
        </w:r>
      </w:hyperlink>
    </w:p>
    <w:p w14:paraId="146540DB" w14:textId="77777777" w:rsidR="000C33DD" w:rsidRDefault="000C33DD" w:rsidP="00C55FCE"/>
    <w:p w14:paraId="6D38D22F" w14:textId="77777777" w:rsidR="00F35D17" w:rsidRDefault="00F35D17" w:rsidP="00C261AC">
      <w:pPr>
        <w:pStyle w:val="Heading3"/>
      </w:pPr>
    </w:p>
    <w:p w14:paraId="319A934A" w14:textId="49E035CE" w:rsidR="0031540D" w:rsidRDefault="0031540D" w:rsidP="00C261AC">
      <w:pPr>
        <w:pStyle w:val="Heading3"/>
      </w:pPr>
      <w:bookmarkStart w:id="43" w:name="_Toc66278150"/>
      <w:r w:rsidRPr="0031540D">
        <w:t>Greece</w:t>
      </w:r>
      <w:bookmarkEnd w:id="43"/>
    </w:p>
    <w:tbl>
      <w:tblPr>
        <w:tblStyle w:val="GridTable4-Accent4"/>
        <w:tblW w:w="0" w:type="auto"/>
        <w:tblLook w:val="04A0" w:firstRow="1" w:lastRow="0" w:firstColumn="1" w:lastColumn="0" w:noHBand="0" w:noVBand="1"/>
      </w:tblPr>
      <w:tblGrid>
        <w:gridCol w:w="4732"/>
        <w:gridCol w:w="3453"/>
        <w:gridCol w:w="5220"/>
      </w:tblGrid>
      <w:tr w:rsidR="00C06581" w14:paraId="0B1EB911" w14:textId="3839E11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2" w:type="dxa"/>
          </w:tcPr>
          <w:p w14:paraId="300D830C" w14:textId="77777777" w:rsidR="00C06581" w:rsidRPr="004371AA" w:rsidRDefault="00C06581" w:rsidP="000607AF">
            <w:pPr>
              <w:rPr>
                <w:color w:val="FFFFFF" w:themeColor="background1"/>
              </w:rPr>
            </w:pPr>
            <w:bookmarkStart w:id="44" w:name="_Hlk56586289"/>
            <w:r w:rsidRPr="004371AA">
              <w:rPr>
                <w:color w:val="FFFFFF" w:themeColor="background1"/>
              </w:rPr>
              <w:t>Relevant national websites</w:t>
            </w:r>
          </w:p>
        </w:tc>
        <w:tc>
          <w:tcPr>
            <w:tcW w:w="3453" w:type="dxa"/>
          </w:tcPr>
          <w:p w14:paraId="11692E37"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1F7C202B" w14:textId="0397815B"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81C5356" w14:textId="77EAE709" w:rsidTr="00A24812">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0" w:type="dxa"/>
          </w:tcPr>
          <w:p w14:paraId="0BD0101E" w14:textId="77777777" w:rsidR="00C06581" w:rsidRPr="004371AA" w:rsidRDefault="00000002" w:rsidP="0015757E">
            <w:pPr>
              <w:numPr>
                <w:ilvl w:val="0"/>
                <w:numId w:val="1"/>
              </w:numPr>
              <w:jc w:val="left"/>
              <w:rPr>
                <w:b w:val="0"/>
                <w:bCs w:val="0"/>
              </w:rPr>
            </w:pPr>
            <w:hyperlink r:id="rId972" w:history="1">
              <w:r w:rsidR="00C06581" w:rsidRPr="004371AA">
                <w:rPr>
                  <w:rStyle w:val="Hyperlink"/>
                  <w:b w:val="0"/>
                  <w:bCs w:val="0"/>
                </w:rPr>
                <w:t>Official website</w:t>
              </w:r>
            </w:hyperlink>
          </w:p>
          <w:p w14:paraId="0916888A" w14:textId="480709F1" w:rsidR="00C06581" w:rsidRPr="004371AA" w:rsidRDefault="00C06581" w:rsidP="0015757E">
            <w:pPr>
              <w:pStyle w:val="Bulletslist"/>
              <w:jc w:val="left"/>
              <w:rPr>
                <w:b w:val="0"/>
                <w:bCs w:val="0"/>
              </w:rPr>
            </w:pPr>
            <w:r w:rsidRPr="004371AA">
              <w:rPr>
                <w:b w:val="0"/>
                <w:bCs w:val="0"/>
              </w:rPr>
              <w:t xml:space="preserve">Overview of protocols for testing for travellers to Greece – </w:t>
            </w:r>
            <w:hyperlink r:id="rId973" w:anchor="/" w:history="1">
              <w:r w:rsidRPr="004371AA">
                <w:rPr>
                  <w:rStyle w:val="Hyperlink"/>
                  <w:b w:val="0"/>
                  <w:bCs w:val="0"/>
                </w:rPr>
                <w:t>Greek Government</w:t>
              </w:r>
            </w:hyperlink>
          </w:p>
        </w:tc>
        <w:tc>
          <w:tcPr>
            <w:tcW w:w="0" w:type="dxa"/>
          </w:tcPr>
          <w:p w14:paraId="3442E66F" w14:textId="5E982334" w:rsidR="00694AD5" w:rsidRDefault="00694AD5"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694AD5">
              <w:rPr>
                <w:color w:val="auto"/>
              </w:rPr>
              <w:t xml:space="preserve">Authorities in Greece plan to start a phased lifting of COVID-19 restrictions starting </w:t>
            </w:r>
            <w:r>
              <w:rPr>
                <w:color w:val="auto"/>
              </w:rPr>
              <w:t xml:space="preserve">3 </w:t>
            </w:r>
            <w:r w:rsidRPr="00694AD5">
              <w:rPr>
                <w:color w:val="auto"/>
              </w:rPr>
              <w:t xml:space="preserve">May </w:t>
            </w:r>
            <w:r>
              <w:rPr>
                <w:color w:val="auto"/>
              </w:rPr>
              <w:t>2021</w:t>
            </w:r>
            <w:r w:rsidRPr="00694AD5">
              <w:rPr>
                <w:color w:val="auto"/>
              </w:rPr>
              <w:t xml:space="preserve">. From this date, daily curfew hours will be 23:00-05:00 instead of 21:00-05:00. </w:t>
            </w:r>
          </w:p>
          <w:p w14:paraId="5A0A5000" w14:textId="77777777" w:rsidR="00694AD5" w:rsidRDefault="00694AD5"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694AD5">
              <w:rPr>
                <w:color w:val="auto"/>
              </w:rPr>
              <w:lastRenderedPageBreak/>
              <w:t xml:space="preserve">In addition, catering establishments will be allowed to reopen their outdoor areas. </w:t>
            </w:r>
          </w:p>
          <w:p w14:paraId="572DE3A7" w14:textId="1E052F8D" w:rsidR="00694AD5" w:rsidRDefault="00694AD5"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694AD5">
              <w:rPr>
                <w:color w:val="auto"/>
              </w:rPr>
              <w:t xml:space="preserve">Starting </w:t>
            </w:r>
            <w:r>
              <w:rPr>
                <w:color w:val="auto"/>
              </w:rPr>
              <w:t xml:space="preserve">10 </w:t>
            </w:r>
            <w:r w:rsidRPr="00694AD5">
              <w:rPr>
                <w:color w:val="auto"/>
              </w:rPr>
              <w:t xml:space="preserve">May </w:t>
            </w:r>
            <w:r>
              <w:rPr>
                <w:color w:val="auto"/>
              </w:rPr>
              <w:t>2021</w:t>
            </w:r>
            <w:r w:rsidRPr="00694AD5">
              <w:rPr>
                <w:color w:val="auto"/>
              </w:rPr>
              <w:t xml:space="preserve">, primary and secondary schools will be allowed to reopen. </w:t>
            </w:r>
          </w:p>
          <w:p w14:paraId="4080CBEE" w14:textId="57644CDE" w:rsidR="00C06581" w:rsidRDefault="00694AD5"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694AD5">
              <w:rPr>
                <w:color w:val="auto"/>
              </w:rPr>
              <w:t xml:space="preserve">Starting </w:t>
            </w:r>
            <w:r>
              <w:rPr>
                <w:color w:val="auto"/>
              </w:rPr>
              <w:t xml:space="preserve">15 </w:t>
            </w:r>
            <w:r w:rsidRPr="00694AD5">
              <w:rPr>
                <w:color w:val="auto"/>
              </w:rPr>
              <w:t xml:space="preserve">May </w:t>
            </w:r>
            <w:r>
              <w:rPr>
                <w:color w:val="auto"/>
              </w:rPr>
              <w:t>2021</w:t>
            </w:r>
            <w:r w:rsidRPr="00694AD5">
              <w:rPr>
                <w:color w:val="auto"/>
              </w:rPr>
              <w:t>, travel between municipalities will be allowed to fully resume.</w:t>
            </w:r>
            <w:r w:rsidR="007F1285" w:rsidRPr="007F1285" w:rsidDel="007F1285">
              <w:t xml:space="preserve"> </w:t>
            </w:r>
            <w:r w:rsidR="00E57BC0">
              <w:t>(</w:t>
            </w:r>
            <w:hyperlink r:id="rId974" w:history="1">
              <w:r w:rsidR="00E57BC0" w:rsidRPr="00E57BC0">
                <w:rPr>
                  <w:rStyle w:val="Hyperlink"/>
                </w:rPr>
                <w:t>Link</w:t>
              </w:r>
            </w:hyperlink>
            <w:r w:rsidR="00E57BC0">
              <w:t>)</w:t>
            </w:r>
          </w:p>
        </w:tc>
        <w:tc>
          <w:tcPr>
            <w:tcW w:w="0" w:type="dxa"/>
          </w:tcPr>
          <w:p w14:paraId="04BD65F8" w14:textId="4ECD18DA"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5,783,197</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70FDA053" w14:textId="53164F2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3,628,032</w:t>
            </w:r>
            <w:r w:rsidR="00B30B68">
              <w:rPr>
                <w:rFonts w:eastAsia="Times New Roman" w:cs="Arial"/>
                <w:szCs w:val="20"/>
                <w:lang w:eastAsia="en-GB"/>
              </w:rPr>
              <w:t xml:space="preserve"> (</w:t>
            </w:r>
            <w:r w:rsidR="00B30B68" w:rsidRPr="00411CFF">
              <w:rPr>
                <w:rFonts w:eastAsia="Times New Roman" w:cs="Arial"/>
                <w:szCs w:val="20"/>
                <w:lang w:eastAsia="en-GB"/>
              </w:rPr>
              <w:t>42.20%</w:t>
            </w:r>
            <w:r w:rsidR="00B30B68">
              <w:rPr>
                <w:rFonts w:eastAsia="Times New Roman" w:cs="Arial"/>
                <w:szCs w:val="20"/>
                <w:lang w:eastAsia="en-GB"/>
              </w:rPr>
              <w:t>)</w:t>
            </w:r>
          </w:p>
          <w:p w14:paraId="4CFC8A0F" w14:textId="1A1855F7"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2,155,165</w:t>
            </w:r>
            <w:r w:rsidR="00B30B68">
              <w:rPr>
                <w:rFonts w:eastAsia="Times New Roman" w:cs="Arial"/>
                <w:szCs w:val="20"/>
                <w:lang w:eastAsia="en-GB"/>
              </w:rPr>
              <w:t xml:space="preserve"> (</w:t>
            </w:r>
            <w:r w:rsidR="00B30B68" w:rsidRPr="00411CFF">
              <w:rPr>
                <w:rFonts w:eastAsia="Times New Roman" w:cs="Arial"/>
                <w:szCs w:val="20"/>
                <w:lang w:eastAsia="en-GB"/>
              </w:rPr>
              <w:t>24.30%</w:t>
            </w:r>
            <w:r w:rsidR="00B30B68">
              <w:rPr>
                <w:rFonts w:eastAsia="Times New Roman" w:cs="Arial"/>
                <w:szCs w:val="20"/>
                <w:lang w:eastAsia="en-GB"/>
              </w:rPr>
              <w:t>)</w:t>
            </w:r>
          </w:p>
          <w:p w14:paraId="1C4DD35B" w14:textId="2A40D39A"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hyperlink r:id="rId975" w:history="1">
              <w:r w:rsidR="00D80F67" w:rsidRPr="00D80F67">
                <w:rPr>
                  <w:rStyle w:val="Hyperlink"/>
                </w:rPr>
                <w:t>Greece’s Vaccination Strategy</w:t>
              </w:r>
            </w:hyperlink>
            <w:r w:rsidR="00C06581" w:rsidRPr="00C06581">
              <w:rPr>
                <w:color w:val="auto"/>
              </w:rPr>
              <w:t xml:space="preserve"> </w:t>
            </w:r>
          </w:p>
          <w:p w14:paraId="09AE472C" w14:textId="51ABDC39"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955BF" w:rsidRPr="00F07264">
              <w:rPr>
                <w:color w:val="auto"/>
              </w:rPr>
              <w:t>25 million (Link)</w:t>
            </w:r>
          </w:p>
        </w:tc>
      </w:tr>
    </w:tbl>
    <w:bookmarkEnd w:id="44"/>
    <w:p w14:paraId="0D301171" w14:textId="6035AB7B" w:rsidR="00627101" w:rsidRPr="004C0A20" w:rsidRDefault="00627101" w:rsidP="004C0A20">
      <w:pPr>
        <w:pStyle w:val="Heading4"/>
        <w:rPr>
          <w:b/>
          <w:bCs w:val="0"/>
        </w:rPr>
      </w:pPr>
      <w:r w:rsidRPr="004C0A20">
        <w:rPr>
          <w:b/>
          <w:bCs w:val="0"/>
        </w:rPr>
        <w:lastRenderedPageBreak/>
        <w:t>Latest Member State developments affecting the medical technology industry</w:t>
      </w:r>
    </w:p>
    <w:p w14:paraId="69B2AABD" w14:textId="456997B4" w:rsidR="00F0706B" w:rsidRDefault="00627101" w:rsidP="00A24812">
      <w:pPr>
        <w:pStyle w:val="Heading5"/>
      </w:pPr>
      <w:r w:rsidRPr="004C0A20">
        <w:rPr>
          <w:b/>
          <w:bCs/>
        </w:rPr>
        <w:t>202</w:t>
      </w:r>
      <w:r w:rsidR="00A42FDA">
        <w:rPr>
          <w:b/>
          <w:bCs/>
        </w:rPr>
        <w:t>1</w:t>
      </w:r>
    </w:p>
    <w:p w14:paraId="587545BF" w14:textId="6FE7C0A8" w:rsidR="00075503" w:rsidRDefault="00075503" w:rsidP="004B26C2">
      <w:pPr>
        <w:pStyle w:val="Heading6"/>
        <w15:collapsed/>
      </w:pPr>
      <w:r>
        <w:t>May</w:t>
      </w:r>
    </w:p>
    <w:p w14:paraId="130D5EC8" w14:textId="005E94AC" w:rsidR="000B5E08" w:rsidRDefault="000B5E08" w:rsidP="009824FA">
      <w:pPr>
        <w:pStyle w:val="Bulletslist"/>
      </w:pPr>
      <w:r w:rsidRPr="00F97266">
        <w:rPr>
          <w:b/>
          <w:bCs/>
        </w:rPr>
        <w:t>28 May:</w:t>
      </w:r>
      <w:r>
        <w:t xml:space="preserve"> </w:t>
      </w:r>
      <w:r w:rsidRPr="000B5E08">
        <w:t>Greece ready to use COVID-19 pass before July to save summer, PM says</w:t>
      </w:r>
      <w:r>
        <w:t xml:space="preserve"> – </w:t>
      </w:r>
      <w:hyperlink r:id="rId976" w:history="1">
        <w:r w:rsidRPr="000B5E08">
          <w:rPr>
            <w:rStyle w:val="Hyperlink"/>
          </w:rPr>
          <w:t>REUTERS</w:t>
        </w:r>
      </w:hyperlink>
      <w:r>
        <w:t xml:space="preserve"> </w:t>
      </w:r>
    </w:p>
    <w:p w14:paraId="477A3EB6" w14:textId="60D119AC" w:rsidR="00547C58" w:rsidRPr="00F97266" w:rsidRDefault="00547C58" w:rsidP="009824FA">
      <w:pPr>
        <w:pStyle w:val="Bulletslist"/>
      </w:pPr>
      <w:r>
        <w:rPr>
          <w:b/>
          <w:bCs/>
        </w:rPr>
        <w:t>28 May:</w:t>
      </w:r>
      <w:r>
        <w:t xml:space="preserve"> </w:t>
      </w:r>
      <w:r w:rsidRPr="00547C58">
        <w:t>Greece and Spain agree to trial vaccine passports</w:t>
      </w:r>
      <w:r>
        <w:t xml:space="preserve"> – </w:t>
      </w:r>
      <w:hyperlink r:id="rId977" w:history="1">
        <w:r w:rsidRPr="00547C58">
          <w:rPr>
            <w:rStyle w:val="Hyperlink"/>
          </w:rPr>
          <w:t>Telegraph</w:t>
        </w:r>
      </w:hyperlink>
      <w:r>
        <w:t xml:space="preserve"> </w:t>
      </w:r>
    </w:p>
    <w:p w14:paraId="70387D99" w14:textId="344696A1" w:rsidR="008474B8" w:rsidRPr="008F4F2A" w:rsidRDefault="008474B8" w:rsidP="009824FA">
      <w:pPr>
        <w:pStyle w:val="Bulletslist"/>
      </w:pPr>
      <w:r w:rsidRPr="008F4F2A">
        <w:rPr>
          <w:b/>
          <w:bCs/>
        </w:rPr>
        <w:t>12 May:</w:t>
      </w:r>
      <w:r>
        <w:t xml:space="preserve"> </w:t>
      </w:r>
      <w:r w:rsidRPr="008474B8">
        <w:t>Greek islands to be fully vaccinated by end of June in aim to be green-listed</w:t>
      </w:r>
      <w:r>
        <w:t xml:space="preserve"> – </w:t>
      </w:r>
      <w:hyperlink r:id="rId978" w:history="1">
        <w:r w:rsidRPr="008474B8">
          <w:rPr>
            <w:rStyle w:val="Hyperlink"/>
          </w:rPr>
          <w:t>Telegraph</w:t>
        </w:r>
      </w:hyperlink>
      <w:r>
        <w:t xml:space="preserve"> </w:t>
      </w:r>
    </w:p>
    <w:p w14:paraId="28D6D063" w14:textId="489AA854" w:rsidR="00075503" w:rsidRDefault="00075503" w:rsidP="009824FA">
      <w:pPr>
        <w:pStyle w:val="Bulletslist"/>
      </w:pPr>
      <w:r w:rsidRPr="00DA5D15">
        <w:rPr>
          <w:b/>
          <w:bCs/>
        </w:rPr>
        <w:t>10 May:</w:t>
      </w:r>
      <w:r>
        <w:t xml:space="preserve"> </w:t>
      </w:r>
      <w:r w:rsidRPr="00075503">
        <w:t>Greece lifts COVID-19 restrictions</w:t>
      </w:r>
      <w:r>
        <w:t xml:space="preserve"> – </w:t>
      </w:r>
      <w:hyperlink r:id="rId979" w:history="1">
        <w:r w:rsidRPr="00075503">
          <w:rPr>
            <w:rStyle w:val="Hyperlink"/>
          </w:rPr>
          <w:t>EURACTIV</w:t>
        </w:r>
      </w:hyperlink>
      <w:r>
        <w:t xml:space="preserve"> </w:t>
      </w:r>
    </w:p>
    <w:p w14:paraId="465F884F" w14:textId="4C169F6F" w:rsidR="00075503" w:rsidRPr="00075503" w:rsidRDefault="00075503" w:rsidP="00DA5D15">
      <w:pPr>
        <w:pStyle w:val="Bulletslist"/>
      </w:pPr>
      <w:r>
        <w:rPr>
          <w:b/>
          <w:bCs/>
        </w:rPr>
        <w:t>8 May:</w:t>
      </w:r>
      <w:r>
        <w:t xml:space="preserve"> </w:t>
      </w:r>
      <w:r w:rsidRPr="00075503">
        <w:t>Hoping to lure back tourists, Greece reopens beaches after lockdown</w:t>
      </w:r>
      <w:r>
        <w:t xml:space="preserve"> – </w:t>
      </w:r>
      <w:hyperlink r:id="rId980" w:history="1">
        <w:r w:rsidRPr="00075503">
          <w:rPr>
            <w:rStyle w:val="Hyperlink"/>
          </w:rPr>
          <w:t>REUTERS</w:t>
        </w:r>
      </w:hyperlink>
      <w:r>
        <w:t xml:space="preserve"> </w:t>
      </w:r>
    </w:p>
    <w:p w14:paraId="2AF229D2" w14:textId="26E91FCA" w:rsidR="004B26C2" w:rsidRDefault="004B26C2" w:rsidP="004B26C2">
      <w:pPr>
        <w:pStyle w:val="Heading6"/>
        <w15:collapsed/>
      </w:pPr>
      <w:r>
        <w:t>April</w:t>
      </w:r>
    </w:p>
    <w:p w14:paraId="3AB773A7" w14:textId="3FD473F4" w:rsidR="00694AD5" w:rsidRPr="00270670" w:rsidRDefault="00694AD5" w:rsidP="004A254B">
      <w:pPr>
        <w:pStyle w:val="Bulletslist"/>
      </w:pPr>
      <w:r w:rsidRPr="00270670">
        <w:rPr>
          <w:b/>
          <w:bCs/>
        </w:rPr>
        <w:t>29 April:</w:t>
      </w:r>
      <w:r>
        <w:t xml:space="preserve"> </w:t>
      </w:r>
      <w:r w:rsidRPr="00694AD5">
        <w:t>Greece Ramps Up Coronavirus Testing As Cases Decline</w:t>
      </w:r>
      <w:r>
        <w:t xml:space="preserve"> – </w:t>
      </w:r>
      <w:hyperlink r:id="rId981" w:history="1">
        <w:r w:rsidRPr="00694AD5">
          <w:rPr>
            <w:rStyle w:val="Hyperlink"/>
          </w:rPr>
          <w:t>GR</w:t>
        </w:r>
      </w:hyperlink>
      <w:r>
        <w:t xml:space="preserve"> </w:t>
      </w:r>
    </w:p>
    <w:p w14:paraId="332D35AB" w14:textId="0D8B7941" w:rsidR="006E6008" w:rsidRDefault="006E6008" w:rsidP="004A254B">
      <w:pPr>
        <w:pStyle w:val="Bulletslist"/>
      </w:pPr>
      <w:r w:rsidRPr="00E66936">
        <w:rPr>
          <w:b/>
          <w:bCs/>
        </w:rPr>
        <w:t xml:space="preserve">19 April: </w:t>
      </w:r>
      <w:r w:rsidRPr="006E6008">
        <w:t>Greece removes quarantine for travellers from EU and other countries</w:t>
      </w:r>
      <w:r>
        <w:t xml:space="preserve"> – </w:t>
      </w:r>
      <w:hyperlink r:id="rId982" w:history="1">
        <w:r w:rsidRPr="006E6008">
          <w:rPr>
            <w:rStyle w:val="Hyperlink"/>
          </w:rPr>
          <w:t>euronews</w:t>
        </w:r>
      </w:hyperlink>
      <w:r>
        <w:t xml:space="preserve"> </w:t>
      </w:r>
    </w:p>
    <w:p w14:paraId="7551514E" w14:textId="13CA2FE5" w:rsidR="006E6008" w:rsidRDefault="006E6008" w:rsidP="004A254B">
      <w:pPr>
        <w:pStyle w:val="Bulletslist"/>
      </w:pPr>
      <w:r>
        <w:rPr>
          <w:b/>
          <w:bCs/>
        </w:rPr>
        <w:t>19 April:</w:t>
      </w:r>
      <w:r>
        <w:t xml:space="preserve"> </w:t>
      </w:r>
      <w:r w:rsidRPr="006E6008">
        <w:t>Greece opens to tourists, anxious to move on from crisis season</w:t>
      </w:r>
      <w:r>
        <w:t xml:space="preserve"> – </w:t>
      </w:r>
      <w:hyperlink r:id="rId983" w:history="1">
        <w:r w:rsidRPr="006E6008">
          <w:rPr>
            <w:rStyle w:val="Hyperlink"/>
          </w:rPr>
          <w:t>REUTERS</w:t>
        </w:r>
      </w:hyperlink>
      <w:r>
        <w:t xml:space="preserve"> </w:t>
      </w:r>
    </w:p>
    <w:p w14:paraId="17FA1D1A" w14:textId="4E9C169E" w:rsidR="006E6008" w:rsidRDefault="006E6008" w:rsidP="004A254B">
      <w:pPr>
        <w:pStyle w:val="Bulletslist"/>
      </w:pPr>
      <w:r>
        <w:rPr>
          <w:b/>
          <w:bCs/>
        </w:rPr>
        <w:t>15 April:</w:t>
      </w:r>
      <w:r>
        <w:t xml:space="preserve"> </w:t>
      </w:r>
      <w:r w:rsidRPr="006E6008">
        <w:t>Greece orders Covid self-testing for service workers</w:t>
      </w:r>
      <w:r>
        <w:t xml:space="preserve"> – </w:t>
      </w:r>
      <w:hyperlink r:id="rId984" w:history="1">
        <w:r w:rsidRPr="006E6008">
          <w:rPr>
            <w:rStyle w:val="Hyperlink"/>
          </w:rPr>
          <w:t>ekathimerini</w:t>
        </w:r>
      </w:hyperlink>
    </w:p>
    <w:p w14:paraId="551C8E9A" w14:textId="13CF0D58" w:rsidR="006E6008" w:rsidRPr="00E66936" w:rsidRDefault="006E6008" w:rsidP="004A254B">
      <w:pPr>
        <w:pStyle w:val="Bulletslist"/>
      </w:pPr>
      <w:r>
        <w:rPr>
          <w:b/>
          <w:bCs/>
        </w:rPr>
        <w:t>14 April:</w:t>
      </w:r>
      <w:r>
        <w:t xml:space="preserve"> </w:t>
      </w:r>
      <w:r w:rsidRPr="006E6008">
        <w:t>Greece to ditch quarantine for tourists who are vaccinated or test negative</w:t>
      </w:r>
      <w:r>
        <w:t xml:space="preserve"> – </w:t>
      </w:r>
      <w:hyperlink r:id="rId985" w:history="1">
        <w:r w:rsidRPr="006E6008">
          <w:rPr>
            <w:rStyle w:val="Hyperlink"/>
          </w:rPr>
          <w:t>Guardian</w:t>
        </w:r>
      </w:hyperlink>
      <w:r>
        <w:t xml:space="preserve"> </w:t>
      </w:r>
    </w:p>
    <w:p w14:paraId="6E734E6B" w14:textId="52DE3F3F" w:rsidR="000A033F" w:rsidRPr="00C43025" w:rsidRDefault="000A033F" w:rsidP="004A254B">
      <w:pPr>
        <w:pStyle w:val="Bulletslist"/>
      </w:pPr>
      <w:r w:rsidRPr="00C43025">
        <w:rPr>
          <w:b/>
          <w:bCs/>
        </w:rPr>
        <w:t>13 April:</w:t>
      </w:r>
      <w:r>
        <w:t xml:space="preserve"> </w:t>
      </w:r>
      <w:r w:rsidRPr="000A033F">
        <w:t>Greece reopens high schools after offering free home-testing kits to population</w:t>
      </w:r>
      <w:r>
        <w:t xml:space="preserve"> – </w:t>
      </w:r>
      <w:hyperlink r:id="rId986" w:history="1">
        <w:r w:rsidRPr="000A033F">
          <w:rPr>
            <w:rStyle w:val="Hyperlink"/>
          </w:rPr>
          <w:t>EURACTIV</w:t>
        </w:r>
      </w:hyperlink>
      <w:r>
        <w:t xml:space="preserve"> </w:t>
      </w:r>
    </w:p>
    <w:p w14:paraId="2D5610F4" w14:textId="4EFD820F" w:rsidR="00E37335" w:rsidRPr="00C43025" w:rsidRDefault="00E37335" w:rsidP="004A254B">
      <w:pPr>
        <w:pStyle w:val="Bulletslist"/>
      </w:pPr>
      <w:r w:rsidRPr="00C43025">
        <w:rPr>
          <w:b/>
          <w:bCs/>
        </w:rPr>
        <w:t>12 April:</w:t>
      </w:r>
      <w:r>
        <w:t xml:space="preserve"> </w:t>
      </w:r>
      <w:r w:rsidRPr="00E37335">
        <w:t>Greek high schools reopen after five months of closure</w:t>
      </w:r>
      <w:r>
        <w:t xml:space="preserve"> – </w:t>
      </w:r>
      <w:hyperlink r:id="rId987" w:history="1">
        <w:r w:rsidRPr="00E37335">
          <w:rPr>
            <w:rStyle w:val="Hyperlink"/>
          </w:rPr>
          <w:t>France24</w:t>
        </w:r>
      </w:hyperlink>
    </w:p>
    <w:p w14:paraId="09F1EC69" w14:textId="7CF3BAE6" w:rsidR="004A254B" w:rsidRDefault="004A254B" w:rsidP="004A254B">
      <w:pPr>
        <w:pStyle w:val="Bulletslist"/>
      </w:pPr>
      <w:r w:rsidRPr="00F8069F">
        <w:rPr>
          <w:b/>
          <w:bCs/>
        </w:rPr>
        <w:t>6 April:</w:t>
      </w:r>
      <w:r>
        <w:t xml:space="preserve"> </w:t>
      </w:r>
      <w:r w:rsidRPr="004A254B">
        <w:t>Greece headed for new high in infections</w:t>
      </w:r>
      <w:r>
        <w:t xml:space="preserve"> – </w:t>
      </w:r>
      <w:hyperlink r:id="rId988" w:history="1">
        <w:r w:rsidRPr="004A254B">
          <w:rPr>
            <w:rStyle w:val="Hyperlink"/>
          </w:rPr>
          <w:t>ekathimerini</w:t>
        </w:r>
      </w:hyperlink>
      <w:r>
        <w:t xml:space="preserve"> </w:t>
      </w:r>
    </w:p>
    <w:p w14:paraId="15159463" w14:textId="4B940E35" w:rsidR="004A254B" w:rsidRPr="004A254B" w:rsidRDefault="004A254B" w:rsidP="00F8069F">
      <w:pPr>
        <w:pStyle w:val="Bulletslist"/>
      </w:pPr>
      <w:r w:rsidRPr="00F8069F">
        <w:rPr>
          <w:b/>
          <w:bCs/>
        </w:rPr>
        <w:t>5 April:</w:t>
      </w:r>
      <w:r>
        <w:t xml:space="preserve"> </w:t>
      </w:r>
      <w:r w:rsidRPr="004A254B">
        <w:t>Greece extends restrictions on international flights to April 19</w:t>
      </w:r>
      <w:r>
        <w:t xml:space="preserve"> – </w:t>
      </w:r>
      <w:hyperlink r:id="rId989" w:history="1">
        <w:r w:rsidRPr="004A254B">
          <w:rPr>
            <w:rStyle w:val="Hyperlink"/>
          </w:rPr>
          <w:t>ekathimerini</w:t>
        </w:r>
      </w:hyperlink>
      <w:r>
        <w:t xml:space="preserve"> </w:t>
      </w:r>
    </w:p>
    <w:p w14:paraId="0756848C" w14:textId="3FFB68D9" w:rsidR="00E60871" w:rsidRDefault="00E60871" w:rsidP="004B26C2">
      <w:pPr>
        <w:pStyle w:val="Heading6"/>
        <w15:collapsed/>
      </w:pPr>
      <w:r>
        <w:t>March</w:t>
      </w:r>
    </w:p>
    <w:p w14:paraId="50575C48" w14:textId="0744600A" w:rsidR="00BD5D9D" w:rsidRDefault="00BD5D9D" w:rsidP="00620AE7">
      <w:pPr>
        <w:pStyle w:val="Bulletslist"/>
      </w:pPr>
      <w:r w:rsidRPr="00CC522D">
        <w:rPr>
          <w:b/>
          <w:bCs/>
        </w:rPr>
        <w:t>30 March:</w:t>
      </w:r>
      <w:r>
        <w:t xml:space="preserve"> </w:t>
      </w:r>
      <w:r w:rsidRPr="00BD5D9D">
        <w:t>Coronavirus Cases Skyrocket to New Record in Greece Tuesday</w:t>
      </w:r>
      <w:r>
        <w:t xml:space="preserve"> – </w:t>
      </w:r>
      <w:hyperlink r:id="rId990" w:history="1">
        <w:r w:rsidRPr="00BD5D9D">
          <w:rPr>
            <w:rStyle w:val="Hyperlink"/>
          </w:rPr>
          <w:t>GR</w:t>
        </w:r>
      </w:hyperlink>
      <w:r>
        <w:t xml:space="preserve"> </w:t>
      </w:r>
    </w:p>
    <w:p w14:paraId="65251A00" w14:textId="695E8673" w:rsidR="00BD5D9D" w:rsidRPr="00CC522D" w:rsidRDefault="00BD5D9D" w:rsidP="00620AE7">
      <w:pPr>
        <w:pStyle w:val="Bulletslist"/>
      </w:pPr>
      <w:r>
        <w:rPr>
          <w:b/>
          <w:bCs/>
        </w:rPr>
        <w:t>30 March:</w:t>
      </w:r>
      <w:r>
        <w:t xml:space="preserve"> </w:t>
      </w:r>
      <w:r w:rsidRPr="00BD5D9D">
        <w:t>Coronavirus Patients Waiting for ICUs in Greece; Most Intubated are Young</w:t>
      </w:r>
      <w:r>
        <w:t xml:space="preserve"> – </w:t>
      </w:r>
      <w:hyperlink r:id="rId991" w:history="1">
        <w:r w:rsidRPr="00BD5D9D">
          <w:rPr>
            <w:rStyle w:val="Hyperlink"/>
          </w:rPr>
          <w:t>GR</w:t>
        </w:r>
      </w:hyperlink>
      <w:r>
        <w:t xml:space="preserve"> </w:t>
      </w:r>
    </w:p>
    <w:p w14:paraId="3560193D" w14:textId="6445443A" w:rsidR="005A5CF3" w:rsidRPr="00CC522D" w:rsidRDefault="005A5CF3" w:rsidP="00620AE7">
      <w:pPr>
        <w:pStyle w:val="Bulletslist"/>
      </w:pPr>
      <w:r>
        <w:rPr>
          <w:b/>
          <w:bCs/>
        </w:rPr>
        <w:t xml:space="preserve">29 March: </w:t>
      </w:r>
      <w:r w:rsidRPr="00CC522D">
        <w:t>First Tourists Arrive on Crete as Greece Battles Covid Surge</w:t>
      </w:r>
      <w:r>
        <w:t xml:space="preserve"> – </w:t>
      </w:r>
      <w:hyperlink r:id="rId992" w:history="1">
        <w:r w:rsidRPr="005A5CF3">
          <w:rPr>
            <w:rStyle w:val="Hyperlink"/>
          </w:rPr>
          <w:t>GR</w:t>
        </w:r>
      </w:hyperlink>
      <w:r>
        <w:t xml:space="preserve"> </w:t>
      </w:r>
    </w:p>
    <w:p w14:paraId="64093DA1" w14:textId="7D4E0699" w:rsidR="0069201A" w:rsidRPr="0069201A" w:rsidRDefault="0069201A" w:rsidP="00620AE7">
      <w:pPr>
        <w:pStyle w:val="Bulletslist"/>
        <w:rPr>
          <w:b/>
          <w:bCs/>
        </w:rPr>
      </w:pPr>
      <w:r w:rsidRPr="00955E39">
        <w:rPr>
          <w:b/>
          <w:bCs/>
        </w:rPr>
        <w:t xml:space="preserve">20 March: </w:t>
      </w:r>
      <w:r w:rsidRPr="00955E39">
        <w:t>Greece to hand out self-testing kits as COVID-19 cases stay high</w:t>
      </w:r>
      <w:r>
        <w:t xml:space="preserve"> – </w:t>
      </w:r>
      <w:hyperlink r:id="rId993" w:history="1">
        <w:r w:rsidRPr="0069201A">
          <w:rPr>
            <w:rStyle w:val="Hyperlink"/>
          </w:rPr>
          <w:t>REUTERS</w:t>
        </w:r>
      </w:hyperlink>
      <w:r>
        <w:t xml:space="preserve"> </w:t>
      </w:r>
    </w:p>
    <w:p w14:paraId="4809591C" w14:textId="4843971E" w:rsidR="00327604" w:rsidRPr="00054FD6" w:rsidRDefault="00327604" w:rsidP="00620AE7">
      <w:pPr>
        <w:pStyle w:val="Bulletslist"/>
      </w:pPr>
      <w:r w:rsidRPr="00054FD6">
        <w:rPr>
          <w:b/>
          <w:bCs/>
        </w:rPr>
        <w:t>17 March:</w:t>
      </w:r>
      <w:r>
        <w:t xml:space="preserve"> </w:t>
      </w:r>
      <w:r w:rsidRPr="00327604">
        <w:t>Greece sees jump in ICU patients with covid-19</w:t>
      </w:r>
      <w:r>
        <w:t xml:space="preserve"> – </w:t>
      </w:r>
      <w:hyperlink r:id="rId994" w:history="1">
        <w:r w:rsidRPr="00327604">
          <w:rPr>
            <w:rStyle w:val="Hyperlink"/>
          </w:rPr>
          <w:t>GCT</w:t>
        </w:r>
      </w:hyperlink>
      <w:r>
        <w:t xml:space="preserve"> </w:t>
      </w:r>
    </w:p>
    <w:p w14:paraId="73AB043F" w14:textId="1D75B765" w:rsidR="00327604" w:rsidRPr="00054FD6" w:rsidRDefault="00327604" w:rsidP="00620AE7">
      <w:pPr>
        <w:pStyle w:val="Bulletslist"/>
      </w:pPr>
      <w:r w:rsidRPr="00054FD6">
        <w:rPr>
          <w:b/>
          <w:bCs/>
        </w:rPr>
        <w:t>16 March:</w:t>
      </w:r>
      <w:r>
        <w:t xml:space="preserve"> </w:t>
      </w:r>
      <w:r w:rsidRPr="00327604">
        <w:t>Greece is working on agreements with ten countries on vaccine passports</w:t>
      </w:r>
      <w:r>
        <w:t xml:space="preserve"> – </w:t>
      </w:r>
      <w:hyperlink r:id="rId995" w:history="1">
        <w:r w:rsidRPr="00327604">
          <w:rPr>
            <w:rStyle w:val="Hyperlink"/>
          </w:rPr>
          <w:t>Euronews</w:t>
        </w:r>
      </w:hyperlink>
      <w:r>
        <w:t xml:space="preserve"> </w:t>
      </w:r>
    </w:p>
    <w:p w14:paraId="6E7507B0" w14:textId="3394EF3F" w:rsidR="00620AE7" w:rsidRDefault="00620AE7" w:rsidP="00620AE7">
      <w:pPr>
        <w:pStyle w:val="Bulletslist"/>
      </w:pPr>
      <w:r w:rsidRPr="00F7041B">
        <w:rPr>
          <w:b/>
          <w:bCs/>
        </w:rPr>
        <w:t>9 March:</w:t>
      </w:r>
      <w:r>
        <w:t xml:space="preserve"> </w:t>
      </w:r>
      <w:r w:rsidRPr="00620AE7">
        <w:t>Greece hopes to open to tourists from 14 May</w:t>
      </w:r>
      <w:r>
        <w:t xml:space="preserve"> – </w:t>
      </w:r>
      <w:hyperlink r:id="rId996" w:history="1">
        <w:r w:rsidRPr="00620AE7">
          <w:rPr>
            <w:rStyle w:val="Hyperlink"/>
          </w:rPr>
          <w:t>Guardian</w:t>
        </w:r>
      </w:hyperlink>
    </w:p>
    <w:p w14:paraId="770F1DBE" w14:textId="65C66138" w:rsidR="00620AE7" w:rsidRPr="00620AE7" w:rsidRDefault="00620AE7" w:rsidP="00F7041B">
      <w:pPr>
        <w:pStyle w:val="Bulletslist"/>
      </w:pPr>
      <w:r>
        <w:rPr>
          <w:b/>
          <w:bCs/>
        </w:rPr>
        <w:t>9 March:</w:t>
      </w:r>
      <w:r>
        <w:t xml:space="preserve"> </w:t>
      </w:r>
      <w:r w:rsidRPr="00620AE7">
        <w:t>Greece to welcome vaccinated and COVID-negative tourists from May</w:t>
      </w:r>
      <w:r>
        <w:t xml:space="preserve"> – </w:t>
      </w:r>
      <w:hyperlink r:id="rId997" w:history="1">
        <w:r w:rsidRPr="00620AE7">
          <w:rPr>
            <w:rStyle w:val="Hyperlink"/>
          </w:rPr>
          <w:t xml:space="preserve">REUTERS </w:t>
        </w:r>
      </w:hyperlink>
      <w:r>
        <w:t xml:space="preserve"> </w:t>
      </w:r>
    </w:p>
    <w:p w14:paraId="0BC13FF8" w14:textId="5FB5C908" w:rsidR="00F56F02" w:rsidRDefault="00F56F02">
      <w:pPr>
        <w:pStyle w:val="Heading6"/>
        <w15:collapsed/>
      </w:pPr>
      <w:r>
        <w:t>February</w:t>
      </w:r>
    </w:p>
    <w:p w14:paraId="4BEAEC8A" w14:textId="447E520D" w:rsidR="002B0A38" w:rsidRPr="008D722B" w:rsidRDefault="002B0A38" w:rsidP="00F56F02">
      <w:pPr>
        <w:pStyle w:val="Bulletslist"/>
      </w:pPr>
      <w:r w:rsidRPr="008D722B">
        <w:rPr>
          <w:b/>
          <w:bCs/>
        </w:rPr>
        <w:t>24 February:</w:t>
      </w:r>
      <w:r>
        <w:t xml:space="preserve"> </w:t>
      </w:r>
      <w:r w:rsidRPr="002B0A38">
        <w:t>Lockdown extension likely, PM tells cabinet</w:t>
      </w:r>
      <w:r>
        <w:t xml:space="preserve"> – </w:t>
      </w:r>
      <w:hyperlink r:id="rId998" w:history="1">
        <w:r w:rsidRPr="002B0A38">
          <w:rPr>
            <w:rStyle w:val="Hyperlink"/>
          </w:rPr>
          <w:t>Ekathimerini</w:t>
        </w:r>
      </w:hyperlink>
      <w:r>
        <w:t xml:space="preserve"> </w:t>
      </w:r>
    </w:p>
    <w:p w14:paraId="4AB871D9" w14:textId="599889CA" w:rsidR="00E1630F" w:rsidRPr="008E64D7" w:rsidRDefault="00E1630F" w:rsidP="00F56F02">
      <w:pPr>
        <w:pStyle w:val="Bulletslist"/>
      </w:pPr>
      <w:r w:rsidRPr="008E64D7">
        <w:rPr>
          <w:b/>
          <w:bCs/>
        </w:rPr>
        <w:t>23 February:</w:t>
      </w:r>
      <w:r>
        <w:t xml:space="preserve"> Greece issues COVID vaccine certificates to those who have had both doses – </w:t>
      </w:r>
      <w:hyperlink r:id="rId999" w:history="1">
        <w:r w:rsidRPr="00E1630F">
          <w:rPr>
            <w:rStyle w:val="Hyperlink"/>
          </w:rPr>
          <w:t>euronews</w:t>
        </w:r>
      </w:hyperlink>
      <w:r>
        <w:t xml:space="preserve"> </w:t>
      </w:r>
    </w:p>
    <w:p w14:paraId="7B003349" w14:textId="1A3DAA3C" w:rsidR="00572FA3" w:rsidRPr="002E5C7B" w:rsidRDefault="00572FA3" w:rsidP="00F56F02">
      <w:pPr>
        <w:pStyle w:val="Bulletslist"/>
      </w:pPr>
      <w:r w:rsidRPr="002E5C7B">
        <w:rPr>
          <w:b/>
          <w:bCs/>
        </w:rPr>
        <w:t>16 February:</w:t>
      </w:r>
      <w:r>
        <w:t xml:space="preserve"> </w:t>
      </w:r>
      <w:r w:rsidRPr="00572FA3">
        <w:t>Greece will Welcome Travelers with Negative Covid-19 Test or Vaccination Certificate</w:t>
      </w:r>
      <w:r>
        <w:t xml:space="preserve"> – </w:t>
      </w:r>
      <w:hyperlink r:id="rId1000" w:history="1">
        <w:r w:rsidRPr="00572FA3">
          <w:rPr>
            <w:rStyle w:val="Hyperlink"/>
          </w:rPr>
          <w:t>gtp</w:t>
        </w:r>
      </w:hyperlink>
      <w:r>
        <w:t xml:space="preserve"> </w:t>
      </w:r>
    </w:p>
    <w:p w14:paraId="69F9A957" w14:textId="46991D27" w:rsidR="00077F54" w:rsidRPr="00E118A4" w:rsidRDefault="00077F54" w:rsidP="00F56F02">
      <w:pPr>
        <w:pStyle w:val="Bulletslist"/>
      </w:pPr>
      <w:r w:rsidRPr="00E118A4">
        <w:rPr>
          <w:b/>
          <w:bCs/>
        </w:rPr>
        <w:t>9 February:</w:t>
      </w:r>
      <w:r>
        <w:t xml:space="preserve"> </w:t>
      </w:r>
      <w:r w:rsidRPr="00077F54">
        <w:t>Greece Announces Next Covid-19 Vaccine Priority Age Groups</w:t>
      </w:r>
      <w:r>
        <w:t xml:space="preserve"> – </w:t>
      </w:r>
      <w:hyperlink r:id="rId1001" w:history="1">
        <w:r w:rsidRPr="00077F54">
          <w:rPr>
            <w:rStyle w:val="Hyperlink"/>
          </w:rPr>
          <w:t>gtp</w:t>
        </w:r>
      </w:hyperlink>
      <w:r>
        <w:t xml:space="preserve"> </w:t>
      </w:r>
    </w:p>
    <w:p w14:paraId="2A5DBE3B" w14:textId="431A7B51" w:rsidR="00F56F02" w:rsidRPr="00F56F02" w:rsidRDefault="00F56F02" w:rsidP="00E118A4">
      <w:pPr>
        <w:pStyle w:val="Bulletslist"/>
      </w:pPr>
      <w:r w:rsidRPr="00E118A4">
        <w:rPr>
          <w:b/>
          <w:bCs/>
        </w:rPr>
        <w:t>8 February:</w:t>
      </w:r>
      <w:r>
        <w:t xml:space="preserve"> </w:t>
      </w:r>
      <w:r w:rsidRPr="00F56F02">
        <w:t>Greece agrees vaccine passport deal with Israel as ‘trial run’</w:t>
      </w:r>
      <w:r>
        <w:t xml:space="preserve"> – </w:t>
      </w:r>
      <w:hyperlink r:id="rId1002" w:history="1">
        <w:r w:rsidRPr="00F56F02">
          <w:rPr>
            <w:rStyle w:val="Hyperlink"/>
          </w:rPr>
          <w:t>POLITICO</w:t>
        </w:r>
      </w:hyperlink>
      <w:r>
        <w:t xml:space="preserve"> </w:t>
      </w:r>
    </w:p>
    <w:p w14:paraId="79C40968" w14:textId="1EBB1FD7" w:rsidR="00155ECB" w:rsidRDefault="00155ECB" w:rsidP="00A24812">
      <w:pPr>
        <w:pStyle w:val="Heading6"/>
        <w15:collapsed/>
      </w:pPr>
      <w:r>
        <w:t>January</w:t>
      </w:r>
    </w:p>
    <w:p w14:paraId="2258048E" w14:textId="4A9AC79F" w:rsidR="00A747D1" w:rsidRPr="00224529" w:rsidRDefault="00A747D1" w:rsidP="00A747D1">
      <w:pPr>
        <w:pStyle w:val="Bulletslist"/>
      </w:pPr>
      <w:r w:rsidRPr="00224529">
        <w:rPr>
          <w:b/>
          <w:bCs/>
        </w:rPr>
        <w:t>18 January:</w:t>
      </w:r>
      <w:r>
        <w:t xml:space="preserve"> </w:t>
      </w:r>
      <w:r w:rsidRPr="00A747D1">
        <w:t>Greece’s Covid-19 Vaccine Certificate Proposal ‘Rocks the Boat’ at EU</w:t>
      </w:r>
      <w:r>
        <w:t xml:space="preserve"> – </w:t>
      </w:r>
      <w:hyperlink r:id="rId1003" w:history="1">
        <w:r w:rsidRPr="00A747D1">
          <w:rPr>
            <w:rStyle w:val="Hyperlink"/>
          </w:rPr>
          <w:t>GTP</w:t>
        </w:r>
      </w:hyperlink>
      <w:r>
        <w:t xml:space="preserve"> </w:t>
      </w:r>
    </w:p>
    <w:p w14:paraId="78C2A90E" w14:textId="2DD6BE87" w:rsidR="00A747D1" w:rsidRPr="00383E1E" w:rsidRDefault="00383E1E" w:rsidP="00FE3AA8">
      <w:pPr>
        <w:pStyle w:val="Bulletslist"/>
      </w:pPr>
      <w:r w:rsidRPr="00383E1E">
        <w:rPr>
          <w:b/>
          <w:bCs/>
        </w:rPr>
        <w:t xml:space="preserve">13 January: </w:t>
      </w:r>
      <w:r w:rsidRPr="00383E1E">
        <w:t>Moderna Inc’s Covid-19 vaccine arrives in Greece</w:t>
      </w:r>
      <w:r>
        <w:t xml:space="preserve"> – </w:t>
      </w:r>
      <w:hyperlink r:id="rId1004" w:history="1">
        <w:r w:rsidRPr="00383E1E">
          <w:rPr>
            <w:rStyle w:val="Hyperlink"/>
          </w:rPr>
          <w:t>Ekathimerini</w:t>
        </w:r>
      </w:hyperlink>
      <w:r>
        <w:t xml:space="preserve"> </w:t>
      </w:r>
    </w:p>
    <w:p w14:paraId="1CF4FC12" w14:textId="42E5CEEE" w:rsidR="00155ECB" w:rsidRDefault="00155ECB" w:rsidP="00155ECB">
      <w:pPr>
        <w:pStyle w:val="Bulletslist"/>
      </w:pPr>
      <w:r w:rsidRPr="00155ECB">
        <w:rPr>
          <w:b/>
          <w:bCs/>
        </w:rPr>
        <w:t>12 January:</w:t>
      </w:r>
      <w:r>
        <w:t xml:space="preserve"> </w:t>
      </w:r>
      <w:r w:rsidRPr="00155ECB">
        <w:t>As Greece touts EU vaccine passports, privacy champions warn of risks</w:t>
      </w:r>
      <w:r>
        <w:t xml:space="preserve"> – </w:t>
      </w:r>
      <w:hyperlink r:id="rId1005" w:history="1">
        <w:r w:rsidRPr="00155ECB">
          <w:rPr>
            <w:rStyle w:val="Hyperlink"/>
          </w:rPr>
          <w:t>POLITICO</w:t>
        </w:r>
      </w:hyperlink>
      <w:r>
        <w:t xml:space="preserve"> </w:t>
      </w:r>
    </w:p>
    <w:p w14:paraId="054052D0" w14:textId="3D847350" w:rsidR="00383E1E" w:rsidRDefault="00383E1E" w:rsidP="00155ECB">
      <w:pPr>
        <w:pStyle w:val="Bulletslist"/>
      </w:pPr>
      <w:r>
        <w:rPr>
          <w:b/>
          <w:bCs/>
        </w:rPr>
        <w:t>12 January:</w:t>
      </w:r>
      <w:r>
        <w:t xml:space="preserve"> </w:t>
      </w:r>
      <w:r w:rsidRPr="00383E1E">
        <w:t>EU leaders to discuss Greek PM’s proposal for Covid ‘vaccination certificate’</w:t>
      </w:r>
      <w:r>
        <w:t xml:space="preserve"> – </w:t>
      </w:r>
      <w:hyperlink r:id="rId1006" w:history="1">
        <w:r w:rsidRPr="00383E1E">
          <w:rPr>
            <w:rStyle w:val="Hyperlink"/>
          </w:rPr>
          <w:t>Ekathimerini</w:t>
        </w:r>
      </w:hyperlink>
      <w:r>
        <w:t xml:space="preserve"> </w:t>
      </w:r>
    </w:p>
    <w:p w14:paraId="1D48AB2B" w14:textId="54C14588" w:rsidR="00383E1E" w:rsidRPr="00155ECB" w:rsidRDefault="00383E1E" w:rsidP="00155ECB">
      <w:pPr>
        <w:pStyle w:val="Bulletslist"/>
      </w:pPr>
      <w:r>
        <w:rPr>
          <w:b/>
          <w:bCs/>
        </w:rPr>
        <w:t>12 January:</w:t>
      </w:r>
      <w:r>
        <w:t xml:space="preserve"> </w:t>
      </w:r>
      <w:r w:rsidRPr="00383E1E">
        <w:t>Adopt EU-wide vaccine certificate, suggests Greek PM</w:t>
      </w:r>
      <w:r>
        <w:t xml:space="preserve"> – </w:t>
      </w:r>
      <w:hyperlink r:id="rId1007" w:history="1">
        <w:r w:rsidRPr="00383E1E">
          <w:rPr>
            <w:rStyle w:val="Hyperlink"/>
          </w:rPr>
          <w:t>The Telegraph</w:t>
        </w:r>
      </w:hyperlink>
      <w:r>
        <w:t xml:space="preserve"> </w:t>
      </w:r>
    </w:p>
    <w:p w14:paraId="16E11D8E" w14:textId="77777777" w:rsidR="00627101" w:rsidRPr="00C01246" w:rsidRDefault="00627101" w:rsidP="001425CB">
      <w:pPr>
        <w:pStyle w:val="Heading5"/>
        <w15:collapsed/>
        <w:rPr>
          <w:b/>
          <w:bCs/>
        </w:rPr>
      </w:pPr>
      <w:bookmarkStart w:id="45" w:name="_Hlk55573784"/>
      <w:r w:rsidRPr="00C01246">
        <w:rPr>
          <w:b/>
          <w:bCs/>
        </w:rPr>
        <w:t>2020</w:t>
      </w:r>
    </w:p>
    <w:bookmarkEnd w:id="45"/>
    <w:p w14:paraId="02C09C11" w14:textId="5E90F46D" w:rsidR="00E31A82" w:rsidRDefault="00E31A82" w:rsidP="004C0A20">
      <w:pPr>
        <w:pStyle w:val="Heading6"/>
      </w:pPr>
      <w:r>
        <w:t>December</w:t>
      </w:r>
    </w:p>
    <w:p w14:paraId="5FEAC468" w14:textId="232780C9" w:rsidR="00383E1E" w:rsidRPr="00383E1E" w:rsidRDefault="00383E1E" w:rsidP="00E31A82">
      <w:pPr>
        <w:pStyle w:val="Bulletslist"/>
      </w:pPr>
      <w:r w:rsidRPr="00383E1E">
        <w:rPr>
          <w:b/>
          <w:bCs/>
        </w:rPr>
        <w:t>29 December:</w:t>
      </w:r>
      <w:r>
        <w:t xml:space="preserve"> </w:t>
      </w:r>
      <w:r w:rsidRPr="00383E1E">
        <w:t>Backlash after Greek government officials get coronavirus jabs before doctors</w:t>
      </w:r>
      <w:r>
        <w:t xml:space="preserve"> – </w:t>
      </w:r>
      <w:hyperlink r:id="rId1008" w:history="1">
        <w:r w:rsidRPr="00383E1E">
          <w:rPr>
            <w:rStyle w:val="Hyperlink"/>
          </w:rPr>
          <w:t>POLITICO</w:t>
        </w:r>
      </w:hyperlink>
      <w:r>
        <w:t xml:space="preserve"> </w:t>
      </w:r>
    </w:p>
    <w:p w14:paraId="742C702F" w14:textId="4CA7E436" w:rsidR="00D80F67" w:rsidRPr="0071482C" w:rsidRDefault="00D80F67" w:rsidP="00E31A82">
      <w:pPr>
        <w:pStyle w:val="Bulletslist"/>
      </w:pPr>
      <w:r w:rsidRPr="0071482C">
        <w:rPr>
          <w:b/>
          <w:bCs/>
        </w:rPr>
        <w:t>16 December:</w:t>
      </w:r>
      <w:r>
        <w:t xml:space="preserve"> </w:t>
      </w:r>
      <w:r w:rsidRPr="00D80F67">
        <w:t>Despite COVID-19, Greece makes strides on high tech ambitions</w:t>
      </w:r>
      <w:r>
        <w:t xml:space="preserve"> – </w:t>
      </w:r>
      <w:hyperlink r:id="rId1009" w:history="1">
        <w:r w:rsidRPr="00D80F67">
          <w:rPr>
            <w:rStyle w:val="Hyperlink"/>
          </w:rPr>
          <w:t>Aljazeera</w:t>
        </w:r>
      </w:hyperlink>
      <w:r>
        <w:t xml:space="preserve"> </w:t>
      </w:r>
    </w:p>
    <w:p w14:paraId="392EED89" w14:textId="150822D1" w:rsidR="00E31A82" w:rsidRDefault="00E31A82" w:rsidP="00E31A82">
      <w:pPr>
        <w:pStyle w:val="Bulletslist"/>
      </w:pPr>
      <w:r w:rsidRPr="00AF5C94">
        <w:rPr>
          <w:b/>
          <w:bCs/>
        </w:rPr>
        <w:t>2 December</w:t>
      </w:r>
      <w:r>
        <w:t xml:space="preserve">: </w:t>
      </w:r>
      <w:r w:rsidRPr="00E31A82">
        <w:t>Greece develops domestically produced rapid tests for COVID-19</w:t>
      </w:r>
      <w:r>
        <w:t xml:space="preserve"> – </w:t>
      </w:r>
      <w:hyperlink r:id="rId1010" w:history="1">
        <w:r w:rsidRPr="00E31A82">
          <w:rPr>
            <w:rStyle w:val="Hyperlink"/>
          </w:rPr>
          <w:t>GCT</w:t>
        </w:r>
      </w:hyperlink>
      <w:r>
        <w:t xml:space="preserve"> </w:t>
      </w:r>
    </w:p>
    <w:p w14:paraId="79FDE3FE" w14:textId="2D5A5174" w:rsidR="00E31A82" w:rsidRPr="00E31A82" w:rsidRDefault="00E31A82" w:rsidP="00AF5C94">
      <w:pPr>
        <w:pStyle w:val="Bulletslist"/>
      </w:pPr>
      <w:r w:rsidRPr="00AF5C94">
        <w:rPr>
          <w:b/>
          <w:bCs/>
        </w:rPr>
        <w:t>1 December</w:t>
      </w:r>
      <w:r>
        <w:t xml:space="preserve">: </w:t>
      </w:r>
      <w:r w:rsidRPr="00E31A82">
        <w:t>Prosecutor probe into ‘Greek statistics’ on COVID-19</w:t>
      </w:r>
      <w:r>
        <w:t xml:space="preserve"> – </w:t>
      </w:r>
      <w:hyperlink r:id="rId1011" w:history="1">
        <w:r w:rsidRPr="00E31A82">
          <w:rPr>
            <w:rStyle w:val="Hyperlink"/>
          </w:rPr>
          <w:t>EURACTIV</w:t>
        </w:r>
      </w:hyperlink>
      <w:r>
        <w:t xml:space="preserve"> </w:t>
      </w:r>
    </w:p>
    <w:p w14:paraId="35FDB4B5" w14:textId="1CCD158E" w:rsidR="00B6593E" w:rsidRPr="00B6593E" w:rsidRDefault="00B6593E" w:rsidP="004C0A20">
      <w:pPr>
        <w:pStyle w:val="Heading6"/>
      </w:pPr>
      <w:r>
        <w:t>November</w:t>
      </w:r>
    </w:p>
    <w:p w14:paraId="640ED42D" w14:textId="76F1390E" w:rsidR="00D80F67" w:rsidRPr="0071482C" w:rsidRDefault="00D80F67" w:rsidP="00B1625C">
      <w:pPr>
        <w:pStyle w:val="Bulletslist"/>
      </w:pPr>
      <w:r w:rsidRPr="0071482C">
        <w:rPr>
          <w:b/>
          <w:bCs/>
        </w:rPr>
        <w:t>20 November:</w:t>
      </w:r>
      <w:r>
        <w:t xml:space="preserve"> </w:t>
      </w:r>
      <w:r w:rsidRPr="00D80F67">
        <w:t>Greece seizes beds from private hospitals as COVID-19 gets out of control</w:t>
      </w:r>
      <w:r>
        <w:t xml:space="preserve"> – </w:t>
      </w:r>
      <w:hyperlink r:id="rId1012" w:history="1">
        <w:r w:rsidRPr="00D80F67">
          <w:rPr>
            <w:rStyle w:val="Hyperlink"/>
          </w:rPr>
          <w:t>EURACTIV</w:t>
        </w:r>
      </w:hyperlink>
      <w:r>
        <w:t xml:space="preserve"> </w:t>
      </w:r>
    </w:p>
    <w:p w14:paraId="7D441749" w14:textId="510265F9" w:rsidR="00A17B07" w:rsidRPr="00C55FCE" w:rsidRDefault="00A17B07" w:rsidP="00B1625C">
      <w:pPr>
        <w:pStyle w:val="Bulletslist"/>
      </w:pPr>
      <w:r w:rsidRPr="00C55FCE">
        <w:rPr>
          <w:b/>
          <w:bCs/>
        </w:rPr>
        <w:t>16 November</w:t>
      </w:r>
      <w:r>
        <w:t xml:space="preserve">: ICU capacity almost saturated - </w:t>
      </w:r>
      <w:hyperlink r:id="rId1013" w:history="1">
        <w:r w:rsidRPr="00A17B07">
          <w:rPr>
            <w:rStyle w:val="Hyperlink"/>
          </w:rPr>
          <w:t>Ekathimerini</w:t>
        </w:r>
      </w:hyperlink>
    </w:p>
    <w:p w14:paraId="28124EFC" w14:textId="024DC9D1" w:rsidR="00BC028A" w:rsidRDefault="00BC028A" w:rsidP="00B1625C">
      <w:pPr>
        <w:pStyle w:val="Bulletslist"/>
      </w:pPr>
      <w:r w:rsidRPr="00C55FCE">
        <w:rPr>
          <w:b/>
          <w:bCs/>
        </w:rPr>
        <w:t>1 November</w:t>
      </w:r>
      <w:r>
        <w:t xml:space="preserve">: Government limits amount of scheduled surgeries - </w:t>
      </w:r>
      <w:hyperlink r:id="rId1014" w:history="1">
        <w:r w:rsidRPr="00BC028A">
          <w:rPr>
            <w:rStyle w:val="Hyperlink"/>
          </w:rPr>
          <w:t>Ethnos</w:t>
        </w:r>
      </w:hyperlink>
    </w:p>
    <w:p w14:paraId="3AF36C5F" w14:textId="3B0546FB" w:rsidR="00B6593E" w:rsidRPr="00C55FCE" w:rsidRDefault="00B6593E" w:rsidP="004C0A20">
      <w:pPr>
        <w:pStyle w:val="Heading6"/>
      </w:pPr>
      <w:r>
        <w:t>October</w:t>
      </w:r>
    </w:p>
    <w:p w14:paraId="0ED3539A" w14:textId="3483733D" w:rsidR="00C0359B" w:rsidRPr="00C55FCE" w:rsidRDefault="00FC2E26" w:rsidP="00B1625C">
      <w:pPr>
        <w:pStyle w:val="Bulletslist"/>
        <w:rPr>
          <w:rStyle w:val="Hyperlink"/>
          <w:color w:val="333333"/>
          <w:u w:val="none"/>
        </w:rPr>
      </w:pPr>
      <w:r w:rsidRPr="00201CA5">
        <w:rPr>
          <w:b/>
          <w:bCs/>
        </w:rPr>
        <w:t>5 October</w:t>
      </w:r>
      <w:r>
        <w:t xml:space="preserve">: Masks to be mandatory in education - </w:t>
      </w:r>
      <w:hyperlink r:id="rId1015" w:history="1">
        <w:r w:rsidRPr="00FC2E26">
          <w:rPr>
            <w:rStyle w:val="Hyperlink"/>
          </w:rPr>
          <w:t>Ekathimerini</w:t>
        </w:r>
      </w:hyperlink>
    </w:p>
    <w:p w14:paraId="31E8B63D" w14:textId="5FA77F83" w:rsidR="00B6593E" w:rsidRPr="00201CA5" w:rsidRDefault="00B6593E" w:rsidP="004C0A20">
      <w:pPr>
        <w:pStyle w:val="Heading6"/>
      </w:pPr>
      <w:r>
        <w:t>September</w:t>
      </w:r>
    </w:p>
    <w:p w14:paraId="420D8922" w14:textId="684897D2" w:rsidR="007C457E" w:rsidRPr="00C55FCE" w:rsidRDefault="007C457E" w:rsidP="00B1625C">
      <w:pPr>
        <w:pStyle w:val="Bulletslist"/>
        <w:rPr>
          <w:rStyle w:val="Hyperlink"/>
          <w:color w:val="333333"/>
          <w:u w:val="none"/>
        </w:rPr>
      </w:pPr>
      <w:r w:rsidRPr="005B2CCF">
        <w:rPr>
          <w:b/>
          <w:bCs/>
        </w:rPr>
        <w:t>23 September</w:t>
      </w:r>
      <w:r>
        <w:t xml:space="preserve">: COVID-19 putting pressure on ICU departments - </w:t>
      </w:r>
      <w:hyperlink r:id="rId1016" w:history="1">
        <w:r w:rsidRPr="007C457E">
          <w:rPr>
            <w:rStyle w:val="Hyperlink"/>
          </w:rPr>
          <w:t>Ekathimerini</w:t>
        </w:r>
      </w:hyperlink>
    </w:p>
    <w:p w14:paraId="43F5506C" w14:textId="0D83220D" w:rsidR="00B6593E" w:rsidRPr="005B2CCF" w:rsidRDefault="00B6593E" w:rsidP="004C0A20">
      <w:pPr>
        <w:pStyle w:val="Heading6"/>
      </w:pPr>
      <w:r>
        <w:t>August</w:t>
      </w:r>
    </w:p>
    <w:p w14:paraId="05FEDA8D" w14:textId="17A75570" w:rsidR="002F1176" w:rsidRPr="00C55FCE" w:rsidRDefault="002F1176" w:rsidP="00B1625C">
      <w:pPr>
        <w:pStyle w:val="Bulletslist"/>
        <w:rPr>
          <w:rStyle w:val="Hyperlink"/>
          <w:color w:val="333333"/>
          <w:u w:val="none"/>
        </w:rPr>
      </w:pPr>
      <w:r w:rsidRPr="00450639">
        <w:rPr>
          <w:b/>
          <w:bCs/>
        </w:rPr>
        <w:t>24 August</w:t>
      </w:r>
      <w:r>
        <w:t xml:space="preserve">: Masks mandatory when schools reopen - </w:t>
      </w:r>
      <w:hyperlink r:id="rId1017" w:history="1">
        <w:r w:rsidRPr="002F1176">
          <w:rPr>
            <w:rStyle w:val="Hyperlink"/>
          </w:rPr>
          <w:t>Ekathimerini</w:t>
        </w:r>
      </w:hyperlink>
    </w:p>
    <w:p w14:paraId="0985579F" w14:textId="0474F2BC" w:rsidR="00B6593E" w:rsidRPr="00450639" w:rsidRDefault="00B6593E" w:rsidP="004C0A20">
      <w:pPr>
        <w:pStyle w:val="Heading6"/>
      </w:pPr>
      <w:r>
        <w:t>July</w:t>
      </w:r>
    </w:p>
    <w:p w14:paraId="34D9BB72" w14:textId="2EC28A7F" w:rsidR="00006EDA" w:rsidRDefault="00006EDA" w:rsidP="00B1625C">
      <w:pPr>
        <w:pStyle w:val="Bulletslist"/>
      </w:pPr>
      <w:r w:rsidRPr="00FA447A">
        <w:rPr>
          <w:b/>
          <w:bCs/>
        </w:rPr>
        <w:t>28 July</w:t>
      </w:r>
      <w:r>
        <w:t xml:space="preserve">: Greece to make masks compulsory in more public spaces – </w:t>
      </w:r>
      <w:hyperlink r:id="rId1018" w:history="1">
        <w:r w:rsidRPr="00006EDA">
          <w:rPr>
            <w:rStyle w:val="Hyperlink"/>
          </w:rPr>
          <w:t>Ekathimerini</w:t>
        </w:r>
      </w:hyperlink>
      <w:r>
        <w:t xml:space="preserve"> </w:t>
      </w:r>
    </w:p>
    <w:p w14:paraId="7847E76D" w14:textId="49E1E5F9" w:rsidR="00B6593E" w:rsidRPr="00FA447A" w:rsidRDefault="00B6593E" w:rsidP="004C0A20">
      <w:pPr>
        <w:pStyle w:val="Heading6"/>
      </w:pPr>
      <w:r>
        <w:t>June</w:t>
      </w:r>
    </w:p>
    <w:p w14:paraId="190EE322" w14:textId="6C1E3868" w:rsidR="00780A18" w:rsidRPr="00C55FCE" w:rsidRDefault="00780A18" w:rsidP="00B1625C">
      <w:pPr>
        <w:pStyle w:val="Bulletslist"/>
        <w:rPr>
          <w:rStyle w:val="Hyperlink"/>
          <w:color w:val="333333"/>
          <w:u w:val="none"/>
        </w:rPr>
      </w:pPr>
      <w:r w:rsidRPr="004E5C9E">
        <w:rPr>
          <w:b/>
          <w:bCs/>
        </w:rPr>
        <w:t>24 June</w:t>
      </w:r>
      <w:r>
        <w:t xml:space="preserve">: First drive-through test centre established in Greece - </w:t>
      </w:r>
      <w:hyperlink r:id="rId1019" w:history="1">
        <w:r w:rsidRPr="00780A18">
          <w:rPr>
            <w:rStyle w:val="Hyperlink"/>
          </w:rPr>
          <w:t>Ekathimerini</w:t>
        </w:r>
      </w:hyperlink>
    </w:p>
    <w:p w14:paraId="6DDBC807" w14:textId="157B1ADF" w:rsidR="00B6593E" w:rsidRPr="004E5C9E" w:rsidRDefault="00B6593E" w:rsidP="004C0A20">
      <w:pPr>
        <w:pStyle w:val="Heading6"/>
      </w:pPr>
      <w:r>
        <w:t>May</w:t>
      </w:r>
    </w:p>
    <w:p w14:paraId="246C679C" w14:textId="7AC60085" w:rsidR="00552D2E" w:rsidRPr="00360375" w:rsidRDefault="00552D2E" w:rsidP="00B1625C">
      <w:pPr>
        <w:pStyle w:val="Bulletslist"/>
      </w:pPr>
      <w:r w:rsidRPr="00360375">
        <w:rPr>
          <w:b/>
          <w:bCs/>
        </w:rPr>
        <w:t>19 May</w:t>
      </w:r>
      <w:r>
        <w:t xml:space="preserve">: Programme initiated to test people cut off from medical </w:t>
      </w:r>
      <w:r w:rsidR="00AA5559">
        <w:t xml:space="preserve">services - </w:t>
      </w:r>
      <w:hyperlink r:id="rId1020" w:history="1">
        <w:r w:rsidR="00AA5559" w:rsidRPr="00AA5559">
          <w:rPr>
            <w:rStyle w:val="Hyperlink"/>
          </w:rPr>
          <w:t>Ekathimerini</w:t>
        </w:r>
      </w:hyperlink>
    </w:p>
    <w:p w14:paraId="47665EC9" w14:textId="7BA28244" w:rsidR="00155A7C" w:rsidRPr="00360375" w:rsidRDefault="00155A7C" w:rsidP="00B1625C">
      <w:pPr>
        <w:pStyle w:val="Bulletslist"/>
      </w:pPr>
      <w:r w:rsidRPr="00360375">
        <w:rPr>
          <w:b/>
          <w:bCs/>
        </w:rPr>
        <w:t>18 May</w:t>
      </w:r>
      <w:r>
        <w:t xml:space="preserve">: Authorities seize almost a million poor quality masks in Athens Airport - </w:t>
      </w:r>
      <w:hyperlink r:id="rId1021" w:history="1">
        <w:r w:rsidRPr="00155A7C">
          <w:rPr>
            <w:rStyle w:val="Hyperlink"/>
          </w:rPr>
          <w:t>Ekathimerini</w:t>
        </w:r>
      </w:hyperlink>
    </w:p>
    <w:p w14:paraId="4F81CAFF" w14:textId="3E45C870" w:rsidR="00B1625C" w:rsidRDefault="00B1625C" w:rsidP="00C55FCE">
      <w:pPr>
        <w:pStyle w:val="Bulletslist"/>
        <w:numPr>
          <w:ilvl w:val="0"/>
          <w:numId w:val="0"/>
        </w:numPr>
      </w:pPr>
    </w:p>
    <w:p w14:paraId="31DC267E" w14:textId="77777777" w:rsidR="009D6CCF" w:rsidRDefault="009D6CCF" w:rsidP="00694A62"/>
    <w:p w14:paraId="14EAF56F" w14:textId="77777777" w:rsidR="000607AF" w:rsidRDefault="000607AF" w:rsidP="00C261AC">
      <w:pPr>
        <w:pStyle w:val="Heading3"/>
      </w:pPr>
    </w:p>
    <w:p w14:paraId="12115062" w14:textId="0012152D" w:rsidR="0031540D" w:rsidRDefault="0031540D" w:rsidP="00C261AC">
      <w:pPr>
        <w:pStyle w:val="Heading3"/>
      </w:pPr>
      <w:bookmarkStart w:id="46" w:name="_Toc66278151"/>
      <w:r w:rsidRPr="0031540D">
        <w:t>Hungary</w:t>
      </w:r>
      <w:bookmarkEnd w:id="46"/>
    </w:p>
    <w:tbl>
      <w:tblPr>
        <w:tblStyle w:val="GridTable4-Accent4"/>
        <w:tblW w:w="0" w:type="auto"/>
        <w:tblLook w:val="04A0" w:firstRow="1" w:lastRow="0" w:firstColumn="1" w:lastColumn="0" w:noHBand="0" w:noVBand="1"/>
      </w:tblPr>
      <w:tblGrid>
        <w:gridCol w:w="4708"/>
        <w:gridCol w:w="3477"/>
        <w:gridCol w:w="5220"/>
      </w:tblGrid>
      <w:tr w:rsidR="00C06581" w14:paraId="3AB1E523" w14:textId="7551F672"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8" w:type="dxa"/>
          </w:tcPr>
          <w:p w14:paraId="042D8045" w14:textId="77777777" w:rsidR="00C06581" w:rsidRPr="004371AA" w:rsidRDefault="00C06581" w:rsidP="000607AF">
            <w:pPr>
              <w:rPr>
                <w:color w:val="FFFFFF" w:themeColor="background1"/>
              </w:rPr>
            </w:pPr>
            <w:bookmarkStart w:id="47" w:name="_Hlk56586324"/>
            <w:r w:rsidRPr="004371AA">
              <w:rPr>
                <w:color w:val="FFFFFF" w:themeColor="background1"/>
              </w:rPr>
              <w:t>Relevant national websites</w:t>
            </w:r>
          </w:p>
        </w:tc>
        <w:tc>
          <w:tcPr>
            <w:tcW w:w="3477" w:type="dxa"/>
          </w:tcPr>
          <w:p w14:paraId="609E79C2"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4687556" w14:textId="422CF622"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59DFC0A5" w14:textId="166A6340" w:rsidTr="00F7041B">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dxa"/>
          </w:tcPr>
          <w:p w14:paraId="1B2AB218" w14:textId="77777777" w:rsidR="00C06581" w:rsidRPr="004371AA" w:rsidRDefault="00000002" w:rsidP="000607AF">
            <w:pPr>
              <w:numPr>
                <w:ilvl w:val="0"/>
                <w:numId w:val="1"/>
              </w:numPr>
              <w:jc w:val="left"/>
              <w:rPr>
                <w:b w:val="0"/>
                <w:bCs w:val="0"/>
              </w:rPr>
            </w:pPr>
            <w:hyperlink r:id="rId1022" w:history="1">
              <w:r w:rsidR="00C06581" w:rsidRPr="004371AA">
                <w:rPr>
                  <w:rStyle w:val="Hyperlink"/>
                  <w:b w:val="0"/>
                  <w:bCs w:val="0"/>
                </w:rPr>
                <w:t>Official HU Website</w:t>
              </w:r>
            </w:hyperlink>
            <w:r w:rsidR="00C06581" w:rsidRPr="004371AA">
              <w:rPr>
                <w:b w:val="0"/>
                <w:bCs w:val="0"/>
              </w:rPr>
              <w:t xml:space="preserve"> (HU/ENG)</w:t>
            </w:r>
          </w:p>
          <w:p w14:paraId="4FFF0F38" w14:textId="77777777" w:rsidR="00C06581" w:rsidRPr="004371AA" w:rsidRDefault="00000002" w:rsidP="000607AF">
            <w:pPr>
              <w:numPr>
                <w:ilvl w:val="0"/>
                <w:numId w:val="1"/>
              </w:numPr>
              <w:jc w:val="left"/>
              <w:rPr>
                <w:b w:val="0"/>
                <w:bCs w:val="0"/>
              </w:rPr>
            </w:pPr>
            <w:hyperlink r:id="rId1023" w:history="1">
              <w:r w:rsidR="00C06581" w:rsidRPr="004371AA">
                <w:rPr>
                  <w:rStyle w:val="Hyperlink"/>
                  <w:b w:val="0"/>
                  <w:bCs w:val="0"/>
                </w:rPr>
                <w:t>Live updates from the government</w:t>
              </w:r>
            </w:hyperlink>
          </w:p>
          <w:p w14:paraId="674D5AE5" w14:textId="7A3EDCE3" w:rsidR="00C06581" w:rsidRPr="004371AA" w:rsidRDefault="00C06581" w:rsidP="004C0A20">
            <w:pPr>
              <w:numPr>
                <w:ilvl w:val="0"/>
                <w:numId w:val="1"/>
              </w:numPr>
              <w:jc w:val="left"/>
            </w:pPr>
            <w:r w:rsidRPr="004371AA">
              <w:rPr>
                <w:b w:val="0"/>
                <w:bCs w:val="0"/>
              </w:rPr>
              <w:t xml:space="preserve">Overview of travel protocols for entering Hungary – </w:t>
            </w:r>
            <w:hyperlink r:id="rId1024" w:history="1">
              <w:r w:rsidRPr="004371AA">
                <w:rPr>
                  <w:rStyle w:val="Hyperlink"/>
                  <w:b w:val="0"/>
                  <w:bCs w:val="0"/>
                </w:rPr>
                <w:t>About Hungary</w:t>
              </w:r>
            </w:hyperlink>
          </w:p>
        </w:tc>
        <w:tc>
          <w:tcPr>
            <w:tcW w:w="0" w:type="dxa"/>
          </w:tcPr>
          <w:p w14:paraId="238E72FF" w14:textId="77777777" w:rsidR="00547C58" w:rsidRPr="00F97266" w:rsidRDefault="00547C58" w:rsidP="00955E39">
            <w:pPr>
              <w:pStyle w:val="Bulletslist"/>
              <w:cnfStyle w:val="000000100000" w:firstRow="0" w:lastRow="0" w:firstColumn="0" w:lastColumn="0" w:oddVBand="0" w:evenVBand="0" w:oddHBand="1" w:evenHBand="0" w:firstRowFirstColumn="0" w:firstRowLastColumn="0" w:lastRowFirstColumn="0" w:lastRowLastColumn="0"/>
              <w:rPr>
                <w:color w:val="0000FF" w:themeColor="hyperlink"/>
                <w:u w:val="single"/>
              </w:rPr>
            </w:pPr>
            <w:r w:rsidRPr="00547C58">
              <w:t xml:space="preserve">Authorities in Hungary are lifting most of the nation's COVID-19 related domestic restrictions after reaching a milestone of five million persons receiving at least one dose of a COVID-19 vaccine. </w:t>
            </w:r>
          </w:p>
          <w:p w14:paraId="2F16E528" w14:textId="25AA3670" w:rsidR="00547C58" w:rsidRPr="008F4F2A" w:rsidRDefault="00547C58" w:rsidP="00955E39">
            <w:pPr>
              <w:pStyle w:val="Bulletslist"/>
              <w:cnfStyle w:val="000000100000" w:firstRow="0" w:lastRow="0" w:firstColumn="0" w:lastColumn="0" w:oddVBand="0" w:evenVBand="0" w:oddHBand="1" w:evenHBand="0" w:firstRowFirstColumn="0" w:firstRowLastColumn="0" w:lastRowFirstColumn="0" w:lastRowLastColumn="0"/>
              <w:rPr>
                <w:color w:val="0000FF" w:themeColor="hyperlink"/>
                <w:u w:val="single"/>
              </w:rPr>
            </w:pPr>
            <w:r w:rsidRPr="00547C58">
              <w:lastRenderedPageBreak/>
              <w:t xml:space="preserve">As of </w:t>
            </w:r>
            <w:r>
              <w:t xml:space="preserve">24 </w:t>
            </w:r>
            <w:r w:rsidRPr="00547C58">
              <w:t xml:space="preserve">May </w:t>
            </w:r>
            <w:r>
              <w:t>2021,</w:t>
            </w:r>
            <w:r w:rsidRPr="00547C58">
              <w:t xml:space="preserve"> authorities are lifting the daily curfew and the mandate for wearing facemasks in outdoor public areas.</w:t>
            </w:r>
            <w:r w:rsidRPr="00547C58" w:rsidDel="00547C58">
              <w:t xml:space="preserve"> </w:t>
            </w:r>
          </w:p>
          <w:p w14:paraId="1DA4E487" w14:textId="749F78FA" w:rsidR="000A28DA" w:rsidRPr="00F7041B" w:rsidRDefault="00547C58" w:rsidP="00955E39">
            <w:pPr>
              <w:pStyle w:val="Bulletslist"/>
              <w:cnfStyle w:val="000000100000" w:firstRow="0" w:lastRow="0" w:firstColumn="0" w:lastColumn="0" w:oddVBand="0" w:evenVBand="0" w:oddHBand="1" w:evenHBand="0" w:firstRowFirstColumn="0" w:firstRowLastColumn="0" w:lastRowFirstColumn="0" w:lastRowLastColumn="0"/>
              <w:rPr>
                <w:color w:val="0000FF" w:themeColor="hyperlink"/>
                <w:u w:val="single"/>
              </w:rPr>
            </w:pPr>
            <w:r w:rsidRPr="00547C58">
              <w:t>Facemasks remain mandatory in enclosed public spaces including public transport</w:t>
            </w:r>
            <w:r w:rsidRPr="00547C58" w:rsidDel="00547C58">
              <w:t xml:space="preserve"> </w:t>
            </w:r>
            <w:r w:rsidR="00E57BC0">
              <w:t>(</w:t>
            </w:r>
            <w:hyperlink r:id="rId1025" w:history="1">
              <w:r w:rsidR="00E57BC0" w:rsidRPr="00E57BC0">
                <w:rPr>
                  <w:rStyle w:val="Hyperlink"/>
                </w:rPr>
                <w:t>Link</w:t>
              </w:r>
            </w:hyperlink>
            <w:r w:rsidR="00E57BC0">
              <w:t>)</w:t>
            </w:r>
          </w:p>
        </w:tc>
        <w:tc>
          <w:tcPr>
            <w:tcW w:w="0" w:type="dxa"/>
          </w:tcPr>
          <w:p w14:paraId="5C072303" w14:textId="3F0554F5"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8,760,024</w:t>
            </w:r>
            <w:r w:rsidR="00B30B68">
              <w:rPr>
                <w:rFonts w:eastAsia="Times New Roman" w:cs="Arial"/>
                <w:szCs w:val="20"/>
                <w:lang w:eastAsia="en-GB"/>
              </w:rPr>
              <w:t xml:space="preserve"> (</w:t>
            </w:r>
            <w:r w:rsidR="00B30B68" w:rsidRPr="00411CFF">
              <w:rPr>
                <w:rFonts w:eastAsia="Times New Roman" w:cs="Arial"/>
                <w:szCs w:val="20"/>
                <w:lang w:eastAsia="en-GB"/>
              </w:rPr>
              <w:t>5-Jun</w:t>
            </w:r>
            <w:r w:rsidR="00B30B68">
              <w:rPr>
                <w:rFonts w:eastAsia="Times New Roman" w:cs="Arial"/>
                <w:szCs w:val="20"/>
                <w:lang w:eastAsia="en-GB"/>
              </w:rPr>
              <w:t>)</w:t>
            </w:r>
          </w:p>
          <w:p w14:paraId="18D70C2C" w14:textId="0D5F2A41"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5,042,582</w:t>
            </w:r>
            <w:r w:rsidR="00B30B68">
              <w:rPr>
                <w:rFonts w:eastAsia="Times New Roman" w:cs="Arial"/>
                <w:szCs w:val="20"/>
                <w:lang w:eastAsia="en-GB"/>
              </w:rPr>
              <w:t xml:space="preserve"> (</w:t>
            </w:r>
            <w:r w:rsidR="00B30B68" w:rsidRPr="00411CFF">
              <w:rPr>
                <w:rFonts w:eastAsia="Times New Roman" w:cs="Arial"/>
                <w:szCs w:val="20"/>
                <w:lang w:eastAsia="en-GB"/>
              </w:rPr>
              <w:t>63.30%</w:t>
            </w:r>
            <w:r w:rsidR="00B30B68">
              <w:rPr>
                <w:rFonts w:eastAsia="Times New Roman" w:cs="Arial"/>
                <w:szCs w:val="20"/>
                <w:lang w:eastAsia="en-GB"/>
              </w:rPr>
              <w:t>)</w:t>
            </w:r>
          </w:p>
          <w:p w14:paraId="0CFAC4E9" w14:textId="1E6011E4"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3,717,442</w:t>
            </w:r>
            <w:r w:rsidR="00B30B68">
              <w:rPr>
                <w:rFonts w:eastAsia="Times New Roman" w:cs="Arial"/>
                <w:szCs w:val="20"/>
                <w:lang w:eastAsia="en-GB"/>
              </w:rPr>
              <w:t xml:space="preserve"> (</w:t>
            </w:r>
            <w:r w:rsidR="00B30B68" w:rsidRPr="00411CFF">
              <w:rPr>
                <w:rFonts w:eastAsia="Times New Roman" w:cs="Arial"/>
                <w:szCs w:val="20"/>
                <w:lang w:eastAsia="en-GB"/>
              </w:rPr>
              <w:t>46.10%</w:t>
            </w:r>
            <w:r w:rsidR="00B30B68">
              <w:rPr>
                <w:rFonts w:eastAsia="Times New Roman" w:cs="Arial"/>
                <w:szCs w:val="20"/>
                <w:lang w:eastAsia="en-GB"/>
              </w:rPr>
              <w:t>)</w:t>
            </w:r>
          </w:p>
          <w:p w14:paraId="3BE6A59A" w14:textId="1A5654B2"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r w:rsidR="003955BF" w:rsidRPr="00334249">
              <w:rPr>
                <w:i/>
                <w:iCs/>
              </w:rPr>
              <w:t>N/A</w:t>
            </w:r>
          </w:p>
          <w:p w14:paraId="0A6E3D29" w14:textId="5968CCDC"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955BF">
              <w:t>12 million (</w:t>
            </w:r>
            <w:hyperlink r:id="rId1026" w:history="1">
              <w:r w:rsidR="003955BF" w:rsidRPr="003955BF">
                <w:rPr>
                  <w:rStyle w:val="Hyperlink"/>
                </w:rPr>
                <w:t>Link</w:t>
              </w:r>
            </w:hyperlink>
            <w:r w:rsidR="003955BF">
              <w:t>) different vaccines</w:t>
            </w:r>
          </w:p>
        </w:tc>
      </w:tr>
    </w:tbl>
    <w:bookmarkEnd w:id="47"/>
    <w:p w14:paraId="22A77D76" w14:textId="55A8AF82" w:rsidR="00627101" w:rsidRPr="004C0A20" w:rsidRDefault="00627101" w:rsidP="004C0A20">
      <w:pPr>
        <w:pStyle w:val="Heading4"/>
        <w:rPr>
          <w:b/>
          <w:bCs w:val="0"/>
        </w:rPr>
      </w:pPr>
      <w:r w:rsidRPr="004C0A20">
        <w:rPr>
          <w:b/>
          <w:bCs w:val="0"/>
        </w:rPr>
        <w:lastRenderedPageBreak/>
        <w:t>Latest Member State developments affecting the medical technology industry</w:t>
      </w:r>
    </w:p>
    <w:p w14:paraId="42BF28CD" w14:textId="2908874C" w:rsidR="00F0706B" w:rsidRDefault="00627101" w:rsidP="00A24812">
      <w:pPr>
        <w:pStyle w:val="Heading5"/>
      </w:pPr>
      <w:r w:rsidRPr="004C0A20">
        <w:rPr>
          <w:b/>
          <w:bCs/>
        </w:rPr>
        <w:t>2021</w:t>
      </w:r>
    </w:p>
    <w:p w14:paraId="0F041F99" w14:textId="44523AC7" w:rsidR="00747B60" w:rsidRDefault="00747B60" w:rsidP="004A254B">
      <w:pPr>
        <w:pStyle w:val="Heading6"/>
        <w15:collapsed/>
      </w:pPr>
      <w:r>
        <w:t>June</w:t>
      </w:r>
    </w:p>
    <w:p w14:paraId="21A5AE40" w14:textId="6E63AA88" w:rsidR="00747B60" w:rsidRPr="00747B60" w:rsidRDefault="00747B60" w:rsidP="00087FD3">
      <w:pPr>
        <w:pStyle w:val="Bulletslist"/>
      </w:pPr>
      <w:r w:rsidRPr="00087FD3">
        <w:rPr>
          <w:b/>
          <w:bCs/>
        </w:rPr>
        <w:t>4 June:</w:t>
      </w:r>
      <w:r>
        <w:t xml:space="preserve"> </w:t>
      </w:r>
      <w:r w:rsidRPr="00747B60">
        <w:t>Hungary U-turns on COVID-19 passport vaccine type disclosure</w:t>
      </w:r>
      <w:r>
        <w:t xml:space="preserve"> – </w:t>
      </w:r>
      <w:hyperlink r:id="rId1027" w:history="1">
        <w:r w:rsidRPr="00747B60">
          <w:rPr>
            <w:rStyle w:val="Hyperlink"/>
          </w:rPr>
          <w:t>EURACTIV</w:t>
        </w:r>
      </w:hyperlink>
    </w:p>
    <w:p w14:paraId="1575AE01" w14:textId="313D12B9" w:rsidR="00694AD5" w:rsidRDefault="00694AD5" w:rsidP="004A254B">
      <w:pPr>
        <w:pStyle w:val="Heading6"/>
        <w15:collapsed/>
      </w:pPr>
      <w:r>
        <w:t>May</w:t>
      </w:r>
    </w:p>
    <w:p w14:paraId="43A1C7DA" w14:textId="7173E64B" w:rsidR="00547C58" w:rsidRPr="00F97266" w:rsidRDefault="00547C58" w:rsidP="00895A60">
      <w:pPr>
        <w:pStyle w:val="Bulletslist"/>
      </w:pPr>
      <w:r w:rsidRPr="00F97266">
        <w:rPr>
          <w:b/>
          <w:bCs/>
        </w:rPr>
        <w:t>31 May:</w:t>
      </w:r>
      <w:r>
        <w:t xml:space="preserve"> </w:t>
      </w:r>
      <w:r w:rsidRPr="00547C58">
        <w:t>Hungary to produce China's Sinopharm jab</w:t>
      </w:r>
      <w:r>
        <w:t xml:space="preserve"> – </w:t>
      </w:r>
      <w:hyperlink r:id="rId1028" w:history="1">
        <w:r w:rsidRPr="00547C58">
          <w:rPr>
            <w:rStyle w:val="Hyperlink"/>
          </w:rPr>
          <w:t>DW</w:t>
        </w:r>
      </w:hyperlink>
      <w:r>
        <w:t xml:space="preserve"> </w:t>
      </w:r>
    </w:p>
    <w:p w14:paraId="4A4F3E50" w14:textId="50D2D77D" w:rsidR="0095114C" w:rsidRDefault="0095114C" w:rsidP="00895A60">
      <w:pPr>
        <w:pStyle w:val="Bulletslist"/>
      </w:pPr>
      <w:r w:rsidRPr="000713CD">
        <w:rPr>
          <w:b/>
          <w:bCs/>
        </w:rPr>
        <w:t>26 May:</w:t>
      </w:r>
      <w:r>
        <w:t xml:space="preserve"> </w:t>
      </w:r>
      <w:r w:rsidRPr="0095114C">
        <w:t>Hungary signs up to huge EU COVID recovery fund, moving deal a step closer</w:t>
      </w:r>
      <w:r>
        <w:t xml:space="preserve"> – </w:t>
      </w:r>
      <w:hyperlink r:id="rId1029" w:history="1">
        <w:r w:rsidRPr="0095114C">
          <w:rPr>
            <w:rStyle w:val="Hyperlink"/>
          </w:rPr>
          <w:t>REUTERS</w:t>
        </w:r>
      </w:hyperlink>
      <w:r>
        <w:t xml:space="preserve"> </w:t>
      </w:r>
    </w:p>
    <w:p w14:paraId="798F52BF" w14:textId="7AB7BFAE" w:rsidR="0095114C" w:rsidRDefault="0095114C" w:rsidP="00895A60">
      <w:pPr>
        <w:pStyle w:val="Bulletslist"/>
      </w:pPr>
      <w:r>
        <w:rPr>
          <w:b/>
          <w:bCs/>
        </w:rPr>
        <w:t>21 May:</w:t>
      </w:r>
      <w:r>
        <w:t xml:space="preserve"> </w:t>
      </w:r>
      <w:r w:rsidRPr="0095114C">
        <w:t>"Goodbye masks" - Hungary to lift most COVID-19 curbs, PM Orban says</w:t>
      </w:r>
      <w:r>
        <w:t xml:space="preserve"> – </w:t>
      </w:r>
      <w:hyperlink r:id="rId1030" w:history="1">
        <w:r w:rsidRPr="0095114C">
          <w:rPr>
            <w:rStyle w:val="Hyperlink"/>
          </w:rPr>
          <w:t>REUTERS</w:t>
        </w:r>
      </w:hyperlink>
      <w:r>
        <w:t xml:space="preserve"> </w:t>
      </w:r>
    </w:p>
    <w:p w14:paraId="76416B05" w14:textId="62566AA0" w:rsidR="0095114C" w:rsidRPr="000713CD" w:rsidRDefault="0095114C" w:rsidP="00895A60">
      <w:pPr>
        <w:pStyle w:val="Bulletslist"/>
      </w:pPr>
      <w:r>
        <w:rPr>
          <w:b/>
          <w:bCs/>
        </w:rPr>
        <w:t>20 May:</w:t>
      </w:r>
      <w:r>
        <w:t xml:space="preserve"> </w:t>
      </w:r>
      <w:r w:rsidRPr="0095114C">
        <w:t>Hungary has opted out of new EU vaccine deal with Pfizer</w:t>
      </w:r>
      <w:r>
        <w:t xml:space="preserve"> – </w:t>
      </w:r>
      <w:hyperlink r:id="rId1031" w:history="1">
        <w:r w:rsidRPr="0095114C">
          <w:rPr>
            <w:rStyle w:val="Hyperlink"/>
          </w:rPr>
          <w:t>REUTERS</w:t>
        </w:r>
      </w:hyperlink>
      <w:r>
        <w:t xml:space="preserve"> </w:t>
      </w:r>
    </w:p>
    <w:p w14:paraId="60A60E9F" w14:textId="712F9AB6" w:rsidR="008474B8" w:rsidRPr="008F4F2A" w:rsidRDefault="008474B8" w:rsidP="00895A60">
      <w:pPr>
        <w:pStyle w:val="Bulletslist"/>
      </w:pPr>
      <w:r w:rsidRPr="008F4F2A">
        <w:rPr>
          <w:b/>
          <w:bCs/>
        </w:rPr>
        <w:t>18 May:</w:t>
      </w:r>
      <w:r>
        <w:t xml:space="preserve"> </w:t>
      </w:r>
      <w:r w:rsidRPr="008474B8">
        <w:t>Hungary at End of Third Covid Wave, Virologist says</w:t>
      </w:r>
      <w:r>
        <w:t xml:space="preserve"> – </w:t>
      </w:r>
      <w:hyperlink r:id="rId1032" w:history="1">
        <w:r w:rsidRPr="008474B8">
          <w:rPr>
            <w:rStyle w:val="Hyperlink"/>
          </w:rPr>
          <w:t>HT</w:t>
        </w:r>
      </w:hyperlink>
      <w:r>
        <w:t xml:space="preserve"> </w:t>
      </w:r>
    </w:p>
    <w:p w14:paraId="36C32D8B" w14:textId="5B979117" w:rsidR="008474B8" w:rsidRPr="008F4F2A" w:rsidRDefault="008474B8" w:rsidP="00895A60">
      <w:pPr>
        <w:pStyle w:val="Bulletslist"/>
      </w:pPr>
      <w:r w:rsidRPr="008F4F2A">
        <w:rPr>
          <w:b/>
          <w:bCs/>
        </w:rPr>
        <w:t>14 May:</w:t>
      </w:r>
      <w:r>
        <w:t xml:space="preserve"> </w:t>
      </w:r>
      <w:r w:rsidRPr="008474B8">
        <w:t>Hungary first EU country to allow COVID-19 vaccine from age of 16</w:t>
      </w:r>
      <w:r>
        <w:t xml:space="preserve"> – </w:t>
      </w:r>
      <w:hyperlink r:id="rId1033" w:history="1">
        <w:r w:rsidRPr="008474B8">
          <w:rPr>
            <w:rStyle w:val="Hyperlink"/>
          </w:rPr>
          <w:t>EuroNews</w:t>
        </w:r>
      </w:hyperlink>
    </w:p>
    <w:p w14:paraId="183397AF" w14:textId="09F27D72" w:rsidR="00694AD5" w:rsidRDefault="00694AD5" w:rsidP="00895A60">
      <w:pPr>
        <w:pStyle w:val="Bulletslist"/>
      </w:pPr>
      <w:r w:rsidRPr="00270670">
        <w:rPr>
          <w:b/>
          <w:bCs/>
        </w:rPr>
        <w:t xml:space="preserve">1 </w:t>
      </w:r>
      <w:r w:rsidR="00723708">
        <w:rPr>
          <w:b/>
          <w:bCs/>
        </w:rPr>
        <w:t>May</w:t>
      </w:r>
      <w:r w:rsidRPr="00270670">
        <w:rPr>
          <w:b/>
          <w:bCs/>
        </w:rPr>
        <w:t>:</w:t>
      </w:r>
      <w:r>
        <w:t xml:space="preserve"> </w:t>
      </w:r>
      <w:r w:rsidRPr="00694AD5">
        <w:t>Hungary loosens COVID restrictions for those with immunity cards</w:t>
      </w:r>
      <w:r>
        <w:t xml:space="preserve"> </w:t>
      </w:r>
      <w:r w:rsidR="00723708">
        <w:t>–</w:t>
      </w:r>
      <w:r>
        <w:t xml:space="preserve"> </w:t>
      </w:r>
      <w:hyperlink r:id="rId1034" w:history="1">
        <w:r w:rsidRPr="00723708">
          <w:rPr>
            <w:rStyle w:val="Hyperlink"/>
          </w:rPr>
          <w:t>E</w:t>
        </w:r>
        <w:r w:rsidR="00723708" w:rsidRPr="00723708">
          <w:rPr>
            <w:rStyle w:val="Hyperlink"/>
          </w:rPr>
          <w:t>uroNews</w:t>
        </w:r>
      </w:hyperlink>
      <w:r w:rsidR="00723708">
        <w:t xml:space="preserve"> </w:t>
      </w:r>
    </w:p>
    <w:p w14:paraId="5CB06B1D" w14:textId="349E0ABE" w:rsidR="00723708" w:rsidRPr="00694AD5" w:rsidRDefault="00723708" w:rsidP="00270670">
      <w:pPr>
        <w:pStyle w:val="Bulletslist"/>
      </w:pPr>
      <w:r>
        <w:rPr>
          <w:b/>
          <w:bCs/>
        </w:rPr>
        <w:t>1 May:</w:t>
      </w:r>
      <w:r>
        <w:t xml:space="preserve"> </w:t>
      </w:r>
      <w:r w:rsidRPr="00723708">
        <w:t>Hungary reopens for people holding COVID-19 immunity cards</w:t>
      </w:r>
      <w:r>
        <w:t xml:space="preserve"> – </w:t>
      </w:r>
      <w:hyperlink r:id="rId1035" w:history="1">
        <w:r w:rsidRPr="00723708">
          <w:rPr>
            <w:rStyle w:val="Hyperlink"/>
          </w:rPr>
          <w:t>AP</w:t>
        </w:r>
      </w:hyperlink>
      <w:r>
        <w:t xml:space="preserve"> </w:t>
      </w:r>
    </w:p>
    <w:p w14:paraId="3FC5B639" w14:textId="5471311B" w:rsidR="004A254B" w:rsidRDefault="004A254B" w:rsidP="004A254B">
      <w:pPr>
        <w:pStyle w:val="Heading6"/>
        <w15:collapsed/>
      </w:pPr>
      <w:r>
        <w:t xml:space="preserve">April </w:t>
      </w:r>
    </w:p>
    <w:p w14:paraId="6910EB32" w14:textId="1382D254" w:rsidR="006E6008" w:rsidRPr="00E66936" w:rsidRDefault="006E6008" w:rsidP="004A254B">
      <w:pPr>
        <w:pStyle w:val="Bulletslist"/>
      </w:pPr>
      <w:r w:rsidRPr="00E66936">
        <w:rPr>
          <w:b/>
          <w:bCs/>
        </w:rPr>
        <w:t>20 April:</w:t>
      </w:r>
      <w:r>
        <w:t xml:space="preserve"> </w:t>
      </w:r>
      <w:r w:rsidRPr="006E6008">
        <w:t>Hungary, With Highest Covid Death Rate, Says Virus Peaked</w:t>
      </w:r>
      <w:r>
        <w:t xml:space="preserve"> – </w:t>
      </w:r>
      <w:hyperlink r:id="rId1036" w:history="1">
        <w:r w:rsidRPr="006E6008">
          <w:rPr>
            <w:rStyle w:val="Hyperlink"/>
          </w:rPr>
          <w:t>Bloomberg</w:t>
        </w:r>
      </w:hyperlink>
      <w:r>
        <w:t xml:space="preserve"> </w:t>
      </w:r>
    </w:p>
    <w:p w14:paraId="48E60D3B" w14:textId="093FA105" w:rsidR="000A033F" w:rsidRDefault="000A033F" w:rsidP="004A254B">
      <w:pPr>
        <w:pStyle w:val="Bulletslist"/>
      </w:pPr>
      <w:r w:rsidRPr="00C43025">
        <w:rPr>
          <w:b/>
          <w:bCs/>
        </w:rPr>
        <w:t>13 April:</w:t>
      </w:r>
      <w:r>
        <w:t xml:space="preserve"> </w:t>
      </w:r>
      <w:r w:rsidRPr="000A033F">
        <w:t>Rising Number of Children Infected with Covid-19 in Hungary</w:t>
      </w:r>
      <w:r>
        <w:t xml:space="preserve"> – </w:t>
      </w:r>
      <w:hyperlink r:id="rId1037" w:history="1">
        <w:r w:rsidRPr="000A033F">
          <w:rPr>
            <w:rStyle w:val="Hyperlink"/>
          </w:rPr>
          <w:t>HT</w:t>
        </w:r>
      </w:hyperlink>
    </w:p>
    <w:p w14:paraId="46804688" w14:textId="134BF9F8" w:rsidR="000A033F" w:rsidRPr="00C43025" w:rsidRDefault="000A033F" w:rsidP="004A254B">
      <w:pPr>
        <w:pStyle w:val="Bulletslist"/>
      </w:pPr>
      <w:r>
        <w:rPr>
          <w:b/>
          <w:bCs/>
        </w:rPr>
        <w:t>12 April:</w:t>
      </w:r>
      <w:r>
        <w:t xml:space="preserve"> </w:t>
      </w:r>
      <w:r w:rsidRPr="000A033F">
        <w:t>Hungary Will Not Alter Sinopharm Vaccination</w:t>
      </w:r>
      <w:r>
        <w:t xml:space="preserve"> – </w:t>
      </w:r>
      <w:hyperlink r:id="rId1038" w:history="1">
        <w:r w:rsidRPr="000A033F">
          <w:rPr>
            <w:rStyle w:val="Hyperlink"/>
          </w:rPr>
          <w:t xml:space="preserve">HT </w:t>
        </w:r>
      </w:hyperlink>
      <w:r>
        <w:t xml:space="preserve"> </w:t>
      </w:r>
    </w:p>
    <w:p w14:paraId="42A4EFAC" w14:textId="7904C180" w:rsidR="000A033F" w:rsidRPr="00C43025" w:rsidRDefault="000A033F" w:rsidP="004A254B">
      <w:pPr>
        <w:pStyle w:val="Bulletslist"/>
      </w:pPr>
      <w:r w:rsidRPr="00C43025">
        <w:rPr>
          <w:b/>
          <w:bCs/>
        </w:rPr>
        <w:t>12 April:</w:t>
      </w:r>
      <w:r>
        <w:t xml:space="preserve"> </w:t>
      </w:r>
      <w:r w:rsidRPr="000A033F">
        <w:t>Hungary reopens as deaths spike</w:t>
      </w:r>
      <w:r>
        <w:t xml:space="preserve"> – </w:t>
      </w:r>
      <w:hyperlink r:id="rId1039" w:history="1">
        <w:r w:rsidRPr="000A033F">
          <w:rPr>
            <w:rStyle w:val="Hyperlink"/>
          </w:rPr>
          <w:t>DW</w:t>
        </w:r>
      </w:hyperlink>
      <w:r>
        <w:t xml:space="preserve"> </w:t>
      </w:r>
    </w:p>
    <w:p w14:paraId="62E17710" w14:textId="7DF888CC" w:rsidR="003B5F13" w:rsidRPr="00C43025" w:rsidRDefault="003B5F13" w:rsidP="004A254B">
      <w:pPr>
        <w:pStyle w:val="Bulletslist"/>
      </w:pPr>
      <w:r w:rsidRPr="00C43025">
        <w:rPr>
          <w:b/>
          <w:bCs/>
        </w:rPr>
        <w:t>9 April:</w:t>
      </w:r>
      <w:r>
        <w:t xml:space="preserve"> </w:t>
      </w:r>
      <w:r w:rsidRPr="003B5F13">
        <w:t>Hungary to assess Sputnik V vaccine for Slovakia use</w:t>
      </w:r>
      <w:r>
        <w:t xml:space="preserve"> – </w:t>
      </w:r>
      <w:hyperlink r:id="rId1040" w:history="1">
        <w:r w:rsidRPr="003B5F13">
          <w:rPr>
            <w:rStyle w:val="Hyperlink"/>
          </w:rPr>
          <w:t>POLITICO</w:t>
        </w:r>
      </w:hyperlink>
      <w:r>
        <w:t xml:space="preserve"> </w:t>
      </w:r>
    </w:p>
    <w:p w14:paraId="45497935" w14:textId="510C6091" w:rsidR="004A254B" w:rsidRPr="00F8069F" w:rsidRDefault="004A254B" w:rsidP="004A254B">
      <w:pPr>
        <w:pStyle w:val="Bulletslist"/>
      </w:pPr>
      <w:r w:rsidRPr="00F8069F">
        <w:rPr>
          <w:b/>
          <w:bCs/>
        </w:rPr>
        <w:t>6 April:</w:t>
      </w:r>
      <w:r>
        <w:t xml:space="preserve"> </w:t>
      </w:r>
      <w:r w:rsidRPr="004A254B">
        <w:t>Hungary to ease lockdown despite COVID-19 surge</w:t>
      </w:r>
      <w:r>
        <w:t xml:space="preserve"> – </w:t>
      </w:r>
      <w:hyperlink r:id="rId1041" w:history="1">
        <w:r w:rsidRPr="004A254B">
          <w:rPr>
            <w:rStyle w:val="Hyperlink"/>
          </w:rPr>
          <w:t>EN</w:t>
        </w:r>
      </w:hyperlink>
      <w:r>
        <w:t xml:space="preserve"> </w:t>
      </w:r>
    </w:p>
    <w:p w14:paraId="392AE502" w14:textId="4EA9059F" w:rsidR="004A254B" w:rsidRPr="004A254B" w:rsidRDefault="004A254B" w:rsidP="00F8069F">
      <w:pPr>
        <w:pStyle w:val="Bulletslist"/>
      </w:pPr>
      <w:r w:rsidRPr="00F8069F">
        <w:rPr>
          <w:b/>
          <w:bCs/>
        </w:rPr>
        <w:t>1 April:</w:t>
      </w:r>
      <w:r>
        <w:t xml:space="preserve"> </w:t>
      </w:r>
      <w:r w:rsidRPr="004A254B">
        <w:t>Despite vaccination success, Hungary sets daily record COVID deaths</w:t>
      </w:r>
      <w:r>
        <w:t xml:space="preserve"> – </w:t>
      </w:r>
      <w:hyperlink r:id="rId1042" w:history="1">
        <w:r w:rsidRPr="004A254B">
          <w:rPr>
            <w:rStyle w:val="Hyperlink"/>
          </w:rPr>
          <w:t>EN</w:t>
        </w:r>
      </w:hyperlink>
      <w:r>
        <w:t xml:space="preserve"> </w:t>
      </w:r>
    </w:p>
    <w:p w14:paraId="30E00436" w14:textId="0FDD81B5" w:rsidR="005E7658" w:rsidRDefault="005E7658" w:rsidP="004A254B">
      <w:pPr>
        <w:pStyle w:val="Heading6"/>
        <w15:collapsed/>
      </w:pPr>
      <w:r>
        <w:t>March</w:t>
      </w:r>
    </w:p>
    <w:p w14:paraId="7F504046" w14:textId="151D7F9C" w:rsidR="001B6643" w:rsidRPr="00955E39" w:rsidRDefault="001B6643" w:rsidP="00F7041B">
      <w:pPr>
        <w:pStyle w:val="Bulletslist"/>
      </w:pPr>
      <w:r w:rsidRPr="00955E39">
        <w:rPr>
          <w:b/>
          <w:bCs/>
        </w:rPr>
        <w:t>22 March:</w:t>
      </w:r>
      <w:r>
        <w:t xml:space="preserve"> </w:t>
      </w:r>
      <w:r w:rsidRPr="001B6643">
        <w:t>COVID-19 vaccine: Hungary approves two more jabs not authorised by EU regulator</w:t>
      </w:r>
      <w:r>
        <w:t xml:space="preserve"> – </w:t>
      </w:r>
      <w:hyperlink r:id="rId1043" w:history="1">
        <w:r w:rsidRPr="001B6643">
          <w:rPr>
            <w:rStyle w:val="Hyperlink"/>
          </w:rPr>
          <w:t>Euronews</w:t>
        </w:r>
      </w:hyperlink>
      <w:r>
        <w:t xml:space="preserve"> </w:t>
      </w:r>
    </w:p>
    <w:p w14:paraId="58D33105" w14:textId="253BB9B6" w:rsidR="00327604" w:rsidRDefault="00327604" w:rsidP="00F7041B">
      <w:pPr>
        <w:pStyle w:val="Bulletslist"/>
      </w:pPr>
      <w:r w:rsidRPr="00054FD6">
        <w:rPr>
          <w:b/>
          <w:bCs/>
        </w:rPr>
        <w:t>17 March:</w:t>
      </w:r>
      <w:r>
        <w:t xml:space="preserve"> </w:t>
      </w:r>
      <w:r w:rsidRPr="00327604">
        <w:t>Hungary hit by record number of daily COVID-19 deaths as cases surge</w:t>
      </w:r>
      <w:r>
        <w:t xml:space="preserve"> – </w:t>
      </w:r>
      <w:hyperlink r:id="rId1044" w:history="1">
        <w:r w:rsidRPr="00327604">
          <w:rPr>
            <w:rStyle w:val="Hyperlink"/>
          </w:rPr>
          <w:t>Euronews</w:t>
        </w:r>
      </w:hyperlink>
    </w:p>
    <w:p w14:paraId="5A283BDB" w14:textId="18757192" w:rsidR="00327604" w:rsidRPr="00054FD6" w:rsidRDefault="00327604" w:rsidP="00F7041B">
      <w:pPr>
        <w:pStyle w:val="Bulletslist"/>
      </w:pPr>
      <w:r w:rsidRPr="00054FD6">
        <w:rPr>
          <w:b/>
          <w:bCs/>
        </w:rPr>
        <w:t>12 March:</w:t>
      </w:r>
      <w:r>
        <w:t xml:space="preserve"> </w:t>
      </w:r>
      <w:r w:rsidRPr="00327604">
        <w:t>Hungary pays $36 Per Dose for Chinese Vaccine</w:t>
      </w:r>
      <w:r>
        <w:t xml:space="preserve"> – </w:t>
      </w:r>
      <w:hyperlink r:id="rId1045" w:history="1">
        <w:r w:rsidRPr="00327604">
          <w:rPr>
            <w:rStyle w:val="Hyperlink"/>
          </w:rPr>
          <w:t>NYT</w:t>
        </w:r>
      </w:hyperlink>
      <w:r>
        <w:t xml:space="preserve"> </w:t>
      </w:r>
    </w:p>
    <w:p w14:paraId="292F54CB" w14:textId="77777777" w:rsidR="00854F74" w:rsidRDefault="00327604" w:rsidP="00F7041B">
      <w:pPr>
        <w:pStyle w:val="Bulletslist"/>
      </w:pPr>
      <w:r>
        <w:rPr>
          <w:b/>
          <w:bCs/>
        </w:rPr>
        <w:t>12 March:</w:t>
      </w:r>
      <w:r>
        <w:t xml:space="preserve"> </w:t>
      </w:r>
      <w:r w:rsidRPr="00327604">
        <w:t>Hungary emerges as an EU vaccination star amid surging cases</w:t>
      </w:r>
      <w:r>
        <w:t xml:space="preserve"> – </w:t>
      </w:r>
      <w:hyperlink r:id="rId1046" w:history="1">
        <w:r w:rsidRPr="00327604">
          <w:rPr>
            <w:rStyle w:val="Hyperlink"/>
          </w:rPr>
          <w:t xml:space="preserve">AP </w:t>
        </w:r>
      </w:hyperlink>
    </w:p>
    <w:p w14:paraId="56C32738" w14:textId="2FCC0B96" w:rsidR="00620AE7" w:rsidRPr="00620AE7" w:rsidRDefault="00620AE7" w:rsidP="00F7041B">
      <w:pPr>
        <w:pStyle w:val="Bulletslist"/>
      </w:pPr>
      <w:r w:rsidRPr="00F7041B">
        <w:rPr>
          <w:b/>
          <w:bCs/>
        </w:rPr>
        <w:t>8 March:</w:t>
      </w:r>
      <w:r>
        <w:t xml:space="preserve"> </w:t>
      </w:r>
      <w:r w:rsidRPr="00620AE7">
        <w:t>Hungary Races Up EU Vaccine Leaderboard as Virus Deaths Soar</w:t>
      </w:r>
      <w:r>
        <w:t xml:space="preserve"> – </w:t>
      </w:r>
      <w:hyperlink r:id="rId1047" w:history="1">
        <w:r w:rsidRPr="00620AE7">
          <w:rPr>
            <w:rStyle w:val="Hyperlink"/>
          </w:rPr>
          <w:t>Bloomberg</w:t>
        </w:r>
      </w:hyperlink>
      <w:r>
        <w:t xml:space="preserve"> </w:t>
      </w:r>
    </w:p>
    <w:p w14:paraId="3594E855" w14:textId="211EAD03" w:rsidR="00077F54" w:rsidRDefault="00077F54">
      <w:pPr>
        <w:pStyle w:val="Heading6"/>
        <w15:collapsed/>
      </w:pPr>
      <w:r>
        <w:t>February</w:t>
      </w:r>
    </w:p>
    <w:p w14:paraId="376C6E66" w14:textId="392A26C9" w:rsidR="00E60871" w:rsidRPr="008D722B" w:rsidRDefault="00E60871" w:rsidP="00077F54">
      <w:pPr>
        <w:pStyle w:val="Bulletslist"/>
      </w:pPr>
      <w:r w:rsidRPr="008D722B">
        <w:rPr>
          <w:b/>
          <w:bCs/>
        </w:rPr>
        <w:t xml:space="preserve">28 February: </w:t>
      </w:r>
      <w:r w:rsidR="005E7658" w:rsidRPr="008D722B">
        <w:rPr>
          <w:b/>
          <w:bCs/>
        </w:rPr>
        <w:t>‘</w:t>
      </w:r>
      <w:r w:rsidR="005E7658" w:rsidRPr="005E7658">
        <w:t>I’m vaccinated’: Hungary’s Orbán promotes Chinese coronavirus jab</w:t>
      </w:r>
      <w:r w:rsidR="005E7658">
        <w:t xml:space="preserve"> – </w:t>
      </w:r>
      <w:hyperlink r:id="rId1048" w:history="1">
        <w:r w:rsidR="005E7658" w:rsidRPr="005E7658">
          <w:rPr>
            <w:rStyle w:val="Hyperlink"/>
          </w:rPr>
          <w:t>POLITICO</w:t>
        </w:r>
      </w:hyperlink>
      <w:r w:rsidR="005E7658">
        <w:t xml:space="preserve"> </w:t>
      </w:r>
    </w:p>
    <w:p w14:paraId="193B3880" w14:textId="2FE9CD0E" w:rsidR="00FD7B0D" w:rsidRPr="008D722B" w:rsidRDefault="00FD7B0D" w:rsidP="00077F54">
      <w:pPr>
        <w:pStyle w:val="Bulletslist"/>
      </w:pPr>
      <w:r w:rsidRPr="008D722B">
        <w:rPr>
          <w:b/>
          <w:bCs/>
        </w:rPr>
        <w:t>24 February:</w:t>
      </w:r>
      <w:r>
        <w:t xml:space="preserve"> </w:t>
      </w:r>
      <w:r w:rsidRPr="00FD7B0D">
        <w:t>Hungary starts administering China’s Sinopharm coronavirus vaccine</w:t>
      </w:r>
      <w:r>
        <w:t xml:space="preserve"> – </w:t>
      </w:r>
      <w:hyperlink r:id="rId1049" w:history="1">
        <w:r w:rsidRPr="00FD7B0D">
          <w:rPr>
            <w:rStyle w:val="Hyperlink"/>
          </w:rPr>
          <w:t>POLITICO</w:t>
        </w:r>
      </w:hyperlink>
      <w:r>
        <w:t xml:space="preserve"> </w:t>
      </w:r>
    </w:p>
    <w:p w14:paraId="719519DB" w14:textId="058D4FCE" w:rsidR="00E1630F" w:rsidRPr="008E64D7" w:rsidRDefault="00E1630F" w:rsidP="00077F54">
      <w:pPr>
        <w:pStyle w:val="Bulletslist"/>
      </w:pPr>
      <w:r w:rsidRPr="008E64D7">
        <w:rPr>
          <w:b/>
          <w:bCs/>
        </w:rPr>
        <w:t>20 February:</w:t>
      </w:r>
      <w:r>
        <w:t xml:space="preserve"> </w:t>
      </w:r>
      <w:r w:rsidRPr="00E1630F">
        <w:t>Hungary Becomes First in EU to Authorize Sinopharm Covid Vaccine</w:t>
      </w:r>
      <w:r>
        <w:t xml:space="preserve"> – </w:t>
      </w:r>
      <w:hyperlink r:id="rId1050" w:history="1">
        <w:r w:rsidRPr="00E1630F">
          <w:rPr>
            <w:rStyle w:val="Hyperlink"/>
          </w:rPr>
          <w:t>Bloomberg</w:t>
        </w:r>
      </w:hyperlink>
      <w:r>
        <w:t xml:space="preserve"> </w:t>
      </w:r>
    </w:p>
    <w:p w14:paraId="258C88BA" w14:textId="09BEA38D" w:rsidR="00572FA3" w:rsidRPr="002E5C7B" w:rsidRDefault="00572FA3" w:rsidP="00077F54">
      <w:pPr>
        <w:pStyle w:val="Bulletslist"/>
      </w:pPr>
      <w:r w:rsidRPr="002E5C7B">
        <w:rPr>
          <w:b/>
          <w:bCs/>
        </w:rPr>
        <w:t>16 February:</w:t>
      </w:r>
      <w:r>
        <w:t xml:space="preserve"> </w:t>
      </w:r>
      <w:r w:rsidRPr="00572FA3">
        <w:t>In EU first, China’s Sinopharm coronavirus vaccines arrive in Hungary</w:t>
      </w:r>
      <w:r>
        <w:t xml:space="preserve"> – </w:t>
      </w:r>
      <w:hyperlink r:id="rId1051" w:history="1">
        <w:r w:rsidRPr="00572FA3">
          <w:rPr>
            <w:rStyle w:val="Hyperlink"/>
          </w:rPr>
          <w:t>AFP</w:t>
        </w:r>
      </w:hyperlink>
      <w:r>
        <w:t xml:space="preserve"> </w:t>
      </w:r>
    </w:p>
    <w:p w14:paraId="1F15BA33" w14:textId="393446CA" w:rsidR="00572FA3" w:rsidRPr="002E5C7B" w:rsidRDefault="00572FA3" w:rsidP="00077F54">
      <w:pPr>
        <w:pStyle w:val="Bulletslist"/>
      </w:pPr>
      <w:r w:rsidRPr="002E5C7B">
        <w:rPr>
          <w:b/>
          <w:bCs/>
        </w:rPr>
        <w:t>12 February:</w:t>
      </w:r>
      <w:r>
        <w:t xml:space="preserve"> </w:t>
      </w:r>
      <w:r w:rsidRPr="00572FA3">
        <w:t>With the Economy on the Ropes, Hungary Goes All In on Mass Vaccination</w:t>
      </w:r>
      <w:r>
        <w:t xml:space="preserve"> – </w:t>
      </w:r>
      <w:hyperlink r:id="rId1052" w:history="1">
        <w:r w:rsidRPr="00572FA3">
          <w:rPr>
            <w:rStyle w:val="Hyperlink"/>
          </w:rPr>
          <w:t>NYT</w:t>
        </w:r>
      </w:hyperlink>
      <w:r>
        <w:t xml:space="preserve"> </w:t>
      </w:r>
    </w:p>
    <w:p w14:paraId="331CAF2B" w14:textId="58C88150" w:rsidR="00077F54" w:rsidRDefault="00077F54" w:rsidP="00077F54">
      <w:pPr>
        <w:pStyle w:val="Bulletslist"/>
      </w:pPr>
      <w:r w:rsidRPr="00E118A4">
        <w:rPr>
          <w:b/>
          <w:bCs/>
        </w:rPr>
        <w:t>8 February:</w:t>
      </w:r>
      <w:r>
        <w:t xml:space="preserve"> </w:t>
      </w:r>
      <w:r w:rsidRPr="00077F54">
        <w:t>Russia’s Sputnik V vaccine gets all-clear in Hungary</w:t>
      </w:r>
      <w:r>
        <w:t xml:space="preserve"> – </w:t>
      </w:r>
      <w:hyperlink r:id="rId1053" w:history="1">
        <w:r w:rsidRPr="00077F54">
          <w:rPr>
            <w:rStyle w:val="Hyperlink"/>
          </w:rPr>
          <w:t>EURACTIV</w:t>
        </w:r>
      </w:hyperlink>
      <w:r>
        <w:t xml:space="preserve"> </w:t>
      </w:r>
    </w:p>
    <w:p w14:paraId="72AB9E64" w14:textId="0BDE6D9A" w:rsidR="00077F54" w:rsidRPr="00077F54" w:rsidRDefault="00077F54" w:rsidP="00E118A4">
      <w:pPr>
        <w:pStyle w:val="Bulletslist"/>
      </w:pPr>
      <w:r>
        <w:rPr>
          <w:b/>
          <w:bCs/>
        </w:rPr>
        <w:t>7 February:</w:t>
      </w:r>
      <w:r>
        <w:t xml:space="preserve"> </w:t>
      </w:r>
      <w:r w:rsidRPr="00077F54">
        <w:t>Hungary approves Sputnik V jab – as it happened</w:t>
      </w:r>
      <w:r>
        <w:t xml:space="preserve"> – T</w:t>
      </w:r>
      <w:hyperlink r:id="rId1054" w:history="1">
        <w:r w:rsidRPr="00077F54">
          <w:rPr>
            <w:rStyle w:val="Hyperlink"/>
          </w:rPr>
          <w:t>he Guardian</w:t>
        </w:r>
      </w:hyperlink>
      <w:r>
        <w:t xml:space="preserve"> </w:t>
      </w:r>
    </w:p>
    <w:p w14:paraId="540AA119" w14:textId="2F038869" w:rsidR="00E57BC0" w:rsidRDefault="00E57BC0" w:rsidP="00A24812">
      <w:pPr>
        <w:pStyle w:val="Heading6"/>
        <w15:collapsed/>
      </w:pPr>
      <w:r>
        <w:t>January</w:t>
      </w:r>
    </w:p>
    <w:p w14:paraId="3FC0F430" w14:textId="585811DC" w:rsidR="007C470A" w:rsidRPr="007C470A" w:rsidRDefault="007C470A">
      <w:pPr>
        <w:pStyle w:val="Bulletslist"/>
        <w:rPr>
          <w:b/>
          <w:bCs/>
        </w:rPr>
      </w:pPr>
      <w:r w:rsidRPr="00AE200C">
        <w:rPr>
          <w:b/>
          <w:bCs/>
        </w:rPr>
        <w:t xml:space="preserve">29 January: </w:t>
      </w:r>
      <w:r w:rsidRPr="00AE200C">
        <w:t>Hungary signs deal for Chinese Sinopharm's COVID-19 vaccine, first in EU</w:t>
      </w:r>
      <w:r>
        <w:t xml:space="preserve"> – </w:t>
      </w:r>
      <w:hyperlink r:id="rId1055" w:history="1">
        <w:r w:rsidRPr="007C470A">
          <w:rPr>
            <w:rStyle w:val="Hyperlink"/>
          </w:rPr>
          <w:t>REUTERS</w:t>
        </w:r>
      </w:hyperlink>
      <w:r>
        <w:t xml:space="preserve"> </w:t>
      </w:r>
    </w:p>
    <w:p w14:paraId="7E496314" w14:textId="3A4337D0" w:rsidR="00272BCC" w:rsidRDefault="00272BCC" w:rsidP="00E57BC0">
      <w:pPr>
        <w:pStyle w:val="Bulletslist"/>
      </w:pPr>
      <w:r w:rsidRPr="00785566">
        <w:rPr>
          <w:b/>
          <w:bCs/>
        </w:rPr>
        <w:t>26 January:</w:t>
      </w:r>
      <w:r>
        <w:t xml:space="preserve"> Hungary bought Russia’s Sputnik V jab because EU scheme ‘was too slow’ – </w:t>
      </w:r>
      <w:hyperlink r:id="rId1056" w:history="1">
        <w:r w:rsidRPr="00272BCC">
          <w:rPr>
            <w:rStyle w:val="Hyperlink"/>
          </w:rPr>
          <w:t>EuroNews</w:t>
        </w:r>
      </w:hyperlink>
      <w:r>
        <w:t xml:space="preserve"> </w:t>
      </w:r>
    </w:p>
    <w:p w14:paraId="4BD1AA31" w14:textId="7B236104" w:rsidR="00272BCC" w:rsidRDefault="00272BCC" w:rsidP="00E57BC0">
      <w:pPr>
        <w:pStyle w:val="Bulletslist"/>
      </w:pPr>
      <w:r>
        <w:rPr>
          <w:b/>
          <w:bCs/>
        </w:rPr>
        <w:t>21 January:</w:t>
      </w:r>
      <w:r>
        <w:t xml:space="preserve"> </w:t>
      </w:r>
      <w:r w:rsidRPr="00272BCC">
        <w:t>Hungary becomes first EU country to approve Russia’s coronavirus vaccine</w:t>
      </w:r>
      <w:r>
        <w:t xml:space="preserve"> – </w:t>
      </w:r>
      <w:hyperlink r:id="rId1057" w:history="1">
        <w:r w:rsidRPr="00272BCC">
          <w:rPr>
            <w:rStyle w:val="Hyperlink"/>
          </w:rPr>
          <w:t>POLITICO</w:t>
        </w:r>
      </w:hyperlink>
      <w:r>
        <w:t xml:space="preserve"> </w:t>
      </w:r>
    </w:p>
    <w:p w14:paraId="174DC07B" w14:textId="3718E198" w:rsidR="00272BCC" w:rsidRPr="00785566" w:rsidRDefault="00272BCC" w:rsidP="00E57BC0">
      <w:pPr>
        <w:pStyle w:val="Bulletslist"/>
      </w:pPr>
      <w:r>
        <w:rPr>
          <w:b/>
          <w:bCs/>
        </w:rPr>
        <w:t>21 January:</w:t>
      </w:r>
      <w:r>
        <w:t xml:space="preserve"> </w:t>
      </w:r>
      <w:r w:rsidRPr="00272BCC">
        <w:t>Hungary gives preliminary approval for AstraZeneca and Sputnik V vaccines, says PM's aide</w:t>
      </w:r>
      <w:r>
        <w:t xml:space="preserve"> – </w:t>
      </w:r>
      <w:hyperlink r:id="rId1058" w:history="1">
        <w:r w:rsidRPr="00272BCC">
          <w:rPr>
            <w:rStyle w:val="Hyperlink"/>
          </w:rPr>
          <w:t>REUTERS</w:t>
        </w:r>
      </w:hyperlink>
      <w:r>
        <w:t xml:space="preserve"> </w:t>
      </w:r>
    </w:p>
    <w:p w14:paraId="3781322C" w14:textId="611BB05A" w:rsidR="00A747D1" w:rsidRPr="00224529" w:rsidRDefault="00A747D1" w:rsidP="00E57BC0">
      <w:pPr>
        <w:pStyle w:val="Bulletslist"/>
      </w:pPr>
      <w:r w:rsidRPr="00224529">
        <w:rPr>
          <w:b/>
          <w:bCs/>
        </w:rPr>
        <w:t>16 January:</w:t>
      </w:r>
      <w:r>
        <w:t xml:space="preserve"> </w:t>
      </w:r>
      <w:r w:rsidRPr="00A747D1">
        <w:t>Hungary plans to 'quickly' approve China's Sinopharm COVID-19 vaccine</w:t>
      </w:r>
      <w:r>
        <w:t xml:space="preserve"> – </w:t>
      </w:r>
      <w:hyperlink r:id="rId1059" w:history="1">
        <w:r w:rsidRPr="00A747D1">
          <w:rPr>
            <w:rStyle w:val="Hyperlink"/>
          </w:rPr>
          <w:t>CGTN</w:t>
        </w:r>
      </w:hyperlink>
      <w:r>
        <w:t xml:space="preserve"> </w:t>
      </w:r>
    </w:p>
    <w:p w14:paraId="3848B821" w14:textId="090FA031" w:rsidR="00A747D1" w:rsidRPr="00224529" w:rsidRDefault="00A747D1" w:rsidP="00E57BC0">
      <w:pPr>
        <w:pStyle w:val="Bulletslist"/>
      </w:pPr>
      <w:r w:rsidRPr="00224529">
        <w:rPr>
          <w:b/>
          <w:bCs/>
        </w:rPr>
        <w:t>15 January:</w:t>
      </w:r>
      <w:r>
        <w:t xml:space="preserve"> </w:t>
      </w:r>
      <w:r w:rsidRPr="00A747D1">
        <w:t>Commission: Hungary free to buy Chinese vaccine</w:t>
      </w:r>
      <w:r>
        <w:t xml:space="preserve"> – </w:t>
      </w:r>
      <w:hyperlink r:id="rId1060" w:history="1">
        <w:r w:rsidRPr="00A747D1">
          <w:rPr>
            <w:rStyle w:val="Hyperlink"/>
          </w:rPr>
          <w:t>EURACTIV</w:t>
        </w:r>
      </w:hyperlink>
    </w:p>
    <w:p w14:paraId="144D98E9" w14:textId="2EE8E93E" w:rsidR="00E57BC0" w:rsidRPr="00E57BC0" w:rsidRDefault="00E57BC0" w:rsidP="00E57BC0">
      <w:pPr>
        <w:pStyle w:val="Bulletslist"/>
      </w:pPr>
      <w:r w:rsidRPr="00E57BC0">
        <w:rPr>
          <w:b/>
          <w:bCs/>
        </w:rPr>
        <w:t>4 January:</w:t>
      </w:r>
      <w:r>
        <w:t xml:space="preserve"> </w:t>
      </w:r>
      <w:r w:rsidRPr="00E57BC0">
        <w:t>Hungary cools on Russian COVID jab, scolds EU on vaccines</w:t>
      </w:r>
      <w:r>
        <w:t xml:space="preserve"> – </w:t>
      </w:r>
      <w:hyperlink r:id="rId1061" w:history="1">
        <w:r w:rsidRPr="00E57BC0">
          <w:rPr>
            <w:rStyle w:val="Hyperlink"/>
          </w:rPr>
          <w:t>EURACTIV</w:t>
        </w:r>
      </w:hyperlink>
    </w:p>
    <w:p w14:paraId="2DC07BB1" w14:textId="32791FC8" w:rsidR="00BD3D6D" w:rsidRPr="004C0A20" w:rsidRDefault="00627101" w:rsidP="001425CB">
      <w:pPr>
        <w:pStyle w:val="Heading5"/>
        <w15:collapsed/>
        <w:rPr>
          <w:b/>
          <w:bCs/>
        </w:rPr>
      </w:pPr>
      <w:r w:rsidRPr="004C0A20">
        <w:rPr>
          <w:b/>
          <w:bCs/>
        </w:rPr>
        <w:t>2020</w:t>
      </w:r>
    </w:p>
    <w:p w14:paraId="7A9CE6A5" w14:textId="7BCDB47C" w:rsidR="00BD3D6D" w:rsidRPr="00256CC8" w:rsidRDefault="00BD3D6D" w:rsidP="004C0A20">
      <w:pPr>
        <w:pStyle w:val="Heading6"/>
      </w:pPr>
      <w:r>
        <w:t>November</w:t>
      </w:r>
    </w:p>
    <w:p w14:paraId="6BCFDA2A" w14:textId="0734A76B" w:rsidR="003955BF" w:rsidRPr="00F07264" w:rsidRDefault="003955BF" w:rsidP="00C55FCE">
      <w:pPr>
        <w:pStyle w:val="Bulletslist"/>
      </w:pPr>
      <w:r w:rsidRPr="00F07264">
        <w:rPr>
          <w:b/>
          <w:bCs/>
        </w:rPr>
        <w:t>30 November:</w:t>
      </w:r>
      <w:r>
        <w:t xml:space="preserve"> </w:t>
      </w:r>
      <w:r w:rsidRPr="003955BF">
        <w:t>Commission: Hungary can use Russian coronavirus vaccine but will be liable</w:t>
      </w:r>
      <w:r>
        <w:t xml:space="preserve"> – </w:t>
      </w:r>
      <w:hyperlink r:id="rId1062" w:history="1">
        <w:r w:rsidRPr="003955BF">
          <w:rPr>
            <w:rStyle w:val="Hyperlink"/>
          </w:rPr>
          <w:t>POLITICO</w:t>
        </w:r>
      </w:hyperlink>
      <w:r>
        <w:t xml:space="preserve"> </w:t>
      </w:r>
    </w:p>
    <w:p w14:paraId="549639AD" w14:textId="04A93E83" w:rsidR="00C50D56" w:rsidRPr="00DA454A" w:rsidRDefault="00C50D56" w:rsidP="00C55FCE">
      <w:pPr>
        <w:pStyle w:val="Bulletslist"/>
      </w:pPr>
      <w:r w:rsidRPr="00DA454A">
        <w:rPr>
          <w:b/>
          <w:bCs/>
        </w:rPr>
        <w:t>23 November</w:t>
      </w:r>
      <w:r>
        <w:t xml:space="preserve">: Hungarian foreign minister says country will test Russian vaccine – </w:t>
      </w:r>
      <w:hyperlink r:id="rId1063" w:history="1">
        <w:r w:rsidRPr="00C50D56">
          <w:rPr>
            <w:rStyle w:val="Hyperlink"/>
          </w:rPr>
          <w:t>EuroNews</w:t>
        </w:r>
      </w:hyperlink>
    </w:p>
    <w:p w14:paraId="21C35D6F" w14:textId="6B130AE7" w:rsidR="00C50D56" w:rsidRPr="00DA454A" w:rsidRDefault="00C50D56" w:rsidP="00C55FCE">
      <w:pPr>
        <w:pStyle w:val="Bulletslist"/>
      </w:pPr>
      <w:r w:rsidRPr="00DA454A">
        <w:rPr>
          <w:b/>
          <w:bCs/>
        </w:rPr>
        <w:t>19 November</w:t>
      </w:r>
      <w:r>
        <w:t xml:space="preserve">: </w:t>
      </w:r>
      <w:r w:rsidRPr="00C50D56">
        <w:t>Tensions grow over whether Budapest plans to use Sputnik V vaccine even though it does not have EU regulatory approval</w:t>
      </w:r>
      <w:r>
        <w:t xml:space="preserve"> – </w:t>
      </w:r>
      <w:hyperlink r:id="rId1064" w:history="1">
        <w:r w:rsidRPr="00C50D56">
          <w:rPr>
            <w:rStyle w:val="Hyperlink"/>
          </w:rPr>
          <w:t>Reuters</w:t>
        </w:r>
      </w:hyperlink>
    </w:p>
    <w:p w14:paraId="35FEE2B4" w14:textId="50EFFCD5" w:rsidR="00FE6B85" w:rsidRPr="004E5C9E" w:rsidRDefault="00FE6B85" w:rsidP="00C55FCE">
      <w:pPr>
        <w:pStyle w:val="Bulletslist"/>
      </w:pPr>
      <w:r w:rsidRPr="00C55FCE">
        <w:rPr>
          <w:b/>
          <w:bCs/>
        </w:rPr>
        <w:t>12 November</w:t>
      </w:r>
      <w:r>
        <w:t xml:space="preserve">: Masks to be mandatory in public places – </w:t>
      </w:r>
      <w:hyperlink r:id="rId1065" w:history="1">
        <w:r w:rsidRPr="00FE6B85">
          <w:rPr>
            <w:rStyle w:val="Hyperlink"/>
          </w:rPr>
          <w:t>Hungary Today</w:t>
        </w:r>
      </w:hyperlink>
    </w:p>
    <w:p w14:paraId="5B1B291C" w14:textId="148130F2" w:rsidR="0082429E" w:rsidRDefault="0082429E">
      <w:pPr>
        <w:pStyle w:val="Bulletslist"/>
      </w:pPr>
      <w:r w:rsidRPr="00C55FCE">
        <w:rPr>
          <w:b/>
          <w:bCs/>
        </w:rPr>
        <w:t>6 November</w:t>
      </w:r>
      <w:r>
        <w:t xml:space="preserve">: Elective surgeries to be postponed – </w:t>
      </w:r>
      <w:hyperlink r:id="rId1066" w:history="1">
        <w:r w:rsidRPr="0082429E">
          <w:rPr>
            <w:rStyle w:val="Hyperlink"/>
          </w:rPr>
          <w:t>Hungary Today</w:t>
        </w:r>
      </w:hyperlink>
    </w:p>
    <w:p w14:paraId="3B3F5FBF" w14:textId="7F3A408E" w:rsidR="00BD3D6D" w:rsidRPr="00C55FCE" w:rsidRDefault="00BD3D6D" w:rsidP="004C0A20">
      <w:pPr>
        <w:pStyle w:val="Heading6"/>
      </w:pPr>
      <w:r>
        <w:t>October</w:t>
      </w:r>
    </w:p>
    <w:p w14:paraId="0D21A17A" w14:textId="56D59753" w:rsidR="00F21AEF" w:rsidRPr="00241CD3" w:rsidRDefault="00F21AEF" w:rsidP="003B332A">
      <w:pPr>
        <w:pStyle w:val="Bulletslist"/>
      </w:pPr>
      <w:r w:rsidRPr="00241CD3">
        <w:rPr>
          <w:b/>
          <w:bCs/>
        </w:rPr>
        <w:t>21 October</w:t>
      </w:r>
      <w:r>
        <w:t xml:space="preserve">: New type of rapid corona tests already in use by paramedics – </w:t>
      </w:r>
      <w:hyperlink r:id="rId1067" w:history="1">
        <w:r w:rsidRPr="00F21AEF">
          <w:rPr>
            <w:rStyle w:val="Hyperlink"/>
          </w:rPr>
          <w:t>Hungary Today</w:t>
        </w:r>
      </w:hyperlink>
    </w:p>
    <w:p w14:paraId="20D73F2D" w14:textId="2D05C704" w:rsidR="009453F7" w:rsidRPr="00241CD3" w:rsidRDefault="009453F7" w:rsidP="003B332A">
      <w:pPr>
        <w:pStyle w:val="Bulletslist"/>
      </w:pPr>
      <w:r w:rsidRPr="00241CD3">
        <w:rPr>
          <w:b/>
          <w:bCs/>
        </w:rPr>
        <w:t>21 October</w:t>
      </w:r>
      <w:r>
        <w:t xml:space="preserve">: Government makes free flu shot available to population – </w:t>
      </w:r>
      <w:hyperlink r:id="rId1068" w:history="1">
        <w:r w:rsidRPr="009453F7">
          <w:rPr>
            <w:rStyle w:val="Hyperlink"/>
          </w:rPr>
          <w:t>Hungary Today</w:t>
        </w:r>
      </w:hyperlink>
    </w:p>
    <w:p w14:paraId="516D34F0" w14:textId="6B0B5886" w:rsidR="004F070A" w:rsidRPr="00C55FCE" w:rsidRDefault="004F070A" w:rsidP="003B332A">
      <w:pPr>
        <w:pStyle w:val="Bulletslist"/>
        <w:rPr>
          <w:rStyle w:val="Hyperlink"/>
          <w:color w:val="333333"/>
          <w:u w:val="none"/>
        </w:rPr>
      </w:pPr>
      <w:r w:rsidRPr="00201CA5">
        <w:rPr>
          <w:b/>
          <w:bCs/>
        </w:rPr>
        <w:t>5 October</w:t>
      </w:r>
      <w:r>
        <w:t xml:space="preserve">: More blood transfusion needed for plasma – </w:t>
      </w:r>
      <w:hyperlink r:id="rId1069" w:history="1">
        <w:r w:rsidRPr="004F070A">
          <w:rPr>
            <w:rStyle w:val="Hyperlink"/>
          </w:rPr>
          <w:t>Hungary Today</w:t>
        </w:r>
      </w:hyperlink>
    </w:p>
    <w:p w14:paraId="2D4FECF7" w14:textId="24137963" w:rsidR="00BD3D6D" w:rsidRPr="00201CA5" w:rsidRDefault="00BD3D6D" w:rsidP="004C0A20">
      <w:pPr>
        <w:pStyle w:val="Heading6"/>
      </w:pPr>
      <w:r>
        <w:t>September</w:t>
      </w:r>
    </w:p>
    <w:p w14:paraId="09AD1D2B" w14:textId="27E68446" w:rsidR="00CD6665" w:rsidRPr="005B2CCF" w:rsidRDefault="00D31FCD" w:rsidP="003B332A">
      <w:pPr>
        <w:pStyle w:val="Bulletslist"/>
      </w:pPr>
      <w:r>
        <w:rPr>
          <w:b/>
          <w:bCs/>
        </w:rPr>
        <w:t>19</w:t>
      </w:r>
      <w:r w:rsidRPr="005B2CCF">
        <w:rPr>
          <w:b/>
          <w:bCs/>
        </w:rPr>
        <w:t xml:space="preserve"> September</w:t>
      </w:r>
      <w:r>
        <w:t xml:space="preserve">: Cap on PCR test prices receives criticism from Socialists in Hungary – </w:t>
      </w:r>
      <w:hyperlink r:id="rId1070" w:history="1">
        <w:r w:rsidRPr="00D31FCD">
          <w:rPr>
            <w:rStyle w:val="Hyperlink"/>
          </w:rPr>
          <w:t>Hungary Today</w:t>
        </w:r>
      </w:hyperlink>
    </w:p>
    <w:p w14:paraId="69BF7769" w14:textId="0AD432CA" w:rsidR="0002277C" w:rsidRDefault="00513D15" w:rsidP="003B332A">
      <w:pPr>
        <w:pStyle w:val="Bulletslist"/>
      </w:pPr>
      <w:r w:rsidRPr="007333D7">
        <w:rPr>
          <w:b/>
          <w:bCs/>
        </w:rPr>
        <w:t>9 September</w:t>
      </w:r>
      <w:r>
        <w:t xml:space="preserve">: Corruption accusations due to prices </w:t>
      </w:r>
      <w:r w:rsidR="0002277C">
        <w:t xml:space="preserve">paid for ventilators – </w:t>
      </w:r>
      <w:hyperlink r:id="rId1071" w:history="1">
        <w:r w:rsidR="0002277C" w:rsidRPr="0002277C">
          <w:rPr>
            <w:rStyle w:val="Hyperlink"/>
          </w:rPr>
          <w:t>Hungary Today</w:t>
        </w:r>
      </w:hyperlink>
    </w:p>
    <w:p w14:paraId="65FD5534" w14:textId="6A79EE0D" w:rsidR="00A514EC" w:rsidRPr="00C55FCE" w:rsidRDefault="00A514EC" w:rsidP="003B332A">
      <w:pPr>
        <w:pStyle w:val="Bulletslist"/>
        <w:rPr>
          <w:rStyle w:val="Hyperlink"/>
          <w:color w:val="333333"/>
          <w:u w:val="none"/>
        </w:rPr>
      </w:pPr>
      <w:r w:rsidRPr="007333D7">
        <w:rPr>
          <w:b/>
          <w:bCs/>
        </w:rPr>
        <w:t>7 September</w:t>
      </w:r>
      <w:r>
        <w:t xml:space="preserve">: Hospitals instructed to prepare beds for resurgence of Covid-19 – </w:t>
      </w:r>
      <w:hyperlink r:id="rId1072" w:history="1">
        <w:r w:rsidRPr="00A514EC">
          <w:rPr>
            <w:rStyle w:val="Hyperlink"/>
          </w:rPr>
          <w:t>Hungary Today</w:t>
        </w:r>
      </w:hyperlink>
    </w:p>
    <w:p w14:paraId="62AE51B2" w14:textId="31D67B71" w:rsidR="00BD3D6D" w:rsidRPr="007333D7" w:rsidRDefault="00BD3D6D" w:rsidP="004C0A20">
      <w:pPr>
        <w:pStyle w:val="Heading6"/>
      </w:pPr>
      <w:r>
        <w:t>August</w:t>
      </w:r>
    </w:p>
    <w:p w14:paraId="07794904" w14:textId="70B6AA9B" w:rsidR="0070589E" w:rsidRPr="00C55FCE" w:rsidRDefault="0070589E" w:rsidP="00B1625C">
      <w:pPr>
        <w:pStyle w:val="Bulletslist"/>
        <w:rPr>
          <w:rStyle w:val="Hyperlink"/>
          <w:color w:val="333333"/>
          <w:u w:val="none"/>
        </w:rPr>
      </w:pPr>
      <w:r w:rsidRPr="00450639">
        <w:rPr>
          <w:b/>
          <w:bCs/>
        </w:rPr>
        <w:t>24 August:</w:t>
      </w:r>
      <w:r>
        <w:t xml:space="preserve"> Only urgent surgeries performed due to blood shortages – </w:t>
      </w:r>
      <w:hyperlink r:id="rId1073" w:history="1">
        <w:r w:rsidRPr="0070589E">
          <w:rPr>
            <w:rStyle w:val="Hyperlink"/>
          </w:rPr>
          <w:t>Hungary Today</w:t>
        </w:r>
      </w:hyperlink>
    </w:p>
    <w:p w14:paraId="2ABBECC7" w14:textId="1625F5ED" w:rsidR="00BD3D6D" w:rsidRPr="00450639" w:rsidRDefault="00BD3D6D" w:rsidP="004C0A20">
      <w:pPr>
        <w:pStyle w:val="Heading6"/>
      </w:pPr>
      <w:r>
        <w:t>June</w:t>
      </w:r>
    </w:p>
    <w:p w14:paraId="0624BE10" w14:textId="6D08D8FD" w:rsidR="00894113" w:rsidRPr="000C493D" w:rsidRDefault="00894113" w:rsidP="00B1625C">
      <w:pPr>
        <w:pStyle w:val="Bulletslist"/>
      </w:pPr>
      <w:r w:rsidRPr="006C3EF9">
        <w:rPr>
          <w:b/>
          <w:bCs/>
        </w:rPr>
        <w:t>29 June</w:t>
      </w:r>
      <w:r>
        <w:t xml:space="preserve">: National Chief Medical Officer provides strict hospital instructions for corona test kits – </w:t>
      </w:r>
      <w:hyperlink r:id="rId1074" w:history="1">
        <w:r w:rsidRPr="00894113">
          <w:rPr>
            <w:rStyle w:val="Hyperlink"/>
          </w:rPr>
          <w:t>Hungary Today</w:t>
        </w:r>
      </w:hyperlink>
    </w:p>
    <w:p w14:paraId="06814562" w14:textId="27E74619" w:rsidR="005E7EBE" w:rsidRPr="00C55FCE" w:rsidRDefault="005E7EBE" w:rsidP="00B1625C">
      <w:pPr>
        <w:pStyle w:val="Bulletslist"/>
        <w:rPr>
          <w:rStyle w:val="Hyperlink"/>
          <w:color w:val="333333"/>
          <w:u w:val="none"/>
        </w:rPr>
      </w:pPr>
      <w:r w:rsidRPr="0029567D">
        <w:rPr>
          <w:b/>
          <w:bCs/>
        </w:rPr>
        <w:t>8 June</w:t>
      </w:r>
      <w:r>
        <w:t xml:space="preserve">: Already 51,000 tests carried out in national mass testing strategy – </w:t>
      </w:r>
      <w:hyperlink r:id="rId1075" w:history="1">
        <w:r w:rsidRPr="005E7EBE">
          <w:rPr>
            <w:rStyle w:val="Hyperlink"/>
          </w:rPr>
          <w:t>Hungary Today</w:t>
        </w:r>
      </w:hyperlink>
    </w:p>
    <w:p w14:paraId="6E78E666" w14:textId="2A929D76" w:rsidR="00BD3D6D" w:rsidRPr="0029567D" w:rsidRDefault="00BD3D6D" w:rsidP="004C0A20">
      <w:pPr>
        <w:pStyle w:val="Heading6"/>
      </w:pPr>
      <w:r>
        <w:t>May</w:t>
      </w:r>
    </w:p>
    <w:p w14:paraId="69CC0554" w14:textId="0E55A400" w:rsidR="008271C5" w:rsidRPr="00693990" w:rsidRDefault="008271C5" w:rsidP="00B1625C">
      <w:pPr>
        <w:pStyle w:val="Bulletslist"/>
      </w:pPr>
      <w:r w:rsidRPr="00693990">
        <w:rPr>
          <w:b/>
          <w:bCs/>
        </w:rPr>
        <w:t>15 May</w:t>
      </w:r>
      <w:r>
        <w:t xml:space="preserve">: </w:t>
      </w:r>
      <w:r w:rsidR="00DB73EB">
        <w:t xml:space="preserve">Elective interventions to resume from 18 May - </w:t>
      </w:r>
      <w:hyperlink r:id="rId1076" w:history="1">
        <w:r w:rsidR="00DB73EB" w:rsidRPr="00DB73EB">
          <w:rPr>
            <w:rStyle w:val="Hyperlink"/>
          </w:rPr>
          <w:t>24</w:t>
        </w:r>
      </w:hyperlink>
    </w:p>
    <w:p w14:paraId="664A07F1" w14:textId="3DCFD931" w:rsidR="007D0779" w:rsidRPr="00453DD7" w:rsidRDefault="007D0779" w:rsidP="00B1625C">
      <w:pPr>
        <w:pStyle w:val="Bulletslist"/>
      </w:pPr>
      <w:r w:rsidRPr="00453DD7">
        <w:rPr>
          <w:b/>
          <w:bCs/>
        </w:rPr>
        <w:t>12 May</w:t>
      </w:r>
      <w:r>
        <w:t xml:space="preserve">: Two hospitals to treat corona patients so other hospitals can resume normal activities – </w:t>
      </w:r>
      <w:hyperlink r:id="rId1077" w:history="1">
        <w:r w:rsidRPr="007D0779">
          <w:rPr>
            <w:rStyle w:val="Hyperlink"/>
          </w:rPr>
          <w:t>Hungary Today</w:t>
        </w:r>
      </w:hyperlink>
    </w:p>
    <w:p w14:paraId="1D192225" w14:textId="09E661FE" w:rsidR="00CB362B" w:rsidRPr="00753A34" w:rsidRDefault="00CB362B" w:rsidP="00B1625C">
      <w:pPr>
        <w:pStyle w:val="Bulletslist"/>
      </w:pPr>
      <w:r w:rsidRPr="00753A34">
        <w:rPr>
          <w:b/>
          <w:bCs/>
        </w:rPr>
        <w:t>7 May</w:t>
      </w:r>
      <w:r>
        <w:t xml:space="preserve">: Dental services to resume – </w:t>
      </w:r>
      <w:hyperlink r:id="rId1078" w:history="1">
        <w:r w:rsidRPr="00CB362B">
          <w:rPr>
            <w:rStyle w:val="Hyperlink"/>
          </w:rPr>
          <w:t>Hungary Today</w:t>
        </w:r>
      </w:hyperlink>
    </w:p>
    <w:p w14:paraId="40255196" w14:textId="48624757" w:rsidR="00544F63" w:rsidRDefault="0092458E" w:rsidP="00C55FCE">
      <w:pPr>
        <w:pStyle w:val="Bulletslist"/>
      </w:pPr>
      <w:r w:rsidRPr="009E6572">
        <w:rPr>
          <w:b/>
          <w:bCs/>
        </w:rPr>
        <w:t>4 May</w:t>
      </w:r>
      <w:r>
        <w:t xml:space="preserve">: Hungary restarts regular health services – </w:t>
      </w:r>
      <w:hyperlink r:id="rId1079" w:history="1">
        <w:r w:rsidRPr="0092458E">
          <w:rPr>
            <w:rStyle w:val="Hyperlink"/>
          </w:rPr>
          <w:t>Hungary Today</w:t>
        </w:r>
      </w:hyperlink>
    </w:p>
    <w:p w14:paraId="25E4542E" w14:textId="77777777" w:rsidR="00544F63" w:rsidRPr="00B1625C" w:rsidRDefault="00544F63" w:rsidP="00B1625C"/>
    <w:p w14:paraId="5F87E490" w14:textId="77777777" w:rsidR="00A17B07" w:rsidRDefault="00A17B07" w:rsidP="00C261AC">
      <w:pPr>
        <w:pStyle w:val="Heading3"/>
      </w:pPr>
    </w:p>
    <w:p w14:paraId="3D45728E" w14:textId="2D272F19" w:rsidR="0031540D" w:rsidRDefault="0031540D" w:rsidP="00C261AC">
      <w:pPr>
        <w:pStyle w:val="Heading3"/>
      </w:pPr>
      <w:bookmarkStart w:id="48" w:name="_Toc66278152"/>
      <w:r w:rsidRPr="0031540D">
        <w:t>Ireland</w:t>
      </w:r>
      <w:bookmarkEnd w:id="48"/>
    </w:p>
    <w:tbl>
      <w:tblPr>
        <w:tblStyle w:val="GridTable4-Accent4"/>
        <w:tblW w:w="0" w:type="auto"/>
        <w:tblLook w:val="04A0" w:firstRow="1" w:lastRow="0" w:firstColumn="1" w:lastColumn="0" w:noHBand="0" w:noVBand="1"/>
      </w:tblPr>
      <w:tblGrid>
        <w:gridCol w:w="4729"/>
        <w:gridCol w:w="3456"/>
        <w:gridCol w:w="5220"/>
      </w:tblGrid>
      <w:tr w:rsidR="00C06581" w14:paraId="428D5C72" w14:textId="00B2F79E"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2541692F" w14:textId="77777777" w:rsidR="00C06581" w:rsidRPr="004371AA" w:rsidRDefault="00C06581" w:rsidP="000607AF">
            <w:pPr>
              <w:rPr>
                <w:color w:val="FFFFFF" w:themeColor="background1"/>
              </w:rPr>
            </w:pPr>
            <w:bookmarkStart w:id="49" w:name="_Hlk56586717"/>
            <w:r w:rsidRPr="004371AA">
              <w:rPr>
                <w:color w:val="FFFFFF" w:themeColor="background1"/>
              </w:rPr>
              <w:t>Relevant national websites</w:t>
            </w:r>
          </w:p>
        </w:tc>
        <w:tc>
          <w:tcPr>
            <w:tcW w:w="3456" w:type="dxa"/>
          </w:tcPr>
          <w:p w14:paraId="596CEB57"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CD22550" w14:textId="58D570D1"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3F59B0D" w14:textId="54EE61C1"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9" w:type="dxa"/>
          </w:tcPr>
          <w:p w14:paraId="35DE4A7C" w14:textId="77777777" w:rsidR="00C06581" w:rsidRPr="004371AA" w:rsidRDefault="00000002" w:rsidP="000607AF">
            <w:pPr>
              <w:numPr>
                <w:ilvl w:val="0"/>
                <w:numId w:val="1"/>
              </w:numPr>
              <w:jc w:val="left"/>
              <w:rPr>
                <w:b w:val="0"/>
                <w:bCs w:val="0"/>
              </w:rPr>
            </w:pPr>
            <w:hyperlink r:id="rId1080" w:history="1">
              <w:r w:rsidR="00C06581" w:rsidRPr="004371AA">
                <w:rPr>
                  <w:rStyle w:val="Hyperlink"/>
                  <w:b w:val="0"/>
                  <w:bCs w:val="0"/>
                </w:rPr>
                <w:t>Official website on COVID-19 situation</w:t>
              </w:r>
            </w:hyperlink>
            <w:r w:rsidR="00C06581" w:rsidRPr="004371AA">
              <w:rPr>
                <w:b w:val="0"/>
                <w:bCs w:val="0"/>
              </w:rPr>
              <w:t xml:space="preserve"> </w:t>
            </w:r>
          </w:p>
          <w:p w14:paraId="2BDC4220" w14:textId="77777777" w:rsidR="00C06581" w:rsidRPr="004371AA" w:rsidRDefault="00C06581" w:rsidP="000607AF">
            <w:pPr>
              <w:numPr>
                <w:ilvl w:val="0"/>
                <w:numId w:val="1"/>
              </w:numPr>
              <w:rPr>
                <w:rStyle w:val="Hyperlink"/>
                <w:b w:val="0"/>
                <w:bCs w:val="0"/>
                <w:color w:val="333333"/>
                <w:u w:val="none"/>
              </w:rPr>
            </w:pPr>
            <w:r w:rsidRPr="004371AA">
              <w:rPr>
                <w:b w:val="0"/>
                <w:bCs w:val="0"/>
              </w:rPr>
              <w:t xml:space="preserve">Overview of travel protocols to Ireland – </w:t>
            </w:r>
            <w:hyperlink r:id="rId1081" w:history="1">
              <w:r w:rsidRPr="004371AA">
                <w:rPr>
                  <w:rStyle w:val="Hyperlink"/>
                  <w:b w:val="0"/>
                  <w:bCs w:val="0"/>
                </w:rPr>
                <w:t>Irish Government</w:t>
              </w:r>
            </w:hyperlink>
          </w:p>
          <w:p w14:paraId="7EA758CE" w14:textId="77777777" w:rsidR="00C06581" w:rsidRPr="004371AA" w:rsidRDefault="00000002" w:rsidP="00C55FCE">
            <w:pPr>
              <w:pStyle w:val="Bulletslist"/>
            </w:pPr>
            <w:hyperlink r:id="rId1082" w:history="1">
              <w:r w:rsidR="00C06581" w:rsidRPr="004371AA">
                <w:rPr>
                  <w:rStyle w:val="Hyperlink"/>
                  <w:b w:val="0"/>
                  <w:bCs w:val="0"/>
                </w:rPr>
                <w:t>Resilience and Recovery 2020-2021: Plan for Living with COVID-19</w:t>
              </w:r>
            </w:hyperlink>
          </w:p>
        </w:tc>
        <w:tc>
          <w:tcPr>
            <w:tcW w:w="3456" w:type="dxa"/>
          </w:tcPr>
          <w:p w14:paraId="25315B8B" w14:textId="620DF380" w:rsidR="00723708" w:rsidRPr="00270670" w:rsidRDefault="0072370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723708">
              <w:t xml:space="preserve">Ireland to ease COVID-19 domestic restrictions from </w:t>
            </w:r>
            <w:r>
              <w:t xml:space="preserve">10 </w:t>
            </w:r>
            <w:r w:rsidRPr="00723708">
              <w:t xml:space="preserve">May </w:t>
            </w:r>
            <w:r>
              <w:t>2021.</w:t>
            </w:r>
          </w:p>
          <w:p w14:paraId="7506E113" w14:textId="7B26618C" w:rsidR="00C06581" w:rsidRDefault="0072370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723708">
              <w:t xml:space="preserve">Starting </w:t>
            </w:r>
            <w:r>
              <w:t xml:space="preserve">17 </w:t>
            </w:r>
            <w:r w:rsidRPr="00723708">
              <w:t xml:space="preserve">May </w:t>
            </w:r>
            <w:r>
              <w:t>2021</w:t>
            </w:r>
            <w:r w:rsidRPr="00723708">
              <w:t xml:space="preserve">, all shops will be allowed to </w:t>
            </w:r>
            <w:r w:rsidR="008474B8" w:rsidRPr="00723708">
              <w:t>reopen.</w:t>
            </w:r>
            <w:r w:rsidR="008474B8">
              <w:t xml:space="preserve"> (</w:t>
            </w:r>
            <w:hyperlink r:id="rId1083" w:history="1">
              <w:r w:rsidR="00E57BC0" w:rsidRPr="00E57BC0">
                <w:rPr>
                  <w:rStyle w:val="Hyperlink"/>
                </w:rPr>
                <w:t>Link</w:t>
              </w:r>
            </w:hyperlink>
            <w:r w:rsidR="00E57BC0">
              <w:t>)</w:t>
            </w:r>
          </w:p>
        </w:tc>
        <w:tc>
          <w:tcPr>
            <w:tcW w:w="5220" w:type="dxa"/>
          </w:tcPr>
          <w:p w14:paraId="4B3BE6B0" w14:textId="7C6CE4AF"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2,338,983</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540DDBC8" w14:textId="0D7C660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1,712,277</w:t>
            </w:r>
            <w:r w:rsidR="00B30B68">
              <w:rPr>
                <w:rFonts w:eastAsia="Times New Roman" w:cs="Arial"/>
                <w:szCs w:val="20"/>
                <w:lang w:eastAsia="en-GB"/>
              </w:rPr>
              <w:t xml:space="preserve"> (</w:t>
            </w:r>
            <w:r w:rsidR="00B30B68" w:rsidRPr="00411CFF">
              <w:rPr>
                <w:rFonts w:eastAsia="Times New Roman" w:cs="Arial"/>
                <w:szCs w:val="20"/>
                <w:lang w:eastAsia="en-GB"/>
              </w:rPr>
              <w:t>46.80%</w:t>
            </w:r>
            <w:r w:rsidR="00B30B68">
              <w:rPr>
                <w:rFonts w:eastAsia="Times New Roman" w:cs="Arial"/>
                <w:szCs w:val="20"/>
                <w:lang w:eastAsia="en-GB"/>
              </w:rPr>
              <w:t>)</w:t>
            </w:r>
          </w:p>
          <w:p w14:paraId="32B56C70" w14:textId="3B3D5493"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626,706</w:t>
            </w:r>
            <w:r w:rsidR="00B30B68">
              <w:rPr>
                <w:rFonts w:eastAsia="Times New Roman" w:cs="Arial"/>
                <w:szCs w:val="20"/>
                <w:lang w:eastAsia="en-GB"/>
              </w:rPr>
              <w:t xml:space="preserve"> (</w:t>
            </w:r>
            <w:r w:rsidR="00B30B68" w:rsidRPr="00411CFF">
              <w:rPr>
                <w:rFonts w:eastAsia="Times New Roman" w:cs="Arial"/>
                <w:szCs w:val="20"/>
                <w:lang w:eastAsia="en-GB"/>
              </w:rPr>
              <w:t>16.70%</w:t>
            </w:r>
            <w:r w:rsidR="00B30B68">
              <w:rPr>
                <w:rFonts w:eastAsia="Times New Roman" w:cs="Arial"/>
                <w:szCs w:val="20"/>
                <w:lang w:eastAsia="en-GB"/>
              </w:rPr>
              <w:t>)</w:t>
            </w:r>
          </w:p>
          <w:p w14:paraId="5C0E30D3" w14:textId="30B94244"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hyperlink r:id="rId1084" w:history="1">
              <w:r w:rsidR="00D80F67" w:rsidRPr="00D80F67">
                <w:rPr>
                  <w:rStyle w:val="Hyperlink"/>
                </w:rPr>
                <w:t>Ireland’s Vaccination Strategy</w:t>
              </w:r>
            </w:hyperlink>
          </w:p>
          <w:p w14:paraId="5828F983" w14:textId="17128E90"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Doses Acquired:</w:t>
            </w:r>
            <w:r w:rsidRPr="004C0A20">
              <w:t xml:space="preserve"> </w:t>
            </w:r>
            <w:r w:rsidR="0063128A" w:rsidRPr="004C0A20">
              <w:t>1</w:t>
            </w:r>
            <w:r w:rsidR="00D80F67" w:rsidRPr="004C0A20">
              <w:t>4.355</w:t>
            </w:r>
            <w:r w:rsidR="0063128A" w:rsidRPr="004C0A20">
              <w:t xml:space="preserve"> million </w:t>
            </w:r>
            <w:r w:rsidR="00D80F67" w:rsidRPr="004C0A20">
              <w:t>(</w:t>
            </w:r>
            <w:hyperlink r:id="rId1085" w:history="1">
              <w:r w:rsidR="00D80F67" w:rsidRPr="004C0A20">
                <w:t>Link</w:t>
              </w:r>
            </w:hyperlink>
            <w:r w:rsidR="00D80F67" w:rsidRPr="004C0A20">
              <w:t>) AstraZeneca (3.3 million), Sanofi/GSK (3.3), J&amp;J (2.475), Moderna (0.88), Pfizer/BioNTech (2.2</w:t>
            </w:r>
            <w:r w:rsidR="00D80F67" w:rsidRPr="00D80F67">
              <w:rPr>
                <w:color w:val="auto"/>
              </w:rPr>
              <w:t>)</w:t>
            </w:r>
            <w:r w:rsidR="00D80F67">
              <w:rPr>
                <w:color w:val="auto"/>
              </w:rPr>
              <w:t xml:space="preserve"> </w:t>
            </w:r>
          </w:p>
        </w:tc>
      </w:tr>
    </w:tbl>
    <w:bookmarkEnd w:id="49"/>
    <w:p w14:paraId="5B232EE1" w14:textId="6CD4ED3D" w:rsidR="00627101" w:rsidRPr="004C0A20" w:rsidRDefault="00627101" w:rsidP="004C0A20">
      <w:pPr>
        <w:pStyle w:val="Heading4"/>
      </w:pPr>
      <w:r w:rsidRPr="004C0A20">
        <w:rPr>
          <w:b/>
          <w:bCs w:val="0"/>
        </w:rPr>
        <w:lastRenderedPageBreak/>
        <w:t>Latest Member State developments affecting the medical technology industry</w:t>
      </w:r>
    </w:p>
    <w:p w14:paraId="191314B6" w14:textId="49B55870" w:rsidR="00627101" w:rsidRDefault="00627101" w:rsidP="004C0A20">
      <w:pPr>
        <w:pStyle w:val="Heading5"/>
        <w:rPr>
          <w:b/>
          <w:bCs/>
        </w:rPr>
      </w:pPr>
      <w:r w:rsidRPr="004C0A20">
        <w:rPr>
          <w:b/>
          <w:bCs/>
        </w:rPr>
        <w:t>2021</w:t>
      </w:r>
    </w:p>
    <w:p w14:paraId="01C8E549" w14:textId="2A5777C8" w:rsidR="00747B60" w:rsidRDefault="00747B60" w:rsidP="004B26C2">
      <w:pPr>
        <w:pStyle w:val="Heading6"/>
        <w15:collapsed/>
      </w:pPr>
      <w:r>
        <w:t>June</w:t>
      </w:r>
    </w:p>
    <w:p w14:paraId="789AFD3C" w14:textId="0A730CCF" w:rsidR="00747B60" w:rsidRPr="00747B60" w:rsidRDefault="00747B60" w:rsidP="00087FD3">
      <w:pPr>
        <w:pStyle w:val="Bulletslist"/>
      </w:pPr>
      <w:r w:rsidRPr="00087FD3">
        <w:rPr>
          <w:b/>
          <w:bCs/>
        </w:rPr>
        <w:t>9 June:</w:t>
      </w:r>
      <w:r>
        <w:t xml:space="preserve"> </w:t>
      </w:r>
      <w:r w:rsidRPr="00747B60">
        <w:t>How close is Ireland to herd immunity?</w:t>
      </w:r>
      <w:r>
        <w:t xml:space="preserve"> – </w:t>
      </w:r>
      <w:hyperlink r:id="rId1086" w:history="1">
        <w:r w:rsidRPr="00747B60">
          <w:rPr>
            <w:rStyle w:val="Hyperlink"/>
          </w:rPr>
          <w:t>RTE</w:t>
        </w:r>
      </w:hyperlink>
      <w:r>
        <w:t xml:space="preserve"> </w:t>
      </w:r>
    </w:p>
    <w:p w14:paraId="65BED24B" w14:textId="00922603" w:rsidR="00075503" w:rsidRDefault="00075503" w:rsidP="004B26C2">
      <w:pPr>
        <w:pStyle w:val="Heading6"/>
        <w15:collapsed/>
      </w:pPr>
      <w:r>
        <w:t>May</w:t>
      </w:r>
    </w:p>
    <w:p w14:paraId="26302E53" w14:textId="006B224E" w:rsidR="000B5E08" w:rsidRPr="00F97266" w:rsidRDefault="000B5E08" w:rsidP="009824FA">
      <w:pPr>
        <w:pStyle w:val="Bulletslist"/>
      </w:pPr>
      <w:r w:rsidRPr="00F97266">
        <w:rPr>
          <w:b/>
          <w:bCs/>
        </w:rPr>
        <w:t>28 May:</w:t>
      </w:r>
      <w:r>
        <w:t xml:space="preserve"> </w:t>
      </w:r>
      <w:r w:rsidRPr="000B5E08">
        <w:t>Irish to reopen pubs by July as EU’s toughest lockdown nears end</w:t>
      </w:r>
      <w:r>
        <w:t xml:space="preserve"> – </w:t>
      </w:r>
      <w:hyperlink r:id="rId1087" w:history="1">
        <w:r w:rsidRPr="000B5E08">
          <w:rPr>
            <w:rStyle w:val="Hyperlink"/>
          </w:rPr>
          <w:t>POLITICO</w:t>
        </w:r>
      </w:hyperlink>
      <w:r>
        <w:t xml:space="preserve"> </w:t>
      </w:r>
    </w:p>
    <w:p w14:paraId="0AA30C81" w14:textId="13F7D843" w:rsidR="0095114C" w:rsidRPr="000713CD" w:rsidRDefault="0095114C" w:rsidP="009824FA">
      <w:pPr>
        <w:pStyle w:val="Bulletslist"/>
      </w:pPr>
      <w:r w:rsidRPr="000713CD">
        <w:rPr>
          <w:b/>
          <w:bCs/>
        </w:rPr>
        <w:t>25 May:</w:t>
      </w:r>
      <w:r>
        <w:t xml:space="preserve"> </w:t>
      </w:r>
      <w:r w:rsidRPr="0095114C">
        <w:t xml:space="preserve">Masks could be required until 'autumn and winter' </w:t>
      </w:r>
      <w:r>
        <w:t>–</w:t>
      </w:r>
      <w:r w:rsidRPr="0095114C">
        <w:t xml:space="preserve"> Minister</w:t>
      </w:r>
      <w:r>
        <w:t xml:space="preserve"> – </w:t>
      </w:r>
      <w:hyperlink r:id="rId1088" w:history="1">
        <w:r w:rsidRPr="0095114C">
          <w:rPr>
            <w:rStyle w:val="Hyperlink"/>
          </w:rPr>
          <w:t>RTE</w:t>
        </w:r>
      </w:hyperlink>
      <w:r>
        <w:t xml:space="preserve"> </w:t>
      </w:r>
    </w:p>
    <w:p w14:paraId="29D6EA0B" w14:textId="28456E3E" w:rsidR="008474B8" w:rsidRPr="008F4F2A" w:rsidRDefault="008474B8" w:rsidP="009824FA">
      <w:pPr>
        <w:pStyle w:val="Bulletslist"/>
      </w:pPr>
      <w:r w:rsidRPr="008F4F2A">
        <w:rPr>
          <w:b/>
          <w:bCs/>
        </w:rPr>
        <w:t>19 May:</w:t>
      </w:r>
      <w:r>
        <w:t xml:space="preserve"> </w:t>
      </w:r>
      <w:r w:rsidRPr="008474B8">
        <w:t>Pfizer to produce COVID-19 vaccine component in Ireland</w:t>
      </w:r>
      <w:r>
        <w:t xml:space="preserve"> – </w:t>
      </w:r>
      <w:hyperlink r:id="rId1089" w:history="1">
        <w:r w:rsidRPr="008474B8">
          <w:rPr>
            <w:rStyle w:val="Hyperlink"/>
          </w:rPr>
          <w:t>REUTERS</w:t>
        </w:r>
      </w:hyperlink>
      <w:r>
        <w:t xml:space="preserve"> </w:t>
      </w:r>
    </w:p>
    <w:p w14:paraId="0429A21C" w14:textId="40CD94EC" w:rsidR="008474B8" w:rsidRDefault="008474B8" w:rsidP="009824FA">
      <w:pPr>
        <w:pStyle w:val="Bulletslist"/>
      </w:pPr>
      <w:r w:rsidRPr="008F4F2A">
        <w:rPr>
          <w:b/>
          <w:bCs/>
        </w:rPr>
        <w:t>19 May:</w:t>
      </w:r>
      <w:r>
        <w:t xml:space="preserve"> </w:t>
      </w:r>
      <w:r w:rsidRPr="008474B8">
        <w:t>Those aged 49 able to register for Covid-19 vaccination</w:t>
      </w:r>
      <w:r>
        <w:t xml:space="preserve"> – </w:t>
      </w:r>
      <w:hyperlink r:id="rId1090" w:history="1">
        <w:r w:rsidRPr="008474B8">
          <w:rPr>
            <w:rStyle w:val="Hyperlink"/>
          </w:rPr>
          <w:t>RTE</w:t>
        </w:r>
      </w:hyperlink>
    </w:p>
    <w:p w14:paraId="47398479" w14:textId="70C49679" w:rsidR="008474B8" w:rsidRPr="008F4F2A" w:rsidRDefault="008474B8" w:rsidP="009824FA">
      <w:pPr>
        <w:pStyle w:val="Bulletslist"/>
      </w:pPr>
      <w:r>
        <w:rPr>
          <w:b/>
          <w:bCs/>
        </w:rPr>
        <w:t>18 May:</w:t>
      </w:r>
      <w:r>
        <w:t xml:space="preserve"> </w:t>
      </w:r>
      <w:r w:rsidRPr="008474B8">
        <w:t>Mandatory hotel quarantine to remain in place for some throughout summer</w:t>
      </w:r>
      <w:r>
        <w:t xml:space="preserve"> – </w:t>
      </w:r>
      <w:hyperlink r:id="rId1091" w:history="1">
        <w:r w:rsidRPr="008474B8">
          <w:rPr>
            <w:rStyle w:val="Hyperlink"/>
          </w:rPr>
          <w:t xml:space="preserve">Irish Times </w:t>
        </w:r>
      </w:hyperlink>
      <w:r>
        <w:t xml:space="preserve"> </w:t>
      </w:r>
    </w:p>
    <w:p w14:paraId="0EFA9A98" w14:textId="0DBDD8F9" w:rsidR="00075503" w:rsidRDefault="00075503" w:rsidP="009824FA">
      <w:pPr>
        <w:pStyle w:val="Bulletslist"/>
      </w:pPr>
      <w:r w:rsidRPr="00DA5D15">
        <w:rPr>
          <w:b/>
          <w:bCs/>
        </w:rPr>
        <w:t>12 May:</w:t>
      </w:r>
      <w:r>
        <w:t xml:space="preserve"> </w:t>
      </w:r>
      <w:r w:rsidRPr="00075503">
        <w:t>Covid in Ireland: Lidl antigen tests should be available everywhere, says UCC expert</w:t>
      </w:r>
      <w:r>
        <w:t xml:space="preserve"> – </w:t>
      </w:r>
      <w:hyperlink r:id="rId1092" w:history="1">
        <w:r w:rsidRPr="00075503">
          <w:rPr>
            <w:rStyle w:val="Hyperlink"/>
          </w:rPr>
          <w:t>The Times</w:t>
        </w:r>
      </w:hyperlink>
    </w:p>
    <w:p w14:paraId="472BC6C0" w14:textId="20FC83CF" w:rsidR="00075503" w:rsidRPr="00075503" w:rsidRDefault="00075503" w:rsidP="00DA5D15">
      <w:pPr>
        <w:pStyle w:val="Bulletslist"/>
      </w:pPr>
      <w:r>
        <w:rPr>
          <w:b/>
          <w:bCs/>
        </w:rPr>
        <w:t>8 May:</w:t>
      </w:r>
      <w:r>
        <w:t xml:space="preserve"> </w:t>
      </w:r>
      <w:r w:rsidRPr="00075503">
        <w:t>Nursing homes to phase out serial Covid testing as vaccination takes effect</w:t>
      </w:r>
      <w:r>
        <w:t xml:space="preserve"> – </w:t>
      </w:r>
      <w:hyperlink r:id="rId1093" w:history="1">
        <w:r w:rsidRPr="00075503">
          <w:rPr>
            <w:rStyle w:val="Hyperlink"/>
          </w:rPr>
          <w:t xml:space="preserve">Irish Times </w:t>
        </w:r>
      </w:hyperlink>
      <w:r>
        <w:t xml:space="preserve"> </w:t>
      </w:r>
    </w:p>
    <w:p w14:paraId="1FA28F89" w14:textId="1AEF3487" w:rsidR="004B26C2" w:rsidRDefault="004B26C2" w:rsidP="004B26C2">
      <w:pPr>
        <w:pStyle w:val="Heading6"/>
        <w15:collapsed/>
      </w:pPr>
      <w:r>
        <w:t>April</w:t>
      </w:r>
    </w:p>
    <w:p w14:paraId="61B0C10D" w14:textId="524ACE63" w:rsidR="00A71586" w:rsidRPr="006C2917" w:rsidRDefault="00A71586" w:rsidP="00F8069F">
      <w:pPr>
        <w:pStyle w:val="Bulletslist"/>
      </w:pPr>
      <w:r w:rsidRPr="006C2917">
        <w:rPr>
          <w:b/>
          <w:bCs/>
        </w:rPr>
        <w:t>28 April:</w:t>
      </w:r>
      <w:r>
        <w:t xml:space="preserve"> </w:t>
      </w:r>
      <w:r w:rsidRPr="00A71586">
        <w:t>Overall number of outbreaks of Covid-19 increased last week</w:t>
      </w:r>
      <w:r>
        <w:t xml:space="preserve"> – </w:t>
      </w:r>
      <w:hyperlink r:id="rId1094" w:history="1">
        <w:r w:rsidRPr="00A71586">
          <w:rPr>
            <w:rStyle w:val="Hyperlink"/>
          </w:rPr>
          <w:t>RTE</w:t>
        </w:r>
      </w:hyperlink>
      <w:r>
        <w:t xml:space="preserve"> </w:t>
      </w:r>
    </w:p>
    <w:p w14:paraId="4AAB556B" w14:textId="63FFA6D9" w:rsidR="006E6008" w:rsidRDefault="006E6008" w:rsidP="00F8069F">
      <w:pPr>
        <w:pStyle w:val="Bulletslist"/>
      </w:pPr>
      <w:r w:rsidRPr="00E66936">
        <w:rPr>
          <w:b/>
          <w:bCs/>
        </w:rPr>
        <w:t>20 April:</w:t>
      </w:r>
      <w:r>
        <w:t xml:space="preserve"> </w:t>
      </w:r>
      <w:r w:rsidRPr="006E6008">
        <w:t xml:space="preserve">'Significant supply challenges' in reaching June vaccine target </w:t>
      </w:r>
      <w:r>
        <w:t>(</w:t>
      </w:r>
      <w:r w:rsidRPr="006E6008">
        <w:t>HSE</w:t>
      </w:r>
      <w:r>
        <w:t xml:space="preserve">) – </w:t>
      </w:r>
      <w:hyperlink r:id="rId1095" w:history="1">
        <w:r w:rsidRPr="006E6008">
          <w:rPr>
            <w:rStyle w:val="Hyperlink"/>
          </w:rPr>
          <w:t>RTE</w:t>
        </w:r>
      </w:hyperlink>
      <w:r>
        <w:t xml:space="preserve"> </w:t>
      </w:r>
    </w:p>
    <w:p w14:paraId="7080B8EC" w14:textId="20450B30" w:rsidR="006E6008" w:rsidRPr="00E66936" w:rsidRDefault="006E6008" w:rsidP="00F8069F">
      <w:pPr>
        <w:pStyle w:val="Bulletslist"/>
      </w:pPr>
      <w:r>
        <w:rPr>
          <w:b/>
          <w:bCs/>
        </w:rPr>
        <w:t>17 April:</w:t>
      </w:r>
      <w:r>
        <w:t xml:space="preserve"> </w:t>
      </w:r>
      <w:r w:rsidRPr="006E6008">
        <w:t>No change to Govt policy on vaccine priority list</w:t>
      </w:r>
      <w:r>
        <w:t xml:space="preserve"> – </w:t>
      </w:r>
      <w:hyperlink r:id="rId1096" w:history="1">
        <w:r w:rsidRPr="006E6008">
          <w:rPr>
            <w:rStyle w:val="Hyperlink"/>
          </w:rPr>
          <w:t>RTE</w:t>
        </w:r>
      </w:hyperlink>
      <w:r>
        <w:t xml:space="preserve"> </w:t>
      </w:r>
    </w:p>
    <w:p w14:paraId="66F12390" w14:textId="1CCB9F4F" w:rsidR="000A033F" w:rsidRPr="00C43025" w:rsidRDefault="000A033F" w:rsidP="00F8069F">
      <w:pPr>
        <w:pStyle w:val="Bulletslist"/>
      </w:pPr>
      <w:r w:rsidRPr="00C43025">
        <w:rPr>
          <w:b/>
          <w:bCs/>
        </w:rPr>
        <w:t>14 April:</w:t>
      </w:r>
      <w:r>
        <w:t xml:space="preserve"> </w:t>
      </w:r>
      <w:r w:rsidRPr="000A033F">
        <w:t>small firms want rapid test subsidy</w:t>
      </w:r>
      <w:r>
        <w:t xml:space="preserve"> – </w:t>
      </w:r>
      <w:hyperlink r:id="rId1097" w:history="1">
        <w:r w:rsidRPr="000A033F">
          <w:rPr>
            <w:rStyle w:val="Hyperlink"/>
          </w:rPr>
          <w:t>The Times</w:t>
        </w:r>
      </w:hyperlink>
      <w:r>
        <w:t xml:space="preserve"> </w:t>
      </w:r>
    </w:p>
    <w:p w14:paraId="27BCF7CD" w14:textId="40A7E9B9" w:rsidR="00E37335" w:rsidRDefault="00E37335" w:rsidP="00F8069F">
      <w:pPr>
        <w:pStyle w:val="Bulletslist"/>
      </w:pPr>
      <w:r w:rsidRPr="00C43025">
        <w:rPr>
          <w:b/>
          <w:bCs/>
        </w:rPr>
        <w:t>12 April:</w:t>
      </w:r>
      <w:r>
        <w:t xml:space="preserve"> </w:t>
      </w:r>
      <w:r w:rsidRPr="00E37335">
        <w:t>Ireland to stop giving AstraZeneca vaccine to most under 60</w:t>
      </w:r>
      <w:r>
        <w:t xml:space="preserve"> – </w:t>
      </w:r>
      <w:hyperlink r:id="rId1098" w:history="1">
        <w:r w:rsidRPr="00E37335">
          <w:rPr>
            <w:rStyle w:val="Hyperlink"/>
          </w:rPr>
          <w:t>POLITICO</w:t>
        </w:r>
      </w:hyperlink>
      <w:r>
        <w:t xml:space="preserve"> </w:t>
      </w:r>
    </w:p>
    <w:p w14:paraId="04BE4696" w14:textId="7DD61F96" w:rsidR="000A033F" w:rsidRPr="00C43025" w:rsidRDefault="000A033F" w:rsidP="00F8069F">
      <w:pPr>
        <w:pStyle w:val="Bulletslist"/>
      </w:pPr>
      <w:r>
        <w:rPr>
          <w:b/>
          <w:bCs/>
        </w:rPr>
        <w:t>11 April:</w:t>
      </w:r>
      <w:r>
        <w:t xml:space="preserve"> </w:t>
      </w:r>
      <w:r w:rsidRPr="000A033F">
        <w:t>How rapid antigen testing could play a key role in reopening Ireland</w:t>
      </w:r>
      <w:r>
        <w:t xml:space="preserve"> </w:t>
      </w:r>
      <w:r w:rsidR="004E0DDE">
        <w:t xml:space="preserve">- </w:t>
      </w:r>
      <w:hyperlink r:id="rId1099" w:history="1">
        <w:r w:rsidR="004E0DDE" w:rsidRPr="004E0DDE">
          <w:rPr>
            <w:rStyle w:val="Hyperlink"/>
          </w:rPr>
          <w:t>BN</w:t>
        </w:r>
      </w:hyperlink>
    </w:p>
    <w:p w14:paraId="78339146" w14:textId="30A792F1" w:rsidR="004A254B" w:rsidRPr="004A254B" w:rsidRDefault="004A254B" w:rsidP="00F8069F">
      <w:pPr>
        <w:pStyle w:val="Bulletslist"/>
      </w:pPr>
      <w:r w:rsidRPr="00F8069F">
        <w:rPr>
          <w:b/>
          <w:bCs/>
        </w:rPr>
        <w:t>2 April:</w:t>
      </w:r>
      <w:r>
        <w:t xml:space="preserve"> </w:t>
      </w:r>
      <w:r w:rsidRPr="004A254B">
        <w:t>Covid-19 rapid testing to be rolled out in colleges and universities</w:t>
      </w:r>
      <w:r>
        <w:t xml:space="preserve"> – </w:t>
      </w:r>
      <w:hyperlink r:id="rId1100" w:history="1">
        <w:r w:rsidRPr="004A254B">
          <w:rPr>
            <w:rStyle w:val="Hyperlink"/>
          </w:rPr>
          <w:t>IT</w:t>
        </w:r>
      </w:hyperlink>
      <w:r>
        <w:t xml:space="preserve"> </w:t>
      </w:r>
    </w:p>
    <w:p w14:paraId="27B5B58C" w14:textId="450D05C1" w:rsidR="005E7658" w:rsidRDefault="005E7658" w:rsidP="00F8069F">
      <w:pPr>
        <w:pStyle w:val="Heading6"/>
        <w15:collapsed/>
      </w:pPr>
      <w:r>
        <w:t>March</w:t>
      </w:r>
    </w:p>
    <w:p w14:paraId="6EFB6087" w14:textId="29378C00" w:rsidR="00BD5D9D" w:rsidRPr="00CC522D" w:rsidRDefault="00BD5D9D" w:rsidP="005E7658">
      <w:pPr>
        <w:pStyle w:val="Bulletslist"/>
      </w:pPr>
      <w:r w:rsidRPr="00CC522D">
        <w:rPr>
          <w:b/>
          <w:bCs/>
        </w:rPr>
        <w:t>30 March:</w:t>
      </w:r>
      <w:r>
        <w:t xml:space="preserve"> </w:t>
      </w:r>
      <w:r w:rsidRPr="00BD5D9D">
        <w:t>Nphet warned Government that Covid-19 cases could rise to 2,000 a day within four weeks</w:t>
      </w:r>
      <w:r>
        <w:t xml:space="preserve"> – </w:t>
      </w:r>
      <w:hyperlink r:id="rId1101" w:history="1">
        <w:r w:rsidRPr="00BD5D9D">
          <w:rPr>
            <w:rStyle w:val="Hyperlink"/>
          </w:rPr>
          <w:t>Irish Times</w:t>
        </w:r>
      </w:hyperlink>
    </w:p>
    <w:p w14:paraId="0609B1F1" w14:textId="6A58E2A2" w:rsidR="005A5CF3" w:rsidRDefault="005A5CF3" w:rsidP="005E7658">
      <w:pPr>
        <w:pStyle w:val="Bulletslist"/>
      </w:pPr>
      <w:r w:rsidRPr="00CC522D">
        <w:rPr>
          <w:b/>
          <w:bCs/>
        </w:rPr>
        <w:t>27 March:</w:t>
      </w:r>
      <w:r>
        <w:t xml:space="preserve"> </w:t>
      </w:r>
      <w:r w:rsidRPr="005A5CF3">
        <w:t>Irish hospital’s vaccination program ended after it gave leftover shots to elite school</w:t>
      </w:r>
      <w:r>
        <w:t xml:space="preserve"> </w:t>
      </w:r>
    </w:p>
    <w:p w14:paraId="57D73DBB" w14:textId="5B3BE4FD" w:rsidR="005A5CF3" w:rsidRPr="00CC522D" w:rsidRDefault="005A5CF3" w:rsidP="00CC522D">
      <w:pPr>
        <w:pStyle w:val="Bulletslist"/>
        <w:numPr>
          <w:ilvl w:val="1"/>
          <w:numId w:val="1"/>
        </w:numPr>
      </w:pPr>
      <w:r w:rsidRPr="005A5CF3">
        <w:t>Statement from the Minister for Health Stephen Donnelly - Saturday 27 March 2021</w:t>
      </w:r>
      <w:r>
        <w:t xml:space="preserve">– </w:t>
      </w:r>
      <w:hyperlink r:id="rId1102" w:history="1">
        <w:r w:rsidRPr="005A5CF3">
          <w:rPr>
            <w:rStyle w:val="Hyperlink"/>
          </w:rPr>
          <w:t>gov.ie</w:t>
        </w:r>
      </w:hyperlink>
      <w:r>
        <w:t xml:space="preserve"> </w:t>
      </w:r>
    </w:p>
    <w:p w14:paraId="35B507C6" w14:textId="79D546CA" w:rsidR="007E0FAF" w:rsidRDefault="007E0FAF" w:rsidP="005E7658">
      <w:pPr>
        <w:pStyle w:val="Bulletslist"/>
      </w:pPr>
      <w:r w:rsidRPr="00955E39">
        <w:rPr>
          <w:b/>
          <w:bCs/>
        </w:rPr>
        <w:t>26 March:</w:t>
      </w:r>
      <w:r>
        <w:t xml:space="preserve"> </w:t>
      </w:r>
      <w:r w:rsidRPr="007E0FAF">
        <w:t>Mandatory hotel quarantine</w:t>
      </w:r>
      <w:r>
        <w:t xml:space="preserve"> – </w:t>
      </w:r>
      <w:hyperlink r:id="rId1103" w:history="1">
        <w:r w:rsidRPr="007E0FAF">
          <w:rPr>
            <w:rStyle w:val="Hyperlink"/>
          </w:rPr>
          <w:t>Gov.ie</w:t>
        </w:r>
      </w:hyperlink>
      <w:r>
        <w:t xml:space="preserve"> </w:t>
      </w:r>
    </w:p>
    <w:p w14:paraId="5F82D4A9" w14:textId="521A1C8C" w:rsidR="007E0FAF" w:rsidRPr="00955E39" w:rsidRDefault="007E0FAF" w:rsidP="005E7658">
      <w:pPr>
        <w:pStyle w:val="Bulletslist"/>
      </w:pPr>
      <w:r>
        <w:rPr>
          <w:b/>
          <w:bCs/>
        </w:rPr>
        <w:t>23 March:</w:t>
      </w:r>
      <w:r>
        <w:t xml:space="preserve"> </w:t>
      </w:r>
      <w:r w:rsidRPr="007E0FAF">
        <w:t>Ireland hits international arrivals with mandatory hotel quarantine</w:t>
      </w:r>
      <w:r>
        <w:t xml:space="preserve"> – </w:t>
      </w:r>
      <w:hyperlink r:id="rId1104" w:history="1">
        <w:r w:rsidRPr="007E0FAF">
          <w:rPr>
            <w:rStyle w:val="Hyperlink"/>
          </w:rPr>
          <w:t>POLITICO</w:t>
        </w:r>
      </w:hyperlink>
      <w:r>
        <w:t xml:space="preserve"> </w:t>
      </w:r>
    </w:p>
    <w:p w14:paraId="1715293D" w14:textId="2D7B9C36" w:rsidR="0069201A" w:rsidRPr="00955E39" w:rsidRDefault="0069201A" w:rsidP="005E7658">
      <w:pPr>
        <w:pStyle w:val="Bulletslist"/>
      </w:pPr>
      <w:r w:rsidRPr="00955E39">
        <w:rPr>
          <w:b/>
          <w:bCs/>
        </w:rPr>
        <w:t>19 March:</w:t>
      </w:r>
      <w:r>
        <w:t xml:space="preserve"> </w:t>
      </w:r>
      <w:r w:rsidRPr="0069201A">
        <w:t>Statement from Dr Ronan Glynn on recommencement of the COVID-19 Vaccine AstraZeneca programme</w:t>
      </w:r>
      <w:r>
        <w:t xml:space="preserve"> – </w:t>
      </w:r>
      <w:hyperlink r:id="rId1105" w:history="1">
        <w:r w:rsidRPr="0069201A">
          <w:rPr>
            <w:rStyle w:val="Hyperlink"/>
          </w:rPr>
          <w:t>Gov.ie</w:t>
        </w:r>
      </w:hyperlink>
      <w:r>
        <w:t xml:space="preserve"> </w:t>
      </w:r>
    </w:p>
    <w:p w14:paraId="22B9E56B" w14:textId="72328494" w:rsidR="00854F74" w:rsidRPr="00054FD6" w:rsidRDefault="00854F74" w:rsidP="005E7658">
      <w:pPr>
        <w:pStyle w:val="Bulletslist"/>
      </w:pPr>
      <w:r w:rsidRPr="00054FD6">
        <w:rPr>
          <w:b/>
          <w:bCs/>
        </w:rPr>
        <w:t>15 March:</w:t>
      </w:r>
      <w:r>
        <w:t xml:space="preserve"> </w:t>
      </w:r>
      <w:r w:rsidRPr="00854F74">
        <w:t>Covid testing programme announced for Northern Ireland schools</w:t>
      </w:r>
      <w:r>
        <w:t xml:space="preserve"> – </w:t>
      </w:r>
      <w:hyperlink r:id="rId1106" w:history="1">
        <w:r w:rsidRPr="00854F74">
          <w:rPr>
            <w:rStyle w:val="Hyperlink"/>
          </w:rPr>
          <w:t>BT</w:t>
        </w:r>
      </w:hyperlink>
      <w:r>
        <w:t xml:space="preserve"> </w:t>
      </w:r>
    </w:p>
    <w:p w14:paraId="4A6FA41F" w14:textId="406FF940" w:rsidR="0078558D" w:rsidRPr="00054FD6" w:rsidRDefault="0078558D" w:rsidP="005E7658">
      <w:pPr>
        <w:pStyle w:val="Bulletslist"/>
      </w:pPr>
      <w:r w:rsidRPr="00054FD6">
        <w:rPr>
          <w:b/>
          <w:bCs/>
        </w:rPr>
        <w:t>14 March:</w:t>
      </w:r>
      <w:r>
        <w:t xml:space="preserve"> </w:t>
      </w:r>
      <w:r w:rsidRPr="0078558D">
        <w:t>Ireland hits pause on AstraZeneca jab over blood clot concerns</w:t>
      </w:r>
      <w:r>
        <w:t xml:space="preserve"> – </w:t>
      </w:r>
      <w:hyperlink r:id="rId1107" w:history="1">
        <w:r w:rsidRPr="0078558D">
          <w:rPr>
            <w:rStyle w:val="Hyperlink"/>
          </w:rPr>
          <w:t>POLITICO</w:t>
        </w:r>
      </w:hyperlink>
      <w:r>
        <w:t xml:space="preserve"> </w:t>
      </w:r>
    </w:p>
    <w:p w14:paraId="2EAE97C3" w14:textId="7B7ECC46" w:rsidR="00AD691A" w:rsidRDefault="00AD691A" w:rsidP="005E7658">
      <w:pPr>
        <w:pStyle w:val="Bulletslist"/>
      </w:pPr>
      <w:r w:rsidRPr="00F7041B">
        <w:rPr>
          <w:b/>
          <w:bCs/>
        </w:rPr>
        <w:t>10 March:</w:t>
      </w:r>
      <w:r>
        <w:t xml:space="preserve"> </w:t>
      </w:r>
      <w:r w:rsidRPr="00AD691A">
        <w:t>Serial Covid-19 testing in nursing homes showing positivity rate of just 0.2%, Reid says</w:t>
      </w:r>
      <w:r>
        <w:t xml:space="preserve"> – </w:t>
      </w:r>
      <w:hyperlink r:id="rId1108" w:history="1">
        <w:r w:rsidRPr="00AD691A">
          <w:rPr>
            <w:rStyle w:val="Hyperlink"/>
          </w:rPr>
          <w:t>Journal.ie</w:t>
        </w:r>
      </w:hyperlink>
    </w:p>
    <w:p w14:paraId="633D524F" w14:textId="5D87893D" w:rsidR="00AD691A" w:rsidRPr="00F7041B" w:rsidRDefault="00AD691A" w:rsidP="005E7658">
      <w:pPr>
        <w:pStyle w:val="Bulletslist"/>
      </w:pPr>
      <w:r>
        <w:rPr>
          <w:b/>
          <w:bCs/>
        </w:rPr>
        <w:t>10 March:</w:t>
      </w:r>
      <w:r>
        <w:t xml:space="preserve"> </w:t>
      </w:r>
      <w:r w:rsidRPr="00AD691A">
        <w:t xml:space="preserve">95% of vaccines administered within one week </w:t>
      </w:r>
      <w:r>
        <w:t>–</w:t>
      </w:r>
      <w:r w:rsidRPr="00AD691A">
        <w:t xml:space="preserve"> Donnelly</w:t>
      </w:r>
      <w:r>
        <w:t xml:space="preserve"> – </w:t>
      </w:r>
      <w:hyperlink r:id="rId1109" w:history="1">
        <w:r w:rsidRPr="00AD691A">
          <w:rPr>
            <w:rStyle w:val="Hyperlink"/>
          </w:rPr>
          <w:t>RTE</w:t>
        </w:r>
      </w:hyperlink>
      <w:r>
        <w:t xml:space="preserve"> </w:t>
      </w:r>
    </w:p>
    <w:p w14:paraId="08D3F84B" w14:textId="5AEBE490" w:rsidR="005E7658" w:rsidRPr="008D722B" w:rsidRDefault="005E7658" w:rsidP="008D722B">
      <w:pPr>
        <w:pStyle w:val="Bulletslist"/>
      </w:pPr>
      <w:r>
        <w:rPr>
          <w:b/>
          <w:bCs/>
        </w:rPr>
        <w:t>1 March:</w:t>
      </w:r>
      <w:r>
        <w:t xml:space="preserve"> </w:t>
      </w:r>
      <w:r w:rsidRPr="005E7658">
        <w:t>Rapid 15-minute Covid tests key to reopening Irish society, confidential document reveals</w:t>
      </w:r>
      <w:r>
        <w:t xml:space="preserve"> – </w:t>
      </w:r>
      <w:hyperlink r:id="rId1110" w:history="1">
        <w:r w:rsidRPr="005E7658">
          <w:rPr>
            <w:rStyle w:val="Hyperlink"/>
          </w:rPr>
          <w:t xml:space="preserve">IE </w:t>
        </w:r>
      </w:hyperlink>
      <w:r>
        <w:t xml:space="preserve"> </w:t>
      </w:r>
    </w:p>
    <w:p w14:paraId="442A5A80" w14:textId="18BD0D58" w:rsidR="00F0706B" w:rsidRDefault="00F0706B" w:rsidP="008D722B">
      <w:pPr>
        <w:pStyle w:val="Heading6"/>
        <w15:collapsed/>
      </w:pPr>
      <w:r>
        <w:t>February</w:t>
      </w:r>
    </w:p>
    <w:p w14:paraId="0E0243B4" w14:textId="0465E157" w:rsidR="00FD7B0D" w:rsidRPr="008D722B" w:rsidRDefault="00FD7B0D" w:rsidP="00A24812">
      <w:pPr>
        <w:pStyle w:val="Bulletslist"/>
      </w:pPr>
      <w:r w:rsidRPr="008D722B">
        <w:rPr>
          <w:b/>
          <w:bCs/>
        </w:rPr>
        <w:t>25 February:</w:t>
      </w:r>
      <w:r>
        <w:t xml:space="preserve"> </w:t>
      </w:r>
      <w:r w:rsidRPr="00FD7B0D">
        <w:t>Ireland’s hotel quarantine plan dubbed ‘a holy mess’</w:t>
      </w:r>
      <w:r>
        <w:t xml:space="preserve"> – </w:t>
      </w:r>
      <w:hyperlink r:id="rId1111" w:history="1">
        <w:r w:rsidRPr="00F20106">
          <w:rPr>
            <w:rStyle w:val="Hyperlink"/>
          </w:rPr>
          <w:t>POLITICO</w:t>
        </w:r>
      </w:hyperlink>
      <w:r>
        <w:t xml:space="preserve"> </w:t>
      </w:r>
    </w:p>
    <w:p w14:paraId="0D394BB9" w14:textId="0027B2C8" w:rsidR="00E1630F" w:rsidRDefault="00E1630F" w:rsidP="00A24812">
      <w:pPr>
        <w:pStyle w:val="Bulletslist"/>
      </w:pPr>
      <w:r w:rsidRPr="008E64D7">
        <w:rPr>
          <w:b/>
          <w:bCs/>
        </w:rPr>
        <w:t xml:space="preserve">24 February: </w:t>
      </w:r>
      <w:r w:rsidRPr="00E1630F">
        <w:t>People aged 16-69 with very high risk conditions moved up vaccine list</w:t>
      </w:r>
      <w:r>
        <w:t xml:space="preserve"> – </w:t>
      </w:r>
      <w:hyperlink r:id="rId1112" w:history="1">
        <w:r w:rsidRPr="00E1630F">
          <w:rPr>
            <w:rStyle w:val="Hyperlink"/>
          </w:rPr>
          <w:t>IT</w:t>
        </w:r>
      </w:hyperlink>
      <w:r>
        <w:t xml:space="preserve"> </w:t>
      </w:r>
    </w:p>
    <w:p w14:paraId="59FB9E8D" w14:textId="6211A7A4" w:rsidR="002B0A38" w:rsidRPr="008E64D7" w:rsidRDefault="002B0A38" w:rsidP="00A24812">
      <w:pPr>
        <w:pStyle w:val="Bulletslist"/>
      </w:pPr>
      <w:r>
        <w:rPr>
          <w:b/>
          <w:bCs/>
        </w:rPr>
        <w:t>23 February:</w:t>
      </w:r>
      <w:r>
        <w:t xml:space="preserve"> </w:t>
      </w:r>
      <w:r w:rsidRPr="002B0A38">
        <w:t>Ireland ‘completely fed up’ as it extends lockdown to Easter</w:t>
      </w:r>
      <w:r>
        <w:t xml:space="preserve"> – </w:t>
      </w:r>
      <w:hyperlink r:id="rId1113" w:history="1">
        <w:r w:rsidRPr="00FD7B0D">
          <w:rPr>
            <w:rStyle w:val="Hyperlink"/>
          </w:rPr>
          <w:t>POLI</w:t>
        </w:r>
        <w:r w:rsidR="00FD7B0D" w:rsidRPr="00FD7B0D">
          <w:rPr>
            <w:rStyle w:val="Hyperlink"/>
          </w:rPr>
          <w:t xml:space="preserve">TICO </w:t>
        </w:r>
      </w:hyperlink>
      <w:r>
        <w:t xml:space="preserve"> </w:t>
      </w:r>
    </w:p>
    <w:p w14:paraId="4746AABA" w14:textId="15B99FEF" w:rsidR="00E1630F" w:rsidRPr="008E64D7" w:rsidRDefault="00E1630F" w:rsidP="00A24812">
      <w:pPr>
        <w:pStyle w:val="Bulletslist"/>
      </w:pPr>
      <w:r w:rsidRPr="008E64D7">
        <w:rPr>
          <w:b/>
          <w:bCs/>
        </w:rPr>
        <w:t>23 February:</w:t>
      </w:r>
      <w:r>
        <w:t xml:space="preserve"> </w:t>
      </w:r>
      <w:r w:rsidRPr="00E1630F">
        <w:t>Govt says Irish forecast unchanged after AstraZeneca supply issue</w:t>
      </w:r>
      <w:r>
        <w:t xml:space="preserve"> – </w:t>
      </w:r>
      <w:hyperlink r:id="rId1114" w:history="1">
        <w:r w:rsidRPr="00E1630F">
          <w:rPr>
            <w:rStyle w:val="Hyperlink"/>
          </w:rPr>
          <w:t>RTE</w:t>
        </w:r>
      </w:hyperlink>
      <w:r>
        <w:t xml:space="preserve"> </w:t>
      </w:r>
    </w:p>
    <w:p w14:paraId="7A3F3568" w14:textId="377965E4" w:rsidR="00077F54" w:rsidRDefault="00077F54" w:rsidP="00A24812">
      <w:pPr>
        <w:pStyle w:val="Bulletslist"/>
      </w:pPr>
      <w:r w:rsidRPr="00E118A4">
        <w:rPr>
          <w:b/>
          <w:bCs/>
        </w:rPr>
        <w:t>10 February:</w:t>
      </w:r>
      <w:r>
        <w:t xml:space="preserve"> </w:t>
      </w:r>
      <w:r w:rsidRPr="00077F54">
        <w:t>NPHET recommends change to testing time frame for close contacts</w:t>
      </w:r>
      <w:r>
        <w:t xml:space="preserve"> – </w:t>
      </w:r>
      <w:hyperlink r:id="rId1115" w:history="1">
        <w:r w:rsidRPr="00077F54">
          <w:rPr>
            <w:rStyle w:val="Hyperlink"/>
          </w:rPr>
          <w:t>RTE</w:t>
        </w:r>
      </w:hyperlink>
    </w:p>
    <w:p w14:paraId="20898F01" w14:textId="4D49B3B3" w:rsidR="00077F54" w:rsidRPr="00E118A4" w:rsidRDefault="00077F54" w:rsidP="00A24812">
      <w:pPr>
        <w:pStyle w:val="Bulletslist"/>
      </w:pPr>
      <w:r>
        <w:rPr>
          <w:b/>
          <w:bCs/>
        </w:rPr>
        <w:t>4 February:</w:t>
      </w:r>
      <w:r>
        <w:t xml:space="preserve"> </w:t>
      </w:r>
      <w:r w:rsidRPr="00077F54">
        <w:t>LetsGetChecked to expand at-home Covid testing for Irish customers</w:t>
      </w:r>
      <w:r>
        <w:t xml:space="preserve"> – </w:t>
      </w:r>
      <w:hyperlink r:id="rId1116" w:history="1">
        <w:r w:rsidRPr="00077F54">
          <w:rPr>
            <w:rStyle w:val="Hyperlink"/>
          </w:rPr>
          <w:t xml:space="preserve">IT </w:t>
        </w:r>
      </w:hyperlink>
      <w:r>
        <w:t xml:space="preserve"> </w:t>
      </w:r>
    </w:p>
    <w:p w14:paraId="6BE78BD4" w14:textId="6F1F5840" w:rsidR="00F0706B" w:rsidRDefault="00A42FDA" w:rsidP="00A24812">
      <w:pPr>
        <w:pStyle w:val="Bulletslist"/>
      </w:pPr>
      <w:r w:rsidRPr="00A24812">
        <w:rPr>
          <w:b/>
          <w:bCs/>
        </w:rPr>
        <w:t>3 February:</w:t>
      </w:r>
      <w:r>
        <w:t xml:space="preserve"> </w:t>
      </w:r>
      <w:r w:rsidRPr="00A42FDA">
        <w:t>Ireland in line to get 4.47m Covid-19 vaccine doses by end of June</w:t>
      </w:r>
      <w:r>
        <w:t xml:space="preserve"> – </w:t>
      </w:r>
      <w:hyperlink r:id="rId1117" w:history="1">
        <w:r w:rsidRPr="00A42FDA">
          <w:rPr>
            <w:rStyle w:val="Hyperlink"/>
          </w:rPr>
          <w:t>IT</w:t>
        </w:r>
      </w:hyperlink>
      <w:r>
        <w:t xml:space="preserve"> </w:t>
      </w:r>
    </w:p>
    <w:p w14:paraId="4D0E8A91" w14:textId="354D2740" w:rsidR="008C3C9B" w:rsidRDefault="008C3C9B" w:rsidP="00A24812">
      <w:pPr>
        <w:pStyle w:val="Heading6"/>
        <w15:collapsed/>
      </w:pPr>
      <w:r w:rsidRPr="008C3C9B">
        <w:t>January</w:t>
      </w:r>
    </w:p>
    <w:p w14:paraId="3EE5AA22" w14:textId="46B7782C" w:rsidR="00272BCC" w:rsidRPr="00785566" w:rsidRDefault="00272BCC" w:rsidP="008C3C9B">
      <w:pPr>
        <w:pStyle w:val="Bulletslist"/>
      </w:pPr>
      <w:r w:rsidRPr="00785566">
        <w:rPr>
          <w:b/>
          <w:bCs/>
        </w:rPr>
        <w:t>27 January:</w:t>
      </w:r>
      <w:r>
        <w:t xml:space="preserve"> </w:t>
      </w:r>
      <w:r w:rsidRPr="00272BCC">
        <w:t>Special schools in NI to be offered weekly testing</w:t>
      </w:r>
      <w:r>
        <w:t xml:space="preserve"> – </w:t>
      </w:r>
      <w:hyperlink r:id="rId1118" w:history="1">
        <w:r w:rsidRPr="00272BCC">
          <w:rPr>
            <w:rStyle w:val="Hyperlink"/>
          </w:rPr>
          <w:t>BBC</w:t>
        </w:r>
      </w:hyperlink>
      <w:r>
        <w:t xml:space="preserve"> </w:t>
      </w:r>
    </w:p>
    <w:p w14:paraId="6DE081BB" w14:textId="6014BC16" w:rsidR="00A747D1" w:rsidRDefault="00A747D1" w:rsidP="008C3C9B">
      <w:pPr>
        <w:pStyle w:val="Bulletslist"/>
      </w:pPr>
      <w:r w:rsidRPr="00224529">
        <w:rPr>
          <w:b/>
          <w:bCs/>
        </w:rPr>
        <w:t>20 January:</w:t>
      </w:r>
      <w:r>
        <w:t xml:space="preserve"> </w:t>
      </w:r>
      <w:r w:rsidRPr="00A747D1">
        <w:t>AstraZeneca has told HSE vaccine deliveries can be expected by mid-February</w:t>
      </w:r>
      <w:r>
        <w:t xml:space="preserve"> – </w:t>
      </w:r>
      <w:hyperlink r:id="rId1119" w:history="1">
        <w:r w:rsidRPr="00A747D1">
          <w:rPr>
            <w:rStyle w:val="Hyperlink"/>
          </w:rPr>
          <w:t>Irish Times</w:t>
        </w:r>
      </w:hyperlink>
      <w:r>
        <w:t xml:space="preserve"> </w:t>
      </w:r>
    </w:p>
    <w:p w14:paraId="696DD59C" w14:textId="12F33BD3" w:rsidR="00A747D1" w:rsidRDefault="00A747D1" w:rsidP="008C3C9B">
      <w:pPr>
        <w:pStyle w:val="Bulletslist"/>
      </w:pPr>
      <w:r>
        <w:rPr>
          <w:b/>
          <w:bCs/>
        </w:rPr>
        <w:t>20 January:</w:t>
      </w:r>
      <w:r w:rsidRPr="00A747D1">
        <w:t xml:space="preserve"> </w:t>
      </w:r>
      <w:r w:rsidRPr="00224529">
        <w:t>State to spend up to €5m on Covid tests for hauliers</w:t>
      </w:r>
      <w:r>
        <w:t xml:space="preserve"> – </w:t>
      </w:r>
      <w:hyperlink r:id="rId1120" w:history="1">
        <w:r w:rsidRPr="00A747D1">
          <w:rPr>
            <w:rStyle w:val="Hyperlink"/>
          </w:rPr>
          <w:t>Independent</w:t>
        </w:r>
      </w:hyperlink>
      <w:r>
        <w:t xml:space="preserve"> </w:t>
      </w:r>
    </w:p>
    <w:p w14:paraId="184ACFAB" w14:textId="6972AA9A" w:rsidR="00133F50" w:rsidRPr="00224529" w:rsidRDefault="00133F50" w:rsidP="008C3C9B">
      <w:pPr>
        <w:pStyle w:val="Bulletslist"/>
      </w:pPr>
      <w:r>
        <w:rPr>
          <w:b/>
          <w:bCs/>
        </w:rPr>
        <w:t>17 January:</w:t>
      </w:r>
      <w:r>
        <w:t xml:space="preserve"> </w:t>
      </w:r>
      <w:r w:rsidRPr="00133F50">
        <w:t>Negative Covid test needed for international travellers, Department announces</w:t>
      </w:r>
      <w:r>
        <w:t xml:space="preserve"> – </w:t>
      </w:r>
      <w:hyperlink r:id="rId1121" w:history="1">
        <w:r w:rsidRPr="00133F50">
          <w:rPr>
            <w:rStyle w:val="Hyperlink"/>
          </w:rPr>
          <w:t>BL</w:t>
        </w:r>
      </w:hyperlink>
      <w:r>
        <w:t xml:space="preserve"> </w:t>
      </w:r>
    </w:p>
    <w:p w14:paraId="3C923015" w14:textId="6D94507B" w:rsidR="00383E1E" w:rsidRDefault="00383E1E" w:rsidP="008C3C9B">
      <w:pPr>
        <w:pStyle w:val="Bulletslist"/>
      </w:pPr>
      <w:r w:rsidRPr="00383E1E">
        <w:rPr>
          <w:b/>
          <w:bCs/>
        </w:rPr>
        <w:t>13 January:</w:t>
      </w:r>
      <w:r>
        <w:t xml:space="preserve"> </w:t>
      </w:r>
      <w:r w:rsidRPr="00383E1E">
        <w:t>Administrators getting Covid vaccine before GPs, says doctor</w:t>
      </w:r>
      <w:r>
        <w:t xml:space="preserve"> – </w:t>
      </w:r>
      <w:hyperlink r:id="rId1122" w:history="1">
        <w:r w:rsidRPr="00383E1E">
          <w:rPr>
            <w:rStyle w:val="Hyperlink"/>
          </w:rPr>
          <w:t>Irish Times</w:t>
        </w:r>
      </w:hyperlink>
      <w:r>
        <w:t xml:space="preserve"> </w:t>
      </w:r>
    </w:p>
    <w:p w14:paraId="1EFA3FB5" w14:textId="4DF3B5EC" w:rsidR="00383E1E" w:rsidRPr="00383E1E" w:rsidRDefault="00383E1E" w:rsidP="008C3C9B">
      <w:pPr>
        <w:pStyle w:val="Bulletslist"/>
      </w:pPr>
      <w:r>
        <w:rPr>
          <w:b/>
          <w:bCs/>
        </w:rPr>
        <w:t>8 January:</w:t>
      </w:r>
      <w:r>
        <w:t xml:space="preserve"> </w:t>
      </w:r>
      <w:r w:rsidRPr="00383E1E">
        <w:t>Opposition TDs concerned at 'lack of detail' in vaccination plan</w:t>
      </w:r>
      <w:r>
        <w:t xml:space="preserve"> – </w:t>
      </w:r>
      <w:hyperlink r:id="rId1123" w:history="1">
        <w:r w:rsidRPr="00383E1E">
          <w:rPr>
            <w:rStyle w:val="Hyperlink"/>
          </w:rPr>
          <w:t>RTE</w:t>
        </w:r>
      </w:hyperlink>
      <w:r>
        <w:t xml:space="preserve"> </w:t>
      </w:r>
    </w:p>
    <w:p w14:paraId="45EAEC4A" w14:textId="278BE30D" w:rsidR="008C3C9B" w:rsidRPr="008C3C9B" w:rsidRDefault="008C3C9B" w:rsidP="008C3C9B">
      <w:pPr>
        <w:pStyle w:val="Bulletslist"/>
      </w:pPr>
      <w:r w:rsidRPr="002F41EA">
        <w:rPr>
          <w:b/>
          <w:bCs/>
        </w:rPr>
        <w:t>5 January:</w:t>
      </w:r>
      <w:r>
        <w:t xml:space="preserve"> </w:t>
      </w:r>
      <w:r w:rsidRPr="008C3C9B">
        <w:t>All travellers into State will have to provide negative PCR test</w:t>
      </w:r>
      <w:r>
        <w:t xml:space="preserve"> – </w:t>
      </w:r>
      <w:hyperlink r:id="rId1124" w:history="1">
        <w:r w:rsidRPr="008C3C9B">
          <w:rPr>
            <w:rStyle w:val="Hyperlink"/>
          </w:rPr>
          <w:t>Irish Times</w:t>
        </w:r>
      </w:hyperlink>
    </w:p>
    <w:p w14:paraId="208CC30F" w14:textId="5D83AC89" w:rsidR="00BD3D6D" w:rsidRPr="004C0A20" w:rsidRDefault="00627101" w:rsidP="001425CB">
      <w:pPr>
        <w:pStyle w:val="Heading5"/>
        <w15:collapsed/>
        <w:rPr>
          <w:b/>
          <w:bCs/>
        </w:rPr>
      </w:pPr>
      <w:bookmarkStart w:id="50" w:name="_Hlk55811344"/>
      <w:r w:rsidRPr="004C0A20">
        <w:rPr>
          <w:b/>
          <w:bCs/>
        </w:rPr>
        <w:t>2020</w:t>
      </w:r>
    </w:p>
    <w:bookmarkEnd w:id="50"/>
    <w:p w14:paraId="0A19011F" w14:textId="43BB3C69" w:rsidR="00E31A82" w:rsidRDefault="00E31A82" w:rsidP="004C0A20">
      <w:pPr>
        <w:pStyle w:val="Heading6"/>
      </w:pPr>
      <w:r>
        <w:t>December</w:t>
      </w:r>
    </w:p>
    <w:p w14:paraId="3F6E5287" w14:textId="0A00453E" w:rsidR="00D80F67" w:rsidRPr="0071482C" w:rsidRDefault="00D80F67" w:rsidP="00AF5C94">
      <w:pPr>
        <w:pStyle w:val="Bulletslist"/>
      </w:pPr>
      <w:r w:rsidRPr="0071482C">
        <w:rPr>
          <w:b/>
          <w:bCs/>
        </w:rPr>
        <w:t>16 December:</w:t>
      </w:r>
      <w:r>
        <w:t xml:space="preserve"> </w:t>
      </w:r>
      <w:r w:rsidRPr="00D80F67">
        <w:t>Covid-19: All nursing home residents, staff could be vaccinated by February, taskforce head says</w:t>
      </w:r>
      <w:r>
        <w:t xml:space="preserve"> – </w:t>
      </w:r>
      <w:hyperlink r:id="rId1125" w:history="1">
        <w:r w:rsidRPr="00D80F67">
          <w:rPr>
            <w:rStyle w:val="Hyperlink"/>
          </w:rPr>
          <w:t>Irish Times</w:t>
        </w:r>
      </w:hyperlink>
    </w:p>
    <w:p w14:paraId="765D2022" w14:textId="058AF890" w:rsidR="00D80F67" w:rsidRPr="0071482C" w:rsidRDefault="00D80F67" w:rsidP="00AF5C94">
      <w:pPr>
        <w:pStyle w:val="Bulletslist"/>
      </w:pPr>
      <w:r w:rsidRPr="0071482C">
        <w:rPr>
          <w:b/>
          <w:bCs/>
        </w:rPr>
        <w:t>16 December:</w:t>
      </w:r>
      <w:r>
        <w:t xml:space="preserve"> </w:t>
      </w:r>
      <w:r w:rsidRPr="00D80F67">
        <w:t>North’s Covid crisis could repeat in State if situation allowed ‘go out of control’ Taoiseach</w:t>
      </w:r>
      <w:r>
        <w:t xml:space="preserve"> – </w:t>
      </w:r>
      <w:hyperlink r:id="rId1126" w:history="1">
        <w:r w:rsidRPr="00D80F67">
          <w:rPr>
            <w:rStyle w:val="Hyperlink"/>
          </w:rPr>
          <w:t>Irish Times</w:t>
        </w:r>
      </w:hyperlink>
    </w:p>
    <w:p w14:paraId="2E07072B" w14:textId="193DE3E9" w:rsidR="00D80F67" w:rsidRPr="0071482C" w:rsidRDefault="00D80F67" w:rsidP="00AF5C94">
      <w:pPr>
        <w:pStyle w:val="Bulletslist"/>
      </w:pPr>
      <w:r w:rsidRPr="0071482C">
        <w:rPr>
          <w:b/>
          <w:bCs/>
        </w:rPr>
        <w:t>15 December:</w:t>
      </w:r>
      <w:r>
        <w:t xml:space="preserve"> </w:t>
      </w:r>
      <w:r w:rsidRPr="00D80F67">
        <w:t>Covid-19: Queues of ambulances at Antrim hospital as North’s health service comes under pressure</w:t>
      </w:r>
      <w:r>
        <w:t xml:space="preserve"> – </w:t>
      </w:r>
      <w:hyperlink r:id="rId1127" w:history="1">
        <w:r w:rsidRPr="00D80F67">
          <w:rPr>
            <w:rStyle w:val="Hyperlink"/>
          </w:rPr>
          <w:t>Irish Times</w:t>
        </w:r>
      </w:hyperlink>
    </w:p>
    <w:p w14:paraId="0109710C" w14:textId="1F26C958" w:rsidR="00E31A82" w:rsidRPr="00E31A82" w:rsidRDefault="00E31A82" w:rsidP="00AF5C94">
      <w:pPr>
        <w:pStyle w:val="Bulletslist"/>
      </w:pPr>
      <w:r w:rsidRPr="00AF5C94">
        <w:rPr>
          <w:b/>
          <w:bCs/>
        </w:rPr>
        <w:t>1 December</w:t>
      </w:r>
      <w:r w:rsidR="00897ECF">
        <w:t xml:space="preserve">: </w:t>
      </w:r>
      <w:r w:rsidR="00897ECF" w:rsidRPr="00897ECF">
        <w:t>Ireland to sign up for fifth Covid-19 vaccine</w:t>
      </w:r>
      <w:r w:rsidR="00897ECF">
        <w:t xml:space="preserve"> – </w:t>
      </w:r>
      <w:hyperlink r:id="rId1128" w:history="1">
        <w:r w:rsidR="00897ECF" w:rsidRPr="00897ECF">
          <w:rPr>
            <w:rStyle w:val="Hyperlink"/>
          </w:rPr>
          <w:t>Irish Post</w:t>
        </w:r>
      </w:hyperlink>
      <w:r w:rsidR="00897ECF">
        <w:t xml:space="preserve"> </w:t>
      </w:r>
    </w:p>
    <w:p w14:paraId="08D9AB33" w14:textId="05B84AC4" w:rsidR="00A17B07" w:rsidRDefault="00A17B07" w:rsidP="004C0A20">
      <w:pPr>
        <w:pStyle w:val="Heading6"/>
      </w:pPr>
      <w:r>
        <w:t>November</w:t>
      </w:r>
    </w:p>
    <w:p w14:paraId="10AFBE86" w14:textId="46B48CE0" w:rsidR="00C50D56" w:rsidRPr="00DA454A" w:rsidRDefault="00C50D56" w:rsidP="00C55FCE">
      <w:pPr>
        <w:pStyle w:val="Bulletslist"/>
      </w:pPr>
      <w:r w:rsidRPr="00DA454A">
        <w:rPr>
          <w:b/>
          <w:bCs/>
        </w:rPr>
        <w:t>23 November</w:t>
      </w:r>
      <w:r>
        <w:t xml:space="preserve">: </w:t>
      </w:r>
      <w:r w:rsidRPr="00C50D56">
        <w:t>Irish projects using space technology now deployed to respond to COVID-19</w:t>
      </w:r>
      <w:r>
        <w:t xml:space="preserve"> – </w:t>
      </w:r>
      <w:hyperlink r:id="rId1129" w:history="1">
        <w:r w:rsidRPr="00C50D56">
          <w:rPr>
            <w:rStyle w:val="Hyperlink"/>
          </w:rPr>
          <w:t>RTE</w:t>
        </w:r>
      </w:hyperlink>
    </w:p>
    <w:p w14:paraId="3D16833F" w14:textId="001DC233" w:rsidR="00A17B07" w:rsidRPr="00C55FCE" w:rsidRDefault="00A17B07" w:rsidP="00C55FCE">
      <w:pPr>
        <w:pStyle w:val="Bulletslist"/>
      </w:pPr>
      <w:r w:rsidRPr="00C55FCE">
        <w:rPr>
          <w:b/>
          <w:bCs/>
        </w:rPr>
        <w:t>12 November</w:t>
      </w:r>
      <w:r>
        <w:t xml:space="preserve">: At-home corona tests launched in Ireland – </w:t>
      </w:r>
      <w:hyperlink r:id="rId1130" w:history="1">
        <w:r w:rsidRPr="00A17B07">
          <w:rPr>
            <w:rStyle w:val="Hyperlink"/>
          </w:rPr>
          <w:t>Irish Times</w:t>
        </w:r>
      </w:hyperlink>
    </w:p>
    <w:p w14:paraId="4750E949" w14:textId="7B5862F8" w:rsidR="00BD3D6D" w:rsidRDefault="00BD3D6D" w:rsidP="004C0A20">
      <w:pPr>
        <w:pStyle w:val="Heading6"/>
      </w:pPr>
      <w:r>
        <w:t>October</w:t>
      </w:r>
    </w:p>
    <w:p w14:paraId="5DD0865D" w14:textId="418E242F" w:rsidR="00004034" w:rsidRPr="00241CD3" w:rsidRDefault="00004034">
      <w:pPr>
        <w:numPr>
          <w:ilvl w:val="0"/>
          <w:numId w:val="1"/>
        </w:numPr>
      </w:pPr>
      <w:r w:rsidRPr="00241CD3">
        <w:rPr>
          <w:b/>
          <w:bCs/>
        </w:rPr>
        <w:t>29 October</w:t>
      </w:r>
      <w:r>
        <w:t xml:space="preserve">: HSE waiting for sanction from Health Department to resume full-scale PPE </w:t>
      </w:r>
      <w:r w:rsidR="00F33EE6">
        <w:t xml:space="preserve">purchases – </w:t>
      </w:r>
      <w:hyperlink r:id="rId1131" w:history="1">
        <w:r w:rsidR="00F33EE6" w:rsidRPr="00F33EE6">
          <w:rPr>
            <w:rStyle w:val="Hyperlink"/>
          </w:rPr>
          <w:t>Irish Times</w:t>
        </w:r>
      </w:hyperlink>
    </w:p>
    <w:p w14:paraId="35844D1F" w14:textId="69CF7CC8" w:rsidR="00BD3D6D" w:rsidRDefault="00BD3D6D">
      <w:pPr>
        <w:numPr>
          <w:ilvl w:val="0"/>
          <w:numId w:val="1"/>
        </w:numPr>
      </w:pPr>
      <w:r w:rsidRPr="00C55FCE">
        <w:rPr>
          <w:b/>
          <w:bCs/>
        </w:rPr>
        <w:t>15 October</w:t>
      </w:r>
      <w:r>
        <w:t xml:space="preserve">: Hospitals are coping but cancelling some elective surgeries – </w:t>
      </w:r>
      <w:hyperlink r:id="rId1132" w:history="1">
        <w:r w:rsidRPr="00BD3D6D">
          <w:rPr>
            <w:rStyle w:val="Hyperlink"/>
          </w:rPr>
          <w:t>Irish Mirror</w:t>
        </w:r>
      </w:hyperlink>
    </w:p>
    <w:p w14:paraId="57F305C2" w14:textId="7262346D" w:rsidR="00951B45" w:rsidRPr="00C55FCE" w:rsidRDefault="00951B45" w:rsidP="004C0A20">
      <w:pPr>
        <w:pStyle w:val="Heading6"/>
      </w:pPr>
      <w:r>
        <w:t>September</w:t>
      </w:r>
    </w:p>
    <w:p w14:paraId="40C004B7" w14:textId="3C8234EE" w:rsidR="00D31FCD" w:rsidRPr="00C55FCE" w:rsidRDefault="00D31FCD">
      <w:pPr>
        <w:numPr>
          <w:ilvl w:val="0"/>
          <w:numId w:val="1"/>
        </w:numPr>
        <w:rPr>
          <w:rStyle w:val="Hyperlink"/>
          <w:color w:val="333333"/>
          <w:u w:val="none"/>
        </w:rPr>
      </w:pPr>
      <w:r w:rsidRPr="005B2CCF">
        <w:rPr>
          <w:b/>
          <w:bCs/>
        </w:rPr>
        <w:t xml:space="preserve">21 </w:t>
      </w:r>
      <w:r w:rsidR="00CB44FE">
        <w:rPr>
          <w:b/>
          <w:bCs/>
        </w:rPr>
        <w:t>September</w:t>
      </w:r>
      <w:r>
        <w:t xml:space="preserve">: HSE announces deal with German lab to boost testing capacity – </w:t>
      </w:r>
      <w:hyperlink r:id="rId1133" w:history="1">
        <w:r w:rsidRPr="00D31FCD">
          <w:rPr>
            <w:rStyle w:val="Hyperlink"/>
          </w:rPr>
          <w:t>Irish Times</w:t>
        </w:r>
      </w:hyperlink>
    </w:p>
    <w:p w14:paraId="6A3567B3" w14:textId="2323C688" w:rsidR="00951B45" w:rsidRPr="005B2CCF" w:rsidRDefault="00951B45" w:rsidP="004C0A20">
      <w:pPr>
        <w:pStyle w:val="Heading6"/>
      </w:pPr>
      <w:r>
        <w:t>August</w:t>
      </w:r>
    </w:p>
    <w:p w14:paraId="6EB6091E" w14:textId="75F485DA" w:rsidR="009A4153" w:rsidRPr="00450639" w:rsidRDefault="009A4153">
      <w:pPr>
        <w:numPr>
          <w:ilvl w:val="0"/>
          <w:numId w:val="1"/>
        </w:numPr>
      </w:pPr>
      <w:r w:rsidRPr="00450639">
        <w:rPr>
          <w:b/>
          <w:bCs/>
        </w:rPr>
        <w:t>26 August</w:t>
      </w:r>
      <w:r>
        <w:t xml:space="preserve">: New model for testing and tracing being finalised – </w:t>
      </w:r>
      <w:hyperlink r:id="rId1134" w:history="1">
        <w:r w:rsidRPr="009A4153">
          <w:rPr>
            <w:rStyle w:val="Hyperlink"/>
          </w:rPr>
          <w:t>Irish Times</w:t>
        </w:r>
      </w:hyperlink>
    </w:p>
    <w:p w14:paraId="070B2C54" w14:textId="788A5A45" w:rsidR="0070589E" w:rsidRPr="00450639" w:rsidRDefault="0070589E">
      <w:pPr>
        <w:numPr>
          <w:ilvl w:val="0"/>
          <w:numId w:val="1"/>
        </w:numPr>
      </w:pPr>
      <w:r w:rsidRPr="00450639">
        <w:rPr>
          <w:b/>
          <w:bCs/>
        </w:rPr>
        <w:t>24 August</w:t>
      </w:r>
      <w:r>
        <w:t>:</w:t>
      </w:r>
      <w:r w:rsidR="002D17AD">
        <w:t xml:space="preserve"> Schools may get Covid testing capacity at expense of other settings – </w:t>
      </w:r>
      <w:hyperlink r:id="rId1135" w:history="1">
        <w:r w:rsidR="002D17AD" w:rsidRPr="002D17AD">
          <w:rPr>
            <w:rStyle w:val="Hyperlink"/>
          </w:rPr>
          <w:t>Irish Times</w:t>
        </w:r>
      </w:hyperlink>
    </w:p>
    <w:p w14:paraId="0B020477" w14:textId="259CAFA6" w:rsidR="00AB4E62" w:rsidRPr="00D148AC" w:rsidRDefault="00AB4E62">
      <w:pPr>
        <w:numPr>
          <w:ilvl w:val="0"/>
          <w:numId w:val="1"/>
        </w:numPr>
      </w:pPr>
      <w:r w:rsidRPr="00D148AC">
        <w:rPr>
          <w:b/>
          <w:bCs/>
        </w:rPr>
        <w:t>10 August</w:t>
      </w:r>
      <w:r>
        <w:t xml:space="preserve">: Face masks mandatory in shops and other indoor settings – </w:t>
      </w:r>
      <w:hyperlink r:id="rId1136" w:history="1">
        <w:r w:rsidRPr="00AB4E62">
          <w:rPr>
            <w:rStyle w:val="Hyperlink"/>
          </w:rPr>
          <w:t>Irish Times</w:t>
        </w:r>
      </w:hyperlink>
    </w:p>
    <w:p w14:paraId="7F8DB427" w14:textId="2E841757" w:rsidR="007D20FA" w:rsidRPr="00C55FCE" w:rsidRDefault="007D20FA">
      <w:pPr>
        <w:numPr>
          <w:ilvl w:val="0"/>
          <w:numId w:val="1"/>
        </w:numPr>
        <w:rPr>
          <w:rStyle w:val="Hyperlink"/>
          <w:color w:val="333333"/>
          <w:u w:val="none"/>
        </w:rPr>
      </w:pPr>
      <w:r w:rsidRPr="00D148AC">
        <w:rPr>
          <w:b/>
          <w:bCs/>
        </w:rPr>
        <w:t>6 August</w:t>
      </w:r>
      <w:r>
        <w:t xml:space="preserve">: Cost of COVID-19 testing to be around 416 million euros - </w:t>
      </w:r>
      <w:hyperlink r:id="rId1137" w:history="1">
        <w:r w:rsidRPr="007D20FA">
          <w:rPr>
            <w:rStyle w:val="Hyperlink"/>
          </w:rPr>
          <w:t>Independent</w:t>
        </w:r>
      </w:hyperlink>
    </w:p>
    <w:p w14:paraId="1C802678" w14:textId="6C5CD18F" w:rsidR="00951B45" w:rsidRPr="00D148AC" w:rsidRDefault="00951B45" w:rsidP="004C0A20">
      <w:pPr>
        <w:pStyle w:val="Heading6"/>
      </w:pPr>
      <w:r>
        <w:t>June</w:t>
      </w:r>
    </w:p>
    <w:p w14:paraId="36A30918" w14:textId="35D9CCAC" w:rsidR="00894113" w:rsidRPr="000C493D" w:rsidRDefault="00894113">
      <w:pPr>
        <w:numPr>
          <w:ilvl w:val="0"/>
          <w:numId w:val="1"/>
        </w:numPr>
      </w:pPr>
      <w:r w:rsidRPr="000C493D">
        <w:rPr>
          <w:b/>
          <w:bCs/>
        </w:rPr>
        <w:t>30 June</w:t>
      </w:r>
      <w:r>
        <w:t xml:space="preserve">: Just one in seven of hospital staff wears face mask - </w:t>
      </w:r>
      <w:hyperlink r:id="rId1138" w:history="1">
        <w:r w:rsidRPr="00894113">
          <w:rPr>
            <w:rStyle w:val="Hyperlink"/>
          </w:rPr>
          <w:t>Independent</w:t>
        </w:r>
      </w:hyperlink>
    </w:p>
    <w:p w14:paraId="2482FD1B" w14:textId="0AC9C33C" w:rsidR="0070426E" w:rsidRPr="00C55FCE" w:rsidRDefault="0070426E">
      <w:pPr>
        <w:numPr>
          <w:ilvl w:val="0"/>
          <w:numId w:val="1"/>
        </w:numPr>
        <w:rPr>
          <w:rStyle w:val="Hyperlink"/>
          <w:color w:val="333333"/>
          <w:u w:val="none"/>
        </w:rPr>
      </w:pPr>
      <w:r w:rsidRPr="00D80A25">
        <w:rPr>
          <w:b/>
          <w:bCs/>
        </w:rPr>
        <w:t>10 June</w:t>
      </w:r>
      <w:r>
        <w:t xml:space="preserve">: PPE stockpiled in case of second wave – </w:t>
      </w:r>
      <w:hyperlink r:id="rId1139" w:history="1">
        <w:r w:rsidRPr="0070426E">
          <w:rPr>
            <w:rStyle w:val="Hyperlink"/>
          </w:rPr>
          <w:t>Iris Times</w:t>
        </w:r>
      </w:hyperlink>
    </w:p>
    <w:p w14:paraId="795399F4" w14:textId="1B574490" w:rsidR="00951B45" w:rsidRPr="00D80A25" w:rsidRDefault="00951B45" w:rsidP="004C0A20">
      <w:pPr>
        <w:pStyle w:val="Heading6"/>
      </w:pPr>
      <w:r>
        <w:t>May</w:t>
      </w:r>
    </w:p>
    <w:p w14:paraId="40C754E4" w14:textId="0FF0D0B2" w:rsidR="00AA71CE" w:rsidRPr="00A46C2A" w:rsidRDefault="00AA71CE">
      <w:pPr>
        <w:numPr>
          <w:ilvl w:val="0"/>
          <w:numId w:val="1"/>
        </w:numPr>
      </w:pPr>
      <w:r w:rsidRPr="00A46C2A">
        <w:rPr>
          <w:b/>
          <w:bCs/>
        </w:rPr>
        <w:t>23 May</w:t>
      </w:r>
      <w:r>
        <w:t xml:space="preserve">: New rules for elective surgery – </w:t>
      </w:r>
      <w:hyperlink r:id="rId1140" w:history="1">
        <w:r w:rsidRPr="00AA71CE">
          <w:rPr>
            <w:rStyle w:val="Hyperlink"/>
          </w:rPr>
          <w:t>Irish Times</w:t>
        </w:r>
      </w:hyperlink>
    </w:p>
    <w:p w14:paraId="410DE772" w14:textId="53215504" w:rsidR="005732F1" w:rsidRPr="003E2677" w:rsidRDefault="005732F1">
      <w:pPr>
        <w:numPr>
          <w:ilvl w:val="0"/>
          <w:numId w:val="1"/>
        </w:numPr>
      </w:pPr>
      <w:r w:rsidRPr="003E2677">
        <w:rPr>
          <w:b/>
          <w:bCs/>
        </w:rPr>
        <w:t>14 May</w:t>
      </w:r>
      <w:r>
        <w:t xml:space="preserve">: Ireland to </w:t>
      </w:r>
      <w:r w:rsidR="00017685">
        <w:t xml:space="preserve">introduce new testing strategy with testing and tracing within three days – </w:t>
      </w:r>
      <w:hyperlink r:id="rId1141" w:history="1">
        <w:r w:rsidR="00017685" w:rsidRPr="00017685">
          <w:rPr>
            <w:rStyle w:val="Hyperlink"/>
          </w:rPr>
          <w:t>Irish Times</w:t>
        </w:r>
      </w:hyperlink>
    </w:p>
    <w:p w14:paraId="6EDDE0C8" w14:textId="7CA0D4BA" w:rsidR="003A2EA9" w:rsidRPr="003A75B5" w:rsidRDefault="003A2EA9">
      <w:pPr>
        <w:numPr>
          <w:ilvl w:val="0"/>
          <w:numId w:val="1"/>
        </w:numPr>
      </w:pPr>
      <w:r w:rsidRPr="003A75B5">
        <w:rPr>
          <w:b/>
          <w:bCs/>
        </w:rPr>
        <w:t>13 May</w:t>
      </w:r>
      <w:r>
        <w:t xml:space="preserve">: Irish mask manufacturing to start this week – </w:t>
      </w:r>
      <w:hyperlink r:id="rId1142" w:history="1">
        <w:r w:rsidRPr="003A2EA9">
          <w:rPr>
            <w:rStyle w:val="Hyperlink"/>
          </w:rPr>
          <w:t>Irish Times</w:t>
        </w:r>
      </w:hyperlink>
    </w:p>
    <w:p w14:paraId="124892A5" w14:textId="52C87283" w:rsidR="00CB362B" w:rsidRPr="00753A34" w:rsidRDefault="00CB362B">
      <w:pPr>
        <w:numPr>
          <w:ilvl w:val="0"/>
          <w:numId w:val="1"/>
        </w:numPr>
      </w:pPr>
      <w:r w:rsidRPr="00753A34">
        <w:rPr>
          <w:b/>
          <w:bCs/>
        </w:rPr>
        <w:t>7 May</w:t>
      </w:r>
      <w:r>
        <w:t xml:space="preserve">: Doctors have been forced to cancel private hospital procedures – </w:t>
      </w:r>
      <w:hyperlink r:id="rId1143" w:history="1">
        <w:r w:rsidRPr="00CB362B">
          <w:rPr>
            <w:rStyle w:val="Hyperlink"/>
          </w:rPr>
          <w:t>Irish Times</w:t>
        </w:r>
      </w:hyperlink>
    </w:p>
    <w:p w14:paraId="6B3A2C34" w14:textId="3F21E485" w:rsidR="00134000" w:rsidRPr="001D4416" w:rsidRDefault="00134000">
      <w:pPr>
        <w:numPr>
          <w:ilvl w:val="0"/>
          <w:numId w:val="1"/>
        </w:numPr>
      </w:pPr>
      <w:r w:rsidRPr="001D4416">
        <w:rPr>
          <w:b/>
          <w:bCs/>
        </w:rPr>
        <w:t>6 May</w:t>
      </w:r>
      <w:r>
        <w:t xml:space="preserve">: Ban on non-Covid-related surgery is lifted - </w:t>
      </w:r>
      <w:hyperlink r:id="rId1144" w:history="1">
        <w:r w:rsidRPr="00134000">
          <w:rPr>
            <w:rStyle w:val="Hyperlink"/>
          </w:rPr>
          <w:t>Independent</w:t>
        </w:r>
      </w:hyperlink>
    </w:p>
    <w:p w14:paraId="710EE933" w14:textId="6860F8EB" w:rsidR="00134000" w:rsidRPr="001D4416" w:rsidRDefault="00134000">
      <w:pPr>
        <w:numPr>
          <w:ilvl w:val="0"/>
          <w:numId w:val="1"/>
        </w:numPr>
      </w:pPr>
      <w:r w:rsidRPr="001D4416">
        <w:rPr>
          <w:b/>
          <w:bCs/>
        </w:rPr>
        <w:t>6 May</w:t>
      </w:r>
      <w:r>
        <w:t xml:space="preserve">: Testing criteria broadened as test capacity increases – </w:t>
      </w:r>
      <w:hyperlink r:id="rId1145" w:history="1">
        <w:r w:rsidRPr="00134000">
          <w:rPr>
            <w:rStyle w:val="Hyperlink"/>
          </w:rPr>
          <w:t>Irish Times</w:t>
        </w:r>
      </w:hyperlink>
    </w:p>
    <w:p w14:paraId="0ED42089" w14:textId="0DF95683" w:rsidR="00180E41" w:rsidRDefault="00180E41" w:rsidP="00C261AC">
      <w:pPr>
        <w:pStyle w:val="Heading4"/>
      </w:pPr>
    </w:p>
    <w:p w14:paraId="110C41E0" w14:textId="0D4F32C1" w:rsidR="00E95553" w:rsidRDefault="00E95553" w:rsidP="0024223F">
      <w:pPr>
        <w:pStyle w:val="Heading3"/>
      </w:pPr>
      <w:bookmarkStart w:id="51" w:name="_Toc66278153"/>
      <w:r>
        <w:t>Italy</w:t>
      </w:r>
      <w:bookmarkEnd w:id="51"/>
    </w:p>
    <w:tbl>
      <w:tblPr>
        <w:tblStyle w:val="GridTable4-Accent4"/>
        <w:tblW w:w="0" w:type="auto"/>
        <w:tblLook w:val="04A0" w:firstRow="1" w:lastRow="0" w:firstColumn="1" w:lastColumn="0" w:noHBand="0" w:noVBand="1"/>
      </w:tblPr>
      <w:tblGrid>
        <w:gridCol w:w="4694"/>
        <w:gridCol w:w="3491"/>
        <w:gridCol w:w="5220"/>
      </w:tblGrid>
      <w:tr w:rsidR="00C06581" w14:paraId="0DF1F160" w14:textId="5C0908A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4" w:type="dxa"/>
          </w:tcPr>
          <w:p w14:paraId="0636BCA4" w14:textId="77777777" w:rsidR="00C06581" w:rsidRPr="004371AA" w:rsidRDefault="00C06581" w:rsidP="00C06581">
            <w:pPr>
              <w:rPr>
                <w:color w:val="FFFFFF" w:themeColor="background1"/>
              </w:rPr>
            </w:pPr>
            <w:bookmarkStart w:id="52" w:name="_Hlk56586792"/>
            <w:r w:rsidRPr="004371AA">
              <w:rPr>
                <w:color w:val="FFFFFF" w:themeColor="background1"/>
              </w:rPr>
              <w:t>Relevant national websites</w:t>
            </w:r>
          </w:p>
        </w:tc>
        <w:tc>
          <w:tcPr>
            <w:tcW w:w="3491" w:type="dxa"/>
          </w:tcPr>
          <w:p w14:paraId="7CEF9346"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19D8811" w14:textId="4B0F0D3C"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0CD8DC73" w14:textId="7379E41E" w:rsidTr="00C43025">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0" w:type="dxa"/>
          </w:tcPr>
          <w:p w14:paraId="48C25D0D" w14:textId="77777777" w:rsidR="00C06581" w:rsidRPr="004371AA" w:rsidRDefault="00000002" w:rsidP="00C06581">
            <w:pPr>
              <w:numPr>
                <w:ilvl w:val="0"/>
                <w:numId w:val="1"/>
              </w:numPr>
              <w:jc w:val="left"/>
              <w:rPr>
                <w:b w:val="0"/>
                <w:bCs w:val="0"/>
              </w:rPr>
            </w:pPr>
            <w:hyperlink r:id="rId1146" w:history="1">
              <w:r w:rsidR="00C06581" w:rsidRPr="004371AA">
                <w:rPr>
                  <w:rStyle w:val="Hyperlink"/>
                  <w:b w:val="0"/>
                  <w:bCs w:val="0"/>
                </w:rPr>
                <w:t>Official website on the coronavirus</w:t>
              </w:r>
            </w:hyperlink>
          </w:p>
          <w:p w14:paraId="3EFEEF20" w14:textId="6B34021B" w:rsidR="00C06581" w:rsidRPr="00C55FCE" w:rsidRDefault="00C06581" w:rsidP="00C06581">
            <w:pPr>
              <w:numPr>
                <w:ilvl w:val="0"/>
                <w:numId w:val="1"/>
              </w:numPr>
              <w:jc w:val="left"/>
              <w:rPr>
                <w:b w:val="0"/>
                <w:bCs w:val="0"/>
              </w:rPr>
            </w:pPr>
            <w:r w:rsidRPr="004371AA">
              <w:rPr>
                <w:b w:val="0"/>
                <w:bCs w:val="0"/>
              </w:rPr>
              <w:t xml:space="preserve">Overview of travel protocols in Italy - </w:t>
            </w:r>
            <w:hyperlink r:id="rId1147" w:history="1">
              <w:r w:rsidRPr="004371AA">
                <w:rPr>
                  <w:rStyle w:val="Hyperlink"/>
                  <w:b w:val="0"/>
                  <w:bCs w:val="0"/>
                </w:rPr>
                <w:t>Esteri</w:t>
              </w:r>
            </w:hyperlink>
          </w:p>
        </w:tc>
        <w:tc>
          <w:tcPr>
            <w:tcW w:w="0" w:type="dxa"/>
          </w:tcPr>
          <w:p w14:paraId="75070474" w14:textId="77777777" w:rsidR="00547C58" w:rsidRDefault="00547C58" w:rsidP="008474B8">
            <w:pPr>
              <w:pStyle w:val="Bulletslist"/>
              <w:cnfStyle w:val="000000100000" w:firstRow="0" w:lastRow="0" w:firstColumn="0" w:lastColumn="0" w:oddVBand="0" w:evenVBand="0" w:oddHBand="1" w:evenHBand="0" w:firstRowFirstColumn="0" w:firstRowLastColumn="0" w:lastRowFirstColumn="0" w:lastRowLastColumn="0"/>
            </w:pPr>
            <w:r w:rsidRPr="00547C58">
              <w:t xml:space="preserve">Authorities in Italy have amended the classification of regions according to the country's color-coded COVID-19 tracking system, as of </w:t>
            </w:r>
            <w:r>
              <w:t xml:space="preserve">1 </w:t>
            </w:r>
            <w:r w:rsidRPr="00547C58">
              <w:t xml:space="preserve">June </w:t>
            </w:r>
            <w:r>
              <w:t>202</w:t>
            </w:r>
            <w:r w:rsidRPr="00547C58">
              <w:t xml:space="preserve">1. </w:t>
            </w:r>
          </w:p>
          <w:p w14:paraId="552879E3" w14:textId="4A6179B8" w:rsidR="00C06581" w:rsidRPr="008F4F2A" w:rsidRDefault="00547C58" w:rsidP="008474B8">
            <w:pPr>
              <w:pStyle w:val="Bulletslist"/>
              <w:cnfStyle w:val="000000100000" w:firstRow="0" w:lastRow="0" w:firstColumn="0" w:lastColumn="0" w:oddVBand="0" w:evenVBand="0" w:oddHBand="1" w:evenHBand="0" w:firstRowFirstColumn="0" w:firstRowLastColumn="0" w:lastRowFirstColumn="0" w:lastRowLastColumn="0"/>
            </w:pPr>
            <w:r w:rsidRPr="00547C58">
              <w:t>The tracking system consists of four color-coded levels - red, orange, yellow, and white - in order of decreasing infection risk</w:t>
            </w:r>
            <w:r w:rsidRPr="00547C58" w:rsidDel="00547C58">
              <w:t xml:space="preserve"> </w:t>
            </w:r>
            <w:r w:rsidR="00B75994">
              <w:t>(</w:t>
            </w:r>
            <w:hyperlink r:id="rId1148" w:anchor="zone" w:history="1">
              <w:r w:rsidR="00B75994" w:rsidRPr="00B75994">
                <w:rPr>
                  <w:rStyle w:val="Hyperlink"/>
                </w:rPr>
                <w:t>Link</w:t>
              </w:r>
            </w:hyperlink>
            <w:r w:rsidR="004B26C2">
              <w:t>)</w:t>
            </w:r>
          </w:p>
        </w:tc>
        <w:tc>
          <w:tcPr>
            <w:tcW w:w="0" w:type="dxa"/>
          </w:tcPr>
          <w:p w14:paraId="0621134D" w14:textId="36D1C0FF"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35,507,410</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3DEE372E" w14:textId="232E647E"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Del="00443A56">
              <w:rPr>
                <w:b/>
                <w:bCs/>
              </w:rPr>
              <w:t xml:space="preserve"> </w:t>
            </w:r>
            <w:r w:rsidR="00B30B68" w:rsidRPr="00411CFF">
              <w:rPr>
                <w:rFonts w:eastAsia="Times New Roman" w:cs="Arial"/>
                <w:szCs w:val="20"/>
                <w:lang w:eastAsia="en-GB"/>
              </w:rPr>
              <w:t>23,198,710</w:t>
            </w:r>
            <w:r w:rsidR="00B30B68">
              <w:rPr>
                <w:rFonts w:eastAsia="Times New Roman" w:cs="Arial"/>
                <w:szCs w:val="20"/>
                <w:lang w:eastAsia="en-GB"/>
              </w:rPr>
              <w:t xml:space="preserve"> (</w:t>
            </w:r>
            <w:r w:rsidR="00B30B68" w:rsidRPr="00411CFF">
              <w:rPr>
                <w:rFonts w:eastAsia="Times New Roman" w:cs="Arial"/>
                <w:szCs w:val="20"/>
                <w:lang w:eastAsia="en-GB"/>
              </w:rPr>
              <w:t>47.70%</w:t>
            </w:r>
            <w:r w:rsidR="00B30B68">
              <w:rPr>
                <w:rFonts w:eastAsia="Times New Roman" w:cs="Arial"/>
                <w:szCs w:val="20"/>
                <w:lang w:eastAsia="en-GB"/>
              </w:rPr>
              <w:t>)</w:t>
            </w:r>
          </w:p>
          <w:p w14:paraId="76C7C11D" w14:textId="5DEBE7E0"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E50B64" w:rsidDel="00443A56">
              <w:rPr>
                <w:b/>
                <w:bCs/>
              </w:rPr>
              <w:t xml:space="preserve"> </w:t>
            </w:r>
            <w:r w:rsidR="00B30B68" w:rsidRPr="00411CFF">
              <w:rPr>
                <w:rFonts w:eastAsia="Times New Roman" w:cs="Arial"/>
                <w:szCs w:val="20"/>
                <w:lang w:eastAsia="en-GB"/>
              </w:rPr>
              <w:t>12,308,700</w:t>
            </w:r>
            <w:r w:rsidR="00B30B68">
              <w:rPr>
                <w:rFonts w:eastAsia="Times New Roman" w:cs="Arial"/>
                <w:szCs w:val="20"/>
                <w:lang w:eastAsia="en-GB"/>
              </w:rPr>
              <w:t xml:space="preserve"> (</w:t>
            </w:r>
            <w:r w:rsidR="00B30B68" w:rsidRPr="00411CFF">
              <w:rPr>
                <w:rFonts w:eastAsia="Times New Roman" w:cs="Arial"/>
                <w:szCs w:val="20"/>
                <w:lang w:eastAsia="en-GB"/>
              </w:rPr>
              <w:t>24.50%</w:t>
            </w:r>
            <w:r w:rsidR="00B30B68">
              <w:rPr>
                <w:rFonts w:eastAsia="Times New Roman" w:cs="Arial"/>
                <w:szCs w:val="20"/>
                <w:lang w:eastAsia="en-GB"/>
              </w:rPr>
              <w:t>)</w:t>
            </w:r>
          </w:p>
          <w:p w14:paraId="14E60977" w14:textId="0BCBA68F"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r w:rsidR="00D80F67">
              <w:rPr>
                <w:color w:val="auto"/>
              </w:rPr>
              <w:t xml:space="preserve"> </w:t>
            </w:r>
            <w:hyperlink r:id="rId1149" w:history="1">
              <w:r w:rsidR="00D80F67" w:rsidRPr="00D80F67">
                <w:rPr>
                  <w:rStyle w:val="Hyperlink"/>
                </w:rPr>
                <w:t>Italy’s Vaccination Strategy</w:t>
              </w:r>
            </w:hyperlink>
          </w:p>
          <w:p w14:paraId="26313AFA" w14:textId="042D7C9B" w:rsidR="00C06581" w:rsidRPr="007E750D"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Pr="00C01246">
              <w:t xml:space="preserve"> </w:t>
            </w:r>
            <w:r w:rsidR="0063128A" w:rsidRPr="00F07264">
              <w:rPr>
                <w:color w:val="auto"/>
              </w:rPr>
              <w:t>202 million</w:t>
            </w:r>
            <w:r w:rsidR="0063128A">
              <w:rPr>
                <w:color w:val="auto"/>
              </w:rPr>
              <w:t xml:space="preserve"> (</w:t>
            </w:r>
            <w:hyperlink r:id="rId1150" w:history="1">
              <w:r w:rsidR="0063128A" w:rsidRPr="0063128A">
                <w:rPr>
                  <w:rStyle w:val="Hyperlink"/>
                </w:rPr>
                <w:t>Link</w:t>
              </w:r>
            </w:hyperlink>
            <w:r w:rsidR="0063128A">
              <w:rPr>
                <w:color w:val="auto"/>
              </w:rPr>
              <w:t>)</w:t>
            </w:r>
            <w:r w:rsidR="00D80F67">
              <w:rPr>
                <w:color w:val="auto"/>
              </w:rPr>
              <w:t xml:space="preserve">: </w:t>
            </w:r>
            <w:r w:rsidR="00D80F67" w:rsidRPr="00D80F67">
              <w:rPr>
                <w:color w:val="auto"/>
              </w:rPr>
              <w:t>AstraZeneca (40.38 million), J&amp;J (53.84), Sanofi (40.38), Pfizer/BNT, CureVac (30.285), Moderna (10.768)</w:t>
            </w:r>
          </w:p>
        </w:tc>
      </w:tr>
      <w:bookmarkEnd w:id="52"/>
    </w:tbl>
    <w:p w14:paraId="50FD9E82" w14:textId="5282A1C6" w:rsidR="00C33B73" w:rsidRPr="00C33B73" w:rsidRDefault="00C33B73" w:rsidP="00C55FCE"/>
    <w:p w14:paraId="4D2BAE23" w14:textId="585B9F4A" w:rsidR="00870575" w:rsidRPr="004C0A20" w:rsidRDefault="00870575" w:rsidP="004C0A20">
      <w:pPr>
        <w:pStyle w:val="Heading4"/>
        <w:rPr>
          <w:b/>
          <w:bCs w:val="0"/>
        </w:rPr>
      </w:pPr>
      <w:r w:rsidRPr="004C0A20">
        <w:rPr>
          <w:b/>
          <w:bCs w:val="0"/>
        </w:rPr>
        <w:t>Latest Member State developments affecting the medical technology industry</w:t>
      </w:r>
    </w:p>
    <w:p w14:paraId="3FD2FEB3" w14:textId="25CCBED3" w:rsidR="00F0706B" w:rsidRDefault="00870575" w:rsidP="00A24812">
      <w:pPr>
        <w:pStyle w:val="Heading5"/>
      </w:pPr>
      <w:r>
        <w:rPr>
          <w:b/>
          <w:bCs/>
        </w:rPr>
        <w:t>2021</w:t>
      </w:r>
    </w:p>
    <w:p w14:paraId="751A58A3" w14:textId="70F0F059" w:rsidR="00547C58" w:rsidRDefault="00547C58" w:rsidP="004B26C2">
      <w:pPr>
        <w:pStyle w:val="Heading6"/>
        <w15:collapsed/>
      </w:pPr>
      <w:r>
        <w:t>June</w:t>
      </w:r>
    </w:p>
    <w:p w14:paraId="0DDF95AA" w14:textId="52245D3B" w:rsidR="00747B60" w:rsidRDefault="00747B60" w:rsidP="004F2948">
      <w:pPr>
        <w:pStyle w:val="Bulletslist"/>
      </w:pPr>
      <w:r w:rsidRPr="00087FD3">
        <w:rPr>
          <w:b/>
          <w:bCs/>
        </w:rPr>
        <w:t>7 June:</w:t>
      </w:r>
      <w:r>
        <w:t xml:space="preserve"> </w:t>
      </w:r>
      <w:r w:rsidRPr="00747B60">
        <w:t>Four more Italian regions turn ‘white’ on Monday as numbers drop again</w:t>
      </w:r>
      <w:r>
        <w:t xml:space="preserve"> – </w:t>
      </w:r>
      <w:hyperlink r:id="rId1151" w:history="1">
        <w:r w:rsidRPr="00747B60">
          <w:rPr>
            <w:rStyle w:val="Hyperlink"/>
          </w:rPr>
          <w:t>IT</w:t>
        </w:r>
      </w:hyperlink>
      <w:r>
        <w:t xml:space="preserve"> </w:t>
      </w:r>
    </w:p>
    <w:p w14:paraId="581994A5" w14:textId="77F6CB9B" w:rsidR="00747B60" w:rsidRPr="00087FD3" w:rsidRDefault="00747B60" w:rsidP="004F2948">
      <w:pPr>
        <w:pStyle w:val="Bulletslist"/>
      </w:pPr>
      <w:r>
        <w:rPr>
          <w:b/>
          <w:bCs/>
        </w:rPr>
        <w:t>6 June:</w:t>
      </w:r>
      <w:r>
        <w:t xml:space="preserve"> </w:t>
      </w:r>
      <w:r w:rsidRPr="00747B60">
        <w:t>Italy plans free Covid-19 tests for family ‘green pass’</w:t>
      </w:r>
      <w:r>
        <w:t xml:space="preserve"> – </w:t>
      </w:r>
      <w:hyperlink r:id="rId1152" w:history="1">
        <w:r w:rsidRPr="00747B60">
          <w:rPr>
            <w:rStyle w:val="Hyperlink"/>
          </w:rPr>
          <w:t>IT</w:t>
        </w:r>
      </w:hyperlink>
      <w:r>
        <w:t xml:space="preserve"> </w:t>
      </w:r>
    </w:p>
    <w:p w14:paraId="6641790C" w14:textId="7ABF0995" w:rsidR="00547C58" w:rsidRDefault="00547C58" w:rsidP="004F2948">
      <w:pPr>
        <w:pStyle w:val="Bulletslist"/>
      </w:pPr>
      <w:r w:rsidRPr="00F97266">
        <w:rPr>
          <w:b/>
          <w:bCs/>
        </w:rPr>
        <w:t>1 June:</w:t>
      </w:r>
      <w:r>
        <w:t xml:space="preserve"> </w:t>
      </w:r>
      <w:r w:rsidRPr="00547C58">
        <w:t>Italy’s bars and restaurants reopen for indoor service on Tuesday</w:t>
      </w:r>
      <w:r>
        <w:t xml:space="preserve"> – </w:t>
      </w:r>
      <w:hyperlink r:id="rId1153" w:history="1">
        <w:r w:rsidRPr="00547C58">
          <w:rPr>
            <w:rStyle w:val="Hyperlink"/>
          </w:rPr>
          <w:t>IT</w:t>
        </w:r>
      </w:hyperlink>
      <w:r>
        <w:t xml:space="preserve"> </w:t>
      </w:r>
    </w:p>
    <w:p w14:paraId="6AEEC567" w14:textId="2923007E" w:rsidR="00547C58" w:rsidRPr="00547C58" w:rsidRDefault="00547C58" w:rsidP="00F97266">
      <w:pPr>
        <w:pStyle w:val="Bulletslist"/>
      </w:pPr>
      <w:r>
        <w:rPr>
          <w:b/>
          <w:bCs/>
        </w:rPr>
        <w:t>1 June:</w:t>
      </w:r>
      <w:r>
        <w:t xml:space="preserve"> </w:t>
      </w:r>
      <w:r w:rsidRPr="00547C58">
        <w:t>Italy approves use of Pfizer Covid vaccine on 12-15 year olds</w:t>
      </w:r>
      <w:r>
        <w:t xml:space="preserve"> – </w:t>
      </w:r>
      <w:hyperlink r:id="rId1154" w:history="1">
        <w:r w:rsidRPr="00547C58">
          <w:rPr>
            <w:rStyle w:val="Hyperlink"/>
          </w:rPr>
          <w:t>IT</w:t>
        </w:r>
      </w:hyperlink>
      <w:r>
        <w:t xml:space="preserve"> </w:t>
      </w:r>
    </w:p>
    <w:p w14:paraId="24C7891A" w14:textId="2D8F7F7B" w:rsidR="00723708" w:rsidRDefault="00723708" w:rsidP="004B26C2">
      <w:pPr>
        <w:pStyle w:val="Heading6"/>
        <w15:collapsed/>
      </w:pPr>
      <w:r>
        <w:lastRenderedPageBreak/>
        <w:t>May</w:t>
      </w:r>
    </w:p>
    <w:p w14:paraId="16F14AF7" w14:textId="4609439A" w:rsidR="000B5E08" w:rsidRPr="00F97266" w:rsidRDefault="000B5E08" w:rsidP="00270670">
      <w:pPr>
        <w:pStyle w:val="Bulletslist"/>
      </w:pPr>
      <w:r w:rsidRPr="00F97266">
        <w:rPr>
          <w:b/>
          <w:bCs/>
        </w:rPr>
        <w:t>28 May:</w:t>
      </w:r>
      <w:r>
        <w:t xml:space="preserve"> </w:t>
      </w:r>
      <w:r w:rsidRPr="000B5E08">
        <w:t>From 3 June vaccines for all age groups</w:t>
      </w:r>
      <w:r>
        <w:t xml:space="preserve"> – </w:t>
      </w:r>
      <w:hyperlink r:id="rId1155" w:history="1">
        <w:r w:rsidRPr="000B5E08">
          <w:rPr>
            <w:rStyle w:val="Hyperlink"/>
          </w:rPr>
          <w:t>Agenzia Italy</w:t>
        </w:r>
      </w:hyperlink>
    </w:p>
    <w:p w14:paraId="2648278F" w14:textId="67AA9A60" w:rsidR="0095114C" w:rsidRDefault="0095114C" w:rsidP="00270670">
      <w:pPr>
        <w:pStyle w:val="Bulletslist"/>
      </w:pPr>
      <w:r w:rsidRPr="000713CD">
        <w:rPr>
          <w:b/>
          <w:bCs/>
        </w:rPr>
        <w:t>26 May:</w:t>
      </w:r>
      <w:r>
        <w:t xml:space="preserve"> </w:t>
      </w:r>
      <w:r w:rsidRPr="0095114C">
        <w:t>EU Commission working on forced vaccine licence transfers - Italy's Draghi</w:t>
      </w:r>
      <w:r>
        <w:t xml:space="preserve"> – </w:t>
      </w:r>
      <w:hyperlink r:id="rId1156" w:history="1">
        <w:r w:rsidRPr="0095114C">
          <w:rPr>
            <w:rStyle w:val="Hyperlink"/>
          </w:rPr>
          <w:t>REUTERS</w:t>
        </w:r>
      </w:hyperlink>
      <w:r>
        <w:t xml:space="preserve"> </w:t>
      </w:r>
    </w:p>
    <w:p w14:paraId="6097CAC2" w14:textId="1AE4F165" w:rsidR="0095114C" w:rsidRDefault="0095114C" w:rsidP="00270670">
      <w:pPr>
        <w:pStyle w:val="Bulletslist"/>
      </w:pPr>
      <w:r w:rsidRPr="000713CD">
        <w:rPr>
          <w:b/>
          <w:bCs/>
        </w:rPr>
        <w:t>25 May:</w:t>
      </w:r>
      <w:r>
        <w:t xml:space="preserve"> </w:t>
      </w:r>
      <w:r w:rsidRPr="0095114C">
        <w:t>EU travel green pass ‘ready by mid-June’, says Italy’s PM</w:t>
      </w:r>
      <w:r>
        <w:t xml:space="preserve"> – </w:t>
      </w:r>
      <w:hyperlink r:id="rId1157" w:history="1">
        <w:r w:rsidRPr="0095114C">
          <w:rPr>
            <w:rStyle w:val="Hyperlink"/>
          </w:rPr>
          <w:t>IT</w:t>
        </w:r>
      </w:hyperlink>
      <w:r>
        <w:t xml:space="preserve"> </w:t>
      </w:r>
    </w:p>
    <w:p w14:paraId="5C0D6497" w14:textId="3E895FFA" w:rsidR="0095114C" w:rsidRPr="000713CD" w:rsidRDefault="0095114C" w:rsidP="00270670">
      <w:pPr>
        <w:pStyle w:val="Bulletslist"/>
      </w:pPr>
      <w:r>
        <w:rPr>
          <w:b/>
          <w:bCs/>
        </w:rPr>
        <w:t>21 May:</w:t>
      </w:r>
      <w:r>
        <w:t xml:space="preserve"> </w:t>
      </w:r>
      <w:r w:rsidRPr="0095114C">
        <w:t>Italy ready to fund ReiThera COVID-19 vaccine project, minister says</w:t>
      </w:r>
      <w:r>
        <w:t xml:space="preserve"> – </w:t>
      </w:r>
      <w:hyperlink r:id="rId1158" w:history="1">
        <w:r w:rsidRPr="0095114C">
          <w:rPr>
            <w:rStyle w:val="Hyperlink"/>
          </w:rPr>
          <w:t>REUTERS</w:t>
        </w:r>
      </w:hyperlink>
      <w:r>
        <w:t xml:space="preserve"> </w:t>
      </w:r>
    </w:p>
    <w:p w14:paraId="0FD69336" w14:textId="2E67D65F" w:rsidR="008474B8" w:rsidRPr="008F4F2A" w:rsidRDefault="008474B8" w:rsidP="00270670">
      <w:pPr>
        <w:pStyle w:val="Bulletslist"/>
      </w:pPr>
      <w:r w:rsidRPr="008F4F2A">
        <w:rPr>
          <w:b/>
          <w:bCs/>
        </w:rPr>
        <w:t>17 May:</w:t>
      </w:r>
      <w:r>
        <w:t xml:space="preserve"> </w:t>
      </w:r>
      <w:r w:rsidRPr="008474B8">
        <w:t>Italy shortens COVID curfew, eases other restrictions</w:t>
      </w:r>
      <w:r>
        <w:t xml:space="preserve"> – </w:t>
      </w:r>
      <w:hyperlink r:id="rId1159" w:history="1">
        <w:r w:rsidRPr="008474B8">
          <w:rPr>
            <w:rStyle w:val="Hyperlink"/>
          </w:rPr>
          <w:t>REUTERS</w:t>
        </w:r>
      </w:hyperlink>
      <w:r>
        <w:t xml:space="preserve"> </w:t>
      </w:r>
    </w:p>
    <w:p w14:paraId="7CCCB83E" w14:textId="15C05DAE" w:rsidR="000C6A03" w:rsidRPr="008F4F2A" w:rsidRDefault="000C6A03" w:rsidP="00270670">
      <w:pPr>
        <w:pStyle w:val="Bulletslist"/>
      </w:pPr>
      <w:r w:rsidRPr="008F4F2A">
        <w:rPr>
          <w:b/>
          <w:bCs/>
        </w:rPr>
        <w:t>15 May:</w:t>
      </w:r>
      <w:r>
        <w:t xml:space="preserve"> </w:t>
      </w:r>
      <w:r w:rsidRPr="000C6A03">
        <w:t>Impact of COVID-19 vaccination on the risk of SARS-CoV-2 infection and subsequent hospitalization and death in Italy</w:t>
      </w:r>
      <w:r w:rsidR="00D26634">
        <w:t xml:space="preserve"> – </w:t>
      </w:r>
      <w:hyperlink r:id="rId1160" w:history="1">
        <w:r w:rsidR="00D26634" w:rsidRPr="00D26634">
          <w:rPr>
            <w:rStyle w:val="Hyperlink"/>
          </w:rPr>
          <w:t>EPIcentro</w:t>
        </w:r>
      </w:hyperlink>
      <w:r w:rsidR="00D26634">
        <w:t xml:space="preserve"> </w:t>
      </w:r>
    </w:p>
    <w:p w14:paraId="3D23B1B5" w14:textId="3C6B55F0" w:rsidR="000C6A03" w:rsidRPr="008F4F2A" w:rsidRDefault="000C6A03" w:rsidP="00270670">
      <w:pPr>
        <w:pStyle w:val="Bulletslist"/>
      </w:pPr>
      <w:r w:rsidRPr="008F4F2A">
        <w:rPr>
          <w:b/>
          <w:bCs/>
        </w:rPr>
        <w:t>14 May:</w:t>
      </w:r>
      <w:r>
        <w:t xml:space="preserve"> </w:t>
      </w:r>
      <w:r w:rsidRPr="000C6A03">
        <w:t>Covid, new colors: Italy from Monday in yellow and from Sunday no more quarantine for EU tourists</w:t>
      </w:r>
      <w:r>
        <w:t xml:space="preserve"> – </w:t>
      </w:r>
      <w:hyperlink r:id="rId1161" w:history="1">
        <w:r w:rsidRPr="000C6A03">
          <w:rPr>
            <w:rStyle w:val="Hyperlink"/>
          </w:rPr>
          <w:t>La Repubblica</w:t>
        </w:r>
      </w:hyperlink>
      <w:r>
        <w:t xml:space="preserve"> </w:t>
      </w:r>
    </w:p>
    <w:p w14:paraId="0C2679EA" w14:textId="32067783" w:rsidR="00075503" w:rsidRPr="00DA5D15" w:rsidRDefault="00075503" w:rsidP="00270670">
      <w:pPr>
        <w:pStyle w:val="Bulletslist"/>
      </w:pPr>
      <w:r w:rsidRPr="00DA5D15">
        <w:rPr>
          <w:b/>
          <w:bCs/>
        </w:rPr>
        <w:t>11 May:</w:t>
      </w:r>
      <w:r>
        <w:t xml:space="preserve"> </w:t>
      </w:r>
      <w:r w:rsidRPr="00075503">
        <w:t>How the Italian government has left tourists angry and confused about summer plans</w:t>
      </w:r>
      <w:r>
        <w:t xml:space="preserve"> – </w:t>
      </w:r>
      <w:hyperlink r:id="rId1162" w:history="1">
        <w:r w:rsidRPr="00075503">
          <w:rPr>
            <w:rStyle w:val="Hyperlink"/>
          </w:rPr>
          <w:t>IT</w:t>
        </w:r>
      </w:hyperlink>
      <w:r>
        <w:t xml:space="preserve"> </w:t>
      </w:r>
    </w:p>
    <w:p w14:paraId="2BEBF626" w14:textId="12596FE6" w:rsidR="00723708" w:rsidRPr="00723708" w:rsidRDefault="00723708" w:rsidP="00270670">
      <w:pPr>
        <w:pStyle w:val="Bulletslist"/>
      </w:pPr>
      <w:r w:rsidRPr="00270670">
        <w:rPr>
          <w:b/>
          <w:bCs/>
        </w:rPr>
        <w:t>5 May:</w:t>
      </w:r>
      <w:r>
        <w:t xml:space="preserve"> </w:t>
      </w:r>
      <w:r w:rsidRPr="00723708">
        <w:t>Italy to introduce own travel ‘green pass’ by end of May</w:t>
      </w:r>
      <w:r>
        <w:t xml:space="preserve"> – </w:t>
      </w:r>
      <w:hyperlink r:id="rId1163" w:history="1">
        <w:r w:rsidRPr="00723708">
          <w:rPr>
            <w:rStyle w:val="Hyperlink"/>
          </w:rPr>
          <w:t>EURACTIV</w:t>
        </w:r>
      </w:hyperlink>
      <w:r>
        <w:t xml:space="preserve"> </w:t>
      </w:r>
    </w:p>
    <w:p w14:paraId="0B85A749" w14:textId="06CA951F" w:rsidR="004B26C2" w:rsidRDefault="004B26C2" w:rsidP="004B26C2">
      <w:pPr>
        <w:pStyle w:val="Heading6"/>
        <w15:collapsed/>
      </w:pPr>
      <w:r>
        <w:t>April</w:t>
      </w:r>
    </w:p>
    <w:p w14:paraId="5308F2F5" w14:textId="27190B13" w:rsidR="00723708" w:rsidRPr="00270670" w:rsidRDefault="00723708" w:rsidP="00103603">
      <w:pPr>
        <w:pStyle w:val="Bulletslist"/>
      </w:pPr>
      <w:r w:rsidRPr="00270670">
        <w:rPr>
          <w:b/>
          <w:bCs/>
        </w:rPr>
        <w:t>26 April:</w:t>
      </w:r>
      <w:r>
        <w:t xml:space="preserve"> </w:t>
      </w:r>
      <w:r w:rsidRPr="00723708">
        <w:t>Italy opens again amid hopes for real economic relaunch</w:t>
      </w:r>
      <w:r>
        <w:t xml:space="preserve"> – </w:t>
      </w:r>
      <w:hyperlink r:id="rId1164" w:history="1">
        <w:r w:rsidRPr="00723708">
          <w:rPr>
            <w:rStyle w:val="Hyperlink"/>
          </w:rPr>
          <w:t>AP</w:t>
        </w:r>
      </w:hyperlink>
      <w:r>
        <w:t xml:space="preserve"> </w:t>
      </w:r>
    </w:p>
    <w:p w14:paraId="5D76C86E" w14:textId="6296ECD8" w:rsidR="00B64F8F" w:rsidRPr="006C2917" w:rsidRDefault="00B64F8F" w:rsidP="00103603">
      <w:pPr>
        <w:pStyle w:val="Bulletslist"/>
      </w:pPr>
      <w:r w:rsidRPr="006C2917">
        <w:rPr>
          <w:b/>
          <w:bCs/>
        </w:rPr>
        <w:t>25 April:</w:t>
      </w:r>
      <w:r>
        <w:t xml:space="preserve"> </w:t>
      </w:r>
      <w:r w:rsidRPr="00B64F8F">
        <w:t>Italy promises greener, fairer society in Europe’s biggest coronavirus recovery plan</w:t>
      </w:r>
      <w:r>
        <w:t xml:space="preserve"> – </w:t>
      </w:r>
      <w:hyperlink r:id="rId1165" w:history="1">
        <w:r w:rsidRPr="00B64F8F">
          <w:rPr>
            <w:rStyle w:val="Hyperlink"/>
          </w:rPr>
          <w:t>POLITICO</w:t>
        </w:r>
      </w:hyperlink>
      <w:r>
        <w:t xml:space="preserve"> </w:t>
      </w:r>
    </w:p>
    <w:p w14:paraId="49C61FA2" w14:textId="3500096F" w:rsidR="00B64F8F" w:rsidRPr="006C2917" w:rsidRDefault="00B64F8F" w:rsidP="00103603">
      <w:pPr>
        <w:pStyle w:val="Bulletslist"/>
      </w:pPr>
      <w:r w:rsidRPr="006C2917">
        <w:rPr>
          <w:b/>
          <w:bCs/>
        </w:rPr>
        <w:t>22 April:</w:t>
      </w:r>
      <w:r>
        <w:t xml:space="preserve"> </w:t>
      </w:r>
      <w:r w:rsidRPr="00B64F8F">
        <w:t>Italy returns to yellow, but curfew remains at 10pm</w:t>
      </w:r>
      <w:r>
        <w:t xml:space="preserve"> – </w:t>
      </w:r>
      <w:hyperlink r:id="rId1166" w:history="1">
        <w:r w:rsidRPr="00B64F8F">
          <w:rPr>
            <w:rStyle w:val="Hyperlink"/>
          </w:rPr>
          <w:t>ansa</w:t>
        </w:r>
      </w:hyperlink>
      <w:r>
        <w:t xml:space="preserve"> </w:t>
      </w:r>
    </w:p>
    <w:p w14:paraId="6B56C581" w14:textId="714045E4" w:rsidR="006E6008" w:rsidRDefault="006E6008" w:rsidP="00103603">
      <w:pPr>
        <w:pStyle w:val="Bulletslist"/>
      </w:pPr>
      <w:r w:rsidRPr="00E66936">
        <w:rPr>
          <w:b/>
          <w:bCs/>
        </w:rPr>
        <w:t>20 April:</w:t>
      </w:r>
      <w:r>
        <w:t xml:space="preserve"> </w:t>
      </w:r>
      <w:r w:rsidRPr="006E6008">
        <w:t>Italy to introduce new Covid ‘pass’ for travel in high-risk zones</w:t>
      </w:r>
      <w:r>
        <w:t xml:space="preserve"> – </w:t>
      </w:r>
      <w:hyperlink r:id="rId1167" w:history="1">
        <w:r w:rsidRPr="006E6008">
          <w:rPr>
            <w:rStyle w:val="Hyperlink"/>
          </w:rPr>
          <w:t>IT</w:t>
        </w:r>
      </w:hyperlink>
      <w:r>
        <w:t xml:space="preserve"> </w:t>
      </w:r>
    </w:p>
    <w:p w14:paraId="7BFD4566" w14:textId="5A73CC6B" w:rsidR="006E6008" w:rsidRDefault="006E6008" w:rsidP="00103603">
      <w:pPr>
        <w:pStyle w:val="Bulletslist"/>
      </w:pPr>
      <w:r w:rsidRPr="00E66936">
        <w:rPr>
          <w:b/>
          <w:bCs/>
        </w:rPr>
        <w:t>19 April:</w:t>
      </w:r>
      <w:r>
        <w:t xml:space="preserve"> </w:t>
      </w:r>
      <w:r w:rsidRPr="006E6008">
        <w:t>IN NUMBERS: Is it too soon for Italy to relax its coronavirus restrictions?</w:t>
      </w:r>
      <w:r>
        <w:t xml:space="preserve"> – </w:t>
      </w:r>
      <w:hyperlink r:id="rId1168" w:history="1">
        <w:r w:rsidRPr="006E6008">
          <w:rPr>
            <w:rStyle w:val="Hyperlink"/>
          </w:rPr>
          <w:t>IT</w:t>
        </w:r>
      </w:hyperlink>
      <w:r>
        <w:t xml:space="preserve"> </w:t>
      </w:r>
    </w:p>
    <w:p w14:paraId="2776157D" w14:textId="463254F1" w:rsidR="006E6008" w:rsidRPr="00E66936" w:rsidRDefault="006E6008" w:rsidP="00103603">
      <w:pPr>
        <w:pStyle w:val="Bulletslist"/>
      </w:pPr>
      <w:r>
        <w:rPr>
          <w:b/>
          <w:bCs/>
        </w:rPr>
        <w:t>19 April:</w:t>
      </w:r>
      <w:r>
        <w:t xml:space="preserve"> </w:t>
      </w:r>
      <w:r w:rsidRPr="006E6008">
        <w:t>Italy seeks domestic production of mRNA Covid vaccines</w:t>
      </w:r>
      <w:r>
        <w:t xml:space="preserve"> – </w:t>
      </w:r>
      <w:hyperlink r:id="rId1169" w:history="1">
        <w:r w:rsidRPr="006E6008">
          <w:rPr>
            <w:rStyle w:val="Hyperlink"/>
          </w:rPr>
          <w:t>FT</w:t>
        </w:r>
      </w:hyperlink>
      <w:r>
        <w:t xml:space="preserve"> </w:t>
      </w:r>
    </w:p>
    <w:p w14:paraId="693B7BE1" w14:textId="13F17B65" w:rsidR="00466155" w:rsidRDefault="00466155" w:rsidP="00103603">
      <w:pPr>
        <w:pStyle w:val="Bulletslist"/>
      </w:pPr>
      <w:r w:rsidRPr="00E66936">
        <w:rPr>
          <w:b/>
          <w:bCs/>
        </w:rPr>
        <w:t>16 April:</w:t>
      </w:r>
      <w:r>
        <w:t xml:space="preserve"> </w:t>
      </w:r>
      <w:r w:rsidRPr="00466155">
        <w:t>Italy to ease coronavirus restrictions ahead of schedule</w:t>
      </w:r>
      <w:r>
        <w:t xml:space="preserve"> – </w:t>
      </w:r>
      <w:hyperlink r:id="rId1170" w:history="1">
        <w:r w:rsidRPr="00466155">
          <w:rPr>
            <w:rStyle w:val="Hyperlink"/>
          </w:rPr>
          <w:t>POLITICO</w:t>
        </w:r>
      </w:hyperlink>
      <w:r>
        <w:t xml:space="preserve"> </w:t>
      </w:r>
    </w:p>
    <w:p w14:paraId="32177D00" w14:textId="0BB152DB" w:rsidR="006E6008" w:rsidRPr="00E66936" w:rsidRDefault="006E6008" w:rsidP="00103603">
      <w:pPr>
        <w:pStyle w:val="Bulletslist"/>
      </w:pPr>
      <w:r>
        <w:rPr>
          <w:b/>
          <w:bCs/>
        </w:rPr>
        <w:t>14 April:</w:t>
      </w:r>
      <w:r>
        <w:t xml:space="preserve"> </w:t>
      </w:r>
      <w:r w:rsidRPr="006E6008">
        <w:t>Italy’s Covid-19 Vaccinations Bypassed the Elderly, and More Are Dying</w:t>
      </w:r>
      <w:r>
        <w:t xml:space="preserve"> – </w:t>
      </w:r>
      <w:hyperlink r:id="rId1171" w:history="1">
        <w:r w:rsidRPr="006E6008">
          <w:rPr>
            <w:rStyle w:val="Hyperlink"/>
          </w:rPr>
          <w:t>WSJ</w:t>
        </w:r>
      </w:hyperlink>
      <w:r>
        <w:t xml:space="preserve"> </w:t>
      </w:r>
    </w:p>
    <w:p w14:paraId="4A54AFDB" w14:textId="19804749" w:rsidR="004E0DDE" w:rsidRPr="00C43025" w:rsidRDefault="004E0DDE" w:rsidP="00103603">
      <w:pPr>
        <w:pStyle w:val="Bulletslist"/>
      </w:pPr>
      <w:r w:rsidRPr="00C43025">
        <w:rPr>
          <w:b/>
          <w:bCs/>
        </w:rPr>
        <w:t>7 April:</w:t>
      </w:r>
      <w:r>
        <w:t xml:space="preserve"> </w:t>
      </w:r>
      <w:r w:rsidRPr="004E0DDE">
        <w:t>Concerns remain about testing as two-thirds of Italian pupils return to school</w:t>
      </w:r>
      <w:r>
        <w:t xml:space="preserve"> – </w:t>
      </w:r>
      <w:hyperlink r:id="rId1172" w:history="1">
        <w:r w:rsidRPr="004E0DDE">
          <w:rPr>
            <w:rStyle w:val="Hyperlink"/>
          </w:rPr>
          <w:t>IT</w:t>
        </w:r>
      </w:hyperlink>
      <w:r>
        <w:t xml:space="preserve"> </w:t>
      </w:r>
    </w:p>
    <w:p w14:paraId="2B50EE93" w14:textId="150A61C0" w:rsidR="004A254B" w:rsidRPr="00F8069F" w:rsidRDefault="004A254B" w:rsidP="00103603">
      <w:pPr>
        <w:pStyle w:val="Bulletslist"/>
      </w:pPr>
      <w:r w:rsidRPr="00F8069F">
        <w:rPr>
          <w:b/>
          <w:bCs/>
        </w:rPr>
        <w:t>7 April:</w:t>
      </w:r>
      <w:r>
        <w:t xml:space="preserve"> </w:t>
      </w:r>
      <w:r w:rsidRPr="004A254B">
        <w:t>Concerns remain about testing as two-thirds of Italian pupils return to school</w:t>
      </w:r>
      <w:r>
        <w:t xml:space="preserve"> – </w:t>
      </w:r>
      <w:hyperlink r:id="rId1173" w:history="1">
        <w:r w:rsidRPr="004A254B">
          <w:rPr>
            <w:rStyle w:val="Hyperlink"/>
          </w:rPr>
          <w:t>IT</w:t>
        </w:r>
      </w:hyperlink>
      <w:r>
        <w:t xml:space="preserve"> </w:t>
      </w:r>
    </w:p>
    <w:p w14:paraId="4B193ADE" w14:textId="00508026" w:rsidR="00103603" w:rsidRDefault="00103603" w:rsidP="00103603">
      <w:pPr>
        <w:pStyle w:val="Bulletslist"/>
      </w:pPr>
      <w:r w:rsidRPr="00F8069F">
        <w:rPr>
          <w:b/>
          <w:bCs/>
        </w:rPr>
        <w:t>5 April:</w:t>
      </w:r>
      <w:r>
        <w:t xml:space="preserve"> </w:t>
      </w:r>
      <w:r w:rsidRPr="00103603">
        <w:t>I</w:t>
      </w:r>
      <w:r w:rsidR="003479AA" w:rsidRPr="00103603">
        <w:t xml:space="preserve">taly prolongs </w:t>
      </w:r>
      <w:r w:rsidR="003479AA">
        <w:t>COVID</w:t>
      </w:r>
      <w:r w:rsidR="003479AA" w:rsidRPr="00103603">
        <w:t>-19 travel measures</w:t>
      </w:r>
      <w:r w:rsidR="003479AA">
        <w:t xml:space="preserve"> – </w:t>
      </w:r>
      <w:hyperlink r:id="rId1174" w:history="1">
        <w:r w:rsidR="003479AA" w:rsidRPr="003479AA">
          <w:rPr>
            <w:rStyle w:val="Hyperlink"/>
          </w:rPr>
          <w:t>Corriere della Sera</w:t>
        </w:r>
      </w:hyperlink>
    </w:p>
    <w:p w14:paraId="0D0D37AC" w14:textId="423EFF50" w:rsidR="003479AA" w:rsidRDefault="003479AA" w:rsidP="00103603">
      <w:pPr>
        <w:pStyle w:val="Bulletslist"/>
      </w:pPr>
      <w:r>
        <w:rPr>
          <w:b/>
          <w:bCs/>
        </w:rPr>
        <w:t>3 April:</w:t>
      </w:r>
      <w:r>
        <w:t xml:space="preserve"> </w:t>
      </w:r>
      <w:r w:rsidRPr="003479AA">
        <w:t>General Figliuolo: "Getting to 500 thousand vaccinations a day: the system must hold up, April is decisive"</w:t>
      </w:r>
      <w:r>
        <w:t xml:space="preserve"> – </w:t>
      </w:r>
      <w:hyperlink r:id="rId1175" w:history="1">
        <w:r w:rsidRPr="003479AA">
          <w:rPr>
            <w:rStyle w:val="Hyperlink"/>
          </w:rPr>
          <w:t>Corriere della Sera</w:t>
        </w:r>
      </w:hyperlink>
      <w:r>
        <w:t xml:space="preserve"> </w:t>
      </w:r>
    </w:p>
    <w:p w14:paraId="05D5806D" w14:textId="345F3412" w:rsidR="002F31D1" w:rsidRPr="00103603" w:rsidRDefault="002F31D1" w:rsidP="00F8069F">
      <w:pPr>
        <w:pStyle w:val="Bulletslist"/>
      </w:pPr>
      <w:r>
        <w:rPr>
          <w:b/>
          <w:bCs/>
        </w:rPr>
        <w:t>1 April:</w:t>
      </w:r>
      <w:r>
        <w:t xml:space="preserve"> </w:t>
      </w:r>
      <w:r w:rsidRPr="002F31D1">
        <w:t>Italy’s uphill battle to force health workers to get vaccinated</w:t>
      </w:r>
      <w:r>
        <w:t xml:space="preserve"> – </w:t>
      </w:r>
      <w:hyperlink r:id="rId1176" w:history="1">
        <w:r w:rsidRPr="002F31D1">
          <w:rPr>
            <w:rStyle w:val="Hyperlink"/>
          </w:rPr>
          <w:t>POLITICO</w:t>
        </w:r>
      </w:hyperlink>
      <w:r>
        <w:t xml:space="preserve"> </w:t>
      </w:r>
    </w:p>
    <w:p w14:paraId="378B4556" w14:textId="556E8232" w:rsidR="005E7658" w:rsidRDefault="005E7658" w:rsidP="004B26C2">
      <w:pPr>
        <w:pStyle w:val="Heading6"/>
        <w15:collapsed/>
      </w:pPr>
      <w:r>
        <w:t>March</w:t>
      </w:r>
    </w:p>
    <w:p w14:paraId="6D149D4C" w14:textId="27FDA192" w:rsidR="0066347B" w:rsidRDefault="0066347B" w:rsidP="00C76E90">
      <w:pPr>
        <w:pStyle w:val="Bulletslist"/>
      </w:pPr>
      <w:r w:rsidRPr="00CC522D">
        <w:rPr>
          <w:b/>
          <w:bCs/>
        </w:rPr>
        <w:t>30 March:</w:t>
      </w:r>
      <w:r>
        <w:t xml:space="preserve"> </w:t>
      </w:r>
      <w:r w:rsidRPr="0066347B">
        <w:t>Italy imposes Easter quarantine on EU arrivals</w:t>
      </w:r>
      <w:r>
        <w:t xml:space="preserve"> – </w:t>
      </w:r>
      <w:hyperlink r:id="rId1177" w:history="1">
        <w:r w:rsidRPr="0066347B">
          <w:rPr>
            <w:rStyle w:val="Hyperlink"/>
          </w:rPr>
          <w:t>Times of Malta</w:t>
        </w:r>
      </w:hyperlink>
      <w:r>
        <w:t xml:space="preserve"> </w:t>
      </w:r>
    </w:p>
    <w:p w14:paraId="30951AF7" w14:textId="26CF1D52" w:rsidR="006341F2" w:rsidRPr="00CC522D" w:rsidRDefault="006341F2" w:rsidP="00C76E90">
      <w:pPr>
        <w:pStyle w:val="Bulletslist"/>
      </w:pPr>
      <w:r w:rsidRPr="00CC522D">
        <w:rPr>
          <w:b/>
          <w:bCs/>
        </w:rPr>
        <w:t>24 March:</w:t>
      </w:r>
      <w:r>
        <w:t xml:space="preserve"> </w:t>
      </w:r>
      <w:r w:rsidRPr="006341F2">
        <w:t>After inspection, AstraZeneca says 29 million COVID-19 doses in Italy are for EU, poorer nations</w:t>
      </w:r>
      <w:r>
        <w:t xml:space="preserve"> – </w:t>
      </w:r>
      <w:hyperlink r:id="rId1178" w:history="1">
        <w:r w:rsidRPr="006341F2">
          <w:rPr>
            <w:rStyle w:val="Hyperlink"/>
          </w:rPr>
          <w:t>REUTERS</w:t>
        </w:r>
      </w:hyperlink>
      <w:r>
        <w:t xml:space="preserve"> </w:t>
      </w:r>
    </w:p>
    <w:p w14:paraId="482C2E83" w14:textId="319B5EEB" w:rsidR="00B81CA6" w:rsidRPr="00CC522D" w:rsidRDefault="00B81CA6" w:rsidP="00C76E90">
      <w:pPr>
        <w:pStyle w:val="Bulletslist"/>
      </w:pPr>
      <w:r>
        <w:rPr>
          <w:b/>
          <w:bCs/>
        </w:rPr>
        <w:t>24 March:</w:t>
      </w:r>
      <w:r>
        <w:t xml:space="preserve"> </w:t>
      </w:r>
      <w:r w:rsidRPr="00B81CA6">
        <w:t>Italian authorities discover 29M Oxford/AstraZeneca doses</w:t>
      </w:r>
      <w:r>
        <w:t xml:space="preserve"> – </w:t>
      </w:r>
      <w:hyperlink r:id="rId1179" w:history="1">
        <w:r w:rsidRPr="00B81CA6">
          <w:rPr>
            <w:rStyle w:val="Hyperlink"/>
          </w:rPr>
          <w:t>La Stampa</w:t>
        </w:r>
      </w:hyperlink>
      <w:r>
        <w:t xml:space="preserve"> </w:t>
      </w:r>
    </w:p>
    <w:p w14:paraId="2CF6780A" w14:textId="2BA4D1E2" w:rsidR="00590A3D" w:rsidRPr="00955E39" w:rsidRDefault="00590A3D" w:rsidP="00C76E90">
      <w:pPr>
        <w:pStyle w:val="Bulletslist"/>
      </w:pPr>
      <w:r>
        <w:rPr>
          <w:b/>
          <w:bCs/>
        </w:rPr>
        <w:t xml:space="preserve">24 March: </w:t>
      </w:r>
      <w:r w:rsidRPr="00955E39">
        <w:t>Italian authorities discover 29M Oxford/AstraZeneca doses: La Stampa</w:t>
      </w:r>
      <w:r>
        <w:t xml:space="preserve"> – </w:t>
      </w:r>
      <w:hyperlink r:id="rId1180" w:history="1">
        <w:r w:rsidRPr="00590A3D">
          <w:rPr>
            <w:rStyle w:val="Hyperlink"/>
          </w:rPr>
          <w:t>POLITICO</w:t>
        </w:r>
      </w:hyperlink>
      <w:r>
        <w:t xml:space="preserve"> </w:t>
      </w:r>
    </w:p>
    <w:p w14:paraId="37B02A2D" w14:textId="583CBB9E" w:rsidR="00854F74" w:rsidRPr="00054FD6" w:rsidRDefault="00854F74" w:rsidP="00C76E90">
      <w:pPr>
        <w:pStyle w:val="Bulletslist"/>
        <w:rPr>
          <w:b/>
          <w:bCs/>
        </w:rPr>
      </w:pPr>
      <w:r>
        <w:rPr>
          <w:b/>
          <w:bCs/>
        </w:rPr>
        <w:t xml:space="preserve">16 March: </w:t>
      </w:r>
      <w:r w:rsidRPr="00054FD6">
        <w:t>Italy records highest one-day death toll since late January</w:t>
      </w:r>
      <w:r>
        <w:t xml:space="preserve"> – </w:t>
      </w:r>
      <w:hyperlink r:id="rId1181" w:history="1">
        <w:r w:rsidRPr="00854F74">
          <w:rPr>
            <w:rStyle w:val="Hyperlink"/>
          </w:rPr>
          <w:t>Euronews</w:t>
        </w:r>
      </w:hyperlink>
    </w:p>
    <w:p w14:paraId="7D0B43CA" w14:textId="06E4DB9C" w:rsidR="00854F74" w:rsidRDefault="00854F74" w:rsidP="00C76E90">
      <w:pPr>
        <w:pStyle w:val="Bulletslist"/>
        <w:rPr>
          <w:b/>
          <w:bCs/>
        </w:rPr>
      </w:pPr>
      <w:r>
        <w:rPr>
          <w:b/>
          <w:bCs/>
        </w:rPr>
        <w:t>15 March:</w:t>
      </w:r>
      <w:r>
        <w:t xml:space="preserve"> </w:t>
      </w:r>
      <w:r w:rsidRPr="00854F74">
        <w:t>Italy imposes lockdown measures as cases spike across Europe</w:t>
      </w:r>
      <w:r>
        <w:t xml:space="preserve"> – </w:t>
      </w:r>
      <w:hyperlink r:id="rId1182" w:history="1">
        <w:r w:rsidRPr="00854F74">
          <w:rPr>
            <w:rStyle w:val="Hyperlink"/>
          </w:rPr>
          <w:t xml:space="preserve">NYT </w:t>
        </w:r>
      </w:hyperlink>
      <w:r>
        <w:t xml:space="preserve"> </w:t>
      </w:r>
    </w:p>
    <w:p w14:paraId="25019100" w14:textId="240C0AE9" w:rsidR="007F73B9" w:rsidRPr="00F7041B" w:rsidRDefault="007F73B9" w:rsidP="00C76E90">
      <w:pPr>
        <w:pStyle w:val="Bulletslist"/>
        <w:rPr>
          <w:b/>
          <w:bCs/>
        </w:rPr>
      </w:pPr>
      <w:r>
        <w:rPr>
          <w:b/>
          <w:bCs/>
        </w:rPr>
        <w:t xml:space="preserve">8 March: </w:t>
      </w:r>
      <w:r w:rsidRPr="00F7041B">
        <w:t>Russian fund signs Italy deal for production of Sputnik vaccine</w:t>
      </w:r>
      <w:r>
        <w:t xml:space="preserve"> – </w:t>
      </w:r>
      <w:hyperlink r:id="rId1183" w:history="1">
        <w:r w:rsidRPr="007F73B9">
          <w:rPr>
            <w:rStyle w:val="Hyperlink"/>
          </w:rPr>
          <w:t>POLITICO</w:t>
        </w:r>
      </w:hyperlink>
      <w:r>
        <w:t xml:space="preserve"> </w:t>
      </w:r>
    </w:p>
    <w:p w14:paraId="6C7306FD" w14:textId="2F671C9F" w:rsidR="00AD691A" w:rsidRPr="00F7041B" w:rsidRDefault="00AD691A" w:rsidP="00C76E90">
      <w:pPr>
        <w:pStyle w:val="Bulletslist"/>
      </w:pPr>
      <w:r>
        <w:rPr>
          <w:b/>
          <w:bCs/>
        </w:rPr>
        <w:t xml:space="preserve">8 March: </w:t>
      </w:r>
      <w:r w:rsidRPr="00F7041B">
        <w:t>Italy plans new restrictions as death toll tops 100,000</w:t>
      </w:r>
      <w:r>
        <w:t xml:space="preserve"> – </w:t>
      </w:r>
      <w:hyperlink r:id="rId1184" w:history="1">
        <w:r w:rsidRPr="00AD691A">
          <w:rPr>
            <w:rStyle w:val="Hyperlink"/>
          </w:rPr>
          <w:t>IT</w:t>
        </w:r>
      </w:hyperlink>
      <w:r>
        <w:t xml:space="preserve"> </w:t>
      </w:r>
    </w:p>
    <w:p w14:paraId="2988C718" w14:textId="5BA6B1D8" w:rsidR="00975B09" w:rsidRPr="00F7041B" w:rsidRDefault="00975B09" w:rsidP="00C76E90">
      <w:pPr>
        <w:pStyle w:val="Bulletslist"/>
        <w:rPr>
          <w:b/>
          <w:bCs/>
        </w:rPr>
      </w:pPr>
      <w:r w:rsidRPr="00F7041B">
        <w:rPr>
          <w:b/>
          <w:bCs/>
        </w:rPr>
        <w:t xml:space="preserve">8 March: </w:t>
      </w:r>
      <w:r w:rsidRPr="00F7041B">
        <w:t>Use of the COVID-19 VACCINE ASTRAZENECA vaccine in aged subjects over 65 years.</w:t>
      </w:r>
      <w:r>
        <w:t xml:space="preserve"> – </w:t>
      </w:r>
      <w:hyperlink r:id="rId1185" w:history="1">
        <w:r w:rsidRPr="00975B09">
          <w:rPr>
            <w:rStyle w:val="Hyperlink"/>
          </w:rPr>
          <w:t>salute.gov.it</w:t>
        </w:r>
      </w:hyperlink>
    </w:p>
    <w:p w14:paraId="662B5E06" w14:textId="721A08FB" w:rsidR="00975B09" w:rsidRDefault="00975B09" w:rsidP="00975B09">
      <w:pPr>
        <w:pStyle w:val="Bulletslist"/>
        <w:numPr>
          <w:ilvl w:val="1"/>
          <w:numId w:val="1"/>
        </w:numPr>
      </w:pPr>
      <w:r w:rsidRPr="00F7041B">
        <w:t>Italy permit the use of the Oxford/AstraZeneca vaccine in those aged 65 and over.</w:t>
      </w:r>
    </w:p>
    <w:p w14:paraId="6BD77486" w14:textId="24D0856C" w:rsidR="00C76E90" w:rsidRPr="00975B09" w:rsidRDefault="00C76E90" w:rsidP="00F7041B">
      <w:pPr>
        <w:pStyle w:val="Bulletslist"/>
      </w:pPr>
      <w:r w:rsidRPr="00F7041B">
        <w:rPr>
          <w:b/>
          <w:bCs/>
        </w:rPr>
        <w:t>4 March:</w:t>
      </w:r>
      <w:r>
        <w:t xml:space="preserve"> </w:t>
      </w:r>
      <w:r w:rsidRPr="00C76E90">
        <w:t>Italy blocks shipment of Oxford/AstraZeneca vaccine headed to Australia</w:t>
      </w:r>
      <w:r>
        <w:t xml:space="preserve"> – </w:t>
      </w:r>
      <w:hyperlink r:id="rId1186" w:history="1">
        <w:r w:rsidRPr="00C76E90">
          <w:rPr>
            <w:rStyle w:val="Hyperlink"/>
          </w:rPr>
          <w:t>POLITICO</w:t>
        </w:r>
      </w:hyperlink>
      <w:r>
        <w:t xml:space="preserve"> </w:t>
      </w:r>
    </w:p>
    <w:p w14:paraId="73FE9815" w14:textId="26AC42AE" w:rsidR="003F21A8" w:rsidRDefault="003F21A8">
      <w:pPr>
        <w:pStyle w:val="Heading6"/>
        <w15:collapsed/>
      </w:pPr>
      <w:r>
        <w:t>February</w:t>
      </w:r>
    </w:p>
    <w:p w14:paraId="27275140" w14:textId="41318BE1" w:rsidR="00FD7B0D" w:rsidRPr="008D722B" w:rsidRDefault="00FD7B0D" w:rsidP="003F21A8">
      <w:pPr>
        <w:pStyle w:val="Bulletslist"/>
      </w:pPr>
      <w:r w:rsidRPr="008D722B">
        <w:rPr>
          <w:b/>
          <w:bCs/>
        </w:rPr>
        <w:t>24 February:</w:t>
      </w:r>
      <w:r>
        <w:t xml:space="preserve"> </w:t>
      </w:r>
      <w:r w:rsidRPr="00FD7B0D">
        <w:t>Italy's health minister rules out loosening of COVID-19 curbs</w:t>
      </w:r>
      <w:r>
        <w:t xml:space="preserve"> – </w:t>
      </w:r>
      <w:hyperlink r:id="rId1187" w:history="1">
        <w:r w:rsidRPr="00FD7B0D">
          <w:rPr>
            <w:rStyle w:val="Hyperlink"/>
          </w:rPr>
          <w:t>REUTERS</w:t>
        </w:r>
      </w:hyperlink>
      <w:r>
        <w:t xml:space="preserve"> </w:t>
      </w:r>
    </w:p>
    <w:p w14:paraId="2EC302B2" w14:textId="5A59192A" w:rsidR="00E1630F" w:rsidRPr="008E64D7" w:rsidRDefault="00E1630F" w:rsidP="003F21A8">
      <w:pPr>
        <w:pStyle w:val="Bulletslist"/>
      </w:pPr>
      <w:r w:rsidRPr="008E64D7">
        <w:rPr>
          <w:b/>
          <w:bCs/>
        </w:rPr>
        <w:t>21 February:</w:t>
      </w:r>
      <w:r>
        <w:t xml:space="preserve"> </w:t>
      </w:r>
      <w:r w:rsidRPr="00E1630F">
        <w:t>Italy May Follow U.K.’s Example on Mass Vaccination: La Stampa</w:t>
      </w:r>
      <w:r>
        <w:t xml:space="preserve"> – </w:t>
      </w:r>
      <w:hyperlink r:id="rId1188" w:history="1">
        <w:r w:rsidRPr="00E1630F">
          <w:rPr>
            <w:rStyle w:val="Hyperlink"/>
          </w:rPr>
          <w:t>Bloomberg</w:t>
        </w:r>
      </w:hyperlink>
      <w:r>
        <w:t xml:space="preserve"> </w:t>
      </w:r>
    </w:p>
    <w:p w14:paraId="3E09E10A" w14:textId="72EDFAFF" w:rsidR="00572FA3" w:rsidRPr="002E5C7B" w:rsidRDefault="00572FA3" w:rsidP="003F21A8">
      <w:pPr>
        <w:pStyle w:val="Bulletslist"/>
      </w:pPr>
      <w:r w:rsidRPr="002E5C7B">
        <w:rPr>
          <w:b/>
          <w:bCs/>
        </w:rPr>
        <w:t>15 February:</w:t>
      </w:r>
      <w:r>
        <w:t xml:space="preserve"> </w:t>
      </w:r>
      <w:r w:rsidRPr="00572FA3">
        <w:t>Italian health experts call for 'urgent' lockdown amid growing concern about variants</w:t>
      </w:r>
      <w:r>
        <w:t xml:space="preserve"> – </w:t>
      </w:r>
      <w:hyperlink r:id="rId1189" w:history="1">
        <w:r w:rsidRPr="00572FA3">
          <w:rPr>
            <w:rStyle w:val="Hyperlink"/>
          </w:rPr>
          <w:t>IT</w:t>
        </w:r>
      </w:hyperlink>
      <w:r>
        <w:t xml:space="preserve"> </w:t>
      </w:r>
    </w:p>
    <w:p w14:paraId="03AAE03A" w14:textId="4F1043E7" w:rsidR="00077F54" w:rsidRPr="00E118A4" w:rsidRDefault="00077F54" w:rsidP="003F21A8">
      <w:pPr>
        <w:pStyle w:val="Bulletslist"/>
      </w:pPr>
      <w:r w:rsidRPr="00E118A4">
        <w:rPr>
          <w:b/>
          <w:bCs/>
        </w:rPr>
        <w:t>9 February:</w:t>
      </w:r>
      <w:r>
        <w:t xml:space="preserve"> </w:t>
      </w:r>
      <w:r w:rsidRPr="00077F54">
        <w:t>Who is in Italy's Covid-19 vaccine priority groups?</w:t>
      </w:r>
      <w:r>
        <w:t xml:space="preserve"> – </w:t>
      </w:r>
      <w:hyperlink r:id="rId1190" w:history="1">
        <w:r w:rsidRPr="00077F54">
          <w:rPr>
            <w:rStyle w:val="Hyperlink"/>
          </w:rPr>
          <w:t>IT</w:t>
        </w:r>
      </w:hyperlink>
      <w:r>
        <w:t xml:space="preserve"> </w:t>
      </w:r>
    </w:p>
    <w:p w14:paraId="369E2A1E" w14:textId="1F7FC4BA" w:rsidR="003F21A8" w:rsidRPr="003F21A8" w:rsidRDefault="003F21A8" w:rsidP="00E118A4">
      <w:pPr>
        <w:pStyle w:val="Bulletslist"/>
      </w:pPr>
      <w:r w:rsidRPr="00E118A4">
        <w:rPr>
          <w:b/>
          <w:bCs/>
        </w:rPr>
        <w:t>4 February:</w:t>
      </w:r>
      <w:r>
        <w:t xml:space="preserve"> </w:t>
      </w:r>
      <w:r w:rsidRPr="003F21A8">
        <w:t>Covid vaccines, the seventh dose from Pfizer vials: "Thanks to precision syringes"</w:t>
      </w:r>
      <w:r w:rsidR="00F56F02">
        <w:t xml:space="preserve"> – </w:t>
      </w:r>
      <w:hyperlink r:id="rId1191" w:history="1">
        <w:r w:rsidR="00F56F02" w:rsidRPr="00F56F02">
          <w:rPr>
            <w:rStyle w:val="Hyperlink"/>
          </w:rPr>
          <w:t>Corriere del Veneto</w:t>
        </w:r>
      </w:hyperlink>
    </w:p>
    <w:p w14:paraId="533D695F" w14:textId="4FE3DF69" w:rsidR="00383E1E" w:rsidRDefault="00383E1E" w:rsidP="00A24812">
      <w:pPr>
        <w:pStyle w:val="Heading6"/>
        <w15:collapsed/>
      </w:pPr>
      <w:r>
        <w:t>January</w:t>
      </w:r>
    </w:p>
    <w:p w14:paraId="09F39677" w14:textId="7D882FAD" w:rsidR="00A42FDA" w:rsidRPr="00A24812" w:rsidRDefault="00A42FDA" w:rsidP="00383E1E">
      <w:pPr>
        <w:pStyle w:val="Bulletslist"/>
      </w:pPr>
      <w:r w:rsidRPr="00A24812">
        <w:rPr>
          <w:b/>
          <w:bCs/>
        </w:rPr>
        <w:t>31 January:</w:t>
      </w:r>
      <w:r>
        <w:t xml:space="preserve"> </w:t>
      </w:r>
      <w:r w:rsidRPr="00A42FDA">
        <w:t>Italy cautious on AstraZeneca vaccine for over-55s</w:t>
      </w:r>
      <w:r>
        <w:t xml:space="preserve"> – </w:t>
      </w:r>
      <w:hyperlink r:id="rId1192" w:history="1">
        <w:r w:rsidRPr="00A42FDA">
          <w:rPr>
            <w:rStyle w:val="Hyperlink"/>
          </w:rPr>
          <w:t>IT</w:t>
        </w:r>
      </w:hyperlink>
      <w:r>
        <w:t xml:space="preserve"> </w:t>
      </w:r>
    </w:p>
    <w:p w14:paraId="1241CE39" w14:textId="47685E39" w:rsidR="00272BCC" w:rsidRDefault="00272BCC" w:rsidP="00383E1E">
      <w:pPr>
        <w:pStyle w:val="Bulletslist"/>
      </w:pPr>
      <w:r w:rsidRPr="00785566">
        <w:rPr>
          <w:b/>
          <w:bCs/>
        </w:rPr>
        <w:t>27 January:</w:t>
      </w:r>
      <w:r>
        <w:t xml:space="preserve"> </w:t>
      </w:r>
      <w:r w:rsidRPr="00272BCC">
        <w:t>Italy to develop COVID-19 vaccine with public money</w:t>
      </w:r>
      <w:r>
        <w:t xml:space="preserve"> – </w:t>
      </w:r>
      <w:hyperlink r:id="rId1193" w:history="1">
        <w:r w:rsidRPr="00272BCC">
          <w:rPr>
            <w:rStyle w:val="Hyperlink"/>
          </w:rPr>
          <w:t>MedicalXpress</w:t>
        </w:r>
      </w:hyperlink>
      <w:r>
        <w:t xml:space="preserve"> </w:t>
      </w:r>
    </w:p>
    <w:p w14:paraId="7D2A557E" w14:textId="5FC2D3EB" w:rsidR="00272BCC" w:rsidRPr="00785566" w:rsidRDefault="00272BCC" w:rsidP="00383E1E">
      <w:pPr>
        <w:pStyle w:val="Bulletslist"/>
      </w:pPr>
      <w:r>
        <w:rPr>
          <w:b/>
          <w:bCs/>
        </w:rPr>
        <w:t>26 January:</w:t>
      </w:r>
      <w:r>
        <w:t xml:space="preserve"> </w:t>
      </w:r>
      <w:r w:rsidRPr="00272BCC">
        <w:t>Italy sends warning letter to Pfizer over COVID vaccine delays</w:t>
      </w:r>
      <w:r>
        <w:t xml:space="preserve"> – </w:t>
      </w:r>
      <w:hyperlink r:id="rId1194" w:history="1">
        <w:r w:rsidRPr="00272BCC">
          <w:rPr>
            <w:rStyle w:val="Hyperlink"/>
          </w:rPr>
          <w:t>EURACTIV</w:t>
        </w:r>
      </w:hyperlink>
      <w:r>
        <w:t xml:space="preserve"> </w:t>
      </w:r>
    </w:p>
    <w:p w14:paraId="5856B66A" w14:textId="5048C433" w:rsidR="00272BCC" w:rsidRDefault="00272BCC" w:rsidP="00383E1E">
      <w:pPr>
        <w:pStyle w:val="Bulletslist"/>
      </w:pPr>
      <w:r w:rsidRPr="00785566">
        <w:rPr>
          <w:b/>
          <w:bCs/>
        </w:rPr>
        <w:t>20 January:</w:t>
      </w:r>
      <w:r>
        <w:t xml:space="preserve"> </w:t>
      </w:r>
      <w:r w:rsidRPr="00272BCC">
        <w:t>Travellers to UK told Covid test results cannot be in Italian</w:t>
      </w:r>
      <w:r>
        <w:t xml:space="preserve"> – </w:t>
      </w:r>
      <w:hyperlink r:id="rId1195" w:history="1">
        <w:r w:rsidRPr="00272BCC">
          <w:rPr>
            <w:rStyle w:val="Hyperlink"/>
          </w:rPr>
          <w:t>IT</w:t>
        </w:r>
      </w:hyperlink>
      <w:r>
        <w:t xml:space="preserve"> </w:t>
      </w:r>
    </w:p>
    <w:p w14:paraId="3D6E135D" w14:textId="77777777" w:rsidR="00272BCC" w:rsidRDefault="00272BCC" w:rsidP="00383E1E">
      <w:pPr>
        <w:pStyle w:val="Bulletslist"/>
      </w:pPr>
      <w:r>
        <w:rPr>
          <w:b/>
          <w:bCs/>
        </w:rPr>
        <w:t>26 January:</w:t>
      </w:r>
      <w:r>
        <w:t xml:space="preserve"> </w:t>
      </w:r>
      <w:r w:rsidRPr="00272BCC">
        <w:t>Can foreigners in Italy get the Covid-19 vaccine?</w:t>
      </w:r>
      <w:r>
        <w:t xml:space="preserve"> – </w:t>
      </w:r>
      <w:hyperlink r:id="rId1196" w:history="1">
        <w:r w:rsidRPr="00272BCC">
          <w:rPr>
            <w:rStyle w:val="Hyperlink"/>
          </w:rPr>
          <w:t>IT</w:t>
        </w:r>
      </w:hyperlink>
    </w:p>
    <w:p w14:paraId="129BAC9A" w14:textId="25316090" w:rsidR="00272BCC" w:rsidRPr="00785566" w:rsidRDefault="00272BCC" w:rsidP="00383E1E">
      <w:pPr>
        <w:pStyle w:val="Bulletslist"/>
      </w:pPr>
      <w:r>
        <w:rPr>
          <w:b/>
          <w:bCs/>
        </w:rPr>
        <w:t>25 January:</w:t>
      </w:r>
      <w:r>
        <w:t xml:space="preserve"> </w:t>
      </w:r>
      <w:r w:rsidRPr="00272BCC">
        <w:t>Italy announces 'six to eight week' vaccine delay after supply drop</w:t>
      </w:r>
      <w:r>
        <w:t xml:space="preserve"> – </w:t>
      </w:r>
      <w:hyperlink r:id="rId1197" w:history="1">
        <w:r w:rsidRPr="00272BCC">
          <w:rPr>
            <w:rStyle w:val="Hyperlink"/>
          </w:rPr>
          <w:t xml:space="preserve">IT </w:t>
        </w:r>
      </w:hyperlink>
      <w:r>
        <w:t xml:space="preserve"> </w:t>
      </w:r>
    </w:p>
    <w:p w14:paraId="1ABAC0F6" w14:textId="078A1BBC" w:rsidR="00133F50" w:rsidRPr="00224529" w:rsidRDefault="00133F50" w:rsidP="00383E1E">
      <w:pPr>
        <w:pStyle w:val="Bulletslist"/>
      </w:pPr>
      <w:r w:rsidRPr="00224529">
        <w:rPr>
          <w:b/>
          <w:bCs/>
        </w:rPr>
        <w:t>18 January:</w:t>
      </w:r>
      <w:r>
        <w:t xml:space="preserve"> </w:t>
      </w:r>
      <w:r w:rsidRPr="00133F50">
        <w:t>Italian regions pause new vaccinations after Pfizer supply delay</w:t>
      </w:r>
      <w:r>
        <w:t xml:space="preserve"> – </w:t>
      </w:r>
      <w:hyperlink r:id="rId1198" w:history="1">
        <w:r w:rsidRPr="00133F50">
          <w:rPr>
            <w:rStyle w:val="Hyperlink"/>
          </w:rPr>
          <w:t>IT</w:t>
        </w:r>
      </w:hyperlink>
      <w:r>
        <w:t xml:space="preserve"> </w:t>
      </w:r>
    </w:p>
    <w:p w14:paraId="4D25592E" w14:textId="6F07D672" w:rsidR="00AF77FC" w:rsidRDefault="00AF77FC" w:rsidP="00383E1E">
      <w:pPr>
        <w:pStyle w:val="Bulletslist"/>
      </w:pPr>
      <w:r w:rsidRPr="00224529">
        <w:rPr>
          <w:b/>
          <w:bCs/>
        </w:rPr>
        <w:t>17 January:</w:t>
      </w:r>
      <w:r>
        <w:t xml:space="preserve"> </w:t>
      </w:r>
      <w:r w:rsidRPr="00AF77FC">
        <w:t>Italy consumer association files complaint over Pfizer vaccine delay</w:t>
      </w:r>
      <w:r>
        <w:t xml:space="preserve"> – </w:t>
      </w:r>
      <w:hyperlink r:id="rId1199" w:history="1">
        <w:r w:rsidRPr="00AF77FC">
          <w:rPr>
            <w:rStyle w:val="Hyperlink"/>
          </w:rPr>
          <w:t>CODACONS</w:t>
        </w:r>
      </w:hyperlink>
      <w:r>
        <w:t xml:space="preserve"> </w:t>
      </w:r>
    </w:p>
    <w:p w14:paraId="0B2FA1EE" w14:textId="0965A85F" w:rsidR="00516B2B" w:rsidRPr="00224529" w:rsidRDefault="00516B2B" w:rsidP="00383E1E">
      <w:pPr>
        <w:pStyle w:val="Bulletslist"/>
      </w:pPr>
      <w:r>
        <w:rPr>
          <w:b/>
          <w:bCs/>
        </w:rPr>
        <w:t>12 January:</w:t>
      </w:r>
      <w:r>
        <w:t xml:space="preserve"> </w:t>
      </w:r>
      <w:r w:rsidRPr="00516B2B">
        <w:t>Italy’s Conte redrafts recovery plan to avoid political crisis</w:t>
      </w:r>
      <w:r>
        <w:t xml:space="preserve"> – </w:t>
      </w:r>
      <w:hyperlink r:id="rId1200" w:history="1">
        <w:r w:rsidRPr="00516B2B">
          <w:rPr>
            <w:rStyle w:val="Hyperlink"/>
          </w:rPr>
          <w:t>POLITICO</w:t>
        </w:r>
      </w:hyperlink>
      <w:r>
        <w:t xml:space="preserve"> </w:t>
      </w:r>
    </w:p>
    <w:p w14:paraId="06BE3EE7" w14:textId="364D438D" w:rsidR="006F4C9F" w:rsidRPr="006F4C9F" w:rsidRDefault="006F4C9F" w:rsidP="00383E1E">
      <w:pPr>
        <w:pStyle w:val="Bulletslist"/>
      </w:pPr>
      <w:r w:rsidRPr="006F4C9F">
        <w:rPr>
          <w:b/>
          <w:bCs/>
        </w:rPr>
        <w:t>13 January:</w:t>
      </w:r>
      <w:r>
        <w:t xml:space="preserve"> </w:t>
      </w:r>
      <w:r w:rsidRPr="006F4C9F">
        <w:t>Italy to extend COVID state of emergency to end of April</w:t>
      </w:r>
      <w:r>
        <w:t xml:space="preserve"> – </w:t>
      </w:r>
      <w:hyperlink r:id="rId1201" w:history="1">
        <w:r w:rsidRPr="006F4C9F">
          <w:rPr>
            <w:rStyle w:val="Hyperlink"/>
          </w:rPr>
          <w:t>REUTERS</w:t>
        </w:r>
      </w:hyperlink>
      <w:r>
        <w:t xml:space="preserve"> </w:t>
      </w:r>
    </w:p>
    <w:p w14:paraId="009244FA" w14:textId="2FF28AA9" w:rsidR="00383E1E" w:rsidRDefault="006F4C9F" w:rsidP="00383E1E">
      <w:pPr>
        <w:pStyle w:val="Bulletslist"/>
      </w:pPr>
      <w:r w:rsidRPr="006F4C9F">
        <w:rPr>
          <w:b/>
          <w:bCs/>
        </w:rPr>
        <w:t>12 January:</w:t>
      </w:r>
      <w:r>
        <w:t xml:space="preserve"> Italy’s health workers head to the front of the queue for COVID jab – </w:t>
      </w:r>
      <w:hyperlink r:id="rId1202" w:history="1">
        <w:r w:rsidRPr="006F4C9F">
          <w:rPr>
            <w:rStyle w:val="Hyperlink"/>
          </w:rPr>
          <w:t>euronews</w:t>
        </w:r>
      </w:hyperlink>
      <w:r>
        <w:t xml:space="preserve"> </w:t>
      </w:r>
    </w:p>
    <w:p w14:paraId="150D5C9A" w14:textId="38401074" w:rsidR="006F4C9F" w:rsidRPr="00383E1E" w:rsidRDefault="006F4C9F" w:rsidP="00383E1E">
      <w:pPr>
        <w:pStyle w:val="Bulletslist"/>
      </w:pPr>
      <w:r>
        <w:rPr>
          <w:b/>
          <w:bCs/>
        </w:rPr>
        <w:t>6 January:</w:t>
      </w:r>
      <w:r>
        <w:t xml:space="preserve"> </w:t>
      </w:r>
      <w:r w:rsidRPr="006F4C9F">
        <w:t>How is Italy's Covid-19 vaccine rollout going?</w:t>
      </w:r>
      <w:r>
        <w:t xml:space="preserve"> – </w:t>
      </w:r>
      <w:hyperlink r:id="rId1203" w:history="1">
        <w:r w:rsidRPr="006F4C9F">
          <w:rPr>
            <w:rStyle w:val="Hyperlink"/>
          </w:rPr>
          <w:t>IT</w:t>
        </w:r>
      </w:hyperlink>
      <w:r>
        <w:t xml:space="preserve"> </w:t>
      </w:r>
    </w:p>
    <w:p w14:paraId="250ADD50" w14:textId="49057E79" w:rsidR="00BF1E9F" w:rsidRPr="004C0A20" w:rsidRDefault="00870575" w:rsidP="001425CB">
      <w:pPr>
        <w:pStyle w:val="Heading5"/>
        <w15:collapsed/>
        <w:rPr>
          <w:b/>
          <w:bCs/>
        </w:rPr>
      </w:pPr>
      <w:r w:rsidRPr="004C0A20">
        <w:rPr>
          <w:b/>
          <w:bCs/>
        </w:rPr>
        <w:t>2020</w:t>
      </w:r>
    </w:p>
    <w:p w14:paraId="7F6F6700" w14:textId="60ED6592" w:rsidR="00F85DBF" w:rsidRDefault="00F85DBF" w:rsidP="004C0A20">
      <w:pPr>
        <w:pStyle w:val="Heading6"/>
      </w:pPr>
      <w:r>
        <w:t>December</w:t>
      </w:r>
    </w:p>
    <w:p w14:paraId="3C94F3CE" w14:textId="5A0BCDAB" w:rsidR="00D80F67" w:rsidRPr="0071482C" w:rsidRDefault="00D80F67" w:rsidP="006024D7">
      <w:pPr>
        <w:pStyle w:val="Bulletslist"/>
      </w:pPr>
      <w:r w:rsidRPr="0071482C">
        <w:rPr>
          <w:b/>
          <w:bCs/>
        </w:rPr>
        <w:t>16 December:</w:t>
      </w:r>
      <w:r>
        <w:t xml:space="preserve"> </w:t>
      </w:r>
      <w:r w:rsidRPr="00D80F67">
        <w:t>'Light at the end of the tunnel': Italy approves plan to begin Covid vaccinations in January</w:t>
      </w:r>
      <w:r>
        <w:t xml:space="preserve"> – </w:t>
      </w:r>
      <w:hyperlink r:id="rId1204" w:history="1">
        <w:r w:rsidRPr="00D80F67">
          <w:rPr>
            <w:rStyle w:val="Hyperlink"/>
          </w:rPr>
          <w:t>The Local</w:t>
        </w:r>
      </w:hyperlink>
    </w:p>
    <w:p w14:paraId="0E5E8163" w14:textId="476D063C" w:rsidR="00F85DBF" w:rsidRPr="00F85DBF" w:rsidRDefault="00F85DBF" w:rsidP="006024D7">
      <w:pPr>
        <w:pStyle w:val="Bulletslist"/>
      </w:pPr>
      <w:r w:rsidRPr="006024D7">
        <w:rPr>
          <w:b/>
          <w:bCs/>
        </w:rPr>
        <w:t>3 December</w:t>
      </w:r>
      <w:r>
        <w:t xml:space="preserve">: </w:t>
      </w:r>
      <w:r w:rsidRPr="00F85DBF">
        <w:t>Italian PM announces Christmas travel restrictions under new emergency decree</w:t>
      </w:r>
      <w:r w:rsidR="004E4575">
        <w:t xml:space="preserve"> – </w:t>
      </w:r>
      <w:hyperlink r:id="rId1205" w:history="1">
        <w:r w:rsidR="004E4575" w:rsidRPr="004E4575">
          <w:rPr>
            <w:rStyle w:val="Hyperlink"/>
          </w:rPr>
          <w:t>The Local</w:t>
        </w:r>
      </w:hyperlink>
    </w:p>
    <w:p w14:paraId="6173494F" w14:textId="24EBA6EC" w:rsidR="003B105E" w:rsidRDefault="003B105E" w:rsidP="004C0A20">
      <w:pPr>
        <w:pStyle w:val="Heading6"/>
      </w:pPr>
      <w:r>
        <w:t>November</w:t>
      </w:r>
    </w:p>
    <w:p w14:paraId="255F3235" w14:textId="078BC278" w:rsidR="00897ECF" w:rsidRPr="00AF5C94" w:rsidRDefault="00897ECF">
      <w:pPr>
        <w:pStyle w:val="Bulletslist"/>
      </w:pPr>
      <w:r w:rsidRPr="00AF5C94">
        <w:rPr>
          <w:b/>
          <w:bCs/>
        </w:rPr>
        <w:t>30 November</w:t>
      </w:r>
      <w:r>
        <w:t xml:space="preserve">: </w:t>
      </w:r>
      <w:r w:rsidRPr="00897ECF">
        <w:t>Italian government approves new Covid-19 financial aid package</w:t>
      </w:r>
      <w:r>
        <w:t xml:space="preserve"> – </w:t>
      </w:r>
      <w:hyperlink r:id="rId1206" w:history="1">
        <w:r w:rsidRPr="00897ECF">
          <w:rPr>
            <w:rStyle w:val="Hyperlink"/>
          </w:rPr>
          <w:t>The Local</w:t>
        </w:r>
      </w:hyperlink>
    </w:p>
    <w:p w14:paraId="496C0044" w14:textId="775F7D84" w:rsidR="00C31CB9" w:rsidRPr="00DA454A" w:rsidRDefault="00C31CB9">
      <w:pPr>
        <w:pStyle w:val="Bulletslist"/>
      </w:pPr>
      <w:r w:rsidRPr="00DA454A">
        <w:rPr>
          <w:b/>
          <w:bCs/>
        </w:rPr>
        <w:t>24 November</w:t>
      </w:r>
      <w:r>
        <w:t xml:space="preserve">: </w:t>
      </w:r>
      <w:r w:rsidRPr="00C31CB9">
        <w:t>Italy to get AstraZeneca COVID shots in early 2021, 70 million by mid-year</w:t>
      </w:r>
      <w:r>
        <w:t xml:space="preserve"> – </w:t>
      </w:r>
      <w:hyperlink r:id="rId1207" w:history="1">
        <w:r w:rsidRPr="00C31CB9">
          <w:rPr>
            <w:rStyle w:val="Hyperlink"/>
          </w:rPr>
          <w:t>Reuters</w:t>
        </w:r>
      </w:hyperlink>
    </w:p>
    <w:p w14:paraId="5A5EDA12" w14:textId="2D55A371" w:rsidR="00383C7F" w:rsidRPr="00C55FCE" w:rsidRDefault="00383C7F">
      <w:pPr>
        <w:pStyle w:val="Bulletslist"/>
      </w:pPr>
      <w:r w:rsidRPr="00C55FCE">
        <w:rPr>
          <w:b/>
          <w:bCs/>
        </w:rPr>
        <w:t>16 November</w:t>
      </w:r>
      <w:r>
        <w:rPr>
          <w:b/>
          <w:bCs/>
        </w:rPr>
        <w:t>:</w:t>
      </w:r>
      <w:r>
        <w:t xml:space="preserve"> COVID-19 Minister denies pressure on ICUs - </w:t>
      </w:r>
      <w:hyperlink r:id="rId1208" w:history="1">
        <w:r w:rsidRPr="00383C7F">
          <w:rPr>
            <w:rStyle w:val="Hyperlink"/>
          </w:rPr>
          <w:t>ANSA</w:t>
        </w:r>
      </w:hyperlink>
    </w:p>
    <w:p w14:paraId="26544F77" w14:textId="072CBD17" w:rsidR="00B13042" w:rsidRPr="00C55FCE" w:rsidRDefault="00B13042">
      <w:pPr>
        <w:pStyle w:val="Bulletslist"/>
      </w:pPr>
      <w:r w:rsidRPr="00C55FCE">
        <w:rPr>
          <w:b/>
          <w:bCs/>
        </w:rPr>
        <w:t>7 November</w:t>
      </w:r>
      <w:r>
        <w:t>: Elective operations and post-surgery intensive care put on hold in region Veneto –</w:t>
      </w:r>
      <w:hyperlink r:id="rId1209" w:history="1">
        <w:r w:rsidRPr="00B13042">
          <w:rPr>
            <w:rStyle w:val="Hyperlink"/>
          </w:rPr>
          <w:t xml:space="preserve"> Il Gazzettino</w:t>
        </w:r>
      </w:hyperlink>
      <w:r>
        <w:t xml:space="preserve"> </w:t>
      </w:r>
    </w:p>
    <w:p w14:paraId="06568EFD" w14:textId="66535798" w:rsidR="00B13042" w:rsidRPr="00C55FCE" w:rsidRDefault="00B13042">
      <w:pPr>
        <w:pStyle w:val="Bulletslist"/>
      </w:pPr>
      <w:r w:rsidRPr="00C55FCE">
        <w:rPr>
          <w:b/>
          <w:bCs/>
        </w:rPr>
        <w:t>5 November</w:t>
      </w:r>
      <w:r>
        <w:t xml:space="preserve">: Postponement of elective operations in Lombardy – </w:t>
      </w:r>
      <w:hyperlink r:id="rId1210" w:history="1">
        <w:r w:rsidRPr="00B13042">
          <w:rPr>
            <w:rStyle w:val="Hyperlink"/>
          </w:rPr>
          <w:t>Brescia Today</w:t>
        </w:r>
      </w:hyperlink>
    </w:p>
    <w:p w14:paraId="61DBE57D" w14:textId="4DA67801" w:rsidR="00B13042" w:rsidRPr="00DA454A" w:rsidRDefault="00B13042">
      <w:pPr>
        <w:pStyle w:val="Bulletslist"/>
        <w:rPr>
          <w:lang w:val="it-IT"/>
        </w:rPr>
      </w:pPr>
      <w:r w:rsidRPr="00DA454A">
        <w:rPr>
          <w:b/>
          <w:bCs/>
          <w:lang w:val="it-IT"/>
        </w:rPr>
        <w:t>3 November</w:t>
      </w:r>
      <w:r w:rsidRPr="00DA454A">
        <w:rPr>
          <w:lang w:val="it-IT"/>
        </w:rPr>
        <w:t xml:space="preserve">: Postponement of elective surgeries in Bologna – </w:t>
      </w:r>
      <w:hyperlink r:id="rId1211" w:history="1">
        <w:r w:rsidRPr="00DA454A">
          <w:rPr>
            <w:rStyle w:val="Hyperlink"/>
            <w:lang w:val="it-IT"/>
          </w:rPr>
          <w:t>Corriere di Bologna</w:t>
        </w:r>
      </w:hyperlink>
    </w:p>
    <w:p w14:paraId="52EA7194" w14:textId="7D91EA71" w:rsidR="003B105E" w:rsidRPr="00C55FCE" w:rsidRDefault="003B105E" w:rsidP="00C55FCE">
      <w:pPr>
        <w:pStyle w:val="Bulletslist"/>
      </w:pPr>
      <w:r w:rsidRPr="00C55FCE">
        <w:rPr>
          <w:b/>
          <w:bCs/>
        </w:rPr>
        <w:t>3 November</w:t>
      </w:r>
      <w:r>
        <w:t xml:space="preserve">: </w:t>
      </w:r>
      <w:hyperlink r:id="rId1212" w:history="1">
        <w:r w:rsidR="00595084">
          <w:rPr>
            <w:rStyle w:val="Hyperlink"/>
          </w:rPr>
          <w:t>N</w:t>
        </w:r>
        <w:r w:rsidRPr="003B105E">
          <w:rPr>
            <w:rStyle w:val="Hyperlink"/>
          </w:rPr>
          <w:t>ew decree</w:t>
        </w:r>
      </w:hyperlink>
      <w:r w:rsidRPr="003B105E">
        <w:t xml:space="preserve"> contain</w:t>
      </w:r>
      <w:r w:rsidR="00595084">
        <w:t>ing</w:t>
      </w:r>
      <w:r w:rsidRPr="003B105E">
        <w:t xml:space="preserve"> further stringent measures to counter the spread of the new coronavirus. The decree identifies </w:t>
      </w:r>
      <w:r w:rsidRPr="003B105E">
        <w:rPr>
          <w:b/>
          <w:bCs/>
        </w:rPr>
        <w:t>three main areas</w:t>
      </w:r>
      <w:r w:rsidRPr="003B105E">
        <w:t>, corresponding to three risk scenarios, for which modular measures are envisaged. </w:t>
      </w:r>
    </w:p>
    <w:p w14:paraId="2036B7C4" w14:textId="2BA7DA6D" w:rsidR="00BF1E9F" w:rsidRDefault="00BF1E9F" w:rsidP="004C0A20">
      <w:pPr>
        <w:pStyle w:val="Heading6"/>
      </w:pPr>
      <w:r>
        <w:t>October</w:t>
      </w:r>
    </w:p>
    <w:p w14:paraId="5BCE5FD8" w14:textId="23493FE9" w:rsidR="00B13042" w:rsidRDefault="00B13042" w:rsidP="00C55FCE">
      <w:pPr>
        <w:pStyle w:val="Bulletslist"/>
      </w:pPr>
      <w:r w:rsidRPr="00C55FCE">
        <w:rPr>
          <w:b/>
          <w:bCs/>
        </w:rPr>
        <w:t>18 October</w:t>
      </w:r>
      <w:r>
        <w:t xml:space="preserve">: Medical and surgical scheduled appointments postponed in Campania region – </w:t>
      </w:r>
      <w:hyperlink r:id="rId1213" w:history="1">
        <w:r w:rsidRPr="00B13042">
          <w:rPr>
            <w:rStyle w:val="Hyperlink"/>
          </w:rPr>
          <w:t>La Stampa</w:t>
        </w:r>
      </w:hyperlink>
    </w:p>
    <w:p w14:paraId="2F99045D" w14:textId="70721D9E" w:rsidR="00AF2527" w:rsidRPr="00C55FCE" w:rsidRDefault="00AF2527">
      <w:pPr>
        <w:pStyle w:val="Bulletslist"/>
        <w:rPr>
          <w:rStyle w:val="Hyperlink"/>
          <w:color w:val="333333"/>
          <w:u w:val="none"/>
        </w:rPr>
      </w:pPr>
      <w:r w:rsidRPr="00241CD3">
        <w:rPr>
          <w:b/>
          <w:bCs/>
        </w:rPr>
        <w:t>17 October</w:t>
      </w:r>
      <w:r>
        <w:t xml:space="preserve">: Data available on Italian ICU capacity per region - </w:t>
      </w:r>
      <w:hyperlink r:id="rId1214" w:anchor="00" w:history="1">
        <w:r w:rsidRPr="00AF2527">
          <w:rPr>
            <w:rStyle w:val="Hyperlink"/>
          </w:rPr>
          <w:t>SKY</w:t>
        </w:r>
      </w:hyperlink>
    </w:p>
    <w:p w14:paraId="64E71974" w14:textId="4DB5872E" w:rsidR="00BF1E9F" w:rsidRPr="00241CD3" w:rsidRDefault="00BF1E9F" w:rsidP="004C0A20">
      <w:pPr>
        <w:pStyle w:val="Heading6"/>
      </w:pPr>
      <w:r>
        <w:t>September</w:t>
      </w:r>
    </w:p>
    <w:p w14:paraId="18397F0E" w14:textId="480FCB7F" w:rsidR="0002277C" w:rsidRPr="00C55FCE" w:rsidRDefault="0002277C" w:rsidP="009D6CCF">
      <w:pPr>
        <w:pStyle w:val="Bulletslist"/>
        <w:rPr>
          <w:rStyle w:val="Hyperlink"/>
          <w:color w:val="333333"/>
          <w:u w:val="none"/>
        </w:rPr>
      </w:pPr>
      <w:r w:rsidRPr="007333D7">
        <w:rPr>
          <w:b/>
          <w:bCs/>
        </w:rPr>
        <w:t>9 September</w:t>
      </w:r>
      <w:r>
        <w:t xml:space="preserve">: Italy produces fast saliva test - </w:t>
      </w:r>
      <w:hyperlink r:id="rId1215" w:history="1">
        <w:r w:rsidRPr="0002277C">
          <w:rPr>
            <w:rStyle w:val="Hyperlink"/>
          </w:rPr>
          <w:t>ANSA</w:t>
        </w:r>
      </w:hyperlink>
    </w:p>
    <w:p w14:paraId="20FEB489" w14:textId="1D85C8FA" w:rsidR="00BF1E9F" w:rsidRPr="007333D7" w:rsidRDefault="00BF1E9F" w:rsidP="004C0A20">
      <w:pPr>
        <w:pStyle w:val="Heading6"/>
      </w:pPr>
      <w:r>
        <w:t>August</w:t>
      </w:r>
    </w:p>
    <w:p w14:paraId="3CF4C3F9" w14:textId="164CB7F2" w:rsidR="00D148AC" w:rsidRPr="00450639" w:rsidRDefault="00D148AC" w:rsidP="009D6CCF">
      <w:pPr>
        <w:pStyle w:val="Bulletslist"/>
      </w:pPr>
      <w:r w:rsidRPr="00450639">
        <w:rPr>
          <w:b/>
          <w:bCs/>
        </w:rPr>
        <w:t>16 August</w:t>
      </w:r>
      <w:r>
        <w:t xml:space="preserve">: Italy makes masks mandatory at night - </w:t>
      </w:r>
      <w:hyperlink r:id="rId1216" w:history="1">
        <w:r w:rsidRPr="00D148AC">
          <w:rPr>
            <w:rStyle w:val="Hyperlink"/>
          </w:rPr>
          <w:t>Euronews</w:t>
        </w:r>
      </w:hyperlink>
    </w:p>
    <w:p w14:paraId="0DB05952" w14:textId="3C770482" w:rsidR="00414AF5" w:rsidRPr="00D148AC" w:rsidRDefault="00414AF5" w:rsidP="009D6CCF">
      <w:pPr>
        <w:pStyle w:val="Bulletslist"/>
      </w:pPr>
      <w:r w:rsidRPr="00D148AC">
        <w:rPr>
          <w:b/>
          <w:bCs/>
        </w:rPr>
        <w:t>11 August</w:t>
      </w:r>
      <w:r>
        <w:t xml:space="preserve">: New rapid tests may be used on airport arrivals - </w:t>
      </w:r>
      <w:hyperlink r:id="rId1217" w:history="1">
        <w:r w:rsidRPr="00414AF5">
          <w:rPr>
            <w:rStyle w:val="Hyperlink"/>
          </w:rPr>
          <w:t>ANSA</w:t>
        </w:r>
      </w:hyperlink>
    </w:p>
    <w:p w14:paraId="529A3A33" w14:textId="307BD4D8" w:rsidR="007D20FA" w:rsidRPr="00C55FCE" w:rsidRDefault="007D20FA" w:rsidP="009D6CCF">
      <w:pPr>
        <w:pStyle w:val="Bulletslist"/>
        <w:rPr>
          <w:rStyle w:val="Hyperlink"/>
          <w:color w:val="333333"/>
          <w:u w:val="none"/>
        </w:rPr>
      </w:pPr>
      <w:r w:rsidRPr="00D148AC">
        <w:rPr>
          <w:b/>
          <w:bCs/>
        </w:rPr>
        <w:t>6 August</w:t>
      </w:r>
      <w:r>
        <w:t xml:space="preserve">: Government to extend mask obligation - </w:t>
      </w:r>
      <w:hyperlink r:id="rId1218" w:history="1">
        <w:r w:rsidRPr="007D72DC">
          <w:rPr>
            <w:rStyle w:val="Hyperlink"/>
          </w:rPr>
          <w:t>ANSA</w:t>
        </w:r>
      </w:hyperlink>
    </w:p>
    <w:p w14:paraId="19A13AE3" w14:textId="77E42D4A" w:rsidR="00BF1E9F" w:rsidRPr="00D148AC" w:rsidRDefault="00BF1E9F" w:rsidP="004C0A20">
      <w:pPr>
        <w:pStyle w:val="Heading6"/>
      </w:pPr>
      <w:r>
        <w:t>May</w:t>
      </w:r>
    </w:p>
    <w:p w14:paraId="3450B640" w14:textId="0CE1EEFE" w:rsidR="00C84ED8" w:rsidRPr="00A46C2A" w:rsidRDefault="00C84ED8" w:rsidP="009D6CCF">
      <w:pPr>
        <w:pStyle w:val="Bulletslist"/>
      </w:pPr>
      <w:r w:rsidRPr="00A46C2A">
        <w:rPr>
          <w:b/>
          <w:bCs/>
        </w:rPr>
        <w:t>25 May</w:t>
      </w:r>
      <w:r>
        <w:t xml:space="preserve">: Italy starts antibody tests on 150,000 people - </w:t>
      </w:r>
      <w:hyperlink r:id="rId1219" w:history="1">
        <w:r w:rsidRPr="00C84ED8">
          <w:rPr>
            <w:rStyle w:val="Hyperlink"/>
          </w:rPr>
          <w:t>MedinLive</w:t>
        </w:r>
      </w:hyperlink>
    </w:p>
    <w:p w14:paraId="736962BC" w14:textId="472367C4" w:rsidR="00017685" w:rsidRPr="003E2677" w:rsidRDefault="00017685" w:rsidP="009D6CCF">
      <w:pPr>
        <w:pStyle w:val="Bulletslist"/>
      </w:pPr>
      <w:r w:rsidRPr="003E2677">
        <w:rPr>
          <w:b/>
          <w:bCs/>
        </w:rPr>
        <w:t>14 May</w:t>
      </w:r>
      <w:r>
        <w:t xml:space="preserve">: 3.25 billion funds for Italian national health service - </w:t>
      </w:r>
      <w:hyperlink r:id="rId1220" w:history="1">
        <w:r w:rsidRPr="00017685">
          <w:rPr>
            <w:rStyle w:val="Hyperlink"/>
          </w:rPr>
          <w:t>ANSA</w:t>
        </w:r>
      </w:hyperlink>
    </w:p>
    <w:p w14:paraId="0DD1D4A4" w14:textId="396BB0C6" w:rsidR="007D0779" w:rsidRPr="00453DD7" w:rsidRDefault="007D0779" w:rsidP="009D6CCF">
      <w:pPr>
        <w:pStyle w:val="Bulletslist"/>
      </w:pPr>
      <w:r w:rsidRPr="00453DD7">
        <w:rPr>
          <w:b/>
          <w:bCs/>
        </w:rPr>
        <w:t>12 May</w:t>
      </w:r>
      <w:r>
        <w:t xml:space="preserve">: Face masks to stay at 61 cents - </w:t>
      </w:r>
      <w:hyperlink r:id="rId1221" w:history="1">
        <w:r w:rsidRPr="007D0779">
          <w:rPr>
            <w:rStyle w:val="Hyperlink"/>
          </w:rPr>
          <w:t>ANSA</w:t>
        </w:r>
      </w:hyperlink>
    </w:p>
    <w:p w14:paraId="0881FD2C" w14:textId="118A47DD" w:rsidR="009D6CCF" w:rsidRDefault="00F07624" w:rsidP="0071482C">
      <w:pPr>
        <w:pStyle w:val="Bulletslist"/>
      </w:pPr>
      <w:r w:rsidRPr="00753A34">
        <w:rPr>
          <w:b/>
          <w:bCs/>
        </w:rPr>
        <w:t>6 May</w:t>
      </w:r>
      <w:r>
        <w:t xml:space="preserve">: Stocks of facemasks almost run out - </w:t>
      </w:r>
      <w:hyperlink r:id="rId1222" w:history="1">
        <w:r w:rsidRPr="00F07624">
          <w:rPr>
            <w:rStyle w:val="Hyperlink"/>
          </w:rPr>
          <w:t>ANSA</w:t>
        </w:r>
      </w:hyperlink>
    </w:p>
    <w:p w14:paraId="728BAFD1" w14:textId="77777777" w:rsidR="00C95BFB" w:rsidRDefault="00C95BFB" w:rsidP="00C261AC">
      <w:pPr>
        <w:pStyle w:val="Heading3"/>
      </w:pPr>
    </w:p>
    <w:p w14:paraId="7350C657" w14:textId="61F797E9" w:rsidR="0031540D" w:rsidRDefault="0031540D" w:rsidP="00C261AC">
      <w:pPr>
        <w:pStyle w:val="Heading3"/>
      </w:pPr>
      <w:bookmarkStart w:id="53" w:name="_Toc66278154"/>
      <w:r w:rsidRPr="0031540D">
        <w:t>Latvia</w:t>
      </w:r>
      <w:bookmarkEnd w:id="53"/>
    </w:p>
    <w:tbl>
      <w:tblPr>
        <w:tblStyle w:val="GridTable4-Accent4"/>
        <w:tblW w:w="0" w:type="auto"/>
        <w:tblLook w:val="04A0" w:firstRow="1" w:lastRow="0" w:firstColumn="1" w:lastColumn="0" w:noHBand="0" w:noVBand="1"/>
      </w:tblPr>
      <w:tblGrid>
        <w:gridCol w:w="4721"/>
        <w:gridCol w:w="3464"/>
        <w:gridCol w:w="5220"/>
      </w:tblGrid>
      <w:tr w:rsidR="00C06581" w14:paraId="09D6A423" w14:textId="5079713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1" w:type="dxa"/>
          </w:tcPr>
          <w:p w14:paraId="5F3DC6B6" w14:textId="77777777" w:rsidR="00C06581" w:rsidRPr="004371AA" w:rsidRDefault="00C06581" w:rsidP="00C06581">
            <w:pPr>
              <w:rPr>
                <w:color w:val="FFFFFF" w:themeColor="background1"/>
              </w:rPr>
            </w:pPr>
            <w:bookmarkStart w:id="54" w:name="_Hlk56586865"/>
            <w:r w:rsidRPr="004371AA">
              <w:rPr>
                <w:color w:val="FFFFFF" w:themeColor="background1"/>
              </w:rPr>
              <w:t>Relevant national websites</w:t>
            </w:r>
          </w:p>
        </w:tc>
        <w:tc>
          <w:tcPr>
            <w:tcW w:w="3464" w:type="dxa"/>
          </w:tcPr>
          <w:p w14:paraId="5FFD0C88"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DF8D7F1" w14:textId="0DBFB2A4"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76572EF7" w14:textId="2E8122A7"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1" w:type="dxa"/>
          </w:tcPr>
          <w:p w14:paraId="2553149D" w14:textId="77777777" w:rsidR="00C06581" w:rsidRPr="004371AA" w:rsidRDefault="00000002" w:rsidP="00C06581">
            <w:pPr>
              <w:pStyle w:val="Bulletslist"/>
              <w:jc w:val="left"/>
              <w:rPr>
                <w:b w:val="0"/>
                <w:bCs w:val="0"/>
              </w:rPr>
            </w:pPr>
            <w:hyperlink r:id="rId1223" w:history="1">
              <w:r w:rsidR="00C06581" w:rsidRPr="004371AA">
                <w:rPr>
                  <w:rStyle w:val="Hyperlink"/>
                  <w:b w:val="0"/>
                  <w:bCs w:val="0"/>
                </w:rPr>
                <w:t>Official website</w:t>
              </w:r>
            </w:hyperlink>
            <w:r w:rsidR="00C06581" w:rsidRPr="004371AA">
              <w:rPr>
                <w:b w:val="0"/>
                <w:bCs w:val="0"/>
              </w:rPr>
              <w:t xml:space="preserve"> (LV &amp; ENG)</w:t>
            </w:r>
          </w:p>
          <w:p w14:paraId="7F4A901E" w14:textId="77777777" w:rsidR="00C06581" w:rsidRPr="004371AA" w:rsidRDefault="00C06581" w:rsidP="00C06581">
            <w:pPr>
              <w:pStyle w:val="Bulletslist"/>
              <w:jc w:val="left"/>
              <w:rPr>
                <w:rStyle w:val="Hyperlink"/>
                <w:b w:val="0"/>
                <w:bCs w:val="0"/>
                <w:color w:val="333333"/>
                <w:u w:val="none"/>
              </w:rPr>
            </w:pPr>
            <w:r w:rsidRPr="004371AA">
              <w:rPr>
                <w:b w:val="0"/>
                <w:bCs w:val="0"/>
              </w:rPr>
              <w:t xml:space="preserve">Overview of travel protocol for Latvia – </w:t>
            </w:r>
            <w:hyperlink r:id="rId1224" w:history="1">
              <w:r w:rsidRPr="004371AA">
                <w:rPr>
                  <w:rStyle w:val="Hyperlink"/>
                  <w:b w:val="0"/>
                  <w:bCs w:val="0"/>
                </w:rPr>
                <w:t>Latvian Government</w:t>
              </w:r>
            </w:hyperlink>
          </w:p>
          <w:p w14:paraId="274AF589" w14:textId="41038969" w:rsidR="00C06581" w:rsidRPr="00C55FCE" w:rsidRDefault="00000002" w:rsidP="00C06581">
            <w:pPr>
              <w:pStyle w:val="Bulletslist"/>
              <w:jc w:val="left"/>
              <w:rPr>
                <w:b w:val="0"/>
                <w:bCs w:val="0"/>
              </w:rPr>
            </w:pPr>
            <w:hyperlink r:id="rId1225" w:history="1">
              <w:r w:rsidR="00C06581" w:rsidRPr="004371AA">
                <w:rPr>
                  <w:rStyle w:val="Hyperlink"/>
                  <w:b w:val="0"/>
                  <w:bCs w:val="0"/>
                </w:rPr>
                <w:t>State of Emergency laws in English</w:t>
              </w:r>
            </w:hyperlink>
          </w:p>
        </w:tc>
        <w:tc>
          <w:tcPr>
            <w:tcW w:w="3464" w:type="dxa"/>
          </w:tcPr>
          <w:p w14:paraId="009F323E" w14:textId="637C369F" w:rsidR="00C06581" w:rsidRDefault="008474B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8474B8">
              <w:t xml:space="preserve">Authorities in Latvia plan to allow catering establishments to reopen their outdoor spaces starting </w:t>
            </w:r>
            <w:r>
              <w:t xml:space="preserve">7 </w:t>
            </w:r>
            <w:r w:rsidRPr="008474B8">
              <w:t xml:space="preserve">May </w:t>
            </w:r>
            <w:r>
              <w:t>2021</w:t>
            </w:r>
            <w:r w:rsidRPr="008474B8">
              <w:t xml:space="preserve"> following a months-long closure as part of the nation's response to the COVID-19 pandemic</w:t>
            </w:r>
            <w:r w:rsidRPr="008474B8" w:rsidDel="008474B8">
              <w:t xml:space="preserve"> </w:t>
            </w:r>
            <w:r w:rsidR="00B75994">
              <w:t>(</w:t>
            </w:r>
            <w:hyperlink r:id="rId1226" w:history="1">
              <w:r w:rsidR="00B75994" w:rsidRPr="00B75994">
                <w:rPr>
                  <w:rStyle w:val="Hyperlink"/>
                </w:rPr>
                <w:t>Link</w:t>
              </w:r>
            </w:hyperlink>
            <w:r w:rsidR="00B75994">
              <w:t>)</w:t>
            </w:r>
          </w:p>
        </w:tc>
        <w:tc>
          <w:tcPr>
            <w:tcW w:w="5220" w:type="dxa"/>
          </w:tcPr>
          <w:p w14:paraId="56CA390E" w14:textId="69C188D7"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678,445</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26FBC48D" w14:textId="63872B06"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Pr="00895A60">
              <w:rPr>
                <w:b/>
                <w:bCs/>
              </w:rPr>
              <w:t>:</w:t>
            </w:r>
            <w:r w:rsidR="00B03ECF">
              <w:rPr>
                <w:b/>
                <w:bCs/>
              </w:rPr>
              <w:t xml:space="preserve"> </w:t>
            </w:r>
            <w:r w:rsidR="00B30B68" w:rsidRPr="00411CFF">
              <w:rPr>
                <w:rFonts w:eastAsia="Times New Roman" w:cs="Arial"/>
                <w:szCs w:val="20"/>
                <w:lang w:eastAsia="en-GB"/>
              </w:rPr>
              <w:t>435,575</w:t>
            </w:r>
            <w:r w:rsidR="00B30B68">
              <w:rPr>
                <w:rFonts w:eastAsia="Times New Roman" w:cs="Arial"/>
                <w:szCs w:val="20"/>
                <w:lang w:eastAsia="en-GB"/>
              </w:rPr>
              <w:t xml:space="preserve"> (</w:t>
            </w:r>
            <w:r w:rsidR="00B30B68" w:rsidRPr="00411CFF">
              <w:rPr>
                <w:rFonts w:eastAsia="Times New Roman" w:cs="Arial"/>
                <w:szCs w:val="20"/>
                <w:lang w:eastAsia="en-GB"/>
              </w:rPr>
              <w:t>29.20%</w:t>
            </w:r>
            <w:r w:rsidR="00B30B68">
              <w:rPr>
                <w:rFonts w:eastAsia="Times New Roman" w:cs="Arial"/>
                <w:szCs w:val="20"/>
                <w:lang w:eastAsia="en-GB"/>
              </w:rPr>
              <w:t>)</w:t>
            </w:r>
          </w:p>
          <w:p w14:paraId="23B00F5E" w14:textId="710F9BEE"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242,870</w:t>
            </w:r>
            <w:r w:rsidR="00B30B68">
              <w:rPr>
                <w:rFonts w:eastAsia="Times New Roman" w:cs="Arial"/>
                <w:szCs w:val="20"/>
                <w:lang w:eastAsia="en-GB"/>
              </w:rPr>
              <w:t xml:space="preserve"> (</w:t>
            </w:r>
            <w:r w:rsidR="00B30B68" w:rsidRPr="00411CFF">
              <w:rPr>
                <w:rFonts w:eastAsia="Times New Roman" w:cs="Arial"/>
                <w:szCs w:val="20"/>
                <w:lang w:eastAsia="en-GB"/>
              </w:rPr>
              <w:t>15.70%</w:t>
            </w:r>
            <w:r w:rsidR="00B30B68">
              <w:rPr>
                <w:rFonts w:eastAsia="Times New Roman" w:cs="Arial"/>
                <w:szCs w:val="20"/>
                <w:lang w:eastAsia="en-GB"/>
              </w:rPr>
              <w:t>)</w:t>
            </w:r>
          </w:p>
          <w:p w14:paraId="62C35EC0" w14:textId="74C64E12"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hyperlink r:id="rId1227" w:history="1">
              <w:r w:rsidR="00D80F67" w:rsidRPr="00D80F67">
                <w:rPr>
                  <w:rStyle w:val="Hyperlink"/>
                </w:rPr>
                <w:t>Latvia’s Vaccination Strategy</w:t>
              </w:r>
            </w:hyperlink>
            <w:r w:rsidR="008B2323">
              <w:rPr>
                <w:color w:val="auto"/>
              </w:rPr>
              <w:t xml:space="preserve"> </w:t>
            </w:r>
            <w:r w:rsidR="00C06581" w:rsidRPr="00C06581">
              <w:rPr>
                <w:color w:val="auto"/>
              </w:rPr>
              <w:t xml:space="preserve"> </w:t>
            </w:r>
          </w:p>
          <w:p w14:paraId="2B1B1BF0" w14:textId="48F2D442" w:rsidR="00C06581" w:rsidRPr="00FA5EF9"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Pr="00C01246">
              <w:t xml:space="preserve"> </w:t>
            </w:r>
            <w:r w:rsidR="00D80F67">
              <w:rPr>
                <w:color w:val="auto"/>
              </w:rPr>
              <w:t xml:space="preserve">139,000 thousand </w:t>
            </w:r>
            <w:r w:rsidR="00D80F67" w:rsidRPr="0071482C">
              <w:rPr>
                <w:i/>
                <w:iCs/>
                <w:color w:val="auto"/>
              </w:rPr>
              <w:t>(first doses from strategy for January</w:t>
            </w:r>
            <w:r w:rsidR="00D80F67">
              <w:rPr>
                <w:color w:val="auto"/>
              </w:rPr>
              <w:t xml:space="preserve">): </w:t>
            </w:r>
            <w:r w:rsidR="00D80F67" w:rsidRPr="009700CB">
              <w:t>Pfizer/</w:t>
            </w:r>
            <w:r w:rsidR="00D80F67">
              <w:t xml:space="preserve"> </w:t>
            </w:r>
            <w:r w:rsidR="00D80F67" w:rsidRPr="009700CB">
              <w:t>BioNTech</w:t>
            </w:r>
            <w:r w:rsidR="00D80F67">
              <w:t xml:space="preserve"> (</w:t>
            </w:r>
            <w:r w:rsidR="00D80F67">
              <w:rPr>
                <w:color w:val="auto"/>
              </w:rPr>
              <w:t>12,000 thousand)</w:t>
            </w:r>
            <w:r w:rsidR="00D80F67">
              <w:t>, AstraZeneca (127,000 thousand)</w:t>
            </w:r>
            <w:r w:rsidR="00D80F67">
              <w:rPr>
                <w:color w:val="auto"/>
              </w:rPr>
              <w:t xml:space="preserve"> </w:t>
            </w:r>
          </w:p>
        </w:tc>
      </w:tr>
    </w:tbl>
    <w:bookmarkEnd w:id="54"/>
    <w:p w14:paraId="079D22CE" w14:textId="4EB8EC36" w:rsidR="00870575" w:rsidRPr="004C0A20" w:rsidRDefault="00870575" w:rsidP="004C0A20">
      <w:pPr>
        <w:pStyle w:val="Heading4"/>
        <w:rPr>
          <w:b/>
          <w:bCs w:val="0"/>
        </w:rPr>
      </w:pPr>
      <w:r w:rsidRPr="004C0A20">
        <w:rPr>
          <w:b/>
          <w:bCs w:val="0"/>
        </w:rPr>
        <w:t>Latest Member State developments affecting the medical technology industry</w:t>
      </w:r>
    </w:p>
    <w:p w14:paraId="68FA2605" w14:textId="562B811E" w:rsidR="00F0706B" w:rsidRDefault="00870575" w:rsidP="00A24812">
      <w:pPr>
        <w:pStyle w:val="Heading5"/>
      </w:pPr>
      <w:r w:rsidRPr="004C0A20">
        <w:rPr>
          <w:b/>
          <w:bCs/>
        </w:rPr>
        <w:t>2021</w:t>
      </w:r>
    </w:p>
    <w:p w14:paraId="7FF86FD2" w14:textId="6E04EF14" w:rsidR="00547C58" w:rsidRDefault="00547C58" w:rsidP="005E7658">
      <w:pPr>
        <w:pStyle w:val="Heading6"/>
        <w15:collapsed/>
      </w:pPr>
      <w:r>
        <w:t>June</w:t>
      </w:r>
    </w:p>
    <w:p w14:paraId="4E54C5CE" w14:textId="5BB95677" w:rsidR="00547C58" w:rsidRPr="00547C58" w:rsidRDefault="00547C58" w:rsidP="00F97266">
      <w:pPr>
        <w:pStyle w:val="Bulletslist"/>
      </w:pPr>
      <w:r w:rsidRPr="00F97266">
        <w:rPr>
          <w:b/>
          <w:bCs/>
        </w:rPr>
        <w:t>1 June:</w:t>
      </w:r>
      <w:r>
        <w:t xml:space="preserve"> </w:t>
      </w:r>
      <w:r w:rsidRPr="00547C58">
        <w:t>Latvia to commence Covid-19 vaccination of 12 to15-year-olds 2 June</w:t>
      </w:r>
      <w:r w:rsidR="00CC632D">
        <w:t xml:space="preserve"> – </w:t>
      </w:r>
      <w:hyperlink r:id="rId1228" w:history="1">
        <w:r w:rsidR="00CC632D" w:rsidRPr="00CC632D">
          <w:rPr>
            <w:rStyle w:val="Hyperlink"/>
          </w:rPr>
          <w:t>BNN</w:t>
        </w:r>
      </w:hyperlink>
      <w:r w:rsidR="00CC632D">
        <w:t xml:space="preserve"> </w:t>
      </w:r>
    </w:p>
    <w:p w14:paraId="1450B586" w14:textId="2942BA79" w:rsidR="00723708" w:rsidRDefault="00723708" w:rsidP="005E7658">
      <w:pPr>
        <w:pStyle w:val="Heading6"/>
        <w15:collapsed/>
      </w:pPr>
      <w:r>
        <w:t>May</w:t>
      </w:r>
    </w:p>
    <w:p w14:paraId="424DF5B0" w14:textId="77777777" w:rsidR="008474B8" w:rsidRDefault="008474B8" w:rsidP="00270670">
      <w:pPr>
        <w:pStyle w:val="Bulletslist"/>
      </w:pPr>
      <w:r w:rsidRPr="008F4F2A">
        <w:rPr>
          <w:b/>
          <w:bCs/>
        </w:rPr>
        <w:t>18 May:</w:t>
      </w:r>
      <w:r>
        <w:t xml:space="preserve"> </w:t>
      </w:r>
      <w:r w:rsidRPr="008474B8">
        <w:t>Latvian government approves advantages for Covid-19 vaccinated persons</w:t>
      </w:r>
      <w:r>
        <w:t xml:space="preserve"> – </w:t>
      </w:r>
      <w:hyperlink r:id="rId1229" w:history="1">
        <w:r w:rsidRPr="008474B8">
          <w:rPr>
            <w:rStyle w:val="Hyperlink"/>
          </w:rPr>
          <w:t>BNN</w:t>
        </w:r>
      </w:hyperlink>
    </w:p>
    <w:p w14:paraId="647236E4" w14:textId="006A4FDD" w:rsidR="008474B8" w:rsidRPr="008F4F2A" w:rsidRDefault="008474B8" w:rsidP="00270670">
      <w:pPr>
        <w:pStyle w:val="Bulletslist"/>
      </w:pPr>
      <w:r>
        <w:rPr>
          <w:b/>
          <w:bCs/>
        </w:rPr>
        <w:t>15 May:</w:t>
      </w:r>
      <w:r>
        <w:t xml:space="preserve"> </w:t>
      </w:r>
      <w:r w:rsidRPr="008474B8">
        <w:t>Foreign minister welcomes Latvia easing of COVID-19 travel restrictions</w:t>
      </w:r>
      <w:r>
        <w:t xml:space="preserve"> – </w:t>
      </w:r>
      <w:hyperlink r:id="rId1230" w:history="1">
        <w:r w:rsidRPr="008474B8">
          <w:rPr>
            <w:rStyle w:val="Hyperlink"/>
          </w:rPr>
          <w:t xml:space="preserve">ERR </w:t>
        </w:r>
      </w:hyperlink>
      <w:r>
        <w:t xml:space="preserve"> </w:t>
      </w:r>
    </w:p>
    <w:p w14:paraId="00FAFF55" w14:textId="3E372423" w:rsidR="00075503" w:rsidRPr="00DA5D15" w:rsidRDefault="00075503" w:rsidP="00270670">
      <w:pPr>
        <w:pStyle w:val="Bulletslist"/>
      </w:pPr>
      <w:r w:rsidRPr="00DA5D15">
        <w:rPr>
          <w:b/>
          <w:bCs/>
        </w:rPr>
        <w:t>12 May:</w:t>
      </w:r>
      <w:r>
        <w:t xml:space="preserve"> </w:t>
      </w:r>
      <w:r w:rsidRPr="00075503">
        <w:t>Children's vaccination in Latvia could start in June</w:t>
      </w:r>
      <w:r>
        <w:t xml:space="preserve"> – </w:t>
      </w:r>
      <w:hyperlink r:id="rId1231" w:history="1">
        <w:r w:rsidRPr="00075503">
          <w:rPr>
            <w:rStyle w:val="Hyperlink"/>
          </w:rPr>
          <w:t>LSM</w:t>
        </w:r>
      </w:hyperlink>
      <w:r>
        <w:t xml:space="preserve"> </w:t>
      </w:r>
    </w:p>
    <w:p w14:paraId="59599372" w14:textId="07E540FE" w:rsidR="00723708" w:rsidRPr="00723708" w:rsidRDefault="00723708" w:rsidP="00270670">
      <w:pPr>
        <w:pStyle w:val="Bulletslist"/>
      </w:pPr>
      <w:r w:rsidRPr="00270670">
        <w:rPr>
          <w:b/>
          <w:bCs/>
        </w:rPr>
        <w:t>5 May:</w:t>
      </w:r>
      <w:r>
        <w:t xml:space="preserve"> </w:t>
      </w:r>
      <w:r w:rsidRPr="00723708">
        <w:t>Latvia could reach EU average vaccination pace in summer: health minister</w:t>
      </w:r>
      <w:r>
        <w:t xml:space="preserve"> – </w:t>
      </w:r>
      <w:hyperlink r:id="rId1232" w:history="1">
        <w:r w:rsidRPr="00723708">
          <w:rPr>
            <w:rStyle w:val="Hyperlink"/>
          </w:rPr>
          <w:t>LSM</w:t>
        </w:r>
      </w:hyperlink>
      <w:r>
        <w:t xml:space="preserve"> </w:t>
      </w:r>
    </w:p>
    <w:p w14:paraId="65564566" w14:textId="57633763" w:rsidR="004B26C2" w:rsidRDefault="004B26C2" w:rsidP="005E7658">
      <w:pPr>
        <w:pStyle w:val="Heading6"/>
        <w15:collapsed/>
      </w:pPr>
      <w:r>
        <w:t>April</w:t>
      </w:r>
    </w:p>
    <w:p w14:paraId="1A2294B5" w14:textId="6E43E5D7" w:rsidR="00A71586" w:rsidRDefault="00A71586" w:rsidP="00F8069F">
      <w:pPr>
        <w:pStyle w:val="Bulletslist"/>
      </w:pPr>
      <w:r w:rsidRPr="006C2917">
        <w:rPr>
          <w:b/>
          <w:bCs/>
        </w:rPr>
        <w:t>28 April:</w:t>
      </w:r>
      <w:r>
        <w:t xml:space="preserve"> </w:t>
      </w:r>
      <w:r w:rsidRPr="00A71586">
        <w:t>First Johnson &amp; Johnson vaccines administered in Latvia</w:t>
      </w:r>
      <w:r>
        <w:t xml:space="preserve"> – </w:t>
      </w:r>
      <w:hyperlink r:id="rId1233" w:history="1">
        <w:r w:rsidRPr="00A71586">
          <w:rPr>
            <w:rStyle w:val="Hyperlink"/>
          </w:rPr>
          <w:t>LSM</w:t>
        </w:r>
      </w:hyperlink>
      <w:r>
        <w:t xml:space="preserve"> </w:t>
      </w:r>
    </w:p>
    <w:p w14:paraId="3DD56CAE" w14:textId="7D0AFA77" w:rsidR="00A71586" w:rsidRPr="006C2917" w:rsidRDefault="00A71586" w:rsidP="00F8069F">
      <w:pPr>
        <w:pStyle w:val="Bulletslist"/>
      </w:pPr>
      <w:r>
        <w:rPr>
          <w:b/>
          <w:bCs/>
        </w:rPr>
        <w:t>27 April:</w:t>
      </w:r>
      <w:r>
        <w:t xml:space="preserve"> </w:t>
      </w:r>
      <w:r w:rsidRPr="00A71586">
        <w:t>No easing of Covid rules for at least two more weeks in Latvia</w:t>
      </w:r>
      <w:r>
        <w:t xml:space="preserve"> – </w:t>
      </w:r>
      <w:hyperlink r:id="rId1234" w:history="1">
        <w:r w:rsidRPr="00A71586">
          <w:rPr>
            <w:rStyle w:val="Hyperlink"/>
          </w:rPr>
          <w:t>LSM</w:t>
        </w:r>
      </w:hyperlink>
      <w:r>
        <w:t xml:space="preserve"> </w:t>
      </w:r>
    </w:p>
    <w:p w14:paraId="022CFD0A" w14:textId="1ADC8D39" w:rsidR="006E6008" w:rsidRDefault="006E6008" w:rsidP="00F8069F">
      <w:pPr>
        <w:pStyle w:val="Bulletslist"/>
      </w:pPr>
      <w:r w:rsidRPr="00E66936">
        <w:rPr>
          <w:b/>
          <w:bCs/>
        </w:rPr>
        <w:t>21 April:</w:t>
      </w:r>
      <w:r>
        <w:t xml:space="preserve"> </w:t>
      </w:r>
      <w:r w:rsidRPr="006E6008">
        <w:t>Latvia's total vaccination cost at around €166 million</w:t>
      </w:r>
      <w:r>
        <w:t xml:space="preserve"> – </w:t>
      </w:r>
      <w:hyperlink r:id="rId1235" w:history="1">
        <w:r w:rsidRPr="006E6008">
          <w:rPr>
            <w:rStyle w:val="Hyperlink"/>
          </w:rPr>
          <w:t>LSM</w:t>
        </w:r>
      </w:hyperlink>
      <w:r>
        <w:t xml:space="preserve"> </w:t>
      </w:r>
    </w:p>
    <w:p w14:paraId="7E21FB3A" w14:textId="74B2A7AA" w:rsidR="006E6008" w:rsidRPr="00E66936" w:rsidRDefault="006E6008" w:rsidP="00F8069F">
      <w:pPr>
        <w:pStyle w:val="Bulletslist"/>
      </w:pPr>
      <w:r>
        <w:rPr>
          <w:b/>
          <w:bCs/>
        </w:rPr>
        <w:t>21 April:</w:t>
      </w:r>
      <w:r>
        <w:t xml:space="preserve"> </w:t>
      </w:r>
      <w:r w:rsidRPr="006E6008">
        <w:t>10% of Latvians have got first Covid jab</w:t>
      </w:r>
      <w:r>
        <w:t xml:space="preserve"> – </w:t>
      </w:r>
      <w:hyperlink r:id="rId1236" w:history="1">
        <w:r w:rsidRPr="006E6008">
          <w:rPr>
            <w:rStyle w:val="Hyperlink"/>
          </w:rPr>
          <w:t>LSM</w:t>
        </w:r>
      </w:hyperlink>
      <w:r>
        <w:t xml:space="preserve"> </w:t>
      </w:r>
    </w:p>
    <w:p w14:paraId="6ECA4B84" w14:textId="73BACD11" w:rsidR="004E0DDE" w:rsidRPr="00C43025" w:rsidRDefault="004E0DDE" w:rsidP="00F8069F">
      <w:pPr>
        <w:pStyle w:val="Bulletslist"/>
      </w:pPr>
      <w:r w:rsidRPr="00C43025">
        <w:rPr>
          <w:b/>
          <w:bCs/>
        </w:rPr>
        <w:t>14 April:</w:t>
      </w:r>
      <w:r>
        <w:t xml:space="preserve"> </w:t>
      </w:r>
      <w:r w:rsidRPr="004E0DDE">
        <w:t>How much does Latvia spend on vaccine purchases?</w:t>
      </w:r>
      <w:r>
        <w:t xml:space="preserve"> </w:t>
      </w:r>
      <w:r w:rsidR="006E6008">
        <w:t>–</w:t>
      </w:r>
      <w:r>
        <w:t xml:space="preserve"> </w:t>
      </w:r>
      <w:hyperlink r:id="rId1237" w:history="1">
        <w:r w:rsidR="006E6008" w:rsidRPr="006E6008">
          <w:rPr>
            <w:rStyle w:val="Hyperlink"/>
          </w:rPr>
          <w:t>LSM</w:t>
        </w:r>
      </w:hyperlink>
      <w:r w:rsidR="006E6008">
        <w:t xml:space="preserve"> </w:t>
      </w:r>
    </w:p>
    <w:p w14:paraId="362E61A7" w14:textId="0BF5C66F" w:rsidR="004E0DDE" w:rsidRPr="00C43025" w:rsidRDefault="004E0DDE" w:rsidP="00F8069F">
      <w:pPr>
        <w:pStyle w:val="Bulletslist"/>
      </w:pPr>
      <w:r w:rsidRPr="00C43025">
        <w:rPr>
          <w:b/>
          <w:bCs/>
        </w:rPr>
        <w:t>14 April:</w:t>
      </w:r>
      <w:r>
        <w:t xml:space="preserve"> </w:t>
      </w:r>
      <w:r w:rsidRPr="004E0DDE">
        <w:t>Latvia receives Johnson &amp; Johnson vaccines but is unable to use them yet</w:t>
      </w:r>
      <w:r>
        <w:t xml:space="preserve"> – </w:t>
      </w:r>
      <w:hyperlink r:id="rId1238" w:history="1">
        <w:r w:rsidRPr="004E0DDE">
          <w:rPr>
            <w:rStyle w:val="Hyperlink"/>
          </w:rPr>
          <w:t>BT</w:t>
        </w:r>
      </w:hyperlink>
      <w:r>
        <w:t xml:space="preserve"> </w:t>
      </w:r>
    </w:p>
    <w:p w14:paraId="02368BB0" w14:textId="1DA74C7F" w:rsidR="004E0DDE" w:rsidRPr="00C43025" w:rsidRDefault="004E0DDE" w:rsidP="00F8069F">
      <w:pPr>
        <w:pStyle w:val="Bulletslist"/>
      </w:pPr>
      <w:r w:rsidRPr="00C43025">
        <w:rPr>
          <w:b/>
          <w:bCs/>
        </w:rPr>
        <w:t>13 April:</w:t>
      </w:r>
      <w:r>
        <w:t xml:space="preserve"> </w:t>
      </w:r>
      <w:r w:rsidRPr="004E0DDE">
        <w:t>Nearly 49 000 Covid-19 vaccine doses remain unused in Latvia</w:t>
      </w:r>
      <w:r>
        <w:t xml:space="preserve"> – </w:t>
      </w:r>
      <w:hyperlink r:id="rId1239" w:history="1">
        <w:r w:rsidRPr="004E0DDE">
          <w:rPr>
            <w:rStyle w:val="Hyperlink"/>
          </w:rPr>
          <w:t>BNN</w:t>
        </w:r>
      </w:hyperlink>
      <w:r>
        <w:t xml:space="preserve"> </w:t>
      </w:r>
    </w:p>
    <w:p w14:paraId="6038AF1C" w14:textId="2B088DD9" w:rsidR="004E0DDE" w:rsidRPr="00C43025" w:rsidRDefault="004E0DDE" w:rsidP="00F8069F">
      <w:pPr>
        <w:pStyle w:val="Bulletslist"/>
      </w:pPr>
      <w:r w:rsidRPr="00C43025">
        <w:rPr>
          <w:b/>
          <w:bCs/>
        </w:rPr>
        <w:t>12 April:</w:t>
      </w:r>
      <w:r>
        <w:t xml:space="preserve"> </w:t>
      </w:r>
      <w:r w:rsidRPr="004E0DDE">
        <w:t>Teachers in Latvia sign up for vaccine jabs</w:t>
      </w:r>
      <w:r>
        <w:t xml:space="preserve"> – </w:t>
      </w:r>
      <w:hyperlink r:id="rId1240" w:history="1">
        <w:r w:rsidRPr="004E0DDE">
          <w:rPr>
            <w:rStyle w:val="Hyperlink"/>
          </w:rPr>
          <w:t>BNN</w:t>
        </w:r>
      </w:hyperlink>
      <w:r>
        <w:t xml:space="preserve"> </w:t>
      </w:r>
    </w:p>
    <w:p w14:paraId="0724C88A" w14:textId="1F7ED832" w:rsidR="004A254B" w:rsidRPr="004A254B" w:rsidRDefault="004A254B" w:rsidP="00F8069F">
      <w:pPr>
        <w:pStyle w:val="Bulletslist"/>
      </w:pPr>
      <w:r w:rsidRPr="00F8069F">
        <w:rPr>
          <w:b/>
          <w:bCs/>
        </w:rPr>
        <w:t>7 April:</w:t>
      </w:r>
      <w:r>
        <w:t xml:space="preserve"> </w:t>
      </w:r>
      <w:r w:rsidRPr="004A254B">
        <w:t>State of emergency ends in Latvia: what changes?</w:t>
      </w:r>
      <w:r>
        <w:t xml:space="preserve"> – </w:t>
      </w:r>
      <w:hyperlink r:id="rId1241" w:history="1">
        <w:r w:rsidRPr="004A254B">
          <w:rPr>
            <w:rStyle w:val="Hyperlink"/>
          </w:rPr>
          <w:t>LSM</w:t>
        </w:r>
      </w:hyperlink>
      <w:r>
        <w:t xml:space="preserve"> </w:t>
      </w:r>
    </w:p>
    <w:p w14:paraId="73947275" w14:textId="6111076A" w:rsidR="005E7658" w:rsidRDefault="005E7658" w:rsidP="004B26C2">
      <w:pPr>
        <w:pStyle w:val="Heading6"/>
        <w15:collapsed/>
      </w:pPr>
      <w:r>
        <w:t>March</w:t>
      </w:r>
    </w:p>
    <w:p w14:paraId="6AC85780" w14:textId="63CE06F4" w:rsidR="00854F74" w:rsidRPr="00054FD6" w:rsidRDefault="00854F74" w:rsidP="008D722B">
      <w:pPr>
        <w:pStyle w:val="Bulletslist"/>
      </w:pPr>
      <w:r w:rsidRPr="00054FD6">
        <w:rPr>
          <w:b/>
          <w:bCs/>
        </w:rPr>
        <w:t>16 March:</w:t>
      </w:r>
      <w:r>
        <w:t xml:space="preserve"> </w:t>
      </w:r>
      <w:r w:rsidRPr="00854F74">
        <w:t>Latvia halts use of AstraZeneca Covid-19 vaccine for safety purposes</w:t>
      </w:r>
      <w:r>
        <w:t xml:space="preserve"> – </w:t>
      </w:r>
      <w:hyperlink r:id="rId1242" w:history="1">
        <w:r w:rsidRPr="00854F74">
          <w:rPr>
            <w:rStyle w:val="Hyperlink"/>
          </w:rPr>
          <w:t>BNN</w:t>
        </w:r>
      </w:hyperlink>
      <w:r>
        <w:t xml:space="preserve"> </w:t>
      </w:r>
    </w:p>
    <w:p w14:paraId="2A2BA819" w14:textId="54FF8CC5" w:rsidR="00AD691A" w:rsidRDefault="00AD691A" w:rsidP="008D722B">
      <w:pPr>
        <w:pStyle w:val="Bulletslist"/>
      </w:pPr>
      <w:r w:rsidRPr="00F7041B">
        <w:rPr>
          <w:b/>
          <w:bCs/>
        </w:rPr>
        <w:t>10 March:</w:t>
      </w:r>
      <w:r>
        <w:t xml:space="preserve"> </w:t>
      </w:r>
      <w:r w:rsidRPr="00AD691A">
        <w:t>Government leans toward moderate restrictions in Latvia</w:t>
      </w:r>
      <w:r>
        <w:t xml:space="preserve"> – </w:t>
      </w:r>
      <w:hyperlink r:id="rId1243" w:history="1">
        <w:r w:rsidRPr="00AD691A">
          <w:rPr>
            <w:rStyle w:val="Hyperlink"/>
          </w:rPr>
          <w:t>LSM</w:t>
        </w:r>
      </w:hyperlink>
      <w:r>
        <w:t xml:space="preserve"> </w:t>
      </w:r>
    </w:p>
    <w:p w14:paraId="3611B48B" w14:textId="3D1787BF" w:rsidR="00AD691A" w:rsidRPr="00F7041B" w:rsidRDefault="00AD691A" w:rsidP="008D722B">
      <w:pPr>
        <w:pStyle w:val="Bulletslist"/>
      </w:pPr>
      <w:r>
        <w:rPr>
          <w:b/>
          <w:bCs/>
        </w:rPr>
        <w:t>9 March:</w:t>
      </w:r>
      <w:r>
        <w:t xml:space="preserve"> </w:t>
      </w:r>
      <w:r w:rsidRPr="00AD691A">
        <w:t>Two scenarios of further restrictions debated in government</w:t>
      </w:r>
      <w:r>
        <w:t xml:space="preserve"> – </w:t>
      </w:r>
      <w:hyperlink r:id="rId1244" w:history="1">
        <w:r w:rsidRPr="00AD691A">
          <w:rPr>
            <w:rStyle w:val="Hyperlink"/>
          </w:rPr>
          <w:t>LSM</w:t>
        </w:r>
      </w:hyperlink>
      <w:r>
        <w:t xml:space="preserve"> </w:t>
      </w:r>
    </w:p>
    <w:p w14:paraId="3357D058" w14:textId="42B4B90B" w:rsidR="005E7658" w:rsidRPr="008D722B" w:rsidRDefault="005E7658" w:rsidP="008D722B">
      <w:pPr>
        <w:pStyle w:val="Bulletslist"/>
      </w:pPr>
      <w:r w:rsidRPr="008D722B">
        <w:rPr>
          <w:b/>
          <w:bCs/>
        </w:rPr>
        <w:t>3 March:</w:t>
      </w:r>
      <w:r>
        <w:t xml:space="preserve"> </w:t>
      </w:r>
      <w:r w:rsidRPr="005E7658">
        <w:t>Latvia to develop international vaccination certificate</w:t>
      </w:r>
      <w:r>
        <w:t xml:space="preserve"> – </w:t>
      </w:r>
      <w:hyperlink r:id="rId1245" w:history="1">
        <w:r w:rsidRPr="005E7658">
          <w:rPr>
            <w:rStyle w:val="Hyperlink"/>
          </w:rPr>
          <w:t>LSM</w:t>
        </w:r>
      </w:hyperlink>
      <w:r>
        <w:t xml:space="preserve"> </w:t>
      </w:r>
    </w:p>
    <w:p w14:paraId="3B782DFB" w14:textId="7801AE9B" w:rsidR="00077F54" w:rsidRPr="00077F54" w:rsidRDefault="00077F54">
      <w:pPr>
        <w:pStyle w:val="Heading6"/>
        <w15:collapsed/>
      </w:pPr>
      <w:r w:rsidRPr="00077F54">
        <w:t>February</w:t>
      </w:r>
    </w:p>
    <w:p w14:paraId="3E6B872A" w14:textId="6AD8CC99" w:rsidR="005E7658" w:rsidRPr="008D722B" w:rsidRDefault="005E7658" w:rsidP="00077F54">
      <w:pPr>
        <w:pStyle w:val="Bulletslist"/>
      </w:pPr>
      <w:r w:rsidRPr="008D722B">
        <w:rPr>
          <w:b/>
          <w:bCs/>
        </w:rPr>
        <w:t>19 February:</w:t>
      </w:r>
      <w:r>
        <w:t xml:space="preserve"> </w:t>
      </w:r>
      <w:r w:rsidRPr="005E7658">
        <w:t>Concerned about new Covid strains, Latvian government plans to enhance testing</w:t>
      </w:r>
      <w:r>
        <w:t xml:space="preserve"> – </w:t>
      </w:r>
      <w:hyperlink r:id="rId1246" w:history="1">
        <w:r w:rsidRPr="005E7658">
          <w:rPr>
            <w:rStyle w:val="Hyperlink"/>
          </w:rPr>
          <w:t>BNN</w:t>
        </w:r>
      </w:hyperlink>
      <w:r>
        <w:t xml:space="preserve"> </w:t>
      </w:r>
    </w:p>
    <w:p w14:paraId="290061D2" w14:textId="1643B460" w:rsidR="00E1630F" w:rsidRPr="008E64D7" w:rsidRDefault="00E1630F" w:rsidP="00077F54">
      <w:pPr>
        <w:pStyle w:val="Bulletslist"/>
      </w:pPr>
      <w:r w:rsidRPr="008E64D7">
        <w:rPr>
          <w:b/>
          <w:bCs/>
        </w:rPr>
        <w:t>19 February:</w:t>
      </w:r>
      <w:r>
        <w:t xml:space="preserve"> </w:t>
      </w:r>
      <w:r w:rsidRPr="00E1630F">
        <w:t>More Covid-19 testing to be carried out in Latvia</w:t>
      </w:r>
      <w:r w:rsidR="00297835">
        <w:t xml:space="preserve"> – </w:t>
      </w:r>
      <w:hyperlink r:id="rId1247" w:history="1">
        <w:r w:rsidR="00297835" w:rsidRPr="00297835">
          <w:rPr>
            <w:rStyle w:val="Hyperlink"/>
          </w:rPr>
          <w:t>LSM</w:t>
        </w:r>
      </w:hyperlink>
      <w:r w:rsidR="00297835">
        <w:t xml:space="preserve"> </w:t>
      </w:r>
    </w:p>
    <w:p w14:paraId="3275C0E6" w14:textId="3941B66E" w:rsidR="00077F54" w:rsidRDefault="00077F54" w:rsidP="00077F54">
      <w:pPr>
        <w:pStyle w:val="Bulletslist"/>
      </w:pPr>
      <w:r w:rsidRPr="00E118A4">
        <w:rPr>
          <w:b/>
          <w:bCs/>
        </w:rPr>
        <w:t>8 February:</w:t>
      </w:r>
      <w:r>
        <w:t xml:space="preserve"> </w:t>
      </w:r>
      <w:r w:rsidRPr="00077F54">
        <w:t>Latvian PM wants to boost Covid-19 testing capacity</w:t>
      </w:r>
      <w:r>
        <w:t xml:space="preserve"> – </w:t>
      </w:r>
      <w:hyperlink r:id="rId1248" w:history="1">
        <w:r w:rsidRPr="00077F54">
          <w:rPr>
            <w:rStyle w:val="Hyperlink"/>
          </w:rPr>
          <w:t>LSM</w:t>
        </w:r>
      </w:hyperlink>
      <w:r>
        <w:t xml:space="preserve"> </w:t>
      </w:r>
    </w:p>
    <w:p w14:paraId="7937D6D9" w14:textId="468E99AF" w:rsidR="00077F54" w:rsidRPr="00077F54" w:rsidRDefault="00077F54" w:rsidP="00E118A4">
      <w:pPr>
        <w:pStyle w:val="Bulletslist"/>
      </w:pPr>
      <w:r>
        <w:rPr>
          <w:b/>
          <w:bCs/>
        </w:rPr>
        <w:t>8 February:</w:t>
      </w:r>
      <w:r>
        <w:t xml:space="preserve"> </w:t>
      </w:r>
      <w:r w:rsidRPr="00077F54">
        <w:t>'Bior' Covid-19 test samples will be prepared by robot in Latvia</w:t>
      </w:r>
      <w:r>
        <w:t xml:space="preserve"> – </w:t>
      </w:r>
      <w:hyperlink r:id="rId1249" w:history="1">
        <w:r w:rsidRPr="00077F54">
          <w:rPr>
            <w:rStyle w:val="Hyperlink"/>
          </w:rPr>
          <w:t>LSM</w:t>
        </w:r>
      </w:hyperlink>
      <w:r>
        <w:t xml:space="preserve"> </w:t>
      </w:r>
    </w:p>
    <w:p w14:paraId="0E07FEB5" w14:textId="1F708A59" w:rsidR="006F4C9F" w:rsidRDefault="006F4C9F" w:rsidP="00A24812">
      <w:pPr>
        <w:pStyle w:val="Heading6"/>
        <w15:collapsed/>
      </w:pPr>
      <w:r>
        <w:t>January</w:t>
      </w:r>
    </w:p>
    <w:p w14:paraId="5FBC9CE3" w14:textId="0FE315EF" w:rsidR="00272BCC" w:rsidRPr="00785566" w:rsidRDefault="00272BCC" w:rsidP="00272BCC">
      <w:pPr>
        <w:pStyle w:val="Bulletslist"/>
      </w:pPr>
      <w:r w:rsidRPr="00785566">
        <w:rPr>
          <w:b/>
          <w:bCs/>
        </w:rPr>
        <w:t>25 January:</w:t>
      </w:r>
      <w:r>
        <w:t xml:space="preserve"> </w:t>
      </w:r>
      <w:r w:rsidRPr="00272BCC">
        <w:t>Only one Covid-19 test type valid to enter Latvia starting today</w:t>
      </w:r>
      <w:r>
        <w:t xml:space="preserve"> – </w:t>
      </w:r>
      <w:hyperlink r:id="rId1250" w:history="1">
        <w:r w:rsidRPr="00272BCC">
          <w:rPr>
            <w:rStyle w:val="Hyperlink"/>
          </w:rPr>
          <w:t>LSM</w:t>
        </w:r>
      </w:hyperlink>
      <w:r>
        <w:t xml:space="preserve"> </w:t>
      </w:r>
    </w:p>
    <w:p w14:paraId="0515D46F" w14:textId="639ED775" w:rsidR="00133F50" w:rsidRPr="00224529" w:rsidRDefault="00133F50" w:rsidP="00272BCC">
      <w:pPr>
        <w:pStyle w:val="Bulletslist"/>
      </w:pPr>
      <w:r w:rsidRPr="00224529">
        <w:rPr>
          <w:b/>
          <w:bCs/>
        </w:rPr>
        <w:t>1</w:t>
      </w:r>
      <w:r w:rsidRPr="00272BCC">
        <w:rPr>
          <w:b/>
          <w:bCs/>
        </w:rPr>
        <w:t>3 January:</w:t>
      </w:r>
      <w:r>
        <w:t xml:space="preserve"> </w:t>
      </w:r>
      <w:r w:rsidRPr="00133F50">
        <w:t>Pupils will have to wear masks at schools in Latvia</w:t>
      </w:r>
      <w:r>
        <w:t xml:space="preserve"> – </w:t>
      </w:r>
      <w:hyperlink r:id="rId1251" w:history="1">
        <w:r w:rsidRPr="00133F50">
          <w:rPr>
            <w:rStyle w:val="Hyperlink"/>
          </w:rPr>
          <w:t>LSM</w:t>
        </w:r>
      </w:hyperlink>
      <w:r>
        <w:t xml:space="preserve"> </w:t>
      </w:r>
    </w:p>
    <w:p w14:paraId="6C83921F" w14:textId="0EE86921" w:rsidR="006F4C9F" w:rsidRDefault="006F4C9F" w:rsidP="006F4C9F">
      <w:pPr>
        <w:pStyle w:val="Bulletslist"/>
      </w:pPr>
      <w:r w:rsidRPr="006F4C9F">
        <w:rPr>
          <w:b/>
          <w:bCs/>
        </w:rPr>
        <w:t>12 January:</w:t>
      </w:r>
      <w:r>
        <w:t xml:space="preserve"> </w:t>
      </w:r>
      <w:r w:rsidRPr="006F4C9F">
        <w:t>Covid-19 vaccination rate exceeds 1 000 people a day in Latvia</w:t>
      </w:r>
      <w:r>
        <w:t xml:space="preserve"> – </w:t>
      </w:r>
      <w:hyperlink r:id="rId1252" w:history="1">
        <w:r w:rsidRPr="006F4C9F">
          <w:rPr>
            <w:rStyle w:val="Hyperlink"/>
          </w:rPr>
          <w:t>BNN</w:t>
        </w:r>
      </w:hyperlink>
      <w:r>
        <w:t xml:space="preserve"> </w:t>
      </w:r>
    </w:p>
    <w:p w14:paraId="23FBA2A2" w14:textId="66AF39C1" w:rsidR="006F4C9F" w:rsidRPr="006F4C9F" w:rsidRDefault="006F4C9F" w:rsidP="006F4C9F">
      <w:pPr>
        <w:pStyle w:val="Bulletslist"/>
      </w:pPr>
      <w:r>
        <w:rPr>
          <w:b/>
          <w:bCs/>
        </w:rPr>
        <w:t>11 January:</w:t>
      </w:r>
      <w:r>
        <w:t xml:space="preserve"> </w:t>
      </w:r>
      <w:r w:rsidRPr="006F4C9F">
        <w:t>Latvia’s Healthcare Minister proposes composing a Covid-19 vaccination supervisory council</w:t>
      </w:r>
      <w:r>
        <w:t xml:space="preserve"> – </w:t>
      </w:r>
      <w:hyperlink r:id="rId1253" w:history="1">
        <w:r w:rsidRPr="006F4C9F">
          <w:rPr>
            <w:rStyle w:val="Hyperlink"/>
          </w:rPr>
          <w:t>BNN</w:t>
        </w:r>
      </w:hyperlink>
      <w:r>
        <w:t xml:space="preserve"> </w:t>
      </w:r>
    </w:p>
    <w:p w14:paraId="231D4563" w14:textId="03CF30C1" w:rsidR="00407BBC" w:rsidRPr="004C0A20" w:rsidRDefault="00870575" w:rsidP="001425CB">
      <w:pPr>
        <w:pStyle w:val="Heading5"/>
        <w15:collapsed/>
        <w:rPr>
          <w:b/>
          <w:bCs/>
        </w:rPr>
      </w:pPr>
      <w:r w:rsidRPr="004C0A20">
        <w:rPr>
          <w:b/>
          <w:bCs/>
        </w:rPr>
        <w:t>2020</w:t>
      </w:r>
    </w:p>
    <w:p w14:paraId="2DDEED49" w14:textId="77777777" w:rsidR="008B2323" w:rsidRDefault="008B2323" w:rsidP="004C0A20">
      <w:pPr>
        <w:pStyle w:val="Heading6"/>
      </w:pPr>
      <w:r>
        <w:t>December</w:t>
      </w:r>
    </w:p>
    <w:p w14:paraId="1FADCBC1" w14:textId="3C3C54EF" w:rsidR="00D80F67" w:rsidRPr="0071482C" w:rsidRDefault="00D80F67" w:rsidP="00F07264">
      <w:pPr>
        <w:pStyle w:val="Bulletslist"/>
      </w:pPr>
      <w:r w:rsidRPr="0071482C">
        <w:rPr>
          <w:b/>
          <w:bCs/>
        </w:rPr>
        <w:t>14 December:</w:t>
      </w:r>
      <w:r>
        <w:t xml:space="preserve"> </w:t>
      </w:r>
      <w:r w:rsidRPr="00D80F67">
        <w:t>The number of Covid-19 patients in hospitals will exceed 1,000 and there will be overload, warns Perevoshchikov</w:t>
      </w:r>
      <w:r>
        <w:t xml:space="preserve"> – </w:t>
      </w:r>
      <w:hyperlink r:id="rId1254" w:history="1">
        <w:r w:rsidRPr="00D80F67">
          <w:rPr>
            <w:rStyle w:val="Hyperlink"/>
          </w:rPr>
          <w:t>DELFI</w:t>
        </w:r>
      </w:hyperlink>
      <w:r>
        <w:t xml:space="preserve"> </w:t>
      </w:r>
    </w:p>
    <w:p w14:paraId="69F317A4" w14:textId="088CE159" w:rsidR="008B2323" w:rsidRDefault="008B2323" w:rsidP="00F07264">
      <w:pPr>
        <w:pStyle w:val="Bulletslist"/>
      </w:pPr>
      <w:r w:rsidRPr="00334249">
        <w:rPr>
          <w:b/>
          <w:bCs/>
        </w:rPr>
        <w:t>8 December:</w:t>
      </w:r>
      <w:r>
        <w:t xml:space="preserve"> </w:t>
      </w:r>
      <w:r w:rsidRPr="0063128A">
        <w:t>First-ever contact-free COVID testing station set up in Latvia</w:t>
      </w:r>
      <w:r>
        <w:t xml:space="preserve"> – </w:t>
      </w:r>
      <w:hyperlink r:id="rId1255" w:history="1">
        <w:r w:rsidRPr="0063128A">
          <w:rPr>
            <w:rStyle w:val="Hyperlink"/>
          </w:rPr>
          <w:t>LSM</w:t>
        </w:r>
      </w:hyperlink>
      <w:r>
        <w:t xml:space="preserve"> </w:t>
      </w:r>
    </w:p>
    <w:p w14:paraId="49550AE4" w14:textId="700AD0A4" w:rsidR="00961023" w:rsidRDefault="00961023" w:rsidP="004C0A20">
      <w:pPr>
        <w:pStyle w:val="Heading6"/>
      </w:pPr>
      <w:r>
        <w:t xml:space="preserve">November </w:t>
      </w:r>
    </w:p>
    <w:p w14:paraId="32F7D739" w14:textId="177FAAAC" w:rsidR="00961023" w:rsidRPr="00C55FCE" w:rsidRDefault="00961023" w:rsidP="00C55FCE">
      <w:pPr>
        <w:pStyle w:val="Bulletslist"/>
      </w:pPr>
      <w:r w:rsidRPr="00C55FCE">
        <w:rPr>
          <w:b/>
          <w:bCs/>
        </w:rPr>
        <w:t>11 November</w:t>
      </w:r>
      <w:r>
        <w:t xml:space="preserve">: New stricter COVID-19 testing procedure in place - </w:t>
      </w:r>
      <w:hyperlink r:id="rId1256" w:history="1">
        <w:r w:rsidRPr="00961023">
          <w:rPr>
            <w:rStyle w:val="Hyperlink"/>
          </w:rPr>
          <w:t>LSM</w:t>
        </w:r>
      </w:hyperlink>
    </w:p>
    <w:p w14:paraId="2D5805B5" w14:textId="614FB163" w:rsidR="005A626E" w:rsidRDefault="005A626E" w:rsidP="004C0A20">
      <w:pPr>
        <w:pStyle w:val="Heading6"/>
      </w:pPr>
      <w:r>
        <w:t>October</w:t>
      </w:r>
    </w:p>
    <w:p w14:paraId="30921FB8" w14:textId="3A8FF5B8" w:rsidR="00123FF2" w:rsidRPr="00241CD3" w:rsidRDefault="00123FF2">
      <w:pPr>
        <w:pStyle w:val="Bulletslist"/>
        <w:rPr>
          <w:rFonts w:asciiTheme="majorHAnsi" w:hAnsiTheme="majorHAnsi" w:cstheme="majorHAnsi"/>
          <w:sz w:val="22"/>
          <w:szCs w:val="22"/>
        </w:rPr>
      </w:pPr>
      <w:r w:rsidRPr="00241CD3">
        <w:rPr>
          <w:rFonts w:asciiTheme="majorHAnsi" w:hAnsiTheme="majorHAnsi" w:cstheme="majorHAnsi"/>
          <w:b/>
          <w:bCs/>
          <w:sz w:val="22"/>
          <w:szCs w:val="22"/>
        </w:rPr>
        <w:t>28 October</w:t>
      </w:r>
      <w:r>
        <w:rPr>
          <w:rFonts w:asciiTheme="majorHAnsi" w:hAnsiTheme="majorHAnsi" w:cstheme="majorHAnsi"/>
          <w:sz w:val="22"/>
          <w:szCs w:val="22"/>
        </w:rPr>
        <w:t xml:space="preserve">: Latvia’s hospitals worry about possible overload - </w:t>
      </w:r>
      <w:hyperlink r:id="rId1257" w:history="1">
        <w:r w:rsidRPr="00123FF2">
          <w:rPr>
            <w:rStyle w:val="Hyperlink"/>
            <w:rFonts w:asciiTheme="majorHAnsi" w:hAnsiTheme="majorHAnsi" w:cstheme="majorHAnsi"/>
            <w:sz w:val="22"/>
            <w:szCs w:val="22"/>
          </w:rPr>
          <w:t>LSM</w:t>
        </w:r>
      </w:hyperlink>
    </w:p>
    <w:p w14:paraId="11A8B286" w14:textId="3245887E" w:rsidR="009453F7" w:rsidRPr="00241CD3" w:rsidRDefault="009453F7">
      <w:pPr>
        <w:pStyle w:val="Bulletslist"/>
        <w:rPr>
          <w:rFonts w:asciiTheme="majorHAnsi" w:hAnsiTheme="majorHAnsi" w:cstheme="majorHAnsi"/>
          <w:sz w:val="22"/>
          <w:szCs w:val="22"/>
        </w:rPr>
      </w:pPr>
      <w:r w:rsidRPr="00241CD3">
        <w:rPr>
          <w:rFonts w:asciiTheme="majorHAnsi" w:hAnsiTheme="majorHAnsi" w:cstheme="majorHAnsi"/>
          <w:b/>
          <w:bCs/>
          <w:sz w:val="22"/>
          <w:szCs w:val="22"/>
        </w:rPr>
        <w:t>21 October</w:t>
      </w:r>
      <w:r>
        <w:rPr>
          <w:rFonts w:asciiTheme="majorHAnsi" w:hAnsiTheme="majorHAnsi" w:cstheme="majorHAnsi"/>
          <w:sz w:val="22"/>
          <w:szCs w:val="22"/>
        </w:rPr>
        <w:t xml:space="preserve">: Government intends to change COVID-19 testing procedures - </w:t>
      </w:r>
      <w:hyperlink r:id="rId1258" w:history="1">
        <w:r w:rsidRPr="009453F7">
          <w:rPr>
            <w:rStyle w:val="Hyperlink"/>
            <w:rFonts w:asciiTheme="majorHAnsi" w:hAnsiTheme="majorHAnsi" w:cstheme="majorHAnsi"/>
            <w:sz w:val="22"/>
            <w:szCs w:val="22"/>
          </w:rPr>
          <w:t>LSM</w:t>
        </w:r>
      </w:hyperlink>
    </w:p>
    <w:p w14:paraId="428B6082" w14:textId="097CBE99" w:rsidR="009453F7" w:rsidRPr="00241CD3" w:rsidRDefault="009453F7">
      <w:pPr>
        <w:pStyle w:val="Bulletslist"/>
        <w:rPr>
          <w:rFonts w:asciiTheme="majorHAnsi" w:hAnsiTheme="majorHAnsi" w:cstheme="majorHAnsi"/>
          <w:sz w:val="22"/>
          <w:szCs w:val="22"/>
        </w:rPr>
      </w:pPr>
      <w:r w:rsidRPr="00241CD3">
        <w:rPr>
          <w:rFonts w:asciiTheme="majorHAnsi" w:hAnsiTheme="majorHAnsi" w:cstheme="majorHAnsi"/>
          <w:b/>
          <w:bCs/>
          <w:sz w:val="22"/>
          <w:szCs w:val="22"/>
        </w:rPr>
        <w:t>21 October</w:t>
      </w:r>
      <w:r>
        <w:rPr>
          <w:rFonts w:asciiTheme="majorHAnsi" w:hAnsiTheme="majorHAnsi" w:cstheme="majorHAnsi"/>
          <w:sz w:val="22"/>
          <w:szCs w:val="22"/>
        </w:rPr>
        <w:t xml:space="preserve">: Failure to wear masks to be penalized in Latvia - </w:t>
      </w:r>
      <w:hyperlink r:id="rId1259" w:history="1">
        <w:r w:rsidRPr="009453F7">
          <w:rPr>
            <w:rStyle w:val="Hyperlink"/>
            <w:rFonts w:asciiTheme="majorHAnsi" w:hAnsiTheme="majorHAnsi" w:cstheme="majorHAnsi"/>
            <w:sz w:val="22"/>
            <w:szCs w:val="22"/>
          </w:rPr>
          <w:t>LSM</w:t>
        </w:r>
      </w:hyperlink>
    </w:p>
    <w:p w14:paraId="48D23871" w14:textId="5B0E090A" w:rsidR="00A07F1F" w:rsidRPr="00C55FCE" w:rsidRDefault="00A07F1F">
      <w:pPr>
        <w:pStyle w:val="Bulletslist"/>
        <w:rPr>
          <w:rStyle w:val="Hyperlink"/>
          <w:rFonts w:asciiTheme="majorHAnsi" w:hAnsiTheme="majorHAnsi" w:cstheme="majorHAnsi"/>
          <w:color w:val="333333"/>
          <w:sz w:val="22"/>
          <w:szCs w:val="22"/>
          <w:u w:val="none"/>
        </w:rPr>
      </w:pPr>
      <w:r w:rsidRPr="00201CA5">
        <w:rPr>
          <w:rFonts w:asciiTheme="majorHAnsi" w:hAnsiTheme="majorHAnsi" w:cstheme="majorHAnsi"/>
          <w:b/>
          <w:bCs/>
          <w:sz w:val="22"/>
          <w:szCs w:val="22"/>
        </w:rPr>
        <w:t>5 October</w:t>
      </w:r>
      <w:r>
        <w:rPr>
          <w:rFonts w:asciiTheme="majorHAnsi" w:hAnsiTheme="majorHAnsi" w:cstheme="majorHAnsi"/>
          <w:sz w:val="22"/>
          <w:szCs w:val="22"/>
        </w:rPr>
        <w:t xml:space="preserve">: Face masks to be mandatory on public transport from Wednesday - </w:t>
      </w:r>
      <w:hyperlink r:id="rId1260" w:history="1">
        <w:r w:rsidRPr="00A07F1F">
          <w:rPr>
            <w:rStyle w:val="Hyperlink"/>
            <w:rFonts w:asciiTheme="majorHAnsi" w:hAnsiTheme="majorHAnsi" w:cstheme="majorHAnsi"/>
            <w:sz w:val="22"/>
            <w:szCs w:val="22"/>
          </w:rPr>
          <w:t>LSM</w:t>
        </w:r>
      </w:hyperlink>
    </w:p>
    <w:p w14:paraId="447DB673" w14:textId="35616907" w:rsidR="005A626E" w:rsidRPr="00201CA5" w:rsidRDefault="005A626E" w:rsidP="004C0A20">
      <w:pPr>
        <w:pStyle w:val="Heading6"/>
      </w:pPr>
      <w:r>
        <w:t>August</w:t>
      </w:r>
    </w:p>
    <w:p w14:paraId="1A4B4E85" w14:textId="79CB972A" w:rsidR="00560E95" w:rsidRPr="00C55FCE" w:rsidRDefault="00560E95">
      <w:pPr>
        <w:pStyle w:val="Bulletslist"/>
        <w:rPr>
          <w:rStyle w:val="Hyperlink"/>
          <w:rFonts w:asciiTheme="majorHAnsi" w:hAnsiTheme="majorHAnsi" w:cstheme="majorHAnsi"/>
          <w:color w:val="333333"/>
          <w:sz w:val="22"/>
          <w:szCs w:val="22"/>
          <w:u w:val="none"/>
        </w:rPr>
      </w:pPr>
      <w:r w:rsidRPr="00450639">
        <w:rPr>
          <w:rFonts w:asciiTheme="majorHAnsi" w:hAnsiTheme="majorHAnsi" w:cstheme="majorHAnsi"/>
          <w:b/>
          <w:bCs/>
          <w:sz w:val="22"/>
          <w:szCs w:val="22"/>
        </w:rPr>
        <w:t>26 August</w:t>
      </w:r>
      <w:r>
        <w:rPr>
          <w:rFonts w:asciiTheme="majorHAnsi" w:hAnsiTheme="majorHAnsi" w:cstheme="majorHAnsi"/>
          <w:sz w:val="22"/>
          <w:szCs w:val="22"/>
        </w:rPr>
        <w:t xml:space="preserve">: Government announces to introduce more mask requirements - </w:t>
      </w:r>
      <w:hyperlink r:id="rId1261" w:history="1">
        <w:r w:rsidRPr="00560E95">
          <w:rPr>
            <w:rStyle w:val="Hyperlink"/>
            <w:rFonts w:asciiTheme="majorHAnsi" w:hAnsiTheme="majorHAnsi" w:cstheme="majorHAnsi"/>
            <w:sz w:val="22"/>
            <w:szCs w:val="22"/>
          </w:rPr>
          <w:t>LSM</w:t>
        </w:r>
      </w:hyperlink>
    </w:p>
    <w:p w14:paraId="12731EF8" w14:textId="0B085E57" w:rsidR="005A626E" w:rsidRPr="00450639" w:rsidRDefault="005A626E" w:rsidP="004C0A20">
      <w:pPr>
        <w:pStyle w:val="Heading6"/>
      </w:pPr>
      <w:r>
        <w:t>July</w:t>
      </w:r>
    </w:p>
    <w:p w14:paraId="62217CC2" w14:textId="1BC67E5D" w:rsidR="00731227" w:rsidRPr="00C55FCE" w:rsidRDefault="00731227">
      <w:pPr>
        <w:pStyle w:val="Bulletslist"/>
        <w:rPr>
          <w:rStyle w:val="Hyperlink"/>
          <w:rFonts w:asciiTheme="majorHAnsi" w:hAnsiTheme="majorHAnsi" w:cstheme="majorHAnsi"/>
          <w:color w:val="333333"/>
          <w:sz w:val="22"/>
          <w:szCs w:val="22"/>
          <w:u w:val="none"/>
        </w:rPr>
      </w:pPr>
      <w:r w:rsidRPr="001B11F0">
        <w:rPr>
          <w:rFonts w:asciiTheme="majorHAnsi" w:hAnsiTheme="majorHAnsi" w:cstheme="majorHAnsi"/>
          <w:b/>
          <w:bCs/>
          <w:sz w:val="22"/>
          <w:szCs w:val="22"/>
        </w:rPr>
        <w:t>14 July</w:t>
      </w:r>
      <w:r>
        <w:rPr>
          <w:rFonts w:asciiTheme="majorHAnsi" w:hAnsiTheme="majorHAnsi" w:cstheme="majorHAnsi"/>
          <w:sz w:val="22"/>
          <w:szCs w:val="22"/>
        </w:rPr>
        <w:t xml:space="preserve">: Latvian government grants 3.2 million to COVID-19 medical costs - </w:t>
      </w:r>
      <w:hyperlink r:id="rId1262" w:history="1">
        <w:r w:rsidRPr="00731227">
          <w:rPr>
            <w:rStyle w:val="Hyperlink"/>
            <w:rFonts w:asciiTheme="majorHAnsi" w:hAnsiTheme="majorHAnsi" w:cstheme="majorHAnsi"/>
            <w:sz w:val="22"/>
            <w:szCs w:val="22"/>
          </w:rPr>
          <w:t>LSM</w:t>
        </w:r>
      </w:hyperlink>
    </w:p>
    <w:p w14:paraId="28EA73C1" w14:textId="1528AE19" w:rsidR="005A626E" w:rsidRPr="001B11F0" w:rsidRDefault="005A626E" w:rsidP="004C0A20">
      <w:pPr>
        <w:pStyle w:val="Heading6"/>
      </w:pPr>
      <w:r>
        <w:t>June</w:t>
      </w:r>
    </w:p>
    <w:p w14:paraId="04E50781" w14:textId="63482788" w:rsidR="000763DF" w:rsidRPr="000C493D" w:rsidRDefault="000763DF">
      <w:pPr>
        <w:pStyle w:val="Bulletslist"/>
        <w:rPr>
          <w:rFonts w:asciiTheme="majorHAnsi" w:hAnsiTheme="majorHAnsi" w:cstheme="majorHAnsi"/>
          <w:sz w:val="22"/>
          <w:szCs w:val="22"/>
        </w:rPr>
      </w:pPr>
      <w:r w:rsidRPr="000C493D">
        <w:rPr>
          <w:rFonts w:asciiTheme="majorHAnsi" w:hAnsiTheme="majorHAnsi" w:cstheme="majorHAnsi"/>
          <w:b/>
          <w:bCs/>
          <w:sz w:val="22"/>
          <w:szCs w:val="22"/>
        </w:rPr>
        <w:t>30 June</w:t>
      </w:r>
      <w:r>
        <w:rPr>
          <w:rFonts w:asciiTheme="majorHAnsi" w:hAnsiTheme="majorHAnsi" w:cstheme="majorHAnsi"/>
          <w:sz w:val="22"/>
          <w:szCs w:val="22"/>
        </w:rPr>
        <w:t xml:space="preserve">: Face masks not obligatory in public transport anymore - </w:t>
      </w:r>
      <w:hyperlink r:id="rId1263" w:history="1">
        <w:r w:rsidRPr="000763DF">
          <w:rPr>
            <w:rStyle w:val="Hyperlink"/>
            <w:rFonts w:asciiTheme="majorHAnsi" w:hAnsiTheme="majorHAnsi" w:cstheme="majorHAnsi"/>
            <w:sz w:val="22"/>
            <w:szCs w:val="22"/>
          </w:rPr>
          <w:t>LSM</w:t>
        </w:r>
      </w:hyperlink>
    </w:p>
    <w:p w14:paraId="288436CF" w14:textId="5A763BE8" w:rsidR="008F0304" w:rsidRPr="0029567D" w:rsidRDefault="008F0304">
      <w:pPr>
        <w:pStyle w:val="Bulletslist"/>
        <w:rPr>
          <w:rFonts w:asciiTheme="majorHAnsi" w:hAnsiTheme="majorHAnsi" w:cstheme="majorHAnsi"/>
          <w:sz w:val="22"/>
          <w:szCs w:val="22"/>
        </w:rPr>
      </w:pPr>
      <w:r w:rsidRPr="0029567D">
        <w:rPr>
          <w:rFonts w:asciiTheme="majorHAnsi" w:hAnsiTheme="majorHAnsi" w:cstheme="majorHAnsi"/>
          <w:b/>
          <w:bCs/>
          <w:sz w:val="22"/>
          <w:szCs w:val="22"/>
        </w:rPr>
        <w:t>8 June</w:t>
      </w:r>
      <w:r>
        <w:rPr>
          <w:rFonts w:asciiTheme="majorHAnsi" w:hAnsiTheme="majorHAnsi" w:cstheme="majorHAnsi"/>
          <w:sz w:val="22"/>
          <w:szCs w:val="22"/>
        </w:rPr>
        <w:t xml:space="preserve">: Face mask obligation to remain in many places after state of emergency ends - </w:t>
      </w:r>
      <w:hyperlink r:id="rId1264" w:history="1">
        <w:r w:rsidRPr="008F0304">
          <w:rPr>
            <w:rStyle w:val="Hyperlink"/>
            <w:rFonts w:asciiTheme="majorHAnsi" w:hAnsiTheme="majorHAnsi" w:cstheme="majorHAnsi"/>
            <w:sz w:val="22"/>
            <w:szCs w:val="22"/>
          </w:rPr>
          <w:t>LSM</w:t>
        </w:r>
      </w:hyperlink>
    </w:p>
    <w:p w14:paraId="272A8F57" w14:textId="7FD16B53" w:rsidR="00E713CC" w:rsidRPr="00C55FCE" w:rsidRDefault="00E713CC">
      <w:pPr>
        <w:pStyle w:val="Bulletslist"/>
        <w:rPr>
          <w:rStyle w:val="Hyperlink"/>
          <w:rFonts w:asciiTheme="majorHAnsi" w:hAnsiTheme="majorHAnsi" w:cstheme="majorHAnsi"/>
          <w:color w:val="333333"/>
          <w:sz w:val="22"/>
          <w:szCs w:val="22"/>
          <w:u w:val="none"/>
        </w:rPr>
      </w:pPr>
      <w:r w:rsidRPr="005D766F">
        <w:rPr>
          <w:rFonts w:asciiTheme="majorHAnsi" w:hAnsiTheme="majorHAnsi" w:cstheme="majorHAnsi"/>
          <w:b/>
          <w:bCs/>
          <w:sz w:val="22"/>
          <w:szCs w:val="22"/>
        </w:rPr>
        <w:t>3 June</w:t>
      </w:r>
      <w:r>
        <w:rPr>
          <w:rFonts w:asciiTheme="majorHAnsi" w:hAnsiTheme="majorHAnsi" w:cstheme="majorHAnsi"/>
          <w:sz w:val="22"/>
          <w:szCs w:val="22"/>
        </w:rPr>
        <w:t xml:space="preserve">: All healthcare services returned to normal - </w:t>
      </w:r>
      <w:hyperlink r:id="rId1265" w:history="1">
        <w:r w:rsidRPr="00E713CC">
          <w:rPr>
            <w:rStyle w:val="Hyperlink"/>
            <w:rFonts w:asciiTheme="majorHAnsi" w:hAnsiTheme="majorHAnsi" w:cstheme="majorHAnsi"/>
            <w:sz w:val="22"/>
            <w:szCs w:val="22"/>
          </w:rPr>
          <w:t>LSM</w:t>
        </w:r>
      </w:hyperlink>
    </w:p>
    <w:p w14:paraId="200F3E46" w14:textId="305590AB" w:rsidR="005A626E" w:rsidRPr="005D766F" w:rsidRDefault="005A626E" w:rsidP="004C0A20">
      <w:pPr>
        <w:pStyle w:val="Heading6"/>
      </w:pPr>
      <w:r>
        <w:t>May</w:t>
      </w:r>
    </w:p>
    <w:p w14:paraId="095310C1" w14:textId="6AF07E4F" w:rsidR="002961AB" w:rsidRPr="00A46C2A" w:rsidRDefault="002961AB">
      <w:pPr>
        <w:pStyle w:val="Bulletslist"/>
        <w:rPr>
          <w:rFonts w:asciiTheme="majorHAnsi" w:hAnsiTheme="majorHAnsi" w:cstheme="majorHAnsi"/>
          <w:sz w:val="22"/>
          <w:szCs w:val="22"/>
        </w:rPr>
      </w:pPr>
      <w:r w:rsidRPr="00A46C2A">
        <w:rPr>
          <w:rFonts w:asciiTheme="majorHAnsi" w:hAnsiTheme="majorHAnsi" w:cstheme="majorHAnsi"/>
          <w:b/>
          <w:bCs/>
          <w:sz w:val="22"/>
          <w:szCs w:val="22"/>
        </w:rPr>
        <w:t>21 May</w:t>
      </w:r>
      <w:r>
        <w:rPr>
          <w:rFonts w:asciiTheme="majorHAnsi" w:hAnsiTheme="majorHAnsi" w:cstheme="majorHAnsi"/>
          <w:sz w:val="22"/>
          <w:szCs w:val="22"/>
        </w:rPr>
        <w:t xml:space="preserve">: From June 3, all health services will be restored - </w:t>
      </w:r>
      <w:hyperlink r:id="rId1266" w:history="1">
        <w:r w:rsidRPr="002961AB">
          <w:rPr>
            <w:rStyle w:val="Hyperlink"/>
            <w:rFonts w:asciiTheme="majorHAnsi" w:hAnsiTheme="majorHAnsi" w:cstheme="majorHAnsi"/>
            <w:sz w:val="22"/>
            <w:szCs w:val="22"/>
          </w:rPr>
          <w:t>Diena</w:t>
        </w:r>
      </w:hyperlink>
    </w:p>
    <w:p w14:paraId="3D938C2C" w14:textId="1B6EEBA6" w:rsidR="00844A05" w:rsidRPr="00360375" w:rsidRDefault="00844A05">
      <w:pPr>
        <w:pStyle w:val="Bulletslist"/>
        <w:rPr>
          <w:rFonts w:asciiTheme="majorHAnsi" w:hAnsiTheme="majorHAnsi" w:cstheme="majorHAnsi"/>
          <w:sz w:val="22"/>
          <w:szCs w:val="22"/>
        </w:rPr>
      </w:pPr>
      <w:r w:rsidRPr="00360375">
        <w:rPr>
          <w:rFonts w:asciiTheme="majorHAnsi" w:hAnsiTheme="majorHAnsi" w:cstheme="majorHAnsi"/>
          <w:b/>
          <w:bCs/>
          <w:sz w:val="22"/>
          <w:szCs w:val="22"/>
        </w:rPr>
        <w:t>18 May</w:t>
      </w:r>
      <w:r>
        <w:rPr>
          <w:rFonts w:asciiTheme="majorHAnsi" w:hAnsiTheme="majorHAnsi" w:cstheme="majorHAnsi"/>
          <w:sz w:val="22"/>
          <w:szCs w:val="22"/>
        </w:rPr>
        <w:t xml:space="preserve">: No more on-site COVID-19 tests at airports and ports - </w:t>
      </w:r>
      <w:hyperlink r:id="rId1267" w:history="1">
        <w:r w:rsidRPr="00844A05">
          <w:rPr>
            <w:rStyle w:val="Hyperlink"/>
            <w:rFonts w:asciiTheme="majorHAnsi" w:hAnsiTheme="majorHAnsi" w:cstheme="majorHAnsi"/>
            <w:sz w:val="22"/>
            <w:szCs w:val="22"/>
          </w:rPr>
          <w:t>LSM</w:t>
        </w:r>
      </w:hyperlink>
    </w:p>
    <w:p w14:paraId="4B46B95C" w14:textId="0A962845" w:rsidR="00E20564" w:rsidRPr="00453DD7" w:rsidRDefault="00E20564">
      <w:pPr>
        <w:pStyle w:val="Bulletslist"/>
        <w:rPr>
          <w:rFonts w:asciiTheme="majorHAnsi" w:hAnsiTheme="majorHAnsi" w:cstheme="majorHAnsi"/>
          <w:sz w:val="22"/>
          <w:szCs w:val="22"/>
        </w:rPr>
      </w:pPr>
      <w:r w:rsidRPr="00453DD7">
        <w:rPr>
          <w:rFonts w:asciiTheme="majorHAnsi" w:hAnsiTheme="majorHAnsi" w:cstheme="majorHAnsi"/>
          <w:b/>
          <w:bCs/>
          <w:sz w:val="22"/>
          <w:szCs w:val="22"/>
        </w:rPr>
        <w:t>12 May</w:t>
      </w:r>
      <w:r>
        <w:rPr>
          <w:rFonts w:asciiTheme="majorHAnsi" w:hAnsiTheme="majorHAnsi" w:cstheme="majorHAnsi"/>
          <w:sz w:val="22"/>
          <w:szCs w:val="22"/>
        </w:rPr>
        <w:t xml:space="preserve">: More planned health care services to resume - </w:t>
      </w:r>
      <w:hyperlink r:id="rId1268" w:history="1">
        <w:r w:rsidRPr="00E20564">
          <w:rPr>
            <w:rStyle w:val="Hyperlink"/>
            <w:rFonts w:asciiTheme="majorHAnsi" w:hAnsiTheme="majorHAnsi" w:cstheme="majorHAnsi"/>
            <w:sz w:val="22"/>
            <w:szCs w:val="22"/>
          </w:rPr>
          <w:t>Diena</w:t>
        </w:r>
      </w:hyperlink>
    </w:p>
    <w:p w14:paraId="5099306B" w14:textId="302B7C7E" w:rsidR="009328FE" w:rsidRDefault="009328FE" w:rsidP="009328FE">
      <w:pPr>
        <w:pStyle w:val="Bulletslist"/>
        <w:numPr>
          <w:ilvl w:val="0"/>
          <w:numId w:val="0"/>
        </w:numPr>
      </w:pPr>
    </w:p>
    <w:p w14:paraId="56BBFD8C" w14:textId="77777777" w:rsidR="00520A1D" w:rsidRPr="00520A1D" w:rsidRDefault="00520A1D" w:rsidP="00C55FCE"/>
    <w:p w14:paraId="4389B2C1" w14:textId="77777777" w:rsidR="00520A1D" w:rsidRDefault="00520A1D" w:rsidP="00C261AC">
      <w:pPr>
        <w:pStyle w:val="Heading3"/>
      </w:pPr>
    </w:p>
    <w:p w14:paraId="7CD5E991" w14:textId="4AA98B60" w:rsidR="0031540D" w:rsidRDefault="0031540D" w:rsidP="00C261AC">
      <w:pPr>
        <w:pStyle w:val="Heading3"/>
      </w:pPr>
      <w:bookmarkStart w:id="55" w:name="_Toc66278155"/>
      <w:r w:rsidRPr="0031540D">
        <w:t>Lithuania</w:t>
      </w:r>
      <w:bookmarkEnd w:id="55"/>
    </w:p>
    <w:tbl>
      <w:tblPr>
        <w:tblStyle w:val="GridTable4-Accent4"/>
        <w:tblW w:w="0" w:type="auto"/>
        <w:tblLook w:val="04A0" w:firstRow="1" w:lastRow="0" w:firstColumn="1" w:lastColumn="0" w:noHBand="0" w:noVBand="1"/>
      </w:tblPr>
      <w:tblGrid>
        <w:gridCol w:w="4729"/>
        <w:gridCol w:w="3456"/>
        <w:gridCol w:w="5220"/>
      </w:tblGrid>
      <w:tr w:rsidR="00C06581" w14:paraId="3A1CAFD4" w14:textId="60EA17A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7127E09A" w14:textId="77777777" w:rsidR="00C06581" w:rsidRPr="004371AA" w:rsidRDefault="00C06581" w:rsidP="000607AF">
            <w:pPr>
              <w:rPr>
                <w:color w:val="FFFFFF" w:themeColor="background1"/>
              </w:rPr>
            </w:pPr>
            <w:bookmarkStart w:id="56" w:name="_Hlk56586891"/>
            <w:r w:rsidRPr="004371AA">
              <w:rPr>
                <w:color w:val="FFFFFF" w:themeColor="background1"/>
              </w:rPr>
              <w:t>Relevant national websites</w:t>
            </w:r>
          </w:p>
        </w:tc>
        <w:tc>
          <w:tcPr>
            <w:tcW w:w="3456" w:type="dxa"/>
          </w:tcPr>
          <w:p w14:paraId="21E06F5B"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F9975A0" w14:textId="7B8E0A0B"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6A5AC2BD" w14:textId="0D423174" w:rsidTr="00A24812">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0" w:type="dxa"/>
          </w:tcPr>
          <w:p w14:paraId="1CFEEE35" w14:textId="77777777" w:rsidR="00C06581" w:rsidRPr="004371AA" w:rsidRDefault="00000002" w:rsidP="000607AF">
            <w:pPr>
              <w:numPr>
                <w:ilvl w:val="0"/>
                <w:numId w:val="1"/>
              </w:numPr>
              <w:jc w:val="left"/>
              <w:rPr>
                <w:b w:val="0"/>
                <w:bCs w:val="0"/>
              </w:rPr>
            </w:pPr>
            <w:hyperlink r:id="rId1269" w:history="1">
              <w:r w:rsidR="00C06581" w:rsidRPr="004371AA">
                <w:rPr>
                  <w:rStyle w:val="Hyperlink"/>
                  <w:b w:val="0"/>
                  <w:bCs w:val="0"/>
                </w:rPr>
                <w:t>Official government website</w:t>
              </w:r>
            </w:hyperlink>
            <w:r w:rsidR="00C06581" w:rsidRPr="004371AA">
              <w:rPr>
                <w:b w:val="0"/>
                <w:bCs w:val="0"/>
              </w:rPr>
              <w:t xml:space="preserve"> (LT &amp; ENG)</w:t>
            </w:r>
          </w:p>
          <w:p w14:paraId="7B051F12" w14:textId="77777777" w:rsidR="00C06581" w:rsidRPr="004371AA" w:rsidRDefault="00000002" w:rsidP="000607AF">
            <w:pPr>
              <w:numPr>
                <w:ilvl w:val="0"/>
                <w:numId w:val="1"/>
              </w:numPr>
              <w:jc w:val="left"/>
              <w:rPr>
                <w:b w:val="0"/>
                <w:bCs w:val="0"/>
              </w:rPr>
            </w:pPr>
            <w:hyperlink r:id="rId1270" w:history="1">
              <w:r w:rsidR="00C06581" w:rsidRPr="004371AA">
                <w:rPr>
                  <w:rStyle w:val="Hyperlink"/>
                  <w:b w:val="0"/>
                  <w:bCs w:val="0"/>
                </w:rPr>
                <w:t>COVID-19 official website</w:t>
              </w:r>
            </w:hyperlink>
            <w:r w:rsidR="00C06581" w:rsidRPr="004371AA">
              <w:rPr>
                <w:b w:val="0"/>
                <w:bCs w:val="0"/>
              </w:rPr>
              <w:t xml:space="preserve"> (LT and ENG)</w:t>
            </w:r>
          </w:p>
          <w:p w14:paraId="1A24E463" w14:textId="0E86021C" w:rsidR="00C06581" w:rsidRPr="004371AA" w:rsidRDefault="00C06581" w:rsidP="000607AF">
            <w:pPr>
              <w:pStyle w:val="Bulletslist"/>
              <w:jc w:val="left"/>
              <w:rPr>
                <w:b w:val="0"/>
                <w:bCs w:val="0"/>
              </w:rPr>
            </w:pPr>
            <w:r w:rsidRPr="004371AA">
              <w:rPr>
                <w:b w:val="0"/>
                <w:bCs w:val="0"/>
              </w:rPr>
              <w:t xml:space="preserve">Overview travel protocol for Lithuania – </w:t>
            </w:r>
            <w:hyperlink r:id="rId1271" w:history="1">
              <w:r w:rsidRPr="004371AA">
                <w:rPr>
                  <w:rStyle w:val="Hyperlink"/>
                  <w:b w:val="0"/>
                  <w:bCs w:val="0"/>
                </w:rPr>
                <w:t>Lithuanian Government</w:t>
              </w:r>
            </w:hyperlink>
          </w:p>
        </w:tc>
        <w:tc>
          <w:tcPr>
            <w:tcW w:w="0" w:type="dxa"/>
          </w:tcPr>
          <w:p w14:paraId="4B38EBC4" w14:textId="683CB5F5" w:rsidR="00CC632D" w:rsidRDefault="00CC632D" w:rsidP="00955E39">
            <w:pPr>
              <w:pStyle w:val="Bulletslist"/>
              <w:cnfStyle w:val="000000100000" w:firstRow="0" w:lastRow="0" w:firstColumn="0" w:lastColumn="0" w:oddVBand="0" w:evenVBand="0" w:oddHBand="1" w:evenHBand="0" w:firstRowFirstColumn="0" w:firstRowLastColumn="0" w:lastRowFirstColumn="0" w:lastRowLastColumn="0"/>
            </w:pPr>
            <w:r w:rsidRPr="00CC632D">
              <w:t xml:space="preserve">Authorities continue to gradually ease domestic restrictions imposed to combat the spread of COVID-19. From </w:t>
            </w:r>
            <w:r>
              <w:t xml:space="preserve">1 </w:t>
            </w:r>
            <w:r w:rsidRPr="00CC632D">
              <w:t xml:space="preserve">June </w:t>
            </w:r>
            <w:r>
              <w:t>202</w:t>
            </w:r>
            <w:r w:rsidRPr="00CC632D">
              <w:t>1, the limit on gatherings will be raised to 10 people indoors and removed for outdoor gatherings.</w:t>
            </w:r>
            <w:r w:rsidRPr="00CC632D" w:rsidDel="00CC632D">
              <w:t xml:space="preserve"> </w:t>
            </w:r>
          </w:p>
          <w:p w14:paraId="145A617D" w14:textId="3E524F06" w:rsidR="00C06581" w:rsidRDefault="00CC632D" w:rsidP="00955E39">
            <w:pPr>
              <w:pStyle w:val="Bulletslist"/>
              <w:cnfStyle w:val="000000100000" w:firstRow="0" w:lastRow="0" w:firstColumn="0" w:lastColumn="0" w:oddVBand="0" w:evenVBand="0" w:oddHBand="1" w:evenHBand="0" w:firstRowFirstColumn="0" w:firstRowLastColumn="0" w:lastRowFirstColumn="0" w:lastRowLastColumn="0"/>
            </w:pPr>
            <w:r w:rsidRPr="00CC632D">
              <w:t xml:space="preserve">Authorities have introduced an "Opportunity Passport" for individuals who have been vaccinated against COVID-19, recovered from COVID-19 no more than 180 days ago, or tested negative for COVID-19 in the previous 24 hours </w:t>
            </w:r>
            <w:r w:rsidR="00B75994">
              <w:t>(</w:t>
            </w:r>
            <w:hyperlink r:id="rId1272" w:history="1">
              <w:r w:rsidR="00B75994" w:rsidRPr="00B75994">
                <w:rPr>
                  <w:rStyle w:val="Hyperlink"/>
                </w:rPr>
                <w:t>Link</w:t>
              </w:r>
            </w:hyperlink>
            <w:r w:rsidR="00B75994">
              <w:t>)</w:t>
            </w:r>
          </w:p>
        </w:tc>
        <w:tc>
          <w:tcPr>
            <w:tcW w:w="0" w:type="dxa"/>
          </w:tcPr>
          <w:p w14:paraId="1D8AD3E4" w14:textId="2CAE42A2"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1,629,828</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71EF95B6" w14:textId="67C038F7"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pPr>
            <w:r w:rsidRPr="00270670">
              <w:rPr>
                <w:rFonts w:eastAsia="Times New Roman" w:cs="Arial"/>
                <w:b/>
                <w:bCs/>
                <w:color w:val="auto"/>
                <w:szCs w:val="20"/>
                <w:lang w:eastAsia="en-GB"/>
              </w:rPr>
              <w:t>Uptake at least one dose:</w:t>
            </w:r>
            <w:r w:rsidR="00B03ECF">
              <w:rPr>
                <w:b/>
                <w:bCs/>
              </w:rPr>
              <w:t xml:space="preserve"> </w:t>
            </w:r>
            <w:r w:rsidR="00B30B68" w:rsidRPr="00411CFF">
              <w:rPr>
                <w:rFonts w:eastAsia="Times New Roman" w:cs="Arial"/>
                <w:szCs w:val="20"/>
                <w:lang w:eastAsia="en-GB"/>
              </w:rPr>
              <w:t>1,012,614</w:t>
            </w:r>
            <w:r w:rsidR="00B30B68">
              <w:rPr>
                <w:rFonts w:eastAsia="Times New Roman" w:cs="Arial"/>
                <w:szCs w:val="20"/>
                <w:lang w:eastAsia="en-GB"/>
              </w:rPr>
              <w:t xml:space="preserve"> (</w:t>
            </w:r>
            <w:r w:rsidR="00B30B68" w:rsidRPr="00411CFF">
              <w:rPr>
                <w:rFonts w:eastAsia="Times New Roman" w:cs="Arial"/>
                <w:szCs w:val="20"/>
                <w:lang w:eastAsia="en-GB"/>
              </w:rPr>
              <w:t>44.80%</w:t>
            </w:r>
            <w:r w:rsidR="00B30B68">
              <w:rPr>
                <w:rFonts w:eastAsia="Times New Roman" w:cs="Arial"/>
                <w:szCs w:val="20"/>
                <w:lang w:eastAsia="en-GB"/>
              </w:rPr>
              <w:t>)</w:t>
            </w:r>
          </w:p>
          <w:p w14:paraId="0F4F56B0" w14:textId="3C5F44E4" w:rsidR="00B03ECF" w:rsidRPr="00E50B64" w:rsidRDefault="00443A56"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270670">
              <w:rPr>
                <w:rFonts w:eastAsia="Times New Roman" w:cs="Arial"/>
                <w:b/>
                <w:bCs/>
                <w:color w:val="auto"/>
                <w:szCs w:val="20"/>
                <w:lang w:eastAsia="en-GB"/>
              </w:rPr>
              <w:t>Uptake full vaccination</w:t>
            </w:r>
            <w:r w:rsidRPr="00895A60">
              <w:rPr>
                <w:b/>
                <w:bCs/>
              </w:rPr>
              <w:t>:</w:t>
            </w:r>
            <w:r w:rsidR="00B03ECF" w:rsidRPr="00E50B64">
              <w:rPr>
                <w:b/>
                <w:bCs/>
              </w:rPr>
              <w:t xml:space="preserve"> </w:t>
            </w:r>
            <w:r w:rsidR="00B30B68" w:rsidRPr="00411CFF">
              <w:rPr>
                <w:rFonts w:eastAsia="Times New Roman" w:cs="Arial"/>
                <w:szCs w:val="20"/>
                <w:lang w:eastAsia="en-GB"/>
              </w:rPr>
              <w:t>617,214</w:t>
            </w:r>
            <w:r w:rsidR="00B30B68">
              <w:rPr>
                <w:rFonts w:eastAsia="Times New Roman" w:cs="Arial"/>
                <w:szCs w:val="20"/>
                <w:lang w:eastAsia="en-GB"/>
              </w:rPr>
              <w:t xml:space="preserve"> (</w:t>
            </w:r>
            <w:r w:rsidR="00B30B68" w:rsidRPr="00411CFF">
              <w:rPr>
                <w:rFonts w:eastAsia="Times New Roman" w:cs="Arial"/>
                <w:szCs w:val="20"/>
                <w:lang w:eastAsia="en-GB"/>
              </w:rPr>
              <w:t>26.90%</w:t>
            </w:r>
            <w:r w:rsidR="00B30B68">
              <w:rPr>
                <w:rFonts w:eastAsia="Times New Roman" w:cs="Arial"/>
                <w:szCs w:val="20"/>
                <w:lang w:eastAsia="en-GB"/>
              </w:rPr>
              <w:t>)</w:t>
            </w:r>
          </w:p>
          <w:p w14:paraId="35E63B38" w14:textId="0C9EB9F2"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00C06581" w:rsidRPr="00C06581">
              <w:rPr>
                <w:color w:val="auto"/>
              </w:rPr>
              <w:t xml:space="preserve"> </w:t>
            </w:r>
            <w:r w:rsidR="008B2323" w:rsidRPr="00334249">
              <w:rPr>
                <w:i/>
                <w:iCs/>
              </w:rPr>
              <w:t>N/A</w:t>
            </w:r>
          </w:p>
          <w:p w14:paraId="3F6FD6B4" w14:textId="04C6FB6F" w:rsidR="00C06581" w:rsidRPr="00005C0A"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color w:val="auto"/>
              </w:rPr>
              <w:t xml:space="preserve"> </w:t>
            </w:r>
            <w:r w:rsidR="008B2323" w:rsidRPr="00F07264">
              <w:rPr>
                <w:color w:val="auto"/>
              </w:rPr>
              <w:t>1.24 million</w:t>
            </w:r>
            <w:r w:rsidR="008B2323">
              <w:rPr>
                <w:color w:val="auto"/>
              </w:rPr>
              <w:t xml:space="preserve"> (</w:t>
            </w:r>
            <w:hyperlink r:id="rId1273" w:history="1">
              <w:r w:rsidR="008B2323" w:rsidRPr="008B2323">
                <w:rPr>
                  <w:rStyle w:val="Hyperlink"/>
                </w:rPr>
                <w:t>Link</w:t>
              </w:r>
            </w:hyperlink>
            <w:r w:rsidR="008B2323">
              <w:rPr>
                <w:color w:val="auto"/>
              </w:rPr>
              <w:t>)</w:t>
            </w:r>
          </w:p>
        </w:tc>
      </w:tr>
    </w:tbl>
    <w:bookmarkEnd w:id="56"/>
    <w:p w14:paraId="576D85F8" w14:textId="2E3D5E05" w:rsidR="00870575" w:rsidRPr="004C0A20" w:rsidRDefault="00870575" w:rsidP="004C0A20">
      <w:pPr>
        <w:pStyle w:val="Heading4"/>
        <w:rPr>
          <w:b/>
          <w:bCs w:val="0"/>
        </w:rPr>
      </w:pPr>
      <w:r w:rsidRPr="004C0A20">
        <w:rPr>
          <w:b/>
          <w:bCs w:val="0"/>
        </w:rPr>
        <w:t>Latest Member State developments affecting the medical technology industry</w:t>
      </w:r>
    </w:p>
    <w:p w14:paraId="18AE844A" w14:textId="071665C0" w:rsidR="00F0706B" w:rsidRDefault="00870575" w:rsidP="00A24812">
      <w:pPr>
        <w:pStyle w:val="Heading5"/>
      </w:pPr>
      <w:r w:rsidRPr="004C0A20">
        <w:rPr>
          <w:b/>
          <w:bCs/>
        </w:rPr>
        <w:t>2021</w:t>
      </w:r>
    </w:p>
    <w:p w14:paraId="5EAE8D42" w14:textId="7DDFAB65" w:rsidR="00CC632D" w:rsidRDefault="00CC632D" w:rsidP="004B26C2">
      <w:pPr>
        <w:pStyle w:val="Heading6"/>
        <w15:collapsed/>
      </w:pPr>
      <w:r>
        <w:t>June</w:t>
      </w:r>
    </w:p>
    <w:p w14:paraId="2E0910B0" w14:textId="73BEBF98" w:rsidR="00747B60" w:rsidRPr="00087FD3" w:rsidRDefault="00747B60" w:rsidP="00F97266">
      <w:pPr>
        <w:pStyle w:val="Bulletslist"/>
      </w:pPr>
      <w:r w:rsidRPr="00087FD3">
        <w:rPr>
          <w:b/>
          <w:bCs/>
        </w:rPr>
        <w:t xml:space="preserve">7 June: </w:t>
      </w:r>
      <w:r w:rsidRPr="00747B60">
        <w:t>Lithuania has started issuing EU digital COVID certificates</w:t>
      </w:r>
      <w:r>
        <w:t xml:space="preserve"> – </w:t>
      </w:r>
      <w:hyperlink r:id="rId1274" w:history="1">
        <w:r w:rsidRPr="00747B60">
          <w:rPr>
            <w:rStyle w:val="Hyperlink"/>
          </w:rPr>
          <w:t>BT</w:t>
        </w:r>
      </w:hyperlink>
      <w:r>
        <w:t xml:space="preserve"> </w:t>
      </w:r>
    </w:p>
    <w:p w14:paraId="08BF2C2B" w14:textId="51EDE222" w:rsidR="00CC632D" w:rsidRPr="00CC632D" w:rsidRDefault="00CC632D" w:rsidP="00F97266">
      <w:pPr>
        <w:pStyle w:val="Bulletslist"/>
      </w:pPr>
      <w:r w:rsidRPr="00F97266">
        <w:rPr>
          <w:b/>
          <w:bCs/>
        </w:rPr>
        <w:t>2 June:</w:t>
      </w:r>
      <w:r>
        <w:t xml:space="preserve"> </w:t>
      </w:r>
      <w:r w:rsidRPr="00CC632D">
        <w:t>We’re moving past 3rd wave of Covid-19</w:t>
      </w:r>
      <w:r>
        <w:t xml:space="preserve"> – </w:t>
      </w:r>
      <w:hyperlink r:id="rId1275" w:history="1">
        <w:r w:rsidRPr="00CC632D">
          <w:rPr>
            <w:rStyle w:val="Hyperlink"/>
          </w:rPr>
          <w:t>BNN</w:t>
        </w:r>
      </w:hyperlink>
      <w:r>
        <w:t xml:space="preserve"> </w:t>
      </w:r>
    </w:p>
    <w:p w14:paraId="382E4854" w14:textId="37D76E48" w:rsidR="00075503" w:rsidRDefault="00075503" w:rsidP="004B26C2">
      <w:pPr>
        <w:pStyle w:val="Heading6"/>
        <w15:collapsed/>
      </w:pPr>
      <w:r>
        <w:t>May</w:t>
      </w:r>
    </w:p>
    <w:p w14:paraId="0A924672" w14:textId="23B6AC8E" w:rsidR="000C6A03" w:rsidRPr="008F4F2A" w:rsidRDefault="000C6A03" w:rsidP="009824FA">
      <w:pPr>
        <w:pStyle w:val="Bulletslist"/>
      </w:pPr>
      <w:r w:rsidRPr="008F4F2A">
        <w:rPr>
          <w:b/>
          <w:bCs/>
        </w:rPr>
        <w:t>14 May:</w:t>
      </w:r>
      <w:r>
        <w:t xml:space="preserve"> </w:t>
      </w:r>
      <w:r w:rsidRPr="000C6A03">
        <w:t>Lithuania’s Foreign Minister Gabrielius Landsbergis: Lithuania to allocate 200, 000 vaccine doses to eastern partners</w:t>
      </w:r>
      <w:r>
        <w:t xml:space="preserve"> – </w:t>
      </w:r>
      <w:hyperlink r:id="rId1276" w:history="1">
        <w:r w:rsidRPr="000C6A03">
          <w:rPr>
            <w:rStyle w:val="Hyperlink"/>
          </w:rPr>
          <w:t>Minister of Foreign Affairs of Lithuania</w:t>
        </w:r>
      </w:hyperlink>
    </w:p>
    <w:p w14:paraId="72ED4A2C" w14:textId="531C9523" w:rsidR="005049BF" w:rsidRPr="00DA5D15" w:rsidRDefault="005049BF" w:rsidP="009824FA">
      <w:pPr>
        <w:pStyle w:val="Bulletslist"/>
      </w:pPr>
      <w:r w:rsidRPr="00DA5D15">
        <w:rPr>
          <w:b/>
          <w:bCs/>
        </w:rPr>
        <w:t>12 May:</w:t>
      </w:r>
      <w:r>
        <w:t xml:space="preserve"> </w:t>
      </w:r>
      <w:r w:rsidRPr="005049BF">
        <w:t xml:space="preserve">Lithuania in talks to produce COVID-19 vaccines </w:t>
      </w:r>
      <w:r>
        <w:t xml:space="preserve">– </w:t>
      </w:r>
      <w:hyperlink r:id="rId1277" w:history="1">
        <w:r w:rsidRPr="005049BF">
          <w:rPr>
            <w:rStyle w:val="Hyperlink"/>
          </w:rPr>
          <w:t>Delfi</w:t>
        </w:r>
      </w:hyperlink>
      <w:r>
        <w:t xml:space="preserve"> </w:t>
      </w:r>
    </w:p>
    <w:p w14:paraId="0D2302D0" w14:textId="7DDF19CA" w:rsidR="00075503" w:rsidRPr="00075503" w:rsidRDefault="00075503" w:rsidP="00DA5D15">
      <w:pPr>
        <w:pStyle w:val="Bulletslist"/>
      </w:pPr>
      <w:r w:rsidRPr="00DA5D15">
        <w:rPr>
          <w:b/>
          <w:bCs/>
        </w:rPr>
        <w:t>11 May:</w:t>
      </w:r>
      <w:r>
        <w:t xml:space="preserve"> </w:t>
      </w:r>
      <w:r w:rsidRPr="00075503">
        <w:t>Lithuania has potential to produce COVID-19 vaccines</w:t>
      </w:r>
      <w:r>
        <w:t xml:space="preserve"> </w:t>
      </w:r>
      <w:r w:rsidR="005049BF">
        <w:t>–</w:t>
      </w:r>
      <w:r>
        <w:t xml:space="preserve"> </w:t>
      </w:r>
      <w:hyperlink r:id="rId1278" w:history="1">
        <w:r w:rsidR="005049BF" w:rsidRPr="005049BF">
          <w:rPr>
            <w:rStyle w:val="Hyperlink"/>
          </w:rPr>
          <w:t>Delfi</w:t>
        </w:r>
      </w:hyperlink>
      <w:r w:rsidR="005049BF">
        <w:t xml:space="preserve"> </w:t>
      </w:r>
    </w:p>
    <w:p w14:paraId="1059E5C8" w14:textId="5CC2CC8E" w:rsidR="004B26C2" w:rsidRDefault="004B26C2" w:rsidP="004B26C2">
      <w:pPr>
        <w:pStyle w:val="Heading6"/>
        <w15:collapsed/>
      </w:pPr>
      <w:r>
        <w:t>April</w:t>
      </w:r>
    </w:p>
    <w:p w14:paraId="60373438" w14:textId="4B90AB9A" w:rsidR="006E6008" w:rsidRPr="00E66936" w:rsidRDefault="006E6008" w:rsidP="00C43025">
      <w:pPr>
        <w:pStyle w:val="Bulletslist"/>
      </w:pPr>
      <w:r w:rsidRPr="00E66936">
        <w:rPr>
          <w:b/>
          <w:bCs/>
        </w:rPr>
        <w:t>15 April:</w:t>
      </w:r>
      <w:r>
        <w:t xml:space="preserve"> </w:t>
      </w:r>
      <w:r w:rsidRPr="006E6008">
        <w:t>Lithuania to roll out national Covid-19 certificates</w:t>
      </w:r>
      <w:r>
        <w:t xml:space="preserve"> – </w:t>
      </w:r>
      <w:hyperlink r:id="rId1279" w:history="1">
        <w:r w:rsidRPr="006E6008">
          <w:rPr>
            <w:rStyle w:val="Hyperlink"/>
          </w:rPr>
          <w:t>EUO</w:t>
        </w:r>
      </w:hyperlink>
      <w:r>
        <w:t xml:space="preserve"> </w:t>
      </w:r>
    </w:p>
    <w:p w14:paraId="695B3EAB" w14:textId="452965E7" w:rsidR="006E6008" w:rsidRPr="00E66936" w:rsidRDefault="006E6008" w:rsidP="00C43025">
      <w:pPr>
        <w:pStyle w:val="Bulletslist"/>
      </w:pPr>
      <w:r w:rsidRPr="00E66936">
        <w:rPr>
          <w:b/>
          <w:bCs/>
        </w:rPr>
        <w:t>14 April:</w:t>
      </w:r>
      <w:r>
        <w:t xml:space="preserve"> </w:t>
      </w:r>
      <w:r w:rsidRPr="006E6008">
        <w:t>Lithuania to introduce 'COVID-19 passports' for certain groups</w:t>
      </w:r>
      <w:r>
        <w:t xml:space="preserve"> – </w:t>
      </w:r>
      <w:hyperlink r:id="rId1280" w:history="1">
        <w:r w:rsidRPr="006E6008">
          <w:rPr>
            <w:rStyle w:val="Hyperlink"/>
          </w:rPr>
          <w:t>REUTERS</w:t>
        </w:r>
      </w:hyperlink>
      <w:r>
        <w:t xml:space="preserve"> </w:t>
      </w:r>
    </w:p>
    <w:p w14:paraId="56580E35" w14:textId="37203342" w:rsidR="004E0DDE" w:rsidRPr="004E0DDE" w:rsidRDefault="004E0DDE" w:rsidP="00C43025">
      <w:pPr>
        <w:pStyle w:val="Bulletslist"/>
      </w:pPr>
      <w:r w:rsidRPr="00C43025">
        <w:rPr>
          <w:b/>
          <w:bCs/>
        </w:rPr>
        <w:t>13 April:</w:t>
      </w:r>
      <w:r>
        <w:t xml:space="preserve"> </w:t>
      </w:r>
      <w:r w:rsidRPr="004E0DDE">
        <w:t>Lithuania eases self-isolation rule to people with Covid-19 immunity</w:t>
      </w:r>
      <w:r>
        <w:t xml:space="preserve"> – </w:t>
      </w:r>
      <w:hyperlink r:id="rId1281" w:history="1">
        <w:r w:rsidRPr="004E0DDE">
          <w:rPr>
            <w:rStyle w:val="Hyperlink"/>
          </w:rPr>
          <w:t>BNN</w:t>
        </w:r>
      </w:hyperlink>
      <w:r>
        <w:t xml:space="preserve"> </w:t>
      </w:r>
    </w:p>
    <w:p w14:paraId="4C84704E" w14:textId="62CDE869" w:rsidR="005E7658" w:rsidRDefault="005E7658" w:rsidP="004B26C2">
      <w:pPr>
        <w:pStyle w:val="Heading6"/>
        <w15:collapsed/>
      </w:pPr>
      <w:r>
        <w:t>March</w:t>
      </w:r>
    </w:p>
    <w:p w14:paraId="5FE3C7E9" w14:textId="0D93CABC" w:rsidR="005A5CF3" w:rsidRPr="00CC522D" w:rsidRDefault="005A5CF3" w:rsidP="00F7041B">
      <w:pPr>
        <w:pStyle w:val="Bulletslist"/>
      </w:pPr>
      <w:r w:rsidRPr="00CC522D">
        <w:rPr>
          <w:b/>
          <w:bCs/>
        </w:rPr>
        <w:t>29 March:</w:t>
      </w:r>
      <w:r>
        <w:t xml:space="preserve"> </w:t>
      </w:r>
      <w:r w:rsidRPr="005A5CF3">
        <w:t>Lithuania: No recognition of Russian vaccine on travel certificates</w:t>
      </w:r>
      <w:r>
        <w:t xml:space="preserve"> – </w:t>
      </w:r>
      <w:hyperlink r:id="rId1282" w:history="1">
        <w:r w:rsidRPr="005A5CF3">
          <w:rPr>
            <w:rStyle w:val="Hyperlink"/>
          </w:rPr>
          <w:t>POLITICO</w:t>
        </w:r>
      </w:hyperlink>
      <w:r>
        <w:t xml:space="preserve"> </w:t>
      </w:r>
    </w:p>
    <w:p w14:paraId="2C011E67" w14:textId="50AB8A41" w:rsidR="001B6643" w:rsidRPr="00955E39" w:rsidRDefault="001B6643" w:rsidP="00F7041B">
      <w:pPr>
        <w:pStyle w:val="Bulletslist"/>
      </w:pPr>
      <w:r w:rsidRPr="00955E39">
        <w:rPr>
          <w:b/>
          <w:bCs/>
        </w:rPr>
        <w:t>23 March:</w:t>
      </w:r>
      <w:r>
        <w:t xml:space="preserve"> </w:t>
      </w:r>
      <w:r w:rsidRPr="001B6643">
        <w:t>Lithuania launches mandatory COVID-19 tests for some workers</w:t>
      </w:r>
      <w:r>
        <w:t xml:space="preserve"> – </w:t>
      </w:r>
      <w:hyperlink r:id="rId1283" w:history="1">
        <w:r w:rsidRPr="001B6643">
          <w:rPr>
            <w:rStyle w:val="Hyperlink"/>
          </w:rPr>
          <w:t>REUTERS</w:t>
        </w:r>
      </w:hyperlink>
      <w:r>
        <w:t xml:space="preserve"> </w:t>
      </w:r>
    </w:p>
    <w:p w14:paraId="096E8CBF" w14:textId="62A9ED4A" w:rsidR="00854F74" w:rsidRPr="00054FD6" w:rsidRDefault="00854F74" w:rsidP="00F7041B">
      <w:pPr>
        <w:pStyle w:val="Bulletslist"/>
      </w:pPr>
      <w:r w:rsidRPr="00054FD6">
        <w:rPr>
          <w:b/>
          <w:bCs/>
        </w:rPr>
        <w:t>16 March:</w:t>
      </w:r>
      <w:r>
        <w:t xml:space="preserve"> </w:t>
      </w:r>
      <w:r w:rsidRPr="00854F74">
        <w:t>Lithuania suspends use of AstraZeneca COVID-19 vaccine</w:t>
      </w:r>
      <w:r>
        <w:t xml:space="preserve"> – </w:t>
      </w:r>
      <w:hyperlink r:id="rId1284" w:history="1">
        <w:r w:rsidRPr="00854F74">
          <w:rPr>
            <w:rStyle w:val="Hyperlink"/>
          </w:rPr>
          <w:t>REUTERS</w:t>
        </w:r>
      </w:hyperlink>
      <w:r>
        <w:t xml:space="preserve"> </w:t>
      </w:r>
    </w:p>
    <w:p w14:paraId="2F438220" w14:textId="58171ADE" w:rsidR="00AD691A" w:rsidRPr="00AD691A" w:rsidRDefault="00AD691A" w:rsidP="00F7041B">
      <w:pPr>
        <w:pStyle w:val="Bulletslist"/>
      </w:pPr>
      <w:r w:rsidRPr="00F7041B">
        <w:rPr>
          <w:b/>
          <w:bCs/>
        </w:rPr>
        <w:t>3 March:</w:t>
      </w:r>
      <w:r>
        <w:t xml:space="preserve"> </w:t>
      </w:r>
      <w:r w:rsidRPr="00AD691A">
        <w:t>Lithuania to require negative Covid-19 test from all travelers from March 10</w:t>
      </w:r>
      <w:r>
        <w:t xml:space="preserve"> – </w:t>
      </w:r>
      <w:hyperlink r:id="rId1285" w:history="1">
        <w:r w:rsidRPr="00AD691A">
          <w:rPr>
            <w:rStyle w:val="Hyperlink"/>
          </w:rPr>
          <w:t>Baltic Times</w:t>
        </w:r>
      </w:hyperlink>
    </w:p>
    <w:p w14:paraId="1BEE7AF2" w14:textId="37716950" w:rsidR="00077F54" w:rsidRDefault="00077F54">
      <w:pPr>
        <w:pStyle w:val="Heading6"/>
        <w15:collapsed/>
      </w:pPr>
      <w:r>
        <w:t>February</w:t>
      </w:r>
    </w:p>
    <w:p w14:paraId="683707A6" w14:textId="754C202F" w:rsidR="00572FA3" w:rsidRPr="002E5C7B" w:rsidRDefault="00572FA3" w:rsidP="00077F54">
      <w:pPr>
        <w:pStyle w:val="Bulletslist"/>
      </w:pPr>
      <w:r w:rsidRPr="002E5C7B">
        <w:rPr>
          <w:b/>
          <w:bCs/>
        </w:rPr>
        <w:t>15 February:</w:t>
      </w:r>
      <w:r>
        <w:t xml:space="preserve"> </w:t>
      </w:r>
      <w:r w:rsidRPr="00572FA3">
        <w:t>Lithuania updates COVID-19 vaccination plan, to start mass vaccination in spring</w:t>
      </w:r>
      <w:r>
        <w:t xml:space="preserve"> – </w:t>
      </w:r>
      <w:hyperlink r:id="rId1286" w:history="1">
        <w:r w:rsidRPr="00572FA3">
          <w:rPr>
            <w:rStyle w:val="Hyperlink"/>
          </w:rPr>
          <w:t>BT</w:t>
        </w:r>
      </w:hyperlink>
      <w:r>
        <w:t xml:space="preserve"> </w:t>
      </w:r>
    </w:p>
    <w:p w14:paraId="52A64E51" w14:textId="7C551C99" w:rsidR="00077F54" w:rsidRDefault="00044D0F" w:rsidP="00077F54">
      <w:pPr>
        <w:pStyle w:val="Bulletslist"/>
      </w:pPr>
      <w:r w:rsidRPr="00E118A4">
        <w:rPr>
          <w:b/>
          <w:bCs/>
        </w:rPr>
        <w:t>9 February:</w:t>
      </w:r>
      <w:r>
        <w:t xml:space="preserve"> </w:t>
      </w:r>
      <w:r w:rsidRPr="00044D0F">
        <w:t>Lithuania Won’t Buy Russian Vaccine It Deems a Geopolitical Tool</w:t>
      </w:r>
      <w:r>
        <w:t xml:space="preserve"> – </w:t>
      </w:r>
      <w:hyperlink r:id="rId1287" w:history="1">
        <w:r w:rsidRPr="00044D0F">
          <w:rPr>
            <w:rStyle w:val="Hyperlink"/>
          </w:rPr>
          <w:t>Bloomberg</w:t>
        </w:r>
      </w:hyperlink>
      <w:r>
        <w:t xml:space="preserve"> </w:t>
      </w:r>
    </w:p>
    <w:p w14:paraId="3B2BEF97" w14:textId="60A0768C" w:rsidR="00044D0F" w:rsidRPr="00077F54" w:rsidRDefault="00044D0F" w:rsidP="00E118A4">
      <w:pPr>
        <w:pStyle w:val="Bulletslist"/>
      </w:pPr>
      <w:r>
        <w:rPr>
          <w:b/>
          <w:bCs/>
        </w:rPr>
        <w:t>5 February:</w:t>
      </w:r>
      <w:r w:rsidRPr="00044D0F">
        <w:t xml:space="preserve"> </w:t>
      </w:r>
      <w:r w:rsidRPr="00E118A4">
        <w:t>How to get a rapid COVID test if you don’t have symptoms</w:t>
      </w:r>
      <w:r>
        <w:t xml:space="preserve"> – </w:t>
      </w:r>
      <w:hyperlink r:id="rId1288" w:history="1">
        <w:r w:rsidRPr="00044D0F">
          <w:rPr>
            <w:rStyle w:val="Hyperlink"/>
          </w:rPr>
          <w:t>The Lincolnite</w:t>
        </w:r>
      </w:hyperlink>
    </w:p>
    <w:p w14:paraId="7C531230" w14:textId="67AABBAB" w:rsidR="002F41EA" w:rsidRDefault="002F41EA" w:rsidP="00A24812">
      <w:pPr>
        <w:pStyle w:val="Heading6"/>
        <w15:collapsed/>
      </w:pPr>
      <w:r>
        <w:t>January</w:t>
      </w:r>
    </w:p>
    <w:p w14:paraId="7D1C4A1C" w14:textId="73D5ADA7" w:rsidR="00272BCC" w:rsidRPr="00785566" w:rsidRDefault="00272BCC" w:rsidP="002F41EA">
      <w:pPr>
        <w:pStyle w:val="Bulletslist"/>
      </w:pPr>
      <w:r w:rsidRPr="00785566">
        <w:rPr>
          <w:b/>
          <w:bCs/>
        </w:rPr>
        <w:t xml:space="preserve">22 January: </w:t>
      </w:r>
      <w:r w:rsidRPr="00272BCC">
        <w:t>Lithuania says expects enough COVID-19 vaccines for herd immunity by July</w:t>
      </w:r>
      <w:r>
        <w:t xml:space="preserve"> – </w:t>
      </w:r>
      <w:hyperlink r:id="rId1289" w:history="1">
        <w:r w:rsidRPr="00272BCC">
          <w:rPr>
            <w:rStyle w:val="Hyperlink"/>
          </w:rPr>
          <w:t>REUTERS</w:t>
        </w:r>
      </w:hyperlink>
      <w:r>
        <w:t xml:space="preserve"> </w:t>
      </w:r>
    </w:p>
    <w:p w14:paraId="58468A08" w14:textId="15CD394F" w:rsidR="00F42AED" w:rsidRPr="00224529" w:rsidRDefault="00F42AED" w:rsidP="002F41EA">
      <w:pPr>
        <w:pStyle w:val="Bulletslist"/>
      </w:pPr>
      <w:r w:rsidRPr="00224529">
        <w:rPr>
          <w:b/>
          <w:bCs/>
        </w:rPr>
        <w:t>20 January:</w:t>
      </w:r>
      <w:r>
        <w:t xml:space="preserve"> </w:t>
      </w:r>
      <w:r w:rsidRPr="00F42AED">
        <w:t>Dulkys: EC should complete procurement for rapid antigen tests in late Jan</w:t>
      </w:r>
      <w:r>
        <w:t xml:space="preserve"> – </w:t>
      </w:r>
      <w:hyperlink r:id="rId1290" w:history="1">
        <w:r w:rsidRPr="00F42AED">
          <w:rPr>
            <w:rStyle w:val="Hyperlink"/>
          </w:rPr>
          <w:t>Delfi</w:t>
        </w:r>
      </w:hyperlink>
      <w:r>
        <w:t xml:space="preserve"> </w:t>
      </w:r>
    </w:p>
    <w:p w14:paraId="5E42413B" w14:textId="76453671" w:rsidR="002F41EA" w:rsidRPr="002F41EA" w:rsidRDefault="002F41EA" w:rsidP="002F41EA">
      <w:pPr>
        <w:pStyle w:val="Bulletslist"/>
      </w:pPr>
      <w:r w:rsidRPr="002F41EA">
        <w:rPr>
          <w:b/>
          <w:bCs/>
        </w:rPr>
        <w:t>5 January:</w:t>
      </w:r>
      <w:r>
        <w:t xml:space="preserve"> </w:t>
      </w:r>
      <w:r w:rsidRPr="002F41EA">
        <w:t>None of EU countries happy with coronavirus vaccine supply – Lithuanian minister</w:t>
      </w:r>
      <w:r>
        <w:t xml:space="preserve"> – </w:t>
      </w:r>
      <w:hyperlink r:id="rId1291" w:history="1">
        <w:r w:rsidRPr="002F41EA">
          <w:rPr>
            <w:rStyle w:val="Hyperlink"/>
          </w:rPr>
          <w:t>BT</w:t>
        </w:r>
      </w:hyperlink>
      <w:r>
        <w:t xml:space="preserve"> </w:t>
      </w:r>
    </w:p>
    <w:p w14:paraId="24588ADB" w14:textId="331C394C" w:rsidR="00407BBC" w:rsidRPr="004C0A20" w:rsidRDefault="00870575" w:rsidP="001425CB">
      <w:pPr>
        <w:pStyle w:val="Heading5"/>
        <w15:collapsed/>
        <w:rPr>
          <w:b/>
          <w:bCs/>
        </w:rPr>
      </w:pPr>
      <w:r w:rsidRPr="004C0A20">
        <w:rPr>
          <w:b/>
          <w:bCs/>
        </w:rPr>
        <w:t>2020</w:t>
      </w:r>
    </w:p>
    <w:p w14:paraId="3521B090" w14:textId="1723075F" w:rsidR="00D80F67" w:rsidRDefault="00D80F67" w:rsidP="004C0A20">
      <w:pPr>
        <w:pStyle w:val="Heading6"/>
      </w:pPr>
      <w:r>
        <w:t>December</w:t>
      </w:r>
    </w:p>
    <w:p w14:paraId="35DE8015" w14:textId="32FDB08A" w:rsidR="00D80F67" w:rsidRPr="00D80F67" w:rsidRDefault="00D80F67" w:rsidP="0071482C">
      <w:pPr>
        <w:pStyle w:val="Bulletslist"/>
      </w:pPr>
      <w:r w:rsidRPr="0071482C">
        <w:rPr>
          <w:b/>
          <w:bCs/>
        </w:rPr>
        <w:t>13 December:</w:t>
      </w:r>
      <w:r>
        <w:t xml:space="preserve"> </w:t>
      </w:r>
      <w:r w:rsidRPr="00D80F67">
        <w:t>Lithuania imposes nationwide lockdown</w:t>
      </w:r>
      <w:r>
        <w:t xml:space="preserve"> – </w:t>
      </w:r>
      <w:hyperlink r:id="rId1292" w:history="1">
        <w:r w:rsidRPr="00D80F67">
          <w:rPr>
            <w:rStyle w:val="Hyperlink"/>
          </w:rPr>
          <w:t>LRT</w:t>
        </w:r>
      </w:hyperlink>
      <w:r>
        <w:t xml:space="preserve"> </w:t>
      </w:r>
    </w:p>
    <w:p w14:paraId="26374700" w14:textId="719325E5" w:rsidR="00C31CB9" w:rsidRDefault="00C31CB9" w:rsidP="004C0A20">
      <w:pPr>
        <w:pStyle w:val="Heading6"/>
      </w:pPr>
      <w:r>
        <w:t>November</w:t>
      </w:r>
    </w:p>
    <w:p w14:paraId="3748CF0E" w14:textId="7FF50EF3" w:rsidR="00C31CB9" w:rsidRPr="00C31CB9" w:rsidRDefault="00C31CB9" w:rsidP="00DA454A">
      <w:pPr>
        <w:pStyle w:val="Bulletslist"/>
      </w:pPr>
      <w:r w:rsidRPr="00DA454A">
        <w:rPr>
          <w:b/>
          <w:bCs/>
        </w:rPr>
        <w:t>25 November</w:t>
      </w:r>
      <w:r>
        <w:t xml:space="preserve">: </w:t>
      </w:r>
      <w:r w:rsidRPr="00C31CB9">
        <w:t>Lithuania extends pandemic lockdown as COVID cases surge on</w:t>
      </w:r>
      <w:r>
        <w:t xml:space="preserve"> – </w:t>
      </w:r>
      <w:hyperlink r:id="rId1293" w:history="1">
        <w:r w:rsidRPr="00C31CB9">
          <w:rPr>
            <w:rStyle w:val="Hyperlink"/>
          </w:rPr>
          <w:t>Reuters</w:t>
        </w:r>
      </w:hyperlink>
    </w:p>
    <w:p w14:paraId="002D2524" w14:textId="15E8FCCF" w:rsidR="008C075A" w:rsidRDefault="008C075A" w:rsidP="004C0A20">
      <w:pPr>
        <w:pStyle w:val="Heading6"/>
      </w:pPr>
      <w:r>
        <w:t>October</w:t>
      </w:r>
    </w:p>
    <w:p w14:paraId="156608E4" w14:textId="3AA0FE06" w:rsidR="00053208" w:rsidRPr="00C55FCE" w:rsidRDefault="00053208" w:rsidP="00826553">
      <w:pPr>
        <w:pStyle w:val="Bulletslist"/>
        <w:rPr>
          <w:rStyle w:val="Hyperlink"/>
          <w:color w:val="333333"/>
          <w:u w:val="none"/>
        </w:rPr>
      </w:pPr>
      <w:r w:rsidRPr="00241CD3">
        <w:rPr>
          <w:b/>
          <w:bCs/>
        </w:rPr>
        <w:t>28 October</w:t>
      </w:r>
      <w:r>
        <w:t xml:space="preserve">: In multiple regions face masks are mandatory in public spaces - </w:t>
      </w:r>
      <w:hyperlink r:id="rId1294" w:history="1">
        <w:r w:rsidRPr="00053208">
          <w:rPr>
            <w:rStyle w:val="Hyperlink"/>
          </w:rPr>
          <w:t>DELFI</w:t>
        </w:r>
      </w:hyperlink>
    </w:p>
    <w:p w14:paraId="4D3E1082" w14:textId="7E3E8ACB" w:rsidR="008C075A" w:rsidRPr="00241CD3" w:rsidRDefault="008C075A" w:rsidP="004C0A20">
      <w:pPr>
        <w:pStyle w:val="Heading6"/>
      </w:pPr>
      <w:r>
        <w:t>September</w:t>
      </w:r>
    </w:p>
    <w:p w14:paraId="41BEA57A" w14:textId="23C69C47" w:rsidR="000B2C41" w:rsidRPr="005B2CCF" w:rsidRDefault="000B2C41" w:rsidP="00826553">
      <w:pPr>
        <w:pStyle w:val="Bulletslist"/>
      </w:pPr>
      <w:r w:rsidRPr="005B2CCF">
        <w:rPr>
          <w:b/>
          <w:bCs/>
        </w:rPr>
        <w:t>21 September</w:t>
      </w:r>
      <w:r>
        <w:t xml:space="preserve">: Lithuania launches flu vaccination campaign - </w:t>
      </w:r>
      <w:hyperlink r:id="rId1295" w:history="1">
        <w:r w:rsidRPr="000B2C41">
          <w:rPr>
            <w:rStyle w:val="Hyperlink"/>
          </w:rPr>
          <w:t>SAM</w:t>
        </w:r>
      </w:hyperlink>
    </w:p>
    <w:p w14:paraId="5D134FF6" w14:textId="405F90A5" w:rsidR="004351DD" w:rsidRPr="00C55FCE" w:rsidRDefault="004351DD" w:rsidP="00826553">
      <w:pPr>
        <w:pStyle w:val="Bulletslist"/>
        <w:rPr>
          <w:rStyle w:val="Hyperlink"/>
          <w:color w:val="333333"/>
          <w:u w:val="none"/>
        </w:rPr>
      </w:pPr>
      <w:r w:rsidRPr="005B2CCF">
        <w:rPr>
          <w:b/>
          <w:bCs/>
        </w:rPr>
        <w:t>21 September</w:t>
      </w:r>
      <w:r>
        <w:t xml:space="preserve">: Mandatory testing for patients on admission to hospital - </w:t>
      </w:r>
      <w:hyperlink r:id="rId1296" w:history="1">
        <w:r w:rsidRPr="004351DD">
          <w:rPr>
            <w:rStyle w:val="Hyperlink"/>
          </w:rPr>
          <w:t>DELFI</w:t>
        </w:r>
      </w:hyperlink>
    </w:p>
    <w:p w14:paraId="2D3CF05F" w14:textId="32D0A33C" w:rsidR="008C075A" w:rsidRPr="005B2CCF" w:rsidRDefault="008C075A" w:rsidP="004C0A20">
      <w:pPr>
        <w:pStyle w:val="Heading6"/>
      </w:pPr>
      <w:r>
        <w:t>August</w:t>
      </w:r>
    </w:p>
    <w:p w14:paraId="3CD6CC97" w14:textId="5632271C" w:rsidR="003C0E62" w:rsidRPr="007333D7" w:rsidRDefault="003C0E62" w:rsidP="00826553">
      <w:pPr>
        <w:pStyle w:val="Bulletslist"/>
      </w:pPr>
      <w:r w:rsidRPr="007333D7">
        <w:rPr>
          <w:b/>
          <w:bCs/>
        </w:rPr>
        <w:t>20 August</w:t>
      </w:r>
      <w:r>
        <w:t xml:space="preserve">: Masks to be worn at all outdoor events - </w:t>
      </w:r>
      <w:hyperlink r:id="rId1297" w:history="1">
        <w:r w:rsidRPr="003C0E62">
          <w:rPr>
            <w:rStyle w:val="Hyperlink"/>
          </w:rPr>
          <w:t>DELFI</w:t>
        </w:r>
      </w:hyperlink>
    </w:p>
    <w:p w14:paraId="18D10B91" w14:textId="3C6119AB" w:rsidR="001E4EF7" w:rsidRPr="00C55FCE" w:rsidRDefault="001E4EF7" w:rsidP="00826553">
      <w:pPr>
        <w:pStyle w:val="Bulletslist"/>
        <w:rPr>
          <w:rStyle w:val="Hyperlink"/>
          <w:color w:val="333333"/>
          <w:u w:val="none"/>
        </w:rPr>
      </w:pPr>
      <w:r w:rsidRPr="00450639">
        <w:rPr>
          <w:b/>
          <w:bCs/>
        </w:rPr>
        <w:t>20 August</w:t>
      </w:r>
      <w:r>
        <w:t xml:space="preserve">: Lithuania invests 50 million in hospitals for handling the COVID-19 pandemic - </w:t>
      </w:r>
      <w:hyperlink r:id="rId1298" w:history="1">
        <w:r w:rsidRPr="001E4EF7">
          <w:rPr>
            <w:rStyle w:val="Hyperlink"/>
          </w:rPr>
          <w:t>DELFI</w:t>
        </w:r>
      </w:hyperlink>
    </w:p>
    <w:p w14:paraId="742284C4" w14:textId="0760E6B9" w:rsidR="008C075A" w:rsidRPr="00450639" w:rsidRDefault="008C075A" w:rsidP="004C0A20">
      <w:pPr>
        <w:pStyle w:val="Heading6"/>
      </w:pPr>
      <w:r>
        <w:t>July</w:t>
      </w:r>
    </w:p>
    <w:p w14:paraId="0E88B68C" w14:textId="2B800C71" w:rsidR="0065642A" w:rsidRPr="00C55FCE" w:rsidRDefault="0065642A" w:rsidP="00826553">
      <w:pPr>
        <w:pStyle w:val="Bulletslist"/>
        <w:rPr>
          <w:rStyle w:val="Hyperlink"/>
          <w:color w:val="333333"/>
          <w:u w:val="none"/>
        </w:rPr>
      </w:pPr>
      <w:r w:rsidRPr="0065642A">
        <w:rPr>
          <w:b/>
          <w:bCs/>
        </w:rPr>
        <w:t>13 July</w:t>
      </w:r>
      <w:r>
        <w:t xml:space="preserve">: Face masks to become mandatory if cases spike - </w:t>
      </w:r>
      <w:hyperlink r:id="rId1299" w:history="1">
        <w:r w:rsidRPr="0065642A">
          <w:rPr>
            <w:rStyle w:val="Hyperlink"/>
          </w:rPr>
          <w:t>DELFI</w:t>
        </w:r>
      </w:hyperlink>
    </w:p>
    <w:p w14:paraId="6A6A1E98" w14:textId="3CC61108" w:rsidR="008C075A" w:rsidRPr="0065642A" w:rsidRDefault="008C075A" w:rsidP="004C0A20">
      <w:pPr>
        <w:pStyle w:val="Heading6"/>
      </w:pPr>
      <w:r>
        <w:t>June</w:t>
      </w:r>
    </w:p>
    <w:p w14:paraId="2A5DE560" w14:textId="778D9B38" w:rsidR="008201D8" w:rsidRPr="004E5C9E" w:rsidRDefault="008201D8" w:rsidP="00826553">
      <w:pPr>
        <w:pStyle w:val="Bulletslist"/>
      </w:pPr>
      <w:r w:rsidRPr="004E5C9E">
        <w:rPr>
          <w:b/>
          <w:bCs/>
        </w:rPr>
        <w:t>23 June</w:t>
      </w:r>
      <w:r>
        <w:t xml:space="preserve">: Public procurement of PPE delayed due to wrong information about national stocks - </w:t>
      </w:r>
      <w:hyperlink r:id="rId1300" w:history="1">
        <w:r w:rsidRPr="008201D8">
          <w:rPr>
            <w:rStyle w:val="Hyperlink"/>
          </w:rPr>
          <w:t>DELFI</w:t>
        </w:r>
      </w:hyperlink>
    </w:p>
    <w:p w14:paraId="6DDCC519" w14:textId="5A24C691" w:rsidR="00780A18" w:rsidRPr="00C55FCE" w:rsidRDefault="00780A18" w:rsidP="00826553">
      <w:pPr>
        <w:pStyle w:val="Bulletslist"/>
        <w:rPr>
          <w:rStyle w:val="Hyperlink"/>
          <w:color w:val="333333"/>
          <w:u w:val="none"/>
        </w:rPr>
      </w:pPr>
      <w:r w:rsidRPr="004E5C9E">
        <w:rPr>
          <w:b/>
          <w:bCs/>
        </w:rPr>
        <w:t>22 June</w:t>
      </w:r>
      <w:r>
        <w:t xml:space="preserve">: Intersurgical </w:t>
      </w:r>
      <w:r w:rsidR="0032048A">
        <w:t xml:space="preserve">plans to produce respirators for export - </w:t>
      </w:r>
      <w:hyperlink r:id="rId1301" w:history="1">
        <w:r w:rsidR="0032048A" w:rsidRPr="0032048A">
          <w:rPr>
            <w:rStyle w:val="Hyperlink"/>
          </w:rPr>
          <w:t>DELFI</w:t>
        </w:r>
      </w:hyperlink>
    </w:p>
    <w:p w14:paraId="4FE28C7B" w14:textId="13DA12C3" w:rsidR="008C075A" w:rsidRPr="004E5C9E" w:rsidRDefault="008C075A" w:rsidP="004C0A20">
      <w:pPr>
        <w:pStyle w:val="Heading6"/>
      </w:pPr>
      <w:r>
        <w:t>May</w:t>
      </w:r>
    </w:p>
    <w:p w14:paraId="54E918D7" w14:textId="0B58EF30" w:rsidR="002961AB" w:rsidRDefault="002961AB" w:rsidP="00826553">
      <w:pPr>
        <w:pStyle w:val="Bulletslist"/>
      </w:pPr>
      <w:r w:rsidRPr="00A46C2A">
        <w:rPr>
          <w:b/>
          <w:bCs/>
        </w:rPr>
        <w:t>24 May</w:t>
      </w:r>
      <w:r>
        <w:t xml:space="preserve">: Preventive coronavirus testing strategy to be unveiled next week - </w:t>
      </w:r>
      <w:hyperlink r:id="rId1302" w:history="1">
        <w:r w:rsidRPr="002961AB">
          <w:rPr>
            <w:rStyle w:val="Hyperlink"/>
          </w:rPr>
          <w:t>DELFI</w:t>
        </w:r>
      </w:hyperlink>
    </w:p>
    <w:p w14:paraId="236219E2" w14:textId="2E47814D" w:rsidR="002961AB" w:rsidRPr="00A46C2A" w:rsidRDefault="002961AB" w:rsidP="00826553">
      <w:pPr>
        <w:pStyle w:val="Bulletslist"/>
      </w:pPr>
      <w:r>
        <w:rPr>
          <w:b/>
          <w:bCs/>
        </w:rPr>
        <w:t>23 May:</w:t>
      </w:r>
      <w:r>
        <w:t xml:space="preserve"> Lithuania lifts restrictions on anti-coronavirus product sales - </w:t>
      </w:r>
      <w:hyperlink r:id="rId1303" w:history="1">
        <w:r w:rsidRPr="002961AB">
          <w:rPr>
            <w:rStyle w:val="Hyperlink"/>
          </w:rPr>
          <w:t>DELFI</w:t>
        </w:r>
      </w:hyperlink>
    </w:p>
    <w:p w14:paraId="34BE01AF" w14:textId="733F0D2B" w:rsidR="00844A05" w:rsidRPr="00360375" w:rsidRDefault="00844A05" w:rsidP="00826553">
      <w:pPr>
        <w:pStyle w:val="Bulletslist"/>
      </w:pPr>
      <w:r w:rsidRPr="00360375">
        <w:rPr>
          <w:b/>
          <w:bCs/>
        </w:rPr>
        <w:t>18 May</w:t>
      </w:r>
      <w:r>
        <w:t xml:space="preserve">: Dental services to be resumed - </w:t>
      </w:r>
      <w:hyperlink r:id="rId1304" w:history="1">
        <w:r w:rsidRPr="00844A05">
          <w:rPr>
            <w:rStyle w:val="Hyperlink"/>
          </w:rPr>
          <w:t>DELFI</w:t>
        </w:r>
      </w:hyperlink>
    </w:p>
    <w:p w14:paraId="1EA71BFE" w14:textId="2089DAD9" w:rsidR="00607892" w:rsidRPr="003E2677" w:rsidRDefault="00607892" w:rsidP="00826553">
      <w:pPr>
        <w:pStyle w:val="Bulletslist"/>
      </w:pPr>
      <w:r w:rsidRPr="003E2677">
        <w:rPr>
          <w:b/>
          <w:bCs/>
        </w:rPr>
        <w:t>13 May</w:t>
      </w:r>
      <w:r>
        <w:t xml:space="preserve">: Mask no longer mandatory in open spaces - </w:t>
      </w:r>
      <w:hyperlink r:id="rId1305" w:history="1">
        <w:r w:rsidRPr="00607892">
          <w:rPr>
            <w:rStyle w:val="Hyperlink"/>
          </w:rPr>
          <w:t>DELFI</w:t>
        </w:r>
      </w:hyperlink>
    </w:p>
    <w:p w14:paraId="23D2365D" w14:textId="3B8955A3" w:rsidR="00F67812" w:rsidRPr="009E6572" w:rsidRDefault="00F67812" w:rsidP="00826553">
      <w:pPr>
        <w:pStyle w:val="Bulletslist"/>
      </w:pPr>
      <w:r w:rsidRPr="009E6572">
        <w:rPr>
          <w:b/>
          <w:bCs/>
        </w:rPr>
        <w:t>4 May</w:t>
      </w:r>
      <w:r>
        <w:t xml:space="preserve">: Random testing campaign has started - </w:t>
      </w:r>
      <w:hyperlink r:id="rId1306" w:history="1">
        <w:r w:rsidRPr="00F67812">
          <w:rPr>
            <w:rStyle w:val="Hyperlink"/>
          </w:rPr>
          <w:t>DELFI</w:t>
        </w:r>
      </w:hyperlink>
    </w:p>
    <w:p w14:paraId="608C4328" w14:textId="77777777" w:rsidR="00226B8C" w:rsidRPr="009328FE" w:rsidRDefault="00226B8C" w:rsidP="009328FE"/>
    <w:p w14:paraId="4433F6EB" w14:textId="77777777" w:rsidR="00C261AC" w:rsidRPr="00C261AC" w:rsidRDefault="00C261AC" w:rsidP="00C261AC"/>
    <w:p w14:paraId="106D00B6" w14:textId="77777777" w:rsidR="00520A1D" w:rsidRDefault="00520A1D" w:rsidP="00C261AC">
      <w:pPr>
        <w:pStyle w:val="Heading3"/>
      </w:pPr>
    </w:p>
    <w:p w14:paraId="356E6A85" w14:textId="259E3513" w:rsidR="0031540D" w:rsidRDefault="0031540D" w:rsidP="00C261AC">
      <w:pPr>
        <w:pStyle w:val="Heading3"/>
      </w:pPr>
      <w:bookmarkStart w:id="57" w:name="_Toc66278156"/>
      <w:r w:rsidRPr="0031540D">
        <w:t>Luxemburg</w:t>
      </w:r>
      <w:bookmarkEnd w:id="57"/>
    </w:p>
    <w:tbl>
      <w:tblPr>
        <w:tblStyle w:val="GridTable4-Accent4"/>
        <w:tblW w:w="0" w:type="auto"/>
        <w:tblLook w:val="0420" w:firstRow="1" w:lastRow="0" w:firstColumn="0" w:lastColumn="0" w:noHBand="0" w:noVBand="1"/>
      </w:tblPr>
      <w:tblGrid>
        <w:gridCol w:w="4731"/>
        <w:gridCol w:w="3454"/>
        <w:gridCol w:w="5220"/>
      </w:tblGrid>
      <w:tr w:rsidR="00C06581" w14:paraId="6BBCD1A2" w14:textId="05B151A0" w:rsidTr="004C0A20">
        <w:trPr>
          <w:cnfStyle w:val="100000000000" w:firstRow="1" w:lastRow="0" w:firstColumn="0" w:lastColumn="0" w:oddVBand="0" w:evenVBand="0" w:oddHBand="0" w:evenHBand="0" w:firstRowFirstColumn="0" w:firstRowLastColumn="0" w:lastRowFirstColumn="0" w:lastRowLastColumn="0"/>
        </w:trPr>
        <w:tc>
          <w:tcPr>
            <w:tcW w:w="4731" w:type="dxa"/>
          </w:tcPr>
          <w:p w14:paraId="412530FC" w14:textId="77777777" w:rsidR="00C06581" w:rsidRPr="004371AA" w:rsidRDefault="00C06581" w:rsidP="001C3188">
            <w:pPr>
              <w:rPr>
                <w:color w:val="FFFFFF" w:themeColor="background1"/>
              </w:rPr>
            </w:pPr>
            <w:r w:rsidRPr="004371AA">
              <w:rPr>
                <w:color w:val="FFFFFF" w:themeColor="background1"/>
              </w:rPr>
              <w:t>Relevant national websites</w:t>
            </w:r>
          </w:p>
        </w:tc>
        <w:tc>
          <w:tcPr>
            <w:tcW w:w="3454" w:type="dxa"/>
          </w:tcPr>
          <w:p w14:paraId="4AD51614" w14:textId="77777777" w:rsidR="00C06581" w:rsidRPr="004371AA" w:rsidRDefault="00C06581" w:rsidP="001C3188">
            <w:pPr>
              <w:rPr>
                <w:color w:val="FFFFFF" w:themeColor="background1"/>
              </w:rPr>
            </w:pPr>
            <w:r w:rsidRPr="004371AA">
              <w:rPr>
                <w:color w:val="FFFFFF" w:themeColor="background1"/>
              </w:rPr>
              <w:t>Current status</w:t>
            </w:r>
          </w:p>
        </w:tc>
        <w:tc>
          <w:tcPr>
            <w:tcW w:w="5220" w:type="dxa"/>
          </w:tcPr>
          <w:p w14:paraId="7E95125B" w14:textId="1FA9EDDE" w:rsidR="00C06581" w:rsidRPr="004371AA" w:rsidRDefault="00C06581" w:rsidP="001C3188">
            <w:pPr>
              <w:rPr>
                <w:color w:val="FFFFFF" w:themeColor="background1"/>
              </w:rPr>
            </w:pPr>
            <w:r>
              <w:rPr>
                <w:color w:val="FFFFFF" w:themeColor="background1"/>
              </w:rPr>
              <w:t>Vaccination Strategy</w:t>
            </w:r>
          </w:p>
        </w:tc>
      </w:tr>
      <w:tr w:rsidR="00C06581" w14:paraId="36A42909" w14:textId="37EE25D8" w:rsidTr="00E66936">
        <w:trPr>
          <w:cnfStyle w:val="000000100000" w:firstRow="0" w:lastRow="0" w:firstColumn="0" w:lastColumn="0" w:oddVBand="0" w:evenVBand="0" w:oddHBand="1" w:evenHBand="0" w:firstRowFirstColumn="0" w:firstRowLastColumn="0" w:lastRowFirstColumn="0" w:lastRowLastColumn="0"/>
          <w:trHeight w:val="85"/>
        </w:trPr>
        <w:tc>
          <w:tcPr>
            <w:tcW w:w="0" w:type="dxa"/>
          </w:tcPr>
          <w:p w14:paraId="38CB3BE7" w14:textId="77777777" w:rsidR="00C06581" w:rsidRPr="0043705D" w:rsidRDefault="00000002" w:rsidP="006B7164">
            <w:pPr>
              <w:numPr>
                <w:ilvl w:val="0"/>
                <w:numId w:val="1"/>
              </w:numPr>
              <w:jc w:val="left"/>
            </w:pPr>
            <w:hyperlink r:id="rId1307" w:history="1">
              <w:r w:rsidR="00C06581" w:rsidRPr="00E90CA0">
                <w:rPr>
                  <w:rStyle w:val="Hyperlink"/>
                </w:rPr>
                <w:t>Luxembourg exit plan timeline</w:t>
              </w:r>
            </w:hyperlink>
            <w:r w:rsidR="00C06581" w:rsidRPr="0043705D">
              <w:t xml:space="preserve"> </w:t>
            </w:r>
          </w:p>
          <w:p w14:paraId="67C5E4CF" w14:textId="77777777" w:rsidR="00C06581" w:rsidRPr="0043705D" w:rsidRDefault="00000002" w:rsidP="006B7164">
            <w:pPr>
              <w:numPr>
                <w:ilvl w:val="0"/>
                <w:numId w:val="1"/>
              </w:numPr>
              <w:jc w:val="left"/>
            </w:pPr>
            <w:hyperlink r:id="rId1308" w:history="1">
              <w:r w:rsidR="00C06581" w:rsidRPr="00E90CA0">
                <w:rPr>
                  <w:rStyle w:val="Hyperlink"/>
                </w:rPr>
                <w:t>Official website</w:t>
              </w:r>
            </w:hyperlink>
            <w:r w:rsidR="00C06581" w:rsidRPr="0043705D">
              <w:t xml:space="preserve"> and Health care measures </w:t>
            </w:r>
          </w:p>
          <w:p w14:paraId="2DE7B583" w14:textId="77777777" w:rsidR="00C06581" w:rsidRPr="0043705D" w:rsidRDefault="00000002" w:rsidP="006B7164">
            <w:pPr>
              <w:numPr>
                <w:ilvl w:val="0"/>
                <w:numId w:val="1"/>
              </w:numPr>
              <w:jc w:val="left"/>
            </w:pPr>
            <w:hyperlink r:id="rId1309" w:history="1">
              <w:r w:rsidR="00C06581" w:rsidRPr="00E90CA0">
                <w:rPr>
                  <w:rStyle w:val="Hyperlink"/>
                </w:rPr>
                <w:t>Official website</w:t>
              </w:r>
            </w:hyperlink>
            <w:r w:rsidR="00C06581" w:rsidRPr="0043705D">
              <w:t xml:space="preserve"> and Economic measures </w:t>
            </w:r>
          </w:p>
          <w:p w14:paraId="176B8833" w14:textId="755AD5DB" w:rsidR="00C06581" w:rsidRPr="004371AA" w:rsidRDefault="00C06581" w:rsidP="006B7164">
            <w:pPr>
              <w:pStyle w:val="Bulletslist"/>
              <w:jc w:val="left"/>
              <w:rPr>
                <w:b/>
                <w:bCs/>
              </w:rPr>
            </w:pPr>
          </w:p>
        </w:tc>
        <w:tc>
          <w:tcPr>
            <w:tcW w:w="0" w:type="dxa"/>
          </w:tcPr>
          <w:p w14:paraId="1354C8B3" w14:textId="18421A21" w:rsidR="00C06581" w:rsidRDefault="00E42282" w:rsidP="00955E39">
            <w:pPr>
              <w:pStyle w:val="Bulletslist"/>
              <w:rPr>
                <w:color w:val="auto"/>
              </w:rPr>
            </w:pPr>
            <w:r w:rsidRPr="00E42282">
              <w:t>Authorities in Luxembourg are maintaining measures imposed to combat the spread of COVID-1</w:t>
            </w:r>
            <w:r>
              <w:t>9</w:t>
            </w:r>
            <w:r w:rsidRPr="00E42282">
              <w:t xml:space="preserve">. </w:t>
            </w:r>
            <w:r>
              <w:t>D</w:t>
            </w:r>
            <w:r w:rsidRPr="00E42282">
              <w:t xml:space="preserve">omestic measures </w:t>
            </w:r>
            <w:r w:rsidR="00280D46">
              <w:t>remain in place</w:t>
            </w:r>
            <w:r w:rsidRPr="00E42282" w:rsidDel="00E42282">
              <w:t xml:space="preserve"> </w:t>
            </w:r>
            <w:r w:rsidR="00B14C2B">
              <w:t>(</w:t>
            </w:r>
            <w:hyperlink r:id="rId1310" w:history="1">
              <w:r w:rsidR="00B14C2B" w:rsidRPr="00B14C2B">
                <w:rPr>
                  <w:rStyle w:val="Hyperlink"/>
                </w:rPr>
                <w:t>Link</w:t>
              </w:r>
            </w:hyperlink>
            <w:r w:rsidR="00B14C2B">
              <w:t>)</w:t>
            </w:r>
          </w:p>
        </w:tc>
        <w:tc>
          <w:tcPr>
            <w:tcW w:w="0" w:type="dxa"/>
          </w:tcPr>
          <w:p w14:paraId="54B177EC" w14:textId="79F23103" w:rsidR="00B03ECF" w:rsidRPr="00E50B64" w:rsidRDefault="00B03ECF" w:rsidP="00B03ECF">
            <w:pPr>
              <w:pStyle w:val="Bulletslist"/>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360,030</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37528502" w14:textId="2F37BFF6" w:rsidR="00B03ECF" w:rsidRPr="00E50B64" w:rsidRDefault="006A6553" w:rsidP="00B03ECF">
            <w:pPr>
              <w:pStyle w:val="Bulletslist"/>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223,021</w:t>
            </w:r>
            <w:r w:rsidR="00B30B68">
              <w:rPr>
                <w:rFonts w:eastAsia="Times New Roman" w:cs="Arial"/>
                <w:szCs w:val="20"/>
                <w:lang w:eastAsia="en-GB"/>
              </w:rPr>
              <w:t xml:space="preserve"> (</w:t>
            </w:r>
            <w:r w:rsidR="00B30B68" w:rsidRPr="00411CFF">
              <w:rPr>
                <w:rFonts w:eastAsia="Times New Roman" w:cs="Arial"/>
                <w:szCs w:val="20"/>
                <w:lang w:eastAsia="en-GB"/>
              </w:rPr>
              <w:t>46.30%</w:t>
            </w:r>
            <w:r w:rsidR="00B30B68">
              <w:rPr>
                <w:rFonts w:eastAsia="Times New Roman" w:cs="Arial"/>
                <w:szCs w:val="20"/>
                <w:lang w:eastAsia="en-GB"/>
              </w:rPr>
              <w:t>)</w:t>
            </w:r>
          </w:p>
          <w:p w14:paraId="73C56342" w14:textId="4C92FBA1" w:rsidR="00B03ECF" w:rsidRPr="00E50B64" w:rsidRDefault="006A6553" w:rsidP="00B03ECF">
            <w:pPr>
              <w:pStyle w:val="Bulletslist"/>
              <w:rPr>
                <w:b/>
                <w:bCs/>
              </w:rPr>
            </w:pPr>
            <w:r w:rsidRPr="00E50B64">
              <w:rPr>
                <w:rFonts w:eastAsia="Times New Roman" w:cs="Arial"/>
                <w:b/>
                <w:bCs/>
                <w:color w:val="auto"/>
                <w:szCs w:val="20"/>
                <w:lang w:eastAsia="en-GB"/>
              </w:rPr>
              <w:t>Uptake full vaccination</w:t>
            </w:r>
            <w:r w:rsidRPr="00E50B64">
              <w:rPr>
                <w:b/>
                <w:bCs/>
              </w:rPr>
              <w:t xml:space="preserve">: </w:t>
            </w:r>
            <w:r w:rsidR="00B30B68" w:rsidRPr="00411CFF">
              <w:rPr>
                <w:rFonts w:eastAsia="Times New Roman" w:cs="Arial"/>
                <w:szCs w:val="20"/>
                <w:lang w:eastAsia="en-GB"/>
              </w:rPr>
              <w:t>137,009</w:t>
            </w:r>
            <w:r w:rsidR="00B30B68">
              <w:rPr>
                <w:rFonts w:eastAsia="Times New Roman" w:cs="Arial"/>
                <w:szCs w:val="20"/>
                <w:lang w:eastAsia="en-GB"/>
              </w:rPr>
              <w:t xml:space="preserve"> (</w:t>
            </w:r>
            <w:r w:rsidR="00B30B68" w:rsidRPr="00411CFF">
              <w:rPr>
                <w:rFonts w:eastAsia="Times New Roman" w:cs="Arial"/>
                <w:szCs w:val="20"/>
                <w:lang w:eastAsia="en-GB"/>
              </w:rPr>
              <w:t>27.00%</w:t>
            </w:r>
            <w:r w:rsidR="00B30B68">
              <w:rPr>
                <w:rFonts w:eastAsia="Times New Roman" w:cs="Arial"/>
                <w:szCs w:val="20"/>
                <w:lang w:eastAsia="en-GB"/>
              </w:rPr>
              <w:t>)</w:t>
            </w:r>
          </w:p>
          <w:p w14:paraId="2F66D0D5" w14:textId="0C43AC37" w:rsidR="00C06581" w:rsidRPr="00F07264" w:rsidRDefault="00870575" w:rsidP="0071482C">
            <w:pPr>
              <w:pStyle w:val="Bulletslist"/>
            </w:pPr>
            <w:r>
              <w:rPr>
                <w:b/>
                <w:bCs/>
              </w:rPr>
              <w:t>Strategy</w:t>
            </w:r>
            <w:r w:rsidRPr="00C01246">
              <w:rPr>
                <w:b/>
                <w:bCs/>
                <w:color w:val="auto"/>
              </w:rPr>
              <w:t>:</w:t>
            </w:r>
            <w:r>
              <w:rPr>
                <w:b/>
                <w:bCs/>
                <w:color w:val="auto"/>
              </w:rPr>
              <w:t xml:space="preserve"> </w:t>
            </w:r>
            <w:r w:rsidRPr="00C06581">
              <w:rPr>
                <w:color w:val="auto"/>
              </w:rPr>
              <w:t xml:space="preserve"> </w:t>
            </w:r>
            <w:hyperlink r:id="rId1311" w:history="1">
              <w:r w:rsidR="008B2323" w:rsidRPr="00F07264">
                <w:rPr>
                  <w:rStyle w:val="Hyperlink"/>
                </w:rPr>
                <w:t>Luxemburg’s Vaccination Strategy</w:t>
              </w:r>
            </w:hyperlink>
          </w:p>
          <w:p w14:paraId="462EA1D1" w14:textId="3FE1914C" w:rsidR="00466155" w:rsidRPr="00466155" w:rsidRDefault="00870575" w:rsidP="00466155">
            <w:pPr>
              <w:pStyle w:val="Bulletslist"/>
            </w:pPr>
            <w:r w:rsidRPr="00C01246">
              <w:rPr>
                <w:b/>
                <w:bCs/>
              </w:rPr>
              <w:t>Doses Acquired:</w:t>
            </w:r>
            <w:r>
              <w:rPr>
                <w:color w:val="auto"/>
              </w:rPr>
              <w:t xml:space="preserve"> </w:t>
            </w:r>
            <w:r w:rsidR="008B2323" w:rsidRPr="00F07264">
              <w:rPr>
                <w:color w:val="auto"/>
              </w:rPr>
              <w:t xml:space="preserve">420,000 </w:t>
            </w:r>
            <w:r w:rsidR="008B2323">
              <w:rPr>
                <w:color w:val="auto"/>
              </w:rPr>
              <w:t>(</w:t>
            </w:r>
            <w:hyperlink r:id="rId1312" w:history="1">
              <w:r w:rsidR="008B2323" w:rsidRPr="008B2323">
                <w:rPr>
                  <w:rStyle w:val="Hyperlink"/>
                </w:rPr>
                <w:t>Link</w:t>
              </w:r>
            </w:hyperlink>
            <w:r w:rsidR="008B2323">
              <w:rPr>
                <w:color w:val="auto"/>
              </w:rPr>
              <w:t>)</w:t>
            </w:r>
          </w:p>
        </w:tc>
      </w:tr>
    </w:tbl>
    <w:p w14:paraId="1BD9ADB7" w14:textId="0E4FFC55" w:rsidR="00870575" w:rsidRPr="004C0A20" w:rsidRDefault="00870575" w:rsidP="004C0A20">
      <w:pPr>
        <w:pStyle w:val="Heading4"/>
      </w:pPr>
      <w:r w:rsidRPr="00C01246">
        <w:rPr>
          <w:b/>
          <w:bCs w:val="0"/>
        </w:rPr>
        <w:t>Latest Member State developments affecting the medical technology industry</w:t>
      </w:r>
    </w:p>
    <w:p w14:paraId="17A275FB" w14:textId="509284F7" w:rsidR="00F0706B" w:rsidRDefault="00870575" w:rsidP="00A24812">
      <w:pPr>
        <w:pStyle w:val="Heading5"/>
      </w:pPr>
      <w:r w:rsidRPr="004C0A20">
        <w:rPr>
          <w:b/>
          <w:bCs/>
        </w:rPr>
        <w:t>2021</w:t>
      </w:r>
    </w:p>
    <w:p w14:paraId="0093F909" w14:textId="794DD393" w:rsidR="00723708" w:rsidRDefault="00723708" w:rsidP="004B26C2">
      <w:pPr>
        <w:pStyle w:val="Heading6"/>
        <w15:collapsed/>
      </w:pPr>
      <w:r>
        <w:t>May</w:t>
      </w:r>
    </w:p>
    <w:p w14:paraId="5A238DE0" w14:textId="29B45190" w:rsidR="0095114C" w:rsidRPr="000713CD" w:rsidRDefault="0095114C" w:rsidP="00270670">
      <w:pPr>
        <w:pStyle w:val="Bulletslist"/>
      </w:pPr>
      <w:r w:rsidRPr="000713CD">
        <w:rPr>
          <w:b/>
          <w:bCs/>
        </w:rPr>
        <w:t>25 May:</w:t>
      </w:r>
      <w:r>
        <w:t xml:space="preserve"> </w:t>
      </w:r>
      <w:r w:rsidRPr="0095114C">
        <w:t>Luxembourg to launch Covid passport ahead of EU</w:t>
      </w:r>
      <w:r>
        <w:t xml:space="preserve"> – </w:t>
      </w:r>
      <w:hyperlink r:id="rId1313" w:history="1">
        <w:r w:rsidRPr="0095114C">
          <w:rPr>
            <w:rStyle w:val="Hyperlink"/>
          </w:rPr>
          <w:t>LT</w:t>
        </w:r>
      </w:hyperlink>
      <w:r>
        <w:t xml:space="preserve"> </w:t>
      </w:r>
    </w:p>
    <w:p w14:paraId="07BFC89B" w14:textId="3733D29C" w:rsidR="008474B8" w:rsidRPr="008F4F2A" w:rsidRDefault="008474B8" w:rsidP="00270670">
      <w:pPr>
        <w:pStyle w:val="Bulletslist"/>
      </w:pPr>
      <w:r w:rsidRPr="008F4F2A">
        <w:rPr>
          <w:b/>
          <w:bCs/>
        </w:rPr>
        <w:t>18 May:</w:t>
      </w:r>
      <w:r>
        <w:t xml:space="preserve"> </w:t>
      </w:r>
      <w:r w:rsidRPr="008474B8">
        <w:t>Free Covid tests for eating out in Luxembourg</w:t>
      </w:r>
      <w:r>
        <w:t xml:space="preserve"> – </w:t>
      </w:r>
      <w:hyperlink r:id="rId1314" w:history="1">
        <w:r w:rsidRPr="008474B8">
          <w:rPr>
            <w:rStyle w:val="Hyperlink"/>
          </w:rPr>
          <w:t>Les Frontaliers</w:t>
        </w:r>
      </w:hyperlink>
      <w:r>
        <w:t xml:space="preserve"> </w:t>
      </w:r>
    </w:p>
    <w:p w14:paraId="599D1B84" w14:textId="09867EEC" w:rsidR="005049BF" w:rsidRPr="00DA5D15" w:rsidRDefault="005049BF" w:rsidP="00270670">
      <w:pPr>
        <w:pStyle w:val="Bulletslist"/>
      </w:pPr>
      <w:r w:rsidRPr="00DA5D15">
        <w:rPr>
          <w:b/>
          <w:bCs/>
        </w:rPr>
        <w:t>12 May:</w:t>
      </w:r>
      <w:r>
        <w:t xml:space="preserve"> V</w:t>
      </w:r>
      <w:r w:rsidRPr="005049BF">
        <w:t xml:space="preserve">accine equity in </w:t>
      </w:r>
      <w:r>
        <w:t>L</w:t>
      </w:r>
      <w:r w:rsidRPr="005049BF">
        <w:t>uxembourg</w:t>
      </w:r>
      <w:r>
        <w:t xml:space="preserve"> – </w:t>
      </w:r>
      <w:hyperlink r:id="rId1315" w:history="1">
        <w:r w:rsidRPr="005049BF">
          <w:rPr>
            <w:rStyle w:val="Hyperlink"/>
          </w:rPr>
          <w:t>Delano</w:t>
        </w:r>
      </w:hyperlink>
      <w:r>
        <w:t xml:space="preserve"> </w:t>
      </w:r>
    </w:p>
    <w:p w14:paraId="39BAB413" w14:textId="657521C3" w:rsidR="00723708" w:rsidRPr="00723708" w:rsidRDefault="00723708" w:rsidP="00270670">
      <w:pPr>
        <w:pStyle w:val="Bulletslist"/>
      </w:pPr>
      <w:r w:rsidRPr="00270670">
        <w:rPr>
          <w:b/>
          <w:bCs/>
        </w:rPr>
        <w:t>3 May:</w:t>
      </w:r>
      <w:r>
        <w:t xml:space="preserve"> </w:t>
      </w:r>
      <w:r w:rsidRPr="00723708">
        <w:t>Luxembourg to test EU Covid-19 travel certificate</w:t>
      </w:r>
      <w:r>
        <w:t xml:space="preserve"> – </w:t>
      </w:r>
      <w:hyperlink r:id="rId1316" w:history="1">
        <w:r w:rsidRPr="00723708">
          <w:rPr>
            <w:rStyle w:val="Hyperlink"/>
          </w:rPr>
          <w:t>LT</w:t>
        </w:r>
      </w:hyperlink>
      <w:r>
        <w:t xml:space="preserve"> </w:t>
      </w:r>
    </w:p>
    <w:p w14:paraId="2D401555" w14:textId="01324529" w:rsidR="004B26C2" w:rsidRDefault="004B26C2" w:rsidP="004B26C2">
      <w:pPr>
        <w:pStyle w:val="Heading6"/>
        <w15:collapsed/>
      </w:pPr>
      <w:r>
        <w:t>April</w:t>
      </w:r>
    </w:p>
    <w:p w14:paraId="3242B67F" w14:textId="3A23B972" w:rsidR="006E6008" w:rsidRPr="00E66936" w:rsidRDefault="006E6008" w:rsidP="004E0DDE">
      <w:pPr>
        <w:pStyle w:val="Bulletslist"/>
      </w:pPr>
      <w:r w:rsidRPr="00E66936">
        <w:rPr>
          <w:b/>
          <w:bCs/>
        </w:rPr>
        <w:t xml:space="preserve">20 April: </w:t>
      </w:r>
      <w:r w:rsidRPr="006E6008">
        <w:t>COVID SELF-TESTING AT WORK? STRATEGIES VARY</w:t>
      </w:r>
      <w:r>
        <w:t xml:space="preserve"> – </w:t>
      </w:r>
      <w:hyperlink r:id="rId1317" w:history="1">
        <w:r w:rsidRPr="006E6008">
          <w:rPr>
            <w:rStyle w:val="Hyperlink"/>
          </w:rPr>
          <w:t>DELANO</w:t>
        </w:r>
      </w:hyperlink>
      <w:r>
        <w:t xml:space="preserve"> </w:t>
      </w:r>
    </w:p>
    <w:p w14:paraId="079F65A4" w14:textId="0050AE7E" w:rsidR="006E6008" w:rsidRPr="00E66936" w:rsidRDefault="006E6008" w:rsidP="004E0DDE">
      <w:pPr>
        <w:pStyle w:val="Bulletslist"/>
      </w:pPr>
      <w:r w:rsidRPr="00E66936">
        <w:rPr>
          <w:b/>
          <w:bCs/>
        </w:rPr>
        <w:t xml:space="preserve">16 April: </w:t>
      </w:r>
      <w:r w:rsidRPr="006E6008">
        <w:t>LUX MOVES TO GIVE PEOPLE CHOICE OF ASTRAZENECA VACCINE</w:t>
      </w:r>
      <w:r>
        <w:t xml:space="preserve"> – </w:t>
      </w:r>
      <w:hyperlink r:id="rId1318" w:history="1">
        <w:r w:rsidRPr="006E6008">
          <w:rPr>
            <w:rStyle w:val="Hyperlink"/>
          </w:rPr>
          <w:t>DELANO</w:t>
        </w:r>
      </w:hyperlink>
      <w:r>
        <w:t xml:space="preserve"> </w:t>
      </w:r>
    </w:p>
    <w:p w14:paraId="4D81BC7E" w14:textId="0814236B" w:rsidR="004E0DDE" w:rsidRPr="00C43025" w:rsidRDefault="004E0DDE" w:rsidP="004E0DDE">
      <w:pPr>
        <w:pStyle w:val="Bulletslist"/>
      </w:pPr>
      <w:r w:rsidRPr="00C43025">
        <w:rPr>
          <w:b/>
          <w:bCs/>
        </w:rPr>
        <w:t>13 April:</w:t>
      </w:r>
      <w:r>
        <w:t xml:space="preserve"> </w:t>
      </w:r>
      <w:r w:rsidRPr="004E0DDE">
        <w:t>Luxembourg aims to double vaccination rate by end-June</w:t>
      </w:r>
      <w:r>
        <w:t xml:space="preserve"> </w:t>
      </w:r>
      <w:r w:rsidR="00F32075">
        <w:t>–</w:t>
      </w:r>
      <w:r>
        <w:t xml:space="preserve"> </w:t>
      </w:r>
      <w:hyperlink r:id="rId1319" w:history="1">
        <w:r w:rsidR="00F32075" w:rsidRPr="00F32075">
          <w:rPr>
            <w:rStyle w:val="Hyperlink"/>
          </w:rPr>
          <w:t>LT</w:t>
        </w:r>
      </w:hyperlink>
      <w:r w:rsidR="00F32075">
        <w:t xml:space="preserve"> </w:t>
      </w:r>
    </w:p>
    <w:p w14:paraId="1B38EA02" w14:textId="7D054053" w:rsidR="004E0DDE" w:rsidRPr="004E0DDE" w:rsidRDefault="004E0DDE" w:rsidP="00C43025">
      <w:pPr>
        <w:pStyle w:val="Bulletslist"/>
      </w:pPr>
      <w:r w:rsidRPr="00C43025">
        <w:rPr>
          <w:b/>
          <w:bCs/>
        </w:rPr>
        <w:t>6 April:</w:t>
      </w:r>
      <w:r>
        <w:t xml:space="preserve"> </w:t>
      </w:r>
      <w:r w:rsidRPr="004E0DDE">
        <w:t xml:space="preserve">Proof of </w:t>
      </w:r>
      <w:r>
        <w:t>COVID</w:t>
      </w:r>
      <w:r w:rsidRPr="004E0DDE">
        <w:t xml:space="preserve">-19 vaccination now available in </w:t>
      </w:r>
      <w:r>
        <w:t xml:space="preserve">LUX – </w:t>
      </w:r>
      <w:hyperlink r:id="rId1320" w:history="1">
        <w:r w:rsidRPr="004E0DDE">
          <w:rPr>
            <w:rStyle w:val="Hyperlink"/>
          </w:rPr>
          <w:t>DELANO</w:t>
        </w:r>
      </w:hyperlink>
      <w:r>
        <w:t xml:space="preserve"> </w:t>
      </w:r>
    </w:p>
    <w:p w14:paraId="0A4E01D2" w14:textId="383A3CED" w:rsidR="005E7658" w:rsidRDefault="005E7658" w:rsidP="004B26C2">
      <w:pPr>
        <w:pStyle w:val="Heading6"/>
        <w15:collapsed/>
      </w:pPr>
      <w:r>
        <w:t>March</w:t>
      </w:r>
    </w:p>
    <w:p w14:paraId="2DB6E541" w14:textId="21DAB547" w:rsidR="006341F2" w:rsidRPr="00CC522D" w:rsidRDefault="006341F2" w:rsidP="008D722B">
      <w:pPr>
        <w:pStyle w:val="Bulletslist"/>
      </w:pPr>
      <w:r w:rsidRPr="00CC522D">
        <w:rPr>
          <w:b/>
          <w:bCs/>
        </w:rPr>
        <w:t>30 March:</w:t>
      </w:r>
      <w:r>
        <w:t xml:space="preserve"> </w:t>
      </w:r>
      <w:r w:rsidRPr="006341F2">
        <w:t>Negative test for travellers to remain in place until mid May</w:t>
      </w:r>
      <w:r>
        <w:t xml:space="preserve"> – </w:t>
      </w:r>
      <w:hyperlink r:id="rId1321" w:history="1">
        <w:r w:rsidRPr="006341F2">
          <w:rPr>
            <w:rStyle w:val="Hyperlink"/>
          </w:rPr>
          <w:t>RTL</w:t>
        </w:r>
      </w:hyperlink>
      <w:r>
        <w:t xml:space="preserve"> </w:t>
      </w:r>
    </w:p>
    <w:p w14:paraId="2E8C9C85" w14:textId="72A48CB5" w:rsidR="00F13AD4" w:rsidRDefault="00F13AD4" w:rsidP="008D722B">
      <w:pPr>
        <w:pStyle w:val="Bulletslist"/>
      </w:pPr>
      <w:r w:rsidRPr="00F7041B">
        <w:rPr>
          <w:b/>
          <w:bCs/>
        </w:rPr>
        <w:t>8 March:</w:t>
      </w:r>
      <w:r>
        <w:t xml:space="preserve"> </w:t>
      </w:r>
      <w:r w:rsidRPr="00F13AD4">
        <w:t>Luxembourg: looking to learn from others on vaccine roll-out</w:t>
      </w:r>
      <w:r>
        <w:t xml:space="preserve"> – </w:t>
      </w:r>
      <w:hyperlink r:id="rId1322" w:history="1">
        <w:r w:rsidRPr="00F13AD4">
          <w:rPr>
            <w:rStyle w:val="Hyperlink"/>
          </w:rPr>
          <w:t>LT</w:t>
        </w:r>
      </w:hyperlink>
    </w:p>
    <w:p w14:paraId="39D7F5DA" w14:textId="74642FCC" w:rsidR="00F13AD4" w:rsidRPr="00F7041B" w:rsidRDefault="00F13AD4" w:rsidP="008D722B">
      <w:pPr>
        <w:pStyle w:val="Bulletslist"/>
      </w:pPr>
      <w:r>
        <w:rPr>
          <w:b/>
          <w:bCs/>
        </w:rPr>
        <w:t>5 March:</w:t>
      </w:r>
      <w:r>
        <w:t xml:space="preserve"> </w:t>
      </w:r>
      <w:r w:rsidRPr="00F13AD4">
        <w:t>Luxembourg extends Covid-19 restrictions until Easter</w:t>
      </w:r>
      <w:r>
        <w:t xml:space="preserve"> – </w:t>
      </w:r>
      <w:hyperlink r:id="rId1323" w:history="1">
        <w:r w:rsidRPr="00F13AD4">
          <w:rPr>
            <w:rStyle w:val="Hyperlink"/>
          </w:rPr>
          <w:t xml:space="preserve">LT </w:t>
        </w:r>
      </w:hyperlink>
      <w:r>
        <w:t xml:space="preserve"> </w:t>
      </w:r>
    </w:p>
    <w:p w14:paraId="381222C5" w14:textId="0A2EA0B5" w:rsidR="005E7658" w:rsidRPr="008D722B" w:rsidRDefault="005E7658" w:rsidP="008D722B">
      <w:pPr>
        <w:pStyle w:val="Bulletslist"/>
      </w:pPr>
      <w:r w:rsidRPr="008D722B">
        <w:rPr>
          <w:b/>
          <w:bCs/>
        </w:rPr>
        <w:t>3 March:</w:t>
      </w:r>
      <w:r>
        <w:t xml:space="preserve"> U</w:t>
      </w:r>
      <w:r w:rsidRPr="005E7658">
        <w:t>p to €64m for phase 3 large-scale testing</w:t>
      </w:r>
      <w:r>
        <w:t xml:space="preserve"> – </w:t>
      </w:r>
      <w:hyperlink r:id="rId1324" w:history="1">
        <w:r w:rsidRPr="005E7658">
          <w:rPr>
            <w:rStyle w:val="Hyperlink"/>
          </w:rPr>
          <w:t>DELANO</w:t>
        </w:r>
      </w:hyperlink>
      <w:r>
        <w:t xml:space="preserve"> </w:t>
      </w:r>
    </w:p>
    <w:p w14:paraId="50DE7C14" w14:textId="072750A8" w:rsidR="00297835" w:rsidRDefault="00297835">
      <w:pPr>
        <w:pStyle w:val="Heading6"/>
        <w15:collapsed/>
      </w:pPr>
      <w:r>
        <w:t>February</w:t>
      </w:r>
    </w:p>
    <w:p w14:paraId="25E1D637" w14:textId="70540B5E" w:rsidR="00297835" w:rsidRPr="00297835" w:rsidRDefault="00297835" w:rsidP="008E64D7">
      <w:pPr>
        <w:pStyle w:val="Bulletslist"/>
      </w:pPr>
      <w:r w:rsidRPr="008E64D7">
        <w:rPr>
          <w:b/>
          <w:bCs/>
        </w:rPr>
        <w:t>19 February:</w:t>
      </w:r>
      <w:r>
        <w:t xml:space="preserve"> </w:t>
      </w:r>
      <w:r w:rsidRPr="00297835">
        <w:t>Luxembourg extends Covid restrictions for another month</w:t>
      </w:r>
      <w:r>
        <w:t xml:space="preserve"> – </w:t>
      </w:r>
      <w:hyperlink r:id="rId1325" w:history="1">
        <w:r w:rsidRPr="00297835">
          <w:rPr>
            <w:rStyle w:val="Hyperlink"/>
          </w:rPr>
          <w:t>LT</w:t>
        </w:r>
      </w:hyperlink>
      <w:r>
        <w:t xml:space="preserve"> </w:t>
      </w:r>
    </w:p>
    <w:p w14:paraId="3518BCB4" w14:textId="794B17D7" w:rsidR="006F4C9F" w:rsidRDefault="006F4C9F" w:rsidP="00A24812">
      <w:pPr>
        <w:pStyle w:val="Heading6"/>
        <w15:collapsed/>
      </w:pPr>
      <w:r>
        <w:t>January</w:t>
      </w:r>
    </w:p>
    <w:p w14:paraId="63CA9AE6" w14:textId="605ED5BF" w:rsidR="00272BCC" w:rsidRPr="00785566" w:rsidRDefault="00272BCC" w:rsidP="006F4C9F">
      <w:pPr>
        <w:pStyle w:val="Bulletslist"/>
      </w:pPr>
      <w:r w:rsidRPr="00785566">
        <w:rPr>
          <w:b/>
          <w:bCs/>
        </w:rPr>
        <w:t>27 January:</w:t>
      </w:r>
      <w:r>
        <w:t xml:space="preserve"> </w:t>
      </w:r>
      <w:r w:rsidRPr="00272BCC">
        <w:t>Negative COVID-19 Test Results Required for Those Wishing to Enter Luxembourg by Air</w:t>
      </w:r>
      <w:r>
        <w:t xml:space="preserve"> – </w:t>
      </w:r>
      <w:hyperlink r:id="rId1326" w:history="1">
        <w:r w:rsidRPr="00272BCC">
          <w:rPr>
            <w:rStyle w:val="Hyperlink"/>
          </w:rPr>
          <w:t>SVI</w:t>
        </w:r>
      </w:hyperlink>
      <w:r>
        <w:t xml:space="preserve"> </w:t>
      </w:r>
    </w:p>
    <w:p w14:paraId="2132FF77" w14:textId="6773E2A4" w:rsidR="006F4C9F" w:rsidRDefault="006F4C9F" w:rsidP="006F4C9F">
      <w:pPr>
        <w:pStyle w:val="Bulletslist"/>
      </w:pPr>
      <w:r w:rsidRPr="006F4C9F">
        <w:rPr>
          <w:b/>
          <w:bCs/>
        </w:rPr>
        <w:t>13 January:</w:t>
      </w:r>
      <w:r>
        <w:t xml:space="preserve"> </w:t>
      </w:r>
      <w:r w:rsidRPr="006F4C9F">
        <w:t>Slow start to vaccination campaign, 60% of December deliveries still not administered</w:t>
      </w:r>
      <w:r>
        <w:t xml:space="preserve"> – </w:t>
      </w:r>
      <w:hyperlink r:id="rId1327" w:history="1">
        <w:r w:rsidRPr="006F4C9F">
          <w:rPr>
            <w:rStyle w:val="Hyperlink"/>
          </w:rPr>
          <w:t>RTL</w:t>
        </w:r>
      </w:hyperlink>
    </w:p>
    <w:p w14:paraId="37C0952A" w14:textId="656040BC" w:rsidR="006F4C9F" w:rsidRDefault="006F4C9F" w:rsidP="006F4C9F">
      <w:pPr>
        <w:pStyle w:val="Bulletslist"/>
      </w:pPr>
      <w:r>
        <w:rPr>
          <w:b/>
          <w:bCs/>
        </w:rPr>
        <w:t>11 January:</w:t>
      </w:r>
      <w:r>
        <w:t xml:space="preserve"> </w:t>
      </w:r>
      <w:r w:rsidRPr="006F4C9F">
        <w:t>Luxembourg: first EU Member State to be supplied with Moderna vaccine</w:t>
      </w:r>
      <w:r>
        <w:t xml:space="preserve"> – </w:t>
      </w:r>
      <w:hyperlink r:id="rId1328" w:history="1">
        <w:r w:rsidRPr="006F4C9F">
          <w:rPr>
            <w:rStyle w:val="Hyperlink"/>
          </w:rPr>
          <w:t>GouvernementLU</w:t>
        </w:r>
      </w:hyperlink>
      <w:r>
        <w:t xml:space="preserve"> </w:t>
      </w:r>
    </w:p>
    <w:p w14:paraId="276CF28C" w14:textId="4AFED740" w:rsidR="006F4C9F" w:rsidRPr="006F4C9F" w:rsidRDefault="006F4C9F" w:rsidP="006F4C9F">
      <w:pPr>
        <w:pStyle w:val="Bulletslist"/>
      </w:pPr>
      <w:r>
        <w:rPr>
          <w:b/>
          <w:bCs/>
        </w:rPr>
        <w:t>9 January:</w:t>
      </w:r>
      <w:r>
        <w:t xml:space="preserve"> </w:t>
      </w:r>
      <w:r w:rsidRPr="006F4C9F">
        <w:t>Luxembourg to receive first Moderna doses on Monday</w:t>
      </w:r>
      <w:r>
        <w:t xml:space="preserve"> – </w:t>
      </w:r>
      <w:hyperlink r:id="rId1329" w:history="1">
        <w:r w:rsidRPr="006F4C9F">
          <w:rPr>
            <w:rStyle w:val="Hyperlink"/>
          </w:rPr>
          <w:t xml:space="preserve">RTL </w:t>
        </w:r>
      </w:hyperlink>
      <w:r>
        <w:t xml:space="preserve"> </w:t>
      </w:r>
    </w:p>
    <w:p w14:paraId="7D0E1238" w14:textId="523F5A9D" w:rsidR="00407BBC" w:rsidRPr="004C0A20" w:rsidRDefault="00870575" w:rsidP="001425CB">
      <w:pPr>
        <w:pStyle w:val="Heading5"/>
        <w15:collapsed/>
        <w:rPr>
          <w:b/>
          <w:bCs/>
        </w:rPr>
      </w:pPr>
      <w:r w:rsidRPr="004C0A20">
        <w:rPr>
          <w:b/>
          <w:bCs/>
        </w:rPr>
        <w:t>2020</w:t>
      </w:r>
    </w:p>
    <w:p w14:paraId="004C3963" w14:textId="010A65B6" w:rsidR="008C075A" w:rsidRDefault="008C075A" w:rsidP="004C0A20">
      <w:pPr>
        <w:pStyle w:val="Heading6"/>
      </w:pPr>
      <w:r>
        <w:t>November</w:t>
      </w:r>
    </w:p>
    <w:p w14:paraId="2B2C1AF3" w14:textId="29322B4F" w:rsidR="00897ECF" w:rsidRPr="00AF5C94" w:rsidRDefault="00897ECF">
      <w:pPr>
        <w:pStyle w:val="Bulletslist"/>
      </w:pPr>
      <w:r w:rsidRPr="00AF5C94">
        <w:rPr>
          <w:b/>
          <w:bCs/>
        </w:rPr>
        <w:t>28 November</w:t>
      </w:r>
      <w:r>
        <w:t xml:space="preserve">: </w:t>
      </w:r>
      <w:r w:rsidRPr="00897ECF">
        <w:t>Coronavirus situation remains stable in Luxembourg</w:t>
      </w:r>
      <w:r>
        <w:t xml:space="preserve"> – </w:t>
      </w:r>
      <w:hyperlink r:id="rId1330" w:history="1">
        <w:r w:rsidRPr="00897ECF">
          <w:rPr>
            <w:rStyle w:val="Hyperlink"/>
          </w:rPr>
          <w:t>RTL</w:t>
        </w:r>
      </w:hyperlink>
      <w:r>
        <w:t xml:space="preserve"> </w:t>
      </w:r>
    </w:p>
    <w:p w14:paraId="13D8ACEC" w14:textId="46829B08" w:rsidR="0061352D" w:rsidRPr="00C55FCE" w:rsidRDefault="0061352D">
      <w:pPr>
        <w:pStyle w:val="Bulletslist"/>
        <w:rPr>
          <w:rStyle w:val="Hyperlink"/>
          <w:color w:val="333333"/>
          <w:u w:val="none"/>
        </w:rPr>
      </w:pPr>
      <w:r w:rsidRPr="00241CD3">
        <w:rPr>
          <w:b/>
          <w:bCs/>
        </w:rPr>
        <w:t>4 November</w:t>
      </w:r>
      <w:r>
        <w:t xml:space="preserve">: Emergency services also affected by staff shortages - </w:t>
      </w:r>
      <w:hyperlink r:id="rId1331" w:history="1">
        <w:r w:rsidRPr="0061352D">
          <w:rPr>
            <w:rStyle w:val="Hyperlink"/>
          </w:rPr>
          <w:t>RTL</w:t>
        </w:r>
      </w:hyperlink>
      <w:r w:rsidR="00897ECF">
        <w:rPr>
          <w:rStyle w:val="Hyperlink"/>
        </w:rPr>
        <w:t xml:space="preserve">  </w:t>
      </w:r>
    </w:p>
    <w:p w14:paraId="57F549BC" w14:textId="2AE356DE" w:rsidR="008C075A" w:rsidRPr="00241CD3" w:rsidRDefault="008C075A" w:rsidP="004C0A20">
      <w:pPr>
        <w:pStyle w:val="Heading6"/>
      </w:pPr>
      <w:r>
        <w:t>October</w:t>
      </w:r>
    </w:p>
    <w:p w14:paraId="0FAFFF59" w14:textId="10687EE4" w:rsidR="00053208" w:rsidRPr="00241CD3" w:rsidRDefault="00053208">
      <w:pPr>
        <w:pStyle w:val="Bulletslist"/>
      </w:pPr>
      <w:r w:rsidRPr="00241CD3">
        <w:rPr>
          <w:b/>
          <w:bCs/>
        </w:rPr>
        <w:t>28 October</w:t>
      </w:r>
      <w:r>
        <w:t xml:space="preserve">: Hospitals risk being overwhelmed by Covid patients - </w:t>
      </w:r>
      <w:hyperlink r:id="rId1332" w:history="1">
        <w:r w:rsidRPr="00053208">
          <w:rPr>
            <w:rStyle w:val="Hyperlink"/>
          </w:rPr>
          <w:t>RTL</w:t>
        </w:r>
      </w:hyperlink>
    </w:p>
    <w:p w14:paraId="16741E26" w14:textId="33629235" w:rsidR="003004F5" w:rsidRPr="00C55FCE" w:rsidRDefault="003004F5">
      <w:pPr>
        <w:pStyle w:val="Bulletslist"/>
        <w:rPr>
          <w:rStyle w:val="Hyperlink"/>
          <w:color w:val="333333"/>
          <w:u w:val="none"/>
        </w:rPr>
      </w:pPr>
      <w:r w:rsidRPr="00201CA5">
        <w:rPr>
          <w:b/>
          <w:bCs/>
        </w:rPr>
        <w:t>2 October</w:t>
      </w:r>
      <w:r>
        <w:t xml:space="preserve">: Free corona test for travellers - </w:t>
      </w:r>
      <w:hyperlink r:id="rId1333" w:history="1">
        <w:r w:rsidRPr="003004F5">
          <w:rPr>
            <w:rStyle w:val="Hyperlink"/>
          </w:rPr>
          <w:t>RTL</w:t>
        </w:r>
      </w:hyperlink>
    </w:p>
    <w:p w14:paraId="678FD5EA" w14:textId="33922548" w:rsidR="008C075A" w:rsidRPr="00201CA5" w:rsidRDefault="008C075A" w:rsidP="004C0A20">
      <w:pPr>
        <w:pStyle w:val="Heading6"/>
      </w:pPr>
      <w:r>
        <w:t>August</w:t>
      </w:r>
    </w:p>
    <w:p w14:paraId="78663030" w14:textId="4909C269" w:rsidR="005B13A7" w:rsidRPr="00450639" w:rsidRDefault="005B13A7">
      <w:pPr>
        <w:pStyle w:val="Bulletslist"/>
      </w:pPr>
      <w:r w:rsidRPr="00450639">
        <w:rPr>
          <w:b/>
          <w:bCs/>
        </w:rPr>
        <w:t>20 August</w:t>
      </w:r>
      <w:r>
        <w:t xml:space="preserve">: FFP2 masks withdrawn for non-compliance - </w:t>
      </w:r>
      <w:hyperlink r:id="rId1334" w:history="1">
        <w:r w:rsidRPr="005B13A7">
          <w:rPr>
            <w:rStyle w:val="Hyperlink"/>
          </w:rPr>
          <w:t>RTL</w:t>
        </w:r>
      </w:hyperlink>
    </w:p>
    <w:p w14:paraId="3ECCA9E9" w14:textId="7883EE9F" w:rsidR="00414AF5" w:rsidRPr="00D148AC" w:rsidRDefault="00414AF5">
      <w:pPr>
        <w:pStyle w:val="Bulletslist"/>
      </w:pPr>
      <w:r w:rsidRPr="00D148AC">
        <w:rPr>
          <w:b/>
          <w:bCs/>
        </w:rPr>
        <w:t>12 August</w:t>
      </w:r>
      <w:r>
        <w:t xml:space="preserve">: Discussions on mandatory test for returning travellers ongoing - </w:t>
      </w:r>
      <w:hyperlink r:id="rId1335" w:history="1">
        <w:r w:rsidRPr="00414AF5">
          <w:rPr>
            <w:rStyle w:val="Hyperlink"/>
          </w:rPr>
          <w:t>RTL</w:t>
        </w:r>
      </w:hyperlink>
    </w:p>
    <w:p w14:paraId="372DE7B4" w14:textId="14FABA77" w:rsidR="007D72DC" w:rsidRPr="00C55FCE" w:rsidRDefault="00D76296">
      <w:pPr>
        <w:pStyle w:val="Bulletslist"/>
        <w:rPr>
          <w:rStyle w:val="Hyperlink"/>
          <w:color w:val="333333"/>
          <w:u w:val="none"/>
        </w:rPr>
      </w:pPr>
      <w:r w:rsidRPr="00D148AC">
        <w:rPr>
          <w:b/>
          <w:bCs/>
        </w:rPr>
        <w:t>6 August</w:t>
      </w:r>
      <w:r>
        <w:t xml:space="preserve">: No false negatives or positives in testing campaign - </w:t>
      </w:r>
      <w:hyperlink r:id="rId1336" w:history="1">
        <w:r w:rsidRPr="00D76296">
          <w:rPr>
            <w:rStyle w:val="Hyperlink"/>
          </w:rPr>
          <w:t>RTL</w:t>
        </w:r>
      </w:hyperlink>
    </w:p>
    <w:p w14:paraId="71D016F5" w14:textId="23AEDF05" w:rsidR="008C075A" w:rsidRPr="00D148AC" w:rsidRDefault="008C075A" w:rsidP="004C0A20">
      <w:pPr>
        <w:pStyle w:val="Heading6"/>
      </w:pPr>
      <w:r>
        <w:t>June</w:t>
      </w:r>
    </w:p>
    <w:p w14:paraId="6C2D159F" w14:textId="450DA2DE" w:rsidR="008201D8" w:rsidRPr="004E5C9E" w:rsidRDefault="008201D8">
      <w:pPr>
        <w:pStyle w:val="Bulletslist"/>
      </w:pPr>
      <w:r w:rsidRPr="004E5C9E">
        <w:rPr>
          <w:b/>
          <w:bCs/>
        </w:rPr>
        <w:t>20 June</w:t>
      </w:r>
      <w:r>
        <w:t xml:space="preserve">: Hospitals set up a non-profit organisation to manage Luxembourg’s medical supplies - </w:t>
      </w:r>
      <w:hyperlink r:id="rId1337" w:history="1">
        <w:r w:rsidRPr="008201D8">
          <w:rPr>
            <w:rStyle w:val="Hyperlink"/>
          </w:rPr>
          <w:t>RTL</w:t>
        </w:r>
      </w:hyperlink>
    </w:p>
    <w:p w14:paraId="2352EEE2" w14:textId="0AB2F424" w:rsidR="008201D8" w:rsidRPr="004E5C9E" w:rsidRDefault="008201D8">
      <w:pPr>
        <w:pStyle w:val="Bulletslist"/>
      </w:pPr>
      <w:r w:rsidRPr="004E5C9E">
        <w:rPr>
          <w:b/>
          <w:bCs/>
        </w:rPr>
        <w:t>18 June</w:t>
      </w:r>
      <w:r>
        <w:t xml:space="preserve">: Large scale testing plan starting to gain momentum - </w:t>
      </w:r>
      <w:hyperlink r:id="rId1338" w:history="1">
        <w:r w:rsidRPr="008201D8">
          <w:rPr>
            <w:rStyle w:val="Hyperlink"/>
          </w:rPr>
          <w:t>RTL</w:t>
        </w:r>
      </w:hyperlink>
    </w:p>
    <w:p w14:paraId="7E54D898" w14:textId="6B5B2979" w:rsidR="00DB7D85" w:rsidRPr="005D766F" w:rsidRDefault="00DB7D85">
      <w:pPr>
        <w:pStyle w:val="Bulletslist"/>
      </w:pPr>
      <w:r w:rsidRPr="005D766F">
        <w:rPr>
          <w:b/>
          <w:bCs/>
        </w:rPr>
        <w:t>5 June</w:t>
      </w:r>
      <w:r>
        <w:t xml:space="preserve">: Temporary care centres for corona close on Monday - </w:t>
      </w:r>
      <w:hyperlink r:id="rId1339" w:history="1">
        <w:r w:rsidRPr="00DB7D85">
          <w:rPr>
            <w:rStyle w:val="Hyperlink"/>
          </w:rPr>
          <w:t>RTL</w:t>
        </w:r>
      </w:hyperlink>
    </w:p>
    <w:p w14:paraId="181FA667" w14:textId="576890E6" w:rsidR="00493914" w:rsidRPr="00C55FCE" w:rsidRDefault="00493914">
      <w:pPr>
        <w:pStyle w:val="Bulletslist"/>
        <w:rPr>
          <w:rStyle w:val="Hyperlink"/>
          <w:color w:val="333333"/>
          <w:u w:val="none"/>
        </w:rPr>
      </w:pPr>
      <w:r w:rsidRPr="00CD21BC">
        <w:rPr>
          <w:b/>
          <w:bCs/>
        </w:rPr>
        <w:t>3 June</w:t>
      </w:r>
      <w:r>
        <w:t xml:space="preserve">: Luxembourg hospitals face difficulties returning to ‘normal’ - </w:t>
      </w:r>
      <w:hyperlink r:id="rId1340" w:history="1">
        <w:r w:rsidRPr="00493914">
          <w:rPr>
            <w:rStyle w:val="Hyperlink"/>
          </w:rPr>
          <w:t>RTL</w:t>
        </w:r>
      </w:hyperlink>
    </w:p>
    <w:p w14:paraId="618BBA31" w14:textId="59E8FDB0" w:rsidR="008C075A" w:rsidRPr="00CD21BC" w:rsidRDefault="008C075A" w:rsidP="004C0A20">
      <w:pPr>
        <w:pStyle w:val="Heading6"/>
      </w:pPr>
      <w:r>
        <w:t>May</w:t>
      </w:r>
    </w:p>
    <w:p w14:paraId="1860B4CE" w14:textId="5A520892" w:rsidR="0000227F" w:rsidRPr="004650B0" w:rsidRDefault="0000227F">
      <w:pPr>
        <w:pStyle w:val="Bulletslist"/>
      </w:pPr>
      <w:r w:rsidRPr="004650B0">
        <w:rPr>
          <w:b/>
          <w:bCs/>
        </w:rPr>
        <w:t>25 May</w:t>
      </w:r>
      <w:r>
        <w:t xml:space="preserve">: Testing not in drive-through form anymore - </w:t>
      </w:r>
      <w:hyperlink r:id="rId1341" w:history="1">
        <w:r w:rsidRPr="0000227F">
          <w:rPr>
            <w:rStyle w:val="Hyperlink"/>
          </w:rPr>
          <w:t>RTL</w:t>
        </w:r>
      </w:hyperlink>
    </w:p>
    <w:p w14:paraId="148E47DA" w14:textId="053D3681" w:rsidR="001E4D17" w:rsidRPr="004B5AB1" w:rsidRDefault="001E4D17">
      <w:pPr>
        <w:pStyle w:val="Bulletslist"/>
      </w:pPr>
      <w:r w:rsidRPr="004B5AB1">
        <w:rPr>
          <w:b/>
          <w:bCs/>
        </w:rPr>
        <w:t>19 May</w:t>
      </w:r>
      <w:r>
        <w:t xml:space="preserve">: Luxembourgish testing capacity is slowly rising – </w:t>
      </w:r>
      <w:hyperlink r:id="rId1342" w:history="1">
        <w:r w:rsidRPr="001E4D17">
          <w:rPr>
            <w:rStyle w:val="Hyperlink"/>
          </w:rPr>
          <w:t>L’essentiel</w:t>
        </w:r>
      </w:hyperlink>
    </w:p>
    <w:p w14:paraId="132BA7F4" w14:textId="186C79ED" w:rsidR="00C343EA" w:rsidRPr="00693990" w:rsidRDefault="00C343EA">
      <w:pPr>
        <w:pStyle w:val="Bulletslist"/>
      </w:pPr>
      <w:r w:rsidRPr="00693990">
        <w:rPr>
          <w:b/>
          <w:bCs/>
        </w:rPr>
        <w:t>14 May</w:t>
      </w:r>
      <w:r>
        <w:t xml:space="preserve">: 27 Million masks distributed to municipalities - </w:t>
      </w:r>
      <w:hyperlink r:id="rId1343" w:history="1">
        <w:r w:rsidRPr="00C343EA">
          <w:rPr>
            <w:rStyle w:val="Hyperlink"/>
          </w:rPr>
          <w:t>RTL</w:t>
        </w:r>
      </w:hyperlink>
    </w:p>
    <w:p w14:paraId="604D4102" w14:textId="35C2F487" w:rsidR="002A5DAA" w:rsidRPr="003E2677" w:rsidRDefault="002A5DAA">
      <w:pPr>
        <w:pStyle w:val="Bulletslist"/>
      </w:pPr>
      <w:r w:rsidRPr="003E2677">
        <w:rPr>
          <w:b/>
          <w:bCs/>
        </w:rPr>
        <w:t>14 May</w:t>
      </w:r>
      <w:r>
        <w:t xml:space="preserve">: New testing strategy in full capacity from June 1 - </w:t>
      </w:r>
      <w:hyperlink r:id="rId1344" w:history="1">
        <w:r w:rsidRPr="002A5DAA">
          <w:rPr>
            <w:rStyle w:val="Hyperlink"/>
          </w:rPr>
          <w:t>RTL</w:t>
        </w:r>
      </w:hyperlink>
    </w:p>
    <w:p w14:paraId="1C3D2AD3" w14:textId="1C0AAAF5" w:rsidR="003A2EA9" w:rsidRPr="003A75B5" w:rsidRDefault="00E2196A">
      <w:pPr>
        <w:pStyle w:val="Bulletslist"/>
      </w:pPr>
      <w:r w:rsidRPr="003A75B5">
        <w:rPr>
          <w:b/>
          <w:bCs/>
        </w:rPr>
        <w:t>13 May</w:t>
      </w:r>
      <w:r>
        <w:t xml:space="preserve">: Large scale testing plan encounters logistical issues - </w:t>
      </w:r>
      <w:hyperlink r:id="rId1345" w:history="1">
        <w:r w:rsidRPr="00E2196A">
          <w:rPr>
            <w:rStyle w:val="Hyperlink"/>
          </w:rPr>
          <w:t>RTL</w:t>
        </w:r>
      </w:hyperlink>
    </w:p>
    <w:p w14:paraId="5C8A3822" w14:textId="0421B584" w:rsidR="009D6F28" w:rsidRPr="009E6572" w:rsidRDefault="009D6F28">
      <w:pPr>
        <w:pStyle w:val="Bulletslist"/>
      </w:pPr>
      <w:r w:rsidRPr="009E6572">
        <w:rPr>
          <w:b/>
          <w:bCs/>
        </w:rPr>
        <w:t>4 May</w:t>
      </w:r>
      <w:r>
        <w:t xml:space="preserve">: Phase 2 of exit strategy announced, everyone to receive 50 face masks - </w:t>
      </w:r>
      <w:hyperlink r:id="rId1346" w:history="1">
        <w:r w:rsidRPr="009D6F28">
          <w:rPr>
            <w:rStyle w:val="Hyperlink"/>
          </w:rPr>
          <w:t>RTL</w:t>
        </w:r>
      </w:hyperlink>
    </w:p>
    <w:p w14:paraId="78F121E9" w14:textId="77777777" w:rsidR="00D21B9E" w:rsidRPr="00826553" w:rsidRDefault="00D21B9E" w:rsidP="00D21B9E">
      <w:pPr>
        <w:pStyle w:val="Bulletslist"/>
        <w:numPr>
          <w:ilvl w:val="0"/>
          <w:numId w:val="0"/>
        </w:numPr>
        <w:ind w:left="360"/>
      </w:pPr>
    </w:p>
    <w:p w14:paraId="0D522084" w14:textId="77777777" w:rsidR="00EF4D78" w:rsidRPr="00C55FCE" w:rsidRDefault="00EF4D78" w:rsidP="00C55FCE"/>
    <w:p w14:paraId="696AD80E" w14:textId="77777777" w:rsidR="0081102F" w:rsidRPr="00C55FCE" w:rsidRDefault="0081102F" w:rsidP="004C0A20">
      <w:pPr>
        <w:pStyle w:val="NoSpacing"/>
      </w:pPr>
    </w:p>
    <w:p w14:paraId="5E76E8CD" w14:textId="77777777" w:rsidR="00870575" w:rsidRDefault="00870575" w:rsidP="00C261AC">
      <w:pPr>
        <w:pStyle w:val="Heading3"/>
      </w:pPr>
    </w:p>
    <w:p w14:paraId="67F93A1E" w14:textId="1803A252" w:rsidR="0031540D" w:rsidRDefault="0031540D" w:rsidP="00C261AC">
      <w:pPr>
        <w:pStyle w:val="Heading3"/>
      </w:pPr>
      <w:bookmarkStart w:id="58" w:name="_Toc66278157"/>
      <w:r w:rsidRPr="0031540D">
        <w:t>Malta</w:t>
      </w:r>
      <w:bookmarkEnd w:id="58"/>
    </w:p>
    <w:tbl>
      <w:tblPr>
        <w:tblStyle w:val="GridTable4-Accent4"/>
        <w:tblW w:w="0" w:type="auto"/>
        <w:tblLook w:val="04A0" w:firstRow="1" w:lastRow="0" w:firstColumn="1" w:lastColumn="0" w:noHBand="0" w:noVBand="1"/>
      </w:tblPr>
      <w:tblGrid>
        <w:gridCol w:w="4700"/>
        <w:gridCol w:w="3485"/>
        <w:gridCol w:w="5220"/>
      </w:tblGrid>
      <w:tr w:rsidR="00C06581" w14:paraId="121590FF" w14:textId="28CAD266"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40CB2D23" w14:textId="77777777" w:rsidR="00C06581" w:rsidRPr="004371AA" w:rsidRDefault="00C06581" w:rsidP="00C06581">
            <w:pPr>
              <w:rPr>
                <w:color w:val="FFFFFF" w:themeColor="background1"/>
              </w:rPr>
            </w:pPr>
            <w:bookmarkStart w:id="59" w:name="_Hlk56587006"/>
            <w:r w:rsidRPr="004371AA">
              <w:rPr>
                <w:color w:val="FFFFFF" w:themeColor="background1"/>
              </w:rPr>
              <w:t>Relevant national websites</w:t>
            </w:r>
          </w:p>
        </w:tc>
        <w:tc>
          <w:tcPr>
            <w:tcW w:w="3485" w:type="dxa"/>
          </w:tcPr>
          <w:p w14:paraId="4D8F6B56"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7F658D1" w14:textId="46AADE29"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9AA3F70" w14:textId="10BA0187"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00" w:type="dxa"/>
          </w:tcPr>
          <w:p w14:paraId="16716422" w14:textId="77777777" w:rsidR="00C06581" w:rsidRPr="004371AA" w:rsidRDefault="00000002" w:rsidP="00C06581">
            <w:pPr>
              <w:pStyle w:val="Bulletslist"/>
              <w:rPr>
                <w:rStyle w:val="Hyperlink"/>
                <w:rFonts w:cs="Arial"/>
                <w:b w:val="0"/>
                <w:bCs w:val="0"/>
                <w:color w:val="333333"/>
                <w:szCs w:val="20"/>
                <w:u w:val="none"/>
              </w:rPr>
            </w:pPr>
            <w:hyperlink r:id="rId1347" w:history="1">
              <w:r w:rsidR="00C06581" w:rsidRPr="004371AA">
                <w:rPr>
                  <w:rStyle w:val="Hyperlink"/>
                  <w:rFonts w:cs="Arial"/>
                  <w:b w:val="0"/>
                  <w:bCs w:val="0"/>
                  <w:szCs w:val="20"/>
                </w:rPr>
                <w:t>Official Information on COVID-19</w:t>
              </w:r>
            </w:hyperlink>
          </w:p>
          <w:p w14:paraId="45E8AC3B" w14:textId="171B2DEB" w:rsidR="00C06581" w:rsidRPr="004371AA" w:rsidRDefault="00C06581" w:rsidP="00C06581">
            <w:pPr>
              <w:pStyle w:val="Bulletslist"/>
              <w:jc w:val="left"/>
              <w:rPr>
                <w:b w:val="0"/>
                <w:bCs w:val="0"/>
              </w:rPr>
            </w:pPr>
            <w:r w:rsidRPr="004371AA">
              <w:rPr>
                <w:rStyle w:val="Hyperlink"/>
                <w:rFonts w:cs="Arial"/>
                <w:b w:val="0"/>
                <w:bCs w:val="0"/>
                <w:color w:val="auto"/>
                <w:szCs w:val="20"/>
                <w:u w:val="none"/>
              </w:rPr>
              <w:t>Overview of travel protocol for Malta -</w:t>
            </w:r>
            <w:r w:rsidRPr="004371AA">
              <w:rPr>
                <w:rStyle w:val="Hyperlink"/>
                <w:rFonts w:cs="Arial"/>
                <w:b w:val="0"/>
                <w:bCs w:val="0"/>
                <w:szCs w:val="20"/>
              </w:rPr>
              <w:t xml:space="preserve"> </w:t>
            </w:r>
            <w:hyperlink r:id="rId1348" w:history="1">
              <w:r w:rsidRPr="004371AA">
                <w:rPr>
                  <w:rStyle w:val="Hyperlink"/>
                  <w:rFonts w:cs="Arial"/>
                  <w:b w:val="0"/>
                  <w:bCs w:val="0"/>
                  <w:szCs w:val="20"/>
                </w:rPr>
                <w:t>VisitMalta</w:t>
              </w:r>
            </w:hyperlink>
          </w:p>
        </w:tc>
        <w:tc>
          <w:tcPr>
            <w:tcW w:w="3485" w:type="dxa"/>
          </w:tcPr>
          <w:p w14:paraId="7BBC020D" w14:textId="69C6E613"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As of </w:t>
            </w:r>
            <w:r>
              <w:t xml:space="preserve">26 </w:t>
            </w:r>
            <w:r w:rsidRPr="00CC632D">
              <w:t xml:space="preserve">May </w:t>
            </w:r>
            <w:r>
              <w:t>2021</w:t>
            </w:r>
            <w:r w:rsidRPr="00CC632D">
              <w:t xml:space="preserve">, nonessential shops and services are permitted to operate per strict hygiene and social distancing requirements. Public gatherings of up to two people are also permitted. Facemasks remain mandatory in </w:t>
            </w:r>
            <w:r w:rsidRPr="00CC632D">
              <w:lastRenderedPageBreak/>
              <w:t>all outdoor and enclosed public spaces nationwide.</w:t>
            </w:r>
            <w:r w:rsidRPr="00CC632D" w:rsidDel="00CC632D">
              <w:t xml:space="preserve"> </w:t>
            </w:r>
          </w:p>
          <w:p w14:paraId="0A24324C" w14:textId="494AD6E9" w:rsidR="00C06581"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All restrictions are subject to amendment at short notice in response to government reviews and may receive updates or extensions in the coming days </w:t>
            </w:r>
            <w:r w:rsidR="00B14C2B">
              <w:t>(</w:t>
            </w:r>
            <w:hyperlink r:id="rId1349" w:history="1">
              <w:r w:rsidR="00B14C2B" w:rsidRPr="00B14C2B">
                <w:rPr>
                  <w:rStyle w:val="Hyperlink"/>
                </w:rPr>
                <w:t>Link</w:t>
              </w:r>
            </w:hyperlink>
            <w:r w:rsidR="00B14C2B">
              <w:t>)</w:t>
            </w:r>
          </w:p>
        </w:tc>
        <w:tc>
          <w:tcPr>
            <w:tcW w:w="5220" w:type="dxa"/>
          </w:tcPr>
          <w:p w14:paraId="19776CCB" w14:textId="53731E21"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499,627</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15955B13" w14:textId="704723C3"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284,503</w:t>
            </w:r>
            <w:r w:rsidR="00B30B68">
              <w:rPr>
                <w:rFonts w:eastAsia="Times New Roman" w:cs="Arial"/>
                <w:szCs w:val="20"/>
                <w:lang w:eastAsia="en-GB"/>
              </w:rPr>
              <w:t xml:space="preserve"> (</w:t>
            </w:r>
            <w:r w:rsidR="00B30B68" w:rsidRPr="00411CFF">
              <w:rPr>
                <w:rFonts w:eastAsia="Times New Roman" w:cs="Arial"/>
                <w:szCs w:val="20"/>
                <w:lang w:eastAsia="en-GB"/>
              </w:rPr>
              <w:t>65.80%</w:t>
            </w:r>
            <w:r w:rsidR="00B30B68">
              <w:rPr>
                <w:rFonts w:eastAsia="Times New Roman" w:cs="Arial"/>
                <w:szCs w:val="20"/>
                <w:lang w:eastAsia="en-GB"/>
              </w:rPr>
              <w:t>)</w:t>
            </w:r>
          </w:p>
          <w:p w14:paraId="1DD3ABA4" w14:textId="35983F2C"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sidRPr="00E50B64">
              <w:rPr>
                <w:b/>
                <w:bCs/>
              </w:rPr>
              <w:t xml:space="preserve">: </w:t>
            </w:r>
            <w:r w:rsidR="00B30B68" w:rsidRPr="00411CFF">
              <w:rPr>
                <w:rFonts w:eastAsia="Times New Roman" w:cs="Arial"/>
                <w:szCs w:val="20"/>
                <w:lang w:eastAsia="en-GB"/>
              </w:rPr>
              <w:t>215,124</w:t>
            </w:r>
            <w:r w:rsidR="00B30B68">
              <w:rPr>
                <w:rFonts w:eastAsia="Times New Roman" w:cs="Arial"/>
                <w:szCs w:val="20"/>
                <w:lang w:eastAsia="en-GB"/>
              </w:rPr>
              <w:t xml:space="preserve"> (</w:t>
            </w:r>
            <w:r w:rsidR="00B30B68" w:rsidRPr="00411CFF">
              <w:rPr>
                <w:rFonts w:eastAsia="Times New Roman" w:cs="Arial"/>
                <w:szCs w:val="20"/>
                <w:lang w:eastAsia="en-GB"/>
              </w:rPr>
              <w:t>49.70%</w:t>
            </w:r>
            <w:r w:rsidR="00B30B68">
              <w:rPr>
                <w:rFonts w:eastAsia="Times New Roman" w:cs="Arial"/>
                <w:szCs w:val="20"/>
                <w:lang w:eastAsia="en-GB"/>
              </w:rPr>
              <w:t>)</w:t>
            </w:r>
          </w:p>
          <w:p w14:paraId="21B0D8DC" w14:textId="4E2C0973"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1350" w:history="1">
              <w:r w:rsidR="008B2323" w:rsidRPr="00F07264">
                <w:rPr>
                  <w:rStyle w:val="Hyperlink"/>
                </w:rPr>
                <w:t>Malta’s Vaccination Strategy</w:t>
              </w:r>
            </w:hyperlink>
          </w:p>
          <w:p w14:paraId="4AD942FA" w14:textId="4C1F83EC" w:rsidR="00C06581" w:rsidRPr="004371AA"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color w:val="auto"/>
              </w:rPr>
              <w:t xml:space="preserve"> </w:t>
            </w:r>
            <w:r w:rsidR="00A61DF2" w:rsidRPr="00334249">
              <w:rPr>
                <w:i/>
                <w:iCs/>
              </w:rPr>
              <w:t>N/A</w:t>
            </w:r>
          </w:p>
        </w:tc>
      </w:tr>
    </w:tbl>
    <w:bookmarkEnd w:id="59"/>
    <w:p w14:paraId="7CC75BCC" w14:textId="7F53B487" w:rsidR="00870575" w:rsidRPr="004C0A20" w:rsidRDefault="00870575" w:rsidP="004C0A20">
      <w:pPr>
        <w:pStyle w:val="Heading4"/>
      </w:pPr>
      <w:r w:rsidRPr="00C01246">
        <w:rPr>
          <w:b/>
          <w:bCs w:val="0"/>
        </w:rPr>
        <w:t>Latest Member State developments affecting the medical technology industry</w:t>
      </w:r>
    </w:p>
    <w:p w14:paraId="7B7CA65A" w14:textId="1DB99A2B" w:rsidR="00F0706B" w:rsidRDefault="00870575" w:rsidP="00A24812">
      <w:pPr>
        <w:pStyle w:val="Heading5"/>
      </w:pPr>
      <w:r w:rsidRPr="004C0A20">
        <w:rPr>
          <w:b/>
          <w:bCs/>
        </w:rPr>
        <w:t>2021</w:t>
      </w:r>
    </w:p>
    <w:p w14:paraId="79E9345D" w14:textId="31E7ABF4" w:rsidR="00747B60" w:rsidRDefault="00747B60" w:rsidP="004B26C2">
      <w:pPr>
        <w:pStyle w:val="Heading5"/>
        <w15:collapsed/>
      </w:pPr>
      <w:r>
        <w:t>June</w:t>
      </w:r>
    </w:p>
    <w:p w14:paraId="1FBC82E3" w14:textId="279D26EA" w:rsidR="00747B60" w:rsidRPr="00747B60" w:rsidRDefault="00747B60" w:rsidP="00087FD3">
      <w:pPr>
        <w:pStyle w:val="Bulletslist"/>
      </w:pPr>
      <w:r w:rsidRPr="00087FD3">
        <w:rPr>
          <w:b/>
          <w:bCs/>
        </w:rPr>
        <w:t>7 June:</w:t>
      </w:r>
      <w:r>
        <w:t xml:space="preserve"> </w:t>
      </w:r>
      <w:r w:rsidRPr="00747B60">
        <w:t>Malta sees no new COVID cases for first time in 11 months</w:t>
      </w:r>
      <w:r>
        <w:t xml:space="preserve"> – </w:t>
      </w:r>
      <w:hyperlink r:id="rId1351" w:history="1">
        <w:r w:rsidRPr="00747B60">
          <w:rPr>
            <w:rStyle w:val="Hyperlink"/>
          </w:rPr>
          <w:t>REUTERS</w:t>
        </w:r>
      </w:hyperlink>
      <w:r>
        <w:t xml:space="preserve"> </w:t>
      </w:r>
    </w:p>
    <w:p w14:paraId="506A20B2" w14:textId="77C9204D" w:rsidR="005049BF" w:rsidRDefault="005049BF" w:rsidP="004B26C2">
      <w:pPr>
        <w:pStyle w:val="Heading5"/>
        <w15:collapsed/>
      </w:pPr>
      <w:r>
        <w:t>May</w:t>
      </w:r>
    </w:p>
    <w:p w14:paraId="22794AA7" w14:textId="05A9D84F" w:rsidR="005C427B" w:rsidRDefault="005C427B" w:rsidP="009824FA">
      <w:pPr>
        <w:pStyle w:val="Bulletslist"/>
      </w:pPr>
      <w:r w:rsidRPr="000713CD">
        <w:rPr>
          <w:b/>
          <w:bCs/>
        </w:rPr>
        <w:t>24 May:</w:t>
      </w:r>
      <w:r>
        <w:t xml:space="preserve"> </w:t>
      </w:r>
      <w:r w:rsidRPr="005C427B">
        <w:t>Malta is the first country in Europe to reach herd immunity</w:t>
      </w:r>
      <w:r w:rsidR="00341A67">
        <w:t xml:space="preserve"> – </w:t>
      </w:r>
      <w:hyperlink r:id="rId1352" w:history="1">
        <w:r w:rsidR="00341A67" w:rsidRPr="00341A67">
          <w:rPr>
            <w:rStyle w:val="Hyperlink"/>
          </w:rPr>
          <w:t>TheJournal</w:t>
        </w:r>
      </w:hyperlink>
      <w:r w:rsidR="00341A67">
        <w:t xml:space="preserve"> </w:t>
      </w:r>
    </w:p>
    <w:p w14:paraId="5FDBFDC1" w14:textId="0CA6906D" w:rsidR="0095114C" w:rsidRPr="000713CD" w:rsidRDefault="0095114C" w:rsidP="009824FA">
      <w:pPr>
        <w:pStyle w:val="Bulletslist"/>
      </w:pPr>
      <w:r w:rsidRPr="000713CD">
        <w:rPr>
          <w:b/>
          <w:bCs/>
        </w:rPr>
        <w:t>24 May:</w:t>
      </w:r>
      <w:r>
        <w:t xml:space="preserve"> </w:t>
      </w:r>
      <w:r w:rsidRPr="0095114C">
        <w:t>Malta has achieved herd immunity with COVID shots, says minister</w:t>
      </w:r>
      <w:r>
        <w:t xml:space="preserve"> – </w:t>
      </w:r>
      <w:hyperlink r:id="rId1353" w:history="1">
        <w:r w:rsidRPr="0095114C">
          <w:rPr>
            <w:rStyle w:val="Hyperlink"/>
          </w:rPr>
          <w:t>REUTERS</w:t>
        </w:r>
      </w:hyperlink>
      <w:r>
        <w:t xml:space="preserve"> </w:t>
      </w:r>
    </w:p>
    <w:p w14:paraId="213FFAF4" w14:textId="5E70A510" w:rsidR="005049BF" w:rsidRPr="00DA5D15" w:rsidRDefault="005049BF" w:rsidP="009824FA">
      <w:pPr>
        <w:pStyle w:val="Bulletslist"/>
      </w:pPr>
      <w:r w:rsidRPr="00DA5D15">
        <w:rPr>
          <w:b/>
          <w:bCs/>
        </w:rPr>
        <w:t>12 May:</w:t>
      </w:r>
      <w:r>
        <w:t xml:space="preserve"> </w:t>
      </w:r>
      <w:r w:rsidRPr="005049BF">
        <w:t>COVID-19 herd immunity target to be reached on 19 May</w:t>
      </w:r>
      <w:r>
        <w:t xml:space="preserve"> – </w:t>
      </w:r>
      <w:hyperlink r:id="rId1354" w:anchor=".YJvp9bUzaUl" w:history="1">
        <w:r w:rsidRPr="005049BF">
          <w:rPr>
            <w:rStyle w:val="Hyperlink"/>
          </w:rPr>
          <w:t>MT</w:t>
        </w:r>
      </w:hyperlink>
      <w:r>
        <w:t xml:space="preserve"> </w:t>
      </w:r>
    </w:p>
    <w:p w14:paraId="5DF0FFC2" w14:textId="5EDB61B3" w:rsidR="005049BF" w:rsidRPr="005049BF" w:rsidRDefault="005049BF" w:rsidP="00DA5D15">
      <w:pPr>
        <w:pStyle w:val="Bulletslist"/>
      </w:pPr>
      <w:r w:rsidRPr="00DA5D15">
        <w:rPr>
          <w:b/>
          <w:bCs/>
        </w:rPr>
        <w:t>11 May:</w:t>
      </w:r>
      <w:r>
        <w:t xml:space="preserve"> </w:t>
      </w:r>
      <w:r w:rsidRPr="005049BF">
        <w:t>Mass population vaccination for COVID-19 in Malta</w:t>
      </w:r>
      <w:r>
        <w:t xml:space="preserve"> – </w:t>
      </w:r>
      <w:hyperlink r:id="rId1355" w:history="1">
        <w:r w:rsidRPr="005049BF">
          <w:rPr>
            <w:rStyle w:val="Hyperlink"/>
          </w:rPr>
          <w:t>DocWire</w:t>
        </w:r>
      </w:hyperlink>
    </w:p>
    <w:p w14:paraId="3DF7A8A9" w14:textId="2CEE6374" w:rsidR="004B26C2" w:rsidRDefault="004B26C2" w:rsidP="004B26C2">
      <w:pPr>
        <w:pStyle w:val="Heading5"/>
        <w15:collapsed/>
      </w:pPr>
      <w:r>
        <w:t>April</w:t>
      </w:r>
    </w:p>
    <w:p w14:paraId="53FA4348" w14:textId="0B83B433" w:rsidR="00A71586" w:rsidRPr="006C2917" w:rsidRDefault="00A71586" w:rsidP="001D3BB8">
      <w:pPr>
        <w:pStyle w:val="Bulletslist"/>
      </w:pPr>
      <w:r w:rsidRPr="006C2917">
        <w:rPr>
          <w:b/>
          <w:bCs/>
        </w:rPr>
        <w:t>26</w:t>
      </w:r>
      <w:r w:rsidR="00AB489E" w:rsidRPr="006C2917">
        <w:rPr>
          <w:b/>
          <w:bCs/>
        </w:rPr>
        <w:t xml:space="preserve"> April:</w:t>
      </w:r>
      <w:r w:rsidR="00AB489E">
        <w:t xml:space="preserve"> </w:t>
      </w:r>
      <w:r w:rsidR="00AB489E" w:rsidRPr="00AB489E">
        <w:t>GPs expected to start giving COVID vaccines this week</w:t>
      </w:r>
      <w:r w:rsidR="00AB489E">
        <w:t xml:space="preserve"> – </w:t>
      </w:r>
      <w:hyperlink r:id="rId1356" w:history="1">
        <w:r w:rsidR="00AB489E" w:rsidRPr="00AB489E">
          <w:rPr>
            <w:rStyle w:val="Hyperlink"/>
          </w:rPr>
          <w:t>ToM</w:t>
        </w:r>
      </w:hyperlink>
      <w:r w:rsidR="00AB489E">
        <w:t xml:space="preserve"> </w:t>
      </w:r>
    </w:p>
    <w:p w14:paraId="7422B6FF" w14:textId="29379274" w:rsidR="006E6008" w:rsidRPr="00E66936" w:rsidRDefault="006E6008" w:rsidP="001D3BB8">
      <w:pPr>
        <w:pStyle w:val="Bulletslist"/>
      </w:pPr>
      <w:r w:rsidRPr="00E66936">
        <w:rPr>
          <w:b/>
          <w:bCs/>
        </w:rPr>
        <w:t>18 April:</w:t>
      </w:r>
      <w:r>
        <w:t xml:space="preserve"> </w:t>
      </w:r>
      <w:r w:rsidRPr="006E6008">
        <w:t>Prime Minister urges caution as Malta relaxes COVID-19 measures</w:t>
      </w:r>
      <w:r>
        <w:t xml:space="preserve"> – </w:t>
      </w:r>
      <w:hyperlink r:id="rId1357" w:history="1">
        <w:r w:rsidRPr="006E6008">
          <w:rPr>
            <w:rStyle w:val="Hyperlink"/>
          </w:rPr>
          <w:t>ToM</w:t>
        </w:r>
      </w:hyperlink>
      <w:r>
        <w:t xml:space="preserve"> </w:t>
      </w:r>
    </w:p>
    <w:p w14:paraId="3E85F1FE" w14:textId="078E2B60" w:rsidR="00F32075" w:rsidRPr="00C43025" w:rsidRDefault="00F32075" w:rsidP="001D3BB8">
      <w:pPr>
        <w:pStyle w:val="Bulletslist"/>
      </w:pPr>
      <w:r w:rsidRPr="00C43025">
        <w:rPr>
          <w:b/>
          <w:bCs/>
        </w:rPr>
        <w:t>7 April:</w:t>
      </w:r>
      <w:r>
        <w:t xml:space="preserve"> </w:t>
      </w:r>
      <w:r w:rsidRPr="00F32075">
        <w:t>Malta easing COVID-19 restrictions as vaccination rate soars</w:t>
      </w:r>
      <w:r>
        <w:t xml:space="preserve"> – </w:t>
      </w:r>
      <w:hyperlink r:id="rId1358" w:history="1">
        <w:r w:rsidRPr="00F32075">
          <w:rPr>
            <w:rStyle w:val="Hyperlink"/>
          </w:rPr>
          <w:t>REUTERS</w:t>
        </w:r>
      </w:hyperlink>
    </w:p>
    <w:p w14:paraId="60C50C17" w14:textId="4AEE998F" w:rsidR="001D3BB8" w:rsidRDefault="001D3BB8" w:rsidP="001D3BB8">
      <w:pPr>
        <w:pStyle w:val="Bulletslist"/>
      </w:pPr>
      <w:r w:rsidRPr="00F8069F">
        <w:rPr>
          <w:b/>
          <w:bCs/>
        </w:rPr>
        <w:t>7 April:</w:t>
      </w:r>
      <w:r>
        <w:t xml:space="preserve"> </w:t>
      </w:r>
      <w:r w:rsidRPr="001D3BB8">
        <w:t>Schools expected to reopen on Monday as some COVID-19 measures to be eased</w:t>
      </w:r>
      <w:r>
        <w:t xml:space="preserve"> – </w:t>
      </w:r>
      <w:hyperlink r:id="rId1359" w:history="1">
        <w:r w:rsidRPr="001D3BB8">
          <w:rPr>
            <w:rStyle w:val="Hyperlink"/>
          </w:rPr>
          <w:t>ToM</w:t>
        </w:r>
      </w:hyperlink>
    </w:p>
    <w:p w14:paraId="7F80CF6C" w14:textId="30C412A4" w:rsidR="001D3BB8" w:rsidRDefault="001D3BB8" w:rsidP="001D3BB8">
      <w:pPr>
        <w:pStyle w:val="Bulletslist"/>
      </w:pPr>
      <w:r>
        <w:rPr>
          <w:b/>
          <w:bCs/>
        </w:rPr>
        <w:t>7 April:</w:t>
      </w:r>
      <w:r>
        <w:t xml:space="preserve"> </w:t>
      </w:r>
      <w:r w:rsidRPr="001D3BB8">
        <w:t>42% of adults in Malta have had at least one COVID vaccine shot</w:t>
      </w:r>
      <w:r>
        <w:t xml:space="preserve"> – </w:t>
      </w:r>
      <w:hyperlink r:id="rId1360" w:history="1">
        <w:r w:rsidRPr="001D3BB8">
          <w:rPr>
            <w:rStyle w:val="Hyperlink"/>
          </w:rPr>
          <w:t>ToM</w:t>
        </w:r>
      </w:hyperlink>
      <w:r>
        <w:t xml:space="preserve"> </w:t>
      </w:r>
    </w:p>
    <w:p w14:paraId="2BF0EBCD" w14:textId="2BFB2053" w:rsidR="001D3BB8" w:rsidRPr="001D3BB8" w:rsidRDefault="001D3BB8" w:rsidP="00F8069F">
      <w:pPr>
        <w:pStyle w:val="Bulletslist"/>
      </w:pPr>
      <w:r>
        <w:rPr>
          <w:b/>
          <w:bCs/>
        </w:rPr>
        <w:t>6 April:</w:t>
      </w:r>
      <w:r>
        <w:t xml:space="preserve"> </w:t>
      </w:r>
      <w:r w:rsidRPr="001D3BB8">
        <w:t>Malta records no new COVID-19 deaths for first time in almost a month</w:t>
      </w:r>
      <w:r>
        <w:t xml:space="preserve"> – </w:t>
      </w:r>
      <w:hyperlink r:id="rId1361" w:history="1">
        <w:r w:rsidRPr="001D3BB8">
          <w:rPr>
            <w:rStyle w:val="Hyperlink"/>
          </w:rPr>
          <w:t xml:space="preserve">ToM </w:t>
        </w:r>
      </w:hyperlink>
      <w:r>
        <w:t xml:space="preserve"> </w:t>
      </w:r>
    </w:p>
    <w:p w14:paraId="4B5A1ADD" w14:textId="05DE588C" w:rsidR="00F13AD4" w:rsidRDefault="00F13AD4" w:rsidP="00F8069F">
      <w:pPr>
        <w:pStyle w:val="Heading5"/>
        <w15:collapsed/>
      </w:pPr>
      <w:r>
        <w:t>March</w:t>
      </w:r>
    </w:p>
    <w:p w14:paraId="193FC506" w14:textId="77777777" w:rsidR="00F13AD4" w:rsidRDefault="00F13AD4" w:rsidP="00F13AD4">
      <w:pPr>
        <w:pStyle w:val="Bulletslist"/>
      </w:pPr>
      <w:r w:rsidRPr="00F7041B">
        <w:rPr>
          <w:b/>
          <w:bCs/>
        </w:rPr>
        <w:t>9 March</w:t>
      </w:r>
      <w:r>
        <w:t xml:space="preserve">: </w:t>
      </w:r>
      <w:r w:rsidRPr="00F13AD4">
        <w:t>45% of vulnerable people yet to receive first vaccine dose</w:t>
      </w:r>
      <w:r>
        <w:t xml:space="preserve"> – </w:t>
      </w:r>
      <w:hyperlink r:id="rId1362" w:anchor=".YEilGGhKiUl" w:history="1">
        <w:r w:rsidRPr="00F13AD4">
          <w:rPr>
            <w:rStyle w:val="Hyperlink"/>
          </w:rPr>
          <w:t>MT</w:t>
        </w:r>
      </w:hyperlink>
    </w:p>
    <w:p w14:paraId="5C6D1DE1" w14:textId="7A5D62DF" w:rsidR="00F13AD4" w:rsidRPr="00F13AD4" w:rsidRDefault="00F13AD4" w:rsidP="00F7041B">
      <w:pPr>
        <w:pStyle w:val="Bulletslist"/>
      </w:pPr>
      <w:r>
        <w:rPr>
          <w:b/>
          <w:bCs/>
        </w:rPr>
        <w:t>4 March</w:t>
      </w:r>
      <w:r w:rsidRPr="00F7041B">
        <w:t>:</w:t>
      </w:r>
      <w:r>
        <w:t xml:space="preserve"> </w:t>
      </w:r>
      <w:r w:rsidRPr="00F13AD4">
        <w:t>Malta to get new swab tests which can identify Covid-19 variants</w:t>
      </w:r>
      <w:r>
        <w:t xml:space="preserve"> – </w:t>
      </w:r>
      <w:hyperlink r:id="rId1363" w:history="1">
        <w:r w:rsidRPr="00F13AD4">
          <w:rPr>
            <w:rStyle w:val="Hyperlink"/>
          </w:rPr>
          <w:t xml:space="preserve">MI </w:t>
        </w:r>
      </w:hyperlink>
      <w:r>
        <w:t xml:space="preserve"> </w:t>
      </w:r>
    </w:p>
    <w:p w14:paraId="1624A307" w14:textId="507248A7" w:rsidR="00572FA3" w:rsidRDefault="00572FA3" w:rsidP="00054FD6">
      <w:pPr>
        <w:pStyle w:val="Heading5"/>
        <w15:collapsed/>
      </w:pPr>
      <w:r w:rsidRPr="00572FA3">
        <w:t>February</w:t>
      </w:r>
    </w:p>
    <w:p w14:paraId="047F2348" w14:textId="0E31655D" w:rsidR="00572FA3" w:rsidRDefault="00572FA3" w:rsidP="00572FA3">
      <w:pPr>
        <w:pStyle w:val="Bulletslist"/>
      </w:pPr>
      <w:r w:rsidRPr="002E5C7B">
        <w:rPr>
          <w:b/>
          <w:bCs/>
        </w:rPr>
        <w:t>16 February:</w:t>
      </w:r>
      <w:r>
        <w:t xml:space="preserve"> </w:t>
      </w:r>
      <w:r w:rsidRPr="00572FA3">
        <w:t>New rules for COVID-19 rapid tests</w:t>
      </w:r>
      <w:r>
        <w:t xml:space="preserve"> – </w:t>
      </w:r>
      <w:hyperlink r:id="rId1364" w:history="1">
        <w:r w:rsidRPr="00572FA3">
          <w:rPr>
            <w:rStyle w:val="Hyperlink"/>
          </w:rPr>
          <w:t>ToM</w:t>
        </w:r>
      </w:hyperlink>
      <w:r>
        <w:t xml:space="preserve"> </w:t>
      </w:r>
    </w:p>
    <w:p w14:paraId="45DA16F6" w14:textId="77777777" w:rsidR="00572FA3" w:rsidRDefault="00572FA3" w:rsidP="00572FA3">
      <w:pPr>
        <w:pStyle w:val="Bulletslist"/>
      </w:pPr>
      <w:r>
        <w:rPr>
          <w:b/>
          <w:bCs/>
        </w:rPr>
        <w:t>16 February:</w:t>
      </w:r>
      <w:r>
        <w:t xml:space="preserve"> </w:t>
      </w:r>
      <w:r w:rsidRPr="00572FA3">
        <w:t>First case of South Africa COVID-19 variant found in Malta</w:t>
      </w:r>
      <w:r>
        <w:t xml:space="preserve"> – </w:t>
      </w:r>
      <w:hyperlink r:id="rId1365" w:history="1">
        <w:r w:rsidRPr="00572FA3">
          <w:rPr>
            <w:rStyle w:val="Hyperlink"/>
          </w:rPr>
          <w:t>ToM</w:t>
        </w:r>
      </w:hyperlink>
    </w:p>
    <w:p w14:paraId="180A4966" w14:textId="50089DDE" w:rsidR="00572FA3" w:rsidRPr="00572FA3" w:rsidRDefault="00572FA3" w:rsidP="002E5C7B">
      <w:pPr>
        <w:pStyle w:val="Bulletslist"/>
      </w:pPr>
      <w:r>
        <w:rPr>
          <w:b/>
          <w:bCs/>
        </w:rPr>
        <w:t>16 February:</w:t>
      </w:r>
      <w:r>
        <w:t xml:space="preserve"> </w:t>
      </w:r>
      <w:r w:rsidRPr="00572FA3">
        <w:t>Malta leads EU vaccinations but wary of virus variants</w:t>
      </w:r>
      <w:r>
        <w:t xml:space="preserve"> – </w:t>
      </w:r>
      <w:hyperlink r:id="rId1366" w:history="1">
        <w:r w:rsidRPr="00572FA3">
          <w:rPr>
            <w:rStyle w:val="Hyperlink"/>
          </w:rPr>
          <w:t xml:space="preserve">EURACTIV </w:t>
        </w:r>
      </w:hyperlink>
      <w:r>
        <w:t xml:space="preserve"> </w:t>
      </w:r>
    </w:p>
    <w:p w14:paraId="39E9E6F5" w14:textId="047BA2E3" w:rsidR="002F41EA" w:rsidRDefault="002F41EA" w:rsidP="00A24812">
      <w:pPr>
        <w:pStyle w:val="Heading6"/>
        <w15:collapsed/>
      </w:pPr>
      <w:r>
        <w:t>January</w:t>
      </w:r>
    </w:p>
    <w:p w14:paraId="213AC4ED" w14:textId="77777777" w:rsidR="00F42AED" w:rsidRDefault="00F42AED" w:rsidP="002F41EA">
      <w:pPr>
        <w:pStyle w:val="Bulletslist"/>
      </w:pPr>
      <w:r w:rsidRPr="00224529">
        <w:rPr>
          <w:b/>
          <w:bCs/>
        </w:rPr>
        <w:t>13 January:</w:t>
      </w:r>
      <w:r>
        <w:t xml:space="preserve"> </w:t>
      </w:r>
      <w:r w:rsidRPr="00F42AED">
        <w:t>Testing for different coronavirus strains is to intensify</w:t>
      </w:r>
      <w:r>
        <w:t xml:space="preserve"> – </w:t>
      </w:r>
      <w:hyperlink r:id="rId1367" w:history="1">
        <w:r w:rsidRPr="00F42AED">
          <w:rPr>
            <w:rStyle w:val="Hyperlink"/>
          </w:rPr>
          <w:t>Times Malta</w:t>
        </w:r>
      </w:hyperlink>
    </w:p>
    <w:p w14:paraId="46F8D950" w14:textId="652E61A0" w:rsidR="00F42AED" w:rsidRPr="00224529" w:rsidRDefault="00F42AED" w:rsidP="002F41EA">
      <w:pPr>
        <w:pStyle w:val="Bulletslist"/>
      </w:pPr>
      <w:r>
        <w:rPr>
          <w:b/>
          <w:bCs/>
        </w:rPr>
        <w:t>8 January:</w:t>
      </w:r>
      <w:r>
        <w:t xml:space="preserve"> </w:t>
      </w:r>
      <w:r w:rsidRPr="00F42AED">
        <w:t>COVID variant testing results will be out this week</w:t>
      </w:r>
      <w:r>
        <w:t xml:space="preserve"> – </w:t>
      </w:r>
      <w:hyperlink r:id="rId1368" w:history="1">
        <w:r w:rsidRPr="00F42AED">
          <w:rPr>
            <w:rStyle w:val="Hyperlink"/>
          </w:rPr>
          <w:t xml:space="preserve">Times Malta </w:t>
        </w:r>
      </w:hyperlink>
      <w:r>
        <w:t xml:space="preserve"> </w:t>
      </w:r>
    </w:p>
    <w:p w14:paraId="79F14F48" w14:textId="1F422101" w:rsidR="002F41EA" w:rsidRPr="002F41EA" w:rsidRDefault="002F41EA" w:rsidP="002F41EA">
      <w:pPr>
        <w:pStyle w:val="Bulletslist"/>
      </w:pPr>
      <w:r w:rsidRPr="002F41EA">
        <w:rPr>
          <w:b/>
          <w:bCs/>
        </w:rPr>
        <w:t>4 January:</w:t>
      </w:r>
      <w:r>
        <w:t xml:space="preserve"> </w:t>
      </w:r>
      <w:r w:rsidRPr="002F41EA">
        <w:t>Doctors disappointed at low target of COVID-19 vaccination</w:t>
      </w:r>
      <w:r>
        <w:t xml:space="preserve"> – </w:t>
      </w:r>
      <w:hyperlink r:id="rId1369" w:anchor=".X_XcDdhKiUl" w:history="1">
        <w:r w:rsidRPr="002F41EA">
          <w:rPr>
            <w:rStyle w:val="Hyperlink"/>
          </w:rPr>
          <w:t>MT</w:t>
        </w:r>
      </w:hyperlink>
      <w:r>
        <w:t xml:space="preserve"> </w:t>
      </w:r>
    </w:p>
    <w:p w14:paraId="55C4AC7C" w14:textId="340A0A28" w:rsidR="005A626E" w:rsidRPr="004C0A20" w:rsidRDefault="00870575" w:rsidP="001425CB">
      <w:pPr>
        <w:pStyle w:val="Heading5"/>
        <w15:collapsed/>
        <w:rPr>
          <w:b/>
          <w:bCs/>
        </w:rPr>
      </w:pPr>
      <w:r w:rsidRPr="004C0A20">
        <w:rPr>
          <w:b/>
          <w:bCs/>
        </w:rPr>
        <w:t>2020</w:t>
      </w:r>
    </w:p>
    <w:p w14:paraId="23B33721" w14:textId="579E1DF5" w:rsidR="00897ECF" w:rsidRDefault="00897ECF" w:rsidP="004C0A20">
      <w:pPr>
        <w:pStyle w:val="Heading6"/>
      </w:pPr>
      <w:r>
        <w:t>December</w:t>
      </w:r>
    </w:p>
    <w:p w14:paraId="0AD59802" w14:textId="3ADA04F6" w:rsidR="00D80F67" w:rsidRPr="0071482C" w:rsidRDefault="00D80F67" w:rsidP="00AF5C94">
      <w:pPr>
        <w:pStyle w:val="Bulletslist"/>
      </w:pPr>
      <w:r w:rsidRPr="0071482C">
        <w:rPr>
          <w:b/>
          <w:bCs/>
        </w:rPr>
        <w:t>15 December:</w:t>
      </w:r>
      <w:r>
        <w:t xml:space="preserve"> </w:t>
      </w:r>
      <w:r w:rsidRPr="00D80F67">
        <w:t>Malta expects to start COVID-19 vaccinations by year's end</w:t>
      </w:r>
      <w:r>
        <w:t xml:space="preserve"> – </w:t>
      </w:r>
      <w:hyperlink r:id="rId1370" w:history="1">
        <w:r w:rsidRPr="00D80F67">
          <w:rPr>
            <w:rStyle w:val="Hyperlink"/>
          </w:rPr>
          <w:t>ToM</w:t>
        </w:r>
      </w:hyperlink>
      <w:r>
        <w:t xml:space="preserve"> </w:t>
      </w:r>
    </w:p>
    <w:p w14:paraId="072EFDB3" w14:textId="11DDF390" w:rsidR="008B2323" w:rsidRPr="00F07264" w:rsidRDefault="008B2323" w:rsidP="00AF5C94">
      <w:pPr>
        <w:pStyle w:val="Bulletslist"/>
      </w:pPr>
      <w:r w:rsidRPr="00F07264">
        <w:rPr>
          <w:b/>
          <w:bCs/>
        </w:rPr>
        <w:t>4 December:</w:t>
      </w:r>
      <w:r>
        <w:t xml:space="preserve"> </w:t>
      </w:r>
      <w:r w:rsidRPr="008B2323">
        <w:t>Vaccine expected in Malta by first week of January</w:t>
      </w:r>
      <w:r>
        <w:t xml:space="preserve"> – </w:t>
      </w:r>
      <w:hyperlink r:id="rId1371" w:history="1">
        <w:r w:rsidRPr="008B2323">
          <w:rPr>
            <w:rStyle w:val="Hyperlink"/>
          </w:rPr>
          <w:t>ToM</w:t>
        </w:r>
      </w:hyperlink>
      <w:r>
        <w:t xml:space="preserve"> </w:t>
      </w:r>
    </w:p>
    <w:p w14:paraId="67F031BE" w14:textId="67D8E751" w:rsidR="00897ECF" w:rsidRPr="00897ECF" w:rsidRDefault="00897ECF" w:rsidP="00AF5C94">
      <w:pPr>
        <w:pStyle w:val="Bulletslist"/>
      </w:pPr>
      <w:r w:rsidRPr="00AF5C94">
        <w:rPr>
          <w:b/>
          <w:bCs/>
        </w:rPr>
        <w:t>2 December</w:t>
      </w:r>
      <w:r>
        <w:t xml:space="preserve">: </w:t>
      </w:r>
      <w:r w:rsidRPr="00897ECF">
        <w:t>Bernard Grech calls for detailed COVID-19 vaccine strategy for Malta</w:t>
      </w:r>
      <w:r>
        <w:t xml:space="preserve"> – </w:t>
      </w:r>
      <w:hyperlink r:id="rId1372" w:history="1">
        <w:r w:rsidRPr="00897ECF">
          <w:rPr>
            <w:rStyle w:val="Hyperlink"/>
          </w:rPr>
          <w:t>ToM</w:t>
        </w:r>
      </w:hyperlink>
      <w:r>
        <w:t xml:space="preserve"> </w:t>
      </w:r>
    </w:p>
    <w:p w14:paraId="4C29944A" w14:textId="449859A0" w:rsidR="00ED3470" w:rsidRDefault="00ED3470" w:rsidP="004C0A20">
      <w:pPr>
        <w:pStyle w:val="Heading6"/>
      </w:pPr>
      <w:r>
        <w:t>November</w:t>
      </w:r>
    </w:p>
    <w:p w14:paraId="14E63564" w14:textId="702C3559" w:rsidR="00C31CB9" w:rsidRPr="00DA454A" w:rsidRDefault="00C31CB9">
      <w:pPr>
        <w:pStyle w:val="Bulletslist"/>
      </w:pPr>
      <w:r w:rsidRPr="00DA454A">
        <w:rPr>
          <w:b/>
          <w:bCs/>
        </w:rPr>
        <w:t>23 November</w:t>
      </w:r>
      <w:r>
        <w:t xml:space="preserve">: </w:t>
      </w:r>
      <w:r w:rsidRPr="00C31CB9">
        <w:t>Rapid COVID-19 tests introduced in Malta recently cannot be sold over the counter</w:t>
      </w:r>
      <w:r>
        <w:t xml:space="preserve"> – </w:t>
      </w:r>
      <w:hyperlink r:id="rId1373" w:history="1">
        <w:r w:rsidRPr="00C31CB9">
          <w:rPr>
            <w:rStyle w:val="Hyperlink"/>
          </w:rPr>
          <w:t>ToM</w:t>
        </w:r>
      </w:hyperlink>
      <w:r>
        <w:t xml:space="preserve"> </w:t>
      </w:r>
    </w:p>
    <w:p w14:paraId="083A965F" w14:textId="2CFD850E" w:rsidR="00E2269B" w:rsidRPr="00C55FCE" w:rsidRDefault="00E2269B">
      <w:pPr>
        <w:pStyle w:val="Bulletslist"/>
      </w:pPr>
      <w:r w:rsidRPr="00C55FCE">
        <w:rPr>
          <w:b/>
          <w:bCs/>
        </w:rPr>
        <w:t>18 November</w:t>
      </w:r>
      <w:r>
        <w:t xml:space="preserve">: Second batch of flu vaccines expected before December as first batch ran out - </w:t>
      </w:r>
      <w:hyperlink r:id="rId1374" w:history="1">
        <w:r w:rsidRPr="00E2269B">
          <w:rPr>
            <w:rStyle w:val="Hyperlink"/>
          </w:rPr>
          <w:t>ToM</w:t>
        </w:r>
      </w:hyperlink>
    </w:p>
    <w:p w14:paraId="21CB0C41" w14:textId="515A173E" w:rsidR="00ED3470" w:rsidRPr="00C55FCE" w:rsidRDefault="005C6013" w:rsidP="00C55FCE">
      <w:pPr>
        <w:pStyle w:val="Bulletslist"/>
      </w:pPr>
      <w:r w:rsidRPr="00C55FCE">
        <w:rPr>
          <w:b/>
          <w:bCs/>
        </w:rPr>
        <w:t>8 November</w:t>
      </w:r>
      <w:r>
        <w:t xml:space="preserve">: Shadow health minister advocates for testing whole population - </w:t>
      </w:r>
      <w:hyperlink r:id="rId1375" w:history="1">
        <w:r w:rsidRPr="005C6013">
          <w:rPr>
            <w:rStyle w:val="Hyperlink"/>
          </w:rPr>
          <w:t>ToM</w:t>
        </w:r>
      </w:hyperlink>
    </w:p>
    <w:p w14:paraId="2B49A391" w14:textId="53B7C5BC" w:rsidR="008C075A" w:rsidRDefault="008C075A" w:rsidP="004C0A20">
      <w:pPr>
        <w:pStyle w:val="Heading6"/>
      </w:pPr>
      <w:r>
        <w:t>October</w:t>
      </w:r>
    </w:p>
    <w:p w14:paraId="68FFB0F1" w14:textId="28996B3B" w:rsidR="00982512" w:rsidRPr="00241CD3" w:rsidRDefault="00982512" w:rsidP="00D21B9E">
      <w:pPr>
        <w:pStyle w:val="Bulletslist"/>
        <w:rPr>
          <w:rFonts w:cs="Arial"/>
          <w:szCs w:val="20"/>
        </w:rPr>
      </w:pPr>
      <w:r w:rsidRPr="00241CD3">
        <w:rPr>
          <w:rFonts w:cs="Arial"/>
          <w:b/>
          <w:bCs/>
          <w:szCs w:val="20"/>
        </w:rPr>
        <w:t>28 October</w:t>
      </w:r>
      <w:r>
        <w:rPr>
          <w:rFonts w:cs="Arial"/>
          <w:szCs w:val="20"/>
        </w:rPr>
        <w:t xml:space="preserve">: Malta to carry out 1,000 daily rapid tests as two new centres open - </w:t>
      </w:r>
      <w:hyperlink r:id="rId1376" w:history="1">
        <w:r w:rsidRPr="00982512">
          <w:rPr>
            <w:rStyle w:val="Hyperlink"/>
            <w:rFonts w:cs="Arial"/>
            <w:szCs w:val="20"/>
          </w:rPr>
          <w:t>ToM</w:t>
        </w:r>
      </w:hyperlink>
    </w:p>
    <w:p w14:paraId="62922D02" w14:textId="2418D8D4" w:rsidR="00982512" w:rsidRPr="00241CD3" w:rsidRDefault="00982512" w:rsidP="00D21B9E">
      <w:pPr>
        <w:pStyle w:val="Bulletslist"/>
        <w:rPr>
          <w:rFonts w:cs="Arial"/>
          <w:szCs w:val="20"/>
        </w:rPr>
      </w:pPr>
      <w:r w:rsidRPr="00241CD3">
        <w:rPr>
          <w:rFonts w:cs="Arial"/>
          <w:b/>
          <w:bCs/>
          <w:szCs w:val="20"/>
        </w:rPr>
        <w:t>27 October</w:t>
      </w:r>
      <w:r>
        <w:rPr>
          <w:rFonts w:cs="Arial"/>
          <w:szCs w:val="20"/>
        </w:rPr>
        <w:t xml:space="preserve">: Non-essential surgeries to be postponed - </w:t>
      </w:r>
      <w:hyperlink r:id="rId1377" w:history="1">
        <w:r w:rsidRPr="00982512">
          <w:rPr>
            <w:rStyle w:val="Hyperlink"/>
            <w:rFonts w:cs="Arial"/>
            <w:szCs w:val="20"/>
          </w:rPr>
          <w:t>ToM</w:t>
        </w:r>
      </w:hyperlink>
    </w:p>
    <w:p w14:paraId="1F48F1EE" w14:textId="572C890A" w:rsidR="00982512" w:rsidRPr="00241CD3" w:rsidRDefault="00982512" w:rsidP="00D21B9E">
      <w:pPr>
        <w:pStyle w:val="Bulletslist"/>
        <w:rPr>
          <w:rFonts w:cs="Arial"/>
          <w:szCs w:val="20"/>
        </w:rPr>
      </w:pPr>
      <w:r w:rsidRPr="00241CD3">
        <w:rPr>
          <w:rFonts w:cs="Arial"/>
          <w:b/>
          <w:bCs/>
          <w:szCs w:val="20"/>
        </w:rPr>
        <w:t>27 October</w:t>
      </w:r>
      <w:r>
        <w:rPr>
          <w:rFonts w:cs="Arial"/>
          <w:szCs w:val="20"/>
        </w:rPr>
        <w:t xml:space="preserve">: Health Minister explains hierarchy of COVID-19 testing - </w:t>
      </w:r>
      <w:hyperlink r:id="rId1378" w:history="1">
        <w:r w:rsidRPr="00982512">
          <w:rPr>
            <w:rStyle w:val="Hyperlink"/>
            <w:rFonts w:cs="Arial"/>
            <w:szCs w:val="20"/>
          </w:rPr>
          <w:t>ToM</w:t>
        </w:r>
      </w:hyperlink>
    </w:p>
    <w:p w14:paraId="3043FBFB" w14:textId="679733A5" w:rsidR="00EB4539" w:rsidRPr="00241CD3" w:rsidRDefault="00EB4539" w:rsidP="00D21B9E">
      <w:pPr>
        <w:pStyle w:val="Bulletslist"/>
        <w:rPr>
          <w:rFonts w:cs="Arial"/>
          <w:szCs w:val="20"/>
        </w:rPr>
      </w:pPr>
      <w:r w:rsidRPr="00241CD3">
        <w:rPr>
          <w:rFonts w:cs="Arial"/>
          <w:b/>
          <w:bCs/>
          <w:szCs w:val="20"/>
        </w:rPr>
        <w:t>26 October</w:t>
      </w:r>
      <w:r>
        <w:rPr>
          <w:rFonts w:cs="Arial"/>
          <w:szCs w:val="20"/>
        </w:rPr>
        <w:t xml:space="preserve">: Health services will soon hit critical point - </w:t>
      </w:r>
      <w:hyperlink r:id="rId1379" w:history="1">
        <w:r w:rsidRPr="00EB4539">
          <w:rPr>
            <w:rStyle w:val="Hyperlink"/>
            <w:rFonts w:cs="Arial"/>
            <w:szCs w:val="20"/>
          </w:rPr>
          <w:t>ToM</w:t>
        </w:r>
      </w:hyperlink>
    </w:p>
    <w:p w14:paraId="5B4F88A7" w14:textId="5767480D" w:rsidR="00BC1156" w:rsidRPr="00241CD3" w:rsidRDefault="00BC1156" w:rsidP="00D21B9E">
      <w:pPr>
        <w:pStyle w:val="Bulletslist"/>
        <w:rPr>
          <w:rFonts w:cs="Arial"/>
          <w:szCs w:val="20"/>
        </w:rPr>
      </w:pPr>
      <w:r w:rsidRPr="00241CD3">
        <w:rPr>
          <w:rFonts w:cs="Arial"/>
          <w:b/>
          <w:bCs/>
          <w:szCs w:val="20"/>
        </w:rPr>
        <w:t>21 October</w:t>
      </w:r>
      <w:r>
        <w:rPr>
          <w:rFonts w:cs="Arial"/>
          <w:szCs w:val="20"/>
        </w:rPr>
        <w:t xml:space="preserve">: Use of visors without masks discouraged by health authorities - </w:t>
      </w:r>
      <w:hyperlink r:id="rId1380" w:history="1">
        <w:r w:rsidRPr="00BC1156">
          <w:rPr>
            <w:rStyle w:val="Hyperlink"/>
            <w:rFonts w:cs="Arial"/>
            <w:szCs w:val="20"/>
          </w:rPr>
          <w:t>ToM</w:t>
        </w:r>
      </w:hyperlink>
    </w:p>
    <w:p w14:paraId="78D91FD9" w14:textId="73E96188" w:rsidR="00DF5260" w:rsidRPr="00201CA5" w:rsidRDefault="00DF5260" w:rsidP="00D21B9E">
      <w:pPr>
        <w:pStyle w:val="Bulletslist"/>
        <w:rPr>
          <w:rFonts w:cs="Arial"/>
          <w:szCs w:val="20"/>
        </w:rPr>
      </w:pPr>
      <w:r w:rsidRPr="00201CA5">
        <w:rPr>
          <w:rFonts w:cs="Arial"/>
          <w:b/>
          <w:bCs/>
          <w:szCs w:val="20"/>
        </w:rPr>
        <w:t>2 October</w:t>
      </w:r>
      <w:r>
        <w:rPr>
          <w:rFonts w:cs="Arial"/>
          <w:szCs w:val="20"/>
        </w:rPr>
        <w:t xml:space="preserve">: Malta spent 8.5 million euros on COVID-19 testing in first six months of 2020 - </w:t>
      </w:r>
      <w:hyperlink r:id="rId1381" w:history="1">
        <w:r w:rsidRPr="00DF5260">
          <w:rPr>
            <w:rStyle w:val="Hyperlink"/>
            <w:rFonts w:cs="Arial"/>
            <w:szCs w:val="20"/>
          </w:rPr>
          <w:t>ToM</w:t>
        </w:r>
      </w:hyperlink>
    </w:p>
    <w:p w14:paraId="0B175C9D" w14:textId="01042217" w:rsidR="00DF5260" w:rsidRPr="00C55FCE" w:rsidRDefault="00DF5260" w:rsidP="00D21B9E">
      <w:pPr>
        <w:pStyle w:val="Bulletslist"/>
        <w:rPr>
          <w:rStyle w:val="Hyperlink"/>
          <w:rFonts w:cs="Arial"/>
          <w:color w:val="333333"/>
          <w:szCs w:val="20"/>
          <w:u w:val="none"/>
        </w:rPr>
      </w:pPr>
      <w:r w:rsidRPr="00201CA5">
        <w:rPr>
          <w:rFonts w:cs="Arial"/>
          <w:b/>
          <w:bCs/>
          <w:szCs w:val="20"/>
        </w:rPr>
        <w:t>1 October</w:t>
      </w:r>
      <w:r>
        <w:rPr>
          <w:rFonts w:cs="Arial"/>
          <w:szCs w:val="20"/>
        </w:rPr>
        <w:t xml:space="preserve">: Non-urgent surgery postponed to ease pressure on ICU - </w:t>
      </w:r>
      <w:hyperlink r:id="rId1382" w:history="1">
        <w:r w:rsidRPr="00DF5260">
          <w:rPr>
            <w:rStyle w:val="Hyperlink"/>
            <w:rFonts w:cs="Arial"/>
            <w:szCs w:val="20"/>
          </w:rPr>
          <w:t>ToM</w:t>
        </w:r>
      </w:hyperlink>
    </w:p>
    <w:p w14:paraId="169C799D" w14:textId="63BA0938" w:rsidR="008C075A" w:rsidRPr="00201CA5" w:rsidRDefault="008C075A" w:rsidP="004C0A20">
      <w:pPr>
        <w:pStyle w:val="Heading6"/>
      </w:pPr>
      <w:r>
        <w:t>June</w:t>
      </w:r>
    </w:p>
    <w:p w14:paraId="656EE36D" w14:textId="73008F05" w:rsidR="00827157" w:rsidRPr="00C55FCE" w:rsidRDefault="00827157" w:rsidP="00D21B9E">
      <w:pPr>
        <w:pStyle w:val="Bulletslist"/>
        <w:rPr>
          <w:rStyle w:val="Hyperlink"/>
          <w:rFonts w:cs="Arial"/>
          <w:color w:val="333333"/>
          <w:szCs w:val="20"/>
          <w:u w:val="none"/>
        </w:rPr>
      </w:pPr>
      <w:r w:rsidRPr="00D80A25">
        <w:rPr>
          <w:rFonts w:cs="Arial"/>
          <w:b/>
          <w:bCs/>
          <w:szCs w:val="20"/>
        </w:rPr>
        <w:t>9 June</w:t>
      </w:r>
      <w:r>
        <w:rPr>
          <w:rFonts w:cs="Arial"/>
          <w:szCs w:val="20"/>
        </w:rPr>
        <w:t xml:space="preserve">: Malta spending 100 million more than planned on healthcare - </w:t>
      </w:r>
      <w:hyperlink r:id="rId1383" w:history="1">
        <w:r w:rsidRPr="00827157">
          <w:rPr>
            <w:rStyle w:val="Hyperlink"/>
            <w:rFonts w:cs="Arial"/>
            <w:szCs w:val="20"/>
          </w:rPr>
          <w:t>ToM</w:t>
        </w:r>
      </w:hyperlink>
    </w:p>
    <w:p w14:paraId="777B9F4F" w14:textId="352F1D3E" w:rsidR="008C075A" w:rsidRPr="00D80A25" w:rsidRDefault="008C075A" w:rsidP="004C0A20">
      <w:pPr>
        <w:pStyle w:val="Heading6"/>
      </w:pPr>
      <w:r>
        <w:t>May</w:t>
      </w:r>
    </w:p>
    <w:p w14:paraId="0E9BA183" w14:textId="11D64DAF" w:rsidR="0000227F" w:rsidRPr="004650B0" w:rsidRDefault="0000227F" w:rsidP="00D21B9E">
      <w:pPr>
        <w:pStyle w:val="Bulletslist"/>
        <w:rPr>
          <w:rFonts w:cs="Arial"/>
          <w:szCs w:val="20"/>
        </w:rPr>
      </w:pPr>
      <w:r w:rsidRPr="004650B0">
        <w:rPr>
          <w:rFonts w:cs="Arial"/>
          <w:b/>
          <w:bCs/>
          <w:szCs w:val="20"/>
        </w:rPr>
        <w:t>26 May</w:t>
      </w:r>
      <w:r>
        <w:rPr>
          <w:rFonts w:cs="Arial"/>
          <w:szCs w:val="20"/>
        </w:rPr>
        <w:t xml:space="preserve">: Medical authorities planning widespread testing for coronavirus immunity - </w:t>
      </w:r>
      <w:hyperlink r:id="rId1384" w:history="1">
        <w:r w:rsidRPr="0000227F">
          <w:rPr>
            <w:rStyle w:val="Hyperlink"/>
            <w:rFonts w:cs="Arial"/>
            <w:szCs w:val="20"/>
          </w:rPr>
          <w:t>ToM</w:t>
        </w:r>
      </w:hyperlink>
    </w:p>
    <w:p w14:paraId="675E20E5" w14:textId="58C1670F" w:rsidR="002F57D0" w:rsidRPr="00360375" w:rsidRDefault="002F57D0" w:rsidP="00D21B9E">
      <w:pPr>
        <w:pStyle w:val="Bulletslist"/>
        <w:rPr>
          <w:rFonts w:cs="Arial"/>
          <w:szCs w:val="20"/>
        </w:rPr>
      </w:pPr>
      <w:r w:rsidRPr="00360375">
        <w:rPr>
          <w:rFonts w:cs="Arial"/>
          <w:b/>
          <w:bCs/>
          <w:szCs w:val="20"/>
        </w:rPr>
        <w:t>18 May</w:t>
      </w:r>
      <w:r>
        <w:rPr>
          <w:rFonts w:cs="Arial"/>
          <w:szCs w:val="20"/>
        </w:rPr>
        <w:t xml:space="preserve">: Mater Dei resuming outpatient appointments - </w:t>
      </w:r>
      <w:hyperlink r:id="rId1385" w:history="1">
        <w:r w:rsidRPr="002F57D0">
          <w:rPr>
            <w:rStyle w:val="Hyperlink"/>
            <w:rFonts w:cs="Arial"/>
            <w:szCs w:val="20"/>
          </w:rPr>
          <w:t>ToM</w:t>
        </w:r>
      </w:hyperlink>
    </w:p>
    <w:p w14:paraId="64CE8C9A" w14:textId="0DB8032A" w:rsidR="009D6F28" w:rsidRPr="009E6572" w:rsidRDefault="009D6F28" w:rsidP="00D21B9E">
      <w:pPr>
        <w:pStyle w:val="Bulletslist"/>
        <w:rPr>
          <w:rFonts w:cs="Arial"/>
          <w:szCs w:val="20"/>
        </w:rPr>
      </w:pPr>
      <w:r w:rsidRPr="009E6572">
        <w:rPr>
          <w:rFonts w:cs="Arial"/>
          <w:b/>
          <w:bCs/>
          <w:szCs w:val="20"/>
        </w:rPr>
        <w:t>4 May</w:t>
      </w:r>
      <w:r>
        <w:rPr>
          <w:rFonts w:cs="Arial"/>
          <w:szCs w:val="20"/>
        </w:rPr>
        <w:t xml:space="preserve">: </w:t>
      </w:r>
      <w:r w:rsidR="00496FE0">
        <w:rPr>
          <w:rFonts w:cs="Arial"/>
          <w:szCs w:val="20"/>
        </w:rPr>
        <w:t xml:space="preserve">Conflict on face mask price caps solved - </w:t>
      </w:r>
      <w:hyperlink r:id="rId1386" w:history="1">
        <w:r w:rsidR="00496FE0" w:rsidRPr="00496FE0">
          <w:rPr>
            <w:rStyle w:val="Hyperlink"/>
            <w:rFonts w:cs="Arial"/>
            <w:szCs w:val="20"/>
          </w:rPr>
          <w:t>ToM</w:t>
        </w:r>
      </w:hyperlink>
      <w:r w:rsidR="00496FE0">
        <w:rPr>
          <w:rFonts w:cs="Arial"/>
          <w:szCs w:val="20"/>
        </w:rPr>
        <w:t xml:space="preserve"> </w:t>
      </w:r>
    </w:p>
    <w:p w14:paraId="1A1119B8" w14:textId="5AAE1E55" w:rsidR="002E7612" w:rsidRPr="00E97654" w:rsidRDefault="002E7612" w:rsidP="00D21B9E">
      <w:pPr>
        <w:pStyle w:val="Bulletslist"/>
        <w:rPr>
          <w:rFonts w:cs="Arial"/>
          <w:szCs w:val="20"/>
        </w:rPr>
      </w:pPr>
      <w:r w:rsidRPr="00E97654">
        <w:rPr>
          <w:rFonts w:cs="Arial"/>
          <w:b/>
          <w:bCs/>
          <w:szCs w:val="20"/>
        </w:rPr>
        <w:t>4 May</w:t>
      </w:r>
      <w:r>
        <w:rPr>
          <w:rFonts w:cs="Arial"/>
          <w:szCs w:val="20"/>
        </w:rPr>
        <w:t>: Nurses warn that patients are not being handed PPE -</w:t>
      </w:r>
      <w:hyperlink r:id="rId1387" w:history="1">
        <w:r w:rsidRPr="002E7612">
          <w:rPr>
            <w:rStyle w:val="Hyperlink"/>
            <w:rFonts w:cs="Arial"/>
            <w:szCs w:val="20"/>
          </w:rPr>
          <w:t>ToM</w:t>
        </w:r>
      </w:hyperlink>
    </w:p>
    <w:p w14:paraId="736DE990" w14:textId="77777777" w:rsidR="008475E0" w:rsidRPr="00D21B9E" w:rsidRDefault="008475E0" w:rsidP="00D21B9E">
      <w:pPr>
        <w:pStyle w:val="Bulletslist"/>
        <w:numPr>
          <w:ilvl w:val="0"/>
          <w:numId w:val="0"/>
        </w:numPr>
        <w:ind w:left="360"/>
      </w:pPr>
    </w:p>
    <w:p w14:paraId="7D0B06B0" w14:textId="77777777" w:rsidR="00D21B9E" w:rsidRDefault="00D21B9E" w:rsidP="00694A62"/>
    <w:p w14:paraId="0BDFE145" w14:textId="77777777" w:rsidR="00EF4D78" w:rsidRDefault="00EF4D78" w:rsidP="00C261AC">
      <w:pPr>
        <w:pStyle w:val="Heading3"/>
      </w:pPr>
    </w:p>
    <w:p w14:paraId="5F378DE1" w14:textId="0EC6BBCC" w:rsidR="0031540D" w:rsidRDefault="0031540D" w:rsidP="00C261AC">
      <w:pPr>
        <w:pStyle w:val="Heading3"/>
      </w:pPr>
      <w:bookmarkStart w:id="60" w:name="_Toc66278158"/>
      <w:r w:rsidRPr="0031540D">
        <w:t>Netherlands</w:t>
      </w:r>
      <w:bookmarkEnd w:id="60"/>
    </w:p>
    <w:tbl>
      <w:tblPr>
        <w:tblStyle w:val="GridTable4-Accent4"/>
        <w:tblW w:w="0" w:type="auto"/>
        <w:tblLook w:val="04A0" w:firstRow="1" w:lastRow="0" w:firstColumn="1" w:lastColumn="0" w:noHBand="0" w:noVBand="1"/>
      </w:tblPr>
      <w:tblGrid>
        <w:gridCol w:w="4767"/>
        <w:gridCol w:w="3418"/>
        <w:gridCol w:w="5220"/>
      </w:tblGrid>
      <w:tr w:rsidR="00BC179B" w14:paraId="4157F328" w14:textId="6C855283"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tcPr>
          <w:p w14:paraId="7EEF07F7" w14:textId="77777777" w:rsidR="00BC179B" w:rsidRPr="004371AA" w:rsidRDefault="00BC179B" w:rsidP="001C3188">
            <w:pPr>
              <w:rPr>
                <w:color w:val="FFFFFF" w:themeColor="background1"/>
              </w:rPr>
            </w:pPr>
            <w:bookmarkStart w:id="61" w:name="_Hlk56587043"/>
            <w:r w:rsidRPr="004371AA">
              <w:rPr>
                <w:color w:val="FFFFFF" w:themeColor="background1"/>
              </w:rPr>
              <w:t>Relevant national websites</w:t>
            </w:r>
          </w:p>
        </w:tc>
        <w:tc>
          <w:tcPr>
            <w:tcW w:w="3418" w:type="dxa"/>
          </w:tcPr>
          <w:p w14:paraId="33117F93" w14:textId="77777777" w:rsidR="00BC179B" w:rsidRPr="004371AA" w:rsidRDefault="00BC179B"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1BB6BF1" w14:textId="78CC8B7A" w:rsidR="00BC179B" w:rsidRPr="004371AA" w:rsidRDefault="00BC179B"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BC179B" w14:paraId="7264E72E" w14:textId="1E28DC3D" w:rsidTr="00F7041B">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dxa"/>
          </w:tcPr>
          <w:p w14:paraId="17472DC9" w14:textId="77777777" w:rsidR="00BC179B" w:rsidRPr="004371AA" w:rsidRDefault="00000002" w:rsidP="00AC313B">
            <w:pPr>
              <w:pStyle w:val="Bulletslist"/>
              <w:rPr>
                <w:rStyle w:val="Hyperlink"/>
                <w:rFonts w:cs="Arial"/>
                <w:b w:val="0"/>
                <w:bCs w:val="0"/>
                <w:color w:val="333333"/>
                <w:szCs w:val="20"/>
                <w:u w:val="none"/>
              </w:rPr>
            </w:pPr>
            <w:hyperlink r:id="rId1388" w:history="1">
              <w:r w:rsidR="00BC179B" w:rsidRPr="004371AA">
                <w:rPr>
                  <w:rStyle w:val="Hyperlink"/>
                  <w:rFonts w:cs="Arial"/>
                  <w:b w:val="0"/>
                  <w:bCs w:val="0"/>
                  <w:szCs w:val="20"/>
                </w:rPr>
                <w:t>Dutch info hub on actions related to medical equipment</w:t>
              </w:r>
            </w:hyperlink>
          </w:p>
          <w:p w14:paraId="20B437B6" w14:textId="77777777" w:rsidR="00BC179B" w:rsidRPr="004371AA" w:rsidRDefault="00BC179B" w:rsidP="00AC313B">
            <w:pPr>
              <w:pStyle w:val="Bulletslist"/>
              <w:rPr>
                <w:rStyle w:val="Hyperlink"/>
                <w:rFonts w:cs="Arial"/>
                <w:b w:val="0"/>
                <w:bCs w:val="0"/>
                <w:color w:val="333333"/>
                <w:szCs w:val="20"/>
                <w:u w:val="none"/>
              </w:rPr>
            </w:pPr>
            <w:r w:rsidRPr="004371AA">
              <w:rPr>
                <w:rFonts w:cs="Arial"/>
                <w:b w:val="0"/>
                <w:bCs w:val="0"/>
                <w:szCs w:val="20"/>
              </w:rPr>
              <w:t xml:space="preserve">Overview of travel protocol for the Netherlands - </w:t>
            </w:r>
            <w:hyperlink r:id="rId1389" w:history="1">
              <w:r w:rsidRPr="004371AA">
                <w:rPr>
                  <w:rStyle w:val="Hyperlink"/>
                  <w:rFonts w:cs="Arial"/>
                  <w:b w:val="0"/>
                  <w:bCs w:val="0"/>
                  <w:szCs w:val="20"/>
                </w:rPr>
                <w:t>Rijksoverheid</w:t>
              </w:r>
            </w:hyperlink>
          </w:p>
          <w:p w14:paraId="489D587B" w14:textId="3CCA03BB" w:rsidR="00BC179B" w:rsidRPr="004371AA" w:rsidRDefault="00000002" w:rsidP="00AC313B">
            <w:pPr>
              <w:pStyle w:val="Bulletslist"/>
              <w:jc w:val="left"/>
              <w:rPr>
                <w:b w:val="0"/>
                <w:bCs w:val="0"/>
              </w:rPr>
            </w:pPr>
            <w:hyperlink r:id="rId1390" w:history="1">
              <w:r w:rsidR="00BC179B" w:rsidRPr="004371AA">
                <w:rPr>
                  <w:rStyle w:val="Hyperlink"/>
                  <w:rFonts w:cs="Arial"/>
                  <w:b w:val="0"/>
                  <w:bCs w:val="0"/>
                  <w:szCs w:val="20"/>
                </w:rPr>
                <w:t>O</w:t>
              </w:r>
              <w:r w:rsidR="00BC179B" w:rsidRPr="004371AA">
                <w:rPr>
                  <w:rStyle w:val="Hyperlink"/>
                  <w:b w:val="0"/>
                  <w:bCs w:val="0"/>
                </w:rPr>
                <w:t>fficial website on national measures</w:t>
              </w:r>
            </w:hyperlink>
          </w:p>
        </w:tc>
        <w:tc>
          <w:tcPr>
            <w:tcW w:w="0" w:type="dxa"/>
          </w:tcPr>
          <w:p w14:paraId="663F6D30" w14:textId="77777777" w:rsidR="00B170EF" w:rsidRPr="00270670" w:rsidRDefault="00B170EF"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B170EF">
              <w:t xml:space="preserve">The nationwide daily curfew has been lifted and catering establishments are permitted to reopen their outdoor spaces 12:00-18:00. </w:t>
            </w:r>
          </w:p>
          <w:p w14:paraId="57585294" w14:textId="59553F15" w:rsidR="00BC179B" w:rsidRDefault="00B170EF"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B170EF">
              <w:t xml:space="preserve">Nonessential shops are operating 06:00-22:00 subject to </w:t>
            </w:r>
            <w:r w:rsidRPr="00B170EF">
              <w:lastRenderedPageBreak/>
              <w:t>hygiene and social distancing requirements.</w:t>
            </w:r>
            <w:r w:rsidRPr="00B170EF" w:rsidDel="00B170EF">
              <w:t xml:space="preserve"> </w:t>
            </w:r>
            <w:r w:rsidR="006A208D">
              <w:t>(</w:t>
            </w:r>
            <w:hyperlink r:id="rId1391" w:history="1">
              <w:r w:rsidR="006A208D" w:rsidRPr="006A208D">
                <w:rPr>
                  <w:rStyle w:val="Hyperlink"/>
                </w:rPr>
                <w:t>Link</w:t>
              </w:r>
            </w:hyperlink>
            <w:r w:rsidR="006A208D">
              <w:t>)</w:t>
            </w:r>
          </w:p>
        </w:tc>
        <w:tc>
          <w:tcPr>
            <w:tcW w:w="0" w:type="dxa"/>
          </w:tcPr>
          <w:p w14:paraId="1A5640FD" w14:textId="1169DFD8"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color w:val="000000"/>
                <w:szCs w:val="20"/>
              </w:rPr>
              <w:t xml:space="preserve"> </w:t>
            </w:r>
            <w:r w:rsidR="00B30B68" w:rsidRPr="00411CFF">
              <w:rPr>
                <w:rFonts w:eastAsia="Times New Roman" w:cs="Arial"/>
                <w:szCs w:val="20"/>
                <w:lang w:eastAsia="en-GB"/>
              </w:rPr>
              <w:t>9,934,313</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7A07E52D" w14:textId="71621581"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6,576,811</w:t>
            </w:r>
            <w:r w:rsidR="00B30B68">
              <w:rPr>
                <w:rFonts w:eastAsia="Times New Roman" w:cs="Arial"/>
                <w:szCs w:val="20"/>
                <w:lang w:eastAsia="en-GB"/>
              </w:rPr>
              <w:t xml:space="preserve"> (</w:t>
            </w:r>
            <w:r w:rsidR="00B30B68" w:rsidRPr="00411CFF">
              <w:rPr>
                <w:rFonts w:eastAsia="Times New Roman" w:cs="Arial"/>
                <w:szCs w:val="20"/>
                <w:lang w:eastAsia="en-GB"/>
              </w:rPr>
              <w:t>49.00%</w:t>
            </w:r>
            <w:r w:rsidR="00B30B68">
              <w:rPr>
                <w:rFonts w:eastAsia="Times New Roman" w:cs="Arial"/>
                <w:szCs w:val="20"/>
                <w:lang w:eastAsia="en-GB"/>
              </w:rPr>
              <w:t>)</w:t>
            </w:r>
          </w:p>
          <w:p w14:paraId="1BEFE330" w14:textId="63E150D6"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sidRPr="00E50B64">
              <w:rPr>
                <w:b/>
                <w:bCs/>
              </w:rPr>
              <w:t xml:space="preserve">: </w:t>
            </w:r>
            <w:r w:rsidR="00B30B68" w:rsidRPr="00411CFF">
              <w:rPr>
                <w:rFonts w:eastAsia="Times New Roman" w:cs="Arial"/>
                <w:szCs w:val="20"/>
                <w:lang w:eastAsia="en-GB"/>
              </w:rPr>
              <w:t>3,357,502</w:t>
            </w:r>
            <w:r w:rsidR="00B30B68">
              <w:rPr>
                <w:rFonts w:eastAsia="Times New Roman" w:cs="Arial"/>
                <w:szCs w:val="20"/>
                <w:lang w:eastAsia="en-GB"/>
              </w:rPr>
              <w:t xml:space="preserve"> (</w:t>
            </w:r>
            <w:r w:rsidR="00B30B68" w:rsidRPr="00411CFF">
              <w:rPr>
                <w:rFonts w:eastAsia="Times New Roman" w:cs="Arial"/>
                <w:szCs w:val="20"/>
                <w:lang w:eastAsia="en-GB"/>
              </w:rPr>
              <w:t>23.90%</w:t>
            </w:r>
            <w:r w:rsidR="00B30B68">
              <w:rPr>
                <w:rFonts w:eastAsia="Times New Roman" w:cs="Arial"/>
                <w:szCs w:val="20"/>
                <w:lang w:eastAsia="en-GB"/>
              </w:rPr>
              <w:t>)</w:t>
            </w:r>
          </w:p>
          <w:p w14:paraId="3F4F179B" w14:textId="4A4E3D13" w:rsidR="00BC179B"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1392" w:history="1">
              <w:r w:rsidR="00BC179B">
                <w:rPr>
                  <w:rStyle w:val="Hyperlink"/>
                </w:rPr>
                <w:t>Dutch</w:t>
              </w:r>
            </w:hyperlink>
            <w:r w:rsidR="00BC179B">
              <w:t xml:space="preserve"> Health Agency’s </w:t>
            </w:r>
            <w:hyperlink r:id="rId1393" w:history="1">
              <w:r w:rsidR="00BC179B" w:rsidRPr="00BC179B">
                <w:rPr>
                  <w:rStyle w:val="Hyperlink"/>
                </w:rPr>
                <w:t>Vaccine Strategy</w:t>
              </w:r>
            </w:hyperlink>
            <w:r w:rsidR="00BC179B">
              <w:t xml:space="preserve"> (in Dutch)</w:t>
            </w:r>
          </w:p>
          <w:p w14:paraId="2095C1EA" w14:textId="390011AD" w:rsidR="00FD37C8"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00BD07C6">
              <w:rPr>
                <w:b/>
                <w:bCs/>
              </w:rPr>
              <w:t>:</w:t>
            </w:r>
            <w:r w:rsidRPr="0071482C" w:rsidDel="00870575">
              <w:rPr>
                <w:b/>
                <w:bCs/>
              </w:rPr>
              <w:t xml:space="preserve"> </w:t>
            </w:r>
            <w:r w:rsidR="00A61DF2" w:rsidRPr="00F07264">
              <w:t>50.9 million</w:t>
            </w:r>
            <w:r w:rsidR="00A61DF2">
              <w:t xml:space="preserve"> (</w:t>
            </w:r>
            <w:hyperlink r:id="rId1394" w:history="1">
              <w:r w:rsidR="00A61DF2" w:rsidRPr="00A61DF2">
                <w:rPr>
                  <w:rStyle w:val="Hyperlink"/>
                </w:rPr>
                <w:t>Link</w:t>
              </w:r>
            </w:hyperlink>
            <w:r w:rsidR="00A61DF2">
              <w:t xml:space="preserve">) </w:t>
            </w:r>
            <w:r w:rsidR="00A61DF2" w:rsidRPr="00F07264">
              <w:t>AstraZeneca</w:t>
            </w:r>
            <w:r w:rsidR="00A61DF2">
              <w:t xml:space="preserve"> (11.7 million), </w:t>
            </w:r>
            <w:r w:rsidR="00A61DF2" w:rsidRPr="00A61DF2">
              <w:t>Pfizer/BioNTech</w:t>
            </w:r>
            <w:r w:rsidR="00A61DF2">
              <w:t xml:space="preserve"> (7.8), Moderna (3.1), Janssen (7.8), Curevac (8.8), Sanofi (11.7)</w:t>
            </w:r>
          </w:p>
        </w:tc>
      </w:tr>
    </w:tbl>
    <w:bookmarkEnd w:id="61"/>
    <w:p w14:paraId="334ADB27" w14:textId="5C24EE0D" w:rsidR="00870575" w:rsidRPr="004C0A20" w:rsidRDefault="00870575" w:rsidP="004C0A20">
      <w:pPr>
        <w:pStyle w:val="Heading4"/>
      </w:pPr>
      <w:r w:rsidRPr="00C01246">
        <w:rPr>
          <w:b/>
          <w:bCs w:val="0"/>
        </w:rPr>
        <w:t>Latest Member State developments affecting the medical technology industry</w:t>
      </w:r>
    </w:p>
    <w:p w14:paraId="785EA20E" w14:textId="0390DA61" w:rsidR="00870575" w:rsidRDefault="00870575" w:rsidP="004C0A20">
      <w:pPr>
        <w:pStyle w:val="Heading5"/>
        <w:rPr>
          <w:b/>
          <w:bCs/>
        </w:rPr>
      </w:pPr>
      <w:r w:rsidRPr="004C0A20">
        <w:rPr>
          <w:b/>
          <w:bCs/>
        </w:rPr>
        <w:t>2021</w:t>
      </w:r>
    </w:p>
    <w:p w14:paraId="5CB3C205" w14:textId="6C64E5FA" w:rsidR="00B170EF" w:rsidRDefault="00B170EF" w:rsidP="004B26C2">
      <w:pPr>
        <w:pStyle w:val="Heading6"/>
        <w15:collapsed/>
      </w:pPr>
      <w:r>
        <w:t>May</w:t>
      </w:r>
    </w:p>
    <w:p w14:paraId="1CA16184" w14:textId="7CE262DE" w:rsidR="000B5E08" w:rsidRPr="00F97266" w:rsidRDefault="000B5E08" w:rsidP="00270670">
      <w:pPr>
        <w:pStyle w:val="Bulletslist"/>
      </w:pPr>
      <w:r w:rsidRPr="00F97266">
        <w:rPr>
          <w:b/>
          <w:bCs/>
        </w:rPr>
        <w:t>29 May:</w:t>
      </w:r>
      <w:r>
        <w:t xml:space="preserve"> </w:t>
      </w:r>
      <w:r w:rsidRPr="000B5E08">
        <w:t>Rutte announces end of Netherlands lockdown</w:t>
      </w:r>
      <w:r>
        <w:t xml:space="preserve"> – </w:t>
      </w:r>
      <w:hyperlink r:id="rId1395" w:history="1">
        <w:r w:rsidRPr="000B5E08">
          <w:rPr>
            <w:rStyle w:val="Hyperlink"/>
          </w:rPr>
          <w:t>POLITICO</w:t>
        </w:r>
      </w:hyperlink>
      <w:r>
        <w:t xml:space="preserve"> </w:t>
      </w:r>
    </w:p>
    <w:p w14:paraId="17199D0E" w14:textId="6C73416A" w:rsidR="005049BF" w:rsidRDefault="005049BF" w:rsidP="00270670">
      <w:pPr>
        <w:pStyle w:val="Bulletslist"/>
      </w:pPr>
      <w:r w:rsidRPr="00DA5D15">
        <w:rPr>
          <w:b/>
          <w:bCs/>
        </w:rPr>
        <w:t>11 May:</w:t>
      </w:r>
      <w:r>
        <w:t xml:space="preserve"> </w:t>
      </w:r>
      <w:r w:rsidRPr="005049BF">
        <w:t>The Netherlands ready to relax Covid rules, if hospital admission decline further</w:t>
      </w:r>
      <w:r>
        <w:t xml:space="preserve"> – </w:t>
      </w:r>
      <w:hyperlink r:id="rId1396" w:history="1">
        <w:r w:rsidRPr="005049BF">
          <w:rPr>
            <w:rStyle w:val="Hyperlink"/>
          </w:rPr>
          <w:t>DN</w:t>
        </w:r>
      </w:hyperlink>
    </w:p>
    <w:p w14:paraId="046287F3" w14:textId="09297AB5" w:rsidR="005049BF" w:rsidRPr="00DA5D15" w:rsidRDefault="005049BF" w:rsidP="00270670">
      <w:pPr>
        <w:pStyle w:val="Bulletslist"/>
      </w:pPr>
      <w:r>
        <w:rPr>
          <w:b/>
          <w:bCs/>
        </w:rPr>
        <w:t>7 May:</w:t>
      </w:r>
      <w:r>
        <w:t xml:space="preserve"> </w:t>
      </w:r>
      <w:r w:rsidRPr="005049BF">
        <w:t>Bees in the Netherlands trained to detect COVID-19 infections</w:t>
      </w:r>
      <w:r>
        <w:t xml:space="preserve"> – </w:t>
      </w:r>
      <w:hyperlink r:id="rId1397" w:history="1">
        <w:r w:rsidRPr="005049BF">
          <w:rPr>
            <w:rStyle w:val="Hyperlink"/>
          </w:rPr>
          <w:t xml:space="preserve">REUTERS </w:t>
        </w:r>
      </w:hyperlink>
      <w:r>
        <w:t xml:space="preserve"> </w:t>
      </w:r>
    </w:p>
    <w:p w14:paraId="75D79CC8" w14:textId="4C661C8F" w:rsidR="00B170EF" w:rsidRPr="00B170EF" w:rsidRDefault="00B170EF" w:rsidP="00270670">
      <w:pPr>
        <w:pStyle w:val="Bulletslist"/>
      </w:pPr>
      <w:r w:rsidRPr="00270670">
        <w:rPr>
          <w:b/>
          <w:bCs/>
        </w:rPr>
        <w:t>1 May:</w:t>
      </w:r>
      <w:r>
        <w:t xml:space="preserve"> </w:t>
      </w:r>
      <w:r w:rsidRPr="00B170EF">
        <w:t>Netherlands won't ease lockdown further until at least mid May</w:t>
      </w:r>
      <w:r>
        <w:t xml:space="preserve"> – </w:t>
      </w:r>
      <w:hyperlink r:id="rId1398" w:history="1">
        <w:r w:rsidRPr="00B170EF">
          <w:rPr>
            <w:rStyle w:val="Hyperlink"/>
          </w:rPr>
          <w:t>REUTERS</w:t>
        </w:r>
      </w:hyperlink>
      <w:r>
        <w:t xml:space="preserve"> </w:t>
      </w:r>
    </w:p>
    <w:p w14:paraId="1B51F647" w14:textId="2A4CBB22" w:rsidR="004B26C2" w:rsidRDefault="004B26C2" w:rsidP="004B26C2">
      <w:pPr>
        <w:pStyle w:val="Heading6"/>
        <w15:collapsed/>
      </w:pPr>
      <w:r>
        <w:t>April</w:t>
      </w:r>
    </w:p>
    <w:p w14:paraId="0A3D337C" w14:textId="267078E8" w:rsidR="00AB489E" w:rsidRPr="006C2917" w:rsidRDefault="00AB489E" w:rsidP="00F8069F">
      <w:pPr>
        <w:pStyle w:val="Bulletslist"/>
      </w:pPr>
      <w:r w:rsidRPr="006C2917">
        <w:rPr>
          <w:b/>
          <w:bCs/>
        </w:rPr>
        <w:t>24 April:</w:t>
      </w:r>
      <w:r>
        <w:t xml:space="preserve"> </w:t>
      </w:r>
      <w:r w:rsidRPr="00AB489E">
        <w:t>A pricey rapid-testing programme rings alarms in the Netherlands</w:t>
      </w:r>
      <w:r>
        <w:t xml:space="preserve"> – </w:t>
      </w:r>
      <w:hyperlink r:id="rId1399" w:history="1">
        <w:r w:rsidRPr="00AB489E">
          <w:rPr>
            <w:rStyle w:val="Hyperlink"/>
          </w:rPr>
          <w:t>Economist</w:t>
        </w:r>
      </w:hyperlink>
      <w:r>
        <w:t xml:space="preserve"> </w:t>
      </w:r>
    </w:p>
    <w:p w14:paraId="621BB1D6" w14:textId="56A4C598" w:rsidR="006E6008" w:rsidRPr="00E66936" w:rsidRDefault="006E6008" w:rsidP="00F8069F">
      <w:pPr>
        <w:pStyle w:val="Bulletslist"/>
      </w:pPr>
      <w:r w:rsidRPr="00E66936">
        <w:rPr>
          <w:b/>
          <w:bCs/>
        </w:rPr>
        <w:t>21 April:</w:t>
      </w:r>
      <w:r>
        <w:t xml:space="preserve"> </w:t>
      </w:r>
      <w:r w:rsidRPr="006E6008">
        <w:t>Netherlands lifts curfew, opens cafes</w:t>
      </w:r>
      <w:r>
        <w:t xml:space="preserve"> – </w:t>
      </w:r>
      <w:hyperlink r:id="rId1400" w:history="1">
        <w:r w:rsidRPr="006E6008">
          <w:rPr>
            <w:rStyle w:val="Hyperlink"/>
          </w:rPr>
          <w:t>DW</w:t>
        </w:r>
      </w:hyperlink>
      <w:r>
        <w:t xml:space="preserve"> </w:t>
      </w:r>
    </w:p>
    <w:p w14:paraId="248FEE3A" w14:textId="1387F702" w:rsidR="006E6008" w:rsidRPr="00E66936" w:rsidRDefault="006E6008" w:rsidP="00F8069F">
      <w:pPr>
        <w:pStyle w:val="Bulletslist"/>
      </w:pPr>
      <w:r w:rsidRPr="00E66936">
        <w:rPr>
          <w:b/>
          <w:bCs/>
        </w:rPr>
        <w:t>20 April:</w:t>
      </w:r>
      <w:r>
        <w:t xml:space="preserve"> </w:t>
      </w:r>
      <w:r w:rsidRPr="006E6008">
        <w:t>Netherlands to start using Janssen Covid vaccine on Wednesday</w:t>
      </w:r>
      <w:r>
        <w:t xml:space="preserve"> – </w:t>
      </w:r>
      <w:hyperlink r:id="rId1401" w:history="1">
        <w:r w:rsidRPr="006E6008">
          <w:rPr>
            <w:rStyle w:val="Hyperlink"/>
          </w:rPr>
          <w:t>NLTimes</w:t>
        </w:r>
      </w:hyperlink>
    </w:p>
    <w:p w14:paraId="3359CE32" w14:textId="56CA28E6" w:rsidR="00466155" w:rsidRPr="00E66936" w:rsidRDefault="00466155" w:rsidP="00F8069F">
      <w:pPr>
        <w:pStyle w:val="Bulletslist"/>
      </w:pPr>
      <w:r w:rsidRPr="00E66936">
        <w:rPr>
          <w:b/>
          <w:bCs/>
        </w:rPr>
        <w:t>20 April:</w:t>
      </w:r>
      <w:r>
        <w:t xml:space="preserve"> </w:t>
      </w:r>
      <w:r w:rsidRPr="00466155">
        <w:t>Cabinet: also eases for markets, funerals and theory exams</w:t>
      </w:r>
      <w:r>
        <w:t xml:space="preserve"> – </w:t>
      </w:r>
      <w:hyperlink r:id="rId1402" w:history="1">
        <w:r w:rsidRPr="00466155">
          <w:rPr>
            <w:rStyle w:val="Hyperlink"/>
          </w:rPr>
          <w:t>RTL</w:t>
        </w:r>
      </w:hyperlink>
      <w:r>
        <w:t xml:space="preserve"> </w:t>
      </w:r>
    </w:p>
    <w:p w14:paraId="42ACEDDB" w14:textId="7A01D51E" w:rsidR="00E37335" w:rsidRPr="00C43025" w:rsidRDefault="00E37335" w:rsidP="00F8069F">
      <w:pPr>
        <w:pStyle w:val="Bulletslist"/>
      </w:pPr>
      <w:r w:rsidRPr="00C43025">
        <w:rPr>
          <w:b/>
          <w:bCs/>
        </w:rPr>
        <w:t>13 April:</w:t>
      </w:r>
      <w:r>
        <w:t xml:space="preserve"> </w:t>
      </w:r>
      <w:r w:rsidRPr="00E37335">
        <w:t>Dutch PM Rutte extends pandemic lockdown as infections rise</w:t>
      </w:r>
      <w:r>
        <w:t xml:space="preserve"> – </w:t>
      </w:r>
      <w:hyperlink r:id="rId1403" w:history="1">
        <w:r w:rsidRPr="00E37335">
          <w:rPr>
            <w:rStyle w:val="Hyperlink"/>
          </w:rPr>
          <w:t>REUTERS</w:t>
        </w:r>
      </w:hyperlink>
      <w:r>
        <w:t xml:space="preserve"> </w:t>
      </w:r>
    </w:p>
    <w:p w14:paraId="134665D0" w14:textId="3F90E78D" w:rsidR="00F32075" w:rsidRPr="00C43025" w:rsidRDefault="00F32075" w:rsidP="00F8069F">
      <w:pPr>
        <w:pStyle w:val="Bulletslist"/>
      </w:pPr>
      <w:r w:rsidRPr="00C43025">
        <w:rPr>
          <w:b/>
          <w:bCs/>
        </w:rPr>
        <w:t>11 April:</w:t>
      </w:r>
      <w:r>
        <w:t xml:space="preserve"> </w:t>
      </w:r>
      <w:r w:rsidRPr="00F32075">
        <w:t>Dutch lockdown measures remain until at least April 28, ANP says</w:t>
      </w:r>
      <w:r>
        <w:t xml:space="preserve"> – </w:t>
      </w:r>
      <w:hyperlink r:id="rId1404" w:history="1">
        <w:r w:rsidRPr="00F32075">
          <w:rPr>
            <w:rStyle w:val="Hyperlink"/>
          </w:rPr>
          <w:t>REUTERS</w:t>
        </w:r>
      </w:hyperlink>
      <w:r>
        <w:t xml:space="preserve"> </w:t>
      </w:r>
    </w:p>
    <w:p w14:paraId="1279F852" w14:textId="45FCEE15" w:rsidR="003479AA" w:rsidRPr="003479AA" w:rsidRDefault="003479AA" w:rsidP="00F8069F">
      <w:pPr>
        <w:pStyle w:val="Bulletslist"/>
      </w:pPr>
      <w:r w:rsidRPr="00F8069F">
        <w:rPr>
          <w:b/>
          <w:bCs/>
        </w:rPr>
        <w:t>4 April:</w:t>
      </w:r>
      <w:r>
        <w:t xml:space="preserve"> </w:t>
      </w:r>
      <w:r w:rsidRPr="003479AA">
        <w:t>New pause vaccination with AstraZeneca: as a precaution no injections for people up to 60 years old</w:t>
      </w:r>
      <w:r>
        <w:t xml:space="preserve"> – </w:t>
      </w:r>
      <w:hyperlink r:id="rId1405" w:history="1">
        <w:r w:rsidRPr="003479AA">
          <w:rPr>
            <w:rStyle w:val="Hyperlink"/>
          </w:rPr>
          <w:t>Rijksoverheid</w:t>
        </w:r>
      </w:hyperlink>
      <w:r>
        <w:t xml:space="preserve"> </w:t>
      </w:r>
    </w:p>
    <w:p w14:paraId="41DA9C60" w14:textId="50E9258A" w:rsidR="00B20FC2" w:rsidRDefault="005E7658" w:rsidP="00F8069F">
      <w:pPr>
        <w:pStyle w:val="Heading6"/>
        <w15:collapsed/>
      </w:pPr>
      <w:r>
        <w:t>March</w:t>
      </w:r>
    </w:p>
    <w:p w14:paraId="4FEE1456" w14:textId="19C2A1FE" w:rsidR="00B81CA6" w:rsidRPr="00CC522D" w:rsidRDefault="00B81CA6" w:rsidP="00054FD6">
      <w:pPr>
        <w:pStyle w:val="Bulletslist"/>
      </w:pPr>
      <w:r w:rsidRPr="00CC522D">
        <w:rPr>
          <w:b/>
          <w:bCs/>
        </w:rPr>
        <w:t>24 March:</w:t>
      </w:r>
      <w:r>
        <w:t xml:space="preserve"> </w:t>
      </w:r>
      <w:r w:rsidRPr="00B81CA6">
        <w:t>AstraZeneca has submitted approval request for Dutch vaccine plant: EU health chief</w:t>
      </w:r>
      <w:r>
        <w:t xml:space="preserve"> – </w:t>
      </w:r>
      <w:hyperlink r:id="rId1406" w:history="1">
        <w:r w:rsidRPr="00B81CA6">
          <w:rPr>
            <w:rStyle w:val="Hyperlink"/>
          </w:rPr>
          <w:t>REUTERS</w:t>
        </w:r>
      </w:hyperlink>
      <w:r>
        <w:t xml:space="preserve"> </w:t>
      </w:r>
    </w:p>
    <w:p w14:paraId="283EBD48" w14:textId="3F3ADAF1" w:rsidR="007E0FAF" w:rsidRPr="00955E39" w:rsidRDefault="007E0FAF" w:rsidP="00054FD6">
      <w:pPr>
        <w:pStyle w:val="Bulletslist"/>
      </w:pPr>
      <w:r w:rsidRPr="00955E39">
        <w:rPr>
          <w:b/>
          <w:bCs/>
        </w:rPr>
        <w:t>22 March:</w:t>
      </w:r>
      <w:r>
        <w:t xml:space="preserve"> </w:t>
      </w:r>
      <w:r w:rsidRPr="007E0FAF">
        <w:t>Dutch ready to block AstraZeneca if UK deal fails</w:t>
      </w:r>
      <w:r>
        <w:t xml:space="preserve"> – </w:t>
      </w:r>
      <w:hyperlink r:id="rId1407" w:history="1">
        <w:r w:rsidRPr="007E0FAF">
          <w:rPr>
            <w:rStyle w:val="Hyperlink"/>
          </w:rPr>
          <w:t>POLITICO</w:t>
        </w:r>
      </w:hyperlink>
      <w:r>
        <w:t xml:space="preserve"> </w:t>
      </w:r>
    </w:p>
    <w:p w14:paraId="038F5420" w14:textId="61A5947F" w:rsidR="00B57362" w:rsidRPr="00B57362" w:rsidRDefault="00B57362" w:rsidP="00054FD6">
      <w:pPr>
        <w:pStyle w:val="Bulletslist"/>
      </w:pPr>
      <w:r w:rsidRPr="00054FD6">
        <w:rPr>
          <w:b/>
          <w:bCs/>
        </w:rPr>
        <w:t>14 March:</w:t>
      </w:r>
      <w:r>
        <w:t xml:space="preserve"> </w:t>
      </w:r>
      <w:r w:rsidRPr="00B57362">
        <w:t>Netherlands halts use of AstraZeneca COVID-19 vaccine</w:t>
      </w:r>
      <w:r>
        <w:t xml:space="preserve"> – </w:t>
      </w:r>
      <w:hyperlink r:id="rId1408" w:history="1">
        <w:r w:rsidRPr="00B57362">
          <w:rPr>
            <w:rStyle w:val="Hyperlink"/>
          </w:rPr>
          <w:t>REUTERS</w:t>
        </w:r>
      </w:hyperlink>
      <w:r>
        <w:t xml:space="preserve"> </w:t>
      </w:r>
    </w:p>
    <w:p w14:paraId="22C94C61" w14:textId="7EB91206" w:rsidR="00F0706B" w:rsidRDefault="00F0706B" w:rsidP="008D722B">
      <w:pPr>
        <w:pStyle w:val="Heading6"/>
        <w15:collapsed/>
      </w:pPr>
      <w:r>
        <w:t>February</w:t>
      </w:r>
    </w:p>
    <w:p w14:paraId="41CA7EB3" w14:textId="2B481D33" w:rsidR="00297835" w:rsidRDefault="00297835" w:rsidP="00A24812">
      <w:pPr>
        <w:pStyle w:val="Bulletslist"/>
      </w:pPr>
      <w:r w:rsidRPr="008E64D7">
        <w:rPr>
          <w:b/>
          <w:bCs/>
        </w:rPr>
        <w:t>23 February:</w:t>
      </w:r>
      <w:r>
        <w:t xml:space="preserve"> </w:t>
      </w:r>
      <w:r w:rsidRPr="00297835">
        <w:t>Dutch lockdown eased, but curfew extended</w:t>
      </w:r>
      <w:r>
        <w:t xml:space="preserve"> – </w:t>
      </w:r>
      <w:hyperlink r:id="rId1409" w:history="1">
        <w:r w:rsidRPr="00297835">
          <w:rPr>
            <w:rStyle w:val="Hyperlink"/>
          </w:rPr>
          <w:t>abc</w:t>
        </w:r>
      </w:hyperlink>
      <w:r>
        <w:t xml:space="preserve"> </w:t>
      </w:r>
    </w:p>
    <w:p w14:paraId="08950A71" w14:textId="1FF67EB1" w:rsidR="00297835" w:rsidRPr="008E64D7" w:rsidRDefault="00297835" w:rsidP="00A24812">
      <w:pPr>
        <w:pStyle w:val="Bulletslist"/>
      </w:pPr>
      <w:r>
        <w:rPr>
          <w:b/>
          <w:bCs/>
        </w:rPr>
        <w:t>23 February:</w:t>
      </w:r>
      <w:r>
        <w:t xml:space="preserve"> </w:t>
      </w:r>
      <w:r w:rsidRPr="00297835">
        <w:t>Coronavirus cases increased by 19% in last week, vaccines starting to work</w:t>
      </w:r>
      <w:r>
        <w:t xml:space="preserve"> – </w:t>
      </w:r>
      <w:hyperlink r:id="rId1410" w:history="1">
        <w:r w:rsidRPr="00297835">
          <w:rPr>
            <w:rStyle w:val="Hyperlink"/>
          </w:rPr>
          <w:t>DN</w:t>
        </w:r>
      </w:hyperlink>
      <w:r>
        <w:t xml:space="preserve"> </w:t>
      </w:r>
    </w:p>
    <w:p w14:paraId="4C364374" w14:textId="201ADE2F" w:rsidR="00297835" w:rsidRPr="008E64D7" w:rsidRDefault="00297835" w:rsidP="00A24812">
      <w:pPr>
        <w:pStyle w:val="Bulletslist"/>
      </w:pPr>
      <w:r w:rsidRPr="008E64D7">
        <w:rPr>
          <w:b/>
          <w:bCs/>
        </w:rPr>
        <w:t>22 February:</w:t>
      </w:r>
      <w:r>
        <w:t xml:space="preserve"> </w:t>
      </w:r>
      <w:r w:rsidRPr="00297835">
        <w:t>AstraZeneca delays new vaccine shipment, again hitting Dutch roll-out</w:t>
      </w:r>
      <w:r>
        <w:t xml:space="preserve"> – </w:t>
      </w:r>
      <w:hyperlink r:id="rId1411" w:history="1">
        <w:r w:rsidRPr="00297835">
          <w:rPr>
            <w:rStyle w:val="Hyperlink"/>
          </w:rPr>
          <w:t xml:space="preserve">DN </w:t>
        </w:r>
      </w:hyperlink>
      <w:r>
        <w:t xml:space="preserve"> </w:t>
      </w:r>
    </w:p>
    <w:p w14:paraId="475CDBAF" w14:textId="67B2AA25" w:rsidR="000E4561" w:rsidRPr="002E5C7B" w:rsidRDefault="000E4561" w:rsidP="00A24812">
      <w:pPr>
        <w:pStyle w:val="Bulletslist"/>
      </w:pPr>
      <w:r w:rsidRPr="002E5C7B">
        <w:rPr>
          <w:b/>
          <w:bCs/>
        </w:rPr>
        <w:t>16 February:</w:t>
      </w:r>
      <w:r>
        <w:t xml:space="preserve"> </w:t>
      </w:r>
      <w:r w:rsidRPr="000E4561">
        <w:t>Dutch government to appeal after court orders coronavirus curfew to be lifted</w:t>
      </w:r>
      <w:r>
        <w:t xml:space="preserve"> – </w:t>
      </w:r>
      <w:hyperlink r:id="rId1412" w:history="1">
        <w:r w:rsidRPr="000E4561">
          <w:rPr>
            <w:rStyle w:val="Hyperlink"/>
          </w:rPr>
          <w:t>POLITICO</w:t>
        </w:r>
      </w:hyperlink>
      <w:r>
        <w:t xml:space="preserve"> </w:t>
      </w:r>
    </w:p>
    <w:p w14:paraId="6BCD1E64" w14:textId="4F77F0C7" w:rsidR="003F21A8" w:rsidRPr="00E118A4" w:rsidRDefault="003F21A8" w:rsidP="00A24812">
      <w:pPr>
        <w:pStyle w:val="Bulletslist"/>
      </w:pPr>
      <w:r w:rsidRPr="00E118A4">
        <w:rPr>
          <w:b/>
          <w:bCs/>
        </w:rPr>
        <w:t>4 February:</w:t>
      </w:r>
      <w:r>
        <w:t xml:space="preserve"> </w:t>
      </w:r>
      <w:r w:rsidRPr="003F21A8">
        <w:t>Dutch recommend Oxford/AstraZeneca vaccine for under 65s</w:t>
      </w:r>
      <w:r>
        <w:t xml:space="preserve"> – </w:t>
      </w:r>
      <w:hyperlink r:id="rId1413" w:history="1">
        <w:r w:rsidRPr="003F21A8">
          <w:rPr>
            <w:rStyle w:val="Hyperlink"/>
          </w:rPr>
          <w:t>GR</w:t>
        </w:r>
      </w:hyperlink>
      <w:r>
        <w:t xml:space="preserve"> </w:t>
      </w:r>
    </w:p>
    <w:p w14:paraId="65204A25" w14:textId="33F57D1A" w:rsidR="00F0706B" w:rsidRDefault="00A42FDA" w:rsidP="00A24812">
      <w:pPr>
        <w:pStyle w:val="Bulletslist"/>
      </w:pPr>
      <w:r w:rsidRPr="00A24812">
        <w:rPr>
          <w:b/>
          <w:bCs/>
        </w:rPr>
        <w:t>3 February:</w:t>
      </w:r>
      <w:r>
        <w:t xml:space="preserve"> </w:t>
      </w:r>
      <w:r w:rsidRPr="00A42FDA">
        <w:t>Dutch to roll out rapid breath tests for COVID-19</w:t>
      </w:r>
      <w:r>
        <w:t xml:space="preserve"> – </w:t>
      </w:r>
      <w:hyperlink r:id="rId1414" w:history="1">
        <w:r w:rsidRPr="00A42FDA">
          <w:rPr>
            <w:rStyle w:val="Hyperlink"/>
          </w:rPr>
          <w:t>REUTERS</w:t>
        </w:r>
      </w:hyperlink>
      <w:r>
        <w:t xml:space="preserve"> </w:t>
      </w:r>
    </w:p>
    <w:p w14:paraId="67167083" w14:textId="7B1B65E0" w:rsidR="002F41EA" w:rsidRDefault="002F41EA" w:rsidP="00A24812">
      <w:pPr>
        <w:pStyle w:val="Heading6"/>
        <w15:collapsed/>
      </w:pPr>
      <w:r>
        <w:t>January</w:t>
      </w:r>
    </w:p>
    <w:p w14:paraId="0107B613" w14:textId="6CD3605E" w:rsidR="00F42AED" w:rsidRPr="00224529" w:rsidRDefault="00F42AED" w:rsidP="002F41EA">
      <w:pPr>
        <w:pStyle w:val="Bulletslist"/>
      </w:pPr>
      <w:r w:rsidRPr="00224529">
        <w:rPr>
          <w:b/>
          <w:bCs/>
        </w:rPr>
        <w:t>13 January:</w:t>
      </w:r>
      <w:r>
        <w:t xml:space="preserve"> </w:t>
      </w:r>
      <w:r w:rsidRPr="00F42AED">
        <w:t>Netherlands Begins Mass Testing to Isolate COVID-19 Variant</w:t>
      </w:r>
      <w:r>
        <w:t xml:space="preserve"> – </w:t>
      </w:r>
      <w:hyperlink r:id="rId1415" w:anchor=":~:text=Residents%20of%20Bergschenhoek%2C%20Netherlands%2C%20take,discovered%20at%20a%20grade%20school." w:history="1">
        <w:r w:rsidRPr="00F42AED">
          <w:rPr>
            <w:rStyle w:val="Hyperlink"/>
          </w:rPr>
          <w:t>VOA</w:t>
        </w:r>
      </w:hyperlink>
      <w:r>
        <w:t xml:space="preserve"> </w:t>
      </w:r>
    </w:p>
    <w:p w14:paraId="08355A53" w14:textId="3F642C63" w:rsidR="00AF77FC" w:rsidRPr="00224529" w:rsidRDefault="007C7E30" w:rsidP="002F41EA">
      <w:pPr>
        <w:pStyle w:val="Bulletslist"/>
      </w:pPr>
      <w:r w:rsidRPr="00224529">
        <w:rPr>
          <w:b/>
          <w:bCs/>
        </w:rPr>
        <w:t xml:space="preserve">13 January: </w:t>
      </w:r>
      <w:r w:rsidRPr="00224529">
        <w:t>Netherlands to demand double testing for UK and Irish travelers to stop new coronavirus strain</w:t>
      </w:r>
      <w:r>
        <w:t xml:space="preserve"> – </w:t>
      </w:r>
      <w:hyperlink r:id="rId1416" w:history="1">
        <w:r w:rsidRPr="007C7E30">
          <w:rPr>
            <w:rStyle w:val="Hyperlink"/>
          </w:rPr>
          <w:t>POLITICO</w:t>
        </w:r>
      </w:hyperlink>
      <w:r>
        <w:t xml:space="preserve"> </w:t>
      </w:r>
    </w:p>
    <w:p w14:paraId="794D6BC3" w14:textId="0EAC6F45" w:rsidR="006F4C9F" w:rsidRPr="006F4C9F" w:rsidRDefault="006F4C9F" w:rsidP="002F41EA">
      <w:pPr>
        <w:pStyle w:val="Bulletslist"/>
      </w:pPr>
      <w:r w:rsidRPr="006F4C9F">
        <w:rPr>
          <w:b/>
          <w:bCs/>
        </w:rPr>
        <w:t>13 January:</w:t>
      </w:r>
      <w:r>
        <w:t xml:space="preserve"> </w:t>
      </w:r>
      <w:r w:rsidRPr="006F4C9F">
        <w:t>Netherlands Covid vaccination plans update on Jan. 13; When can you can get vaccinated?</w:t>
      </w:r>
      <w:r>
        <w:t xml:space="preserve"> – </w:t>
      </w:r>
      <w:hyperlink r:id="rId1417" w:history="1">
        <w:r w:rsidRPr="006F4C9F">
          <w:rPr>
            <w:rStyle w:val="Hyperlink"/>
          </w:rPr>
          <w:t>NL Times</w:t>
        </w:r>
      </w:hyperlink>
      <w:r>
        <w:t xml:space="preserve"> </w:t>
      </w:r>
    </w:p>
    <w:p w14:paraId="314F024E" w14:textId="38A050ED" w:rsidR="002F41EA" w:rsidRDefault="002F41EA" w:rsidP="002F41EA">
      <w:pPr>
        <w:pStyle w:val="Bulletslist"/>
      </w:pPr>
      <w:r w:rsidRPr="002F41EA">
        <w:rPr>
          <w:b/>
          <w:bCs/>
        </w:rPr>
        <w:t>6 January:</w:t>
      </w:r>
      <w:r>
        <w:t xml:space="preserve"> </w:t>
      </w:r>
      <w:r w:rsidRPr="002F41EA">
        <w:t>Netherlands becomes last EU country to start coronavirus vaccinations</w:t>
      </w:r>
      <w:r>
        <w:t xml:space="preserve"> – </w:t>
      </w:r>
      <w:hyperlink r:id="rId1418" w:history="1">
        <w:r w:rsidRPr="002F41EA">
          <w:rPr>
            <w:rStyle w:val="Hyperlink"/>
          </w:rPr>
          <w:t>Brussels Times</w:t>
        </w:r>
      </w:hyperlink>
      <w:r>
        <w:t xml:space="preserve"> </w:t>
      </w:r>
    </w:p>
    <w:p w14:paraId="03634D57" w14:textId="42712F0E" w:rsidR="002F41EA" w:rsidRPr="002F41EA" w:rsidRDefault="002F41EA" w:rsidP="002F41EA">
      <w:pPr>
        <w:pStyle w:val="Bulletslist"/>
      </w:pPr>
      <w:r>
        <w:rPr>
          <w:b/>
          <w:bCs/>
        </w:rPr>
        <w:t>5 January:</w:t>
      </w:r>
      <w:r>
        <w:t xml:space="preserve"> </w:t>
      </w:r>
      <w:r w:rsidRPr="002F41EA">
        <w:t>Back-of-the-pack Dutch under fire for slow coronavirus vaccine rollout</w:t>
      </w:r>
      <w:r>
        <w:t xml:space="preserve"> – </w:t>
      </w:r>
      <w:hyperlink r:id="rId1419" w:history="1">
        <w:r w:rsidRPr="002F41EA">
          <w:rPr>
            <w:rStyle w:val="Hyperlink"/>
          </w:rPr>
          <w:t>POLITICO</w:t>
        </w:r>
      </w:hyperlink>
      <w:r>
        <w:t xml:space="preserve"> </w:t>
      </w:r>
    </w:p>
    <w:p w14:paraId="70B379D7" w14:textId="4359E6E5" w:rsidR="005A626E" w:rsidRPr="004C0A20" w:rsidRDefault="00870575" w:rsidP="001425CB">
      <w:pPr>
        <w:pStyle w:val="Heading5"/>
        <w15:collapsed/>
        <w:rPr>
          <w:b/>
          <w:bCs/>
        </w:rPr>
      </w:pPr>
      <w:bookmarkStart w:id="62" w:name="_Hlk55823883"/>
      <w:r w:rsidRPr="004C0A20">
        <w:rPr>
          <w:b/>
          <w:bCs/>
        </w:rPr>
        <w:t>2020</w:t>
      </w:r>
    </w:p>
    <w:bookmarkEnd w:id="62"/>
    <w:p w14:paraId="5A91D9AA" w14:textId="57C534B5" w:rsidR="00897ECF" w:rsidRDefault="00897ECF" w:rsidP="004C0A20">
      <w:pPr>
        <w:pStyle w:val="Heading6"/>
      </w:pPr>
      <w:r>
        <w:t>December</w:t>
      </w:r>
    </w:p>
    <w:p w14:paraId="329F4B9B" w14:textId="538D9030" w:rsidR="00D80F67" w:rsidRPr="0071482C" w:rsidRDefault="00D80F67" w:rsidP="00897ECF">
      <w:pPr>
        <w:pStyle w:val="Bulletslist"/>
      </w:pPr>
      <w:r>
        <w:t xml:space="preserve">9 December: </w:t>
      </w:r>
      <w:r w:rsidRPr="00D80F67">
        <w:t>Netherlands Makes COVID-19 Test Results Compulsory for Arrivals From December 15</w:t>
      </w:r>
      <w:r>
        <w:t xml:space="preserve"> – </w:t>
      </w:r>
      <w:hyperlink r:id="rId1420" w:history="1">
        <w:r w:rsidRPr="00D80F67">
          <w:rPr>
            <w:rStyle w:val="Hyperlink"/>
          </w:rPr>
          <w:t>Schengenvisainfo</w:t>
        </w:r>
      </w:hyperlink>
      <w:r>
        <w:t xml:space="preserve"> </w:t>
      </w:r>
    </w:p>
    <w:p w14:paraId="0058CF61" w14:textId="31A56EFA" w:rsidR="00897ECF" w:rsidRPr="00AF5C94" w:rsidRDefault="00897ECF" w:rsidP="00897ECF">
      <w:pPr>
        <w:pStyle w:val="Bulletslist"/>
      </w:pPr>
      <w:r w:rsidRPr="00AF5C94">
        <w:rPr>
          <w:b/>
          <w:bCs/>
        </w:rPr>
        <w:t>1 December</w:t>
      </w:r>
      <w:r>
        <w:t xml:space="preserve">: </w:t>
      </w:r>
      <w:r w:rsidRPr="00897ECF">
        <w:t>Netherlands makes face masks mandatory indoors</w:t>
      </w:r>
      <w:r>
        <w:t xml:space="preserve"> – </w:t>
      </w:r>
      <w:hyperlink r:id="rId1421" w:history="1">
        <w:r w:rsidRPr="00897ECF">
          <w:rPr>
            <w:rStyle w:val="Hyperlink"/>
          </w:rPr>
          <w:t>BBC</w:t>
        </w:r>
      </w:hyperlink>
      <w:r>
        <w:t xml:space="preserve"> </w:t>
      </w:r>
    </w:p>
    <w:p w14:paraId="4383E9F5" w14:textId="12DB40FC" w:rsidR="00897ECF" w:rsidRPr="00897ECF" w:rsidRDefault="00897ECF" w:rsidP="00AF5C94">
      <w:pPr>
        <w:pStyle w:val="Bulletslist"/>
      </w:pPr>
      <w:r w:rsidRPr="00AF5C94">
        <w:rPr>
          <w:b/>
          <w:bCs/>
        </w:rPr>
        <w:t>1 December</w:t>
      </w:r>
      <w:r>
        <w:t xml:space="preserve">: </w:t>
      </w:r>
      <w:r w:rsidRPr="00897ECF">
        <w:t>Netherlands aims to start Covid-19 vaccinations by early January</w:t>
      </w:r>
      <w:r>
        <w:t xml:space="preserve"> – </w:t>
      </w:r>
      <w:hyperlink r:id="rId1422" w:history="1">
        <w:r w:rsidRPr="00897ECF">
          <w:rPr>
            <w:rStyle w:val="Hyperlink"/>
          </w:rPr>
          <w:t>Brussels Times</w:t>
        </w:r>
      </w:hyperlink>
    </w:p>
    <w:p w14:paraId="1665A7BF" w14:textId="12FEF88C" w:rsidR="003148E9" w:rsidRDefault="003148E9" w:rsidP="004C0A20">
      <w:pPr>
        <w:pStyle w:val="Heading6"/>
      </w:pPr>
      <w:r>
        <w:t>November</w:t>
      </w:r>
    </w:p>
    <w:p w14:paraId="40B4C78F" w14:textId="424651DB" w:rsidR="00205C39" w:rsidRDefault="00205C39" w:rsidP="00F96300">
      <w:pPr>
        <w:pStyle w:val="Bulletslist"/>
      </w:pPr>
      <w:r w:rsidRPr="00C55FCE">
        <w:rPr>
          <w:b/>
          <w:bCs/>
        </w:rPr>
        <w:t>16 November</w:t>
      </w:r>
      <w:r>
        <w:t xml:space="preserve">: ECDC head underlines that mass testing would be important to prevent third wave </w:t>
      </w:r>
      <w:r w:rsidR="004B26C2">
        <w:t>–</w:t>
      </w:r>
      <w:r>
        <w:t xml:space="preserve"> </w:t>
      </w:r>
      <w:hyperlink r:id="rId1423" w:history="1">
        <w:r w:rsidRPr="00205C39">
          <w:rPr>
            <w:rStyle w:val="Hyperlink"/>
          </w:rPr>
          <w:t>NOS</w:t>
        </w:r>
      </w:hyperlink>
    </w:p>
    <w:p w14:paraId="50467A10" w14:textId="1EBF0A17" w:rsidR="00F96300" w:rsidRPr="00C55FCE" w:rsidRDefault="00F96300" w:rsidP="00F96300">
      <w:pPr>
        <w:pStyle w:val="Bulletslist"/>
      </w:pPr>
      <w:r w:rsidRPr="00C55FCE">
        <w:rPr>
          <w:b/>
          <w:bCs/>
        </w:rPr>
        <w:t>9 November</w:t>
      </w:r>
      <w:r>
        <w:t xml:space="preserve">: First location of multiple XL-testing locations has opened </w:t>
      </w:r>
      <w:r w:rsidR="004B26C2">
        <w:t>–</w:t>
      </w:r>
      <w:r>
        <w:t xml:space="preserve"> </w:t>
      </w:r>
      <w:hyperlink r:id="rId1424" w:history="1">
        <w:r w:rsidRPr="00F96300">
          <w:rPr>
            <w:rStyle w:val="Hyperlink"/>
          </w:rPr>
          <w:t>NOS</w:t>
        </w:r>
      </w:hyperlink>
    </w:p>
    <w:p w14:paraId="6715E4A8" w14:textId="21F2CB6E" w:rsidR="00F96300" w:rsidRDefault="00F96300" w:rsidP="00F96300">
      <w:pPr>
        <w:pStyle w:val="Bulletslist"/>
      </w:pPr>
      <w:r w:rsidRPr="00C55FCE">
        <w:rPr>
          <w:b/>
          <w:bCs/>
        </w:rPr>
        <w:t>3 November</w:t>
      </w:r>
      <w:r>
        <w:t xml:space="preserve">: Hospitals postponing percentage of regular care </w:t>
      </w:r>
      <w:r w:rsidR="004B26C2">
        <w:t>–</w:t>
      </w:r>
      <w:r>
        <w:t xml:space="preserve"> </w:t>
      </w:r>
      <w:hyperlink r:id="rId1425" w:history="1">
        <w:r w:rsidRPr="00F96300">
          <w:rPr>
            <w:rStyle w:val="Hyperlink"/>
          </w:rPr>
          <w:t>NRC</w:t>
        </w:r>
      </w:hyperlink>
    </w:p>
    <w:p w14:paraId="70481291" w14:textId="158E66B5" w:rsidR="003148E9" w:rsidRPr="00F96300" w:rsidRDefault="003148E9" w:rsidP="004C0A20">
      <w:pPr>
        <w:pStyle w:val="Heading6"/>
      </w:pPr>
      <w:r>
        <w:t>October</w:t>
      </w:r>
    </w:p>
    <w:p w14:paraId="3F57AEA4" w14:textId="7A7301D7" w:rsidR="00BC1156" w:rsidRPr="00241CD3" w:rsidRDefault="00BC1156" w:rsidP="009E6572">
      <w:pPr>
        <w:pStyle w:val="Bulletslist"/>
        <w:rPr>
          <w:rFonts w:cs="Arial"/>
          <w:szCs w:val="20"/>
        </w:rPr>
      </w:pPr>
      <w:r w:rsidRPr="00241CD3">
        <w:rPr>
          <w:rFonts w:cs="Arial"/>
          <w:b/>
          <w:bCs/>
          <w:szCs w:val="20"/>
        </w:rPr>
        <w:t>21 October</w:t>
      </w:r>
      <w:r>
        <w:rPr>
          <w:rFonts w:cs="Arial"/>
          <w:szCs w:val="20"/>
        </w:rPr>
        <w:t xml:space="preserve">: New rapid tests called a ‘game-changer’, but also reservations to be made </w:t>
      </w:r>
      <w:r w:rsidR="004B26C2">
        <w:rPr>
          <w:rFonts w:cs="Arial"/>
          <w:szCs w:val="20"/>
        </w:rPr>
        <w:t>–</w:t>
      </w:r>
      <w:r>
        <w:rPr>
          <w:rFonts w:cs="Arial"/>
          <w:szCs w:val="20"/>
        </w:rPr>
        <w:t xml:space="preserve"> </w:t>
      </w:r>
      <w:hyperlink r:id="rId1426" w:history="1">
        <w:r w:rsidRPr="00BC1156">
          <w:rPr>
            <w:rStyle w:val="Hyperlink"/>
            <w:rFonts w:cs="Arial"/>
            <w:szCs w:val="20"/>
          </w:rPr>
          <w:t>NOS</w:t>
        </w:r>
      </w:hyperlink>
    </w:p>
    <w:p w14:paraId="4FEE4BD9" w14:textId="291A8EDE" w:rsidR="003C705E" w:rsidRPr="00201CA5" w:rsidRDefault="001549E3" w:rsidP="009E6572">
      <w:pPr>
        <w:pStyle w:val="Bulletslist"/>
        <w:rPr>
          <w:rFonts w:cs="Arial"/>
          <w:szCs w:val="20"/>
        </w:rPr>
      </w:pPr>
      <w:r w:rsidRPr="00201CA5">
        <w:rPr>
          <w:rFonts w:cs="Arial"/>
          <w:b/>
          <w:bCs/>
          <w:szCs w:val="20"/>
        </w:rPr>
        <w:t>7 October</w:t>
      </w:r>
      <w:r>
        <w:rPr>
          <w:rFonts w:cs="Arial"/>
          <w:szCs w:val="20"/>
        </w:rPr>
        <w:t xml:space="preserve">: Netherlands approves rapid COVID-19 tests </w:t>
      </w:r>
      <w:r w:rsidR="004B26C2">
        <w:rPr>
          <w:rFonts w:cs="Arial"/>
          <w:szCs w:val="20"/>
        </w:rPr>
        <w:t>–</w:t>
      </w:r>
      <w:r>
        <w:rPr>
          <w:rFonts w:cs="Arial"/>
          <w:szCs w:val="20"/>
        </w:rPr>
        <w:t xml:space="preserve"> </w:t>
      </w:r>
      <w:hyperlink r:id="rId1427" w:history="1">
        <w:r w:rsidRPr="001549E3">
          <w:rPr>
            <w:rStyle w:val="Hyperlink"/>
            <w:rFonts w:cs="Arial"/>
            <w:szCs w:val="20"/>
          </w:rPr>
          <w:t>NOS</w:t>
        </w:r>
      </w:hyperlink>
    </w:p>
    <w:p w14:paraId="0EB0C86D" w14:textId="7AE79491" w:rsidR="00FC5E2E" w:rsidRDefault="00FC5E2E" w:rsidP="009E6572">
      <w:pPr>
        <w:pStyle w:val="Bulletslist"/>
        <w:rPr>
          <w:rFonts w:cs="Arial"/>
          <w:szCs w:val="20"/>
        </w:rPr>
      </w:pPr>
      <w:r w:rsidRPr="00201CA5">
        <w:rPr>
          <w:rFonts w:cs="Arial"/>
          <w:b/>
          <w:bCs/>
          <w:szCs w:val="20"/>
        </w:rPr>
        <w:t>1 October</w:t>
      </w:r>
      <w:r>
        <w:rPr>
          <w:rFonts w:cs="Arial"/>
          <w:szCs w:val="20"/>
        </w:rPr>
        <w:t xml:space="preserve">: Hospitals are preparing themselves for postponing parts of regular care </w:t>
      </w:r>
      <w:r w:rsidR="004B26C2">
        <w:rPr>
          <w:rFonts w:cs="Arial"/>
          <w:szCs w:val="20"/>
        </w:rPr>
        <w:t>–</w:t>
      </w:r>
      <w:r>
        <w:rPr>
          <w:rFonts w:cs="Arial"/>
          <w:szCs w:val="20"/>
        </w:rPr>
        <w:t xml:space="preserve"> </w:t>
      </w:r>
      <w:hyperlink r:id="rId1428" w:history="1">
        <w:r w:rsidRPr="00FC5E2E">
          <w:rPr>
            <w:rStyle w:val="Hyperlink"/>
            <w:rFonts w:cs="Arial"/>
            <w:szCs w:val="20"/>
          </w:rPr>
          <w:t>NOS</w:t>
        </w:r>
      </w:hyperlink>
    </w:p>
    <w:p w14:paraId="112B0204" w14:textId="213B682D" w:rsidR="00B213BB" w:rsidRPr="00C55FCE" w:rsidRDefault="00B213BB" w:rsidP="009E6572">
      <w:pPr>
        <w:pStyle w:val="Bulletslist"/>
        <w:rPr>
          <w:rStyle w:val="Hyperlink"/>
          <w:rFonts w:cs="Arial"/>
          <w:color w:val="333333"/>
          <w:szCs w:val="20"/>
          <w:u w:val="none"/>
        </w:rPr>
      </w:pPr>
      <w:r>
        <w:rPr>
          <w:rFonts w:cs="Arial"/>
          <w:szCs w:val="20"/>
        </w:rPr>
        <w:t xml:space="preserve">1 </w:t>
      </w:r>
      <w:r w:rsidRPr="00201CA5">
        <w:rPr>
          <w:rFonts w:cs="Arial"/>
          <w:b/>
          <w:bCs/>
          <w:szCs w:val="20"/>
        </w:rPr>
        <w:t>October</w:t>
      </w:r>
      <w:r>
        <w:rPr>
          <w:rFonts w:cs="Arial"/>
          <w:szCs w:val="20"/>
        </w:rPr>
        <w:t xml:space="preserve">: Government advises to wear masks indoors </w:t>
      </w:r>
      <w:r w:rsidR="004B26C2">
        <w:rPr>
          <w:rFonts w:cs="Arial"/>
          <w:szCs w:val="20"/>
        </w:rPr>
        <w:t>–</w:t>
      </w:r>
      <w:r>
        <w:rPr>
          <w:rFonts w:cs="Arial"/>
          <w:szCs w:val="20"/>
        </w:rPr>
        <w:t xml:space="preserve"> </w:t>
      </w:r>
      <w:hyperlink r:id="rId1429" w:history="1">
        <w:r w:rsidRPr="00B213BB">
          <w:rPr>
            <w:rStyle w:val="Hyperlink"/>
            <w:rFonts w:cs="Arial"/>
            <w:szCs w:val="20"/>
          </w:rPr>
          <w:t>NOS</w:t>
        </w:r>
      </w:hyperlink>
    </w:p>
    <w:p w14:paraId="0B3A77C1" w14:textId="30F181F1" w:rsidR="003148E9" w:rsidRPr="00201CA5" w:rsidRDefault="003148E9" w:rsidP="004C0A20">
      <w:pPr>
        <w:pStyle w:val="Heading6"/>
      </w:pPr>
      <w:r>
        <w:t>September</w:t>
      </w:r>
    </w:p>
    <w:p w14:paraId="54A45F79" w14:textId="7F185698" w:rsidR="00BE2173" w:rsidRPr="00201CA5" w:rsidRDefault="00BE2173" w:rsidP="009E6572">
      <w:pPr>
        <w:pStyle w:val="Bulletslist"/>
        <w:rPr>
          <w:rFonts w:cs="Arial"/>
          <w:szCs w:val="20"/>
        </w:rPr>
      </w:pPr>
      <w:r w:rsidRPr="00201CA5">
        <w:rPr>
          <w:rFonts w:cs="Arial"/>
          <w:b/>
          <w:bCs/>
          <w:szCs w:val="20"/>
        </w:rPr>
        <w:t>28 September</w:t>
      </w:r>
      <w:r>
        <w:rPr>
          <w:rFonts w:cs="Arial"/>
          <w:szCs w:val="20"/>
        </w:rPr>
        <w:t xml:space="preserve">: Healthcare provision might need to be scaled down due to COVID-19 ICU patients </w:t>
      </w:r>
      <w:r w:rsidR="004B26C2">
        <w:rPr>
          <w:rFonts w:cs="Arial"/>
          <w:szCs w:val="20"/>
        </w:rPr>
        <w:t>–</w:t>
      </w:r>
      <w:r>
        <w:rPr>
          <w:rFonts w:cs="Arial"/>
          <w:szCs w:val="20"/>
        </w:rPr>
        <w:t xml:space="preserve"> </w:t>
      </w:r>
      <w:hyperlink r:id="rId1430" w:history="1">
        <w:r w:rsidRPr="00BE2173">
          <w:rPr>
            <w:rStyle w:val="Hyperlink"/>
            <w:rFonts w:cs="Arial"/>
            <w:szCs w:val="20"/>
          </w:rPr>
          <w:t>NU</w:t>
        </w:r>
      </w:hyperlink>
    </w:p>
    <w:p w14:paraId="12F1EF23" w14:textId="51F5900F" w:rsidR="00B66775" w:rsidRPr="005B2CCF" w:rsidRDefault="00B66775" w:rsidP="009E6572">
      <w:pPr>
        <w:pStyle w:val="Bulletslist"/>
        <w:rPr>
          <w:rFonts w:cs="Arial"/>
          <w:szCs w:val="20"/>
        </w:rPr>
      </w:pPr>
      <w:r w:rsidRPr="005B2CCF">
        <w:rPr>
          <w:rFonts w:cs="Arial"/>
          <w:b/>
          <w:bCs/>
          <w:szCs w:val="20"/>
        </w:rPr>
        <w:t>23 September</w:t>
      </w:r>
      <w:r>
        <w:rPr>
          <w:rFonts w:cs="Arial"/>
          <w:szCs w:val="20"/>
        </w:rPr>
        <w:t xml:space="preserve">: Netherlands turns to Belgium to increase testing capacity – </w:t>
      </w:r>
      <w:hyperlink r:id="rId1431" w:history="1">
        <w:r w:rsidRPr="00B66775">
          <w:rPr>
            <w:rStyle w:val="Hyperlink"/>
            <w:rFonts w:cs="Arial"/>
            <w:szCs w:val="20"/>
          </w:rPr>
          <w:t>Brussels Times</w:t>
        </w:r>
      </w:hyperlink>
      <w:r>
        <w:rPr>
          <w:rFonts w:cs="Arial"/>
          <w:szCs w:val="20"/>
        </w:rPr>
        <w:t xml:space="preserve"> </w:t>
      </w:r>
    </w:p>
    <w:p w14:paraId="0918EAA8" w14:textId="63BEF3A9" w:rsidR="006A2B3F" w:rsidRPr="007333D7" w:rsidRDefault="006A2B3F" w:rsidP="009E6572">
      <w:pPr>
        <w:pStyle w:val="Bulletslist"/>
        <w:rPr>
          <w:rFonts w:cs="Arial"/>
          <w:szCs w:val="20"/>
        </w:rPr>
      </w:pPr>
      <w:r w:rsidRPr="007333D7">
        <w:rPr>
          <w:rFonts w:cs="Arial"/>
          <w:b/>
          <w:bCs/>
          <w:szCs w:val="20"/>
        </w:rPr>
        <w:t>8 September</w:t>
      </w:r>
      <w:r>
        <w:rPr>
          <w:rFonts w:cs="Arial"/>
          <w:szCs w:val="20"/>
        </w:rPr>
        <w:t xml:space="preserve">: Experts see benefits of rapid tests complementary to PCR tests </w:t>
      </w:r>
      <w:r w:rsidR="004B26C2">
        <w:rPr>
          <w:rFonts w:cs="Arial"/>
          <w:szCs w:val="20"/>
        </w:rPr>
        <w:t>–</w:t>
      </w:r>
      <w:r>
        <w:rPr>
          <w:rFonts w:cs="Arial"/>
          <w:szCs w:val="20"/>
        </w:rPr>
        <w:t xml:space="preserve"> </w:t>
      </w:r>
      <w:hyperlink r:id="rId1432" w:history="1">
        <w:r w:rsidRPr="006A2B3F">
          <w:rPr>
            <w:rStyle w:val="Hyperlink"/>
            <w:rFonts w:cs="Arial"/>
            <w:szCs w:val="20"/>
          </w:rPr>
          <w:t>NOS</w:t>
        </w:r>
      </w:hyperlink>
    </w:p>
    <w:p w14:paraId="79C5F9D1" w14:textId="2F9690B5" w:rsidR="00154401" w:rsidRPr="007333D7" w:rsidRDefault="00154401" w:rsidP="009E6572">
      <w:pPr>
        <w:pStyle w:val="Bulletslist"/>
        <w:rPr>
          <w:rFonts w:cs="Arial"/>
          <w:szCs w:val="20"/>
        </w:rPr>
      </w:pPr>
      <w:r w:rsidRPr="007333D7">
        <w:rPr>
          <w:rFonts w:cs="Arial"/>
          <w:b/>
          <w:bCs/>
          <w:szCs w:val="20"/>
        </w:rPr>
        <w:t>3 September</w:t>
      </w:r>
      <w:r>
        <w:rPr>
          <w:rFonts w:cs="Arial"/>
          <w:szCs w:val="20"/>
        </w:rPr>
        <w:t xml:space="preserve">: Regional health authorities call people to stop requesting test when asymptomatic due to lack of capacity </w:t>
      </w:r>
      <w:r w:rsidR="004B26C2">
        <w:rPr>
          <w:rFonts w:cs="Arial"/>
          <w:szCs w:val="20"/>
        </w:rPr>
        <w:t>–</w:t>
      </w:r>
      <w:r>
        <w:rPr>
          <w:rFonts w:cs="Arial"/>
          <w:szCs w:val="20"/>
        </w:rPr>
        <w:t xml:space="preserve"> </w:t>
      </w:r>
      <w:hyperlink r:id="rId1433" w:history="1">
        <w:r w:rsidRPr="00154401">
          <w:rPr>
            <w:rStyle w:val="Hyperlink"/>
            <w:rFonts w:cs="Arial"/>
            <w:szCs w:val="20"/>
          </w:rPr>
          <w:t>NU</w:t>
        </w:r>
      </w:hyperlink>
    </w:p>
    <w:p w14:paraId="21268605" w14:textId="3E3A4253" w:rsidR="00154401" w:rsidRPr="00C55FCE" w:rsidRDefault="00154401" w:rsidP="009E6572">
      <w:pPr>
        <w:pStyle w:val="Bulletslist"/>
        <w:rPr>
          <w:rStyle w:val="Hyperlink"/>
          <w:rFonts w:cs="Arial"/>
          <w:color w:val="333333"/>
          <w:szCs w:val="20"/>
          <w:u w:val="none"/>
        </w:rPr>
      </w:pPr>
      <w:r w:rsidRPr="007333D7">
        <w:rPr>
          <w:rFonts w:cs="Arial"/>
          <w:b/>
          <w:bCs/>
          <w:szCs w:val="20"/>
        </w:rPr>
        <w:t>1 September</w:t>
      </w:r>
      <w:r>
        <w:rPr>
          <w:rFonts w:cs="Arial"/>
          <w:szCs w:val="20"/>
        </w:rPr>
        <w:t xml:space="preserve">: New corona plan for care homes with increased testing frequency </w:t>
      </w:r>
      <w:r w:rsidR="004B26C2">
        <w:rPr>
          <w:rFonts w:cs="Arial"/>
          <w:szCs w:val="20"/>
        </w:rPr>
        <w:t>–</w:t>
      </w:r>
      <w:r>
        <w:rPr>
          <w:rFonts w:cs="Arial"/>
          <w:szCs w:val="20"/>
        </w:rPr>
        <w:t xml:space="preserve"> </w:t>
      </w:r>
      <w:hyperlink r:id="rId1434" w:history="1">
        <w:r w:rsidRPr="00154401">
          <w:rPr>
            <w:rStyle w:val="Hyperlink"/>
            <w:rFonts w:cs="Arial"/>
            <w:szCs w:val="20"/>
          </w:rPr>
          <w:t>NU</w:t>
        </w:r>
      </w:hyperlink>
    </w:p>
    <w:p w14:paraId="35AD9D11" w14:textId="29A28638" w:rsidR="003148E9" w:rsidRPr="007333D7" w:rsidRDefault="003148E9" w:rsidP="004C0A20">
      <w:pPr>
        <w:pStyle w:val="Heading6"/>
      </w:pPr>
      <w:r>
        <w:t>August</w:t>
      </w:r>
    </w:p>
    <w:p w14:paraId="3995DA06" w14:textId="5C0F4A6F" w:rsidR="00897E9F" w:rsidRPr="00450639" w:rsidRDefault="00897E9F" w:rsidP="009E6572">
      <w:pPr>
        <w:pStyle w:val="Bulletslist"/>
        <w:rPr>
          <w:rFonts w:cs="Arial"/>
          <w:szCs w:val="20"/>
        </w:rPr>
      </w:pPr>
      <w:r w:rsidRPr="00450639">
        <w:rPr>
          <w:rFonts w:cs="Arial"/>
          <w:b/>
          <w:bCs/>
          <w:szCs w:val="20"/>
        </w:rPr>
        <w:t>31 August</w:t>
      </w:r>
      <w:r>
        <w:rPr>
          <w:rFonts w:cs="Arial"/>
          <w:szCs w:val="20"/>
        </w:rPr>
        <w:t xml:space="preserve">: German centres to help fill testing capacity </w:t>
      </w:r>
      <w:r w:rsidR="004B26C2">
        <w:rPr>
          <w:rFonts w:cs="Arial"/>
          <w:szCs w:val="20"/>
        </w:rPr>
        <w:t>–</w:t>
      </w:r>
      <w:r>
        <w:rPr>
          <w:rFonts w:cs="Arial"/>
          <w:szCs w:val="20"/>
        </w:rPr>
        <w:t xml:space="preserve"> </w:t>
      </w:r>
      <w:hyperlink r:id="rId1435" w:history="1">
        <w:r w:rsidRPr="00897E9F">
          <w:rPr>
            <w:rStyle w:val="Hyperlink"/>
            <w:rFonts w:cs="Arial"/>
            <w:szCs w:val="20"/>
          </w:rPr>
          <w:t>Margriet</w:t>
        </w:r>
      </w:hyperlink>
    </w:p>
    <w:p w14:paraId="1A43D676" w14:textId="51A76DD3" w:rsidR="00F85C13" w:rsidRPr="00450639" w:rsidRDefault="00F85C13" w:rsidP="009E6572">
      <w:pPr>
        <w:pStyle w:val="Bulletslist"/>
        <w:rPr>
          <w:rFonts w:cs="Arial"/>
          <w:szCs w:val="20"/>
        </w:rPr>
      </w:pPr>
      <w:r w:rsidRPr="00450639">
        <w:rPr>
          <w:rFonts w:cs="Arial"/>
          <w:b/>
          <w:bCs/>
          <w:szCs w:val="20"/>
        </w:rPr>
        <w:t>27 August</w:t>
      </w:r>
      <w:r>
        <w:rPr>
          <w:rFonts w:cs="Arial"/>
          <w:szCs w:val="20"/>
        </w:rPr>
        <w:t xml:space="preserve">: Laboratory receive insufficient materials to perform tests </w:t>
      </w:r>
      <w:r w:rsidR="004B26C2">
        <w:rPr>
          <w:rFonts w:cs="Arial"/>
          <w:szCs w:val="20"/>
        </w:rPr>
        <w:t>–</w:t>
      </w:r>
      <w:r>
        <w:rPr>
          <w:rFonts w:cs="Arial"/>
          <w:szCs w:val="20"/>
        </w:rPr>
        <w:t xml:space="preserve"> </w:t>
      </w:r>
      <w:hyperlink r:id="rId1436" w:history="1">
        <w:r w:rsidRPr="00F85C13">
          <w:rPr>
            <w:rStyle w:val="Hyperlink"/>
            <w:rFonts w:cs="Arial"/>
            <w:szCs w:val="20"/>
          </w:rPr>
          <w:t>NOS</w:t>
        </w:r>
      </w:hyperlink>
    </w:p>
    <w:p w14:paraId="088E60B3" w14:textId="1F2D07E7" w:rsidR="005B13A7" w:rsidRPr="00C55FCE" w:rsidRDefault="005B13A7" w:rsidP="009E6572">
      <w:pPr>
        <w:pStyle w:val="Bulletslist"/>
        <w:rPr>
          <w:rStyle w:val="Hyperlink"/>
          <w:rFonts w:cs="Arial"/>
          <w:color w:val="333333"/>
          <w:szCs w:val="20"/>
          <w:u w:val="none"/>
        </w:rPr>
      </w:pPr>
      <w:r w:rsidRPr="00450639">
        <w:rPr>
          <w:rFonts w:cs="Arial"/>
          <w:b/>
          <w:bCs/>
          <w:szCs w:val="20"/>
        </w:rPr>
        <w:t>24 August</w:t>
      </w:r>
      <w:r>
        <w:rPr>
          <w:rFonts w:cs="Arial"/>
          <w:szCs w:val="20"/>
        </w:rPr>
        <w:t xml:space="preserve">: Test </w:t>
      </w:r>
      <w:r w:rsidR="00541BF8">
        <w:rPr>
          <w:rFonts w:cs="Arial"/>
          <w:szCs w:val="20"/>
        </w:rPr>
        <w:t xml:space="preserve">capacity has increased with 40% compared to some weeks ago </w:t>
      </w:r>
      <w:r w:rsidR="004B26C2">
        <w:rPr>
          <w:rFonts w:cs="Arial"/>
          <w:szCs w:val="20"/>
        </w:rPr>
        <w:t>–</w:t>
      </w:r>
      <w:r w:rsidR="00541BF8">
        <w:rPr>
          <w:rFonts w:cs="Arial"/>
          <w:szCs w:val="20"/>
        </w:rPr>
        <w:t xml:space="preserve"> </w:t>
      </w:r>
      <w:hyperlink r:id="rId1437" w:history="1">
        <w:r w:rsidR="00541BF8" w:rsidRPr="00541BF8">
          <w:rPr>
            <w:rStyle w:val="Hyperlink"/>
            <w:rFonts w:cs="Arial"/>
            <w:szCs w:val="20"/>
          </w:rPr>
          <w:t>NU</w:t>
        </w:r>
      </w:hyperlink>
    </w:p>
    <w:p w14:paraId="3BCE6F31" w14:textId="6838F8C6" w:rsidR="003148E9" w:rsidRPr="00450639" w:rsidRDefault="003148E9" w:rsidP="004C0A20">
      <w:pPr>
        <w:pStyle w:val="Heading6"/>
      </w:pPr>
      <w:r>
        <w:t>July</w:t>
      </w:r>
    </w:p>
    <w:p w14:paraId="5CBC0DC7" w14:textId="1D94F100" w:rsidR="0065642A" w:rsidRPr="0065642A" w:rsidRDefault="0065642A" w:rsidP="009E6572">
      <w:pPr>
        <w:pStyle w:val="Bulletslist"/>
        <w:rPr>
          <w:rFonts w:cs="Arial"/>
          <w:szCs w:val="20"/>
        </w:rPr>
      </w:pPr>
      <w:r w:rsidRPr="0065642A">
        <w:rPr>
          <w:rFonts w:cs="Arial"/>
          <w:b/>
          <w:bCs/>
          <w:szCs w:val="20"/>
        </w:rPr>
        <w:t>13 July</w:t>
      </w:r>
      <w:r>
        <w:rPr>
          <w:rFonts w:cs="Arial"/>
          <w:szCs w:val="20"/>
        </w:rPr>
        <w:t xml:space="preserve">: Rehabilitation corona patients temporarily covered more broadly by insurance </w:t>
      </w:r>
      <w:r w:rsidR="004B26C2">
        <w:rPr>
          <w:rFonts w:cs="Arial"/>
          <w:szCs w:val="20"/>
        </w:rPr>
        <w:t>–</w:t>
      </w:r>
      <w:r>
        <w:rPr>
          <w:rFonts w:cs="Arial"/>
          <w:szCs w:val="20"/>
        </w:rPr>
        <w:t xml:space="preserve"> </w:t>
      </w:r>
      <w:hyperlink r:id="rId1438" w:history="1">
        <w:r w:rsidRPr="0065642A">
          <w:rPr>
            <w:rStyle w:val="Hyperlink"/>
            <w:rFonts w:cs="Arial"/>
            <w:szCs w:val="20"/>
          </w:rPr>
          <w:t>NOS</w:t>
        </w:r>
      </w:hyperlink>
    </w:p>
    <w:p w14:paraId="7659F68E" w14:textId="6CACB1B2" w:rsidR="003B7D47" w:rsidRPr="00C55FCE" w:rsidRDefault="003B7D47" w:rsidP="009E6572">
      <w:pPr>
        <w:pStyle w:val="Bulletslist"/>
        <w:rPr>
          <w:rStyle w:val="Hyperlink"/>
          <w:rFonts w:cs="Arial"/>
          <w:color w:val="333333"/>
          <w:szCs w:val="20"/>
          <w:u w:val="none"/>
        </w:rPr>
      </w:pPr>
      <w:r w:rsidRPr="000C493D">
        <w:rPr>
          <w:rFonts w:cs="Arial"/>
          <w:b/>
          <w:bCs/>
          <w:szCs w:val="20"/>
        </w:rPr>
        <w:t>1 July</w:t>
      </w:r>
      <w:r>
        <w:rPr>
          <w:rFonts w:cs="Arial"/>
          <w:szCs w:val="20"/>
        </w:rPr>
        <w:t xml:space="preserve">: Dutch medical specialists scrutinize corona measures and request restarting normal healthcare services – </w:t>
      </w:r>
      <w:hyperlink r:id="rId1439" w:history="1">
        <w:r w:rsidRPr="003B7D47">
          <w:rPr>
            <w:rStyle w:val="Hyperlink"/>
            <w:rFonts w:cs="Arial"/>
            <w:szCs w:val="20"/>
          </w:rPr>
          <w:t>Open Debat</w:t>
        </w:r>
      </w:hyperlink>
    </w:p>
    <w:p w14:paraId="3829FDD7" w14:textId="382E357F" w:rsidR="003148E9" w:rsidRPr="000C493D" w:rsidRDefault="003148E9" w:rsidP="004C0A20">
      <w:pPr>
        <w:pStyle w:val="Heading6"/>
      </w:pPr>
      <w:r>
        <w:t>June</w:t>
      </w:r>
    </w:p>
    <w:p w14:paraId="33C4BDA0" w14:textId="75EE5CCC" w:rsidR="00770A9C" w:rsidRPr="00D80A25" w:rsidRDefault="00770A9C" w:rsidP="009E6572">
      <w:pPr>
        <w:pStyle w:val="Bulletslist"/>
        <w:rPr>
          <w:rFonts w:cs="Arial"/>
          <w:szCs w:val="20"/>
        </w:rPr>
      </w:pPr>
      <w:r w:rsidRPr="00D80A25">
        <w:rPr>
          <w:rFonts w:cs="Arial"/>
          <w:b/>
          <w:bCs/>
          <w:szCs w:val="20"/>
        </w:rPr>
        <w:t>9 June</w:t>
      </w:r>
      <w:r>
        <w:rPr>
          <w:rFonts w:cs="Arial"/>
          <w:szCs w:val="20"/>
        </w:rPr>
        <w:t xml:space="preserve">: Full testing capacity has never been used </w:t>
      </w:r>
      <w:r w:rsidR="004B26C2">
        <w:rPr>
          <w:rFonts w:cs="Arial"/>
          <w:szCs w:val="20"/>
        </w:rPr>
        <w:t>–</w:t>
      </w:r>
      <w:r>
        <w:rPr>
          <w:rFonts w:cs="Arial"/>
          <w:szCs w:val="20"/>
        </w:rPr>
        <w:t xml:space="preserve"> </w:t>
      </w:r>
      <w:hyperlink r:id="rId1440" w:history="1">
        <w:r w:rsidRPr="00770A9C">
          <w:rPr>
            <w:rStyle w:val="Hyperlink"/>
            <w:rFonts w:cs="Arial"/>
            <w:szCs w:val="20"/>
          </w:rPr>
          <w:t>NU</w:t>
        </w:r>
      </w:hyperlink>
    </w:p>
    <w:p w14:paraId="02A73592" w14:textId="546AE91B" w:rsidR="00DB7D85" w:rsidRPr="00C55FCE" w:rsidRDefault="00DB7D85" w:rsidP="009E6572">
      <w:pPr>
        <w:pStyle w:val="Bulletslist"/>
        <w:rPr>
          <w:rStyle w:val="Hyperlink"/>
          <w:rFonts w:cs="Arial"/>
          <w:color w:val="333333"/>
          <w:szCs w:val="20"/>
          <w:u w:val="none"/>
        </w:rPr>
      </w:pPr>
      <w:r w:rsidRPr="005D766F">
        <w:rPr>
          <w:rFonts w:cs="Arial"/>
          <w:b/>
          <w:bCs/>
          <w:szCs w:val="20"/>
        </w:rPr>
        <w:t>5 June</w:t>
      </w:r>
      <w:r>
        <w:rPr>
          <w:rFonts w:cs="Arial"/>
          <w:szCs w:val="20"/>
        </w:rPr>
        <w:t xml:space="preserve">: Shortage of gloves in the Netherlands </w:t>
      </w:r>
      <w:r w:rsidR="004B26C2">
        <w:rPr>
          <w:rFonts w:cs="Arial"/>
          <w:szCs w:val="20"/>
        </w:rPr>
        <w:t>–</w:t>
      </w:r>
      <w:r>
        <w:rPr>
          <w:rFonts w:cs="Arial"/>
          <w:szCs w:val="20"/>
        </w:rPr>
        <w:t xml:space="preserve"> </w:t>
      </w:r>
      <w:hyperlink r:id="rId1441" w:history="1">
        <w:r w:rsidRPr="00DB7D85">
          <w:rPr>
            <w:rStyle w:val="Hyperlink"/>
            <w:rFonts w:cs="Arial"/>
            <w:szCs w:val="20"/>
          </w:rPr>
          <w:t>Trouw</w:t>
        </w:r>
      </w:hyperlink>
    </w:p>
    <w:p w14:paraId="7692971C" w14:textId="3309DCF5" w:rsidR="003148E9" w:rsidRPr="005D766F" w:rsidRDefault="003148E9" w:rsidP="004C0A20">
      <w:pPr>
        <w:pStyle w:val="Heading6"/>
      </w:pPr>
      <w:r>
        <w:t>May</w:t>
      </w:r>
    </w:p>
    <w:p w14:paraId="6720DEE8" w14:textId="247D9956" w:rsidR="004B5AB1" w:rsidRPr="00A46C2A" w:rsidRDefault="004B5AB1" w:rsidP="009E6572">
      <w:pPr>
        <w:pStyle w:val="Bulletslist"/>
        <w:rPr>
          <w:rFonts w:cs="Arial"/>
          <w:szCs w:val="20"/>
        </w:rPr>
      </w:pPr>
      <w:r w:rsidRPr="00A46C2A">
        <w:rPr>
          <w:rFonts w:cs="Arial"/>
          <w:b/>
          <w:bCs/>
          <w:szCs w:val="20"/>
        </w:rPr>
        <w:t>23 May</w:t>
      </w:r>
      <w:r>
        <w:rPr>
          <w:rFonts w:cs="Arial"/>
          <w:szCs w:val="20"/>
        </w:rPr>
        <w:t xml:space="preserve">: From 1 June everyone in the Netherlands can get tested </w:t>
      </w:r>
      <w:r w:rsidR="004B26C2">
        <w:rPr>
          <w:rFonts w:cs="Arial"/>
          <w:szCs w:val="20"/>
        </w:rPr>
        <w:t>–</w:t>
      </w:r>
      <w:r>
        <w:rPr>
          <w:rFonts w:cs="Arial"/>
          <w:szCs w:val="20"/>
        </w:rPr>
        <w:t xml:space="preserve"> </w:t>
      </w:r>
      <w:hyperlink r:id="rId1442" w:history="1">
        <w:r w:rsidRPr="004B5AB1">
          <w:rPr>
            <w:rStyle w:val="Hyperlink"/>
            <w:rFonts w:cs="Arial"/>
            <w:szCs w:val="20"/>
          </w:rPr>
          <w:t>NOS</w:t>
        </w:r>
      </w:hyperlink>
    </w:p>
    <w:p w14:paraId="378DAE7C" w14:textId="01703AA2" w:rsidR="004B5AB1" w:rsidRPr="00A46C2A" w:rsidRDefault="004B5AB1" w:rsidP="009E6572">
      <w:pPr>
        <w:pStyle w:val="Bulletslist"/>
        <w:rPr>
          <w:rFonts w:cs="Arial"/>
          <w:szCs w:val="20"/>
        </w:rPr>
      </w:pPr>
      <w:r w:rsidRPr="00A46C2A">
        <w:rPr>
          <w:rFonts w:cs="Arial"/>
          <w:b/>
          <w:bCs/>
          <w:szCs w:val="20"/>
        </w:rPr>
        <w:t>22 May</w:t>
      </w:r>
      <w:r>
        <w:rPr>
          <w:rFonts w:cs="Arial"/>
          <w:szCs w:val="20"/>
        </w:rPr>
        <w:t xml:space="preserve">: Resuming regular care happens only slowly </w:t>
      </w:r>
      <w:r w:rsidR="004B26C2">
        <w:rPr>
          <w:rFonts w:cs="Arial"/>
          <w:szCs w:val="20"/>
        </w:rPr>
        <w:t>–</w:t>
      </w:r>
      <w:r>
        <w:rPr>
          <w:rFonts w:cs="Arial"/>
          <w:szCs w:val="20"/>
        </w:rPr>
        <w:t xml:space="preserve"> </w:t>
      </w:r>
      <w:hyperlink r:id="rId1443" w:history="1">
        <w:r w:rsidRPr="004B5AB1">
          <w:rPr>
            <w:rStyle w:val="Hyperlink"/>
            <w:rFonts w:cs="Arial"/>
            <w:szCs w:val="20"/>
          </w:rPr>
          <w:t>NOS</w:t>
        </w:r>
      </w:hyperlink>
    </w:p>
    <w:p w14:paraId="77622DCA" w14:textId="498609C8" w:rsidR="002F57D0" w:rsidRPr="00360375" w:rsidRDefault="002F57D0" w:rsidP="009E6572">
      <w:pPr>
        <w:pStyle w:val="Bulletslist"/>
        <w:rPr>
          <w:rFonts w:cs="Arial"/>
          <w:szCs w:val="20"/>
        </w:rPr>
      </w:pPr>
      <w:r w:rsidRPr="00360375">
        <w:rPr>
          <w:rFonts w:cs="Arial"/>
          <w:b/>
          <w:bCs/>
          <w:szCs w:val="20"/>
        </w:rPr>
        <w:t>19 May</w:t>
      </w:r>
      <w:r>
        <w:rPr>
          <w:rFonts w:cs="Arial"/>
          <w:szCs w:val="20"/>
        </w:rPr>
        <w:t xml:space="preserve">: Many HCPs still without PPE </w:t>
      </w:r>
      <w:r w:rsidR="004B26C2">
        <w:rPr>
          <w:rFonts w:cs="Arial"/>
          <w:szCs w:val="20"/>
        </w:rPr>
        <w:t>–</w:t>
      </w:r>
      <w:r>
        <w:rPr>
          <w:rFonts w:cs="Arial"/>
          <w:szCs w:val="20"/>
        </w:rPr>
        <w:t xml:space="preserve"> </w:t>
      </w:r>
      <w:hyperlink r:id="rId1444" w:history="1">
        <w:r w:rsidRPr="002F57D0">
          <w:rPr>
            <w:rStyle w:val="Hyperlink"/>
            <w:rFonts w:cs="Arial"/>
            <w:szCs w:val="20"/>
          </w:rPr>
          <w:t>FNV</w:t>
        </w:r>
      </w:hyperlink>
    </w:p>
    <w:p w14:paraId="061A904C" w14:textId="36320896" w:rsidR="00E2196A" w:rsidRPr="00360375" w:rsidRDefault="00E2196A" w:rsidP="009E6572">
      <w:pPr>
        <w:pStyle w:val="Bulletslist"/>
        <w:rPr>
          <w:rStyle w:val="Hyperlink"/>
          <w:rFonts w:cs="Arial"/>
          <w:color w:val="333333"/>
          <w:szCs w:val="20"/>
          <w:u w:val="none"/>
        </w:rPr>
      </w:pPr>
      <w:r w:rsidRPr="003A75B5">
        <w:rPr>
          <w:rFonts w:cs="Arial"/>
          <w:b/>
          <w:bCs/>
          <w:szCs w:val="20"/>
        </w:rPr>
        <w:t>13 May</w:t>
      </w:r>
      <w:r>
        <w:rPr>
          <w:rFonts w:cs="Arial"/>
          <w:szCs w:val="20"/>
        </w:rPr>
        <w:t>: From May 25</w:t>
      </w:r>
      <w:r w:rsidRPr="003A75B5">
        <w:rPr>
          <w:rFonts w:cs="Arial"/>
          <w:szCs w:val="20"/>
          <w:vertAlign w:val="superscript"/>
        </w:rPr>
        <w:t>th</w:t>
      </w:r>
      <w:r>
        <w:rPr>
          <w:rFonts w:cs="Arial"/>
          <w:szCs w:val="20"/>
        </w:rPr>
        <w:t xml:space="preserve"> no VAT on masks </w:t>
      </w:r>
      <w:r w:rsidR="004B26C2">
        <w:rPr>
          <w:rFonts w:cs="Arial"/>
          <w:szCs w:val="20"/>
        </w:rPr>
        <w:t>–</w:t>
      </w:r>
      <w:r>
        <w:rPr>
          <w:rFonts w:cs="Arial"/>
          <w:szCs w:val="20"/>
        </w:rPr>
        <w:t xml:space="preserve"> </w:t>
      </w:r>
      <w:hyperlink r:id="rId1445" w:history="1">
        <w:r w:rsidRPr="00E2196A">
          <w:rPr>
            <w:rStyle w:val="Hyperlink"/>
            <w:rFonts w:cs="Arial"/>
            <w:szCs w:val="20"/>
          </w:rPr>
          <w:t>NU</w:t>
        </w:r>
      </w:hyperlink>
    </w:p>
    <w:p w14:paraId="75BE60C6" w14:textId="38803A02" w:rsidR="002F57D0" w:rsidRPr="003A75B5" w:rsidRDefault="002F57D0" w:rsidP="009E6572">
      <w:pPr>
        <w:pStyle w:val="Bulletslist"/>
        <w:rPr>
          <w:rFonts w:cs="Arial"/>
          <w:szCs w:val="20"/>
        </w:rPr>
      </w:pPr>
      <w:r>
        <w:rPr>
          <w:rFonts w:cs="Arial"/>
          <w:b/>
          <w:bCs/>
          <w:szCs w:val="20"/>
        </w:rPr>
        <w:t>11 May:</w:t>
      </w:r>
      <w:r>
        <w:rPr>
          <w:rFonts w:cs="Arial"/>
          <w:szCs w:val="20"/>
        </w:rPr>
        <w:t xml:space="preserve"> 290.000 elective treatments cancelled in the Netherlands </w:t>
      </w:r>
      <w:r w:rsidR="004B26C2">
        <w:rPr>
          <w:rFonts w:cs="Arial"/>
          <w:szCs w:val="20"/>
        </w:rPr>
        <w:t>–</w:t>
      </w:r>
      <w:r>
        <w:rPr>
          <w:rFonts w:cs="Arial"/>
          <w:szCs w:val="20"/>
        </w:rPr>
        <w:t xml:space="preserve"> </w:t>
      </w:r>
      <w:hyperlink r:id="rId1446" w:history="1">
        <w:r w:rsidRPr="002F57D0">
          <w:rPr>
            <w:rStyle w:val="Hyperlink"/>
            <w:rFonts w:cs="Arial"/>
            <w:szCs w:val="20"/>
          </w:rPr>
          <w:t>Parool</w:t>
        </w:r>
      </w:hyperlink>
    </w:p>
    <w:p w14:paraId="7B56DEFC" w14:textId="2A3E3E90" w:rsidR="009E6572" w:rsidRPr="001D4416" w:rsidRDefault="009E6572" w:rsidP="009E6572">
      <w:pPr>
        <w:pStyle w:val="Bulletslist"/>
        <w:rPr>
          <w:rFonts w:cs="Arial"/>
          <w:szCs w:val="20"/>
        </w:rPr>
      </w:pPr>
      <w:r w:rsidRPr="009E6572">
        <w:rPr>
          <w:rFonts w:cs="Arial"/>
          <w:b/>
          <w:bCs/>
          <w:szCs w:val="20"/>
        </w:rPr>
        <w:t>5 May</w:t>
      </w:r>
      <w:r>
        <w:rPr>
          <w:rFonts w:cs="Arial"/>
          <w:szCs w:val="20"/>
        </w:rPr>
        <w:t xml:space="preserve">: Million new tests ordered for study on herd immunity </w:t>
      </w:r>
      <w:r w:rsidR="004B26C2">
        <w:rPr>
          <w:rFonts w:cs="Arial"/>
          <w:szCs w:val="20"/>
        </w:rPr>
        <w:t>–</w:t>
      </w:r>
      <w:r>
        <w:rPr>
          <w:rFonts w:cs="Arial"/>
          <w:szCs w:val="20"/>
        </w:rPr>
        <w:t xml:space="preserve"> </w:t>
      </w:r>
      <w:hyperlink r:id="rId1447" w:history="1">
        <w:r w:rsidRPr="009E6572">
          <w:rPr>
            <w:rStyle w:val="Hyperlink"/>
            <w:rFonts w:cs="Arial"/>
            <w:szCs w:val="20"/>
          </w:rPr>
          <w:t>NOS</w:t>
        </w:r>
      </w:hyperlink>
    </w:p>
    <w:p w14:paraId="267DC5EA" w14:textId="77777777" w:rsidR="00363E64" w:rsidRDefault="00363E64" w:rsidP="00694A62"/>
    <w:p w14:paraId="210CEF87" w14:textId="77777777" w:rsidR="008B56AD" w:rsidRDefault="008B56AD" w:rsidP="00C261AC">
      <w:pPr>
        <w:pStyle w:val="Heading3"/>
      </w:pPr>
    </w:p>
    <w:p w14:paraId="714AC9AD" w14:textId="574F398E" w:rsidR="0031540D" w:rsidRDefault="0031540D" w:rsidP="00C261AC">
      <w:pPr>
        <w:pStyle w:val="Heading3"/>
      </w:pPr>
      <w:bookmarkStart w:id="63" w:name="_Toc66278159"/>
      <w:r w:rsidRPr="0031540D">
        <w:t>Norway</w:t>
      </w:r>
      <w:bookmarkEnd w:id="63"/>
    </w:p>
    <w:tbl>
      <w:tblPr>
        <w:tblStyle w:val="GridTable4-Accent4"/>
        <w:tblW w:w="0" w:type="auto"/>
        <w:tblLook w:val="04A0" w:firstRow="1" w:lastRow="0" w:firstColumn="1" w:lastColumn="0" w:noHBand="0" w:noVBand="1"/>
      </w:tblPr>
      <w:tblGrid>
        <w:gridCol w:w="4719"/>
        <w:gridCol w:w="3466"/>
        <w:gridCol w:w="5220"/>
      </w:tblGrid>
      <w:tr w:rsidR="00FD37C8" w14:paraId="6EF04D19" w14:textId="5C26EFF3"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9" w:type="dxa"/>
          </w:tcPr>
          <w:p w14:paraId="5F6FD8AF" w14:textId="77777777" w:rsidR="00FD37C8" w:rsidRPr="004371AA" w:rsidRDefault="00FD37C8" w:rsidP="001C3188">
            <w:pPr>
              <w:rPr>
                <w:color w:val="FFFFFF" w:themeColor="background1"/>
              </w:rPr>
            </w:pPr>
            <w:r w:rsidRPr="004371AA">
              <w:rPr>
                <w:color w:val="FFFFFF" w:themeColor="background1"/>
              </w:rPr>
              <w:t>Relevant national websites</w:t>
            </w:r>
          </w:p>
        </w:tc>
        <w:tc>
          <w:tcPr>
            <w:tcW w:w="3466" w:type="dxa"/>
          </w:tcPr>
          <w:p w14:paraId="60D88EEF"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CD017F0" w14:textId="2B2D8140"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11200CDC" w14:textId="36334A26"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9" w:type="dxa"/>
          </w:tcPr>
          <w:p w14:paraId="28590230" w14:textId="30F2DA01" w:rsidR="00FD37C8" w:rsidRPr="004371AA" w:rsidRDefault="00FD37C8" w:rsidP="00AC313B">
            <w:pPr>
              <w:pStyle w:val="Bulletslist"/>
              <w:jc w:val="left"/>
              <w:rPr>
                <w:rStyle w:val="Hyperlink"/>
                <w:b w:val="0"/>
                <w:bCs w:val="0"/>
                <w:color w:val="333333"/>
                <w:u w:val="none"/>
              </w:rPr>
            </w:pPr>
            <w:r w:rsidRPr="004371AA">
              <w:rPr>
                <w:b w:val="0"/>
                <w:bCs w:val="0"/>
              </w:rPr>
              <w:t xml:space="preserve">Overview of travel protocol for Norway </w:t>
            </w:r>
            <w:r w:rsidR="004B26C2">
              <w:rPr>
                <w:b w:val="0"/>
                <w:bCs w:val="0"/>
              </w:rPr>
              <w:t>–</w:t>
            </w:r>
            <w:r w:rsidRPr="004371AA">
              <w:rPr>
                <w:b w:val="0"/>
                <w:bCs w:val="0"/>
              </w:rPr>
              <w:t xml:space="preserve"> </w:t>
            </w:r>
            <w:hyperlink r:id="rId1448" w:anchor="What-if-the-area/country-you-are-in-is-or-turns-%22red%22?" w:history="1">
              <w:r w:rsidRPr="004371AA">
                <w:rPr>
                  <w:rStyle w:val="Hyperlink"/>
                  <w:b w:val="0"/>
                  <w:bCs w:val="0"/>
                </w:rPr>
                <w:t>Helsenorge</w:t>
              </w:r>
            </w:hyperlink>
          </w:p>
          <w:p w14:paraId="79B5BB28" w14:textId="77777777" w:rsidR="00FD37C8" w:rsidRPr="004371AA" w:rsidRDefault="00000002" w:rsidP="00AC313B">
            <w:pPr>
              <w:pStyle w:val="Bulletslist"/>
              <w:jc w:val="left"/>
              <w:rPr>
                <w:b w:val="0"/>
                <w:bCs w:val="0"/>
              </w:rPr>
            </w:pPr>
            <w:hyperlink r:id="rId1449" w:history="1">
              <w:r w:rsidR="00FD37C8" w:rsidRPr="004371AA">
                <w:rPr>
                  <w:rStyle w:val="Hyperlink"/>
                  <w:b w:val="0"/>
                  <w:bCs w:val="0"/>
                </w:rPr>
                <w:t>Official health institute corona website</w:t>
              </w:r>
            </w:hyperlink>
            <w:r w:rsidR="00FD37C8" w:rsidRPr="004371AA">
              <w:rPr>
                <w:b w:val="0"/>
                <w:bCs w:val="0"/>
              </w:rPr>
              <w:t xml:space="preserve"> </w:t>
            </w:r>
          </w:p>
          <w:p w14:paraId="1AFD5095" w14:textId="4BD9F7EC" w:rsidR="00FD37C8" w:rsidRPr="004371AA" w:rsidRDefault="00000002" w:rsidP="00AC313B">
            <w:pPr>
              <w:pStyle w:val="Bulletslist"/>
              <w:jc w:val="left"/>
              <w:rPr>
                <w:b w:val="0"/>
                <w:bCs w:val="0"/>
              </w:rPr>
            </w:pPr>
            <w:hyperlink r:id="rId1450" w:history="1">
              <w:r w:rsidR="00FD37C8" w:rsidRPr="004371AA">
                <w:rPr>
                  <w:rStyle w:val="Hyperlink"/>
                  <w:b w:val="0"/>
                  <w:bCs w:val="0"/>
                </w:rPr>
                <w:t>Official government website on corona</w:t>
              </w:r>
            </w:hyperlink>
          </w:p>
        </w:tc>
        <w:tc>
          <w:tcPr>
            <w:tcW w:w="3466" w:type="dxa"/>
          </w:tcPr>
          <w:p w14:paraId="0F2E7725" w14:textId="77777777"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Some domestic restrictions remain in place in Norway as of </w:t>
            </w:r>
            <w:r>
              <w:t xml:space="preserve">25 </w:t>
            </w:r>
            <w:r w:rsidRPr="00CC632D">
              <w:t xml:space="preserve">May </w:t>
            </w:r>
            <w:r>
              <w:t>2021</w:t>
            </w:r>
            <w:r w:rsidRPr="00CC632D">
              <w:t xml:space="preserve">. </w:t>
            </w:r>
          </w:p>
          <w:p w14:paraId="3C6F1A6C" w14:textId="4A6CCE4D" w:rsidR="00CC632D" w:rsidRPr="00F97266" w:rsidRDefault="00CC632D" w:rsidP="00CC632D">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Nonessential businesses and services may operate, albeit subject to strict social distancing and hygiene measures.</w:t>
            </w:r>
            <w:r w:rsidRPr="00CC632D" w:rsidDel="00CC632D">
              <w:t xml:space="preserve"> </w:t>
            </w:r>
          </w:p>
          <w:p w14:paraId="030926BF" w14:textId="1858F434" w:rsidR="00FD37C8" w:rsidRDefault="00CC632D" w:rsidP="00CC632D">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rPr>
                <w:color w:val="auto"/>
              </w:rPr>
              <w:t>Protective facemasks are recommended rather than mandatory. Municipalities with higher rates of infection may impose stricter measures within their jurisdictions</w:t>
            </w:r>
            <w:r>
              <w:rPr>
                <w:color w:val="auto"/>
              </w:rPr>
              <w:t xml:space="preserve"> </w:t>
            </w:r>
            <w:r>
              <w:t>(</w:t>
            </w:r>
            <w:hyperlink r:id="rId1451" w:history="1">
              <w:r w:rsidRPr="006A208D">
                <w:rPr>
                  <w:rStyle w:val="Hyperlink"/>
                </w:rPr>
                <w:t>Link</w:t>
              </w:r>
            </w:hyperlink>
            <w:r>
              <w:t>)</w:t>
            </w:r>
          </w:p>
        </w:tc>
        <w:tc>
          <w:tcPr>
            <w:tcW w:w="5220" w:type="dxa"/>
          </w:tcPr>
          <w:p w14:paraId="2DF23CA6" w14:textId="13257C43"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1E23E9" w:rsidRPr="005132C3">
              <w:rPr>
                <w:rFonts w:eastAsia="Times New Roman" w:cs="Arial"/>
                <w:szCs w:val="20"/>
                <w:lang w:eastAsia="en-GB"/>
              </w:rPr>
              <w:t>2,263,185</w:t>
            </w:r>
            <w:r w:rsidR="001E23E9">
              <w:rPr>
                <w:rFonts w:eastAsia="Times New Roman" w:cs="Arial"/>
                <w:szCs w:val="20"/>
                <w:lang w:eastAsia="en-GB"/>
              </w:rPr>
              <w:t xml:space="preserve"> (</w:t>
            </w:r>
            <w:r w:rsidR="001E23E9" w:rsidRPr="005132C3">
              <w:rPr>
                <w:rFonts w:eastAsia="Times New Roman" w:cs="Arial"/>
                <w:szCs w:val="20"/>
                <w:lang w:eastAsia="en-GB"/>
              </w:rPr>
              <w:t>24-May</w:t>
            </w:r>
            <w:r w:rsidR="001E23E9">
              <w:rPr>
                <w:rFonts w:eastAsia="Times New Roman" w:cs="Arial"/>
                <w:szCs w:val="20"/>
                <w:lang w:eastAsia="en-GB"/>
              </w:rPr>
              <w:t>)</w:t>
            </w:r>
          </w:p>
          <w:p w14:paraId="410D8A7E" w14:textId="15CACCF6"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sidR="00B03ECF">
              <w:rPr>
                <w:b/>
                <w:bCs/>
              </w:rPr>
              <w:t xml:space="preserve"> </w:t>
            </w:r>
            <w:r w:rsidR="001E23E9" w:rsidRPr="005132C3">
              <w:rPr>
                <w:rFonts w:eastAsia="Times New Roman" w:cs="Arial"/>
                <w:szCs w:val="20"/>
                <w:lang w:eastAsia="en-GB"/>
              </w:rPr>
              <w:t>1.61 million</w:t>
            </w:r>
            <w:r w:rsidR="001E23E9">
              <w:rPr>
                <w:rFonts w:eastAsia="Times New Roman" w:cs="Arial"/>
                <w:szCs w:val="20"/>
                <w:lang w:eastAsia="en-GB"/>
              </w:rPr>
              <w:t xml:space="preserve"> (</w:t>
            </w:r>
            <w:r w:rsidR="001E23E9" w:rsidRPr="005132C3">
              <w:rPr>
                <w:rFonts w:eastAsia="Times New Roman" w:cs="Arial"/>
                <w:szCs w:val="20"/>
                <w:lang w:eastAsia="en-GB"/>
              </w:rPr>
              <w:t>36.80%</w:t>
            </w:r>
            <w:r w:rsidR="001E23E9">
              <w:rPr>
                <w:rFonts w:eastAsia="Times New Roman" w:cs="Arial"/>
                <w:szCs w:val="20"/>
                <w:lang w:eastAsia="en-GB"/>
              </w:rPr>
              <w:t>)</w:t>
            </w:r>
          </w:p>
          <w:p w14:paraId="3F86CF1D" w14:textId="71EA328B"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sidRPr="00E50B64">
              <w:rPr>
                <w:b/>
                <w:bCs/>
              </w:rPr>
              <w:t xml:space="preserve">: </w:t>
            </w:r>
            <w:r w:rsidR="00EE19C7" w:rsidRPr="005132C3">
              <w:rPr>
                <w:rFonts w:eastAsia="Times New Roman" w:cs="Arial"/>
                <w:szCs w:val="20"/>
                <w:lang w:eastAsia="en-GB"/>
              </w:rPr>
              <w:t>785</w:t>
            </w:r>
            <w:r w:rsidR="00EE19C7">
              <w:rPr>
                <w:rFonts w:eastAsia="Times New Roman" w:cs="Arial"/>
                <w:szCs w:val="20"/>
                <w:lang w:eastAsia="en-GB"/>
              </w:rPr>
              <w:t>,</w:t>
            </w:r>
            <w:r w:rsidR="00EE19C7" w:rsidRPr="005132C3">
              <w:rPr>
                <w:rFonts w:eastAsia="Times New Roman" w:cs="Arial"/>
                <w:szCs w:val="20"/>
                <w:lang w:eastAsia="en-GB"/>
              </w:rPr>
              <w:t>073</w:t>
            </w:r>
            <w:r w:rsidR="00EE19C7">
              <w:rPr>
                <w:rFonts w:eastAsia="Times New Roman" w:cs="Arial"/>
                <w:szCs w:val="20"/>
                <w:lang w:eastAsia="en-GB"/>
              </w:rPr>
              <w:t xml:space="preserve"> (</w:t>
            </w:r>
            <w:r w:rsidR="00EE19C7" w:rsidRPr="005132C3">
              <w:rPr>
                <w:rFonts w:eastAsia="Times New Roman" w:cs="Arial"/>
                <w:szCs w:val="20"/>
                <w:lang w:eastAsia="en-GB"/>
              </w:rPr>
              <w:t>16.40%</w:t>
            </w:r>
            <w:r w:rsidR="00EE19C7">
              <w:rPr>
                <w:rFonts w:eastAsia="Times New Roman" w:cs="Arial"/>
                <w:szCs w:val="20"/>
                <w:lang w:eastAsia="en-GB"/>
              </w:rPr>
              <w:t>)</w:t>
            </w:r>
          </w:p>
          <w:p w14:paraId="2887AF6D" w14:textId="1AC46586"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A61DF2" w:rsidRPr="00334249">
              <w:rPr>
                <w:i/>
                <w:iCs/>
              </w:rPr>
              <w:t>N/A</w:t>
            </w:r>
          </w:p>
          <w:p w14:paraId="68B06639" w14:textId="74C6741F" w:rsidR="00FD37C8" w:rsidRPr="003908E7"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A61DF2" w:rsidRPr="00F07264">
              <w:rPr>
                <w:color w:val="auto"/>
              </w:rPr>
              <w:t>2.5 million (</w:t>
            </w:r>
            <w:hyperlink r:id="rId1452" w:history="1">
              <w:r w:rsidR="00A61DF2" w:rsidRPr="00F07264">
                <w:rPr>
                  <w:rStyle w:val="Hyperlink"/>
                </w:rPr>
                <w:t>Link</w:t>
              </w:r>
            </w:hyperlink>
            <w:r w:rsidR="00A61DF2" w:rsidRPr="00F07264">
              <w:rPr>
                <w:color w:val="auto"/>
              </w:rPr>
              <w:t>)</w:t>
            </w:r>
            <w:r w:rsidR="00A61DF2">
              <w:rPr>
                <w:color w:val="auto"/>
              </w:rPr>
              <w:t xml:space="preserve"> </w:t>
            </w:r>
            <w:r w:rsidR="00A61DF2" w:rsidRPr="00A61DF2">
              <w:rPr>
                <w:color w:val="auto"/>
              </w:rPr>
              <w:t>Moderna, AstraZeneca, Pfizer</w:t>
            </w:r>
            <w:r w:rsidR="00A61DF2">
              <w:rPr>
                <w:color w:val="auto"/>
              </w:rPr>
              <w:t>/</w:t>
            </w:r>
            <w:r w:rsidR="00A61DF2" w:rsidRPr="00A61DF2">
              <w:rPr>
                <w:color w:val="auto"/>
              </w:rPr>
              <w:t>BioNTech</w:t>
            </w:r>
          </w:p>
        </w:tc>
      </w:tr>
    </w:tbl>
    <w:p w14:paraId="1A8131FA" w14:textId="7C61B41B" w:rsidR="00BD07C6" w:rsidRPr="004C0A20" w:rsidRDefault="00BD07C6" w:rsidP="004C0A20">
      <w:pPr>
        <w:pStyle w:val="Heading4"/>
        <w:rPr>
          <w:b/>
          <w:bCs w:val="0"/>
        </w:rPr>
      </w:pPr>
      <w:r w:rsidRPr="004C0A20">
        <w:rPr>
          <w:b/>
          <w:bCs w:val="0"/>
        </w:rPr>
        <w:lastRenderedPageBreak/>
        <w:t>Latest Member State developments affecting the medical technology industry</w:t>
      </w:r>
    </w:p>
    <w:p w14:paraId="355088C8" w14:textId="077630D1" w:rsidR="00F0706B" w:rsidRDefault="00BD07C6" w:rsidP="00A24812">
      <w:pPr>
        <w:pStyle w:val="Heading5"/>
      </w:pPr>
      <w:r w:rsidRPr="004C0A20">
        <w:rPr>
          <w:b/>
          <w:bCs/>
        </w:rPr>
        <w:t>2021</w:t>
      </w:r>
    </w:p>
    <w:p w14:paraId="51A1D341" w14:textId="179022BF" w:rsidR="00CC632D" w:rsidRDefault="00CC632D" w:rsidP="004B26C2">
      <w:pPr>
        <w:pStyle w:val="Heading6"/>
        <w15:collapsed/>
      </w:pPr>
      <w:r>
        <w:t>June</w:t>
      </w:r>
    </w:p>
    <w:p w14:paraId="79F6D289" w14:textId="784F39DA" w:rsidR="00747B60" w:rsidRPr="00087FD3" w:rsidRDefault="00747B60" w:rsidP="00F97266">
      <w:pPr>
        <w:pStyle w:val="Bulletslist"/>
      </w:pPr>
      <w:r w:rsidRPr="00087FD3">
        <w:rPr>
          <w:b/>
          <w:bCs/>
        </w:rPr>
        <w:t>7 June:</w:t>
      </w:r>
      <w:r>
        <w:t xml:space="preserve"> </w:t>
      </w:r>
      <w:r w:rsidRPr="00747B60">
        <w:t>Norway speeds up COVID-19 vaccination amid ample supply</w:t>
      </w:r>
      <w:r>
        <w:t xml:space="preserve"> – </w:t>
      </w:r>
      <w:hyperlink r:id="rId1453" w:history="1">
        <w:r w:rsidRPr="00747B60">
          <w:rPr>
            <w:rStyle w:val="Hyperlink"/>
          </w:rPr>
          <w:t>REUTERS</w:t>
        </w:r>
      </w:hyperlink>
      <w:r>
        <w:t xml:space="preserve"> </w:t>
      </w:r>
    </w:p>
    <w:p w14:paraId="0FF64333" w14:textId="333100C2" w:rsidR="00747B60" w:rsidRPr="00087FD3" w:rsidRDefault="00747B60" w:rsidP="00F97266">
      <w:pPr>
        <w:pStyle w:val="Bulletslist"/>
      </w:pPr>
      <w:r w:rsidRPr="00087FD3">
        <w:rPr>
          <w:b/>
          <w:bCs/>
        </w:rPr>
        <w:t>6 June:</w:t>
      </w:r>
      <w:r>
        <w:t xml:space="preserve"> </w:t>
      </w:r>
      <w:r w:rsidRPr="00747B60">
        <w:t>Covid ‘is over’ in Norway, health chief declares</w:t>
      </w:r>
      <w:r>
        <w:t xml:space="preserve"> – </w:t>
      </w:r>
      <w:hyperlink r:id="rId1454" w:history="1">
        <w:r w:rsidRPr="00747B60">
          <w:rPr>
            <w:rStyle w:val="Hyperlink"/>
          </w:rPr>
          <w:t>FT</w:t>
        </w:r>
      </w:hyperlink>
      <w:r>
        <w:t xml:space="preserve"> </w:t>
      </w:r>
    </w:p>
    <w:p w14:paraId="0F91BF13" w14:textId="52EAACDC" w:rsidR="00CC632D" w:rsidRPr="00CC632D" w:rsidRDefault="00CC632D" w:rsidP="00F97266">
      <w:pPr>
        <w:pStyle w:val="Bulletslist"/>
      </w:pPr>
      <w:r w:rsidRPr="00F97266">
        <w:rPr>
          <w:b/>
          <w:bCs/>
        </w:rPr>
        <w:t>2 June:</w:t>
      </w:r>
      <w:r>
        <w:t xml:space="preserve"> </w:t>
      </w:r>
      <w:r w:rsidRPr="00CC632D">
        <w:t>Norway eases Covid hotel quarantine rules</w:t>
      </w:r>
      <w:r>
        <w:t xml:space="preserve"> – </w:t>
      </w:r>
      <w:hyperlink r:id="rId1455" w:history="1">
        <w:r w:rsidRPr="00CC632D">
          <w:rPr>
            <w:rStyle w:val="Hyperlink"/>
          </w:rPr>
          <w:t>NO</w:t>
        </w:r>
      </w:hyperlink>
      <w:r>
        <w:t xml:space="preserve"> </w:t>
      </w:r>
    </w:p>
    <w:p w14:paraId="412439E0" w14:textId="78578BF9" w:rsidR="00B170EF" w:rsidRDefault="00B170EF" w:rsidP="004B26C2">
      <w:pPr>
        <w:pStyle w:val="Heading6"/>
        <w15:collapsed/>
      </w:pPr>
      <w:r>
        <w:t>May</w:t>
      </w:r>
    </w:p>
    <w:p w14:paraId="1D8A02BD" w14:textId="49ABF52D" w:rsidR="0095114C" w:rsidRPr="000713CD" w:rsidRDefault="0095114C" w:rsidP="00270670">
      <w:pPr>
        <w:pStyle w:val="Bulletslist"/>
      </w:pPr>
      <w:r w:rsidRPr="000713CD">
        <w:rPr>
          <w:b/>
          <w:bCs/>
        </w:rPr>
        <w:t>21 May:</w:t>
      </w:r>
      <w:r>
        <w:t xml:space="preserve"> </w:t>
      </w:r>
      <w:r w:rsidRPr="0095114C">
        <w:t>Norway to ease COVID-19 restrictions further next week</w:t>
      </w:r>
      <w:r>
        <w:t xml:space="preserve"> – </w:t>
      </w:r>
      <w:hyperlink r:id="rId1456" w:history="1">
        <w:r w:rsidRPr="0095114C">
          <w:rPr>
            <w:rStyle w:val="Hyperlink"/>
          </w:rPr>
          <w:t>REUTERS</w:t>
        </w:r>
      </w:hyperlink>
      <w:r>
        <w:t xml:space="preserve"> </w:t>
      </w:r>
    </w:p>
    <w:p w14:paraId="0263CC21" w14:textId="6CFF69C8" w:rsidR="008474B8" w:rsidRPr="008F4F2A" w:rsidRDefault="008474B8" w:rsidP="00270670">
      <w:pPr>
        <w:pStyle w:val="Bulletslist"/>
      </w:pPr>
      <w:r w:rsidRPr="008F4F2A">
        <w:rPr>
          <w:b/>
          <w:bCs/>
        </w:rPr>
        <w:t>12 May:</w:t>
      </w:r>
      <w:r>
        <w:t xml:space="preserve"> </w:t>
      </w:r>
      <w:r w:rsidRPr="008474B8">
        <w:t>Norway Permanently Removes AstraZeneca From Vaccine Program</w:t>
      </w:r>
      <w:r>
        <w:t xml:space="preserve"> – </w:t>
      </w:r>
      <w:hyperlink r:id="rId1457" w:history="1">
        <w:r w:rsidRPr="008474B8">
          <w:rPr>
            <w:rStyle w:val="Hyperlink"/>
          </w:rPr>
          <w:t>Bloomberg</w:t>
        </w:r>
      </w:hyperlink>
      <w:r>
        <w:t xml:space="preserve"> </w:t>
      </w:r>
    </w:p>
    <w:p w14:paraId="6D65DFA3" w14:textId="153DE416" w:rsidR="00417CAA" w:rsidRDefault="00417CAA" w:rsidP="00270670">
      <w:pPr>
        <w:pStyle w:val="Bulletslist"/>
      </w:pPr>
      <w:r w:rsidRPr="00DA5D15">
        <w:rPr>
          <w:b/>
          <w:bCs/>
        </w:rPr>
        <w:t>10 May:</w:t>
      </w:r>
      <w:r>
        <w:t xml:space="preserve"> </w:t>
      </w:r>
      <w:r w:rsidRPr="00417CAA">
        <w:t>Norway advised to drop Oxford/AstraZeneca and J&amp;J from vaccine program</w:t>
      </w:r>
      <w:r>
        <w:t xml:space="preserve"> – </w:t>
      </w:r>
      <w:hyperlink r:id="rId1458" w:history="1">
        <w:r w:rsidRPr="00417CAA">
          <w:rPr>
            <w:rStyle w:val="Hyperlink"/>
          </w:rPr>
          <w:t>POLITICO</w:t>
        </w:r>
      </w:hyperlink>
      <w:r>
        <w:t xml:space="preserve"> </w:t>
      </w:r>
    </w:p>
    <w:p w14:paraId="49B90400" w14:textId="38A3EDE8" w:rsidR="005049BF" w:rsidRPr="00DA5D15" w:rsidRDefault="005049BF" w:rsidP="00270670">
      <w:pPr>
        <w:pStyle w:val="Bulletslist"/>
      </w:pPr>
      <w:r>
        <w:rPr>
          <w:b/>
          <w:bCs/>
        </w:rPr>
        <w:t>6 May:</w:t>
      </w:r>
      <w:r>
        <w:t xml:space="preserve"> </w:t>
      </w:r>
      <w:r w:rsidRPr="005049BF">
        <w:t>Norway Announces Covid-19 Vaccine Passports To Ease Travel Restrictions</w:t>
      </w:r>
      <w:r>
        <w:t xml:space="preserve"> – </w:t>
      </w:r>
      <w:hyperlink r:id="rId1459" w:history="1">
        <w:r w:rsidRPr="005049BF">
          <w:rPr>
            <w:rStyle w:val="Hyperlink"/>
          </w:rPr>
          <w:t>Forbes</w:t>
        </w:r>
      </w:hyperlink>
      <w:r>
        <w:t xml:space="preserve"> </w:t>
      </w:r>
    </w:p>
    <w:p w14:paraId="7FE2DF80" w14:textId="3EFC3ABB" w:rsidR="00B170EF" w:rsidRPr="00B170EF" w:rsidRDefault="00B170EF" w:rsidP="00270670">
      <w:pPr>
        <w:pStyle w:val="Bulletslist"/>
      </w:pPr>
      <w:r w:rsidRPr="00270670">
        <w:rPr>
          <w:b/>
          <w:bCs/>
        </w:rPr>
        <w:t>5 May:</w:t>
      </w:r>
      <w:r>
        <w:t xml:space="preserve"> </w:t>
      </w:r>
      <w:r w:rsidRPr="00B170EF">
        <w:t>Norway to introduce vaccine certificates in June</w:t>
      </w:r>
      <w:r>
        <w:t xml:space="preserve"> – </w:t>
      </w:r>
      <w:hyperlink r:id="rId1460" w:history="1">
        <w:r w:rsidRPr="00B170EF">
          <w:rPr>
            <w:rStyle w:val="Hyperlink"/>
          </w:rPr>
          <w:t>REUTERS</w:t>
        </w:r>
      </w:hyperlink>
      <w:r>
        <w:t xml:space="preserve"> </w:t>
      </w:r>
    </w:p>
    <w:p w14:paraId="7B0A37EA" w14:textId="5A9C8196" w:rsidR="004B26C2" w:rsidRDefault="004B26C2" w:rsidP="004B26C2">
      <w:pPr>
        <w:pStyle w:val="Heading6"/>
        <w15:collapsed/>
      </w:pPr>
      <w:r>
        <w:t>April</w:t>
      </w:r>
    </w:p>
    <w:p w14:paraId="43CCAECD" w14:textId="46CD74FB" w:rsidR="00B170EF" w:rsidRPr="00270670" w:rsidRDefault="00B170EF" w:rsidP="00F8069F">
      <w:pPr>
        <w:pStyle w:val="Bulletslist"/>
      </w:pPr>
      <w:r w:rsidRPr="00270670">
        <w:rPr>
          <w:b/>
          <w:bCs/>
        </w:rPr>
        <w:t>30 April:</w:t>
      </w:r>
      <w:r>
        <w:t xml:space="preserve"> </w:t>
      </w:r>
      <w:r w:rsidRPr="00B170EF">
        <w:t>Norway considers lifting measures for people who have had their first Covid vaccine</w:t>
      </w:r>
      <w:r>
        <w:t xml:space="preserve"> – </w:t>
      </w:r>
      <w:hyperlink r:id="rId1461" w:history="1">
        <w:r w:rsidRPr="00B170EF">
          <w:rPr>
            <w:rStyle w:val="Hyperlink"/>
          </w:rPr>
          <w:t>NO</w:t>
        </w:r>
      </w:hyperlink>
      <w:r>
        <w:t xml:space="preserve"> </w:t>
      </w:r>
    </w:p>
    <w:p w14:paraId="1381935E" w14:textId="7FF70D78" w:rsidR="00F56A9E" w:rsidRPr="006C2917" w:rsidRDefault="00F56A9E" w:rsidP="00F8069F">
      <w:pPr>
        <w:pStyle w:val="Bulletslist"/>
      </w:pPr>
      <w:r w:rsidRPr="006C2917">
        <w:rPr>
          <w:b/>
          <w:bCs/>
        </w:rPr>
        <w:t>22 April:</w:t>
      </w:r>
      <w:r>
        <w:t xml:space="preserve"> </w:t>
      </w:r>
      <w:r w:rsidRPr="00F56A9E">
        <w:t>Norway to lend unused AstraZeneca vaccine doses to Sweden, Iceland</w:t>
      </w:r>
      <w:r>
        <w:t xml:space="preserve"> – </w:t>
      </w:r>
      <w:hyperlink r:id="rId1462" w:history="1">
        <w:r w:rsidRPr="00F56A9E">
          <w:rPr>
            <w:rStyle w:val="Hyperlink"/>
          </w:rPr>
          <w:t>REUTERS</w:t>
        </w:r>
      </w:hyperlink>
    </w:p>
    <w:p w14:paraId="371F0142" w14:textId="0F719584" w:rsidR="006E6008" w:rsidRPr="00E66936" w:rsidRDefault="006E6008" w:rsidP="00F8069F">
      <w:pPr>
        <w:pStyle w:val="Bulletslist"/>
      </w:pPr>
      <w:r w:rsidRPr="00E66936">
        <w:rPr>
          <w:b/>
          <w:bCs/>
        </w:rPr>
        <w:t>19 April:</w:t>
      </w:r>
      <w:r>
        <w:t xml:space="preserve"> </w:t>
      </w:r>
      <w:r w:rsidRPr="006E6008">
        <w:t>Norway to revise Covid-19 vaccine plan with 1.2 million extra Pfizer doses to be delivered</w:t>
      </w:r>
      <w:r>
        <w:t xml:space="preserve"> – </w:t>
      </w:r>
      <w:hyperlink r:id="rId1463" w:history="1">
        <w:r w:rsidRPr="006E6008">
          <w:rPr>
            <w:rStyle w:val="Hyperlink"/>
          </w:rPr>
          <w:t>NO</w:t>
        </w:r>
      </w:hyperlink>
      <w:r>
        <w:t xml:space="preserve"> </w:t>
      </w:r>
    </w:p>
    <w:p w14:paraId="04647E2E" w14:textId="48EFEB34" w:rsidR="00F32075" w:rsidRPr="00C43025" w:rsidRDefault="00F32075" w:rsidP="00F8069F">
      <w:pPr>
        <w:pStyle w:val="Bulletslist"/>
      </w:pPr>
      <w:r w:rsidRPr="00C43025">
        <w:rPr>
          <w:b/>
          <w:bCs/>
        </w:rPr>
        <w:t>13 April:</w:t>
      </w:r>
      <w:r>
        <w:t xml:space="preserve"> </w:t>
      </w:r>
      <w:r w:rsidRPr="00F32075">
        <w:t>Norway to ease COVID-19 curbs, vaccine rollout may be delayed</w:t>
      </w:r>
      <w:r>
        <w:t xml:space="preserve"> – </w:t>
      </w:r>
      <w:hyperlink r:id="rId1464" w:history="1">
        <w:r w:rsidRPr="00F32075">
          <w:rPr>
            <w:rStyle w:val="Hyperlink"/>
          </w:rPr>
          <w:t>REUTERS</w:t>
        </w:r>
      </w:hyperlink>
      <w:r>
        <w:t xml:space="preserve"> </w:t>
      </w:r>
    </w:p>
    <w:p w14:paraId="3DDD06C7" w14:textId="5AB24741" w:rsidR="00F32075" w:rsidRPr="00C43025" w:rsidRDefault="00F32075" w:rsidP="00F8069F">
      <w:pPr>
        <w:pStyle w:val="Bulletslist"/>
      </w:pPr>
      <w:r w:rsidRPr="00C43025">
        <w:rPr>
          <w:b/>
          <w:bCs/>
        </w:rPr>
        <w:t>12 April:</w:t>
      </w:r>
      <w:r>
        <w:t xml:space="preserve"> </w:t>
      </w:r>
      <w:r w:rsidRPr="00F32075">
        <w:t>‘People have been good’: Norway health chief sees no major increase in Covid-19 infections over Easter</w:t>
      </w:r>
      <w:r>
        <w:t xml:space="preserve"> – </w:t>
      </w:r>
      <w:hyperlink r:id="rId1465" w:history="1">
        <w:r w:rsidRPr="00F32075">
          <w:rPr>
            <w:rStyle w:val="Hyperlink"/>
          </w:rPr>
          <w:t>NO</w:t>
        </w:r>
      </w:hyperlink>
      <w:r>
        <w:t xml:space="preserve"> </w:t>
      </w:r>
    </w:p>
    <w:p w14:paraId="2992D569" w14:textId="350FE550" w:rsidR="001D3BB8" w:rsidRPr="001D3BB8" w:rsidRDefault="001D3BB8" w:rsidP="00F8069F">
      <w:pPr>
        <w:pStyle w:val="Bulletslist"/>
      </w:pPr>
      <w:r w:rsidRPr="002B34D5">
        <w:rPr>
          <w:b/>
          <w:bCs/>
        </w:rPr>
        <w:t>6 April:</w:t>
      </w:r>
      <w:r>
        <w:t xml:space="preserve"> </w:t>
      </w:r>
      <w:r w:rsidRPr="001D3BB8">
        <w:t>Norway’s plan to lift Covid-19 restrictions: What can we expect?</w:t>
      </w:r>
      <w:r>
        <w:t xml:space="preserve"> – </w:t>
      </w:r>
      <w:hyperlink r:id="rId1466" w:history="1">
        <w:r w:rsidRPr="001D3BB8">
          <w:rPr>
            <w:rStyle w:val="Hyperlink"/>
          </w:rPr>
          <w:t>NO</w:t>
        </w:r>
      </w:hyperlink>
      <w:r>
        <w:t xml:space="preserve"> </w:t>
      </w:r>
    </w:p>
    <w:p w14:paraId="30D9C80B" w14:textId="4A3C0149" w:rsidR="00B20FC2" w:rsidRDefault="00B20FC2" w:rsidP="004B26C2">
      <w:pPr>
        <w:pStyle w:val="Heading6"/>
        <w15:collapsed/>
      </w:pPr>
      <w:r>
        <w:t>March</w:t>
      </w:r>
    </w:p>
    <w:p w14:paraId="0632E2ED" w14:textId="6AE8D80F" w:rsidR="006341F2" w:rsidRPr="00CC522D" w:rsidRDefault="006341F2" w:rsidP="00B20FC2">
      <w:pPr>
        <w:pStyle w:val="Bulletslist"/>
      </w:pPr>
      <w:r w:rsidRPr="00CC522D">
        <w:rPr>
          <w:b/>
          <w:bCs/>
        </w:rPr>
        <w:t>26 March:</w:t>
      </w:r>
      <w:r>
        <w:t xml:space="preserve"> </w:t>
      </w:r>
      <w:r w:rsidRPr="006341F2">
        <w:t>Norway extends AstraZeneca vaccine suspension for 3 weeks</w:t>
      </w:r>
      <w:r>
        <w:t xml:space="preserve"> – </w:t>
      </w:r>
      <w:hyperlink r:id="rId1467" w:history="1">
        <w:r w:rsidRPr="006341F2">
          <w:rPr>
            <w:rStyle w:val="Hyperlink"/>
          </w:rPr>
          <w:t>Aljazeera</w:t>
        </w:r>
      </w:hyperlink>
      <w:r>
        <w:t xml:space="preserve"> </w:t>
      </w:r>
    </w:p>
    <w:p w14:paraId="4574638B" w14:textId="5E693C15" w:rsidR="00B57362" w:rsidRDefault="00B57362" w:rsidP="00B20FC2">
      <w:pPr>
        <w:pStyle w:val="Bulletslist"/>
      </w:pPr>
      <w:r w:rsidRPr="00054FD6">
        <w:rPr>
          <w:b/>
          <w:bCs/>
        </w:rPr>
        <w:t>15 March:</w:t>
      </w:r>
      <w:r>
        <w:t xml:space="preserve"> </w:t>
      </w:r>
      <w:r w:rsidRPr="00B57362">
        <w:t>Tough new restrictions to combat virus surge in Norway</w:t>
      </w:r>
      <w:r>
        <w:t xml:space="preserve"> – </w:t>
      </w:r>
      <w:hyperlink r:id="rId1468" w:history="1">
        <w:r w:rsidRPr="00B57362">
          <w:rPr>
            <w:rStyle w:val="Hyperlink"/>
          </w:rPr>
          <w:t>RTE</w:t>
        </w:r>
      </w:hyperlink>
      <w:r>
        <w:t xml:space="preserve"> </w:t>
      </w:r>
    </w:p>
    <w:p w14:paraId="63F08EFF" w14:textId="35FFCBAE" w:rsidR="00B57362" w:rsidRPr="00054FD6" w:rsidRDefault="00B57362" w:rsidP="00B20FC2">
      <w:pPr>
        <w:pStyle w:val="Bulletslist"/>
      </w:pPr>
      <w:r>
        <w:rPr>
          <w:b/>
          <w:bCs/>
        </w:rPr>
        <w:t>15 March:</w:t>
      </w:r>
      <w:r>
        <w:t xml:space="preserve"> </w:t>
      </w:r>
      <w:r w:rsidRPr="00B57362">
        <w:t>Norway health official counters AstraZeneca over vaccine safety statement</w:t>
      </w:r>
      <w:r>
        <w:t xml:space="preserve"> – </w:t>
      </w:r>
      <w:hyperlink r:id="rId1469" w:history="1">
        <w:r w:rsidRPr="00B57362">
          <w:rPr>
            <w:rStyle w:val="Hyperlink"/>
          </w:rPr>
          <w:t>NO</w:t>
        </w:r>
      </w:hyperlink>
      <w:r>
        <w:t xml:space="preserve"> </w:t>
      </w:r>
    </w:p>
    <w:p w14:paraId="10277310" w14:textId="4B4C3404" w:rsidR="00F13AD4" w:rsidRDefault="00F13AD4" w:rsidP="00B20FC2">
      <w:pPr>
        <w:pStyle w:val="Bulletslist"/>
      </w:pPr>
      <w:r w:rsidRPr="00F7041B">
        <w:rPr>
          <w:b/>
          <w:bCs/>
        </w:rPr>
        <w:t>8 March:</w:t>
      </w:r>
      <w:r>
        <w:t xml:space="preserve"> </w:t>
      </w:r>
      <w:r w:rsidRPr="00F13AD4">
        <w:t>New Norway coronavirus measures could be decided by Tuesday</w:t>
      </w:r>
      <w:r>
        <w:t xml:space="preserve"> – </w:t>
      </w:r>
      <w:hyperlink r:id="rId1470" w:history="1">
        <w:r w:rsidRPr="00F13AD4">
          <w:rPr>
            <w:rStyle w:val="Hyperlink"/>
          </w:rPr>
          <w:t>NO</w:t>
        </w:r>
      </w:hyperlink>
    </w:p>
    <w:p w14:paraId="032F0D55" w14:textId="09C6E2DB" w:rsidR="00F13AD4" w:rsidRPr="00F7041B" w:rsidRDefault="00F13AD4" w:rsidP="00B20FC2">
      <w:pPr>
        <w:pStyle w:val="Bulletslist"/>
      </w:pPr>
      <w:r>
        <w:rPr>
          <w:b/>
          <w:bCs/>
        </w:rPr>
        <w:t>8 March:</w:t>
      </w:r>
      <w:r>
        <w:t xml:space="preserve"> </w:t>
      </w:r>
      <w:r w:rsidRPr="00F13AD4">
        <w:t>Norway Excludes From Self-Isolation Healthcare Workers Who Got the AstraZeneca COVID-19 Vaccine</w:t>
      </w:r>
      <w:r>
        <w:t xml:space="preserve"> – </w:t>
      </w:r>
      <w:hyperlink r:id="rId1471" w:history="1">
        <w:r w:rsidRPr="00F13AD4">
          <w:rPr>
            <w:rStyle w:val="Hyperlink"/>
          </w:rPr>
          <w:t xml:space="preserve">SVI </w:t>
        </w:r>
      </w:hyperlink>
      <w:r>
        <w:t xml:space="preserve"> </w:t>
      </w:r>
    </w:p>
    <w:p w14:paraId="3DD413BF" w14:textId="6BA71073" w:rsidR="00B20FC2" w:rsidRDefault="00B20FC2" w:rsidP="00B20FC2">
      <w:pPr>
        <w:pStyle w:val="Bulletslist"/>
      </w:pPr>
      <w:r w:rsidRPr="008D722B">
        <w:rPr>
          <w:b/>
          <w:bCs/>
        </w:rPr>
        <w:t>3 March:</w:t>
      </w:r>
      <w:r>
        <w:t xml:space="preserve"> </w:t>
      </w:r>
      <w:r w:rsidRPr="00B20FC2">
        <w:t>Six out of ten in Norway positive towards vaccine passport</w:t>
      </w:r>
      <w:r>
        <w:t xml:space="preserve"> – </w:t>
      </w:r>
      <w:hyperlink r:id="rId1472" w:history="1">
        <w:r w:rsidRPr="00B20FC2">
          <w:rPr>
            <w:rStyle w:val="Hyperlink"/>
          </w:rPr>
          <w:t>NO</w:t>
        </w:r>
      </w:hyperlink>
      <w:r>
        <w:t xml:space="preserve"> </w:t>
      </w:r>
    </w:p>
    <w:p w14:paraId="70233B99" w14:textId="5446B59E" w:rsidR="00B20FC2" w:rsidRPr="008D722B" w:rsidRDefault="00B20FC2" w:rsidP="008D722B">
      <w:pPr>
        <w:pStyle w:val="Bulletslist"/>
      </w:pPr>
      <w:r>
        <w:rPr>
          <w:b/>
          <w:bCs/>
        </w:rPr>
        <w:t>2 March:</w:t>
      </w:r>
      <w:r>
        <w:t xml:space="preserve"> </w:t>
      </w:r>
      <w:r w:rsidRPr="00B20FC2">
        <w:t>Norway agrees to regional Covid-19 vaccine prioritisation in change of strategy</w:t>
      </w:r>
      <w:r>
        <w:t xml:space="preserve"> – </w:t>
      </w:r>
      <w:hyperlink r:id="rId1473" w:history="1">
        <w:r w:rsidRPr="00B20FC2">
          <w:rPr>
            <w:rStyle w:val="Hyperlink"/>
          </w:rPr>
          <w:t>NO</w:t>
        </w:r>
      </w:hyperlink>
      <w:r>
        <w:t xml:space="preserve"> </w:t>
      </w:r>
    </w:p>
    <w:p w14:paraId="5C3AC0BB" w14:textId="0B074474" w:rsidR="00044D0F" w:rsidRDefault="00044D0F">
      <w:pPr>
        <w:pStyle w:val="Heading6"/>
        <w15:collapsed/>
      </w:pPr>
      <w:r>
        <w:t xml:space="preserve">February </w:t>
      </w:r>
    </w:p>
    <w:p w14:paraId="290FE074" w14:textId="4936AB71" w:rsidR="00297835" w:rsidRPr="008E64D7" w:rsidRDefault="00297835" w:rsidP="00E118A4">
      <w:pPr>
        <w:pStyle w:val="Bulletslist"/>
      </w:pPr>
      <w:r w:rsidRPr="008E64D7">
        <w:rPr>
          <w:b/>
          <w:bCs/>
        </w:rPr>
        <w:t>24 February:</w:t>
      </w:r>
      <w:r>
        <w:t xml:space="preserve"> </w:t>
      </w:r>
      <w:r w:rsidRPr="00297835">
        <w:t>Norway tightens Covid-19 quarantine rules for incoming travel</w:t>
      </w:r>
      <w:r>
        <w:t xml:space="preserve"> – </w:t>
      </w:r>
      <w:hyperlink r:id="rId1474" w:history="1">
        <w:r w:rsidRPr="00297835">
          <w:rPr>
            <w:rStyle w:val="Hyperlink"/>
          </w:rPr>
          <w:t>NO</w:t>
        </w:r>
      </w:hyperlink>
      <w:r>
        <w:t xml:space="preserve"> </w:t>
      </w:r>
    </w:p>
    <w:p w14:paraId="3E1511B8" w14:textId="007BD10F" w:rsidR="00266FE5" w:rsidRPr="002E5C7B" w:rsidRDefault="00266FE5" w:rsidP="00E118A4">
      <w:pPr>
        <w:pStyle w:val="Bulletslist"/>
      </w:pPr>
      <w:r w:rsidRPr="002E5C7B">
        <w:rPr>
          <w:b/>
          <w:bCs/>
        </w:rPr>
        <w:t>15 February:</w:t>
      </w:r>
      <w:r>
        <w:t xml:space="preserve"> </w:t>
      </w:r>
      <w:r w:rsidRPr="00266FE5">
        <w:t>Does Norway need to test more people for Covid-19?</w:t>
      </w:r>
      <w:r>
        <w:t xml:space="preserve"> – </w:t>
      </w:r>
      <w:hyperlink r:id="rId1475" w:history="1">
        <w:r w:rsidRPr="00266FE5">
          <w:rPr>
            <w:rStyle w:val="Hyperlink"/>
          </w:rPr>
          <w:t>NO</w:t>
        </w:r>
      </w:hyperlink>
      <w:r>
        <w:t xml:space="preserve"> </w:t>
      </w:r>
    </w:p>
    <w:p w14:paraId="6F3BBD9C" w14:textId="645F7B96" w:rsidR="00044D0F" w:rsidRPr="00044D0F" w:rsidRDefault="00044D0F" w:rsidP="00E118A4">
      <w:pPr>
        <w:pStyle w:val="Bulletslist"/>
      </w:pPr>
      <w:r w:rsidRPr="00E118A4">
        <w:rPr>
          <w:b/>
          <w:bCs/>
        </w:rPr>
        <w:t>5 February:</w:t>
      </w:r>
      <w:r>
        <w:t xml:space="preserve"> </w:t>
      </w:r>
      <w:r w:rsidRPr="00044D0F">
        <w:t>Norway won’t give Oxford-AstraZeneca vaccine to over 65s</w:t>
      </w:r>
      <w:r>
        <w:t xml:space="preserve"> – </w:t>
      </w:r>
      <w:hyperlink r:id="rId1476" w:history="1">
        <w:r w:rsidRPr="00044D0F">
          <w:rPr>
            <w:rStyle w:val="Hyperlink"/>
          </w:rPr>
          <w:t>Independent</w:t>
        </w:r>
      </w:hyperlink>
      <w:r>
        <w:t xml:space="preserve"> </w:t>
      </w:r>
    </w:p>
    <w:p w14:paraId="36CBCF75" w14:textId="06F0BACB" w:rsidR="006F4C9F" w:rsidRDefault="006F4C9F" w:rsidP="00A24812">
      <w:pPr>
        <w:pStyle w:val="Heading6"/>
        <w15:collapsed/>
      </w:pPr>
      <w:r>
        <w:t>January</w:t>
      </w:r>
    </w:p>
    <w:p w14:paraId="1D792829" w14:textId="450AC39F" w:rsidR="00391807" w:rsidRPr="00A24812" w:rsidRDefault="00391807" w:rsidP="006F4C9F">
      <w:pPr>
        <w:pStyle w:val="Bulletslist"/>
      </w:pPr>
      <w:r w:rsidRPr="00A24812">
        <w:rPr>
          <w:b/>
          <w:bCs/>
        </w:rPr>
        <w:t>31 January:</w:t>
      </w:r>
      <w:r>
        <w:t xml:space="preserve"> </w:t>
      </w:r>
      <w:r w:rsidRPr="00391807">
        <w:t>Norway to ramp up vaccinations despite delivery concerns</w:t>
      </w:r>
      <w:r>
        <w:t xml:space="preserve"> – </w:t>
      </w:r>
      <w:hyperlink r:id="rId1477" w:history="1">
        <w:r w:rsidRPr="00391807">
          <w:rPr>
            <w:rStyle w:val="Hyperlink"/>
          </w:rPr>
          <w:t>NO</w:t>
        </w:r>
      </w:hyperlink>
      <w:r>
        <w:t xml:space="preserve"> </w:t>
      </w:r>
    </w:p>
    <w:p w14:paraId="39A796AF" w14:textId="7967C839" w:rsidR="00272BCC" w:rsidRDefault="00272BCC" w:rsidP="006F4C9F">
      <w:pPr>
        <w:pStyle w:val="Bulletslist"/>
      </w:pPr>
      <w:r w:rsidRPr="00272BCC">
        <w:rPr>
          <w:b/>
          <w:bCs/>
        </w:rPr>
        <w:t>26 January:</w:t>
      </w:r>
      <w:r>
        <w:rPr>
          <w:b/>
          <w:bCs/>
        </w:rPr>
        <w:t xml:space="preserve"> </w:t>
      </w:r>
      <w:r w:rsidRPr="00785566">
        <w:t>Norway May Refine Vaccine Strategy After Elderly Deaths, PM Says</w:t>
      </w:r>
      <w:r>
        <w:t xml:space="preserve"> </w:t>
      </w:r>
      <w:r w:rsidR="003256D6">
        <w:t xml:space="preserve">– </w:t>
      </w:r>
      <w:hyperlink r:id="rId1478" w:history="1">
        <w:r w:rsidR="003256D6" w:rsidRPr="003256D6">
          <w:rPr>
            <w:rStyle w:val="Hyperlink"/>
          </w:rPr>
          <w:t>Bloomberg</w:t>
        </w:r>
      </w:hyperlink>
      <w:r w:rsidR="003256D6">
        <w:t xml:space="preserve"> </w:t>
      </w:r>
    </w:p>
    <w:p w14:paraId="07D15079" w14:textId="0FE9DEEB" w:rsidR="003256D6" w:rsidRPr="00785566" w:rsidRDefault="003256D6" w:rsidP="006F4C9F">
      <w:pPr>
        <w:pStyle w:val="Bulletslist"/>
      </w:pPr>
      <w:r>
        <w:rPr>
          <w:b/>
          <w:bCs/>
        </w:rPr>
        <w:t>18 January:</w:t>
      </w:r>
      <w:r>
        <w:t xml:space="preserve"> </w:t>
      </w:r>
      <w:r w:rsidRPr="003256D6">
        <w:t>Obligatory Covid-19 testing on border for those coming from high-risk areas</w:t>
      </w:r>
      <w:r>
        <w:t xml:space="preserve"> – </w:t>
      </w:r>
      <w:hyperlink r:id="rId1479" w:history="1">
        <w:r w:rsidRPr="003256D6">
          <w:rPr>
            <w:rStyle w:val="Hyperlink"/>
          </w:rPr>
          <w:t>mint</w:t>
        </w:r>
      </w:hyperlink>
      <w:r>
        <w:t xml:space="preserve"> </w:t>
      </w:r>
    </w:p>
    <w:p w14:paraId="15AA7372" w14:textId="313AD91A" w:rsidR="00F42AED" w:rsidRPr="00FE3AA8" w:rsidRDefault="00F42AED" w:rsidP="006F4C9F">
      <w:pPr>
        <w:pStyle w:val="Bulletslist"/>
        <w:rPr>
          <w:b/>
          <w:bCs/>
        </w:rPr>
      </w:pPr>
      <w:r w:rsidRPr="00224529">
        <w:rPr>
          <w:b/>
          <w:bCs/>
        </w:rPr>
        <w:t xml:space="preserve">18 January: </w:t>
      </w:r>
      <w:r w:rsidRPr="00224529">
        <w:t>Norway Warns Against Vaccinating the Terminally Ill</w:t>
      </w:r>
      <w:r>
        <w:t xml:space="preserve"> – </w:t>
      </w:r>
      <w:hyperlink r:id="rId1480" w:history="1">
        <w:r w:rsidRPr="00F42AED">
          <w:rPr>
            <w:rStyle w:val="Hyperlink"/>
          </w:rPr>
          <w:t>WSJ</w:t>
        </w:r>
      </w:hyperlink>
      <w:r>
        <w:t xml:space="preserve"> </w:t>
      </w:r>
    </w:p>
    <w:p w14:paraId="1F3B1537" w14:textId="0424DFCD" w:rsidR="00AF77FC" w:rsidRPr="00224529" w:rsidRDefault="00AF77FC" w:rsidP="006F4C9F">
      <w:pPr>
        <w:pStyle w:val="Bulletslist"/>
      </w:pPr>
      <w:r w:rsidRPr="00224529">
        <w:rPr>
          <w:b/>
          <w:bCs/>
        </w:rPr>
        <w:t>15 January:</w:t>
      </w:r>
      <w:r>
        <w:t xml:space="preserve"> </w:t>
      </w:r>
      <w:r w:rsidRPr="00AF77FC">
        <w:t>Pfizer reduces vaccine deliveries to Norway: Expects delays until the end of February</w:t>
      </w:r>
      <w:r>
        <w:t xml:space="preserve"> – </w:t>
      </w:r>
      <w:hyperlink r:id="rId1481" w:history="1">
        <w:r w:rsidRPr="00AF77FC">
          <w:rPr>
            <w:rStyle w:val="Hyperlink"/>
          </w:rPr>
          <w:t>NRK</w:t>
        </w:r>
      </w:hyperlink>
      <w:r>
        <w:t xml:space="preserve"> </w:t>
      </w:r>
    </w:p>
    <w:p w14:paraId="0C9A1B60" w14:textId="4B97F266" w:rsidR="006F4C9F" w:rsidRPr="006F4C9F" w:rsidRDefault="006F4C9F" w:rsidP="006F4C9F">
      <w:pPr>
        <w:pStyle w:val="Bulletslist"/>
      </w:pPr>
      <w:r w:rsidRPr="006F4C9F">
        <w:rPr>
          <w:b/>
          <w:bCs/>
        </w:rPr>
        <w:t>8 January:</w:t>
      </w:r>
      <w:r>
        <w:t xml:space="preserve"> </w:t>
      </w:r>
      <w:r w:rsidRPr="006F4C9F">
        <w:t>Norway secures 3.6 million additional Covid-19 vaccine doses</w:t>
      </w:r>
      <w:r>
        <w:t xml:space="preserve"> – </w:t>
      </w:r>
      <w:hyperlink r:id="rId1482" w:history="1">
        <w:r w:rsidRPr="006F4C9F">
          <w:rPr>
            <w:rStyle w:val="Hyperlink"/>
          </w:rPr>
          <w:t>NO</w:t>
        </w:r>
      </w:hyperlink>
      <w:r>
        <w:t xml:space="preserve"> </w:t>
      </w:r>
    </w:p>
    <w:p w14:paraId="2F74F26D" w14:textId="2A67EFFC" w:rsidR="00BA72D9" w:rsidRPr="004C0A20" w:rsidRDefault="00BD07C6" w:rsidP="001425CB">
      <w:pPr>
        <w:pStyle w:val="Heading5"/>
        <w15:collapsed/>
        <w:rPr>
          <w:b/>
          <w:bCs/>
        </w:rPr>
      </w:pPr>
      <w:bookmarkStart w:id="64" w:name="_Hlk55824576"/>
      <w:r w:rsidRPr="004C0A20">
        <w:rPr>
          <w:b/>
          <w:bCs/>
        </w:rPr>
        <w:t>2020</w:t>
      </w:r>
    </w:p>
    <w:bookmarkEnd w:id="64"/>
    <w:p w14:paraId="5C320917" w14:textId="1EB1A0A3" w:rsidR="00A61DF2" w:rsidRDefault="00A61DF2" w:rsidP="004C0A20">
      <w:pPr>
        <w:pStyle w:val="Heading6"/>
      </w:pPr>
      <w:r>
        <w:t>December</w:t>
      </w:r>
    </w:p>
    <w:p w14:paraId="1F6C4770" w14:textId="5076545D" w:rsidR="00A61DF2" w:rsidRPr="00A61DF2" w:rsidRDefault="00A61DF2" w:rsidP="00F07264">
      <w:pPr>
        <w:pStyle w:val="Bulletslist"/>
      </w:pPr>
      <w:r w:rsidRPr="00F07264">
        <w:rPr>
          <w:b/>
          <w:bCs/>
        </w:rPr>
        <w:t>4 December:</w:t>
      </w:r>
      <w:r>
        <w:t xml:space="preserve"> </w:t>
      </w:r>
      <w:r w:rsidRPr="00A61DF2">
        <w:t>Norway to use three vaccines to stop COVID-19 from early 2021</w:t>
      </w:r>
      <w:r>
        <w:t xml:space="preserve"> – </w:t>
      </w:r>
      <w:hyperlink r:id="rId1483" w:history="1">
        <w:r w:rsidRPr="00A61DF2">
          <w:rPr>
            <w:rStyle w:val="Hyperlink"/>
          </w:rPr>
          <w:t>Reuters</w:t>
        </w:r>
      </w:hyperlink>
      <w:r>
        <w:t xml:space="preserve"> </w:t>
      </w:r>
    </w:p>
    <w:p w14:paraId="29660266" w14:textId="695AD1DD" w:rsidR="00181C19" w:rsidRDefault="00181C19" w:rsidP="004C0A20">
      <w:pPr>
        <w:pStyle w:val="Heading6"/>
      </w:pPr>
      <w:r>
        <w:t>November</w:t>
      </w:r>
    </w:p>
    <w:p w14:paraId="01E1D438" w14:textId="77777777" w:rsidR="00181C19" w:rsidRPr="00181C19" w:rsidRDefault="00181C19" w:rsidP="006024D7">
      <w:pPr>
        <w:pStyle w:val="Bulletslist"/>
        <w:numPr>
          <w:ilvl w:val="0"/>
          <w:numId w:val="0"/>
        </w:numPr>
      </w:pPr>
    </w:p>
    <w:p w14:paraId="71EB66D2" w14:textId="34D9FA59" w:rsidR="00BA72D9" w:rsidRDefault="00BA72D9" w:rsidP="004C0A20">
      <w:pPr>
        <w:pStyle w:val="Heading6"/>
      </w:pPr>
      <w:r>
        <w:t>October</w:t>
      </w:r>
    </w:p>
    <w:p w14:paraId="0C09D432" w14:textId="12779A27" w:rsidR="003148E9" w:rsidRDefault="003148E9" w:rsidP="003148E9">
      <w:pPr>
        <w:pStyle w:val="Bulletslist"/>
      </w:pPr>
      <w:r w:rsidRPr="003148E9">
        <w:t xml:space="preserve">5 </w:t>
      </w:r>
      <w:r w:rsidRPr="003148E9">
        <w:rPr>
          <w:b/>
          <w:bCs/>
        </w:rPr>
        <w:t>October</w:t>
      </w:r>
      <w:r w:rsidRPr="003148E9">
        <w:t xml:space="preserve">: Norway will set aside 25 billion Norwegian crowns for handling the pandemic in 2021 – </w:t>
      </w:r>
      <w:hyperlink r:id="rId1484" w:history="1">
        <w:r w:rsidRPr="003148E9">
          <w:rPr>
            <w:rStyle w:val="Hyperlink"/>
          </w:rPr>
          <w:t>Norway Today</w:t>
        </w:r>
      </w:hyperlink>
    </w:p>
    <w:p w14:paraId="4A416942" w14:textId="795FBD30" w:rsidR="00BA72D9" w:rsidRPr="00C55FCE" w:rsidRDefault="00BA72D9" w:rsidP="004C0A20">
      <w:pPr>
        <w:pStyle w:val="Heading6"/>
        <w:rPr>
          <w:lang w:val="nl-NL"/>
        </w:rPr>
      </w:pPr>
      <w:r>
        <w:t>September</w:t>
      </w:r>
    </w:p>
    <w:p w14:paraId="39019D9F" w14:textId="0630751F" w:rsidR="00BB7502" w:rsidRPr="005B2CCF" w:rsidRDefault="00BB7502" w:rsidP="00363E64">
      <w:pPr>
        <w:pStyle w:val="Bulletslist"/>
      </w:pPr>
      <w:r w:rsidRPr="005B2CCF">
        <w:rPr>
          <w:b/>
          <w:bCs/>
        </w:rPr>
        <w:t>19 September</w:t>
      </w:r>
      <w:r>
        <w:t xml:space="preserve">: Recommendation to use mask in public transport continues – </w:t>
      </w:r>
      <w:hyperlink r:id="rId1485" w:history="1">
        <w:r w:rsidRPr="00BB7502">
          <w:rPr>
            <w:rStyle w:val="Hyperlink"/>
          </w:rPr>
          <w:t>Norway Today</w:t>
        </w:r>
      </w:hyperlink>
    </w:p>
    <w:p w14:paraId="608CD3F0" w14:textId="68E9D5C4" w:rsidR="00C41229" w:rsidRPr="00C55FCE" w:rsidRDefault="00C41229" w:rsidP="00363E64">
      <w:pPr>
        <w:pStyle w:val="Bulletslist"/>
        <w:rPr>
          <w:rStyle w:val="Hyperlink"/>
          <w:color w:val="333333"/>
          <w:u w:val="none"/>
        </w:rPr>
      </w:pPr>
      <w:r w:rsidRPr="007333D7">
        <w:rPr>
          <w:b/>
          <w:bCs/>
        </w:rPr>
        <w:t>7 September</w:t>
      </w:r>
      <w:r>
        <w:t xml:space="preserve">: Bergen increases test capacity – </w:t>
      </w:r>
      <w:hyperlink r:id="rId1486" w:history="1">
        <w:r w:rsidRPr="00C41229">
          <w:rPr>
            <w:rStyle w:val="Hyperlink"/>
          </w:rPr>
          <w:t>Norway Today</w:t>
        </w:r>
      </w:hyperlink>
    </w:p>
    <w:p w14:paraId="6DBABFCE" w14:textId="01BB5470" w:rsidR="00BA72D9" w:rsidRPr="007333D7" w:rsidRDefault="00BA72D9" w:rsidP="004C0A20">
      <w:pPr>
        <w:pStyle w:val="Heading6"/>
      </w:pPr>
      <w:r>
        <w:t>July</w:t>
      </w:r>
    </w:p>
    <w:p w14:paraId="33A5D947" w14:textId="582D651C" w:rsidR="002F5AE3" w:rsidRPr="002F5AE3" w:rsidRDefault="002F5AE3" w:rsidP="00363E64">
      <w:pPr>
        <w:pStyle w:val="Bulletslist"/>
      </w:pPr>
      <w:r w:rsidRPr="002F5AE3">
        <w:rPr>
          <w:b/>
          <w:bCs/>
        </w:rPr>
        <w:t>5 July</w:t>
      </w:r>
      <w:r>
        <w:t xml:space="preserve">: Due to Covid-19 there is a decrease in organ donations while the waiting list increases heavily – </w:t>
      </w:r>
      <w:hyperlink r:id="rId1487" w:history="1">
        <w:r w:rsidRPr="002F5AE3">
          <w:rPr>
            <w:rStyle w:val="Hyperlink"/>
          </w:rPr>
          <w:t>Norway Today</w:t>
        </w:r>
      </w:hyperlink>
    </w:p>
    <w:p w14:paraId="16451E61" w14:textId="0AA309E8" w:rsidR="00CB2B15" w:rsidRPr="00C55FCE" w:rsidRDefault="00C4621A" w:rsidP="00363E64">
      <w:pPr>
        <w:pStyle w:val="Bulletslist"/>
        <w:rPr>
          <w:rStyle w:val="Hyperlink"/>
          <w:color w:val="333333"/>
          <w:u w:val="none"/>
        </w:rPr>
      </w:pPr>
      <w:r w:rsidRPr="000C493D">
        <w:rPr>
          <w:b/>
          <w:bCs/>
        </w:rPr>
        <w:t>1 July</w:t>
      </w:r>
      <w:r>
        <w:t xml:space="preserve">: Half of rapid tests used not acceptable – </w:t>
      </w:r>
      <w:hyperlink r:id="rId1488" w:history="1">
        <w:r w:rsidRPr="00C4621A">
          <w:rPr>
            <w:rStyle w:val="Hyperlink"/>
          </w:rPr>
          <w:t>Norway Today</w:t>
        </w:r>
      </w:hyperlink>
    </w:p>
    <w:p w14:paraId="2BBFCC1F" w14:textId="26C0CF1F" w:rsidR="00BA72D9" w:rsidRPr="000C493D" w:rsidRDefault="00BA72D9" w:rsidP="004C0A20">
      <w:pPr>
        <w:pStyle w:val="Heading6"/>
      </w:pPr>
      <w:r>
        <w:t>June</w:t>
      </w:r>
    </w:p>
    <w:p w14:paraId="304EA73C" w14:textId="4DD6AAE8" w:rsidR="00770A9C" w:rsidRPr="00C55FCE" w:rsidRDefault="00770A9C" w:rsidP="00363E64">
      <w:pPr>
        <w:pStyle w:val="Bulletslist"/>
        <w:rPr>
          <w:rStyle w:val="Hyperlink"/>
          <w:color w:val="333333"/>
          <w:u w:val="none"/>
        </w:rPr>
      </w:pPr>
      <w:r w:rsidRPr="00D80A25">
        <w:rPr>
          <w:b/>
          <w:bCs/>
        </w:rPr>
        <w:t>9 June</w:t>
      </w:r>
      <w:r>
        <w:t xml:space="preserve">: </w:t>
      </w:r>
      <w:r w:rsidR="00AD258D">
        <w:t xml:space="preserve">Government bought 1,000 respirators which could be distributed to other countries – </w:t>
      </w:r>
      <w:hyperlink r:id="rId1489" w:history="1">
        <w:r w:rsidR="00AD258D" w:rsidRPr="00AD258D">
          <w:rPr>
            <w:rStyle w:val="Hyperlink"/>
          </w:rPr>
          <w:t>Norway Today</w:t>
        </w:r>
      </w:hyperlink>
    </w:p>
    <w:p w14:paraId="3F676D88" w14:textId="52336880" w:rsidR="00BA72D9" w:rsidRPr="00D80A25" w:rsidRDefault="00BA72D9" w:rsidP="004C0A20">
      <w:pPr>
        <w:pStyle w:val="Heading6"/>
      </w:pPr>
      <w:r>
        <w:t>May</w:t>
      </w:r>
    </w:p>
    <w:p w14:paraId="2A989F88" w14:textId="5D3AB56B" w:rsidR="00C343EA" w:rsidRPr="00693990" w:rsidRDefault="00C343EA" w:rsidP="00363E64">
      <w:pPr>
        <w:pStyle w:val="Bulletslist"/>
      </w:pPr>
      <w:r w:rsidRPr="00693990">
        <w:rPr>
          <w:b/>
          <w:bCs/>
        </w:rPr>
        <w:t>15 May</w:t>
      </w:r>
      <w:r>
        <w:t xml:space="preserve">: Testing capacity varies widely in municipalities – </w:t>
      </w:r>
      <w:hyperlink r:id="rId1490" w:history="1">
        <w:r w:rsidRPr="00C343EA">
          <w:rPr>
            <w:rStyle w:val="Hyperlink"/>
          </w:rPr>
          <w:t>Norway Today</w:t>
        </w:r>
      </w:hyperlink>
    </w:p>
    <w:p w14:paraId="4F575319" w14:textId="77777777" w:rsidR="00C261AC" w:rsidRPr="00C261AC" w:rsidRDefault="00C261AC" w:rsidP="00C261AC"/>
    <w:p w14:paraId="09720DDE" w14:textId="77777777" w:rsidR="008B56AD" w:rsidRDefault="008B56AD" w:rsidP="004C0A20">
      <w:pPr>
        <w:pStyle w:val="Heading6"/>
      </w:pPr>
    </w:p>
    <w:p w14:paraId="58384395" w14:textId="77777777" w:rsidR="00BD07C6" w:rsidRDefault="00BD07C6" w:rsidP="00C261AC">
      <w:pPr>
        <w:pStyle w:val="Heading3"/>
      </w:pPr>
    </w:p>
    <w:p w14:paraId="5D27E2FD" w14:textId="05DF07BB" w:rsidR="0031540D" w:rsidRDefault="0031540D" w:rsidP="00C261AC">
      <w:pPr>
        <w:pStyle w:val="Heading3"/>
      </w:pPr>
      <w:bookmarkStart w:id="65" w:name="_Toc66278160"/>
      <w:r w:rsidRPr="0031540D">
        <w:t>Poland</w:t>
      </w:r>
      <w:bookmarkEnd w:id="65"/>
    </w:p>
    <w:tbl>
      <w:tblPr>
        <w:tblStyle w:val="GridTable4-Accent4"/>
        <w:tblW w:w="0" w:type="auto"/>
        <w:tblLook w:val="04A0" w:firstRow="1" w:lastRow="0" w:firstColumn="1" w:lastColumn="0" w:noHBand="0" w:noVBand="1"/>
      </w:tblPr>
      <w:tblGrid>
        <w:gridCol w:w="4671"/>
        <w:gridCol w:w="3514"/>
        <w:gridCol w:w="5220"/>
      </w:tblGrid>
      <w:tr w:rsidR="00FD37C8" w14:paraId="5637DF84" w14:textId="23CF16DE"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1" w:type="dxa"/>
          </w:tcPr>
          <w:p w14:paraId="4AD75325" w14:textId="77777777" w:rsidR="00FD37C8" w:rsidRPr="004371AA" w:rsidRDefault="00FD37C8" w:rsidP="001C3188">
            <w:pPr>
              <w:rPr>
                <w:color w:val="FFFFFF" w:themeColor="background1"/>
              </w:rPr>
            </w:pPr>
            <w:bookmarkStart w:id="66" w:name="_Hlk56587116"/>
            <w:r w:rsidRPr="004371AA">
              <w:rPr>
                <w:color w:val="FFFFFF" w:themeColor="background1"/>
              </w:rPr>
              <w:t>Relevant national websites</w:t>
            </w:r>
          </w:p>
        </w:tc>
        <w:tc>
          <w:tcPr>
            <w:tcW w:w="3514" w:type="dxa"/>
          </w:tcPr>
          <w:p w14:paraId="419D9A5E"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AAD166B" w14:textId="2225F54F"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3AD55851" w14:textId="3D41E38F"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71" w:type="dxa"/>
          </w:tcPr>
          <w:p w14:paraId="6082F6D9" w14:textId="695CC28F" w:rsidR="00FD37C8" w:rsidRPr="004371AA" w:rsidRDefault="00000002" w:rsidP="00AC313B">
            <w:pPr>
              <w:pStyle w:val="Bulletslist"/>
              <w:jc w:val="left"/>
              <w:rPr>
                <w:b w:val="0"/>
                <w:bCs w:val="0"/>
              </w:rPr>
            </w:pPr>
            <w:hyperlink r:id="rId1491" w:history="1">
              <w:r w:rsidR="00FD37C8" w:rsidRPr="004371AA">
                <w:rPr>
                  <w:rStyle w:val="Hyperlink"/>
                  <w:b w:val="0"/>
                  <w:bCs w:val="0"/>
                </w:rPr>
                <w:t>Official website with corona measures</w:t>
              </w:r>
            </w:hyperlink>
          </w:p>
        </w:tc>
        <w:tc>
          <w:tcPr>
            <w:tcW w:w="3514" w:type="dxa"/>
          </w:tcPr>
          <w:p w14:paraId="351931BC" w14:textId="77777777"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Authorities continue to gradually ease domestic COVID-19 restrictions amid declining infection rates. </w:t>
            </w:r>
          </w:p>
          <w:p w14:paraId="1B44D613" w14:textId="1BAE4235" w:rsidR="00FD37C8"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As of </w:t>
            </w:r>
            <w:r>
              <w:t xml:space="preserve">25 </w:t>
            </w:r>
            <w:r w:rsidRPr="00CC632D">
              <w:t xml:space="preserve">May </w:t>
            </w:r>
            <w:r>
              <w:t>2021</w:t>
            </w:r>
            <w:r w:rsidRPr="00CC632D">
              <w:t>, most nonessential businesses are permitted to reopen subject to strict social distancing requirements, catering establishments are permitted to serve customers in outdoor areas, and facemasks are no longer required in outdoor public areas.</w:t>
            </w:r>
            <w:r w:rsidRPr="00CC632D" w:rsidDel="00CC632D">
              <w:t xml:space="preserve"> </w:t>
            </w:r>
            <w:r w:rsidR="006A208D">
              <w:t>(</w:t>
            </w:r>
            <w:hyperlink r:id="rId1492" w:history="1">
              <w:r w:rsidR="006A208D" w:rsidRPr="006A208D">
                <w:rPr>
                  <w:rStyle w:val="Hyperlink"/>
                </w:rPr>
                <w:t>Link</w:t>
              </w:r>
            </w:hyperlink>
            <w:r w:rsidR="006A208D">
              <w:t>)</w:t>
            </w:r>
          </w:p>
        </w:tc>
        <w:tc>
          <w:tcPr>
            <w:tcW w:w="5220" w:type="dxa"/>
          </w:tcPr>
          <w:p w14:paraId="3D4D4C1C" w14:textId="566623FD"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22,338,056</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596DAE14" w14:textId="5DEFF9A0"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13,973,009</w:t>
            </w:r>
            <w:r w:rsidR="00B30B68">
              <w:rPr>
                <w:rFonts w:eastAsia="Times New Roman" w:cs="Arial"/>
                <w:szCs w:val="20"/>
                <w:lang w:eastAsia="en-GB"/>
              </w:rPr>
              <w:t xml:space="preserve"> (</w:t>
            </w:r>
            <w:r w:rsidR="00B30B68" w:rsidRPr="00411CFF">
              <w:rPr>
                <w:rFonts w:eastAsia="Times New Roman" w:cs="Arial"/>
                <w:szCs w:val="20"/>
                <w:lang w:eastAsia="en-GB"/>
              </w:rPr>
              <w:t>47.30%</w:t>
            </w:r>
            <w:r w:rsidR="00B30B68">
              <w:rPr>
                <w:rFonts w:eastAsia="Times New Roman" w:cs="Arial"/>
                <w:szCs w:val="20"/>
                <w:lang w:eastAsia="en-GB"/>
              </w:rPr>
              <w:t>)</w:t>
            </w:r>
          </w:p>
          <w:p w14:paraId="5FBC2249" w14:textId="401C7727"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sidRPr="00E50B64" w:rsidDel="006A6553">
              <w:rPr>
                <w:b/>
                <w:bCs/>
              </w:rPr>
              <w:t xml:space="preserve"> </w:t>
            </w:r>
            <w:r w:rsidR="00B30B68" w:rsidRPr="00411CFF">
              <w:rPr>
                <w:rFonts w:eastAsia="Times New Roman" w:cs="Arial"/>
                <w:szCs w:val="20"/>
                <w:lang w:eastAsia="en-GB"/>
              </w:rPr>
              <w:t>8,365,047</w:t>
            </w:r>
            <w:r w:rsidR="00B30B68">
              <w:rPr>
                <w:rFonts w:eastAsia="Times New Roman" w:cs="Arial"/>
                <w:szCs w:val="20"/>
                <w:lang w:eastAsia="en-GB"/>
              </w:rPr>
              <w:t xml:space="preserve"> (</w:t>
            </w:r>
            <w:r w:rsidR="00B30B68" w:rsidRPr="00411CFF">
              <w:rPr>
                <w:rFonts w:eastAsia="Times New Roman" w:cs="Arial"/>
                <w:szCs w:val="20"/>
                <w:lang w:eastAsia="en-GB"/>
              </w:rPr>
              <w:t>26.90%</w:t>
            </w:r>
            <w:r w:rsidR="00B30B68">
              <w:rPr>
                <w:rFonts w:eastAsia="Times New Roman" w:cs="Arial"/>
                <w:szCs w:val="20"/>
                <w:lang w:eastAsia="en-GB"/>
              </w:rPr>
              <w:t>)</w:t>
            </w:r>
          </w:p>
          <w:p w14:paraId="775F3D62" w14:textId="77777777" w:rsidR="00BD07C6" w:rsidRPr="00F07264"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Pr="00334249">
              <w:rPr>
                <w:i/>
                <w:iCs/>
              </w:rPr>
              <w:t>N/A</w:t>
            </w:r>
          </w:p>
          <w:p w14:paraId="23C3B2E0" w14:textId="56680A5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A61DF2" w:rsidRPr="00F07264">
              <w:rPr>
                <w:color w:val="auto"/>
              </w:rPr>
              <w:t>60 million (</w:t>
            </w:r>
            <w:hyperlink r:id="rId1493" w:history="1">
              <w:r w:rsidR="00A61DF2" w:rsidRPr="00F07264">
                <w:rPr>
                  <w:rStyle w:val="Hyperlink"/>
                </w:rPr>
                <w:t>Link</w:t>
              </w:r>
            </w:hyperlink>
            <w:r w:rsidR="00A61DF2" w:rsidRPr="00F07264">
              <w:rPr>
                <w:color w:val="auto"/>
              </w:rPr>
              <w:t>) six producers</w:t>
            </w:r>
          </w:p>
        </w:tc>
      </w:tr>
    </w:tbl>
    <w:bookmarkEnd w:id="66"/>
    <w:p w14:paraId="5FE1EAB3" w14:textId="00083B37" w:rsidR="00BD07C6" w:rsidRPr="004C0A20" w:rsidRDefault="00BD07C6" w:rsidP="004C0A20">
      <w:pPr>
        <w:pStyle w:val="Heading4"/>
      </w:pPr>
      <w:r w:rsidRPr="004C0A20">
        <w:rPr>
          <w:b/>
          <w:bCs w:val="0"/>
        </w:rPr>
        <w:lastRenderedPageBreak/>
        <w:t>Latest Member State developments affecting the medical technology industry</w:t>
      </w:r>
    </w:p>
    <w:p w14:paraId="7474DEE2" w14:textId="09727A54" w:rsidR="00BD07C6" w:rsidRDefault="00BD07C6" w:rsidP="004C0A20">
      <w:pPr>
        <w:pStyle w:val="Heading5"/>
        <w:rPr>
          <w:b/>
          <w:bCs/>
        </w:rPr>
      </w:pPr>
      <w:r w:rsidRPr="004C0A20">
        <w:rPr>
          <w:b/>
          <w:bCs/>
        </w:rPr>
        <w:t>2021</w:t>
      </w:r>
    </w:p>
    <w:p w14:paraId="3A69D14E" w14:textId="74BB041B" w:rsidR="00747B60" w:rsidRDefault="00747B60" w:rsidP="002F31D1">
      <w:pPr>
        <w:pStyle w:val="Heading6"/>
        <w15:collapsed/>
      </w:pPr>
      <w:r>
        <w:t>June</w:t>
      </w:r>
    </w:p>
    <w:p w14:paraId="4599881B" w14:textId="77627A15" w:rsidR="00747B60" w:rsidRPr="00747B60" w:rsidRDefault="00747B60" w:rsidP="00087FD3">
      <w:pPr>
        <w:pStyle w:val="Bulletslist"/>
      </w:pPr>
      <w:r w:rsidRPr="00087FD3">
        <w:rPr>
          <w:b/>
          <w:bCs/>
        </w:rPr>
        <w:t>1 June:</w:t>
      </w:r>
      <w:r>
        <w:t xml:space="preserve"> </w:t>
      </w:r>
      <w:r w:rsidRPr="00747B60">
        <w:t>Poland to vaccinate 12-year-olds, join EU COVID certificate scheme</w:t>
      </w:r>
      <w:r>
        <w:t xml:space="preserve"> – </w:t>
      </w:r>
      <w:hyperlink r:id="rId1494" w:history="1">
        <w:r w:rsidRPr="00747B60">
          <w:rPr>
            <w:rStyle w:val="Hyperlink"/>
          </w:rPr>
          <w:t>REUTERS</w:t>
        </w:r>
      </w:hyperlink>
      <w:r>
        <w:t xml:space="preserve"> </w:t>
      </w:r>
    </w:p>
    <w:p w14:paraId="4CC19E30" w14:textId="126B535D" w:rsidR="00B170EF" w:rsidRDefault="00B170EF" w:rsidP="002F31D1">
      <w:pPr>
        <w:pStyle w:val="Heading6"/>
        <w15:collapsed/>
      </w:pPr>
      <w:r>
        <w:t>May</w:t>
      </w:r>
    </w:p>
    <w:p w14:paraId="70B4F776" w14:textId="7AF0A28D" w:rsidR="0095114C" w:rsidRPr="000713CD" w:rsidRDefault="0095114C" w:rsidP="00270670">
      <w:pPr>
        <w:pStyle w:val="Bulletslist"/>
      </w:pPr>
      <w:r w:rsidRPr="000713CD">
        <w:rPr>
          <w:b/>
          <w:bCs/>
        </w:rPr>
        <w:t>25 May:</w:t>
      </w:r>
      <w:r>
        <w:t xml:space="preserve"> </w:t>
      </w:r>
      <w:r w:rsidRPr="0095114C">
        <w:t>Poland dangles lottery jackpot to boost COVID vaccination drive</w:t>
      </w:r>
      <w:r>
        <w:t xml:space="preserve"> – </w:t>
      </w:r>
      <w:hyperlink r:id="rId1495" w:history="1">
        <w:r w:rsidRPr="0095114C">
          <w:rPr>
            <w:rStyle w:val="Hyperlink"/>
          </w:rPr>
          <w:t>RUETERS</w:t>
        </w:r>
      </w:hyperlink>
      <w:r>
        <w:t xml:space="preserve"> </w:t>
      </w:r>
    </w:p>
    <w:p w14:paraId="6D39A454" w14:textId="64E9998F" w:rsidR="005049BF" w:rsidRDefault="005049BF" w:rsidP="00270670">
      <w:pPr>
        <w:pStyle w:val="Bulletslist"/>
      </w:pPr>
      <w:r w:rsidRPr="00DA5D15">
        <w:rPr>
          <w:b/>
          <w:bCs/>
        </w:rPr>
        <w:t>10 May:</w:t>
      </w:r>
      <w:r>
        <w:t xml:space="preserve"> </w:t>
      </w:r>
      <w:r w:rsidRPr="005049BF">
        <w:t>Poland to shorten gap between COVID vaccine doses</w:t>
      </w:r>
      <w:r>
        <w:t xml:space="preserve"> – </w:t>
      </w:r>
      <w:hyperlink r:id="rId1496" w:history="1">
        <w:r w:rsidRPr="005049BF">
          <w:rPr>
            <w:rStyle w:val="Hyperlink"/>
          </w:rPr>
          <w:t>REUTERS</w:t>
        </w:r>
      </w:hyperlink>
    </w:p>
    <w:p w14:paraId="2A18E671" w14:textId="0E995D04" w:rsidR="005049BF" w:rsidRPr="00DA5D15" w:rsidRDefault="005049BF" w:rsidP="00270670">
      <w:pPr>
        <w:pStyle w:val="Bulletslist"/>
      </w:pPr>
      <w:r w:rsidRPr="00DA5D15">
        <w:rPr>
          <w:b/>
          <w:bCs/>
        </w:rPr>
        <w:t>6 May:</w:t>
      </w:r>
      <w:r>
        <w:t xml:space="preserve"> </w:t>
      </w:r>
      <w:r w:rsidRPr="005049BF">
        <w:t>Poland eyes J&amp;J vaccines from Denmark</w:t>
      </w:r>
      <w:r>
        <w:t xml:space="preserve"> – </w:t>
      </w:r>
      <w:hyperlink r:id="rId1497" w:history="1">
        <w:r w:rsidRPr="005049BF">
          <w:rPr>
            <w:rStyle w:val="Hyperlink"/>
          </w:rPr>
          <w:t xml:space="preserve">EURACTIV </w:t>
        </w:r>
      </w:hyperlink>
      <w:r>
        <w:t xml:space="preserve"> </w:t>
      </w:r>
    </w:p>
    <w:p w14:paraId="4304F5E8" w14:textId="7672B865" w:rsidR="00B170EF" w:rsidRDefault="00B170EF" w:rsidP="00270670">
      <w:pPr>
        <w:pStyle w:val="Bulletslist"/>
      </w:pPr>
      <w:r w:rsidRPr="00270670">
        <w:rPr>
          <w:b/>
          <w:bCs/>
        </w:rPr>
        <w:t>5 May:</w:t>
      </w:r>
      <w:r>
        <w:t xml:space="preserve"> </w:t>
      </w:r>
      <w:r w:rsidRPr="00B170EF">
        <w:t>Poland offers to buy J&amp;J shots from Denmark</w:t>
      </w:r>
      <w:r>
        <w:t xml:space="preserve"> – </w:t>
      </w:r>
      <w:hyperlink r:id="rId1498" w:history="1">
        <w:r w:rsidRPr="00B170EF">
          <w:rPr>
            <w:rStyle w:val="Hyperlink"/>
          </w:rPr>
          <w:t>REUTERS</w:t>
        </w:r>
      </w:hyperlink>
      <w:r>
        <w:t xml:space="preserve"> </w:t>
      </w:r>
    </w:p>
    <w:p w14:paraId="60153FB2" w14:textId="5B7018C2" w:rsidR="005049BF" w:rsidRPr="00B170EF" w:rsidRDefault="005049BF" w:rsidP="00270670">
      <w:pPr>
        <w:pStyle w:val="Bulletslist"/>
      </w:pPr>
      <w:r>
        <w:rPr>
          <w:b/>
          <w:bCs/>
        </w:rPr>
        <w:t>4 May:</w:t>
      </w:r>
      <w:r>
        <w:t xml:space="preserve"> </w:t>
      </w:r>
      <w:r w:rsidRPr="005049BF">
        <w:t>Poland tightens quarantine rules after cases of Indian COVID-19 variant</w:t>
      </w:r>
      <w:r>
        <w:t xml:space="preserve"> – </w:t>
      </w:r>
      <w:hyperlink r:id="rId1499" w:history="1">
        <w:r w:rsidRPr="005049BF">
          <w:rPr>
            <w:rStyle w:val="Hyperlink"/>
          </w:rPr>
          <w:t>REUTERS</w:t>
        </w:r>
      </w:hyperlink>
      <w:r>
        <w:t xml:space="preserve"> </w:t>
      </w:r>
    </w:p>
    <w:p w14:paraId="7CBAE847" w14:textId="530DA00B" w:rsidR="002F31D1" w:rsidRDefault="002F31D1" w:rsidP="002F31D1">
      <w:pPr>
        <w:pStyle w:val="Heading6"/>
        <w15:collapsed/>
      </w:pPr>
      <w:r>
        <w:t>April</w:t>
      </w:r>
    </w:p>
    <w:p w14:paraId="2BD0FE03" w14:textId="2A18518E" w:rsidR="00F05E39" w:rsidRPr="006C2917" w:rsidRDefault="00F05E39" w:rsidP="002F31D1">
      <w:pPr>
        <w:pStyle w:val="Bulletslist"/>
      </w:pPr>
      <w:r w:rsidRPr="006C2917">
        <w:rPr>
          <w:b/>
          <w:bCs/>
        </w:rPr>
        <w:t>26 April:</w:t>
      </w:r>
      <w:r>
        <w:t xml:space="preserve"> </w:t>
      </w:r>
      <w:r w:rsidRPr="00F05E39">
        <w:t>Fake COVID-19 vaccines emerge in Mexico and Poland</w:t>
      </w:r>
      <w:r>
        <w:t xml:space="preserve"> – </w:t>
      </w:r>
      <w:hyperlink r:id="rId1500" w:history="1">
        <w:r w:rsidRPr="00F05E39">
          <w:rPr>
            <w:rStyle w:val="Hyperlink"/>
          </w:rPr>
          <w:t>DW</w:t>
        </w:r>
      </w:hyperlink>
      <w:r>
        <w:t xml:space="preserve"> </w:t>
      </w:r>
    </w:p>
    <w:p w14:paraId="69DBB33B" w14:textId="734EA9B2" w:rsidR="006E6008" w:rsidRDefault="006E6008" w:rsidP="002F31D1">
      <w:pPr>
        <w:pStyle w:val="Bulletslist"/>
      </w:pPr>
      <w:r w:rsidRPr="00E66936">
        <w:rPr>
          <w:b/>
          <w:bCs/>
        </w:rPr>
        <w:t>20 April:</w:t>
      </w:r>
      <w:r>
        <w:t xml:space="preserve"> </w:t>
      </w:r>
      <w:r w:rsidRPr="006E6008">
        <w:t>Poland adjusts vaccination process not to lose any vaccine</w:t>
      </w:r>
      <w:r>
        <w:t xml:space="preserve"> – </w:t>
      </w:r>
      <w:hyperlink r:id="rId1501" w:history="1">
        <w:r w:rsidRPr="006E6008">
          <w:rPr>
            <w:rStyle w:val="Hyperlink"/>
          </w:rPr>
          <w:t>BNN</w:t>
        </w:r>
      </w:hyperlink>
      <w:r>
        <w:t xml:space="preserve"> </w:t>
      </w:r>
    </w:p>
    <w:p w14:paraId="6615286C" w14:textId="77777777" w:rsidR="006E6008" w:rsidRDefault="006E6008" w:rsidP="002F31D1">
      <w:pPr>
        <w:pStyle w:val="Bulletslist"/>
      </w:pPr>
      <w:r>
        <w:rPr>
          <w:b/>
          <w:bCs/>
        </w:rPr>
        <w:t>15 April:</w:t>
      </w:r>
      <w:r>
        <w:t xml:space="preserve"> </w:t>
      </w:r>
      <w:r w:rsidRPr="006E6008">
        <w:t>Poland starts J&amp;J COVID-19 jabs, says benefits outweigh risks</w:t>
      </w:r>
      <w:r>
        <w:t xml:space="preserve"> – </w:t>
      </w:r>
      <w:hyperlink r:id="rId1502" w:history="1">
        <w:r w:rsidRPr="006E6008">
          <w:rPr>
            <w:rStyle w:val="Hyperlink"/>
          </w:rPr>
          <w:t>REUTERS</w:t>
        </w:r>
      </w:hyperlink>
    </w:p>
    <w:p w14:paraId="745333B0" w14:textId="6095E930" w:rsidR="006E6008" w:rsidRPr="00E66936" w:rsidRDefault="006E6008" w:rsidP="002F31D1">
      <w:pPr>
        <w:pStyle w:val="Bulletslist"/>
      </w:pPr>
      <w:r>
        <w:rPr>
          <w:b/>
          <w:bCs/>
        </w:rPr>
        <w:t>15 April:</w:t>
      </w:r>
      <w:r>
        <w:t xml:space="preserve"> </w:t>
      </w:r>
      <w:r w:rsidRPr="006E6008">
        <w:t>Poland still on course to administer Johnson &amp; Johnson vaccine despite confusion</w:t>
      </w:r>
      <w:r>
        <w:t xml:space="preserve"> – </w:t>
      </w:r>
      <w:hyperlink r:id="rId1503" w:history="1">
        <w:r w:rsidRPr="006E6008">
          <w:rPr>
            <w:rStyle w:val="Hyperlink"/>
          </w:rPr>
          <w:t xml:space="preserve">EURACTIV </w:t>
        </w:r>
      </w:hyperlink>
      <w:r>
        <w:t xml:space="preserve"> </w:t>
      </w:r>
    </w:p>
    <w:p w14:paraId="6F962490" w14:textId="47A0409D" w:rsidR="00F32075" w:rsidRDefault="00F32075" w:rsidP="002F31D1">
      <w:pPr>
        <w:pStyle w:val="Bulletslist"/>
      </w:pPr>
      <w:r w:rsidRPr="00C43025">
        <w:rPr>
          <w:b/>
          <w:bCs/>
        </w:rPr>
        <w:t>12 April:</w:t>
      </w:r>
      <w:r>
        <w:t xml:space="preserve"> </w:t>
      </w:r>
      <w:r w:rsidRPr="00F32075">
        <w:t>Poland performs one million Covid vaccinations in a week</w:t>
      </w:r>
      <w:r>
        <w:t xml:space="preserve"> – </w:t>
      </w:r>
      <w:hyperlink r:id="rId1504" w:history="1">
        <w:r w:rsidRPr="00F32075">
          <w:rPr>
            <w:rStyle w:val="Hyperlink"/>
          </w:rPr>
          <w:t>TFN</w:t>
        </w:r>
      </w:hyperlink>
      <w:r>
        <w:t xml:space="preserve"> </w:t>
      </w:r>
    </w:p>
    <w:p w14:paraId="28762EC8" w14:textId="0560CC27" w:rsidR="00F32075" w:rsidRDefault="00F32075" w:rsidP="002F31D1">
      <w:pPr>
        <w:pStyle w:val="Bulletslist"/>
      </w:pPr>
      <w:r>
        <w:rPr>
          <w:b/>
          <w:bCs/>
        </w:rPr>
        <w:t>9 April:</w:t>
      </w:r>
      <w:r>
        <w:t xml:space="preserve"> </w:t>
      </w:r>
      <w:r w:rsidRPr="00F32075">
        <w:t>Poland extends list of professions entitled to administer Covid vaccine</w:t>
      </w:r>
      <w:r>
        <w:t xml:space="preserve"> – </w:t>
      </w:r>
      <w:hyperlink r:id="rId1505" w:history="1">
        <w:r w:rsidRPr="00F32075">
          <w:rPr>
            <w:rStyle w:val="Hyperlink"/>
          </w:rPr>
          <w:t>TFN</w:t>
        </w:r>
      </w:hyperlink>
      <w:r>
        <w:t xml:space="preserve"> </w:t>
      </w:r>
    </w:p>
    <w:p w14:paraId="33777535" w14:textId="19D4C1DE" w:rsidR="00F32075" w:rsidRPr="00C43025" w:rsidRDefault="00F32075" w:rsidP="002F31D1">
      <w:pPr>
        <w:pStyle w:val="Bulletslist"/>
      </w:pPr>
      <w:r>
        <w:rPr>
          <w:b/>
          <w:bCs/>
        </w:rPr>
        <w:t>9 April:</w:t>
      </w:r>
      <w:r>
        <w:t xml:space="preserve"> </w:t>
      </w:r>
      <w:r w:rsidRPr="00F32075">
        <w:t xml:space="preserve">Poland has one of lowest Covid vaccine disposal rates in Europe </w:t>
      </w:r>
      <w:r>
        <w:t>–</w:t>
      </w:r>
      <w:r w:rsidRPr="00F32075">
        <w:t xml:space="preserve"> official</w:t>
      </w:r>
      <w:r>
        <w:t xml:space="preserve"> – </w:t>
      </w:r>
      <w:hyperlink r:id="rId1506" w:history="1">
        <w:r w:rsidRPr="00F32075">
          <w:rPr>
            <w:rStyle w:val="Hyperlink"/>
          </w:rPr>
          <w:t>TFN</w:t>
        </w:r>
      </w:hyperlink>
      <w:r>
        <w:t xml:space="preserve"> </w:t>
      </w:r>
    </w:p>
    <w:p w14:paraId="646F00D8" w14:textId="0B73ABE5" w:rsidR="001D3BB8" w:rsidRDefault="001D3BB8" w:rsidP="002F31D1">
      <w:pPr>
        <w:pStyle w:val="Bulletslist"/>
      </w:pPr>
      <w:r w:rsidRPr="00F8069F">
        <w:rPr>
          <w:b/>
          <w:bCs/>
        </w:rPr>
        <w:t>5 April:</w:t>
      </w:r>
      <w:r>
        <w:t xml:space="preserve"> </w:t>
      </w:r>
      <w:r w:rsidRPr="001D3BB8">
        <w:t>Polish hospitals struggle with surge of virus patients</w:t>
      </w:r>
      <w:r>
        <w:t xml:space="preserve"> – </w:t>
      </w:r>
      <w:hyperlink r:id="rId1507" w:history="1">
        <w:r w:rsidRPr="001D3BB8">
          <w:rPr>
            <w:rStyle w:val="Hyperlink"/>
          </w:rPr>
          <w:t>AP</w:t>
        </w:r>
      </w:hyperlink>
      <w:r>
        <w:t xml:space="preserve"> </w:t>
      </w:r>
    </w:p>
    <w:p w14:paraId="61D862EE" w14:textId="378E25F5" w:rsidR="001D3BB8" w:rsidRPr="00F8069F" w:rsidRDefault="001D3BB8" w:rsidP="002F31D1">
      <w:pPr>
        <w:pStyle w:val="Bulletslist"/>
      </w:pPr>
      <w:r>
        <w:rPr>
          <w:b/>
          <w:bCs/>
        </w:rPr>
        <w:t>5 April:</w:t>
      </w:r>
      <w:r>
        <w:t xml:space="preserve"> </w:t>
      </w:r>
      <w:r w:rsidRPr="001D3BB8">
        <w:t>COVID spike pushes Polish hospitals to the brink over Easter weekend</w:t>
      </w:r>
      <w:r>
        <w:t xml:space="preserve"> – </w:t>
      </w:r>
      <w:hyperlink r:id="rId1508" w:history="1">
        <w:r w:rsidRPr="001D3BB8">
          <w:rPr>
            <w:rStyle w:val="Hyperlink"/>
          </w:rPr>
          <w:t>EN</w:t>
        </w:r>
      </w:hyperlink>
      <w:r>
        <w:t xml:space="preserve"> </w:t>
      </w:r>
    </w:p>
    <w:p w14:paraId="1E112F8F" w14:textId="3F4F68A9" w:rsidR="002F31D1" w:rsidRPr="002F31D1" w:rsidRDefault="002F31D1" w:rsidP="00F8069F">
      <w:pPr>
        <w:pStyle w:val="Bulletslist"/>
      </w:pPr>
      <w:r w:rsidRPr="00F8069F">
        <w:rPr>
          <w:b/>
          <w:bCs/>
        </w:rPr>
        <w:t>1 April:</w:t>
      </w:r>
      <w:r>
        <w:t xml:space="preserve"> </w:t>
      </w:r>
      <w:r w:rsidRPr="002F31D1">
        <w:t>Vaccine chaos erupts in Poland</w:t>
      </w:r>
      <w:r>
        <w:t xml:space="preserve"> – </w:t>
      </w:r>
      <w:hyperlink r:id="rId1509" w:history="1">
        <w:r w:rsidRPr="002F31D1">
          <w:rPr>
            <w:rStyle w:val="Hyperlink"/>
          </w:rPr>
          <w:t>POLITICO</w:t>
        </w:r>
      </w:hyperlink>
      <w:r>
        <w:t xml:space="preserve"> </w:t>
      </w:r>
    </w:p>
    <w:p w14:paraId="1614B5A6" w14:textId="7BDA31F1" w:rsidR="00B20FC2" w:rsidRDefault="00B20FC2" w:rsidP="002F31D1">
      <w:pPr>
        <w:pStyle w:val="Heading6"/>
        <w15:collapsed/>
      </w:pPr>
      <w:r>
        <w:t>March</w:t>
      </w:r>
    </w:p>
    <w:p w14:paraId="647CFFF0" w14:textId="216C4E95" w:rsidR="002F31D1" w:rsidRDefault="002F31D1" w:rsidP="008D722B">
      <w:pPr>
        <w:pStyle w:val="Bulletslist"/>
        <w:rPr>
          <w:b/>
          <w:bCs/>
        </w:rPr>
      </w:pPr>
      <w:r>
        <w:rPr>
          <w:b/>
          <w:bCs/>
        </w:rPr>
        <w:t xml:space="preserve">30 March: </w:t>
      </w:r>
      <w:r w:rsidRPr="002F31D1">
        <w:rPr>
          <w:b/>
          <w:bCs/>
        </w:rPr>
        <w:t>Poland’s government promises speedier vaccines in bid to head off political backlash</w:t>
      </w:r>
      <w:r>
        <w:rPr>
          <w:b/>
          <w:bCs/>
        </w:rPr>
        <w:t xml:space="preserve"> – </w:t>
      </w:r>
      <w:hyperlink r:id="rId1510" w:history="1">
        <w:r w:rsidRPr="002F31D1">
          <w:rPr>
            <w:rStyle w:val="Hyperlink"/>
            <w:b/>
            <w:bCs/>
          </w:rPr>
          <w:t>POLITICO</w:t>
        </w:r>
      </w:hyperlink>
      <w:r>
        <w:rPr>
          <w:b/>
          <w:bCs/>
        </w:rPr>
        <w:t xml:space="preserve"> </w:t>
      </w:r>
    </w:p>
    <w:p w14:paraId="2F2BC344" w14:textId="0B66093C" w:rsidR="006341F2" w:rsidRDefault="006341F2" w:rsidP="008D722B">
      <w:pPr>
        <w:pStyle w:val="Bulletslist"/>
        <w:rPr>
          <w:b/>
          <w:bCs/>
        </w:rPr>
      </w:pPr>
      <w:r>
        <w:rPr>
          <w:b/>
          <w:bCs/>
        </w:rPr>
        <w:t xml:space="preserve">30 March: </w:t>
      </w:r>
      <w:r w:rsidRPr="00CC522D">
        <w:t>Poland Overhauls Covid Vaccine Rules to Speed Up Rollout</w:t>
      </w:r>
      <w:r>
        <w:t xml:space="preserve"> – </w:t>
      </w:r>
      <w:hyperlink r:id="rId1511" w:history="1">
        <w:r w:rsidRPr="006341F2">
          <w:rPr>
            <w:rStyle w:val="Hyperlink"/>
          </w:rPr>
          <w:t>Bloomberg</w:t>
        </w:r>
      </w:hyperlink>
      <w:r>
        <w:t xml:space="preserve"> </w:t>
      </w:r>
    </w:p>
    <w:p w14:paraId="360E2738" w14:textId="4BDE5DAB" w:rsidR="00D66882" w:rsidRPr="00CC522D" w:rsidRDefault="00D66882" w:rsidP="008D722B">
      <w:pPr>
        <w:pStyle w:val="Bulletslist"/>
        <w:rPr>
          <w:b/>
          <w:bCs/>
        </w:rPr>
      </w:pPr>
      <w:r>
        <w:rPr>
          <w:b/>
          <w:bCs/>
        </w:rPr>
        <w:t xml:space="preserve">25 March: </w:t>
      </w:r>
      <w:r w:rsidRPr="00CC522D">
        <w:t>Poland tightens lockdown but keeps churches open for Easter</w:t>
      </w:r>
      <w:r>
        <w:t xml:space="preserve"> – </w:t>
      </w:r>
      <w:hyperlink r:id="rId1512" w:history="1">
        <w:r w:rsidRPr="00D66882">
          <w:rPr>
            <w:rStyle w:val="Hyperlink"/>
          </w:rPr>
          <w:t>POLITICO</w:t>
        </w:r>
      </w:hyperlink>
      <w:r>
        <w:t xml:space="preserve"> </w:t>
      </w:r>
    </w:p>
    <w:p w14:paraId="2CBC4EBA" w14:textId="31449DFC" w:rsidR="006341F2" w:rsidRPr="00CC522D" w:rsidRDefault="006341F2" w:rsidP="008D722B">
      <w:pPr>
        <w:pStyle w:val="Bulletslist"/>
      </w:pPr>
      <w:r>
        <w:rPr>
          <w:b/>
          <w:bCs/>
        </w:rPr>
        <w:t xml:space="preserve">24 March: </w:t>
      </w:r>
      <w:r w:rsidRPr="00CC522D">
        <w:t>Poland 'lacking beds everywhere' as new COVID-19 cases peak</w:t>
      </w:r>
      <w:r>
        <w:t xml:space="preserve"> – </w:t>
      </w:r>
      <w:hyperlink r:id="rId1513" w:history="1">
        <w:r w:rsidRPr="006341F2">
          <w:rPr>
            <w:rStyle w:val="Hyperlink"/>
          </w:rPr>
          <w:t>REUTERS</w:t>
        </w:r>
      </w:hyperlink>
      <w:r>
        <w:t xml:space="preserve"> </w:t>
      </w:r>
    </w:p>
    <w:p w14:paraId="7E6A8743" w14:textId="5ADB9C75" w:rsidR="004F1703" w:rsidRPr="004F1703" w:rsidRDefault="004F1703" w:rsidP="008D722B">
      <w:pPr>
        <w:pStyle w:val="Bulletslist"/>
        <w:rPr>
          <w:b/>
          <w:bCs/>
        </w:rPr>
      </w:pPr>
      <w:r w:rsidRPr="00955E39">
        <w:rPr>
          <w:b/>
          <w:bCs/>
        </w:rPr>
        <w:t xml:space="preserve">17 March: </w:t>
      </w:r>
      <w:r w:rsidRPr="00955E39">
        <w:t>Poland goes into near-lockdown as COVID-19 pandemic accelerates</w:t>
      </w:r>
      <w:r>
        <w:t xml:space="preserve"> – </w:t>
      </w:r>
      <w:hyperlink r:id="rId1514" w:history="1">
        <w:r w:rsidRPr="004F1703">
          <w:rPr>
            <w:rStyle w:val="Hyperlink"/>
          </w:rPr>
          <w:t>POLITICO</w:t>
        </w:r>
      </w:hyperlink>
      <w:r>
        <w:t xml:space="preserve"> </w:t>
      </w:r>
    </w:p>
    <w:p w14:paraId="6A0F2C72" w14:textId="47D2D60D" w:rsidR="00B57362" w:rsidRPr="00054FD6" w:rsidRDefault="00B57362" w:rsidP="008D722B">
      <w:pPr>
        <w:pStyle w:val="Bulletslist"/>
      </w:pPr>
      <w:r w:rsidRPr="00054FD6">
        <w:rPr>
          <w:b/>
          <w:bCs/>
        </w:rPr>
        <w:t>17 March:</w:t>
      </w:r>
      <w:r>
        <w:t xml:space="preserve"> </w:t>
      </w:r>
      <w:r w:rsidRPr="00B57362">
        <w:t>Poland reports 25,052 coronavirus cases, highest daily total this year</w:t>
      </w:r>
      <w:r>
        <w:t xml:space="preserve"> – </w:t>
      </w:r>
      <w:hyperlink r:id="rId1515" w:history="1">
        <w:r w:rsidRPr="00B57362">
          <w:rPr>
            <w:rStyle w:val="Hyperlink"/>
          </w:rPr>
          <w:t>REUTERS</w:t>
        </w:r>
      </w:hyperlink>
      <w:r>
        <w:t xml:space="preserve"> </w:t>
      </w:r>
    </w:p>
    <w:p w14:paraId="4D578068" w14:textId="153D41BA" w:rsidR="00EF0E6D" w:rsidRPr="00F7041B" w:rsidRDefault="00EF0E6D" w:rsidP="008D722B">
      <w:pPr>
        <w:pStyle w:val="Bulletslist"/>
      </w:pPr>
      <w:r w:rsidRPr="00054FD6">
        <w:rPr>
          <w:b/>
          <w:bCs/>
        </w:rPr>
        <w:t>9 March:</w:t>
      </w:r>
      <w:r>
        <w:t xml:space="preserve"> Poland urged to suspend planned hospital treatment amid COVID spike – </w:t>
      </w:r>
      <w:hyperlink r:id="rId1516" w:history="1">
        <w:r w:rsidRPr="00EF0E6D">
          <w:rPr>
            <w:rStyle w:val="Hyperlink"/>
          </w:rPr>
          <w:t>euronews</w:t>
        </w:r>
      </w:hyperlink>
      <w:r>
        <w:t xml:space="preserve"> </w:t>
      </w:r>
    </w:p>
    <w:p w14:paraId="5B75A2C6" w14:textId="586C49C9" w:rsidR="00B20FC2" w:rsidRPr="008D722B" w:rsidRDefault="00B20FC2" w:rsidP="008D722B">
      <w:pPr>
        <w:pStyle w:val="Bulletslist"/>
      </w:pPr>
      <w:r w:rsidRPr="008D722B">
        <w:rPr>
          <w:b/>
          <w:bCs/>
        </w:rPr>
        <w:t>1 March:</w:t>
      </w:r>
      <w:r>
        <w:t xml:space="preserve"> </w:t>
      </w:r>
      <w:r w:rsidRPr="00B20FC2">
        <w:t xml:space="preserve">Polish and Chinese presidents discuss buying Chinese COVID vaccine </w:t>
      </w:r>
      <w:r>
        <w:t>–</w:t>
      </w:r>
      <w:r w:rsidRPr="00B20FC2">
        <w:t xml:space="preserve"> PAP</w:t>
      </w:r>
      <w:r>
        <w:t xml:space="preserve"> – </w:t>
      </w:r>
      <w:hyperlink r:id="rId1517" w:history="1">
        <w:r w:rsidRPr="00B20FC2">
          <w:rPr>
            <w:rStyle w:val="Hyperlink"/>
          </w:rPr>
          <w:t>REUTERS</w:t>
        </w:r>
      </w:hyperlink>
      <w:r>
        <w:t xml:space="preserve"> </w:t>
      </w:r>
    </w:p>
    <w:p w14:paraId="70BE8491" w14:textId="15EF3D70" w:rsidR="00F0706B" w:rsidRDefault="00F0706B" w:rsidP="008D722B">
      <w:pPr>
        <w:pStyle w:val="Heading6"/>
        <w15:collapsed/>
      </w:pPr>
      <w:r>
        <w:t>February</w:t>
      </w:r>
    </w:p>
    <w:p w14:paraId="5587E1E4" w14:textId="1EFDD91C" w:rsidR="00266FE5" w:rsidRPr="002E5C7B" w:rsidRDefault="00266FE5" w:rsidP="00A24812">
      <w:pPr>
        <w:pStyle w:val="Bulletslist"/>
      </w:pPr>
      <w:r w:rsidRPr="008E64D7">
        <w:rPr>
          <w:b/>
          <w:bCs/>
        </w:rPr>
        <w:t>16 February:</w:t>
      </w:r>
      <w:r>
        <w:t xml:space="preserve"> </w:t>
      </w:r>
      <w:r w:rsidRPr="00266FE5">
        <w:t xml:space="preserve">Coronavirus pandemic back on upward trend in Poland </w:t>
      </w:r>
      <w:r>
        <w:t>–</w:t>
      </w:r>
      <w:r w:rsidRPr="00266FE5">
        <w:t xml:space="preserve"> minister</w:t>
      </w:r>
      <w:r>
        <w:t xml:space="preserve"> – </w:t>
      </w:r>
      <w:hyperlink r:id="rId1518" w:history="1">
        <w:r w:rsidRPr="00266FE5">
          <w:rPr>
            <w:rStyle w:val="Hyperlink"/>
          </w:rPr>
          <w:t>REUTERS</w:t>
        </w:r>
      </w:hyperlink>
      <w:r>
        <w:t xml:space="preserve"> </w:t>
      </w:r>
    </w:p>
    <w:p w14:paraId="7EED753C" w14:textId="3CD1BE8C" w:rsidR="00044D0F" w:rsidRPr="00E118A4" w:rsidRDefault="00044D0F" w:rsidP="00A24812">
      <w:pPr>
        <w:pStyle w:val="Bulletslist"/>
      </w:pPr>
      <w:r w:rsidRPr="00E118A4">
        <w:rPr>
          <w:b/>
          <w:bCs/>
        </w:rPr>
        <w:t>7 February:</w:t>
      </w:r>
      <w:r>
        <w:t xml:space="preserve"> </w:t>
      </w:r>
      <w:r w:rsidRPr="00044D0F">
        <w:t>Poland launches second round of Covid-19 testing of teachers</w:t>
      </w:r>
      <w:r>
        <w:t xml:space="preserve"> – </w:t>
      </w:r>
      <w:hyperlink r:id="rId1519" w:history="1">
        <w:r w:rsidRPr="00044D0F">
          <w:rPr>
            <w:rStyle w:val="Hyperlink"/>
          </w:rPr>
          <w:t>TFN</w:t>
        </w:r>
      </w:hyperlink>
      <w:r>
        <w:t xml:space="preserve"> </w:t>
      </w:r>
    </w:p>
    <w:p w14:paraId="5EB56A5E" w14:textId="0DD52ED9" w:rsidR="00F0706B" w:rsidRDefault="00391807" w:rsidP="00A24812">
      <w:pPr>
        <w:pStyle w:val="Bulletslist"/>
      </w:pPr>
      <w:r w:rsidRPr="00A24812">
        <w:rPr>
          <w:b/>
          <w:bCs/>
        </w:rPr>
        <w:t>2 February:</w:t>
      </w:r>
      <w:r>
        <w:t xml:space="preserve"> </w:t>
      </w:r>
      <w:r w:rsidRPr="00391807">
        <w:t>COVID: Poland decides against giving elderly AstraZeneca vaccine</w:t>
      </w:r>
      <w:r>
        <w:t xml:space="preserve"> – </w:t>
      </w:r>
      <w:hyperlink r:id="rId1520" w:history="1">
        <w:r w:rsidRPr="00391807">
          <w:rPr>
            <w:rStyle w:val="Hyperlink"/>
          </w:rPr>
          <w:t>ALJAZEERA</w:t>
        </w:r>
      </w:hyperlink>
      <w:r>
        <w:t xml:space="preserve"> </w:t>
      </w:r>
    </w:p>
    <w:p w14:paraId="4672FFC4" w14:textId="6F9FF961" w:rsidR="00044D0F" w:rsidRDefault="00044D0F" w:rsidP="00A24812">
      <w:pPr>
        <w:pStyle w:val="Bulletslist"/>
      </w:pPr>
      <w:r>
        <w:rPr>
          <w:b/>
          <w:bCs/>
        </w:rPr>
        <w:t>2 February:</w:t>
      </w:r>
      <w:r>
        <w:t xml:space="preserve"> </w:t>
      </w:r>
      <w:r w:rsidRPr="00044D0F">
        <w:t>Poland bars AstraZeneca jab for over-65s – as it happened</w:t>
      </w:r>
      <w:r>
        <w:t xml:space="preserve"> – </w:t>
      </w:r>
      <w:hyperlink r:id="rId1521" w:history="1">
        <w:r w:rsidRPr="00044D0F">
          <w:rPr>
            <w:rStyle w:val="Hyperlink"/>
          </w:rPr>
          <w:t>The Guardian</w:t>
        </w:r>
      </w:hyperlink>
      <w:r>
        <w:t xml:space="preserve"> </w:t>
      </w:r>
    </w:p>
    <w:p w14:paraId="57A41D51" w14:textId="673814CC" w:rsidR="003F21A8" w:rsidRDefault="003F21A8" w:rsidP="003F21A8">
      <w:pPr>
        <w:pStyle w:val="Bulletslist"/>
      </w:pPr>
      <w:r>
        <w:rPr>
          <w:b/>
          <w:bCs/>
        </w:rPr>
        <w:t>2 February:</w:t>
      </w:r>
      <w:r>
        <w:t xml:space="preserve"> </w:t>
      </w:r>
      <w:r w:rsidRPr="003F21A8">
        <w:t>France, Sweden, Poland: Oxford/AstraZeneca vaccine not for elderly</w:t>
      </w:r>
      <w:r>
        <w:t xml:space="preserve"> – </w:t>
      </w:r>
      <w:hyperlink r:id="rId1522" w:history="1">
        <w:r w:rsidRPr="003F21A8">
          <w:rPr>
            <w:rStyle w:val="Hyperlink"/>
          </w:rPr>
          <w:t>POLITICO</w:t>
        </w:r>
      </w:hyperlink>
      <w:r>
        <w:t xml:space="preserve"> </w:t>
      </w:r>
    </w:p>
    <w:p w14:paraId="07CB8F42" w14:textId="7710E887" w:rsidR="00A747D1" w:rsidRDefault="00A747D1" w:rsidP="00A24812">
      <w:pPr>
        <w:pStyle w:val="Heading6"/>
        <w15:collapsed/>
      </w:pPr>
      <w:r>
        <w:t>January</w:t>
      </w:r>
    </w:p>
    <w:p w14:paraId="6767BB30" w14:textId="4892CCAB" w:rsidR="00F42AED" w:rsidRDefault="00F42AED" w:rsidP="00A747D1">
      <w:pPr>
        <w:pStyle w:val="Bulletslist"/>
      </w:pPr>
      <w:r w:rsidRPr="00224529">
        <w:rPr>
          <w:b/>
          <w:bCs/>
        </w:rPr>
        <w:t>19 January:</w:t>
      </w:r>
      <w:r>
        <w:t xml:space="preserve"> </w:t>
      </w:r>
      <w:r w:rsidRPr="00F42AED">
        <w:t>Poland with one of the lowest levels of wasted Covid-19 vaccine doses</w:t>
      </w:r>
      <w:r>
        <w:t xml:space="preserve"> – </w:t>
      </w:r>
      <w:hyperlink r:id="rId1523" w:history="1">
        <w:r w:rsidRPr="00F42AED">
          <w:rPr>
            <w:rStyle w:val="Hyperlink"/>
          </w:rPr>
          <w:t>TFN</w:t>
        </w:r>
      </w:hyperlink>
    </w:p>
    <w:p w14:paraId="42C286FA" w14:textId="4E6A1E14" w:rsidR="00F42AED" w:rsidRDefault="00F42AED" w:rsidP="00A747D1">
      <w:pPr>
        <w:pStyle w:val="Bulletslist"/>
      </w:pPr>
      <w:r>
        <w:rPr>
          <w:b/>
          <w:bCs/>
        </w:rPr>
        <w:t>16 January:</w:t>
      </w:r>
      <w:r>
        <w:t xml:space="preserve"> </w:t>
      </w:r>
      <w:r w:rsidRPr="00F42AED">
        <w:t>Poland halts supply of Covid-vaccines for "zero group"</w:t>
      </w:r>
      <w:r>
        <w:t xml:space="preserve"> – </w:t>
      </w:r>
      <w:hyperlink r:id="rId1524" w:history="1">
        <w:r w:rsidRPr="00F42AED">
          <w:rPr>
            <w:rStyle w:val="Hyperlink"/>
          </w:rPr>
          <w:t>TFN</w:t>
        </w:r>
      </w:hyperlink>
      <w:r>
        <w:t xml:space="preserve"> </w:t>
      </w:r>
    </w:p>
    <w:p w14:paraId="4ACCA9C9" w14:textId="5C3DC3F1" w:rsidR="00F42AED" w:rsidRPr="00224529" w:rsidRDefault="00F42AED" w:rsidP="00A747D1">
      <w:pPr>
        <w:pStyle w:val="Bulletslist"/>
      </w:pPr>
      <w:r>
        <w:rPr>
          <w:b/>
          <w:bCs/>
        </w:rPr>
        <w:t>15 January:</w:t>
      </w:r>
      <w:r>
        <w:t xml:space="preserve"> </w:t>
      </w:r>
      <w:r w:rsidRPr="00F42AED">
        <w:t xml:space="preserve">Pfizer to slow supplies of Covid vaccines to Poland </w:t>
      </w:r>
      <w:r>
        <w:t>–</w:t>
      </w:r>
      <w:r w:rsidRPr="00F42AED">
        <w:t xml:space="preserve"> official</w:t>
      </w:r>
      <w:r>
        <w:t xml:space="preserve"> – </w:t>
      </w:r>
      <w:hyperlink r:id="rId1525" w:history="1">
        <w:r w:rsidRPr="00F42AED">
          <w:rPr>
            <w:rStyle w:val="Hyperlink"/>
          </w:rPr>
          <w:t xml:space="preserve">TFN </w:t>
        </w:r>
      </w:hyperlink>
      <w:r>
        <w:t xml:space="preserve"> </w:t>
      </w:r>
    </w:p>
    <w:p w14:paraId="0235D921" w14:textId="3AEA5506" w:rsidR="00A747D1" w:rsidRPr="00224529" w:rsidRDefault="00A747D1" w:rsidP="00224529">
      <w:pPr>
        <w:pStyle w:val="Bulletslist"/>
      </w:pPr>
      <w:r w:rsidRPr="00224529">
        <w:rPr>
          <w:b/>
          <w:bCs/>
        </w:rPr>
        <w:t>14 January:</w:t>
      </w:r>
      <w:r>
        <w:t xml:space="preserve"> </w:t>
      </w:r>
      <w:r w:rsidRPr="00A747D1">
        <w:t>Vaccinated Poles to receive special ‘passports’</w:t>
      </w:r>
      <w:r>
        <w:t xml:space="preserve"> – </w:t>
      </w:r>
      <w:hyperlink r:id="rId1526" w:history="1">
        <w:r w:rsidRPr="00A747D1">
          <w:rPr>
            <w:rStyle w:val="Hyperlink"/>
          </w:rPr>
          <w:t>EURACTIV</w:t>
        </w:r>
      </w:hyperlink>
      <w:r>
        <w:t xml:space="preserve"> </w:t>
      </w:r>
    </w:p>
    <w:p w14:paraId="49FE88D4" w14:textId="33CD1EFA" w:rsidR="00F92C1E" w:rsidRPr="004C0A20" w:rsidRDefault="00BD07C6" w:rsidP="001425CB">
      <w:pPr>
        <w:pStyle w:val="Heading5"/>
        <w15:collapsed/>
        <w:rPr>
          <w:b/>
          <w:bCs/>
        </w:rPr>
      </w:pPr>
      <w:r w:rsidRPr="004C0A20">
        <w:rPr>
          <w:b/>
          <w:bCs/>
        </w:rPr>
        <w:t>2020</w:t>
      </w:r>
    </w:p>
    <w:p w14:paraId="460AF0A3" w14:textId="00EFE693" w:rsidR="00A61DF2" w:rsidRDefault="00A61DF2" w:rsidP="004C0A20">
      <w:pPr>
        <w:pStyle w:val="Heading6"/>
      </w:pPr>
      <w:r>
        <w:t>December</w:t>
      </w:r>
    </w:p>
    <w:p w14:paraId="7954DA81" w14:textId="2B2E18AB" w:rsidR="00D80F67" w:rsidRPr="0071482C" w:rsidRDefault="00D80F67" w:rsidP="00F07264">
      <w:pPr>
        <w:pStyle w:val="Bulletslist"/>
      </w:pPr>
      <w:r w:rsidRPr="0071482C">
        <w:rPr>
          <w:b/>
          <w:bCs/>
        </w:rPr>
        <w:t>15 December:</w:t>
      </w:r>
      <w:r>
        <w:t xml:space="preserve"> </w:t>
      </w:r>
      <w:r w:rsidRPr="00D80F67">
        <w:t>Poland cannot ease COVID-19 restrictions yet, says PM</w:t>
      </w:r>
      <w:r>
        <w:t xml:space="preserve"> – </w:t>
      </w:r>
      <w:hyperlink r:id="rId1527" w:history="1">
        <w:r w:rsidRPr="00D80F67">
          <w:rPr>
            <w:rStyle w:val="Hyperlink"/>
          </w:rPr>
          <w:t>Reuters</w:t>
        </w:r>
      </w:hyperlink>
      <w:r>
        <w:t xml:space="preserve"> </w:t>
      </w:r>
    </w:p>
    <w:p w14:paraId="0E6D3A45" w14:textId="78E1610B" w:rsidR="00A61DF2" w:rsidRPr="00A61DF2" w:rsidRDefault="00A61DF2" w:rsidP="00F07264">
      <w:pPr>
        <w:pStyle w:val="Bulletslist"/>
      </w:pPr>
      <w:r w:rsidRPr="00F07264">
        <w:rPr>
          <w:b/>
          <w:bCs/>
        </w:rPr>
        <w:t>2 December:</w:t>
      </w:r>
      <w:r>
        <w:t xml:space="preserve"> </w:t>
      </w:r>
      <w:r w:rsidRPr="00A61DF2">
        <w:t>Poland to wrap coronavirus vaccine strategy by week's end - PM's aide</w:t>
      </w:r>
      <w:r>
        <w:t xml:space="preserve"> – </w:t>
      </w:r>
      <w:hyperlink r:id="rId1528" w:history="1">
        <w:r w:rsidRPr="00A61DF2">
          <w:rPr>
            <w:rStyle w:val="Hyperlink"/>
          </w:rPr>
          <w:t>Reuters</w:t>
        </w:r>
      </w:hyperlink>
    </w:p>
    <w:p w14:paraId="563F7790" w14:textId="32ECEB48" w:rsidR="00EA7F0B" w:rsidRDefault="00EA7F0B" w:rsidP="004C0A20">
      <w:pPr>
        <w:pStyle w:val="Heading6"/>
      </w:pPr>
      <w:r>
        <w:t>November</w:t>
      </w:r>
    </w:p>
    <w:p w14:paraId="56A16A94" w14:textId="58C0EC82" w:rsidR="00EA7F0B" w:rsidRDefault="00EA7F0B">
      <w:pPr>
        <w:pStyle w:val="Bulletslist"/>
      </w:pPr>
      <w:r w:rsidRPr="00C55FCE">
        <w:rPr>
          <w:b/>
          <w:bCs/>
        </w:rPr>
        <w:t>16 November</w:t>
      </w:r>
      <w:r>
        <w:t xml:space="preserve">: Second temporary hospital built in Poland – </w:t>
      </w:r>
      <w:hyperlink r:id="rId1529" w:history="1">
        <w:r w:rsidRPr="00EA7F0B">
          <w:rPr>
            <w:rStyle w:val="Hyperlink"/>
          </w:rPr>
          <w:t>Radio Poland</w:t>
        </w:r>
      </w:hyperlink>
    </w:p>
    <w:p w14:paraId="7C3E0FDD" w14:textId="312EFD93" w:rsidR="00D57DD0" w:rsidRPr="00C55FCE" w:rsidRDefault="00D57DD0" w:rsidP="00C55FCE">
      <w:pPr>
        <w:pStyle w:val="Bulletslist"/>
      </w:pPr>
      <w:r>
        <w:rPr>
          <w:b/>
          <w:bCs/>
        </w:rPr>
        <w:t>12 November:</w:t>
      </w:r>
      <w:r>
        <w:t xml:space="preserve"> Poland to set up more temporary hospitals as virus spreads – </w:t>
      </w:r>
      <w:hyperlink r:id="rId1530" w:history="1">
        <w:r w:rsidRPr="00D57DD0">
          <w:rPr>
            <w:rStyle w:val="Hyperlink"/>
          </w:rPr>
          <w:t>Radio Poland</w:t>
        </w:r>
      </w:hyperlink>
    </w:p>
    <w:p w14:paraId="2B2F413C" w14:textId="6FDB9712" w:rsidR="00AA622C" w:rsidRPr="00C55FCE" w:rsidRDefault="00F92C1E" w:rsidP="004C0A20">
      <w:pPr>
        <w:pStyle w:val="Heading6"/>
      </w:pPr>
      <w:r>
        <w:t>October</w:t>
      </w:r>
    </w:p>
    <w:p w14:paraId="0DDA2DDF" w14:textId="6ECC358C" w:rsidR="00BC1156" w:rsidRPr="00241CD3" w:rsidRDefault="00BC1156" w:rsidP="001521FC">
      <w:pPr>
        <w:pStyle w:val="Bulletslist"/>
      </w:pPr>
      <w:r w:rsidRPr="00241CD3">
        <w:rPr>
          <w:b/>
          <w:bCs/>
        </w:rPr>
        <w:t>21 October</w:t>
      </w:r>
      <w:r>
        <w:t xml:space="preserve">: Polish PM promises extra hospital beds for COVID-19 patients – </w:t>
      </w:r>
      <w:hyperlink r:id="rId1531" w:history="1">
        <w:r w:rsidRPr="00BC1156">
          <w:rPr>
            <w:rStyle w:val="Hyperlink"/>
          </w:rPr>
          <w:t>Radio Poland</w:t>
        </w:r>
      </w:hyperlink>
    </w:p>
    <w:p w14:paraId="3907A27A" w14:textId="3DE12103" w:rsidR="00AA622C" w:rsidRDefault="00AA622C" w:rsidP="001521FC">
      <w:pPr>
        <w:pStyle w:val="Bulletslist"/>
      </w:pPr>
      <w:r w:rsidRPr="00C55FCE">
        <w:rPr>
          <w:b/>
          <w:bCs/>
        </w:rPr>
        <w:t>15 October</w:t>
      </w:r>
      <w:r>
        <w:t xml:space="preserve">: Health services to be postponed due to COVID-19 infection rate - </w:t>
      </w:r>
      <w:hyperlink r:id="rId1532" w:history="1">
        <w:r w:rsidRPr="00AA622C">
          <w:rPr>
            <w:rStyle w:val="Hyperlink"/>
          </w:rPr>
          <w:t>Wyborcza</w:t>
        </w:r>
      </w:hyperlink>
    </w:p>
    <w:p w14:paraId="00BC3660" w14:textId="73FD1D6F" w:rsidR="00F92C1E" w:rsidRPr="00C55FCE" w:rsidRDefault="00F92C1E" w:rsidP="004C0A20">
      <w:pPr>
        <w:pStyle w:val="Heading6"/>
      </w:pPr>
      <w:r>
        <w:t>September</w:t>
      </w:r>
    </w:p>
    <w:p w14:paraId="4B136450" w14:textId="505F2216" w:rsidR="00B979D7" w:rsidRPr="00C55FCE" w:rsidRDefault="00B979D7" w:rsidP="001521FC">
      <w:pPr>
        <w:pStyle w:val="Bulletslist"/>
        <w:rPr>
          <w:rStyle w:val="Hyperlink"/>
          <w:color w:val="333333"/>
          <w:u w:val="none"/>
        </w:rPr>
      </w:pPr>
      <w:r w:rsidRPr="005B2CCF">
        <w:rPr>
          <w:b/>
          <w:bCs/>
        </w:rPr>
        <w:t>23 September</w:t>
      </w:r>
      <w:r>
        <w:t xml:space="preserve">: PM urges Europe to become self-sufficient in producing PPE – </w:t>
      </w:r>
      <w:hyperlink r:id="rId1533" w:history="1">
        <w:r w:rsidRPr="00B979D7">
          <w:rPr>
            <w:rStyle w:val="Hyperlink"/>
          </w:rPr>
          <w:t>Radio Poland</w:t>
        </w:r>
      </w:hyperlink>
    </w:p>
    <w:p w14:paraId="6CAB7C15" w14:textId="3C0B0C53" w:rsidR="00F92C1E" w:rsidRPr="005B2CCF" w:rsidRDefault="00F92C1E" w:rsidP="004C0A20">
      <w:pPr>
        <w:pStyle w:val="Heading6"/>
      </w:pPr>
      <w:r>
        <w:t>August</w:t>
      </w:r>
    </w:p>
    <w:p w14:paraId="2AF97285" w14:textId="0EE49EBA" w:rsidR="00DA23D6" w:rsidRPr="00C55FCE" w:rsidRDefault="00DA23D6" w:rsidP="001521FC">
      <w:pPr>
        <w:pStyle w:val="Bulletslist"/>
        <w:rPr>
          <w:rStyle w:val="Hyperlink"/>
          <w:color w:val="333333"/>
          <w:u w:val="none"/>
        </w:rPr>
      </w:pPr>
      <w:r w:rsidRPr="00450639">
        <w:rPr>
          <w:b/>
          <w:bCs/>
        </w:rPr>
        <w:t>26 August</w:t>
      </w:r>
      <w:r>
        <w:t xml:space="preserve">: Polish people urged to get flu shot in Fall due to Covid crisis – </w:t>
      </w:r>
      <w:hyperlink r:id="rId1534" w:history="1">
        <w:r w:rsidRPr="00DA23D6">
          <w:rPr>
            <w:rStyle w:val="Hyperlink"/>
          </w:rPr>
          <w:t>Radio Poland</w:t>
        </w:r>
      </w:hyperlink>
    </w:p>
    <w:p w14:paraId="73A9FF7D" w14:textId="53976A46" w:rsidR="00F92C1E" w:rsidRPr="00450639" w:rsidRDefault="00F92C1E" w:rsidP="004C0A20">
      <w:pPr>
        <w:pStyle w:val="Heading6"/>
      </w:pPr>
      <w:r>
        <w:t>May</w:t>
      </w:r>
    </w:p>
    <w:p w14:paraId="67C3CA6F" w14:textId="57712731" w:rsidR="00D8052E" w:rsidRPr="00646877" w:rsidRDefault="00D8052E" w:rsidP="001521FC">
      <w:pPr>
        <w:pStyle w:val="Bulletslist"/>
      </w:pPr>
      <w:r w:rsidRPr="00646877">
        <w:rPr>
          <w:b/>
          <w:bCs/>
        </w:rPr>
        <w:t>27 May</w:t>
      </w:r>
      <w:r>
        <w:t xml:space="preserve">: Poland lifts </w:t>
      </w:r>
      <w:r w:rsidR="001A054C">
        <w:t xml:space="preserve">mask obligation for the public – </w:t>
      </w:r>
      <w:hyperlink r:id="rId1535" w:history="1">
        <w:r w:rsidR="001A054C" w:rsidRPr="001A054C">
          <w:rPr>
            <w:rStyle w:val="Hyperlink"/>
          </w:rPr>
          <w:t>Radio Poland</w:t>
        </w:r>
      </w:hyperlink>
    </w:p>
    <w:p w14:paraId="70F01F2C" w14:textId="3D545814" w:rsidR="002961AB" w:rsidRPr="00A46C2A" w:rsidRDefault="002961AB" w:rsidP="001521FC">
      <w:pPr>
        <w:pStyle w:val="Bulletslist"/>
      </w:pPr>
      <w:r w:rsidRPr="00A46C2A">
        <w:rPr>
          <w:b/>
          <w:bCs/>
        </w:rPr>
        <w:t>21 May</w:t>
      </w:r>
      <w:r>
        <w:t xml:space="preserve">: Update on </w:t>
      </w:r>
      <w:r w:rsidR="00A450E1">
        <w:t xml:space="preserve">resumption of healthcare services in Poland - </w:t>
      </w:r>
      <w:hyperlink r:id="rId1536" w:history="1">
        <w:r w:rsidR="00A450E1" w:rsidRPr="00A450E1">
          <w:rPr>
            <w:rStyle w:val="Hyperlink"/>
          </w:rPr>
          <w:t>Wyborcza</w:t>
        </w:r>
      </w:hyperlink>
    </w:p>
    <w:p w14:paraId="5E936465" w14:textId="54FE8487" w:rsidR="003666AC" w:rsidRPr="003666AC" w:rsidRDefault="00F6387A" w:rsidP="00CD21BC">
      <w:pPr>
        <w:pStyle w:val="Bulletslist"/>
        <w:rPr>
          <w:rFonts w:cs="Arial"/>
          <w:szCs w:val="20"/>
        </w:rPr>
      </w:pPr>
      <w:r w:rsidRPr="00053D35">
        <w:rPr>
          <w:b/>
          <w:bCs/>
        </w:rPr>
        <w:t>8 May</w:t>
      </w:r>
      <w:r>
        <w:t xml:space="preserve">: National Health Fund reduces reimbursement for </w:t>
      </w:r>
      <w:r w:rsidR="008C0701">
        <w:t xml:space="preserve">corona test - </w:t>
      </w:r>
      <w:hyperlink r:id="rId1537" w:history="1">
        <w:r w:rsidR="008C0701" w:rsidRPr="008C0701">
          <w:rPr>
            <w:rStyle w:val="Hyperlink"/>
          </w:rPr>
          <w:t>Wyborcza</w:t>
        </w:r>
      </w:hyperlink>
    </w:p>
    <w:p w14:paraId="64FDA47E" w14:textId="2278A65B" w:rsidR="002E7612" w:rsidRPr="00E97654" w:rsidRDefault="002E7612" w:rsidP="00DB0417">
      <w:pPr>
        <w:pStyle w:val="Bulletslist"/>
        <w:rPr>
          <w:rFonts w:cs="Arial"/>
          <w:szCs w:val="20"/>
        </w:rPr>
      </w:pPr>
      <w:r w:rsidRPr="00E97654">
        <w:rPr>
          <w:rFonts w:cs="Arial"/>
          <w:b/>
          <w:bCs/>
          <w:szCs w:val="20"/>
        </w:rPr>
        <w:t>4 May</w:t>
      </w:r>
      <w:r>
        <w:rPr>
          <w:rFonts w:cs="Arial"/>
          <w:szCs w:val="20"/>
        </w:rPr>
        <w:t xml:space="preserve">: Rehabilitation care to be resumed again – </w:t>
      </w:r>
      <w:hyperlink r:id="rId1538" w:history="1">
        <w:r w:rsidRPr="002E7612">
          <w:rPr>
            <w:rStyle w:val="Hyperlink"/>
            <w:rFonts w:cs="Arial"/>
            <w:szCs w:val="20"/>
          </w:rPr>
          <w:t>Radio Poland</w:t>
        </w:r>
      </w:hyperlink>
    </w:p>
    <w:p w14:paraId="2E4DE2A4" w14:textId="77777777" w:rsidR="00332622" w:rsidRPr="00C55FCE" w:rsidRDefault="00332622" w:rsidP="00C55FCE"/>
    <w:p w14:paraId="72AF4EFC" w14:textId="77777777" w:rsidR="001425CB" w:rsidRDefault="001425CB" w:rsidP="00C261AC">
      <w:pPr>
        <w:pStyle w:val="Heading3"/>
      </w:pPr>
    </w:p>
    <w:p w14:paraId="5E3BE88A" w14:textId="56A4286A" w:rsidR="0031540D" w:rsidRDefault="0031540D" w:rsidP="00C261AC">
      <w:pPr>
        <w:pStyle w:val="Heading3"/>
      </w:pPr>
      <w:bookmarkStart w:id="67" w:name="_Toc66278161"/>
      <w:r w:rsidRPr="0031540D">
        <w:t>Portugal</w:t>
      </w:r>
      <w:bookmarkEnd w:id="67"/>
    </w:p>
    <w:tbl>
      <w:tblPr>
        <w:tblStyle w:val="GridTable4-Accent4"/>
        <w:tblW w:w="0" w:type="auto"/>
        <w:tblLook w:val="04A0" w:firstRow="1" w:lastRow="0" w:firstColumn="1" w:lastColumn="0" w:noHBand="0" w:noVBand="1"/>
      </w:tblPr>
      <w:tblGrid>
        <w:gridCol w:w="4729"/>
        <w:gridCol w:w="3456"/>
        <w:gridCol w:w="5220"/>
      </w:tblGrid>
      <w:tr w:rsidR="00FD37C8" w14:paraId="0C63AE9A" w14:textId="669994F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50A2E417" w14:textId="77777777" w:rsidR="00FD37C8" w:rsidRPr="004371AA" w:rsidRDefault="00FD37C8" w:rsidP="001C3188">
            <w:pPr>
              <w:rPr>
                <w:color w:val="FFFFFF" w:themeColor="background1"/>
              </w:rPr>
            </w:pPr>
            <w:bookmarkStart w:id="68" w:name="_Hlk56587214"/>
            <w:r w:rsidRPr="004371AA">
              <w:rPr>
                <w:color w:val="FFFFFF" w:themeColor="background1"/>
              </w:rPr>
              <w:t>Relevant national websites</w:t>
            </w:r>
          </w:p>
        </w:tc>
        <w:tc>
          <w:tcPr>
            <w:tcW w:w="3456" w:type="dxa"/>
          </w:tcPr>
          <w:p w14:paraId="14153374"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CF460DF" w14:textId="4D79A7C6"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7C3FEB59" w14:textId="36350F59"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9" w:type="dxa"/>
          </w:tcPr>
          <w:p w14:paraId="17ADD955" w14:textId="77777777" w:rsidR="00FD37C8" w:rsidRPr="004371AA" w:rsidRDefault="00000002" w:rsidP="00AC313B">
            <w:pPr>
              <w:numPr>
                <w:ilvl w:val="0"/>
                <w:numId w:val="1"/>
              </w:numPr>
              <w:jc w:val="left"/>
              <w:rPr>
                <w:b w:val="0"/>
                <w:bCs w:val="0"/>
              </w:rPr>
            </w:pPr>
            <w:hyperlink r:id="rId1539" w:history="1">
              <w:r w:rsidR="00FD37C8" w:rsidRPr="004371AA">
                <w:rPr>
                  <w:rStyle w:val="Hyperlink"/>
                  <w:b w:val="0"/>
                  <w:bCs w:val="0"/>
                </w:rPr>
                <w:t>Official website on COVID-19 measures</w:t>
              </w:r>
            </w:hyperlink>
          </w:p>
          <w:p w14:paraId="672E0C08" w14:textId="0377582A" w:rsidR="00FD37C8" w:rsidRPr="004371AA" w:rsidRDefault="00FD37C8" w:rsidP="00AC313B">
            <w:pPr>
              <w:pStyle w:val="Bulletslist"/>
              <w:jc w:val="left"/>
              <w:rPr>
                <w:b w:val="0"/>
                <w:bCs w:val="0"/>
              </w:rPr>
            </w:pPr>
            <w:r w:rsidRPr="004371AA">
              <w:rPr>
                <w:b w:val="0"/>
                <w:bCs w:val="0"/>
              </w:rPr>
              <w:t xml:space="preserve">Overview of travel and testing protocols for Portugal – </w:t>
            </w:r>
            <w:hyperlink r:id="rId1540" w:history="1">
              <w:r w:rsidRPr="004371AA">
                <w:rPr>
                  <w:rStyle w:val="Hyperlink"/>
                  <w:b w:val="0"/>
                  <w:bCs w:val="0"/>
                </w:rPr>
                <w:t>Portuguese Government</w:t>
              </w:r>
            </w:hyperlink>
          </w:p>
        </w:tc>
        <w:tc>
          <w:tcPr>
            <w:tcW w:w="3456" w:type="dxa"/>
          </w:tcPr>
          <w:p w14:paraId="5C5EDC68" w14:textId="77777777"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Authorities have extended the nation's state of calamity, and domestic restrictions imposed to combat the spread of COVID-19 until at least </w:t>
            </w:r>
            <w:r>
              <w:t xml:space="preserve">13 </w:t>
            </w:r>
            <w:r w:rsidRPr="00CC632D">
              <w:t xml:space="preserve">June </w:t>
            </w:r>
            <w:r>
              <w:t>2021</w:t>
            </w:r>
            <w:r w:rsidRPr="00CC632D">
              <w:t xml:space="preserve">. </w:t>
            </w:r>
          </w:p>
          <w:p w14:paraId="65DC9176" w14:textId="5DA707FC"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Most businesses and services are permitted to operate subject to strict hygiene and social distancing measures.</w:t>
            </w:r>
            <w:r w:rsidRPr="00CC632D" w:rsidDel="00CC632D">
              <w:t xml:space="preserve"> </w:t>
            </w:r>
          </w:p>
          <w:p w14:paraId="6C9070AF" w14:textId="6B81571A" w:rsidR="00FD37C8"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Facemasks remain mandatory in indoor public spaces </w:t>
            </w:r>
            <w:r w:rsidR="006A208D">
              <w:t>(</w:t>
            </w:r>
            <w:hyperlink r:id="rId1541" w:history="1">
              <w:r w:rsidR="006A208D" w:rsidRPr="006A208D">
                <w:rPr>
                  <w:rStyle w:val="Hyperlink"/>
                </w:rPr>
                <w:t>Link</w:t>
              </w:r>
            </w:hyperlink>
            <w:r w:rsidR="006A208D">
              <w:t>)</w:t>
            </w:r>
          </w:p>
        </w:tc>
        <w:tc>
          <w:tcPr>
            <w:tcW w:w="5220" w:type="dxa"/>
          </w:tcPr>
          <w:p w14:paraId="5962965C" w14:textId="4A972C16"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6,057,542</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362F3B7D" w14:textId="36F1FAE6"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3,893,882</w:t>
            </w:r>
            <w:r w:rsidR="00B30B68">
              <w:rPr>
                <w:rFonts w:eastAsia="Times New Roman" w:cs="Arial"/>
                <w:szCs w:val="20"/>
                <w:lang w:eastAsia="en-GB"/>
              </w:rPr>
              <w:t xml:space="preserve"> (</w:t>
            </w:r>
            <w:r w:rsidR="00B30B68" w:rsidRPr="00411CFF">
              <w:rPr>
                <w:rFonts w:eastAsia="Times New Roman" w:cs="Arial"/>
                <w:szCs w:val="20"/>
                <w:lang w:eastAsia="en-GB"/>
              </w:rPr>
              <w:t>47.00%</w:t>
            </w:r>
            <w:r w:rsidR="00B30B68">
              <w:rPr>
                <w:rFonts w:eastAsia="Times New Roman" w:cs="Arial"/>
                <w:szCs w:val="20"/>
                <w:lang w:eastAsia="en-GB"/>
              </w:rPr>
              <w:t>)</w:t>
            </w:r>
          </w:p>
          <w:p w14:paraId="4D09EBBF" w14:textId="606BC097"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B30B68" w:rsidRPr="00411CFF">
              <w:rPr>
                <w:rFonts w:eastAsia="Times New Roman" w:cs="Arial"/>
                <w:szCs w:val="20"/>
                <w:lang w:eastAsia="en-GB"/>
              </w:rPr>
              <w:t>2,163,660</w:t>
            </w:r>
            <w:r w:rsidR="00B30B68">
              <w:rPr>
                <w:rFonts w:eastAsia="Times New Roman" w:cs="Arial"/>
                <w:szCs w:val="20"/>
                <w:lang w:eastAsia="en-GB"/>
              </w:rPr>
              <w:t xml:space="preserve"> (</w:t>
            </w:r>
            <w:r w:rsidR="00B30B68" w:rsidRPr="00411CFF">
              <w:rPr>
                <w:rFonts w:eastAsia="Times New Roman" w:cs="Arial"/>
                <w:szCs w:val="20"/>
                <w:lang w:eastAsia="en-GB"/>
              </w:rPr>
              <w:t>25.20%</w:t>
            </w:r>
            <w:r w:rsidR="00B30B68">
              <w:rPr>
                <w:rFonts w:eastAsia="Times New Roman" w:cs="Arial"/>
                <w:szCs w:val="20"/>
                <w:lang w:eastAsia="en-GB"/>
              </w:rPr>
              <w:t>)</w:t>
            </w:r>
          </w:p>
          <w:p w14:paraId="3B4B9FEE" w14:textId="17F9609D"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1542" w:history="1">
              <w:r w:rsidR="00A61DF2" w:rsidRPr="00F07264">
                <w:rPr>
                  <w:rStyle w:val="Hyperlink"/>
                </w:rPr>
                <w:t>Portugal’s Vaccination Strategy</w:t>
              </w:r>
            </w:hyperlink>
          </w:p>
          <w:p w14:paraId="2C9A95FC" w14:textId="4872F66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Pr>
                <w:color w:val="auto"/>
              </w:rPr>
              <w:t>22</w:t>
            </w:r>
            <w:r w:rsidR="002E71C6" w:rsidRPr="00F07264">
              <w:rPr>
                <w:color w:val="auto"/>
              </w:rPr>
              <w:t xml:space="preserve"> million</w:t>
            </w:r>
            <w:r w:rsidR="002E71C6">
              <w:rPr>
                <w:color w:val="auto"/>
              </w:rPr>
              <w:t xml:space="preserve"> </w:t>
            </w:r>
            <w:r w:rsidR="002E71C6" w:rsidRPr="00F07264">
              <w:rPr>
                <w:color w:val="auto"/>
              </w:rPr>
              <w:t>(</w:t>
            </w:r>
            <w:hyperlink r:id="rId1543" w:history="1">
              <w:r w:rsidR="002E71C6" w:rsidRPr="00F07264">
                <w:rPr>
                  <w:rStyle w:val="Hyperlink"/>
                </w:rPr>
                <w:t>Link</w:t>
              </w:r>
            </w:hyperlink>
            <w:r w:rsidR="002E71C6" w:rsidRPr="00F07264">
              <w:rPr>
                <w:color w:val="auto"/>
              </w:rPr>
              <w:t>)</w:t>
            </w:r>
          </w:p>
        </w:tc>
      </w:tr>
    </w:tbl>
    <w:bookmarkEnd w:id="68"/>
    <w:p w14:paraId="616A6EE9" w14:textId="3526EF69" w:rsidR="00BD07C6" w:rsidRPr="004C0A20" w:rsidRDefault="00BD07C6" w:rsidP="004C0A20">
      <w:pPr>
        <w:pStyle w:val="Heading4"/>
      </w:pPr>
      <w:r w:rsidRPr="00C01246">
        <w:rPr>
          <w:b/>
          <w:bCs w:val="0"/>
        </w:rPr>
        <w:t>Latest Member State developments affecting the medical technology industry</w:t>
      </w:r>
    </w:p>
    <w:p w14:paraId="429FA4D2" w14:textId="0B26F1C6" w:rsidR="00BD07C6" w:rsidRDefault="00BD07C6" w:rsidP="004C0A20">
      <w:pPr>
        <w:pStyle w:val="Heading5"/>
        <w:rPr>
          <w:b/>
          <w:bCs/>
        </w:rPr>
      </w:pPr>
      <w:r w:rsidRPr="004C0A20">
        <w:rPr>
          <w:b/>
          <w:bCs/>
        </w:rPr>
        <w:t>2021</w:t>
      </w:r>
    </w:p>
    <w:p w14:paraId="3566B1C5" w14:textId="3D8FF666" w:rsidR="00CC632D" w:rsidRDefault="00CC632D" w:rsidP="004B26C2">
      <w:pPr>
        <w:pStyle w:val="Heading6"/>
        <w15:collapsed/>
      </w:pPr>
      <w:r>
        <w:t>June</w:t>
      </w:r>
    </w:p>
    <w:p w14:paraId="4D0E4AFD" w14:textId="5EDEDC8C" w:rsidR="00747B60" w:rsidRPr="00087FD3" w:rsidRDefault="00747B60" w:rsidP="00F97266">
      <w:pPr>
        <w:pStyle w:val="Bulletslist"/>
      </w:pPr>
      <w:r w:rsidRPr="00087FD3">
        <w:rPr>
          <w:b/>
          <w:bCs/>
        </w:rPr>
        <w:t>8 June:</w:t>
      </w:r>
      <w:r>
        <w:t xml:space="preserve"> </w:t>
      </w:r>
      <w:r w:rsidRPr="00747B60">
        <w:t>Portugal minister says Spain requiring COVID-19 test at border 'a mistake'</w:t>
      </w:r>
      <w:r>
        <w:t xml:space="preserve"> – </w:t>
      </w:r>
      <w:hyperlink r:id="rId1544" w:history="1">
        <w:r w:rsidRPr="00747B60">
          <w:rPr>
            <w:rStyle w:val="Hyperlink"/>
          </w:rPr>
          <w:t>REUTERS</w:t>
        </w:r>
      </w:hyperlink>
      <w:r>
        <w:t xml:space="preserve"> </w:t>
      </w:r>
    </w:p>
    <w:p w14:paraId="56EC76DA" w14:textId="17F27F67" w:rsidR="00CC632D" w:rsidRPr="00CC632D" w:rsidRDefault="00CC632D" w:rsidP="00F97266">
      <w:pPr>
        <w:pStyle w:val="Bulletslist"/>
      </w:pPr>
      <w:r w:rsidRPr="00F97266">
        <w:rPr>
          <w:b/>
          <w:bCs/>
        </w:rPr>
        <w:t>1 June:</w:t>
      </w:r>
      <w:r>
        <w:t xml:space="preserve"> </w:t>
      </w:r>
      <w:r w:rsidRPr="00CC632D">
        <w:t>Portugal plans to give COVID shots to 20-year-olds in August</w:t>
      </w:r>
      <w:r>
        <w:t xml:space="preserve"> – </w:t>
      </w:r>
      <w:hyperlink r:id="rId1545" w:history="1">
        <w:r w:rsidRPr="00CC632D">
          <w:rPr>
            <w:rStyle w:val="Hyperlink"/>
          </w:rPr>
          <w:t>REUTERS</w:t>
        </w:r>
      </w:hyperlink>
      <w:r>
        <w:t xml:space="preserve"> </w:t>
      </w:r>
    </w:p>
    <w:p w14:paraId="4419826E" w14:textId="1EFEF0C0" w:rsidR="00B170EF" w:rsidRDefault="00B170EF" w:rsidP="004B26C2">
      <w:pPr>
        <w:pStyle w:val="Heading6"/>
        <w15:collapsed/>
      </w:pPr>
      <w:r>
        <w:lastRenderedPageBreak/>
        <w:t>May</w:t>
      </w:r>
    </w:p>
    <w:p w14:paraId="30A169A5" w14:textId="096AD7E2" w:rsidR="00593A17" w:rsidRPr="008F4F2A" w:rsidRDefault="00593A17" w:rsidP="00270670">
      <w:pPr>
        <w:pStyle w:val="Bulletslist"/>
      </w:pPr>
      <w:r w:rsidRPr="008F4F2A">
        <w:rPr>
          <w:b/>
          <w:bCs/>
        </w:rPr>
        <w:t>18 May:</w:t>
      </w:r>
      <w:r>
        <w:t xml:space="preserve"> </w:t>
      </w:r>
      <w:r w:rsidRPr="00593A17">
        <w:t>Portugal to allow EU and UK tourists with a negative coronavirus test</w:t>
      </w:r>
      <w:r>
        <w:t xml:space="preserve"> – </w:t>
      </w:r>
      <w:hyperlink r:id="rId1546" w:history="1">
        <w:r w:rsidRPr="00593A17">
          <w:rPr>
            <w:rStyle w:val="Hyperlink"/>
          </w:rPr>
          <w:t>EUReporter</w:t>
        </w:r>
      </w:hyperlink>
      <w:r>
        <w:t xml:space="preserve"> </w:t>
      </w:r>
    </w:p>
    <w:p w14:paraId="2F15F644" w14:textId="5E6A573B" w:rsidR="00B170EF" w:rsidRPr="00B170EF" w:rsidRDefault="00B170EF" w:rsidP="00270670">
      <w:pPr>
        <w:pStyle w:val="Bulletslist"/>
      </w:pPr>
      <w:r w:rsidRPr="00270670">
        <w:rPr>
          <w:b/>
          <w:bCs/>
        </w:rPr>
        <w:t>1 May:</w:t>
      </w:r>
      <w:r>
        <w:t xml:space="preserve"> </w:t>
      </w:r>
      <w:r w:rsidRPr="00B170EF">
        <w:t>Portugal extends COVID-19 air travel curbs until mid May</w:t>
      </w:r>
      <w:r>
        <w:t xml:space="preserve"> – </w:t>
      </w:r>
      <w:hyperlink r:id="rId1547" w:history="1">
        <w:r w:rsidRPr="00B170EF">
          <w:rPr>
            <w:rStyle w:val="Hyperlink"/>
          </w:rPr>
          <w:t>REUTERS</w:t>
        </w:r>
      </w:hyperlink>
      <w:r>
        <w:t xml:space="preserve"> </w:t>
      </w:r>
    </w:p>
    <w:p w14:paraId="4EB6F63B" w14:textId="36610C16" w:rsidR="004B26C2" w:rsidRDefault="004B26C2" w:rsidP="004B26C2">
      <w:pPr>
        <w:pStyle w:val="Heading6"/>
        <w15:collapsed/>
      </w:pPr>
      <w:r>
        <w:t>April</w:t>
      </w:r>
    </w:p>
    <w:p w14:paraId="13784F0B" w14:textId="7F7E9683" w:rsidR="00B170EF" w:rsidRPr="00270670" w:rsidRDefault="00B170EF" w:rsidP="003479AA">
      <w:pPr>
        <w:pStyle w:val="Bulletslist"/>
      </w:pPr>
      <w:r w:rsidRPr="00270670">
        <w:rPr>
          <w:b/>
          <w:bCs/>
        </w:rPr>
        <w:t>30 April:</w:t>
      </w:r>
      <w:r>
        <w:t xml:space="preserve"> </w:t>
      </w:r>
      <w:r w:rsidRPr="00B170EF">
        <w:t>Portugal to reopen border with Spain as coronavirus measures ease</w:t>
      </w:r>
      <w:r>
        <w:t xml:space="preserve"> – </w:t>
      </w:r>
      <w:hyperlink r:id="rId1548" w:history="1">
        <w:r w:rsidRPr="00B170EF">
          <w:rPr>
            <w:rStyle w:val="Hyperlink"/>
          </w:rPr>
          <w:t>EuroNews</w:t>
        </w:r>
      </w:hyperlink>
      <w:r>
        <w:t xml:space="preserve"> </w:t>
      </w:r>
    </w:p>
    <w:p w14:paraId="742D3149" w14:textId="65128B56" w:rsidR="00F05E39" w:rsidRPr="006C2917" w:rsidRDefault="00F05E39" w:rsidP="003479AA">
      <w:pPr>
        <w:pStyle w:val="Bulletslist"/>
      </w:pPr>
      <w:r w:rsidRPr="006C2917">
        <w:rPr>
          <w:b/>
          <w:bCs/>
        </w:rPr>
        <w:t>28 April:</w:t>
      </w:r>
      <w:r>
        <w:t xml:space="preserve"> </w:t>
      </w:r>
      <w:r w:rsidRPr="00F05E39">
        <w:t>Portugal to end state of emergency</w:t>
      </w:r>
      <w:r>
        <w:t xml:space="preserve"> – </w:t>
      </w:r>
      <w:hyperlink r:id="rId1549" w:history="1">
        <w:r w:rsidRPr="00F05E39">
          <w:rPr>
            <w:rStyle w:val="Hyperlink"/>
          </w:rPr>
          <w:t>DW</w:t>
        </w:r>
      </w:hyperlink>
      <w:r>
        <w:t xml:space="preserve"> </w:t>
      </w:r>
    </w:p>
    <w:p w14:paraId="257A0C50" w14:textId="01FD7990" w:rsidR="006E6008" w:rsidRPr="00E66936" w:rsidRDefault="006E6008" w:rsidP="003479AA">
      <w:pPr>
        <w:pStyle w:val="Bulletslist"/>
      </w:pPr>
      <w:r w:rsidRPr="00E66936">
        <w:rPr>
          <w:b/>
          <w:bCs/>
        </w:rPr>
        <w:t>15 April:</w:t>
      </w:r>
      <w:r>
        <w:t xml:space="preserve"> </w:t>
      </w:r>
      <w:r w:rsidRPr="006E6008">
        <w:t>In fight against COVID-19, Portugal continues to cautiously ease lockdown</w:t>
      </w:r>
      <w:r>
        <w:t xml:space="preserve"> – </w:t>
      </w:r>
      <w:hyperlink r:id="rId1550" w:history="1">
        <w:r w:rsidRPr="006E6008">
          <w:rPr>
            <w:rStyle w:val="Hyperlink"/>
          </w:rPr>
          <w:t>REUTERS</w:t>
        </w:r>
      </w:hyperlink>
      <w:r>
        <w:t xml:space="preserve"> </w:t>
      </w:r>
    </w:p>
    <w:p w14:paraId="45DF9846" w14:textId="31D07735" w:rsidR="006E6008" w:rsidRPr="00E66936" w:rsidRDefault="006E6008" w:rsidP="003479AA">
      <w:pPr>
        <w:pStyle w:val="Bulletslist"/>
      </w:pPr>
      <w:r w:rsidRPr="00E66936">
        <w:rPr>
          <w:b/>
          <w:bCs/>
        </w:rPr>
        <w:t>15 April:</w:t>
      </w:r>
      <w:r>
        <w:t xml:space="preserve"> </w:t>
      </w:r>
      <w:r w:rsidRPr="006E6008">
        <w:t>Portugal to avoid quarantine and tests with travel pass plan</w:t>
      </w:r>
      <w:r>
        <w:t xml:space="preserve"> – </w:t>
      </w:r>
      <w:hyperlink r:id="rId1551" w:history="1">
        <w:r w:rsidRPr="006E6008">
          <w:rPr>
            <w:rStyle w:val="Hyperlink"/>
          </w:rPr>
          <w:t>Telegraph</w:t>
        </w:r>
      </w:hyperlink>
      <w:r>
        <w:t xml:space="preserve"> </w:t>
      </w:r>
    </w:p>
    <w:p w14:paraId="177BDB75" w14:textId="721FB7EB" w:rsidR="00F32075" w:rsidRPr="00C43025" w:rsidRDefault="00F32075" w:rsidP="003479AA">
      <w:pPr>
        <w:pStyle w:val="Bulletslist"/>
      </w:pPr>
      <w:r w:rsidRPr="00C43025">
        <w:rPr>
          <w:b/>
          <w:bCs/>
        </w:rPr>
        <w:t>8 April:</w:t>
      </w:r>
      <w:r>
        <w:t xml:space="preserve"> </w:t>
      </w:r>
      <w:r w:rsidRPr="00F32075">
        <w:t>Portugal will only use AstraZenca shots for over-60s</w:t>
      </w:r>
      <w:r>
        <w:t xml:space="preserve"> – </w:t>
      </w:r>
      <w:hyperlink r:id="rId1552" w:history="1">
        <w:r w:rsidRPr="00F32075">
          <w:rPr>
            <w:rStyle w:val="Hyperlink"/>
          </w:rPr>
          <w:t>REUTERS</w:t>
        </w:r>
      </w:hyperlink>
      <w:r>
        <w:t xml:space="preserve"> </w:t>
      </w:r>
    </w:p>
    <w:p w14:paraId="020A7230" w14:textId="6D84B760" w:rsidR="001D3BB8" w:rsidRPr="00F8069F" w:rsidRDefault="001D3BB8" w:rsidP="003479AA">
      <w:pPr>
        <w:pStyle w:val="Bulletslist"/>
      </w:pPr>
      <w:r w:rsidRPr="00F8069F">
        <w:rPr>
          <w:b/>
          <w:bCs/>
        </w:rPr>
        <w:t>5 April:</w:t>
      </w:r>
      <w:r>
        <w:t xml:space="preserve"> </w:t>
      </w:r>
      <w:r w:rsidRPr="001D3BB8">
        <w:t>Portugal reopens schools, cafes and museums in easing of COVID-19 restrictions</w:t>
      </w:r>
      <w:r>
        <w:t xml:space="preserve"> – </w:t>
      </w:r>
      <w:hyperlink r:id="rId1553" w:history="1">
        <w:r w:rsidRPr="001D3BB8">
          <w:rPr>
            <w:rStyle w:val="Hyperlink"/>
          </w:rPr>
          <w:t>EN</w:t>
        </w:r>
      </w:hyperlink>
      <w:r>
        <w:t xml:space="preserve"> </w:t>
      </w:r>
    </w:p>
    <w:p w14:paraId="131EC22F" w14:textId="6352FEEB" w:rsidR="003479AA" w:rsidRPr="003479AA" w:rsidRDefault="003479AA" w:rsidP="00F8069F">
      <w:pPr>
        <w:pStyle w:val="Bulletslist"/>
      </w:pPr>
      <w:r w:rsidRPr="00F8069F">
        <w:rPr>
          <w:b/>
          <w:bCs/>
        </w:rPr>
        <w:t>1 April:</w:t>
      </w:r>
      <w:r>
        <w:t xml:space="preserve"> </w:t>
      </w:r>
      <w:r w:rsidRPr="003479AA">
        <w:t>End of circulation limit between municipalities, reopening of more schools and terraces - what changes on Monday</w:t>
      </w:r>
      <w:r>
        <w:t xml:space="preserve"> – </w:t>
      </w:r>
      <w:hyperlink r:id="rId1554" w:history="1">
        <w:r w:rsidRPr="003479AA">
          <w:rPr>
            <w:rStyle w:val="Hyperlink"/>
          </w:rPr>
          <w:t>Publico</w:t>
        </w:r>
      </w:hyperlink>
    </w:p>
    <w:p w14:paraId="1BCBAD5C" w14:textId="360DE92B" w:rsidR="00B20FC2" w:rsidRDefault="00B20FC2" w:rsidP="004B26C2">
      <w:pPr>
        <w:pStyle w:val="Heading6"/>
        <w15:collapsed/>
      </w:pPr>
      <w:r>
        <w:t>March</w:t>
      </w:r>
    </w:p>
    <w:p w14:paraId="7BA37AAE" w14:textId="77777777" w:rsidR="00046F7A" w:rsidRDefault="00046F7A" w:rsidP="008D722B">
      <w:pPr>
        <w:pStyle w:val="Bulletslist"/>
      </w:pPr>
      <w:r w:rsidRPr="00955E39">
        <w:rPr>
          <w:b/>
          <w:bCs/>
        </w:rPr>
        <w:t>24 March:</w:t>
      </w:r>
      <w:r>
        <w:t xml:space="preserve"> </w:t>
      </w:r>
      <w:r w:rsidRPr="00046F7A">
        <w:t>Portugal will ‘do everything’ to ensure health passport by June</w:t>
      </w:r>
      <w:r>
        <w:t xml:space="preserve"> – </w:t>
      </w:r>
      <w:hyperlink r:id="rId1555" w:history="1">
        <w:r w:rsidRPr="00046F7A">
          <w:rPr>
            <w:rStyle w:val="Hyperlink"/>
          </w:rPr>
          <w:t>EURACTIV</w:t>
        </w:r>
      </w:hyperlink>
    </w:p>
    <w:p w14:paraId="3232DB74" w14:textId="0F77BF00" w:rsidR="00046F7A" w:rsidRPr="00955E39" w:rsidRDefault="00046F7A" w:rsidP="008D722B">
      <w:pPr>
        <w:pStyle w:val="Bulletslist"/>
      </w:pPr>
      <w:r>
        <w:rPr>
          <w:b/>
          <w:bCs/>
        </w:rPr>
        <w:t>20 March:</w:t>
      </w:r>
      <w:r>
        <w:t xml:space="preserve"> </w:t>
      </w:r>
      <w:r w:rsidRPr="00046F7A">
        <w:t>Positive self-test covid results ‘must’ be reported to SNS24 line</w:t>
      </w:r>
      <w:r>
        <w:t xml:space="preserve"> – </w:t>
      </w:r>
      <w:hyperlink r:id="rId1556" w:history="1">
        <w:r w:rsidRPr="00046F7A">
          <w:rPr>
            <w:rStyle w:val="Hyperlink"/>
          </w:rPr>
          <w:t>PR</w:t>
        </w:r>
      </w:hyperlink>
      <w:r>
        <w:t xml:space="preserve"> </w:t>
      </w:r>
    </w:p>
    <w:p w14:paraId="0282D50B" w14:textId="77667F69" w:rsidR="00B57362" w:rsidRDefault="00B57362" w:rsidP="008D722B">
      <w:pPr>
        <w:pStyle w:val="Bulletslist"/>
      </w:pPr>
      <w:r w:rsidRPr="00054FD6">
        <w:rPr>
          <w:b/>
          <w:bCs/>
        </w:rPr>
        <w:t>17 March:</w:t>
      </w:r>
      <w:r>
        <w:t xml:space="preserve"> </w:t>
      </w:r>
      <w:r w:rsidRPr="00B57362">
        <w:t>Portugal starts COVID-19 massive testing for all teaching and non-teaching staff</w:t>
      </w:r>
      <w:r>
        <w:t xml:space="preserve"> – </w:t>
      </w:r>
      <w:hyperlink r:id="rId1557" w:history="1">
        <w:r w:rsidRPr="00B57362">
          <w:rPr>
            <w:rStyle w:val="Hyperlink"/>
          </w:rPr>
          <w:t>xinhuanet</w:t>
        </w:r>
      </w:hyperlink>
    </w:p>
    <w:p w14:paraId="33511043" w14:textId="7D3860E5" w:rsidR="00B57362" w:rsidRPr="00054FD6" w:rsidRDefault="00B57362" w:rsidP="008D722B">
      <w:pPr>
        <w:pStyle w:val="Bulletslist"/>
      </w:pPr>
      <w:r>
        <w:rPr>
          <w:b/>
          <w:bCs/>
        </w:rPr>
        <w:t>15 March:</w:t>
      </w:r>
      <w:r>
        <w:t xml:space="preserve"> </w:t>
      </w:r>
      <w:r w:rsidRPr="00B57362">
        <w:t>Portugal temporarily suspends AstraZeneca COVID-19 shots</w:t>
      </w:r>
      <w:r>
        <w:t xml:space="preserve"> – </w:t>
      </w:r>
      <w:hyperlink r:id="rId1558" w:history="1">
        <w:r w:rsidRPr="00B57362">
          <w:rPr>
            <w:rStyle w:val="Hyperlink"/>
          </w:rPr>
          <w:t xml:space="preserve">REUTERS </w:t>
        </w:r>
      </w:hyperlink>
      <w:r>
        <w:t xml:space="preserve"> </w:t>
      </w:r>
    </w:p>
    <w:p w14:paraId="52DADC91" w14:textId="08E4244B" w:rsidR="00EF0E6D" w:rsidRPr="00F7041B" w:rsidRDefault="00EF0E6D" w:rsidP="008D722B">
      <w:pPr>
        <w:pStyle w:val="Bulletslist"/>
      </w:pPr>
      <w:r w:rsidRPr="00F7041B">
        <w:rPr>
          <w:b/>
          <w:bCs/>
        </w:rPr>
        <w:t>10 March:</w:t>
      </w:r>
      <w:r>
        <w:t xml:space="preserve"> </w:t>
      </w:r>
      <w:r w:rsidRPr="00EF0E6D">
        <w:t>Portugal approves AstraZeneca COVID-19 vaccine for over-65s</w:t>
      </w:r>
      <w:r>
        <w:t xml:space="preserve"> – </w:t>
      </w:r>
      <w:hyperlink r:id="rId1559" w:history="1">
        <w:r w:rsidRPr="00EF0E6D">
          <w:rPr>
            <w:rStyle w:val="Hyperlink"/>
          </w:rPr>
          <w:t>REUTERS</w:t>
        </w:r>
      </w:hyperlink>
      <w:r>
        <w:t xml:space="preserve"> </w:t>
      </w:r>
    </w:p>
    <w:p w14:paraId="0BAC5585" w14:textId="46840C5B" w:rsidR="00EF0E6D" w:rsidRPr="00F7041B" w:rsidRDefault="00EF0E6D" w:rsidP="008D722B">
      <w:pPr>
        <w:pStyle w:val="Bulletslist"/>
      </w:pPr>
      <w:r w:rsidRPr="00F7041B">
        <w:rPr>
          <w:b/>
          <w:bCs/>
        </w:rPr>
        <w:t>4 March:</w:t>
      </w:r>
      <w:r>
        <w:t xml:space="preserve"> </w:t>
      </w:r>
      <w:r w:rsidRPr="00EF0E6D">
        <w:t>Government prepares massive testing</w:t>
      </w:r>
      <w:r>
        <w:t xml:space="preserve"> – </w:t>
      </w:r>
      <w:hyperlink r:id="rId1560" w:history="1">
        <w:r w:rsidRPr="00EF0E6D">
          <w:rPr>
            <w:rStyle w:val="Hyperlink"/>
          </w:rPr>
          <w:t>PN</w:t>
        </w:r>
      </w:hyperlink>
      <w:r>
        <w:t xml:space="preserve"> </w:t>
      </w:r>
    </w:p>
    <w:p w14:paraId="50497A01" w14:textId="7722C354" w:rsidR="00B20FC2" w:rsidRPr="008D722B" w:rsidRDefault="00B20FC2" w:rsidP="008D722B">
      <w:pPr>
        <w:pStyle w:val="Bulletslist"/>
      </w:pPr>
      <w:r w:rsidRPr="008D722B">
        <w:rPr>
          <w:b/>
          <w:bCs/>
        </w:rPr>
        <w:t>2 March:</w:t>
      </w:r>
      <w:r>
        <w:t xml:space="preserve"> </w:t>
      </w:r>
      <w:r w:rsidRPr="00B20FC2">
        <w:t>EU vaccination certificate will allow ‘resuming normality’, says Portuguese minister</w:t>
      </w:r>
      <w:r>
        <w:t xml:space="preserve"> – </w:t>
      </w:r>
      <w:hyperlink r:id="rId1561" w:history="1">
        <w:r w:rsidRPr="00B20FC2">
          <w:rPr>
            <w:rStyle w:val="Hyperlink"/>
          </w:rPr>
          <w:t>EURACTIV</w:t>
        </w:r>
      </w:hyperlink>
      <w:r>
        <w:t xml:space="preserve"> </w:t>
      </w:r>
    </w:p>
    <w:p w14:paraId="2A38A4FB" w14:textId="21E6515A" w:rsidR="00F0706B" w:rsidRDefault="00F0706B" w:rsidP="008D722B">
      <w:pPr>
        <w:pStyle w:val="Heading6"/>
        <w15:collapsed/>
      </w:pPr>
      <w:r>
        <w:t>February</w:t>
      </w:r>
    </w:p>
    <w:p w14:paraId="40F8806A" w14:textId="1183FE1F" w:rsidR="00297835" w:rsidRPr="008E64D7" w:rsidRDefault="00297835" w:rsidP="00F0706B">
      <w:pPr>
        <w:pStyle w:val="Bulletslist"/>
      </w:pPr>
      <w:r w:rsidRPr="008E64D7">
        <w:rPr>
          <w:b/>
          <w:bCs/>
        </w:rPr>
        <w:t>24 February:</w:t>
      </w:r>
      <w:r>
        <w:t xml:space="preserve"> </w:t>
      </w:r>
      <w:r w:rsidRPr="00297835">
        <w:t>Nearly 250 thousand Portuguese have already received the two doses of the vaccine</w:t>
      </w:r>
      <w:r>
        <w:t xml:space="preserve"> – </w:t>
      </w:r>
      <w:hyperlink r:id="rId1562" w:history="1">
        <w:r w:rsidRPr="00297835">
          <w:rPr>
            <w:rStyle w:val="Hyperlink"/>
          </w:rPr>
          <w:t>Portugal News</w:t>
        </w:r>
      </w:hyperlink>
      <w:r>
        <w:t xml:space="preserve"> </w:t>
      </w:r>
    </w:p>
    <w:p w14:paraId="65B2D53D" w14:textId="13D3D754" w:rsidR="00297835" w:rsidRPr="008E64D7" w:rsidRDefault="00297835" w:rsidP="00F0706B">
      <w:pPr>
        <w:pStyle w:val="Bulletslist"/>
      </w:pPr>
      <w:r w:rsidRPr="008E64D7">
        <w:rPr>
          <w:b/>
          <w:bCs/>
        </w:rPr>
        <w:t>19 February:</w:t>
      </w:r>
      <w:r>
        <w:t xml:space="preserve"> </w:t>
      </w:r>
      <w:r w:rsidRPr="00297835">
        <w:t>Portugal Says It May Get 9 Million Vaccine Doses by End of June</w:t>
      </w:r>
      <w:r>
        <w:t xml:space="preserve"> – </w:t>
      </w:r>
      <w:hyperlink r:id="rId1563" w:history="1">
        <w:r w:rsidRPr="00297835">
          <w:rPr>
            <w:rStyle w:val="Hyperlink"/>
          </w:rPr>
          <w:t>Bloomberg</w:t>
        </w:r>
      </w:hyperlink>
      <w:r>
        <w:t xml:space="preserve"> </w:t>
      </w:r>
    </w:p>
    <w:p w14:paraId="7F9BEF2B" w14:textId="3211889E" w:rsidR="00391807" w:rsidRPr="00A24812" w:rsidRDefault="00391807" w:rsidP="00F0706B">
      <w:pPr>
        <w:pStyle w:val="Bulletslist"/>
      </w:pPr>
      <w:r w:rsidRPr="00A24812">
        <w:rPr>
          <w:b/>
          <w:bCs/>
        </w:rPr>
        <w:t>1 February:</w:t>
      </w:r>
      <w:r>
        <w:t xml:space="preserve"> </w:t>
      </w:r>
      <w:r w:rsidRPr="00391807">
        <w:t>Nearly half of Portugal's COVID-19 deaths were in January</w:t>
      </w:r>
      <w:r>
        <w:t xml:space="preserve"> – </w:t>
      </w:r>
      <w:hyperlink r:id="rId1564" w:history="1">
        <w:r w:rsidRPr="00391807">
          <w:rPr>
            <w:rStyle w:val="Hyperlink"/>
          </w:rPr>
          <w:t>REUTERS</w:t>
        </w:r>
      </w:hyperlink>
      <w:r>
        <w:t xml:space="preserve"> </w:t>
      </w:r>
    </w:p>
    <w:p w14:paraId="08D68F00" w14:textId="4EB48D42" w:rsidR="00F0706B" w:rsidRDefault="00391807" w:rsidP="00A24812">
      <w:pPr>
        <w:pStyle w:val="Bulletslist"/>
      </w:pPr>
      <w:r w:rsidRPr="00A24812">
        <w:rPr>
          <w:b/>
          <w:bCs/>
        </w:rPr>
        <w:t>1 February:</w:t>
      </w:r>
      <w:r>
        <w:t xml:space="preserve"> </w:t>
      </w:r>
      <w:r w:rsidRPr="00391807">
        <w:t>How Portugal became Europe’s coronavirus blackspot</w:t>
      </w:r>
      <w:r>
        <w:t xml:space="preserve"> – </w:t>
      </w:r>
      <w:hyperlink r:id="rId1565" w:history="1">
        <w:r w:rsidRPr="00391807">
          <w:rPr>
            <w:rStyle w:val="Hyperlink"/>
          </w:rPr>
          <w:t>POLITICO</w:t>
        </w:r>
      </w:hyperlink>
      <w:r>
        <w:t xml:space="preserve"> </w:t>
      </w:r>
    </w:p>
    <w:p w14:paraId="7015E98E" w14:textId="7A00B96D" w:rsidR="002F41EA" w:rsidRDefault="002F41EA" w:rsidP="00A24812">
      <w:pPr>
        <w:pStyle w:val="Heading6"/>
        <w15:collapsed/>
      </w:pPr>
      <w:r>
        <w:t>January</w:t>
      </w:r>
    </w:p>
    <w:p w14:paraId="3BC71BC3" w14:textId="13F2FB10" w:rsidR="00391807" w:rsidRPr="00A24812" w:rsidRDefault="00391807" w:rsidP="002F41EA">
      <w:pPr>
        <w:pStyle w:val="Bulletslist"/>
      </w:pPr>
      <w:r w:rsidRPr="00A24812">
        <w:rPr>
          <w:b/>
          <w:bCs/>
        </w:rPr>
        <w:t>30 January:</w:t>
      </w:r>
      <w:r>
        <w:t xml:space="preserve"> </w:t>
      </w:r>
      <w:r w:rsidRPr="00391807">
        <w:t>With world’s highest COVID-19 rate, Portugal has just seven free ICU beds</w:t>
      </w:r>
      <w:r>
        <w:t xml:space="preserve"> – </w:t>
      </w:r>
      <w:hyperlink r:id="rId1566" w:history="1">
        <w:r w:rsidRPr="00391807">
          <w:rPr>
            <w:rStyle w:val="Hyperlink"/>
          </w:rPr>
          <w:t>POLITICO</w:t>
        </w:r>
      </w:hyperlink>
      <w:r>
        <w:t xml:space="preserve"> </w:t>
      </w:r>
    </w:p>
    <w:p w14:paraId="61EDA578" w14:textId="49F449FC" w:rsidR="003256D6" w:rsidRPr="00785566" w:rsidRDefault="003256D6" w:rsidP="002F41EA">
      <w:pPr>
        <w:pStyle w:val="Bulletslist"/>
      </w:pPr>
      <w:r w:rsidRPr="00785566">
        <w:rPr>
          <w:b/>
          <w:bCs/>
        </w:rPr>
        <w:t>24 January:</w:t>
      </w:r>
      <w:r>
        <w:t xml:space="preserve"> </w:t>
      </w:r>
      <w:r w:rsidRPr="003256D6">
        <w:t>70% of adults to be vaccinated by end of summer</w:t>
      </w:r>
      <w:r>
        <w:t xml:space="preserve"> – </w:t>
      </w:r>
      <w:hyperlink r:id="rId1567" w:history="1">
        <w:r w:rsidRPr="003256D6">
          <w:rPr>
            <w:rStyle w:val="Hyperlink"/>
          </w:rPr>
          <w:t>Portugal News</w:t>
        </w:r>
      </w:hyperlink>
      <w:r>
        <w:t xml:space="preserve"> </w:t>
      </w:r>
    </w:p>
    <w:p w14:paraId="046251E7" w14:textId="1A199173" w:rsidR="00F42AED" w:rsidRDefault="00F42AED" w:rsidP="002F41EA">
      <w:pPr>
        <w:pStyle w:val="Bulletslist"/>
      </w:pPr>
      <w:r w:rsidRPr="00224529">
        <w:rPr>
          <w:b/>
          <w:bCs/>
        </w:rPr>
        <w:t>19 January:</w:t>
      </w:r>
      <w:r>
        <w:t xml:space="preserve"> </w:t>
      </w:r>
      <w:r w:rsidRPr="00F42AED">
        <w:t>Rapid Covid tests to start in schools in worst affected areas of Portugal from tomorrow</w:t>
      </w:r>
      <w:r>
        <w:t xml:space="preserve"> – </w:t>
      </w:r>
      <w:hyperlink r:id="rId1568" w:history="1">
        <w:r w:rsidRPr="00F42AED">
          <w:rPr>
            <w:rStyle w:val="Hyperlink"/>
          </w:rPr>
          <w:t>PR</w:t>
        </w:r>
      </w:hyperlink>
    </w:p>
    <w:p w14:paraId="681BCC29" w14:textId="6FF8693F" w:rsidR="00F42AED" w:rsidRDefault="00173263" w:rsidP="002F41EA">
      <w:pPr>
        <w:pStyle w:val="Bulletslist"/>
      </w:pPr>
      <w:r>
        <w:rPr>
          <w:b/>
          <w:bCs/>
        </w:rPr>
        <w:t>19 January:</w:t>
      </w:r>
      <w:r>
        <w:t xml:space="preserve"> </w:t>
      </w:r>
      <w:r w:rsidRPr="00173263">
        <w:t>First doses of Johnson &amp; Johnson vaccine may be available in the 2nd quarter of 2021</w:t>
      </w:r>
      <w:r>
        <w:t xml:space="preserve"> – </w:t>
      </w:r>
      <w:hyperlink r:id="rId1569" w:history="1">
        <w:r w:rsidRPr="00173263">
          <w:rPr>
            <w:rStyle w:val="Hyperlink"/>
          </w:rPr>
          <w:t>Portugal News</w:t>
        </w:r>
      </w:hyperlink>
      <w:r>
        <w:t xml:space="preserve"> </w:t>
      </w:r>
    </w:p>
    <w:p w14:paraId="27EA8E4C" w14:textId="667CB70B" w:rsidR="003256D6" w:rsidRDefault="003256D6" w:rsidP="002F41EA">
      <w:pPr>
        <w:pStyle w:val="Bulletslist"/>
      </w:pPr>
      <w:r>
        <w:rPr>
          <w:b/>
          <w:bCs/>
        </w:rPr>
        <w:t>17 January:</w:t>
      </w:r>
      <w:r>
        <w:t xml:space="preserve"> </w:t>
      </w:r>
      <w:r w:rsidRPr="003256D6">
        <w:t>Portugal’s health system near collapse as COVID cases surge</w:t>
      </w:r>
      <w:r>
        <w:t xml:space="preserve"> – </w:t>
      </w:r>
      <w:hyperlink r:id="rId1570" w:history="1">
        <w:r w:rsidRPr="003256D6">
          <w:rPr>
            <w:rStyle w:val="Hyperlink"/>
          </w:rPr>
          <w:t>ALJAZEERA</w:t>
        </w:r>
      </w:hyperlink>
      <w:r>
        <w:t xml:space="preserve"> </w:t>
      </w:r>
    </w:p>
    <w:p w14:paraId="1621393E" w14:textId="49ED53AD" w:rsidR="00F42AED" w:rsidRPr="00224529" w:rsidRDefault="00F42AED" w:rsidP="002F41EA">
      <w:pPr>
        <w:pStyle w:val="Bulletslist"/>
      </w:pPr>
      <w:r>
        <w:rPr>
          <w:b/>
          <w:bCs/>
        </w:rPr>
        <w:t>17 January:</w:t>
      </w:r>
      <w:r>
        <w:t xml:space="preserve"> </w:t>
      </w:r>
      <w:r w:rsidRPr="00F42AED">
        <w:t>Portugal's health system on brink of collapse as COVID-19 cases surge</w:t>
      </w:r>
      <w:r>
        <w:t xml:space="preserve"> – </w:t>
      </w:r>
      <w:hyperlink r:id="rId1571" w:history="1">
        <w:r w:rsidRPr="00F42AED">
          <w:rPr>
            <w:rStyle w:val="Hyperlink"/>
          </w:rPr>
          <w:t xml:space="preserve">REUTERS </w:t>
        </w:r>
      </w:hyperlink>
      <w:r>
        <w:t xml:space="preserve"> </w:t>
      </w:r>
    </w:p>
    <w:p w14:paraId="7BD7A453" w14:textId="5810C34D" w:rsidR="002F41EA" w:rsidRPr="002F41EA" w:rsidRDefault="002F41EA" w:rsidP="002F41EA">
      <w:pPr>
        <w:pStyle w:val="Bulletslist"/>
      </w:pPr>
      <w:r w:rsidRPr="002F41EA">
        <w:rPr>
          <w:b/>
          <w:bCs/>
        </w:rPr>
        <w:t>5 January:</w:t>
      </w:r>
      <w:r>
        <w:t xml:space="preserve"> </w:t>
      </w:r>
      <w:r w:rsidRPr="002F41EA">
        <w:t>Portugal among top-5 countries in Europe with highest Covid vaccination rates</w:t>
      </w:r>
      <w:r>
        <w:t xml:space="preserve"> – </w:t>
      </w:r>
      <w:hyperlink r:id="rId1572" w:history="1">
        <w:r w:rsidRPr="002F41EA">
          <w:rPr>
            <w:rStyle w:val="Hyperlink"/>
          </w:rPr>
          <w:t>Portugal News</w:t>
        </w:r>
      </w:hyperlink>
    </w:p>
    <w:p w14:paraId="571CFDC2" w14:textId="5AD02AC4" w:rsidR="00C55824" w:rsidRPr="004C0A20" w:rsidRDefault="00BD07C6" w:rsidP="001425CB">
      <w:pPr>
        <w:pStyle w:val="Heading5"/>
        <w15:collapsed/>
        <w:rPr>
          <w:sz w:val="18"/>
          <w:szCs w:val="14"/>
        </w:rPr>
      </w:pPr>
      <w:r w:rsidRPr="004C0A20">
        <w:rPr>
          <w:b/>
          <w:bCs/>
          <w:iCs/>
        </w:rPr>
        <w:t>2020</w:t>
      </w:r>
    </w:p>
    <w:p w14:paraId="07522B4A" w14:textId="1D10E062" w:rsidR="00897ECF" w:rsidRDefault="00897ECF" w:rsidP="004C0A20">
      <w:pPr>
        <w:pStyle w:val="Heading6"/>
      </w:pPr>
      <w:r>
        <w:t>December</w:t>
      </w:r>
    </w:p>
    <w:p w14:paraId="0D8102DC" w14:textId="2517D9B7" w:rsidR="00D80F67" w:rsidRPr="0071482C" w:rsidRDefault="00D80F67" w:rsidP="00897ECF">
      <w:pPr>
        <w:pStyle w:val="Bulletslist"/>
      </w:pPr>
      <w:r w:rsidRPr="0071482C">
        <w:rPr>
          <w:b/>
          <w:bCs/>
        </w:rPr>
        <w:t>16 December</w:t>
      </w:r>
      <w:r>
        <w:t xml:space="preserve">: </w:t>
      </w:r>
      <w:r w:rsidRPr="00D80F67">
        <w:t>Covid vaccinations could start by Dec 28</w:t>
      </w:r>
      <w:r>
        <w:t xml:space="preserve"> – </w:t>
      </w:r>
      <w:hyperlink r:id="rId1573" w:history="1">
        <w:r w:rsidRPr="00D80F67">
          <w:rPr>
            <w:rStyle w:val="Hyperlink"/>
          </w:rPr>
          <w:t>TPN</w:t>
        </w:r>
      </w:hyperlink>
      <w:r>
        <w:t xml:space="preserve"> </w:t>
      </w:r>
    </w:p>
    <w:p w14:paraId="7E8DCA34" w14:textId="3E3EE26B" w:rsidR="00897ECF" w:rsidRPr="00AF5C94" w:rsidRDefault="00897ECF" w:rsidP="00897ECF">
      <w:pPr>
        <w:pStyle w:val="Bulletslist"/>
      </w:pPr>
      <w:r w:rsidRPr="00AF5C94">
        <w:rPr>
          <w:b/>
          <w:bCs/>
        </w:rPr>
        <w:t>2 December</w:t>
      </w:r>
      <w:r>
        <w:t xml:space="preserve">: </w:t>
      </w:r>
      <w:r w:rsidRPr="00897ECF">
        <w:t>Portugal to have 22 million covid-19 vaccines</w:t>
      </w:r>
      <w:r>
        <w:t xml:space="preserve"> </w:t>
      </w:r>
      <w:r w:rsidR="001C5300">
        <w:t>–</w:t>
      </w:r>
      <w:r>
        <w:t xml:space="preserve"> </w:t>
      </w:r>
      <w:hyperlink r:id="rId1574" w:history="1">
        <w:r w:rsidR="001C5300" w:rsidRPr="001C5300">
          <w:rPr>
            <w:rStyle w:val="Hyperlink"/>
          </w:rPr>
          <w:t>TPN</w:t>
        </w:r>
      </w:hyperlink>
      <w:r w:rsidR="001C5300">
        <w:t xml:space="preserve"> </w:t>
      </w:r>
    </w:p>
    <w:p w14:paraId="2B7CC301" w14:textId="073E5D4B" w:rsidR="00897ECF" w:rsidRPr="00897ECF" w:rsidRDefault="00897ECF" w:rsidP="00AF5C94">
      <w:pPr>
        <w:pStyle w:val="Bulletslist"/>
      </w:pPr>
      <w:r w:rsidRPr="00AF5C94">
        <w:rPr>
          <w:b/>
          <w:bCs/>
        </w:rPr>
        <w:t>2 December</w:t>
      </w:r>
      <w:r>
        <w:t xml:space="preserve">: </w:t>
      </w:r>
      <w:r w:rsidRPr="00897ECF">
        <w:t>Portugal can get Pfizer COVID-19 shots within 3 days of EU approval, company says</w:t>
      </w:r>
      <w:r>
        <w:t xml:space="preserve"> – </w:t>
      </w:r>
      <w:hyperlink r:id="rId1575" w:history="1">
        <w:r w:rsidRPr="00897ECF">
          <w:rPr>
            <w:rStyle w:val="Hyperlink"/>
          </w:rPr>
          <w:t>Reuters</w:t>
        </w:r>
      </w:hyperlink>
    </w:p>
    <w:p w14:paraId="653FA788" w14:textId="284201F7" w:rsidR="00181C19" w:rsidRDefault="00181C19" w:rsidP="004C0A20">
      <w:pPr>
        <w:pStyle w:val="Heading6"/>
      </w:pPr>
      <w:r>
        <w:t>November</w:t>
      </w:r>
    </w:p>
    <w:p w14:paraId="4D2711AC" w14:textId="059EFF35" w:rsidR="00181C19" w:rsidRPr="00181C19" w:rsidRDefault="00181C19" w:rsidP="00DA454A">
      <w:pPr>
        <w:pStyle w:val="Bulletslist"/>
      </w:pPr>
      <w:r w:rsidRPr="00DA454A">
        <w:rPr>
          <w:b/>
          <w:bCs/>
        </w:rPr>
        <w:t>24 November</w:t>
      </w:r>
      <w:r>
        <w:t xml:space="preserve">: </w:t>
      </w:r>
      <w:r w:rsidRPr="00181C19">
        <w:t>Portugal enters a new state of emergency from the 24 November for another 15 days</w:t>
      </w:r>
      <w:r>
        <w:t xml:space="preserve"> – </w:t>
      </w:r>
      <w:hyperlink r:id="rId1576" w:history="1">
        <w:r w:rsidRPr="00181C19">
          <w:rPr>
            <w:rStyle w:val="Hyperlink"/>
          </w:rPr>
          <w:t>Portugal News</w:t>
        </w:r>
      </w:hyperlink>
    </w:p>
    <w:p w14:paraId="6FE1959A" w14:textId="1FCF0D58" w:rsidR="004945D1" w:rsidRPr="00C55FCE" w:rsidRDefault="004945D1" w:rsidP="004C0A20">
      <w:pPr>
        <w:pStyle w:val="Heading6"/>
      </w:pPr>
      <w:r>
        <w:t>October</w:t>
      </w:r>
    </w:p>
    <w:p w14:paraId="247EB418" w14:textId="5C5A797F" w:rsidR="008B56AD" w:rsidRPr="00C55FCE" w:rsidRDefault="008B56AD" w:rsidP="001D4416">
      <w:pPr>
        <w:pStyle w:val="Bulletslist"/>
      </w:pPr>
      <w:r w:rsidRPr="00C55FCE">
        <w:rPr>
          <w:b/>
          <w:bCs/>
        </w:rPr>
        <w:t>27 October</w:t>
      </w:r>
      <w:r>
        <w:t xml:space="preserve">: Regular healthcare services in danger due to number of COVID-19 patients – </w:t>
      </w:r>
      <w:hyperlink r:id="rId1577" w:history="1">
        <w:r w:rsidRPr="008B56AD">
          <w:rPr>
            <w:rStyle w:val="Hyperlink"/>
          </w:rPr>
          <w:t>R7</w:t>
        </w:r>
      </w:hyperlink>
    </w:p>
    <w:p w14:paraId="545DAA1F" w14:textId="2EA90056" w:rsidR="00200088" w:rsidRPr="00241CD3" w:rsidRDefault="00200088" w:rsidP="001D4416">
      <w:pPr>
        <w:pStyle w:val="Bulletslist"/>
      </w:pPr>
      <w:r w:rsidRPr="00241CD3">
        <w:rPr>
          <w:b/>
          <w:bCs/>
        </w:rPr>
        <w:t>27 October</w:t>
      </w:r>
      <w:r>
        <w:t xml:space="preserve">: Pressure on Portuguese health system could prompt further restrictions – </w:t>
      </w:r>
      <w:hyperlink r:id="rId1578" w:history="1">
        <w:r w:rsidRPr="00200088">
          <w:rPr>
            <w:rStyle w:val="Hyperlink"/>
          </w:rPr>
          <w:t>Portugal News</w:t>
        </w:r>
      </w:hyperlink>
    </w:p>
    <w:p w14:paraId="104A5EAE" w14:textId="1A20BA58" w:rsidR="00200088" w:rsidRPr="00241CD3" w:rsidRDefault="00200088" w:rsidP="001D4416">
      <w:pPr>
        <w:pStyle w:val="Bulletslist"/>
      </w:pPr>
      <w:r w:rsidRPr="00241CD3">
        <w:rPr>
          <w:b/>
          <w:bCs/>
        </w:rPr>
        <w:t>26 October</w:t>
      </w:r>
      <w:r>
        <w:t xml:space="preserve">: Mandatory mask-wearing rules expected to take effect in coming days – </w:t>
      </w:r>
      <w:hyperlink r:id="rId1579" w:history="1">
        <w:r w:rsidRPr="00200088">
          <w:rPr>
            <w:rStyle w:val="Hyperlink"/>
          </w:rPr>
          <w:t>Portugal News</w:t>
        </w:r>
      </w:hyperlink>
    </w:p>
    <w:p w14:paraId="7DC3FA6C" w14:textId="64E3C005" w:rsidR="00BC1156" w:rsidRPr="00241CD3" w:rsidRDefault="00BC1156" w:rsidP="001D4416">
      <w:pPr>
        <w:pStyle w:val="Bulletslist"/>
      </w:pPr>
      <w:r w:rsidRPr="00241CD3">
        <w:rPr>
          <w:b/>
          <w:bCs/>
        </w:rPr>
        <w:t>21 October</w:t>
      </w:r>
      <w:r>
        <w:t>: Flu vaccine for more groups from today with 2</w:t>
      </w:r>
      <w:r w:rsidRPr="00241CD3">
        <w:rPr>
          <w:vertAlign w:val="superscript"/>
        </w:rPr>
        <w:t>nd</w:t>
      </w:r>
      <w:r>
        <w:t xml:space="preserve"> phase initiated – </w:t>
      </w:r>
      <w:hyperlink r:id="rId1580" w:history="1">
        <w:r w:rsidRPr="00BC1156">
          <w:rPr>
            <w:rStyle w:val="Hyperlink"/>
          </w:rPr>
          <w:t>Portugal News</w:t>
        </w:r>
      </w:hyperlink>
    </w:p>
    <w:p w14:paraId="3768E9B7" w14:textId="464F7675" w:rsidR="00AF2527" w:rsidRPr="00C55FCE" w:rsidRDefault="00AF2527" w:rsidP="001D4416">
      <w:pPr>
        <w:pStyle w:val="Bulletslist"/>
        <w:rPr>
          <w:rStyle w:val="Hyperlink"/>
          <w:color w:val="333333"/>
          <w:u w:val="none"/>
        </w:rPr>
      </w:pPr>
      <w:r w:rsidRPr="00241CD3">
        <w:rPr>
          <w:b/>
          <w:bCs/>
        </w:rPr>
        <w:t>13 October</w:t>
      </w:r>
      <w:r>
        <w:t xml:space="preserve">: 67% of ICUs are occupied currently - </w:t>
      </w:r>
      <w:hyperlink r:id="rId1581" w:history="1">
        <w:r w:rsidRPr="00AF2527">
          <w:rPr>
            <w:rStyle w:val="Hyperlink"/>
          </w:rPr>
          <w:t>EFE</w:t>
        </w:r>
      </w:hyperlink>
    </w:p>
    <w:p w14:paraId="718035A0" w14:textId="790CC82C" w:rsidR="005C51C4" w:rsidRPr="00241CD3" w:rsidRDefault="005C51C4" w:rsidP="004C0A20">
      <w:pPr>
        <w:pStyle w:val="Heading6"/>
      </w:pPr>
      <w:r>
        <w:t>September</w:t>
      </w:r>
    </w:p>
    <w:p w14:paraId="1A5F1407" w14:textId="12ADFA52" w:rsidR="00BB7502" w:rsidRPr="005B2CCF" w:rsidRDefault="00BB7502" w:rsidP="001D4416">
      <w:pPr>
        <w:pStyle w:val="Bulletslist"/>
      </w:pPr>
      <w:r w:rsidRPr="005B2CCF">
        <w:rPr>
          <w:b/>
          <w:bCs/>
        </w:rPr>
        <w:t>18 September</w:t>
      </w:r>
      <w:r>
        <w:t xml:space="preserve">: Flu vaccination campaign to start early in Portugal – </w:t>
      </w:r>
      <w:hyperlink r:id="rId1582" w:history="1">
        <w:r w:rsidRPr="00BB7502">
          <w:rPr>
            <w:rStyle w:val="Hyperlink"/>
          </w:rPr>
          <w:t>Portugal News</w:t>
        </w:r>
      </w:hyperlink>
    </w:p>
    <w:p w14:paraId="7CC65D03" w14:textId="7A683D30" w:rsidR="0077550C" w:rsidRPr="00C55FCE" w:rsidRDefault="0077550C" w:rsidP="001D4416">
      <w:pPr>
        <w:pStyle w:val="Bulletslist"/>
        <w:rPr>
          <w:rStyle w:val="Hyperlink"/>
          <w:color w:val="333333"/>
          <w:u w:val="none"/>
        </w:rPr>
      </w:pPr>
      <w:r w:rsidRPr="007333D7">
        <w:rPr>
          <w:b/>
          <w:bCs/>
        </w:rPr>
        <w:t>6 September</w:t>
      </w:r>
      <w:r>
        <w:t xml:space="preserve">: Portuguese PM requests people to wear masks manufactured in Portugal – </w:t>
      </w:r>
      <w:hyperlink r:id="rId1583" w:history="1">
        <w:r w:rsidRPr="0077550C">
          <w:rPr>
            <w:rStyle w:val="Hyperlink"/>
          </w:rPr>
          <w:t>Portugal News</w:t>
        </w:r>
      </w:hyperlink>
    </w:p>
    <w:p w14:paraId="0C00485C" w14:textId="1FC53BEA" w:rsidR="005C51C4" w:rsidRPr="007333D7" w:rsidRDefault="005C51C4" w:rsidP="004C0A20">
      <w:pPr>
        <w:pStyle w:val="Heading6"/>
      </w:pPr>
      <w:r>
        <w:t>August</w:t>
      </w:r>
    </w:p>
    <w:p w14:paraId="11B8413D" w14:textId="049254A8" w:rsidR="005547F7" w:rsidRPr="00D148AC" w:rsidRDefault="005547F7" w:rsidP="001D4416">
      <w:pPr>
        <w:pStyle w:val="Bulletslist"/>
      </w:pPr>
      <w:r w:rsidRPr="00D148AC">
        <w:rPr>
          <w:b/>
          <w:bCs/>
        </w:rPr>
        <w:t>9 August</w:t>
      </w:r>
      <w:r>
        <w:t xml:space="preserve">: Local authorities decide on testing at schools – </w:t>
      </w:r>
      <w:hyperlink r:id="rId1584" w:history="1">
        <w:r w:rsidRPr="005547F7">
          <w:rPr>
            <w:rStyle w:val="Hyperlink"/>
          </w:rPr>
          <w:t>Portugal News</w:t>
        </w:r>
      </w:hyperlink>
    </w:p>
    <w:p w14:paraId="348D26F6" w14:textId="00066E0B" w:rsidR="005547F7" w:rsidRPr="00D148AC" w:rsidRDefault="005547F7" w:rsidP="001D4416">
      <w:pPr>
        <w:pStyle w:val="Bulletslist"/>
      </w:pPr>
      <w:r w:rsidRPr="00D148AC">
        <w:rPr>
          <w:b/>
          <w:bCs/>
        </w:rPr>
        <w:t>8 August</w:t>
      </w:r>
      <w:r>
        <w:t xml:space="preserve">: one million fewer medical consultations in Portugal due to COVID-19 – </w:t>
      </w:r>
      <w:hyperlink r:id="rId1585" w:history="1">
        <w:r w:rsidRPr="005547F7">
          <w:rPr>
            <w:rStyle w:val="Hyperlink"/>
          </w:rPr>
          <w:t>Portugal News</w:t>
        </w:r>
      </w:hyperlink>
    </w:p>
    <w:p w14:paraId="5AD1041F" w14:textId="6C985606" w:rsidR="00B274EE" w:rsidRPr="00C55FCE" w:rsidRDefault="00B274EE" w:rsidP="001D4416">
      <w:pPr>
        <w:pStyle w:val="Bulletslist"/>
        <w:rPr>
          <w:rStyle w:val="Hyperlink"/>
          <w:color w:val="333333"/>
          <w:u w:val="none"/>
        </w:rPr>
      </w:pPr>
      <w:r w:rsidRPr="00D148AC">
        <w:rPr>
          <w:b/>
          <w:bCs/>
        </w:rPr>
        <w:t>3 August</w:t>
      </w:r>
      <w:r>
        <w:t>: Portugal has done 13300</w:t>
      </w:r>
      <w:r w:rsidR="001342B9">
        <w:t xml:space="preserve"> tests</w:t>
      </w:r>
      <w:r>
        <w:t xml:space="preserve"> a day – </w:t>
      </w:r>
      <w:hyperlink r:id="rId1586" w:history="1">
        <w:r w:rsidRPr="00B274EE">
          <w:rPr>
            <w:rStyle w:val="Hyperlink"/>
          </w:rPr>
          <w:t>GOV</w:t>
        </w:r>
      </w:hyperlink>
    </w:p>
    <w:p w14:paraId="2B29121A" w14:textId="09CD7AE1" w:rsidR="005C51C4" w:rsidRPr="00D148AC" w:rsidRDefault="005C51C4" w:rsidP="004C0A20">
      <w:pPr>
        <w:pStyle w:val="Heading6"/>
      </w:pPr>
      <w:r>
        <w:t>July</w:t>
      </w:r>
    </w:p>
    <w:p w14:paraId="6616D196" w14:textId="26A9CAAD" w:rsidR="00A73E9C" w:rsidRPr="00FA447A" w:rsidRDefault="00A73E9C" w:rsidP="001D4416">
      <w:pPr>
        <w:pStyle w:val="Bulletslist"/>
      </w:pPr>
      <w:r w:rsidRPr="00FA447A">
        <w:rPr>
          <w:b/>
          <w:bCs/>
        </w:rPr>
        <w:t>29 July</w:t>
      </w:r>
      <w:r>
        <w:t xml:space="preserve">: Madeira makes masks compulsory – </w:t>
      </w:r>
      <w:hyperlink r:id="rId1587" w:history="1">
        <w:r w:rsidRPr="00A73E9C">
          <w:rPr>
            <w:rStyle w:val="Hyperlink"/>
          </w:rPr>
          <w:t>Portugal News</w:t>
        </w:r>
      </w:hyperlink>
    </w:p>
    <w:p w14:paraId="4788278A" w14:textId="4AF61396" w:rsidR="002A4BAD" w:rsidRPr="00D148AC" w:rsidRDefault="002A4BAD" w:rsidP="001D4416">
      <w:pPr>
        <w:pStyle w:val="Bulletslist"/>
      </w:pPr>
      <w:r w:rsidRPr="00D148AC">
        <w:rPr>
          <w:b/>
          <w:bCs/>
        </w:rPr>
        <w:t>27 July</w:t>
      </w:r>
      <w:r>
        <w:t xml:space="preserve">: Scientists in Portugal create reusable mask that disables coronavirus - </w:t>
      </w:r>
      <w:hyperlink r:id="rId1588" w:history="1">
        <w:r w:rsidRPr="002A4BAD">
          <w:rPr>
            <w:rStyle w:val="Hyperlink"/>
          </w:rPr>
          <w:t>Euronews</w:t>
        </w:r>
      </w:hyperlink>
    </w:p>
    <w:p w14:paraId="708E6C3A" w14:textId="2AEFADEE" w:rsidR="00E935E7" w:rsidRPr="00C55FCE" w:rsidRDefault="00E935E7" w:rsidP="001D4416">
      <w:pPr>
        <w:pStyle w:val="Bulletslist"/>
        <w:rPr>
          <w:rStyle w:val="Hyperlink"/>
          <w:color w:val="333333"/>
          <w:u w:val="none"/>
        </w:rPr>
      </w:pPr>
      <w:r w:rsidRPr="00E935E7">
        <w:rPr>
          <w:b/>
          <w:bCs/>
        </w:rPr>
        <w:t>12 July</w:t>
      </w:r>
      <w:r>
        <w:t xml:space="preserve">: Government unsure when health care services return back to normal – </w:t>
      </w:r>
      <w:hyperlink r:id="rId1589" w:history="1">
        <w:r w:rsidRPr="00E935E7">
          <w:rPr>
            <w:rStyle w:val="Hyperlink"/>
          </w:rPr>
          <w:t>Portugal News</w:t>
        </w:r>
      </w:hyperlink>
    </w:p>
    <w:p w14:paraId="47F05309" w14:textId="0D273403" w:rsidR="005C51C4" w:rsidRPr="00E935E7" w:rsidRDefault="005C51C4" w:rsidP="004C0A20">
      <w:pPr>
        <w:pStyle w:val="Heading6"/>
      </w:pPr>
      <w:r>
        <w:t>June</w:t>
      </w:r>
    </w:p>
    <w:p w14:paraId="0EA68A4A" w14:textId="4C263364" w:rsidR="00DB7D85" w:rsidRPr="005D766F" w:rsidRDefault="00DB7D85" w:rsidP="001D4416">
      <w:pPr>
        <w:pStyle w:val="Bulletslist"/>
      </w:pPr>
      <w:r w:rsidRPr="005D766F">
        <w:rPr>
          <w:b/>
          <w:bCs/>
        </w:rPr>
        <w:t>5 June</w:t>
      </w:r>
      <w:r>
        <w:t xml:space="preserve">: New investment plan for social and healthcare sector – </w:t>
      </w:r>
      <w:hyperlink r:id="rId1590" w:history="1">
        <w:r w:rsidRPr="00DB7D85">
          <w:rPr>
            <w:rStyle w:val="Hyperlink"/>
          </w:rPr>
          <w:t>Portugal News</w:t>
        </w:r>
      </w:hyperlink>
    </w:p>
    <w:p w14:paraId="30E2E961" w14:textId="3403131C" w:rsidR="000B47C3" w:rsidRPr="00C55FCE" w:rsidRDefault="000B47C3" w:rsidP="001D4416">
      <w:pPr>
        <w:pStyle w:val="Bulletslist"/>
        <w:rPr>
          <w:rStyle w:val="Hyperlink"/>
          <w:color w:val="333333"/>
          <w:u w:val="none"/>
        </w:rPr>
      </w:pPr>
      <w:r w:rsidRPr="00CD21BC">
        <w:rPr>
          <w:b/>
          <w:bCs/>
        </w:rPr>
        <w:t>2 June</w:t>
      </w:r>
      <w:r>
        <w:t xml:space="preserve">: New testing plan for the Lisbon region comprises 7,000 daily tests – </w:t>
      </w:r>
      <w:hyperlink r:id="rId1591" w:history="1">
        <w:r w:rsidRPr="000B47C3">
          <w:rPr>
            <w:rStyle w:val="Hyperlink"/>
          </w:rPr>
          <w:t>Portugal News</w:t>
        </w:r>
      </w:hyperlink>
    </w:p>
    <w:p w14:paraId="7500DF9A" w14:textId="76530E03" w:rsidR="005C51C4" w:rsidRPr="00CD21BC" w:rsidRDefault="005C51C4" w:rsidP="004C0A20">
      <w:pPr>
        <w:pStyle w:val="Heading6"/>
      </w:pPr>
      <w:r>
        <w:t>May</w:t>
      </w:r>
    </w:p>
    <w:p w14:paraId="6D22EFEA" w14:textId="06EF9990" w:rsidR="00266831" w:rsidRPr="004B5AB1" w:rsidRDefault="00266831" w:rsidP="001D4416">
      <w:pPr>
        <w:pStyle w:val="Bulletslist"/>
      </w:pPr>
      <w:r w:rsidRPr="004B5AB1">
        <w:rPr>
          <w:b/>
          <w:bCs/>
        </w:rPr>
        <w:t>18 May</w:t>
      </w:r>
      <w:r>
        <w:t xml:space="preserve">: Portugal reviewing testing strategies – </w:t>
      </w:r>
      <w:hyperlink r:id="rId1592" w:history="1">
        <w:r w:rsidRPr="00266831">
          <w:rPr>
            <w:rStyle w:val="Hyperlink"/>
          </w:rPr>
          <w:t>Portugal News</w:t>
        </w:r>
      </w:hyperlink>
    </w:p>
    <w:p w14:paraId="0CBB79D7" w14:textId="6EE548B3" w:rsidR="00C343EA" w:rsidRPr="00693990" w:rsidRDefault="00C343EA" w:rsidP="001D4416">
      <w:pPr>
        <w:pStyle w:val="Bulletslist"/>
      </w:pPr>
      <w:r w:rsidRPr="00693990">
        <w:rPr>
          <w:b/>
          <w:bCs/>
        </w:rPr>
        <w:t>15 May</w:t>
      </w:r>
      <w:r>
        <w:t xml:space="preserve">: Immunity study </w:t>
      </w:r>
      <w:r w:rsidR="001B65B6">
        <w:t xml:space="preserve">has been initiated – </w:t>
      </w:r>
      <w:hyperlink r:id="rId1593" w:history="1">
        <w:r w:rsidR="001B65B6" w:rsidRPr="001B65B6">
          <w:rPr>
            <w:rStyle w:val="Hyperlink"/>
          </w:rPr>
          <w:t>Portuguese News</w:t>
        </w:r>
      </w:hyperlink>
    </w:p>
    <w:p w14:paraId="00866141" w14:textId="30F39C2F" w:rsidR="00E4598E" w:rsidRDefault="006F07E8" w:rsidP="001D4416">
      <w:pPr>
        <w:pStyle w:val="Bulletslist"/>
      </w:pPr>
      <w:r w:rsidRPr="001D4416">
        <w:rPr>
          <w:b/>
          <w:bCs/>
        </w:rPr>
        <w:t>5 May</w:t>
      </w:r>
      <w:r>
        <w:t xml:space="preserve">: </w:t>
      </w:r>
      <w:r w:rsidR="00E4598E">
        <w:t xml:space="preserve">Portuguese hospitals preparing gradual resuming to non-urgent activity – </w:t>
      </w:r>
      <w:hyperlink r:id="rId1594" w:history="1">
        <w:r w:rsidR="00E4598E" w:rsidRPr="00E4598E">
          <w:rPr>
            <w:rStyle w:val="Hyperlink"/>
          </w:rPr>
          <w:t>Portugal News</w:t>
        </w:r>
      </w:hyperlink>
    </w:p>
    <w:p w14:paraId="28371E47" w14:textId="43F3F18C" w:rsidR="00220AE5" w:rsidRPr="00E97654" w:rsidRDefault="00220AE5" w:rsidP="001D4416">
      <w:pPr>
        <w:pStyle w:val="Bulletslist"/>
      </w:pPr>
      <w:r w:rsidRPr="00E4598E">
        <w:rPr>
          <w:b/>
          <w:bCs/>
        </w:rPr>
        <w:t>4 May</w:t>
      </w:r>
      <w:r>
        <w:t xml:space="preserve">: Portugal produces high volume of masks, starts exporting – </w:t>
      </w:r>
      <w:hyperlink r:id="rId1595" w:history="1">
        <w:r w:rsidRPr="00220AE5">
          <w:rPr>
            <w:rStyle w:val="Hyperlink"/>
          </w:rPr>
          <w:t>Portugal News</w:t>
        </w:r>
      </w:hyperlink>
    </w:p>
    <w:p w14:paraId="7E695710" w14:textId="77777777" w:rsidR="00C261AC" w:rsidRPr="00C261AC" w:rsidRDefault="00C261AC">
      <w:pPr>
        <w:pStyle w:val="Bulletslist"/>
        <w:numPr>
          <w:ilvl w:val="0"/>
          <w:numId w:val="0"/>
        </w:numPr>
      </w:pPr>
    </w:p>
    <w:p w14:paraId="76DBF884" w14:textId="77777777" w:rsidR="008B56AD" w:rsidRDefault="008B56AD" w:rsidP="00C261AC">
      <w:pPr>
        <w:pStyle w:val="Heading3"/>
      </w:pPr>
    </w:p>
    <w:p w14:paraId="3B54CDCD" w14:textId="6A1D242D" w:rsidR="0031540D" w:rsidRDefault="0031540D" w:rsidP="00C261AC">
      <w:pPr>
        <w:pStyle w:val="Heading3"/>
      </w:pPr>
      <w:bookmarkStart w:id="69" w:name="_Toc66278162"/>
      <w:r w:rsidRPr="0031540D">
        <w:t>Romania</w:t>
      </w:r>
      <w:bookmarkEnd w:id="69"/>
    </w:p>
    <w:tbl>
      <w:tblPr>
        <w:tblStyle w:val="GridTable4-Accent4"/>
        <w:tblW w:w="0" w:type="auto"/>
        <w:tblLook w:val="04A0" w:firstRow="1" w:lastRow="0" w:firstColumn="1" w:lastColumn="0" w:noHBand="0" w:noVBand="1"/>
      </w:tblPr>
      <w:tblGrid>
        <w:gridCol w:w="4716"/>
        <w:gridCol w:w="3469"/>
        <w:gridCol w:w="5220"/>
      </w:tblGrid>
      <w:tr w:rsidR="00FD37C8" w14:paraId="18AD9891" w14:textId="373CAF2F"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6" w:type="dxa"/>
          </w:tcPr>
          <w:p w14:paraId="68BBC8FC" w14:textId="77777777" w:rsidR="00FD37C8" w:rsidRPr="004371AA" w:rsidRDefault="00FD37C8" w:rsidP="001C3188">
            <w:pPr>
              <w:rPr>
                <w:color w:val="FFFFFF" w:themeColor="background1"/>
              </w:rPr>
            </w:pPr>
            <w:r w:rsidRPr="004371AA">
              <w:rPr>
                <w:color w:val="FFFFFF" w:themeColor="background1"/>
              </w:rPr>
              <w:t>Relevant national websites</w:t>
            </w:r>
          </w:p>
        </w:tc>
        <w:tc>
          <w:tcPr>
            <w:tcW w:w="3469" w:type="dxa"/>
          </w:tcPr>
          <w:p w14:paraId="071A57F9"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E197584" w14:textId="1D4373A2"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2AFDB675" w14:textId="21BE21D2" w:rsidTr="008E64D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dxa"/>
          </w:tcPr>
          <w:p w14:paraId="066CA0D3" w14:textId="13DAE8A9" w:rsidR="00FD37C8" w:rsidRPr="004371AA" w:rsidRDefault="00FD37C8" w:rsidP="00AC313B">
            <w:pPr>
              <w:pStyle w:val="Bulletslist"/>
              <w:jc w:val="left"/>
              <w:rPr>
                <w:b w:val="0"/>
                <w:bCs w:val="0"/>
              </w:rPr>
            </w:pPr>
            <w:r w:rsidRPr="004371AA">
              <w:rPr>
                <w:b w:val="0"/>
                <w:bCs w:val="0"/>
              </w:rPr>
              <w:t xml:space="preserve">Overview of travel protocol for Romania – </w:t>
            </w:r>
            <w:hyperlink r:id="rId1596" w:history="1">
              <w:r w:rsidRPr="004371AA">
                <w:rPr>
                  <w:rStyle w:val="Hyperlink"/>
                  <w:b w:val="0"/>
                  <w:bCs w:val="0"/>
                </w:rPr>
                <w:t>Romanian government</w:t>
              </w:r>
            </w:hyperlink>
          </w:p>
        </w:tc>
        <w:tc>
          <w:tcPr>
            <w:tcW w:w="0" w:type="dxa"/>
          </w:tcPr>
          <w:p w14:paraId="597925A0" w14:textId="7FCCAC94" w:rsidR="00CC632D" w:rsidRDefault="00CC632D" w:rsidP="00955E39">
            <w:pPr>
              <w:pStyle w:val="Bulletslist"/>
              <w:cnfStyle w:val="000000100000" w:firstRow="0" w:lastRow="0" w:firstColumn="0" w:lastColumn="0" w:oddVBand="0" w:evenVBand="0" w:oddHBand="1" w:evenHBand="0" w:firstRowFirstColumn="0" w:firstRowLastColumn="0" w:lastRowFirstColumn="0" w:lastRowLastColumn="0"/>
            </w:pPr>
            <w:r w:rsidRPr="00CC632D">
              <w:t xml:space="preserve">Authorities in Romania have eased several domestic COVID-19-related restrictions </w:t>
            </w:r>
            <w:r>
              <w:t xml:space="preserve">1 </w:t>
            </w:r>
            <w:r w:rsidRPr="00CC632D">
              <w:t xml:space="preserve">June </w:t>
            </w:r>
            <w:r>
              <w:t>202</w:t>
            </w:r>
            <w:r w:rsidRPr="00CC632D">
              <w:t xml:space="preserve">1 following a significant decrease in infection rates. </w:t>
            </w:r>
          </w:p>
          <w:p w14:paraId="739D160F" w14:textId="223B62D3" w:rsidR="00CC632D" w:rsidRPr="00F97266"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Limitations on attendance at indoor gatherings including concerts, weddings and other cultural, leisure, or religious activities, have been lifted provided all the attendees are vaccinated.</w:t>
            </w:r>
          </w:p>
          <w:p w14:paraId="10626D09" w14:textId="67F1F5E3" w:rsidR="00FD37C8" w:rsidRDefault="00CC632D"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CC632D">
              <w:t xml:space="preserve">Facemasks remain mandatory in crowded areas such as fairs, markets, or public transport stations and all indoor public spaces </w:t>
            </w:r>
            <w:r w:rsidR="006A208D">
              <w:t>(</w:t>
            </w:r>
            <w:hyperlink r:id="rId1597" w:history="1">
              <w:r w:rsidR="006A208D" w:rsidRPr="006A208D">
                <w:rPr>
                  <w:rStyle w:val="Hyperlink"/>
                </w:rPr>
                <w:t>Link</w:t>
              </w:r>
            </w:hyperlink>
            <w:r w:rsidR="006A208D">
              <w:t>)</w:t>
            </w:r>
          </w:p>
        </w:tc>
        <w:tc>
          <w:tcPr>
            <w:tcW w:w="0" w:type="dxa"/>
          </w:tcPr>
          <w:p w14:paraId="4D41C85A" w14:textId="5FF114E2"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7,819,452</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6FAFFAEF" w14:textId="145EE733"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4,191,128</w:t>
            </w:r>
            <w:r w:rsidR="00B30B68">
              <w:rPr>
                <w:rFonts w:eastAsia="Times New Roman" w:cs="Arial"/>
                <w:szCs w:val="20"/>
                <w:lang w:eastAsia="en-GB"/>
              </w:rPr>
              <w:t xml:space="preserve"> (</w:t>
            </w:r>
            <w:r w:rsidR="00B30B68" w:rsidRPr="00411CFF">
              <w:rPr>
                <w:rFonts w:eastAsia="Times New Roman" w:cs="Arial"/>
                <w:szCs w:val="20"/>
                <w:lang w:eastAsia="en-GB"/>
              </w:rPr>
              <w:t>27.40%</w:t>
            </w:r>
            <w:r w:rsidR="00B30B68">
              <w:rPr>
                <w:rFonts w:eastAsia="Times New Roman" w:cs="Arial"/>
                <w:szCs w:val="20"/>
                <w:lang w:eastAsia="en-GB"/>
              </w:rPr>
              <w:t>)</w:t>
            </w:r>
          </w:p>
          <w:p w14:paraId="4D3AA5A6" w14:textId="0A133241"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B30B68" w:rsidRPr="00411CFF">
              <w:rPr>
                <w:rFonts w:eastAsia="Times New Roman" w:cs="Arial"/>
                <w:szCs w:val="20"/>
                <w:lang w:eastAsia="en-GB"/>
              </w:rPr>
              <w:t>3,628,324</w:t>
            </w:r>
            <w:r w:rsidR="00B30B68">
              <w:rPr>
                <w:rFonts w:eastAsia="Times New Roman" w:cs="Arial"/>
                <w:szCs w:val="20"/>
                <w:lang w:eastAsia="en-GB"/>
              </w:rPr>
              <w:t xml:space="preserve"> (</w:t>
            </w:r>
            <w:r w:rsidR="00B30B68" w:rsidRPr="00411CFF">
              <w:rPr>
                <w:rFonts w:eastAsia="Times New Roman" w:cs="Arial"/>
                <w:szCs w:val="20"/>
                <w:lang w:eastAsia="en-GB"/>
              </w:rPr>
              <w:t>23.10%</w:t>
            </w:r>
            <w:r w:rsidR="00B30B68">
              <w:rPr>
                <w:rFonts w:eastAsia="Times New Roman" w:cs="Arial"/>
                <w:szCs w:val="20"/>
                <w:lang w:eastAsia="en-GB"/>
              </w:rPr>
              <w:t>)</w:t>
            </w:r>
          </w:p>
          <w:p w14:paraId="785B8614" w14:textId="64FF17A9"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4C44D3" w:rsidRPr="00334249">
              <w:rPr>
                <w:i/>
                <w:iCs/>
                <w:color w:val="auto"/>
              </w:rPr>
              <w:t>N/A</w:t>
            </w:r>
          </w:p>
          <w:p w14:paraId="1624391A" w14:textId="4E7EBC30"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F07264">
              <w:rPr>
                <w:color w:val="auto"/>
              </w:rPr>
              <w:t>1.29 million</w:t>
            </w:r>
            <w:r w:rsidR="002E71C6">
              <w:rPr>
                <w:color w:val="auto"/>
              </w:rPr>
              <w:t xml:space="preserve"> (</w:t>
            </w:r>
            <w:hyperlink r:id="rId1598" w:history="1">
              <w:r w:rsidR="002E71C6" w:rsidRPr="002E71C6">
                <w:rPr>
                  <w:rStyle w:val="Hyperlink"/>
                </w:rPr>
                <w:t>Link</w:t>
              </w:r>
            </w:hyperlink>
            <w:r w:rsidR="002E71C6">
              <w:rPr>
                <w:color w:val="auto"/>
              </w:rPr>
              <w:t>)</w:t>
            </w:r>
          </w:p>
        </w:tc>
      </w:tr>
    </w:tbl>
    <w:p w14:paraId="4E33160A" w14:textId="659BBD04" w:rsidR="00BD07C6" w:rsidRPr="004C0A20" w:rsidRDefault="00BD07C6" w:rsidP="004C0A20">
      <w:pPr>
        <w:pStyle w:val="Heading4"/>
      </w:pPr>
      <w:r w:rsidRPr="00C01246">
        <w:rPr>
          <w:b/>
          <w:bCs w:val="0"/>
        </w:rPr>
        <w:lastRenderedPageBreak/>
        <w:t>Latest Member State developments affecting the medical technology industry</w:t>
      </w:r>
    </w:p>
    <w:p w14:paraId="216D986D" w14:textId="462AF7AC" w:rsidR="00BD07C6" w:rsidRDefault="00BD07C6" w:rsidP="004C0A20">
      <w:pPr>
        <w:pStyle w:val="Heading5"/>
        <w:rPr>
          <w:b/>
          <w:bCs/>
        </w:rPr>
      </w:pPr>
      <w:r w:rsidRPr="004C0A20">
        <w:rPr>
          <w:b/>
          <w:bCs/>
        </w:rPr>
        <w:t>2021</w:t>
      </w:r>
    </w:p>
    <w:p w14:paraId="246B4CF0" w14:textId="14BD81D5" w:rsidR="00384A15" w:rsidRDefault="00384A15" w:rsidP="004B26C2">
      <w:pPr>
        <w:pStyle w:val="Heading6"/>
        <w15:collapsed/>
      </w:pPr>
      <w:r>
        <w:t>June</w:t>
      </w:r>
    </w:p>
    <w:p w14:paraId="452A8239" w14:textId="41B4EF8A" w:rsidR="00384A15" w:rsidRPr="00384A15" w:rsidRDefault="00747B60" w:rsidP="00087FD3">
      <w:pPr>
        <w:pStyle w:val="Bulletslist"/>
      </w:pPr>
      <w:r w:rsidRPr="00087FD3">
        <w:rPr>
          <w:b/>
          <w:bCs/>
        </w:rPr>
        <w:t>8 June:</w:t>
      </w:r>
      <w:r>
        <w:t xml:space="preserve"> </w:t>
      </w:r>
      <w:r w:rsidRPr="00747B60">
        <w:t>Why did Romania's vaccination campaign derail after such a good start?</w:t>
      </w:r>
      <w:r>
        <w:t xml:space="preserve"> – </w:t>
      </w:r>
      <w:hyperlink r:id="rId1599" w:history="1">
        <w:r w:rsidRPr="00747B60">
          <w:rPr>
            <w:rStyle w:val="Hyperlink"/>
          </w:rPr>
          <w:t>EuroNews</w:t>
        </w:r>
      </w:hyperlink>
    </w:p>
    <w:p w14:paraId="010EF43D" w14:textId="28CB904B" w:rsidR="00593A17" w:rsidRDefault="00593A17" w:rsidP="004B26C2">
      <w:pPr>
        <w:pStyle w:val="Heading6"/>
        <w15:collapsed/>
      </w:pPr>
      <w:r>
        <w:t xml:space="preserve">May </w:t>
      </w:r>
    </w:p>
    <w:p w14:paraId="7F5352AD" w14:textId="05EDA5B9" w:rsidR="000822B0" w:rsidRPr="000713CD" w:rsidRDefault="000822B0" w:rsidP="008F4F2A">
      <w:pPr>
        <w:pStyle w:val="Bulletslist"/>
      </w:pPr>
      <w:r w:rsidRPr="000713CD">
        <w:rPr>
          <w:b/>
          <w:bCs/>
        </w:rPr>
        <w:t>26 May:</w:t>
      </w:r>
      <w:r>
        <w:t xml:space="preserve"> </w:t>
      </w:r>
      <w:r w:rsidRPr="000822B0">
        <w:t>Data reveals infection rate could be higher in Romania</w:t>
      </w:r>
      <w:r>
        <w:t xml:space="preserve"> – </w:t>
      </w:r>
      <w:hyperlink r:id="rId1600" w:history="1">
        <w:r w:rsidRPr="000822B0">
          <w:rPr>
            <w:rStyle w:val="Hyperlink"/>
          </w:rPr>
          <w:t>EURACTIV</w:t>
        </w:r>
      </w:hyperlink>
      <w:r>
        <w:t xml:space="preserve"> </w:t>
      </w:r>
    </w:p>
    <w:p w14:paraId="132107B0" w14:textId="7F69223C" w:rsidR="00593A17" w:rsidRPr="00593A17" w:rsidRDefault="00593A17" w:rsidP="008F4F2A">
      <w:pPr>
        <w:pStyle w:val="Bulletslist"/>
      </w:pPr>
      <w:r w:rsidRPr="008F4F2A">
        <w:rPr>
          <w:b/>
          <w:bCs/>
        </w:rPr>
        <w:t>18 May:</w:t>
      </w:r>
      <w:r>
        <w:t xml:space="preserve"> </w:t>
      </w:r>
      <w:r w:rsidRPr="00593A17">
        <w:t>Romania's vaccination campaign hits some hurdles</w:t>
      </w:r>
      <w:r>
        <w:t xml:space="preserve"> – </w:t>
      </w:r>
      <w:hyperlink r:id="rId1601" w:history="1">
        <w:r w:rsidRPr="00593A17">
          <w:rPr>
            <w:rStyle w:val="Hyperlink"/>
          </w:rPr>
          <w:t>DW</w:t>
        </w:r>
      </w:hyperlink>
      <w:r>
        <w:t xml:space="preserve"> </w:t>
      </w:r>
    </w:p>
    <w:p w14:paraId="6A565227" w14:textId="4D2434EB" w:rsidR="004B26C2" w:rsidRDefault="004B26C2" w:rsidP="004B26C2">
      <w:pPr>
        <w:pStyle w:val="Heading6"/>
        <w15:collapsed/>
      </w:pPr>
      <w:r>
        <w:t>April</w:t>
      </w:r>
    </w:p>
    <w:p w14:paraId="708FE021" w14:textId="75512017" w:rsidR="006E6008" w:rsidRPr="00E66936" w:rsidRDefault="006E6008" w:rsidP="00F8069F">
      <w:pPr>
        <w:pStyle w:val="Bulletslist"/>
      </w:pPr>
      <w:r w:rsidRPr="00E66936">
        <w:rPr>
          <w:b/>
          <w:bCs/>
        </w:rPr>
        <w:t>21 April:</w:t>
      </w:r>
      <w:r>
        <w:t xml:space="preserve"> </w:t>
      </w:r>
      <w:r w:rsidRPr="006E6008">
        <w:t>Romania reports highest daily death toll since the beginning of the COVID-19 pandemic</w:t>
      </w:r>
      <w:r>
        <w:t xml:space="preserve"> – </w:t>
      </w:r>
      <w:hyperlink r:id="rId1602" w:history="1">
        <w:r w:rsidRPr="006E6008">
          <w:rPr>
            <w:rStyle w:val="Hyperlink"/>
          </w:rPr>
          <w:t>RI</w:t>
        </w:r>
      </w:hyperlink>
      <w:r>
        <w:t xml:space="preserve"> </w:t>
      </w:r>
    </w:p>
    <w:p w14:paraId="2D04DF33" w14:textId="14C8A5DE" w:rsidR="006E6008" w:rsidRPr="00E66936" w:rsidRDefault="006E6008" w:rsidP="00F8069F">
      <w:pPr>
        <w:pStyle w:val="Bulletslist"/>
      </w:pPr>
      <w:r w:rsidRPr="00E66936">
        <w:rPr>
          <w:b/>
          <w:bCs/>
        </w:rPr>
        <w:t>21 April:</w:t>
      </w:r>
      <w:r>
        <w:t xml:space="preserve"> </w:t>
      </w:r>
      <w:r w:rsidRPr="006E6008">
        <w:t>Romania looks to speed up COVID-19 vaccination as daily deaths hit new high</w:t>
      </w:r>
      <w:r>
        <w:t xml:space="preserve"> – </w:t>
      </w:r>
      <w:hyperlink r:id="rId1603" w:history="1">
        <w:r w:rsidRPr="006E6008">
          <w:rPr>
            <w:rStyle w:val="Hyperlink"/>
          </w:rPr>
          <w:t>xinhuanet</w:t>
        </w:r>
      </w:hyperlink>
      <w:r>
        <w:t xml:space="preserve"> </w:t>
      </w:r>
    </w:p>
    <w:p w14:paraId="0F275FBC" w14:textId="46C5CAE0" w:rsidR="00F32075" w:rsidRPr="00C43025" w:rsidRDefault="00F32075" w:rsidP="00F8069F">
      <w:pPr>
        <w:pStyle w:val="Bulletslist"/>
      </w:pPr>
      <w:r w:rsidRPr="00C43025">
        <w:rPr>
          <w:b/>
          <w:bCs/>
        </w:rPr>
        <w:t>14 April:</w:t>
      </w:r>
      <w:r>
        <w:t xml:space="preserve"> </w:t>
      </w:r>
      <w:r w:rsidRPr="00F32075">
        <w:t>Open slots for AstraZeneca jab on the rise in Romania</w:t>
      </w:r>
      <w:r>
        <w:t xml:space="preserve"> – </w:t>
      </w:r>
      <w:hyperlink r:id="rId1604" w:history="1">
        <w:r w:rsidRPr="00F32075">
          <w:rPr>
            <w:rStyle w:val="Hyperlink"/>
          </w:rPr>
          <w:t>EURACTIV</w:t>
        </w:r>
      </w:hyperlink>
      <w:r>
        <w:t xml:space="preserve"> </w:t>
      </w:r>
    </w:p>
    <w:p w14:paraId="0A7B0177" w14:textId="7930BDAD" w:rsidR="00F32075" w:rsidRDefault="00F32075" w:rsidP="00F8069F">
      <w:pPr>
        <w:pStyle w:val="Bulletslist"/>
      </w:pPr>
      <w:r w:rsidRPr="00C43025">
        <w:rPr>
          <w:b/>
          <w:bCs/>
        </w:rPr>
        <w:t>14 April:</w:t>
      </w:r>
      <w:r>
        <w:t xml:space="preserve"> </w:t>
      </w:r>
      <w:r w:rsidRPr="00F32075">
        <w:t>New rules for quarantine in Romania</w:t>
      </w:r>
      <w:r>
        <w:t xml:space="preserve"> – </w:t>
      </w:r>
      <w:hyperlink r:id="rId1605" w:history="1">
        <w:r w:rsidRPr="00F32075">
          <w:rPr>
            <w:rStyle w:val="Hyperlink"/>
          </w:rPr>
          <w:t>RI</w:t>
        </w:r>
      </w:hyperlink>
      <w:r>
        <w:t xml:space="preserve"> </w:t>
      </w:r>
    </w:p>
    <w:p w14:paraId="5DE98AE2" w14:textId="3429E869" w:rsidR="006E6008" w:rsidRPr="00C43025" w:rsidRDefault="006E6008" w:rsidP="00F8069F">
      <w:pPr>
        <w:pStyle w:val="Bulletslist"/>
      </w:pPr>
      <w:r>
        <w:rPr>
          <w:b/>
          <w:bCs/>
        </w:rPr>
        <w:t>12 April:</w:t>
      </w:r>
      <w:r>
        <w:t xml:space="preserve"> </w:t>
      </w:r>
      <w:r w:rsidRPr="006E6008">
        <w:t>Romanian government sets new COVID-19 vaccination target</w:t>
      </w:r>
      <w:r>
        <w:t xml:space="preserve"> – </w:t>
      </w:r>
      <w:hyperlink r:id="rId1606" w:history="1">
        <w:r w:rsidRPr="006E6008">
          <w:rPr>
            <w:rStyle w:val="Hyperlink"/>
          </w:rPr>
          <w:t>EURACTIV</w:t>
        </w:r>
      </w:hyperlink>
      <w:r>
        <w:t xml:space="preserve"> </w:t>
      </w:r>
    </w:p>
    <w:p w14:paraId="74B3D181" w14:textId="7FE4E03A" w:rsidR="001D3BB8" w:rsidRPr="001D3BB8" w:rsidRDefault="001D3BB8" w:rsidP="00F8069F">
      <w:pPr>
        <w:pStyle w:val="Bulletslist"/>
      </w:pPr>
      <w:r w:rsidRPr="00F8069F">
        <w:rPr>
          <w:b/>
          <w:bCs/>
        </w:rPr>
        <w:t>7 April:</w:t>
      </w:r>
      <w:r>
        <w:t xml:space="preserve"> </w:t>
      </w:r>
      <w:r w:rsidRPr="001D3BB8">
        <w:t>Romania to launch mobile COVID-19 vaccination centers this month</w:t>
      </w:r>
      <w:r>
        <w:t xml:space="preserve"> – </w:t>
      </w:r>
      <w:hyperlink r:id="rId1607" w:history="1">
        <w:r w:rsidRPr="001D3BB8">
          <w:rPr>
            <w:rStyle w:val="Hyperlink"/>
          </w:rPr>
          <w:t>RI</w:t>
        </w:r>
      </w:hyperlink>
      <w:r>
        <w:t xml:space="preserve"> </w:t>
      </w:r>
    </w:p>
    <w:p w14:paraId="226CE117" w14:textId="2952D8DD" w:rsidR="00B20FC2" w:rsidRDefault="00B20FC2" w:rsidP="00F8069F">
      <w:pPr>
        <w:pStyle w:val="Heading6"/>
        <w15:collapsed/>
      </w:pPr>
      <w:r>
        <w:t>March</w:t>
      </w:r>
    </w:p>
    <w:p w14:paraId="146DF701" w14:textId="5EC461C1" w:rsidR="00B57362" w:rsidRDefault="00B57362" w:rsidP="00B20FC2">
      <w:pPr>
        <w:pStyle w:val="Bulletslist"/>
      </w:pPr>
      <w:r w:rsidRPr="00054FD6">
        <w:rPr>
          <w:b/>
          <w:bCs/>
        </w:rPr>
        <w:t>17 March:</w:t>
      </w:r>
      <w:r>
        <w:t xml:space="preserve"> </w:t>
      </w:r>
      <w:r w:rsidRPr="00B57362">
        <w:t>1.5 mln people vaccinated with at least one dose in Romania</w:t>
      </w:r>
      <w:r>
        <w:t xml:space="preserve"> – </w:t>
      </w:r>
      <w:hyperlink r:id="rId1608" w:history="1">
        <w:r w:rsidRPr="00B57362">
          <w:rPr>
            <w:rStyle w:val="Hyperlink"/>
          </w:rPr>
          <w:t>RI</w:t>
        </w:r>
      </w:hyperlink>
    </w:p>
    <w:p w14:paraId="2EE70E0B" w14:textId="2568B509" w:rsidR="00B57362" w:rsidRDefault="00B57362" w:rsidP="00B20FC2">
      <w:pPr>
        <w:pStyle w:val="Bulletslist"/>
      </w:pPr>
      <w:r>
        <w:rPr>
          <w:b/>
          <w:bCs/>
        </w:rPr>
        <w:t>17 March:</w:t>
      </w:r>
      <w:r>
        <w:t xml:space="preserve"> </w:t>
      </w:r>
      <w:r w:rsidRPr="00B57362">
        <w:t>Romania sees highest daily rise in COVID-19 cases this year</w:t>
      </w:r>
      <w:r>
        <w:t xml:space="preserve"> – </w:t>
      </w:r>
      <w:hyperlink r:id="rId1609" w:history="1">
        <w:r w:rsidRPr="00B57362">
          <w:rPr>
            <w:rStyle w:val="Hyperlink"/>
          </w:rPr>
          <w:t>RI</w:t>
        </w:r>
      </w:hyperlink>
      <w:r>
        <w:t xml:space="preserve"> </w:t>
      </w:r>
    </w:p>
    <w:p w14:paraId="77BB0812" w14:textId="3C3C5713" w:rsidR="00B57362" w:rsidRDefault="00B57362" w:rsidP="00B20FC2">
      <w:pPr>
        <w:pStyle w:val="Bulletslist"/>
      </w:pPr>
      <w:r>
        <w:rPr>
          <w:b/>
          <w:bCs/>
        </w:rPr>
        <w:t>16 March:</w:t>
      </w:r>
      <w:r>
        <w:t xml:space="preserve"> </w:t>
      </w:r>
      <w:r w:rsidRPr="00B57362">
        <w:t>Romania’s daily Covid-19 case count rises to three-month high</w:t>
      </w:r>
      <w:r>
        <w:t xml:space="preserve"> – </w:t>
      </w:r>
      <w:hyperlink r:id="rId1610" w:history="1">
        <w:r w:rsidRPr="00B57362">
          <w:rPr>
            <w:rStyle w:val="Hyperlink"/>
          </w:rPr>
          <w:t xml:space="preserve">RI </w:t>
        </w:r>
      </w:hyperlink>
      <w:r>
        <w:t xml:space="preserve"> </w:t>
      </w:r>
    </w:p>
    <w:p w14:paraId="71E53FCD" w14:textId="7730E529" w:rsidR="001A3CB6" w:rsidRPr="00054FD6" w:rsidRDefault="001A3CB6" w:rsidP="00B20FC2">
      <w:pPr>
        <w:pStyle w:val="Bulletslist"/>
      </w:pPr>
      <w:r>
        <w:rPr>
          <w:b/>
          <w:bCs/>
        </w:rPr>
        <w:t>16 March:</w:t>
      </w:r>
      <w:r>
        <w:t xml:space="preserve"> </w:t>
      </w:r>
      <w:r w:rsidRPr="001A3CB6">
        <w:t>Romania may ask foreign tourists to show a negative COVID test on entry</w:t>
      </w:r>
      <w:r>
        <w:t xml:space="preserve"> – </w:t>
      </w:r>
      <w:hyperlink r:id="rId1611" w:history="1">
        <w:r w:rsidRPr="001A3CB6">
          <w:rPr>
            <w:rStyle w:val="Hyperlink"/>
          </w:rPr>
          <w:t>RI</w:t>
        </w:r>
      </w:hyperlink>
      <w:r>
        <w:t xml:space="preserve"> </w:t>
      </w:r>
    </w:p>
    <w:p w14:paraId="5E50E351" w14:textId="3DDA389F" w:rsidR="00B57362" w:rsidRPr="00054FD6" w:rsidRDefault="00B57362" w:rsidP="00B20FC2">
      <w:pPr>
        <w:pStyle w:val="Bulletslist"/>
      </w:pPr>
      <w:r w:rsidRPr="00054FD6">
        <w:rPr>
          <w:b/>
          <w:bCs/>
        </w:rPr>
        <w:t>12 March:</w:t>
      </w:r>
      <w:r>
        <w:t xml:space="preserve"> </w:t>
      </w:r>
      <w:r w:rsidRPr="00B57362">
        <w:t>Romania to start Phase 3 of its vaccination campaign</w:t>
      </w:r>
      <w:r>
        <w:t xml:space="preserve"> – </w:t>
      </w:r>
      <w:hyperlink r:id="rId1612" w:history="1">
        <w:r w:rsidRPr="00B57362">
          <w:rPr>
            <w:rStyle w:val="Hyperlink"/>
          </w:rPr>
          <w:t>EURACTIV</w:t>
        </w:r>
      </w:hyperlink>
      <w:r>
        <w:t xml:space="preserve"> </w:t>
      </w:r>
    </w:p>
    <w:p w14:paraId="7847BFE9" w14:textId="0C70CC0E" w:rsidR="00EF0E6D" w:rsidRPr="00F7041B" w:rsidRDefault="00EF0E6D" w:rsidP="00B20FC2">
      <w:pPr>
        <w:pStyle w:val="Bulletslist"/>
      </w:pPr>
      <w:r w:rsidRPr="00F7041B">
        <w:rPr>
          <w:b/>
          <w:bCs/>
        </w:rPr>
        <w:t>9 March:</w:t>
      </w:r>
      <w:r>
        <w:t xml:space="preserve"> </w:t>
      </w:r>
      <w:r w:rsidRPr="00EF0E6D">
        <w:t>Romania lifts upper age restriction for AstraZeneca vaccine</w:t>
      </w:r>
      <w:r>
        <w:t xml:space="preserve"> – </w:t>
      </w:r>
      <w:hyperlink r:id="rId1613" w:history="1">
        <w:r w:rsidRPr="00EF0E6D">
          <w:rPr>
            <w:rStyle w:val="Hyperlink"/>
          </w:rPr>
          <w:t>RI</w:t>
        </w:r>
      </w:hyperlink>
      <w:r>
        <w:t xml:space="preserve"> </w:t>
      </w:r>
    </w:p>
    <w:p w14:paraId="08B2945F" w14:textId="69017739" w:rsidR="00B20FC2" w:rsidRDefault="00B20FC2" w:rsidP="00B20FC2">
      <w:pPr>
        <w:pStyle w:val="Bulletslist"/>
      </w:pPr>
      <w:r w:rsidRPr="008D722B">
        <w:rPr>
          <w:b/>
          <w:bCs/>
        </w:rPr>
        <w:t>3 March:</w:t>
      </w:r>
      <w:r>
        <w:t xml:space="preserve"> </w:t>
      </w:r>
      <w:r w:rsidRPr="00B20FC2">
        <w:t>Covid-19 vaccination in Romania: Authorities detail logistics of the third stage</w:t>
      </w:r>
      <w:r>
        <w:t xml:space="preserve"> – </w:t>
      </w:r>
      <w:hyperlink r:id="rId1614" w:history="1">
        <w:r w:rsidRPr="00B20FC2">
          <w:rPr>
            <w:rStyle w:val="Hyperlink"/>
          </w:rPr>
          <w:t>RI</w:t>
        </w:r>
      </w:hyperlink>
    </w:p>
    <w:p w14:paraId="6905876E" w14:textId="5499185F" w:rsidR="00B20FC2" w:rsidRPr="008D722B" w:rsidRDefault="00B20FC2" w:rsidP="008D722B">
      <w:pPr>
        <w:pStyle w:val="Bulletslist"/>
      </w:pPr>
      <w:r>
        <w:rPr>
          <w:b/>
          <w:bCs/>
        </w:rPr>
        <w:t>1 March:</w:t>
      </w:r>
      <w:r>
        <w:t xml:space="preserve"> </w:t>
      </w:r>
      <w:r w:rsidRPr="00B20FC2">
        <w:t>Romanian president says no to COVID passport for tourism</w:t>
      </w:r>
      <w:r>
        <w:t xml:space="preserve"> – </w:t>
      </w:r>
      <w:hyperlink r:id="rId1615" w:history="1">
        <w:r w:rsidRPr="00B20FC2">
          <w:rPr>
            <w:rStyle w:val="Hyperlink"/>
          </w:rPr>
          <w:t xml:space="preserve">RI </w:t>
        </w:r>
      </w:hyperlink>
      <w:r>
        <w:t xml:space="preserve"> </w:t>
      </w:r>
    </w:p>
    <w:p w14:paraId="35BBF8F4" w14:textId="04DCB733" w:rsidR="00F0706B" w:rsidRDefault="00F0706B" w:rsidP="008D722B">
      <w:pPr>
        <w:pStyle w:val="Heading6"/>
        <w15:collapsed/>
      </w:pPr>
      <w:r>
        <w:t>February</w:t>
      </w:r>
    </w:p>
    <w:p w14:paraId="4D2A703B" w14:textId="24EAA876" w:rsidR="00B01A96" w:rsidRDefault="00B01A96" w:rsidP="00A24812">
      <w:pPr>
        <w:pStyle w:val="Bulletslist"/>
      </w:pPr>
      <w:r w:rsidRPr="00E118A4">
        <w:rPr>
          <w:b/>
          <w:bCs/>
        </w:rPr>
        <w:t>10 February:</w:t>
      </w:r>
      <w:r>
        <w:t xml:space="preserve"> </w:t>
      </w:r>
      <w:r w:rsidRPr="00B01A96">
        <w:t>Romania to launch online COVID-19 vaccination waiting list</w:t>
      </w:r>
      <w:r>
        <w:t xml:space="preserve"> – </w:t>
      </w:r>
      <w:hyperlink r:id="rId1616" w:history="1">
        <w:r w:rsidRPr="00B01A96">
          <w:rPr>
            <w:rStyle w:val="Hyperlink"/>
          </w:rPr>
          <w:t>RI</w:t>
        </w:r>
      </w:hyperlink>
      <w:r>
        <w:t xml:space="preserve"> </w:t>
      </w:r>
    </w:p>
    <w:p w14:paraId="594D81C2" w14:textId="73142860" w:rsidR="00B01A96" w:rsidRPr="00E118A4" w:rsidRDefault="00B01A96" w:rsidP="00A24812">
      <w:pPr>
        <w:pStyle w:val="Bulletslist"/>
      </w:pPr>
      <w:r>
        <w:rPr>
          <w:b/>
          <w:bCs/>
        </w:rPr>
        <w:t>8 February:</w:t>
      </w:r>
      <w:r>
        <w:t xml:space="preserve"> </w:t>
      </w:r>
      <w:r w:rsidRPr="00B01A96">
        <w:t>PM says Romania will try to produce COVID-19 vaccine locally</w:t>
      </w:r>
      <w:r>
        <w:t xml:space="preserve"> – </w:t>
      </w:r>
      <w:hyperlink r:id="rId1617" w:history="1">
        <w:r w:rsidRPr="00B01A96">
          <w:rPr>
            <w:rStyle w:val="Hyperlink"/>
          </w:rPr>
          <w:t>RI</w:t>
        </w:r>
      </w:hyperlink>
      <w:r>
        <w:t xml:space="preserve"> </w:t>
      </w:r>
    </w:p>
    <w:p w14:paraId="6A616711" w14:textId="14A9B250" w:rsidR="00F0706B" w:rsidRDefault="00391807" w:rsidP="00A24812">
      <w:pPr>
        <w:pStyle w:val="Bulletslist"/>
      </w:pPr>
      <w:r w:rsidRPr="00A24812">
        <w:rPr>
          <w:b/>
          <w:bCs/>
        </w:rPr>
        <w:t>3 February:</w:t>
      </w:r>
      <w:r>
        <w:t xml:space="preserve"> </w:t>
      </w:r>
      <w:r w:rsidRPr="00391807">
        <w:t>Romania starts using Moderna COVID-19 vaccines</w:t>
      </w:r>
      <w:r>
        <w:t xml:space="preserve"> – </w:t>
      </w:r>
      <w:hyperlink r:id="rId1618" w:history="1">
        <w:r w:rsidRPr="00391807">
          <w:rPr>
            <w:rStyle w:val="Hyperlink"/>
          </w:rPr>
          <w:t>RI</w:t>
        </w:r>
      </w:hyperlink>
      <w:r>
        <w:t xml:space="preserve"> </w:t>
      </w:r>
    </w:p>
    <w:p w14:paraId="796C601E" w14:textId="06FE71D3" w:rsidR="00D535B3" w:rsidRDefault="00D535B3" w:rsidP="00A24812">
      <w:pPr>
        <w:pStyle w:val="Heading6"/>
        <w15:collapsed/>
      </w:pPr>
      <w:r>
        <w:t>January</w:t>
      </w:r>
    </w:p>
    <w:p w14:paraId="2AC7901D" w14:textId="4E7DA190" w:rsidR="003256D6" w:rsidRPr="00785566" w:rsidRDefault="003256D6" w:rsidP="00D535B3">
      <w:pPr>
        <w:pStyle w:val="Bulletslist"/>
      </w:pPr>
      <w:r w:rsidRPr="00785566">
        <w:rPr>
          <w:b/>
          <w:bCs/>
        </w:rPr>
        <w:t>27 January:</w:t>
      </w:r>
      <w:r>
        <w:t xml:space="preserve"> </w:t>
      </w:r>
      <w:r w:rsidRPr="003256D6">
        <w:t>Vaccination in Romania delayed on insufficient doses</w:t>
      </w:r>
      <w:r>
        <w:t xml:space="preserve"> – </w:t>
      </w:r>
      <w:hyperlink r:id="rId1619" w:history="1">
        <w:r w:rsidRPr="003256D6">
          <w:rPr>
            <w:rStyle w:val="Hyperlink"/>
          </w:rPr>
          <w:t>RI</w:t>
        </w:r>
      </w:hyperlink>
      <w:r>
        <w:t xml:space="preserve"> </w:t>
      </w:r>
    </w:p>
    <w:p w14:paraId="0D06CB1F" w14:textId="5986FDE8" w:rsidR="00173263" w:rsidRDefault="00173263" w:rsidP="00D535B3">
      <w:pPr>
        <w:pStyle w:val="Bulletslist"/>
      </w:pPr>
      <w:r w:rsidRPr="00224529">
        <w:rPr>
          <w:b/>
          <w:bCs/>
        </w:rPr>
        <w:t>20 January:</w:t>
      </w:r>
      <w:r>
        <w:t xml:space="preserve"> </w:t>
      </w:r>
      <w:r w:rsidRPr="00173263">
        <w:t>Romania will speed up its COVID-19 vaccination campaign, prime minister Citu says</w:t>
      </w:r>
      <w:r>
        <w:t xml:space="preserve"> – </w:t>
      </w:r>
      <w:hyperlink r:id="rId1620" w:history="1">
        <w:r w:rsidRPr="00173263">
          <w:rPr>
            <w:rStyle w:val="Hyperlink"/>
          </w:rPr>
          <w:t>RI</w:t>
        </w:r>
      </w:hyperlink>
      <w:r>
        <w:t xml:space="preserve"> </w:t>
      </w:r>
    </w:p>
    <w:p w14:paraId="689A384D" w14:textId="25521268" w:rsidR="00173263" w:rsidRPr="00224529" w:rsidRDefault="00173263" w:rsidP="00D535B3">
      <w:pPr>
        <w:pStyle w:val="Bulletslist"/>
      </w:pPr>
      <w:r>
        <w:rPr>
          <w:b/>
          <w:bCs/>
        </w:rPr>
        <w:t>19 January:</w:t>
      </w:r>
      <w:r>
        <w:t xml:space="preserve"> </w:t>
      </w:r>
      <w:r w:rsidRPr="00173263">
        <w:t>No quarantine in RO for those fully vaccinated against COVID</w:t>
      </w:r>
      <w:r>
        <w:t xml:space="preserve"> – </w:t>
      </w:r>
      <w:hyperlink r:id="rId1621" w:history="1">
        <w:r w:rsidRPr="00173263">
          <w:rPr>
            <w:rStyle w:val="Hyperlink"/>
          </w:rPr>
          <w:t>RI</w:t>
        </w:r>
      </w:hyperlink>
      <w:r>
        <w:t xml:space="preserve"> </w:t>
      </w:r>
    </w:p>
    <w:p w14:paraId="7B581A48" w14:textId="409AC866" w:rsidR="00D535B3" w:rsidRPr="00D535B3" w:rsidRDefault="00D535B3" w:rsidP="00D535B3">
      <w:pPr>
        <w:pStyle w:val="Bulletslist"/>
      </w:pPr>
      <w:r w:rsidRPr="00D535B3">
        <w:rPr>
          <w:b/>
          <w:bCs/>
        </w:rPr>
        <w:t>13 January:</w:t>
      </w:r>
      <w:r>
        <w:t xml:space="preserve"> </w:t>
      </w:r>
      <w:r w:rsidRPr="00D535B3">
        <w:t>Romania receives first batch of Moderna vaccines</w:t>
      </w:r>
      <w:r>
        <w:t xml:space="preserve"> – </w:t>
      </w:r>
      <w:hyperlink r:id="rId1622" w:history="1">
        <w:r w:rsidRPr="00D535B3">
          <w:rPr>
            <w:rStyle w:val="Hyperlink"/>
          </w:rPr>
          <w:t>RI</w:t>
        </w:r>
      </w:hyperlink>
      <w:r>
        <w:t xml:space="preserve"> </w:t>
      </w:r>
    </w:p>
    <w:p w14:paraId="4C164AC5" w14:textId="7005D285" w:rsidR="00F776E5" w:rsidRPr="004C0A20" w:rsidRDefault="00BD07C6" w:rsidP="001425CB">
      <w:pPr>
        <w:pStyle w:val="Heading5"/>
        <w15:collapsed/>
        <w:rPr>
          <w:b/>
          <w:bCs/>
        </w:rPr>
      </w:pPr>
      <w:bookmarkStart w:id="70" w:name="_Hlk55825812"/>
      <w:r w:rsidRPr="004C0A20">
        <w:rPr>
          <w:b/>
          <w:bCs/>
        </w:rPr>
        <w:t>2020</w:t>
      </w:r>
    </w:p>
    <w:bookmarkEnd w:id="70"/>
    <w:p w14:paraId="73D8D996" w14:textId="71E0931B" w:rsidR="004C44D3" w:rsidRDefault="004C44D3" w:rsidP="004C0A20">
      <w:pPr>
        <w:pStyle w:val="Heading6"/>
      </w:pPr>
      <w:r>
        <w:t>December</w:t>
      </w:r>
    </w:p>
    <w:p w14:paraId="11021905" w14:textId="503BD412" w:rsidR="00D80F67" w:rsidRPr="0071482C" w:rsidRDefault="00D80F67" w:rsidP="00F07264">
      <w:pPr>
        <w:pStyle w:val="Bulletslist"/>
      </w:pPr>
      <w:r w:rsidRPr="0071482C">
        <w:rPr>
          <w:b/>
          <w:bCs/>
        </w:rPr>
        <w:t>16 December:</w:t>
      </w:r>
      <w:r>
        <w:t xml:space="preserve"> </w:t>
      </w:r>
      <w:r w:rsidRPr="00D80F67">
        <w:t>Army joins Romanian public health departments’ efforts to fight COVID-19</w:t>
      </w:r>
      <w:r>
        <w:t xml:space="preserve"> – </w:t>
      </w:r>
      <w:hyperlink r:id="rId1623" w:history="1">
        <w:r w:rsidRPr="00D80F67">
          <w:rPr>
            <w:rStyle w:val="Hyperlink"/>
          </w:rPr>
          <w:t>Romania Insider</w:t>
        </w:r>
      </w:hyperlink>
      <w:r>
        <w:t xml:space="preserve"> </w:t>
      </w:r>
    </w:p>
    <w:p w14:paraId="4F786CDE" w14:textId="1F080059" w:rsidR="004C44D3" w:rsidRPr="004C44D3" w:rsidRDefault="004C44D3" w:rsidP="00F07264">
      <w:pPr>
        <w:pStyle w:val="Bulletslist"/>
      </w:pPr>
      <w:r w:rsidRPr="00F07264">
        <w:rPr>
          <w:b/>
          <w:bCs/>
        </w:rPr>
        <w:t>3 December:</w:t>
      </w:r>
      <w:r>
        <w:t xml:space="preserve"> </w:t>
      </w:r>
      <w:r w:rsidRPr="004C44D3">
        <w:t>Romania's defense council to discuss Covid-19 vaccination strategy</w:t>
      </w:r>
      <w:r>
        <w:t xml:space="preserve"> – </w:t>
      </w:r>
      <w:hyperlink r:id="rId1624" w:history="1">
        <w:r w:rsidRPr="004C44D3">
          <w:rPr>
            <w:rStyle w:val="Hyperlink"/>
          </w:rPr>
          <w:t>RomaniaInsider</w:t>
        </w:r>
      </w:hyperlink>
    </w:p>
    <w:p w14:paraId="6C2D985E" w14:textId="24A54871" w:rsidR="00B645A3" w:rsidRDefault="00B645A3" w:rsidP="004C0A20">
      <w:pPr>
        <w:pStyle w:val="Heading6"/>
      </w:pPr>
      <w:r>
        <w:t>November</w:t>
      </w:r>
    </w:p>
    <w:p w14:paraId="110E18FB" w14:textId="773438D2" w:rsidR="00B645A3" w:rsidRDefault="00B645A3" w:rsidP="00B645A3">
      <w:pPr>
        <w:pStyle w:val="Bulletslist"/>
      </w:pPr>
      <w:r w:rsidRPr="00C55FCE">
        <w:rPr>
          <w:b/>
          <w:bCs/>
        </w:rPr>
        <w:t>18 November</w:t>
      </w:r>
      <w:r>
        <w:t xml:space="preserve">: Romanian President announces national vaccination strategy – </w:t>
      </w:r>
      <w:hyperlink r:id="rId1625" w:history="1">
        <w:r w:rsidRPr="00B645A3">
          <w:rPr>
            <w:rStyle w:val="Hyperlink"/>
          </w:rPr>
          <w:t>Romania Insider</w:t>
        </w:r>
      </w:hyperlink>
    </w:p>
    <w:p w14:paraId="2974CEB2" w14:textId="19D75547" w:rsidR="00B645A3" w:rsidRDefault="00B645A3" w:rsidP="00B645A3">
      <w:pPr>
        <w:pStyle w:val="Bulletslist"/>
      </w:pPr>
      <w:r>
        <w:rPr>
          <w:b/>
          <w:bCs/>
        </w:rPr>
        <w:t>18 November:</w:t>
      </w:r>
      <w:r>
        <w:t xml:space="preserve"> Romanian PM explains why testing capacity is not being fully used – </w:t>
      </w:r>
      <w:hyperlink r:id="rId1626" w:history="1">
        <w:r w:rsidRPr="00B645A3">
          <w:rPr>
            <w:rStyle w:val="Hyperlink"/>
          </w:rPr>
          <w:t>Romania Insider</w:t>
        </w:r>
      </w:hyperlink>
    </w:p>
    <w:p w14:paraId="74EF448E" w14:textId="6EC408CF" w:rsidR="00B645A3" w:rsidRPr="00C55FCE" w:rsidRDefault="00B645A3" w:rsidP="00C55FCE">
      <w:pPr>
        <w:pStyle w:val="Bulletslist"/>
      </w:pPr>
      <w:r>
        <w:rPr>
          <w:b/>
          <w:bCs/>
        </w:rPr>
        <w:t>18 November:</w:t>
      </w:r>
      <w:r>
        <w:t xml:space="preserve"> Romania’s leading private medical service provider will become COVID-19 support unit – </w:t>
      </w:r>
      <w:hyperlink r:id="rId1627" w:history="1">
        <w:r w:rsidRPr="00B645A3">
          <w:rPr>
            <w:rStyle w:val="Hyperlink"/>
          </w:rPr>
          <w:t>Romania Insider</w:t>
        </w:r>
      </w:hyperlink>
    </w:p>
    <w:p w14:paraId="2F3F59E8" w14:textId="00E7C16C" w:rsidR="00F776E5" w:rsidRPr="00F776E5" w:rsidRDefault="00F776E5" w:rsidP="004C0A20">
      <w:pPr>
        <w:pStyle w:val="Heading6"/>
      </w:pPr>
      <w:r>
        <w:t>October</w:t>
      </w:r>
    </w:p>
    <w:p w14:paraId="41B90DC2" w14:textId="16CB4CC5" w:rsidR="00075460" w:rsidRPr="00241CD3" w:rsidRDefault="00075460" w:rsidP="00FD7E04">
      <w:pPr>
        <w:pStyle w:val="Bulletslist"/>
        <w:rPr>
          <w:rFonts w:cs="Arial"/>
          <w:szCs w:val="20"/>
        </w:rPr>
      </w:pPr>
      <w:r w:rsidRPr="00241CD3">
        <w:rPr>
          <w:rFonts w:cs="Arial"/>
          <w:b/>
          <w:bCs/>
          <w:szCs w:val="20"/>
        </w:rPr>
        <w:t>19 October</w:t>
      </w:r>
      <w:r>
        <w:rPr>
          <w:rFonts w:cs="Arial"/>
          <w:szCs w:val="20"/>
        </w:rPr>
        <w:t xml:space="preserve">: Hospitals prepare for </w:t>
      </w:r>
      <w:r w:rsidR="00F776E5">
        <w:rPr>
          <w:rFonts w:cs="Arial"/>
          <w:szCs w:val="20"/>
        </w:rPr>
        <w:t>COVID</w:t>
      </w:r>
      <w:r>
        <w:rPr>
          <w:rFonts w:cs="Arial"/>
          <w:szCs w:val="20"/>
        </w:rPr>
        <w:t xml:space="preserve">-19 patients as infection rate rises – </w:t>
      </w:r>
      <w:hyperlink r:id="rId1628" w:history="1">
        <w:r w:rsidRPr="00075460">
          <w:rPr>
            <w:rStyle w:val="Hyperlink"/>
            <w:rFonts w:cs="Arial"/>
            <w:szCs w:val="20"/>
          </w:rPr>
          <w:t>Romania Insider</w:t>
        </w:r>
      </w:hyperlink>
    </w:p>
    <w:p w14:paraId="77DD9BAB" w14:textId="72D2AF79" w:rsidR="00916030" w:rsidRPr="00C55FCE" w:rsidRDefault="00916030" w:rsidP="00FD7E04">
      <w:pPr>
        <w:pStyle w:val="Bulletslist"/>
        <w:rPr>
          <w:rStyle w:val="Hyperlink"/>
          <w:rFonts w:cs="Arial"/>
          <w:color w:val="333333"/>
          <w:szCs w:val="20"/>
          <w:u w:val="none"/>
        </w:rPr>
      </w:pPr>
      <w:r w:rsidRPr="00241CD3">
        <w:rPr>
          <w:rFonts w:cs="Arial"/>
          <w:b/>
          <w:bCs/>
          <w:szCs w:val="20"/>
        </w:rPr>
        <w:t>9 October</w:t>
      </w:r>
      <w:r>
        <w:rPr>
          <w:rFonts w:cs="Arial"/>
          <w:szCs w:val="20"/>
        </w:rPr>
        <w:t xml:space="preserve">: President recommends citizens to wear face masks everywhere – </w:t>
      </w:r>
      <w:hyperlink r:id="rId1629" w:history="1">
        <w:r w:rsidRPr="00916030">
          <w:rPr>
            <w:rStyle w:val="Hyperlink"/>
            <w:rFonts w:cs="Arial"/>
            <w:szCs w:val="20"/>
          </w:rPr>
          <w:t>Romania Journal</w:t>
        </w:r>
      </w:hyperlink>
    </w:p>
    <w:p w14:paraId="17A2AD85" w14:textId="2EBB493D" w:rsidR="00F776E5" w:rsidRPr="00241CD3" w:rsidRDefault="00F776E5" w:rsidP="004C0A20">
      <w:pPr>
        <w:pStyle w:val="Heading6"/>
      </w:pPr>
      <w:r>
        <w:t>September</w:t>
      </w:r>
    </w:p>
    <w:p w14:paraId="54C7F5A8" w14:textId="4B4DD339" w:rsidR="00B979D7" w:rsidRPr="00C55FCE" w:rsidRDefault="00E53F7C" w:rsidP="00FD7E04">
      <w:pPr>
        <w:pStyle w:val="Bulletslist"/>
        <w:rPr>
          <w:rStyle w:val="Hyperlink"/>
          <w:rFonts w:cs="Arial"/>
          <w:color w:val="333333"/>
          <w:szCs w:val="20"/>
          <w:u w:val="none"/>
        </w:rPr>
      </w:pPr>
      <w:r w:rsidRPr="005B2CCF">
        <w:rPr>
          <w:rFonts w:cs="Arial"/>
          <w:b/>
          <w:bCs/>
          <w:szCs w:val="20"/>
        </w:rPr>
        <w:t>23 September</w:t>
      </w:r>
      <w:r>
        <w:rPr>
          <w:rFonts w:cs="Arial"/>
          <w:szCs w:val="20"/>
        </w:rPr>
        <w:t xml:space="preserve">: Romania is considering mandatory tests for people coming from abroad – </w:t>
      </w:r>
      <w:hyperlink r:id="rId1630" w:history="1">
        <w:r w:rsidRPr="00E53F7C">
          <w:rPr>
            <w:rStyle w:val="Hyperlink"/>
            <w:rFonts w:cs="Arial"/>
            <w:szCs w:val="20"/>
          </w:rPr>
          <w:t>Romania Journal</w:t>
        </w:r>
      </w:hyperlink>
    </w:p>
    <w:p w14:paraId="03ACFC57" w14:textId="3531FB1D" w:rsidR="00F776E5" w:rsidRPr="005B2CCF" w:rsidRDefault="00F776E5" w:rsidP="004C0A20">
      <w:pPr>
        <w:pStyle w:val="Heading6"/>
      </w:pPr>
      <w:r>
        <w:t>July</w:t>
      </w:r>
    </w:p>
    <w:p w14:paraId="763BB460" w14:textId="19F20F5E" w:rsidR="00A73E9C" w:rsidRPr="00C55FCE" w:rsidRDefault="00A73E9C" w:rsidP="00FD7E04">
      <w:pPr>
        <w:pStyle w:val="Bulletslist"/>
        <w:rPr>
          <w:rStyle w:val="Hyperlink"/>
          <w:rFonts w:cs="Arial"/>
          <w:color w:val="333333"/>
          <w:szCs w:val="20"/>
          <w:u w:val="none"/>
        </w:rPr>
      </w:pPr>
      <w:r w:rsidRPr="00FA447A">
        <w:rPr>
          <w:rFonts w:cs="Arial"/>
          <w:b/>
          <w:bCs/>
          <w:szCs w:val="20"/>
        </w:rPr>
        <w:t>29 July</w:t>
      </w:r>
      <w:r>
        <w:rPr>
          <w:rFonts w:cs="Arial"/>
          <w:szCs w:val="20"/>
        </w:rPr>
        <w:t xml:space="preserve">: Second region in Romania makes face masks mandatory – </w:t>
      </w:r>
      <w:hyperlink r:id="rId1631" w:history="1">
        <w:r w:rsidRPr="00A73E9C">
          <w:rPr>
            <w:rStyle w:val="Hyperlink"/>
            <w:rFonts w:cs="Arial"/>
            <w:szCs w:val="20"/>
          </w:rPr>
          <w:t>Romania Journal</w:t>
        </w:r>
      </w:hyperlink>
    </w:p>
    <w:p w14:paraId="76444FF4" w14:textId="1377310C" w:rsidR="00F776E5" w:rsidRPr="00FA447A" w:rsidRDefault="00F776E5" w:rsidP="004C0A20">
      <w:pPr>
        <w:pStyle w:val="Heading6"/>
      </w:pPr>
      <w:r>
        <w:t>June</w:t>
      </w:r>
    </w:p>
    <w:p w14:paraId="07501CE4" w14:textId="02B31882" w:rsidR="000B47C3" w:rsidRDefault="000B47C3" w:rsidP="00FD7E04">
      <w:pPr>
        <w:pStyle w:val="Bulletslist"/>
        <w:rPr>
          <w:rFonts w:cs="Arial"/>
          <w:szCs w:val="20"/>
        </w:rPr>
      </w:pPr>
      <w:r w:rsidRPr="00CD21BC">
        <w:rPr>
          <w:rFonts w:cs="Arial"/>
          <w:b/>
          <w:bCs/>
          <w:szCs w:val="20"/>
        </w:rPr>
        <w:t>3 June</w:t>
      </w:r>
      <w:r>
        <w:rPr>
          <w:rFonts w:cs="Arial"/>
          <w:szCs w:val="20"/>
        </w:rPr>
        <w:t xml:space="preserve">: Testing campaign launched to test over 29,000 people for antibodies – </w:t>
      </w:r>
      <w:hyperlink r:id="rId1632" w:history="1">
        <w:r w:rsidRPr="000B47C3">
          <w:rPr>
            <w:rStyle w:val="Hyperlink"/>
            <w:rFonts w:cs="Arial"/>
            <w:szCs w:val="20"/>
          </w:rPr>
          <w:t>Romania Journal</w:t>
        </w:r>
      </w:hyperlink>
      <w:r>
        <w:rPr>
          <w:rFonts w:cs="Arial"/>
          <w:szCs w:val="20"/>
        </w:rPr>
        <w:t xml:space="preserve"> </w:t>
      </w:r>
    </w:p>
    <w:p w14:paraId="2BBFEB59" w14:textId="03734223" w:rsidR="00F776E5" w:rsidRPr="00CD21BC" w:rsidRDefault="00F776E5" w:rsidP="004C0A20">
      <w:pPr>
        <w:pStyle w:val="Heading6"/>
      </w:pPr>
      <w:r>
        <w:t>May</w:t>
      </w:r>
    </w:p>
    <w:p w14:paraId="3C371393" w14:textId="6ABA4759" w:rsidR="00027787" w:rsidRPr="003A75B5" w:rsidRDefault="00027787" w:rsidP="00FD7E04">
      <w:pPr>
        <w:pStyle w:val="Bulletslist"/>
        <w:rPr>
          <w:rFonts w:cs="Arial"/>
          <w:szCs w:val="20"/>
        </w:rPr>
      </w:pPr>
      <w:r w:rsidRPr="003A75B5">
        <w:rPr>
          <w:rFonts w:cs="Arial"/>
          <w:b/>
          <w:bCs/>
          <w:szCs w:val="20"/>
        </w:rPr>
        <w:t>12 May</w:t>
      </w:r>
      <w:r>
        <w:rPr>
          <w:rFonts w:cs="Arial"/>
          <w:szCs w:val="20"/>
        </w:rPr>
        <w:t xml:space="preserve">: Masks to be mandatory in public spaces – </w:t>
      </w:r>
      <w:hyperlink r:id="rId1633" w:history="1">
        <w:r w:rsidRPr="00027787">
          <w:rPr>
            <w:rStyle w:val="Hyperlink"/>
            <w:rFonts w:cs="Arial"/>
            <w:szCs w:val="20"/>
          </w:rPr>
          <w:t>Romania Journal</w:t>
        </w:r>
      </w:hyperlink>
    </w:p>
    <w:p w14:paraId="4D721BC4" w14:textId="595C124E" w:rsidR="008D141A" w:rsidRPr="00E97654" w:rsidRDefault="008D141A" w:rsidP="00FD7E04">
      <w:pPr>
        <w:pStyle w:val="Bulletslist"/>
        <w:rPr>
          <w:rFonts w:cs="Arial"/>
          <w:szCs w:val="20"/>
        </w:rPr>
      </w:pPr>
      <w:r w:rsidRPr="00E97654">
        <w:rPr>
          <w:rFonts w:cs="Arial"/>
          <w:b/>
          <w:bCs/>
          <w:szCs w:val="20"/>
        </w:rPr>
        <w:t>4 May</w:t>
      </w:r>
      <w:r>
        <w:rPr>
          <w:rFonts w:cs="Arial"/>
          <w:szCs w:val="20"/>
        </w:rPr>
        <w:t xml:space="preserve">: Dental offices to reopen, masks mandatory – </w:t>
      </w:r>
      <w:hyperlink r:id="rId1634" w:history="1">
        <w:r w:rsidRPr="008D141A">
          <w:rPr>
            <w:rStyle w:val="Hyperlink"/>
            <w:rFonts w:cs="Arial"/>
            <w:szCs w:val="20"/>
          </w:rPr>
          <w:t>Romania Journal</w:t>
        </w:r>
      </w:hyperlink>
    </w:p>
    <w:p w14:paraId="22E9A5EB" w14:textId="77777777" w:rsidR="00F96EBA" w:rsidRPr="00C55FCE" w:rsidRDefault="00F96EBA" w:rsidP="00C55FCE"/>
    <w:p w14:paraId="22EE31E0" w14:textId="77777777" w:rsidR="00AC2536" w:rsidRPr="00C55FCE" w:rsidRDefault="00AC2536" w:rsidP="00C55FCE"/>
    <w:p w14:paraId="0FD81964" w14:textId="77777777" w:rsidR="00F07264" w:rsidRDefault="00F07264" w:rsidP="00C261AC">
      <w:pPr>
        <w:pStyle w:val="Heading3"/>
      </w:pPr>
    </w:p>
    <w:p w14:paraId="3F67F8E1" w14:textId="35155E86" w:rsidR="0031540D" w:rsidRDefault="00D731A4" w:rsidP="00C261AC">
      <w:pPr>
        <w:pStyle w:val="Heading3"/>
      </w:pPr>
      <w:bookmarkStart w:id="71" w:name="_Toc66278163"/>
      <w:r>
        <w:t>S</w:t>
      </w:r>
      <w:r w:rsidR="0031540D" w:rsidRPr="0031540D">
        <w:t>lovakia</w:t>
      </w:r>
      <w:bookmarkEnd w:id="71"/>
    </w:p>
    <w:tbl>
      <w:tblPr>
        <w:tblStyle w:val="GridTable4-Accent4"/>
        <w:tblW w:w="0" w:type="auto"/>
        <w:tblLook w:val="04A0" w:firstRow="1" w:lastRow="0" w:firstColumn="1" w:lastColumn="0" w:noHBand="0" w:noVBand="1"/>
      </w:tblPr>
      <w:tblGrid>
        <w:gridCol w:w="4693"/>
        <w:gridCol w:w="3492"/>
        <w:gridCol w:w="5220"/>
      </w:tblGrid>
      <w:tr w:rsidR="00FD37C8" w14:paraId="6606BBAF" w14:textId="22BD13D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3" w:type="dxa"/>
          </w:tcPr>
          <w:p w14:paraId="125567D5" w14:textId="77777777" w:rsidR="00FD37C8" w:rsidRPr="004371AA" w:rsidRDefault="00FD37C8" w:rsidP="001C3188">
            <w:pPr>
              <w:rPr>
                <w:color w:val="FFFFFF" w:themeColor="background1"/>
              </w:rPr>
            </w:pPr>
            <w:bookmarkStart w:id="72" w:name="_Hlk56587304"/>
            <w:r w:rsidRPr="004371AA">
              <w:rPr>
                <w:color w:val="FFFFFF" w:themeColor="background1"/>
              </w:rPr>
              <w:t>Relevant national websites</w:t>
            </w:r>
          </w:p>
        </w:tc>
        <w:tc>
          <w:tcPr>
            <w:tcW w:w="3492" w:type="dxa"/>
          </w:tcPr>
          <w:p w14:paraId="717D111F"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4AAE049B" w14:textId="5AE6256C"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38787C2D" w14:textId="10F38A53" w:rsidTr="00785566">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0" w:type="dxa"/>
          </w:tcPr>
          <w:p w14:paraId="01B9345C" w14:textId="77777777" w:rsidR="00FD37C8" w:rsidRPr="004371AA" w:rsidRDefault="00000002" w:rsidP="00AC313B">
            <w:pPr>
              <w:numPr>
                <w:ilvl w:val="0"/>
                <w:numId w:val="1"/>
              </w:numPr>
              <w:jc w:val="left"/>
              <w:rPr>
                <w:b w:val="0"/>
                <w:bCs w:val="0"/>
              </w:rPr>
            </w:pPr>
            <w:hyperlink r:id="rId1635" w:history="1">
              <w:r w:rsidR="00FD37C8" w:rsidRPr="004371AA">
                <w:rPr>
                  <w:rStyle w:val="Hyperlink"/>
                  <w:b w:val="0"/>
                  <w:bCs w:val="0"/>
                </w:rPr>
                <w:t>Official website on the coronavirus</w:t>
              </w:r>
            </w:hyperlink>
          </w:p>
          <w:p w14:paraId="391A5D27" w14:textId="77777777" w:rsidR="00FD37C8" w:rsidRPr="004371AA" w:rsidRDefault="00FD37C8" w:rsidP="00AC313B">
            <w:pPr>
              <w:numPr>
                <w:ilvl w:val="0"/>
                <w:numId w:val="1"/>
              </w:numPr>
              <w:jc w:val="left"/>
              <w:rPr>
                <w:b w:val="0"/>
                <w:bCs w:val="0"/>
              </w:rPr>
            </w:pPr>
            <w:r w:rsidRPr="004371AA">
              <w:rPr>
                <w:b w:val="0"/>
                <w:bCs w:val="0"/>
              </w:rPr>
              <w:t xml:space="preserve">Overview of travel and testing protocol for entering Slovakia – </w:t>
            </w:r>
            <w:hyperlink r:id="rId1636" w:history="1">
              <w:r w:rsidRPr="004371AA">
                <w:rPr>
                  <w:rStyle w:val="Hyperlink"/>
                  <w:b w:val="0"/>
                  <w:bCs w:val="0"/>
                </w:rPr>
                <w:t>Slovakian government</w:t>
              </w:r>
            </w:hyperlink>
          </w:p>
          <w:p w14:paraId="2B5B184B" w14:textId="01C51B69" w:rsidR="00FD37C8" w:rsidRPr="004371AA" w:rsidRDefault="00FD37C8" w:rsidP="00C55FCE">
            <w:pPr>
              <w:pStyle w:val="Bulletslist"/>
              <w:numPr>
                <w:ilvl w:val="0"/>
                <w:numId w:val="0"/>
              </w:numPr>
              <w:jc w:val="left"/>
              <w:rPr>
                <w:b w:val="0"/>
                <w:bCs w:val="0"/>
              </w:rPr>
            </w:pPr>
          </w:p>
        </w:tc>
        <w:tc>
          <w:tcPr>
            <w:tcW w:w="0" w:type="dxa"/>
          </w:tcPr>
          <w:p w14:paraId="7E702EC4" w14:textId="77777777" w:rsidR="004F2948" w:rsidRDefault="004F2948" w:rsidP="00955E39">
            <w:pPr>
              <w:pStyle w:val="Bulletslist"/>
              <w:cnfStyle w:val="000000100000" w:firstRow="0" w:lastRow="0" w:firstColumn="0" w:lastColumn="0" w:oddVBand="0" w:evenVBand="0" w:oddHBand="1" w:evenHBand="0" w:firstRowFirstColumn="0" w:firstRowLastColumn="0" w:lastRowFirstColumn="0" w:lastRowLastColumn="0"/>
            </w:pPr>
            <w:r w:rsidRPr="004F2948">
              <w:t xml:space="preserve">Authorities ended the COVID-19-related state of emergency </w:t>
            </w:r>
            <w:r>
              <w:t xml:space="preserve">14 </w:t>
            </w:r>
            <w:r w:rsidRPr="004F2948">
              <w:t xml:space="preserve">May </w:t>
            </w:r>
            <w:r>
              <w:t>2021</w:t>
            </w:r>
            <w:r w:rsidRPr="004F2948">
              <w:t xml:space="preserve">. The curfew is no longer in effect. </w:t>
            </w:r>
          </w:p>
          <w:p w14:paraId="2D9C68D8" w14:textId="77777777" w:rsidR="004F2948" w:rsidRDefault="004F2948" w:rsidP="00955E39">
            <w:pPr>
              <w:pStyle w:val="Bulletslist"/>
              <w:cnfStyle w:val="000000100000" w:firstRow="0" w:lastRow="0" w:firstColumn="0" w:lastColumn="0" w:oddVBand="0" w:evenVBand="0" w:oddHBand="1" w:evenHBand="0" w:firstRowFirstColumn="0" w:firstRowLastColumn="0" w:lastRowFirstColumn="0" w:lastRowLastColumn="0"/>
            </w:pPr>
            <w:r w:rsidRPr="004F2948">
              <w:t xml:space="preserve">Most businesses and services are permitted to resume operation subject to hygiene and social distancing requirements; negative COVID-19 tests are required to access some facilities. </w:t>
            </w:r>
          </w:p>
          <w:p w14:paraId="60BFC86A" w14:textId="08BD30E9" w:rsidR="00FD37C8" w:rsidRDefault="004F294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4F2948">
              <w:t>Regional restrictions are in place dependent upon local infection rates.</w:t>
            </w:r>
            <w:r w:rsidRPr="004F2948" w:rsidDel="004F2948">
              <w:t xml:space="preserve"> </w:t>
            </w:r>
            <w:r w:rsidR="006A208D">
              <w:t>(</w:t>
            </w:r>
            <w:hyperlink r:id="rId1637" w:history="1">
              <w:r w:rsidR="006A208D" w:rsidRPr="006A208D">
                <w:rPr>
                  <w:rStyle w:val="Hyperlink"/>
                </w:rPr>
                <w:t>Link</w:t>
              </w:r>
            </w:hyperlink>
            <w:r w:rsidR="006A208D">
              <w:t>)</w:t>
            </w:r>
          </w:p>
        </w:tc>
        <w:tc>
          <w:tcPr>
            <w:tcW w:w="0" w:type="dxa"/>
          </w:tcPr>
          <w:p w14:paraId="3C97F2E2" w14:textId="72685B7D"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2,664,934</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2C4DA8C3" w14:textId="7C827D07"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1,776,414</w:t>
            </w:r>
            <w:r w:rsidR="00B30B68">
              <w:rPr>
                <w:rFonts w:eastAsia="Times New Roman" w:cs="Arial"/>
                <w:szCs w:val="20"/>
                <w:lang w:eastAsia="en-GB"/>
              </w:rPr>
              <w:t xml:space="preserve"> (</w:t>
            </w:r>
            <w:r w:rsidR="00B30B68" w:rsidRPr="00411CFF">
              <w:rPr>
                <w:rFonts w:eastAsia="Times New Roman" w:cs="Arial"/>
                <w:szCs w:val="20"/>
                <w:lang w:eastAsia="en-GB"/>
              </w:rPr>
              <w:t>40.00%</w:t>
            </w:r>
            <w:r w:rsidR="00B30B68">
              <w:rPr>
                <w:rFonts w:eastAsia="Times New Roman" w:cs="Arial"/>
                <w:szCs w:val="20"/>
                <w:lang w:eastAsia="en-GB"/>
              </w:rPr>
              <w:t>)</w:t>
            </w:r>
          </w:p>
          <w:p w14:paraId="3A500074" w14:textId="316D32DF"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sidR="00B03ECF" w:rsidRPr="00E50B64">
              <w:rPr>
                <w:b/>
                <w:bCs/>
              </w:rPr>
              <w:t xml:space="preserve"> </w:t>
            </w:r>
            <w:r w:rsidR="00B30B68" w:rsidRPr="00411CFF">
              <w:rPr>
                <w:rFonts w:eastAsia="Times New Roman" w:cs="Arial"/>
                <w:szCs w:val="20"/>
                <w:lang w:eastAsia="en-GB"/>
              </w:rPr>
              <w:t>888,520</w:t>
            </w:r>
            <w:r w:rsidR="00B30B68">
              <w:rPr>
                <w:rFonts w:eastAsia="Times New Roman" w:cs="Arial"/>
                <w:szCs w:val="20"/>
                <w:lang w:eastAsia="en-GB"/>
              </w:rPr>
              <w:t xml:space="preserve"> (</w:t>
            </w:r>
            <w:r w:rsidR="00B30B68" w:rsidRPr="00411CFF">
              <w:rPr>
                <w:rFonts w:eastAsia="Times New Roman" w:cs="Arial"/>
                <w:szCs w:val="20"/>
                <w:lang w:eastAsia="en-GB"/>
              </w:rPr>
              <w:t>20.00%</w:t>
            </w:r>
            <w:r w:rsidR="00B30B68">
              <w:rPr>
                <w:rFonts w:eastAsia="Times New Roman" w:cs="Arial"/>
                <w:szCs w:val="20"/>
                <w:lang w:eastAsia="en-GB"/>
              </w:rPr>
              <w:t>)</w:t>
            </w:r>
          </w:p>
          <w:p w14:paraId="52B36D70" w14:textId="036B6F41"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2E71C6" w:rsidRPr="00334249">
              <w:rPr>
                <w:i/>
                <w:iCs/>
                <w:color w:val="auto"/>
              </w:rPr>
              <w:t>N/A</w:t>
            </w:r>
          </w:p>
          <w:p w14:paraId="6A0E47B9" w14:textId="258FCAC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334249">
              <w:rPr>
                <w:color w:val="auto"/>
              </w:rPr>
              <w:t>2.44 million</w:t>
            </w:r>
            <w:r w:rsidR="002E71C6">
              <w:rPr>
                <w:color w:val="auto"/>
              </w:rPr>
              <w:t xml:space="preserve"> (</w:t>
            </w:r>
            <w:hyperlink r:id="rId1638" w:history="1">
              <w:r w:rsidR="002E71C6" w:rsidRPr="002E71C6">
                <w:rPr>
                  <w:rStyle w:val="Hyperlink"/>
                </w:rPr>
                <w:t>Link</w:t>
              </w:r>
            </w:hyperlink>
            <w:r w:rsidR="002E71C6">
              <w:rPr>
                <w:color w:val="auto"/>
              </w:rPr>
              <w:t>)</w:t>
            </w:r>
          </w:p>
        </w:tc>
      </w:tr>
    </w:tbl>
    <w:bookmarkEnd w:id="72"/>
    <w:p w14:paraId="16808F3A" w14:textId="67E6FECA" w:rsidR="00BD07C6" w:rsidRPr="004C0A20" w:rsidRDefault="00BD07C6" w:rsidP="004C0A20">
      <w:pPr>
        <w:pStyle w:val="Heading4"/>
      </w:pPr>
      <w:r w:rsidRPr="00C01246">
        <w:rPr>
          <w:b/>
          <w:bCs w:val="0"/>
        </w:rPr>
        <w:lastRenderedPageBreak/>
        <w:t>Latest Member State developments affecting the medical technology industry</w:t>
      </w:r>
    </w:p>
    <w:p w14:paraId="1DF7C12B" w14:textId="7FF49613" w:rsidR="00BD07C6" w:rsidRDefault="00BD07C6" w:rsidP="00BD07C6">
      <w:pPr>
        <w:pStyle w:val="Heading5"/>
        <w:rPr>
          <w:b/>
          <w:bCs/>
        </w:rPr>
      </w:pPr>
      <w:r>
        <w:rPr>
          <w:b/>
          <w:bCs/>
        </w:rPr>
        <w:t>2021</w:t>
      </w:r>
    </w:p>
    <w:p w14:paraId="268C967A" w14:textId="242E3D48" w:rsidR="00747B60" w:rsidRDefault="00747B60" w:rsidP="004B26C2">
      <w:pPr>
        <w:pStyle w:val="Heading6"/>
        <w15:collapsed/>
      </w:pPr>
      <w:r>
        <w:t>June</w:t>
      </w:r>
    </w:p>
    <w:p w14:paraId="1CF1B6AB" w14:textId="3573B3E0" w:rsidR="00747B60" w:rsidRPr="00747B60" w:rsidRDefault="00747B60" w:rsidP="00087FD3">
      <w:pPr>
        <w:pStyle w:val="Bulletslist"/>
      </w:pPr>
      <w:r w:rsidRPr="00087FD3">
        <w:rPr>
          <w:b/>
          <w:bCs/>
        </w:rPr>
        <w:t>7 June:</w:t>
      </w:r>
      <w:r>
        <w:t xml:space="preserve"> </w:t>
      </w:r>
      <w:r w:rsidRPr="00747B60">
        <w:t>Slovakia is second EU country to roll out Russia's Sputnik V COVID-19 vaccine</w:t>
      </w:r>
      <w:r>
        <w:t xml:space="preserve"> – </w:t>
      </w:r>
      <w:hyperlink r:id="rId1639" w:history="1">
        <w:r w:rsidRPr="00747B60">
          <w:rPr>
            <w:rStyle w:val="Hyperlink"/>
          </w:rPr>
          <w:t>EuroNews</w:t>
        </w:r>
      </w:hyperlink>
      <w:r>
        <w:t xml:space="preserve"> </w:t>
      </w:r>
    </w:p>
    <w:p w14:paraId="1C59EEF7" w14:textId="26BFC8F1" w:rsidR="00417CAA" w:rsidRDefault="00417CAA" w:rsidP="004B26C2">
      <w:pPr>
        <w:pStyle w:val="Heading6"/>
        <w15:collapsed/>
      </w:pPr>
      <w:r>
        <w:t>May</w:t>
      </w:r>
    </w:p>
    <w:p w14:paraId="08F48952" w14:textId="50A45535" w:rsidR="0041360D" w:rsidRPr="00F97266" w:rsidRDefault="0041360D" w:rsidP="009824FA">
      <w:pPr>
        <w:pStyle w:val="Bulletslist"/>
      </w:pPr>
      <w:r w:rsidRPr="00F97266">
        <w:rPr>
          <w:b/>
          <w:bCs/>
        </w:rPr>
        <w:t>26 May:</w:t>
      </w:r>
      <w:r>
        <w:t xml:space="preserve"> </w:t>
      </w:r>
      <w:r w:rsidRPr="0041360D">
        <w:t>Slovakia approves Russian vaccine, defying its own regulator</w:t>
      </w:r>
      <w:r>
        <w:t xml:space="preserve"> – </w:t>
      </w:r>
      <w:hyperlink r:id="rId1640" w:history="1">
        <w:r w:rsidRPr="0041360D">
          <w:rPr>
            <w:rStyle w:val="Hyperlink"/>
          </w:rPr>
          <w:t>POLITICO</w:t>
        </w:r>
      </w:hyperlink>
      <w:r>
        <w:t xml:space="preserve"> </w:t>
      </w:r>
    </w:p>
    <w:p w14:paraId="663F4EDC" w14:textId="25034180" w:rsidR="00593A17" w:rsidRPr="008F4F2A" w:rsidRDefault="00593A17" w:rsidP="009824FA">
      <w:pPr>
        <w:pStyle w:val="Bulletslist"/>
      </w:pPr>
      <w:r w:rsidRPr="008F4F2A">
        <w:rPr>
          <w:b/>
          <w:bCs/>
        </w:rPr>
        <w:t>19 May:</w:t>
      </w:r>
      <w:r>
        <w:t xml:space="preserve"> </w:t>
      </w:r>
      <w:r w:rsidRPr="00593A17">
        <w:t>Slovakia begins to issue temporary vaccine certificates</w:t>
      </w:r>
      <w:r>
        <w:t xml:space="preserve"> – </w:t>
      </w:r>
      <w:hyperlink r:id="rId1641" w:history="1">
        <w:r w:rsidRPr="00593A17">
          <w:rPr>
            <w:rStyle w:val="Hyperlink"/>
          </w:rPr>
          <w:t>Slovakia</w:t>
        </w:r>
      </w:hyperlink>
      <w:r>
        <w:t xml:space="preserve"> </w:t>
      </w:r>
    </w:p>
    <w:p w14:paraId="7E56FAFD" w14:textId="4E5677D0" w:rsidR="005049BF" w:rsidRPr="00DA5D15" w:rsidRDefault="005049BF" w:rsidP="009824FA">
      <w:pPr>
        <w:pStyle w:val="Bulletslist"/>
      </w:pPr>
      <w:r w:rsidRPr="00DA5D15">
        <w:rPr>
          <w:b/>
          <w:bCs/>
        </w:rPr>
        <w:t>11 May:</w:t>
      </w:r>
      <w:r>
        <w:t xml:space="preserve"> </w:t>
      </w:r>
      <w:r w:rsidRPr="005049BF">
        <w:t>Slovakia suspends use of AstraZeneca COVID-19 vaccine as a recipient dies</w:t>
      </w:r>
      <w:r>
        <w:t xml:space="preserve"> – </w:t>
      </w:r>
      <w:hyperlink r:id="rId1642" w:history="1">
        <w:r w:rsidRPr="005049BF">
          <w:rPr>
            <w:rStyle w:val="Hyperlink"/>
          </w:rPr>
          <w:t>REUTERS</w:t>
        </w:r>
      </w:hyperlink>
      <w:r>
        <w:t xml:space="preserve"> </w:t>
      </w:r>
    </w:p>
    <w:p w14:paraId="5EFF1D4C" w14:textId="79D66D66" w:rsidR="00417CAA" w:rsidRDefault="00417CAA" w:rsidP="009824FA">
      <w:pPr>
        <w:pStyle w:val="Bulletslist"/>
      </w:pPr>
      <w:r w:rsidRPr="00DA5D15">
        <w:rPr>
          <w:b/>
          <w:bCs/>
        </w:rPr>
        <w:t>11 May:</w:t>
      </w:r>
      <w:r>
        <w:t xml:space="preserve"> </w:t>
      </w:r>
      <w:r w:rsidRPr="00417CAA">
        <w:t>Rollout of Sputnik vaccine in Slovakia still in doubt</w:t>
      </w:r>
      <w:r>
        <w:t xml:space="preserve"> – </w:t>
      </w:r>
      <w:hyperlink r:id="rId1643" w:history="1">
        <w:r w:rsidRPr="00417CAA">
          <w:rPr>
            <w:rStyle w:val="Hyperlink"/>
          </w:rPr>
          <w:t>POLITICO</w:t>
        </w:r>
      </w:hyperlink>
      <w:r>
        <w:t xml:space="preserve"> </w:t>
      </w:r>
    </w:p>
    <w:p w14:paraId="322FCB55" w14:textId="6AF21C28" w:rsidR="005049BF" w:rsidRPr="00417CAA" w:rsidRDefault="005049BF" w:rsidP="00DA5D15">
      <w:pPr>
        <w:pStyle w:val="Bulletslist"/>
      </w:pPr>
      <w:r>
        <w:rPr>
          <w:b/>
          <w:bCs/>
        </w:rPr>
        <w:t>9 May:</w:t>
      </w:r>
      <w:r>
        <w:t xml:space="preserve"> </w:t>
      </w:r>
      <w:r w:rsidRPr="005049BF">
        <w:t>Slovak health ministry says Sputnik V doses tested in Hungary satisfactory</w:t>
      </w:r>
      <w:r>
        <w:t xml:space="preserve"> – </w:t>
      </w:r>
      <w:hyperlink r:id="rId1644" w:history="1">
        <w:r w:rsidRPr="005049BF">
          <w:rPr>
            <w:rStyle w:val="Hyperlink"/>
          </w:rPr>
          <w:t>REUTERS</w:t>
        </w:r>
      </w:hyperlink>
      <w:r>
        <w:t xml:space="preserve"> </w:t>
      </w:r>
    </w:p>
    <w:p w14:paraId="49713714" w14:textId="469D51DA" w:rsidR="001D3BB8" w:rsidRDefault="001D3BB8" w:rsidP="004B26C2">
      <w:pPr>
        <w:pStyle w:val="Heading6"/>
        <w15:collapsed/>
      </w:pPr>
      <w:r>
        <w:t xml:space="preserve">April </w:t>
      </w:r>
    </w:p>
    <w:p w14:paraId="1EC0B299" w14:textId="2A34F4B1" w:rsidR="00F56A9E" w:rsidRDefault="00F56A9E" w:rsidP="00B776B2">
      <w:pPr>
        <w:pStyle w:val="Bulletslist"/>
      </w:pPr>
      <w:r w:rsidRPr="006C2917">
        <w:rPr>
          <w:b/>
          <w:bCs/>
        </w:rPr>
        <w:t>28 April:</w:t>
      </w:r>
      <w:r>
        <w:t xml:space="preserve"> </w:t>
      </w:r>
      <w:r w:rsidRPr="00F56A9E">
        <w:t>Slovakia sends Sputnik V vaccine samples to Russia for expert review</w:t>
      </w:r>
      <w:r>
        <w:t xml:space="preserve"> – </w:t>
      </w:r>
      <w:hyperlink r:id="rId1645" w:history="1">
        <w:r w:rsidRPr="00F56A9E">
          <w:rPr>
            <w:rStyle w:val="Hyperlink"/>
          </w:rPr>
          <w:t>TASS</w:t>
        </w:r>
      </w:hyperlink>
      <w:r>
        <w:t xml:space="preserve"> </w:t>
      </w:r>
    </w:p>
    <w:p w14:paraId="4C9BE904" w14:textId="6643BF6B" w:rsidR="00F56A9E" w:rsidRPr="006C2917" w:rsidRDefault="00F56A9E" w:rsidP="00B776B2">
      <w:pPr>
        <w:pStyle w:val="Bulletslist"/>
      </w:pPr>
      <w:r>
        <w:rPr>
          <w:b/>
          <w:bCs/>
        </w:rPr>
        <w:t>21 April:</w:t>
      </w:r>
      <w:r>
        <w:t xml:space="preserve"> </w:t>
      </w:r>
      <w:r w:rsidRPr="00F56A9E">
        <w:t>Slovakia to open restaurant terraces, gyms in further lockdown easing</w:t>
      </w:r>
      <w:r>
        <w:t xml:space="preserve"> – </w:t>
      </w:r>
      <w:hyperlink r:id="rId1646" w:history="1">
        <w:r w:rsidRPr="00F56A9E">
          <w:rPr>
            <w:rStyle w:val="Hyperlink"/>
          </w:rPr>
          <w:t>REUTERS</w:t>
        </w:r>
      </w:hyperlink>
      <w:r>
        <w:t xml:space="preserve"> </w:t>
      </w:r>
    </w:p>
    <w:p w14:paraId="41B8D0F0" w14:textId="34C25842" w:rsidR="006E6008" w:rsidRPr="00E66936" w:rsidRDefault="006E6008" w:rsidP="00B776B2">
      <w:pPr>
        <w:pStyle w:val="Bulletslist"/>
      </w:pPr>
      <w:r w:rsidRPr="00E66936">
        <w:rPr>
          <w:b/>
          <w:bCs/>
        </w:rPr>
        <w:t>19 April:</w:t>
      </w:r>
      <w:r>
        <w:t xml:space="preserve"> </w:t>
      </w:r>
      <w:r w:rsidRPr="006E6008">
        <w:t>Slovakia opens shops and services as lockdown eases</w:t>
      </w:r>
      <w:r>
        <w:t xml:space="preserve"> – </w:t>
      </w:r>
      <w:hyperlink r:id="rId1647" w:history="1">
        <w:r w:rsidRPr="006E6008">
          <w:rPr>
            <w:rStyle w:val="Hyperlink"/>
          </w:rPr>
          <w:t>REUTERS</w:t>
        </w:r>
      </w:hyperlink>
      <w:r>
        <w:t xml:space="preserve"> </w:t>
      </w:r>
    </w:p>
    <w:p w14:paraId="3DF21364" w14:textId="44490E5D" w:rsidR="00B776B2" w:rsidRPr="00C43025" w:rsidRDefault="00B776B2" w:rsidP="00B776B2">
      <w:pPr>
        <w:pStyle w:val="Bulletslist"/>
      </w:pPr>
      <w:r w:rsidRPr="00C43025">
        <w:rPr>
          <w:b/>
          <w:bCs/>
        </w:rPr>
        <w:t>13 April:</w:t>
      </w:r>
      <w:r>
        <w:t xml:space="preserve"> </w:t>
      </w:r>
      <w:r w:rsidRPr="00B776B2">
        <w:t>Slovak shops to reopen for some in easing of COVID-19 restrictions</w:t>
      </w:r>
      <w:r>
        <w:t xml:space="preserve"> – </w:t>
      </w:r>
      <w:hyperlink r:id="rId1648" w:history="1">
        <w:r w:rsidRPr="00B776B2">
          <w:rPr>
            <w:rStyle w:val="Hyperlink"/>
          </w:rPr>
          <w:t>REUTERS</w:t>
        </w:r>
      </w:hyperlink>
      <w:r>
        <w:t xml:space="preserve"> </w:t>
      </w:r>
    </w:p>
    <w:p w14:paraId="16BE08A9" w14:textId="1A203FC0" w:rsidR="00B776B2" w:rsidRDefault="00B776B2" w:rsidP="00B776B2">
      <w:pPr>
        <w:pStyle w:val="Bulletslist"/>
      </w:pPr>
      <w:r w:rsidRPr="00C43025">
        <w:rPr>
          <w:b/>
          <w:bCs/>
        </w:rPr>
        <w:t>9 April:</w:t>
      </w:r>
      <w:r>
        <w:t xml:space="preserve"> </w:t>
      </w:r>
      <w:r w:rsidRPr="00B776B2">
        <w:t>Slovakia told to return Sputnik V vaccines amid row over their quality</w:t>
      </w:r>
      <w:r>
        <w:t xml:space="preserve"> – </w:t>
      </w:r>
      <w:hyperlink r:id="rId1649" w:history="1">
        <w:r w:rsidRPr="00B776B2">
          <w:rPr>
            <w:rStyle w:val="Hyperlink"/>
          </w:rPr>
          <w:t>EN</w:t>
        </w:r>
      </w:hyperlink>
      <w:r>
        <w:t xml:space="preserve"> </w:t>
      </w:r>
    </w:p>
    <w:p w14:paraId="623A7B18" w14:textId="12F26D8D" w:rsidR="00B776B2" w:rsidRDefault="00B776B2" w:rsidP="00B776B2">
      <w:pPr>
        <w:pStyle w:val="Bulletslist"/>
      </w:pPr>
      <w:r>
        <w:rPr>
          <w:b/>
          <w:bCs/>
        </w:rPr>
        <w:t>9 April:</w:t>
      </w:r>
      <w:r>
        <w:t xml:space="preserve"> </w:t>
      </w:r>
      <w:r w:rsidRPr="00B776B2">
        <w:t>Hungary to assess Sputnik V vaccine for Slovakia use</w:t>
      </w:r>
      <w:r>
        <w:t xml:space="preserve"> – </w:t>
      </w:r>
      <w:hyperlink r:id="rId1650" w:history="1">
        <w:r w:rsidRPr="00B776B2">
          <w:rPr>
            <w:rStyle w:val="Hyperlink"/>
          </w:rPr>
          <w:t>POLITICO</w:t>
        </w:r>
      </w:hyperlink>
      <w:r>
        <w:t xml:space="preserve"> </w:t>
      </w:r>
    </w:p>
    <w:p w14:paraId="2FF1CBEB" w14:textId="32B3D998" w:rsidR="00B776B2" w:rsidRPr="00C43025" w:rsidRDefault="00B776B2" w:rsidP="00B776B2">
      <w:pPr>
        <w:pStyle w:val="Bulletslist"/>
      </w:pPr>
      <w:r>
        <w:rPr>
          <w:b/>
          <w:bCs/>
        </w:rPr>
        <w:t>8 April:</w:t>
      </w:r>
      <w:r>
        <w:t xml:space="preserve"> </w:t>
      </w:r>
      <w:r w:rsidRPr="00B776B2">
        <w:t>Slovakia Claims a Bait-and-Switch With the Russian Vaccines it Ordered</w:t>
      </w:r>
      <w:r>
        <w:t xml:space="preserve"> – </w:t>
      </w:r>
      <w:hyperlink r:id="rId1651" w:history="1">
        <w:r w:rsidRPr="00B776B2">
          <w:rPr>
            <w:rStyle w:val="Hyperlink"/>
          </w:rPr>
          <w:t>NYT</w:t>
        </w:r>
      </w:hyperlink>
      <w:r>
        <w:t xml:space="preserve"> </w:t>
      </w:r>
    </w:p>
    <w:p w14:paraId="33F25433" w14:textId="2261A32F" w:rsidR="00B776B2" w:rsidRPr="00B776B2" w:rsidRDefault="00B776B2" w:rsidP="00C43025">
      <w:pPr>
        <w:pStyle w:val="Bulletslist"/>
      </w:pPr>
      <w:r w:rsidRPr="00C43025">
        <w:rPr>
          <w:b/>
          <w:bCs/>
        </w:rPr>
        <w:t>7 April:</w:t>
      </w:r>
      <w:r>
        <w:t xml:space="preserve"> </w:t>
      </w:r>
      <w:r w:rsidRPr="00B776B2">
        <w:t>Doubts over Russian Covid vaccine doses delay rollout in Slovakia</w:t>
      </w:r>
      <w:r>
        <w:t xml:space="preserve"> – </w:t>
      </w:r>
      <w:hyperlink r:id="rId1652" w:history="1">
        <w:r w:rsidRPr="00B776B2">
          <w:rPr>
            <w:rStyle w:val="Hyperlink"/>
          </w:rPr>
          <w:t>Guardian</w:t>
        </w:r>
      </w:hyperlink>
      <w:r>
        <w:t xml:space="preserve"> </w:t>
      </w:r>
    </w:p>
    <w:p w14:paraId="2559FB47" w14:textId="01E50158" w:rsidR="00B20FC2" w:rsidRDefault="00B20FC2" w:rsidP="001D3BB8">
      <w:pPr>
        <w:pStyle w:val="Heading6"/>
        <w15:collapsed/>
      </w:pPr>
      <w:r>
        <w:t>March</w:t>
      </w:r>
    </w:p>
    <w:p w14:paraId="7A66CC31" w14:textId="04EEE253" w:rsidR="006341F2" w:rsidRPr="00CC522D" w:rsidRDefault="006341F2" w:rsidP="00B20FC2">
      <w:pPr>
        <w:pStyle w:val="Bulletslist"/>
      </w:pPr>
      <w:r w:rsidRPr="00CC522D">
        <w:rPr>
          <w:b/>
          <w:bCs/>
        </w:rPr>
        <w:t>23 March:</w:t>
      </w:r>
      <w:r>
        <w:t xml:space="preserve"> </w:t>
      </w:r>
      <w:r w:rsidRPr="006341F2">
        <w:t>The impact of population-wide rapid antigen testing on SARS-CoV-2 prevalence in Slovakia</w:t>
      </w:r>
      <w:r>
        <w:t xml:space="preserve"> – </w:t>
      </w:r>
      <w:hyperlink r:id="rId1653" w:history="1">
        <w:r w:rsidRPr="006341F2">
          <w:rPr>
            <w:rStyle w:val="Hyperlink"/>
          </w:rPr>
          <w:t>Science</w:t>
        </w:r>
      </w:hyperlink>
      <w:r>
        <w:t xml:space="preserve"> </w:t>
      </w:r>
    </w:p>
    <w:p w14:paraId="7270ADB5" w14:textId="306DABDB" w:rsidR="005B3584" w:rsidRPr="00F7041B" w:rsidRDefault="005B3584" w:rsidP="00B20FC2">
      <w:pPr>
        <w:pStyle w:val="Bulletslist"/>
      </w:pPr>
      <w:r w:rsidRPr="00F7041B">
        <w:rPr>
          <w:b/>
          <w:bCs/>
        </w:rPr>
        <w:t>8 March:</w:t>
      </w:r>
      <w:r w:rsidRPr="005B3584">
        <w:t xml:space="preserve"> Slovaks trust Russia’s vaccine more than AstraZeneca, Moderna</w:t>
      </w:r>
      <w:r>
        <w:t xml:space="preserve"> – </w:t>
      </w:r>
      <w:hyperlink r:id="rId1654" w:history="1">
        <w:r w:rsidRPr="005B3584">
          <w:rPr>
            <w:rStyle w:val="Hyperlink"/>
          </w:rPr>
          <w:t>EURACTIV</w:t>
        </w:r>
      </w:hyperlink>
      <w:r>
        <w:t xml:space="preserve"> </w:t>
      </w:r>
    </w:p>
    <w:p w14:paraId="2DC93913" w14:textId="1D62CD74" w:rsidR="00EF0E6D" w:rsidRPr="00F7041B" w:rsidRDefault="00EF0E6D" w:rsidP="00B20FC2">
      <w:pPr>
        <w:pStyle w:val="Bulletslist"/>
      </w:pPr>
      <w:r w:rsidRPr="00F7041B">
        <w:rPr>
          <w:b/>
          <w:bCs/>
        </w:rPr>
        <w:t>3 March:</w:t>
      </w:r>
      <w:r>
        <w:t xml:space="preserve"> Slovakia receives 200,000 doses of Russia’s Sputnik V coronavirus vaccine – </w:t>
      </w:r>
      <w:hyperlink r:id="rId1655" w:history="1">
        <w:r w:rsidRPr="00EF0E6D">
          <w:rPr>
            <w:rStyle w:val="Hyperlink"/>
          </w:rPr>
          <w:t>euronews</w:t>
        </w:r>
      </w:hyperlink>
      <w:r>
        <w:t xml:space="preserve"> </w:t>
      </w:r>
    </w:p>
    <w:p w14:paraId="096AB183" w14:textId="4EE47780" w:rsidR="00B20FC2" w:rsidRPr="008D722B" w:rsidRDefault="00B20FC2" w:rsidP="00B20FC2">
      <w:pPr>
        <w:pStyle w:val="Bulletslist"/>
      </w:pPr>
      <w:r w:rsidRPr="008D722B">
        <w:rPr>
          <w:b/>
          <w:bCs/>
        </w:rPr>
        <w:t>3 March:</w:t>
      </w:r>
      <w:r>
        <w:t xml:space="preserve"> </w:t>
      </w:r>
      <w:r w:rsidRPr="00B20FC2">
        <w:t>Russian Vaccine Purchase Sparks Government Crisis in Slovakia</w:t>
      </w:r>
      <w:r>
        <w:t xml:space="preserve"> – </w:t>
      </w:r>
      <w:hyperlink r:id="rId1656" w:history="1">
        <w:r w:rsidRPr="00B20FC2">
          <w:rPr>
            <w:rStyle w:val="Hyperlink"/>
          </w:rPr>
          <w:t>Bloomberg</w:t>
        </w:r>
      </w:hyperlink>
    </w:p>
    <w:p w14:paraId="0B85670E" w14:textId="252B4E61" w:rsidR="00B20FC2" w:rsidRPr="008D722B" w:rsidRDefault="00B20FC2" w:rsidP="008D722B">
      <w:pPr>
        <w:pStyle w:val="Bulletslist"/>
      </w:pPr>
      <w:r w:rsidRPr="008D722B">
        <w:rPr>
          <w:b/>
          <w:bCs/>
        </w:rPr>
        <w:t>1 March:</w:t>
      </w:r>
      <w:r>
        <w:t xml:space="preserve"> </w:t>
      </w:r>
      <w:r w:rsidRPr="00B20FC2">
        <w:t>Slovakia joins Hungary and buys Russian coronavirus vaccine</w:t>
      </w:r>
      <w:r>
        <w:t xml:space="preserve"> – </w:t>
      </w:r>
      <w:hyperlink r:id="rId1657" w:history="1">
        <w:r w:rsidRPr="00B20FC2">
          <w:rPr>
            <w:rStyle w:val="Hyperlink"/>
          </w:rPr>
          <w:t>POLITICO</w:t>
        </w:r>
      </w:hyperlink>
      <w:r>
        <w:t xml:space="preserve"> </w:t>
      </w:r>
    </w:p>
    <w:p w14:paraId="257B96C0" w14:textId="72684633" w:rsidR="00F0706B" w:rsidRDefault="00F0706B" w:rsidP="008D722B">
      <w:pPr>
        <w:pStyle w:val="Heading6"/>
        <w15:collapsed/>
      </w:pPr>
      <w:r>
        <w:t>February</w:t>
      </w:r>
    </w:p>
    <w:p w14:paraId="1F57D385" w14:textId="54F4855F" w:rsidR="00297835" w:rsidRPr="008E64D7" w:rsidRDefault="00297835" w:rsidP="00A24812">
      <w:pPr>
        <w:pStyle w:val="Bulletslist"/>
      </w:pPr>
      <w:r w:rsidRPr="008E64D7">
        <w:rPr>
          <w:b/>
          <w:bCs/>
        </w:rPr>
        <w:t>22 February:</w:t>
      </w:r>
      <w:r>
        <w:t xml:space="preserve"> </w:t>
      </w:r>
      <w:r w:rsidRPr="00297835">
        <w:t>Slovak minister asks EU partners for vaccines to help 'tragic' COVID situation</w:t>
      </w:r>
      <w:r>
        <w:t xml:space="preserve"> – </w:t>
      </w:r>
      <w:hyperlink r:id="rId1658" w:history="1">
        <w:r w:rsidRPr="00297835">
          <w:rPr>
            <w:rStyle w:val="Hyperlink"/>
          </w:rPr>
          <w:t>REUTERS</w:t>
        </w:r>
      </w:hyperlink>
      <w:r>
        <w:t xml:space="preserve"> </w:t>
      </w:r>
    </w:p>
    <w:p w14:paraId="3D44942B" w14:textId="1AB7FC54" w:rsidR="00B06F77" w:rsidRPr="002E5C7B" w:rsidRDefault="00B06F77" w:rsidP="00A24812">
      <w:pPr>
        <w:pStyle w:val="Bulletslist"/>
      </w:pPr>
      <w:r w:rsidRPr="002E5C7B">
        <w:rPr>
          <w:b/>
          <w:bCs/>
        </w:rPr>
        <w:t>17 February:</w:t>
      </w:r>
      <w:r>
        <w:t xml:space="preserve"> </w:t>
      </w:r>
      <w:r w:rsidRPr="00B06F77">
        <w:t>Slovakia and Croatia in talks with Russia over Sputnik coronavirus vaccine</w:t>
      </w:r>
      <w:r>
        <w:t xml:space="preserve"> – </w:t>
      </w:r>
      <w:hyperlink r:id="rId1659" w:history="1">
        <w:r w:rsidRPr="00B06F77">
          <w:rPr>
            <w:rStyle w:val="Hyperlink"/>
          </w:rPr>
          <w:t>POLITICO</w:t>
        </w:r>
      </w:hyperlink>
      <w:r>
        <w:t xml:space="preserve"> </w:t>
      </w:r>
    </w:p>
    <w:p w14:paraId="0E45C3F7" w14:textId="633D2F18" w:rsidR="00F0706B" w:rsidRDefault="00391807" w:rsidP="00A24812">
      <w:pPr>
        <w:pStyle w:val="Bulletslist"/>
      </w:pPr>
      <w:r w:rsidRPr="00A24812">
        <w:rPr>
          <w:b/>
          <w:bCs/>
        </w:rPr>
        <w:t>2 February:</w:t>
      </w:r>
      <w:r>
        <w:t xml:space="preserve"> </w:t>
      </w:r>
      <w:r w:rsidRPr="00391807">
        <w:t>Slovakia's COVID-19 hospitalisations reach highest level ever, says Health Ministry</w:t>
      </w:r>
      <w:r>
        <w:t xml:space="preserve"> – </w:t>
      </w:r>
      <w:hyperlink r:id="rId1660" w:history="1">
        <w:r w:rsidRPr="00391807">
          <w:rPr>
            <w:rStyle w:val="Hyperlink"/>
          </w:rPr>
          <w:t>ANI</w:t>
        </w:r>
      </w:hyperlink>
      <w:r>
        <w:t xml:space="preserve"> </w:t>
      </w:r>
    </w:p>
    <w:p w14:paraId="652E47BE" w14:textId="5B5CB2D7" w:rsidR="002F41EA" w:rsidRDefault="002F41EA" w:rsidP="00A24812">
      <w:pPr>
        <w:pStyle w:val="Heading6"/>
        <w15:collapsed/>
      </w:pPr>
      <w:r>
        <w:t>January</w:t>
      </w:r>
    </w:p>
    <w:p w14:paraId="242AF07D" w14:textId="5898EFCE" w:rsidR="002F65BB" w:rsidRPr="00224529" w:rsidRDefault="002F65BB" w:rsidP="002F41EA">
      <w:pPr>
        <w:pStyle w:val="Bulletslist"/>
        <w:rPr>
          <w:b/>
          <w:bCs/>
        </w:rPr>
      </w:pPr>
      <w:r>
        <w:rPr>
          <w:b/>
          <w:bCs/>
        </w:rPr>
        <w:t xml:space="preserve">17 January: </w:t>
      </w:r>
      <w:r w:rsidRPr="00224529">
        <w:t>Slovakia wants tests for nearly all in nine days</w:t>
      </w:r>
      <w:r>
        <w:t xml:space="preserve"> – </w:t>
      </w:r>
      <w:hyperlink r:id="rId1661" w:history="1">
        <w:r w:rsidRPr="002F65BB">
          <w:rPr>
            <w:rStyle w:val="Hyperlink"/>
          </w:rPr>
          <w:t>ABC</w:t>
        </w:r>
      </w:hyperlink>
      <w:r>
        <w:t xml:space="preserve"> </w:t>
      </w:r>
    </w:p>
    <w:p w14:paraId="7E348B5F" w14:textId="18A6D76D" w:rsidR="00173263" w:rsidRDefault="00173263" w:rsidP="002F41EA">
      <w:pPr>
        <w:pStyle w:val="Bulletslist"/>
        <w:rPr>
          <w:b/>
          <w:bCs/>
        </w:rPr>
      </w:pPr>
      <w:r>
        <w:rPr>
          <w:b/>
          <w:bCs/>
        </w:rPr>
        <w:t xml:space="preserve">17 January: </w:t>
      </w:r>
      <w:r w:rsidRPr="00224529">
        <w:t>Slovakia plans mass testing as virus infections rise</w:t>
      </w:r>
      <w:r>
        <w:t xml:space="preserve"> – </w:t>
      </w:r>
      <w:hyperlink r:id="rId1662" w:history="1">
        <w:r w:rsidRPr="00173263">
          <w:rPr>
            <w:rStyle w:val="Hyperlink"/>
          </w:rPr>
          <w:t>TRT</w:t>
        </w:r>
      </w:hyperlink>
      <w:r>
        <w:t xml:space="preserve"> </w:t>
      </w:r>
    </w:p>
    <w:p w14:paraId="713E5F6D" w14:textId="73086581" w:rsidR="002F41EA" w:rsidRPr="002F41EA" w:rsidRDefault="002F41EA" w:rsidP="002F41EA">
      <w:pPr>
        <w:pStyle w:val="Bulletslist"/>
        <w:rPr>
          <w:b/>
          <w:bCs/>
        </w:rPr>
      </w:pPr>
      <w:r w:rsidRPr="002F41EA">
        <w:rPr>
          <w:b/>
          <w:bCs/>
        </w:rPr>
        <w:t xml:space="preserve">5 January: </w:t>
      </w:r>
      <w:r w:rsidRPr="002F41EA">
        <w:t>No work without COVID test in central Slovakia as hospitals overflow worst-hit region</w:t>
      </w:r>
      <w:r>
        <w:t xml:space="preserve"> – </w:t>
      </w:r>
      <w:hyperlink r:id="rId1663" w:history="1">
        <w:r w:rsidRPr="002F41EA">
          <w:rPr>
            <w:rStyle w:val="Hyperlink"/>
          </w:rPr>
          <w:t>REUTERS</w:t>
        </w:r>
      </w:hyperlink>
      <w:r>
        <w:t xml:space="preserve"> </w:t>
      </w:r>
    </w:p>
    <w:p w14:paraId="22D56BC5" w14:textId="75F85622" w:rsidR="00F776E5" w:rsidRPr="004C0A20" w:rsidRDefault="00BD07C6" w:rsidP="001425CB">
      <w:pPr>
        <w:pStyle w:val="Heading5"/>
        <w15:collapsed/>
        <w:rPr>
          <w:b/>
          <w:bCs/>
        </w:rPr>
      </w:pPr>
      <w:r w:rsidRPr="004C0A20">
        <w:rPr>
          <w:b/>
          <w:bCs/>
        </w:rPr>
        <w:t>2020</w:t>
      </w:r>
    </w:p>
    <w:p w14:paraId="75BB9A7B" w14:textId="765AF279" w:rsidR="00D90588" w:rsidRDefault="00D90588" w:rsidP="004C0A20">
      <w:pPr>
        <w:pStyle w:val="Heading6"/>
      </w:pPr>
      <w:r>
        <w:t>November</w:t>
      </w:r>
    </w:p>
    <w:p w14:paraId="1A14F8FB" w14:textId="51A15FD8" w:rsidR="00D90588" w:rsidRPr="00C55FCE" w:rsidRDefault="00D90588" w:rsidP="00C55FCE">
      <w:pPr>
        <w:pStyle w:val="Bulletslist"/>
      </w:pPr>
      <w:r w:rsidRPr="00C55FCE">
        <w:rPr>
          <w:b/>
          <w:bCs/>
        </w:rPr>
        <w:t>9 November</w:t>
      </w:r>
      <w:r>
        <w:t xml:space="preserve">: More than 2 million people tested in the second round of mass testing - </w:t>
      </w:r>
      <w:hyperlink r:id="rId1664" w:history="1">
        <w:r w:rsidRPr="00D90588">
          <w:rPr>
            <w:rStyle w:val="Hyperlink"/>
          </w:rPr>
          <w:t>Spectator</w:t>
        </w:r>
      </w:hyperlink>
    </w:p>
    <w:p w14:paraId="11DA305B" w14:textId="2A5B4164" w:rsidR="00F776E5" w:rsidRPr="00F776E5" w:rsidRDefault="00F776E5" w:rsidP="004C0A20">
      <w:pPr>
        <w:pStyle w:val="Heading6"/>
      </w:pPr>
      <w:r>
        <w:t>October</w:t>
      </w:r>
    </w:p>
    <w:p w14:paraId="397800C5" w14:textId="491E7581" w:rsidR="00C94011" w:rsidRPr="00241CD3" w:rsidRDefault="00C94011" w:rsidP="001F6972">
      <w:pPr>
        <w:pStyle w:val="Bulletslist"/>
        <w:rPr>
          <w:rFonts w:cs="Arial"/>
          <w:szCs w:val="20"/>
        </w:rPr>
      </w:pPr>
      <w:r w:rsidRPr="00241CD3">
        <w:rPr>
          <w:rFonts w:cs="Arial"/>
          <w:b/>
          <w:bCs/>
          <w:szCs w:val="20"/>
        </w:rPr>
        <w:t>31 October</w:t>
      </w:r>
      <w:r>
        <w:rPr>
          <w:rFonts w:cs="Arial"/>
          <w:szCs w:val="20"/>
        </w:rPr>
        <w:t xml:space="preserve">: Nationwide testing has started - </w:t>
      </w:r>
      <w:hyperlink r:id="rId1665" w:history="1">
        <w:r w:rsidRPr="00C94011">
          <w:rPr>
            <w:rStyle w:val="Hyperlink"/>
            <w:rFonts w:cs="Arial"/>
            <w:szCs w:val="20"/>
          </w:rPr>
          <w:t>Spectator</w:t>
        </w:r>
      </w:hyperlink>
    </w:p>
    <w:p w14:paraId="05C46C22" w14:textId="0266B69B" w:rsidR="00657578" w:rsidRPr="00241CD3" w:rsidRDefault="00657578" w:rsidP="001F6972">
      <w:pPr>
        <w:pStyle w:val="Bulletslist"/>
        <w:rPr>
          <w:rFonts w:cs="Arial"/>
          <w:szCs w:val="20"/>
        </w:rPr>
      </w:pPr>
      <w:r w:rsidRPr="00241CD3">
        <w:rPr>
          <w:rFonts w:cs="Arial"/>
          <w:b/>
          <w:bCs/>
          <w:szCs w:val="20"/>
        </w:rPr>
        <w:t>28 October</w:t>
      </w:r>
      <w:r>
        <w:rPr>
          <w:rFonts w:cs="Arial"/>
          <w:szCs w:val="20"/>
        </w:rPr>
        <w:t xml:space="preserve">: A guide to Slovakia’s testing campaign - </w:t>
      </w:r>
      <w:hyperlink r:id="rId1666" w:history="1">
        <w:r w:rsidRPr="00657578">
          <w:rPr>
            <w:rStyle w:val="Hyperlink"/>
            <w:rFonts w:cs="Arial"/>
            <w:szCs w:val="20"/>
          </w:rPr>
          <w:t>Spectator</w:t>
        </w:r>
      </w:hyperlink>
    </w:p>
    <w:p w14:paraId="32252E85" w14:textId="1962FE59" w:rsidR="003A7AF0" w:rsidRPr="00241CD3" w:rsidRDefault="003A7AF0" w:rsidP="001F6972">
      <w:pPr>
        <w:pStyle w:val="Bulletslist"/>
        <w:rPr>
          <w:rFonts w:cs="Arial"/>
          <w:szCs w:val="20"/>
        </w:rPr>
      </w:pPr>
      <w:r w:rsidRPr="00241CD3">
        <w:rPr>
          <w:rFonts w:cs="Arial"/>
          <w:b/>
          <w:bCs/>
          <w:szCs w:val="20"/>
        </w:rPr>
        <w:t>22 October</w:t>
      </w:r>
      <w:r>
        <w:rPr>
          <w:rFonts w:cs="Arial"/>
          <w:szCs w:val="20"/>
        </w:rPr>
        <w:t xml:space="preserve">: Slovakia orders partial lockdown, plans nationwide testing - </w:t>
      </w:r>
      <w:hyperlink r:id="rId1667" w:history="1">
        <w:r w:rsidRPr="003A7AF0">
          <w:rPr>
            <w:rStyle w:val="Hyperlink"/>
            <w:rFonts w:cs="Arial"/>
            <w:szCs w:val="20"/>
          </w:rPr>
          <w:t>Reuters</w:t>
        </w:r>
      </w:hyperlink>
    </w:p>
    <w:p w14:paraId="44103CC2" w14:textId="75073FBD" w:rsidR="00916030" w:rsidRPr="00241CD3" w:rsidRDefault="00916030" w:rsidP="001F6972">
      <w:pPr>
        <w:pStyle w:val="Bulletslist"/>
        <w:rPr>
          <w:rFonts w:cs="Arial"/>
          <w:szCs w:val="20"/>
        </w:rPr>
      </w:pPr>
      <w:r w:rsidRPr="00241CD3">
        <w:rPr>
          <w:rFonts w:cs="Arial"/>
          <w:b/>
          <w:bCs/>
          <w:szCs w:val="20"/>
        </w:rPr>
        <w:t>21 October</w:t>
      </w:r>
      <w:r>
        <w:rPr>
          <w:rFonts w:cs="Arial"/>
          <w:szCs w:val="20"/>
        </w:rPr>
        <w:t xml:space="preserve">: Those not attending the nationwide testing should stay in isolation - </w:t>
      </w:r>
      <w:hyperlink r:id="rId1668" w:history="1">
        <w:r w:rsidRPr="00916030">
          <w:rPr>
            <w:rStyle w:val="Hyperlink"/>
            <w:rFonts w:cs="Arial"/>
            <w:szCs w:val="20"/>
          </w:rPr>
          <w:t>Spectator</w:t>
        </w:r>
      </w:hyperlink>
    </w:p>
    <w:p w14:paraId="2A90C998" w14:textId="6BA56B3F" w:rsidR="00916030" w:rsidRPr="00241CD3" w:rsidRDefault="00916030" w:rsidP="001F6972">
      <w:pPr>
        <w:pStyle w:val="Bulletslist"/>
        <w:rPr>
          <w:rFonts w:cs="Arial"/>
          <w:szCs w:val="20"/>
        </w:rPr>
      </w:pPr>
      <w:r w:rsidRPr="00241CD3">
        <w:rPr>
          <w:rFonts w:cs="Arial"/>
          <w:b/>
          <w:bCs/>
          <w:szCs w:val="20"/>
        </w:rPr>
        <w:t>21 October</w:t>
      </w:r>
      <w:r>
        <w:rPr>
          <w:rFonts w:cs="Arial"/>
          <w:szCs w:val="20"/>
        </w:rPr>
        <w:t xml:space="preserve">: Most citizens plan to participate in nationwide testing - </w:t>
      </w:r>
      <w:hyperlink r:id="rId1669" w:history="1">
        <w:r w:rsidRPr="00916030">
          <w:rPr>
            <w:rStyle w:val="Hyperlink"/>
            <w:rFonts w:cs="Arial"/>
            <w:szCs w:val="20"/>
          </w:rPr>
          <w:t>Spectator</w:t>
        </w:r>
      </w:hyperlink>
    </w:p>
    <w:p w14:paraId="520FC939" w14:textId="6548A2F2" w:rsidR="00916030" w:rsidRPr="00241CD3" w:rsidRDefault="00916030" w:rsidP="001F6972">
      <w:pPr>
        <w:pStyle w:val="Bulletslist"/>
        <w:rPr>
          <w:rFonts w:cs="Arial"/>
          <w:szCs w:val="20"/>
        </w:rPr>
      </w:pPr>
      <w:r w:rsidRPr="00241CD3">
        <w:rPr>
          <w:rFonts w:cs="Arial"/>
          <w:b/>
          <w:bCs/>
          <w:szCs w:val="20"/>
        </w:rPr>
        <w:t>19 October</w:t>
      </w:r>
      <w:r>
        <w:rPr>
          <w:rFonts w:cs="Arial"/>
          <w:szCs w:val="20"/>
        </w:rPr>
        <w:t xml:space="preserve">: The army will be used to secure testing - </w:t>
      </w:r>
      <w:hyperlink r:id="rId1670" w:history="1">
        <w:r w:rsidRPr="00916030">
          <w:rPr>
            <w:rStyle w:val="Hyperlink"/>
            <w:rFonts w:cs="Arial"/>
            <w:szCs w:val="20"/>
          </w:rPr>
          <w:t>Spectator</w:t>
        </w:r>
      </w:hyperlink>
    </w:p>
    <w:p w14:paraId="5B3CEA1C" w14:textId="2BF52680" w:rsidR="00B16B4C" w:rsidRPr="00C55FCE" w:rsidRDefault="00B16B4C" w:rsidP="001F6972">
      <w:pPr>
        <w:pStyle w:val="Bulletslist"/>
        <w:rPr>
          <w:rStyle w:val="Hyperlink"/>
          <w:rFonts w:cs="Arial"/>
          <w:color w:val="333333"/>
          <w:szCs w:val="20"/>
          <w:u w:val="none"/>
        </w:rPr>
      </w:pPr>
      <w:r w:rsidRPr="00241CD3">
        <w:rPr>
          <w:rFonts w:cs="Arial"/>
          <w:b/>
          <w:bCs/>
          <w:szCs w:val="20"/>
        </w:rPr>
        <w:t>16 October</w:t>
      </w:r>
      <w:r>
        <w:rPr>
          <w:rFonts w:cs="Arial"/>
          <w:szCs w:val="20"/>
        </w:rPr>
        <w:t xml:space="preserve">: Slovakia wants to test the whole population - </w:t>
      </w:r>
      <w:hyperlink r:id="rId1671" w:history="1">
        <w:r w:rsidRPr="00B16B4C">
          <w:rPr>
            <w:rStyle w:val="Hyperlink"/>
            <w:rFonts w:cs="Arial"/>
            <w:szCs w:val="20"/>
          </w:rPr>
          <w:t>NOS</w:t>
        </w:r>
      </w:hyperlink>
    </w:p>
    <w:p w14:paraId="76D2B9DD" w14:textId="142D7A59" w:rsidR="00F776E5" w:rsidRPr="00241CD3" w:rsidRDefault="00F776E5" w:rsidP="004C0A20">
      <w:pPr>
        <w:pStyle w:val="Heading6"/>
      </w:pPr>
      <w:r>
        <w:t>September</w:t>
      </w:r>
    </w:p>
    <w:p w14:paraId="7B8967CB" w14:textId="2FBB76C9" w:rsidR="00E53F7C" w:rsidRPr="00C55FCE" w:rsidRDefault="00E53F7C" w:rsidP="001F6972">
      <w:pPr>
        <w:pStyle w:val="Bulletslist"/>
        <w:rPr>
          <w:rStyle w:val="Hyperlink"/>
          <w:rFonts w:cs="Arial"/>
          <w:color w:val="333333"/>
          <w:szCs w:val="20"/>
          <w:u w:val="none"/>
        </w:rPr>
      </w:pPr>
      <w:r w:rsidRPr="005B2CCF">
        <w:rPr>
          <w:rFonts w:cs="Arial"/>
          <w:b/>
          <w:bCs/>
          <w:szCs w:val="20"/>
        </w:rPr>
        <w:t>23 September</w:t>
      </w:r>
      <w:r>
        <w:rPr>
          <w:rFonts w:cs="Arial"/>
          <w:szCs w:val="20"/>
        </w:rPr>
        <w:t xml:space="preserve">: Government procures 700,000 tests - </w:t>
      </w:r>
      <w:hyperlink r:id="rId1672" w:history="1">
        <w:r w:rsidRPr="00E53F7C">
          <w:rPr>
            <w:rStyle w:val="Hyperlink"/>
            <w:rFonts w:cs="Arial"/>
            <w:szCs w:val="20"/>
          </w:rPr>
          <w:t>HN</w:t>
        </w:r>
      </w:hyperlink>
    </w:p>
    <w:p w14:paraId="45C8B750" w14:textId="15C96889" w:rsidR="00F776E5" w:rsidRPr="005B2CCF" w:rsidRDefault="00F776E5" w:rsidP="004C0A20">
      <w:pPr>
        <w:pStyle w:val="Heading6"/>
      </w:pPr>
      <w:r>
        <w:t>May</w:t>
      </w:r>
    </w:p>
    <w:p w14:paraId="5D1645BB" w14:textId="01FDAAAD" w:rsidR="002F57D0" w:rsidRPr="00360375" w:rsidRDefault="002F57D0" w:rsidP="001F6972">
      <w:pPr>
        <w:pStyle w:val="Bulletslist"/>
        <w:rPr>
          <w:rFonts w:cs="Arial"/>
          <w:szCs w:val="20"/>
        </w:rPr>
      </w:pPr>
      <w:r w:rsidRPr="00360375">
        <w:rPr>
          <w:rFonts w:cs="Arial"/>
          <w:b/>
          <w:bCs/>
          <w:szCs w:val="20"/>
        </w:rPr>
        <w:t>18 May</w:t>
      </w:r>
      <w:r>
        <w:rPr>
          <w:rFonts w:cs="Arial"/>
          <w:szCs w:val="20"/>
        </w:rPr>
        <w:t>: Masks not to be compulsory in public</w:t>
      </w:r>
      <w:r w:rsidR="00A84C98">
        <w:rPr>
          <w:rFonts w:cs="Arial"/>
          <w:szCs w:val="20"/>
        </w:rPr>
        <w:t>, Slovakia enters 4</w:t>
      </w:r>
      <w:r w:rsidR="00A84C98" w:rsidRPr="004B5AB1">
        <w:rPr>
          <w:rFonts w:cs="Arial"/>
          <w:szCs w:val="20"/>
          <w:vertAlign w:val="superscript"/>
        </w:rPr>
        <w:t>th</w:t>
      </w:r>
      <w:r w:rsidR="00A84C98">
        <w:rPr>
          <w:rFonts w:cs="Arial"/>
          <w:szCs w:val="20"/>
        </w:rPr>
        <w:t xml:space="preserve"> phase</w:t>
      </w:r>
      <w:r>
        <w:rPr>
          <w:rFonts w:cs="Arial"/>
          <w:szCs w:val="20"/>
        </w:rPr>
        <w:t xml:space="preserve"> - </w:t>
      </w:r>
      <w:hyperlink r:id="rId1673" w:history="1">
        <w:r w:rsidR="009974D9" w:rsidRPr="009974D9">
          <w:rPr>
            <w:rStyle w:val="Hyperlink"/>
            <w:rFonts w:cs="Arial"/>
            <w:szCs w:val="20"/>
          </w:rPr>
          <w:t>Spectator</w:t>
        </w:r>
      </w:hyperlink>
    </w:p>
    <w:p w14:paraId="6DF58F7F" w14:textId="77777777" w:rsidR="00F96EBA" w:rsidRPr="00C55FCE" w:rsidRDefault="00F96EBA" w:rsidP="00C55FCE"/>
    <w:p w14:paraId="6906DD97" w14:textId="77777777" w:rsidR="00D731A4" w:rsidRPr="00C55FCE" w:rsidRDefault="00D731A4" w:rsidP="00C55FCE">
      <w:bookmarkStart w:id="73" w:name="_Hlk37080516"/>
      <w:bookmarkStart w:id="74" w:name="_Hlk37165871"/>
      <w:bookmarkStart w:id="75" w:name="_Hlk37080488"/>
    </w:p>
    <w:bookmarkEnd w:id="73"/>
    <w:bookmarkEnd w:id="74"/>
    <w:bookmarkEnd w:id="75"/>
    <w:p w14:paraId="0AFD50E9" w14:textId="77777777" w:rsidR="00BD07C6" w:rsidRDefault="00BD07C6">
      <w:pPr>
        <w:pStyle w:val="Heading3"/>
      </w:pPr>
    </w:p>
    <w:p w14:paraId="12C3AD8D" w14:textId="07E8D9EF" w:rsidR="0031540D" w:rsidRPr="00D731A4" w:rsidRDefault="0031540D">
      <w:pPr>
        <w:pStyle w:val="Heading3"/>
      </w:pPr>
      <w:bookmarkStart w:id="76" w:name="_Toc66278164"/>
      <w:r w:rsidRPr="00D731A4">
        <w:t>Slovenia</w:t>
      </w:r>
      <w:bookmarkEnd w:id="76"/>
    </w:p>
    <w:tbl>
      <w:tblPr>
        <w:tblStyle w:val="GridTable4-Accent4"/>
        <w:tblW w:w="0" w:type="auto"/>
        <w:tblLook w:val="04A0" w:firstRow="1" w:lastRow="0" w:firstColumn="1" w:lastColumn="0" w:noHBand="0" w:noVBand="1"/>
      </w:tblPr>
      <w:tblGrid>
        <w:gridCol w:w="4716"/>
        <w:gridCol w:w="3469"/>
        <w:gridCol w:w="5220"/>
      </w:tblGrid>
      <w:tr w:rsidR="00FD37C8" w14:paraId="56544C87" w14:textId="09D9BB48"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6" w:type="dxa"/>
          </w:tcPr>
          <w:p w14:paraId="34F5B2A6" w14:textId="77777777" w:rsidR="00FD37C8" w:rsidRPr="004371AA" w:rsidRDefault="00FD37C8" w:rsidP="00FD37C8">
            <w:pPr>
              <w:rPr>
                <w:color w:val="FFFFFF" w:themeColor="background1"/>
              </w:rPr>
            </w:pPr>
            <w:bookmarkStart w:id="77" w:name="_Hlk56587329"/>
            <w:r w:rsidRPr="004371AA">
              <w:rPr>
                <w:color w:val="FFFFFF" w:themeColor="background1"/>
              </w:rPr>
              <w:t>Relevant national websites</w:t>
            </w:r>
          </w:p>
        </w:tc>
        <w:tc>
          <w:tcPr>
            <w:tcW w:w="3469" w:type="dxa"/>
          </w:tcPr>
          <w:p w14:paraId="50D35442" w14:textId="77777777"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0F26C09" w14:textId="67C104E3"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67DFBF1D" w14:textId="6F27558E"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6" w:type="dxa"/>
          </w:tcPr>
          <w:p w14:paraId="21AFEE8F" w14:textId="77777777" w:rsidR="00FD37C8" w:rsidRPr="004371AA" w:rsidRDefault="00000002" w:rsidP="00FD37C8">
            <w:pPr>
              <w:numPr>
                <w:ilvl w:val="0"/>
                <w:numId w:val="1"/>
              </w:numPr>
              <w:jc w:val="left"/>
              <w:rPr>
                <w:b w:val="0"/>
                <w:bCs w:val="0"/>
              </w:rPr>
            </w:pPr>
            <w:hyperlink r:id="rId1674" w:history="1">
              <w:r w:rsidR="00FD37C8" w:rsidRPr="004371AA">
                <w:rPr>
                  <w:rStyle w:val="Hyperlink"/>
                  <w:b w:val="0"/>
                  <w:bCs w:val="0"/>
                </w:rPr>
                <w:t>General Measures regarding corona in Slovenia</w:t>
              </w:r>
            </w:hyperlink>
          </w:p>
          <w:p w14:paraId="3C2199AE" w14:textId="1FF0E7BA" w:rsidR="00FD37C8" w:rsidRPr="004371AA" w:rsidRDefault="00FD37C8" w:rsidP="004C0A20">
            <w:pPr>
              <w:numPr>
                <w:ilvl w:val="0"/>
                <w:numId w:val="1"/>
              </w:numPr>
              <w:jc w:val="left"/>
            </w:pPr>
            <w:r w:rsidRPr="004371AA">
              <w:rPr>
                <w:b w:val="0"/>
                <w:bCs w:val="0"/>
              </w:rPr>
              <w:t xml:space="preserve">Overview of travel protocol for Slovenia – </w:t>
            </w:r>
            <w:hyperlink r:id="rId1675" w:history="1">
              <w:r w:rsidRPr="004371AA">
                <w:rPr>
                  <w:rStyle w:val="Hyperlink"/>
                  <w:b w:val="0"/>
                  <w:bCs w:val="0"/>
                </w:rPr>
                <w:t>Slovenian government</w:t>
              </w:r>
            </w:hyperlink>
          </w:p>
        </w:tc>
        <w:tc>
          <w:tcPr>
            <w:tcW w:w="3469" w:type="dxa"/>
          </w:tcPr>
          <w:p w14:paraId="15F28A64" w14:textId="16359BD0" w:rsidR="00593A17" w:rsidRPr="008F4F2A" w:rsidRDefault="00593A17"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593A17">
              <w:t xml:space="preserve">Slovenia plans to ease certain COVID-19-related domestic restrictions from </w:t>
            </w:r>
            <w:r>
              <w:t xml:space="preserve">15 </w:t>
            </w:r>
            <w:r w:rsidRPr="00593A17">
              <w:t xml:space="preserve">May </w:t>
            </w:r>
            <w:r>
              <w:t>2021</w:t>
            </w:r>
            <w:r w:rsidRPr="00593A17">
              <w:t xml:space="preserve">. </w:t>
            </w:r>
          </w:p>
          <w:p w14:paraId="70116F17" w14:textId="483D0B38" w:rsidR="00FD37C8" w:rsidRDefault="00593A17"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593A17">
              <w:t>Authorities will increase the size of permitted gatherings from 10 to 50 and allow cultural, sporting, and other events to be held with 50 percent seating capacity for visitors who have been vaccinated, tested, or recovered from COVID-19</w:t>
            </w:r>
            <w:r w:rsidRPr="00593A17" w:rsidDel="00593A17">
              <w:t xml:space="preserve"> </w:t>
            </w:r>
            <w:r w:rsidR="006A208D">
              <w:t>(</w:t>
            </w:r>
            <w:hyperlink r:id="rId1676" w:history="1">
              <w:r w:rsidR="006A208D" w:rsidRPr="00261ABD">
                <w:rPr>
                  <w:rStyle w:val="Hyperlink"/>
                </w:rPr>
                <w:t>Link</w:t>
              </w:r>
            </w:hyperlink>
            <w:r w:rsidR="006A208D">
              <w:t>)</w:t>
            </w:r>
          </w:p>
        </w:tc>
        <w:tc>
          <w:tcPr>
            <w:tcW w:w="5220" w:type="dxa"/>
          </w:tcPr>
          <w:p w14:paraId="52DE86C8" w14:textId="42C0991F"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1,049,427</w:t>
            </w:r>
            <w:r w:rsidR="00B30B68">
              <w:rPr>
                <w:rFonts w:eastAsia="Times New Roman" w:cs="Arial"/>
                <w:szCs w:val="20"/>
                <w:lang w:eastAsia="en-GB"/>
              </w:rPr>
              <w:t xml:space="preserve"> (</w:t>
            </w:r>
            <w:r w:rsidR="00B30B68" w:rsidRPr="00411CFF">
              <w:rPr>
                <w:rFonts w:eastAsia="Times New Roman" w:cs="Arial"/>
                <w:szCs w:val="20"/>
                <w:lang w:eastAsia="en-GB"/>
              </w:rPr>
              <w:t>7-Jun</w:t>
            </w:r>
            <w:r w:rsidR="00B30B68">
              <w:rPr>
                <w:rFonts w:eastAsia="Times New Roman" w:cs="Arial"/>
                <w:szCs w:val="20"/>
                <w:lang w:eastAsia="en-GB"/>
              </w:rPr>
              <w:t>)</w:t>
            </w:r>
          </w:p>
          <w:p w14:paraId="3DE596E6" w14:textId="4AEDE29D"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644,734</w:t>
            </w:r>
            <w:r w:rsidR="00B30B68">
              <w:rPr>
                <w:rFonts w:eastAsia="Times New Roman" w:cs="Arial"/>
                <w:szCs w:val="20"/>
                <w:lang w:eastAsia="en-GB"/>
              </w:rPr>
              <w:t xml:space="preserve"> (</w:t>
            </w:r>
            <w:r w:rsidR="00B30B68" w:rsidRPr="00411CFF">
              <w:rPr>
                <w:rFonts w:eastAsia="Times New Roman" w:cs="Arial"/>
                <w:szCs w:val="20"/>
                <w:lang w:eastAsia="en-GB"/>
              </w:rPr>
              <w:t>38.60%</w:t>
            </w:r>
            <w:r w:rsidR="00B30B68">
              <w:rPr>
                <w:rFonts w:eastAsia="Times New Roman" w:cs="Arial"/>
                <w:szCs w:val="20"/>
                <w:lang w:eastAsia="en-GB"/>
              </w:rPr>
              <w:t>)</w:t>
            </w:r>
          </w:p>
          <w:p w14:paraId="2BDAD324" w14:textId="7502E484"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B30B68" w:rsidRPr="00411CFF">
              <w:rPr>
                <w:rFonts w:eastAsia="Times New Roman" w:cs="Arial"/>
                <w:szCs w:val="20"/>
                <w:lang w:eastAsia="en-GB"/>
              </w:rPr>
              <w:t>404,693</w:t>
            </w:r>
            <w:r w:rsidR="00B30B68">
              <w:rPr>
                <w:rFonts w:eastAsia="Times New Roman" w:cs="Arial"/>
                <w:szCs w:val="20"/>
                <w:lang w:eastAsia="en-GB"/>
              </w:rPr>
              <w:t xml:space="preserve"> (</w:t>
            </w:r>
            <w:r w:rsidR="00B30B68" w:rsidRPr="00411CFF">
              <w:rPr>
                <w:rFonts w:eastAsia="Times New Roman" w:cs="Arial"/>
                <w:szCs w:val="20"/>
                <w:lang w:eastAsia="en-GB"/>
              </w:rPr>
              <w:t>23.50%</w:t>
            </w:r>
            <w:r w:rsidR="00B30B68">
              <w:rPr>
                <w:rFonts w:eastAsia="Times New Roman" w:cs="Arial"/>
                <w:szCs w:val="20"/>
                <w:lang w:eastAsia="en-GB"/>
              </w:rPr>
              <w:t>)</w:t>
            </w:r>
          </w:p>
          <w:p w14:paraId="28702497" w14:textId="1EBBF3B3"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002E71C6" w:rsidRPr="00334249">
              <w:rPr>
                <w:i/>
                <w:iCs/>
                <w:color w:val="auto"/>
              </w:rPr>
              <w:t>N/A</w:t>
            </w:r>
          </w:p>
          <w:p w14:paraId="530A22F2" w14:textId="79567C8A" w:rsidR="00FD37C8"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334249">
              <w:rPr>
                <w:i/>
                <w:iCs/>
                <w:color w:val="auto"/>
              </w:rPr>
              <w:t>N/A</w:t>
            </w:r>
          </w:p>
        </w:tc>
      </w:tr>
    </w:tbl>
    <w:bookmarkEnd w:id="77"/>
    <w:p w14:paraId="297C0590" w14:textId="3F7B6539" w:rsidR="00BD07C6" w:rsidRPr="004C0A20" w:rsidRDefault="00BD07C6" w:rsidP="004C0A20">
      <w:pPr>
        <w:pStyle w:val="Heading4"/>
      </w:pPr>
      <w:r w:rsidRPr="00C01246">
        <w:rPr>
          <w:b/>
          <w:bCs w:val="0"/>
        </w:rPr>
        <w:t>Latest Member State developments affecting the medical technology industry</w:t>
      </w:r>
    </w:p>
    <w:p w14:paraId="447D6017" w14:textId="44ABE622" w:rsidR="00BD07C6" w:rsidRDefault="00BD07C6" w:rsidP="004C0A20">
      <w:pPr>
        <w:pStyle w:val="Heading5"/>
        <w:rPr>
          <w:b/>
          <w:bCs/>
        </w:rPr>
      </w:pPr>
      <w:r w:rsidRPr="004C0A20">
        <w:rPr>
          <w:b/>
          <w:bCs/>
        </w:rPr>
        <w:t>2021</w:t>
      </w:r>
    </w:p>
    <w:p w14:paraId="72A36264" w14:textId="52AD8EE5" w:rsidR="00B170EF" w:rsidRDefault="00B170EF" w:rsidP="004B26C2">
      <w:pPr>
        <w:pStyle w:val="Heading6"/>
        <w15:collapsed/>
      </w:pPr>
      <w:r>
        <w:t>May</w:t>
      </w:r>
    </w:p>
    <w:p w14:paraId="5C2E4F90" w14:textId="5EB02BD8" w:rsidR="005049BF" w:rsidRPr="00DA5D15" w:rsidRDefault="005049BF" w:rsidP="00270670">
      <w:pPr>
        <w:pStyle w:val="Bulletslist"/>
      </w:pPr>
      <w:r w:rsidRPr="00DA5D15">
        <w:rPr>
          <w:b/>
          <w:bCs/>
        </w:rPr>
        <w:t>10 May:</w:t>
      </w:r>
      <w:r>
        <w:t xml:space="preserve"> </w:t>
      </w:r>
      <w:r w:rsidRPr="005049BF">
        <w:t>Mass vaccination begins in Slovenia from Monday</w:t>
      </w:r>
      <w:r>
        <w:t xml:space="preserve"> – </w:t>
      </w:r>
      <w:hyperlink r:id="rId1677" w:history="1">
        <w:r w:rsidRPr="005049BF">
          <w:rPr>
            <w:rStyle w:val="Hyperlink"/>
          </w:rPr>
          <w:t>EURACTIV</w:t>
        </w:r>
      </w:hyperlink>
      <w:r>
        <w:t xml:space="preserve"> </w:t>
      </w:r>
    </w:p>
    <w:p w14:paraId="674FBA82" w14:textId="652F21BD" w:rsidR="00B170EF" w:rsidRPr="00B170EF" w:rsidRDefault="00B170EF" w:rsidP="00270670">
      <w:pPr>
        <w:pStyle w:val="Bulletslist"/>
      </w:pPr>
      <w:r w:rsidRPr="00270670">
        <w:rPr>
          <w:b/>
          <w:bCs/>
        </w:rPr>
        <w:t>3 May:</w:t>
      </w:r>
      <w:r>
        <w:t xml:space="preserve"> </w:t>
      </w:r>
      <w:r w:rsidRPr="00B170EF">
        <w:t>Slovenia and Hungary mutually recognise vaccination certificates</w:t>
      </w:r>
      <w:r>
        <w:t xml:space="preserve"> – </w:t>
      </w:r>
      <w:hyperlink r:id="rId1678" w:history="1">
        <w:r w:rsidRPr="00B170EF">
          <w:rPr>
            <w:rStyle w:val="Hyperlink"/>
          </w:rPr>
          <w:t>EURACTIV</w:t>
        </w:r>
      </w:hyperlink>
      <w:r>
        <w:t xml:space="preserve"> </w:t>
      </w:r>
    </w:p>
    <w:p w14:paraId="18A8EFF9" w14:textId="28BCEB80" w:rsidR="004B26C2" w:rsidRDefault="004B26C2" w:rsidP="004B26C2">
      <w:pPr>
        <w:pStyle w:val="Heading6"/>
        <w15:collapsed/>
      </w:pPr>
      <w:r>
        <w:lastRenderedPageBreak/>
        <w:t>April</w:t>
      </w:r>
    </w:p>
    <w:p w14:paraId="1165A643" w14:textId="24015D8A" w:rsidR="00F56A9E" w:rsidRDefault="00F56A9E" w:rsidP="00C43025">
      <w:pPr>
        <w:pStyle w:val="Bulletslist"/>
      </w:pPr>
      <w:r w:rsidRPr="006C2917">
        <w:rPr>
          <w:b/>
          <w:bCs/>
        </w:rPr>
        <w:t>28 April:</w:t>
      </w:r>
      <w:r>
        <w:t xml:space="preserve"> </w:t>
      </w:r>
      <w:r w:rsidRPr="00F56A9E">
        <w:t>End of Covid Checkpoints on Borders with Austria &amp; Italy, More Changes to Red List</w:t>
      </w:r>
      <w:r>
        <w:t xml:space="preserve"> – </w:t>
      </w:r>
      <w:hyperlink r:id="rId1679" w:history="1">
        <w:r w:rsidRPr="00F56A9E">
          <w:rPr>
            <w:rStyle w:val="Hyperlink"/>
          </w:rPr>
          <w:t>TSN</w:t>
        </w:r>
      </w:hyperlink>
      <w:r>
        <w:t xml:space="preserve"> </w:t>
      </w:r>
    </w:p>
    <w:p w14:paraId="636E34F2" w14:textId="743BCA7D" w:rsidR="00F56A9E" w:rsidRDefault="00F56A9E" w:rsidP="00C43025">
      <w:pPr>
        <w:pStyle w:val="Bulletslist"/>
      </w:pPr>
      <w:r>
        <w:rPr>
          <w:b/>
          <w:bCs/>
        </w:rPr>
        <w:t>26 April:</w:t>
      </w:r>
      <w:r>
        <w:t xml:space="preserve"> </w:t>
      </w:r>
      <w:r w:rsidRPr="00F56A9E">
        <w:t>Hotels Reopen Across Slovenia, With 30-Room Limit &amp; Covid Papers Needed for Guests</w:t>
      </w:r>
      <w:r>
        <w:t xml:space="preserve"> – </w:t>
      </w:r>
      <w:hyperlink r:id="rId1680" w:history="1">
        <w:r w:rsidRPr="00F56A9E">
          <w:rPr>
            <w:rStyle w:val="Hyperlink"/>
          </w:rPr>
          <w:t>TSN</w:t>
        </w:r>
      </w:hyperlink>
      <w:r>
        <w:t xml:space="preserve"> </w:t>
      </w:r>
    </w:p>
    <w:p w14:paraId="7E940756" w14:textId="0A9C29EF" w:rsidR="00F56A9E" w:rsidRPr="006C2917" w:rsidRDefault="00F56A9E" w:rsidP="00C43025">
      <w:pPr>
        <w:pStyle w:val="Bulletslist"/>
      </w:pPr>
      <w:r>
        <w:rPr>
          <w:b/>
          <w:bCs/>
        </w:rPr>
        <w:t>23 April:</w:t>
      </w:r>
      <w:r>
        <w:t xml:space="preserve"> </w:t>
      </w:r>
      <w:r w:rsidRPr="00F56A9E">
        <w:t>Over 50s Can Now Get Vaccinated in Slovenia, Johnson &amp; Johnson Recommended for All Adults</w:t>
      </w:r>
      <w:r>
        <w:t xml:space="preserve"> – </w:t>
      </w:r>
      <w:hyperlink r:id="rId1681" w:history="1">
        <w:r w:rsidRPr="00F56A9E">
          <w:rPr>
            <w:rStyle w:val="Hyperlink"/>
          </w:rPr>
          <w:t>TSN</w:t>
        </w:r>
      </w:hyperlink>
      <w:r>
        <w:t xml:space="preserve"> </w:t>
      </w:r>
    </w:p>
    <w:p w14:paraId="232E458D" w14:textId="501359B7" w:rsidR="006E6008" w:rsidRPr="00E66936" w:rsidRDefault="006E6008" w:rsidP="00C43025">
      <w:pPr>
        <w:pStyle w:val="Bulletslist"/>
      </w:pPr>
      <w:r w:rsidRPr="00E66936">
        <w:rPr>
          <w:b/>
          <w:bCs/>
        </w:rPr>
        <w:t>19 April:</w:t>
      </w:r>
      <w:r>
        <w:t xml:space="preserve"> </w:t>
      </w:r>
      <w:r w:rsidRPr="006E6008">
        <w:t>Slovenia’s COVID-19 situation continues to improve</w:t>
      </w:r>
      <w:r>
        <w:t xml:space="preserve"> – </w:t>
      </w:r>
      <w:hyperlink r:id="rId1682" w:history="1">
        <w:r w:rsidRPr="006E6008">
          <w:rPr>
            <w:rStyle w:val="Hyperlink"/>
          </w:rPr>
          <w:t>EURACTIV</w:t>
        </w:r>
      </w:hyperlink>
      <w:r>
        <w:t xml:space="preserve"> </w:t>
      </w:r>
    </w:p>
    <w:p w14:paraId="2C1022CD" w14:textId="7F1D540C" w:rsidR="00B776B2" w:rsidRPr="00B776B2" w:rsidRDefault="00B776B2" w:rsidP="00C43025">
      <w:pPr>
        <w:pStyle w:val="Bulletslist"/>
      </w:pPr>
      <w:r w:rsidRPr="00C43025">
        <w:rPr>
          <w:b/>
          <w:bCs/>
        </w:rPr>
        <w:t>12 April:</w:t>
      </w:r>
      <w:r>
        <w:t xml:space="preserve"> </w:t>
      </w:r>
      <w:r w:rsidRPr="00B776B2">
        <w:t>Slovenia urges launch of Covid passport by June along with some EU members</w:t>
      </w:r>
      <w:r>
        <w:t xml:space="preserve"> – </w:t>
      </w:r>
      <w:hyperlink r:id="rId1683" w:history="1">
        <w:r w:rsidRPr="00B776B2">
          <w:rPr>
            <w:rStyle w:val="Hyperlink"/>
          </w:rPr>
          <w:t>STA</w:t>
        </w:r>
      </w:hyperlink>
      <w:r>
        <w:t xml:space="preserve"> </w:t>
      </w:r>
    </w:p>
    <w:p w14:paraId="0C1AF77B" w14:textId="42A03F4B" w:rsidR="00B20FC2" w:rsidRDefault="00B20FC2" w:rsidP="00F8069F">
      <w:pPr>
        <w:pStyle w:val="Heading6"/>
        <w15:collapsed/>
      </w:pPr>
      <w:r>
        <w:t>March</w:t>
      </w:r>
    </w:p>
    <w:p w14:paraId="076C6BFA" w14:textId="6409C79E" w:rsidR="006341F2" w:rsidRPr="00CC522D" w:rsidRDefault="006341F2" w:rsidP="00F7041B">
      <w:pPr>
        <w:pStyle w:val="Bulletslist"/>
      </w:pPr>
      <w:r w:rsidRPr="00CC522D">
        <w:rPr>
          <w:b/>
          <w:bCs/>
        </w:rPr>
        <w:t>23 March:</w:t>
      </w:r>
      <w:r>
        <w:t xml:space="preserve"> </w:t>
      </w:r>
      <w:r w:rsidRPr="006341F2">
        <w:t>Slovenia in lockdown from 1 April to 11 April 2021</w:t>
      </w:r>
      <w:r>
        <w:t xml:space="preserve"> – </w:t>
      </w:r>
      <w:hyperlink r:id="rId1684" w:history="1">
        <w:r w:rsidRPr="006341F2">
          <w:rPr>
            <w:rStyle w:val="Hyperlink"/>
          </w:rPr>
          <w:t>GOV.SI</w:t>
        </w:r>
      </w:hyperlink>
      <w:r>
        <w:t xml:space="preserve"> </w:t>
      </w:r>
    </w:p>
    <w:p w14:paraId="1B1F5176" w14:textId="5B6D33E3" w:rsidR="00BB1A88" w:rsidRPr="00BB1A88" w:rsidRDefault="00BB1A88" w:rsidP="00F7041B">
      <w:pPr>
        <w:pStyle w:val="Bulletslist"/>
      </w:pPr>
      <w:r w:rsidRPr="00F7041B">
        <w:rPr>
          <w:b/>
          <w:bCs/>
        </w:rPr>
        <w:t>9 March:</w:t>
      </w:r>
      <w:r>
        <w:t xml:space="preserve"> </w:t>
      </w:r>
      <w:r w:rsidR="0033497B" w:rsidRPr="0033497B">
        <w:t>Slovenia’s COVID-19 situation not improving</w:t>
      </w:r>
      <w:r w:rsidR="0033497B">
        <w:t xml:space="preserve"> – </w:t>
      </w:r>
      <w:hyperlink r:id="rId1685" w:history="1">
        <w:r w:rsidR="0033497B" w:rsidRPr="0033497B">
          <w:rPr>
            <w:rStyle w:val="Hyperlink"/>
          </w:rPr>
          <w:t>EURACTIV</w:t>
        </w:r>
      </w:hyperlink>
      <w:r w:rsidR="0033497B">
        <w:t xml:space="preserve"> </w:t>
      </w:r>
    </w:p>
    <w:p w14:paraId="127033FE" w14:textId="024AD6B1" w:rsidR="00F0706B" w:rsidRDefault="00F0706B" w:rsidP="008D722B">
      <w:pPr>
        <w:pStyle w:val="Heading6"/>
        <w15:collapsed/>
      </w:pPr>
      <w:r>
        <w:t>February</w:t>
      </w:r>
    </w:p>
    <w:p w14:paraId="25358D08" w14:textId="7051913C" w:rsidR="00F0706B" w:rsidRDefault="00391807" w:rsidP="00A24812">
      <w:pPr>
        <w:pStyle w:val="Bulletslist"/>
      </w:pPr>
      <w:r w:rsidRPr="00A24812">
        <w:rPr>
          <w:b/>
          <w:bCs/>
        </w:rPr>
        <w:t>1 February:</w:t>
      </w:r>
      <w:r>
        <w:t xml:space="preserve"> </w:t>
      </w:r>
      <w:r w:rsidRPr="00391807">
        <w:t>Mass rapid testing is important, as there is a great deal of virus among the population</w:t>
      </w:r>
      <w:r>
        <w:t xml:space="preserve"> – </w:t>
      </w:r>
      <w:hyperlink r:id="rId1686" w:history="1">
        <w:r w:rsidRPr="00391807">
          <w:rPr>
            <w:rStyle w:val="Hyperlink"/>
          </w:rPr>
          <w:t>GOV.SI</w:t>
        </w:r>
      </w:hyperlink>
      <w:r>
        <w:t xml:space="preserve"> </w:t>
      </w:r>
    </w:p>
    <w:p w14:paraId="11A87182" w14:textId="27BD5368" w:rsidR="003256D6" w:rsidRDefault="003256D6" w:rsidP="00A24812">
      <w:pPr>
        <w:pStyle w:val="Heading5"/>
        <w15:collapsed/>
      </w:pPr>
      <w:r>
        <w:t>January</w:t>
      </w:r>
    </w:p>
    <w:p w14:paraId="41B3C215" w14:textId="1A481116" w:rsidR="003256D6" w:rsidRPr="00785566" w:rsidRDefault="003256D6" w:rsidP="00785566">
      <w:pPr>
        <w:pStyle w:val="Bulletslist"/>
      </w:pPr>
      <w:r w:rsidRPr="00785566">
        <w:rPr>
          <w:b/>
          <w:bCs/>
        </w:rPr>
        <w:t>26 January:</w:t>
      </w:r>
      <w:r>
        <w:t xml:space="preserve"> </w:t>
      </w:r>
      <w:r w:rsidRPr="003256D6">
        <w:t>Slovenia conducts mass COVID-19 testing of all teachers</w:t>
      </w:r>
      <w:r>
        <w:t xml:space="preserve"> – </w:t>
      </w:r>
      <w:hyperlink r:id="rId1687" w:history="1">
        <w:r w:rsidRPr="003256D6">
          <w:rPr>
            <w:rStyle w:val="Hyperlink"/>
          </w:rPr>
          <w:t>GT</w:t>
        </w:r>
      </w:hyperlink>
      <w:r>
        <w:t xml:space="preserve"> </w:t>
      </w:r>
    </w:p>
    <w:p w14:paraId="7C37B262" w14:textId="55C6CB5A" w:rsidR="00C774FD" w:rsidRPr="004C0A20" w:rsidRDefault="00BD07C6" w:rsidP="001425CB">
      <w:pPr>
        <w:pStyle w:val="Heading5"/>
        <w15:collapsed/>
        <w:rPr>
          <w:b/>
          <w:bCs/>
          <w:iCs/>
          <w:color w:val="0084A8"/>
          <w:sz w:val="22"/>
          <w:szCs w:val="18"/>
          <w:u w:val="single"/>
        </w:rPr>
      </w:pPr>
      <w:bookmarkStart w:id="78" w:name="_Hlk55826561"/>
      <w:r w:rsidRPr="004C0A20">
        <w:rPr>
          <w:b/>
          <w:bCs/>
        </w:rPr>
        <w:t>2020</w:t>
      </w:r>
    </w:p>
    <w:bookmarkEnd w:id="78"/>
    <w:p w14:paraId="561B1BE3" w14:textId="30C3F790" w:rsidR="000D348B" w:rsidRDefault="000D348B" w:rsidP="004C0A20">
      <w:pPr>
        <w:pStyle w:val="Heading6"/>
      </w:pPr>
      <w:r>
        <w:t>November</w:t>
      </w:r>
    </w:p>
    <w:p w14:paraId="3341CBFF" w14:textId="705CBCCD" w:rsidR="000D348B" w:rsidRPr="00C55FCE" w:rsidRDefault="000D348B" w:rsidP="00C55FCE">
      <w:pPr>
        <w:pStyle w:val="Bulletslist"/>
      </w:pPr>
      <w:r w:rsidRPr="00C55FCE">
        <w:rPr>
          <w:b/>
          <w:bCs/>
        </w:rPr>
        <w:t>16 November</w:t>
      </w:r>
      <w:r>
        <w:t xml:space="preserve">: National COVID-19 vaccination programme ready – </w:t>
      </w:r>
      <w:hyperlink r:id="rId1688" w:history="1">
        <w:r w:rsidRPr="000D348B">
          <w:rPr>
            <w:rStyle w:val="Hyperlink"/>
          </w:rPr>
          <w:t>Slovenia Times</w:t>
        </w:r>
      </w:hyperlink>
    </w:p>
    <w:p w14:paraId="1C33CB94" w14:textId="4F03AB83" w:rsidR="00F776E5" w:rsidRPr="00F776E5" w:rsidRDefault="00F776E5" w:rsidP="004C0A20">
      <w:pPr>
        <w:pStyle w:val="Heading6"/>
      </w:pPr>
      <w:r>
        <w:t>September</w:t>
      </w:r>
    </w:p>
    <w:p w14:paraId="48C12508" w14:textId="3F8AFE94" w:rsidR="00424C48" w:rsidRPr="00C55FCE" w:rsidRDefault="00424C48">
      <w:pPr>
        <w:pStyle w:val="Bulletslist"/>
        <w:rPr>
          <w:rStyle w:val="Hyperlink"/>
          <w:rFonts w:cs="Arial"/>
          <w:color w:val="333333"/>
          <w:szCs w:val="20"/>
          <w:u w:val="none"/>
        </w:rPr>
      </w:pPr>
      <w:r w:rsidRPr="006E1568">
        <w:rPr>
          <w:rFonts w:cs="Arial"/>
          <w:b/>
          <w:bCs/>
          <w:szCs w:val="20"/>
        </w:rPr>
        <w:t>3 September</w:t>
      </w:r>
      <w:r>
        <w:rPr>
          <w:rFonts w:cs="Arial"/>
          <w:szCs w:val="20"/>
        </w:rPr>
        <w:t xml:space="preserve">: Government now able to fine those breaching mask rules - </w:t>
      </w:r>
      <w:hyperlink r:id="rId1689" w:history="1">
        <w:r w:rsidRPr="00424C48">
          <w:rPr>
            <w:rStyle w:val="Hyperlink"/>
            <w:rFonts w:cs="Arial"/>
            <w:szCs w:val="20"/>
          </w:rPr>
          <w:t>STA</w:t>
        </w:r>
      </w:hyperlink>
    </w:p>
    <w:p w14:paraId="525559D1" w14:textId="6B7B2863" w:rsidR="00F776E5" w:rsidRPr="007333D7" w:rsidRDefault="00F776E5" w:rsidP="004C0A20">
      <w:pPr>
        <w:pStyle w:val="Heading6"/>
      </w:pPr>
      <w:r>
        <w:t>June</w:t>
      </w:r>
    </w:p>
    <w:p w14:paraId="302D4BD0" w14:textId="6EC93B66" w:rsidR="00F8584A" w:rsidRPr="00C55FCE" w:rsidRDefault="00F8584A">
      <w:pPr>
        <w:pStyle w:val="Bulletslist"/>
        <w:rPr>
          <w:rStyle w:val="Hyperlink"/>
          <w:rFonts w:cs="Arial"/>
          <w:color w:val="333333"/>
          <w:szCs w:val="20"/>
          <w:u w:val="none"/>
        </w:rPr>
      </w:pPr>
      <w:r w:rsidRPr="004E5C9E">
        <w:rPr>
          <w:rFonts w:cs="Arial"/>
          <w:b/>
          <w:bCs/>
          <w:szCs w:val="20"/>
        </w:rPr>
        <w:t>19 June</w:t>
      </w:r>
      <w:r>
        <w:rPr>
          <w:rFonts w:cs="Arial"/>
          <w:szCs w:val="20"/>
        </w:rPr>
        <w:t xml:space="preserve">: Slovenia wants to host EU RescEU stockpile – </w:t>
      </w:r>
      <w:hyperlink r:id="rId1690" w:history="1">
        <w:r w:rsidRPr="00F8584A">
          <w:rPr>
            <w:rStyle w:val="Hyperlink"/>
            <w:rFonts w:cs="Arial"/>
            <w:szCs w:val="20"/>
          </w:rPr>
          <w:t>Slovenia Times</w:t>
        </w:r>
      </w:hyperlink>
    </w:p>
    <w:p w14:paraId="38F8A560" w14:textId="6889DBAE" w:rsidR="00F776E5" w:rsidRPr="004E5C9E" w:rsidRDefault="00F776E5" w:rsidP="004C0A20">
      <w:pPr>
        <w:pStyle w:val="Heading6"/>
      </w:pPr>
      <w:r>
        <w:t>May</w:t>
      </w:r>
    </w:p>
    <w:p w14:paraId="7624C008" w14:textId="06CE3754" w:rsidR="009E6572" w:rsidRPr="001D4416" w:rsidRDefault="009E6572">
      <w:pPr>
        <w:pStyle w:val="Bulletslist"/>
        <w:rPr>
          <w:rFonts w:cs="Arial"/>
          <w:szCs w:val="20"/>
        </w:rPr>
      </w:pPr>
      <w:r w:rsidRPr="009E6572">
        <w:rPr>
          <w:rFonts w:cs="Arial"/>
          <w:b/>
          <w:bCs/>
          <w:szCs w:val="20"/>
        </w:rPr>
        <w:t>5 May</w:t>
      </w:r>
      <w:r>
        <w:rPr>
          <w:rFonts w:cs="Arial"/>
          <w:szCs w:val="20"/>
        </w:rPr>
        <w:t xml:space="preserve">: Ministry cancels controversial ventilator contract – </w:t>
      </w:r>
      <w:hyperlink r:id="rId1691" w:history="1">
        <w:r w:rsidRPr="009E6572">
          <w:rPr>
            <w:rStyle w:val="Hyperlink"/>
            <w:rFonts w:cs="Arial"/>
            <w:szCs w:val="20"/>
          </w:rPr>
          <w:t>TSN</w:t>
        </w:r>
      </w:hyperlink>
    </w:p>
    <w:p w14:paraId="5B4515B1" w14:textId="77777777" w:rsidR="00C261AC" w:rsidRPr="00C261AC" w:rsidRDefault="00C261AC" w:rsidP="00C261AC"/>
    <w:p w14:paraId="6DB2880A" w14:textId="41810A02" w:rsidR="00F96EBA" w:rsidRDefault="00F96EBA" w:rsidP="00C261AC">
      <w:pPr>
        <w:pStyle w:val="Heading3"/>
      </w:pPr>
    </w:p>
    <w:p w14:paraId="77E5BD95" w14:textId="346C0020" w:rsidR="0031540D" w:rsidRDefault="0031540D" w:rsidP="00C261AC">
      <w:pPr>
        <w:pStyle w:val="Heading3"/>
      </w:pPr>
      <w:bookmarkStart w:id="79" w:name="_Toc66278165"/>
      <w:r w:rsidRPr="0031540D">
        <w:t>Spain</w:t>
      </w:r>
      <w:bookmarkEnd w:id="79"/>
    </w:p>
    <w:tbl>
      <w:tblPr>
        <w:tblStyle w:val="GridTable4-Accent4"/>
        <w:tblW w:w="0" w:type="auto"/>
        <w:tblLook w:val="04A0" w:firstRow="1" w:lastRow="0" w:firstColumn="1" w:lastColumn="0" w:noHBand="0" w:noVBand="1"/>
      </w:tblPr>
      <w:tblGrid>
        <w:gridCol w:w="4689"/>
        <w:gridCol w:w="3496"/>
        <w:gridCol w:w="5220"/>
      </w:tblGrid>
      <w:tr w:rsidR="00945587" w14:paraId="69ADBE71" w14:textId="7CE90DD2"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Pr>
          <w:p w14:paraId="2CCC0F19" w14:textId="77777777" w:rsidR="00945587" w:rsidRPr="004371AA" w:rsidRDefault="00945587" w:rsidP="001C3188">
            <w:pPr>
              <w:rPr>
                <w:color w:val="FFFFFF" w:themeColor="background1"/>
              </w:rPr>
            </w:pPr>
            <w:bookmarkStart w:id="80" w:name="_Hlk56587397"/>
            <w:r w:rsidRPr="004371AA">
              <w:rPr>
                <w:color w:val="FFFFFF" w:themeColor="background1"/>
              </w:rPr>
              <w:t>Relevant national websites</w:t>
            </w:r>
          </w:p>
        </w:tc>
        <w:tc>
          <w:tcPr>
            <w:tcW w:w="3496" w:type="dxa"/>
          </w:tcPr>
          <w:p w14:paraId="2B6C02A2" w14:textId="77777777" w:rsidR="00945587" w:rsidRPr="004371AA" w:rsidRDefault="00945587"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13C435D7" w14:textId="48B37F26" w:rsidR="00945587" w:rsidRPr="004371AA" w:rsidRDefault="00945587"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945587" w14:paraId="569EDF24" w14:textId="69523904"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89" w:type="dxa"/>
          </w:tcPr>
          <w:p w14:paraId="32B0F381" w14:textId="525CB273" w:rsidR="00945587" w:rsidRPr="004371AA" w:rsidRDefault="00945587" w:rsidP="00AC313B">
            <w:pPr>
              <w:numPr>
                <w:ilvl w:val="0"/>
                <w:numId w:val="1"/>
              </w:numPr>
              <w:jc w:val="left"/>
              <w:rPr>
                <w:b w:val="0"/>
                <w:bCs w:val="0"/>
              </w:rPr>
            </w:pPr>
            <w:r w:rsidRPr="004371AA">
              <w:rPr>
                <w:b w:val="0"/>
                <w:bCs w:val="0"/>
              </w:rPr>
              <w:t>Overview of</w:t>
            </w:r>
            <w:r>
              <w:rPr>
                <w:b w:val="0"/>
                <w:bCs w:val="0"/>
              </w:rPr>
              <w:t xml:space="preserve"> measures and</w:t>
            </w:r>
            <w:r w:rsidRPr="004371AA">
              <w:rPr>
                <w:b w:val="0"/>
                <w:bCs w:val="0"/>
              </w:rPr>
              <w:t xml:space="preserve"> travel protocols for Spain - </w:t>
            </w:r>
            <w:hyperlink r:id="rId1692" w:history="1">
              <w:r w:rsidRPr="004371AA">
                <w:rPr>
                  <w:rStyle w:val="Hyperlink"/>
                  <w:b w:val="0"/>
                  <w:bCs w:val="0"/>
                </w:rPr>
                <w:t>SpainInfo</w:t>
              </w:r>
            </w:hyperlink>
          </w:p>
          <w:p w14:paraId="69EDAC9D" w14:textId="77777777" w:rsidR="00945587" w:rsidRPr="004371AA" w:rsidRDefault="00945587" w:rsidP="00AC313B">
            <w:pPr>
              <w:pStyle w:val="Bulletslist"/>
              <w:numPr>
                <w:ilvl w:val="0"/>
                <w:numId w:val="0"/>
              </w:numPr>
              <w:jc w:val="left"/>
              <w:rPr>
                <w:b w:val="0"/>
                <w:bCs w:val="0"/>
              </w:rPr>
            </w:pPr>
          </w:p>
        </w:tc>
        <w:tc>
          <w:tcPr>
            <w:tcW w:w="3496" w:type="dxa"/>
          </w:tcPr>
          <w:p w14:paraId="79BC04A2" w14:textId="77777777" w:rsidR="004F2948" w:rsidRDefault="004F2948" w:rsidP="00955E39">
            <w:pPr>
              <w:pStyle w:val="Bulletslist"/>
              <w:cnfStyle w:val="000000100000" w:firstRow="0" w:lastRow="0" w:firstColumn="0" w:lastColumn="0" w:oddVBand="0" w:evenVBand="0" w:oddHBand="1" w:evenHBand="0" w:firstRowFirstColumn="0" w:firstRowLastColumn="0" w:lastRowFirstColumn="0" w:lastRowLastColumn="0"/>
            </w:pPr>
            <w:r w:rsidRPr="004F2948">
              <w:t xml:space="preserve">Regional authorities are responsible for setting localized restrictions, though they must petition local courts for authority to impose curfews and travel restrictions. </w:t>
            </w:r>
          </w:p>
          <w:p w14:paraId="5E03E617" w14:textId="4438C44D" w:rsidR="00945587" w:rsidRDefault="004F294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4F2948">
              <w:t>Many regions continue to impose localized lockdowns for areas with particularly high rates of infection</w:t>
            </w:r>
            <w:r w:rsidRPr="004F2948" w:rsidDel="004F2948">
              <w:t xml:space="preserve"> </w:t>
            </w:r>
            <w:r w:rsidR="00593A17" w:rsidRPr="00593A17" w:rsidDel="00593A17">
              <w:t xml:space="preserve"> </w:t>
            </w:r>
            <w:r w:rsidR="00261ABD">
              <w:t>(</w:t>
            </w:r>
            <w:hyperlink r:id="rId1693" w:history="1">
              <w:r w:rsidR="00261ABD" w:rsidRPr="00261ABD">
                <w:rPr>
                  <w:rStyle w:val="Hyperlink"/>
                </w:rPr>
                <w:t>Link</w:t>
              </w:r>
            </w:hyperlink>
            <w:r w:rsidR="00261ABD">
              <w:t>)</w:t>
            </w:r>
          </w:p>
        </w:tc>
        <w:tc>
          <w:tcPr>
            <w:tcW w:w="5220" w:type="dxa"/>
          </w:tcPr>
          <w:p w14:paraId="68D243A7" w14:textId="69BFAAF3"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27,632,166</w:t>
            </w:r>
            <w:r w:rsidR="00B30B68">
              <w:rPr>
                <w:rFonts w:eastAsia="Times New Roman" w:cs="Arial"/>
                <w:szCs w:val="20"/>
                <w:lang w:eastAsia="en-GB"/>
              </w:rPr>
              <w:t xml:space="preserve"> (</w:t>
            </w:r>
            <w:r w:rsidR="00B30B68" w:rsidRPr="00411CFF">
              <w:rPr>
                <w:rFonts w:eastAsia="Times New Roman" w:cs="Arial"/>
                <w:szCs w:val="20"/>
                <w:lang w:eastAsia="en-GB"/>
              </w:rPr>
              <w:t>6-Jun</w:t>
            </w:r>
            <w:r w:rsidR="00B30B68">
              <w:rPr>
                <w:rFonts w:eastAsia="Times New Roman" w:cs="Arial"/>
                <w:szCs w:val="20"/>
                <w:lang w:eastAsia="en-GB"/>
              </w:rPr>
              <w:t>)</w:t>
            </w:r>
          </w:p>
          <w:p w14:paraId="79ACEB3E" w14:textId="43A3C262" w:rsidR="00B30B68" w:rsidRPr="00087FD3"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17,951,025</w:t>
            </w:r>
            <w:r w:rsidR="00B30B68">
              <w:rPr>
                <w:rFonts w:eastAsia="Times New Roman" w:cs="Arial"/>
                <w:szCs w:val="20"/>
                <w:lang w:eastAsia="en-GB"/>
              </w:rPr>
              <w:t xml:space="preserve"> (</w:t>
            </w:r>
            <w:r w:rsidR="00B30B68" w:rsidRPr="00411CFF">
              <w:rPr>
                <w:rFonts w:eastAsia="Times New Roman" w:cs="Arial"/>
                <w:szCs w:val="20"/>
                <w:lang w:eastAsia="en-GB"/>
              </w:rPr>
              <w:t>47.30%</w:t>
            </w:r>
            <w:r w:rsidR="00B30B68">
              <w:rPr>
                <w:rFonts w:eastAsia="Times New Roman" w:cs="Arial"/>
                <w:szCs w:val="20"/>
                <w:lang w:eastAsia="en-GB"/>
              </w:rPr>
              <w:t>)</w:t>
            </w:r>
          </w:p>
          <w:p w14:paraId="212E142C" w14:textId="320D330A"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B30B68" w:rsidRPr="00411CFF">
              <w:rPr>
                <w:rFonts w:eastAsia="Times New Roman" w:cs="Arial"/>
                <w:szCs w:val="20"/>
                <w:lang w:eastAsia="en-GB"/>
              </w:rPr>
              <w:t>9,681,141</w:t>
            </w:r>
            <w:r w:rsidR="00B30B68">
              <w:rPr>
                <w:rFonts w:eastAsia="Times New Roman" w:cs="Arial"/>
                <w:szCs w:val="20"/>
                <w:lang w:eastAsia="en-GB"/>
              </w:rPr>
              <w:t xml:space="preserve"> (</w:t>
            </w:r>
            <w:r w:rsidR="00B30B68" w:rsidRPr="00411CFF">
              <w:rPr>
                <w:rFonts w:eastAsia="Times New Roman" w:cs="Arial"/>
                <w:szCs w:val="20"/>
                <w:lang w:eastAsia="en-GB"/>
              </w:rPr>
              <w:t>24.80%</w:t>
            </w:r>
            <w:r w:rsidR="00B30B68">
              <w:rPr>
                <w:rFonts w:eastAsia="Times New Roman" w:cs="Arial"/>
                <w:szCs w:val="20"/>
                <w:lang w:eastAsia="en-GB"/>
              </w:rPr>
              <w:t>)</w:t>
            </w:r>
          </w:p>
          <w:p w14:paraId="2B11DE43" w14:textId="39C23EBA" w:rsidR="00945587"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hyperlink r:id="rId1694" w:history="1">
              <w:r w:rsidR="00945587" w:rsidRPr="00945587">
                <w:rPr>
                  <w:rStyle w:val="Hyperlink"/>
                </w:rPr>
                <w:t>Ministry of Health’s Press Release on Vaccination Strategy</w:t>
              </w:r>
            </w:hyperlink>
            <w:r w:rsidR="00945587">
              <w:t xml:space="preserve"> (in Spanish)</w:t>
            </w:r>
          </w:p>
          <w:p w14:paraId="12624C56" w14:textId="5A7A88CE"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F07264">
              <w:t>80 million</w:t>
            </w:r>
            <w:r w:rsidR="002E71C6">
              <w:t xml:space="preserve"> (</w:t>
            </w:r>
            <w:hyperlink r:id="rId1695" w:history="1">
              <w:r w:rsidR="002E71C6" w:rsidRPr="002E71C6">
                <w:rPr>
                  <w:rStyle w:val="Hyperlink"/>
                </w:rPr>
                <w:t>Link</w:t>
              </w:r>
            </w:hyperlink>
            <w:r w:rsidR="002E71C6">
              <w:t>)</w:t>
            </w:r>
          </w:p>
        </w:tc>
      </w:tr>
    </w:tbl>
    <w:bookmarkEnd w:id="80"/>
    <w:p w14:paraId="394D26E0" w14:textId="67E83B9B" w:rsidR="00BD07C6" w:rsidRPr="004C0A20" w:rsidRDefault="00BD07C6" w:rsidP="004C0A20">
      <w:pPr>
        <w:pStyle w:val="Heading4"/>
      </w:pPr>
      <w:r w:rsidRPr="004C0A20">
        <w:rPr>
          <w:b/>
          <w:bCs w:val="0"/>
        </w:rPr>
        <w:t>Latest Member State developments affecting the medical technology industry</w:t>
      </w:r>
    </w:p>
    <w:p w14:paraId="495F16EE" w14:textId="2537A0CF" w:rsidR="00BD07C6" w:rsidRDefault="00BD07C6" w:rsidP="004C0A20">
      <w:pPr>
        <w:pStyle w:val="Heading5"/>
        <w:rPr>
          <w:b/>
          <w:bCs/>
        </w:rPr>
      </w:pPr>
      <w:r w:rsidRPr="004C0A20">
        <w:rPr>
          <w:b/>
          <w:bCs/>
        </w:rPr>
        <w:t>2021</w:t>
      </w:r>
    </w:p>
    <w:p w14:paraId="605AB262" w14:textId="7471CC98" w:rsidR="004F2948" w:rsidRDefault="004F2948" w:rsidP="004B26C2">
      <w:pPr>
        <w:pStyle w:val="Heading6"/>
        <w15:collapsed/>
      </w:pPr>
      <w:r>
        <w:t>June</w:t>
      </w:r>
    </w:p>
    <w:p w14:paraId="35246365" w14:textId="32C87BBB" w:rsidR="00747B60" w:rsidRDefault="00747B60" w:rsidP="004F2948">
      <w:pPr>
        <w:pStyle w:val="Bulletslist"/>
      </w:pPr>
      <w:r w:rsidRPr="00087FD3">
        <w:rPr>
          <w:b/>
          <w:bCs/>
        </w:rPr>
        <w:t>8 June:</w:t>
      </w:r>
      <w:r>
        <w:t xml:space="preserve"> </w:t>
      </w:r>
      <w:r w:rsidRPr="00747B60">
        <w:t>Spain rolls out the European Union’s Digital Covid Certificate system</w:t>
      </w:r>
      <w:r>
        <w:t xml:space="preserve"> – </w:t>
      </w:r>
      <w:hyperlink r:id="rId1696" w:history="1">
        <w:r w:rsidRPr="00747B60">
          <w:rPr>
            <w:rStyle w:val="Hyperlink"/>
          </w:rPr>
          <w:t>El Pais</w:t>
        </w:r>
      </w:hyperlink>
    </w:p>
    <w:p w14:paraId="503F893A" w14:textId="38CACF76" w:rsidR="00747B60" w:rsidRPr="00087FD3" w:rsidRDefault="00747B60" w:rsidP="004F2948">
      <w:pPr>
        <w:pStyle w:val="Bulletslist"/>
      </w:pPr>
      <w:r>
        <w:rPr>
          <w:b/>
          <w:bCs/>
        </w:rPr>
        <w:t>8 June:</w:t>
      </w:r>
      <w:r>
        <w:t xml:space="preserve"> </w:t>
      </w:r>
      <w:r w:rsidRPr="00747B60">
        <w:t>Spain’s Covid-19 vaccination drive meets second major target of immunizing 10m people by first week of June</w:t>
      </w:r>
      <w:r>
        <w:t xml:space="preserve"> – </w:t>
      </w:r>
      <w:hyperlink r:id="rId1697" w:history="1">
        <w:r w:rsidRPr="00747B60">
          <w:rPr>
            <w:rStyle w:val="Hyperlink"/>
          </w:rPr>
          <w:t>El Pais</w:t>
        </w:r>
      </w:hyperlink>
      <w:r>
        <w:t xml:space="preserve"> </w:t>
      </w:r>
    </w:p>
    <w:p w14:paraId="4CC2D1D0" w14:textId="7F3BD341" w:rsidR="004F2948" w:rsidRDefault="004F2948" w:rsidP="004F2948">
      <w:pPr>
        <w:pStyle w:val="Bulletslist"/>
      </w:pPr>
      <w:r w:rsidRPr="00F97266">
        <w:rPr>
          <w:b/>
          <w:bCs/>
        </w:rPr>
        <w:t>2 June:</w:t>
      </w:r>
      <w:r>
        <w:t xml:space="preserve"> </w:t>
      </w:r>
      <w:r w:rsidRPr="004F2948">
        <w:t>Spanish health authorities opt to use the Janssen vaccine for the 40-49 age group</w:t>
      </w:r>
      <w:r>
        <w:t xml:space="preserve"> – </w:t>
      </w:r>
      <w:hyperlink r:id="rId1698" w:history="1">
        <w:r w:rsidRPr="004F2948">
          <w:rPr>
            <w:rStyle w:val="Hyperlink"/>
          </w:rPr>
          <w:t>El Pais</w:t>
        </w:r>
      </w:hyperlink>
    </w:p>
    <w:p w14:paraId="2A4EA7DE" w14:textId="28D17347" w:rsidR="004F2948" w:rsidRDefault="004F2948" w:rsidP="004F2948">
      <w:pPr>
        <w:pStyle w:val="Bulletslist"/>
      </w:pPr>
      <w:r>
        <w:rPr>
          <w:b/>
          <w:bCs/>
        </w:rPr>
        <w:t>2 June:</w:t>
      </w:r>
      <w:r>
        <w:t xml:space="preserve"> </w:t>
      </w:r>
      <w:r w:rsidRPr="004F2948">
        <w:t>Spain’s primary healthcare centers buckling under pressure from pandemic</w:t>
      </w:r>
      <w:r>
        <w:t xml:space="preserve"> – </w:t>
      </w:r>
      <w:hyperlink r:id="rId1699" w:history="1">
        <w:r w:rsidRPr="004F2948">
          <w:rPr>
            <w:rStyle w:val="Hyperlink"/>
          </w:rPr>
          <w:t>El Pais</w:t>
        </w:r>
      </w:hyperlink>
      <w:r>
        <w:t xml:space="preserve"> </w:t>
      </w:r>
    </w:p>
    <w:p w14:paraId="2B48BA5A" w14:textId="5165809B" w:rsidR="004F2948" w:rsidRPr="004F2948" w:rsidRDefault="004F2948" w:rsidP="00F97266">
      <w:pPr>
        <w:pStyle w:val="Bulletslist"/>
      </w:pPr>
      <w:r>
        <w:rPr>
          <w:b/>
          <w:bCs/>
        </w:rPr>
        <w:t>1 June:</w:t>
      </w:r>
      <w:r>
        <w:t xml:space="preserve"> </w:t>
      </w:r>
      <w:r w:rsidRPr="004F2948">
        <w:t>Spain’s Covid-19 vaccination drive: nearly 40% of population has received at least one shot</w:t>
      </w:r>
      <w:r>
        <w:t xml:space="preserve"> – </w:t>
      </w:r>
      <w:hyperlink r:id="rId1700" w:history="1">
        <w:r w:rsidRPr="004F2948">
          <w:rPr>
            <w:rStyle w:val="Hyperlink"/>
          </w:rPr>
          <w:t>El Pais</w:t>
        </w:r>
      </w:hyperlink>
      <w:r>
        <w:t xml:space="preserve"> </w:t>
      </w:r>
    </w:p>
    <w:p w14:paraId="2A631782" w14:textId="3D0ABF53" w:rsidR="00B170EF" w:rsidRDefault="00B170EF" w:rsidP="004B26C2">
      <w:pPr>
        <w:pStyle w:val="Heading6"/>
        <w15:collapsed/>
      </w:pPr>
      <w:r>
        <w:t>May</w:t>
      </w:r>
    </w:p>
    <w:p w14:paraId="30D256E4" w14:textId="219E9106" w:rsidR="000822B0" w:rsidRDefault="000822B0" w:rsidP="00270670">
      <w:pPr>
        <w:pStyle w:val="Bulletslist"/>
      </w:pPr>
      <w:r w:rsidRPr="000713CD">
        <w:rPr>
          <w:b/>
          <w:bCs/>
        </w:rPr>
        <w:t>26 May:</w:t>
      </w:r>
      <w:r>
        <w:t xml:space="preserve"> </w:t>
      </w:r>
      <w:r w:rsidRPr="000822B0">
        <w:t>Back to the beach: Spain welcomes all vaccinated tourists from June 7</w:t>
      </w:r>
      <w:r>
        <w:t xml:space="preserve"> – </w:t>
      </w:r>
      <w:hyperlink r:id="rId1701" w:history="1">
        <w:r w:rsidRPr="000822B0">
          <w:rPr>
            <w:rStyle w:val="Hyperlink"/>
          </w:rPr>
          <w:t>REUTERS</w:t>
        </w:r>
      </w:hyperlink>
      <w:r>
        <w:t xml:space="preserve"> </w:t>
      </w:r>
    </w:p>
    <w:p w14:paraId="5B2E5E55" w14:textId="009B5A1E" w:rsidR="000822B0" w:rsidRDefault="000822B0" w:rsidP="00270670">
      <w:pPr>
        <w:pStyle w:val="Bulletslist"/>
      </w:pPr>
      <w:r>
        <w:rPr>
          <w:b/>
          <w:bCs/>
        </w:rPr>
        <w:t>25 May:</w:t>
      </w:r>
      <w:r>
        <w:t xml:space="preserve"> </w:t>
      </w:r>
      <w:r w:rsidRPr="000822B0">
        <w:t>Two weeks after end of state of alarm in Spain, fall in coronavirus incidence continues but at a slightly slower pace</w:t>
      </w:r>
      <w:r>
        <w:t xml:space="preserve"> – </w:t>
      </w:r>
      <w:hyperlink r:id="rId1702" w:history="1">
        <w:hyperlink r:id="rId1703" w:history="1">
          <w:r w:rsidRPr="000822B0">
            <w:rPr>
              <w:rStyle w:val="Hyperlink"/>
            </w:rPr>
            <w:t>El</w:t>
          </w:r>
        </w:hyperlink>
        <w:r w:rsidRPr="000822B0">
          <w:rPr>
            <w:rStyle w:val="Hyperlink"/>
          </w:rPr>
          <w:t xml:space="preserve"> Pais</w:t>
        </w:r>
      </w:hyperlink>
      <w:r>
        <w:t xml:space="preserve">  </w:t>
      </w:r>
    </w:p>
    <w:p w14:paraId="62DCDFBA" w14:textId="6CE248D6" w:rsidR="000822B0" w:rsidRPr="000713CD" w:rsidRDefault="000822B0" w:rsidP="00270670">
      <w:pPr>
        <w:pStyle w:val="Bulletslist"/>
      </w:pPr>
      <w:r>
        <w:rPr>
          <w:b/>
          <w:bCs/>
        </w:rPr>
        <w:t>24 May:</w:t>
      </w:r>
      <w:r>
        <w:t xml:space="preserve"> </w:t>
      </w:r>
      <w:r w:rsidRPr="000822B0">
        <w:t>Pressure on Spain’s ICUs eases as coronavirus cases fall</w:t>
      </w:r>
      <w:r>
        <w:t xml:space="preserve"> – </w:t>
      </w:r>
      <w:hyperlink r:id="rId1704" w:history="1">
        <w:r w:rsidRPr="000822B0">
          <w:rPr>
            <w:rStyle w:val="Hyperlink"/>
          </w:rPr>
          <w:t>El Pais</w:t>
        </w:r>
      </w:hyperlink>
      <w:r>
        <w:t xml:space="preserve"> </w:t>
      </w:r>
    </w:p>
    <w:p w14:paraId="1265FCF2" w14:textId="08FB6EB2" w:rsidR="005F7D0E" w:rsidRDefault="005F7D0E" w:rsidP="00270670">
      <w:pPr>
        <w:pStyle w:val="Bulletslist"/>
      </w:pPr>
      <w:r w:rsidRPr="008F4F2A">
        <w:rPr>
          <w:b/>
          <w:bCs/>
        </w:rPr>
        <w:t>19 May:</w:t>
      </w:r>
      <w:r>
        <w:t xml:space="preserve"> </w:t>
      </w:r>
      <w:r w:rsidRPr="005F7D0E">
        <w:t>Spain’s Covid infection rate drops to ‘medium’ risk level for first time since March</w:t>
      </w:r>
      <w:r>
        <w:t xml:space="preserve"> – </w:t>
      </w:r>
      <w:hyperlink r:id="rId1705" w:history="1">
        <w:r w:rsidRPr="005F7D0E">
          <w:rPr>
            <w:rStyle w:val="Hyperlink"/>
          </w:rPr>
          <w:t>ES</w:t>
        </w:r>
      </w:hyperlink>
    </w:p>
    <w:p w14:paraId="69B6C65C" w14:textId="508C8C6F" w:rsidR="005F7D0E" w:rsidRPr="008F4F2A" w:rsidRDefault="005F7D0E" w:rsidP="00270670">
      <w:pPr>
        <w:pStyle w:val="Bulletslist"/>
      </w:pPr>
      <w:r>
        <w:rPr>
          <w:b/>
          <w:bCs/>
        </w:rPr>
        <w:t>18 May:</w:t>
      </w:r>
      <w:r>
        <w:t xml:space="preserve"> </w:t>
      </w:r>
      <w:r w:rsidRPr="005F7D0E">
        <w:t>Use of masks outdoors in Spain could be relaxed in the coming days, health official announces</w:t>
      </w:r>
      <w:r>
        <w:t xml:space="preserve"> – </w:t>
      </w:r>
      <w:hyperlink r:id="rId1706" w:history="1">
        <w:r w:rsidRPr="005F7D0E">
          <w:rPr>
            <w:rStyle w:val="Hyperlink"/>
          </w:rPr>
          <w:t xml:space="preserve">El Pais </w:t>
        </w:r>
      </w:hyperlink>
      <w:r>
        <w:t xml:space="preserve"> </w:t>
      </w:r>
    </w:p>
    <w:p w14:paraId="5A488492" w14:textId="2642BF6F" w:rsidR="00593A17" w:rsidRPr="008F4F2A" w:rsidRDefault="00593A17" w:rsidP="00270670">
      <w:pPr>
        <w:pStyle w:val="Bulletslist"/>
      </w:pPr>
      <w:r w:rsidRPr="008F4F2A">
        <w:rPr>
          <w:b/>
          <w:bCs/>
        </w:rPr>
        <w:t>18</w:t>
      </w:r>
      <w:r w:rsidR="005F7D0E" w:rsidRPr="008F4F2A">
        <w:rPr>
          <w:b/>
          <w:bCs/>
        </w:rPr>
        <w:t xml:space="preserve"> May:</w:t>
      </w:r>
      <w:r w:rsidR="005F7D0E">
        <w:t xml:space="preserve"> </w:t>
      </w:r>
      <w:r w:rsidR="005F7D0E" w:rsidRPr="005F7D0E">
        <w:t>Five stats that show the impact of Spain’s vaccine campaign on Covid infections and deaths</w:t>
      </w:r>
      <w:r w:rsidR="005F7D0E">
        <w:t xml:space="preserve"> – </w:t>
      </w:r>
      <w:hyperlink r:id="rId1707" w:history="1">
        <w:r w:rsidR="005F7D0E" w:rsidRPr="005F7D0E">
          <w:rPr>
            <w:rStyle w:val="Hyperlink"/>
          </w:rPr>
          <w:t>ES</w:t>
        </w:r>
      </w:hyperlink>
      <w:r w:rsidR="005F7D0E">
        <w:t xml:space="preserve"> </w:t>
      </w:r>
    </w:p>
    <w:p w14:paraId="30032B0F" w14:textId="0E11C1E7" w:rsidR="005049BF" w:rsidRPr="00DA5D15" w:rsidRDefault="005049BF" w:rsidP="00270670">
      <w:pPr>
        <w:pStyle w:val="Bulletslist"/>
      </w:pPr>
      <w:r w:rsidRPr="00DA5D15">
        <w:rPr>
          <w:b/>
          <w:bCs/>
        </w:rPr>
        <w:t>11 May:</w:t>
      </w:r>
      <w:r>
        <w:t xml:space="preserve"> </w:t>
      </w:r>
      <w:r w:rsidRPr="005049BF">
        <w:t>Spain’s vaccination drive: More than six million people now have full protection</w:t>
      </w:r>
      <w:r>
        <w:t xml:space="preserve"> – </w:t>
      </w:r>
      <w:hyperlink r:id="rId1708" w:history="1">
        <w:r w:rsidRPr="005049BF">
          <w:rPr>
            <w:rStyle w:val="Hyperlink"/>
          </w:rPr>
          <w:t>El Pais</w:t>
        </w:r>
      </w:hyperlink>
    </w:p>
    <w:p w14:paraId="757234F3" w14:textId="278EE565" w:rsidR="00B170EF" w:rsidRPr="00B170EF" w:rsidRDefault="00B170EF" w:rsidP="00270670">
      <w:pPr>
        <w:pStyle w:val="Bulletslist"/>
      </w:pPr>
      <w:r w:rsidRPr="00270670">
        <w:rPr>
          <w:b/>
          <w:bCs/>
        </w:rPr>
        <w:t>4 May:</w:t>
      </w:r>
      <w:r>
        <w:t xml:space="preserve"> </w:t>
      </w:r>
      <w:r w:rsidRPr="00B170EF">
        <w:t>Spain meets first Covid-19 vaccination goal: 5 million immunized with both doses</w:t>
      </w:r>
      <w:r>
        <w:t xml:space="preserve"> – </w:t>
      </w:r>
      <w:hyperlink r:id="rId1709" w:history="1">
        <w:r w:rsidRPr="00B170EF">
          <w:rPr>
            <w:rStyle w:val="Hyperlink"/>
          </w:rPr>
          <w:t>EL Pais</w:t>
        </w:r>
      </w:hyperlink>
      <w:r>
        <w:t xml:space="preserve"> </w:t>
      </w:r>
    </w:p>
    <w:p w14:paraId="19D90709" w14:textId="43E45A25" w:rsidR="004B26C2" w:rsidRDefault="004B26C2" w:rsidP="004B26C2">
      <w:pPr>
        <w:pStyle w:val="Heading6"/>
        <w15:collapsed/>
      </w:pPr>
      <w:r>
        <w:t>April</w:t>
      </w:r>
    </w:p>
    <w:p w14:paraId="310E68A9" w14:textId="0F1F359E" w:rsidR="00B170EF" w:rsidRPr="00270670" w:rsidRDefault="00B170EF" w:rsidP="001D3BB8">
      <w:pPr>
        <w:pStyle w:val="Bulletslist"/>
      </w:pPr>
      <w:r w:rsidRPr="00270670">
        <w:rPr>
          <w:b/>
          <w:bCs/>
        </w:rPr>
        <w:t>30 April:</w:t>
      </w:r>
      <w:r>
        <w:t xml:space="preserve"> </w:t>
      </w:r>
      <w:r w:rsidRPr="00B170EF">
        <w:t>Spain extends AstraZeneca dose gap to 16 weeks, beyond EU approved limit</w:t>
      </w:r>
      <w:r>
        <w:t xml:space="preserve"> – </w:t>
      </w:r>
      <w:hyperlink r:id="rId1710" w:history="1">
        <w:r w:rsidRPr="00B170EF">
          <w:rPr>
            <w:rStyle w:val="Hyperlink"/>
          </w:rPr>
          <w:t>REUTERS</w:t>
        </w:r>
      </w:hyperlink>
      <w:r>
        <w:t xml:space="preserve"> </w:t>
      </w:r>
    </w:p>
    <w:p w14:paraId="79209D80" w14:textId="1AC5CB21" w:rsidR="004A2CF7" w:rsidRDefault="004A2CF7" w:rsidP="001D3BB8">
      <w:pPr>
        <w:pStyle w:val="Bulletslist"/>
      </w:pPr>
      <w:r w:rsidRPr="006C2917">
        <w:rPr>
          <w:b/>
          <w:bCs/>
        </w:rPr>
        <w:t>28 April:</w:t>
      </w:r>
      <w:r>
        <w:t xml:space="preserve"> </w:t>
      </w:r>
      <w:r w:rsidRPr="004A2CF7">
        <w:t>Covid-19 vaccination drive in Spain: Nearly half of 60-69 age group have received at least one shot</w:t>
      </w:r>
      <w:r>
        <w:t xml:space="preserve"> – </w:t>
      </w:r>
      <w:hyperlink r:id="rId1711" w:history="1">
        <w:r w:rsidRPr="004A2CF7">
          <w:rPr>
            <w:rStyle w:val="Hyperlink"/>
          </w:rPr>
          <w:t>El Pais</w:t>
        </w:r>
      </w:hyperlink>
    </w:p>
    <w:p w14:paraId="2E8459F1" w14:textId="09D46E99" w:rsidR="004A2CF7" w:rsidRPr="006C2917" w:rsidRDefault="004A2CF7" w:rsidP="001D3BB8">
      <w:pPr>
        <w:pStyle w:val="Bulletslist"/>
      </w:pPr>
      <w:r>
        <w:rPr>
          <w:b/>
          <w:bCs/>
        </w:rPr>
        <w:t>27 April:</w:t>
      </w:r>
      <w:r>
        <w:t xml:space="preserve"> </w:t>
      </w:r>
      <w:r w:rsidRPr="004A2CF7">
        <w:t>Spain to welcome overseas travellers with Covid certificates from June</w:t>
      </w:r>
      <w:r>
        <w:t xml:space="preserve"> – </w:t>
      </w:r>
      <w:hyperlink r:id="rId1712" w:history="1">
        <w:r w:rsidRPr="004A2CF7">
          <w:rPr>
            <w:rStyle w:val="Hyperlink"/>
          </w:rPr>
          <w:t>Guardian</w:t>
        </w:r>
      </w:hyperlink>
      <w:r>
        <w:t xml:space="preserve"> </w:t>
      </w:r>
    </w:p>
    <w:p w14:paraId="15D08F8B" w14:textId="37A61281" w:rsidR="004A2CF7" w:rsidRPr="006C2917" w:rsidRDefault="004A2CF7" w:rsidP="001D3BB8">
      <w:pPr>
        <w:pStyle w:val="Bulletslist"/>
      </w:pPr>
      <w:r w:rsidRPr="006C2917">
        <w:rPr>
          <w:b/>
          <w:bCs/>
        </w:rPr>
        <w:t>26 April:</w:t>
      </w:r>
      <w:r>
        <w:t xml:space="preserve"> </w:t>
      </w:r>
      <w:r w:rsidRPr="004A2CF7">
        <w:t>Average age of Spain’s critical Covid-19 patients drops by three years</w:t>
      </w:r>
      <w:r>
        <w:t xml:space="preserve"> – </w:t>
      </w:r>
      <w:hyperlink r:id="rId1713" w:history="1">
        <w:r w:rsidRPr="004A2CF7">
          <w:rPr>
            <w:rStyle w:val="Hyperlink"/>
          </w:rPr>
          <w:t>El Pais</w:t>
        </w:r>
      </w:hyperlink>
    </w:p>
    <w:p w14:paraId="18166062" w14:textId="2F316A87" w:rsidR="004A2CF7" w:rsidRPr="006C2917" w:rsidRDefault="004A2CF7" w:rsidP="001D3BB8">
      <w:pPr>
        <w:pStyle w:val="Bulletslist"/>
      </w:pPr>
      <w:r w:rsidRPr="006C2917">
        <w:rPr>
          <w:b/>
          <w:bCs/>
        </w:rPr>
        <w:t>21 April:</w:t>
      </w:r>
      <w:r>
        <w:t xml:space="preserve"> </w:t>
      </w:r>
      <w:r w:rsidRPr="004A2CF7">
        <w:t>Spain to donate 5%-10% of its share of COVID-19 shots to Latin America</w:t>
      </w:r>
      <w:r>
        <w:t xml:space="preserve"> – </w:t>
      </w:r>
      <w:hyperlink r:id="rId1714" w:history="1">
        <w:r w:rsidRPr="004A2CF7">
          <w:rPr>
            <w:rStyle w:val="Hyperlink"/>
          </w:rPr>
          <w:t>REUTERS</w:t>
        </w:r>
      </w:hyperlink>
      <w:r>
        <w:t xml:space="preserve"> </w:t>
      </w:r>
    </w:p>
    <w:p w14:paraId="7D13C31A" w14:textId="3A382CAB" w:rsidR="006E6008" w:rsidRPr="00E66936" w:rsidRDefault="006E6008" w:rsidP="001D3BB8">
      <w:pPr>
        <w:pStyle w:val="Bulletslist"/>
      </w:pPr>
      <w:r w:rsidRPr="00E66936">
        <w:rPr>
          <w:b/>
          <w:bCs/>
        </w:rPr>
        <w:t>20 April:</w:t>
      </w:r>
      <w:r>
        <w:t xml:space="preserve"> </w:t>
      </w:r>
      <w:r w:rsidRPr="006E6008">
        <w:t>Rise of fourth coronavirus wave in Spain begins to slow: ‘We’ve been able to respond’</w:t>
      </w:r>
      <w:r>
        <w:t xml:space="preserve"> – </w:t>
      </w:r>
      <w:hyperlink r:id="rId1715" w:history="1">
        <w:r w:rsidRPr="006E6008">
          <w:rPr>
            <w:rStyle w:val="Hyperlink"/>
          </w:rPr>
          <w:t>El Pais</w:t>
        </w:r>
      </w:hyperlink>
    </w:p>
    <w:p w14:paraId="0FC2F55E" w14:textId="5525586B" w:rsidR="00466155" w:rsidRDefault="00466155" w:rsidP="001D3BB8">
      <w:pPr>
        <w:pStyle w:val="Bulletslist"/>
      </w:pPr>
      <w:r w:rsidRPr="00E66936">
        <w:rPr>
          <w:b/>
          <w:bCs/>
        </w:rPr>
        <w:t>19 April:</w:t>
      </w:r>
      <w:r>
        <w:t xml:space="preserve"> </w:t>
      </w:r>
      <w:r w:rsidRPr="00466155">
        <w:t>The Government proposes to delay the second dose of Pfizer and Moderna to vaccinate more people</w:t>
      </w:r>
      <w:r>
        <w:t xml:space="preserve"> – </w:t>
      </w:r>
      <w:hyperlink r:id="rId1716" w:history="1">
        <w:r w:rsidRPr="00466155">
          <w:rPr>
            <w:rStyle w:val="Hyperlink"/>
          </w:rPr>
          <w:t>El Mundo</w:t>
        </w:r>
      </w:hyperlink>
      <w:r>
        <w:t xml:space="preserve"> </w:t>
      </w:r>
    </w:p>
    <w:p w14:paraId="14BDD159" w14:textId="75839249" w:rsidR="006E6008" w:rsidRDefault="006E6008" w:rsidP="001D3BB8">
      <w:pPr>
        <w:pStyle w:val="Bulletslist"/>
      </w:pPr>
      <w:r>
        <w:rPr>
          <w:b/>
          <w:bCs/>
        </w:rPr>
        <w:t>17 April:</w:t>
      </w:r>
      <w:r>
        <w:t xml:space="preserve"> </w:t>
      </w:r>
      <w:r w:rsidRPr="006E6008">
        <w:t>Spain imposes quarantine for travellers from 12 countries</w:t>
      </w:r>
      <w:r>
        <w:t xml:space="preserve"> – </w:t>
      </w:r>
      <w:hyperlink r:id="rId1717" w:history="1">
        <w:r w:rsidRPr="006E6008">
          <w:rPr>
            <w:rStyle w:val="Hyperlink"/>
          </w:rPr>
          <w:t>Brussels Times</w:t>
        </w:r>
      </w:hyperlink>
      <w:r>
        <w:t xml:space="preserve"> </w:t>
      </w:r>
    </w:p>
    <w:p w14:paraId="27681C60" w14:textId="482BD8B4" w:rsidR="006E6008" w:rsidRPr="00E66936" w:rsidRDefault="006E6008" w:rsidP="001D3BB8">
      <w:pPr>
        <w:pStyle w:val="Bulletslist"/>
      </w:pPr>
      <w:r>
        <w:rPr>
          <w:b/>
          <w:bCs/>
        </w:rPr>
        <w:t>16 April:</w:t>
      </w:r>
      <w:r>
        <w:t xml:space="preserve"> </w:t>
      </w:r>
      <w:r w:rsidRPr="006E6008">
        <w:t>Spain will not require coronavirus tests or quarantines for travelers arriving with ‘vaccine passports’</w:t>
      </w:r>
      <w:r>
        <w:t xml:space="preserve"> – </w:t>
      </w:r>
      <w:hyperlink r:id="rId1718" w:history="1">
        <w:r w:rsidRPr="006E6008">
          <w:rPr>
            <w:rStyle w:val="Hyperlink"/>
          </w:rPr>
          <w:t>El Pais</w:t>
        </w:r>
      </w:hyperlink>
      <w:r>
        <w:t xml:space="preserve"> </w:t>
      </w:r>
    </w:p>
    <w:p w14:paraId="37749893" w14:textId="30C85072" w:rsidR="00B776B2" w:rsidRDefault="00B776B2" w:rsidP="001D3BB8">
      <w:pPr>
        <w:pStyle w:val="Bulletslist"/>
      </w:pPr>
      <w:r w:rsidRPr="00C43025">
        <w:rPr>
          <w:b/>
          <w:bCs/>
        </w:rPr>
        <w:t>13 April:</w:t>
      </w:r>
      <w:r>
        <w:t xml:space="preserve"> </w:t>
      </w:r>
      <w:r w:rsidRPr="00B776B2">
        <w:t>As fourth coronavirus wave gains pace in Spain, experts call for tougher restrictions from regions</w:t>
      </w:r>
      <w:r>
        <w:t xml:space="preserve"> – </w:t>
      </w:r>
      <w:hyperlink r:id="rId1719" w:history="1">
        <w:r w:rsidRPr="00B776B2">
          <w:rPr>
            <w:rStyle w:val="Hyperlink"/>
          </w:rPr>
          <w:t>El Pais</w:t>
        </w:r>
      </w:hyperlink>
    </w:p>
    <w:p w14:paraId="0F6536EA" w14:textId="14D34363" w:rsidR="00B776B2" w:rsidRPr="00C43025" w:rsidRDefault="00B776B2" w:rsidP="001D3BB8">
      <w:pPr>
        <w:pStyle w:val="Bulletslist"/>
      </w:pPr>
      <w:r>
        <w:rPr>
          <w:b/>
          <w:bCs/>
        </w:rPr>
        <w:t>12 April:</w:t>
      </w:r>
      <w:r>
        <w:t xml:space="preserve"> </w:t>
      </w:r>
      <w:r w:rsidRPr="00B776B2">
        <w:t>Coronavirus in Spain: What restrictions can be expected after the state of alarm ends on May 9?</w:t>
      </w:r>
      <w:r>
        <w:t xml:space="preserve"> – </w:t>
      </w:r>
      <w:hyperlink r:id="rId1720" w:history="1">
        <w:r w:rsidRPr="00B776B2">
          <w:rPr>
            <w:rStyle w:val="Hyperlink"/>
          </w:rPr>
          <w:t>El Pais</w:t>
        </w:r>
      </w:hyperlink>
      <w:r>
        <w:t xml:space="preserve"> </w:t>
      </w:r>
    </w:p>
    <w:p w14:paraId="37FB96D7" w14:textId="20C16CB8" w:rsidR="00B776B2" w:rsidRPr="00C43025" w:rsidRDefault="00B776B2" w:rsidP="001D3BB8">
      <w:pPr>
        <w:pStyle w:val="Bulletslist"/>
      </w:pPr>
      <w:r w:rsidRPr="00C43025">
        <w:rPr>
          <w:b/>
          <w:bCs/>
        </w:rPr>
        <w:t>12 April:</w:t>
      </w:r>
      <w:r>
        <w:t xml:space="preserve"> </w:t>
      </w:r>
      <w:r w:rsidRPr="00B776B2">
        <w:t>Spain will use Janssen Covid-19 vaccine for the 70-79 age group</w:t>
      </w:r>
      <w:r>
        <w:t xml:space="preserve"> – </w:t>
      </w:r>
      <w:hyperlink r:id="rId1721" w:history="1">
        <w:r w:rsidRPr="00B776B2">
          <w:rPr>
            <w:rStyle w:val="Hyperlink"/>
          </w:rPr>
          <w:t>El Pais</w:t>
        </w:r>
      </w:hyperlink>
    </w:p>
    <w:p w14:paraId="6F17B0AA" w14:textId="3C9B96F9" w:rsidR="001D3BB8" w:rsidRDefault="001D3BB8" w:rsidP="001D3BB8">
      <w:pPr>
        <w:pStyle w:val="Bulletslist"/>
      </w:pPr>
      <w:r w:rsidRPr="00F8069F">
        <w:rPr>
          <w:b/>
          <w:bCs/>
        </w:rPr>
        <w:t>7 April:</w:t>
      </w:r>
      <w:r>
        <w:t xml:space="preserve"> </w:t>
      </w:r>
      <w:r w:rsidRPr="001D3BB8">
        <w:t>Spain’s Covid-19 vaccination drive maintains pace despite Easter break</w:t>
      </w:r>
      <w:r>
        <w:t xml:space="preserve"> – </w:t>
      </w:r>
      <w:hyperlink r:id="rId1722" w:history="1">
        <w:r w:rsidRPr="001D3BB8">
          <w:rPr>
            <w:rStyle w:val="Hyperlink"/>
          </w:rPr>
          <w:t>El Pais</w:t>
        </w:r>
      </w:hyperlink>
      <w:r>
        <w:t xml:space="preserve"> </w:t>
      </w:r>
    </w:p>
    <w:p w14:paraId="004F7A37" w14:textId="629812B4" w:rsidR="001D3BB8" w:rsidRDefault="001D3BB8" w:rsidP="001D3BB8">
      <w:pPr>
        <w:pStyle w:val="Bulletslist"/>
      </w:pPr>
      <w:r>
        <w:rPr>
          <w:b/>
          <w:bCs/>
        </w:rPr>
        <w:t>6 April:</w:t>
      </w:r>
      <w:r>
        <w:t xml:space="preserve"> </w:t>
      </w:r>
      <w:r w:rsidRPr="001D3BB8">
        <w:t>Spain prepares COVID-19 vaccine rollout surge as supplies gather pace</w:t>
      </w:r>
      <w:r>
        <w:t xml:space="preserve"> – </w:t>
      </w:r>
      <w:hyperlink r:id="rId1723" w:history="1">
        <w:r w:rsidRPr="001D3BB8">
          <w:rPr>
            <w:rStyle w:val="Hyperlink"/>
          </w:rPr>
          <w:t>CTV</w:t>
        </w:r>
      </w:hyperlink>
      <w:r>
        <w:t xml:space="preserve"> </w:t>
      </w:r>
    </w:p>
    <w:p w14:paraId="7F127DAC" w14:textId="4C7F0005" w:rsidR="001D3BB8" w:rsidRPr="001D3BB8" w:rsidRDefault="001D3BB8" w:rsidP="00F8069F">
      <w:pPr>
        <w:pStyle w:val="Bulletslist"/>
      </w:pPr>
      <w:r>
        <w:rPr>
          <w:b/>
          <w:bCs/>
        </w:rPr>
        <w:t>5 April:</w:t>
      </w:r>
      <w:r>
        <w:t xml:space="preserve"> </w:t>
      </w:r>
      <w:r w:rsidRPr="001D3BB8">
        <w:t>Spain’s regions prepare mass vaccination sites as Covid-19 inoculation campaign gains pace</w:t>
      </w:r>
      <w:r>
        <w:t xml:space="preserve"> – </w:t>
      </w:r>
      <w:hyperlink r:id="rId1724" w:history="1">
        <w:r w:rsidRPr="001D3BB8">
          <w:rPr>
            <w:rStyle w:val="Hyperlink"/>
          </w:rPr>
          <w:t>El Pais</w:t>
        </w:r>
      </w:hyperlink>
    </w:p>
    <w:p w14:paraId="3113B712" w14:textId="16C18A08" w:rsidR="00B20FC2" w:rsidRDefault="00B20FC2" w:rsidP="00F8069F">
      <w:pPr>
        <w:pStyle w:val="Heading6"/>
        <w15:collapsed/>
      </w:pPr>
      <w:r>
        <w:t>March</w:t>
      </w:r>
    </w:p>
    <w:p w14:paraId="23C657DE" w14:textId="77777777" w:rsidR="006341F2" w:rsidRDefault="006341F2" w:rsidP="00B20FC2">
      <w:pPr>
        <w:pStyle w:val="Bulletslist"/>
      </w:pPr>
      <w:r w:rsidRPr="00CC522D">
        <w:rPr>
          <w:b/>
          <w:bCs/>
        </w:rPr>
        <w:t>31 March:</w:t>
      </w:r>
      <w:r>
        <w:t xml:space="preserve"> </w:t>
      </w:r>
      <w:r w:rsidRPr="006341F2">
        <w:t>Spain tightens COVID-19 restrictions, mask wearing rules</w:t>
      </w:r>
      <w:r>
        <w:t xml:space="preserve"> – </w:t>
      </w:r>
      <w:hyperlink r:id="rId1725" w:history="1">
        <w:r w:rsidRPr="006341F2">
          <w:rPr>
            <w:rStyle w:val="Hyperlink"/>
          </w:rPr>
          <w:t>EURACTIV</w:t>
        </w:r>
      </w:hyperlink>
    </w:p>
    <w:p w14:paraId="3DAB5CFA" w14:textId="77777777" w:rsidR="006341F2" w:rsidRDefault="006341F2" w:rsidP="00B20FC2">
      <w:pPr>
        <w:pStyle w:val="Bulletslist"/>
      </w:pPr>
      <w:r>
        <w:rPr>
          <w:b/>
          <w:bCs/>
        </w:rPr>
        <w:t>31 March:</w:t>
      </w:r>
      <w:r>
        <w:t xml:space="preserve"> </w:t>
      </w:r>
      <w:r w:rsidRPr="006341F2">
        <w:t>Spain to eliminate upper age limit for essential workers in line for AstraZeneca vaccine</w:t>
      </w:r>
      <w:r>
        <w:t xml:space="preserve"> – </w:t>
      </w:r>
      <w:hyperlink r:id="rId1726" w:history="1">
        <w:r w:rsidRPr="006341F2">
          <w:rPr>
            <w:rStyle w:val="Hyperlink"/>
          </w:rPr>
          <w:t xml:space="preserve">EL Pais </w:t>
        </w:r>
      </w:hyperlink>
    </w:p>
    <w:p w14:paraId="201CDE69" w14:textId="1DEE12C7" w:rsidR="006341F2" w:rsidRPr="00CC522D" w:rsidRDefault="006341F2" w:rsidP="00B20FC2">
      <w:pPr>
        <w:pStyle w:val="Bulletslist"/>
      </w:pPr>
      <w:r>
        <w:rPr>
          <w:b/>
          <w:bCs/>
        </w:rPr>
        <w:t>29 March:</w:t>
      </w:r>
      <w:r>
        <w:t xml:space="preserve"> </w:t>
      </w:r>
      <w:r w:rsidRPr="006341F2">
        <w:t>Spain to demand negative PCR test at land border with France</w:t>
      </w:r>
      <w:r>
        <w:t xml:space="preserve"> – </w:t>
      </w:r>
      <w:hyperlink r:id="rId1727" w:history="1">
        <w:r w:rsidRPr="006341F2">
          <w:rPr>
            <w:rStyle w:val="Hyperlink"/>
          </w:rPr>
          <w:t xml:space="preserve">El Pais </w:t>
        </w:r>
      </w:hyperlink>
      <w:r>
        <w:t xml:space="preserve"> </w:t>
      </w:r>
    </w:p>
    <w:p w14:paraId="4ED5469E" w14:textId="663BD30F" w:rsidR="00D66882" w:rsidRPr="00CC522D" w:rsidRDefault="00D66882" w:rsidP="00B20FC2">
      <w:pPr>
        <w:pStyle w:val="Bulletslist"/>
      </w:pPr>
      <w:r w:rsidRPr="00CC522D">
        <w:rPr>
          <w:b/>
          <w:bCs/>
        </w:rPr>
        <w:t>27 March:</w:t>
      </w:r>
      <w:r>
        <w:t xml:space="preserve"> </w:t>
      </w:r>
      <w:r w:rsidRPr="00D66882">
        <w:t xml:space="preserve">Spain requires </w:t>
      </w:r>
      <w:r>
        <w:t>PCR</w:t>
      </w:r>
      <w:r w:rsidRPr="00D66882">
        <w:t xml:space="preserve"> test from car travellers from France</w:t>
      </w:r>
      <w:r>
        <w:t xml:space="preserve"> – </w:t>
      </w:r>
      <w:hyperlink r:id="rId1728" w:history="1">
        <w:r w:rsidRPr="00D66882">
          <w:rPr>
            <w:rStyle w:val="Hyperlink"/>
          </w:rPr>
          <w:t>BOE</w:t>
        </w:r>
      </w:hyperlink>
      <w:r>
        <w:t xml:space="preserve"> </w:t>
      </w:r>
    </w:p>
    <w:p w14:paraId="65F44D79" w14:textId="23CEC7D7" w:rsidR="00046F7A" w:rsidRPr="00955E39" w:rsidRDefault="00046F7A" w:rsidP="00B20FC2">
      <w:pPr>
        <w:pStyle w:val="Bulletslist"/>
      </w:pPr>
      <w:r w:rsidRPr="00955E39">
        <w:rPr>
          <w:b/>
          <w:bCs/>
        </w:rPr>
        <w:t>24 March:</w:t>
      </w:r>
      <w:r>
        <w:t xml:space="preserve"> </w:t>
      </w:r>
      <w:r w:rsidRPr="00046F7A">
        <w:t>What happens to people in Spain who refuse the Oxford-AstraZeneca vaccine?</w:t>
      </w:r>
      <w:r>
        <w:t xml:space="preserve"> – </w:t>
      </w:r>
      <w:hyperlink r:id="rId1729" w:history="1">
        <w:r w:rsidRPr="00046F7A">
          <w:rPr>
            <w:rStyle w:val="Hyperlink"/>
          </w:rPr>
          <w:t>EL Pais</w:t>
        </w:r>
      </w:hyperlink>
      <w:r>
        <w:t xml:space="preserve"> </w:t>
      </w:r>
    </w:p>
    <w:p w14:paraId="12E0EE56" w14:textId="7118F823" w:rsidR="001A3CB6" w:rsidRPr="00054FD6" w:rsidRDefault="001A3CB6" w:rsidP="00B20FC2">
      <w:pPr>
        <w:pStyle w:val="Bulletslist"/>
      </w:pPr>
      <w:r w:rsidRPr="00054FD6">
        <w:rPr>
          <w:b/>
          <w:bCs/>
        </w:rPr>
        <w:t>16 March:</w:t>
      </w:r>
      <w:r>
        <w:t xml:space="preserve"> </w:t>
      </w:r>
      <w:r w:rsidRPr="001A3CB6">
        <w:t>Spain temporarily suspends use of AstraZeneca vaccine</w:t>
      </w:r>
      <w:r>
        <w:t xml:space="preserve"> – </w:t>
      </w:r>
      <w:hyperlink r:id="rId1730" w:history="1">
        <w:r w:rsidRPr="001A3CB6">
          <w:rPr>
            <w:rStyle w:val="Hyperlink"/>
          </w:rPr>
          <w:t>El Pais</w:t>
        </w:r>
      </w:hyperlink>
      <w:r>
        <w:t xml:space="preserve"> </w:t>
      </w:r>
    </w:p>
    <w:p w14:paraId="26E90DA4" w14:textId="22D650A7" w:rsidR="0033497B" w:rsidRDefault="0033497B" w:rsidP="00B20FC2">
      <w:pPr>
        <w:pStyle w:val="Bulletslist"/>
      </w:pPr>
      <w:r w:rsidRPr="00F7041B">
        <w:rPr>
          <w:b/>
          <w:bCs/>
        </w:rPr>
        <w:t>9 March:</w:t>
      </w:r>
      <w:r>
        <w:t xml:space="preserve"> </w:t>
      </w:r>
      <w:r w:rsidRPr="0033497B">
        <w:t>Spain’s coronavirus incidence rate continues to fall, but authorities urge caution</w:t>
      </w:r>
      <w:r>
        <w:t xml:space="preserve"> – </w:t>
      </w:r>
      <w:hyperlink r:id="rId1731" w:history="1">
        <w:r w:rsidRPr="0033497B">
          <w:rPr>
            <w:rStyle w:val="Hyperlink"/>
          </w:rPr>
          <w:t>El Pais</w:t>
        </w:r>
      </w:hyperlink>
    </w:p>
    <w:p w14:paraId="4882B6F0" w14:textId="156078A1" w:rsidR="0033497B" w:rsidRDefault="0033497B" w:rsidP="00B20FC2">
      <w:pPr>
        <w:pStyle w:val="Bulletslist"/>
      </w:pPr>
      <w:r>
        <w:rPr>
          <w:b/>
          <w:bCs/>
        </w:rPr>
        <w:t>9 March:</w:t>
      </w:r>
      <w:r>
        <w:t xml:space="preserve"> </w:t>
      </w:r>
      <w:r w:rsidRPr="0033497B">
        <w:t>Spanish regions ease restrictions ahead of Easter as Covid cases drop</w:t>
      </w:r>
      <w:r>
        <w:t xml:space="preserve"> – </w:t>
      </w:r>
      <w:hyperlink r:id="rId1732" w:history="1">
        <w:r w:rsidRPr="0033497B">
          <w:rPr>
            <w:rStyle w:val="Hyperlink"/>
          </w:rPr>
          <w:t>ES</w:t>
        </w:r>
      </w:hyperlink>
      <w:r>
        <w:t xml:space="preserve"> </w:t>
      </w:r>
    </w:p>
    <w:p w14:paraId="310070E9" w14:textId="42423A92" w:rsidR="0033497B" w:rsidRDefault="0033497B" w:rsidP="00B20FC2">
      <w:pPr>
        <w:pStyle w:val="Bulletslist"/>
      </w:pPr>
      <w:r>
        <w:rPr>
          <w:b/>
          <w:bCs/>
        </w:rPr>
        <w:t>9 March:</w:t>
      </w:r>
      <w:r>
        <w:t xml:space="preserve"> </w:t>
      </w:r>
      <w:r w:rsidRPr="0033497B">
        <w:t>Spain’s Covid-19 vaccination drive: Who is next on the list and how many doses have been administered?</w:t>
      </w:r>
      <w:r>
        <w:t xml:space="preserve"> – </w:t>
      </w:r>
      <w:hyperlink r:id="rId1733" w:history="1">
        <w:r w:rsidRPr="0033497B">
          <w:rPr>
            <w:rStyle w:val="Hyperlink"/>
          </w:rPr>
          <w:t>El Pais</w:t>
        </w:r>
      </w:hyperlink>
    </w:p>
    <w:p w14:paraId="01CDBDE6" w14:textId="674B59C0" w:rsidR="0033497B" w:rsidRDefault="0033497B" w:rsidP="00B20FC2">
      <w:pPr>
        <w:pStyle w:val="Bulletslist"/>
      </w:pPr>
      <w:r>
        <w:rPr>
          <w:b/>
          <w:bCs/>
        </w:rPr>
        <w:t>4 March:</w:t>
      </w:r>
      <w:r>
        <w:t xml:space="preserve"> </w:t>
      </w:r>
      <w:r w:rsidRPr="0033497B">
        <w:t>More than 85% of Spain’s care home residents have now been fully vaccinated, Health Ministry reports</w:t>
      </w:r>
      <w:r>
        <w:t xml:space="preserve"> – </w:t>
      </w:r>
      <w:hyperlink r:id="rId1734" w:history="1">
        <w:r w:rsidRPr="0033497B">
          <w:rPr>
            <w:rStyle w:val="Hyperlink"/>
          </w:rPr>
          <w:t>El Pais</w:t>
        </w:r>
      </w:hyperlink>
    </w:p>
    <w:p w14:paraId="50BEF796" w14:textId="1E11085B" w:rsidR="0033497B" w:rsidRPr="00F7041B" w:rsidRDefault="0033497B" w:rsidP="00B20FC2">
      <w:pPr>
        <w:pStyle w:val="Bulletslist"/>
      </w:pPr>
      <w:r>
        <w:rPr>
          <w:b/>
          <w:bCs/>
        </w:rPr>
        <w:t>2 March:</w:t>
      </w:r>
      <w:r>
        <w:t xml:space="preserve"> </w:t>
      </w:r>
      <w:r w:rsidRPr="0033497B">
        <w:t>Will Spain be able to vaccinate 70% of the adult population by the end of summer?</w:t>
      </w:r>
      <w:r>
        <w:t xml:space="preserve"> – </w:t>
      </w:r>
      <w:hyperlink r:id="rId1735" w:history="1">
        <w:r w:rsidRPr="0033497B">
          <w:rPr>
            <w:rStyle w:val="Hyperlink"/>
          </w:rPr>
          <w:t>El Pais</w:t>
        </w:r>
      </w:hyperlink>
      <w:r>
        <w:t xml:space="preserve"> </w:t>
      </w:r>
    </w:p>
    <w:p w14:paraId="05B731D4" w14:textId="3B64D917" w:rsidR="00B20FC2" w:rsidRDefault="00B20FC2" w:rsidP="00B20FC2">
      <w:pPr>
        <w:pStyle w:val="Bulletslist"/>
      </w:pPr>
      <w:r w:rsidRPr="008D722B">
        <w:rPr>
          <w:b/>
          <w:bCs/>
        </w:rPr>
        <w:t>2 March:</w:t>
      </w:r>
      <w:r>
        <w:t xml:space="preserve"> </w:t>
      </w:r>
      <w:r w:rsidRPr="00B20FC2">
        <w:t>Spain’s coronavirus incidence rate falls to lowest point since August 2020</w:t>
      </w:r>
      <w:r>
        <w:t xml:space="preserve"> – </w:t>
      </w:r>
      <w:hyperlink r:id="rId1736" w:history="1">
        <w:r w:rsidRPr="001D21F8">
          <w:rPr>
            <w:rStyle w:val="Hyperlink"/>
          </w:rPr>
          <w:t>E</w:t>
        </w:r>
        <w:r w:rsidR="001D21F8" w:rsidRPr="001D21F8">
          <w:rPr>
            <w:rStyle w:val="Hyperlink"/>
          </w:rPr>
          <w:t>l Pais</w:t>
        </w:r>
      </w:hyperlink>
    </w:p>
    <w:p w14:paraId="1BF3687C" w14:textId="7F89F953" w:rsidR="001D21F8" w:rsidRPr="008D722B" w:rsidRDefault="001D21F8" w:rsidP="008D722B">
      <w:pPr>
        <w:pStyle w:val="Bulletslist"/>
      </w:pPr>
      <w:r>
        <w:rPr>
          <w:b/>
          <w:bCs/>
        </w:rPr>
        <w:t>1 March:</w:t>
      </w:r>
      <w:r>
        <w:t xml:space="preserve"> </w:t>
      </w:r>
      <w:r w:rsidRPr="001D21F8">
        <w:t>Spain updates Covid vaccination protocol: under-55s who have recently had virus will only receive one dose</w:t>
      </w:r>
      <w:r>
        <w:t xml:space="preserve"> –</w:t>
      </w:r>
      <w:hyperlink r:id="rId1737" w:history="1">
        <w:r w:rsidRPr="001D21F8">
          <w:rPr>
            <w:rStyle w:val="Hyperlink"/>
          </w:rPr>
          <w:t xml:space="preserve"> El Pais</w:t>
        </w:r>
      </w:hyperlink>
    </w:p>
    <w:p w14:paraId="7BA8C04C" w14:textId="5F3FE3D1" w:rsidR="00F0706B" w:rsidRDefault="00F0706B" w:rsidP="008D722B">
      <w:pPr>
        <w:pStyle w:val="Heading6"/>
        <w15:collapsed/>
      </w:pPr>
      <w:r>
        <w:t>February</w:t>
      </w:r>
    </w:p>
    <w:p w14:paraId="45A631A5" w14:textId="3285FE64" w:rsidR="00176711" w:rsidRDefault="00176711" w:rsidP="00F0706B">
      <w:pPr>
        <w:pStyle w:val="Bulletslist"/>
      </w:pPr>
      <w:r w:rsidRPr="008E64D7">
        <w:rPr>
          <w:b/>
          <w:bCs/>
        </w:rPr>
        <w:t>24 February:</w:t>
      </w:r>
      <w:r>
        <w:t xml:space="preserve"> </w:t>
      </w:r>
      <w:r w:rsidRPr="00176711">
        <w:t>Spain leaves ‘extreme risk’ coronavirus situation, with incidence rate falling to 235 cases per 100,000</w:t>
      </w:r>
      <w:r>
        <w:t xml:space="preserve"> – </w:t>
      </w:r>
      <w:hyperlink r:id="rId1738" w:history="1">
        <w:r w:rsidRPr="00176711">
          <w:rPr>
            <w:rStyle w:val="Hyperlink"/>
          </w:rPr>
          <w:t>El Pais</w:t>
        </w:r>
      </w:hyperlink>
      <w:r>
        <w:t xml:space="preserve"> </w:t>
      </w:r>
    </w:p>
    <w:p w14:paraId="597CFEB8" w14:textId="742F3328" w:rsidR="00176711" w:rsidRDefault="00176711" w:rsidP="00F0706B">
      <w:pPr>
        <w:pStyle w:val="Bulletslist"/>
      </w:pPr>
      <w:r>
        <w:rPr>
          <w:b/>
          <w:bCs/>
        </w:rPr>
        <w:t>23 February:</w:t>
      </w:r>
      <w:r>
        <w:t xml:space="preserve"> </w:t>
      </w:r>
      <w:r w:rsidRPr="00176711">
        <w:t>Spain among world leaders in administering second Covid-19 dose, but strategy under debate</w:t>
      </w:r>
      <w:r>
        <w:t xml:space="preserve"> – </w:t>
      </w:r>
      <w:hyperlink r:id="rId1739" w:history="1">
        <w:r w:rsidRPr="00176711">
          <w:rPr>
            <w:rStyle w:val="Hyperlink"/>
          </w:rPr>
          <w:t>EL Pais</w:t>
        </w:r>
      </w:hyperlink>
    </w:p>
    <w:p w14:paraId="0ACD4970" w14:textId="77777777" w:rsidR="00176711" w:rsidRDefault="00176711" w:rsidP="00F0706B">
      <w:pPr>
        <w:pStyle w:val="Bulletslist"/>
      </w:pPr>
      <w:r>
        <w:rPr>
          <w:b/>
          <w:bCs/>
        </w:rPr>
        <w:t>23 February:</w:t>
      </w:r>
      <w:r>
        <w:t xml:space="preserve"> </w:t>
      </w:r>
      <w:r w:rsidRPr="00176711">
        <w:t>Galicia paves the way for fines of up €60,000 for anti-vaxxers</w:t>
      </w:r>
      <w:r>
        <w:t xml:space="preserve"> – </w:t>
      </w:r>
      <w:hyperlink r:id="rId1740" w:history="1">
        <w:r w:rsidRPr="00176711">
          <w:rPr>
            <w:rStyle w:val="Hyperlink"/>
          </w:rPr>
          <w:t>EuroWeekly</w:t>
        </w:r>
      </w:hyperlink>
    </w:p>
    <w:p w14:paraId="51CA6EBB" w14:textId="1A32B2F9" w:rsidR="00176711" w:rsidRPr="008E64D7" w:rsidRDefault="00176711" w:rsidP="00F0706B">
      <w:pPr>
        <w:pStyle w:val="Bulletslist"/>
      </w:pPr>
      <w:r>
        <w:rPr>
          <w:b/>
          <w:bCs/>
        </w:rPr>
        <w:t>23 February:</w:t>
      </w:r>
      <w:r>
        <w:t xml:space="preserve"> </w:t>
      </w:r>
      <w:r w:rsidRPr="00176711">
        <w:t>Spain to add Covid-19 vaccine passport to travel corridor scheme</w:t>
      </w:r>
      <w:r>
        <w:t xml:space="preserve"> – </w:t>
      </w:r>
      <w:hyperlink r:id="rId1741" w:history="1">
        <w:r w:rsidRPr="00176711">
          <w:rPr>
            <w:rStyle w:val="Hyperlink"/>
          </w:rPr>
          <w:t xml:space="preserve">ES </w:t>
        </w:r>
      </w:hyperlink>
      <w:r>
        <w:t xml:space="preserve"> </w:t>
      </w:r>
    </w:p>
    <w:p w14:paraId="174A00CD" w14:textId="37A164D6" w:rsidR="00266FE5" w:rsidRDefault="00266FE5" w:rsidP="00F0706B">
      <w:pPr>
        <w:pStyle w:val="Bulletslist"/>
      </w:pPr>
      <w:r w:rsidRPr="002E5C7B">
        <w:rPr>
          <w:b/>
          <w:bCs/>
        </w:rPr>
        <w:t>17 February:</w:t>
      </w:r>
      <w:r>
        <w:t xml:space="preserve"> </w:t>
      </w:r>
      <w:r w:rsidRPr="00266FE5">
        <w:t>Spain begins Covid-19 vaccination of people over 80</w:t>
      </w:r>
      <w:r>
        <w:t xml:space="preserve"> – </w:t>
      </w:r>
      <w:hyperlink r:id="rId1742" w:history="1">
        <w:r w:rsidRPr="00266FE5">
          <w:rPr>
            <w:rStyle w:val="Hyperlink"/>
          </w:rPr>
          <w:t>EL Pais</w:t>
        </w:r>
      </w:hyperlink>
    </w:p>
    <w:p w14:paraId="6AF6BC5F" w14:textId="2BD5F427" w:rsidR="00266FE5" w:rsidRDefault="00266FE5" w:rsidP="00F0706B">
      <w:pPr>
        <w:pStyle w:val="Bulletslist"/>
      </w:pPr>
      <w:r>
        <w:rPr>
          <w:b/>
          <w:bCs/>
        </w:rPr>
        <w:t>17 February:</w:t>
      </w:r>
      <w:r>
        <w:t xml:space="preserve"> </w:t>
      </w:r>
      <w:r w:rsidRPr="00266FE5">
        <w:t>Spain to give AstraZeneca COVID vaccine to 45-55 year olds in next phase</w:t>
      </w:r>
      <w:r>
        <w:t xml:space="preserve"> – </w:t>
      </w:r>
      <w:hyperlink r:id="rId1743" w:history="1">
        <w:r w:rsidRPr="00266FE5">
          <w:rPr>
            <w:rStyle w:val="Hyperlink"/>
          </w:rPr>
          <w:t>REUTERS</w:t>
        </w:r>
      </w:hyperlink>
      <w:r>
        <w:t xml:space="preserve"> </w:t>
      </w:r>
    </w:p>
    <w:p w14:paraId="4A044E70" w14:textId="7AD64E51" w:rsidR="00266FE5" w:rsidRDefault="00266FE5" w:rsidP="00F0706B">
      <w:pPr>
        <w:pStyle w:val="Bulletslist"/>
      </w:pPr>
      <w:r>
        <w:rPr>
          <w:b/>
          <w:bCs/>
        </w:rPr>
        <w:t>16 February:</w:t>
      </w:r>
      <w:r>
        <w:t xml:space="preserve"> </w:t>
      </w:r>
      <w:r w:rsidRPr="00266FE5">
        <w:t>Spain to produce at least four Covid-19 vaccines as Moderna supplies dry up</w:t>
      </w:r>
      <w:r>
        <w:t xml:space="preserve"> – </w:t>
      </w:r>
      <w:hyperlink r:id="rId1744" w:history="1">
        <w:r w:rsidRPr="00266FE5">
          <w:rPr>
            <w:rStyle w:val="Hyperlink"/>
          </w:rPr>
          <w:t>ES</w:t>
        </w:r>
      </w:hyperlink>
      <w:r>
        <w:t xml:space="preserve"> </w:t>
      </w:r>
    </w:p>
    <w:p w14:paraId="799AEC8E" w14:textId="5E9CACDE" w:rsidR="00266FE5" w:rsidRDefault="00266FE5" w:rsidP="00F0706B">
      <w:pPr>
        <w:pStyle w:val="Bulletslist"/>
      </w:pPr>
      <w:r>
        <w:rPr>
          <w:b/>
          <w:bCs/>
        </w:rPr>
        <w:t>15 February:</w:t>
      </w:r>
      <w:r>
        <w:t xml:space="preserve"> </w:t>
      </w:r>
      <w:r w:rsidRPr="00266FE5">
        <w:t>Coronavirus outbreaks in Spain’s care homes fall by half thanks to vaccination drive</w:t>
      </w:r>
      <w:r>
        <w:t xml:space="preserve"> – </w:t>
      </w:r>
      <w:hyperlink r:id="rId1745" w:history="1">
        <w:r w:rsidRPr="00266FE5">
          <w:rPr>
            <w:rStyle w:val="Hyperlink"/>
          </w:rPr>
          <w:t>El Pais</w:t>
        </w:r>
      </w:hyperlink>
    </w:p>
    <w:p w14:paraId="3BA09FA9" w14:textId="55CCC608" w:rsidR="00266FE5" w:rsidRPr="002E5C7B" w:rsidRDefault="00266FE5" w:rsidP="00F0706B">
      <w:pPr>
        <w:pStyle w:val="Bulletslist"/>
      </w:pPr>
      <w:r>
        <w:rPr>
          <w:b/>
          <w:bCs/>
        </w:rPr>
        <w:t>12 February:</w:t>
      </w:r>
      <w:r>
        <w:t xml:space="preserve"> </w:t>
      </w:r>
      <w:r w:rsidRPr="00266FE5">
        <w:t>Spain set to receive 100 million doses of three new Covid vaccines</w:t>
      </w:r>
      <w:r>
        <w:t xml:space="preserve"> – </w:t>
      </w:r>
      <w:hyperlink r:id="rId1746" w:history="1">
        <w:r w:rsidRPr="00266FE5">
          <w:rPr>
            <w:rStyle w:val="Hyperlink"/>
          </w:rPr>
          <w:t>El Pais</w:t>
        </w:r>
      </w:hyperlink>
    </w:p>
    <w:p w14:paraId="7C3979EB" w14:textId="36FC0600" w:rsidR="00B06F77" w:rsidRPr="00B06F77" w:rsidRDefault="00B06F77" w:rsidP="00F0706B">
      <w:pPr>
        <w:pStyle w:val="Bulletslist"/>
        <w:rPr>
          <w:b/>
          <w:bCs/>
        </w:rPr>
      </w:pPr>
      <w:r w:rsidRPr="002E5C7B">
        <w:rPr>
          <w:b/>
          <w:bCs/>
        </w:rPr>
        <w:t xml:space="preserve">12 February: </w:t>
      </w:r>
      <w:r w:rsidRPr="002E5C7B">
        <w:t>Spain records highest weekly number of Covid deaths since first wave: 3,415</w:t>
      </w:r>
      <w:r>
        <w:t xml:space="preserve"> – </w:t>
      </w:r>
      <w:hyperlink r:id="rId1747" w:history="1">
        <w:r w:rsidRPr="00B06F77">
          <w:rPr>
            <w:rStyle w:val="Hyperlink"/>
          </w:rPr>
          <w:t>El Pais</w:t>
        </w:r>
      </w:hyperlink>
    </w:p>
    <w:p w14:paraId="686CF280" w14:textId="4519720F" w:rsidR="00BF43C8" w:rsidRDefault="00BF43C8" w:rsidP="00F0706B">
      <w:pPr>
        <w:pStyle w:val="Bulletslist"/>
      </w:pPr>
      <w:r w:rsidRPr="002E5C7B">
        <w:rPr>
          <w:b/>
          <w:bCs/>
        </w:rPr>
        <w:t>11 February:</w:t>
      </w:r>
      <w:r>
        <w:t xml:space="preserve"> </w:t>
      </w:r>
      <w:r w:rsidRPr="00BF43C8">
        <w:t>Priority groups and vaccines: the latest on Spain’s Covid-19 vaccination drive</w:t>
      </w:r>
      <w:r>
        <w:t xml:space="preserve"> – </w:t>
      </w:r>
      <w:hyperlink r:id="rId1748" w:history="1">
        <w:r w:rsidRPr="00BF43C8">
          <w:rPr>
            <w:rStyle w:val="Hyperlink"/>
          </w:rPr>
          <w:t>El Pais</w:t>
        </w:r>
      </w:hyperlink>
    </w:p>
    <w:p w14:paraId="08385F59" w14:textId="16C15449" w:rsidR="00266FE5" w:rsidRPr="002E5C7B" w:rsidRDefault="00266FE5" w:rsidP="00F0706B">
      <w:pPr>
        <w:pStyle w:val="Bulletslist"/>
      </w:pPr>
      <w:r>
        <w:rPr>
          <w:b/>
          <w:bCs/>
        </w:rPr>
        <w:t>10 February:</w:t>
      </w:r>
      <w:r>
        <w:t xml:space="preserve"> </w:t>
      </w:r>
      <w:r w:rsidRPr="00266FE5">
        <w:t>Spain imposes six month vaccine delay on those who've had Covid</w:t>
      </w:r>
      <w:r>
        <w:t xml:space="preserve"> – </w:t>
      </w:r>
      <w:hyperlink r:id="rId1749" w:history="1">
        <w:r w:rsidRPr="00266FE5">
          <w:rPr>
            <w:rStyle w:val="Hyperlink"/>
          </w:rPr>
          <w:t>ES</w:t>
        </w:r>
      </w:hyperlink>
      <w:r>
        <w:t xml:space="preserve"> </w:t>
      </w:r>
    </w:p>
    <w:p w14:paraId="17DF7DB9" w14:textId="4B0DB887" w:rsidR="00B01A96" w:rsidRDefault="00B01A96" w:rsidP="00F0706B">
      <w:pPr>
        <w:pStyle w:val="Bulletslist"/>
      </w:pPr>
      <w:r w:rsidRPr="00E118A4">
        <w:rPr>
          <w:b/>
          <w:bCs/>
        </w:rPr>
        <w:t>10 February:</w:t>
      </w:r>
      <w:r>
        <w:t xml:space="preserve"> </w:t>
      </w:r>
      <w:r w:rsidRPr="00B01A96">
        <w:t>People infected by Covid should wait six months for vaccination, says Spanish government</w:t>
      </w:r>
      <w:r>
        <w:t xml:space="preserve"> – </w:t>
      </w:r>
      <w:hyperlink r:id="rId1750" w:history="1">
        <w:r w:rsidRPr="00B01A96">
          <w:rPr>
            <w:rStyle w:val="Hyperlink"/>
          </w:rPr>
          <w:t>The Telegraph</w:t>
        </w:r>
      </w:hyperlink>
      <w:r>
        <w:t xml:space="preserve"> </w:t>
      </w:r>
    </w:p>
    <w:p w14:paraId="3491A864" w14:textId="409F57D7" w:rsidR="00B01A96" w:rsidRPr="00E118A4" w:rsidRDefault="00B01A96" w:rsidP="00F0706B">
      <w:pPr>
        <w:pStyle w:val="Bulletslist"/>
      </w:pPr>
      <w:r>
        <w:rPr>
          <w:b/>
          <w:bCs/>
        </w:rPr>
        <w:t>10 February:</w:t>
      </w:r>
      <w:r>
        <w:t xml:space="preserve"> </w:t>
      </w:r>
      <w:r w:rsidRPr="00B01A96">
        <w:t>In Spain, patients with serious conditions left out of AstraZeneca early vaccination</w:t>
      </w:r>
      <w:r>
        <w:t xml:space="preserve"> – </w:t>
      </w:r>
      <w:hyperlink r:id="rId1751" w:history="1">
        <w:r w:rsidRPr="00B01A96">
          <w:rPr>
            <w:rStyle w:val="Hyperlink"/>
          </w:rPr>
          <w:t>El Pais</w:t>
        </w:r>
      </w:hyperlink>
      <w:r>
        <w:t xml:space="preserve"> </w:t>
      </w:r>
    </w:p>
    <w:p w14:paraId="5EAEBB9E" w14:textId="675DE322" w:rsidR="00391807" w:rsidRDefault="00391807" w:rsidP="00F0706B">
      <w:pPr>
        <w:pStyle w:val="Bulletslist"/>
      </w:pPr>
      <w:r w:rsidRPr="00A24812">
        <w:rPr>
          <w:b/>
          <w:bCs/>
        </w:rPr>
        <w:t>2 February:</w:t>
      </w:r>
      <w:r>
        <w:t xml:space="preserve"> </w:t>
      </w:r>
      <w:r w:rsidRPr="00391807">
        <w:t>January 2021 was the worst month for the pandemic in Spain since the summer</w:t>
      </w:r>
      <w:r>
        <w:t xml:space="preserve"> – </w:t>
      </w:r>
      <w:hyperlink r:id="rId1752" w:history="1">
        <w:r w:rsidRPr="00391807">
          <w:rPr>
            <w:rStyle w:val="Hyperlink"/>
          </w:rPr>
          <w:t>El Pais</w:t>
        </w:r>
      </w:hyperlink>
    </w:p>
    <w:p w14:paraId="2BF91550" w14:textId="77777777" w:rsidR="00391807" w:rsidRDefault="00391807" w:rsidP="00F0706B">
      <w:pPr>
        <w:pStyle w:val="Bulletslist"/>
      </w:pPr>
      <w:r>
        <w:rPr>
          <w:b/>
          <w:bCs/>
        </w:rPr>
        <w:t>2 February:</w:t>
      </w:r>
      <w:r>
        <w:t xml:space="preserve"> </w:t>
      </w:r>
      <w:r w:rsidRPr="00391807">
        <w:t>Spain's vaccine delays hamper fight against pandemic</w:t>
      </w:r>
      <w:r>
        <w:t xml:space="preserve"> – </w:t>
      </w:r>
      <w:hyperlink r:id="rId1753" w:history="1">
        <w:r w:rsidRPr="00391807">
          <w:rPr>
            <w:rStyle w:val="Hyperlink"/>
          </w:rPr>
          <w:t xml:space="preserve">BBC </w:t>
        </w:r>
      </w:hyperlink>
    </w:p>
    <w:p w14:paraId="2F7A234B" w14:textId="664E0AE3" w:rsidR="00F0706B" w:rsidRDefault="00391807" w:rsidP="00A24812">
      <w:pPr>
        <w:pStyle w:val="Bulletslist"/>
      </w:pPr>
      <w:r>
        <w:rPr>
          <w:b/>
          <w:bCs/>
        </w:rPr>
        <w:t>1 February:</w:t>
      </w:r>
      <w:r>
        <w:t xml:space="preserve"> </w:t>
      </w:r>
      <w:r w:rsidRPr="00391807">
        <w:t>Spanish study describes ‘Covid tongue’ as coronavirus symptom</w:t>
      </w:r>
      <w:r>
        <w:t xml:space="preserve"> – </w:t>
      </w:r>
      <w:hyperlink r:id="rId1754" w:history="1">
        <w:r w:rsidRPr="00391807">
          <w:rPr>
            <w:rStyle w:val="Hyperlink"/>
          </w:rPr>
          <w:t xml:space="preserve">El Pais </w:t>
        </w:r>
      </w:hyperlink>
      <w:r>
        <w:t xml:space="preserve"> </w:t>
      </w:r>
    </w:p>
    <w:p w14:paraId="6220F05A" w14:textId="42AADA01" w:rsidR="00D535B3" w:rsidRDefault="00D535B3" w:rsidP="00A24812">
      <w:pPr>
        <w:pStyle w:val="Heading6"/>
        <w15:collapsed/>
      </w:pPr>
      <w:r>
        <w:t>January</w:t>
      </w:r>
    </w:p>
    <w:p w14:paraId="58926CCC" w14:textId="022749F6" w:rsidR="00391807" w:rsidRPr="00A24812" w:rsidRDefault="00391807" w:rsidP="00D535B3">
      <w:pPr>
        <w:pStyle w:val="Bulletslist"/>
      </w:pPr>
      <w:r>
        <w:rPr>
          <w:b/>
          <w:bCs/>
        </w:rPr>
        <w:t xml:space="preserve">29 January: </w:t>
      </w:r>
      <w:r w:rsidRPr="00A24812">
        <w:t xml:space="preserve">Spain to introduce coronavirus testing at airports to ease travel – </w:t>
      </w:r>
      <w:hyperlink r:id="rId1755" w:history="1">
        <w:r w:rsidRPr="00A24812">
          <w:rPr>
            <w:rStyle w:val="Hyperlink"/>
          </w:rPr>
          <w:t>ES</w:t>
        </w:r>
      </w:hyperlink>
      <w:r w:rsidRPr="00A24812">
        <w:t xml:space="preserve"> </w:t>
      </w:r>
    </w:p>
    <w:p w14:paraId="6EB998EC" w14:textId="5B048C97" w:rsidR="00287F66" w:rsidRPr="00287F66" w:rsidRDefault="00287F66" w:rsidP="00D535B3">
      <w:pPr>
        <w:pStyle w:val="Bulletslist"/>
        <w:rPr>
          <w:b/>
          <w:bCs/>
        </w:rPr>
      </w:pPr>
      <w:r w:rsidRPr="00A24812">
        <w:rPr>
          <w:b/>
          <w:bCs/>
        </w:rPr>
        <w:t xml:space="preserve">27 January: </w:t>
      </w:r>
      <w:r w:rsidRPr="00A24812">
        <w:t xml:space="preserve">Madrid and Catalonia to pause coronavirus vaccinations as jabs run out – </w:t>
      </w:r>
      <w:hyperlink r:id="rId1756" w:history="1">
        <w:r w:rsidRPr="00A24812">
          <w:rPr>
            <w:rStyle w:val="Hyperlink"/>
          </w:rPr>
          <w:t>POLITICO</w:t>
        </w:r>
      </w:hyperlink>
      <w:r w:rsidRPr="00A24812">
        <w:t xml:space="preserve"> </w:t>
      </w:r>
    </w:p>
    <w:p w14:paraId="75D90CBD" w14:textId="4B2893C4" w:rsidR="00287F66" w:rsidRPr="00A24812" w:rsidRDefault="00287F66" w:rsidP="00D535B3">
      <w:pPr>
        <w:pStyle w:val="Bulletslist"/>
      </w:pPr>
      <w:r w:rsidRPr="00A24812">
        <w:rPr>
          <w:b/>
          <w:bCs/>
        </w:rPr>
        <w:t xml:space="preserve">27 January: </w:t>
      </w:r>
      <w:r w:rsidRPr="00287F66">
        <w:t>Madrid halts COVID-19 vaccination two weeks as it runs out of doses</w:t>
      </w:r>
      <w:r>
        <w:t xml:space="preserve"> – </w:t>
      </w:r>
      <w:hyperlink r:id="rId1757" w:history="1">
        <w:r w:rsidRPr="00287F66">
          <w:rPr>
            <w:rStyle w:val="Hyperlink"/>
          </w:rPr>
          <w:t>REUTERS</w:t>
        </w:r>
      </w:hyperlink>
      <w:r>
        <w:t xml:space="preserve"> </w:t>
      </w:r>
    </w:p>
    <w:p w14:paraId="1FC664BA" w14:textId="486F6DEE" w:rsidR="003256D6" w:rsidRDefault="003256D6" w:rsidP="00D535B3">
      <w:pPr>
        <w:pStyle w:val="Bulletslist"/>
      </w:pPr>
      <w:r w:rsidRPr="00785566">
        <w:rPr>
          <w:b/>
          <w:bCs/>
        </w:rPr>
        <w:t>27 January:</w:t>
      </w:r>
      <w:r>
        <w:t xml:space="preserve"> </w:t>
      </w:r>
      <w:r w:rsidRPr="003256D6">
        <w:t>Spain running short of vaccines due to delivery delays</w:t>
      </w:r>
      <w:r>
        <w:t xml:space="preserve"> – </w:t>
      </w:r>
      <w:hyperlink r:id="rId1758" w:history="1">
        <w:r w:rsidRPr="003256D6">
          <w:rPr>
            <w:rStyle w:val="Hyperlink"/>
          </w:rPr>
          <w:t>AP</w:t>
        </w:r>
      </w:hyperlink>
    </w:p>
    <w:p w14:paraId="2059E86F" w14:textId="79D8421E" w:rsidR="003256D6" w:rsidRPr="00785566" w:rsidRDefault="003256D6" w:rsidP="00D535B3">
      <w:pPr>
        <w:pStyle w:val="Bulletslist"/>
      </w:pPr>
      <w:r>
        <w:rPr>
          <w:b/>
          <w:bCs/>
        </w:rPr>
        <w:t>19 January:</w:t>
      </w:r>
      <w:r>
        <w:t xml:space="preserve"> </w:t>
      </w:r>
      <w:r w:rsidRPr="003256D6">
        <w:t>Spain Plans to Establish ‘Vaccination Certificate’ to Recover Tourism Sector</w:t>
      </w:r>
      <w:r>
        <w:t xml:space="preserve"> – </w:t>
      </w:r>
      <w:hyperlink r:id="rId1759" w:history="1">
        <w:r w:rsidRPr="003256D6">
          <w:rPr>
            <w:rStyle w:val="Hyperlink"/>
          </w:rPr>
          <w:t xml:space="preserve">SVI  </w:t>
        </w:r>
      </w:hyperlink>
      <w:r>
        <w:t xml:space="preserve"> </w:t>
      </w:r>
    </w:p>
    <w:p w14:paraId="33E8475F" w14:textId="2FF68BB2" w:rsidR="00173263" w:rsidRPr="00224529" w:rsidRDefault="00173263" w:rsidP="00D535B3">
      <w:pPr>
        <w:pStyle w:val="Bulletslist"/>
      </w:pPr>
      <w:r w:rsidRPr="00224529">
        <w:rPr>
          <w:b/>
          <w:bCs/>
        </w:rPr>
        <w:t>19 January:</w:t>
      </w:r>
      <w:r>
        <w:t xml:space="preserve"> </w:t>
      </w:r>
      <w:r w:rsidRPr="00173263">
        <w:t>Spain’s rising cases give pandemic hospital a second chance</w:t>
      </w:r>
      <w:r>
        <w:t xml:space="preserve"> – </w:t>
      </w:r>
      <w:hyperlink r:id="rId1760" w:history="1">
        <w:r w:rsidRPr="00173263">
          <w:rPr>
            <w:rStyle w:val="Hyperlink"/>
          </w:rPr>
          <w:t>AP</w:t>
        </w:r>
      </w:hyperlink>
      <w:r>
        <w:t xml:space="preserve"> </w:t>
      </w:r>
    </w:p>
    <w:p w14:paraId="488D8B9C" w14:textId="53A31EFA" w:rsidR="00D535B3" w:rsidRPr="00D535B3" w:rsidRDefault="00D535B3" w:rsidP="00D535B3">
      <w:pPr>
        <w:pStyle w:val="Bulletslist"/>
      </w:pPr>
      <w:r w:rsidRPr="00D535B3">
        <w:rPr>
          <w:b/>
          <w:bCs/>
        </w:rPr>
        <w:t>12 January:</w:t>
      </w:r>
      <w:r>
        <w:t xml:space="preserve"> </w:t>
      </w:r>
      <w:r w:rsidRPr="00D535B3">
        <w:t>Spain sets up more field hospitals amid COVID-19 spike</w:t>
      </w:r>
      <w:r>
        <w:t xml:space="preserve"> – </w:t>
      </w:r>
      <w:hyperlink r:id="rId1761" w:history="1">
        <w:r w:rsidRPr="00D535B3">
          <w:rPr>
            <w:rStyle w:val="Hyperlink"/>
          </w:rPr>
          <w:t>AA</w:t>
        </w:r>
      </w:hyperlink>
      <w:r>
        <w:t xml:space="preserve"> </w:t>
      </w:r>
    </w:p>
    <w:p w14:paraId="5246B78F" w14:textId="61418C82" w:rsidR="00503330" w:rsidRPr="004C0A20" w:rsidRDefault="00BD07C6" w:rsidP="004B26C2">
      <w:pPr>
        <w:pStyle w:val="Heading5"/>
        <w15:collapsed/>
        <w:rPr>
          <w:b/>
          <w:bCs/>
        </w:rPr>
      </w:pPr>
      <w:bookmarkStart w:id="81" w:name="_Hlk55827933"/>
      <w:r w:rsidRPr="004C0A20">
        <w:rPr>
          <w:b/>
          <w:bCs/>
        </w:rPr>
        <w:lastRenderedPageBreak/>
        <w:t>2020</w:t>
      </w:r>
    </w:p>
    <w:bookmarkEnd w:id="81"/>
    <w:p w14:paraId="3A8E4D5C" w14:textId="02CDA3D9" w:rsidR="001C5300" w:rsidRDefault="001C5300" w:rsidP="004C0A20">
      <w:pPr>
        <w:pStyle w:val="Heading6"/>
      </w:pPr>
      <w:r>
        <w:t>December</w:t>
      </w:r>
    </w:p>
    <w:p w14:paraId="38A4B575" w14:textId="4FCBCF49" w:rsidR="002F41EA" w:rsidRPr="002F41EA" w:rsidRDefault="002F41EA" w:rsidP="00AF5C94">
      <w:pPr>
        <w:pStyle w:val="Bulletslist"/>
      </w:pPr>
      <w:r w:rsidRPr="002F41EA">
        <w:rPr>
          <w:b/>
          <w:bCs/>
        </w:rPr>
        <w:t xml:space="preserve">29 December: </w:t>
      </w:r>
      <w:r w:rsidRPr="002F41EA">
        <w:t xml:space="preserve">Spain to share coronavirus vaccine-refusal registry with EU countries – </w:t>
      </w:r>
      <w:hyperlink r:id="rId1762" w:history="1">
        <w:r w:rsidRPr="002F41EA">
          <w:rPr>
            <w:rStyle w:val="Hyperlink"/>
          </w:rPr>
          <w:t>POLITICO</w:t>
        </w:r>
      </w:hyperlink>
      <w:r w:rsidRPr="002F41EA">
        <w:t xml:space="preserve"> </w:t>
      </w:r>
    </w:p>
    <w:p w14:paraId="0EC3A606" w14:textId="54BB8330" w:rsidR="001C5300" w:rsidRPr="001C5300" w:rsidRDefault="001C5300" w:rsidP="00AF5C94">
      <w:pPr>
        <w:pStyle w:val="Bulletslist"/>
      </w:pPr>
      <w:r w:rsidRPr="00AF5C94">
        <w:rPr>
          <w:b/>
          <w:bCs/>
        </w:rPr>
        <w:t>1 December</w:t>
      </w:r>
      <w:r>
        <w:t xml:space="preserve">: </w:t>
      </w:r>
      <w:r w:rsidRPr="001C5300">
        <w:t>Spain In Talks With UK Over Pre-Departure Testing Scheme</w:t>
      </w:r>
      <w:r>
        <w:t xml:space="preserve"> – </w:t>
      </w:r>
      <w:hyperlink r:id="rId1763" w:history="1">
        <w:r w:rsidRPr="001C5300">
          <w:rPr>
            <w:rStyle w:val="Hyperlink"/>
          </w:rPr>
          <w:t>Euro Weekly</w:t>
        </w:r>
      </w:hyperlink>
      <w:r>
        <w:t xml:space="preserve"> </w:t>
      </w:r>
    </w:p>
    <w:p w14:paraId="2E8146D9" w14:textId="13EE5DB9" w:rsidR="005E0B18" w:rsidRDefault="005E0B18" w:rsidP="004C0A20">
      <w:pPr>
        <w:pStyle w:val="Heading6"/>
      </w:pPr>
      <w:r>
        <w:t>November</w:t>
      </w:r>
    </w:p>
    <w:p w14:paraId="0D7A1E91" w14:textId="135A2E64" w:rsidR="00945587" w:rsidRPr="006024D7" w:rsidRDefault="00945587" w:rsidP="00945587">
      <w:pPr>
        <w:pStyle w:val="Bulletslist"/>
      </w:pPr>
      <w:r w:rsidRPr="006024D7">
        <w:rPr>
          <w:b/>
          <w:bCs/>
        </w:rPr>
        <w:t>24 November</w:t>
      </w:r>
      <w:r>
        <w:t xml:space="preserve">: </w:t>
      </w:r>
      <w:r w:rsidRPr="00945587">
        <w:t>Spain unveils coronavirus vaccination plan</w:t>
      </w:r>
      <w:r>
        <w:rPr>
          <w:lang w:val="en-US"/>
        </w:rPr>
        <w:t xml:space="preserve"> - </w:t>
      </w:r>
      <w:hyperlink r:id="rId1764" w:history="1">
        <w:r w:rsidRPr="00945587">
          <w:rPr>
            <w:rStyle w:val="Hyperlink"/>
            <w:lang w:val="en-US"/>
          </w:rPr>
          <w:t>AA</w:t>
        </w:r>
      </w:hyperlink>
    </w:p>
    <w:p w14:paraId="196596FB" w14:textId="329EB45D" w:rsidR="00C11372" w:rsidRPr="00C55FCE" w:rsidRDefault="00C11372" w:rsidP="005E0B18">
      <w:pPr>
        <w:pStyle w:val="Bulletslist"/>
      </w:pPr>
      <w:r w:rsidRPr="00C55FCE">
        <w:rPr>
          <w:b/>
          <w:bCs/>
        </w:rPr>
        <w:t>18 November</w:t>
      </w:r>
      <w:r>
        <w:t xml:space="preserve">: Ministry of Health does not recommend antigen testing prior to surgery regarding asymptomatic patients without suspected infection - </w:t>
      </w:r>
      <w:hyperlink r:id="rId1765" w:history="1">
        <w:r w:rsidRPr="00C11372">
          <w:rPr>
            <w:rStyle w:val="Hyperlink"/>
          </w:rPr>
          <w:t>Sanidad</w:t>
        </w:r>
      </w:hyperlink>
    </w:p>
    <w:p w14:paraId="6071A51C" w14:textId="1CD35F73" w:rsidR="005E0B18" w:rsidRDefault="005E0B18" w:rsidP="005E0B18">
      <w:pPr>
        <w:pStyle w:val="Bulletslist"/>
      </w:pPr>
      <w:r w:rsidRPr="00C55FCE">
        <w:rPr>
          <w:b/>
          <w:bCs/>
        </w:rPr>
        <w:t>17 November</w:t>
      </w:r>
      <w:r>
        <w:t xml:space="preserve">: Madrid pushes for testing in pharmacies to ensure all residents are tested – </w:t>
      </w:r>
      <w:hyperlink r:id="rId1766" w:history="1">
        <w:r w:rsidRPr="005E0B18">
          <w:rPr>
            <w:rStyle w:val="Hyperlink"/>
          </w:rPr>
          <w:t>Olive Press</w:t>
        </w:r>
      </w:hyperlink>
    </w:p>
    <w:p w14:paraId="74016DE8" w14:textId="011E3F38" w:rsidR="00C11372" w:rsidRPr="00DA454A" w:rsidRDefault="00C11372" w:rsidP="00C55FCE">
      <w:pPr>
        <w:pStyle w:val="Bulletslist"/>
        <w:rPr>
          <w:rStyle w:val="Hyperlink"/>
          <w:color w:val="333333"/>
          <w:u w:val="none"/>
        </w:rPr>
      </w:pPr>
      <w:r>
        <w:rPr>
          <w:b/>
          <w:bCs/>
        </w:rPr>
        <w:t>14 November:</w:t>
      </w:r>
      <w:r>
        <w:t xml:space="preserve"> Ministry of Health lowers the price of masks by 25% - </w:t>
      </w:r>
      <w:hyperlink r:id="rId1767" w:history="1">
        <w:r w:rsidRPr="00C11372">
          <w:rPr>
            <w:rStyle w:val="Hyperlink"/>
          </w:rPr>
          <w:t>iSanidad</w:t>
        </w:r>
      </w:hyperlink>
    </w:p>
    <w:p w14:paraId="006BFA60" w14:textId="58D404DD" w:rsidR="00041269" w:rsidRPr="00C55FCE" w:rsidRDefault="00041269" w:rsidP="00C55FCE">
      <w:pPr>
        <w:pStyle w:val="Bulletslist"/>
      </w:pPr>
      <w:r>
        <w:rPr>
          <w:b/>
          <w:bCs/>
        </w:rPr>
        <w:t>12 November:</w:t>
      </w:r>
      <w:r>
        <w:t xml:space="preserve"> </w:t>
      </w:r>
      <w:r w:rsidRPr="00041269">
        <w:t>Spain to demand negative COVID test for air travellers from high-risk countries</w:t>
      </w:r>
      <w:r>
        <w:t xml:space="preserve"> – </w:t>
      </w:r>
      <w:hyperlink r:id="rId1768" w:history="1">
        <w:r w:rsidRPr="00041269">
          <w:rPr>
            <w:rStyle w:val="Hyperlink"/>
          </w:rPr>
          <w:t>EURACTIV</w:t>
        </w:r>
      </w:hyperlink>
    </w:p>
    <w:p w14:paraId="21ACF63B" w14:textId="40F267B4" w:rsidR="00503330" w:rsidRDefault="00503330" w:rsidP="004C0A20">
      <w:pPr>
        <w:pStyle w:val="Heading6"/>
      </w:pPr>
      <w:r>
        <w:t>October</w:t>
      </w:r>
    </w:p>
    <w:p w14:paraId="4915C5BF" w14:textId="7F94E79B" w:rsidR="00F96EBA" w:rsidRPr="0045540C" w:rsidRDefault="00F96EBA" w:rsidP="00C55FCE">
      <w:pPr>
        <w:pStyle w:val="Bulletslist"/>
        <w:rPr>
          <w:lang w:val="en-US"/>
        </w:rPr>
      </w:pPr>
      <w:r w:rsidRPr="00C55FCE">
        <w:rPr>
          <w:b/>
          <w:bCs/>
        </w:rPr>
        <w:t>31 October</w:t>
      </w:r>
      <w:r>
        <w:t xml:space="preserve">: Second wave paralyses regular hospital services - </w:t>
      </w:r>
      <w:hyperlink r:id="rId1769" w:history="1">
        <w:r w:rsidRPr="00F96EBA">
          <w:rPr>
            <w:rStyle w:val="Hyperlink"/>
          </w:rPr>
          <w:t>Alimente</w:t>
        </w:r>
      </w:hyperlink>
    </w:p>
    <w:p w14:paraId="0F22CB46" w14:textId="5BF399A5" w:rsidR="00C774FD" w:rsidRPr="00C55FCE" w:rsidRDefault="00C774FD">
      <w:pPr>
        <w:pStyle w:val="Bulletslist"/>
      </w:pPr>
      <w:r w:rsidRPr="00C774FD">
        <w:rPr>
          <w:b/>
          <w:bCs/>
        </w:rPr>
        <w:t>27 October</w:t>
      </w:r>
      <w:r w:rsidRPr="00C774FD">
        <w:t xml:space="preserve">: Government will keep health sector exempt from VAT – </w:t>
      </w:r>
      <w:hyperlink r:id="rId1770" w:history="1">
        <w:r w:rsidRPr="00C774FD">
          <w:rPr>
            <w:rStyle w:val="Hyperlink"/>
          </w:rPr>
          <w:t>La</w:t>
        </w:r>
      </w:hyperlink>
      <w:hyperlink r:id="rId1771" w:history="1">
        <w:r w:rsidRPr="00C774FD">
          <w:rPr>
            <w:rStyle w:val="Hyperlink"/>
          </w:rPr>
          <w:t xml:space="preserve"> Vanguardia</w:t>
        </w:r>
      </w:hyperlink>
    </w:p>
    <w:p w14:paraId="77993A3D" w14:textId="67BE4F24" w:rsidR="00503330" w:rsidRPr="00C55FCE" w:rsidRDefault="00503330" w:rsidP="004C0A20">
      <w:pPr>
        <w:pStyle w:val="Heading6"/>
      </w:pPr>
      <w:r>
        <w:t>September</w:t>
      </w:r>
    </w:p>
    <w:p w14:paraId="096CC34C" w14:textId="0AEF07CD" w:rsidR="000B2C41" w:rsidRPr="00C55FCE" w:rsidRDefault="000B2C41" w:rsidP="00180BC4">
      <w:pPr>
        <w:pStyle w:val="Bulletslist"/>
        <w:rPr>
          <w:rStyle w:val="Hyperlink"/>
          <w:color w:val="333333"/>
          <w:u w:val="none"/>
          <w:lang w:val="en-US"/>
        </w:rPr>
      </w:pPr>
      <w:r w:rsidRPr="005B2CCF">
        <w:rPr>
          <w:b/>
          <w:bCs/>
          <w:lang w:val="en-US"/>
        </w:rPr>
        <w:t>21 September</w:t>
      </w:r>
      <w:r>
        <w:rPr>
          <w:lang w:val="en-US"/>
        </w:rPr>
        <w:t xml:space="preserve">: Spain starts flu vaccination campaign - </w:t>
      </w:r>
      <w:hyperlink r:id="rId1772" w:history="1">
        <w:r w:rsidRPr="000B2C41">
          <w:rPr>
            <w:rStyle w:val="Hyperlink"/>
            <w:lang w:val="en-US"/>
          </w:rPr>
          <w:t>MSCBS</w:t>
        </w:r>
      </w:hyperlink>
    </w:p>
    <w:p w14:paraId="0F0AF048" w14:textId="7A14D7A5" w:rsidR="00503330" w:rsidRPr="005B2CCF" w:rsidRDefault="00503330" w:rsidP="004C0A20">
      <w:pPr>
        <w:pStyle w:val="Heading6"/>
        <w:rPr>
          <w:lang w:val="en-US"/>
        </w:rPr>
      </w:pPr>
      <w:r>
        <w:rPr>
          <w:lang w:val="en-US"/>
        </w:rPr>
        <w:t>August</w:t>
      </w:r>
    </w:p>
    <w:p w14:paraId="7329C6F4" w14:textId="637E9025" w:rsidR="00095430" w:rsidRPr="00450639" w:rsidRDefault="00095430" w:rsidP="00180BC4">
      <w:pPr>
        <w:pStyle w:val="Bulletslist"/>
        <w:rPr>
          <w:lang w:val="en-US"/>
        </w:rPr>
      </w:pPr>
      <w:r w:rsidRPr="00450639">
        <w:rPr>
          <w:b/>
          <w:bCs/>
          <w:lang w:val="en-US"/>
        </w:rPr>
        <w:t>25 August</w:t>
      </w:r>
      <w:r>
        <w:rPr>
          <w:lang w:val="en-US"/>
        </w:rPr>
        <w:t xml:space="preserve">: Catalonia ramping up testing and increases measures to curb spread – </w:t>
      </w:r>
      <w:hyperlink r:id="rId1773" w:history="1">
        <w:r w:rsidRPr="00095430">
          <w:rPr>
            <w:rStyle w:val="Hyperlink"/>
            <w:lang w:val="en-US"/>
          </w:rPr>
          <w:t>El País</w:t>
        </w:r>
      </w:hyperlink>
    </w:p>
    <w:p w14:paraId="2D1D78F2" w14:textId="0CA1C9C2" w:rsidR="00A75B87" w:rsidRPr="00C55FCE" w:rsidRDefault="00A75B87" w:rsidP="00180BC4">
      <w:pPr>
        <w:pStyle w:val="Bulletslist"/>
        <w:rPr>
          <w:rStyle w:val="Hyperlink"/>
          <w:color w:val="333333"/>
          <w:u w:val="none"/>
          <w:lang w:val="en-US"/>
        </w:rPr>
      </w:pPr>
      <w:r w:rsidRPr="00450639">
        <w:rPr>
          <w:b/>
          <w:bCs/>
          <w:lang w:val="en-US"/>
        </w:rPr>
        <w:t>14 August</w:t>
      </w:r>
      <w:r>
        <w:rPr>
          <w:lang w:val="en-US"/>
        </w:rPr>
        <w:t xml:space="preserve">: Health Ministry advises routine testing in care homes - </w:t>
      </w:r>
      <w:hyperlink r:id="rId1774" w:history="1">
        <w:r w:rsidRPr="00A75B87">
          <w:rPr>
            <w:rStyle w:val="Hyperlink"/>
            <w:lang w:val="en-US"/>
          </w:rPr>
          <w:t>Politico</w:t>
        </w:r>
      </w:hyperlink>
    </w:p>
    <w:p w14:paraId="35C5D1D9" w14:textId="35C49D50" w:rsidR="00503330" w:rsidRPr="00450639" w:rsidRDefault="00503330" w:rsidP="004C0A20">
      <w:pPr>
        <w:pStyle w:val="Heading6"/>
        <w:rPr>
          <w:lang w:val="en-US"/>
        </w:rPr>
      </w:pPr>
      <w:r>
        <w:rPr>
          <w:lang w:val="en-US"/>
        </w:rPr>
        <w:t>July</w:t>
      </w:r>
    </w:p>
    <w:p w14:paraId="3482F31D" w14:textId="14EEED97" w:rsidR="007D757C" w:rsidRPr="00FA447A" w:rsidRDefault="007D757C" w:rsidP="00180BC4">
      <w:pPr>
        <w:pStyle w:val="Bulletslist"/>
        <w:rPr>
          <w:lang w:val="en-US"/>
        </w:rPr>
      </w:pPr>
      <w:r w:rsidRPr="00FA447A">
        <w:rPr>
          <w:b/>
          <w:bCs/>
          <w:lang w:val="en-US"/>
        </w:rPr>
        <w:t>28 July</w:t>
      </w:r>
      <w:r>
        <w:rPr>
          <w:lang w:val="en-US"/>
        </w:rPr>
        <w:t xml:space="preserve">: Madrid makes masks mandatory – </w:t>
      </w:r>
      <w:hyperlink r:id="rId1775" w:history="1">
        <w:r w:rsidRPr="007D757C">
          <w:rPr>
            <w:rStyle w:val="Hyperlink"/>
            <w:lang w:val="en-US"/>
          </w:rPr>
          <w:t>El Mundo</w:t>
        </w:r>
      </w:hyperlink>
    </w:p>
    <w:p w14:paraId="182D8805" w14:textId="5A8B7E8E" w:rsidR="001D15AD" w:rsidRPr="001B11F0" w:rsidRDefault="0030383C" w:rsidP="00180BC4">
      <w:pPr>
        <w:pStyle w:val="Bulletslist"/>
        <w:rPr>
          <w:lang w:val="en-US"/>
        </w:rPr>
      </w:pPr>
      <w:r w:rsidRPr="001B11F0">
        <w:rPr>
          <w:b/>
          <w:bCs/>
          <w:lang w:val="en-US"/>
        </w:rPr>
        <w:t>15 July</w:t>
      </w:r>
      <w:r>
        <w:rPr>
          <w:lang w:val="en-US"/>
        </w:rPr>
        <w:t xml:space="preserve">: Balearic Islands to make face masks mandatory – </w:t>
      </w:r>
      <w:hyperlink r:id="rId1776" w:history="1">
        <w:r w:rsidRPr="0030383C">
          <w:rPr>
            <w:rStyle w:val="Hyperlink"/>
            <w:lang w:val="en-US"/>
          </w:rPr>
          <w:t>El País</w:t>
        </w:r>
      </w:hyperlink>
    </w:p>
    <w:p w14:paraId="5A584DD3" w14:textId="2301D3F8" w:rsidR="00DA0BE1" w:rsidRPr="00DA0BE1" w:rsidRDefault="00DA0BE1" w:rsidP="00180BC4">
      <w:pPr>
        <w:pStyle w:val="Bulletslist"/>
        <w:rPr>
          <w:lang w:val="en-US"/>
        </w:rPr>
      </w:pPr>
      <w:r w:rsidRPr="00DA0BE1">
        <w:rPr>
          <w:b/>
          <w:bCs/>
          <w:lang w:val="en-US"/>
        </w:rPr>
        <w:t>13 July</w:t>
      </w:r>
      <w:r>
        <w:rPr>
          <w:lang w:val="en-US"/>
        </w:rPr>
        <w:t xml:space="preserve">: Multiple regions make masks mandatory – </w:t>
      </w:r>
      <w:hyperlink r:id="rId1777" w:history="1">
        <w:r w:rsidRPr="00DA0BE1">
          <w:rPr>
            <w:rStyle w:val="Hyperlink"/>
            <w:lang w:val="en-US"/>
          </w:rPr>
          <w:t>El País</w:t>
        </w:r>
      </w:hyperlink>
    </w:p>
    <w:p w14:paraId="2B62BF40" w14:textId="52D3E080" w:rsidR="000647D7" w:rsidRPr="00C55FCE" w:rsidRDefault="000647D7" w:rsidP="00180BC4">
      <w:pPr>
        <w:pStyle w:val="Bulletslist"/>
        <w:rPr>
          <w:rStyle w:val="Hyperlink"/>
          <w:color w:val="333333"/>
          <w:u w:val="none"/>
          <w:lang w:val="en-US"/>
        </w:rPr>
      </w:pPr>
      <w:r w:rsidRPr="000647D7">
        <w:rPr>
          <w:b/>
          <w:bCs/>
          <w:lang w:val="en-US"/>
        </w:rPr>
        <w:t>7 July</w:t>
      </w:r>
      <w:r>
        <w:rPr>
          <w:lang w:val="en-US"/>
        </w:rPr>
        <w:t xml:space="preserve">: Catalan government looking to reintroduce mandatory masks – </w:t>
      </w:r>
      <w:hyperlink r:id="rId1778" w:history="1">
        <w:r w:rsidRPr="000647D7">
          <w:rPr>
            <w:rStyle w:val="Hyperlink"/>
            <w:lang w:val="en-US"/>
          </w:rPr>
          <w:t>El Dario</w:t>
        </w:r>
      </w:hyperlink>
    </w:p>
    <w:p w14:paraId="2558718F" w14:textId="3D23F930" w:rsidR="00503330" w:rsidRPr="000647D7" w:rsidRDefault="00503330" w:rsidP="004C0A20">
      <w:pPr>
        <w:pStyle w:val="Heading6"/>
        <w:rPr>
          <w:lang w:val="en-US"/>
        </w:rPr>
      </w:pPr>
      <w:r>
        <w:rPr>
          <w:lang w:val="en-US"/>
        </w:rPr>
        <w:t>June</w:t>
      </w:r>
    </w:p>
    <w:p w14:paraId="10045185" w14:textId="52769C9B" w:rsidR="003D7C1B" w:rsidRPr="004E5C9E" w:rsidRDefault="003D7C1B" w:rsidP="00180BC4">
      <w:pPr>
        <w:pStyle w:val="Bulletslist"/>
        <w:rPr>
          <w:lang w:val="en-US"/>
        </w:rPr>
      </w:pPr>
      <w:r w:rsidRPr="004E5C9E">
        <w:rPr>
          <w:b/>
          <w:bCs/>
          <w:lang w:val="en-US"/>
        </w:rPr>
        <w:t>17 June</w:t>
      </w:r>
      <w:r>
        <w:rPr>
          <w:lang w:val="en-US"/>
        </w:rPr>
        <w:t xml:space="preserve">: PCR Tests for all those in contact with Covid-19 case – </w:t>
      </w:r>
      <w:hyperlink r:id="rId1779" w:history="1">
        <w:r w:rsidRPr="003D7C1B">
          <w:rPr>
            <w:rStyle w:val="Hyperlink"/>
            <w:lang w:val="en-US"/>
          </w:rPr>
          <w:t>El País</w:t>
        </w:r>
      </w:hyperlink>
      <w:r>
        <w:rPr>
          <w:lang w:val="en-US"/>
        </w:rPr>
        <w:t xml:space="preserve"> </w:t>
      </w:r>
    </w:p>
    <w:p w14:paraId="2D3D1B0F" w14:textId="281B76EA" w:rsidR="00A6446F" w:rsidRPr="00C55FCE" w:rsidRDefault="00A6446F" w:rsidP="00180BC4">
      <w:pPr>
        <w:pStyle w:val="Bulletslist"/>
        <w:rPr>
          <w:rStyle w:val="Hyperlink"/>
          <w:color w:val="333333"/>
          <w:u w:val="none"/>
          <w:lang w:val="en-US"/>
        </w:rPr>
      </w:pPr>
      <w:r w:rsidRPr="0029567D">
        <w:rPr>
          <w:b/>
          <w:bCs/>
          <w:lang w:val="en-US"/>
        </w:rPr>
        <w:t>6 June</w:t>
      </w:r>
      <w:r>
        <w:rPr>
          <w:lang w:val="en-US"/>
        </w:rPr>
        <w:t xml:space="preserve">: Face masks to remain obligatory after end state of alarm – </w:t>
      </w:r>
      <w:hyperlink r:id="rId1780" w:history="1">
        <w:r w:rsidRPr="00A6446F">
          <w:rPr>
            <w:rStyle w:val="Hyperlink"/>
            <w:lang w:val="en-US"/>
          </w:rPr>
          <w:t>El Pa</w:t>
        </w:r>
        <w:r w:rsidRPr="00A6446F">
          <w:rPr>
            <w:rStyle w:val="Hyperlink"/>
          </w:rPr>
          <w:t>ís</w:t>
        </w:r>
      </w:hyperlink>
    </w:p>
    <w:p w14:paraId="40ADA5A1" w14:textId="073B708B" w:rsidR="00503330" w:rsidRPr="0029567D" w:rsidRDefault="00503330" w:rsidP="004C0A20">
      <w:pPr>
        <w:pStyle w:val="Heading6"/>
        <w:rPr>
          <w:lang w:val="en-US"/>
        </w:rPr>
      </w:pPr>
      <w:r>
        <w:rPr>
          <w:lang w:val="en-US"/>
        </w:rPr>
        <w:t>May</w:t>
      </w:r>
    </w:p>
    <w:p w14:paraId="258D119B" w14:textId="78714A52" w:rsidR="0000227F" w:rsidRPr="004650B0" w:rsidRDefault="00033C18" w:rsidP="00180BC4">
      <w:pPr>
        <w:pStyle w:val="Bulletslist"/>
        <w:rPr>
          <w:lang w:val="en-US"/>
        </w:rPr>
      </w:pPr>
      <w:r w:rsidRPr="004650B0">
        <w:rPr>
          <w:b/>
          <w:bCs/>
          <w:lang w:val="en-US"/>
        </w:rPr>
        <w:t>26 May</w:t>
      </w:r>
      <w:r>
        <w:rPr>
          <w:lang w:val="en-US"/>
        </w:rPr>
        <w:t xml:space="preserve">: Spain deescalating measures with still only limited testing capacity – </w:t>
      </w:r>
      <w:hyperlink r:id="rId1781" w:history="1">
        <w:r w:rsidRPr="00033C18">
          <w:rPr>
            <w:rStyle w:val="Hyperlink"/>
            <w:lang w:val="en-US"/>
          </w:rPr>
          <w:t>El País</w:t>
        </w:r>
      </w:hyperlink>
    </w:p>
    <w:p w14:paraId="6799166B" w14:textId="3B93861E" w:rsidR="009974D9" w:rsidRPr="00360375" w:rsidRDefault="009974D9" w:rsidP="00180BC4">
      <w:pPr>
        <w:pStyle w:val="Bulletslist"/>
        <w:rPr>
          <w:lang w:val="en-US"/>
        </w:rPr>
      </w:pPr>
      <w:r w:rsidRPr="00360375">
        <w:rPr>
          <w:b/>
          <w:bCs/>
          <w:lang w:val="en-US"/>
        </w:rPr>
        <w:t>1</w:t>
      </w:r>
      <w:r>
        <w:rPr>
          <w:b/>
          <w:bCs/>
          <w:lang w:val="en-US"/>
        </w:rPr>
        <w:t>9</w:t>
      </w:r>
      <w:r w:rsidRPr="00360375">
        <w:rPr>
          <w:b/>
          <w:bCs/>
          <w:lang w:val="en-US"/>
        </w:rPr>
        <w:t xml:space="preserve"> May</w:t>
      </w:r>
      <w:r>
        <w:rPr>
          <w:lang w:val="en-US"/>
        </w:rPr>
        <w:t xml:space="preserve">: Face mask obligatory where distancing not possible – </w:t>
      </w:r>
      <w:hyperlink r:id="rId1782" w:history="1">
        <w:r w:rsidRPr="009974D9">
          <w:rPr>
            <w:rStyle w:val="Hyperlink"/>
            <w:lang w:val="en-US"/>
          </w:rPr>
          <w:t>El Pais</w:t>
        </w:r>
      </w:hyperlink>
    </w:p>
    <w:p w14:paraId="48406FED" w14:textId="26FA3391" w:rsidR="00CF4DD8" w:rsidRPr="003E2677" w:rsidRDefault="00CF4DD8" w:rsidP="00180BC4">
      <w:pPr>
        <w:pStyle w:val="Bulletslist"/>
        <w:rPr>
          <w:lang w:val="en-US"/>
        </w:rPr>
      </w:pPr>
      <w:r w:rsidRPr="003E2677">
        <w:rPr>
          <w:b/>
          <w:bCs/>
          <w:lang w:val="en-US"/>
        </w:rPr>
        <w:t>14 May</w:t>
      </w:r>
      <w:r>
        <w:rPr>
          <w:lang w:val="en-US"/>
        </w:rPr>
        <w:t xml:space="preserve">: Ministry discourages FFP2 masks for the general public – </w:t>
      </w:r>
      <w:hyperlink r:id="rId1783" w:history="1">
        <w:r w:rsidRPr="00CF4DD8">
          <w:rPr>
            <w:rStyle w:val="Hyperlink"/>
            <w:lang w:val="en-US"/>
          </w:rPr>
          <w:t>El Pais</w:t>
        </w:r>
      </w:hyperlink>
    </w:p>
    <w:p w14:paraId="39485843" w14:textId="141A1911" w:rsidR="008E7372" w:rsidRPr="003A75B5" w:rsidRDefault="008E7372" w:rsidP="00180BC4">
      <w:pPr>
        <w:pStyle w:val="Bulletslist"/>
        <w:rPr>
          <w:lang w:val="en-US"/>
        </w:rPr>
      </w:pPr>
      <w:r w:rsidRPr="003A75B5">
        <w:rPr>
          <w:b/>
          <w:bCs/>
          <w:lang w:val="en-US"/>
        </w:rPr>
        <w:t>13 May</w:t>
      </w:r>
      <w:r>
        <w:rPr>
          <w:lang w:val="en-US"/>
        </w:rPr>
        <w:t xml:space="preserve">: Spanish health ministry considering making masks obligatory in public – </w:t>
      </w:r>
      <w:hyperlink r:id="rId1784" w:history="1">
        <w:r w:rsidRPr="008E7372">
          <w:rPr>
            <w:rStyle w:val="Hyperlink"/>
            <w:lang w:val="en-US"/>
          </w:rPr>
          <w:t>El Pais</w:t>
        </w:r>
      </w:hyperlink>
    </w:p>
    <w:p w14:paraId="03B9A3E8" w14:textId="26EEFC0D" w:rsidR="00554103" w:rsidRPr="00053D35" w:rsidRDefault="00554103" w:rsidP="00180BC4">
      <w:pPr>
        <w:pStyle w:val="Bulletslist"/>
        <w:rPr>
          <w:lang w:val="en-US"/>
        </w:rPr>
      </w:pPr>
      <w:r w:rsidRPr="00053D35">
        <w:rPr>
          <w:b/>
          <w:bCs/>
          <w:lang w:val="en-US"/>
        </w:rPr>
        <w:t>7 May</w:t>
      </w:r>
      <w:r>
        <w:rPr>
          <w:lang w:val="en-US"/>
        </w:rPr>
        <w:t xml:space="preserve">: Many hospitals </w:t>
      </w:r>
      <w:r w:rsidR="00F6387A">
        <w:rPr>
          <w:lang w:val="en-US"/>
        </w:rPr>
        <w:t xml:space="preserve">actively recovering normal activity - </w:t>
      </w:r>
      <w:hyperlink r:id="rId1785" w:history="1">
        <w:r w:rsidR="00F6387A" w:rsidRPr="00F6387A">
          <w:rPr>
            <w:rStyle w:val="Hyperlink"/>
            <w:lang w:val="en-US"/>
          </w:rPr>
          <w:t>EFE</w:t>
        </w:r>
      </w:hyperlink>
    </w:p>
    <w:p w14:paraId="480FFFCD" w14:textId="527C403F" w:rsidR="00CD292E" w:rsidRPr="001D4416" w:rsidRDefault="00CD292E" w:rsidP="00180BC4">
      <w:pPr>
        <w:pStyle w:val="Bulletslist"/>
        <w:rPr>
          <w:lang w:val="en-US"/>
        </w:rPr>
      </w:pPr>
      <w:r w:rsidRPr="001D4416">
        <w:rPr>
          <w:b/>
          <w:bCs/>
          <w:lang w:val="en-US"/>
        </w:rPr>
        <w:t>6 May</w:t>
      </w:r>
      <w:r>
        <w:rPr>
          <w:lang w:val="en-US"/>
        </w:rPr>
        <w:t xml:space="preserve">: Madrid government overstated reliability of 100.000 tests for HCPs – </w:t>
      </w:r>
      <w:hyperlink r:id="rId1786" w:history="1">
        <w:r w:rsidRPr="00CD292E">
          <w:rPr>
            <w:rStyle w:val="Hyperlink"/>
            <w:lang w:val="en-US"/>
          </w:rPr>
          <w:t>El Pais</w:t>
        </w:r>
      </w:hyperlink>
    </w:p>
    <w:p w14:paraId="6A6D544F" w14:textId="2B6735EF" w:rsidR="00BC5DA5" w:rsidRPr="00061B08" w:rsidRDefault="00FC2FD2">
      <w:pPr>
        <w:pStyle w:val="Bulletslist"/>
        <w:rPr>
          <w:lang w:val="en-US"/>
        </w:rPr>
      </w:pPr>
      <w:r w:rsidRPr="009E6572">
        <w:rPr>
          <w:b/>
          <w:bCs/>
          <w:lang w:val="en-US"/>
        </w:rPr>
        <w:t>4 May</w:t>
      </w:r>
      <w:r>
        <w:rPr>
          <w:lang w:val="en-US"/>
        </w:rPr>
        <w:t xml:space="preserve">: Spanish government to hand out 14 million face masks to public – </w:t>
      </w:r>
      <w:hyperlink r:id="rId1787" w:history="1">
        <w:r w:rsidRPr="00FC2FD2">
          <w:rPr>
            <w:rStyle w:val="Hyperlink"/>
            <w:lang w:val="en-US"/>
          </w:rPr>
          <w:t>El Pais</w:t>
        </w:r>
      </w:hyperlink>
    </w:p>
    <w:p w14:paraId="793AE383" w14:textId="77777777" w:rsidR="00F96EBA" w:rsidRDefault="00F96EBA" w:rsidP="00C261AC">
      <w:pPr>
        <w:pStyle w:val="Heading3"/>
      </w:pPr>
    </w:p>
    <w:p w14:paraId="43A6E248" w14:textId="655DFA6D" w:rsidR="0031540D" w:rsidRDefault="0031540D" w:rsidP="00C261AC">
      <w:pPr>
        <w:pStyle w:val="Heading3"/>
      </w:pPr>
      <w:bookmarkStart w:id="82" w:name="_Toc66278166"/>
      <w:r w:rsidRPr="0031540D">
        <w:t>Sweden</w:t>
      </w:r>
      <w:bookmarkEnd w:id="82"/>
    </w:p>
    <w:tbl>
      <w:tblPr>
        <w:tblStyle w:val="GridTable4-Accent4"/>
        <w:tblW w:w="0" w:type="auto"/>
        <w:tblLook w:val="04A0" w:firstRow="1" w:lastRow="0" w:firstColumn="1" w:lastColumn="0" w:noHBand="0" w:noVBand="1"/>
      </w:tblPr>
      <w:tblGrid>
        <w:gridCol w:w="4751"/>
        <w:gridCol w:w="3434"/>
        <w:gridCol w:w="5220"/>
      </w:tblGrid>
      <w:tr w:rsidR="00FD37C8" w14:paraId="3C9D573B" w14:textId="4C02210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1" w:type="dxa"/>
          </w:tcPr>
          <w:p w14:paraId="006A3081" w14:textId="77777777" w:rsidR="00FD37C8" w:rsidRPr="004371AA" w:rsidRDefault="00FD37C8" w:rsidP="001C3188">
            <w:pPr>
              <w:rPr>
                <w:color w:val="FFFFFF" w:themeColor="background1"/>
              </w:rPr>
            </w:pPr>
            <w:bookmarkStart w:id="83" w:name="_Hlk56587427"/>
            <w:r w:rsidRPr="004371AA">
              <w:rPr>
                <w:color w:val="FFFFFF" w:themeColor="background1"/>
              </w:rPr>
              <w:t>Relevant national websites</w:t>
            </w:r>
          </w:p>
        </w:tc>
        <w:tc>
          <w:tcPr>
            <w:tcW w:w="3434" w:type="dxa"/>
          </w:tcPr>
          <w:p w14:paraId="04D36383"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8B8FCFB" w14:textId="39D86C0B"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591AECC2" w14:textId="3BCDE5F3" w:rsidTr="00A2481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0" w:type="dxa"/>
          </w:tcPr>
          <w:p w14:paraId="71959F65" w14:textId="77777777" w:rsidR="00FD37C8" w:rsidRPr="004371AA" w:rsidRDefault="00000002" w:rsidP="00AC313B">
            <w:pPr>
              <w:pStyle w:val="Bulletslist"/>
              <w:rPr>
                <w:rFonts w:cs="Arial"/>
                <w:b w:val="0"/>
                <w:bCs w:val="0"/>
                <w:szCs w:val="20"/>
              </w:rPr>
            </w:pPr>
            <w:hyperlink r:id="rId1788">
              <w:r w:rsidR="00FD37C8" w:rsidRPr="004371AA">
                <w:rPr>
                  <w:rStyle w:val="Hyperlink"/>
                  <w:rFonts w:cs="Arial"/>
                  <w:b w:val="0"/>
                  <w:bCs w:val="0"/>
                  <w:szCs w:val="20"/>
                </w:rPr>
                <w:t>Government Response to COVID-19</w:t>
              </w:r>
            </w:hyperlink>
          </w:p>
          <w:p w14:paraId="54E1831C" w14:textId="1410E034" w:rsidR="00FD37C8" w:rsidRPr="004371AA" w:rsidRDefault="00000002" w:rsidP="00C55FCE">
            <w:pPr>
              <w:pStyle w:val="Bulletslist"/>
            </w:pPr>
            <w:hyperlink r:id="rId1789">
              <w:r w:rsidR="00FD37C8" w:rsidRPr="004371AA">
                <w:rPr>
                  <w:rStyle w:val="Hyperlink"/>
                  <w:rFonts w:cs="Arial"/>
                  <w:b w:val="0"/>
                  <w:bCs w:val="0"/>
                  <w:szCs w:val="20"/>
                </w:rPr>
                <w:t>Official Information about COVID-19</w:t>
              </w:r>
            </w:hyperlink>
          </w:p>
        </w:tc>
        <w:tc>
          <w:tcPr>
            <w:tcW w:w="0" w:type="dxa"/>
          </w:tcPr>
          <w:p w14:paraId="6A6FABB3" w14:textId="1F9AD35D" w:rsidR="00FD37C8" w:rsidRDefault="00981F8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981F88">
              <w:t xml:space="preserve">Domestically, shops, catering establishments, and many </w:t>
            </w:r>
            <w:r w:rsidRPr="00955E39">
              <w:rPr>
                <w:rStyle w:val="BulletslistChar"/>
              </w:rPr>
              <w:t>nonessential</w:t>
            </w:r>
            <w:r w:rsidRPr="00981F88">
              <w:t xml:space="preserve"> businesses are open, subject to strict hygiene and social distancing guidelines</w:t>
            </w:r>
            <w:r w:rsidR="00AE1D9E" w:rsidRPr="00AE1D9E" w:rsidDel="00AE1D9E">
              <w:t xml:space="preserve"> </w:t>
            </w:r>
            <w:r w:rsidR="00261ABD">
              <w:t>(</w:t>
            </w:r>
            <w:hyperlink r:id="rId1790" w:history="1">
              <w:r w:rsidR="00261ABD" w:rsidRPr="00261ABD">
                <w:rPr>
                  <w:rStyle w:val="Hyperlink"/>
                </w:rPr>
                <w:t>Link</w:t>
              </w:r>
            </w:hyperlink>
            <w:r w:rsidR="00261ABD">
              <w:t>)</w:t>
            </w:r>
          </w:p>
        </w:tc>
        <w:tc>
          <w:tcPr>
            <w:tcW w:w="0" w:type="dxa"/>
          </w:tcPr>
          <w:p w14:paraId="221CF486" w14:textId="7944EE61"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t>Total doses administered:</w:t>
            </w:r>
            <w:r w:rsidR="007B28AF" w:rsidRPr="000522A9">
              <w:rPr>
                <w:rFonts w:cs="Arial"/>
                <w:color w:val="000000"/>
                <w:szCs w:val="20"/>
              </w:rPr>
              <w:t xml:space="preserve"> </w:t>
            </w:r>
            <w:r w:rsidR="00B30B68" w:rsidRPr="00411CFF">
              <w:rPr>
                <w:rFonts w:eastAsia="Times New Roman" w:cs="Arial"/>
                <w:szCs w:val="20"/>
                <w:lang w:eastAsia="en-GB"/>
              </w:rPr>
              <w:t>5,545,932</w:t>
            </w:r>
            <w:r w:rsidR="00B30B68">
              <w:rPr>
                <w:rFonts w:eastAsia="Times New Roman" w:cs="Arial"/>
                <w:szCs w:val="20"/>
                <w:lang w:eastAsia="en-GB"/>
              </w:rPr>
              <w:t xml:space="preserve"> (</w:t>
            </w:r>
            <w:r w:rsidR="00B30B68" w:rsidRPr="00411CFF">
              <w:rPr>
                <w:rFonts w:eastAsia="Times New Roman" w:cs="Arial"/>
                <w:szCs w:val="20"/>
                <w:lang w:eastAsia="en-GB"/>
              </w:rPr>
              <w:t>4-Jun</w:t>
            </w:r>
            <w:r w:rsidR="00B30B68">
              <w:rPr>
                <w:rFonts w:eastAsia="Times New Roman" w:cs="Arial"/>
                <w:szCs w:val="20"/>
                <w:lang w:eastAsia="en-GB"/>
              </w:rPr>
              <w:t>)</w:t>
            </w:r>
          </w:p>
          <w:p w14:paraId="4BDD784B" w14:textId="26702196"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B30B68" w:rsidRPr="00411CFF">
              <w:rPr>
                <w:rFonts w:eastAsia="Times New Roman" w:cs="Arial"/>
                <w:szCs w:val="20"/>
                <w:lang w:eastAsia="en-GB"/>
              </w:rPr>
              <w:t>3,854,081</w:t>
            </w:r>
            <w:r w:rsidR="00B30B68">
              <w:rPr>
                <w:rFonts w:eastAsia="Times New Roman" w:cs="Arial"/>
                <w:szCs w:val="20"/>
                <w:lang w:eastAsia="en-GB"/>
              </w:rPr>
              <w:t xml:space="preserve"> (</w:t>
            </w:r>
            <w:r w:rsidR="00B30B68" w:rsidRPr="00411CFF">
              <w:rPr>
                <w:rFonts w:eastAsia="Times New Roman" w:cs="Arial"/>
                <w:szCs w:val="20"/>
                <w:lang w:eastAsia="en-GB"/>
              </w:rPr>
              <w:t>47.30%</w:t>
            </w:r>
            <w:r w:rsidR="00B30B68">
              <w:rPr>
                <w:rFonts w:eastAsia="Times New Roman" w:cs="Arial"/>
                <w:szCs w:val="20"/>
                <w:lang w:eastAsia="en-GB"/>
              </w:rPr>
              <w:t>)</w:t>
            </w:r>
          </w:p>
          <w:p w14:paraId="0A5CB742" w14:textId="733118FC"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B30B68" w:rsidRPr="00411CFF">
              <w:rPr>
                <w:rFonts w:eastAsia="Times New Roman" w:cs="Arial"/>
                <w:szCs w:val="20"/>
                <w:lang w:eastAsia="en-GB"/>
              </w:rPr>
              <w:t>1,691,851</w:t>
            </w:r>
            <w:r w:rsidR="00B30B68">
              <w:rPr>
                <w:rFonts w:eastAsia="Times New Roman" w:cs="Arial"/>
                <w:szCs w:val="20"/>
                <w:lang w:eastAsia="en-GB"/>
              </w:rPr>
              <w:t xml:space="preserve"> (</w:t>
            </w:r>
            <w:r w:rsidR="00B30B68" w:rsidRPr="00411CFF">
              <w:rPr>
                <w:rFonts w:eastAsia="Times New Roman" w:cs="Arial"/>
                <w:szCs w:val="20"/>
                <w:lang w:eastAsia="en-GB"/>
              </w:rPr>
              <w:t>20.80%</w:t>
            </w:r>
            <w:r w:rsidR="00B30B68">
              <w:rPr>
                <w:rFonts w:eastAsia="Times New Roman" w:cs="Arial"/>
                <w:szCs w:val="20"/>
                <w:lang w:eastAsia="en-GB"/>
              </w:rPr>
              <w:t>)</w:t>
            </w:r>
          </w:p>
          <w:p w14:paraId="6899408F" w14:textId="0873E8D1" w:rsidR="00FD37C8" w:rsidRPr="00F07264" w:rsidRDefault="00B442DC" w:rsidP="004C0A20">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Strategy:</w:t>
            </w:r>
            <w:r>
              <w:t xml:space="preserve"> </w:t>
            </w:r>
            <w:r w:rsidR="009F5C7B" w:rsidRPr="00334249">
              <w:rPr>
                <w:i/>
                <w:iCs/>
              </w:rPr>
              <w:t>N/A</w:t>
            </w:r>
          </w:p>
          <w:p w14:paraId="64FB8107" w14:textId="2541E952" w:rsidR="00FD37C8" w:rsidRPr="004371AA"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 xml:space="preserve">: </w:t>
            </w:r>
            <w:r w:rsidR="009F5C7B">
              <w:rPr>
                <w:color w:val="auto"/>
              </w:rPr>
              <w:t>19.5 million (</w:t>
            </w:r>
            <w:hyperlink r:id="rId1791" w:history="1">
              <w:r w:rsidR="009F5C7B" w:rsidRPr="009F5C7B">
                <w:rPr>
                  <w:rStyle w:val="Hyperlink"/>
                </w:rPr>
                <w:t>Link</w:t>
              </w:r>
            </w:hyperlink>
            <w:r w:rsidR="009F5C7B">
              <w:rPr>
                <w:color w:val="auto"/>
              </w:rPr>
              <w:t xml:space="preserve">) </w:t>
            </w:r>
            <w:r w:rsidR="009F5C7B" w:rsidRPr="00F07264">
              <w:rPr>
                <w:color w:val="auto"/>
              </w:rPr>
              <w:t>CureVac (4.5 million), Pfizer-BioNTech (4.5), AstraZeneca (6), J&amp;J (4.5)</w:t>
            </w:r>
          </w:p>
        </w:tc>
      </w:tr>
    </w:tbl>
    <w:bookmarkEnd w:id="83"/>
    <w:p w14:paraId="73E9B319" w14:textId="3BC4351C" w:rsidR="00B442DC" w:rsidRPr="004C0A20" w:rsidRDefault="00B442DC" w:rsidP="004C0A20">
      <w:pPr>
        <w:pStyle w:val="Heading4"/>
      </w:pPr>
      <w:r w:rsidRPr="004C0A20">
        <w:rPr>
          <w:b/>
          <w:bCs w:val="0"/>
        </w:rPr>
        <w:t>Latest Member State developments affecting the medical technology industry</w:t>
      </w:r>
    </w:p>
    <w:p w14:paraId="5773E601" w14:textId="58DC029A" w:rsidR="00BD07C6" w:rsidRDefault="00BD07C6" w:rsidP="004C0A20">
      <w:pPr>
        <w:pStyle w:val="Heading5"/>
        <w:rPr>
          <w:b/>
          <w:bCs/>
        </w:rPr>
      </w:pPr>
      <w:r w:rsidRPr="004C0A20">
        <w:rPr>
          <w:b/>
          <w:bCs/>
        </w:rPr>
        <w:t>2021</w:t>
      </w:r>
    </w:p>
    <w:p w14:paraId="52B13B43" w14:textId="3EB9E324" w:rsidR="00B170EF" w:rsidRDefault="00B170EF" w:rsidP="004B26C2">
      <w:pPr>
        <w:pStyle w:val="Heading6"/>
        <w15:collapsed/>
      </w:pPr>
      <w:r>
        <w:t>May</w:t>
      </w:r>
    </w:p>
    <w:p w14:paraId="67CFCC77" w14:textId="4CB5017E" w:rsidR="004F2948" w:rsidRPr="00F97266" w:rsidRDefault="004F2948" w:rsidP="00270670">
      <w:pPr>
        <w:pStyle w:val="Bulletslist"/>
      </w:pPr>
      <w:r w:rsidRPr="00F97266">
        <w:rPr>
          <w:b/>
          <w:bCs/>
        </w:rPr>
        <w:t>31 May:</w:t>
      </w:r>
      <w:r>
        <w:t xml:space="preserve"> </w:t>
      </w:r>
      <w:r w:rsidRPr="004F2948">
        <w:t>Sweden set to begin easing coronavirus restrictions</w:t>
      </w:r>
      <w:r>
        <w:t xml:space="preserve"> – </w:t>
      </w:r>
      <w:hyperlink r:id="rId1792" w:history="1">
        <w:r w:rsidRPr="004F2948">
          <w:rPr>
            <w:rStyle w:val="Hyperlink"/>
          </w:rPr>
          <w:t>FT</w:t>
        </w:r>
      </w:hyperlink>
      <w:r>
        <w:t xml:space="preserve"> </w:t>
      </w:r>
    </w:p>
    <w:p w14:paraId="248FBA92" w14:textId="06403221" w:rsidR="000822B0" w:rsidRPr="000713CD" w:rsidRDefault="000822B0" w:rsidP="00270670">
      <w:pPr>
        <w:pStyle w:val="Bulletslist"/>
      </w:pPr>
      <w:r w:rsidRPr="000713CD">
        <w:rPr>
          <w:b/>
          <w:bCs/>
        </w:rPr>
        <w:t>25 May:</w:t>
      </w:r>
      <w:r>
        <w:t xml:space="preserve"> </w:t>
      </w:r>
      <w:r w:rsidRPr="000822B0">
        <w:t>Sweden to donate at least 3 million vaccine doses to COVAX in 2021</w:t>
      </w:r>
      <w:r>
        <w:t xml:space="preserve"> – </w:t>
      </w:r>
      <w:hyperlink r:id="rId1793" w:history="1">
        <w:r w:rsidRPr="000822B0">
          <w:rPr>
            <w:rStyle w:val="Hyperlink"/>
          </w:rPr>
          <w:t>REUTERS</w:t>
        </w:r>
      </w:hyperlink>
      <w:r>
        <w:t xml:space="preserve"> </w:t>
      </w:r>
    </w:p>
    <w:p w14:paraId="708F8328" w14:textId="18A24723" w:rsidR="000822B0" w:rsidRPr="000713CD" w:rsidRDefault="000822B0" w:rsidP="00270670">
      <w:pPr>
        <w:pStyle w:val="Bulletslist"/>
      </w:pPr>
      <w:r w:rsidRPr="000713CD">
        <w:rPr>
          <w:b/>
          <w:bCs/>
        </w:rPr>
        <w:t>24 May:</w:t>
      </w:r>
      <w:r>
        <w:t xml:space="preserve"> </w:t>
      </w:r>
      <w:r w:rsidRPr="000822B0">
        <w:t>Sweden extends warning against non-EU travel, but removes 7 countries from the list</w:t>
      </w:r>
      <w:r>
        <w:t xml:space="preserve"> – </w:t>
      </w:r>
      <w:hyperlink r:id="rId1794" w:history="1">
        <w:r w:rsidRPr="000822B0">
          <w:rPr>
            <w:rStyle w:val="Hyperlink"/>
          </w:rPr>
          <w:t>SE</w:t>
        </w:r>
      </w:hyperlink>
      <w:r>
        <w:t xml:space="preserve"> </w:t>
      </w:r>
    </w:p>
    <w:p w14:paraId="08520B26" w14:textId="40113E4A" w:rsidR="005049BF" w:rsidRPr="00DA5D15" w:rsidRDefault="005049BF" w:rsidP="00270670">
      <w:pPr>
        <w:pStyle w:val="Bulletslist"/>
      </w:pPr>
      <w:r w:rsidRPr="00DA5D15">
        <w:rPr>
          <w:b/>
          <w:bCs/>
        </w:rPr>
        <w:t>12 May:</w:t>
      </w:r>
      <w:r>
        <w:t xml:space="preserve"> </w:t>
      </w:r>
      <w:r w:rsidRPr="005049BF">
        <w:t>Sweden delays plans to ease COVID-19 rules on some public gatherings</w:t>
      </w:r>
      <w:r>
        <w:t xml:space="preserve"> – </w:t>
      </w:r>
      <w:hyperlink r:id="rId1795" w:history="1">
        <w:r w:rsidRPr="005049BF">
          <w:rPr>
            <w:rStyle w:val="Hyperlink"/>
          </w:rPr>
          <w:t>REUTERS</w:t>
        </w:r>
      </w:hyperlink>
      <w:r>
        <w:t xml:space="preserve"> </w:t>
      </w:r>
    </w:p>
    <w:p w14:paraId="7904774A" w14:textId="37A6B06F" w:rsidR="005049BF" w:rsidRDefault="005049BF" w:rsidP="00270670">
      <w:pPr>
        <w:pStyle w:val="Bulletslist"/>
      </w:pPr>
      <w:r w:rsidRPr="00DA5D15">
        <w:rPr>
          <w:b/>
          <w:bCs/>
        </w:rPr>
        <w:t>11 May:</w:t>
      </w:r>
      <w:r>
        <w:t xml:space="preserve"> </w:t>
      </w:r>
      <w:r w:rsidRPr="005049BF">
        <w:t>Norway and Sweden’s vaccine rollouts fail to engage at-risk migrant groups</w:t>
      </w:r>
      <w:r>
        <w:t xml:space="preserve"> – </w:t>
      </w:r>
      <w:hyperlink r:id="rId1796" w:history="1">
        <w:r w:rsidRPr="005049BF">
          <w:rPr>
            <w:rStyle w:val="Hyperlink"/>
          </w:rPr>
          <w:t>FT</w:t>
        </w:r>
      </w:hyperlink>
      <w:r>
        <w:t xml:space="preserve"> </w:t>
      </w:r>
    </w:p>
    <w:p w14:paraId="10CB5730" w14:textId="01051981" w:rsidR="005049BF" w:rsidRPr="00DA5D15" w:rsidRDefault="005049BF" w:rsidP="00270670">
      <w:pPr>
        <w:pStyle w:val="Bulletslist"/>
      </w:pPr>
      <w:r>
        <w:rPr>
          <w:b/>
          <w:bCs/>
        </w:rPr>
        <w:t>3 May:</w:t>
      </w:r>
      <w:r>
        <w:t xml:space="preserve"> </w:t>
      </w:r>
      <w:r w:rsidRPr="005049BF">
        <w:t>Moderna deal, Swedish donation boost COVAX vaccine-sharing platform</w:t>
      </w:r>
      <w:r>
        <w:t xml:space="preserve"> – </w:t>
      </w:r>
      <w:hyperlink r:id="rId1797" w:history="1">
        <w:r w:rsidRPr="005049BF">
          <w:rPr>
            <w:rStyle w:val="Hyperlink"/>
          </w:rPr>
          <w:t>REUTERS</w:t>
        </w:r>
      </w:hyperlink>
      <w:r>
        <w:t xml:space="preserve"> </w:t>
      </w:r>
    </w:p>
    <w:p w14:paraId="7C4BA02F" w14:textId="01AA301D" w:rsidR="00B170EF" w:rsidRPr="00B170EF" w:rsidRDefault="00B170EF" w:rsidP="00270670">
      <w:pPr>
        <w:pStyle w:val="Bulletslist"/>
      </w:pPr>
      <w:r w:rsidRPr="00270670">
        <w:rPr>
          <w:b/>
          <w:bCs/>
        </w:rPr>
        <w:t>3 May:</w:t>
      </w:r>
      <w:r>
        <w:t xml:space="preserve"> </w:t>
      </w:r>
      <w:r w:rsidRPr="00B170EF">
        <w:t>WHO welcomes Sweden’s announcement to share COVID-19 vaccine doses with COVAX</w:t>
      </w:r>
      <w:r>
        <w:t xml:space="preserve"> – </w:t>
      </w:r>
      <w:hyperlink r:id="rId1798" w:history="1">
        <w:r w:rsidRPr="00B170EF">
          <w:rPr>
            <w:rStyle w:val="Hyperlink"/>
          </w:rPr>
          <w:t>WHO</w:t>
        </w:r>
      </w:hyperlink>
    </w:p>
    <w:p w14:paraId="35C323F8" w14:textId="3B58A4A6" w:rsidR="004B26C2" w:rsidRDefault="004B26C2" w:rsidP="004B26C2">
      <w:pPr>
        <w:pStyle w:val="Heading6"/>
        <w15:collapsed/>
      </w:pPr>
      <w:r>
        <w:t>April</w:t>
      </w:r>
    </w:p>
    <w:p w14:paraId="67515ADD" w14:textId="710DE70F" w:rsidR="004A2CF7" w:rsidRPr="006C2917" w:rsidRDefault="004A2CF7" w:rsidP="00B776B2">
      <w:pPr>
        <w:pStyle w:val="Bulletslist"/>
      </w:pPr>
      <w:r w:rsidRPr="006C2917">
        <w:rPr>
          <w:b/>
          <w:bCs/>
        </w:rPr>
        <w:t>27 April:</w:t>
      </w:r>
      <w:r>
        <w:t xml:space="preserve"> </w:t>
      </w:r>
      <w:r w:rsidRPr="004A2CF7">
        <w:t>Sweden sees slowing third pandemic wave but cases still high</w:t>
      </w:r>
      <w:r>
        <w:t xml:space="preserve"> – </w:t>
      </w:r>
      <w:hyperlink r:id="rId1799" w:history="1">
        <w:r w:rsidRPr="004A2CF7">
          <w:rPr>
            <w:rStyle w:val="Hyperlink"/>
          </w:rPr>
          <w:t>REUTERS</w:t>
        </w:r>
      </w:hyperlink>
      <w:r>
        <w:t xml:space="preserve"> </w:t>
      </w:r>
    </w:p>
    <w:p w14:paraId="231B7B12" w14:textId="06DCFFE3" w:rsidR="004A2CF7" w:rsidRPr="006C2917" w:rsidRDefault="004A2CF7" w:rsidP="00B776B2">
      <w:pPr>
        <w:pStyle w:val="Bulletslist"/>
      </w:pPr>
      <w:r>
        <w:rPr>
          <w:b/>
          <w:bCs/>
        </w:rPr>
        <w:t xml:space="preserve">27 April: </w:t>
      </w:r>
      <w:r w:rsidRPr="006C2917">
        <w:t xml:space="preserve">Swedish PM given COVID-19 vaccine, urges population to follow suit – </w:t>
      </w:r>
      <w:hyperlink r:id="rId1800" w:history="1">
        <w:r w:rsidRPr="006C2917">
          <w:rPr>
            <w:rStyle w:val="Hyperlink"/>
          </w:rPr>
          <w:t>REUTERS</w:t>
        </w:r>
      </w:hyperlink>
      <w:r w:rsidRPr="006C2917">
        <w:t xml:space="preserve"> </w:t>
      </w:r>
    </w:p>
    <w:p w14:paraId="61345D1E" w14:textId="358AA652" w:rsidR="004A2CF7" w:rsidRPr="006C2917" w:rsidRDefault="004A2CF7" w:rsidP="00B776B2">
      <w:pPr>
        <w:pStyle w:val="Bulletslist"/>
        <w:rPr>
          <w:b/>
          <w:bCs/>
        </w:rPr>
      </w:pPr>
      <w:r>
        <w:rPr>
          <w:b/>
          <w:bCs/>
        </w:rPr>
        <w:t xml:space="preserve">26 April: </w:t>
      </w:r>
      <w:r w:rsidRPr="006C2917">
        <w:t>Swedish PM Stefan Löfven: Herd immunity ‘never ever’ part of coronavirus strategy</w:t>
      </w:r>
      <w:r>
        <w:t xml:space="preserve"> – </w:t>
      </w:r>
      <w:hyperlink r:id="rId1801" w:history="1">
        <w:r w:rsidRPr="004A2CF7">
          <w:rPr>
            <w:rStyle w:val="Hyperlink"/>
          </w:rPr>
          <w:t>SE</w:t>
        </w:r>
      </w:hyperlink>
      <w:r>
        <w:t xml:space="preserve"> </w:t>
      </w:r>
    </w:p>
    <w:p w14:paraId="4F3B4C96" w14:textId="14DB6850" w:rsidR="004A2CF7" w:rsidRPr="006C2917" w:rsidRDefault="004A2CF7" w:rsidP="00B776B2">
      <w:pPr>
        <w:pStyle w:val="Bulletslist"/>
        <w:rPr>
          <w:b/>
          <w:bCs/>
        </w:rPr>
      </w:pPr>
      <w:r>
        <w:rPr>
          <w:b/>
          <w:bCs/>
        </w:rPr>
        <w:t xml:space="preserve">22 April: </w:t>
      </w:r>
      <w:r w:rsidRPr="006C2917">
        <w:t xml:space="preserve">How effective is the Pfizer-BioNTech (BNT162b2) COVID-19 vaccine? A real-world study in Sweden </w:t>
      </w:r>
      <w:r>
        <w:t>–</w:t>
      </w:r>
      <w:r w:rsidRPr="006C2917">
        <w:t xml:space="preserve"> </w:t>
      </w:r>
      <w:hyperlink r:id="rId1802" w:history="1">
        <w:r w:rsidRPr="006C2917">
          <w:rPr>
            <w:rStyle w:val="Hyperlink"/>
          </w:rPr>
          <w:t>news-medical</w:t>
        </w:r>
      </w:hyperlink>
    </w:p>
    <w:p w14:paraId="403D8A5F" w14:textId="7BEB1853" w:rsidR="004A2CF7" w:rsidRDefault="004A2CF7" w:rsidP="00B776B2">
      <w:pPr>
        <w:pStyle w:val="Bulletslist"/>
        <w:rPr>
          <w:b/>
          <w:bCs/>
        </w:rPr>
      </w:pPr>
      <w:r>
        <w:rPr>
          <w:b/>
          <w:bCs/>
        </w:rPr>
        <w:t xml:space="preserve">22 April: </w:t>
      </w:r>
      <w:r w:rsidRPr="006C2917">
        <w:t xml:space="preserve">Sweden not ready to lift COVID restrictions, but PM says end in sight – </w:t>
      </w:r>
      <w:hyperlink r:id="rId1803" w:history="1">
        <w:r w:rsidRPr="006C2917">
          <w:rPr>
            <w:rStyle w:val="Hyperlink"/>
          </w:rPr>
          <w:t>REUTERS</w:t>
        </w:r>
      </w:hyperlink>
      <w:r>
        <w:rPr>
          <w:b/>
          <w:bCs/>
        </w:rPr>
        <w:t xml:space="preserve"> </w:t>
      </w:r>
    </w:p>
    <w:p w14:paraId="05112656" w14:textId="26AF7904" w:rsidR="00F56A9E" w:rsidRPr="006C2917" w:rsidRDefault="00F56A9E" w:rsidP="00B776B2">
      <w:pPr>
        <w:pStyle w:val="Bulletslist"/>
      </w:pPr>
      <w:r>
        <w:rPr>
          <w:b/>
          <w:bCs/>
        </w:rPr>
        <w:t xml:space="preserve">22 April: </w:t>
      </w:r>
      <w:r w:rsidRPr="006C2917">
        <w:t xml:space="preserve">2 million adults have received a Covid-19 vaccine dose in Sweden – </w:t>
      </w:r>
      <w:hyperlink r:id="rId1804" w:history="1">
        <w:r w:rsidRPr="006C2917">
          <w:rPr>
            <w:rStyle w:val="Hyperlink"/>
          </w:rPr>
          <w:t>SE</w:t>
        </w:r>
      </w:hyperlink>
      <w:r w:rsidRPr="006C2917">
        <w:t xml:space="preserve"> </w:t>
      </w:r>
    </w:p>
    <w:p w14:paraId="24F27D69" w14:textId="35A39FC0" w:rsidR="006E6008" w:rsidRDefault="006E6008" w:rsidP="00B776B2">
      <w:pPr>
        <w:pStyle w:val="Bulletslist"/>
        <w:rPr>
          <w:b/>
          <w:bCs/>
        </w:rPr>
      </w:pPr>
      <w:r>
        <w:rPr>
          <w:b/>
          <w:bCs/>
        </w:rPr>
        <w:t xml:space="preserve">21 April: </w:t>
      </w:r>
      <w:r w:rsidRPr="00E66936">
        <w:t xml:space="preserve">What’s next for the Johnson &amp; Johnson Covid-19 vaccine in Sweden? – </w:t>
      </w:r>
      <w:hyperlink r:id="rId1805" w:history="1">
        <w:r w:rsidRPr="00E66936">
          <w:rPr>
            <w:rStyle w:val="Hyperlink"/>
          </w:rPr>
          <w:t>SE</w:t>
        </w:r>
      </w:hyperlink>
      <w:r>
        <w:rPr>
          <w:b/>
          <w:bCs/>
        </w:rPr>
        <w:t xml:space="preserve"> </w:t>
      </w:r>
    </w:p>
    <w:p w14:paraId="659D6337" w14:textId="75A7D458" w:rsidR="00466155" w:rsidRPr="00E66936" w:rsidRDefault="00466155" w:rsidP="00B776B2">
      <w:pPr>
        <w:pStyle w:val="Bulletslist"/>
        <w:rPr>
          <w:b/>
          <w:bCs/>
        </w:rPr>
      </w:pPr>
      <w:r>
        <w:rPr>
          <w:b/>
          <w:bCs/>
        </w:rPr>
        <w:t xml:space="preserve">20 April: </w:t>
      </w:r>
      <w:r w:rsidRPr="00E66936">
        <w:t>Swedes under 65 to be given alternative to AstraZeneca vaccine for second dose</w:t>
      </w:r>
      <w:r>
        <w:t xml:space="preserve"> – </w:t>
      </w:r>
      <w:hyperlink r:id="rId1806" w:history="1">
        <w:r w:rsidRPr="00466155">
          <w:rPr>
            <w:rStyle w:val="Hyperlink"/>
          </w:rPr>
          <w:t>REUTERS</w:t>
        </w:r>
      </w:hyperlink>
      <w:r>
        <w:t xml:space="preserve"> </w:t>
      </w:r>
    </w:p>
    <w:p w14:paraId="428A3A51" w14:textId="4224C5B6" w:rsidR="006E6008" w:rsidRPr="006E6008" w:rsidRDefault="006E6008" w:rsidP="00B776B2">
      <w:pPr>
        <w:pStyle w:val="Bulletslist"/>
      </w:pPr>
      <w:r>
        <w:rPr>
          <w:b/>
          <w:bCs/>
        </w:rPr>
        <w:t xml:space="preserve">16 April: </w:t>
      </w:r>
      <w:r w:rsidRPr="00E66936">
        <w:t>Sweden announces new guidelines for people who have had the Covid-19 vaccine</w:t>
      </w:r>
      <w:r>
        <w:t xml:space="preserve"> – </w:t>
      </w:r>
      <w:hyperlink r:id="rId1807" w:history="1">
        <w:r w:rsidRPr="006E6008">
          <w:rPr>
            <w:rStyle w:val="Hyperlink"/>
          </w:rPr>
          <w:t>SE</w:t>
        </w:r>
      </w:hyperlink>
      <w:r>
        <w:t xml:space="preserve"> </w:t>
      </w:r>
    </w:p>
    <w:p w14:paraId="52A6FE94" w14:textId="11240918" w:rsidR="006E6008" w:rsidRDefault="006E6008" w:rsidP="00B776B2">
      <w:pPr>
        <w:pStyle w:val="Bulletslist"/>
        <w:rPr>
          <w:b/>
          <w:bCs/>
        </w:rPr>
      </w:pPr>
      <w:r>
        <w:rPr>
          <w:b/>
          <w:bCs/>
        </w:rPr>
        <w:t xml:space="preserve">15 April: </w:t>
      </w:r>
      <w:r w:rsidRPr="00E66936">
        <w:t xml:space="preserve">Sweden’s new guidelines for schoolchildren who have been exposed to Covid-19 </w:t>
      </w:r>
      <w:r>
        <w:t>–</w:t>
      </w:r>
      <w:r w:rsidRPr="00E66936">
        <w:t xml:space="preserve"> </w:t>
      </w:r>
      <w:hyperlink r:id="rId1808" w:history="1">
        <w:r w:rsidRPr="00E66936">
          <w:rPr>
            <w:rStyle w:val="Hyperlink"/>
          </w:rPr>
          <w:t>L</w:t>
        </w:r>
        <w:r w:rsidRPr="006E6008">
          <w:rPr>
            <w:rStyle w:val="Hyperlink"/>
          </w:rPr>
          <w:t xml:space="preserve"> </w:t>
        </w:r>
      </w:hyperlink>
      <w:r>
        <w:rPr>
          <w:b/>
          <w:bCs/>
        </w:rPr>
        <w:t xml:space="preserve"> </w:t>
      </w:r>
    </w:p>
    <w:p w14:paraId="5A7A78D5" w14:textId="1D65CE05" w:rsidR="00B776B2" w:rsidRPr="00C43025" w:rsidRDefault="00B776B2" w:rsidP="00B776B2">
      <w:pPr>
        <w:pStyle w:val="Bulletslist"/>
        <w:rPr>
          <w:b/>
          <w:bCs/>
        </w:rPr>
      </w:pPr>
      <w:r w:rsidRPr="00C43025">
        <w:rPr>
          <w:b/>
          <w:bCs/>
        </w:rPr>
        <w:t xml:space="preserve">13 April: </w:t>
      </w:r>
      <w:r w:rsidRPr="00C43025">
        <w:t>Sweden to Make Decision on J&amp;J Vaccine Before Administering Jabs</w:t>
      </w:r>
      <w:r>
        <w:t xml:space="preserve"> – </w:t>
      </w:r>
      <w:hyperlink r:id="rId1809" w:history="1">
        <w:r w:rsidRPr="00B776B2">
          <w:rPr>
            <w:rStyle w:val="Hyperlink"/>
          </w:rPr>
          <w:t>Bloomberg</w:t>
        </w:r>
      </w:hyperlink>
    </w:p>
    <w:p w14:paraId="7E9F5CB0" w14:textId="436A5BBD" w:rsidR="00B776B2" w:rsidRPr="00C43025" w:rsidRDefault="00B776B2" w:rsidP="00C43025">
      <w:pPr>
        <w:pStyle w:val="Bulletslist"/>
        <w:rPr>
          <w:b/>
          <w:bCs/>
        </w:rPr>
      </w:pPr>
      <w:r>
        <w:rPr>
          <w:b/>
          <w:bCs/>
        </w:rPr>
        <w:t xml:space="preserve">9 April: </w:t>
      </w:r>
      <w:r w:rsidRPr="00C43025">
        <w:t>Swedish region makes U-turn on new Covid-19 vaccination rules</w:t>
      </w:r>
      <w:r>
        <w:t xml:space="preserve"> – </w:t>
      </w:r>
      <w:hyperlink r:id="rId1810" w:history="1">
        <w:r w:rsidRPr="00B776B2">
          <w:rPr>
            <w:rStyle w:val="Hyperlink"/>
          </w:rPr>
          <w:t>SE</w:t>
        </w:r>
      </w:hyperlink>
      <w:r>
        <w:t xml:space="preserve"> </w:t>
      </w:r>
    </w:p>
    <w:p w14:paraId="4C27C141" w14:textId="18A2B9EB" w:rsidR="001D21F8" w:rsidRDefault="001D21F8" w:rsidP="004B26C2">
      <w:pPr>
        <w:pStyle w:val="Heading6"/>
        <w15:collapsed/>
      </w:pPr>
      <w:r>
        <w:t>March</w:t>
      </w:r>
    </w:p>
    <w:p w14:paraId="7F6D723D" w14:textId="53EC2DF2" w:rsidR="006341F2" w:rsidRPr="00CC522D" w:rsidRDefault="006341F2" w:rsidP="001D21F8">
      <w:pPr>
        <w:pStyle w:val="Bulletslist"/>
      </w:pPr>
      <w:r w:rsidRPr="00CC522D">
        <w:rPr>
          <w:b/>
          <w:bCs/>
        </w:rPr>
        <w:t>30 March:</w:t>
      </w:r>
      <w:r>
        <w:t xml:space="preserve"> </w:t>
      </w:r>
      <w:r w:rsidRPr="006341F2">
        <w:t>A three-step plan: When and how Sweden hopes to lift its Covid-19 restrictions</w:t>
      </w:r>
      <w:r>
        <w:t xml:space="preserve"> – </w:t>
      </w:r>
      <w:hyperlink r:id="rId1811" w:history="1">
        <w:r w:rsidRPr="006341F2">
          <w:rPr>
            <w:rStyle w:val="Hyperlink"/>
          </w:rPr>
          <w:t>SE</w:t>
        </w:r>
      </w:hyperlink>
      <w:r>
        <w:t xml:space="preserve"> </w:t>
      </w:r>
    </w:p>
    <w:p w14:paraId="5D130FA1" w14:textId="51533036" w:rsidR="001A3CB6" w:rsidRPr="00054FD6" w:rsidRDefault="001A3CB6" w:rsidP="001D21F8">
      <w:pPr>
        <w:pStyle w:val="Bulletslist"/>
      </w:pPr>
      <w:r w:rsidRPr="00054FD6">
        <w:rPr>
          <w:b/>
          <w:bCs/>
        </w:rPr>
        <w:t>16 March:</w:t>
      </w:r>
      <w:r>
        <w:t xml:space="preserve"> </w:t>
      </w:r>
      <w:r w:rsidRPr="001A3CB6">
        <w:t>Sweden halts use of AstraZeneca’s COVID-19 vaccine</w:t>
      </w:r>
      <w:r>
        <w:t xml:space="preserve"> – </w:t>
      </w:r>
      <w:hyperlink r:id="rId1812" w:history="1">
        <w:r w:rsidRPr="001A3CB6">
          <w:rPr>
            <w:rStyle w:val="Hyperlink"/>
          </w:rPr>
          <w:t>AA</w:t>
        </w:r>
      </w:hyperlink>
      <w:r>
        <w:t xml:space="preserve"> </w:t>
      </w:r>
    </w:p>
    <w:p w14:paraId="2BE34040" w14:textId="2A676ED1" w:rsidR="001A3CB6" w:rsidRPr="00054FD6" w:rsidRDefault="001A3CB6" w:rsidP="001D21F8">
      <w:pPr>
        <w:pStyle w:val="Bulletslist"/>
      </w:pPr>
      <w:r w:rsidRPr="00054FD6">
        <w:rPr>
          <w:b/>
          <w:bCs/>
        </w:rPr>
        <w:t>16 March:</w:t>
      </w:r>
      <w:r>
        <w:t xml:space="preserve"> </w:t>
      </w:r>
      <w:r w:rsidRPr="001A3CB6">
        <w:t>New Covid-19 variants now dominate in half of Sweden’s regions</w:t>
      </w:r>
      <w:r>
        <w:t xml:space="preserve"> – </w:t>
      </w:r>
      <w:hyperlink r:id="rId1813" w:history="1">
        <w:r w:rsidRPr="001A3CB6">
          <w:rPr>
            <w:rStyle w:val="Hyperlink"/>
          </w:rPr>
          <w:t>SE</w:t>
        </w:r>
      </w:hyperlink>
      <w:r>
        <w:t xml:space="preserve"> </w:t>
      </w:r>
    </w:p>
    <w:p w14:paraId="4A85F053" w14:textId="4C171090" w:rsidR="0033497B" w:rsidRPr="00F7041B" w:rsidRDefault="0033497B" w:rsidP="001D21F8">
      <w:pPr>
        <w:pStyle w:val="Bulletslist"/>
      </w:pPr>
      <w:r w:rsidRPr="00F7041B">
        <w:rPr>
          <w:b/>
          <w:bCs/>
        </w:rPr>
        <w:t>9 March:</w:t>
      </w:r>
      <w:r>
        <w:t xml:space="preserve"> </w:t>
      </w:r>
      <w:r w:rsidRPr="0033497B">
        <w:t>Sweden preparing digital vaccine certificates by the summer</w:t>
      </w:r>
      <w:r>
        <w:t xml:space="preserve"> – </w:t>
      </w:r>
      <w:hyperlink r:id="rId1814" w:history="1">
        <w:r w:rsidRPr="0033497B">
          <w:rPr>
            <w:rStyle w:val="Hyperlink"/>
          </w:rPr>
          <w:t>TT</w:t>
        </w:r>
      </w:hyperlink>
      <w:r>
        <w:t xml:space="preserve"> </w:t>
      </w:r>
    </w:p>
    <w:p w14:paraId="030B7BF4" w14:textId="27DC53C2" w:rsidR="0033497B" w:rsidRPr="00F7041B" w:rsidRDefault="0033497B" w:rsidP="001D21F8">
      <w:pPr>
        <w:pStyle w:val="Bulletslist"/>
      </w:pPr>
      <w:r>
        <w:rPr>
          <w:b/>
          <w:bCs/>
        </w:rPr>
        <w:t xml:space="preserve">5 March: </w:t>
      </w:r>
      <w:r w:rsidRPr="00F7041B">
        <w:t xml:space="preserve">Sweden approves AstraZeneca Covid-19 vaccine for over-65s – </w:t>
      </w:r>
      <w:hyperlink r:id="rId1815" w:history="1">
        <w:r w:rsidRPr="00F7041B">
          <w:rPr>
            <w:rStyle w:val="Hyperlink"/>
          </w:rPr>
          <w:t>SE</w:t>
        </w:r>
      </w:hyperlink>
      <w:r w:rsidRPr="00F7041B">
        <w:t xml:space="preserve"> </w:t>
      </w:r>
    </w:p>
    <w:p w14:paraId="04AFDC34" w14:textId="0E7A4090" w:rsidR="001D21F8" w:rsidRPr="001D21F8" w:rsidRDefault="001D21F8" w:rsidP="001D21F8">
      <w:pPr>
        <w:pStyle w:val="Bulletslist"/>
        <w:rPr>
          <w:b/>
          <w:bCs/>
        </w:rPr>
      </w:pPr>
      <w:r w:rsidRPr="008D722B">
        <w:rPr>
          <w:b/>
          <w:bCs/>
        </w:rPr>
        <w:t xml:space="preserve">3 March: </w:t>
      </w:r>
      <w:r w:rsidRPr="008D722B">
        <w:t>Stockholm Endures 100% Spike in Covid Cases as Third Wave Hits</w:t>
      </w:r>
      <w:r>
        <w:t xml:space="preserve"> – </w:t>
      </w:r>
      <w:hyperlink r:id="rId1816" w:history="1">
        <w:r w:rsidRPr="001D21F8">
          <w:rPr>
            <w:rStyle w:val="Hyperlink"/>
          </w:rPr>
          <w:t>Bloomberg</w:t>
        </w:r>
      </w:hyperlink>
    </w:p>
    <w:p w14:paraId="777A40B5" w14:textId="04BDE968" w:rsidR="001D21F8" w:rsidRPr="008D722B" w:rsidRDefault="001D21F8" w:rsidP="001D21F8">
      <w:pPr>
        <w:pStyle w:val="Bulletslist"/>
      </w:pPr>
      <w:r w:rsidRPr="008D722B">
        <w:rPr>
          <w:b/>
          <w:bCs/>
        </w:rPr>
        <w:t>2 March:</w:t>
      </w:r>
      <w:r>
        <w:t xml:space="preserve"> </w:t>
      </w:r>
      <w:r w:rsidRPr="001D21F8">
        <w:t>Warning of third wave as coronavirus continues to spread in Sweden</w:t>
      </w:r>
      <w:r>
        <w:t xml:space="preserve"> – </w:t>
      </w:r>
      <w:hyperlink r:id="rId1817" w:history="1">
        <w:r w:rsidRPr="001D21F8">
          <w:rPr>
            <w:rStyle w:val="Hyperlink"/>
          </w:rPr>
          <w:t>SE</w:t>
        </w:r>
      </w:hyperlink>
      <w:r>
        <w:t xml:space="preserve"> </w:t>
      </w:r>
    </w:p>
    <w:p w14:paraId="64B898BD" w14:textId="1377D6DB" w:rsidR="001D21F8" w:rsidRPr="008D722B" w:rsidRDefault="001D21F8" w:rsidP="008D722B">
      <w:pPr>
        <w:pStyle w:val="Bulletslist"/>
      </w:pPr>
      <w:r w:rsidRPr="008D722B">
        <w:rPr>
          <w:b/>
          <w:bCs/>
        </w:rPr>
        <w:t>1 March:</w:t>
      </w:r>
      <w:r>
        <w:t xml:space="preserve"> </w:t>
      </w:r>
      <w:r w:rsidRPr="001D21F8">
        <w:t>Alarm as Covid-19 cases rise once again in Sweden</w:t>
      </w:r>
      <w:r>
        <w:t xml:space="preserve"> – </w:t>
      </w:r>
      <w:hyperlink r:id="rId1818" w:history="1">
        <w:r w:rsidRPr="001D21F8">
          <w:rPr>
            <w:rStyle w:val="Hyperlink"/>
          </w:rPr>
          <w:t>SE</w:t>
        </w:r>
      </w:hyperlink>
      <w:r>
        <w:t xml:space="preserve"> </w:t>
      </w:r>
    </w:p>
    <w:p w14:paraId="18339B4B" w14:textId="32BB07D2" w:rsidR="00F0706B" w:rsidRDefault="00F0706B" w:rsidP="008D722B">
      <w:pPr>
        <w:pStyle w:val="Heading6"/>
        <w15:collapsed/>
      </w:pPr>
      <w:r>
        <w:t>February</w:t>
      </w:r>
    </w:p>
    <w:p w14:paraId="7C0F1147" w14:textId="4AF0D479" w:rsidR="002B0A38" w:rsidRPr="008D722B" w:rsidRDefault="002B0A38" w:rsidP="00A24812">
      <w:pPr>
        <w:pStyle w:val="Bulletslist"/>
      </w:pPr>
      <w:r w:rsidRPr="008D722B">
        <w:rPr>
          <w:b/>
          <w:bCs/>
        </w:rPr>
        <w:t>22 February:</w:t>
      </w:r>
      <w:r>
        <w:t xml:space="preserve"> </w:t>
      </w:r>
      <w:r w:rsidRPr="002B0A38">
        <w:t>Excess mortality in Sweden just under 8 percent - the figure among the lower in Europe</w:t>
      </w:r>
      <w:r>
        <w:t xml:space="preserve"> – </w:t>
      </w:r>
      <w:hyperlink r:id="rId1819" w:history="1">
        <w:r w:rsidRPr="002B0A38">
          <w:rPr>
            <w:rStyle w:val="Hyperlink"/>
          </w:rPr>
          <w:t>DN</w:t>
        </w:r>
      </w:hyperlink>
      <w:r>
        <w:t xml:space="preserve"> </w:t>
      </w:r>
    </w:p>
    <w:p w14:paraId="3E63A4CF" w14:textId="6FD5E715" w:rsidR="00CA4E3C" w:rsidRPr="008E64D7" w:rsidRDefault="00CA4E3C" w:rsidP="00A24812">
      <w:pPr>
        <w:pStyle w:val="Bulletslist"/>
      </w:pPr>
      <w:r w:rsidRPr="008E64D7">
        <w:rPr>
          <w:b/>
          <w:bCs/>
        </w:rPr>
        <w:t>18 February:</w:t>
      </w:r>
      <w:r>
        <w:t xml:space="preserve"> </w:t>
      </w:r>
      <w:r w:rsidRPr="00CA4E3C">
        <w:t>Stockholm coronavirus cases rise by nearly 25 percent in one week</w:t>
      </w:r>
      <w:r>
        <w:t xml:space="preserve"> – </w:t>
      </w:r>
      <w:hyperlink r:id="rId1820" w:history="1">
        <w:r w:rsidRPr="00CA4E3C">
          <w:rPr>
            <w:rStyle w:val="Hyperlink"/>
          </w:rPr>
          <w:t>SE</w:t>
        </w:r>
      </w:hyperlink>
      <w:r>
        <w:t xml:space="preserve"> </w:t>
      </w:r>
    </w:p>
    <w:p w14:paraId="78B7AD54" w14:textId="2B6E37E9" w:rsidR="00266FE5" w:rsidRPr="002E5C7B" w:rsidRDefault="00266FE5" w:rsidP="00A24812">
      <w:pPr>
        <w:pStyle w:val="Bulletslist"/>
      </w:pPr>
      <w:r w:rsidRPr="002E5C7B">
        <w:rPr>
          <w:b/>
          <w:bCs/>
        </w:rPr>
        <w:t>15 February:</w:t>
      </w:r>
      <w:r>
        <w:t xml:space="preserve"> </w:t>
      </w:r>
      <w:r w:rsidRPr="00266FE5">
        <w:t>Stockholm pushes back Covid-19 vaccine deadline</w:t>
      </w:r>
      <w:r>
        <w:t xml:space="preserve"> – </w:t>
      </w:r>
      <w:hyperlink r:id="rId1821" w:history="1">
        <w:r w:rsidRPr="00266FE5">
          <w:rPr>
            <w:rStyle w:val="Hyperlink"/>
          </w:rPr>
          <w:t>SE</w:t>
        </w:r>
      </w:hyperlink>
      <w:r>
        <w:t xml:space="preserve"> </w:t>
      </w:r>
    </w:p>
    <w:p w14:paraId="3C091972" w14:textId="5CF68776" w:rsidR="00266FE5" w:rsidRPr="002E5C7B" w:rsidRDefault="00266FE5" w:rsidP="00A24812">
      <w:pPr>
        <w:pStyle w:val="Bulletslist"/>
      </w:pPr>
      <w:r w:rsidRPr="002E5C7B">
        <w:rPr>
          <w:b/>
          <w:bCs/>
        </w:rPr>
        <w:t>11 February:</w:t>
      </w:r>
      <w:r>
        <w:t xml:space="preserve"> </w:t>
      </w:r>
      <w:r w:rsidRPr="00266FE5">
        <w:t>Sweden says it's still on track to reach vaccine target despite delays</w:t>
      </w:r>
      <w:r>
        <w:t xml:space="preserve"> – </w:t>
      </w:r>
      <w:hyperlink r:id="rId1822" w:history="1">
        <w:r w:rsidRPr="00266FE5">
          <w:rPr>
            <w:rStyle w:val="Hyperlink"/>
          </w:rPr>
          <w:t>SE</w:t>
        </w:r>
      </w:hyperlink>
      <w:r>
        <w:t xml:space="preserve"> </w:t>
      </w:r>
    </w:p>
    <w:p w14:paraId="6D964A37" w14:textId="11CB36FC" w:rsidR="001E06D8" w:rsidRPr="00E118A4" w:rsidRDefault="001E06D8" w:rsidP="00A24812">
      <w:pPr>
        <w:pStyle w:val="Bulletslist"/>
      </w:pPr>
      <w:r w:rsidRPr="00E118A4">
        <w:rPr>
          <w:b/>
          <w:bCs/>
        </w:rPr>
        <w:t>4 February:</w:t>
      </w:r>
      <w:r>
        <w:t xml:space="preserve"> </w:t>
      </w:r>
      <w:r w:rsidRPr="001E06D8">
        <w:t>Sweden plans for digital coronavirus "vaccine passport" by summer</w:t>
      </w:r>
      <w:r>
        <w:t xml:space="preserve"> – </w:t>
      </w:r>
      <w:hyperlink r:id="rId1823" w:history="1">
        <w:r w:rsidRPr="001E06D8">
          <w:rPr>
            <w:rStyle w:val="Hyperlink"/>
          </w:rPr>
          <w:t>REUTERS</w:t>
        </w:r>
      </w:hyperlink>
      <w:r>
        <w:t xml:space="preserve"> </w:t>
      </w:r>
    </w:p>
    <w:p w14:paraId="127B1DD1" w14:textId="79A29761" w:rsidR="00F0706B" w:rsidRDefault="00391807" w:rsidP="00A24812">
      <w:pPr>
        <w:pStyle w:val="Bulletslist"/>
      </w:pPr>
      <w:r w:rsidRPr="00A24812">
        <w:rPr>
          <w:b/>
          <w:bCs/>
        </w:rPr>
        <w:t>2 February:</w:t>
      </w:r>
      <w:r>
        <w:t xml:space="preserve"> </w:t>
      </w:r>
      <w:r w:rsidRPr="00391807">
        <w:t>Sweden to require negative COVID-19 test for arrivals from abroad</w:t>
      </w:r>
      <w:r>
        <w:t xml:space="preserve"> – </w:t>
      </w:r>
      <w:hyperlink r:id="rId1824" w:history="1">
        <w:r w:rsidRPr="00391807">
          <w:rPr>
            <w:rStyle w:val="Hyperlink"/>
          </w:rPr>
          <w:t>REUTERS</w:t>
        </w:r>
      </w:hyperlink>
      <w:r>
        <w:t xml:space="preserve"> </w:t>
      </w:r>
    </w:p>
    <w:p w14:paraId="4F396EAC" w14:textId="719A55EC" w:rsidR="003F21A8" w:rsidRDefault="003F21A8" w:rsidP="003F21A8">
      <w:pPr>
        <w:pStyle w:val="Bulletslist"/>
      </w:pPr>
      <w:r>
        <w:rPr>
          <w:b/>
          <w:bCs/>
        </w:rPr>
        <w:t>2 February:</w:t>
      </w:r>
      <w:r>
        <w:t xml:space="preserve"> </w:t>
      </w:r>
      <w:r w:rsidRPr="003F21A8">
        <w:t>France, Sweden, Poland: Oxford/AstraZeneca vaccine not for elderly</w:t>
      </w:r>
      <w:r>
        <w:t xml:space="preserve"> – </w:t>
      </w:r>
      <w:hyperlink r:id="rId1825" w:history="1">
        <w:r w:rsidRPr="003F21A8">
          <w:rPr>
            <w:rStyle w:val="Hyperlink"/>
          </w:rPr>
          <w:t>POLITICO</w:t>
        </w:r>
      </w:hyperlink>
      <w:r>
        <w:t xml:space="preserve"> </w:t>
      </w:r>
    </w:p>
    <w:p w14:paraId="0B5CBB0B" w14:textId="6BED87AE" w:rsidR="002F41EA" w:rsidRDefault="002F41EA" w:rsidP="00054FD6">
      <w:pPr>
        <w:pStyle w:val="Heading6"/>
        <w15:collapsed/>
      </w:pPr>
      <w:r>
        <w:t>January</w:t>
      </w:r>
    </w:p>
    <w:p w14:paraId="1C699992" w14:textId="793FEE71" w:rsidR="003256D6" w:rsidRDefault="003256D6" w:rsidP="002F41EA">
      <w:pPr>
        <w:pStyle w:val="Bulletslist"/>
      </w:pPr>
      <w:r w:rsidRPr="00785566">
        <w:rPr>
          <w:b/>
          <w:bCs/>
        </w:rPr>
        <w:t>26 January:</w:t>
      </w:r>
      <w:r>
        <w:t xml:space="preserve"> </w:t>
      </w:r>
      <w:r w:rsidRPr="003256D6">
        <w:t>Sweden pauses vaccine payments after Pfizer starts charging for sixth dose</w:t>
      </w:r>
      <w:r>
        <w:t xml:space="preserve"> – </w:t>
      </w:r>
      <w:hyperlink r:id="rId1826" w:history="1">
        <w:r w:rsidRPr="003256D6">
          <w:rPr>
            <w:rStyle w:val="Hyperlink"/>
          </w:rPr>
          <w:t>EURACTIV</w:t>
        </w:r>
      </w:hyperlink>
      <w:r>
        <w:t xml:space="preserve"> </w:t>
      </w:r>
    </w:p>
    <w:p w14:paraId="24AB4CFA" w14:textId="41A4E4CE" w:rsidR="003256D6" w:rsidRPr="00785566" w:rsidRDefault="003256D6" w:rsidP="002F41EA">
      <w:pPr>
        <w:pStyle w:val="Bulletslist"/>
      </w:pPr>
      <w:r>
        <w:rPr>
          <w:b/>
          <w:bCs/>
        </w:rPr>
        <w:t>24 January:</w:t>
      </w:r>
      <w:r>
        <w:t xml:space="preserve"> </w:t>
      </w:r>
      <w:r w:rsidRPr="003256D6">
        <w:t>‘Sensible’ Sweden beset by delays in Covid vaccine rollout</w:t>
      </w:r>
      <w:r>
        <w:t xml:space="preserve"> – </w:t>
      </w:r>
      <w:hyperlink r:id="rId1827" w:history="1">
        <w:r w:rsidRPr="003256D6">
          <w:rPr>
            <w:rStyle w:val="Hyperlink"/>
          </w:rPr>
          <w:t>The Times</w:t>
        </w:r>
      </w:hyperlink>
      <w:r>
        <w:t xml:space="preserve"> </w:t>
      </w:r>
    </w:p>
    <w:p w14:paraId="6CCDE10E" w14:textId="786D83E3" w:rsidR="00516B2B" w:rsidRPr="00224529" w:rsidRDefault="00516B2B" w:rsidP="002F41EA">
      <w:pPr>
        <w:pStyle w:val="Bulletslist"/>
      </w:pPr>
      <w:r w:rsidRPr="00224529">
        <w:rPr>
          <w:b/>
          <w:bCs/>
        </w:rPr>
        <w:t>15 January:</w:t>
      </w:r>
      <w:r>
        <w:t xml:space="preserve"> </w:t>
      </w:r>
      <w:r w:rsidRPr="00516B2B">
        <w:t>Sweden temporarily receives fewer vaccine doses than promised</w:t>
      </w:r>
      <w:r>
        <w:t xml:space="preserve"> – </w:t>
      </w:r>
      <w:hyperlink r:id="rId1828" w:history="1">
        <w:r w:rsidRPr="00516B2B">
          <w:rPr>
            <w:rStyle w:val="Hyperlink"/>
          </w:rPr>
          <w:t>Folkhalsomyndigheten</w:t>
        </w:r>
      </w:hyperlink>
      <w:r>
        <w:t xml:space="preserve"> </w:t>
      </w:r>
    </w:p>
    <w:p w14:paraId="028CE53F" w14:textId="28F57D1F" w:rsidR="00D535B3" w:rsidRPr="00D535B3" w:rsidRDefault="00D535B3" w:rsidP="002F41EA">
      <w:pPr>
        <w:pStyle w:val="Bulletslist"/>
      </w:pPr>
      <w:r w:rsidRPr="00D535B3">
        <w:rPr>
          <w:b/>
          <w:bCs/>
        </w:rPr>
        <w:t>13 January:</w:t>
      </w:r>
      <w:r>
        <w:t xml:space="preserve"> </w:t>
      </w:r>
      <w:r w:rsidRPr="00D535B3">
        <w:t>Sweden Finally Tightens Covid Measures After Being Slammed by Virus</w:t>
      </w:r>
      <w:r>
        <w:t xml:space="preserve"> – </w:t>
      </w:r>
      <w:hyperlink r:id="rId1829" w:history="1">
        <w:r w:rsidRPr="00D535B3">
          <w:rPr>
            <w:rStyle w:val="Hyperlink"/>
          </w:rPr>
          <w:t>Bloomberg</w:t>
        </w:r>
      </w:hyperlink>
      <w:r>
        <w:t xml:space="preserve"> </w:t>
      </w:r>
    </w:p>
    <w:p w14:paraId="2E31D9D1" w14:textId="3FA6F189" w:rsidR="002F41EA" w:rsidRPr="002F41EA" w:rsidRDefault="00863CBE" w:rsidP="002F41EA">
      <w:pPr>
        <w:pStyle w:val="Bulletslist"/>
      </w:pPr>
      <w:r w:rsidRPr="00863CBE">
        <w:rPr>
          <w:b/>
          <w:bCs/>
        </w:rPr>
        <w:t>5 January:</w:t>
      </w:r>
      <w:r>
        <w:t xml:space="preserve"> </w:t>
      </w:r>
      <w:r w:rsidRPr="00863CBE">
        <w:t>Swedes fume at leaders’ lockdown lapses</w:t>
      </w:r>
      <w:r>
        <w:t xml:space="preserve"> – </w:t>
      </w:r>
      <w:hyperlink r:id="rId1830" w:history="1">
        <w:r w:rsidRPr="00863CBE">
          <w:rPr>
            <w:rStyle w:val="Hyperlink"/>
          </w:rPr>
          <w:t>POLITICO</w:t>
        </w:r>
      </w:hyperlink>
      <w:r>
        <w:t xml:space="preserve"> </w:t>
      </w:r>
    </w:p>
    <w:p w14:paraId="5E505DB7" w14:textId="1D5C77E2" w:rsidR="008B4AAD" w:rsidRPr="004C0A20" w:rsidRDefault="00BD07C6" w:rsidP="001425CB">
      <w:pPr>
        <w:pStyle w:val="Heading5"/>
        <w15:collapsed/>
        <w:rPr>
          <w:b/>
          <w:bCs/>
        </w:rPr>
      </w:pPr>
      <w:r w:rsidRPr="004C0A20">
        <w:rPr>
          <w:b/>
          <w:bCs/>
        </w:rPr>
        <w:t>2020</w:t>
      </w:r>
    </w:p>
    <w:p w14:paraId="639473F2" w14:textId="17E24660" w:rsidR="00945587" w:rsidRDefault="00945587" w:rsidP="004C0A20">
      <w:pPr>
        <w:pStyle w:val="Heading6"/>
      </w:pPr>
      <w:r>
        <w:t>December</w:t>
      </w:r>
    </w:p>
    <w:p w14:paraId="6F6685D8" w14:textId="65F4CABA" w:rsidR="00D80F67" w:rsidRDefault="00D80F67" w:rsidP="006024D7">
      <w:pPr>
        <w:pStyle w:val="Bulletslist"/>
        <w:rPr>
          <w:b/>
          <w:bCs/>
        </w:rPr>
      </w:pPr>
      <w:r>
        <w:rPr>
          <w:b/>
          <w:bCs/>
        </w:rPr>
        <w:t xml:space="preserve">12 December: </w:t>
      </w:r>
      <w:r w:rsidRPr="0071482C">
        <w:t>Sweden’s Covid Workers Are Quitting in Dangerous Numbers</w:t>
      </w:r>
      <w:r>
        <w:t xml:space="preserve"> – </w:t>
      </w:r>
      <w:hyperlink r:id="rId1831" w:history="1">
        <w:r w:rsidRPr="00D80F67">
          <w:rPr>
            <w:rStyle w:val="Hyperlink"/>
          </w:rPr>
          <w:t>Bloomberg</w:t>
        </w:r>
      </w:hyperlink>
      <w:r>
        <w:t xml:space="preserve"> </w:t>
      </w:r>
    </w:p>
    <w:p w14:paraId="5EB288FF" w14:textId="0ADD85E6" w:rsidR="00945587" w:rsidRPr="006024D7" w:rsidRDefault="00945587" w:rsidP="006024D7">
      <w:pPr>
        <w:pStyle w:val="Bulletslist"/>
        <w:rPr>
          <w:b/>
          <w:bCs/>
        </w:rPr>
      </w:pPr>
      <w:r w:rsidRPr="006024D7">
        <w:rPr>
          <w:b/>
          <w:bCs/>
        </w:rPr>
        <w:t>2 December</w:t>
      </w:r>
      <w:r>
        <w:t xml:space="preserve">: </w:t>
      </w:r>
      <w:r w:rsidRPr="006024D7">
        <w:t>Swedish government loses support as COVID-19 strategy comes under pressure</w:t>
      </w:r>
      <w:r>
        <w:rPr>
          <w:lang w:val="en-US"/>
        </w:rPr>
        <w:t xml:space="preserve"> - </w:t>
      </w:r>
      <w:hyperlink r:id="rId1832" w:history="1">
        <w:r w:rsidRPr="00945587">
          <w:rPr>
            <w:rStyle w:val="Hyperlink"/>
            <w:lang w:val="en-US"/>
          </w:rPr>
          <w:t>Fortune</w:t>
        </w:r>
      </w:hyperlink>
    </w:p>
    <w:p w14:paraId="4727BCE0" w14:textId="4125D620" w:rsidR="00065BCE" w:rsidRDefault="00065BCE" w:rsidP="004C0A20">
      <w:pPr>
        <w:pStyle w:val="Heading6"/>
      </w:pPr>
      <w:r>
        <w:t>November</w:t>
      </w:r>
    </w:p>
    <w:p w14:paraId="7734E0F8" w14:textId="607E70BD" w:rsidR="009F5C7B" w:rsidRPr="00F07264" w:rsidRDefault="009F5C7B" w:rsidP="00041269">
      <w:pPr>
        <w:pStyle w:val="Bulletslist"/>
      </w:pPr>
      <w:r w:rsidRPr="00F07264">
        <w:rPr>
          <w:b/>
          <w:bCs/>
        </w:rPr>
        <w:t>26 November</w:t>
      </w:r>
      <w:r>
        <w:t xml:space="preserve">: </w:t>
      </w:r>
      <w:r w:rsidRPr="009F5C7B">
        <w:t>COVID-19 vaccination could begin in January</w:t>
      </w:r>
      <w:r>
        <w:t xml:space="preserve"> – </w:t>
      </w:r>
      <w:hyperlink r:id="rId1833" w:history="1">
        <w:r w:rsidRPr="009F5C7B">
          <w:rPr>
            <w:rStyle w:val="Hyperlink"/>
          </w:rPr>
          <w:t>AA</w:t>
        </w:r>
      </w:hyperlink>
      <w:r>
        <w:t xml:space="preserve"> </w:t>
      </w:r>
    </w:p>
    <w:p w14:paraId="60F71F67" w14:textId="2E9A7986" w:rsidR="00041269" w:rsidRPr="00F52E15" w:rsidRDefault="00041269" w:rsidP="00041269">
      <w:pPr>
        <w:pStyle w:val="Bulletslist"/>
      </w:pPr>
      <w:r w:rsidRPr="00F52E15">
        <w:rPr>
          <w:b/>
          <w:bCs/>
        </w:rPr>
        <w:t>19 November</w:t>
      </w:r>
      <w:r>
        <w:t xml:space="preserve">: </w:t>
      </w:r>
      <w:r w:rsidRPr="00041269">
        <w:t>Sweden's Public Health Agency has advised the country's regions to impose limits on who can get tested for Covid-19 in order to free up essential testing capacity</w:t>
      </w:r>
      <w:r>
        <w:t xml:space="preserve"> – </w:t>
      </w:r>
      <w:hyperlink r:id="rId1834" w:history="1">
        <w:r w:rsidRPr="00041269">
          <w:rPr>
            <w:rStyle w:val="Hyperlink"/>
          </w:rPr>
          <w:t>The Local</w:t>
        </w:r>
      </w:hyperlink>
    </w:p>
    <w:p w14:paraId="5A5AB29F" w14:textId="14A7503B" w:rsidR="00065BCE" w:rsidRPr="00C55FCE" w:rsidRDefault="00065BCE" w:rsidP="00C55FCE">
      <w:pPr>
        <w:pStyle w:val="Bulletslist"/>
      </w:pPr>
      <w:r w:rsidRPr="00C55FCE">
        <w:rPr>
          <w:b/>
          <w:bCs/>
        </w:rPr>
        <w:t>17 November</w:t>
      </w:r>
      <w:r>
        <w:t xml:space="preserve">: Even though WHO recommends face masks, Swedish Health Agency is not yet there – </w:t>
      </w:r>
      <w:hyperlink r:id="rId1835" w:history="1">
        <w:r w:rsidRPr="00065BCE">
          <w:rPr>
            <w:rStyle w:val="Hyperlink"/>
          </w:rPr>
          <w:t>Radio Sweden</w:t>
        </w:r>
      </w:hyperlink>
    </w:p>
    <w:p w14:paraId="387607BD" w14:textId="7B605D14" w:rsidR="008B4AAD" w:rsidRDefault="008B4AAD" w:rsidP="004C0A20">
      <w:pPr>
        <w:pStyle w:val="Heading6"/>
      </w:pPr>
      <w:r>
        <w:t>August</w:t>
      </w:r>
    </w:p>
    <w:p w14:paraId="29C31865" w14:textId="548A447B" w:rsidR="00C57864" w:rsidRPr="00C55FCE" w:rsidRDefault="00C57864" w:rsidP="0024223F">
      <w:pPr>
        <w:numPr>
          <w:ilvl w:val="0"/>
          <w:numId w:val="1"/>
        </w:numPr>
        <w:rPr>
          <w:rStyle w:val="Hyperlink"/>
          <w:color w:val="333333"/>
          <w:u w:val="none"/>
        </w:rPr>
      </w:pPr>
      <w:r w:rsidRPr="00450639">
        <w:rPr>
          <w:b/>
          <w:bCs/>
        </w:rPr>
        <w:t>26 August</w:t>
      </w:r>
      <w:r>
        <w:t xml:space="preserve">: Thousands of people get false negatives with PCR tests – </w:t>
      </w:r>
      <w:hyperlink r:id="rId1836" w:history="1">
        <w:r w:rsidRPr="00C57864">
          <w:rPr>
            <w:rStyle w:val="Hyperlink"/>
          </w:rPr>
          <w:t>Wellington Times</w:t>
        </w:r>
      </w:hyperlink>
    </w:p>
    <w:p w14:paraId="57720870" w14:textId="5BDF4CB2" w:rsidR="008B4AAD" w:rsidRPr="00450639" w:rsidRDefault="008B4AAD" w:rsidP="004C0A20">
      <w:pPr>
        <w:pStyle w:val="Heading6"/>
      </w:pPr>
      <w:r>
        <w:t>June</w:t>
      </w:r>
    </w:p>
    <w:p w14:paraId="6C51AE55" w14:textId="64B90A0A" w:rsidR="003D7C1B" w:rsidRPr="004E5C9E" w:rsidRDefault="003D7C1B" w:rsidP="0024223F">
      <w:pPr>
        <w:numPr>
          <w:ilvl w:val="0"/>
          <w:numId w:val="1"/>
        </w:numPr>
      </w:pPr>
      <w:r w:rsidRPr="004E5C9E">
        <w:rPr>
          <w:b/>
          <w:bCs/>
        </w:rPr>
        <w:t>17 June</w:t>
      </w:r>
      <w:r>
        <w:t xml:space="preserve">: One in seven developed antibodies in results of mass testing - </w:t>
      </w:r>
      <w:hyperlink r:id="rId1837" w:history="1">
        <w:r w:rsidRPr="003D7C1B">
          <w:rPr>
            <w:rStyle w:val="Hyperlink"/>
          </w:rPr>
          <w:t>DN</w:t>
        </w:r>
      </w:hyperlink>
    </w:p>
    <w:p w14:paraId="4F9D7280" w14:textId="5730203D" w:rsidR="000D7D81" w:rsidRPr="004E5C9E" w:rsidRDefault="000D7D81" w:rsidP="0024223F">
      <w:pPr>
        <w:numPr>
          <w:ilvl w:val="0"/>
          <w:numId w:val="1"/>
        </w:numPr>
      </w:pPr>
      <w:r w:rsidRPr="004E5C9E">
        <w:rPr>
          <w:b/>
          <w:bCs/>
        </w:rPr>
        <w:t>15 June</w:t>
      </w:r>
      <w:r>
        <w:t xml:space="preserve">: After Stockholm also other regions look to introduce extensive antibody tests - </w:t>
      </w:r>
      <w:hyperlink r:id="rId1838" w:history="1">
        <w:r w:rsidRPr="000D7D81">
          <w:rPr>
            <w:rStyle w:val="Hyperlink"/>
          </w:rPr>
          <w:t>DN</w:t>
        </w:r>
      </w:hyperlink>
    </w:p>
    <w:p w14:paraId="03A0BFCA" w14:textId="1842A415" w:rsidR="00F73614" w:rsidRPr="005D766F" w:rsidRDefault="00F73614" w:rsidP="0024223F">
      <w:pPr>
        <w:numPr>
          <w:ilvl w:val="0"/>
          <w:numId w:val="1"/>
        </w:numPr>
      </w:pPr>
      <w:r w:rsidRPr="005D766F">
        <w:rPr>
          <w:b/>
          <w:bCs/>
        </w:rPr>
        <w:t>5 June</w:t>
      </w:r>
      <w:r>
        <w:t xml:space="preserve">: Sweden announces free virus testing - </w:t>
      </w:r>
      <w:hyperlink r:id="rId1839" w:history="1">
        <w:r w:rsidRPr="00F73614">
          <w:rPr>
            <w:rStyle w:val="Hyperlink"/>
          </w:rPr>
          <w:t>MedInLive</w:t>
        </w:r>
      </w:hyperlink>
    </w:p>
    <w:p w14:paraId="130F94A0" w14:textId="7E685563" w:rsidR="005D240E" w:rsidRPr="00CD21BC" w:rsidRDefault="005D240E" w:rsidP="0024223F">
      <w:pPr>
        <w:numPr>
          <w:ilvl w:val="0"/>
          <w:numId w:val="1"/>
        </w:numPr>
      </w:pPr>
      <w:r w:rsidRPr="00CD21BC">
        <w:rPr>
          <w:b/>
          <w:bCs/>
        </w:rPr>
        <w:t>3 June</w:t>
      </w:r>
      <w:r>
        <w:t xml:space="preserve">: Many Swedish regions initiating extended covid-19 testing - </w:t>
      </w:r>
      <w:hyperlink r:id="rId1840" w:history="1">
        <w:r w:rsidRPr="005D240E">
          <w:rPr>
            <w:rStyle w:val="Hyperlink"/>
          </w:rPr>
          <w:t>DN</w:t>
        </w:r>
      </w:hyperlink>
    </w:p>
    <w:p w14:paraId="5CBF002F" w14:textId="77777777" w:rsidR="00C261AC" w:rsidRPr="00C261AC" w:rsidRDefault="00C261AC">
      <w:pPr>
        <w:pStyle w:val="Bulletslist"/>
        <w:numPr>
          <w:ilvl w:val="0"/>
          <w:numId w:val="0"/>
        </w:numPr>
      </w:pPr>
    </w:p>
    <w:p w14:paraId="029DC7B2" w14:textId="77777777" w:rsidR="00012685" w:rsidRDefault="00012685" w:rsidP="00C261AC">
      <w:pPr>
        <w:pStyle w:val="Heading3"/>
      </w:pPr>
    </w:p>
    <w:p w14:paraId="7443C662" w14:textId="39A4F768" w:rsidR="0031540D" w:rsidRDefault="0031540D" w:rsidP="00C261AC">
      <w:pPr>
        <w:pStyle w:val="Heading3"/>
      </w:pPr>
      <w:bookmarkStart w:id="84" w:name="_Toc66278167"/>
      <w:r w:rsidRPr="0031540D">
        <w:t>Switzerland</w:t>
      </w:r>
      <w:bookmarkEnd w:id="84"/>
    </w:p>
    <w:tbl>
      <w:tblPr>
        <w:tblStyle w:val="GridTable4-Accent4"/>
        <w:tblW w:w="0" w:type="auto"/>
        <w:tblLook w:val="04A0" w:firstRow="1" w:lastRow="0" w:firstColumn="1" w:lastColumn="0" w:noHBand="0" w:noVBand="1"/>
      </w:tblPr>
      <w:tblGrid>
        <w:gridCol w:w="4713"/>
        <w:gridCol w:w="3472"/>
        <w:gridCol w:w="5220"/>
      </w:tblGrid>
      <w:tr w:rsidR="00FD37C8" w14:paraId="3EB75055" w14:textId="56178D8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3" w:type="dxa"/>
          </w:tcPr>
          <w:p w14:paraId="0B870DF4" w14:textId="77777777" w:rsidR="00FD37C8" w:rsidRPr="004371AA" w:rsidRDefault="00FD37C8" w:rsidP="00FD37C8">
            <w:pPr>
              <w:rPr>
                <w:color w:val="FFFFFF" w:themeColor="background1"/>
              </w:rPr>
            </w:pPr>
            <w:bookmarkStart w:id="85" w:name="_Hlk56587460"/>
            <w:r w:rsidRPr="004371AA">
              <w:rPr>
                <w:color w:val="FFFFFF" w:themeColor="background1"/>
              </w:rPr>
              <w:t>Relevant national websites</w:t>
            </w:r>
          </w:p>
        </w:tc>
        <w:tc>
          <w:tcPr>
            <w:tcW w:w="3472" w:type="dxa"/>
          </w:tcPr>
          <w:p w14:paraId="572EEFEE" w14:textId="77777777"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09D1CE1" w14:textId="3E503DAD"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77D4523E" w14:textId="0669BD5B" w:rsidTr="008E64D7">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0" w:type="dxa"/>
          </w:tcPr>
          <w:p w14:paraId="327FD6A5" w14:textId="77777777" w:rsidR="00FD37C8" w:rsidRPr="004371AA" w:rsidRDefault="00000002" w:rsidP="00FD37C8">
            <w:pPr>
              <w:numPr>
                <w:ilvl w:val="0"/>
                <w:numId w:val="1"/>
              </w:numPr>
              <w:jc w:val="left"/>
              <w:rPr>
                <w:b w:val="0"/>
                <w:bCs w:val="0"/>
              </w:rPr>
            </w:pPr>
            <w:hyperlink r:id="rId1841" w:history="1">
              <w:r w:rsidR="00FD37C8" w:rsidRPr="004371AA">
                <w:rPr>
                  <w:rStyle w:val="Hyperlink"/>
                  <w:b w:val="0"/>
                  <w:bCs w:val="0"/>
                </w:rPr>
                <w:t>COVID-19 Official Website</w:t>
              </w:r>
            </w:hyperlink>
            <w:r w:rsidR="00FD37C8" w:rsidRPr="004371AA">
              <w:rPr>
                <w:b w:val="0"/>
                <w:bCs w:val="0"/>
              </w:rPr>
              <w:t xml:space="preserve"> (FR, DE, IT, EN)</w:t>
            </w:r>
          </w:p>
          <w:p w14:paraId="031A7981" w14:textId="6D5A3707" w:rsidR="00FD37C8" w:rsidRPr="004371AA" w:rsidRDefault="00FD37C8" w:rsidP="00FD37C8">
            <w:pPr>
              <w:pStyle w:val="Bulletslist"/>
            </w:pPr>
            <w:r w:rsidRPr="004371AA">
              <w:rPr>
                <w:b w:val="0"/>
                <w:bCs w:val="0"/>
              </w:rPr>
              <w:t xml:space="preserve">Overview of travel protocols for Switzerland - </w:t>
            </w:r>
            <w:hyperlink r:id="rId1842" w:history="1">
              <w:r w:rsidRPr="004371AA">
                <w:rPr>
                  <w:rStyle w:val="Hyperlink"/>
                  <w:b w:val="0"/>
                  <w:bCs w:val="0"/>
                </w:rPr>
                <w:t>BAG</w:t>
              </w:r>
            </w:hyperlink>
          </w:p>
        </w:tc>
        <w:tc>
          <w:tcPr>
            <w:tcW w:w="0" w:type="dxa"/>
          </w:tcPr>
          <w:p w14:paraId="51ED1575" w14:textId="51F4DE62" w:rsidR="004F2948" w:rsidRPr="008F4F2A" w:rsidRDefault="004F294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4F2948">
              <w:t xml:space="preserve">Authorities also plan to ease certain domestic COVID-19 restrictions. Starting </w:t>
            </w:r>
            <w:r>
              <w:t xml:space="preserve">31 </w:t>
            </w:r>
            <w:r w:rsidRPr="004F2948">
              <w:t xml:space="preserve">May </w:t>
            </w:r>
            <w:r>
              <w:t>2021</w:t>
            </w:r>
            <w:r w:rsidRPr="004F2948">
              <w:t>, persons are no longer required to work from home.</w:t>
            </w:r>
          </w:p>
          <w:p w14:paraId="29B3F540" w14:textId="396FF28F" w:rsidR="00FD37C8" w:rsidRDefault="004F2948"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lastRenderedPageBreak/>
              <w:t>A</w:t>
            </w:r>
            <w:r w:rsidRPr="004F2948">
              <w:t>uthorities plan to allow catering establishments to reopen their indoor areas. Facemasks remain mandatory in enclosed public spaces and busy outdoor public spaces</w:t>
            </w:r>
            <w:r>
              <w:t xml:space="preserve"> </w:t>
            </w:r>
            <w:r w:rsidR="00261ABD">
              <w:t>(</w:t>
            </w:r>
            <w:hyperlink r:id="rId1843" w:history="1">
              <w:r w:rsidR="00261ABD" w:rsidRPr="00261ABD">
                <w:rPr>
                  <w:rStyle w:val="Hyperlink"/>
                </w:rPr>
                <w:t>Link</w:t>
              </w:r>
            </w:hyperlink>
            <w:r w:rsidR="00261ABD">
              <w:t>)</w:t>
            </w:r>
          </w:p>
        </w:tc>
        <w:tc>
          <w:tcPr>
            <w:tcW w:w="0" w:type="dxa"/>
          </w:tcPr>
          <w:p w14:paraId="3571152F" w14:textId="76884B86"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B84121">
              <w:t xml:space="preserve"> </w:t>
            </w:r>
            <w:r w:rsidR="00B30B68" w:rsidRPr="00411CFF">
              <w:rPr>
                <w:rFonts w:eastAsia="Times New Roman" w:cs="Arial"/>
                <w:szCs w:val="20"/>
                <w:lang w:eastAsia="en-GB"/>
              </w:rPr>
              <w:t>5</w:t>
            </w:r>
            <w:r w:rsidR="00222D83">
              <w:rPr>
                <w:rFonts w:eastAsia="Times New Roman" w:cs="Arial"/>
                <w:szCs w:val="20"/>
                <w:lang w:eastAsia="en-GB"/>
              </w:rPr>
              <w:t>,128,953</w:t>
            </w:r>
            <w:r w:rsidR="00B30B68">
              <w:rPr>
                <w:rFonts w:eastAsia="Times New Roman" w:cs="Arial"/>
                <w:szCs w:val="20"/>
                <w:lang w:eastAsia="en-GB"/>
              </w:rPr>
              <w:t xml:space="preserve"> (</w:t>
            </w:r>
            <w:r w:rsidR="00B30B68" w:rsidRPr="00411CFF">
              <w:rPr>
                <w:rFonts w:eastAsia="Times New Roman" w:cs="Arial"/>
                <w:szCs w:val="20"/>
                <w:lang w:eastAsia="en-GB"/>
              </w:rPr>
              <w:t>2-Jun</w:t>
            </w:r>
            <w:r w:rsidR="00B30B68">
              <w:rPr>
                <w:rFonts w:eastAsia="Times New Roman" w:cs="Arial"/>
                <w:szCs w:val="20"/>
                <w:lang w:eastAsia="en-GB"/>
              </w:rPr>
              <w:t>)</w:t>
            </w:r>
          </w:p>
          <w:p w14:paraId="4E46732E" w14:textId="56CEACC1" w:rsidR="00B03ECF" w:rsidRPr="00E50B64" w:rsidRDefault="004846EB"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222D83">
              <w:rPr>
                <w:rFonts w:eastAsia="Times New Roman" w:cs="Arial"/>
                <w:szCs w:val="20"/>
                <w:lang w:eastAsia="en-GB"/>
              </w:rPr>
              <w:t xml:space="preserve">3,230,058 </w:t>
            </w:r>
            <w:r w:rsidR="00EE19C7">
              <w:rPr>
                <w:rFonts w:eastAsia="Times New Roman" w:cs="Arial"/>
                <w:szCs w:val="20"/>
                <w:lang w:eastAsia="en-GB"/>
              </w:rPr>
              <w:t>(</w:t>
            </w:r>
            <w:r w:rsidR="00EE19C7" w:rsidRPr="005132C3">
              <w:rPr>
                <w:rFonts w:eastAsia="Times New Roman" w:cs="Arial"/>
                <w:szCs w:val="20"/>
                <w:lang w:eastAsia="en-GB"/>
              </w:rPr>
              <w:t>3</w:t>
            </w:r>
            <w:r w:rsidR="00222D83">
              <w:rPr>
                <w:rFonts w:eastAsia="Times New Roman" w:cs="Arial"/>
                <w:szCs w:val="20"/>
                <w:lang w:eastAsia="en-GB"/>
              </w:rPr>
              <w:t>7</w:t>
            </w:r>
            <w:r w:rsidR="00EE19C7" w:rsidRPr="005132C3">
              <w:rPr>
                <w:rFonts w:eastAsia="Times New Roman" w:cs="Arial"/>
                <w:szCs w:val="20"/>
                <w:lang w:eastAsia="en-GB"/>
              </w:rPr>
              <w:t>.</w:t>
            </w:r>
            <w:r w:rsidR="00222D83">
              <w:rPr>
                <w:rFonts w:eastAsia="Times New Roman" w:cs="Arial"/>
                <w:szCs w:val="20"/>
                <w:lang w:eastAsia="en-GB"/>
              </w:rPr>
              <w:t>81</w:t>
            </w:r>
            <w:r w:rsidR="00EE19C7" w:rsidRPr="005132C3">
              <w:rPr>
                <w:rFonts w:eastAsia="Times New Roman" w:cs="Arial"/>
                <w:szCs w:val="20"/>
                <w:lang w:eastAsia="en-GB"/>
              </w:rPr>
              <w:t>%</w:t>
            </w:r>
            <w:r w:rsidR="00EE19C7">
              <w:rPr>
                <w:rFonts w:eastAsia="Times New Roman" w:cs="Arial"/>
                <w:szCs w:val="20"/>
                <w:lang w:eastAsia="en-GB"/>
              </w:rPr>
              <w:t>)</w:t>
            </w:r>
          </w:p>
          <w:p w14:paraId="7FBD9402" w14:textId="3AC7160D" w:rsidR="00B03ECF" w:rsidRPr="00E50B64" w:rsidRDefault="004846EB"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EE19C7" w:rsidRPr="005132C3">
              <w:rPr>
                <w:rFonts w:eastAsia="Times New Roman" w:cs="Arial"/>
                <w:szCs w:val="20"/>
                <w:lang w:eastAsia="en-GB"/>
              </w:rPr>
              <w:t>1</w:t>
            </w:r>
            <w:r w:rsidR="00222D83">
              <w:rPr>
                <w:rFonts w:eastAsia="Times New Roman" w:cs="Arial"/>
                <w:szCs w:val="20"/>
                <w:lang w:eastAsia="en-GB"/>
              </w:rPr>
              <w:t>,898,895</w:t>
            </w:r>
            <w:r w:rsidR="00EE19C7">
              <w:rPr>
                <w:rFonts w:eastAsia="Times New Roman" w:cs="Arial"/>
                <w:szCs w:val="20"/>
                <w:lang w:eastAsia="en-GB"/>
              </w:rPr>
              <w:t xml:space="preserve"> (</w:t>
            </w:r>
            <w:r w:rsidR="00222D83">
              <w:rPr>
                <w:rFonts w:eastAsia="Times New Roman" w:cs="Arial"/>
                <w:szCs w:val="20"/>
                <w:lang w:eastAsia="en-GB"/>
              </w:rPr>
              <w:t>22</w:t>
            </w:r>
            <w:r w:rsidR="00EE19C7" w:rsidRPr="005132C3">
              <w:rPr>
                <w:rFonts w:eastAsia="Times New Roman" w:cs="Arial"/>
                <w:szCs w:val="20"/>
                <w:lang w:eastAsia="en-GB"/>
              </w:rPr>
              <w:t>.</w:t>
            </w:r>
            <w:r w:rsidR="00222D83">
              <w:rPr>
                <w:rFonts w:eastAsia="Times New Roman" w:cs="Arial"/>
                <w:szCs w:val="20"/>
                <w:lang w:eastAsia="en-GB"/>
              </w:rPr>
              <w:t>2</w:t>
            </w:r>
            <w:r w:rsidR="00EE19C7" w:rsidRPr="005132C3">
              <w:rPr>
                <w:rFonts w:eastAsia="Times New Roman" w:cs="Arial"/>
                <w:szCs w:val="20"/>
                <w:lang w:eastAsia="en-GB"/>
              </w:rPr>
              <w:t>0%</w:t>
            </w:r>
            <w:r w:rsidR="00EE19C7">
              <w:rPr>
                <w:rFonts w:eastAsia="Times New Roman" w:cs="Arial"/>
                <w:szCs w:val="20"/>
                <w:lang w:eastAsia="en-GB"/>
              </w:rPr>
              <w:t>)</w:t>
            </w:r>
          </w:p>
          <w:p w14:paraId="03678CEC" w14:textId="700BC0D6" w:rsidR="00FD37C8" w:rsidRPr="00F07264"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Strategy:</w:t>
            </w:r>
            <w:r>
              <w:t xml:space="preserve"> </w:t>
            </w:r>
            <w:hyperlink r:id="rId1844" w:history="1">
              <w:r w:rsidR="009F5C7B" w:rsidRPr="00F07264">
                <w:rPr>
                  <w:rStyle w:val="Hyperlink"/>
                </w:rPr>
                <w:t>Switzerland’s Vaccination Strategy</w:t>
              </w:r>
            </w:hyperlink>
          </w:p>
          <w:p w14:paraId="219208D4" w14:textId="47B73139" w:rsidR="00FD37C8" w:rsidRPr="00AC3D3D"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lastRenderedPageBreak/>
              <w:t>Doses Acquired</w:t>
            </w:r>
            <w:r>
              <w:rPr>
                <w:b/>
                <w:bCs/>
              </w:rPr>
              <w:t xml:space="preserve">: </w:t>
            </w:r>
            <w:r w:rsidR="009F5C7B" w:rsidRPr="00F07264">
              <w:rPr>
                <w:color w:val="auto"/>
              </w:rPr>
              <w:t>15.8 million</w:t>
            </w:r>
            <w:r w:rsidR="009F5C7B">
              <w:rPr>
                <w:color w:val="auto"/>
              </w:rPr>
              <w:t xml:space="preserve"> (</w:t>
            </w:r>
            <w:hyperlink r:id="rId1845" w:history="1">
              <w:r w:rsidR="009F5C7B" w:rsidRPr="009F5C7B">
                <w:rPr>
                  <w:rStyle w:val="Hyperlink"/>
                </w:rPr>
                <w:t>Link</w:t>
              </w:r>
            </w:hyperlink>
            <w:r w:rsidR="009F5C7B">
              <w:rPr>
                <w:color w:val="auto"/>
              </w:rPr>
              <w:t xml:space="preserve">) </w:t>
            </w:r>
            <w:r w:rsidR="009F5C7B" w:rsidRPr="009F5C7B">
              <w:rPr>
                <w:color w:val="auto"/>
              </w:rPr>
              <w:t>three different manufacturers</w:t>
            </w:r>
          </w:p>
        </w:tc>
      </w:tr>
    </w:tbl>
    <w:bookmarkEnd w:id="85"/>
    <w:p w14:paraId="1ECE9501" w14:textId="3B99D466" w:rsidR="00B442DC" w:rsidRPr="004C0A20" w:rsidRDefault="00B442DC" w:rsidP="004C0A20">
      <w:pPr>
        <w:pStyle w:val="Heading4"/>
        <w:rPr>
          <w:b/>
          <w:bCs w:val="0"/>
        </w:rPr>
      </w:pPr>
      <w:r w:rsidRPr="004C0A20">
        <w:rPr>
          <w:b/>
          <w:bCs w:val="0"/>
        </w:rPr>
        <w:lastRenderedPageBreak/>
        <w:t>Latest Member State developments affecting the medical technology industry</w:t>
      </w:r>
    </w:p>
    <w:p w14:paraId="0720AF36" w14:textId="1475CD49" w:rsidR="00D535B3" w:rsidRDefault="00B442DC" w:rsidP="00D535B3">
      <w:pPr>
        <w:pStyle w:val="Heading5"/>
        <w:rPr>
          <w:b/>
          <w:bCs/>
        </w:rPr>
      </w:pPr>
      <w:r w:rsidRPr="004C0A20">
        <w:rPr>
          <w:b/>
          <w:bCs/>
        </w:rPr>
        <w:t>2021</w:t>
      </w:r>
    </w:p>
    <w:p w14:paraId="3EFAD1E3" w14:textId="397D1812" w:rsidR="00747B60" w:rsidRDefault="00747B60" w:rsidP="001D21F8">
      <w:pPr>
        <w:pStyle w:val="Heading6"/>
        <w15:collapsed/>
      </w:pPr>
      <w:r>
        <w:t>June</w:t>
      </w:r>
    </w:p>
    <w:p w14:paraId="0F113DCA" w14:textId="1954453B" w:rsidR="00747B60" w:rsidRDefault="00747B60" w:rsidP="00F24220">
      <w:pPr>
        <w:pStyle w:val="Bulletslist"/>
      </w:pPr>
      <w:r w:rsidRPr="00087FD3">
        <w:rPr>
          <w:b/>
          <w:bCs/>
        </w:rPr>
        <w:t>9 June:</w:t>
      </w:r>
      <w:r>
        <w:t xml:space="preserve"> </w:t>
      </w:r>
      <w:r w:rsidRPr="00747B60">
        <w:t>What will Switzerland’s Covid-19 pass allow you to do?</w:t>
      </w:r>
      <w:r>
        <w:t xml:space="preserve"> – </w:t>
      </w:r>
      <w:hyperlink r:id="rId1846" w:history="1">
        <w:r w:rsidRPr="00747B60">
          <w:rPr>
            <w:rStyle w:val="Hyperlink"/>
          </w:rPr>
          <w:t>CH</w:t>
        </w:r>
      </w:hyperlink>
      <w:r>
        <w:t xml:space="preserve"> </w:t>
      </w:r>
    </w:p>
    <w:p w14:paraId="50F0B16A" w14:textId="07408131" w:rsidR="00747B60" w:rsidRPr="00087FD3" w:rsidRDefault="00747B60" w:rsidP="00F24220">
      <w:pPr>
        <w:pStyle w:val="Bulletslist"/>
      </w:pPr>
      <w:r>
        <w:rPr>
          <w:b/>
          <w:bCs/>
        </w:rPr>
        <w:t>7 June:</w:t>
      </w:r>
      <w:r w:rsidRPr="00747B60">
        <w:t xml:space="preserve"> </w:t>
      </w:r>
      <w:r w:rsidRPr="00087FD3">
        <w:t xml:space="preserve">How to get Switzerland’s Covid-19 health pass – </w:t>
      </w:r>
      <w:hyperlink r:id="rId1847" w:history="1">
        <w:r w:rsidRPr="00087FD3">
          <w:rPr>
            <w:rStyle w:val="Hyperlink"/>
          </w:rPr>
          <w:t>CH</w:t>
        </w:r>
      </w:hyperlink>
      <w:r>
        <w:rPr>
          <w:b/>
          <w:bCs/>
        </w:rPr>
        <w:t xml:space="preserve"> </w:t>
      </w:r>
    </w:p>
    <w:p w14:paraId="50A8F816" w14:textId="30C5D81B" w:rsidR="00747B60" w:rsidRDefault="00747B60" w:rsidP="00F24220">
      <w:pPr>
        <w:pStyle w:val="Bulletslist"/>
      </w:pPr>
      <w:r>
        <w:rPr>
          <w:b/>
          <w:bCs/>
        </w:rPr>
        <w:t>4 June:</w:t>
      </w:r>
      <w:r>
        <w:t xml:space="preserve"> </w:t>
      </w:r>
      <w:r w:rsidRPr="00747B60">
        <w:t>Swiss to launch COVID-19 certificates next week to ease travel</w:t>
      </w:r>
      <w:r>
        <w:t xml:space="preserve"> – </w:t>
      </w:r>
      <w:hyperlink r:id="rId1848" w:history="1">
        <w:r w:rsidRPr="00747B60">
          <w:rPr>
            <w:rStyle w:val="Hyperlink"/>
          </w:rPr>
          <w:t>REUTERS</w:t>
        </w:r>
      </w:hyperlink>
      <w:r>
        <w:t xml:space="preserve"> </w:t>
      </w:r>
    </w:p>
    <w:p w14:paraId="310062F8" w14:textId="36819687" w:rsidR="00747B60" w:rsidRPr="00747B60" w:rsidRDefault="00747B60" w:rsidP="00087FD3">
      <w:pPr>
        <w:pStyle w:val="Bulletslist"/>
      </w:pPr>
      <w:r>
        <w:rPr>
          <w:b/>
          <w:bCs/>
        </w:rPr>
        <w:t>4 June:</w:t>
      </w:r>
      <w:r>
        <w:t xml:space="preserve"> </w:t>
      </w:r>
      <w:r w:rsidRPr="00747B60">
        <w:t>Switzerland approves Pfizer/BioNTech COVID-19 vaccine for 12-15 year olds</w:t>
      </w:r>
      <w:r>
        <w:t xml:space="preserve"> – </w:t>
      </w:r>
      <w:hyperlink r:id="rId1849" w:history="1">
        <w:r w:rsidRPr="00747B60">
          <w:rPr>
            <w:rStyle w:val="Hyperlink"/>
          </w:rPr>
          <w:t>REUTERS</w:t>
        </w:r>
      </w:hyperlink>
      <w:r>
        <w:t xml:space="preserve"> </w:t>
      </w:r>
    </w:p>
    <w:p w14:paraId="04372AC9" w14:textId="5785B197" w:rsidR="00B170EF" w:rsidRDefault="00B170EF" w:rsidP="001D21F8">
      <w:pPr>
        <w:pStyle w:val="Heading6"/>
        <w15:collapsed/>
      </w:pPr>
      <w:r>
        <w:t>May</w:t>
      </w:r>
    </w:p>
    <w:p w14:paraId="6FB59504" w14:textId="76784045" w:rsidR="005049BF" w:rsidRPr="00DA5D15" w:rsidRDefault="005049BF" w:rsidP="00270670">
      <w:pPr>
        <w:pStyle w:val="Bulletslist"/>
      </w:pPr>
      <w:r w:rsidRPr="00DA5D15">
        <w:rPr>
          <w:b/>
          <w:bCs/>
        </w:rPr>
        <w:t>12 May:</w:t>
      </w:r>
      <w:r>
        <w:t xml:space="preserve"> </w:t>
      </w:r>
      <w:r w:rsidRPr="005049BF">
        <w:t>Swiss plan further easing of COVID-19 limits as cases, deaths fall</w:t>
      </w:r>
      <w:r>
        <w:t xml:space="preserve"> – </w:t>
      </w:r>
      <w:hyperlink r:id="rId1850" w:history="1">
        <w:r w:rsidRPr="005049BF">
          <w:rPr>
            <w:rStyle w:val="Hyperlink"/>
          </w:rPr>
          <w:t>REUTERS</w:t>
        </w:r>
      </w:hyperlink>
      <w:r>
        <w:t xml:space="preserve"> </w:t>
      </w:r>
    </w:p>
    <w:p w14:paraId="3387AB5E" w14:textId="3BB0262E" w:rsidR="00B170EF" w:rsidRPr="00B170EF" w:rsidRDefault="00B170EF" w:rsidP="00270670">
      <w:pPr>
        <w:pStyle w:val="Bulletslist"/>
      </w:pPr>
      <w:r w:rsidRPr="00270670">
        <w:rPr>
          <w:b/>
          <w:bCs/>
        </w:rPr>
        <w:t>2 May:</w:t>
      </w:r>
      <w:r>
        <w:t xml:space="preserve"> </w:t>
      </w:r>
      <w:r w:rsidRPr="00B170EF">
        <w:t>Swiss Covid experts predict return to normal by summer thanks to vaccines</w:t>
      </w:r>
      <w:r>
        <w:t xml:space="preserve"> – </w:t>
      </w:r>
      <w:hyperlink r:id="rId1851" w:history="1">
        <w:r w:rsidRPr="00B170EF">
          <w:rPr>
            <w:rStyle w:val="Hyperlink"/>
          </w:rPr>
          <w:t>SWI</w:t>
        </w:r>
      </w:hyperlink>
      <w:r>
        <w:t xml:space="preserve"> </w:t>
      </w:r>
    </w:p>
    <w:p w14:paraId="3E217904" w14:textId="1CF5291E" w:rsidR="004B26C2" w:rsidRDefault="004B26C2" w:rsidP="001D21F8">
      <w:pPr>
        <w:pStyle w:val="Heading6"/>
        <w15:collapsed/>
      </w:pPr>
      <w:r>
        <w:t>April</w:t>
      </w:r>
    </w:p>
    <w:p w14:paraId="379F5CD5" w14:textId="4677A7D5" w:rsidR="00F56A9E" w:rsidRDefault="00F56A9E" w:rsidP="00F8069F">
      <w:pPr>
        <w:pStyle w:val="Bulletslist"/>
      </w:pPr>
      <w:r w:rsidRPr="006C2917">
        <w:rPr>
          <w:b/>
          <w:bCs/>
        </w:rPr>
        <w:t>28 April:</w:t>
      </w:r>
      <w:r>
        <w:t xml:space="preserve"> </w:t>
      </w:r>
      <w:r w:rsidRPr="00F56A9E">
        <w:t>Everything that changes in Switzerland in May 2021</w:t>
      </w:r>
      <w:r>
        <w:t xml:space="preserve"> – </w:t>
      </w:r>
      <w:hyperlink r:id="rId1852" w:history="1">
        <w:r w:rsidRPr="00F56A9E">
          <w:rPr>
            <w:rStyle w:val="Hyperlink"/>
          </w:rPr>
          <w:t>CH</w:t>
        </w:r>
      </w:hyperlink>
      <w:r>
        <w:t xml:space="preserve"> </w:t>
      </w:r>
    </w:p>
    <w:p w14:paraId="776E7071" w14:textId="46EFE32D" w:rsidR="00F56A9E" w:rsidRDefault="00F56A9E" w:rsidP="00F8069F">
      <w:pPr>
        <w:pStyle w:val="Bulletslist"/>
      </w:pPr>
      <w:r>
        <w:rPr>
          <w:b/>
          <w:bCs/>
        </w:rPr>
        <w:t>25 April:</w:t>
      </w:r>
      <w:r>
        <w:t xml:space="preserve"> </w:t>
      </w:r>
      <w:r w:rsidRPr="00F56A9E">
        <w:t>Switzerland Says a Third of Population Has Had Covid-19: NZZ</w:t>
      </w:r>
      <w:r>
        <w:t xml:space="preserve"> – </w:t>
      </w:r>
      <w:hyperlink r:id="rId1853" w:history="1">
        <w:r w:rsidRPr="00F56A9E">
          <w:rPr>
            <w:rStyle w:val="Hyperlink"/>
          </w:rPr>
          <w:t>Bloomberg</w:t>
        </w:r>
      </w:hyperlink>
    </w:p>
    <w:p w14:paraId="5A8B1B96" w14:textId="644ED06B" w:rsidR="00F56A9E" w:rsidRDefault="00F56A9E" w:rsidP="00F8069F">
      <w:pPr>
        <w:pStyle w:val="Bulletslist"/>
      </w:pPr>
      <w:r>
        <w:rPr>
          <w:b/>
          <w:bCs/>
        </w:rPr>
        <w:t>25 April:</w:t>
      </w:r>
      <w:r>
        <w:t xml:space="preserve"> </w:t>
      </w:r>
      <w:r w:rsidRPr="00F56A9E">
        <w:t>Indian coronavirus variant reaches Switzerland -government says</w:t>
      </w:r>
      <w:r>
        <w:t xml:space="preserve"> – </w:t>
      </w:r>
      <w:hyperlink r:id="rId1854" w:history="1">
        <w:r w:rsidRPr="00F56A9E">
          <w:rPr>
            <w:rStyle w:val="Hyperlink"/>
          </w:rPr>
          <w:t>REUTERS</w:t>
        </w:r>
      </w:hyperlink>
      <w:r>
        <w:t xml:space="preserve"> </w:t>
      </w:r>
    </w:p>
    <w:p w14:paraId="3E9E8CC9" w14:textId="67638D2E" w:rsidR="00F56A9E" w:rsidRDefault="00F56A9E" w:rsidP="00F8069F">
      <w:pPr>
        <w:pStyle w:val="Bulletslist"/>
      </w:pPr>
      <w:r>
        <w:rPr>
          <w:b/>
          <w:bCs/>
        </w:rPr>
        <w:t>24 April:</w:t>
      </w:r>
      <w:r>
        <w:t xml:space="preserve"> </w:t>
      </w:r>
      <w:r w:rsidRPr="00F56A9E">
        <w:t>Thousands take part in illegal protest against Covid measures in Switzerland</w:t>
      </w:r>
      <w:r>
        <w:t xml:space="preserve"> – </w:t>
      </w:r>
      <w:hyperlink r:id="rId1855" w:history="1">
        <w:r w:rsidRPr="00F56A9E">
          <w:rPr>
            <w:rStyle w:val="Hyperlink"/>
          </w:rPr>
          <w:t>CH</w:t>
        </w:r>
      </w:hyperlink>
      <w:r>
        <w:t xml:space="preserve"> </w:t>
      </w:r>
    </w:p>
    <w:p w14:paraId="712C09C1" w14:textId="09A2D2A5" w:rsidR="00F56A9E" w:rsidRPr="006C2917" w:rsidRDefault="00F56A9E" w:rsidP="00F8069F">
      <w:pPr>
        <w:pStyle w:val="Bulletslist"/>
      </w:pPr>
      <w:r>
        <w:rPr>
          <w:b/>
          <w:bCs/>
        </w:rPr>
        <w:t>23 April:</w:t>
      </w:r>
      <w:r>
        <w:t xml:space="preserve"> </w:t>
      </w:r>
      <w:r w:rsidRPr="00F56A9E">
        <w:t>Swiss government signs deal with Roche for new Covid drug</w:t>
      </w:r>
      <w:r>
        <w:t xml:space="preserve"> – </w:t>
      </w:r>
      <w:hyperlink r:id="rId1856" w:history="1">
        <w:r w:rsidRPr="00F56A9E">
          <w:rPr>
            <w:rStyle w:val="Hyperlink"/>
          </w:rPr>
          <w:t>LeNews</w:t>
        </w:r>
      </w:hyperlink>
    </w:p>
    <w:p w14:paraId="7F23FC5A" w14:textId="5580573B" w:rsidR="006E6008" w:rsidRDefault="006E6008" w:rsidP="00F8069F">
      <w:pPr>
        <w:pStyle w:val="Bulletslist"/>
      </w:pPr>
      <w:r w:rsidRPr="00E66936">
        <w:rPr>
          <w:b/>
          <w:bCs/>
        </w:rPr>
        <w:t>20 April:</w:t>
      </w:r>
      <w:r>
        <w:t xml:space="preserve"> </w:t>
      </w:r>
      <w:r w:rsidRPr="006E6008">
        <w:t xml:space="preserve">Switzerland ‘unfortunately’ still awaiting AstraZeneca COVID-19 vaccine data </w:t>
      </w:r>
      <w:r>
        <w:t>(</w:t>
      </w:r>
      <w:r w:rsidRPr="006E6008">
        <w:t>official</w:t>
      </w:r>
      <w:r>
        <w:t xml:space="preserve">) – </w:t>
      </w:r>
      <w:hyperlink r:id="rId1857" w:history="1">
        <w:r w:rsidRPr="006E6008">
          <w:rPr>
            <w:rStyle w:val="Hyperlink"/>
          </w:rPr>
          <w:t xml:space="preserve">REUTERS </w:t>
        </w:r>
      </w:hyperlink>
      <w:r>
        <w:t xml:space="preserve"> </w:t>
      </w:r>
    </w:p>
    <w:p w14:paraId="59651A90" w14:textId="7629D38D" w:rsidR="006E6008" w:rsidRDefault="006E6008" w:rsidP="00F8069F">
      <w:pPr>
        <w:pStyle w:val="Bulletslist"/>
      </w:pPr>
      <w:r>
        <w:rPr>
          <w:b/>
          <w:bCs/>
        </w:rPr>
        <w:t>20 April:</w:t>
      </w:r>
      <w:r>
        <w:t xml:space="preserve"> </w:t>
      </w:r>
      <w:r w:rsidRPr="006E6008">
        <w:t>Inside Switzerland’s two new, large-scale Covid-19 vaccination centres</w:t>
      </w:r>
      <w:r>
        <w:t xml:space="preserve"> – </w:t>
      </w:r>
      <w:hyperlink r:id="rId1858" w:history="1">
        <w:r w:rsidRPr="006E6008">
          <w:rPr>
            <w:rStyle w:val="Hyperlink"/>
          </w:rPr>
          <w:t>CH</w:t>
        </w:r>
      </w:hyperlink>
      <w:r>
        <w:t xml:space="preserve"> </w:t>
      </w:r>
    </w:p>
    <w:p w14:paraId="3DA5C727" w14:textId="72D3D943" w:rsidR="006E6008" w:rsidRPr="00E66936" w:rsidRDefault="006E6008" w:rsidP="00F8069F">
      <w:pPr>
        <w:pStyle w:val="Bulletslist"/>
      </w:pPr>
      <w:r>
        <w:rPr>
          <w:b/>
          <w:bCs/>
        </w:rPr>
        <w:t>14 April:</w:t>
      </w:r>
      <w:r>
        <w:t xml:space="preserve"> </w:t>
      </w:r>
      <w:r w:rsidRPr="006E6008">
        <w:t>Swiss to further relax COVID-19 restrictions from next week</w:t>
      </w:r>
      <w:r>
        <w:t xml:space="preserve"> – </w:t>
      </w:r>
      <w:hyperlink r:id="rId1859" w:history="1">
        <w:r w:rsidRPr="006E6008">
          <w:rPr>
            <w:rStyle w:val="Hyperlink"/>
          </w:rPr>
          <w:t>REUTERS</w:t>
        </w:r>
      </w:hyperlink>
      <w:r>
        <w:t xml:space="preserve"> </w:t>
      </w:r>
    </w:p>
    <w:p w14:paraId="6E5EAE65" w14:textId="17C1C15E" w:rsidR="00B776B2" w:rsidRDefault="00B776B2" w:rsidP="00F8069F">
      <w:pPr>
        <w:pStyle w:val="Bulletslist"/>
      </w:pPr>
      <w:r w:rsidRPr="00C43025">
        <w:rPr>
          <w:b/>
          <w:bCs/>
        </w:rPr>
        <w:t>12 April:</w:t>
      </w:r>
      <w:r>
        <w:t xml:space="preserve"> </w:t>
      </w:r>
      <w:r w:rsidRPr="00B776B2">
        <w:t>‘Falling through the cracks’: How foreigners are getting vaccinated in Switzerland</w:t>
      </w:r>
      <w:r>
        <w:t xml:space="preserve"> – </w:t>
      </w:r>
      <w:hyperlink r:id="rId1860" w:history="1">
        <w:r w:rsidRPr="00B776B2">
          <w:rPr>
            <w:rStyle w:val="Hyperlink"/>
          </w:rPr>
          <w:t>CH</w:t>
        </w:r>
      </w:hyperlink>
      <w:r>
        <w:t xml:space="preserve"> </w:t>
      </w:r>
    </w:p>
    <w:p w14:paraId="2AE63FF1" w14:textId="78CFA731" w:rsidR="00B776B2" w:rsidRDefault="00B776B2" w:rsidP="00F8069F">
      <w:pPr>
        <w:pStyle w:val="Bulletslist"/>
      </w:pPr>
      <w:r>
        <w:rPr>
          <w:b/>
          <w:bCs/>
        </w:rPr>
        <w:t>12 April:</w:t>
      </w:r>
      <w:r>
        <w:t xml:space="preserve"> </w:t>
      </w:r>
      <w:r w:rsidRPr="00B776B2">
        <w:t>Covid-19 screening in Switzerland: Can self-tests really curb the spread of infections?</w:t>
      </w:r>
      <w:r>
        <w:t xml:space="preserve"> – </w:t>
      </w:r>
      <w:hyperlink r:id="rId1861" w:history="1">
        <w:r w:rsidRPr="00B776B2">
          <w:rPr>
            <w:rStyle w:val="Hyperlink"/>
          </w:rPr>
          <w:t>CH</w:t>
        </w:r>
      </w:hyperlink>
      <w:r>
        <w:t xml:space="preserve"> </w:t>
      </w:r>
    </w:p>
    <w:p w14:paraId="5A4BB29E" w14:textId="7F57456C" w:rsidR="00B776B2" w:rsidRPr="00C43025" w:rsidRDefault="00B776B2" w:rsidP="00F8069F">
      <w:pPr>
        <w:pStyle w:val="Bulletslist"/>
      </w:pPr>
      <w:r>
        <w:rPr>
          <w:b/>
          <w:bCs/>
        </w:rPr>
        <w:t>8 April:</w:t>
      </w:r>
      <w:r>
        <w:t xml:space="preserve"> </w:t>
      </w:r>
      <w:r w:rsidRPr="00B776B2">
        <w:t>PCR, rapid and self-tests: Your guide to coronavirus testing in Switzerland</w:t>
      </w:r>
      <w:r>
        <w:t xml:space="preserve"> – </w:t>
      </w:r>
      <w:hyperlink r:id="rId1862" w:history="1">
        <w:r w:rsidRPr="00B776B2">
          <w:rPr>
            <w:rStyle w:val="Hyperlink"/>
          </w:rPr>
          <w:t>CH</w:t>
        </w:r>
      </w:hyperlink>
      <w:r>
        <w:t xml:space="preserve"> </w:t>
      </w:r>
    </w:p>
    <w:p w14:paraId="472D2C13" w14:textId="624E3BF2" w:rsidR="001D3BB8" w:rsidRPr="001D3BB8" w:rsidRDefault="001D3BB8" w:rsidP="00F8069F">
      <w:pPr>
        <w:pStyle w:val="Bulletslist"/>
      </w:pPr>
      <w:r w:rsidRPr="00F8069F">
        <w:rPr>
          <w:b/>
          <w:bCs/>
        </w:rPr>
        <w:t>6 April:</w:t>
      </w:r>
      <w:r>
        <w:t xml:space="preserve"> </w:t>
      </w:r>
      <w:r w:rsidRPr="001D3BB8">
        <w:t>Everything you need to know about Switzerland’s free coronavirus tests for every resident</w:t>
      </w:r>
      <w:r>
        <w:t xml:space="preserve"> – </w:t>
      </w:r>
      <w:hyperlink r:id="rId1863" w:history="1">
        <w:r w:rsidRPr="001D3BB8">
          <w:rPr>
            <w:rStyle w:val="Hyperlink"/>
          </w:rPr>
          <w:t>CH</w:t>
        </w:r>
      </w:hyperlink>
      <w:r>
        <w:t xml:space="preserve"> </w:t>
      </w:r>
    </w:p>
    <w:p w14:paraId="4A071C1E" w14:textId="631F2D80" w:rsidR="001D21F8" w:rsidRDefault="001D21F8" w:rsidP="004B26C2">
      <w:pPr>
        <w:pStyle w:val="Heading6"/>
        <w15:collapsed/>
      </w:pPr>
      <w:r>
        <w:t>March</w:t>
      </w:r>
    </w:p>
    <w:p w14:paraId="1DA69CE1" w14:textId="58244AC4" w:rsidR="006341F2" w:rsidRPr="00CC522D" w:rsidRDefault="006341F2" w:rsidP="008D722B">
      <w:pPr>
        <w:pStyle w:val="Bulletslist"/>
      </w:pPr>
      <w:r w:rsidRPr="00CC522D">
        <w:rPr>
          <w:b/>
          <w:bCs/>
        </w:rPr>
        <w:t>29 March:</w:t>
      </w:r>
      <w:r>
        <w:t xml:space="preserve"> </w:t>
      </w:r>
      <w:r w:rsidRPr="006341F2">
        <w:t>Zurich launches coronavirus vaccination registration to general public</w:t>
      </w:r>
      <w:r>
        <w:t xml:space="preserve"> – </w:t>
      </w:r>
      <w:hyperlink r:id="rId1864" w:history="1">
        <w:r w:rsidRPr="006341F2">
          <w:rPr>
            <w:rStyle w:val="Hyperlink"/>
          </w:rPr>
          <w:t>CH</w:t>
        </w:r>
      </w:hyperlink>
      <w:r>
        <w:t xml:space="preserve"> </w:t>
      </w:r>
    </w:p>
    <w:p w14:paraId="38CDBE5E" w14:textId="26AB88AA" w:rsidR="002E3D8E" w:rsidRPr="00955E39" w:rsidRDefault="002E3D8E" w:rsidP="008D722B">
      <w:pPr>
        <w:pStyle w:val="Bulletslist"/>
      </w:pPr>
      <w:r w:rsidRPr="00955E39">
        <w:rPr>
          <w:b/>
          <w:bCs/>
        </w:rPr>
        <w:t>23 March:</w:t>
      </w:r>
      <w:r>
        <w:t xml:space="preserve"> </w:t>
      </w:r>
      <w:r w:rsidRPr="002E3D8E">
        <w:t>Johnson and Johnson deny vaccine will be available privately in Switzerland</w:t>
      </w:r>
      <w:r>
        <w:t xml:space="preserve"> – </w:t>
      </w:r>
      <w:hyperlink r:id="rId1865" w:history="1">
        <w:r w:rsidRPr="002E3D8E">
          <w:rPr>
            <w:rStyle w:val="Hyperlink"/>
          </w:rPr>
          <w:t>CH</w:t>
        </w:r>
      </w:hyperlink>
      <w:r>
        <w:t xml:space="preserve"> </w:t>
      </w:r>
    </w:p>
    <w:p w14:paraId="1994AAC7" w14:textId="2A05BA6D" w:rsidR="002E3D8E" w:rsidRPr="00955E39" w:rsidRDefault="002E3D8E" w:rsidP="008D722B">
      <w:pPr>
        <w:pStyle w:val="Bulletslist"/>
      </w:pPr>
      <w:r w:rsidRPr="00955E39">
        <w:rPr>
          <w:b/>
          <w:bCs/>
        </w:rPr>
        <w:t>19 March:</w:t>
      </w:r>
      <w:r>
        <w:t xml:space="preserve"> </w:t>
      </w:r>
      <w:r w:rsidRPr="002E3D8E">
        <w:t>Swiss postpone plans to lift COVID-19 restrictions</w:t>
      </w:r>
      <w:r>
        <w:t xml:space="preserve"> – </w:t>
      </w:r>
      <w:hyperlink r:id="rId1866" w:history="1">
        <w:r w:rsidRPr="002E3D8E">
          <w:rPr>
            <w:rStyle w:val="Hyperlink"/>
          </w:rPr>
          <w:t>REUTERS</w:t>
        </w:r>
      </w:hyperlink>
      <w:r>
        <w:t xml:space="preserve"> </w:t>
      </w:r>
    </w:p>
    <w:p w14:paraId="0199C1C5" w14:textId="233DEC08" w:rsidR="001A3CB6" w:rsidRPr="00054FD6" w:rsidRDefault="001A3CB6" w:rsidP="008D722B">
      <w:pPr>
        <w:pStyle w:val="Bulletslist"/>
      </w:pPr>
      <w:r w:rsidRPr="00054FD6">
        <w:rPr>
          <w:b/>
          <w:bCs/>
        </w:rPr>
        <w:t>16 March:</w:t>
      </w:r>
      <w:r>
        <w:t xml:space="preserve"> </w:t>
      </w:r>
      <w:r w:rsidRPr="001A3CB6">
        <w:t>This tool shows when you will get vaccinated in Switzerland</w:t>
      </w:r>
      <w:r>
        <w:t xml:space="preserve"> – </w:t>
      </w:r>
      <w:hyperlink r:id="rId1867" w:history="1">
        <w:r w:rsidRPr="001A3CB6">
          <w:rPr>
            <w:rStyle w:val="Hyperlink"/>
          </w:rPr>
          <w:t>CH</w:t>
        </w:r>
      </w:hyperlink>
      <w:r>
        <w:t xml:space="preserve"> </w:t>
      </w:r>
    </w:p>
    <w:p w14:paraId="44D7768E" w14:textId="700B6E77" w:rsidR="001A3CB6" w:rsidRPr="00054FD6" w:rsidRDefault="001A3CB6" w:rsidP="008D722B">
      <w:pPr>
        <w:pStyle w:val="Bulletslist"/>
      </w:pPr>
      <w:r w:rsidRPr="00054FD6">
        <w:rPr>
          <w:b/>
          <w:bCs/>
        </w:rPr>
        <w:t>15 March:</w:t>
      </w:r>
      <w:r>
        <w:t xml:space="preserve"> </w:t>
      </w:r>
      <w:r w:rsidRPr="001A3CB6">
        <w:t>UPDATE: Is all coronavirus testing now free in Switzerland?</w:t>
      </w:r>
      <w:r>
        <w:t xml:space="preserve"> – </w:t>
      </w:r>
      <w:hyperlink r:id="rId1868" w:history="1">
        <w:r w:rsidRPr="001A3CB6">
          <w:rPr>
            <w:rStyle w:val="Hyperlink"/>
          </w:rPr>
          <w:t>CH</w:t>
        </w:r>
      </w:hyperlink>
      <w:r>
        <w:t xml:space="preserve"> </w:t>
      </w:r>
    </w:p>
    <w:p w14:paraId="582177DB" w14:textId="0555BA44" w:rsidR="0033497B" w:rsidRDefault="0033497B" w:rsidP="008D722B">
      <w:pPr>
        <w:pStyle w:val="Bulletslist"/>
      </w:pPr>
      <w:r w:rsidRPr="00F7041B">
        <w:rPr>
          <w:b/>
          <w:bCs/>
        </w:rPr>
        <w:t>10 March:</w:t>
      </w:r>
      <w:r>
        <w:t xml:space="preserve"> </w:t>
      </w:r>
      <w:r w:rsidRPr="0033497B">
        <w:t>Swiss double Covid vaccine order from Pfizer/BioNTech</w:t>
      </w:r>
      <w:r>
        <w:t xml:space="preserve"> – </w:t>
      </w:r>
      <w:hyperlink r:id="rId1869" w:history="1">
        <w:r w:rsidRPr="0033497B">
          <w:rPr>
            <w:rStyle w:val="Hyperlink"/>
          </w:rPr>
          <w:t>SWI</w:t>
        </w:r>
      </w:hyperlink>
      <w:r>
        <w:t xml:space="preserve"> </w:t>
      </w:r>
    </w:p>
    <w:p w14:paraId="56F26940" w14:textId="1984F975" w:rsidR="005B3584" w:rsidRPr="00F7041B" w:rsidRDefault="005B3584" w:rsidP="008D722B">
      <w:pPr>
        <w:pStyle w:val="Bulletslist"/>
      </w:pPr>
      <w:r>
        <w:rPr>
          <w:b/>
          <w:bCs/>
        </w:rPr>
        <w:t>9 March:</w:t>
      </w:r>
      <w:r>
        <w:t xml:space="preserve"> </w:t>
      </w:r>
      <w:r w:rsidRPr="005B3584">
        <w:t>Switzerland expecting 1 million COVID vaccine doses from Moderna, Pfizer in March</w:t>
      </w:r>
      <w:r>
        <w:t xml:space="preserve"> – </w:t>
      </w:r>
      <w:hyperlink r:id="rId1870" w:history="1">
        <w:r w:rsidRPr="005B3584">
          <w:rPr>
            <w:rStyle w:val="Hyperlink"/>
          </w:rPr>
          <w:t>CNA</w:t>
        </w:r>
      </w:hyperlink>
      <w:r>
        <w:t xml:space="preserve"> </w:t>
      </w:r>
    </w:p>
    <w:p w14:paraId="22645609" w14:textId="6BAC9D75" w:rsidR="00AD691A" w:rsidRPr="00F7041B" w:rsidRDefault="00AD691A" w:rsidP="008D722B">
      <w:pPr>
        <w:pStyle w:val="Bulletslist"/>
      </w:pPr>
      <w:r w:rsidRPr="00F7041B">
        <w:rPr>
          <w:b/>
          <w:bCs/>
        </w:rPr>
        <w:t>8 March:</w:t>
      </w:r>
      <w:r>
        <w:t xml:space="preserve"> </w:t>
      </w:r>
      <w:r w:rsidRPr="00AD691A">
        <w:t>Swiss plan free coronavirus tests for population</w:t>
      </w:r>
      <w:r>
        <w:t xml:space="preserve"> – </w:t>
      </w:r>
      <w:hyperlink r:id="rId1871" w:history="1">
        <w:r w:rsidRPr="00AD691A">
          <w:rPr>
            <w:rStyle w:val="Hyperlink"/>
          </w:rPr>
          <w:t>eureporter</w:t>
        </w:r>
      </w:hyperlink>
      <w:r>
        <w:t xml:space="preserve"> </w:t>
      </w:r>
    </w:p>
    <w:p w14:paraId="0FCCB980" w14:textId="21C1C9B8" w:rsidR="001D21F8" w:rsidRPr="008D722B" w:rsidRDefault="001D21F8" w:rsidP="008D722B">
      <w:pPr>
        <w:pStyle w:val="Bulletslist"/>
      </w:pPr>
      <w:r w:rsidRPr="008D722B">
        <w:rPr>
          <w:b/>
          <w:bCs/>
        </w:rPr>
        <w:t>2 March:</w:t>
      </w:r>
      <w:r>
        <w:t xml:space="preserve"> </w:t>
      </w:r>
      <w:r w:rsidRPr="001D21F8">
        <w:t>New Covid variants account for 70% of new infections in Switzerland</w:t>
      </w:r>
      <w:r>
        <w:t xml:space="preserve"> – </w:t>
      </w:r>
      <w:hyperlink r:id="rId1872" w:history="1">
        <w:r w:rsidRPr="001D21F8">
          <w:rPr>
            <w:rStyle w:val="Hyperlink"/>
          </w:rPr>
          <w:t>SWI</w:t>
        </w:r>
      </w:hyperlink>
      <w:r>
        <w:t xml:space="preserve"> </w:t>
      </w:r>
    </w:p>
    <w:p w14:paraId="2C357CF2" w14:textId="1791A8D8" w:rsidR="00F0706B" w:rsidRDefault="00F0706B" w:rsidP="008D722B">
      <w:pPr>
        <w:pStyle w:val="Heading6"/>
        <w15:collapsed/>
      </w:pPr>
      <w:r>
        <w:t>February</w:t>
      </w:r>
    </w:p>
    <w:p w14:paraId="66086E31" w14:textId="0D6DE16B" w:rsidR="001D21F8" w:rsidRPr="008D722B" w:rsidRDefault="001D21F8" w:rsidP="00A24812">
      <w:pPr>
        <w:pStyle w:val="Bulletslist"/>
      </w:pPr>
      <w:r w:rsidRPr="008D722B">
        <w:rPr>
          <w:b/>
          <w:bCs/>
        </w:rPr>
        <w:t>26 February:</w:t>
      </w:r>
      <w:r>
        <w:t xml:space="preserve"> C</w:t>
      </w:r>
      <w:r w:rsidRPr="001D21F8">
        <w:t>an new Johnson and Johnson vaccine solve Switzerland’s inoculation shortage?</w:t>
      </w:r>
      <w:r>
        <w:t xml:space="preserve"> – </w:t>
      </w:r>
      <w:hyperlink r:id="rId1873" w:history="1">
        <w:r w:rsidRPr="001D21F8">
          <w:rPr>
            <w:rStyle w:val="Hyperlink"/>
          </w:rPr>
          <w:t>CH</w:t>
        </w:r>
      </w:hyperlink>
      <w:r>
        <w:t xml:space="preserve"> </w:t>
      </w:r>
    </w:p>
    <w:p w14:paraId="2921532E" w14:textId="041CF5A5" w:rsidR="00CA4E3C" w:rsidRDefault="00CA4E3C" w:rsidP="00A24812">
      <w:pPr>
        <w:pStyle w:val="Bulletslist"/>
      </w:pPr>
      <w:r w:rsidRPr="008E64D7">
        <w:rPr>
          <w:b/>
          <w:bCs/>
        </w:rPr>
        <w:t>23 February:</w:t>
      </w:r>
      <w:r>
        <w:t xml:space="preserve"> </w:t>
      </w:r>
      <w:r w:rsidRPr="00CA4E3C">
        <w:t>Leaked: Switzerland’s proposal to allow certain benefits for vaccinated people</w:t>
      </w:r>
      <w:r>
        <w:t xml:space="preserve"> – </w:t>
      </w:r>
      <w:hyperlink r:id="rId1874" w:history="1">
        <w:r w:rsidRPr="00CA4E3C">
          <w:rPr>
            <w:rStyle w:val="Hyperlink"/>
          </w:rPr>
          <w:t xml:space="preserve">CH </w:t>
        </w:r>
      </w:hyperlink>
      <w:r>
        <w:t xml:space="preserve"> </w:t>
      </w:r>
    </w:p>
    <w:p w14:paraId="14A27D26" w14:textId="013DDDAE" w:rsidR="00CA4E3C" w:rsidRPr="008E64D7" w:rsidRDefault="00CA4E3C" w:rsidP="00A24812">
      <w:pPr>
        <w:pStyle w:val="Bulletslist"/>
      </w:pPr>
      <w:r>
        <w:rPr>
          <w:b/>
          <w:bCs/>
        </w:rPr>
        <w:t>22 February:</w:t>
      </w:r>
      <w:r>
        <w:t xml:space="preserve"> ‘</w:t>
      </w:r>
      <w:r w:rsidRPr="00CA4E3C">
        <w:t>A ticket back to normality’: Swiss support for vaccination pass grows</w:t>
      </w:r>
      <w:r>
        <w:t xml:space="preserve"> – </w:t>
      </w:r>
      <w:hyperlink r:id="rId1875" w:history="1">
        <w:r w:rsidRPr="00CA4E3C">
          <w:rPr>
            <w:rStyle w:val="Hyperlink"/>
          </w:rPr>
          <w:t>CH</w:t>
        </w:r>
      </w:hyperlink>
      <w:r>
        <w:t xml:space="preserve"> </w:t>
      </w:r>
    </w:p>
    <w:p w14:paraId="2D267B57" w14:textId="4A4DE399" w:rsidR="00CA4E3C" w:rsidRPr="008E64D7" w:rsidRDefault="00CA4E3C" w:rsidP="00A24812">
      <w:pPr>
        <w:pStyle w:val="Bulletslist"/>
      </w:pPr>
      <w:r w:rsidRPr="008E64D7">
        <w:rPr>
          <w:b/>
          <w:bCs/>
        </w:rPr>
        <w:t>21 February:</w:t>
      </w:r>
      <w:r>
        <w:t xml:space="preserve"> </w:t>
      </w:r>
      <w:r w:rsidRPr="00CA4E3C">
        <w:t>Swiss could re-examine AstraZeneca COVID-19 vaccine contract - NZZ am Sonntag</w:t>
      </w:r>
      <w:r>
        <w:t xml:space="preserve"> – </w:t>
      </w:r>
      <w:hyperlink r:id="rId1876" w:history="1">
        <w:r w:rsidRPr="00CA4E3C">
          <w:rPr>
            <w:rStyle w:val="Hyperlink"/>
          </w:rPr>
          <w:t>REUTERS</w:t>
        </w:r>
      </w:hyperlink>
      <w:r>
        <w:t xml:space="preserve"> </w:t>
      </w:r>
    </w:p>
    <w:p w14:paraId="3AA489FA" w14:textId="23E89846" w:rsidR="00B06F77" w:rsidRDefault="00B06F77" w:rsidP="00A24812">
      <w:pPr>
        <w:pStyle w:val="Bulletslist"/>
      </w:pPr>
      <w:r w:rsidRPr="002E5C7B">
        <w:rPr>
          <w:b/>
          <w:bCs/>
        </w:rPr>
        <w:t>12 February:</w:t>
      </w:r>
      <w:r>
        <w:t xml:space="preserve"> </w:t>
      </w:r>
      <w:r w:rsidRPr="00B06F77">
        <w:t>Why did Switzerland reject Russia's coronavirus vaccine?</w:t>
      </w:r>
      <w:r>
        <w:t xml:space="preserve"> – </w:t>
      </w:r>
      <w:hyperlink r:id="rId1877" w:history="1">
        <w:r w:rsidRPr="00B06F77">
          <w:rPr>
            <w:rStyle w:val="Hyperlink"/>
          </w:rPr>
          <w:t>CH</w:t>
        </w:r>
      </w:hyperlink>
      <w:r>
        <w:t xml:space="preserve"> </w:t>
      </w:r>
    </w:p>
    <w:p w14:paraId="361D73A8" w14:textId="77777777" w:rsidR="00B06F77" w:rsidRDefault="00B06F77" w:rsidP="00A24812">
      <w:pPr>
        <w:pStyle w:val="Bulletslist"/>
      </w:pPr>
      <w:r>
        <w:rPr>
          <w:b/>
          <w:bCs/>
        </w:rPr>
        <w:t>11 February:</w:t>
      </w:r>
      <w:r>
        <w:t xml:space="preserve"> </w:t>
      </w:r>
      <w:r w:rsidRPr="00B06F77">
        <w:t>More than 500,000 people have now been vaccinated in Switzerland</w:t>
      </w:r>
      <w:r>
        <w:t xml:space="preserve"> – </w:t>
      </w:r>
      <w:hyperlink r:id="rId1878" w:history="1">
        <w:r w:rsidRPr="00B06F77">
          <w:rPr>
            <w:rStyle w:val="Hyperlink"/>
          </w:rPr>
          <w:t>CH</w:t>
        </w:r>
      </w:hyperlink>
    </w:p>
    <w:p w14:paraId="26BA0FE7" w14:textId="1295DA04" w:rsidR="00B06F77" w:rsidRPr="002E5C7B" w:rsidRDefault="00B06F77" w:rsidP="00A24812">
      <w:pPr>
        <w:pStyle w:val="Bulletslist"/>
      </w:pPr>
      <w:r>
        <w:rPr>
          <w:b/>
          <w:bCs/>
        </w:rPr>
        <w:t>11 February:</w:t>
      </w:r>
      <w:r>
        <w:t xml:space="preserve"> </w:t>
      </w:r>
      <w:r w:rsidRPr="00B06F77">
        <w:t>Swiss authorities worried about the black market in false negative Covid-19 tests</w:t>
      </w:r>
      <w:r>
        <w:t xml:space="preserve"> – </w:t>
      </w:r>
      <w:hyperlink r:id="rId1879" w:history="1">
        <w:r w:rsidRPr="00B06F77">
          <w:rPr>
            <w:rStyle w:val="Hyperlink"/>
          </w:rPr>
          <w:t xml:space="preserve">RTS </w:t>
        </w:r>
      </w:hyperlink>
      <w:r>
        <w:t xml:space="preserve"> </w:t>
      </w:r>
    </w:p>
    <w:p w14:paraId="637AA945" w14:textId="69108AAA" w:rsidR="001E06D8" w:rsidRPr="00E118A4" w:rsidRDefault="001E06D8" w:rsidP="00A24812">
      <w:pPr>
        <w:pStyle w:val="Bulletslist"/>
      </w:pPr>
      <w:r w:rsidRPr="00E118A4">
        <w:rPr>
          <w:b/>
          <w:bCs/>
        </w:rPr>
        <w:t>4 February:</w:t>
      </w:r>
      <w:r>
        <w:t xml:space="preserve"> </w:t>
      </w:r>
      <w:r w:rsidRPr="001E06D8">
        <w:t>Super-Rich and Punctual Switzerland Is Also Behind on Vaccine</w:t>
      </w:r>
      <w:r>
        <w:t xml:space="preserve"> – </w:t>
      </w:r>
      <w:hyperlink r:id="rId1880" w:history="1">
        <w:r w:rsidRPr="001E06D8">
          <w:rPr>
            <w:rStyle w:val="Hyperlink"/>
          </w:rPr>
          <w:t>Bloomberg</w:t>
        </w:r>
      </w:hyperlink>
      <w:r>
        <w:t xml:space="preserve"> </w:t>
      </w:r>
    </w:p>
    <w:p w14:paraId="75EFB416" w14:textId="1D9E7852" w:rsidR="003F21A8" w:rsidRDefault="003F21A8" w:rsidP="00A24812">
      <w:pPr>
        <w:pStyle w:val="Bulletslist"/>
      </w:pPr>
      <w:r>
        <w:rPr>
          <w:b/>
          <w:bCs/>
        </w:rPr>
        <w:t>3 February:</w:t>
      </w:r>
      <w:r>
        <w:t xml:space="preserve"> </w:t>
      </w:r>
      <w:r w:rsidRPr="003F21A8">
        <w:t>Rolling authorisation application for COVID-19 vaccines Swissmedic requests additional data</w:t>
      </w:r>
      <w:r>
        <w:t xml:space="preserve"> – </w:t>
      </w:r>
      <w:hyperlink r:id="rId1881" w:history="1">
        <w:r w:rsidRPr="003F21A8">
          <w:rPr>
            <w:rStyle w:val="Hyperlink"/>
          </w:rPr>
          <w:t>swissmedic</w:t>
        </w:r>
      </w:hyperlink>
    </w:p>
    <w:p w14:paraId="722DAB73" w14:textId="27FFDBC2" w:rsidR="00B01A96" w:rsidRPr="00E118A4" w:rsidRDefault="001E06D8" w:rsidP="00A24812">
      <w:pPr>
        <w:pStyle w:val="Bulletslist"/>
      </w:pPr>
      <w:r w:rsidRPr="00E118A4">
        <w:rPr>
          <w:b/>
          <w:bCs/>
        </w:rPr>
        <w:t>3 February:</w:t>
      </w:r>
      <w:r>
        <w:t xml:space="preserve"> </w:t>
      </w:r>
      <w:r w:rsidRPr="001E06D8">
        <w:t>Switzerland won’t authorize Oxford/AstraZeneca vaccine, citing lack of data</w:t>
      </w:r>
      <w:r>
        <w:t xml:space="preserve"> – </w:t>
      </w:r>
      <w:hyperlink r:id="rId1882" w:history="1">
        <w:r w:rsidRPr="001E06D8">
          <w:rPr>
            <w:rStyle w:val="Hyperlink"/>
          </w:rPr>
          <w:t>POLITICO</w:t>
        </w:r>
      </w:hyperlink>
      <w:r>
        <w:t xml:space="preserve"> </w:t>
      </w:r>
    </w:p>
    <w:p w14:paraId="721F0CA8" w14:textId="6ECAD238" w:rsidR="00F0706B" w:rsidRDefault="00391807" w:rsidP="00A24812">
      <w:pPr>
        <w:pStyle w:val="Bulletslist"/>
      </w:pPr>
      <w:r w:rsidRPr="00A24812">
        <w:rPr>
          <w:b/>
          <w:bCs/>
        </w:rPr>
        <w:t>1 February:</w:t>
      </w:r>
      <w:r>
        <w:t xml:space="preserve"> </w:t>
      </w:r>
      <w:r w:rsidRPr="00391807">
        <w:t>Can foreigners get vaccinated for Covid-19 in Switzerland?</w:t>
      </w:r>
      <w:r>
        <w:t xml:space="preserve"> – </w:t>
      </w:r>
      <w:hyperlink r:id="rId1883" w:history="1">
        <w:r w:rsidRPr="00391807">
          <w:rPr>
            <w:rStyle w:val="Hyperlink"/>
          </w:rPr>
          <w:t>CH</w:t>
        </w:r>
      </w:hyperlink>
      <w:r>
        <w:t xml:space="preserve"> </w:t>
      </w:r>
    </w:p>
    <w:p w14:paraId="065112E2" w14:textId="768547C3" w:rsidR="00D535B3" w:rsidRDefault="00D535B3" w:rsidP="00A24812">
      <w:pPr>
        <w:pStyle w:val="Heading6"/>
        <w15:collapsed/>
      </w:pPr>
      <w:r>
        <w:t>January</w:t>
      </w:r>
    </w:p>
    <w:p w14:paraId="3E74CA50" w14:textId="5531942B" w:rsidR="00391807" w:rsidRPr="00A24812" w:rsidRDefault="00391807" w:rsidP="00D535B3">
      <w:pPr>
        <w:pStyle w:val="Bulletslist"/>
      </w:pPr>
      <w:r w:rsidRPr="00A24812">
        <w:rPr>
          <w:b/>
          <w:bCs/>
        </w:rPr>
        <w:t>27 January:</w:t>
      </w:r>
      <w:r>
        <w:t xml:space="preserve"> </w:t>
      </w:r>
      <w:r w:rsidRPr="00391807">
        <w:t>Switzerland changes policy on Covid testing and quarantine</w:t>
      </w:r>
      <w:r>
        <w:t xml:space="preserve"> – </w:t>
      </w:r>
      <w:hyperlink r:id="rId1884" w:history="1">
        <w:r w:rsidRPr="00391807">
          <w:rPr>
            <w:rStyle w:val="Hyperlink"/>
          </w:rPr>
          <w:t>SWI</w:t>
        </w:r>
      </w:hyperlink>
      <w:r>
        <w:t xml:space="preserve"> </w:t>
      </w:r>
    </w:p>
    <w:p w14:paraId="5BD886DC" w14:textId="3281F3DA" w:rsidR="003256D6" w:rsidRDefault="003256D6" w:rsidP="00D535B3">
      <w:pPr>
        <w:pStyle w:val="Bulletslist"/>
      </w:pPr>
      <w:r w:rsidRPr="00785566">
        <w:rPr>
          <w:b/>
          <w:bCs/>
        </w:rPr>
        <w:t>27 January:</w:t>
      </w:r>
      <w:r>
        <w:t xml:space="preserve"> </w:t>
      </w:r>
      <w:r w:rsidRPr="003256D6">
        <w:t>Switzerland changes policy on Covid testing and quarantine</w:t>
      </w:r>
      <w:r>
        <w:t xml:space="preserve"> – </w:t>
      </w:r>
      <w:hyperlink r:id="rId1885" w:history="1">
        <w:r w:rsidRPr="003256D6">
          <w:rPr>
            <w:rStyle w:val="Hyperlink"/>
          </w:rPr>
          <w:t>SWI</w:t>
        </w:r>
      </w:hyperlink>
      <w:r>
        <w:t xml:space="preserve"> </w:t>
      </w:r>
    </w:p>
    <w:p w14:paraId="5BC1CD81" w14:textId="0D6D2FDE" w:rsidR="003256D6" w:rsidRPr="00785566" w:rsidRDefault="003256D6" w:rsidP="00D535B3">
      <w:pPr>
        <w:pStyle w:val="Bulletslist"/>
      </w:pPr>
      <w:r>
        <w:rPr>
          <w:b/>
          <w:bCs/>
        </w:rPr>
        <w:t>27 January:</w:t>
      </w:r>
      <w:r>
        <w:t xml:space="preserve"> </w:t>
      </w:r>
      <w:r w:rsidRPr="003256D6">
        <w:t>Switzerland lines up fourth Covid-19 vaccine to help tackle pandemic</w:t>
      </w:r>
      <w:r>
        <w:t xml:space="preserve"> – </w:t>
      </w:r>
      <w:hyperlink r:id="rId1886" w:history="1">
        <w:r w:rsidRPr="003256D6">
          <w:rPr>
            <w:rStyle w:val="Hyperlink"/>
          </w:rPr>
          <w:t>CH</w:t>
        </w:r>
      </w:hyperlink>
      <w:r>
        <w:t xml:space="preserve"> </w:t>
      </w:r>
    </w:p>
    <w:p w14:paraId="628F70C0" w14:textId="6DEA9810" w:rsidR="00551D53" w:rsidRPr="00224529" w:rsidRDefault="00551D53" w:rsidP="00D535B3">
      <w:pPr>
        <w:pStyle w:val="Bulletslist"/>
      </w:pPr>
      <w:r w:rsidRPr="00224529">
        <w:rPr>
          <w:b/>
          <w:bCs/>
        </w:rPr>
        <w:t>17 January:</w:t>
      </w:r>
      <w:r>
        <w:t xml:space="preserve"> </w:t>
      </w:r>
      <w:r w:rsidRPr="00551D53">
        <w:t>Swiss to get Moderna vaccine in tranches until mid-year: Blick</w:t>
      </w:r>
      <w:r>
        <w:t xml:space="preserve"> – </w:t>
      </w:r>
      <w:hyperlink r:id="rId1887" w:history="1">
        <w:r w:rsidRPr="00551D53">
          <w:rPr>
            <w:rStyle w:val="Hyperlink"/>
          </w:rPr>
          <w:t>REUTERS</w:t>
        </w:r>
      </w:hyperlink>
      <w:r>
        <w:t xml:space="preserve"> </w:t>
      </w:r>
    </w:p>
    <w:p w14:paraId="164AEE30" w14:textId="11B83329" w:rsidR="00D535B3" w:rsidRPr="00D535B3" w:rsidRDefault="00D535B3" w:rsidP="00D535B3">
      <w:pPr>
        <w:pStyle w:val="Bulletslist"/>
      </w:pPr>
      <w:r>
        <w:rPr>
          <w:b/>
          <w:bCs/>
        </w:rPr>
        <w:t>12 January:</w:t>
      </w:r>
      <w:r>
        <w:t xml:space="preserve"> </w:t>
      </w:r>
      <w:r w:rsidRPr="00E87342">
        <w:t>Swissmedic grants approval for the Covid-19 vaccine from Moderna</w:t>
      </w:r>
      <w:r>
        <w:t xml:space="preserve"> – </w:t>
      </w:r>
      <w:hyperlink r:id="rId1888" w:history="1">
        <w:r w:rsidRPr="009078FB">
          <w:rPr>
            <w:rStyle w:val="Hyperlink"/>
          </w:rPr>
          <w:t>Swissmedic</w:t>
        </w:r>
      </w:hyperlink>
    </w:p>
    <w:p w14:paraId="4E94345D" w14:textId="3EC3AEC6" w:rsidR="008B4AAD" w:rsidRPr="004C0A20" w:rsidRDefault="00B442DC" w:rsidP="001425CB">
      <w:pPr>
        <w:pStyle w:val="Heading5"/>
        <w15:collapsed/>
        <w:rPr>
          <w:b/>
          <w:bCs/>
        </w:rPr>
      </w:pPr>
      <w:bookmarkStart w:id="86" w:name="_Hlk55829390"/>
      <w:r w:rsidRPr="004C0A20">
        <w:rPr>
          <w:b/>
          <w:bCs/>
        </w:rPr>
        <w:t>2020</w:t>
      </w:r>
    </w:p>
    <w:bookmarkEnd w:id="86"/>
    <w:p w14:paraId="1141BEC3" w14:textId="24A17D04" w:rsidR="001C5300" w:rsidRDefault="001C5300" w:rsidP="004C0A20">
      <w:pPr>
        <w:pStyle w:val="Heading6"/>
      </w:pPr>
      <w:r>
        <w:t>December</w:t>
      </w:r>
    </w:p>
    <w:p w14:paraId="0466F225" w14:textId="4A1F808A" w:rsidR="00D80F67" w:rsidRPr="0071482C" w:rsidRDefault="00D80F67" w:rsidP="00AF5C94">
      <w:pPr>
        <w:pStyle w:val="Bulletslist"/>
      </w:pPr>
      <w:r w:rsidRPr="0071482C">
        <w:rPr>
          <w:b/>
          <w:bCs/>
        </w:rPr>
        <w:t>11 December:</w:t>
      </w:r>
      <w:r>
        <w:t xml:space="preserve"> </w:t>
      </w:r>
      <w:r w:rsidRPr="00D80F67">
        <w:t>Covid: Emergency vaccine approval not an option in Switzerland</w:t>
      </w:r>
      <w:r>
        <w:t xml:space="preserve"> – </w:t>
      </w:r>
      <w:hyperlink r:id="rId1889" w:history="1">
        <w:r w:rsidRPr="00D80F67">
          <w:rPr>
            <w:rStyle w:val="Hyperlink"/>
          </w:rPr>
          <w:t>le News</w:t>
        </w:r>
      </w:hyperlink>
    </w:p>
    <w:p w14:paraId="6245D506" w14:textId="7B123422" w:rsidR="001C5300" w:rsidRPr="001C5300" w:rsidRDefault="001C5300" w:rsidP="00AF5C94">
      <w:pPr>
        <w:pStyle w:val="Bulletslist"/>
      </w:pPr>
      <w:r w:rsidRPr="00AF5C94">
        <w:rPr>
          <w:b/>
          <w:bCs/>
        </w:rPr>
        <w:t>1 December</w:t>
      </w:r>
      <w:r>
        <w:t xml:space="preserve">: </w:t>
      </w:r>
      <w:r w:rsidRPr="001C5300">
        <w:t>Incomplete data stalls Swiss authorisation of Covid-19 vaccines</w:t>
      </w:r>
      <w:r>
        <w:t xml:space="preserve"> – </w:t>
      </w:r>
      <w:hyperlink r:id="rId1890" w:history="1">
        <w:r w:rsidRPr="001C5300">
          <w:rPr>
            <w:rStyle w:val="Hyperlink"/>
          </w:rPr>
          <w:t>SWI</w:t>
        </w:r>
      </w:hyperlink>
      <w:r>
        <w:t xml:space="preserve"> </w:t>
      </w:r>
    </w:p>
    <w:p w14:paraId="11812D4F" w14:textId="4433C60D" w:rsidR="0032216F" w:rsidRDefault="0032216F" w:rsidP="004C0A20">
      <w:pPr>
        <w:pStyle w:val="Heading6"/>
      </w:pPr>
      <w:r>
        <w:t>November</w:t>
      </w:r>
    </w:p>
    <w:p w14:paraId="1362BB63" w14:textId="13241693" w:rsidR="00041269" w:rsidRPr="00DA454A" w:rsidRDefault="00041269" w:rsidP="00C55FCE">
      <w:pPr>
        <w:pStyle w:val="Bulletslist"/>
      </w:pPr>
      <w:r w:rsidRPr="00DA454A">
        <w:rPr>
          <w:b/>
          <w:bCs/>
        </w:rPr>
        <w:t>19 November</w:t>
      </w:r>
      <w:r>
        <w:t>: Intensive care units in Switzerland ‘at capacity’ because of COVID-19 pandemic –</w:t>
      </w:r>
      <w:hyperlink r:id="rId1891" w:history="1">
        <w:r>
          <w:rPr>
            <w:rStyle w:val="Hyperlink"/>
          </w:rPr>
          <w:t xml:space="preserve"> </w:t>
        </w:r>
        <w:r w:rsidRPr="00041269">
          <w:rPr>
            <w:rStyle w:val="Hyperlink"/>
          </w:rPr>
          <w:t>EuroNews</w:t>
        </w:r>
      </w:hyperlink>
    </w:p>
    <w:p w14:paraId="406516A3" w14:textId="0A26F3C6" w:rsidR="0032216F" w:rsidRPr="00C55FCE" w:rsidRDefault="0032216F" w:rsidP="00C55FCE">
      <w:pPr>
        <w:pStyle w:val="Bulletslist"/>
      </w:pPr>
      <w:r w:rsidRPr="00C55FCE">
        <w:rPr>
          <w:b/>
          <w:bCs/>
        </w:rPr>
        <w:t>4 November</w:t>
      </w:r>
      <w:r>
        <w:t xml:space="preserve">: Government appeals to suspend non-essential surgeries - </w:t>
      </w:r>
      <w:hyperlink r:id="rId1892" w:history="1">
        <w:r w:rsidRPr="0032216F">
          <w:rPr>
            <w:rStyle w:val="Hyperlink"/>
          </w:rPr>
          <w:t>SwissInfo</w:t>
        </w:r>
      </w:hyperlink>
    </w:p>
    <w:p w14:paraId="6BA4D1A6" w14:textId="53196D41" w:rsidR="006C521E" w:rsidRDefault="006C521E" w:rsidP="004C0A20">
      <w:pPr>
        <w:pStyle w:val="Heading6"/>
      </w:pPr>
      <w:r>
        <w:t>October</w:t>
      </w:r>
    </w:p>
    <w:p w14:paraId="0451D8C7" w14:textId="24C5147B" w:rsidR="00657578" w:rsidRPr="00C55FCE" w:rsidRDefault="00CD0611" w:rsidP="00E867CC">
      <w:pPr>
        <w:pStyle w:val="Bulletslist"/>
        <w:rPr>
          <w:rFonts w:cs="Arial"/>
          <w:szCs w:val="20"/>
        </w:rPr>
      </w:pPr>
      <w:r w:rsidRPr="00C55FCE">
        <w:rPr>
          <w:rFonts w:cs="Arial"/>
          <w:b/>
          <w:bCs/>
          <w:szCs w:val="20"/>
        </w:rPr>
        <w:t>28 October</w:t>
      </w:r>
      <w:r w:rsidRPr="00C55FCE">
        <w:rPr>
          <w:rFonts w:cs="Arial"/>
          <w:szCs w:val="20"/>
        </w:rPr>
        <w:t xml:space="preserve">: Government increases mask-wearing obligation as numbers rise - </w:t>
      </w:r>
      <w:hyperlink r:id="rId1893" w:history="1">
        <w:r w:rsidRPr="00C55FCE">
          <w:rPr>
            <w:rStyle w:val="Hyperlink"/>
            <w:rFonts w:cs="Arial"/>
            <w:szCs w:val="20"/>
          </w:rPr>
          <w:t>SwissInfo</w:t>
        </w:r>
      </w:hyperlink>
    </w:p>
    <w:p w14:paraId="708955C5" w14:textId="452E4CFF" w:rsidR="00CD0611" w:rsidRPr="00C55FCE" w:rsidRDefault="00CD0611" w:rsidP="00E867CC">
      <w:pPr>
        <w:pStyle w:val="Bulletslist"/>
        <w:rPr>
          <w:rFonts w:cs="Arial"/>
          <w:szCs w:val="20"/>
        </w:rPr>
      </w:pPr>
      <w:r w:rsidRPr="00C55FCE">
        <w:rPr>
          <w:rFonts w:cs="Arial"/>
          <w:b/>
          <w:bCs/>
          <w:szCs w:val="20"/>
        </w:rPr>
        <w:t>27 October</w:t>
      </w:r>
      <w:r w:rsidRPr="00C55FCE">
        <w:rPr>
          <w:rFonts w:cs="Arial"/>
          <w:szCs w:val="20"/>
        </w:rPr>
        <w:t xml:space="preserve">: Swiss ICUs set to reach capacity in 15 days - </w:t>
      </w:r>
      <w:hyperlink r:id="rId1894" w:history="1">
        <w:r w:rsidRPr="00C55FCE">
          <w:rPr>
            <w:rStyle w:val="Hyperlink"/>
            <w:rFonts w:cs="Arial"/>
            <w:szCs w:val="20"/>
          </w:rPr>
          <w:t>SwissInfo</w:t>
        </w:r>
      </w:hyperlink>
    </w:p>
    <w:p w14:paraId="24A5F4D0" w14:textId="5E795A48" w:rsidR="007D4096" w:rsidRPr="00C55FCE" w:rsidRDefault="007D4096" w:rsidP="00E867CC">
      <w:pPr>
        <w:pStyle w:val="Bulletslist"/>
        <w:rPr>
          <w:rFonts w:cs="Arial"/>
          <w:szCs w:val="20"/>
        </w:rPr>
      </w:pPr>
      <w:r w:rsidRPr="00C55FCE">
        <w:rPr>
          <w:rFonts w:cs="Arial"/>
          <w:b/>
          <w:bCs/>
          <w:szCs w:val="20"/>
        </w:rPr>
        <w:t>17 October</w:t>
      </w:r>
      <w:r w:rsidRPr="00C55FCE">
        <w:rPr>
          <w:rFonts w:cs="Arial"/>
          <w:szCs w:val="20"/>
        </w:rPr>
        <w:t xml:space="preserve">: Enough masks in stock for Swiss population until end of 2020 - </w:t>
      </w:r>
      <w:hyperlink r:id="rId1895" w:history="1">
        <w:r w:rsidRPr="00C55FCE">
          <w:rPr>
            <w:rStyle w:val="Hyperlink"/>
            <w:rFonts w:cs="Arial"/>
            <w:szCs w:val="20"/>
          </w:rPr>
          <w:t>SwissInfo</w:t>
        </w:r>
      </w:hyperlink>
    </w:p>
    <w:p w14:paraId="4221AB0F" w14:textId="1609360E" w:rsidR="00DF618C" w:rsidRPr="00C55FCE" w:rsidRDefault="00DF618C" w:rsidP="00E867CC">
      <w:pPr>
        <w:pStyle w:val="Bulletslist"/>
        <w:rPr>
          <w:rFonts w:cs="Arial"/>
          <w:szCs w:val="20"/>
        </w:rPr>
      </w:pPr>
      <w:r w:rsidRPr="00C55FCE">
        <w:rPr>
          <w:rFonts w:cs="Arial"/>
          <w:b/>
          <w:bCs/>
          <w:szCs w:val="20"/>
        </w:rPr>
        <w:t>16 October</w:t>
      </w:r>
      <w:r w:rsidRPr="00C55FCE">
        <w:rPr>
          <w:rFonts w:cs="Arial"/>
          <w:szCs w:val="20"/>
        </w:rPr>
        <w:t xml:space="preserve">: Concerns grow over hospitals’ COVID-19 capacity - </w:t>
      </w:r>
      <w:hyperlink r:id="rId1896" w:history="1">
        <w:r w:rsidRPr="00C55FCE">
          <w:rPr>
            <w:rStyle w:val="Hyperlink"/>
            <w:rFonts w:cs="Arial"/>
            <w:szCs w:val="20"/>
          </w:rPr>
          <w:t>SwissInfo</w:t>
        </w:r>
      </w:hyperlink>
    </w:p>
    <w:p w14:paraId="41E96830" w14:textId="07C5036E" w:rsidR="001549E3" w:rsidRPr="00C55FCE" w:rsidRDefault="001549E3" w:rsidP="00E867CC">
      <w:pPr>
        <w:pStyle w:val="Bulletslist"/>
        <w:rPr>
          <w:rStyle w:val="Hyperlink"/>
          <w:rFonts w:cs="Arial"/>
          <w:color w:val="333333"/>
          <w:szCs w:val="20"/>
          <w:u w:val="none"/>
        </w:rPr>
      </w:pPr>
      <w:r w:rsidRPr="00C55FCE">
        <w:rPr>
          <w:rFonts w:cs="Arial"/>
          <w:b/>
          <w:bCs/>
          <w:szCs w:val="20"/>
        </w:rPr>
        <w:t>7 October</w:t>
      </w:r>
      <w:r w:rsidRPr="00C55FCE">
        <w:rPr>
          <w:rFonts w:cs="Arial"/>
          <w:szCs w:val="20"/>
        </w:rPr>
        <w:t xml:space="preserve">: Millions of face masks in Switzerland fail to comply with regulations - </w:t>
      </w:r>
      <w:hyperlink r:id="rId1897" w:history="1">
        <w:r w:rsidRPr="00C55FCE">
          <w:rPr>
            <w:rStyle w:val="Hyperlink"/>
            <w:rFonts w:cs="Arial"/>
            <w:szCs w:val="20"/>
          </w:rPr>
          <w:t>SwissInfo</w:t>
        </w:r>
      </w:hyperlink>
    </w:p>
    <w:p w14:paraId="2C2146F6" w14:textId="3A0F2A44" w:rsidR="004225FD" w:rsidRPr="00C55FCE" w:rsidRDefault="004225FD" w:rsidP="004C0A20">
      <w:pPr>
        <w:pStyle w:val="Heading6"/>
        <w:rPr>
          <w:rFonts w:ascii="Arial" w:hAnsi="Arial"/>
        </w:rPr>
      </w:pPr>
      <w:r>
        <w:t>August</w:t>
      </w:r>
    </w:p>
    <w:p w14:paraId="51BC405C" w14:textId="37F4B5A6" w:rsidR="00095430" w:rsidRPr="00C55FCE" w:rsidRDefault="00095430" w:rsidP="00E867CC">
      <w:pPr>
        <w:pStyle w:val="Bulletslist"/>
        <w:rPr>
          <w:rFonts w:cs="Arial"/>
          <w:szCs w:val="20"/>
        </w:rPr>
      </w:pPr>
      <w:r w:rsidRPr="00C55FCE">
        <w:rPr>
          <w:rFonts w:cs="Arial"/>
          <w:b/>
          <w:bCs/>
          <w:szCs w:val="20"/>
        </w:rPr>
        <w:t>24 August</w:t>
      </w:r>
      <w:r w:rsidRPr="00C55FCE">
        <w:rPr>
          <w:rFonts w:cs="Arial"/>
          <w:szCs w:val="20"/>
        </w:rPr>
        <w:t xml:space="preserve">: Mask obligations installed in shops in parts of Switzerland - </w:t>
      </w:r>
      <w:hyperlink r:id="rId1898" w:history="1">
        <w:r w:rsidRPr="00C55FCE">
          <w:rPr>
            <w:rStyle w:val="Hyperlink"/>
            <w:rFonts w:cs="Arial"/>
            <w:szCs w:val="20"/>
          </w:rPr>
          <w:t>SwissInfo</w:t>
        </w:r>
      </w:hyperlink>
    </w:p>
    <w:p w14:paraId="28C04F89" w14:textId="72D53F0D" w:rsidR="00194934" w:rsidRPr="00C55FCE" w:rsidRDefault="00194934" w:rsidP="00E867CC">
      <w:pPr>
        <w:pStyle w:val="Bulletslist"/>
        <w:rPr>
          <w:rStyle w:val="Hyperlink"/>
          <w:rFonts w:cs="Arial"/>
          <w:color w:val="333333"/>
          <w:szCs w:val="20"/>
          <w:u w:val="none"/>
        </w:rPr>
      </w:pPr>
      <w:r w:rsidRPr="00C55FCE">
        <w:rPr>
          <w:rFonts w:cs="Arial"/>
          <w:b/>
          <w:bCs/>
          <w:szCs w:val="20"/>
        </w:rPr>
        <w:t>19 August</w:t>
      </w:r>
      <w:r w:rsidRPr="00C55FCE">
        <w:rPr>
          <w:rFonts w:cs="Arial"/>
          <w:szCs w:val="20"/>
        </w:rPr>
        <w:t xml:space="preserve">: Swiss government wants to restrict direct access to specialists to save money - </w:t>
      </w:r>
      <w:hyperlink r:id="rId1899" w:history="1">
        <w:r w:rsidRPr="00C55FCE">
          <w:rPr>
            <w:rStyle w:val="Hyperlink"/>
            <w:rFonts w:cs="Arial"/>
            <w:szCs w:val="20"/>
          </w:rPr>
          <w:t>SwissInfo</w:t>
        </w:r>
      </w:hyperlink>
    </w:p>
    <w:p w14:paraId="79E0D972" w14:textId="2F7BE4D4" w:rsidR="004225FD" w:rsidRPr="00C55FCE" w:rsidRDefault="004225FD" w:rsidP="004C0A20">
      <w:pPr>
        <w:pStyle w:val="Heading6"/>
        <w:rPr>
          <w:rFonts w:ascii="Arial" w:hAnsi="Arial"/>
        </w:rPr>
      </w:pPr>
      <w:r>
        <w:t>July</w:t>
      </w:r>
    </w:p>
    <w:p w14:paraId="561C7640" w14:textId="63B16D70" w:rsidR="001A65BE" w:rsidRPr="00C55FCE" w:rsidRDefault="001A65BE" w:rsidP="00E867CC">
      <w:pPr>
        <w:pStyle w:val="Bulletslist"/>
        <w:rPr>
          <w:rFonts w:cs="Arial"/>
          <w:szCs w:val="20"/>
        </w:rPr>
      </w:pPr>
      <w:r w:rsidRPr="00C55FCE">
        <w:rPr>
          <w:rFonts w:cs="Arial"/>
          <w:b/>
          <w:bCs/>
          <w:szCs w:val="20"/>
        </w:rPr>
        <w:t>17 July</w:t>
      </w:r>
      <w:r w:rsidRPr="00C55FCE">
        <w:rPr>
          <w:rFonts w:cs="Arial"/>
          <w:szCs w:val="20"/>
        </w:rPr>
        <w:t xml:space="preserve">: Swiss bodies opened investigations into imported defective masks - </w:t>
      </w:r>
      <w:hyperlink r:id="rId1900" w:history="1">
        <w:r w:rsidRPr="00C55FCE">
          <w:rPr>
            <w:rStyle w:val="Hyperlink"/>
            <w:rFonts w:cs="Arial"/>
            <w:szCs w:val="20"/>
          </w:rPr>
          <w:t>SwissInfo</w:t>
        </w:r>
      </w:hyperlink>
    </w:p>
    <w:p w14:paraId="46B9A981" w14:textId="3F06606C" w:rsidR="001A65BE" w:rsidRPr="00C55FCE" w:rsidRDefault="001A65BE" w:rsidP="00E867CC">
      <w:pPr>
        <w:pStyle w:val="Bulletslist"/>
        <w:rPr>
          <w:rStyle w:val="Hyperlink"/>
          <w:rFonts w:cs="Arial"/>
          <w:color w:val="333333"/>
          <w:szCs w:val="20"/>
          <w:u w:val="none"/>
        </w:rPr>
      </w:pPr>
      <w:r w:rsidRPr="00C55FCE">
        <w:rPr>
          <w:rFonts w:cs="Arial"/>
          <w:b/>
          <w:bCs/>
          <w:szCs w:val="20"/>
        </w:rPr>
        <w:t>6 July</w:t>
      </w:r>
      <w:r w:rsidRPr="00C55FCE">
        <w:rPr>
          <w:rFonts w:cs="Arial"/>
          <w:szCs w:val="20"/>
        </w:rPr>
        <w:t xml:space="preserve">: Mask to become mandatory in public transport - </w:t>
      </w:r>
      <w:hyperlink r:id="rId1901" w:anchor=":~:text=The%20Federal%20Council%20introduced%20a,a%20partition%20is%20in%20place." w:history="1">
        <w:r w:rsidRPr="00C55FCE">
          <w:rPr>
            <w:rStyle w:val="Hyperlink"/>
            <w:rFonts w:cs="Arial"/>
            <w:szCs w:val="20"/>
          </w:rPr>
          <w:t>BAG</w:t>
        </w:r>
      </w:hyperlink>
    </w:p>
    <w:p w14:paraId="72ADED0B" w14:textId="7A893CA7" w:rsidR="004225FD" w:rsidRPr="00C55FCE" w:rsidRDefault="004225FD" w:rsidP="004C0A20">
      <w:pPr>
        <w:pStyle w:val="Heading6"/>
        <w:rPr>
          <w:rFonts w:ascii="Arial" w:hAnsi="Arial"/>
        </w:rPr>
      </w:pPr>
      <w:r>
        <w:t>June</w:t>
      </w:r>
    </w:p>
    <w:p w14:paraId="7C383417" w14:textId="7DE8D9D6" w:rsidR="009206F4" w:rsidRPr="00C55FCE" w:rsidRDefault="009206F4" w:rsidP="00E867CC">
      <w:pPr>
        <w:pStyle w:val="Bulletslist"/>
        <w:rPr>
          <w:rStyle w:val="Hyperlink"/>
          <w:rFonts w:cs="Arial"/>
          <w:color w:val="333333"/>
          <w:szCs w:val="20"/>
          <w:u w:val="none"/>
        </w:rPr>
      </w:pPr>
      <w:r w:rsidRPr="00C55FCE">
        <w:rPr>
          <w:rFonts w:cs="Arial"/>
          <w:b/>
          <w:bCs/>
          <w:szCs w:val="20"/>
        </w:rPr>
        <w:t>19 June</w:t>
      </w:r>
      <w:r w:rsidRPr="00C55FCE">
        <w:rPr>
          <w:rFonts w:cs="Arial"/>
          <w:szCs w:val="20"/>
        </w:rPr>
        <w:t xml:space="preserve">: Switzerland needs to improve the speed and quality of its coronavirus data - </w:t>
      </w:r>
      <w:hyperlink r:id="rId1902" w:history="1">
        <w:r w:rsidRPr="00C55FCE">
          <w:rPr>
            <w:rStyle w:val="Hyperlink"/>
            <w:rFonts w:cs="Arial"/>
            <w:szCs w:val="20"/>
          </w:rPr>
          <w:t>SwissInfo</w:t>
        </w:r>
      </w:hyperlink>
    </w:p>
    <w:p w14:paraId="68F9DAA7" w14:textId="2254D6F7" w:rsidR="004225FD" w:rsidRPr="00C55FCE" w:rsidRDefault="004225FD" w:rsidP="004C0A20">
      <w:pPr>
        <w:pStyle w:val="Heading6"/>
        <w:rPr>
          <w:rFonts w:ascii="Arial" w:hAnsi="Arial"/>
        </w:rPr>
      </w:pPr>
      <w:r>
        <w:t>May</w:t>
      </w:r>
    </w:p>
    <w:p w14:paraId="0C43BE3F" w14:textId="2768D821" w:rsidR="00153654" w:rsidRPr="00C55FCE" w:rsidRDefault="00153654" w:rsidP="00E867CC">
      <w:pPr>
        <w:pStyle w:val="Bulletslist"/>
        <w:rPr>
          <w:rFonts w:cs="Arial"/>
          <w:szCs w:val="20"/>
        </w:rPr>
      </w:pPr>
      <w:r w:rsidRPr="00C55FCE">
        <w:rPr>
          <w:rFonts w:cs="Arial"/>
          <w:b/>
          <w:bCs/>
          <w:szCs w:val="20"/>
        </w:rPr>
        <w:t>22 May</w:t>
      </w:r>
      <w:r w:rsidRPr="00C55FCE">
        <w:rPr>
          <w:rFonts w:cs="Arial"/>
          <w:szCs w:val="20"/>
        </w:rPr>
        <w:t xml:space="preserve">: Swiss hospitals looking at government to help bridge vast revenue loss due to PPE rules and delay elective surgery - </w:t>
      </w:r>
      <w:hyperlink r:id="rId1903" w:history="1">
        <w:r w:rsidRPr="00C55FCE">
          <w:rPr>
            <w:rStyle w:val="Hyperlink"/>
            <w:rFonts w:cs="Arial"/>
            <w:szCs w:val="20"/>
          </w:rPr>
          <w:t>SwissInfo</w:t>
        </w:r>
      </w:hyperlink>
    </w:p>
    <w:p w14:paraId="15BCA856" w14:textId="69B97ED6" w:rsidR="008E7372" w:rsidRPr="00C55FCE" w:rsidRDefault="008E7372" w:rsidP="00E867CC">
      <w:pPr>
        <w:pStyle w:val="Bulletslist"/>
        <w:rPr>
          <w:rFonts w:cs="Arial"/>
          <w:szCs w:val="20"/>
        </w:rPr>
      </w:pPr>
      <w:r w:rsidRPr="00C55FCE">
        <w:rPr>
          <w:rFonts w:cs="Arial"/>
          <w:b/>
          <w:bCs/>
          <w:szCs w:val="20"/>
        </w:rPr>
        <w:t>13 May</w:t>
      </w:r>
      <w:r w:rsidRPr="00C55FCE">
        <w:rPr>
          <w:rFonts w:cs="Arial"/>
          <w:szCs w:val="20"/>
        </w:rPr>
        <w:t xml:space="preserve">: Swiss government funds to help access to diagnostic and therapeutic products - </w:t>
      </w:r>
      <w:hyperlink r:id="rId1904" w:history="1">
        <w:r w:rsidRPr="00C55FCE">
          <w:rPr>
            <w:rStyle w:val="Hyperlink"/>
            <w:rFonts w:cs="Arial"/>
            <w:szCs w:val="20"/>
          </w:rPr>
          <w:t>SwissInfo</w:t>
        </w:r>
      </w:hyperlink>
    </w:p>
    <w:p w14:paraId="00297BB1" w14:textId="480F805F" w:rsidR="00F13760" w:rsidRPr="00C55FCE" w:rsidRDefault="00F13760" w:rsidP="00E867CC">
      <w:pPr>
        <w:pStyle w:val="Bulletslist"/>
        <w:rPr>
          <w:rFonts w:cs="Arial"/>
          <w:szCs w:val="20"/>
        </w:rPr>
      </w:pPr>
      <w:r w:rsidRPr="00C55FCE">
        <w:rPr>
          <w:rFonts w:cs="Arial"/>
          <w:b/>
          <w:bCs/>
          <w:szCs w:val="20"/>
        </w:rPr>
        <w:t>1 May</w:t>
      </w:r>
      <w:r w:rsidRPr="00C55FCE">
        <w:rPr>
          <w:rFonts w:cs="Arial"/>
          <w:szCs w:val="20"/>
        </w:rPr>
        <w:t xml:space="preserve">: Face mask shortage being countered in Switzerland - </w:t>
      </w:r>
      <w:hyperlink r:id="rId1905" w:history="1">
        <w:r w:rsidRPr="00C55FCE">
          <w:rPr>
            <w:rStyle w:val="Hyperlink"/>
            <w:rFonts w:cs="Arial"/>
            <w:szCs w:val="20"/>
          </w:rPr>
          <w:t>SwissInfo</w:t>
        </w:r>
      </w:hyperlink>
    </w:p>
    <w:p w14:paraId="3BCB60F4" w14:textId="77777777" w:rsidR="00180BC4" w:rsidRDefault="00180BC4" w:rsidP="00C55FCE"/>
    <w:p w14:paraId="293F15A5" w14:textId="77777777" w:rsidR="00815988" w:rsidRDefault="00815988" w:rsidP="00C261AC">
      <w:pPr>
        <w:pStyle w:val="Heading3"/>
      </w:pPr>
    </w:p>
    <w:p w14:paraId="6408A13F" w14:textId="3772C795" w:rsidR="006B7392" w:rsidRDefault="0031540D" w:rsidP="00C261AC">
      <w:pPr>
        <w:pStyle w:val="Heading3"/>
      </w:pPr>
      <w:bookmarkStart w:id="87" w:name="_Toc66278168"/>
      <w:r w:rsidRPr="0031540D">
        <w:t>United Kingdom</w:t>
      </w:r>
      <w:bookmarkEnd w:id="87"/>
    </w:p>
    <w:tbl>
      <w:tblPr>
        <w:tblStyle w:val="GridTable4-Accent4"/>
        <w:tblW w:w="0" w:type="auto"/>
        <w:tblLook w:val="04A0" w:firstRow="1" w:lastRow="0" w:firstColumn="1" w:lastColumn="0" w:noHBand="0" w:noVBand="1"/>
      </w:tblPr>
      <w:tblGrid>
        <w:gridCol w:w="4766"/>
        <w:gridCol w:w="3419"/>
        <w:gridCol w:w="5220"/>
      </w:tblGrid>
      <w:tr w:rsidR="004E4575" w14:paraId="2207532D" w14:textId="461A7E6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6" w:type="dxa"/>
          </w:tcPr>
          <w:p w14:paraId="70BF6BF9" w14:textId="77777777" w:rsidR="004E4575" w:rsidRPr="004371AA" w:rsidRDefault="004E4575" w:rsidP="001C3188">
            <w:pPr>
              <w:rPr>
                <w:color w:val="FFFFFF" w:themeColor="background1"/>
              </w:rPr>
            </w:pPr>
            <w:r w:rsidRPr="004371AA">
              <w:rPr>
                <w:color w:val="FFFFFF" w:themeColor="background1"/>
              </w:rPr>
              <w:t>Relevant national websites</w:t>
            </w:r>
          </w:p>
        </w:tc>
        <w:tc>
          <w:tcPr>
            <w:tcW w:w="3419" w:type="dxa"/>
          </w:tcPr>
          <w:p w14:paraId="7A9E3294" w14:textId="77777777" w:rsidR="004E4575" w:rsidRPr="004371AA" w:rsidRDefault="004E4575"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1700FB6" w14:textId="6FCC567B" w:rsidR="004E4575" w:rsidRPr="004371AA" w:rsidRDefault="004E4575"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4E4575" w14:paraId="72CE60C0" w14:textId="431767DF" w:rsidTr="008E64D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dxa"/>
          </w:tcPr>
          <w:p w14:paraId="5C84A056" w14:textId="77777777" w:rsidR="004E4575" w:rsidRPr="004371AA" w:rsidRDefault="00000002" w:rsidP="00AC313B">
            <w:pPr>
              <w:pStyle w:val="Bulletslist"/>
              <w:rPr>
                <w:rFonts w:cs="Arial"/>
                <w:b w:val="0"/>
                <w:bCs w:val="0"/>
                <w:szCs w:val="20"/>
              </w:rPr>
            </w:pPr>
            <w:hyperlink r:id="rId1906" w:history="1">
              <w:r w:rsidR="004E4575" w:rsidRPr="004371AA">
                <w:rPr>
                  <w:rStyle w:val="Hyperlink"/>
                  <w:rFonts w:cs="Arial"/>
                  <w:b w:val="0"/>
                  <w:bCs w:val="0"/>
                  <w:szCs w:val="20"/>
                </w:rPr>
                <w:t>UK Government Official Response</w:t>
              </w:r>
            </w:hyperlink>
          </w:p>
          <w:p w14:paraId="6707DA4F" w14:textId="77777777" w:rsidR="004E4575" w:rsidRPr="004371AA" w:rsidRDefault="00000002" w:rsidP="00AC313B">
            <w:pPr>
              <w:pStyle w:val="Bulletslist"/>
              <w:rPr>
                <w:rFonts w:cs="Arial"/>
                <w:b w:val="0"/>
                <w:bCs w:val="0"/>
                <w:szCs w:val="20"/>
              </w:rPr>
            </w:pPr>
            <w:hyperlink r:id="rId1907" w:history="1">
              <w:r w:rsidR="004E4575" w:rsidRPr="004371AA">
                <w:rPr>
                  <w:rStyle w:val="Hyperlink"/>
                  <w:rFonts w:cs="Arial"/>
                  <w:b w:val="0"/>
                  <w:bCs w:val="0"/>
                  <w:szCs w:val="20"/>
                </w:rPr>
                <w:t>COVID-19: guidance for employees, employers and businesses</w:t>
              </w:r>
            </w:hyperlink>
          </w:p>
          <w:p w14:paraId="334EE516" w14:textId="77777777" w:rsidR="004E4575" w:rsidRPr="004371AA" w:rsidRDefault="00000002" w:rsidP="00AC313B">
            <w:pPr>
              <w:pStyle w:val="Bulletslist"/>
              <w:rPr>
                <w:rFonts w:cs="Arial"/>
                <w:b w:val="0"/>
                <w:bCs w:val="0"/>
                <w:szCs w:val="20"/>
              </w:rPr>
            </w:pPr>
            <w:hyperlink r:id="rId1908">
              <w:r w:rsidR="004E4575" w:rsidRPr="004371AA">
                <w:rPr>
                  <w:rStyle w:val="Hyperlink"/>
                  <w:rFonts w:cs="Arial"/>
                  <w:b w:val="0"/>
                  <w:bCs w:val="0"/>
                  <w:szCs w:val="20"/>
                </w:rPr>
                <w:t>The Health Protection (Coronavirus) Regulations 2020</w:t>
              </w:r>
            </w:hyperlink>
          </w:p>
          <w:p w14:paraId="61FB1D76" w14:textId="74B75568" w:rsidR="004E4575" w:rsidRPr="004371AA" w:rsidRDefault="004E4575" w:rsidP="00AC313B">
            <w:pPr>
              <w:pStyle w:val="Bulletslist"/>
            </w:pPr>
            <w:r w:rsidRPr="004371AA">
              <w:rPr>
                <w:rFonts w:cs="Arial"/>
                <w:b w:val="0"/>
                <w:bCs w:val="0"/>
                <w:szCs w:val="20"/>
              </w:rPr>
              <w:t xml:space="preserve">Overview of travel protocols for the UK - </w:t>
            </w:r>
            <w:hyperlink r:id="rId1909" w:history="1">
              <w:r w:rsidRPr="004371AA">
                <w:rPr>
                  <w:rStyle w:val="Hyperlink"/>
                  <w:rFonts w:cs="Arial"/>
                  <w:b w:val="0"/>
                  <w:bCs w:val="0"/>
                  <w:szCs w:val="20"/>
                </w:rPr>
                <w:t>GOV</w:t>
              </w:r>
            </w:hyperlink>
          </w:p>
        </w:tc>
        <w:tc>
          <w:tcPr>
            <w:tcW w:w="0" w:type="dxa"/>
          </w:tcPr>
          <w:p w14:paraId="49931116" w14:textId="77777777" w:rsidR="002E3D8E" w:rsidRPr="00955E39" w:rsidRDefault="003D7429" w:rsidP="002E3D8E">
            <w:pPr>
              <w:pStyle w:val="Bulletslist"/>
              <w:cnfStyle w:val="000000100000" w:firstRow="0" w:lastRow="0" w:firstColumn="0" w:lastColumn="0" w:oddVBand="0" w:evenVBand="0" w:oddHBand="1" w:evenHBand="0" w:firstRowFirstColumn="0" w:firstRowLastColumn="0" w:lastRowFirstColumn="0" w:lastRowLastColumn="0"/>
              <w:rPr>
                <w:color w:val="auto"/>
              </w:rPr>
            </w:pPr>
            <w:r w:rsidRPr="003D7429">
              <w:t xml:space="preserve">Each of the UK's constituent countries has the authority to impose travel and other restrictions, though they have typically remained closely </w:t>
            </w:r>
            <w:r w:rsidRPr="002E3D8E">
              <w:t>aligned</w:t>
            </w:r>
            <w:r w:rsidRPr="003D7429">
              <w:t xml:space="preserve"> in their actions. </w:t>
            </w:r>
          </w:p>
          <w:p w14:paraId="79A6105B" w14:textId="35639D37" w:rsidR="004E4575" w:rsidRDefault="003D7429" w:rsidP="00955E39">
            <w:pPr>
              <w:pStyle w:val="Bulletslist"/>
              <w:cnfStyle w:val="000000100000" w:firstRow="0" w:lastRow="0" w:firstColumn="0" w:lastColumn="0" w:oddVBand="0" w:evenVBand="0" w:oddHBand="1" w:evenHBand="0" w:firstRowFirstColumn="0" w:firstRowLastColumn="0" w:lastRowFirstColumn="0" w:lastRowLastColumn="0"/>
              <w:rPr>
                <w:color w:val="auto"/>
              </w:rPr>
            </w:pPr>
            <w:r w:rsidRPr="003D7429">
              <w:t xml:space="preserve">Related measures in England will be lifted in four stages; the precise timings could change </w:t>
            </w:r>
            <w:r w:rsidRPr="003D7429">
              <w:lastRenderedPageBreak/>
              <w:t>depending on disease activity, though the beginning of each stage will be at least five weeks apart</w:t>
            </w:r>
            <w:r w:rsidRPr="003D7429" w:rsidDel="003D7429">
              <w:t xml:space="preserve"> </w:t>
            </w:r>
            <w:r w:rsidR="00261ABD">
              <w:t>(</w:t>
            </w:r>
            <w:hyperlink r:id="rId1910" w:history="1">
              <w:r w:rsidR="00261ABD" w:rsidRPr="00261ABD">
                <w:rPr>
                  <w:rStyle w:val="Hyperlink"/>
                </w:rPr>
                <w:t>Link</w:t>
              </w:r>
            </w:hyperlink>
            <w:r w:rsidR="00261ABD">
              <w:t>)</w:t>
            </w:r>
          </w:p>
        </w:tc>
        <w:tc>
          <w:tcPr>
            <w:tcW w:w="0" w:type="dxa"/>
          </w:tcPr>
          <w:p w14:paraId="5D50E898" w14:textId="60E630E7" w:rsidR="00B03ECF" w:rsidRPr="00E50B64" w:rsidRDefault="00B03ECF" w:rsidP="00B03ECF">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Total doses administered:</w:t>
            </w:r>
            <w:r w:rsidR="007B28AF" w:rsidRPr="000522A9">
              <w:rPr>
                <w:rFonts w:cs="Arial"/>
                <w:szCs w:val="20"/>
              </w:rPr>
              <w:t xml:space="preserve"> </w:t>
            </w:r>
            <w:r w:rsidR="00222D83" w:rsidRPr="00411CFF">
              <w:rPr>
                <w:rFonts w:eastAsia="Times New Roman" w:cs="Arial"/>
                <w:szCs w:val="20"/>
                <w:lang w:eastAsia="en-GB"/>
              </w:rPr>
              <w:t>68,800,879</w:t>
            </w:r>
            <w:r w:rsidR="00222D83">
              <w:rPr>
                <w:rFonts w:eastAsia="Times New Roman" w:cs="Arial"/>
                <w:szCs w:val="20"/>
                <w:lang w:eastAsia="en-GB"/>
              </w:rPr>
              <w:t xml:space="preserve"> (</w:t>
            </w:r>
            <w:r w:rsidR="00222D83" w:rsidRPr="00411CFF">
              <w:rPr>
                <w:rFonts w:eastAsia="Times New Roman" w:cs="Arial"/>
                <w:szCs w:val="20"/>
                <w:lang w:eastAsia="en-GB"/>
              </w:rPr>
              <w:t>6-Jun</w:t>
            </w:r>
            <w:r w:rsidR="00222D83">
              <w:rPr>
                <w:rFonts w:eastAsia="Times New Roman" w:cs="Arial"/>
                <w:szCs w:val="20"/>
                <w:lang w:eastAsia="en-GB"/>
              </w:rPr>
              <w:t>)</w:t>
            </w:r>
          </w:p>
          <w:p w14:paraId="03F805AF" w14:textId="0E86F1D7"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pPr>
            <w:r w:rsidRPr="00E50B64">
              <w:rPr>
                <w:rFonts w:eastAsia="Times New Roman" w:cs="Arial"/>
                <w:b/>
                <w:bCs/>
                <w:color w:val="auto"/>
                <w:szCs w:val="20"/>
                <w:lang w:eastAsia="en-GB"/>
              </w:rPr>
              <w:t>Uptake at least one dose:</w:t>
            </w:r>
            <w:r>
              <w:rPr>
                <w:b/>
                <w:bCs/>
              </w:rPr>
              <w:t xml:space="preserve"> </w:t>
            </w:r>
            <w:r w:rsidR="00222D83" w:rsidRPr="00411CFF">
              <w:rPr>
                <w:rFonts w:eastAsia="Times New Roman" w:cs="Arial"/>
                <w:szCs w:val="20"/>
                <w:lang w:eastAsia="en-GB"/>
              </w:rPr>
              <w:t>40,573,517</w:t>
            </w:r>
            <w:r w:rsidR="00222D83">
              <w:rPr>
                <w:rFonts w:eastAsia="Times New Roman" w:cs="Arial"/>
                <w:szCs w:val="20"/>
                <w:lang w:eastAsia="en-GB"/>
              </w:rPr>
              <w:t xml:space="preserve"> (</w:t>
            </w:r>
            <w:r w:rsidR="00222D83" w:rsidRPr="00411CFF">
              <w:rPr>
                <w:rFonts w:eastAsia="Times New Roman" w:cs="Arial"/>
                <w:szCs w:val="20"/>
                <w:lang w:eastAsia="en-GB"/>
              </w:rPr>
              <w:t>59.60%</w:t>
            </w:r>
            <w:r w:rsidR="00222D83">
              <w:rPr>
                <w:rFonts w:eastAsia="Times New Roman" w:cs="Arial"/>
                <w:szCs w:val="20"/>
                <w:lang w:eastAsia="en-GB"/>
              </w:rPr>
              <w:t>)</w:t>
            </w:r>
          </w:p>
          <w:p w14:paraId="5CFEC4B8" w14:textId="2FFDF4ED" w:rsidR="00B03ECF" w:rsidRPr="00E50B64" w:rsidRDefault="006A6553" w:rsidP="00B03ECF">
            <w:pPr>
              <w:pStyle w:val="Bulletslist"/>
              <w:cnfStyle w:val="000000100000" w:firstRow="0" w:lastRow="0" w:firstColumn="0" w:lastColumn="0" w:oddVBand="0" w:evenVBand="0" w:oddHBand="1" w:evenHBand="0" w:firstRowFirstColumn="0" w:firstRowLastColumn="0" w:lastRowFirstColumn="0" w:lastRowLastColumn="0"/>
              <w:rPr>
                <w:b/>
                <w:bCs/>
              </w:rPr>
            </w:pPr>
            <w:r w:rsidRPr="00E50B64">
              <w:rPr>
                <w:rFonts w:eastAsia="Times New Roman" w:cs="Arial"/>
                <w:b/>
                <w:bCs/>
                <w:color w:val="auto"/>
                <w:szCs w:val="20"/>
                <w:lang w:eastAsia="en-GB"/>
              </w:rPr>
              <w:t>Uptake full vaccination</w:t>
            </w:r>
            <w:r>
              <w:rPr>
                <w:rFonts w:eastAsia="Times New Roman" w:cs="Arial"/>
                <w:b/>
                <w:bCs/>
                <w:color w:val="auto"/>
                <w:szCs w:val="20"/>
                <w:lang w:eastAsia="en-GB"/>
              </w:rPr>
              <w:t>:</w:t>
            </w:r>
            <w:r>
              <w:rPr>
                <w:b/>
                <w:bCs/>
              </w:rPr>
              <w:t xml:space="preserve"> </w:t>
            </w:r>
            <w:r w:rsidR="00222D83" w:rsidRPr="00411CFF">
              <w:rPr>
                <w:rFonts w:eastAsia="Times New Roman" w:cs="Arial"/>
                <w:szCs w:val="20"/>
                <w:lang w:eastAsia="en-GB"/>
              </w:rPr>
              <w:t>28,227,362</w:t>
            </w:r>
            <w:r w:rsidR="00222D83">
              <w:rPr>
                <w:rFonts w:eastAsia="Times New Roman" w:cs="Arial"/>
                <w:szCs w:val="20"/>
                <w:lang w:eastAsia="en-GB"/>
              </w:rPr>
              <w:t xml:space="preserve"> (</w:t>
            </w:r>
            <w:r w:rsidR="00222D83" w:rsidRPr="00411CFF">
              <w:rPr>
                <w:rFonts w:eastAsia="Times New Roman" w:cs="Arial"/>
                <w:szCs w:val="20"/>
                <w:lang w:eastAsia="en-GB"/>
              </w:rPr>
              <w:t>41.13%</w:t>
            </w:r>
            <w:r w:rsidR="00222D83">
              <w:rPr>
                <w:rFonts w:eastAsia="Times New Roman" w:cs="Arial"/>
                <w:szCs w:val="20"/>
                <w:lang w:eastAsia="en-GB"/>
              </w:rPr>
              <w:t>)</w:t>
            </w:r>
          </w:p>
          <w:p w14:paraId="3AA05CBA" w14:textId="289FEC53" w:rsidR="004E4575" w:rsidRDefault="00B442DC" w:rsidP="0071482C">
            <w:pPr>
              <w:pStyle w:val="Bulletslist"/>
              <w:cnfStyle w:val="000000100000" w:firstRow="0" w:lastRow="0" w:firstColumn="0" w:lastColumn="0" w:oddVBand="0" w:evenVBand="0" w:oddHBand="1" w:evenHBand="0" w:firstRowFirstColumn="0" w:firstRowLastColumn="0" w:lastRowFirstColumn="0" w:lastRowLastColumn="0"/>
              <w:rPr>
                <w:lang w:val="en-US"/>
              </w:rPr>
            </w:pPr>
            <w:r w:rsidRPr="00C01246">
              <w:rPr>
                <w:b/>
                <w:bCs/>
              </w:rPr>
              <w:t>Strategy:</w:t>
            </w:r>
            <w:r>
              <w:t xml:space="preserve"> </w:t>
            </w:r>
            <w:r w:rsidR="004E4575" w:rsidRPr="00FD37C8">
              <w:rPr>
                <w:lang w:val="en-US"/>
              </w:rPr>
              <w:t>P</w:t>
            </w:r>
            <w:r w:rsidR="004E4575" w:rsidRPr="00FD37C8">
              <w:t>riority groups for coronavi</w:t>
            </w:r>
            <w:r w:rsidR="004E4575" w:rsidRPr="009700CB">
              <w:t>rus (COVID-19) vaccination</w:t>
            </w:r>
            <w:r w:rsidR="004E4575" w:rsidRPr="009700CB">
              <w:rPr>
                <w:lang w:val="en-US"/>
              </w:rPr>
              <w:t xml:space="preserve"> – </w:t>
            </w:r>
            <w:hyperlink r:id="rId1911" w:history="1">
              <w:r w:rsidR="004E4575" w:rsidRPr="009700CB">
                <w:rPr>
                  <w:rStyle w:val="Hyperlink"/>
                  <w:lang w:val="en-US"/>
                </w:rPr>
                <w:t>UK Government</w:t>
              </w:r>
            </w:hyperlink>
          </w:p>
          <w:p w14:paraId="73F8BD09" w14:textId="31E337F5" w:rsidR="004E4575" w:rsidRPr="006024D7" w:rsidRDefault="00B442DC" w:rsidP="00A24812">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Doses Acquired:</w:t>
            </w:r>
            <w:r>
              <w:t xml:space="preserve"> </w:t>
            </w:r>
            <w:r w:rsidR="009F5C7B" w:rsidRPr="00334249">
              <w:rPr>
                <w:i/>
                <w:iCs/>
                <w:color w:val="auto"/>
              </w:rPr>
              <w:t>N/A</w:t>
            </w:r>
          </w:p>
        </w:tc>
      </w:tr>
    </w:tbl>
    <w:p w14:paraId="474CA2BC" w14:textId="77ECCD35" w:rsidR="00B442DC" w:rsidRPr="004C0A20" w:rsidRDefault="00B442DC" w:rsidP="004C0A20">
      <w:pPr>
        <w:pStyle w:val="Heading4"/>
      </w:pPr>
      <w:r w:rsidRPr="004C0A20">
        <w:rPr>
          <w:b/>
          <w:bCs w:val="0"/>
        </w:rPr>
        <w:t>Latest Member State developments affecting the medical technology industry</w:t>
      </w:r>
    </w:p>
    <w:p w14:paraId="733EC7B1" w14:textId="1E6F58E2" w:rsidR="00B442DC" w:rsidRDefault="00B442DC" w:rsidP="004C0A20">
      <w:pPr>
        <w:pStyle w:val="Heading5"/>
        <w:rPr>
          <w:b/>
          <w:bCs/>
        </w:rPr>
      </w:pPr>
      <w:r w:rsidRPr="004C0A20">
        <w:rPr>
          <w:b/>
          <w:bCs/>
        </w:rPr>
        <w:t>2021</w:t>
      </w:r>
    </w:p>
    <w:p w14:paraId="56E957F9" w14:textId="1FEA45B8" w:rsidR="00C14918" w:rsidRDefault="00C14918" w:rsidP="004B26C2">
      <w:pPr>
        <w:pStyle w:val="Heading6"/>
        <w15:collapsed/>
      </w:pPr>
      <w:r>
        <w:t>June</w:t>
      </w:r>
    </w:p>
    <w:p w14:paraId="0D0C1406" w14:textId="2CD3A1A9" w:rsidR="00384A15" w:rsidRPr="00087FD3" w:rsidRDefault="00384A15" w:rsidP="00F24220">
      <w:pPr>
        <w:pStyle w:val="Bulletslist"/>
      </w:pPr>
      <w:r w:rsidRPr="00087FD3">
        <w:rPr>
          <w:b/>
          <w:bCs/>
        </w:rPr>
        <w:t>6 June:</w:t>
      </w:r>
      <w:r>
        <w:t xml:space="preserve"> </w:t>
      </w:r>
      <w:r w:rsidRPr="00384A15">
        <w:t>UK’s June 21 reopening in doubt amid new COVID spread</w:t>
      </w:r>
      <w:r>
        <w:t xml:space="preserve"> – </w:t>
      </w:r>
      <w:hyperlink r:id="rId1912" w:history="1">
        <w:r w:rsidRPr="00384A15">
          <w:rPr>
            <w:rStyle w:val="Hyperlink"/>
          </w:rPr>
          <w:t>POLITICO</w:t>
        </w:r>
      </w:hyperlink>
      <w:r>
        <w:t xml:space="preserve"> </w:t>
      </w:r>
    </w:p>
    <w:p w14:paraId="107B751C" w14:textId="3CA124C3" w:rsidR="00C14918" w:rsidRDefault="00C14918" w:rsidP="00F24220">
      <w:pPr>
        <w:pStyle w:val="Bulletslist"/>
      </w:pPr>
      <w:r w:rsidRPr="00087FD3">
        <w:rPr>
          <w:b/>
          <w:bCs/>
        </w:rPr>
        <w:t>3 June:</w:t>
      </w:r>
      <w:r>
        <w:t xml:space="preserve"> </w:t>
      </w:r>
      <w:r w:rsidRPr="00C14918">
        <w:t>UK mulls using AI to check coughs for coronavirus</w:t>
      </w:r>
      <w:r>
        <w:t xml:space="preserve"> – </w:t>
      </w:r>
      <w:hyperlink r:id="rId1913" w:history="1">
        <w:r w:rsidRPr="00C14918">
          <w:rPr>
            <w:rStyle w:val="Hyperlink"/>
          </w:rPr>
          <w:t>POLITICO</w:t>
        </w:r>
      </w:hyperlink>
      <w:r>
        <w:t xml:space="preserve"> </w:t>
      </w:r>
    </w:p>
    <w:p w14:paraId="4FAAEBAA" w14:textId="469BBC4B" w:rsidR="00C14918" w:rsidRPr="00087FD3" w:rsidRDefault="00C14918" w:rsidP="00F24220">
      <w:pPr>
        <w:pStyle w:val="Bulletslist"/>
      </w:pPr>
      <w:r>
        <w:rPr>
          <w:b/>
          <w:bCs/>
        </w:rPr>
        <w:t>2 June:</w:t>
      </w:r>
      <w:r>
        <w:t xml:space="preserve"> </w:t>
      </w:r>
      <w:r w:rsidRPr="00C14918">
        <w:t>Boris Johnson: ‘Nothing in the data’ to prevent England’s lockdown exit</w:t>
      </w:r>
      <w:r>
        <w:t xml:space="preserve"> – </w:t>
      </w:r>
      <w:hyperlink r:id="rId1914" w:history="1">
        <w:r w:rsidRPr="00C14918">
          <w:rPr>
            <w:rStyle w:val="Hyperlink"/>
          </w:rPr>
          <w:t>POLITICO</w:t>
        </w:r>
      </w:hyperlink>
      <w:r>
        <w:t xml:space="preserve"> </w:t>
      </w:r>
    </w:p>
    <w:p w14:paraId="79816B19" w14:textId="08E33BD8" w:rsidR="00C14918" w:rsidRPr="00C14918" w:rsidRDefault="00C14918" w:rsidP="00087FD3">
      <w:pPr>
        <w:pStyle w:val="Bulletslist"/>
      </w:pPr>
      <w:r w:rsidRPr="00087FD3">
        <w:rPr>
          <w:b/>
          <w:bCs/>
        </w:rPr>
        <w:t>2 June:</w:t>
      </w:r>
      <w:r>
        <w:t xml:space="preserve"> </w:t>
      </w:r>
      <w:r w:rsidRPr="00C14918">
        <w:t>Britain seeks extra AstraZeneca shots to combat Beta COVID-19 variant</w:t>
      </w:r>
      <w:r>
        <w:t xml:space="preserve"> – </w:t>
      </w:r>
      <w:hyperlink r:id="rId1915" w:history="1">
        <w:r w:rsidRPr="00C14918">
          <w:rPr>
            <w:rStyle w:val="Hyperlink"/>
          </w:rPr>
          <w:t>REUTERS</w:t>
        </w:r>
      </w:hyperlink>
      <w:r>
        <w:t xml:space="preserve"> </w:t>
      </w:r>
    </w:p>
    <w:p w14:paraId="57045FFE" w14:textId="4F464C48" w:rsidR="00895A60" w:rsidRDefault="00895A60" w:rsidP="004B26C2">
      <w:pPr>
        <w:pStyle w:val="Heading6"/>
        <w15:collapsed/>
      </w:pPr>
      <w:r>
        <w:t>May</w:t>
      </w:r>
    </w:p>
    <w:p w14:paraId="02574005" w14:textId="4D55AB42" w:rsidR="004F2948" w:rsidRPr="00F97266" w:rsidRDefault="004F2948" w:rsidP="00895A60">
      <w:pPr>
        <w:pStyle w:val="Bulletslist"/>
      </w:pPr>
      <w:r w:rsidRPr="00F97266">
        <w:rPr>
          <w:b/>
          <w:bCs/>
        </w:rPr>
        <w:t>30 May:</w:t>
      </w:r>
      <w:r>
        <w:t xml:space="preserve"> </w:t>
      </w:r>
      <w:r w:rsidRPr="004F2948">
        <w:t>UK vaccine passport plans to be scrapped</w:t>
      </w:r>
      <w:r>
        <w:t xml:space="preserve"> – </w:t>
      </w:r>
      <w:hyperlink r:id="rId1916" w:history="1">
        <w:r w:rsidRPr="004F2948">
          <w:rPr>
            <w:rStyle w:val="Hyperlink"/>
          </w:rPr>
          <w:t>Telegraph</w:t>
        </w:r>
      </w:hyperlink>
      <w:r>
        <w:t xml:space="preserve"> </w:t>
      </w:r>
    </w:p>
    <w:p w14:paraId="4ABF8EFB" w14:textId="6A97F3D1" w:rsidR="0041360D" w:rsidRDefault="0041360D" w:rsidP="00895A60">
      <w:pPr>
        <w:pStyle w:val="Bulletslist"/>
      </w:pPr>
      <w:r w:rsidRPr="00F97266">
        <w:rPr>
          <w:b/>
          <w:bCs/>
        </w:rPr>
        <w:t>28 May:</w:t>
      </w:r>
      <w:r>
        <w:t xml:space="preserve"> </w:t>
      </w:r>
      <w:r w:rsidRPr="0041360D">
        <w:t>UK OKs J&amp;J coronavirus vaccine</w:t>
      </w:r>
      <w:r>
        <w:t xml:space="preserve"> – </w:t>
      </w:r>
      <w:hyperlink r:id="rId1917" w:history="1">
        <w:r w:rsidRPr="0041360D">
          <w:rPr>
            <w:rStyle w:val="Hyperlink"/>
          </w:rPr>
          <w:t>POLITICO</w:t>
        </w:r>
      </w:hyperlink>
      <w:r>
        <w:t xml:space="preserve"> </w:t>
      </w:r>
    </w:p>
    <w:p w14:paraId="627187E5" w14:textId="6C6C6D6E" w:rsidR="004F2948" w:rsidRPr="00F97266" w:rsidRDefault="004F2948" w:rsidP="00895A60">
      <w:pPr>
        <w:pStyle w:val="Bulletslist"/>
      </w:pPr>
      <w:r>
        <w:rPr>
          <w:b/>
          <w:bCs/>
        </w:rPr>
        <w:t>28 May:</w:t>
      </w:r>
      <w:r>
        <w:t xml:space="preserve"> </w:t>
      </w:r>
      <w:r w:rsidRPr="004F2948">
        <w:t>Rise in UK coronavirus cases stoke concerns over 3rd wave</w:t>
      </w:r>
      <w:r>
        <w:t xml:space="preserve"> – </w:t>
      </w:r>
      <w:hyperlink r:id="rId1918" w:history="1">
        <w:r w:rsidRPr="004F2948">
          <w:rPr>
            <w:rStyle w:val="Hyperlink"/>
          </w:rPr>
          <w:t>AP</w:t>
        </w:r>
      </w:hyperlink>
      <w:r>
        <w:t xml:space="preserve"> </w:t>
      </w:r>
    </w:p>
    <w:p w14:paraId="4018461B" w14:textId="13BCBD87" w:rsidR="0041360D" w:rsidRPr="00F97266" w:rsidRDefault="0041360D" w:rsidP="00895A60">
      <w:pPr>
        <w:pStyle w:val="Bulletslist"/>
      </w:pPr>
      <w:r w:rsidRPr="00F97266">
        <w:rPr>
          <w:b/>
          <w:bCs/>
        </w:rPr>
        <w:t>25 May:</w:t>
      </w:r>
      <w:r>
        <w:t xml:space="preserve"> </w:t>
      </w:r>
      <w:r w:rsidRPr="0041360D">
        <w:t>UK denies local lockdowns ‘by stealth’ after day of confusion</w:t>
      </w:r>
      <w:r>
        <w:t xml:space="preserve"> – </w:t>
      </w:r>
      <w:hyperlink r:id="rId1919" w:history="1">
        <w:r w:rsidRPr="0041360D">
          <w:rPr>
            <w:rStyle w:val="Hyperlink"/>
          </w:rPr>
          <w:t>POLITICO</w:t>
        </w:r>
      </w:hyperlink>
      <w:r>
        <w:t xml:space="preserve"> </w:t>
      </w:r>
    </w:p>
    <w:p w14:paraId="3AC6E40D" w14:textId="60FF6025" w:rsidR="000822B0" w:rsidRPr="000713CD" w:rsidRDefault="000822B0" w:rsidP="00895A60">
      <w:pPr>
        <w:pStyle w:val="Bulletslist"/>
      </w:pPr>
      <w:r w:rsidRPr="000713CD">
        <w:rPr>
          <w:b/>
          <w:bCs/>
        </w:rPr>
        <w:t>22 May:</w:t>
      </w:r>
      <w:r>
        <w:t xml:space="preserve"> </w:t>
      </w:r>
      <w:r w:rsidRPr="000822B0">
        <w:t>Britain's COVID-19 cases up 10.5% in past week</w:t>
      </w:r>
      <w:r>
        <w:t xml:space="preserve"> – </w:t>
      </w:r>
      <w:hyperlink r:id="rId1920" w:history="1">
        <w:r w:rsidRPr="000822B0">
          <w:rPr>
            <w:rStyle w:val="Hyperlink"/>
          </w:rPr>
          <w:t>REUTERS</w:t>
        </w:r>
      </w:hyperlink>
      <w:r>
        <w:t xml:space="preserve"> </w:t>
      </w:r>
    </w:p>
    <w:p w14:paraId="755E1437" w14:textId="5B4680C5" w:rsidR="000822B0" w:rsidRPr="000713CD" w:rsidRDefault="000822B0" w:rsidP="00895A60">
      <w:pPr>
        <w:pStyle w:val="Bulletslist"/>
      </w:pPr>
      <w:r w:rsidRPr="000713CD">
        <w:rPr>
          <w:b/>
          <w:bCs/>
        </w:rPr>
        <w:t>20 May:</w:t>
      </w:r>
      <w:r>
        <w:t xml:space="preserve"> </w:t>
      </w:r>
      <w:r w:rsidRPr="000822B0">
        <w:t>UK daily COVID cases highest in a month, Indian variant rising sharply</w:t>
      </w:r>
      <w:r>
        <w:t xml:space="preserve"> – </w:t>
      </w:r>
      <w:hyperlink r:id="rId1921" w:history="1">
        <w:r w:rsidRPr="000822B0">
          <w:rPr>
            <w:rStyle w:val="Hyperlink"/>
          </w:rPr>
          <w:t>REUTERS</w:t>
        </w:r>
      </w:hyperlink>
      <w:r>
        <w:t xml:space="preserve"> </w:t>
      </w:r>
    </w:p>
    <w:p w14:paraId="0051D593" w14:textId="7BC9520F" w:rsidR="005C427B" w:rsidRPr="000713CD" w:rsidRDefault="005C427B" w:rsidP="00895A60">
      <w:pPr>
        <w:pStyle w:val="Bulletslist"/>
      </w:pPr>
      <w:r w:rsidRPr="000713CD">
        <w:rPr>
          <w:b/>
          <w:bCs/>
        </w:rPr>
        <w:t>19 May:</w:t>
      </w:r>
      <w:r>
        <w:t xml:space="preserve"> </w:t>
      </w:r>
      <w:r w:rsidRPr="005C427B">
        <w:t>Coronavirus vaccine booster trial begins in UK</w:t>
      </w:r>
      <w:r>
        <w:t xml:space="preserve"> – </w:t>
      </w:r>
      <w:hyperlink r:id="rId1922" w:history="1">
        <w:r w:rsidRPr="005C427B">
          <w:rPr>
            <w:rStyle w:val="Hyperlink"/>
          </w:rPr>
          <w:t>POLITICO</w:t>
        </w:r>
      </w:hyperlink>
      <w:r>
        <w:t xml:space="preserve"> </w:t>
      </w:r>
    </w:p>
    <w:p w14:paraId="537CC39E" w14:textId="0CAA6783" w:rsidR="000C6A03" w:rsidRPr="008F4F2A" w:rsidRDefault="000C6A03" w:rsidP="00895A60">
      <w:pPr>
        <w:pStyle w:val="Bulletslist"/>
      </w:pPr>
      <w:r w:rsidRPr="008F4F2A">
        <w:rPr>
          <w:b/>
          <w:bCs/>
        </w:rPr>
        <w:t>14 May:</w:t>
      </w:r>
      <w:r>
        <w:t xml:space="preserve"> </w:t>
      </w:r>
      <w:r w:rsidRPr="000C6A03">
        <w:t>Covid: Boris Johnson 'anxious' about Indian variant</w:t>
      </w:r>
      <w:r>
        <w:t xml:space="preserve"> – </w:t>
      </w:r>
      <w:hyperlink r:id="rId1923" w:history="1">
        <w:r w:rsidRPr="000C6A03">
          <w:rPr>
            <w:rStyle w:val="Hyperlink"/>
          </w:rPr>
          <w:t>BBC</w:t>
        </w:r>
      </w:hyperlink>
      <w:r>
        <w:t xml:space="preserve"> </w:t>
      </w:r>
    </w:p>
    <w:p w14:paraId="07C210A5" w14:textId="3F9F0B2E" w:rsidR="005049BF" w:rsidRPr="00DA5D15" w:rsidRDefault="005049BF" w:rsidP="00895A60">
      <w:pPr>
        <w:pStyle w:val="Bulletslist"/>
      </w:pPr>
      <w:r w:rsidRPr="00DA5D15">
        <w:rPr>
          <w:b/>
          <w:bCs/>
        </w:rPr>
        <w:t>12 May:</w:t>
      </w:r>
      <w:r>
        <w:t xml:space="preserve"> </w:t>
      </w:r>
      <w:r w:rsidRPr="005049BF">
        <w:t>UK's Johnson announces COVID-19 inquiry next year</w:t>
      </w:r>
      <w:r>
        <w:t xml:space="preserve"> – </w:t>
      </w:r>
      <w:hyperlink r:id="rId1924" w:history="1">
        <w:r w:rsidRPr="005049BF">
          <w:rPr>
            <w:rStyle w:val="Hyperlink"/>
          </w:rPr>
          <w:t>REUTERS</w:t>
        </w:r>
      </w:hyperlink>
      <w:r>
        <w:t xml:space="preserve"> </w:t>
      </w:r>
    </w:p>
    <w:p w14:paraId="731ADB59" w14:textId="0E41A776" w:rsidR="005049BF" w:rsidRPr="00DA5D15" w:rsidRDefault="005049BF" w:rsidP="00895A60">
      <w:pPr>
        <w:pStyle w:val="Bulletslist"/>
      </w:pPr>
      <w:r w:rsidRPr="00DA5D15">
        <w:rPr>
          <w:b/>
          <w:bCs/>
        </w:rPr>
        <w:t xml:space="preserve">10 May: </w:t>
      </w:r>
      <w:r w:rsidRPr="005049BF">
        <w:t>COVID-19 vaccines: further evidence of success</w:t>
      </w:r>
      <w:r>
        <w:t xml:space="preserve"> – </w:t>
      </w:r>
      <w:hyperlink r:id="rId1925" w:history="1">
        <w:r w:rsidRPr="005049BF">
          <w:rPr>
            <w:rStyle w:val="Hyperlink"/>
          </w:rPr>
          <w:t>GOV.UK</w:t>
        </w:r>
      </w:hyperlink>
      <w:r>
        <w:t xml:space="preserve"> </w:t>
      </w:r>
    </w:p>
    <w:p w14:paraId="2FEB415E" w14:textId="7E4689A1" w:rsidR="00417CAA" w:rsidRPr="00DA5D15" w:rsidRDefault="00417CAA" w:rsidP="00895A60">
      <w:pPr>
        <w:pStyle w:val="Bulletslist"/>
      </w:pPr>
      <w:r w:rsidRPr="00DA5D15">
        <w:rPr>
          <w:b/>
          <w:bCs/>
        </w:rPr>
        <w:t>9 May:</w:t>
      </w:r>
      <w:r>
        <w:t xml:space="preserve"> </w:t>
      </w:r>
      <w:r w:rsidRPr="00417CAA">
        <w:t>Boris Johnson to press ahead with lifting England COVID curbs</w:t>
      </w:r>
      <w:r>
        <w:t xml:space="preserve"> – </w:t>
      </w:r>
      <w:hyperlink r:id="rId1926" w:history="1">
        <w:r w:rsidRPr="00417CAA">
          <w:rPr>
            <w:rStyle w:val="Hyperlink"/>
          </w:rPr>
          <w:t>POLITICO</w:t>
        </w:r>
      </w:hyperlink>
      <w:r>
        <w:t xml:space="preserve"> </w:t>
      </w:r>
    </w:p>
    <w:p w14:paraId="0FAC43F1" w14:textId="7B6A166D" w:rsidR="00417CAA" w:rsidRPr="00DA5D15" w:rsidRDefault="00417CAA" w:rsidP="00895A60">
      <w:pPr>
        <w:pStyle w:val="Bulletslist"/>
      </w:pPr>
      <w:r w:rsidRPr="00DA5D15">
        <w:rPr>
          <w:b/>
          <w:bCs/>
        </w:rPr>
        <w:t>7 May:</w:t>
      </w:r>
      <w:r>
        <w:t xml:space="preserve"> </w:t>
      </w:r>
      <w:r w:rsidRPr="00417CAA">
        <w:t>UK offers alternative to Oxford/AstraZeneca jab to under 40s</w:t>
      </w:r>
      <w:r>
        <w:t xml:space="preserve"> – </w:t>
      </w:r>
      <w:hyperlink r:id="rId1927" w:history="1">
        <w:r w:rsidRPr="00417CAA">
          <w:rPr>
            <w:rStyle w:val="Hyperlink"/>
          </w:rPr>
          <w:t>POLITICO</w:t>
        </w:r>
      </w:hyperlink>
      <w:r>
        <w:t xml:space="preserve"> </w:t>
      </w:r>
    </w:p>
    <w:p w14:paraId="7D9D728A" w14:textId="7A043D30" w:rsidR="00895A60" w:rsidRPr="00270670" w:rsidRDefault="00895A60" w:rsidP="00895A60">
      <w:pPr>
        <w:pStyle w:val="Bulletslist"/>
      </w:pPr>
      <w:r w:rsidRPr="00270670">
        <w:rPr>
          <w:b/>
          <w:bCs/>
        </w:rPr>
        <w:t>5 May:</w:t>
      </w:r>
      <w:r>
        <w:t xml:space="preserve"> </w:t>
      </w:r>
      <w:r w:rsidRPr="00895A60">
        <w:t>People aged over 50 in Britain to be offered 3rd COVID vaccine shot in autumn</w:t>
      </w:r>
      <w:r>
        <w:t xml:space="preserve"> – </w:t>
      </w:r>
      <w:hyperlink r:id="rId1928" w:history="1">
        <w:r w:rsidRPr="00895A60">
          <w:rPr>
            <w:rStyle w:val="Hyperlink"/>
          </w:rPr>
          <w:t>REUTERS</w:t>
        </w:r>
      </w:hyperlink>
      <w:r>
        <w:t xml:space="preserve"> </w:t>
      </w:r>
    </w:p>
    <w:p w14:paraId="1C27E5C1" w14:textId="78B2C787" w:rsidR="00895A60" w:rsidRPr="00270670" w:rsidRDefault="00895A60" w:rsidP="00895A60">
      <w:pPr>
        <w:pStyle w:val="Bulletslist"/>
      </w:pPr>
      <w:r w:rsidRPr="00270670">
        <w:rPr>
          <w:b/>
          <w:bCs/>
        </w:rPr>
        <w:t>4 May:</w:t>
      </w:r>
      <w:r>
        <w:t xml:space="preserve"> </w:t>
      </w:r>
      <w:r w:rsidRPr="00895A60">
        <w:t>Strict Covid passport regime could undermine vaccination programme, experts warn</w:t>
      </w:r>
      <w:r>
        <w:t xml:space="preserve"> – </w:t>
      </w:r>
      <w:hyperlink r:id="rId1929" w:history="1">
        <w:r w:rsidRPr="00895A60">
          <w:rPr>
            <w:rStyle w:val="Hyperlink"/>
          </w:rPr>
          <w:t>Independent</w:t>
        </w:r>
      </w:hyperlink>
      <w:r>
        <w:t xml:space="preserve"> </w:t>
      </w:r>
    </w:p>
    <w:p w14:paraId="6EBB043B" w14:textId="71BF79C9" w:rsidR="00895A60" w:rsidRDefault="00895A60" w:rsidP="00895A60">
      <w:pPr>
        <w:pStyle w:val="Bulletslist"/>
      </w:pPr>
      <w:r w:rsidRPr="00270670">
        <w:rPr>
          <w:b/>
          <w:bCs/>
        </w:rPr>
        <w:t>3 May:</w:t>
      </w:r>
      <w:r>
        <w:t xml:space="preserve"> </w:t>
      </w:r>
      <w:r w:rsidRPr="00895A60">
        <w:t>50 million doses of COVID-19 vaccine administered in UK</w:t>
      </w:r>
      <w:r>
        <w:t xml:space="preserve"> – </w:t>
      </w:r>
      <w:hyperlink r:id="rId1930" w:history="1">
        <w:r w:rsidRPr="00895A60">
          <w:rPr>
            <w:rStyle w:val="Hyperlink"/>
          </w:rPr>
          <w:t>GOV.UK</w:t>
        </w:r>
      </w:hyperlink>
      <w:r>
        <w:t xml:space="preserve"> </w:t>
      </w:r>
    </w:p>
    <w:p w14:paraId="59B00F33" w14:textId="5D25BED4" w:rsidR="00895A60" w:rsidRPr="00895A60" w:rsidRDefault="00895A60" w:rsidP="00270670">
      <w:pPr>
        <w:pStyle w:val="Bulletslist"/>
      </w:pPr>
      <w:r>
        <w:rPr>
          <w:b/>
          <w:bCs/>
        </w:rPr>
        <w:t>2 May:</w:t>
      </w:r>
      <w:r>
        <w:t xml:space="preserve"> </w:t>
      </w:r>
      <w:r w:rsidRPr="00895A60">
        <w:t>Government to launch 40,000 person daily contact testing study</w:t>
      </w:r>
      <w:r>
        <w:t xml:space="preserve"> – </w:t>
      </w:r>
      <w:hyperlink r:id="rId1931" w:history="1">
        <w:r w:rsidRPr="00895A60">
          <w:rPr>
            <w:rStyle w:val="Hyperlink"/>
          </w:rPr>
          <w:t>GOV.UK</w:t>
        </w:r>
      </w:hyperlink>
      <w:r>
        <w:t xml:space="preserve"> </w:t>
      </w:r>
    </w:p>
    <w:p w14:paraId="27B1A834" w14:textId="620E3B43" w:rsidR="004B26C2" w:rsidRDefault="004B26C2" w:rsidP="004B26C2">
      <w:pPr>
        <w:pStyle w:val="Heading6"/>
        <w15:collapsed/>
      </w:pPr>
      <w:r>
        <w:t>April</w:t>
      </w:r>
    </w:p>
    <w:p w14:paraId="08462C45" w14:textId="3F37FDBE" w:rsidR="00B170EF" w:rsidRPr="00270670" w:rsidRDefault="00B170EF" w:rsidP="006E6008">
      <w:pPr>
        <w:pStyle w:val="Bulletslist"/>
      </w:pPr>
      <w:r w:rsidRPr="00270670">
        <w:rPr>
          <w:b/>
          <w:bCs/>
        </w:rPr>
        <w:t>30 April:</w:t>
      </w:r>
      <w:r>
        <w:t xml:space="preserve"> </w:t>
      </w:r>
      <w:r w:rsidRPr="00B170EF">
        <w:t>Covid-19 vaccine offered to people aged 40 and over in England</w:t>
      </w:r>
      <w:r>
        <w:t xml:space="preserve"> – </w:t>
      </w:r>
      <w:hyperlink r:id="rId1932" w:history="1">
        <w:r w:rsidRPr="00895A60">
          <w:rPr>
            <w:rStyle w:val="Hyperlink"/>
          </w:rPr>
          <w:t xml:space="preserve">BBC </w:t>
        </w:r>
      </w:hyperlink>
      <w:r>
        <w:t xml:space="preserve"> </w:t>
      </w:r>
    </w:p>
    <w:p w14:paraId="4DAB4E79" w14:textId="07A962F6" w:rsidR="00542162" w:rsidRPr="00270670" w:rsidRDefault="00542162" w:rsidP="006E6008">
      <w:pPr>
        <w:pStyle w:val="Bulletslist"/>
      </w:pPr>
      <w:r w:rsidRPr="00270670">
        <w:rPr>
          <w:b/>
          <w:bCs/>
        </w:rPr>
        <w:t xml:space="preserve">28 </w:t>
      </w:r>
      <w:r w:rsidR="00B170EF">
        <w:rPr>
          <w:b/>
          <w:bCs/>
        </w:rPr>
        <w:t>April</w:t>
      </w:r>
      <w:r w:rsidRPr="00270670">
        <w:rPr>
          <w:b/>
          <w:bCs/>
        </w:rPr>
        <w:t>:</w:t>
      </w:r>
      <w:r>
        <w:t xml:space="preserve"> </w:t>
      </w:r>
      <w:r w:rsidRPr="00542162">
        <w:t>UK buys extra 60 million doses of BioNTech/Pfizer COVID-19 vaccine</w:t>
      </w:r>
      <w:r>
        <w:t xml:space="preserve"> – </w:t>
      </w:r>
      <w:hyperlink r:id="rId1933" w:history="1">
        <w:r w:rsidRPr="00542162">
          <w:rPr>
            <w:rStyle w:val="Hyperlink"/>
          </w:rPr>
          <w:t>POLITICO</w:t>
        </w:r>
      </w:hyperlink>
      <w:r>
        <w:t xml:space="preserve"> </w:t>
      </w:r>
    </w:p>
    <w:p w14:paraId="032590AD" w14:textId="2414D139" w:rsidR="002D7335" w:rsidRDefault="002D7335" w:rsidP="006E6008">
      <w:pPr>
        <w:pStyle w:val="Bulletslist"/>
      </w:pPr>
      <w:r w:rsidRPr="006C2917">
        <w:rPr>
          <w:b/>
          <w:bCs/>
        </w:rPr>
        <w:t>28 April:</w:t>
      </w:r>
      <w:r>
        <w:t xml:space="preserve"> </w:t>
      </w:r>
      <w:r w:rsidRPr="002D7335">
        <w:t>Coronavirus NHS app will be used as Covid ‘vaccine passport’ for foreign travel</w:t>
      </w:r>
      <w:r>
        <w:t xml:space="preserve"> – </w:t>
      </w:r>
      <w:hyperlink r:id="rId1934" w:history="1">
        <w:r w:rsidRPr="002D7335">
          <w:rPr>
            <w:rStyle w:val="Hyperlink"/>
          </w:rPr>
          <w:t>Guardian</w:t>
        </w:r>
      </w:hyperlink>
    </w:p>
    <w:p w14:paraId="364E7AEC" w14:textId="4A98EDDA" w:rsidR="002D7335" w:rsidRDefault="002D7335" w:rsidP="006E6008">
      <w:pPr>
        <w:pStyle w:val="Bulletslist"/>
      </w:pPr>
      <w:r>
        <w:rPr>
          <w:b/>
          <w:bCs/>
        </w:rPr>
        <w:t>28 April:</w:t>
      </w:r>
      <w:r>
        <w:t xml:space="preserve"> </w:t>
      </w:r>
      <w:r w:rsidRPr="002D7335">
        <w:t>English official says she is hopeful COVID vaccine protection will not wane quickly</w:t>
      </w:r>
      <w:r>
        <w:t xml:space="preserve"> – </w:t>
      </w:r>
      <w:hyperlink r:id="rId1935" w:history="1">
        <w:r w:rsidRPr="002D7335">
          <w:rPr>
            <w:rStyle w:val="Hyperlink"/>
          </w:rPr>
          <w:t>REUTERS</w:t>
        </w:r>
      </w:hyperlink>
      <w:r>
        <w:t xml:space="preserve"> </w:t>
      </w:r>
    </w:p>
    <w:p w14:paraId="45BA9439" w14:textId="1AEE1BD3" w:rsidR="002D7335" w:rsidRDefault="002D7335" w:rsidP="006E6008">
      <w:pPr>
        <w:pStyle w:val="Bulletslist"/>
      </w:pPr>
      <w:r>
        <w:rPr>
          <w:b/>
          <w:bCs/>
        </w:rPr>
        <w:t>28 April:</w:t>
      </w:r>
      <w:r>
        <w:t xml:space="preserve"> </w:t>
      </w:r>
      <w:r w:rsidRPr="002D7335">
        <w:t>UK will use Covid passports for international travel, Grant Shapps confirms</w:t>
      </w:r>
      <w:r>
        <w:t xml:space="preserve"> – </w:t>
      </w:r>
      <w:hyperlink r:id="rId1936" w:history="1">
        <w:r w:rsidRPr="002D7335">
          <w:rPr>
            <w:rStyle w:val="Hyperlink"/>
          </w:rPr>
          <w:t xml:space="preserve">FN </w:t>
        </w:r>
      </w:hyperlink>
      <w:r>
        <w:t xml:space="preserve"> </w:t>
      </w:r>
    </w:p>
    <w:p w14:paraId="3BAE37AF" w14:textId="70CD88B6" w:rsidR="002D7335" w:rsidRPr="006C2917" w:rsidRDefault="002D7335" w:rsidP="006E6008">
      <w:pPr>
        <w:pStyle w:val="Bulletslist"/>
      </w:pPr>
      <w:r>
        <w:rPr>
          <w:b/>
          <w:bCs/>
        </w:rPr>
        <w:t>27 April:</w:t>
      </w:r>
      <w:r>
        <w:t xml:space="preserve"> </w:t>
      </w:r>
      <w:r w:rsidRPr="002D7335">
        <w:t>UK has no surplus vaccines to supply to India, says UK PM's spokesman</w:t>
      </w:r>
      <w:r>
        <w:t xml:space="preserve"> – </w:t>
      </w:r>
      <w:hyperlink r:id="rId1937" w:history="1">
        <w:r w:rsidRPr="002D7335">
          <w:rPr>
            <w:rStyle w:val="Hyperlink"/>
          </w:rPr>
          <w:t>REUTERS</w:t>
        </w:r>
      </w:hyperlink>
      <w:r>
        <w:t xml:space="preserve"> </w:t>
      </w:r>
    </w:p>
    <w:p w14:paraId="3C230C06" w14:textId="4D8A17A9" w:rsidR="002D7335" w:rsidRPr="006C2917" w:rsidRDefault="002D7335" w:rsidP="006E6008">
      <w:pPr>
        <w:pStyle w:val="Bulletslist"/>
      </w:pPr>
      <w:r w:rsidRPr="006C2917">
        <w:rPr>
          <w:b/>
          <w:bCs/>
        </w:rPr>
        <w:t>27 April:</w:t>
      </w:r>
      <w:r>
        <w:t xml:space="preserve"> </w:t>
      </w:r>
      <w:r w:rsidRPr="002D7335">
        <w:t>Vaccine offered to 42-year-olds in England</w:t>
      </w:r>
      <w:r>
        <w:t xml:space="preserve"> – </w:t>
      </w:r>
      <w:hyperlink r:id="rId1938" w:history="1">
        <w:r w:rsidRPr="002D7335">
          <w:rPr>
            <w:rStyle w:val="Hyperlink"/>
          </w:rPr>
          <w:t>BBC</w:t>
        </w:r>
      </w:hyperlink>
      <w:r>
        <w:t xml:space="preserve"> </w:t>
      </w:r>
    </w:p>
    <w:p w14:paraId="4514294D" w14:textId="77CE3062" w:rsidR="00F56A9E" w:rsidRPr="006C2917" w:rsidRDefault="00F56A9E" w:rsidP="006E6008">
      <w:pPr>
        <w:pStyle w:val="Bulletslist"/>
      </w:pPr>
      <w:r w:rsidRPr="006C2917">
        <w:rPr>
          <w:b/>
          <w:bCs/>
        </w:rPr>
        <w:t>27 April:</w:t>
      </w:r>
      <w:r>
        <w:t xml:space="preserve"> </w:t>
      </w:r>
      <w:r w:rsidRPr="00F56A9E">
        <w:t>Preference for AstraZeneca drops but overall confidence is steady, UK study shows</w:t>
      </w:r>
      <w:r>
        <w:t xml:space="preserve"> </w:t>
      </w:r>
      <w:r w:rsidR="002D7335">
        <w:t>–</w:t>
      </w:r>
      <w:r>
        <w:t xml:space="preserve"> </w:t>
      </w:r>
      <w:hyperlink r:id="rId1939" w:history="1">
        <w:r w:rsidRPr="002D7335">
          <w:rPr>
            <w:rStyle w:val="Hyperlink"/>
          </w:rPr>
          <w:t>INDEP</w:t>
        </w:r>
        <w:r w:rsidR="002D7335" w:rsidRPr="002D7335">
          <w:rPr>
            <w:rStyle w:val="Hyperlink"/>
          </w:rPr>
          <w:t>ENDENT</w:t>
        </w:r>
      </w:hyperlink>
    </w:p>
    <w:p w14:paraId="1A532EB4" w14:textId="34D406C3" w:rsidR="006E6008" w:rsidRDefault="006E6008" w:rsidP="006E6008">
      <w:pPr>
        <w:pStyle w:val="Bulletslist"/>
      </w:pPr>
      <w:r w:rsidRPr="00E66936">
        <w:rPr>
          <w:b/>
          <w:bCs/>
        </w:rPr>
        <w:t>20 April:</w:t>
      </w:r>
      <w:r>
        <w:t xml:space="preserve"> </w:t>
      </w:r>
      <w:r w:rsidRPr="006E6008">
        <w:t>New global partnership launched to fight future pandemics</w:t>
      </w:r>
      <w:r>
        <w:t xml:space="preserve"> – </w:t>
      </w:r>
      <w:hyperlink r:id="rId1940" w:anchor=":~:text=The%20Government%20will%20launch%20a,and%20prevent%20another%20global%20pandemic.&amp;text=The%20Government%20will%20today%20(20,and%20prevent%20another%20global%20pandemic." w:history="1">
        <w:r w:rsidRPr="006E6008">
          <w:rPr>
            <w:rStyle w:val="Hyperlink"/>
          </w:rPr>
          <w:t>GOV.UK</w:t>
        </w:r>
      </w:hyperlink>
      <w:r>
        <w:t xml:space="preserve"> </w:t>
      </w:r>
    </w:p>
    <w:p w14:paraId="5AB6E53C" w14:textId="47A142D3" w:rsidR="006E6008" w:rsidRDefault="006E6008" w:rsidP="006E6008">
      <w:pPr>
        <w:pStyle w:val="Bulletslist"/>
      </w:pPr>
      <w:r>
        <w:rPr>
          <w:b/>
          <w:bCs/>
        </w:rPr>
        <w:t>19 April:</w:t>
      </w:r>
      <w:r>
        <w:t xml:space="preserve"> </w:t>
      </w:r>
      <w:r w:rsidRPr="006E6008">
        <w:t>Britons with first dose of Covid vaccine ‘have become infected with variants’</w:t>
      </w:r>
      <w:r>
        <w:t xml:space="preserve"> – </w:t>
      </w:r>
      <w:hyperlink r:id="rId1941" w:history="1">
        <w:r w:rsidRPr="006E6008">
          <w:rPr>
            <w:rStyle w:val="Hyperlink"/>
          </w:rPr>
          <w:t>Independent</w:t>
        </w:r>
      </w:hyperlink>
      <w:r>
        <w:t xml:space="preserve"> </w:t>
      </w:r>
    </w:p>
    <w:p w14:paraId="52A0DF2C" w14:textId="4D8EC5BC" w:rsidR="006E6008" w:rsidRPr="00E66936" w:rsidRDefault="006E6008" w:rsidP="006E6008">
      <w:pPr>
        <w:pStyle w:val="Bulletslist"/>
      </w:pPr>
      <w:r>
        <w:rPr>
          <w:b/>
          <w:bCs/>
        </w:rPr>
        <w:t>15 April:</w:t>
      </w:r>
      <w:r>
        <w:t xml:space="preserve"> </w:t>
      </w:r>
      <w:r w:rsidRPr="006E6008">
        <w:t>Rapid Covid testing in England may be scaled back over false positives</w:t>
      </w:r>
      <w:r>
        <w:t xml:space="preserve"> – </w:t>
      </w:r>
      <w:hyperlink r:id="rId1942" w:history="1">
        <w:r w:rsidRPr="006E6008">
          <w:rPr>
            <w:rStyle w:val="Hyperlink"/>
          </w:rPr>
          <w:t>Guardian</w:t>
        </w:r>
      </w:hyperlink>
      <w:r>
        <w:t xml:space="preserve"> </w:t>
      </w:r>
    </w:p>
    <w:p w14:paraId="18F160DB" w14:textId="3AAD02DA" w:rsidR="00466155" w:rsidRPr="00E66936" w:rsidRDefault="00466155" w:rsidP="006E6008">
      <w:pPr>
        <w:pStyle w:val="Bulletslist"/>
      </w:pPr>
      <w:r w:rsidRPr="00E66936">
        <w:rPr>
          <w:b/>
          <w:bCs/>
        </w:rPr>
        <w:t>14 April:</w:t>
      </w:r>
      <w:r>
        <w:t xml:space="preserve"> </w:t>
      </w:r>
      <w:r w:rsidRPr="00466155">
        <w:t>4.7 million waiting for operations in England</w:t>
      </w:r>
      <w:r>
        <w:t xml:space="preserve"> – </w:t>
      </w:r>
      <w:hyperlink r:id="rId1943" w:history="1">
        <w:r w:rsidRPr="00466155">
          <w:rPr>
            <w:rStyle w:val="Hyperlink"/>
          </w:rPr>
          <w:t>BBC</w:t>
        </w:r>
      </w:hyperlink>
      <w:r>
        <w:t xml:space="preserve"> </w:t>
      </w:r>
    </w:p>
    <w:p w14:paraId="3407A0B4" w14:textId="5571A18C" w:rsidR="00466155" w:rsidRDefault="00466155" w:rsidP="00103603">
      <w:pPr>
        <w:pStyle w:val="Bulletslist"/>
      </w:pPr>
      <w:r w:rsidRPr="00E66936">
        <w:rPr>
          <w:b/>
          <w:bCs/>
        </w:rPr>
        <w:t>14 April:</w:t>
      </w:r>
      <w:r>
        <w:t xml:space="preserve"> </w:t>
      </w:r>
      <w:r w:rsidRPr="00466155">
        <w:t>England consults on mandatory jabs for care workers</w:t>
      </w:r>
      <w:r>
        <w:t xml:space="preserve"> – </w:t>
      </w:r>
      <w:hyperlink r:id="rId1944" w:history="1">
        <w:r w:rsidRPr="00466155">
          <w:rPr>
            <w:rStyle w:val="Hyperlink"/>
          </w:rPr>
          <w:t>POLITICO</w:t>
        </w:r>
      </w:hyperlink>
      <w:r>
        <w:t xml:space="preserve"> </w:t>
      </w:r>
    </w:p>
    <w:p w14:paraId="034F5719" w14:textId="05B3B845" w:rsidR="00466155" w:rsidRPr="00E66936" w:rsidRDefault="00466155" w:rsidP="00103603">
      <w:pPr>
        <w:pStyle w:val="Bulletslist"/>
      </w:pPr>
      <w:r>
        <w:rPr>
          <w:b/>
          <w:bCs/>
        </w:rPr>
        <w:t>14 April:</w:t>
      </w:r>
      <w:r>
        <w:t xml:space="preserve"> </w:t>
      </w:r>
      <w:r w:rsidRPr="00466155">
        <w:t>UK combo vaccine trial adds Moderna, Novavax to the mix</w:t>
      </w:r>
      <w:r>
        <w:t xml:space="preserve"> – </w:t>
      </w:r>
      <w:hyperlink r:id="rId1945" w:history="1">
        <w:r w:rsidRPr="00466155">
          <w:rPr>
            <w:rStyle w:val="Hyperlink"/>
          </w:rPr>
          <w:t>POLITICO</w:t>
        </w:r>
      </w:hyperlink>
      <w:r>
        <w:t xml:space="preserve"> </w:t>
      </w:r>
    </w:p>
    <w:p w14:paraId="50E8F791" w14:textId="6CAFEC42" w:rsidR="00662674" w:rsidRDefault="00662674" w:rsidP="00103603">
      <w:pPr>
        <w:pStyle w:val="Bulletslist"/>
      </w:pPr>
      <w:r w:rsidRPr="00C43025">
        <w:rPr>
          <w:b/>
          <w:bCs/>
        </w:rPr>
        <w:t>13 April:</w:t>
      </w:r>
      <w:r>
        <w:t xml:space="preserve"> </w:t>
      </w:r>
      <w:r w:rsidRPr="00662674">
        <w:t>Surge testing may not be enough to curb Covid variants in UK, say scientists</w:t>
      </w:r>
      <w:r>
        <w:t xml:space="preserve"> – </w:t>
      </w:r>
      <w:hyperlink r:id="rId1946" w:history="1">
        <w:r w:rsidRPr="00662674">
          <w:rPr>
            <w:rStyle w:val="Hyperlink"/>
          </w:rPr>
          <w:t>Guardian</w:t>
        </w:r>
      </w:hyperlink>
    </w:p>
    <w:p w14:paraId="10E18AE8" w14:textId="77777777" w:rsidR="00662674" w:rsidRDefault="00662674" w:rsidP="00103603">
      <w:pPr>
        <w:pStyle w:val="Bulletslist"/>
      </w:pPr>
      <w:r>
        <w:rPr>
          <w:b/>
          <w:bCs/>
        </w:rPr>
        <w:t>13 April:</w:t>
      </w:r>
      <w:r>
        <w:t xml:space="preserve"> </w:t>
      </w:r>
      <w:r w:rsidRPr="00662674">
        <w:t>UK strategy of backing several Covid vaccines seems to be paying off</w:t>
      </w:r>
      <w:r>
        <w:t xml:space="preserve"> – </w:t>
      </w:r>
      <w:hyperlink r:id="rId1947" w:history="1">
        <w:r w:rsidRPr="00662674">
          <w:rPr>
            <w:rStyle w:val="Hyperlink"/>
          </w:rPr>
          <w:t>Guardian</w:t>
        </w:r>
      </w:hyperlink>
    </w:p>
    <w:p w14:paraId="1F1B127C" w14:textId="77777777" w:rsidR="00662674" w:rsidRDefault="00662674" w:rsidP="00103603">
      <w:pPr>
        <w:pStyle w:val="Bulletslist"/>
      </w:pPr>
      <w:r>
        <w:rPr>
          <w:b/>
          <w:bCs/>
        </w:rPr>
        <w:t>13 April:</w:t>
      </w:r>
      <w:r>
        <w:t xml:space="preserve"> </w:t>
      </w:r>
      <w:r w:rsidRPr="00662674">
        <w:t>Covid: People 45 or over in England invited to book vaccine</w:t>
      </w:r>
      <w:r>
        <w:t xml:space="preserve"> – </w:t>
      </w:r>
      <w:hyperlink r:id="rId1948" w:history="1">
        <w:r w:rsidRPr="00662674">
          <w:rPr>
            <w:rStyle w:val="Hyperlink"/>
          </w:rPr>
          <w:t xml:space="preserve">BBC </w:t>
        </w:r>
      </w:hyperlink>
    </w:p>
    <w:p w14:paraId="744BB8DD" w14:textId="1EF119C9" w:rsidR="00662674" w:rsidRPr="00C43025" w:rsidRDefault="00662674" w:rsidP="00103603">
      <w:pPr>
        <w:pStyle w:val="Bulletslist"/>
      </w:pPr>
      <w:r>
        <w:rPr>
          <w:b/>
          <w:bCs/>
        </w:rPr>
        <w:t>13 April:</w:t>
      </w:r>
      <w:r>
        <w:t xml:space="preserve"> </w:t>
      </w:r>
      <w:r w:rsidRPr="00662674">
        <w:t>UK's Johnson warns lockdown, not vaccines, behind drop in COVID deaths</w:t>
      </w:r>
      <w:r>
        <w:t xml:space="preserve"> – </w:t>
      </w:r>
      <w:hyperlink r:id="rId1949" w:history="1">
        <w:r w:rsidRPr="00662674">
          <w:rPr>
            <w:rStyle w:val="Hyperlink"/>
          </w:rPr>
          <w:t xml:space="preserve">REUTERS </w:t>
        </w:r>
      </w:hyperlink>
      <w:r>
        <w:t xml:space="preserve"> </w:t>
      </w:r>
    </w:p>
    <w:p w14:paraId="397EF069" w14:textId="69B39990" w:rsidR="002F31D1" w:rsidRDefault="00103603" w:rsidP="00103603">
      <w:pPr>
        <w:pStyle w:val="Bulletslist"/>
      </w:pPr>
      <w:r w:rsidRPr="00F8069F">
        <w:rPr>
          <w:b/>
          <w:bCs/>
        </w:rPr>
        <w:t>6 April:</w:t>
      </w:r>
      <w:r>
        <w:t xml:space="preserve"> </w:t>
      </w:r>
      <w:r w:rsidRPr="00103603">
        <w:t>First doses of Moderna vaccine arrive in UK</w:t>
      </w:r>
      <w:r>
        <w:t xml:space="preserve"> – </w:t>
      </w:r>
      <w:hyperlink r:id="rId1950" w:history="1">
        <w:r w:rsidRPr="00103603">
          <w:rPr>
            <w:rStyle w:val="Hyperlink"/>
          </w:rPr>
          <w:t>POLITICO</w:t>
        </w:r>
      </w:hyperlink>
      <w:r w:rsidR="00662674">
        <w:rPr>
          <w:rStyle w:val="Hyperlink"/>
        </w:rPr>
        <w:t xml:space="preserve"> </w:t>
      </w:r>
    </w:p>
    <w:p w14:paraId="455029D1" w14:textId="4F2679F0" w:rsidR="00103603" w:rsidRDefault="002F31D1" w:rsidP="00103603">
      <w:pPr>
        <w:pStyle w:val="Bulletslist"/>
      </w:pPr>
      <w:r>
        <w:rPr>
          <w:b/>
          <w:bCs/>
        </w:rPr>
        <w:t>6 April:</w:t>
      </w:r>
      <w:r>
        <w:t xml:space="preserve"> </w:t>
      </w:r>
      <w:r w:rsidRPr="002F31D1">
        <w:t>AstraZeneca vaccine linked to rare blood clots, says EMA official</w:t>
      </w:r>
      <w:r>
        <w:t xml:space="preserve"> – </w:t>
      </w:r>
      <w:hyperlink r:id="rId1951" w:history="1">
        <w:r w:rsidRPr="002F31D1">
          <w:rPr>
            <w:rStyle w:val="Hyperlink"/>
          </w:rPr>
          <w:t xml:space="preserve">POLITICO </w:t>
        </w:r>
      </w:hyperlink>
      <w:r w:rsidR="00103603">
        <w:t xml:space="preserve"> </w:t>
      </w:r>
    </w:p>
    <w:p w14:paraId="1220BB9D" w14:textId="2B6F0585" w:rsidR="001D3BB8" w:rsidRDefault="001D3BB8" w:rsidP="00103603">
      <w:pPr>
        <w:pStyle w:val="Bulletslist"/>
      </w:pPr>
      <w:r>
        <w:rPr>
          <w:b/>
          <w:bCs/>
        </w:rPr>
        <w:t>5 April:</w:t>
      </w:r>
      <w:r>
        <w:t xml:space="preserve"> </w:t>
      </w:r>
      <w:r w:rsidRPr="001D3BB8">
        <w:t>Twice weekly rapid testing to be available to everyone in England</w:t>
      </w:r>
      <w:r>
        <w:t xml:space="preserve"> – </w:t>
      </w:r>
      <w:hyperlink r:id="rId1952" w:history="1">
        <w:r w:rsidRPr="001D3BB8">
          <w:rPr>
            <w:rStyle w:val="Hyperlink"/>
          </w:rPr>
          <w:t>GOV.UK</w:t>
        </w:r>
      </w:hyperlink>
      <w:r>
        <w:t xml:space="preserve"> </w:t>
      </w:r>
    </w:p>
    <w:p w14:paraId="6B468E75" w14:textId="09F9E2B6" w:rsidR="00103603" w:rsidRDefault="00103603" w:rsidP="00103603">
      <w:pPr>
        <w:pStyle w:val="Bulletslist"/>
      </w:pPr>
      <w:r>
        <w:rPr>
          <w:b/>
          <w:bCs/>
        </w:rPr>
        <w:t>5 April:</w:t>
      </w:r>
      <w:r>
        <w:t xml:space="preserve"> </w:t>
      </w:r>
      <w:r w:rsidRPr="00103603">
        <w:t>Boris Johnson gives go-ahead to next stage of England’s lockdown easing</w:t>
      </w:r>
      <w:r>
        <w:t xml:space="preserve"> – </w:t>
      </w:r>
      <w:hyperlink r:id="rId1953" w:history="1">
        <w:r w:rsidRPr="00103603">
          <w:rPr>
            <w:rStyle w:val="Hyperlink"/>
          </w:rPr>
          <w:t>POLITICO</w:t>
        </w:r>
      </w:hyperlink>
      <w:r>
        <w:t xml:space="preserve"> </w:t>
      </w:r>
    </w:p>
    <w:p w14:paraId="527B05CE" w14:textId="0D7F79FD" w:rsidR="003479AA" w:rsidRDefault="003479AA" w:rsidP="00103603">
      <w:pPr>
        <w:pStyle w:val="Bulletslist"/>
      </w:pPr>
      <w:r>
        <w:rPr>
          <w:b/>
          <w:bCs/>
        </w:rPr>
        <w:t>5 April:</w:t>
      </w:r>
      <w:r>
        <w:t xml:space="preserve"> </w:t>
      </w:r>
      <w:r w:rsidRPr="003479AA">
        <w:t>English to be universally offered twice-weekly rapid COVID-19 tests</w:t>
      </w:r>
      <w:r>
        <w:t xml:space="preserve"> – </w:t>
      </w:r>
      <w:hyperlink r:id="rId1954" w:history="1">
        <w:r w:rsidRPr="003479AA">
          <w:rPr>
            <w:rStyle w:val="Hyperlink"/>
          </w:rPr>
          <w:t>POLITICO</w:t>
        </w:r>
      </w:hyperlink>
      <w:r>
        <w:t xml:space="preserve"> </w:t>
      </w:r>
    </w:p>
    <w:p w14:paraId="6E778FE9" w14:textId="57DB8765" w:rsidR="003479AA" w:rsidRDefault="003479AA" w:rsidP="00103603">
      <w:pPr>
        <w:pStyle w:val="Bulletslist"/>
      </w:pPr>
      <w:r>
        <w:rPr>
          <w:b/>
          <w:bCs/>
        </w:rPr>
        <w:t>3 April:</w:t>
      </w:r>
      <w:r>
        <w:t xml:space="preserve"> </w:t>
      </w:r>
      <w:r w:rsidRPr="003479AA">
        <w:t>It's time to explore the need for Covid certification</w:t>
      </w:r>
      <w:r>
        <w:t xml:space="preserve"> (Michael Gove – </w:t>
      </w:r>
      <w:hyperlink r:id="rId1955" w:history="1">
        <w:r w:rsidRPr="003479AA">
          <w:rPr>
            <w:rStyle w:val="Hyperlink"/>
          </w:rPr>
          <w:t>Telegraph</w:t>
        </w:r>
      </w:hyperlink>
      <w:r>
        <w:t xml:space="preserve"> </w:t>
      </w:r>
    </w:p>
    <w:p w14:paraId="1BE611E0" w14:textId="3DE5EC34" w:rsidR="002F31D1" w:rsidRPr="00103603" w:rsidRDefault="002F31D1" w:rsidP="00F8069F">
      <w:pPr>
        <w:pStyle w:val="Bulletslist"/>
      </w:pPr>
      <w:r>
        <w:rPr>
          <w:b/>
          <w:bCs/>
        </w:rPr>
        <w:t>2 April:</w:t>
      </w:r>
      <w:r>
        <w:t xml:space="preserve"> </w:t>
      </w:r>
      <w:r w:rsidRPr="002F31D1">
        <w:t>UK regulator reports blood clots linked to Oxford/AstraZeneca vaccine</w:t>
      </w:r>
      <w:r>
        <w:t xml:space="preserve"> – </w:t>
      </w:r>
      <w:hyperlink r:id="rId1956" w:history="1">
        <w:r w:rsidRPr="002F31D1">
          <w:rPr>
            <w:rStyle w:val="Hyperlink"/>
          </w:rPr>
          <w:t>Telegraph</w:t>
        </w:r>
      </w:hyperlink>
      <w:r>
        <w:t xml:space="preserve"> </w:t>
      </w:r>
    </w:p>
    <w:p w14:paraId="4FCFF444" w14:textId="4A974151" w:rsidR="00F20106" w:rsidRDefault="00F20106" w:rsidP="00F8069F">
      <w:pPr>
        <w:pStyle w:val="Heading6"/>
        <w15:collapsed/>
      </w:pPr>
      <w:r>
        <w:t xml:space="preserve">March </w:t>
      </w:r>
    </w:p>
    <w:p w14:paraId="28E2CF36" w14:textId="49002AD5" w:rsidR="0066347B" w:rsidRDefault="0066347B" w:rsidP="00F20106">
      <w:pPr>
        <w:pStyle w:val="Bulletslist"/>
      </w:pPr>
      <w:r w:rsidRPr="00CC522D">
        <w:rPr>
          <w:b/>
          <w:bCs/>
        </w:rPr>
        <w:t>30 March:</w:t>
      </w:r>
      <w:r>
        <w:t xml:space="preserve"> </w:t>
      </w:r>
      <w:r w:rsidRPr="0066347B">
        <w:t>UK to prioritize own vaccine rollout before sharing shots with others</w:t>
      </w:r>
      <w:r>
        <w:t xml:space="preserve"> – </w:t>
      </w:r>
      <w:hyperlink r:id="rId1957" w:history="1">
        <w:r w:rsidRPr="0066347B">
          <w:rPr>
            <w:rStyle w:val="Hyperlink"/>
          </w:rPr>
          <w:t>POLITICO</w:t>
        </w:r>
      </w:hyperlink>
      <w:r>
        <w:t xml:space="preserve"> </w:t>
      </w:r>
    </w:p>
    <w:p w14:paraId="2677F77C" w14:textId="699B098D" w:rsidR="005A5CF3" w:rsidRDefault="005A5CF3" w:rsidP="00F20106">
      <w:pPr>
        <w:pStyle w:val="Bulletslist"/>
      </w:pPr>
      <w:r>
        <w:rPr>
          <w:b/>
          <w:bCs/>
        </w:rPr>
        <w:t>29 March:</w:t>
      </w:r>
      <w:r>
        <w:t xml:space="preserve"> </w:t>
      </w:r>
      <w:r w:rsidRPr="005A5CF3">
        <w:t>Happy Monday? England embarks on major easing of lockdown</w:t>
      </w:r>
      <w:r>
        <w:t xml:space="preserve"> – </w:t>
      </w:r>
      <w:hyperlink r:id="rId1958" w:history="1">
        <w:r w:rsidRPr="005A5CF3">
          <w:rPr>
            <w:rStyle w:val="Hyperlink"/>
          </w:rPr>
          <w:t>AP</w:t>
        </w:r>
      </w:hyperlink>
      <w:r>
        <w:t xml:space="preserve"> </w:t>
      </w:r>
    </w:p>
    <w:p w14:paraId="7BCA527E" w14:textId="0703FA23" w:rsidR="005A5CF3" w:rsidRDefault="005A5CF3" w:rsidP="00F20106">
      <w:pPr>
        <w:pStyle w:val="Bulletslist"/>
      </w:pPr>
      <w:r>
        <w:rPr>
          <w:b/>
          <w:bCs/>
        </w:rPr>
        <w:t>28 March:</w:t>
      </w:r>
      <w:r>
        <w:t xml:space="preserve"> </w:t>
      </w:r>
      <w:r w:rsidRPr="005A5CF3">
        <w:t>Big decisions for Boris Johnson as England tentatively unlocks</w:t>
      </w:r>
      <w:r>
        <w:t xml:space="preserve"> – </w:t>
      </w:r>
      <w:hyperlink r:id="rId1959" w:history="1">
        <w:r w:rsidRPr="005A5CF3">
          <w:rPr>
            <w:rStyle w:val="Hyperlink"/>
          </w:rPr>
          <w:t>POLITICO</w:t>
        </w:r>
      </w:hyperlink>
      <w:r>
        <w:t xml:space="preserve"> </w:t>
      </w:r>
    </w:p>
    <w:p w14:paraId="3E9FBF52" w14:textId="0355393E" w:rsidR="00D66882" w:rsidRDefault="00D66882" w:rsidP="00F20106">
      <w:pPr>
        <w:pStyle w:val="Bulletslist"/>
      </w:pPr>
      <w:r>
        <w:rPr>
          <w:b/>
          <w:bCs/>
        </w:rPr>
        <w:t>28 March:</w:t>
      </w:r>
      <w:r>
        <w:t xml:space="preserve"> </w:t>
      </w:r>
      <w:r w:rsidRPr="00D66882">
        <w:t>Weather Moderna vaccines expected to arrive in April, minister confirms</w:t>
      </w:r>
      <w:r>
        <w:t xml:space="preserve"> – </w:t>
      </w:r>
      <w:hyperlink r:id="rId1960" w:history="1">
        <w:r w:rsidRPr="00D66882">
          <w:rPr>
            <w:rStyle w:val="Hyperlink"/>
          </w:rPr>
          <w:t>ITV</w:t>
        </w:r>
      </w:hyperlink>
      <w:r>
        <w:t xml:space="preserve"> </w:t>
      </w:r>
    </w:p>
    <w:p w14:paraId="7781B28C" w14:textId="0B19C8C5" w:rsidR="006341F2" w:rsidRDefault="006341F2" w:rsidP="00F20106">
      <w:pPr>
        <w:pStyle w:val="Bulletslist"/>
      </w:pPr>
      <w:r>
        <w:rPr>
          <w:b/>
          <w:bCs/>
        </w:rPr>
        <w:t>28 March:</w:t>
      </w:r>
      <w:r>
        <w:t xml:space="preserve"> </w:t>
      </w:r>
      <w:r w:rsidRPr="006341F2">
        <w:t>Rapid home test kits to be available for workers</w:t>
      </w:r>
      <w:r>
        <w:t xml:space="preserve"> – </w:t>
      </w:r>
      <w:hyperlink r:id="rId1961" w:history="1">
        <w:r w:rsidRPr="006341F2">
          <w:rPr>
            <w:rStyle w:val="Hyperlink"/>
          </w:rPr>
          <w:t>BBC</w:t>
        </w:r>
      </w:hyperlink>
      <w:r>
        <w:t xml:space="preserve"> </w:t>
      </w:r>
    </w:p>
    <w:p w14:paraId="668C6E30" w14:textId="1D54AC6A" w:rsidR="00D66882" w:rsidRDefault="00D66882" w:rsidP="00F20106">
      <w:pPr>
        <w:pStyle w:val="Bulletslist"/>
      </w:pPr>
      <w:r>
        <w:rPr>
          <w:b/>
          <w:bCs/>
        </w:rPr>
        <w:t>27 March:</w:t>
      </w:r>
      <w:r>
        <w:t xml:space="preserve"> </w:t>
      </w:r>
      <w:r w:rsidRPr="00D66882">
        <w:t>UK to offer coronavirus booster jab in the fall for most vulnerable</w:t>
      </w:r>
      <w:r>
        <w:t xml:space="preserve"> – </w:t>
      </w:r>
      <w:hyperlink r:id="rId1962" w:history="1">
        <w:r w:rsidRPr="00D66882">
          <w:rPr>
            <w:rStyle w:val="Hyperlink"/>
          </w:rPr>
          <w:t>POLITICO</w:t>
        </w:r>
      </w:hyperlink>
      <w:r>
        <w:t xml:space="preserve"> </w:t>
      </w:r>
    </w:p>
    <w:p w14:paraId="5467161B" w14:textId="7051EF48" w:rsidR="00D66882" w:rsidRDefault="00D66882" w:rsidP="00F20106">
      <w:pPr>
        <w:pStyle w:val="Bulletslist"/>
      </w:pPr>
      <w:r>
        <w:rPr>
          <w:b/>
          <w:bCs/>
        </w:rPr>
        <w:t>26 March:</w:t>
      </w:r>
      <w:r>
        <w:t xml:space="preserve"> </w:t>
      </w:r>
      <w:r w:rsidRPr="00D66882">
        <w:t>Over-70s to get booster Covid vaccines from September</w:t>
      </w:r>
      <w:r>
        <w:t xml:space="preserve"> – </w:t>
      </w:r>
      <w:hyperlink r:id="rId1963" w:history="1">
        <w:r w:rsidRPr="00D66882">
          <w:rPr>
            <w:rStyle w:val="Hyperlink"/>
          </w:rPr>
          <w:t>Telegraph</w:t>
        </w:r>
      </w:hyperlink>
      <w:r>
        <w:t xml:space="preserve"> </w:t>
      </w:r>
    </w:p>
    <w:p w14:paraId="7B5C6AFF" w14:textId="77777777" w:rsidR="00D66882" w:rsidRDefault="00D66882" w:rsidP="00F20106">
      <w:pPr>
        <w:pStyle w:val="Bulletslist"/>
      </w:pPr>
      <w:r>
        <w:rPr>
          <w:b/>
          <w:bCs/>
        </w:rPr>
        <w:t>26 March:</w:t>
      </w:r>
      <w:r>
        <w:t xml:space="preserve"> </w:t>
      </w:r>
      <w:r w:rsidRPr="00D66882">
        <w:t>UK pushes ahead with mandatory vaccines for care home staff</w:t>
      </w:r>
      <w:r>
        <w:t xml:space="preserve"> – </w:t>
      </w:r>
      <w:hyperlink r:id="rId1964" w:history="1">
        <w:r w:rsidRPr="00D66882">
          <w:rPr>
            <w:rStyle w:val="Hyperlink"/>
          </w:rPr>
          <w:t>POLITICO</w:t>
        </w:r>
      </w:hyperlink>
    </w:p>
    <w:p w14:paraId="125580E4" w14:textId="35A2CEDA" w:rsidR="00D66882" w:rsidRDefault="00D66882" w:rsidP="00F20106">
      <w:pPr>
        <w:pStyle w:val="Bulletslist"/>
      </w:pPr>
      <w:r>
        <w:rPr>
          <w:b/>
          <w:bCs/>
        </w:rPr>
        <w:t>26 March:</w:t>
      </w:r>
      <w:r>
        <w:t xml:space="preserve"> </w:t>
      </w:r>
      <w:r w:rsidRPr="00D66882">
        <w:t>Von der Leyen challenges UK over vaccine exports</w:t>
      </w:r>
      <w:r>
        <w:t xml:space="preserve"> – </w:t>
      </w:r>
      <w:hyperlink r:id="rId1965" w:history="1">
        <w:r w:rsidRPr="00D66882">
          <w:rPr>
            <w:rStyle w:val="Hyperlink"/>
          </w:rPr>
          <w:t xml:space="preserve">POLITICO </w:t>
        </w:r>
      </w:hyperlink>
      <w:r>
        <w:t xml:space="preserve"> </w:t>
      </w:r>
    </w:p>
    <w:p w14:paraId="41E64455" w14:textId="4E03D67D" w:rsidR="00B81CA6" w:rsidRPr="00CC522D" w:rsidRDefault="00B81CA6" w:rsidP="00F20106">
      <w:pPr>
        <w:pStyle w:val="Bulletslist"/>
      </w:pPr>
      <w:r>
        <w:rPr>
          <w:b/>
          <w:bCs/>
        </w:rPr>
        <w:t>24 March:</w:t>
      </w:r>
      <w:r>
        <w:t xml:space="preserve"> </w:t>
      </w:r>
      <w:r w:rsidRPr="00B81CA6">
        <w:t>Britain mulls tougher COVID border measures with France ‘very soon’</w:t>
      </w:r>
      <w:r>
        <w:t xml:space="preserve"> – </w:t>
      </w:r>
      <w:hyperlink r:id="rId1966" w:history="1">
        <w:r w:rsidRPr="00B81CA6">
          <w:rPr>
            <w:rStyle w:val="Hyperlink"/>
          </w:rPr>
          <w:t>POLITICO</w:t>
        </w:r>
      </w:hyperlink>
      <w:r>
        <w:t xml:space="preserve"> </w:t>
      </w:r>
    </w:p>
    <w:p w14:paraId="0E0BE4EA" w14:textId="7D25A974" w:rsidR="001B6643" w:rsidRDefault="001B6643" w:rsidP="00F20106">
      <w:pPr>
        <w:pStyle w:val="Bulletslist"/>
      </w:pPr>
      <w:r w:rsidRPr="00955E39">
        <w:rPr>
          <w:b/>
          <w:bCs/>
        </w:rPr>
        <w:t>24 March:</w:t>
      </w:r>
      <w:r>
        <w:t xml:space="preserve"> </w:t>
      </w:r>
      <w:r w:rsidRPr="001B6643">
        <w:t>UK singled out for failing to export Covid vaccines to EU</w:t>
      </w:r>
      <w:r>
        <w:t xml:space="preserve"> – </w:t>
      </w:r>
      <w:hyperlink r:id="rId1967" w:history="1">
        <w:r w:rsidRPr="001B6643">
          <w:rPr>
            <w:rStyle w:val="Hyperlink"/>
          </w:rPr>
          <w:t>Guardian</w:t>
        </w:r>
      </w:hyperlink>
    </w:p>
    <w:p w14:paraId="549E86D3" w14:textId="38AFE744" w:rsidR="001B6643" w:rsidRPr="00955E39" w:rsidRDefault="001B6643" w:rsidP="00F20106">
      <w:pPr>
        <w:pStyle w:val="Bulletslist"/>
      </w:pPr>
      <w:r>
        <w:rPr>
          <w:b/>
          <w:bCs/>
        </w:rPr>
        <w:t>22 March:</w:t>
      </w:r>
      <w:r>
        <w:t xml:space="preserve"> </w:t>
      </w:r>
      <w:r w:rsidRPr="001B6643">
        <w:t>U.K. Says It’s Developing Fast Test for Covid-19 Variants</w:t>
      </w:r>
      <w:r>
        <w:t xml:space="preserve"> – </w:t>
      </w:r>
      <w:hyperlink r:id="rId1968" w:history="1">
        <w:r w:rsidRPr="001B6643">
          <w:rPr>
            <w:rStyle w:val="Hyperlink"/>
          </w:rPr>
          <w:t xml:space="preserve">Bloomberg </w:t>
        </w:r>
      </w:hyperlink>
      <w:r>
        <w:t xml:space="preserve"> </w:t>
      </w:r>
    </w:p>
    <w:p w14:paraId="257A25F4" w14:textId="08C6FB2C" w:rsidR="007E0FAF" w:rsidRDefault="007E0FAF" w:rsidP="00F20106">
      <w:pPr>
        <w:pStyle w:val="Bulletslist"/>
      </w:pPr>
      <w:r w:rsidRPr="00955E39">
        <w:rPr>
          <w:b/>
          <w:bCs/>
        </w:rPr>
        <w:t>22 March:</w:t>
      </w:r>
      <w:r>
        <w:t xml:space="preserve"> </w:t>
      </w:r>
      <w:r w:rsidRPr="007E0FAF">
        <w:t>Care home staff to face compulsory Covid vaccination</w:t>
      </w:r>
      <w:r>
        <w:t xml:space="preserve"> – </w:t>
      </w:r>
      <w:hyperlink r:id="rId1969" w:history="1">
        <w:r w:rsidRPr="007E0FAF">
          <w:rPr>
            <w:rStyle w:val="Hyperlink"/>
          </w:rPr>
          <w:t>Telegraph</w:t>
        </w:r>
      </w:hyperlink>
      <w:r>
        <w:t xml:space="preserve"> </w:t>
      </w:r>
    </w:p>
    <w:p w14:paraId="76B73C72" w14:textId="4820351D" w:rsidR="007E0FAF" w:rsidRDefault="007E0FAF" w:rsidP="00F20106">
      <w:pPr>
        <w:pStyle w:val="Bulletslist"/>
      </w:pPr>
      <w:r>
        <w:rPr>
          <w:b/>
          <w:bCs/>
        </w:rPr>
        <w:t>21 March:</w:t>
      </w:r>
      <w:r>
        <w:t xml:space="preserve"> </w:t>
      </w:r>
      <w:r w:rsidRPr="007E0FAF">
        <w:t>UK tells EU to act like ‘grown-ups’ amid vaccine export row</w:t>
      </w:r>
      <w:r>
        <w:t xml:space="preserve"> – </w:t>
      </w:r>
      <w:hyperlink r:id="rId1970" w:history="1">
        <w:r w:rsidRPr="007E0FAF">
          <w:rPr>
            <w:rStyle w:val="Hyperlink"/>
          </w:rPr>
          <w:t>POLITICO</w:t>
        </w:r>
      </w:hyperlink>
      <w:r>
        <w:t xml:space="preserve"> </w:t>
      </w:r>
    </w:p>
    <w:p w14:paraId="16A27301" w14:textId="4150057E" w:rsidR="0069201A" w:rsidRDefault="0069201A" w:rsidP="00F20106">
      <w:pPr>
        <w:pStyle w:val="Bulletslist"/>
      </w:pPr>
      <w:r>
        <w:rPr>
          <w:b/>
          <w:bCs/>
        </w:rPr>
        <w:t>18 March:</w:t>
      </w:r>
      <w:r>
        <w:t xml:space="preserve"> </w:t>
      </w:r>
      <w:r w:rsidRPr="0069201A">
        <w:t>Indian producer: Delhi behind UK coronavirus vaccine shortfall</w:t>
      </w:r>
      <w:r>
        <w:t xml:space="preserve"> – </w:t>
      </w:r>
      <w:hyperlink r:id="rId1971" w:history="1">
        <w:r w:rsidRPr="0069201A">
          <w:rPr>
            <w:rStyle w:val="Hyperlink"/>
          </w:rPr>
          <w:t>POLITICO</w:t>
        </w:r>
      </w:hyperlink>
      <w:r>
        <w:t xml:space="preserve"> </w:t>
      </w:r>
    </w:p>
    <w:p w14:paraId="35EF9335" w14:textId="0BD9CF05" w:rsidR="004F1703" w:rsidRPr="00955E39" w:rsidRDefault="004F1703" w:rsidP="00F20106">
      <w:pPr>
        <w:pStyle w:val="Bulletslist"/>
      </w:pPr>
      <w:r>
        <w:rPr>
          <w:b/>
          <w:bCs/>
        </w:rPr>
        <w:t>17 March:</w:t>
      </w:r>
      <w:r>
        <w:t xml:space="preserve"> </w:t>
      </w:r>
      <w:r w:rsidRPr="004F1703">
        <w:t>UK accuses EU of vaccine ‘brinkmanship’ after threat to block exports</w:t>
      </w:r>
      <w:r>
        <w:t xml:space="preserve"> – </w:t>
      </w:r>
      <w:hyperlink r:id="rId1972" w:history="1">
        <w:r w:rsidRPr="004F1703">
          <w:rPr>
            <w:rStyle w:val="Hyperlink"/>
          </w:rPr>
          <w:t>POLITICO</w:t>
        </w:r>
      </w:hyperlink>
      <w:r>
        <w:t xml:space="preserve"> </w:t>
      </w:r>
    </w:p>
    <w:p w14:paraId="1B748D2C" w14:textId="128578DB" w:rsidR="001A3CB6" w:rsidRDefault="001A3CB6" w:rsidP="00F20106">
      <w:pPr>
        <w:pStyle w:val="Bulletslist"/>
      </w:pPr>
      <w:r w:rsidRPr="00054FD6">
        <w:rPr>
          <w:b/>
          <w:bCs/>
        </w:rPr>
        <w:t>17 March:</w:t>
      </w:r>
      <w:r>
        <w:t xml:space="preserve"> </w:t>
      </w:r>
      <w:r w:rsidRPr="001A3CB6">
        <w:t>EU threatens to halt Covid vaccine exports to UK unless it gets ‘fair share’</w:t>
      </w:r>
      <w:r>
        <w:t xml:space="preserve"> – </w:t>
      </w:r>
      <w:hyperlink r:id="rId1973" w:history="1">
        <w:r w:rsidRPr="001A3CB6">
          <w:rPr>
            <w:rStyle w:val="Hyperlink"/>
          </w:rPr>
          <w:t>Guardian</w:t>
        </w:r>
      </w:hyperlink>
    </w:p>
    <w:p w14:paraId="5A274BF6" w14:textId="56A02959" w:rsidR="001A3CB6" w:rsidRPr="00054FD6" w:rsidRDefault="001A3CB6" w:rsidP="00F20106">
      <w:pPr>
        <w:pStyle w:val="Bulletslist"/>
      </w:pPr>
      <w:r w:rsidRPr="00054FD6">
        <w:rPr>
          <w:b/>
          <w:bCs/>
        </w:rPr>
        <w:t>17 March:</w:t>
      </w:r>
      <w:r>
        <w:t xml:space="preserve"> </w:t>
      </w:r>
      <w:r w:rsidRPr="001A3CB6">
        <w:t>Facing 'crisis of century', EU threatens ban on COVID vaccine exports to UK</w:t>
      </w:r>
      <w:r>
        <w:t xml:space="preserve"> – </w:t>
      </w:r>
      <w:hyperlink r:id="rId1974" w:history="1">
        <w:r w:rsidRPr="001A3CB6">
          <w:rPr>
            <w:rStyle w:val="Hyperlink"/>
          </w:rPr>
          <w:t>REUTERS</w:t>
        </w:r>
      </w:hyperlink>
      <w:r>
        <w:t xml:space="preserve"> </w:t>
      </w:r>
    </w:p>
    <w:p w14:paraId="47298448" w14:textId="595F176B" w:rsidR="001A3CB6" w:rsidRDefault="001A3CB6" w:rsidP="00F20106">
      <w:pPr>
        <w:pStyle w:val="Bulletslist"/>
      </w:pPr>
      <w:r>
        <w:rPr>
          <w:b/>
          <w:bCs/>
        </w:rPr>
        <w:t>17 March:</w:t>
      </w:r>
      <w:r>
        <w:t xml:space="preserve"> </w:t>
      </w:r>
      <w:r w:rsidRPr="001A3CB6">
        <w:t>Covid: People aged 50-54 invited for jab in England</w:t>
      </w:r>
      <w:r>
        <w:t xml:space="preserve"> – </w:t>
      </w:r>
      <w:hyperlink r:id="rId1975" w:history="1">
        <w:r w:rsidRPr="001A3CB6">
          <w:rPr>
            <w:rStyle w:val="Hyperlink"/>
          </w:rPr>
          <w:t xml:space="preserve">BBC </w:t>
        </w:r>
      </w:hyperlink>
      <w:r>
        <w:t xml:space="preserve"> </w:t>
      </w:r>
    </w:p>
    <w:p w14:paraId="301246C7" w14:textId="5D9056E6" w:rsidR="001A3CB6" w:rsidRPr="00054FD6" w:rsidRDefault="001A3CB6" w:rsidP="00F20106">
      <w:pPr>
        <w:pStyle w:val="Bulletslist"/>
      </w:pPr>
      <w:r>
        <w:rPr>
          <w:b/>
          <w:bCs/>
        </w:rPr>
        <w:t>15 March:</w:t>
      </w:r>
      <w:r>
        <w:t xml:space="preserve"> </w:t>
      </w:r>
      <w:r w:rsidRPr="001A3CB6">
        <w:t>UK government announces partnership with British rapid test manufacturers</w:t>
      </w:r>
      <w:r>
        <w:t xml:space="preserve"> – </w:t>
      </w:r>
      <w:hyperlink r:id="rId1976" w:history="1">
        <w:r w:rsidRPr="001A3CB6">
          <w:rPr>
            <w:rStyle w:val="Hyperlink"/>
          </w:rPr>
          <w:t>GOV.UK</w:t>
        </w:r>
      </w:hyperlink>
      <w:r>
        <w:t xml:space="preserve"> </w:t>
      </w:r>
    </w:p>
    <w:p w14:paraId="28EBC535" w14:textId="5FEDF6FF" w:rsidR="005B3584" w:rsidRDefault="005B3584" w:rsidP="00F20106">
      <w:pPr>
        <w:pStyle w:val="Bulletslist"/>
      </w:pPr>
      <w:r w:rsidRPr="00F7041B">
        <w:rPr>
          <w:b/>
          <w:bCs/>
        </w:rPr>
        <w:t>9 March:</w:t>
      </w:r>
      <w:r>
        <w:t xml:space="preserve"> </w:t>
      </w:r>
      <w:r w:rsidRPr="005B3584">
        <w:t>UK students will perform their own COVID-19 tests after returning to school this week. But some experts think it could be a 'disaster'</w:t>
      </w:r>
      <w:r>
        <w:t xml:space="preserve"> – </w:t>
      </w:r>
      <w:hyperlink r:id="rId1977" w:history="1">
        <w:r w:rsidRPr="005B3584">
          <w:rPr>
            <w:rStyle w:val="Hyperlink"/>
          </w:rPr>
          <w:t>ABC</w:t>
        </w:r>
      </w:hyperlink>
      <w:r>
        <w:t xml:space="preserve"> </w:t>
      </w:r>
    </w:p>
    <w:p w14:paraId="7D316487" w14:textId="60CFE695" w:rsidR="005B3584" w:rsidRPr="00F7041B" w:rsidRDefault="005B3584" w:rsidP="00F20106">
      <w:pPr>
        <w:pStyle w:val="Bulletslist"/>
      </w:pPr>
      <w:r>
        <w:rPr>
          <w:b/>
          <w:bCs/>
        </w:rPr>
        <w:t>9 March:</w:t>
      </w:r>
      <w:r>
        <w:t xml:space="preserve"> </w:t>
      </w:r>
      <w:r w:rsidRPr="005B3584">
        <w:t>COVID-19 vaccine supply and manufacturing in the UK</w:t>
      </w:r>
      <w:r>
        <w:t xml:space="preserve"> – </w:t>
      </w:r>
      <w:hyperlink r:id="rId1978" w:history="1">
        <w:r w:rsidRPr="005B3584">
          <w:rPr>
            <w:rStyle w:val="Hyperlink"/>
          </w:rPr>
          <w:t>GOV.UK</w:t>
        </w:r>
      </w:hyperlink>
      <w:r>
        <w:t xml:space="preserve"> </w:t>
      </w:r>
    </w:p>
    <w:p w14:paraId="0D16D6CA" w14:textId="6847E367" w:rsidR="00975B09" w:rsidRPr="00F7041B" w:rsidRDefault="00975B09" w:rsidP="00F20106">
      <w:pPr>
        <w:pStyle w:val="Bulletslist"/>
      </w:pPr>
      <w:r>
        <w:rPr>
          <w:b/>
          <w:bCs/>
        </w:rPr>
        <w:t xml:space="preserve">7 March: </w:t>
      </w:r>
      <w:r w:rsidRPr="00F7041B">
        <w:t>Boris Johnson hopes for third time lucky as England’s schools reopen</w:t>
      </w:r>
      <w:r>
        <w:t xml:space="preserve"> – </w:t>
      </w:r>
      <w:hyperlink r:id="rId1979" w:history="1">
        <w:r w:rsidRPr="00975B09">
          <w:rPr>
            <w:rStyle w:val="Hyperlink"/>
          </w:rPr>
          <w:t>POLITICO</w:t>
        </w:r>
      </w:hyperlink>
      <w:r>
        <w:t xml:space="preserve"> </w:t>
      </w:r>
    </w:p>
    <w:p w14:paraId="524CCCF3" w14:textId="46EE4AD1" w:rsidR="00A23AC6" w:rsidRPr="00F7041B" w:rsidRDefault="00A23AC6" w:rsidP="00F20106">
      <w:pPr>
        <w:pStyle w:val="Bulletslist"/>
      </w:pPr>
      <w:r>
        <w:rPr>
          <w:b/>
          <w:bCs/>
        </w:rPr>
        <w:t xml:space="preserve">4 March: </w:t>
      </w:r>
      <w:r w:rsidRPr="00F7041B">
        <w:t>UK regulator speeds process to OK coronavirus vaccines for new variants</w:t>
      </w:r>
      <w:r>
        <w:t xml:space="preserve"> – </w:t>
      </w:r>
      <w:hyperlink r:id="rId1980" w:history="1">
        <w:r w:rsidRPr="00A23AC6">
          <w:rPr>
            <w:rStyle w:val="Hyperlink"/>
          </w:rPr>
          <w:t>POLITICO</w:t>
        </w:r>
      </w:hyperlink>
      <w:r>
        <w:t xml:space="preserve"> </w:t>
      </w:r>
    </w:p>
    <w:p w14:paraId="4842DE62" w14:textId="08A8E459" w:rsidR="005C6FB1" w:rsidRDefault="005C6FB1" w:rsidP="00F20106">
      <w:pPr>
        <w:pStyle w:val="Bulletslist"/>
        <w:rPr>
          <w:b/>
          <w:bCs/>
        </w:rPr>
      </w:pPr>
      <w:r>
        <w:rPr>
          <w:b/>
          <w:bCs/>
        </w:rPr>
        <w:t xml:space="preserve">4 March: </w:t>
      </w:r>
      <w:r w:rsidRPr="00F7041B">
        <w:t>Guidance on strain changes in authorised COVID-19 vaccines</w:t>
      </w:r>
      <w:r>
        <w:t xml:space="preserve"> – </w:t>
      </w:r>
      <w:hyperlink r:id="rId1981" w:history="1">
        <w:r w:rsidRPr="005C6FB1">
          <w:rPr>
            <w:rStyle w:val="Hyperlink"/>
          </w:rPr>
          <w:t>GOV.UK</w:t>
        </w:r>
      </w:hyperlink>
      <w:r>
        <w:t xml:space="preserve"> </w:t>
      </w:r>
    </w:p>
    <w:p w14:paraId="7D67A50D" w14:textId="280AFAC3" w:rsidR="001D21F8" w:rsidRDefault="001D21F8" w:rsidP="00F20106">
      <w:pPr>
        <w:pStyle w:val="Bulletslist"/>
        <w:rPr>
          <w:b/>
          <w:bCs/>
        </w:rPr>
      </w:pPr>
      <w:r>
        <w:rPr>
          <w:b/>
          <w:bCs/>
        </w:rPr>
        <w:t xml:space="preserve">3 March: </w:t>
      </w:r>
      <w:r w:rsidRPr="008D722B">
        <w:t xml:space="preserve">Some UK arrivals waiting nine days for quarantine Covid tests – </w:t>
      </w:r>
      <w:hyperlink r:id="rId1982" w:history="1">
        <w:r w:rsidRPr="008D722B">
          <w:rPr>
            <w:rStyle w:val="Hyperlink"/>
          </w:rPr>
          <w:t>BBC</w:t>
        </w:r>
      </w:hyperlink>
      <w:r>
        <w:rPr>
          <w:b/>
          <w:bCs/>
        </w:rPr>
        <w:t xml:space="preserve"> </w:t>
      </w:r>
    </w:p>
    <w:p w14:paraId="04215FEC" w14:textId="79CE60E2" w:rsidR="00F20106" w:rsidRPr="008D722B" w:rsidRDefault="00F20106" w:rsidP="008D722B">
      <w:pPr>
        <w:pStyle w:val="Bulletslist"/>
        <w:rPr>
          <w:b/>
          <w:bCs/>
        </w:rPr>
      </w:pPr>
      <w:r w:rsidRPr="008D722B">
        <w:rPr>
          <w:b/>
          <w:bCs/>
        </w:rPr>
        <w:t xml:space="preserve">1 March: </w:t>
      </w:r>
      <w:r w:rsidRPr="008D722B">
        <w:t>Johnson &amp; Johnson applied for vaccine approval in UK late last week</w:t>
      </w:r>
      <w:r>
        <w:t xml:space="preserve"> – </w:t>
      </w:r>
      <w:hyperlink r:id="rId1983" w:history="1">
        <w:r w:rsidRPr="00F20106">
          <w:rPr>
            <w:rStyle w:val="Hyperlink"/>
          </w:rPr>
          <w:t xml:space="preserve">POLITICO </w:t>
        </w:r>
      </w:hyperlink>
      <w:r>
        <w:t xml:space="preserve"> </w:t>
      </w:r>
    </w:p>
    <w:p w14:paraId="22043C4C" w14:textId="382DCAF5" w:rsidR="00F0706B" w:rsidRDefault="00F0706B" w:rsidP="008D722B">
      <w:pPr>
        <w:pStyle w:val="Heading6"/>
        <w15:collapsed/>
      </w:pPr>
      <w:r>
        <w:t>February</w:t>
      </w:r>
    </w:p>
    <w:p w14:paraId="5C3A0594" w14:textId="3CD2F997" w:rsidR="001D21F8" w:rsidRDefault="001D21F8" w:rsidP="00F0706B">
      <w:pPr>
        <w:pStyle w:val="Bulletslist"/>
        <w:rPr>
          <w:b/>
          <w:bCs/>
        </w:rPr>
      </w:pPr>
      <w:r>
        <w:rPr>
          <w:b/>
          <w:bCs/>
        </w:rPr>
        <w:t xml:space="preserve">28 February: </w:t>
      </w:r>
      <w:r w:rsidRPr="008D722B">
        <w:t>All households with children of school age to get 2 rapid COVID-19 tests per person per week</w:t>
      </w:r>
      <w:r>
        <w:t xml:space="preserve"> – </w:t>
      </w:r>
      <w:hyperlink r:id="rId1984" w:history="1">
        <w:r w:rsidRPr="001D21F8">
          <w:rPr>
            <w:rStyle w:val="Hyperlink"/>
          </w:rPr>
          <w:t>GOV.UK</w:t>
        </w:r>
      </w:hyperlink>
      <w:r>
        <w:t xml:space="preserve"> </w:t>
      </w:r>
    </w:p>
    <w:p w14:paraId="5DD32C15" w14:textId="65BE9A80" w:rsidR="002B0A38" w:rsidRDefault="002B0A38" w:rsidP="00F0706B">
      <w:pPr>
        <w:pStyle w:val="Bulletslist"/>
        <w:rPr>
          <w:b/>
          <w:bCs/>
        </w:rPr>
      </w:pPr>
      <w:r>
        <w:rPr>
          <w:b/>
          <w:bCs/>
        </w:rPr>
        <w:t xml:space="preserve">22 February: </w:t>
      </w:r>
      <w:r w:rsidRPr="008D722B">
        <w:t>How the UK gained an edge with AstraZeneca’s vaccine commitments</w:t>
      </w:r>
      <w:r>
        <w:t xml:space="preserve"> – </w:t>
      </w:r>
      <w:hyperlink r:id="rId1985" w:history="1">
        <w:r w:rsidRPr="002B0A38">
          <w:rPr>
            <w:rStyle w:val="Hyperlink"/>
          </w:rPr>
          <w:t>POLITICO</w:t>
        </w:r>
      </w:hyperlink>
      <w:r>
        <w:t xml:space="preserve"> </w:t>
      </w:r>
    </w:p>
    <w:p w14:paraId="67EF9B32" w14:textId="1413FCBA" w:rsidR="00142399" w:rsidRDefault="00142399" w:rsidP="00F0706B">
      <w:pPr>
        <w:pStyle w:val="Bulletslist"/>
        <w:rPr>
          <w:b/>
          <w:bCs/>
        </w:rPr>
      </w:pPr>
      <w:r>
        <w:rPr>
          <w:b/>
          <w:bCs/>
        </w:rPr>
        <w:t xml:space="preserve">22 February: </w:t>
      </w:r>
      <w:r w:rsidRPr="008E64D7">
        <w:t>The government has published the ‘COVID-19 Response - Spring 2021’, setting out the roadmap out of the current lockdown for England</w:t>
      </w:r>
      <w:r>
        <w:t xml:space="preserve"> – </w:t>
      </w:r>
      <w:hyperlink r:id="rId1986" w:history="1">
        <w:r w:rsidRPr="00142399">
          <w:rPr>
            <w:rStyle w:val="Hyperlink"/>
          </w:rPr>
          <w:t>GOV.UK</w:t>
        </w:r>
      </w:hyperlink>
      <w:r>
        <w:t xml:space="preserve"> </w:t>
      </w:r>
    </w:p>
    <w:p w14:paraId="63B233DD" w14:textId="3AFBC634" w:rsidR="00142399" w:rsidRDefault="00142399" w:rsidP="00F0706B">
      <w:pPr>
        <w:pStyle w:val="Bulletslist"/>
        <w:rPr>
          <w:b/>
          <w:bCs/>
        </w:rPr>
      </w:pPr>
      <w:r>
        <w:rPr>
          <w:b/>
          <w:bCs/>
        </w:rPr>
        <w:t xml:space="preserve">22 February: </w:t>
      </w:r>
      <w:r w:rsidRPr="008E64D7">
        <w:t>Coronavirus vaccines cutting hospitalization after first dose</w:t>
      </w:r>
      <w:r>
        <w:t xml:space="preserve"> – </w:t>
      </w:r>
      <w:hyperlink r:id="rId1987" w:history="1">
        <w:r w:rsidRPr="00142399">
          <w:rPr>
            <w:rStyle w:val="Hyperlink"/>
          </w:rPr>
          <w:t xml:space="preserve">POLITICO </w:t>
        </w:r>
      </w:hyperlink>
      <w:r>
        <w:t xml:space="preserve"> </w:t>
      </w:r>
    </w:p>
    <w:p w14:paraId="7FFA9319" w14:textId="4C1BDB20" w:rsidR="00142399" w:rsidRPr="00142399" w:rsidRDefault="00142399" w:rsidP="00F0706B">
      <w:pPr>
        <w:pStyle w:val="Bulletslist"/>
        <w:rPr>
          <w:b/>
          <w:bCs/>
        </w:rPr>
      </w:pPr>
      <w:r w:rsidRPr="008E64D7">
        <w:rPr>
          <w:b/>
          <w:bCs/>
        </w:rPr>
        <w:t xml:space="preserve">22 February: </w:t>
      </w:r>
      <w:r w:rsidRPr="008E64D7">
        <w:t>What to expect when Boris Johnson unveils England’s roadmap out of lockdown</w:t>
      </w:r>
      <w:r>
        <w:t xml:space="preserve"> – </w:t>
      </w:r>
      <w:hyperlink r:id="rId1988" w:history="1">
        <w:r w:rsidRPr="00142399">
          <w:rPr>
            <w:rStyle w:val="Hyperlink"/>
          </w:rPr>
          <w:t>POLITICO</w:t>
        </w:r>
      </w:hyperlink>
      <w:r>
        <w:t xml:space="preserve"> </w:t>
      </w:r>
    </w:p>
    <w:p w14:paraId="4349550A" w14:textId="3BB3E8E6" w:rsidR="00142399" w:rsidRPr="008E64D7" w:rsidRDefault="00142399" w:rsidP="00F0706B">
      <w:pPr>
        <w:pStyle w:val="Bulletslist"/>
      </w:pPr>
      <w:r w:rsidRPr="008E64D7">
        <w:rPr>
          <w:b/>
          <w:bCs/>
        </w:rPr>
        <w:t>21 February:</w:t>
      </w:r>
      <w:r>
        <w:t xml:space="preserve"> </w:t>
      </w:r>
      <w:r w:rsidRPr="00142399">
        <w:t>Boris Johnson: UK adults to be vaccinated by July 31</w:t>
      </w:r>
      <w:r>
        <w:t xml:space="preserve"> – </w:t>
      </w:r>
      <w:hyperlink r:id="rId1989" w:history="1">
        <w:r w:rsidRPr="00142399">
          <w:rPr>
            <w:rStyle w:val="Hyperlink"/>
          </w:rPr>
          <w:t>POLITICO</w:t>
        </w:r>
      </w:hyperlink>
      <w:r>
        <w:t xml:space="preserve"> </w:t>
      </w:r>
    </w:p>
    <w:p w14:paraId="1438F725" w14:textId="796C1AB4" w:rsidR="00142399" w:rsidRPr="008E64D7" w:rsidRDefault="00142399" w:rsidP="00F0706B">
      <w:pPr>
        <w:pStyle w:val="Bulletslist"/>
      </w:pPr>
      <w:r w:rsidRPr="008E64D7">
        <w:rPr>
          <w:b/>
          <w:bCs/>
        </w:rPr>
        <w:t>18 February:</w:t>
      </w:r>
      <w:r>
        <w:t xml:space="preserve"> </w:t>
      </w:r>
      <w:r w:rsidRPr="00142399">
        <w:t>Boris Johnson sets 100-day target for new vaccines ahead of G7</w:t>
      </w:r>
      <w:r>
        <w:t xml:space="preserve"> – </w:t>
      </w:r>
      <w:hyperlink r:id="rId1990" w:history="1">
        <w:r w:rsidRPr="00142399">
          <w:rPr>
            <w:rStyle w:val="Hyperlink"/>
          </w:rPr>
          <w:t>POLITICO</w:t>
        </w:r>
      </w:hyperlink>
      <w:r>
        <w:t xml:space="preserve"> </w:t>
      </w:r>
    </w:p>
    <w:p w14:paraId="1308A05C" w14:textId="793F80B1" w:rsidR="00142399" w:rsidRPr="008E64D7" w:rsidRDefault="00142399" w:rsidP="00F0706B">
      <w:pPr>
        <w:pStyle w:val="Bulletslist"/>
      </w:pPr>
      <w:r>
        <w:rPr>
          <w:b/>
          <w:bCs/>
        </w:rPr>
        <w:t xml:space="preserve">17 February: </w:t>
      </w:r>
      <w:r w:rsidRPr="008E64D7">
        <w:t xml:space="preserve">Study: Coronavirus infection rate drops in England – </w:t>
      </w:r>
      <w:hyperlink r:id="rId1991" w:history="1">
        <w:r w:rsidRPr="008E64D7">
          <w:rPr>
            <w:rStyle w:val="Hyperlink"/>
          </w:rPr>
          <w:t>POLITICO</w:t>
        </w:r>
      </w:hyperlink>
      <w:r w:rsidRPr="008E64D7">
        <w:t xml:space="preserve"> </w:t>
      </w:r>
    </w:p>
    <w:p w14:paraId="0ACA5266" w14:textId="42E62AE6" w:rsidR="00B06F77" w:rsidRPr="002E5C7B" w:rsidRDefault="00B06F77" w:rsidP="00F0706B">
      <w:pPr>
        <w:pStyle w:val="Bulletslist"/>
        <w:rPr>
          <w:b/>
          <w:bCs/>
        </w:rPr>
      </w:pPr>
      <w:r>
        <w:rPr>
          <w:b/>
          <w:bCs/>
        </w:rPr>
        <w:t xml:space="preserve">16 February: </w:t>
      </w:r>
      <w:r w:rsidRPr="002E5C7B">
        <w:t>Covid vaccine impact revealed in over-80s blood tests</w:t>
      </w:r>
      <w:r>
        <w:t xml:space="preserve"> – </w:t>
      </w:r>
      <w:hyperlink r:id="rId1992" w:history="1">
        <w:r w:rsidRPr="00B06F77">
          <w:rPr>
            <w:rStyle w:val="Hyperlink"/>
          </w:rPr>
          <w:t>BBC</w:t>
        </w:r>
      </w:hyperlink>
      <w:r>
        <w:t xml:space="preserve"> </w:t>
      </w:r>
    </w:p>
    <w:p w14:paraId="0959599E" w14:textId="272989B6" w:rsidR="00B06F77" w:rsidRPr="002E5C7B" w:rsidRDefault="00B06F77" w:rsidP="00F0706B">
      <w:pPr>
        <w:pStyle w:val="Bulletslist"/>
        <w:rPr>
          <w:b/>
          <w:bCs/>
        </w:rPr>
      </w:pPr>
      <w:r>
        <w:rPr>
          <w:b/>
          <w:bCs/>
        </w:rPr>
        <w:t xml:space="preserve">16 February: </w:t>
      </w:r>
      <w:r w:rsidRPr="002E5C7B">
        <w:t xml:space="preserve">UK companies look to make Covid-19 vaccinations mandatory – </w:t>
      </w:r>
      <w:hyperlink r:id="rId1993" w:history="1">
        <w:r w:rsidRPr="002E5C7B">
          <w:rPr>
            <w:rStyle w:val="Hyperlink"/>
          </w:rPr>
          <w:t>FT</w:t>
        </w:r>
      </w:hyperlink>
      <w:r>
        <w:rPr>
          <w:b/>
          <w:bCs/>
        </w:rPr>
        <w:t xml:space="preserve"> </w:t>
      </w:r>
    </w:p>
    <w:p w14:paraId="437BE7C7" w14:textId="50F50F02" w:rsidR="00B06F77" w:rsidRPr="002E5C7B" w:rsidRDefault="00B06F77" w:rsidP="00F0706B">
      <w:pPr>
        <w:pStyle w:val="Bulletslist"/>
        <w:rPr>
          <w:b/>
          <w:bCs/>
        </w:rPr>
      </w:pPr>
      <w:r>
        <w:rPr>
          <w:b/>
          <w:bCs/>
        </w:rPr>
        <w:t xml:space="preserve">16 February: </w:t>
      </w:r>
      <w:r w:rsidRPr="002E5C7B">
        <w:t xml:space="preserve">Rapid tests and vaccines 'will allow venues to reopen' </w:t>
      </w:r>
      <w:r>
        <w:t>–</w:t>
      </w:r>
      <w:r w:rsidRPr="002E5C7B">
        <w:t xml:space="preserve"> minister</w:t>
      </w:r>
      <w:r>
        <w:t xml:space="preserve"> – </w:t>
      </w:r>
      <w:hyperlink r:id="rId1994" w:history="1">
        <w:r w:rsidRPr="00B06F77">
          <w:rPr>
            <w:rStyle w:val="Hyperlink"/>
          </w:rPr>
          <w:t>BBC</w:t>
        </w:r>
      </w:hyperlink>
      <w:r>
        <w:t xml:space="preserve"> </w:t>
      </w:r>
    </w:p>
    <w:p w14:paraId="644DAC25" w14:textId="7AD27A1A" w:rsidR="00B06F77" w:rsidRDefault="00B06F77" w:rsidP="00F0706B">
      <w:pPr>
        <w:pStyle w:val="Bulletslist"/>
      </w:pPr>
      <w:r>
        <w:rPr>
          <w:b/>
          <w:bCs/>
        </w:rPr>
        <w:t xml:space="preserve">16 February: </w:t>
      </w:r>
      <w:r w:rsidRPr="002E5C7B">
        <w:t>Reopened festivals and stadiums in England could be used for mass Covid testing</w:t>
      </w:r>
      <w:r>
        <w:t xml:space="preserve"> – </w:t>
      </w:r>
      <w:hyperlink r:id="rId1995" w:history="1">
        <w:r w:rsidRPr="00B06F77">
          <w:rPr>
            <w:rStyle w:val="Hyperlink"/>
          </w:rPr>
          <w:t>The Guardian</w:t>
        </w:r>
      </w:hyperlink>
      <w:r>
        <w:t xml:space="preserve"> </w:t>
      </w:r>
    </w:p>
    <w:p w14:paraId="77A340F0" w14:textId="7F94CA34" w:rsidR="00B06F77" w:rsidRDefault="00B06F77" w:rsidP="00F0706B">
      <w:pPr>
        <w:pStyle w:val="Bulletslist"/>
      </w:pPr>
      <w:r>
        <w:rPr>
          <w:b/>
          <w:bCs/>
        </w:rPr>
        <w:t>16 February:</w:t>
      </w:r>
      <w:r>
        <w:t xml:space="preserve"> </w:t>
      </w:r>
      <w:r w:rsidRPr="00B06F77">
        <w:t>Surge testing expanded to more parts of England in search for South African variant cases</w:t>
      </w:r>
      <w:r>
        <w:t xml:space="preserve"> – </w:t>
      </w:r>
      <w:hyperlink r:id="rId1996" w:history="1">
        <w:r w:rsidRPr="00B06F77">
          <w:rPr>
            <w:rStyle w:val="Hyperlink"/>
          </w:rPr>
          <w:t>Sky News</w:t>
        </w:r>
      </w:hyperlink>
      <w:r>
        <w:t xml:space="preserve"> </w:t>
      </w:r>
    </w:p>
    <w:p w14:paraId="0A1E2AD9" w14:textId="12C9CFFF" w:rsidR="00B06F77" w:rsidRPr="002E5C7B" w:rsidRDefault="00B06F77" w:rsidP="00F0706B">
      <w:pPr>
        <w:pStyle w:val="Bulletslist"/>
      </w:pPr>
      <w:r>
        <w:rPr>
          <w:b/>
          <w:bCs/>
        </w:rPr>
        <w:t>16 February:</w:t>
      </w:r>
      <w:r>
        <w:t xml:space="preserve"> </w:t>
      </w:r>
      <w:r w:rsidRPr="00B06F77">
        <w:t>‘Encouraging’ signs for Covid vaccine as over-80s deaths fall in England</w:t>
      </w:r>
      <w:r>
        <w:t xml:space="preserve"> – </w:t>
      </w:r>
      <w:hyperlink r:id="rId1997" w:history="1">
        <w:r w:rsidRPr="00B06F77">
          <w:rPr>
            <w:rStyle w:val="Hyperlink"/>
          </w:rPr>
          <w:t>The Guardian</w:t>
        </w:r>
      </w:hyperlink>
      <w:r>
        <w:t xml:space="preserve"> </w:t>
      </w:r>
    </w:p>
    <w:p w14:paraId="0C836BED" w14:textId="7D7EF6AD" w:rsidR="000E4561" w:rsidRPr="000E4561" w:rsidRDefault="000E4561" w:rsidP="00F0706B">
      <w:pPr>
        <w:pStyle w:val="Bulletslist"/>
        <w:rPr>
          <w:b/>
          <w:bCs/>
        </w:rPr>
      </w:pPr>
      <w:r w:rsidRPr="002E5C7B">
        <w:rPr>
          <w:b/>
          <w:bCs/>
        </w:rPr>
        <w:t xml:space="preserve">15 February: </w:t>
      </w:r>
      <w:r w:rsidRPr="002E5C7B">
        <w:t>Boris Johnson wants current lockdown to be ‘the last’</w:t>
      </w:r>
      <w:r>
        <w:t xml:space="preserve"> – </w:t>
      </w:r>
      <w:hyperlink r:id="rId1998" w:history="1">
        <w:r w:rsidRPr="000E4561">
          <w:rPr>
            <w:rStyle w:val="Hyperlink"/>
          </w:rPr>
          <w:t>POLITICO</w:t>
        </w:r>
      </w:hyperlink>
      <w:r>
        <w:t xml:space="preserve"> </w:t>
      </w:r>
    </w:p>
    <w:p w14:paraId="113B6052" w14:textId="7B7682C3" w:rsidR="000E4561" w:rsidRPr="002E5C7B" w:rsidRDefault="000E4561" w:rsidP="00F0706B">
      <w:pPr>
        <w:pStyle w:val="Bulletslist"/>
      </w:pPr>
      <w:r w:rsidRPr="002E5C7B">
        <w:rPr>
          <w:b/>
          <w:bCs/>
        </w:rPr>
        <w:t>14 February:</w:t>
      </w:r>
      <w:r>
        <w:t xml:space="preserve"> </w:t>
      </w:r>
      <w:r w:rsidRPr="000E4561">
        <w:t>Boris Johnson hails ‘milestone’ as UK hits 15M coronavirus jabs</w:t>
      </w:r>
      <w:r>
        <w:t xml:space="preserve"> – </w:t>
      </w:r>
      <w:hyperlink r:id="rId1999" w:history="1">
        <w:r w:rsidRPr="000E4561">
          <w:rPr>
            <w:rStyle w:val="Hyperlink"/>
          </w:rPr>
          <w:t>POLITICO</w:t>
        </w:r>
      </w:hyperlink>
      <w:r>
        <w:t xml:space="preserve"> </w:t>
      </w:r>
    </w:p>
    <w:p w14:paraId="4CAF70F7" w14:textId="1194B6F4" w:rsidR="00B01A96" w:rsidRDefault="00B01A96" w:rsidP="00F0706B">
      <w:pPr>
        <w:pStyle w:val="Bulletslist"/>
      </w:pPr>
      <w:r w:rsidRPr="00E118A4">
        <w:rPr>
          <w:b/>
          <w:bCs/>
        </w:rPr>
        <w:t>10 February:</w:t>
      </w:r>
      <w:r>
        <w:t xml:space="preserve"> </w:t>
      </w:r>
      <w:r w:rsidRPr="00B01A96">
        <w:t>Poor support for self-isolation undermines the UK's Covid vaccination effort</w:t>
      </w:r>
      <w:r>
        <w:t xml:space="preserve"> – </w:t>
      </w:r>
      <w:hyperlink r:id="rId2000" w:history="1">
        <w:r w:rsidRPr="00B01A96">
          <w:rPr>
            <w:rStyle w:val="Hyperlink"/>
          </w:rPr>
          <w:t>The Guardian</w:t>
        </w:r>
      </w:hyperlink>
      <w:r>
        <w:t xml:space="preserve"> </w:t>
      </w:r>
    </w:p>
    <w:p w14:paraId="2DEC40FD" w14:textId="43A01E94" w:rsidR="00BF43C8" w:rsidRDefault="00BF43C8" w:rsidP="00F0706B">
      <w:pPr>
        <w:pStyle w:val="Bulletslist"/>
      </w:pPr>
      <w:r>
        <w:rPr>
          <w:b/>
          <w:bCs/>
        </w:rPr>
        <w:t>9 February:</w:t>
      </w:r>
      <w:r>
        <w:t xml:space="preserve"> </w:t>
      </w:r>
      <w:r w:rsidRPr="00BF43C8">
        <w:t>UK to require two additional coronavirus tests upon arrival</w:t>
      </w:r>
      <w:r>
        <w:t xml:space="preserve"> – </w:t>
      </w:r>
      <w:hyperlink r:id="rId2001" w:history="1">
        <w:r w:rsidRPr="00BF43C8">
          <w:rPr>
            <w:rStyle w:val="Hyperlink"/>
          </w:rPr>
          <w:t>POLITICO</w:t>
        </w:r>
      </w:hyperlink>
      <w:r>
        <w:t xml:space="preserve"> </w:t>
      </w:r>
    </w:p>
    <w:p w14:paraId="5C595815" w14:textId="72D1FDA1" w:rsidR="0038165D" w:rsidRPr="00E118A4" w:rsidRDefault="0038165D" w:rsidP="00F0706B">
      <w:pPr>
        <w:pStyle w:val="Bulletslist"/>
      </w:pPr>
      <w:r>
        <w:rPr>
          <w:b/>
          <w:bCs/>
        </w:rPr>
        <w:t>7 February:</w:t>
      </w:r>
      <w:r>
        <w:t xml:space="preserve"> </w:t>
      </w:r>
      <w:r w:rsidRPr="0038165D">
        <w:t>COVID-19: How close is the government to reaching its vaccination target?</w:t>
      </w:r>
      <w:r>
        <w:t xml:space="preserve"> – </w:t>
      </w:r>
      <w:hyperlink r:id="rId2002" w:history="1">
        <w:r w:rsidRPr="0038165D">
          <w:rPr>
            <w:rStyle w:val="Hyperlink"/>
          </w:rPr>
          <w:t>Sky News</w:t>
        </w:r>
      </w:hyperlink>
      <w:r>
        <w:t xml:space="preserve"> </w:t>
      </w:r>
    </w:p>
    <w:p w14:paraId="6166DC5F" w14:textId="48B11640" w:rsidR="00F56F02" w:rsidRPr="00E118A4" w:rsidRDefault="00F56F02" w:rsidP="00F0706B">
      <w:pPr>
        <w:pStyle w:val="Bulletslist"/>
      </w:pPr>
      <w:r w:rsidRPr="00E118A4">
        <w:rPr>
          <w:b/>
          <w:bCs/>
        </w:rPr>
        <w:t>4 February:</w:t>
      </w:r>
      <w:r>
        <w:t xml:space="preserve"> </w:t>
      </w:r>
      <w:r w:rsidRPr="00F56F02">
        <w:t>UK arrivals from virus hotspots face hotel quarantine from February 15</w:t>
      </w:r>
      <w:r>
        <w:t xml:space="preserve"> – </w:t>
      </w:r>
      <w:hyperlink r:id="rId2003" w:history="1">
        <w:r w:rsidRPr="00F56F02">
          <w:rPr>
            <w:rStyle w:val="Hyperlink"/>
          </w:rPr>
          <w:t>POLITICO</w:t>
        </w:r>
      </w:hyperlink>
      <w:r>
        <w:t xml:space="preserve"> </w:t>
      </w:r>
    </w:p>
    <w:p w14:paraId="69CE1FCD" w14:textId="64CB2C14" w:rsidR="0041276B" w:rsidRDefault="00391807" w:rsidP="00F0706B">
      <w:pPr>
        <w:pStyle w:val="Bulletslist"/>
      </w:pPr>
      <w:r w:rsidRPr="00A24812">
        <w:rPr>
          <w:b/>
          <w:bCs/>
        </w:rPr>
        <w:t>3 February:</w:t>
      </w:r>
      <w:r>
        <w:t xml:space="preserve"> </w:t>
      </w:r>
      <w:r w:rsidRPr="00391807">
        <w:t>UK passes 10m Covid vaccination milestone</w:t>
      </w:r>
      <w:r>
        <w:t xml:space="preserve"> – </w:t>
      </w:r>
      <w:hyperlink r:id="rId2004" w:history="1">
        <w:r w:rsidRPr="00391807">
          <w:rPr>
            <w:rStyle w:val="Hyperlink"/>
          </w:rPr>
          <w:t>The Guardian</w:t>
        </w:r>
      </w:hyperlink>
    </w:p>
    <w:p w14:paraId="761BC291" w14:textId="03A9239F" w:rsidR="00F0706B" w:rsidRDefault="0041276B" w:rsidP="00A24812">
      <w:pPr>
        <w:pStyle w:val="Bulletslist"/>
      </w:pPr>
      <w:r>
        <w:rPr>
          <w:b/>
          <w:bCs/>
        </w:rPr>
        <w:t>1 February:</w:t>
      </w:r>
      <w:r>
        <w:t xml:space="preserve"> </w:t>
      </w:r>
      <w:r w:rsidRPr="0041276B">
        <w:t>UK bids to contain South African coronavirus strain with door-to-door tests</w:t>
      </w:r>
      <w:r>
        <w:t xml:space="preserve"> – </w:t>
      </w:r>
      <w:hyperlink r:id="rId2005" w:history="1">
        <w:r w:rsidRPr="0041276B">
          <w:rPr>
            <w:rStyle w:val="Hyperlink"/>
          </w:rPr>
          <w:t xml:space="preserve">POLITICO </w:t>
        </w:r>
      </w:hyperlink>
      <w:r w:rsidR="00391807">
        <w:t xml:space="preserve"> </w:t>
      </w:r>
    </w:p>
    <w:p w14:paraId="30B1896E" w14:textId="439CEC23" w:rsidR="00863CBE" w:rsidRDefault="00863CBE" w:rsidP="00A24812">
      <w:pPr>
        <w:pStyle w:val="Heading6"/>
        <w15:collapsed/>
      </w:pPr>
      <w:r>
        <w:t>January</w:t>
      </w:r>
    </w:p>
    <w:p w14:paraId="04717ABF" w14:textId="10C565D2" w:rsidR="00287F66" w:rsidRDefault="00287F66" w:rsidP="00863CBE">
      <w:pPr>
        <w:pStyle w:val="Bulletslist"/>
        <w:rPr>
          <w:b/>
          <w:bCs/>
        </w:rPr>
      </w:pPr>
      <w:r>
        <w:rPr>
          <w:b/>
          <w:bCs/>
        </w:rPr>
        <w:t xml:space="preserve">27 January: </w:t>
      </w:r>
      <w:r w:rsidRPr="00A24812">
        <w:t xml:space="preserve">Boris Johnson sketches route to lockdown review – </w:t>
      </w:r>
      <w:hyperlink r:id="rId2006" w:history="1">
        <w:r w:rsidRPr="00A24812">
          <w:rPr>
            <w:rStyle w:val="Hyperlink"/>
          </w:rPr>
          <w:t>POLITICO</w:t>
        </w:r>
      </w:hyperlink>
      <w:r>
        <w:rPr>
          <w:b/>
          <w:bCs/>
        </w:rPr>
        <w:t xml:space="preserve"> </w:t>
      </w:r>
    </w:p>
    <w:p w14:paraId="5550D5F6" w14:textId="6D69871E" w:rsidR="00A432A0" w:rsidRDefault="00A432A0" w:rsidP="00863CBE">
      <w:pPr>
        <w:pStyle w:val="Bulletslist"/>
        <w:rPr>
          <w:b/>
          <w:bCs/>
        </w:rPr>
      </w:pPr>
      <w:r>
        <w:rPr>
          <w:b/>
          <w:bCs/>
        </w:rPr>
        <w:t xml:space="preserve">27 January: </w:t>
      </w:r>
      <w:r w:rsidRPr="00785566">
        <w:t>Covid in Scotland: Construction of testing 'mega lab' halted</w:t>
      </w:r>
      <w:r>
        <w:t xml:space="preserve"> – </w:t>
      </w:r>
      <w:hyperlink r:id="rId2007" w:history="1">
        <w:r w:rsidRPr="00A432A0">
          <w:rPr>
            <w:rStyle w:val="Hyperlink"/>
          </w:rPr>
          <w:t>BBC</w:t>
        </w:r>
      </w:hyperlink>
      <w:r>
        <w:t xml:space="preserve"> </w:t>
      </w:r>
    </w:p>
    <w:p w14:paraId="73B035C2" w14:textId="6D90566F" w:rsidR="0008634A" w:rsidRDefault="0008634A" w:rsidP="00863CBE">
      <w:pPr>
        <w:pStyle w:val="Bulletslist"/>
        <w:rPr>
          <w:b/>
          <w:bCs/>
        </w:rPr>
      </w:pPr>
      <w:r>
        <w:rPr>
          <w:b/>
          <w:bCs/>
        </w:rPr>
        <w:t xml:space="preserve">24 January: </w:t>
      </w:r>
      <w:r w:rsidRPr="00785566">
        <w:t xml:space="preserve">Gap between Pfizer vaccine doses should be halved, say doctors – </w:t>
      </w:r>
      <w:hyperlink r:id="rId2008" w:history="1">
        <w:r w:rsidRPr="00785566">
          <w:rPr>
            <w:rStyle w:val="Hyperlink"/>
          </w:rPr>
          <w:t>BBC</w:t>
        </w:r>
      </w:hyperlink>
      <w:r>
        <w:rPr>
          <w:b/>
          <w:bCs/>
        </w:rPr>
        <w:t xml:space="preserve"> </w:t>
      </w:r>
    </w:p>
    <w:p w14:paraId="785CAC8B" w14:textId="76AD5C05" w:rsidR="0008634A" w:rsidRPr="00785566" w:rsidRDefault="0008634A" w:rsidP="00863CBE">
      <w:pPr>
        <w:pStyle w:val="Bulletslist"/>
      </w:pPr>
      <w:r w:rsidRPr="00785566">
        <w:rPr>
          <w:b/>
          <w:bCs/>
        </w:rPr>
        <w:t xml:space="preserve">22 January: </w:t>
      </w:r>
      <w:r w:rsidRPr="00785566">
        <w:t xml:space="preserve">UK considering border closures, minister says – </w:t>
      </w:r>
      <w:hyperlink r:id="rId2009" w:history="1">
        <w:r w:rsidRPr="00785566">
          <w:rPr>
            <w:rStyle w:val="Hyperlink"/>
          </w:rPr>
          <w:t>POLITICO</w:t>
        </w:r>
      </w:hyperlink>
      <w:r w:rsidRPr="00785566">
        <w:t xml:space="preserve"> </w:t>
      </w:r>
    </w:p>
    <w:p w14:paraId="3C74C777" w14:textId="288B0572" w:rsidR="00551D53" w:rsidRDefault="00173263" w:rsidP="00863CBE">
      <w:pPr>
        <w:pStyle w:val="Bulletslist"/>
      </w:pPr>
      <w:r w:rsidRPr="00224529">
        <w:rPr>
          <w:b/>
          <w:bCs/>
        </w:rPr>
        <w:t>19 January:</w:t>
      </w:r>
      <w:r>
        <w:t xml:space="preserve"> </w:t>
      </w:r>
      <w:r w:rsidRPr="00173263">
        <w:t>Travellers coming to UK without negative Covid tests waved through border controls</w:t>
      </w:r>
      <w:r w:rsidR="00551D53">
        <w:t xml:space="preserve"> – </w:t>
      </w:r>
      <w:hyperlink r:id="rId2010" w:history="1">
        <w:r w:rsidR="00551D53" w:rsidRPr="00551D53">
          <w:rPr>
            <w:rStyle w:val="Hyperlink"/>
          </w:rPr>
          <w:t>The Telegraph</w:t>
        </w:r>
      </w:hyperlink>
    </w:p>
    <w:p w14:paraId="177C1D4D" w14:textId="182655D9" w:rsidR="00173263" w:rsidRPr="00224529" w:rsidRDefault="00551D53" w:rsidP="00863CBE">
      <w:pPr>
        <w:pStyle w:val="Bulletslist"/>
      </w:pPr>
      <w:r>
        <w:rPr>
          <w:b/>
          <w:bCs/>
        </w:rPr>
        <w:t>19 January:</w:t>
      </w:r>
      <w:r>
        <w:t xml:space="preserve"> </w:t>
      </w:r>
      <w:r w:rsidRPr="00551D53">
        <w:t>Ministers set to halt plans for daily Covid tests in English schools</w:t>
      </w:r>
      <w:r>
        <w:t xml:space="preserve"> – </w:t>
      </w:r>
      <w:hyperlink r:id="rId2011" w:history="1">
        <w:r w:rsidRPr="00551D53">
          <w:rPr>
            <w:rStyle w:val="Hyperlink"/>
          </w:rPr>
          <w:t xml:space="preserve">The Guardian </w:t>
        </w:r>
      </w:hyperlink>
      <w:r>
        <w:t xml:space="preserve"> </w:t>
      </w:r>
    </w:p>
    <w:p w14:paraId="20BE77B9" w14:textId="09798F53" w:rsidR="00AF77FC" w:rsidRPr="00224529" w:rsidRDefault="00AF77FC" w:rsidP="00863CBE">
      <w:pPr>
        <w:pStyle w:val="Bulletslist"/>
      </w:pPr>
      <w:r w:rsidRPr="00224529">
        <w:rPr>
          <w:b/>
          <w:bCs/>
        </w:rPr>
        <w:t>18 January:</w:t>
      </w:r>
      <w:r>
        <w:t xml:space="preserve"> </w:t>
      </w:r>
      <w:r w:rsidRPr="00AF77FC">
        <w:t>Britain expands coronavirus vaccinations to over 70s in ‘race against death’</w:t>
      </w:r>
      <w:r>
        <w:t xml:space="preserve"> – </w:t>
      </w:r>
      <w:hyperlink r:id="rId2012" w:history="1">
        <w:r w:rsidRPr="00AF77FC">
          <w:rPr>
            <w:rStyle w:val="Hyperlink"/>
          </w:rPr>
          <w:t>POLITICO</w:t>
        </w:r>
      </w:hyperlink>
      <w:r>
        <w:t xml:space="preserve"> </w:t>
      </w:r>
    </w:p>
    <w:p w14:paraId="25E83DA7" w14:textId="51EA334A" w:rsidR="00D535B3" w:rsidRDefault="00D535B3" w:rsidP="00863CBE">
      <w:pPr>
        <w:pStyle w:val="Bulletslist"/>
      </w:pPr>
      <w:r w:rsidRPr="00D535B3">
        <w:rPr>
          <w:b/>
          <w:bCs/>
        </w:rPr>
        <w:t>13 January:</w:t>
      </w:r>
      <w:r>
        <w:t xml:space="preserve"> </w:t>
      </w:r>
      <w:r w:rsidRPr="00D535B3">
        <w:t>Large trial of new treatment begins in UK</w:t>
      </w:r>
      <w:r>
        <w:t xml:space="preserve"> – </w:t>
      </w:r>
      <w:hyperlink r:id="rId2013" w:history="1">
        <w:r w:rsidRPr="00D535B3">
          <w:rPr>
            <w:rStyle w:val="Hyperlink"/>
          </w:rPr>
          <w:t>BBC</w:t>
        </w:r>
      </w:hyperlink>
      <w:r>
        <w:t xml:space="preserve"> </w:t>
      </w:r>
    </w:p>
    <w:p w14:paraId="275A2CFA" w14:textId="50DA9B11" w:rsidR="00D535B3" w:rsidRDefault="00D535B3" w:rsidP="00863CBE">
      <w:pPr>
        <w:pStyle w:val="Bulletslist"/>
      </w:pPr>
      <w:r>
        <w:rPr>
          <w:b/>
          <w:bCs/>
        </w:rPr>
        <w:t>13 January:</w:t>
      </w:r>
      <w:r>
        <w:t xml:space="preserve"> </w:t>
      </w:r>
      <w:r w:rsidRPr="00D535B3">
        <w:t>UK approves Excalibur’s Covid-19 antigen test for mass screening</w:t>
      </w:r>
      <w:r>
        <w:t xml:space="preserve"> – </w:t>
      </w:r>
      <w:hyperlink r:id="rId2014" w:history="1">
        <w:r w:rsidRPr="00D535B3">
          <w:rPr>
            <w:rStyle w:val="Hyperlink"/>
          </w:rPr>
          <w:t>Medical Device Network</w:t>
        </w:r>
      </w:hyperlink>
      <w:r>
        <w:t xml:space="preserve"> </w:t>
      </w:r>
    </w:p>
    <w:p w14:paraId="58E55045" w14:textId="6B6598AB" w:rsidR="00D535B3" w:rsidRDefault="00D535B3" w:rsidP="00863CBE">
      <w:pPr>
        <w:pStyle w:val="Bulletslist"/>
      </w:pPr>
      <w:r>
        <w:rPr>
          <w:b/>
          <w:bCs/>
        </w:rPr>
        <w:t>12 January:</w:t>
      </w:r>
      <w:r>
        <w:t xml:space="preserve"> </w:t>
      </w:r>
      <w:r w:rsidRPr="00D535B3">
        <w:t>UK science advisers: publish evidence behind COVID vaccine changes</w:t>
      </w:r>
      <w:r>
        <w:t xml:space="preserve"> – </w:t>
      </w:r>
      <w:hyperlink r:id="rId2015" w:history="1">
        <w:r w:rsidRPr="00D535B3">
          <w:rPr>
            <w:rStyle w:val="Hyperlink"/>
          </w:rPr>
          <w:t>nature</w:t>
        </w:r>
      </w:hyperlink>
      <w:r>
        <w:t xml:space="preserve"> </w:t>
      </w:r>
    </w:p>
    <w:p w14:paraId="339ED04F" w14:textId="7519B155" w:rsidR="00D535B3" w:rsidRPr="00D535B3" w:rsidRDefault="00D535B3" w:rsidP="00863CBE">
      <w:pPr>
        <w:pStyle w:val="Bulletslist"/>
      </w:pPr>
      <w:r>
        <w:rPr>
          <w:b/>
          <w:bCs/>
        </w:rPr>
        <w:t>12 January:</w:t>
      </w:r>
      <w:r>
        <w:t xml:space="preserve"> </w:t>
      </w:r>
      <w:r w:rsidRPr="00D535B3">
        <w:t>Covid-19: government must urgently rethink lateral flow test roll out</w:t>
      </w:r>
      <w:r>
        <w:t xml:space="preserve"> – </w:t>
      </w:r>
      <w:hyperlink r:id="rId2016" w:history="1">
        <w:r w:rsidRPr="00D535B3">
          <w:rPr>
            <w:rStyle w:val="Hyperlink"/>
          </w:rPr>
          <w:t>BMJ</w:t>
        </w:r>
      </w:hyperlink>
      <w:r>
        <w:t xml:space="preserve"> </w:t>
      </w:r>
    </w:p>
    <w:p w14:paraId="5F5A25C3" w14:textId="617FACB0" w:rsidR="009078FB" w:rsidRDefault="009078FB" w:rsidP="00863CBE">
      <w:pPr>
        <w:pStyle w:val="Bulletslist"/>
      </w:pPr>
      <w:r w:rsidRPr="009078FB">
        <w:rPr>
          <w:b/>
          <w:bCs/>
        </w:rPr>
        <w:t>11 January:</w:t>
      </w:r>
      <w:r>
        <w:t xml:space="preserve"> </w:t>
      </w:r>
      <w:r w:rsidRPr="009078FB">
        <w:t>Government publishes plan for the largest vaccination programme in British history</w:t>
      </w:r>
      <w:r>
        <w:t xml:space="preserve"> – </w:t>
      </w:r>
      <w:hyperlink r:id="rId2017" w:history="1">
        <w:r w:rsidRPr="009078FB">
          <w:rPr>
            <w:rStyle w:val="Hyperlink"/>
          </w:rPr>
          <w:t>GOV.UK</w:t>
        </w:r>
      </w:hyperlink>
    </w:p>
    <w:p w14:paraId="7A10C86E" w14:textId="7F2633E2" w:rsidR="00706448" w:rsidRDefault="00706448" w:rsidP="00863CBE">
      <w:pPr>
        <w:pStyle w:val="Bulletslist"/>
      </w:pPr>
      <w:r>
        <w:rPr>
          <w:b/>
          <w:bCs/>
        </w:rPr>
        <w:t>10 January:</w:t>
      </w:r>
      <w:r>
        <w:t xml:space="preserve"> </w:t>
      </w:r>
      <w:r w:rsidRPr="00706448">
        <w:t>Mass testing for asymptomatic Covid to be rolled out across England</w:t>
      </w:r>
      <w:r>
        <w:t xml:space="preserve"> – </w:t>
      </w:r>
      <w:hyperlink r:id="rId2018" w:history="1">
        <w:r w:rsidRPr="00706448">
          <w:rPr>
            <w:rStyle w:val="Hyperlink"/>
          </w:rPr>
          <w:t>FT</w:t>
        </w:r>
      </w:hyperlink>
      <w:r>
        <w:t xml:space="preserve"> </w:t>
      </w:r>
    </w:p>
    <w:p w14:paraId="407CCDDD" w14:textId="3F639DA8" w:rsidR="00D535B3" w:rsidRDefault="00D535B3" w:rsidP="00863CBE">
      <w:pPr>
        <w:pStyle w:val="Bulletslist"/>
      </w:pPr>
      <w:r>
        <w:rPr>
          <w:b/>
          <w:bCs/>
        </w:rPr>
        <w:t>10 January:</w:t>
      </w:r>
      <w:r>
        <w:t xml:space="preserve"> </w:t>
      </w:r>
      <w:r w:rsidRPr="00D535B3">
        <w:t>Government to deploy first British-manufactured rapid lateral flow antigen tests for COVID-19</w:t>
      </w:r>
      <w:r>
        <w:t xml:space="preserve"> – </w:t>
      </w:r>
      <w:hyperlink r:id="rId2019" w:history="1">
        <w:r w:rsidRPr="00551D53">
          <w:rPr>
            <w:rStyle w:val="Hyperlink"/>
          </w:rPr>
          <w:t>G</w:t>
        </w:r>
        <w:r w:rsidR="00551D53" w:rsidRPr="00551D53">
          <w:rPr>
            <w:rStyle w:val="Hyperlink"/>
          </w:rPr>
          <w:t>OV.UK</w:t>
        </w:r>
      </w:hyperlink>
      <w:r w:rsidR="00551D53" w:rsidDel="00551D53">
        <w:t xml:space="preserve"> </w:t>
      </w:r>
    </w:p>
    <w:p w14:paraId="65CA98F3" w14:textId="75ACF6B1" w:rsidR="009078FB" w:rsidRDefault="009078FB" w:rsidP="00863CBE">
      <w:pPr>
        <w:pStyle w:val="Bulletslist"/>
      </w:pPr>
      <w:r>
        <w:rPr>
          <w:b/>
          <w:bCs/>
        </w:rPr>
        <w:t>10 January:</w:t>
      </w:r>
      <w:r>
        <w:t xml:space="preserve"> </w:t>
      </w:r>
      <w:r w:rsidRPr="009078FB">
        <w:t>Asymptomatic testing to be rolled out across the country starting this week</w:t>
      </w:r>
      <w:r>
        <w:t xml:space="preserve"> – </w:t>
      </w:r>
      <w:hyperlink r:id="rId2020" w:history="1">
        <w:r w:rsidRPr="009078FB">
          <w:rPr>
            <w:rStyle w:val="Hyperlink"/>
          </w:rPr>
          <w:t>GOV.UK</w:t>
        </w:r>
      </w:hyperlink>
      <w:r>
        <w:t xml:space="preserve"> </w:t>
      </w:r>
    </w:p>
    <w:p w14:paraId="0780DF90" w14:textId="26421720" w:rsidR="009078FB" w:rsidRPr="009078FB" w:rsidRDefault="009078FB" w:rsidP="00863CBE">
      <w:pPr>
        <w:pStyle w:val="Bulletslist"/>
      </w:pPr>
      <w:r>
        <w:rPr>
          <w:b/>
          <w:bCs/>
        </w:rPr>
        <w:t>8 January:</w:t>
      </w:r>
      <w:r>
        <w:t xml:space="preserve"> </w:t>
      </w:r>
      <w:r w:rsidRPr="009078FB">
        <w:t>Mandatory COVID-19 testing introduced to bolster border measures</w:t>
      </w:r>
      <w:r>
        <w:t xml:space="preserve"> – </w:t>
      </w:r>
      <w:hyperlink r:id="rId2021" w:history="1">
        <w:r w:rsidRPr="009078FB">
          <w:rPr>
            <w:rStyle w:val="Hyperlink"/>
          </w:rPr>
          <w:t>GOV.UK</w:t>
        </w:r>
      </w:hyperlink>
    </w:p>
    <w:p w14:paraId="04ED4F1C" w14:textId="21268F74" w:rsidR="00863CBE" w:rsidRPr="00863CBE" w:rsidRDefault="00863CBE" w:rsidP="00863CBE">
      <w:pPr>
        <w:pStyle w:val="Bulletslist"/>
      </w:pPr>
      <w:r w:rsidRPr="00863CBE">
        <w:rPr>
          <w:b/>
          <w:bCs/>
        </w:rPr>
        <w:t xml:space="preserve">6 January: </w:t>
      </w:r>
      <w:r>
        <w:t>G</w:t>
      </w:r>
      <w:r w:rsidRPr="00863CBE">
        <w:t xml:space="preserve">overnment to introduce mandatory </w:t>
      </w:r>
      <w:r>
        <w:t>COVID</w:t>
      </w:r>
      <w:r w:rsidRPr="00863CBE">
        <w:t xml:space="preserve"> tests for </w:t>
      </w:r>
      <w:r>
        <w:t>UK</w:t>
      </w:r>
      <w:r w:rsidRPr="00863CBE">
        <w:t>-bound travellers</w:t>
      </w:r>
      <w:r>
        <w:t xml:space="preserve"> – </w:t>
      </w:r>
      <w:hyperlink r:id="rId2022" w:history="1">
        <w:r w:rsidRPr="00863CBE">
          <w:rPr>
            <w:rStyle w:val="Hyperlink"/>
          </w:rPr>
          <w:t>Independent</w:t>
        </w:r>
      </w:hyperlink>
      <w:r>
        <w:t xml:space="preserve"> </w:t>
      </w:r>
    </w:p>
    <w:p w14:paraId="522FA3AA" w14:textId="1853842D" w:rsidR="003710DB" w:rsidRPr="004C0A20" w:rsidRDefault="00B442DC" w:rsidP="001425CB">
      <w:pPr>
        <w:pStyle w:val="Heading5"/>
        <w15:collapsed/>
        <w:rPr>
          <w:b/>
          <w:bCs/>
        </w:rPr>
      </w:pPr>
      <w:bookmarkStart w:id="88" w:name="_Hlk36650672"/>
      <w:r w:rsidRPr="004C0A20">
        <w:rPr>
          <w:b/>
          <w:bCs/>
        </w:rPr>
        <w:t>2020</w:t>
      </w:r>
    </w:p>
    <w:p w14:paraId="0FD39A40" w14:textId="1E56B759" w:rsidR="001C5300" w:rsidRDefault="001C5300" w:rsidP="004C0A20">
      <w:pPr>
        <w:pStyle w:val="Heading6"/>
      </w:pPr>
      <w:r>
        <w:t>December</w:t>
      </w:r>
    </w:p>
    <w:p w14:paraId="4827816A" w14:textId="3DF50AB9" w:rsidR="00D80F67" w:rsidRPr="0071482C" w:rsidRDefault="00D80F67" w:rsidP="00AF5C94">
      <w:pPr>
        <w:pStyle w:val="Bulletslist"/>
      </w:pPr>
      <w:r w:rsidRPr="0071482C">
        <w:rPr>
          <w:b/>
          <w:bCs/>
        </w:rPr>
        <w:t>16 December:</w:t>
      </w:r>
      <w:r>
        <w:t xml:space="preserve"> </w:t>
      </w:r>
      <w:r w:rsidRPr="00D80F67">
        <w:t>Army develops spray to kill coronavirus</w:t>
      </w:r>
      <w:r>
        <w:t xml:space="preserve"> – </w:t>
      </w:r>
      <w:hyperlink r:id="rId2023" w:history="1">
        <w:r w:rsidRPr="00D80F67">
          <w:rPr>
            <w:rStyle w:val="Hyperlink"/>
          </w:rPr>
          <w:t>Gov.UK</w:t>
        </w:r>
      </w:hyperlink>
    </w:p>
    <w:p w14:paraId="6272467A" w14:textId="6FB9DB85" w:rsidR="00D80F67" w:rsidRPr="0071482C" w:rsidRDefault="00D80F67" w:rsidP="00AF5C94">
      <w:pPr>
        <w:pStyle w:val="Bulletslist"/>
      </w:pPr>
      <w:r w:rsidRPr="0071482C">
        <w:rPr>
          <w:b/>
          <w:bCs/>
        </w:rPr>
        <w:t xml:space="preserve">16 December: </w:t>
      </w:r>
      <w:r w:rsidRPr="00D80F67">
        <w:t>Covid vaccine: More than 130,000 vaccinated in UK in first week</w:t>
      </w:r>
      <w:r>
        <w:t xml:space="preserve"> – </w:t>
      </w:r>
      <w:hyperlink r:id="rId2024" w:history="1">
        <w:r w:rsidRPr="00D80F67">
          <w:rPr>
            <w:rStyle w:val="Hyperlink"/>
          </w:rPr>
          <w:t>BBC</w:t>
        </w:r>
      </w:hyperlink>
      <w:r>
        <w:t xml:space="preserve"> </w:t>
      </w:r>
    </w:p>
    <w:p w14:paraId="248B458A" w14:textId="3592F949" w:rsidR="009F5C7B" w:rsidRPr="00F07264" w:rsidRDefault="009F5C7B" w:rsidP="00AF5C94">
      <w:pPr>
        <w:pStyle w:val="Bulletslist"/>
      </w:pPr>
      <w:r w:rsidRPr="00F07264">
        <w:rPr>
          <w:b/>
          <w:bCs/>
        </w:rPr>
        <w:t>8 December:</w:t>
      </w:r>
      <w:r>
        <w:t xml:space="preserve"> </w:t>
      </w:r>
      <w:r w:rsidRPr="009F5C7B">
        <w:t>How will we keep the Covid vaccine at a cold enough temperature?</w:t>
      </w:r>
      <w:r>
        <w:t xml:space="preserve"> – </w:t>
      </w:r>
      <w:hyperlink r:id="rId2025" w:history="1">
        <w:r w:rsidRPr="009F5C7B">
          <w:rPr>
            <w:rStyle w:val="Hyperlink"/>
          </w:rPr>
          <w:t>BBC</w:t>
        </w:r>
      </w:hyperlink>
      <w:r>
        <w:t xml:space="preserve"> </w:t>
      </w:r>
    </w:p>
    <w:p w14:paraId="7FC482C8" w14:textId="5DB930A0" w:rsidR="001C5300" w:rsidRPr="001C5300" w:rsidRDefault="001C5300" w:rsidP="00AF5C94">
      <w:pPr>
        <w:pStyle w:val="Bulletslist"/>
      </w:pPr>
      <w:r w:rsidRPr="00AF5C94">
        <w:rPr>
          <w:b/>
          <w:bCs/>
        </w:rPr>
        <w:t>2 December</w:t>
      </w:r>
      <w:r>
        <w:t xml:space="preserve">: </w:t>
      </w:r>
      <w:r w:rsidRPr="001C5300">
        <w:t>Pfizer/BioNTech vaccine judged safe for use in UK from next week</w:t>
      </w:r>
      <w:r>
        <w:t xml:space="preserve"> – </w:t>
      </w:r>
      <w:hyperlink r:id="rId2026" w:history="1">
        <w:r w:rsidRPr="001C5300">
          <w:rPr>
            <w:rStyle w:val="Hyperlink"/>
          </w:rPr>
          <w:t>BBC</w:t>
        </w:r>
      </w:hyperlink>
      <w:r>
        <w:t xml:space="preserve"> </w:t>
      </w:r>
    </w:p>
    <w:p w14:paraId="4930EC01" w14:textId="0A58E847" w:rsidR="003710DB" w:rsidRPr="003710DB" w:rsidRDefault="003710DB" w:rsidP="004C0A20">
      <w:pPr>
        <w:pStyle w:val="Heading6"/>
      </w:pPr>
      <w:r>
        <w:t>November</w:t>
      </w:r>
    </w:p>
    <w:bookmarkEnd w:id="88"/>
    <w:p w14:paraId="4677D3E2" w14:textId="62707EF9" w:rsidR="00041269" w:rsidRPr="00DA454A" w:rsidRDefault="00041269" w:rsidP="007333D7">
      <w:pPr>
        <w:pStyle w:val="Bulletslist"/>
        <w:rPr>
          <w:rFonts w:asciiTheme="majorHAnsi" w:hAnsiTheme="majorHAnsi" w:cstheme="majorHAnsi"/>
          <w:sz w:val="22"/>
          <w:szCs w:val="22"/>
        </w:rPr>
      </w:pPr>
      <w:r w:rsidRPr="00DA454A">
        <w:rPr>
          <w:rFonts w:asciiTheme="majorHAnsi" w:hAnsiTheme="majorHAnsi" w:cstheme="majorHAnsi"/>
          <w:b/>
          <w:bCs/>
          <w:sz w:val="22"/>
          <w:szCs w:val="22"/>
        </w:rPr>
        <w:t>23 November</w:t>
      </w:r>
      <w:r>
        <w:rPr>
          <w:rFonts w:asciiTheme="majorHAnsi" w:hAnsiTheme="majorHAnsi" w:cstheme="majorHAnsi"/>
          <w:sz w:val="22"/>
          <w:szCs w:val="22"/>
        </w:rPr>
        <w:t xml:space="preserve">: </w:t>
      </w:r>
      <w:r w:rsidRPr="00041269">
        <w:rPr>
          <w:rFonts w:asciiTheme="majorHAnsi" w:hAnsiTheme="majorHAnsi" w:cstheme="majorHAnsi"/>
          <w:sz w:val="22"/>
          <w:szCs w:val="22"/>
        </w:rPr>
        <w:t>England arrivals to be able to cut quarantine with private test</w:t>
      </w:r>
      <w:r>
        <w:rPr>
          <w:rFonts w:asciiTheme="majorHAnsi" w:hAnsiTheme="majorHAnsi" w:cstheme="majorHAnsi"/>
          <w:sz w:val="22"/>
          <w:szCs w:val="22"/>
        </w:rPr>
        <w:t xml:space="preserve"> – </w:t>
      </w:r>
      <w:hyperlink r:id="rId2027" w:history="1">
        <w:r w:rsidRPr="00041269">
          <w:rPr>
            <w:rStyle w:val="Hyperlink"/>
            <w:rFonts w:asciiTheme="majorHAnsi" w:hAnsiTheme="majorHAnsi" w:cstheme="majorHAnsi"/>
            <w:sz w:val="22"/>
            <w:szCs w:val="22"/>
          </w:rPr>
          <w:t>BBC</w:t>
        </w:r>
      </w:hyperlink>
      <w:r>
        <w:rPr>
          <w:rFonts w:asciiTheme="majorHAnsi" w:hAnsiTheme="majorHAnsi" w:cstheme="majorHAnsi"/>
          <w:sz w:val="22"/>
          <w:szCs w:val="22"/>
        </w:rPr>
        <w:t xml:space="preserve"> </w:t>
      </w:r>
    </w:p>
    <w:p w14:paraId="13B314AB" w14:textId="71257EA1" w:rsidR="001A0FE0" w:rsidRPr="00C55FCE" w:rsidRDefault="00F4363B" w:rsidP="007333D7">
      <w:pPr>
        <w:pStyle w:val="Bulletslist"/>
        <w:rPr>
          <w:rFonts w:asciiTheme="majorHAnsi" w:hAnsiTheme="majorHAnsi" w:cstheme="majorHAnsi"/>
          <w:sz w:val="22"/>
          <w:szCs w:val="22"/>
        </w:rPr>
      </w:pPr>
      <w:r w:rsidRPr="00C55FCE">
        <w:rPr>
          <w:rFonts w:asciiTheme="majorHAnsi" w:hAnsiTheme="majorHAnsi" w:cstheme="majorHAnsi"/>
          <w:b/>
          <w:bCs/>
          <w:sz w:val="22"/>
          <w:szCs w:val="22"/>
        </w:rPr>
        <w:t>16 November</w:t>
      </w:r>
      <w:r>
        <w:rPr>
          <w:rFonts w:asciiTheme="majorHAnsi" w:hAnsiTheme="majorHAnsi" w:cstheme="majorHAnsi"/>
          <w:sz w:val="22"/>
          <w:szCs w:val="22"/>
        </w:rPr>
        <w:t xml:space="preserve">: Northern Ireland is short of 200,000 flu vaccines - </w:t>
      </w:r>
      <w:hyperlink r:id="rId2028" w:history="1">
        <w:r w:rsidRPr="00F4363B">
          <w:rPr>
            <w:rStyle w:val="Hyperlink"/>
            <w:rFonts w:asciiTheme="majorHAnsi" w:hAnsiTheme="majorHAnsi" w:cstheme="majorHAnsi"/>
            <w:sz w:val="22"/>
            <w:szCs w:val="22"/>
          </w:rPr>
          <w:t>BBC</w:t>
        </w:r>
      </w:hyperlink>
    </w:p>
    <w:p w14:paraId="556F72C2" w14:textId="5273F60C" w:rsidR="008C1A23" w:rsidRPr="00C55FCE" w:rsidRDefault="008C1A23" w:rsidP="007333D7">
      <w:pPr>
        <w:pStyle w:val="Bulletslist"/>
        <w:rPr>
          <w:rFonts w:asciiTheme="majorHAnsi" w:hAnsiTheme="majorHAnsi" w:cstheme="majorHAnsi"/>
          <w:sz w:val="22"/>
          <w:szCs w:val="22"/>
        </w:rPr>
      </w:pPr>
      <w:r w:rsidRPr="00C55FCE">
        <w:rPr>
          <w:rFonts w:asciiTheme="majorHAnsi" w:hAnsiTheme="majorHAnsi" w:cstheme="majorHAnsi"/>
          <w:b/>
          <w:bCs/>
          <w:sz w:val="22"/>
          <w:szCs w:val="22"/>
        </w:rPr>
        <w:t>10 November</w:t>
      </w:r>
      <w:r>
        <w:rPr>
          <w:rFonts w:asciiTheme="majorHAnsi" w:hAnsiTheme="majorHAnsi" w:cstheme="majorHAnsi"/>
          <w:sz w:val="22"/>
          <w:szCs w:val="22"/>
        </w:rPr>
        <w:t xml:space="preserve">: Mass testing in 67 local areas in England - </w:t>
      </w:r>
      <w:hyperlink r:id="rId2029" w:history="1">
        <w:r w:rsidRPr="008C1A23">
          <w:rPr>
            <w:rStyle w:val="Hyperlink"/>
            <w:rFonts w:asciiTheme="majorHAnsi" w:hAnsiTheme="majorHAnsi" w:cstheme="majorHAnsi"/>
            <w:sz w:val="22"/>
            <w:szCs w:val="22"/>
          </w:rPr>
          <w:t>BBC</w:t>
        </w:r>
      </w:hyperlink>
    </w:p>
    <w:p w14:paraId="2B28D84D" w14:textId="7262DAC3" w:rsidR="0054206C" w:rsidRPr="00241CD3" w:rsidRDefault="0054206C"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3 November</w:t>
      </w:r>
      <w:r>
        <w:rPr>
          <w:rFonts w:asciiTheme="majorHAnsi" w:hAnsiTheme="majorHAnsi" w:cstheme="majorHAnsi"/>
          <w:sz w:val="22"/>
          <w:szCs w:val="22"/>
        </w:rPr>
        <w:t xml:space="preserve">: City-wide corona testing to be piloted in Liverpool - </w:t>
      </w:r>
      <w:hyperlink r:id="rId2030" w:history="1">
        <w:r w:rsidRPr="0054206C">
          <w:rPr>
            <w:rStyle w:val="Hyperlink"/>
            <w:rFonts w:asciiTheme="majorHAnsi" w:hAnsiTheme="majorHAnsi" w:cstheme="majorHAnsi"/>
            <w:sz w:val="22"/>
            <w:szCs w:val="22"/>
          </w:rPr>
          <w:t>BBC</w:t>
        </w:r>
      </w:hyperlink>
    </w:p>
    <w:p w14:paraId="69E8B2B6" w14:textId="0F445A30" w:rsidR="006A4D64" w:rsidRPr="00241CD3" w:rsidRDefault="006A4D64"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3 November</w:t>
      </w:r>
      <w:r>
        <w:rPr>
          <w:rFonts w:asciiTheme="majorHAnsi" w:hAnsiTheme="majorHAnsi" w:cstheme="majorHAnsi"/>
          <w:sz w:val="22"/>
          <w:szCs w:val="22"/>
        </w:rPr>
        <w:t xml:space="preserve">: English hospitals cancel non-urgent surgeries due to COVID-19 – </w:t>
      </w:r>
      <w:hyperlink r:id="rId2031" w:history="1">
        <w:r w:rsidRPr="006A4D64">
          <w:rPr>
            <w:rStyle w:val="Hyperlink"/>
            <w:rFonts w:asciiTheme="majorHAnsi" w:hAnsiTheme="majorHAnsi" w:cstheme="majorHAnsi"/>
            <w:sz w:val="22"/>
            <w:szCs w:val="22"/>
          </w:rPr>
          <w:t>Irish Times</w:t>
        </w:r>
      </w:hyperlink>
    </w:p>
    <w:p w14:paraId="2578823D" w14:textId="7760DFFB" w:rsidR="00694C85" w:rsidRPr="00C55FCE" w:rsidRDefault="00694C85" w:rsidP="007333D7">
      <w:pPr>
        <w:pStyle w:val="Bulletslist"/>
        <w:rPr>
          <w:rStyle w:val="Hyperlink"/>
          <w:rFonts w:asciiTheme="majorHAnsi" w:hAnsiTheme="majorHAnsi" w:cstheme="majorHAnsi"/>
          <w:color w:val="333333"/>
          <w:sz w:val="22"/>
          <w:szCs w:val="22"/>
          <w:u w:val="none"/>
        </w:rPr>
      </w:pPr>
      <w:r w:rsidRPr="00241CD3">
        <w:rPr>
          <w:rFonts w:asciiTheme="majorHAnsi" w:hAnsiTheme="majorHAnsi" w:cstheme="majorHAnsi"/>
          <w:b/>
          <w:bCs/>
          <w:sz w:val="22"/>
          <w:szCs w:val="22"/>
        </w:rPr>
        <w:t>2 November</w:t>
      </w:r>
      <w:r>
        <w:rPr>
          <w:rFonts w:asciiTheme="majorHAnsi" w:hAnsiTheme="majorHAnsi" w:cstheme="majorHAnsi"/>
          <w:sz w:val="22"/>
          <w:szCs w:val="22"/>
        </w:rPr>
        <w:t xml:space="preserve">: Flu vaccine put on export restriction list - </w:t>
      </w:r>
      <w:hyperlink r:id="rId2032" w:history="1">
        <w:r w:rsidR="00F0719E" w:rsidRPr="00F0719E">
          <w:rPr>
            <w:rStyle w:val="Hyperlink"/>
            <w:rFonts w:asciiTheme="majorHAnsi" w:hAnsiTheme="majorHAnsi" w:cstheme="majorHAnsi"/>
            <w:sz w:val="22"/>
            <w:szCs w:val="22"/>
          </w:rPr>
          <w:t>GOV</w:t>
        </w:r>
      </w:hyperlink>
    </w:p>
    <w:p w14:paraId="5A7DA0D6" w14:textId="54AFB038" w:rsidR="003710DB" w:rsidRPr="00241CD3" w:rsidRDefault="003710DB" w:rsidP="004C0A20">
      <w:pPr>
        <w:pStyle w:val="Heading6"/>
      </w:pPr>
      <w:r>
        <w:t>October</w:t>
      </w:r>
    </w:p>
    <w:p w14:paraId="428463BF" w14:textId="50389352" w:rsidR="00651B0F" w:rsidRPr="00241CD3" w:rsidRDefault="00651B0F"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29 October</w:t>
      </w:r>
      <w:r>
        <w:rPr>
          <w:rFonts w:asciiTheme="majorHAnsi" w:hAnsiTheme="majorHAnsi" w:cstheme="majorHAnsi"/>
          <w:sz w:val="22"/>
          <w:szCs w:val="22"/>
        </w:rPr>
        <w:t xml:space="preserve">: Scottish government presents different alert level system - </w:t>
      </w:r>
      <w:hyperlink r:id="rId2033" w:history="1">
        <w:r w:rsidRPr="00651B0F">
          <w:rPr>
            <w:rStyle w:val="Hyperlink"/>
            <w:rFonts w:asciiTheme="majorHAnsi" w:hAnsiTheme="majorHAnsi" w:cstheme="majorHAnsi"/>
            <w:sz w:val="22"/>
            <w:szCs w:val="22"/>
          </w:rPr>
          <w:t>BBC</w:t>
        </w:r>
      </w:hyperlink>
    </w:p>
    <w:p w14:paraId="03A24AAA" w14:textId="73083A78" w:rsidR="00CE15D5" w:rsidRPr="00C55FCE" w:rsidRDefault="00CE15D5" w:rsidP="007333D7">
      <w:pPr>
        <w:pStyle w:val="Bulletslist"/>
        <w:rPr>
          <w:rStyle w:val="Hyperlink"/>
          <w:rFonts w:asciiTheme="majorHAnsi" w:hAnsiTheme="majorHAnsi" w:cstheme="majorHAnsi"/>
          <w:color w:val="333333"/>
          <w:sz w:val="22"/>
          <w:szCs w:val="22"/>
          <w:u w:val="none"/>
        </w:rPr>
      </w:pPr>
      <w:r w:rsidRPr="00201CA5">
        <w:rPr>
          <w:rFonts w:asciiTheme="majorHAnsi" w:hAnsiTheme="majorHAnsi" w:cstheme="majorHAnsi"/>
          <w:b/>
          <w:bCs/>
          <w:sz w:val="22"/>
          <w:szCs w:val="22"/>
        </w:rPr>
        <w:t>7 October</w:t>
      </w:r>
      <w:r>
        <w:rPr>
          <w:rFonts w:asciiTheme="majorHAnsi" w:hAnsiTheme="majorHAnsi" w:cstheme="majorHAnsi"/>
          <w:sz w:val="22"/>
          <w:szCs w:val="22"/>
        </w:rPr>
        <w:t xml:space="preserve">: Taskforce to look at virus testing for UK arrivals - </w:t>
      </w:r>
      <w:hyperlink r:id="rId2034" w:history="1">
        <w:r w:rsidRPr="00CE15D5">
          <w:rPr>
            <w:rStyle w:val="Hyperlink"/>
            <w:rFonts w:asciiTheme="majorHAnsi" w:hAnsiTheme="majorHAnsi" w:cstheme="majorHAnsi"/>
            <w:sz w:val="22"/>
            <w:szCs w:val="22"/>
          </w:rPr>
          <w:t>BBC</w:t>
        </w:r>
      </w:hyperlink>
    </w:p>
    <w:p w14:paraId="1DB7FD8A" w14:textId="215BA9B8" w:rsidR="003710DB" w:rsidRPr="00201CA5" w:rsidRDefault="003710DB" w:rsidP="004C0A20">
      <w:pPr>
        <w:pStyle w:val="Heading6"/>
      </w:pPr>
      <w:r>
        <w:t>September</w:t>
      </w:r>
    </w:p>
    <w:p w14:paraId="637DEE71" w14:textId="4F4E2305" w:rsidR="001F1D72" w:rsidRPr="001F1D72" w:rsidRDefault="001F1D72" w:rsidP="007333D7">
      <w:pPr>
        <w:pStyle w:val="Bulletslist"/>
        <w:rPr>
          <w:rFonts w:asciiTheme="majorHAnsi" w:hAnsiTheme="majorHAnsi" w:cstheme="majorHAnsi"/>
          <w:sz w:val="22"/>
          <w:szCs w:val="22"/>
        </w:rPr>
      </w:pPr>
      <w:r w:rsidRPr="001F1D72">
        <w:rPr>
          <w:rFonts w:asciiTheme="majorHAnsi" w:hAnsiTheme="majorHAnsi" w:cstheme="majorHAnsi"/>
          <w:b/>
          <w:bCs/>
          <w:sz w:val="22"/>
          <w:szCs w:val="22"/>
        </w:rPr>
        <w:t>15 September</w:t>
      </w:r>
      <w:r>
        <w:rPr>
          <w:rFonts w:asciiTheme="majorHAnsi" w:hAnsiTheme="majorHAnsi" w:cstheme="majorHAnsi"/>
          <w:sz w:val="22"/>
          <w:szCs w:val="22"/>
        </w:rPr>
        <w:t xml:space="preserve">: NHS service recovery and winter preparation at risk from current testing shortages – </w:t>
      </w:r>
      <w:hyperlink r:id="rId2035" w:history="1">
        <w:r w:rsidRPr="001F1D72">
          <w:rPr>
            <w:rStyle w:val="Hyperlink"/>
            <w:rFonts w:asciiTheme="majorHAnsi" w:hAnsiTheme="majorHAnsi" w:cstheme="majorHAnsi"/>
            <w:sz w:val="22"/>
            <w:szCs w:val="22"/>
          </w:rPr>
          <w:t>NHS Providers</w:t>
        </w:r>
      </w:hyperlink>
    </w:p>
    <w:p w14:paraId="03D35938" w14:textId="688F7B66" w:rsidR="007333D7" w:rsidRPr="0089539B" w:rsidRDefault="007333D7" w:rsidP="007333D7">
      <w:pPr>
        <w:pStyle w:val="Bulletslist"/>
        <w:rPr>
          <w:rFonts w:asciiTheme="majorHAnsi" w:hAnsiTheme="majorHAnsi" w:cstheme="majorHAnsi"/>
          <w:sz w:val="22"/>
          <w:szCs w:val="22"/>
        </w:rPr>
      </w:pPr>
      <w:r w:rsidRPr="0089539B">
        <w:rPr>
          <w:rFonts w:asciiTheme="majorHAnsi" w:hAnsiTheme="majorHAnsi" w:cstheme="majorHAnsi"/>
          <w:b/>
          <w:bCs/>
          <w:sz w:val="22"/>
          <w:szCs w:val="22"/>
        </w:rPr>
        <w:t>9 September</w:t>
      </w:r>
      <w:r>
        <w:rPr>
          <w:rFonts w:asciiTheme="majorHAnsi" w:hAnsiTheme="majorHAnsi" w:cstheme="majorHAnsi"/>
          <w:sz w:val="22"/>
          <w:szCs w:val="22"/>
        </w:rPr>
        <w:t xml:space="preserve">: Government plans to spend 100bn on national testing strategy - </w:t>
      </w:r>
      <w:hyperlink r:id="rId2036" w:history="1">
        <w:r w:rsidRPr="007333D7">
          <w:rPr>
            <w:rStyle w:val="Hyperlink"/>
            <w:rFonts w:asciiTheme="majorHAnsi" w:hAnsiTheme="majorHAnsi" w:cstheme="majorHAnsi"/>
            <w:sz w:val="22"/>
            <w:szCs w:val="22"/>
          </w:rPr>
          <w:t>BMJ</w:t>
        </w:r>
      </w:hyperlink>
    </w:p>
    <w:p w14:paraId="596AE928" w14:textId="59A40151" w:rsidR="00121329" w:rsidRPr="007333D7" w:rsidRDefault="00121329" w:rsidP="007333D7">
      <w:pPr>
        <w:pStyle w:val="Bulletslist"/>
        <w:rPr>
          <w:rFonts w:asciiTheme="majorHAnsi" w:hAnsiTheme="majorHAnsi" w:cstheme="majorHAnsi"/>
          <w:sz w:val="22"/>
          <w:szCs w:val="22"/>
        </w:rPr>
      </w:pPr>
      <w:r w:rsidRPr="007333D7">
        <w:rPr>
          <w:rFonts w:asciiTheme="majorHAnsi" w:hAnsiTheme="majorHAnsi" w:cstheme="majorHAnsi"/>
          <w:b/>
          <w:bCs/>
          <w:sz w:val="22"/>
          <w:szCs w:val="22"/>
        </w:rPr>
        <w:t>9 September</w:t>
      </w:r>
      <w:r w:rsidRPr="007333D7">
        <w:rPr>
          <w:rFonts w:asciiTheme="majorHAnsi" w:hAnsiTheme="majorHAnsi" w:cstheme="majorHAnsi"/>
          <w:sz w:val="22"/>
          <w:szCs w:val="22"/>
        </w:rPr>
        <w:t xml:space="preserve">: Health Secretary accuses people of seeking tests without any Covid-19 symptoms - </w:t>
      </w:r>
      <w:hyperlink r:id="rId2037" w:history="1">
        <w:r w:rsidRPr="007333D7">
          <w:rPr>
            <w:rStyle w:val="Hyperlink"/>
            <w:rFonts w:asciiTheme="majorHAnsi" w:hAnsiTheme="majorHAnsi" w:cstheme="majorHAnsi"/>
            <w:sz w:val="22"/>
            <w:szCs w:val="22"/>
          </w:rPr>
          <w:t>BBC</w:t>
        </w:r>
      </w:hyperlink>
    </w:p>
    <w:p w14:paraId="2350964A" w14:textId="5B9E0D23" w:rsidR="00121329" w:rsidRPr="007333D7" w:rsidRDefault="00121329" w:rsidP="00917AAB">
      <w:pPr>
        <w:pStyle w:val="Bulletslist"/>
        <w:rPr>
          <w:rFonts w:asciiTheme="majorHAnsi" w:hAnsiTheme="majorHAnsi" w:cstheme="majorHAnsi"/>
          <w:sz w:val="22"/>
          <w:szCs w:val="22"/>
          <w:lang w:val="nl-NL"/>
        </w:rPr>
      </w:pPr>
      <w:r w:rsidRPr="007333D7">
        <w:rPr>
          <w:rFonts w:asciiTheme="majorHAnsi" w:hAnsiTheme="majorHAnsi" w:cstheme="majorHAnsi"/>
          <w:b/>
          <w:bCs/>
          <w:sz w:val="22"/>
          <w:szCs w:val="22"/>
          <w:lang w:val="nl-NL"/>
        </w:rPr>
        <w:t>9 September</w:t>
      </w:r>
      <w:r w:rsidRPr="007333D7">
        <w:rPr>
          <w:rFonts w:asciiTheme="majorHAnsi" w:hAnsiTheme="majorHAnsi" w:cstheme="majorHAnsi"/>
          <w:sz w:val="22"/>
          <w:szCs w:val="22"/>
          <w:lang w:val="nl-NL"/>
        </w:rPr>
        <w:t>: UK PM grilled o</w:t>
      </w:r>
      <w:r>
        <w:rPr>
          <w:rFonts w:asciiTheme="majorHAnsi" w:hAnsiTheme="majorHAnsi" w:cstheme="majorHAnsi"/>
          <w:sz w:val="22"/>
          <w:szCs w:val="22"/>
          <w:lang w:val="nl-NL"/>
        </w:rPr>
        <w:t xml:space="preserve">ver testing situation - </w:t>
      </w:r>
      <w:hyperlink r:id="rId2038" w:history="1">
        <w:r w:rsidRPr="00121329">
          <w:rPr>
            <w:rStyle w:val="Hyperlink"/>
            <w:rFonts w:asciiTheme="majorHAnsi" w:hAnsiTheme="majorHAnsi" w:cstheme="majorHAnsi"/>
            <w:sz w:val="22"/>
            <w:szCs w:val="22"/>
            <w:lang w:val="nl-NL"/>
          </w:rPr>
          <w:t>BBC</w:t>
        </w:r>
      </w:hyperlink>
    </w:p>
    <w:p w14:paraId="29E22CAA" w14:textId="004BA7FE" w:rsidR="00FC33D0" w:rsidRPr="007333D7" w:rsidRDefault="00FC33D0"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8 September</w:t>
      </w:r>
      <w:r>
        <w:rPr>
          <w:rFonts w:asciiTheme="majorHAnsi" w:hAnsiTheme="majorHAnsi" w:cstheme="majorHAnsi"/>
          <w:sz w:val="22"/>
          <w:szCs w:val="22"/>
        </w:rPr>
        <w:t xml:space="preserve">: Problems occur with UK test booking system - </w:t>
      </w:r>
      <w:hyperlink r:id="rId2039" w:history="1">
        <w:r w:rsidRPr="00FC33D0">
          <w:rPr>
            <w:rStyle w:val="Hyperlink"/>
            <w:rFonts w:asciiTheme="majorHAnsi" w:hAnsiTheme="majorHAnsi" w:cstheme="majorHAnsi"/>
            <w:sz w:val="22"/>
            <w:szCs w:val="22"/>
          </w:rPr>
          <w:t>BBC</w:t>
        </w:r>
      </w:hyperlink>
    </w:p>
    <w:p w14:paraId="409DD2CB" w14:textId="02A25D4E" w:rsidR="00483229" w:rsidRPr="007333D7" w:rsidRDefault="004832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7 September</w:t>
      </w:r>
      <w:r>
        <w:rPr>
          <w:rFonts w:asciiTheme="majorHAnsi" w:hAnsiTheme="majorHAnsi" w:cstheme="majorHAnsi"/>
          <w:sz w:val="22"/>
          <w:szCs w:val="22"/>
        </w:rPr>
        <w:t xml:space="preserve">: Oxford University highlights extreme sensitivity of widely used PCR test in study - </w:t>
      </w:r>
      <w:hyperlink r:id="rId2040" w:history="1">
        <w:r w:rsidRPr="00483229">
          <w:rPr>
            <w:rStyle w:val="Hyperlink"/>
            <w:rFonts w:asciiTheme="majorHAnsi" w:hAnsiTheme="majorHAnsi" w:cstheme="majorHAnsi"/>
            <w:sz w:val="22"/>
            <w:szCs w:val="22"/>
          </w:rPr>
          <w:t>BBC</w:t>
        </w:r>
      </w:hyperlink>
    </w:p>
    <w:p w14:paraId="6DC6C09C" w14:textId="56D4E68F" w:rsidR="00483229" w:rsidRPr="007333D7" w:rsidRDefault="004832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6 September</w:t>
      </w:r>
      <w:r>
        <w:rPr>
          <w:rFonts w:asciiTheme="majorHAnsi" w:hAnsiTheme="majorHAnsi" w:cstheme="majorHAnsi"/>
          <w:sz w:val="22"/>
          <w:szCs w:val="22"/>
        </w:rPr>
        <w:t xml:space="preserve">: Home antibody test back on market in UK - </w:t>
      </w:r>
      <w:hyperlink r:id="rId2041" w:history="1">
        <w:r w:rsidRPr="00483229">
          <w:rPr>
            <w:rStyle w:val="Hyperlink"/>
            <w:rFonts w:asciiTheme="majorHAnsi" w:hAnsiTheme="majorHAnsi" w:cstheme="majorHAnsi"/>
            <w:sz w:val="22"/>
            <w:szCs w:val="22"/>
          </w:rPr>
          <w:t>FT</w:t>
        </w:r>
      </w:hyperlink>
    </w:p>
    <w:p w14:paraId="11043A06" w14:textId="23111CE0" w:rsidR="00121329" w:rsidRPr="007333D7" w:rsidRDefault="001213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3 September</w:t>
      </w:r>
      <w:r>
        <w:rPr>
          <w:rFonts w:asciiTheme="majorHAnsi" w:hAnsiTheme="majorHAnsi" w:cstheme="majorHAnsi"/>
          <w:sz w:val="22"/>
          <w:szCs w:val="22"/>
        </w:rPr>
        <w:t xml:space="preserve">: Testing capacity maximum has been reached, waiting times increase - </w:t>
      </w:r>
      <w:hyperlink r:id="rId2042" w:history="1">
        <w:r w:rsidRPr="00121329">
          <w:rPr>
            <w:rStyle w:val="Hyperlink"/>
            <w:rFonts w:asciiTheme="majorHAnsi" w:hAnsiTheme="majorHAnsi" w:cstheme="majorHAnsi"/>
            <w:sz w:val="22"/>
            <w:szCs w:val="22"/>
          </w:rPr>
          <w:t>BBC</w:t>
        </w:r>
      </w:hyperlink>
    </w:p>
    <w:p w14:paraId="4DF468AF" w14:textId="548ABE20" w:rsidR="002D3095" w:rsidRPr="00C55FCE" w:rsidRDefault="002D3095" w:rsidP="00917AAB">
      <w:pPr>
        <w:pStyle w:val="Bulletslist"/>
        <w:rPr>
          <w:rStyle w:val="Hyperlink"/>
          <w:rFonts w:asciiTheme="majorHAnsi" w:hAnsiTheme="majorHAnsi" w:cstheme="majorHAnsi"/>
          <w:color w:val="333333"/>
          <w:sz w:val="22"/>
          <w:szCs w:val="22"/>
          <w:u w:val="none"/>
        </w:rPr>
      </w:pPr>
      <w:r w:rsidRPr="007333D7">
        <w:rPr>
          <w:rFonts w:asciiTheme="majorHAnsi" w:hAnsiTheme="majorHAnsi" w:cstheme="majorHAnsi"/>
          <w:b/>
          <w:bCs/>
          <w:sz w:val="22"/>
          <w:szCs w:val="22"/>
        </w:rPr>
        <w:t>3 September</w:t>
      </w:r>
      <w:r>
        <w:rPr>
          <w:rFonts w:asciiTheme="majorHAnsi" w:hAnsiTheme="majorHAnsi" w:cstheme="majorHAnsi"/>
          <w:sz w:val="22"/>
          <w:szCs w:val="22"/>
        </w:rPr>
        <w:t xml:space="preserve">: 500 million funding for next generation testing technology and increased testing capacity - </w:t>
      </w:r>
      <w:hyperlink r:id="rId2043" w:history="1">
        <w:r w:rsidRPr="002D3095">
          <w:rPr>
            <w:rStyle w:val="Hyperlink"/>
            <w:rFonts w:asciiTheme="majorHAnsi" w:hAnsiTheme="majorHAnsi" w:cstheme="majorHAnsi"/>
            <w:sz w:val="22"/>
            <w:szCs w:val="22"/>
          </w:rPr>
          <w:t>GOV</w:t>
        </w:r>
      </w:hyperlink>
    </w:p>
    <w:p w14:paraId="69ACB9FF" w14:textId="778D14D4" w:rsidR="003710DB" w:rsidRPr="007333D7" w:rsidRDefault="003710DB" w:rsidP="004C0A20">
      <w:pPr>
        <w:pStyle w:val="Heading6"/>
      </w:pPr>
      <w:r>
        <w:t>August</w:t>
      </w:r>
    </w:p>
    <w:p w14:paraId="2FCDD88F" w14:textId="5FDD7593" w:rsidR="00194934" w:rsidRPr="00450639" w:rsidRDefault="00194934" w:rsidP="00917AAB">
      <w:pPr>
        <w:pStyle w:val="Bulletslist"/>
        <w:rPr>
          <w:rFonts w:asciiTheme="majorHAnsi" w:hAnsiTheme="majorHAnsi" w:cstheme="majorHAnsi"/>
          <w:sz w:val="22"/>
          <w:szCs w:val="22"/>
        </w:rPr>
      </w:pPr>
      <w:r w:rsidRPr="00450639">
        <w:rPr>
          <w:rFonts w:asciiTheme="majorHAnsi" w:hAnsiTheme="majorHAnsi" w:cstheme="majorHAnsi"/>
          <w:b/>
          <w:bCs/>
          <w:sz w:val="22"/>
          <w:szCs w:val="22"/>
        </w:rPr>
        <w:t>24 August</w:t>
      </w:r>
      <w:r>
        <w:rPr>
          <w:rFonts w:asciiTheme="majorHAnsi" w:hAnsiTheme="majorHAnsi" w:cstheme="majorHAnsi"/>
          <w:sz w:val="22"/>
          <w:szCs w:val="22"/>
        </w:rPr>
        <w:t xml:space="preserve">: Scottish testing capacity hit by exceptional demand and technical hurdles - </w:t>
      </w:r>
      <w:hyperlink r:id="rId2044" w:history="1">
        <w:r w:rsidRPr="00194934">
          <w:rPr>
            <w:rStyle w:val="Hyperlink"/>
            <w:rFonts w:asciiTheme="majorHAnsi" w:hAnsiTheme="majorHAnsi" w:cstheme="majorHAnsi"/>
            <w:sz w:val="22"/>
            <w:szCs w:val="22"/>
          </w:rPr>
          <w:t>BBC</w:t>
        </w:r>
      </w:hyperlink>
    </w:p>
    <w:p w14:paraId="06E6B005" w14:textId="455B5AAD" w:rsidR="00A10DF1" w:rsidRPr="00450639" w:rsidRDefault="00A10DF1" w:rsidP="00917AAB">
      <w:pPr>
        <w:pStyle w:val="Bulletslist"/>
        <w:rPr>
          <w:rFonts w:asciiTheme="majorHAnsi" w:hAnsiTheme="majorHAnsi" w:cstheme="majorHAnsi"/>
          <w:sz w:val="22"/>
          <w:szCs w:val="22"/>
        </w:rPr>
      </w:pPr>
      <w:r w:rsidRPr="00C55FCE">
        <w:rPr>
          <w:rFonts w:asciiTheme="majorHAnsi" w:hAnsiTheme="majorHAnsi" w:cstheme="majorHAnsi"/>
          <w:b/>
          <w:bCs/>
          <w:sz w:val="22"/>
          <w:szCs w:val="22"/>
        </w:rPr>
        <w:t>26 August</w:t>
      </w:r>
      <w:r>
        <w:rPr>
          <w:rFonts w:asciiTheme="majorHAnsi" w:hAnsiTheme="majorHAnsi" w:cstheme="majorHAnsi"/>
          <w:sz w:val="22"/>
          <w:szCs w:val="22"/>
        </w:rPr>
        <w:t xml:space="preserve">: School pupils must wear face mask - </w:t>
      </w:r>
      <w:hyperlink r:id="rId2045" w:history="1">
        <w:r w:rsidRPr="00A10DF1">
          <w:rPr>
            <w:rStyle w:val="Hyperlink"/>
            <w:rFonts w:asciiTheme="majorHAnsi" w:hAnsiTheme="majorHAnsi" w:cstheme="majorHAnsi"/>
            <w:sz w:val="22"/>
            <w:szCs w:val="22"/>
          </w:rPr>
          <w:t>BBC</w:t>
        </w:r>
      </w:hyperlink>
    </w:p>
    <w:p w14:paraId="6C9425AA" w14:textId="4DCE858F" w:rsidR="00194934" w:rsidRPr="00450639" w:rsidRDefault="00194934" w:rsidP="00917AAB">
      <w:pPr>
        <w:pStyle w:val="Bulletslist"/>
        <w:rPr>
          <w:rFonts w:asciiTheme="majorHAnsi" w:hAnsiTheme="majorHAnsi" w:cstheme="majorHAnsi"/>
          <w:sz w:val="22"/>
          <w:szCs w:val="22"/>
        </w:rPr>
      </w:pPr>
      <w:r w:rsidRPr="00450639">
        <w:rPr>
          <w:rFonts w:asciiTheme="majorHAnsi" w:hAnsiTheme="majorHAnsi" w:cstheme="majorHAnsi"/>
          <w:b/>
          <w:bCs/>
          <w:sz w:val="22"/>
          <w:szCs w:val="22"/>
        </w:rPr>
        <w:t>17 August</w:t>
      </w:r>
      <w:r>
        <w:rPr>
          <w:rFonts w:asciiTheme="majorHAnsi" w:hAnsiTheme="majorHAnsi" w:cstheme="majorHAnsi"/>
          <w:sz w:val="22"/>
          <w:szCs w:val="22"/>
        </w:rPr>
        <w:t xml:space="preserve">: Six new Welsh hot labs installed to increase testing capacity - </w:t>
      </w:r>
      <w:hyperlink r:id="rId2046" w:history="1">
        <w:r w:rsidRPr="00194934">
          <w:rPr>
            <w:rStyle w:val="Hyperlink"/>
            <w:rFonts w:asciiTheme="majorHAnsi" w:hAnsiTheme="majorHAnsi" w:cstheme="majorHAnsi"/>
            <w:sz w:val="22"/>
            <w:szCs w:val="22"/>
          </w:rPr>
          <w:t>BBC</w:t>
        </w:r>
      </w:hyperlink>
    </w:p>
    <w:p w14:paraId="7A0AC512" w14:textId="3E661082" w:rsidR="005547F7" w:rsidRPr="00D148AC" w:rsidRDefault="005547F7" w:rsidP="00917AAB">
      <w:pPr>
        <w:pStyle w:val="Bulletslist"/>
        <w:rPr>
          <w:rFonts w:asciiTheme="majorHAnsi" w:hAnsiTheme="majorHAnsi" w:cstheme="majorHAnsi"/>
          <w:sz w:val="22"/>
          <w:szCs w:val="22"/>
        </w:rPr>
      </w:pPr>
      <w:r w:rsidRPr="00D148AC">
        <w:rPr>
          <w:rFonts w:asciiTheme="majorHAnsi" w:hAnsiTheme="majorHAnsi" w:cstheme="majorHAnsi"/>
          <w:b/>
          <w:bCs/>
          <w:sz w:val="22"/>
          <w:szCs w:val="22"/>
        </w:rPr>
        <w:t>10 August</w:t>
      </w:r>
      <w:r>
        <w:rPr>
          <w:rFonts w:asciiTheme="majorHAnsi" w:hAnsiTheme="majorHAnsi" w:cstheme="majorHAnsi"/>
          <w:sz w:val="22"/>
          <w:szCs w:val="22"/>
        </w:rPr>
        <w:t xml:space="preserve">: </w:t>
      </w:r>
      <w:r w:rsidR="008E034B">
        <w:rPr>
          <w:rFonts w:asciiTheme="majorHAnsi" w:hAnsiTheme="majorHAnsi" w:cstheme="majorHAnsi"/>
          <w:sz w:val="22"/>
          <w:szCs w:val="22"/>
        </w:rPr>
        <w:t xml:space="preserve">Face coverings compulsory for NI shoppers - </w:t>
      </w:r>
      <w:hyperlink r:id="rId2047" w:history="1">
        <w:r w:rsidR="008E034B" w:rsidRPr="008E034B">
          <w:rPr>
            <w:rStyle w:val="Hyperlink"/>
            <w:rFonts w:asciiTheme="majorHAnsi" w:hAnsiTheme="majorHAnsi" w:cstheme="majorHAnsi"/>
            <w:sz w:val="22"/>
            <w:szCs w:val="22"/>
          </w:rPr>
          <w:t>BBC</w:t>
        </w:r>
      </w:hyperlink>
    </w:p>
    <w:p w14:paraId="6F039AAA" w14:textId="15E129BC" w:rsidR="00B77292" w:rsidRPr="00D148AC" w:rsidRDefault="00B77292" w:rsidP="00917AAB">
      <w:pPr>
        <w:pStyle w:val="Bulletslist"/>
        <w:rPr>
          <w:rFonts w:asciiTheme="majorHAnsi" w:hAnsiTheme="majorHAnsi" w:cstheme="majorHAnsi"/>
          <w:sz w:val="22"/>
          <w:szCs w:val="22"/>
        </w:rPr>
      </w:pPr>
      <w:r w:rsidRPr="00D148AC">
        <w:rPr>
          <w:rFonts w:asciiTheme="majorHAnsi" w:hAnsiTheme="majorHAnsi" w:cstheme="majorHAnsi"/>
          <w:b/>
          <w:bCs/>
          <w:sz w:val="22"/>
          <w:szCs w:val="22"/>
        </w:rPr>
        <w:t>10 August</w:t>
      </w:r>
      <w:r>
        <w:rPr>
          <w:rFonts w:asciiTheme="majorHAnsi" w:hAnsiTheme="majorHAnsi" w:cstheme="majorHAnsi"/>
          <w:sz w:val="22"/>
          <w:szCs w:val="22"/>
        </w:rPr>
        <w:t xml:space="preserve">: UK recalls testing kits used in national testing programme – </w:t>
      </w:r>
      <w:hyperlink r:id="rId2048" w:history="1">
        <w:r w:rsidRPr="00B77292">
          <w:rPr>
            <w:rStyle w:val="Hyperlink"/>
            <w:rFonts w:asciiTheme="majorHAnsi" w:hAnsiTheme="majorHAnsi" w:cstheme="majorHAnsi"/>
            <w:sz w:val="22"/>
            <w:szCs w:val="22"/>
          </w:rPr>
          <w:t>UK GOV</w:t>
        </w:r>
      </w:hyperlink>
    </w:p>
    <w:p w14:paraId="6E935171" w14:textId="7A65023F" w:rsidR="00224563" w:rsidRPr="00C55FCE" w:rsidRDefault="00224563" w:rsidP="00917AAB">
      <w:pPr>
        <w:pStyle w:val="Bulletslist"/>
        <w:rPr>
          <w:rStyle w:val="Hyperlink"/>
          <w:rFonts w:asciiTheme="majorHAnsi" w:hAnsiTheme="majorHAnsi" w:cstheme="majorHAnsi"/>
          <w:color w:val="333333"/>
          <w:sz w:val="22"/>
          <w:szCs w:val="22"/>
          <w:u w:val="none"/>
        </w:rPr>
      </w:pPr>
      <w:r w:rsidRPr="00D148AC">
        <w:rPr>
          <w:rFonts w:asciiTheme="majorHAnsi" w:hAnsiTheme="majorHAnsi" w:cstheme="majorHAnsi"/>
          <w:b/>
          <w:bCs/>
          <w:sz w:val="22"/>
          <w:szCs w:val="22"/>
        </w:rPr>
        <w:t>7 August</w:t>
      </w:r>
      <w:r>
        <w:rPr>
          <w:rFonts w:asciiTheme="majorHAnsi" w:hAnsiTheme="majorHAnsi" w:cstheme="majorHAnsi"/>
          <w:sz w:val="22"/>
          <w:szCs w:val="22"/>
        </w:rPr>
        <w:t xml:space="preserve">: Study finds that chemotherapy in cancer patients with COVID-19 is not a risk - </w:t>
      </w:r>
      <w:hyperlink r:id="rId2049" w:history="1">
        <w:r w:rsidRPr="00224563">
          <w:rPr>
            <w:rStyle w:val="Hyperlink"/>
            <w:rFonts w:asciiTheme="majorHAnsi" w:hAnsiTheme="majorHAnsi" w:cstheme="majorHAnsi"/>
            <w:sz w:val="22"/>
            <w:szCs w:val="22"/>
          </w:rPr>
          <w:t>BBC</w:t>
        </w:r>
      </w:hyperlink>
    </w:p>
    <w:p w14:paraId="10142732" w14:textId="1F280E3C" w:rsidR="003710DB" w:rsidRPr="00D148AC" w:rsidRDefault="003710DB" w:rsidP="004C0A20">
      <w:pPr>
        <w:pStyle w:val="Heading6"/>
      </w:pPr>
      <w:r>
        <w:t>July</w:t>
      </w:r>
    </w:p>
    <w:p w14:paraId="20E1ECA6" w14:textId="00058386" w:rsidR="00A73E9C" w:rsidRPr="00FA447A" w:rsidRDefault="00A73E9C"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9 July</w:t>
      </w:r>
      <w:r>
        <w:rPr>
          <w:rFonts w:asciiTheme="majorHAnsi" w:hAnsiTheme="majorHAnsi" w:cstheme="majorHAnsi"/>
          <w:sz w:val="22"/>
          <w:szCs w:val="22"/>
        </w:rPr>
        <w:t xml:space="preserve">: Heathrow wants government to introduce corona tests for travellers - </w:t>
      </w:r>
      <w:hyperlink r:id="rId2050" w:history="1">
        <w:r w:rsidRPr="00A73E9C">
          <w:rPr>
            <w:rStyle w:val="Hyperlink"/>
            <w:rFonts w:asciiTheme="majorHAnsi" w:hAnsiTheme="majorHAnsi" w:cstheme="majorHAnsi"/>
            <w:sz w:val="22"/>
            <w:szCs w:val="22"/>
          </w:rPr>
          <w:t>NOS</w:t>
        </w:r>
      </w:hyperlink>
    </w:p>
    <w:p w14:paraId="286F58C4" w14:textId="1F81F516" w:rsidR="009E3BAA" w:rsidRPr="00FA447A" w:rsidRDefault="009E3BAA"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4 July</w:t>
      </w:r>
      <w:r>
        <w:rPr>
          <w:rFonts w:asciiTheme="majorHAnsi" w:hAnsiTheme="majorHAnsi" w:cstheme="majorHAnsi"/>
          <w:sz w:val="22"/>
          <w:szCs w:val="22"/>
        </w:rPr>
        <w:t xml:space="preserve">: NHS slow to recover compared to other national health systems – </w:t>
      </w:r>
      <w:hyperlink r:id="rId2051" w:history="1">
        <w:r w:rsidRPr="009E3BAA">
          <w:rPr>
            <w:rStyle w:val="Hyperlink"/>
            <w:rFonts w:asciiTheme="majorHAnsi" w:hAnsiTheme="majorHAnsi" w:cstheme="majorHAnsi"/>
            <w:sz w:val="22"/>
            <w:szCs w:val="22"/>
          </w:rPr>
          <w:t>About Mancester</w:t>
        </w:r>
      </w:hyperlink>
    </w:p>
    <w:p w14:paraId="2D030DD1" w14:textId="4FC089B2" w:rsidR="007F6562" w:rsidRPr="00FA447A" w:rsidRDefault="007F6562"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4 July</w:t>
      </w:r>
      <w:r>
        <w:rPr>
          <w:rFonts w:asciiTheme="majorHAnsi" w:hAnsiTheme="majorHAnsi" w:cstheme="majorHAnsi"/>
          <w:sz w:val="22"/>
          <w:szCs w:val="22"/>
        </w:rPr>
        <w:t xml:space="preserve">: UK to roll out </w:t>
      </w:r>
      <w:r w:rsidR="00EC4F3B">
        <w:rPr>
          <w:rFonts w:asciiTheme="majorHAnsi" w:hAnsiTheme="majorHAnsi" w:cstheme="majorHAnsi"/>
          <w:sz w:val="22"/>
          <w:szCs w:val="22"/>
        </w:rPr>
        <w:t xml:space="preserve">large flu programme this winter taking COVID-19 into account – </w:t>
      </w:r>
      <w:hyperlink r:id="rId2052" w:history="1">
        <w:r w:rsidR="00EC4F3B" w:rsidRPr="00EC4F3B">
          <w:rPr>
            <w:rStyle w:val="Hyperlink"/>
            <w:rFonts w:asciiTheme="majorHAnsi" w:hAnsiTheme="majorHAnsi" w:cstheme="majorHAnsi"/>
            <w:sz w:val="22"/>
            <w:szCs w:val="22"/>
          </w:rPr>
          <w:t>UK government</w:t>
        </w:r>
      </w:hyperlink>
    </w:p>
    <w:p w14:paraId="6AD1070E" w14:textId="5241450E" w:rsidR="00416638" w:rsidRPr="00FA447A" w:rsidRDefault="00416638"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3 July</w:t>
      </w:r>
      <w:r>
        <w:rPr>
          <w:rFonts w:asciiTheme="majorHAnsi" w:hAnsiTheme="majorHAnsi" w:cstheme="majorHAnsi"/>
          <w:sz w:val="22"/>
          <w:szCs w:val="22"/>
        </w:rPr>
        <w:t xml:space="preserve">: British MPs want routine NHS testing - </w:t>
      </w:r>
      <w:hyperlink r:id="rId2053" w:history="1">
        <w:r w:rsidRPr="00416638">
          <w:rPr>
            <w:rStyle w:val="Hyperlink"/>
            <w:rFonts w:asciiTheme="majorHAnsi" w:hAnsiTheme="majorHAnsi" w:cstheme="majorHAnsi"/>
            <w:sz w:val="22"/>
            <w:szCs w:val="22"/>
          </w:rPr>
          <w:t>Parliament</w:t>
        </w:r>
      </w:hyperlink>
    </w:p>
    <w:p w14:paraId="17BA78E9" w14:textId="3293CA9F" w:rsidR="0030383C" w:rsidRPr="001B11F0" w:rsidRDefault="0030383C" w:rsidP="00917AAB">
      <w:pPr>
        <w:pStyle w:val="Bulletslist"/>
        <w:rPr>
          <w:rFonts w:asciiTheme="majorHAnsi" w:hAnsiTheme="majorHAnsi" w:cstheme="majorHAnsi"/>
          <w:sz w:val="22"/>
          <w:szCs w:val="22"/>
        </w:rPr>
      </w:pPr>
      <w:r w:rsidRPr="001B11F0">
        <w:rPr>
          <w:rFonts w:asciiTheme="majorHAnsi" w:hAnsiTheme="majorHAnsi" w:cstheme="majorHAnsi"/>
          <w:b/>
          <w:bCs/>
          <w:sz w:val="22"/>
          <w:szCs w:val="22"/>
        </w:rPr>
        <w:t>15 July</w:t>
      </w:r>
      <w:r>
        <w:rPr>
          <w:rFonts w:asciiTheme="majorHAnsi" w:hAnsiTheme="majorHAnsi" w:cstheme="majorHAnsi"/>
          <w:sz w:val="22"/>
          <w:szCs w:val="22"/>
        </w:rPr>
        <w:t xml:space="preserve">: Face mask obligations in offices ruled out - </w:t>
      </w:r>
      <w:hyperlink r:id="rId2054" w:history="1">
        <w:r w:rsidRPr="0030383C">
          <w:rPr>
            <w:rStyle w:val="Hyperlink"/>
            <w:rFonts w:asciiTheme="majorHAnsi" w:hAnsiTheme="majorHAnsi" w:cstheme="majorHAnsi"/>
            <w:sz w:val="22"/>
            <w:szCs w:val="22"/>
          </w:rPr>
          <w:t>BBC</w:t>
        </w:r>
      </w:hyperlink>
    </w:p>
    <w:p w14:paraId="07A318DA" w14:textId="56F53336" w:rsidR="00804E1E" w:rsidRPr="00804E1E" w:rsidRDefault="00804E1E" w:rsidP="00917AAB">
      <w:pPr>
        <w:pStyle w:val="Bulletslist"/>
        <w:rPr>
          <w:rFonts w:asciiTheme="majorHAnsi" w:hAnsiTheme="majorHAnsi" w:cstheme="majorHAnsi"/>
          <w:sz w:val="22"/>
          <w:szCs w:val="22"/>
        </w:rPr>
      </w:pPr>
      <w:r w:rsidRPr="00804E1E">
        <w:rPr>
          <w:rFonts w:asciiTheme="majorHAnsi" w:hAnsiTheme="majorHAnsi" w:cstheme="majorHAnsi"/>
          <w:b/>
          <w:bCs/>
          <w:sz w:val="22"/>
          <w:szCs w:val="22"/>
        </w:rPr>
        <w:t>13 July</w:t>
      </w:r>
      <w:r>
        <w:rPr>
          <w:rFonts w:asciiTheme="majorHAnsi" w:hAnsiTheme="majorHAnsi" w:cstheme="majorHAnsi"/>
          <w:sz w:val="22"/>
          <w:szCs w:val="22"/>
        </w:rPr>
        <w:t xml:space="preserve">: Face masks in shops mandatory – </w:t>
      </w:r>
      <w:hyperlink r:id="rId2055" w:history="1">
        <w:r w:rsidRPr="00804E1E">
          <w:rPr>
            <w:rStyle w:val="Hyperlink"/>
            <w:rFonts w:asciiTheme="majorHAnsi" w:hAnsiTheme="majorHAnsi" w:cstheme="majorHAnsi"/>
            <w:sz w:val="22"/>
            <w:szCs w:val="22"/>
          </w:rPr>
          <w:t>The Guardian</w:t>
        </w:r>
      </w:hyperlink>
    </w:p>
    <w:p w14:paraId="4BA5255A" w14:textId="647DB360" w:rsidR="00804E1E" w:rsidRPr="00804E1E" w:rsidRDefault="00804E1E" w:rsidP="00917AAB">
      <w:pPr>
        <w:pStyle w:val="Bulletslist"/>
        <w:rPr>
          <w:rFonts w:asciiTheme="majorHAnsi" w:hAnsiTheme="majorHAnsi" w:cstheme="majorHAnsi"/>
          <w:sz w:val="22"/>
          <w:szCs w:val="22"/>
        </w:rPr>
      </w:pPr>
      <w:r w:rsidRPr="00804E1E">
        <w:rPr>
          <w:rFonts w:asciiTheme="majorHAnsi" w:hAnsiTheme="majorHAnsi" w:cstheme="majorHAnsi"/>
          <w:b/>
          <w:bCs/>
          <w:sz w:val="22"/>
          <w:szCs w:val="22"/>
        </w:rPr>
        <w:t>13 July</w:t>
      </w:r>
      <w:r>
        <w:rPr>
          <w:rFonts w:asciiTheme="majorHAnsi" w:hAnsiTheme="majorHAnsi" w:cstheme="majorHAnsi"/>
          <w:sz w:val="22"/>
          <w:szCs w:val="22"/>
        </w:rPr>
        <w:t xml:space="preserve">: Wales introduces face mask obligation in public transport - </w:t>
      </w:r>
      <w:hyperlink r:id="rId2056" w:history="1">
        <w:r w:rsidRPr="00804E1E">
          <w:rPr>
            <w:rStyle w:val="Hyperlink"/>
            <w:rFonts w:asciiTheme="majorHAnsi" w:hAnsiTheme="majorHAnsi" w:cstheme="majorHAnsi"/>
            <w:sz w:val="22"/>
            <w:szCs w:val="22"/>
          </w:rPr>
          <w:t>BBC</w:t>
        </w:r>
      </w:hyperlink>
    </w:p>
    <w:p w14:paraId="5FFB7427" w14:textId="426F8744" w:rsidR="00332CD4" w:rsidRPr="00332CD4" w:rsidRDefault="00332CD4" w:rsidP="00917AAB">
      <w:pPr>
        <w:pStyle w:val="Bulletslist"/>
        <w:rPr>
          <w:rFonts w:asciiTheme="majorHAnsi" w:hAnsiTheme="majorHAnsi" w:cstheme="majorHAnsi"/>
          <w:sz w:val="22"/>
          <w:szCs w:val="22"/>
        </w:rPr>
      </w:pPr>
      <w:r w:rsidRPr="00332CD4">
        <w:rPr>
          <w:rFonts w:asciiTheme="majorHAnsi" w:hAnsiTheme="majorHAnsi" w:cstheme="majorHAnsi"/>
          <w:b/>
          <w:bCs/>
          <w:sz w:val="22"/>
          <w:szCs w:val="22"/>
        </w:rPr>
        <w:t>9 July</w:t>
      </w:r>
      <w:r>
        <w:rPr>
          <w:rFonts w:asciiTheme="majorHAnsi" w:hAnsiTheme="majorHAnsi" w:cstheme="majorHAnsi"/>
          <w:sz w:val="22"/>
          <w:szCs w:val="22"/>
        </w:rPr>
        <w:t xml:space="preserve">: UK starts asymptomatic testing scheme pilot for workers with high risk jobs – </w:t>
      </w:r>
      <w:hyperlink r:id="rId2057" w:history="1">
        <w:r w:rsidRPr="00332CD4">
          <w:rPr>
            <w:rStyle w:val="Hyperlink"/>
            <w:rFonts w:asciiTheme="majorHAnsi" w:hAnsiTheme="majorHAnsi" w:cstheme="majorHAnsi"/>
            <w:sz w:val="22"/>
            <w:szCs w:val="22"/>
          </w:rPr>
          <w:t>The Guardian</w:t>
        </w:r>
      </w:hyperlink>
    </w:p>
    <w:p w14:paraId="5D3804B9" w14:textId="5EB6D150" w:rsidR="00332CD4" w:rsidRPr="00C55FCE" w:rsidRDefault="00332CD4" w:rsidP="00917AAB">
      <w:pPr>
        <w:pStyle w:val="Bulletslist"/>
        <w:rPr>
          <w:rStyle w:val="Hyperlink"/>
          <w:rFonts w:asciiTheme="majorHAnsi" w:hAnsiTheme="majorHAnsi" w:cstheme="majorHAnsi"/>
          <w:color w:val="333333"/>
          <w:sz w:val="22"/>
          <w:szCs w:val="22"/>
          <w:u w:val="none"/>
        </w:rPr>
      </w:pPr>
      <w:r w:rsidRPr="00332CD4">
        <w:rPr>
          <w:rFonts w:asciiTheme="majorHAnsi" w:hAnsiTheme="majorHAnsi" w:cstheme="majorHAnsi"/>
          <w:b/>
          <w:bCs/>
          <w:sz w:val="22"/>
          <w:szCs w:val="22"/>
        </w:rPr>
        <w:t>9 July</w:t>
      </w:r>
      <w:r>
        <w:rPr>
          <w:rFonts w:asciiTheme="majorHAnsi" w:hAnsiTheme="majorHAnsi" w:cstheme="majorHAnsi"/>
          <w:sz w:val="22"/>
          <w:szCs w:val="22"/>
        </w:rPr>
        <w:t xml:space="preserve">: Half a million waiting for diagnostic tests due to backlog – </w:t>
      </w:r>
      <w:hyperlink r:id="rId2058" w:history="1">
        <w:r w:rsidRPr="00332CD4">
          <w:rPr>
            <w:rStyle w:val="Hyperlink"/>
            <w:rFonts w:asciiTheme="majorHAnsi" w:hAnsiTheme="majorHAnsi" w:cstheme="majorHAnsi"/>
            <w:sz w:val="22"/>
            <w:szCs w:val="22"/>
          </w:rPr>
          <w:t>The Times</w:t>
        </w:r>
      </w:hyperlink>
    </w:p>
    <w:p w14:paraId="2688C8C6" w14:textId="6404DE45" w:rsidR="003710DB" w:rsidRPr="00332CD4" w:rsidRDefault="003710DB" w:rsidP="004C0A20">
      <w:pPr>
        <w:pStyle w:val="Heading6"/>
      </w:pPr>
      <w:r>
        <w:t>June</w:t>
      </w:r>
    </w:p>
    <w:p w14:paraId="114EF11F" w14:textId="3DB17DE8" w:rsidR="00820513" w:rsidRPr="004E5C9E" w:rsidRDefault="00820513" w:rsidP="00917AAB">
      <w:pPr>
        <w:pStyle w:val="Bulletslist"/>
        <w:rPr>
          <w:rFonts w:asciiTheme="majorHAnsi" w:hAnsiTheme="majorHAnsi" w:cstheme="majorHAnsi"/>
          <w:sz w:val="22"/>
          <w:szCs w:val="22"/>
        </w:rPr>
      </w:pPr>
      <w:r w:rsidRPr="004E5C9E">
        <w:rPr>
          <w:b/>
          <w:bCs/>
        </w:rPr>
        <w:t>24 June</w:t>
      </w:r>
      <w:r>
        <w:rPr>
          <w:rFonts w:asciiTheme="majorHAnsi" w:hAnsiTheme="majorHAnsi" w:cstheme="majorHAnsi"/>
          <w:sz w:val="22"/>
          <w:szCs w:val="22"/>
        </w:rPr>
        <w:t xml:space="preserve">: Investigation underway into Northern Ireland mask incident - </w:t>
      </w:r>
      <w:hyperlink r:id="rId2059" w:history="1">
        <w:r w:rsidRPr="00820513">
          <w:rPr>
            <w:rStyle w:val="Hyperlink"/>
            <w:rFonts w:asciiTheme="majorHAnsi" w:hAnsiTheme="majorHAnsi" w:cstheme="majorHAnsi"/>
            <w:sz w:val="22"/>
            <w:szCs w:val="22"/>
          </w:rPr>
          <w:t>BBC</w:t>
        </w:r>
      </w:hyperlink>
    </w:p>
    <w:p w14:paraId="73680053" w14:textId="29CFF2C8" w:rsidR="00820513" w:rsidRPr="00C55FCE" w:rsidRDefault="00820513" w:rsidP="00917AAB">
      <w:pPr>
        <w:pStyle w:val="Bulletslist"/>
        <w:rPr>
          <w:rStyle w:val="Hyperlink"/>
          <w:rFonts w:asciiTheme="majorHAnsi" w:hAnsiTheme="majorHAnsi" w:cstheme="majorHAnsi"/>
          <w:color w:val="333333"/>
          <w:sz w:val="22"/>
          <w:szCs w:val="22"/>
          <w:u w:val="none"/>
        </w:rPr>
      </w:pPr>
      <w:r w:rsidRPr="004E5C9E">
        <w:rPr>
          <w:rFonts w:asciiTheme="majorHAnsi" w:hAnsiTheme="majorHAnsi" w:cstheme="majorHAnsi"/>
          <w:b/>
          <w:bCs/>
          <w:sz w:val="22"/>
          <w:szCs w:val="22"/>
        </w:rPr>
        <w:t>24 June</w:t>
      </w:r>
      <w:r>
        <w:rPr>
          <w:rFonts w:asciiTheme="majorHAnsi" w:hAnsiTheme="majorHAnsi" w:cstheme="majorHAnsi"/>
          <w:sz w:val="22"/>
          <w:szCs w:val="22"/>
        </w:rPr>
        <w:t xml:space="preserve">: Backlog in non-Covid treatments is increasing - </w:t>
      </w:r>
      <w:hyperlink r:id="rId2060" w:history="1">
        <w:r w:rsidRPr="00820513">
          <w:rPr>
            <w:rStyle w:val="Hyperlink"/>
            <w:rFonts w:asciiTheme="majorHAnsi" w:hAnsiTheme="majorHAnsi" w:cstheme="majorHAnsi"/>
            <w:sz w:val="22"/>
            <w:szCs w:val="22"/>
          </w:rPr>
          <w:t>BBC</w:t>
        </w:r>
      </w:hyperlink>
    </w:p>
    <w:p w14:paraId="29A1A3D8" w14:textId="15330F60" w:rsidR="003710DB" w:rsidRPr="004E5C9E" w:rsidRDefault="003710DB" w:rsidP="004C0A20">
      <w:pPr>
        <w:pStyle w:val="Heading6"/>
      </w:pPr>
      <w:r>
        <w:t>May</w:t>
      </w:r>
    </w:p>
    <w:p w14:paraId="5E71E27F" w14:textId="55889279" w:rsidR="009974D9" w:rsidRPr="00360375" w:rsidRDefault="009974D9" w:rsidP="00917AAB">
      <w:pPr>
        <w:pStyle w:val="Bulletslist"/>
        <w:rPr>
          <w:rFonts w:asciiTheme="majorHAnsi" w:hAnsiTheme="majorHAnsi" w:cstheme="majorHAnsi"/>
          <w:sz w:val="22"/>
          <w:szCs w:val="22"/>
        </w:rPr>
      </w:pPr>
      <w:r w:rsidRPr="00360375">
        <w:rPr>
          <w:rFonts w:asciiTheme="majorHAnsi" w:hAnsiTheme="majorHAnsi" w:cstheme="majorHAnsi"/>
          <w:b/>
          <w:bCs/>
          <w:sz w:val="22"/>
          <w:szCs w:val="22"/>
        </w:rPr>
        <w:t>19 May</w:t>
      </w:r>
      <w:r>
        <w:rPr>
          <w:rFonts w:asciiTheme="majorHAnsi" w:hAnsiTheme="majorHAnsi" w:cstheme="majorHAnsi"/>
          <w:sz w:val="22"/>
          <w:szCs w:val="22"/>
        </w:rPr>
        <w:t xml:space="preserve">: MPs </w:t>
      </w:r>
      <w:r w:rsidR="00096C68">
        <w:rPr>
          <w:rFonts w:asciiTheme="majorHAnsi" w:hAnsiTheme="majorHAnsi" w:cstheme="majorHAnsi"/>
          <w:sz w:val="22"/>
          <w:szCs w:val="22"/>
        </w:rPr>
        <w:t xml:space="preserve">urge government to learn lessons from failed testing strategy - </w:t>
      </w:r>
      <w:hyperlink r:id="rId2061" w:history="1">
        <w:r w:rsidR="00096C68" w:rsidRPr="00096C68">
          <w:rPr>
            <w:rStyle w:val="Hyperlink"/>
            <w:rFonts w:asciiTheme="majorHAnsi" w:hAnsiTheme="majorHAnsi" w:cstheme="majorHAnsi"/>
            <w:sz w:val="22"/>
            <w:szCs w:val="22"/>
          </w:rPr>
          <w:t>BBC</w:t>
        </w:r>
      </w:hyperlink>
    </w:p>
    <w:p w14:paraId="57FFAEA3" w14:textId="5F6FC8A9" w:rsidR="00587F41" w:rsidRPr="00693990" w:rsidRDefault="00587F41" w:rsidP="00917AAB">
      <w:pPr>
        <w:pStyle w:val="Bulletslist"/>
        <w:rPr>
          <w:rFonts w:asciiTheme="majorHAnsi" w:hAnsiTheme="majorHAnsi" w:cstheme="majorHAnsi"/>
          <w:sz w:val="22"/>
          <w:szCs w:val="22"/>
        </w:rPr>
      </w:pPr>
      <w:r w:rsidRPr="00693990">
        <w:rPr>
          <w:rFonts w:asciiTheme="majorHAnsi" w:hAnsiTheme="majorHAnsi" w:cstheme="majorHAnsi"/>
          <w:b/>
          <w:bCs/>
          <w:sz w:val="22"/>
          <w:szCs w:val="22"/>
        </w:rPr>
        <w:t>15 May</w:t>
      </w:r>
      <w:r>
        <w:rPr>
          <w:rFonts w:asciiTheme="majorHAnsi" w:hAnsiTheme="majorHAnsi" w:cstheme="majorHAnsi"/>
          <w:sz w:val="22"/>
          <w:szCs w:val="22"/>
        </w:rPr>
        <w:t xml:space="preserve">: Resuming NHS only with rapid testing and enough PPE, Health Unions say - </w:t>
      </w:r>
      <w:hyperlink r:id="rId2062" w:history="1">
        <w:r w:rsidRPr="00587F41">
          <w:rPr>
            <w:rStyle w:val="Hyperlink"/>
            <w:rFonts w:asciiTheme="majorHAnsi" w:hAnsiTheme="majorHAnsi" w:cstheme="majorHAnsi"/>
            <w:sz w:val="22"/>
            <w:szCs w:val="22"/>
          </w:rPr>
          <w:t>BBC</w:t>
        </w:r>
      </w:hyperlink>
    </w:p>
    <w:p w14:paraId="417897CD" w14:textId="45EAB3C7" w:rsidR="00CF4DD8" w:rsidRPr="003E2677" w:rsidRDefault="00CF4DD8" w:rsidP="00917AAB">
      <w:pPr>
        <w:pStyle w:val="Bulletslist"/>
        <w:rPr>
          <w:rFonts w:asciiTheme="majorHAnsi" w:hAnsiTheme="majorHAnsi" w:cstheme="majorHAnsi"/>
          <w:sz w:val="22"/>
          <w:szCs w:val="22"/>
        </w:rPr>
      </w:pPr>
      <w:r w:rsidRPr="003E2677">
        <w:rPr>
          <w:rFonts w:asciiTheme="majorHAnsi" w:hAnsiTheme="majorHAnsi" w:cstheme="majorHAnsi"/>
          <w:b/>
          <w:bCs/>
          <w:sz w:val="22"/>
          <w:szCs w:val="22"/>
        </w:rPr>
        <w:t>14 May</w:t>
      </w:r>
      <w:r>
        <w:rPr>
          <w:rFonts w:asciiTheme="majorHAnsi" w:hAnsiTheme="majorHAnsi" w:cstheme="majorHAnsi"/>
          <w:sz w:val="22"/>
          <w:szCs w:val="22"/>
        </w:rPr>
        <w:t>: Leading UK charities warn for</w:t>
      </w:r>
      <w:r w:rsidR="00361BB2">
        <w:rPr>
          <w:rFonts w:asciiTheme="majorHAnsi" w:hAnsiTheme="majorHAnsi" w:cstheme="majorHAnsi"/>
          <w:sz w:val="22"/>
          <w:szCs w:val="22"/>
        </w:rPr>
        <w:t xml:space="preserve"> challenges regarding</w:t>
      </w:r>
      <w:r>
        <w:rPr>
          <w:rFonts w:asciiTheme="majorHAnsi" w:hAnsiTheme="majorHAnsi" w:cstheme="majorHAnsi"/>
          <w:sz w:val="22"/>
          <w:szCs w:val="22"/>
        </w:rPr>
        <w:t xml:space="preserve"> opening up NHS</w:t>
      </w:r>
      <w:r w:rsidR="00361BB2">
        <w:rPr>
          <w:rFonts w:asciiTheme="majorHAnsi" w:hAnsiTheme="majorHAnsi" w:cstheme="majorHAnsi"/>
          <w:sz w:val="22"/>
          <w:szCs w:val="22"/>
        </w:rPr>
        <w:t xml:space="preserve"> – </w:t>
      </w:r>
      <w:hyperlink r:id="rId2063" w:history="1">
        <w:r w:rsidR="00361BB2" w:rsidRPr="00361BB2">
          <w:rPr>
            <w:rStyle w:val="Hyperlink"/>
            <w:rFonts w:asciiTheme="majorHAnsi" w:hAnsiTheme="majorHAnsi" w:cstheme="majorHAnsi"/>
            <w:sz w:val="22"/>
            <w:szCs w:val="22"/>
          </w:rPr>
          <w:t>Nuffield Trust</w:t>
        </w:r>
      </w:hyperlink>
    </w:p>
    <w:p w14:paraId="4A84ABCD" w14:textId="3204AFE7" w:rsidR="00587F41" w:rsidRPr="00693990" w:rsidRDefault="00587F41" w:rsidP="00917AAB">
      <w:pPr>
        <w:pStyle w:val="Bulletslist"/>
        <w:rPr>
          <w:rFonts w:asciiTheme="majorHAnsi" w:hAnsiTheme="majorHAnsi" w:cstheme="majorHAnsi"/>
          <w:sz w:val="22"/>
          <w:szCs w:val="22"/>
        </w:rPr>
      </w:pPr>
      <w:r w:rsidRPr="00693990">
        <w:rPr>
          <w:rFonts w:asciiTheme="majorHAnsi" w:hAnsiTheme="majorHAnsi" w:cstheme="majorHAnsi"/>
          <w:b/>
          <w:bCs/>
          <w:sz w:val="22"/>
          <w:szCs w:val="22"/>
        </w:rPr>
        <w:t>12 May</w:t>
      </w:r>
      <w:r>
        <w:rPr>
          <w:rFonts w:asciiTheme="majorHAnsi" w:hAnsiTheme="majorHAnsi" w:cstheme="majorHAnsi"/>
          <w:sz w:val="22"/>
          <w:szCs w:val="22"/>
        </w:rPr>
        <w:t xml:space="preserve">: Charities plead for restart disrupted cancer services - </w:t>
      </w:r>
      <w:hyperlink r:id="rId2064" w:history="1">
        <w:r w:rsidRPr="00587F41">
          <w:rPr>
            <w:rStyle w:val="Hyperlink"/>
            <w:rFonts w:asciiTheme="majorHAnsi" w:hAnsiTheme="majorHAnsi" w:cstheme="majorHAnsi"/>
            <w:sz w:val="22"/>
            <w:szCs w:val="22"/>
          </w:rPr>
          <w:t>BBC</w:t>
        </w:r>
      </w:hyperlink>
    </w:p>
    <w:p w14:paraId="6447663B" w14:textId="6852C60C" w:rsidR="00D8175E" w:rsidRPr="00753A34" w:rsidRDefault="00D8175E" w:rsidP="00917AAB">
      <w:pPr>
        <w:pStyle w:val="Bulletslist"/>
        <w:rPr>
          <w:rFonts w:asciiTheme="majorHAnsi" w:hAnsiTheme="majorHAnsi" w:cstheme="majorHAnsi"/>
          <w:sz w:val="22"/>
          <w:szCs w:val="22"/>
        </w:rPr>
      </w:pPr>
      <w:r w:rsidRPr="00753A34">
        <w:rPr>
          <w:rFonts w:asciiTheme="majorHAnsi" w:hAnsiTheme="majorHAnsi" w:cstheme="majorHAnsi"/>
          <w:b/>
          <w:bCs/>
          <w:sz w:val="22"/>
          <w:szCs w:val="22"/>
        </w:rPr>
        <w:t>7 May</w:t>
      </w:r>
      <w:r>
        <w:rPr>
          <w:rFonts w:asciiTheme="majorHAnsi" w:hAnsiTheme="majorHAnsi" w:cstheme="majorHAnsi"/>
          <w:sz w:val="22"/>
          <w:szCs w:val="22"/>
        </w:rPr>
        <w:t xml:space="preserve">: Gowns bought from Turkey unusable - </w:t>
      </w:r>
      <w:hyperlink r:id="rId2065" w:history="1">
        <w:r w:rsidRPr="00D8175E">
          <w:rPr>
            <w:rStyle w:val="Hyperlink"/>
            <w:rFonts w:asciiTheme="majorHAnsi" w:hAnsiTheme="majorHAnsi" w:cstheme="majorHAnsi"/>
            <w:sz w:val="22"/>
            <w:szCs w:val="22"/>
          </w:rPr>
          <w:t>BBC</w:t>
        </w:r>
      </w:hyperlink>
    </w:p>
    <w:p w14:paraId="6703D645" w14:textId="0FEF2411" w:rsidR="001112AC" w:rsidRPr="001D4416" w:rsidRDefault="001112AC" w:rsidP="00917AAB">
      <w:pPr>
        <w:pStyle w:val="Bulletslist"/>
        <w:rPr>
          <w:rFonts w:asciiTheme="majorHAnsi" w:hAnsiTheme="majorHAnsi" w:cstheme="majorHAnsi"/>
          <w:sz w:val="22"/>
          <w:szCs w:val="22"/>
        </w:rPr>
      </w:pPr>
      <w:r w:rsidRPr="001D4416">
        <w:rPr>
          <w:rFonts w:asciiTheme="majorHAnsi" w:hAnsiTheme="majorHAnsi" w:cstheme="majorHAnsi"/>
          <w:b/>
          <w:bCs/>
          <w:sz w:val="22"/>
          <w:szCs w:val="22"/>
        </w:rPr>
        <w:t>6 May</w:t>
      </w:r>
      <w:r>
        <w:rPr>
          <w:rFonts w:asciiTheme="majorHAnsi" w:hAnsiTheme="majorHAnsi" w:cstheme="majorHAnsi"/>
          <w:sz w:val="22"/>
          <w:szCs w:val="22"/>
        </w:rPr>
        <w:t xml:space="preserve">: Johnson aims for 200,000 tests by end of May - </w:t>
      </w:r>
      <w:hyperlink r:id="rId2066" w:history="1">
        <w:r w:rsidRPr="001112AC">
          <w:rPr>
            <w:rStyle w:val="Hyperlink"/>
            <w:rFonts w:asciiTheme="majorHAnsi" w:hAnsiTheme="majorHAnsi" w:cstheme="majorHAnsi"/>
            <w:sz w:val="22"/>
            <w:szCs w:val="22"/>
          </w:rPr>
          <w:t>BBC</w:t>
        </w:r>
      </w:hyperlink>
    </w:p>
    <w:p w14:paraId="5A12879B" w14:textId="4F117263" w:rsidR="00B313F5" w:rsidRPr="00B313F5" w:rsidRDefault="001112AC">
      <w:pPr>
        <w:pStyle w:val="Bulletslist"/>
      </w:pPr>
      <w:r w:rsidRPr="001D4416">
        <w:rPr>
          <w:rFonts w:asciiTheme="majorHAnsi" w:hAnsiTheme="majorHAnsi" w:cstheme="majorHAnsi"/>
          <w:b/>
          <w:bCs/>
          <w:sz w:val="22"/>
          <w:szCs w:val="22"/>
        </w:rPr>
        <w:t>1 May</w:t>
      </w:r>
      <w:r>
        <w:rPr>
          <w:rFonts w:asciiTheme="majorHAnsi" w:hAnsiTheme="majorHAnsi" w:cstheme="majorHAnsi"/>
          <w:sz w:val="22"/>
          <w:szCs w:val="22"/>
        </w:rPr>
        <w:t xml:space="preserve">: UK testing capacity passes 100,000 a day-mark - </w:t>
      </w:r>
      <w:hyperlink r:id="rId2067" w:history="1">
        <w:r w:rsidRPr="001112AC">
          <w:rPr>
            <w:rStyle w:val="Hyperlink"/>
            <w:rFonts w:asciiTheme="majorHAnsi" w:hAnsiTheme="majorHAnsi" w:cstheme="majorHAnsi"/>
            <w:sz w:val="22"/>
            <w:szCs w:val="22"/>
          </w:rPr>
          <w:t>BBC</w:t>
        </w:r>
      </w:hyperlink>
    </w:p>
    <w:sectPr w:rsidR="00B313F5" w:rsidRPr="00B313F5" w:rsidSect="00D13AD4">
      <w:headerReference w:type="default" r:id="rId2068"/>
      <w:footerReference w:type="default" r:id="rId2069"/>
      <w:type w:val="continuous"/>
      <w:pgSz w:w="16840" w:h="11900" w:orient="landscape"/>
      <w:pgMar w:top="1276" w:right="1985" w:bottom="1127" w:left="1440" w:header="1152"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2C786" w14:textId="77777777" w:rsidR="00000002" w:rsidRDefault="00000002" w:rsidP="006B7392">
      <w:pPr>
        <w:spacing w:line="240" w:lineRule="auto"/>
      </w:pPr>
      <w:r>
        <w:separator/>
      </w:r>
    </w:p>
  </w:endnote>
  <w:endnote w:type="continuationSeparator" w:id="0">
    <w:p w14:paraId="180AD85F" w14:textId="77777777" w:rsidR="00000002" w:rsidRDefault="00000002" w:rsidP="006B73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B33B7" w14:textId="06790CA5" w:rsidR="005049BF" w:rsidRPr="006B7392" w:rsidRDefault="005049BF" w:rsidP="006B7392">
    <w:pPr>
      <w:tabs>
        <w:tab w:val="right" w:pos="9600"/>
      </w:tabs>
      <w:rPr>
        <w:sz w:val="22"/>
        <w:szCs w:val="22"/>
      </w:rPr>
    </w:pPr>
    <w:r w:rsidRPr="006B7392">
      <w:rPr>
        <w:color w:val="5B3393"/>
        <w:sz w:val="22"/>
        <w:szCs w:val="22"/>
      </w:rPr>
      <w:t>www.</w:t>
    </w:r>
    <w:r w:rsidRPr="006B7392">
      <w:rPr>
        <w:b/>
        <w:color w:val="5B3393"/>
        <w:sz w:val="22"/>
        <w:szCs w:val="22"/>
      </w:rPr>
      <w:t>medtecheurope</w:t>
    </w:r>
    <w:r w:rsidRPr="006B7392">
      <w:rPr>
        <w:color w:val="5B3393"/>
        <w:sz w:val="22"/>
        <w:szCs w:val="22"/>
      </w:rPr>
      <w:t>.org</w:t>
    </w:r>
    <w:r w:rsidRPr="006B7392">
      <w:rPr>
        <w:b/>
        <w:color w:val="5B3393"/>
        <w:sz w:val="22"/>
        <w:szCs w:val="22"/>
      </w:rPr>
      <w:tab/>
    </w:r>
    <w:sdt>
      <w:sdtPr>
        <w:rPr>
          <w:color w:val="5B3393"/>
          <w:sz w:val="22"/>
          <w:szCs w:val="22"/>
        </w:rPr>
        <w:id w:val="250395305"/>
        <w:docPartObj>
          <w:docPartGallery w:val="Page Numbers (Top of Page)"/>
          <w:docPartUnique/>
        </w:docPartObj>
      </w:sdtPr>
      <w:sdtEndPr>
        <w:rPr>
          <w:color w:val="333333"/>
        </w:rPr>
      </w:sdtEndPr>
      <w:sdtContent>
        <w:r>
          <w:rPr>
            <w:color w:val="5B3393"/>
            <w:sz w:val="22"/>
            <w:szCs w:val="22"/>
          </w:rPr>
          <w:tab/>
        </w:r>
        <w:r>
          <w:rPr>
            <w:color w:val="5B3393"/>
            <w:sz w:val="22"/>
            <w:szCs w:val="22"/>
          </w:rPr>
          <w:tab/>
        </w:r>
        <w:r>
          <w:rPr>
            <w:color w:val="5B3393"/>
            <w:sz w:val="22"/>
            <w:szCs w:val="22"/>
          </w:rPr>
          <w:tab/>
        </w:r>
        <w:r w:rsidRPr="006B7392">
          <w:rPr>
            <w:color w:val="5B3393"/>
            <w:sz w:val="22"/>
            <w:szCs w:val="22"/>
          </w:rPr>
          <w:t xml:space="preserve">Page </w:t>
        </w:r>
        <w:r w:rsidRPr="006B7392">
          <w:rPr>
            <w:color w:val="5B3393"/>
            <w:sz w:val="22"/>
            <w:szCs w:val="22"/>
          </w:rPr>
          <w:fldChar w:fldCharType="begin"/>
        </w:r>
        <w:r w:rsidRPr="006B7392">
          <w:rPr>
            <w:color w:val="5B3393"/>
            <w:sz w:val="22"/>
            <w:szCs w:val="22"/>
          </w:rPr>
          <w:instrText xml:space="preserve"> PAGE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r w:rsidRPr="006B7392">
          <w:rPr>
            <w:color w:val="5B3393"/>
            <w:sz w:val="22"/>
            <w:szCs w:val="22"/>
          </w:rPr>
          <w:t xml:space="preserve"> of </w:t>
        </w:r>
        <w:r w:rsidRPr="006B7392">
          <w:rPr>
            <w:color w:val="5B3393"/>
            <w:sz w:val="22"/>
            <w:szCs w:val="22"/>
          </w:rPr>
          <w:fldChar w:fldCharType="begin"/>
        </w:r>
        <w:r w:rsidRPr="006B7392">
          <w:rPr>
            <w:color w:val="5B3393"/>
            <w:sz w:val="22"/>
            <w:szCs w:val="22"/>
          </w:rPr>
          <w:instrText xml:space="preserve"> NUMPAGES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sdtContent>
    </w:sdt>
    <w:r w:rsidRPr="006B7392">
      <w:rPr>
        <w:color w:val="5B3393"/>
        <w:sz w:val="22"/>
        <w:szCs w:val="22"/>
      </w:rPr>
      <w:fldChar w:fldCharType="begin"/>
    </w:r>
    <w:r w:rsidRPr="006B7392">
      <w:rPr>
        <w:color w:val="5B3393"/>
        <w:sz w:val="22"/>
        <w:szCs w:val="22"/>
      </w:rPr>
      <w:instrText xml:space="preserve"> { NUMPAGES} -1</w:instrText>
    </w:r>
    <w:r w:rsidRPr="006B7392">
      <w:rPr>
        <w:color w:val="5B3393"/>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5A878" w14:textId="77777777" w:rsidR="00000002" w:rsidRDefault="00000002" w:rsidP="006B7392">
      <w:pPr>
        <w:spacing w:line="240" w:lineRule="auto"/>
      </w:pPr>
      <w:r>
        <w:separator/>
      </w:r>
    </w:p>
  </w:footnote>
  <w:footnote w:type="continuationSeparator" w:id="0">
    <w:p w14:paraId="1CD2816C" w14:textId="77777777" w:rsidR="00000002" w:rsidRDefault="00000002" w:rsidP="006B73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9E36B" w14:textId="77777777" w:rsidR="005049BF" w:rsidRDefault="005049BF">
    <w:pPr>
      <w:pStyle w:val="Header"/>
    </w:pPr>
    <w:r>
      <w:rPr>
        <w:noProof/>
        <w:lang w:val="en-US"/>
      </w:rPr>
      <w:drawing>
        <wp:anchor distT="0" distB="0" distL="114300" distR="114300" simplePos="0" relativeHeight="251659264" behindDoc="1" locked="0" layoutInCell="1" allowOverlap="1" wp14:anchorId="69CE8C37" wp14:editId="33E5FFA9">
          <wp:simplePos x="0" y="0"/>
          <wp:positionH relativeFrom="page">
            <wp:posOffset>720090</wp:posOffset>
          </wp:positionH>
          <wp:positionV relativeFrom="page">
            <wp:posOffset>532130</wp:posOffset>
          </wp:positionV>
          <wp:extent cx="2171700" cy="363681"/>
          <wp:effectExtent l="0" t="0" r="0" b="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COMED-MedTech_Europe-WORD_templates-LAYOUTs_forPRESS-RELEASE_V04_forHeader+Footer_PNGforMS.png"/>
                  <pic:cNvPicPr/>
                </pic:nvPicPr>
                <pic:blipFill>
                  <a:blip r:embed="rId1">
                    <a:extLst>
                      <a:ext uri="{28A0092B-C50C-407E-A947-70E740481C1C}">
                        <a14:useLocalDpi xmlns:a14="http://schemas.microsoft.com/office/drawing/2010/main" val="0"/>
                      </a:ext>
                    </a:extLst>
                  </a:blip>
                  <a:stretch>
                    <a:fillRect/>
                  </a:stretch>
                </pic:blipFill>
                <pic:spPr>
                  <a:xfrm>
                    <a:off x="0" y="0"/>
                    <a:ext cx="2171700" cy="363681"/>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626B"/>
    <w:multiLevelType w:val="hybridMultilevel"/>
    <w:tmpl w:val="EDFEB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646AA"/>
    <w:multiLevelType w:val="hybridMultilevel"/>
    <w:tmpl w:val="4678EB6A"/>
    <w:lvl w:ilvl="0" w:tplc="B7E8D6EA">
      <w:numFmt w:val="bullet"/>
      <w:pStyle w:val="Bulletslist"/>
      <w:lvlText w:val="•"/>
      <w:lvlJc w:val="left"/>
      <w:pPr>
        <w:ind w:left="360" w:hanging="360"/>
      </w:pPr>
      <w:rPr>
        <w:rFonts w:ascii="Arial" w:hAnsi="Arial" w:hint="default"/>
        <w:b w:val="0"/>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763129C"/>
    <w:multiLevelType w:val="hybridMultilevel"/>
    <w:tmpl w:val="45E0300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B7132"/>
    <w:multiLevelType w:val="hybridMultilevel"/>
    <w:tmpl w:val="ABB028F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E1F7D23"/>
    <w:multiLevelType w:val="hybridMultilevel"/>
    <w:tmpl w:val="14206B22"/>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E6D11CC"/>
    <w:multiLevelType w:val="hybridMultilevel"/>
    <w:tmpl w:val="C8D88C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4773E"/>
    <w:multiLevelType w:val="hybridMultilevel"/>
    <w:tmpl w:val="9C54CA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4A70EFF"/>
    <w:multiLevelType w:val="hybridMultilevel"/>
    <w:tmpl w:val="0BC040D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EA1B3D"/>
    <w:multiLevelType w:val="hybridMultilevel"/>
    <w:tmpl w:val="394C7BE2"/>
    <w:lvl w:ilvl="0" w:tplc="C7F486B8">
      <w:numFmt w:val="bullet"/>
      <w:lvlText w:val="-"/>
      <w:lvlJc w:val="left"/>
      <w:pPr>
        <w:ind w:left="360" w:hanging="360"/>
      </w:pPr>
      <w:rPr>
        <w:rFonts w:ascii="Calibri" w:eastAsia="Calibri" w:hAnsi="Calibri" w:cs="Calibri"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9" w15:restartNumberingAfterBreak="0">
    <w:nsid w:val="1C0A62A0"/>
    <w:multiLevelType w:val="hybridMultilevel"/>
    <w:tmpl w:val="3C7E196C"/>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13D5555"/>
    <w:multiLevelType w:val="hybridMultilevel"/>
    <w:tmpl w:val="AFB8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3B61EA"/>
    <w:multiLevelType w:val="hybridMultilevel"/>
    <w:tmpl w:val="2032A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DE1578"/>
    <w:multiLevelType w:val="hybridMultilevel"/>
    <w:tmpl w:val="7CB484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7F4711C"/>
    <w:multiLevelType w:val="hybridMultilevel"/>
    <w:tmpl w:val="3572B7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053216A"/>
    <w:multiLevelType w:val="hybridMultilevel"/>
    <w:tmpl w:val="414430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59B4CA7"/>
    <w:multiLevelType w:val="hybridMultilevel"/>
    <w:tmpl w:val="E8103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351D49"/>
    <w:multiLevelType w:val="hybridMultilevel"/>
    <w:tmpl w:val="0590A96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025DA7"/>
    <w:multiLevelType w:val="hybridMultilevel"/>
    <w:tmpl w:val="25A20C6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C0695B"/>
    <w:multiLevelType w:val="hybridMultilevel"/>
    <w:tmpl w:val="E7427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48113C"/>
    <w:multiLevelType w:val="hybridMultilevel"/>
    <w:tmpl w:val="D670F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A15D5"/>
    <w:multiLevelType w:val="hybridMultilevel"/>
    <w:tmpl w:val="8A2E90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4391162"/>
    <w:multiLevelType w:val="hybridMultilevel"/>
    <w:tmpl w:val="0F1E35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4537039"/>
    <w:multiLevelType w:val="hybridMultilevel"/>
    <w:tmpl w:val="38F2E85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3" w15:restartNumberingAfterBreak="0">
    <w:nsid w:val="478A33B0"/>
    <w:multiLevelType w:val="hybridMultilevel"/>
    <w:tmpl w:val="0D7A52EA"/>
    <w:lvl w:ilvl="0" w:tplc="FB360B90">
      <w:start w:val="1"/>
      <w:numFmt w:val="decimal"/>
      <w:pStyle w:val="ListParagraph"/>
      <w:lvlText w:val="%1 -"/>
      <w:lvlJc w:val="left"/>
      <w:pPr>
        <w:ind w:left="360" w:hanging="360"/>
      </w:pPr>
      <w:rPr>
        <w:rFonts w:ascii="Arial" w:hAnsi="Arial" w:hint="default"/>
        <w:b/>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24" w15:restartNumberingAfterBreak="0">
    <w:nsid w:val="4C85531E"/>
    <w:multiLevelType w:val="hybridMultilevel"/>
    <w:tmpl w:val="BE16C3AC"/>
    <w:lvl w:ilvl="0" w:tplc="0409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5" w15:restartNumberingAfterBreak="0">
    <w:nsid w:val="4CC85377"/>
    <w:multiLevelType w:val="hybridMultilevel"/>
    <w:tmpl w:val="B1EE772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B1103D"/>
    <w:multiLevelType w:val="hybridMultilevel"/>
    <w:tmpl w:val="47BC46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C64A7E"/>
    <w:multiLevelType w:val="hybridMultilevel"/>
    <w:tmpl w:val="22E6293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7D01435"/>
    <w:multiLevelType w:val="hybridMultilevel"/>
    <w:tmpl w:val="43EC2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BB0CC5"/>
    <w:multiLevelType w:val="hybridMultilevel"/>
    <w:tmpl w:val="3ACC12E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B55268F"/>
    <w:multiLevelType w:val="hybridMultilevel"/>
    <w:tmpl w:val="FEF6C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4652BE"/>
    <w:multiLevelType w:val="hybridMultilevel"/>
    <w:tmpl w:val="221CFEC0"/>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144418D"/>
    <w:multiLevelType w:val="hybridMultilevel"/>
    <w:tmpl w:val="F5CAC9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14571EA"/>
    <w:multiLevelType w:val="hybridMultilevel"/>
    <w:tmpl w:val="E764A03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045CEF"/>
    <w:multiLevelType w:val="hybridMultilevel"/>
    <w:tmpl w:val="8A4889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4F8590D"/>
    <w:multiLevelType w:val="hybridMultilevel"/>
    <w:tmpl w:val="2AFA3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732812"/>
    <w:multiLevelType w:val="hybridMultilevel"/>
    <w:tmpl w:val="EC480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8334B99"/>
    <w:multiLevelType w:val="hybridMultilevel"/>
    <w:tmpl w:val="92F89D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444114"/>
    <w:multiLevelType w:val="hybridMultilevel"/>
    <w:tmpl w:val="795E75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0D437DD"/>
    <w:multiLevelType w:val="hybridMultilevel"/>
    <w:tmpl w:val="5420D1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CEE7B88"/>
    <w:multiLevelType w:val="hybridMultilevel"/>
    <w:tmpl w:val="CBC4A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4182B"/>
    <w:multiLevelType w:val="hybridMultilevel"/>
    <w:tmpl w:val="E1EE13F4"/>
    <w:lvl w:ilvl="0" w:tplc="94D67D60">
      <w:start w:val="1"/>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7FEE2E40"/>
    <w:multiLevelType w:val="hybridMultilevel"/>
    <w:tmpl w:val="260AA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37"/>
  </w:num>
  <w:num w:numId="5">
    <w:abstractNumId w:val="41"/>
  </w:num>
  <w:num w:numId="6">
    <w:abstractNumId w:val="32"/>
  </w:num>
  <w:num w:numId="7">
    <w:abstractNumId w:val="14"/>
  </w:num>
  <w:num w:numId="8">
    <w:abstractNumId w:val="5"/>
  </w:num>
  <w:num w:numId="9">
    <w:abstractNumId w:val="28"/>
  </w:num>
  <w:num w:numId="10">
    <w:abstractNumId w:val="24"/>
  </w:num>
  <w:num w:numId="11">
    <w:abstractNumId w:val="21"/>
  </w:num>
  <w:num w:numId="12">
    <w:abstractNumId w:val="4"/>
  </w:num>
  <w:num w:numId="13">
    <w:abstractNumId w:val="9"/>
  </w:num>
  <w:num w:numId="14">
    <w:abstractNumId w:val="7"/>
  </w:num>
  <w:num w:numId="15">
    <w:abstractNumId w:val="33"/>
  </w:num>
  <w:num w:numId="16">
    <w:abstractNumId w:val="6"/>
  </w:num>
  <w:num w:numId="17">
    <w:abstractNumId w:val="3"/>
  </w:num>
  <w:num w:numId="18">
    <w:abstractNumId w:val="13"/>
  </w:num>
  <w:num w:numId="19">
    <w:abstractNumId w:val="38"/>
  </w:num>
  <w:num w:numId="20">
    <w:abstractNumId w:val="12"/>
  </w:num>
  <w:num w:numId="21">
    <w:abstractNumId w:val="2"/>
  </w:num>
  <w:num w:numId="22">
    <w:abstractNumId w:val="34"/>
  </w:num>
  <w:num w:numId="23">
    <w:abstractNumId w:val="17"/>
  </w:num>
  <w:num w:numId="24">
    <w:abstractNumId w:val="27"/>
  </w:num>
  <w:num w:numId="25">
    <w:abstractNumId w:val="31"/>
  </w:num>
  <w:num w:numId="26">
    <w:abstractNumId w:val="22"/>
  </w:num>
  <w:num w:numId="27">
    <w:abstractNumId w:val="8"/>
  </w:num>
  <w:num w:numId="28">
    <w:abstractNumId w:val="25"/>
  </w:num>
  <w:num w:numId="29">
    <w:abstractNumId w:val="1"/>
  </w:num>
  <w:num w:numId="30">
    <w:abstractNumId w:val="1"/>
  </w:num>
  <w:num w:numId="31">
    <w:abstractNumId w:val="18"/>
  </w:num>
  <w:num w:numId="32">
    <w:abstractNumId w:val="11"/>
  </w:num>
  <w:num w:numId="33">
    <w:abstractNumId w:val="40"/>
  </w:num>
  <w:num w:numId="34">
    <w:abstractNumId w:val="19"/>
  </w:num>
  <w:num w:numId="35">
    <w:abstractNumId w:val="10"/>
  </w:num>
  <w:num w:numId="36">
    <w:abstractNumId w:val="35"/>
  </w:num>
  <w:num w:numId="37">
    <w:abstractNumId w:val="0"/>
  </w:num>
  <w:num w:numId="38">
    <w:abstractNumId w:val="30"/>
  </w:num>
  <w:num w:numId="39">
    <w:abstractNumId w:val="39"/>
  </w:num>
  <w:num w:numId="40">
    <w:abstractNumId w:val="36"/>
  </w:num>
  <w:num w:numId="41">
    <w:abstractNumId w:val="15"/>
  </w:num>
  <w:num w:numId="42">
    <w:abstractNumId w:val="26"/>
  </w:num>
  <w:num w:numId="43">
    <w:abstractNumId w:val="20"/>
  </w:num>
  <w:num w:numId="44">
    <w:abstractNumId w:val="29"/>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MLE0NzY0NDSxMDRX0lEKTi0uzszPAykwMqsFAP32zFctAAAA"/>
  </w:docVars>
  <w:rsids>
    <w:rsidRoot w:val="0031540D"/>
    <w:rsid w:val="00000002"/>
    <w:rsid w:val="0000227F"/>
    <w:rsid w:val="0000291C"/>
    <w:rsid w:val="00004034"/>
    <w:rsid w:val="00005A5E"/>
    <w:rsid w:val="00006EDA"/>
    <w:rsid w:val="00011021"/>
    <w:rsid w:val="00012685"/>
    <w:rsid w:val="00017685"/>
    <w:rsid w:val="0002277C"/>
    <w:rsid w:val="00022DEC"/>
    <w:rsid w:val="000231E5"/>
    <w:rsid w:val="00023269"/>
    <w:rsid w:val="00023D41"/>
    <w:rsid w:val="00027787"/>
    <w:rsid w:val="00030A4F"/>
    <w:rsid w:val="0003230F"/>
    <w:rsid w:val="000329B5"/>
    <w:rsid w:val="00033C18"/>
    <w:rsid w:val="00034775"/>
    <w:rsid w:val="00034D09"/>
    <w:rsid w:val="000363EC"/>
    <w:rsid w:val="00036569"/>
    <w:rsid w:val="00036709"/>
    <w:rsid w:val="00037318"/>
    <w:rsid w:val="0004024F"/>
    <w:rsid w:val="00041269"/>
    <w:rsid w:val="00041512"/>
    <w:rsid w:val="00041B78"/>
    <w:rsid w:val="00044923"/>
    <w:rsid w:val="00044D0F"/>
    <w:rsid w:val="0004552F"/>
    <w:rsid w:val="0004679A"/>
    <w:rsid w:val="00046F7A"/>
    <w:rsid w:val="00047E72"/>
    <w:rsid w:val="00050AB6"/>
    <w:rsid w:val="00053208"/>
    <w:rsid w:val="00053319"/>
    <w:rsid w:val="0005384D"/>
    <w:rsid w:val="000539C1"/>
    <w:rsid w:val="00053D35"/>
    <w:rsid w:val="00054FD6"/>
    <w:rsid w:val="0006007C"/>
    <w:rsid w:val="000607AF"/>
    <w:rsid w:val="000608BC"/>
    <w:rsid w:val="00061B08"/>
    <w:rsid w:val="000647D7"/>
    <w:rsid w:val="00064C0B"/>
    <w:rsid w:val="00065BCE"/>
    <w:rsid w:val="00067513"/>
    <w:rsid w:val="00067695"/>
    <w:rsid w:val="000713CD"/>
    <w:rsid w:val="0007218C"/>
    <w:rsid w:val="0007259E"/>
    <w:rsid w:val="000736F6"/>
    <w:rsid w:val="00074F9C"/>
    <w:rsid w:val="00075460"/>
    <w:rsid w:val="00075503"/>
    <w:rsid w:val="00075BCF"/>
    <w:rsid w:val="00075C49"/>
    <w:rsid w:val="000763DF"/>
    <w:rsid w:val="000772CE"/>
    <w:rsid w:val="000773BF"/>
    <w:rsid w:val="00077E51"/>
    <w:rsid w:val="00077F54"/>
    <w:rsid w:val="000822B0"/>
    <w:rsid w:val="0008246C"/>
    <w:rsid w:val="0008634A"/>
    <w:rsid w:val="00086862"/>
    <w:rsid w:val="00086C23"/>
    <w:rsid w:val="00087435"/>
    <w:rsid w:val="00087FD3"/>
    <w:rsid w:val="00093D9C"/>
    <w:rsid w:val="00094033"/>
    <w:rsid w:val="000942A3"/>
    <w:rsid w:val="00095430"/>
    <w:rsid w:val="00096C68"/>
    <w:rsid w:val="000A033F"/>
    <w:rsid w:val="000A1019"/>
    <w:rsid w:val="000A162A"/>
    <w:rsid w:val="000A1A61"/>
    <w:rsid w:val="000A28DA"/>
    <w:rsid w:val="000A2D43"/>
    <w:rsid w:val="000A53F6"/>
    <w:rsid w:val="000A63C3"/>
    <w:rsid w:val="000B0DCC"/>
    <w:rsid w:val="000B2C41"/>
    <w:rsid w:val="000B3709"/>
    <w:rsid w:val="000B47C3"/>
    <w:rsid w:val="000B5007"/>
    <w:rsid w:val="000B528A"/>
    <w:rsid w:val="000B5E08"/>
    <w:rsid w:val="000B7229"/>
    <w:rsid w:val="000B7AED"/>
    <w:rsid w:val="000C223B"/>
    <w:rsid w:val="000C33DD"/>
    <w:rsid w:val="000C426F"/>
    <w:rsid w:val="000C485D"/>
    <w:rsid w:val="000C493D"/>
    <w:rsid w:val="000C6A03"/>
    <w:rsid w:val="000C7EBF"/>
    <w:rsid w:val="000D18D6"/>
    <w:rsid w:val="000D1EA8"/>
    <w:rsid w:val="000D348B"/>
    <w:rsid w:val="000D4205"/>
    <w:rsid w:val="000D4741"/>
    <w:rsid w:val="000D5C94"/>
    <w:rsid w:val="000D62EB"/>
    <w:rsid w:val="000D7D81"/>
    <w:rsid w:val="000E2334"/>
    <w:rsid w:val="000E237D"/>
    <w:rsid w:val="000E2F92"/>
    <w:rsid w:val="000E42F8"/>
    <w:rsid w:val="000E4561"/>
    <w:rsid w:val="000F27BA"/>
    <w:rsid w:val="000F2A88"/>
    <w:rsid w:val="000F3177"/>
    <w:rsid w:val="000F3B22"/>
    <w:rsid w:val="000F3BB1"/>
    <w:rsid w:val="000F3C79"/>
    <w:rsid w:val="000F3E31"/>
    <w:rsid w:val="000F462C"/>
    <w:rsid w:val="000F4A1E"/>
    <w:rsid w:val="000F63BB"/>
    <w:rsid w:val="000F65F4"/>
    <w:rsid w:val="001012A7"/>
    <w:rsid w:val="00102884"/>
    <w:rsid w:val="00103603"/>
    <w:rsid w:val="001048E6"/>
    <w:rsid w:val="00104D90"/>
    <w:rsid w:val="001057A5"/>
    <w:rsid w:val="00105DF2"/>
    <w:rsid w:val="001072F1"/>
    <w:rsid w:val="00107F3A"/>
    <w:rsid w:val="0011048D"/>
    <w:rsid w:val="00110AB0"/>
    <w:rsid w:val="001112AC"/>
    <w:rsid w:val="00114556"/>
    <w:rsid w:val="001149B1"/>
    <w:rsid w:val="00115022"/>
    <w:rsid w:val="0011596D"/>
    <w:rsid w:val="0012035F"/>
    <w:rsid w:val="00121329"/>
    <w:rsid w:val="001220D6"/>
    <w:rsid w:val="001230C9"/>
    <w:rsid w:val="00123FF2"/>
    <w:rsid w:val="00124540"/>
    <w:rsid w:val="001249E6"/>
    <w:rsid w:val="00126E02"/>
    <w:rsid w:val="00133F50"/>
    <w:rsid w:val="00134000"/>
    <w:rsid w:val="00134076"/>
    <w:rsid w:val="001342A6"/>
    <w:rsid w:val="001342B9"/>
    <w:rsid w:val="00134EED"/>
    <w:rsid w:val="00135219"/>
    <w:rsid w:val="001359DB"/>
    <w:rsid w:val="00135E07"/>
    <w:rsid w:val="001407D9"/>
    <w:rsid w:val="00142399"/>
    <w:rsid w:val="001425CB"/>
    <w:rsid w:val="001435C0"/>
    <w:rsid w:val="001442D0"/>
    <w:rsid w:val="00146005"/>
    <w:rsid w:val="001521FC"/>
    <w:rsid w:val="00153654"/>
    <w:rsid w:val="00154401"/>
    <w:rsid w:val="001549E3"/>
    <w:rsid w:val="00154E22"/>
    <w:rsid w:val="00155A7C"/>
    <w:rsid w:val="00155ECB"/>
    <w:rsid w:val="00156B42"/>
    <w:rsid w:val="0015757E"/>
    <w:rsid w:val="001619BC"/>
    <w:rsid w:val="00161F01"/>
    <w:rsid w:val="0016436D"/>
    <w:rsid w:val="00164CA2"/>
    <w:rsid w:val="00173263"/>
    <w:rsid w:val="00176711"/>
    <w:rsid w:val="00176A12"/>
    <w:rsid w:val="00176C95"/>
    <w:rsid w:val="00176F5F"/>
    <w:rsid w:val="00177175"/>
    <w:rsid w:val="00180BC4"/>
    <w:rsid w:val="00180E41"/>
    <w:rsid w:val="00181C19"/>
    <w:rsid w:val="001851E5"/>
    <w:rsid w:val="0018564B"/>
    <w:rsid w:val="00185AB0"/>
    <w:rsid w:val="001866A7"/>
    <w:rsid w:val="001918A8"/>
    <w:rsid w:val="001926B9"/>
    <w:rsid w:val="00193796"/>
    <w:rsid w:val="00193823"/>
    <w:rsid w:val="00193896"/>
    <w:rsid w:val="00194934"/>
    <w:rsid w:val="00197DC4"/>
    <w:rsid w:val="001A054C"/>
    <w:rsid w:val="001A0FE0"/>
    <w:rsid w:val="001A18A3"/>
    <w:rsid w:val="001A2C3B"/>
    <w:rsid w:val="001A33BD"/>
    <w:rsid w:val="001A35BB"/>
    <w:rsid w:val="001A365C"/>
    <w:rsid w:val="001A3CB6"/>
    <w:rsid w:val="001A4173"/>
    <w:rsid w:val="001A5D74"/>
    <w:rsid w:val="001A65BE"/>
    <w:rsid w:val="001A679B"/>
    <w:rsid w:val="001A7F0B"/>
    <w:rsid w:val="001B11F0"/>
    <w:rsid w:val="001B2F34"/>
    <w:rsid w:val="001B455A"/>
    <w:rsid w:val="001B478D"/>
    <w:rsid w:val="001B65B6"/>
    <w:rsid w:val="001B6643"/>
    <w:rsid w:val="001B7E46"/>
    <w:rsid w:val="001B7E5E"/>
    <w:rsid w:val="001C011F"/>
    <w:rsid w:val="001C2C69"/>
    <w:rsid w:val="001C3188"/>
    <w:rsid w:val="001C3E46"/>
    <w:rsid w:val="001C5300"/>
    <w:rsid w:val="001C69ED"/>
    <w:rsid w:val="001D15AD"/>
    <w:rsid w:val="001D21F8"/>
    <w:rsid w:val="001D3A6F"/>
    <w:rsid w:val="001D3BB8"/>
    <w:rsid w:val="001D4416"/>
    <w:rsid w:val="001D57B0"/>
    <w:rsid w:val="001D6638"/>
    <w:rsid w:val="001D66B4"/>
    <w:rsid w:val="001D7A63"/>
    <w:rsid w:val="001E0023"/>
    <w:rsid w:val="001E06D8"/>
    <w:rsid w:val="001E23E9"/>
    <w:rsid w:val="001E4D17"/>
    <w:rsid w:val="001E4EF7"/>
    <w:rsid w:val="001E58A8"/>
    <w:rsid w:val="001F018A"/>
    <w:rsid w:val="001F0401"/>
    <w:rsid w:val="001F07D9"/>
    <w:rsid w:val="001F1D72"/>
    <w:rsid w:val="001F46A5"/>
    <w:rsid w:val="001F6972"/>
    <w:rsid w:val="001F7037"/>
    <w:rsid w:val="00200088"/>
    <w:rsid w:val="00201CA5"/>
    <w:rsid w:val="0020279A"/>
    <w:rsid w:val="00205C39"/>
    <w:rsid w:val="00210256"/>
    <w:rsid w:val="0021172D"/>
    <w:rsid w:val="002127FE"/>
    <w:rsid w:val="00213698"/>
    <w:rsid w:val="002150E1"/>
    <w:rsid w:val="00215D73"/>
    <w:rsid w:val="00217473"/>
    <w:rsid w:val="00217AE1"/>
    <w:rsid w:val="00217C02"/>
    <w:rsid w:val="00220AE5"/>
    <w:rsid w:val="002224BF"/>
    <w:rsid w:val="00222D83"/>
    <w:rsid w:val="00224529"/>
    <w:rsid w:val="00224563"/>
    <w:rsid w:val="00226B8C"/>
    <w:rsid w:val="00227855"/>
    <w:rsid w:val="00230C21"/>
    <w:rsid w:val="00232484"/>
    <w:rsid w:val="0023299C"/>
    <w:rsid w:val="00233E5A"/>
    <w:rsid w:val="00235E8E"/>
    <w:rsid w:val="00240466"/>
    <w:rsid w:val="002414C8"/>
    <w:rsid w:val="00241CD3"/>
    <w:rsid w:val="0024223F"/>
    <w:rsid w:val="00242D51"/>
    <w:rsid w:val="00242DFD"/>
    <w:rsid w:val="00242F57"/>
    <w:rsid w:val="0024350E"/>
    <w:rsid w:val="00244D40"/>
    <w:rsid w:val="0024743D"/>
    <w:rsid w:val="00250E34"/>
    <w:rsid w:val="00261ABD"/>
    <w:rsid w:val="00265150"/>
    <w:rsid w:val="00265CCD"/>
    <w:rsid w:val="00266831"/>
    <w:rsid w:val="00266FE5"/>
    <w:rsid w:val="00270670"/>
    <w:rsid w:val="00272BCC"/>
    <w:rsid w:val="0027374E"/>
    <w:rsid w:val="00276BB3"/>
    <w:rsid w:val="00276D51"/>
    <w:rsid w:val="002808F1"/>
    <w:rsid w:val="00280D46"/>
    <w:rsid w:val="0028315F"/>
    <w:rsid w:val="0028680A"/>
    <w:rsid w:val="00287AFE"/>
    <w:rsid w:val="00287F66"/>
    <w:rsid w:val="0029166C"/>
    <w:rsid w:val="0029439A"/>
    <w:rsid w:val="0029567D"/>
    <w:rsid w:val="00295C83"/>
    <w:rsid w:val="002961AB"/>
    <w:rsid w:val="00297176"/>
    <w:rsid w:val="00297835"/>
    <w:rsid w:val="002A1110"/>
    <w:rsid w:val="002A4BAD"/>
    <w:rsid w:val="002A5866"/>
    <w:rsid w:val="002A5DAA"/>
    <w:rsid w:val="002A62BA"/>
    <w:rsid w:val="002B01F1"/>
    <w:rsid w:val="002B0572"/>
    <w:rsid w:val="002B0A38"/>
    <w:rsid w:val="002B0D7C"/>
    <w:rsid w:val="002B1AE2"/>
    <w:rsid w:val="002B2AFA"/>
    <w:rsid w:val="002B2F3A"/>
    <w:rsid w:val="002B3572"/>
    <w:rsid w:val="002B3C7D"/>
    <w:rsid w:val="002B3F6C"/>
    <w:rsid w:val="002B5A53"/>
    <w:rsid w:val="002B6494"/>
    <w:rsid w:val="002B6E44"/>
    <w:rsid w:val="002C025E"/>
    <w:rsid w:val="002C066B"/>
    <w:rsid w:val="002C1B3D"/>
    <w:rsid w:val="002C1CA1"/>
    <w:rsid w:val="002C2EEC"/>
    <w:rsid w:val="002C3631"/>
    <w:rsid w:val="002C3720"/>
    <w:rsid w:val="002C3A94"/>
    <w:rsid w:val="002C47DB"/>
    <w:rsid w:val="002C5A82"/>
    <w:rsid w:val="002C72AA"/>
    <w:rsid w:val="002C7C4E"/>
    <w:rsid w:val="002D173C"/>
    <w:rsid w:val="002D17AD"/>
    <w:rsid w:val="002D199F"/>
    <w:rsid w:val="002D24C0"/>
    <w:rsid w:val="002D293C"/>
    <w:rsid w:val="002D3095"/>
    <w:rsid w:val="002D38C3"/>
    <w:rsid w:val="002D45C2"/>
    <w:rsid w:val="002D673A"/>
    <w:rsid w:val="002D6F51"/>
    <w:rsid w:val="002D7335"/>
    <w:rsid w:val="002D7509"/>
    <w:rsid w:val="002E0EE7"/>
    <w:rsid w:val="002E32B8"/>
    <w:rsid w:val="002E3618"/>
    <w:rsid w:val="002E3D8E"/>
    <w:rsid w:val="002E4C3D"/>
    <w:rsid w:val="002E5C7B"/>
    <w:rsid w:val="002E5FE1"/>
    <w:rsid w:val="002E71C6"/>
    <w:rsid w:val="002E7612"/>
    <w:rsid w:val="002F1149"/>
    <w:rsid w:val="002F1176"/>
    <w:rsid w:val="002F31D1"/>
    <w:rsid w:val="002F3B71"/>
    <w:rsid w:val="002F41EA"/>
    <w:rsid w:val="002F57D0"/>
    <w:rsid w:val="002F5AE3"/>
    <w:rsid w:val="002F65BB"/>
    <w:rsid w:val="003004F5"/>
    <w:rsid w:val="0030075F"/>
    <w:rsid w:val="00302397"/>
    <w:rsid w:val="003023B8"/>
    <w:rsid w:val="00302A7B"/>
    <w:rsid w:val="0030383C"/>
    <w:rsid w:val="003068A6"/>
    <w:rsid w:val="0031138D"/>
    <w:rsid w:val="00312AEC"/>
    <w:rsid w:val="003148E9"/>
    <w:rsid w:val="00314FA2"/>
    <w:rsid w:val="0031540D"/>
    <w:rsid w:val="003162A9"/>
    <w:rsid w:val="00320105"/>
    <w:rsid w:val="0032048A"/>
    <w:rsid w:val="0032216F"/>
    <w:rsid w:val="00324112"/>
    <w:rsid w:val="00324126"/>
    <w:rsid w:val="003256D6"/>
    <w:rsid w:val="00325C36"/>
    <w:rsid w:val="00327604"/>
    <w:rsid w:val="00327E58"/>
    <w:rsid w:val="00330D0A"/>
    <w:rsid w:val="00332622"/>
    <w:rsid w:val="00332CD4"/>
    <w:rsid w:val="00333D0F"/>
    <w:rsid w:val="0033497B"/>
    <w:rsid w:val="003375C9"/>
    <w:rsid w:val="003375F0"/>
    <w:rsid w:val="00340B01"/>
    <w:rsid w:val="00341A67"/>
    <w:rsid w:val="00341F3C"/>
    <w:rsid w:val="00343806"/>
    <w:rsid w:val="00347412"/>
    <w:rsid w:val="0034783E"/>
    <w:rsid w:val="003479AA"/>
    <w:rsid w:val="00352B27"/>
    <w:rsid w:val="0035494F"/>
    <w:rsid w:val="0035642A"/>
    <w:rsid w:val="00356B37"/>
    <w:rsid w:val="00356CD0"/>
    <w:rsid w:val="00357CFB"/>
    <w:rsid w:val="00360375"/>
    <w:rsid w:val="003613EA"/>
    <w:rsid w:val="00361BB2"/>
    <w:rsid w:val="00361ECF"/>
    <w:rsid w:val="0036316E"/>
    <w:rsid w:val="00363E64"/>
    <w:rsid w:val="00364F35"/>
    <w:rsid w:val="00365F08"/>
    <w:rsid w:val="003666AC"/>
    <w:rsid w:val="00367ED9"/>
    <w:rsid w:val="003705B0"/>
    <w:rsid w:val="003707AE"/>
    <w:rsid w:val="003710DB"/>
    <w:rsid w:val="00373074"/>
    <w:rsid w:val="003765C6"/>
    <w:rsid w:val="00381144"/>
    <w:rsid w:val="0038165D"/>
    <w:rsid w:val="00382A69"/>
    <w:rsid w:val="00383C7F"/>
    <w:rsid w:val="00383E1E"/>
    <w:rsid w:val="00384A15"/>
    <w:rsid w:val="00385353"/>
    <w:rsid w:val="00387B30"/>
    <w:rsid w:val="00390D3B"/>
    <w:rsid w:val="00391807"/>
    <w:rsid w:val="00392F0E"/>
    <w:rsid w:val="00394A52"/>
    <w:rsid w:val="00394DFC"/>
    <w:rsid w:val="00395157"/>
    <w:rsid w:val="003955BF"/>
    <w:rsid w:val="003A10F7"/>
    <w:rsid w:val="003A1376"/>
    <w:rsid w:val="003A25E9"/>
    <w:rsid w:val="003A2713"/>
    <w:rsid w:val="003A2EA9"/>
    <w:rsid w:val="003A5A65"/>
    <w:rsid w:val="003A686F"/>
    <w:rsid w:val="003A75B5"/>
    <w:rsid w:val="003A7970"/>
    <w:rsid w:val="003A7AF0"/>
    <w:rsid w:val="003B0D9E"/>
    <w:rsid w:val="003B105E"/>
    <w:rsid w:val="003B332A"/>
    <w:rsid w:val="003B4824"/>
    <w:rsid w:val="003B4A0F"/>
    <w:rsid w:val="003B5F13"/>
    <w:rsid w:val="003B75CB"/>
    <w:rsid w:val="003B7D1A"/>
    <w:rsid w:val="003B7D47"/>
    <w:rsid w:val="003C0E62"/>
    <w:rsid w:val="003C2DC6"/>
    <w:rsid w:val="003C3710"/>
    <w:rsid w:val="003C562A"/>
    <w:rsid w:val="003C705E"/>
    <w:rsid w:val="003D1017"/>
    <w:rsid w:val="003D30A7"/>
    <w:rsid w:val="003D3C78"/>
    <w:rsid w:val="003D598F"/>
    <w:rsid w:val="003D6946"/>
    <w:rsid w:val="003D7429"/>
    <w:rsid w:val="003D7C1B"/>
    <w:rsid w:val="003D7DD4"/>
    <w:rsid w:val="003E0249"/>
    <w:rsid w:val="003E0D93"/>
    <w:rsid w:val="003E2345"/>
    <w:rsid w:val="003E2677"/>
    <w:rsid w:val="003E685E"/>
    <w:rsid w:val="003E6A89"/>
    <w:rsid w:val="003E6CB2"/>
    <w:rsid w:val="003E70E9"/>
    <w:rsid w:val="003E72AE"/>
    <w:rsid w:val="003F096D"/>
    <w:rsid w:val="003F155A"/>
    <w:rsid w:val="003F1FC0"/>
    <w:rsid w:val="003F21A8"/>
    <w:rsid w:val="003F4674"/>
    <w:rsid w:val="003F4ECD"/>
    <w:rsid w:val="003F519A"/>
    <w:rsid w:val="003F5BC1"/>
    <w:rsid w:val="003F6308"/>
    <w:rsid w:val="003F692E"/>
    <w:rsid w:val="003F7C09"/>
    <w:rsid w:val="00403622"/>
    <w:rsid w:val="00404DA3"/>
    <w:rsid w:val="00405EB1"/>
    <w:rsid w:val="00406410"/>
    <w:rsid w:val="004077EB"/>
    <w:rsid w:val="00407BBC"/>
    <w:rsid w:val="00411E9A"/>
    <w:rsid w:val="0041276B"/>
    <w:rsid w:val="00412FEE"/>
    <w:rsid w:val="0041360D"/>
    <w:rsid w:val="00413B5B"/>
    <w:rsid w:val="00414AF5"/>
    <w:rsid w:val="00416638"/>
    <w:rsid w:val="004166AD"/>
    <w:rsid w:val="00417CAA"/>
    <w:rsid w:val="004204AC"/>
    <w:rsid w:val="00422462"/>
    <w:rsid w:val="004225FD"/>
    <w:rsid w:val="00423871"/>
    <w:rsid w:val="004242F3"/>
    <w:rsid w:val="00424C48"/>
    <w:rsid w:val="004302B5"/>
    <w:rsid w:val="00430507"/>
    <w:rsid w:val="0043266D"/>
    <w:rsid w:val="00432EBF"/>
    <w:rsid w:val="00434AD2"/>
    <w:rsid w:val="00434B79"/>
    <w:rsid w:val="00434DDE"/>
    <w:rsid w:val="0043502C"/>
    <w:rsid w:val="004351DD"/>
    <w:rsid w:val="00442C36"/>
    <w:rsid w:val="0044305C"/>
    <w:rsid w:val="00443A56"/>
    <w:rsid w:val="00445771"/>
    <w:rsid w:val="00445DF8"/>
    <w:rsid w:val="00445F48"/>
    <w:rsid w:val="0044613A"/>
    <w:rsid w:val="004463C7"/>
    <w:rsid w:val="00450639"/>
    <w:rsid w:val="004508D6"/>
    <w:rsid w:val="00453DD7"/>
    <w:rsid w:val="00454EE3"/>
    <w:rsid w:val="0045540C"/>
    <w:rsid w:val="0045569E"/>
    <w:rsid w:val="00456148"/>
    <w:rsid w:val="00457C3A"/>
    <w:rsid w:val="004621D7"/>
    <w:rsid w:val="004650B0"/>
    <w:rsid w:val="004659D4"/>
    <w:rsid w:val="00466155"/>
    <w:rsid w:val="00467CB5"/>
    <w:rsid w:val="004719C4"/>
    <w:rsid w:val="00471D66"/>
    <w:rsid w:val="004754B9"/>
    <w:rsid w:val="00475DB3"/>
    <w:rsid w:val="0047707B"/>
    <w:rsid w:val="004776A7"/>
    <w:rsid w:val="00482895"/>
    <w:rsid w:val="0048303D"/>
    <w:rsid w:val="00483229"/>
    <w:rsid w:val="004837B4"/>
    <w:rsid w:val="00483A9F"/>
    <w:rsid w:val="004840C4"/>
    <w:rsid w:val="004846EB"/>
    <w:rsid w:val="00484876"/>
    <w:rsid w:val="004867FD"/>
    <w:rsid w:val="00486F08"/>
    <w:rsid w:val="004900E5"/>
    <w:rsid w:val="00492512"/>
    <w:rsid w:val="00493914"/>
    <w:rsid w:val="004945D1"/>
    <w:rsid w:val="0049569E"/>
    <w:rsid w:val="004959FF"/>
    <w:rsid w:val="00496FE0"/>
    <w:rsid w:val="004970F3"/>
    <w:rsid w:val="004A1974"/>
    <w:rsid w:val="004A254B"/>
    <w:rsid w:val="004A2731"/>
    <w:rsid w:val="004A2CF7"/>
    <w:rsid w:val="004A45DA"/>
    <w:rsid w:val="004A6C62"/>
    <w:rsid w:val="004B1503"/>
    <w:rsid w:val="004B1BF4"/>
    <w:rsid w:val="004B1CA4"/>
    <w:rsid w:val="004B26C2"/>
    <w:rsid w:val="004B5AB1"/>
    <w:rsid w:val="004B5CC0"/>
    <w:rsid w:val="004B606E"/>
    <w:rsid w:val="004B6643"/>
    <w:rsid w:val="004B6D1F"/>
    <w:rsid w:val="004C0A20"/>
    <w:rsid w:val="004C10C7"/>
    <w:rsid w:val="004C331B"/>
    <w:rsid w:val="004C44D3"/>
    <w:rsid w:val="004D364E"/>
    <w:rsid w:val="004D36BA"/>
    <w:rsid w:val="004D3776"/>
    <w:rsid w:val="004D3813"/>
    <w:rsid w:val="004D4270"/>
    <w:rsid w:val="004D49B6"/>
    <w:rsid w:val="004D6E18"/>
    <w:rsid w:val="004E0DDE"/>
    <w:rsid w:val="004E4575"/>
    <w:rsid w:val="004E4D45"/>
    <w:rsid w:val="004E51EE"/>
    <w:rsid w:val="004E5C9E"/>
    <w:rsid w:val="004E67A6"/>
    <w:rsid w:val="004E7360"/>
    <w:rsid w:val="004E769F"/>
    <w:rsid w:val="004E7B3F"/>
    <w:rsid w:val="004F070A"/>
    <w:rsid w:val="004F1703"/>
    <w:rsid w:val="004F2948"/>
    <w:rsid w:val="004F4E51"/>
    <w:rsid w:val="004F550D"/>
    <w:rsid w:val="004F68E6"/>
    <w:rsid w:val="005003F9"/>
    <w:rsid w:val="00501746"/>
    <w:rsid w:val="00501E14"/>
    <w:rsid w:val="0050235F"/>
    <w:rsid w:val="00503330"/>
    <w:rsid w:val="00503FE7"/>
    <w:rsid w:val="005049BF"/>
    <w:rsid w:val="00507D92"/>
    <w:rsid w:val="00510D5E"/>
    <w:rsid w:val="00510E62"/>
    <w:rsid w:val="005116DE"/>
    <w:rsid w:val="00512DE6"/>
    <w:rsid w:val="00513D15"/>
    <w:rsid w:val="005148EE"/>
    <w:rsid w:val="0051523E"/>
    <w:rsid w:val="00516B2B"/>
    <w:rsid w:val="00520A1D"/>
    <w:rsid w:val="00520A61"/>
    <w:rsid w:val="00523853"/>
    <w:rsid w:val="00523EE8"/>
    <w:rsid w:val="00526ABB"/>
    <w:rsid w:val="00530713"/>
    <w:rsid w:val="00530C5B"/>
    <w:rsid w:val="005315F7"/>
    <w:rsid w:val="00533DF0"/>
    <w:rsid w:val="00534173"/>
    <w:rsid w:val="0053663E"/>
    <w:rsid w:val="00541BF8"/>
    <w:rsid w:val="0054206C"/>
    <w:rsid w:val="00542162"/>
    <w:rsid w:val="00542369"/>
    <w:rsid w:val="00542AA6"/>
    <w:rsid w:val="00543DCE"/>
    <w:rsid w:val="00544745"/>
    <w:rsid w:val="00544F63"/>
    <w:rsid w:val="005453E1"/>
    <w:rsid w:val="00546E73"/>
    <w:rsid w:val="005475A5"/>
    <w:rsid w:val="00547652"/>
    <w:rsid w:val="00547BCE"/>
    <w:rsid w:val="00547C58"/>
    <w:rsid w:val="00550B5E"/>
    <w:rsid w:val="00551CE1"/>
    <w:rsid w:val="00551D53"/>
    <w:rsid w:val="00551E70"/>
    <w:rsid w:val="00552D2E"/>
    <w:rsid w:val="00552F26"/>
    <w:rsid w:val="00554103"/>
    <w:rsid w:val="005547F7"/>
    <w:rsid w:val="005552C0"/>
    <w:rsid w:val="00555628"/>
    <w:rsid w:val="005561E6"/>
    <w:rsid w:val="00557175"/>
    <w:rsid w:val="00557EA6"/>
    <w:rsid w:val="00557EF6"/>
    <w:rsid w:val="00560751"/>
    <w:rsid w:val="00560E95"/>
    <w:rsid w:val="00565263"/>
    <w:rsid w:val="005662E6"/>
    <w:rsid w:val="0057239A"/>
    <w:rsid w:val="00572FA3"/>
    <w:rsid w:val="005732F1"/>
    <w:rsid w:val="00573981"/>
    <w:rsid w:val="00574625"/>
    <w:rsid w:val="005764AC"/>
    <w:rsid w:val="00576BF7"/>
    <w:rsid w:val="00577FF4"/>
    <w:rsid w:val="00580FF0"/>
    <w:rsid w:val="005848CA"/>
    <w:rsid w:val="005850BB"/>
    <w:rsid w:val="005857AF"/>
    <w:rsid w:val="00587F41"/>
    <w:rsid w:val="005901D9"/>
    <w:rsid w:val="00590A3D"/>
    <w:rsid w:val="00593A17"/>
    <w:rsid w:val="005940FF"/>
    <w:rsid w:val="00595084"/>
    <w:rsid w:val="00595B1D"/>
    <w:rsid w:val="00596343"/>
    <w:rsid w:val="0059793D"/>
    <w:rsid w:val="005A496B"/>
    <w:rsid w:val="005A581B"/>
    <w:rsid w:val="005A5CF3"/>
    <w:rsid w:val="005A626E"/>
    <w:rsid w:val="005B13A7"/>
    <w:rsid w:val="005B249D"/>
    <w:rsid w:val="005B2CCF"/>
    <w:rsid w:val="005B3584"/>
    <w:rsid w:val="005B434C"/>
    <w:rsid w:val="005B4689"/>
    <w:rsid w:val="005B55AD"/>
    <w:rsid w:val="005B6AC1"/>
    <w:rsid w:val="005B6DF3"/>
    <w:rsid w:val="005B77B6"/>
    <w:rsid w:val="005C2491"/>
    <w:rsid w:val="005C427B"/>
    <w:rsid w:val="005C4C16"/>
    <w:rsid w:val="005C51C4"/>
    <w:rsid w:val="005C6013"/>
    <w:rsid w:val="005C6C31"/>
    <w:rsid w:val="005C6FB1"/>
    <w:rsid w:val="005D171C"/>
    <w:rsid w:val="005D240E"/>
    <w:rsid w:val="005D2B7D"/>
    <w:rsid w:val="005D525C"/>
    <w:rsid w:val="005D618D"/>
    <w:rsid w:val="005D6272"/>
    <w:rsid w:val="005D766F"/>
    <w:rsid w:val="005D7D35"/>
    <w:rsid w:val="005E0B18"/>
    <w:rsid w:val="005E176C"/>
    <w:rsid w:val="005E3660"/>
    <w:rsid w:val="005E4054"/>
    <w:rsid w:val="005E7116"/>
    <w:rsid w:val="005E7658"/>
    <w:rsid w:val="005E7EBE"/>
    <w:rsid w:val="005F35BA"/>
    <w:rsid w:val="005F36E4"/>
    <w:rsid w:val="005F3DFF"/>
    <w:rsid w:val="005F47A3"/>
    <w:rsid w:val="005F617E"/>
    <w:rsid w:val="005F6442"/>
    <w:rsid w:val="005F7D0E"/>
    <w:rsid w:val="006024D7"/>
    <w:rsid w:val="00602ED2"/>
    <w:rsid w:val="00604B6D"/>
    <w:rsid w:val="006065E3"/>
    <w:rsid w:val="00607892"/>
    <w:rsid w:val="00611264"/>
    <w:rsid w:val="00611298"/>
    <w:rsid w:val="00611A8D"/>
    <w:rsid w:val="0061352D"/>
    <w:rsid w:val="00613F41"/>
    <w:rsid w:val="00613F9F"/>
    <w:rsid w:val="006145E6"/>
    <w:rsid w:val="00615626"/>
    <w:rsid w:val="00615E95"/>
    <w:rsid w:val="006166EA"/>
    <w:rsid w:val="00616B6E"/>
    <w:rsid w:val="00617155"/>
    <w:rsid w:val="00617B4A"/>
    <w:rsid w:val="00620AE7"/>
    <w:rsid w:val="006217ED"/>
    <w:rsid w:val="006219EB"/>
    <w:rsid w:val="0062233E"/>
    <w:rsid w:val="006258A2"/>
    <w:rsid w:val="00626065"/>
    <w:rsid w:val="00627101"/>
    <w:rsid w:val="00630357"/>
    <w:rsid w:val="0063128A"/>
    <w:rsid w:val="00632BBE"/>
    <w:rsid w:val="006341F2"/>
    <w:rsid w:val="006342E7"/>
    <w:rsid w:val="00634FD4"/>
    <w:rsid w:val="0063588E"/>
    <w:rsid w:val="00640EA3"/>
    <w:rsid w:val="006411E5"/>
    <w:rsid w:val="00642378"/>
    <w:rsid w:val="00646877"/>
    <w:rsid w:val="0064738B"/>
    <w:rsid w:val="00647A49"/>
    <w:rsid w:val="00651185"/>
    <w:rsid w:val="00651B0F"/>
    <w:rsid w:val="0065294F"/>
    <w:rsid w:val="006536A4"/>
    <w:rsid w:val="00655309"/>
    <w:rsid w:val="00655EB9"/>
    <w:rsid w:val="0065642A"/>
    <w:rsid w:val="00657578"/>
    <w:rsid w:val="00662674"/>
    <w:rsid w:val="0066347B"/>
    <w:rsid w:val="00664BB5"/>
    <w:rsid w:val="006655AD"/>
    <w:rsid w:val="006659E9"/>
    <w:rsid w:val="006677EB"/>
    <w:rsid w:val="006702BB"/>
    <w:rsid w:val="0067061C"/>
    <w:rsid w:val="006741DD"/>
    <w:rsid w:val="00675247"/>
    <w:rsid w:val="0067725E"/>
    <w:rsid w:val="0067785D"/>
    <w:rsid w:val="00677C1A"/>
    <w:rsid w:val="00680F79"/>
    <w:rsid w:val="0068116F"/>
    <w:rsid w:val="00686ABA"/>
    <w:rsid w:val="00691D6C"/>
    <w:rsid w:val="0069201A"/>
    <w:rsid w:val="00693990"/>
    <w:rsid w:val="00693EAA"/>
    <w:rsid w:val="00694A62"/>
    <w:rsid w:val="00694AD5"/>
    <w:rsid w:val="00694C85"/>
    <w:rsid w:val="00695CCE"/>
    <w:rsid w:val="006A208D"/>
    <w:rsid w:val="006A227F"/>
    <w:rsid w:val="006A2B3F"/>
    <w:rsid w:val="006A3A71"/>
    <w:rsid w:val="006A3B83"/>
    <w:rsid w:val="006A3E1E"/>
    <w:rsid w:val="006A4732"/>
    <w:rsid w:val="006A4D64"/>
    <w:rsid w:val="006A63A0"/>
    <w:rsid w:val="006A6553"/>
    <w:rsid w:val="006A694A"/>
    <w:rsid w:val="006B0CAD"/>
    <w:rsid w:val="006B482C"/>
    <w:rsid w:val="006B7164"/>
    <w:rsid w:val="006B7392"/>
    <w:rsid w:val="006B7E3F"/>
    <w:rsid w:val="006C1639"/>
    <w:rsid w:val="006C2570"/>
    <w:rsid w:val="006C2917"/>
    <w:rsid w:val="006C2B60"/>
    <w:rsid w:val="006C2E12"/>
    <w:rsid w:val="006C377D"/>
    <w:rsid w:val="006C39BC"/>
    <w:rsid w:val="006C3EF9"/>
    <w:rsid w:val="006C4042"/>
    <w:rsid w:val="006C4891"/>
    <w:rsid w:val="006C4BA1"/>
    <w:rsid w:val="006C521E"/>
    <w:rsid w:val="006C7B25"/>
    <w:rsid w:val="006D089D"/>
    <w:rsid w:val="006D0B6A"/>
    <w:rsid w:val="006D1070"/>
    <w:rsid w:val="006D1780"/>
    <w:rsid w:val="006D1DC0"/>
    <w:rsid w:val="006D4C04"/>
    <w:rsid w:val="006D6A57"/>
    <w:rsid w:val="006E096A"/>
    <w:rsid w:val="006E096B"/>
    <w:rsid w:val="006E334E"/>
    <w:rsid w:val="006E508F"/>
    <w:rsid w:val="006E527A"/>
    <w:rsid w:val="006E5C97"/>
    <w:rsid w:val="006E6008"/>
    <w:rsid w:val="006F07E8"/>
    <w:rsid w:val="006F4C9F"/>
    <w:rsid w:val="006F67F2"/>
    <w:rsid w:val="0070184F"/>
    <w:rsid w:val="00702698"/>
    <w:rsid w:val="0070426E"/>
    <w:rsid w:val="007042D7"/>
    <w:rsid w:val="00705380"/>
    <w:rsid w:val="0070589E"/>
    <w:rsid w:val="00706448"/>
    <w:rsid w:val="0071074D"/>
    <w:rsid w:val="00710F5F"/>
    <w:rsid w:val="0071196D"/>
    <w:rsid w:val="00711A78"/>
    <w:rsid w:val="00713305"/>
    <w:rsid w:val="0071482C"/>
    <w:rsid w:val="00715F56"/>
    <w:rsid w:val="00720692"/>
    <w:rsid w:val="007215B1"/>
    <w:rsid w:val="007231AA"/>
    <w:rsid w:val="00723708"/>
    <w:rsid w:val="00731227"/>
    <w:rsid w:val="00731A19"/>
    <w:rsid w:val="00731C03"/>
    <w:rsid w:val="007322A1"/>
    <w:rsid w:val="007333D7"/>
    <w:rsid w:val="007341A8"/>
    <w:rsid w:val="00734F3E"/>
    <w:rsid w:val="007364A3"/>
    <w:rsid w:val="00741358"/>
    <w:rsid w:val="007433D8"/>
    <w:rsid w:val="00745B5B"/>
    <w:rsid w:val="00746B7C"/>
    <w:rsid w:val="00746F33"/>
    <w:rsid w:val="00747B60"/>
    <w:rsid w:val="00747D62"/>
    <w:rsid w:val="00750385"/>
    <w:rsid w:val="00753492"/>
    <w:rsid w:val="007538E2"/>
    <w:rsid w:val="00753A34"/>
    <w:rsid w:val="00754FE1"/>
    <w:rsid w:val="007555B2"/>
    <w:rsid w:val="00757113"/>
    <w:rsid w:val="00760444"/>
    <w:rsid w:val="00760CBF"/>
    <w:rsid w:val="00764FFD"/>
    <w:rsid w:val="007659B2"/>
    <w:rsid w:val="007665F1"/>
    <w:rsid w:val="00770847"/>
    <w:rsid w:val="00770A9C"/>
    <w:rsid w:val="0077161B"/>
    <w:rsid w:val="00772F3E"/>
    <w:rsid w:val="00772FD4"/>
    <w:rsid w:val="00773088"/>
    <w:rsid w:val="0077550C"/>
    <w:rsid w:val="00775A1E"/>
    <w:rsid w:val="00777288"/>
    <w:rsid w:val="007774CD"/>
    <w:rsid w:val="00780A18"/>
    <w:rsid w:val="0078185D"/>
    <w:rsid w:val="00785566"/>
    <w:rsid w:val="0078558D"/>
    <w:rsid w:val="00785870"/>
    <w:rsid w:val="00785CE8"/>
    <w:rsid w:val="00785D4A"/>
    <w:rsid w:val="00787367"/>
    <w:rsid w:val="00791A57"/>
    <w:rsid w:val="0079320B"/>
    <w:rsid w:val="00793B11"/>
    <w:rsid w:val="00794FF2"/>
    <w:rsid w:val="00797016"/>
    <w:rsid w:val="007A1010"/>
    <w:rsid w:val="007A1417"/>
    <w:rsid w:val="007A47B9"/>
    <w:rsid w:val="007A5204"/>
    <w:rsid w:val="007A5584"/>
    <w:rsid w:val="007A667B"/>
    <w:rsid w:val="007A75B6"/>
    <w:rsid w:val="007B1276"/>
    <w:rsid w:val="007B28AF"/>
    <w:rsid w:val="007B3C68"/>
    <w:rsid w:val="007B5811"/>
    <w:rsid w:val="007C1B34"/>
    <w:rsid w:val="007C457E"/>
    <w:rsid w:val="007C470A"/>
    <w:rsid w:val="007C52EA"/>
    <w:rsid w:val="007C5504"/>
    <w:rsid w:val="007C7E30"/>
    <w:rsid w:val="007D034A"/>
    <w:rsid w:val="007D0779"/>
    <w:rsid w:val="007D20FA"/>
    <w:rsid w:val="007D24C2"/>
    <w:rsid w:val="007D3BB1"/>
    <w:rsid w:val="007D3CF8"/>
    <w:rsid w:val="007D4096"/>
    <w:rsid w:val="007D4C9C"/>
    <w:rsid w:val="007D60E8"/>
    <w:rsid w:val="007D6501"/>
    <w:rsid w:val="007D70D2"/>
    <w:rsid w:val="007D72DC"/>
    <w:rsid w:val="007D757C"/>
    <w:rsid w:val="007E09C2"/>
    <w:rsid w:val="007E0DF3"/>
    <w:rsid w:val="007E0FAF"/>
    <w:rsid w:val="007E22C3"/>
    <w:rsid w:val="007E5095"/>
    <w:rsid w:val="007E7391"/>
    <w:rsid w:val="007F1285"/>
    <w:rsid w:val="007F312A"/>
    <w:rsid w:val="007F4C50"/>
    <w:rsid w:val="007F5E5E"/>
    <w:rsid w:val="007F6562"/>
    <w:rsid w:val="007F6677"/>
    <w:rsid w:val="007F6CAD"/>
    <w:rsid w:val="007F73B9"/>
    <w:rsid w:val="007F77D4"/>
    <w:rsid w:val="00802C8B"/>
    <w:rsid w:val="00804E1E"/>
    <w:rsid w:val="00805062"/>
    <w:rsid w:val="0080525A"/>
    <w:rsid w:val="00805D58"/>
    <w:rsid w:val="00810173"/>
    <w:rsid w:val="0081102F"/>
    <w:rsid w:val="008110FE"/>
    <w:rsid w:val="008119F6"/>
    <w:rsid w:val="00815988"/>
    <w:rsid w:val="008201D8"/>
    <w:rsid w:val="00820513"/>
    <w:rsid w:val="0082066C"/>
    <w:rsid w:val="00821A8B"/>
    <w:rsid w:val="0082429E"/>
    <w:rsid w:val="0082465B"/>
    <w:rsid w:val="00826160"/>
    <w:rsid w:val="00826553"/>
    <w:rsid w:val="00827157"/>
    <w:rsid w:val="008271C5"/>
    <w:rsid w:val="00831857"/>
    <w:rsid w:val="00833B5C"/>
    <w:rsid w:val="008340AE"/>
    <w:rsid w:val="00834695"/>
    <w:rsid w:val="008351ED"/>
    <w:rsid w:val="00840D69"/>
    <w:rsid w:val="00840FD8"/>
    <w:rsid w:val="008417EF"/>
    <w:rsid w:val="008444B2"/>
    <w:rsid w:val="00844A05"/>
    <w:rsid w:val="00845D90"/>
    <w:rsid w:val="008474B8"/>
    <w:rsid w:val="008475E0"/>
    <w:rsid w:val="0085117A"/>
    <w:rsid w:val="00852420"/>
    <w:rsid w:val="00852931"/>
    <w:rsid w:val="008536B1"/>
    <w:rsid w:val="0085376F"/>
    <w:rsid w:val="00854F74"/>
    <w:rsid w:val="008551AE"/>
    <w:rsid w:val="00856C53"/>
    <w:rsid w:val="00857B05"/>
    <w:rsid w:val="00860DF2"/>
    <w:rsid w:val="00861A67"/>
    <w:rsid w:val="00862C97"/>
    <w:rsid w:val="00863CBE"/>
    <w:rsid w:val="00865451"/>
    <w:rsid w:val="008661D7"/>
    <w:rsid w:val="008667B2"/>
    <w:rsid w:val="0086706A"/>
    <w:rsid w:val="00867D0F"/>
    <w:rsid w:val="00870575"/>
    <w:rsid w:val="0087283B"/>
    <w:rsid w:val="008750C0"/>
    <w:rsid w:val="00875613"/>
    <w:rsid w:val="00876821"/>
    <w:rsid w:val="00876D2C"/>
    <w:rsid w:val="008833D8"/>
    <w:rsid w:val="00884F8C"/>
    <w:rsid w:val="00886E31"/>
    <w:rsid w:val="0088790D"/>
    <w:rsid w:val="00891588"/>
    <w:rsid w:val="00891D1B"/>
    <w:rsid w:val="00894113"/>
    <w:rsid w:val="0089539B"/>
    <w:rsid w:val="00895A60"/>
    <w:rsid w:val="00897E9F"/>
    <w:rsid w:val="00897ECF"/>
    <w:rsid w:val="008A084F"/>
    <w:rsid w:val="008A15FF"/>
    <w:rsid w:val="008A5C0E"/>
    <w:rsid w:val="008A74C0"/>
    <w:rsid w:val="008B03D6"/>
    <w:rsid w:val="008B0623"/>
    <w:rsid w:val="008B1B59"/>
    <w:rsid w:val="008B1C77"/>
    <w:rsid w:val="008B2323"/>
    <w:rsid w:val="008B241C"/>
    <w:rsid w:val="008B4AAD"/>
    <w:rsid w:val="008B56AD"/>
    <w:rsid w:val="008B57EE"/>
    <w:rsid w:val="008C0701"/>
    <w:rsid w:val="008C075A"/>
    <w:rsid w:val="008C12C9"/>
    <w:rsid w:val="008C1A23"/>
    <w:rsid w:val="008C3C9B"/>
    <w:rsid w:val="008C45AF"/>
    <w:rsid w:val="008C486B"/>
    <w:rsid w:val="008C59C7"/>
    <w:rsid w:val="008C6996"/>
    <w:rsid w:val="008C7449"/>
    <w:rsid w:val="008C77A1"/>
    <w:rsid w:val="008D141A"/>
    <w:rsid w:val="008D1994"/>
    <w:rsid w:val="008D707C"/>
    <w:rsid w:val="008D722B"/>
    <w:rsid w:val="008E034B"/>
    <w:rsid w:val="008E04BC"/>
    <w:rsid w:val="008E11D0"/>
    <w:rsid w:val="008E2225"/>
    <w:rsid w:val="008E24B6"/>
    <w:rsid w:val="008E33A6"/>
    <w:rsid w:val="008E42CF"/>
    <w:rsid w:val="008E4C8E"/>
    <w:rsid w:val="008E54DA"/>
    <w:rsid w:val="008E64D7"/>
    <w:rsid w:val="008E7372"/>
    <w:rsid w:val="008F0304"/>
    <w:rsid w:val="008F2B76"/>
    <w:rsid w:val="008F351E"/>
    <w:rsid w:val="008F4F2A"/>
    <w:rsid w:val="008F5FBB"/>
    <w:rsid w:val="008F6ECA"/>
    <w:rsid w:val="008F7911"/>
    <w:rsid w:val="00901DB4"/>
    <w:rsid w:val="009034D7"/>
    <w:rsid w:val="00903775"/>
    <w:rsid w:val="00903E73"/>
    <w:rsid w:val="00904530"/>
    <w:rsid w:val="0090519B"/>
    <w:rsid w:val="00905C01"/>
    <w:rsid w:val="009078FB"/>
    <w:rsid w:val="00910745"/>
    <w:rsid w:val="00911BCB"/>
    <w:rsid w:val="009120DB"/>
    <w:rsid w:val="009137A6"/>
    <w:rsid w:val="00916030"/>
    <w:rsid w:val="00916060"/>
    <w:rsid w:val="009173B3"/>
    <w:rsid w:val="00917AAB"/>
    <w:rsid w:val="009205B1"/>
    <w:rsid w:val="009206F4"/>
    <w:rsid w:val="00920DD3"/>
    <w:rsid w:val="00921B89"/>
    <w:rsid w:val="00922472"/>
    <w:rsid w:val="00923416"/>
    <w:rsid w:val="0092458E"/>
    <w:rsid w:val="00924B50"/>
    <w:rsid w:val="0093109D"/>
    <w:rsid w:val="00931E6A"/>
    <w:rsid w:val="00931FB3"/>
    <w:rsid w:val="009328FE"/>
    <w:rsid w:val="009342E0"/>
    <w:rsid w:val="00937A59"/>
    <w:rsid w:val="00940319"/>
    <w:rsid w:val="00941FA0"/>
    <w:rsid w:val="00942675"/>
    <w:rsid w:val="0094454E"/>
    <w:rsid w:val="009453F7"/>
    <w:rsid w:val="00945587"/>
    <w:rsid w:val="00945982"/>
    <w:rsid w:val="00946476"/>
    <w:rsid w:val="00950EC0"/>
    <w:rsid w:val="0095114C"/>
    <w:rsid w:val="00951B45"/>
    <w:rsid w:val="00955AEC"/>
    <w:rsid w:val="00955E39"/>
    <w:rsid w:val="00956507"/>
    <w:rsid w:val="0095716E"/>
    <w:rsid w:val="00957E58"/>
    <w:rsid w:val="00960991"/>
    <w:rsid w:val="00961023"/>
    <w:rsid w:val="0096263A"/>
    <w:rsid w:val="00963556"/>
    <w:rsid w:val="00963C49"/>
    <w:rsid w:val="009651B0"/>
    <w:rsid w:val="00965CEF"/>
    <w:rsid w:val="009669EE"/>
    <w:rsid w:val="009674F9"/>
    <w:rsid w:val="009700CB"/>
    <w:rsid w:val="00970702"/>
    <w:rsid w:val="009717FB"/>
    <w:rsid w:val="00972526"/>
    <w:rsid w:val="00972A6A"/>
    <w:rsid w:val="009736CD"/>
    <w:rsid w:val="00974914"/>
    <w:rsid w:val="0097575F"/>
    <w:rsid w:val="00975B09"/>
    <w:rsid w:val="0097601D"/>
    <w:rsid w:val="00981F88"/>
    <w:rsid w:val="009824FA"/>
    <w:rsid w:val="00982512"/>
    <w:rsid w:val="00990A1D"/>
    <w:rsid w:val="00990B64"/>
    <w:rsid w:val="00990C86"/>
    <w:rsid w:val="00991ED2"/>
    <w:rsid w:val="009925A3"/>
    <w:rsid w:val="009974D9"/>
    <w:rsid w:val="009A0332"/>
    <w:rsid w:val="009A1353"/>
    <w:rsid w:val="009A256A"/>
    <w:rsid w:val="009A4153"/>
    <w:rsid w:val="009B0595"/>
    <w:rsid w:val="009B05FB"/>
    <w:rsid w:val="009B08B2"/>
    <w:rsid w:val="009B287F"/>
    <w:rsid w:val="009B2A32"/>
    <w:rsid w:val="009B2E57"/>
    <w:rsid w:val="009B6284"/>
    <w:rsid w:val="009B6BF3"/>
    <w:rsid w:val="009C08F9"/>
    <w:rsid w:val="009C2A26"/>
    <w:rsid w:val="009C3711"/>
    <w:rsid w:val="009C3C26"/>
    <w:rsid w:val="009C5E9D"/>
    <w:rsid w:val="009C6EE0"/>
    <w:rsid w:val="009C7ACE"/>
    <w:rsid w:val="009D0672"/>
    <w:rsid w:val="009D16A5"/>
    <w:rsid w:val="009D27F0"/>
    <w:rsid w:val="009D34F1"/>
    <w:rsid w:val="009D5618"/>
    <w:rsid w:val="009D6318"/>
    <w:rsid w:val="009D6CCF"/>
    <w:rsid w:val="009D6F28"/>
    <w:rsid w:val="009D734A"/>
    <w:rsid w:val="009E1783"/>
    <w:rsid w:val="009E3BAA"/>
    <w:rsid w:val="009E6572"/>
    <w:rsid w:val="009F2C4E"/>
    <w:rsid w:val="009F5974"/>
    <w:rsid w:val="009F5C7B"/>
    <w:rsid w:val="00A01703"/>
    <w:rsid w:val="00A02E91"/>
    <w:rsid w:val="00A0522F"/>
    <w:rsid w:val="00A07F1F"/>
    <w:rsid w:val="00A10028"/>
    <w:rsid w:val="00A10DF1"/>
    <w:rsid w:val="00A112AA"/>
    <w:rsid w:val="00A11463"/>
    <w:rsid w:val="00A1225A"/>
    <w:rsid w:val="00A12A32"/>
    <w:rsid w:val="00A13B94"/>
    <w:rsid w:val="00A16305"/>
    <w:rsid w:val="00A17B07"/>
    <w:rsid w:val="00A20055"/>
    <w:rsid w:val="00A21962"/>
    <w:rsid w:val="00A23AC6"/>
    <w:rsid w:val="00A23B22"/>
    <w:rsid w:val="00A24812"/>
    <w:rsid w:val="00A25523"/>
    <w:rsid w:val="00A267C5"/>
    <w:rsid w:val="00A3070B"/>
    <w:rsid w:val="00A30F5A"/>
    <w:rsid w:val="00A329D1"/>
    <w:rsid w:val="00A33143"/>
    <w:rsid w:val="00A348E1"/>
    <w:rsid w:val="00A37B71"/>
    <w:rsid w:val="00A37B88"/>
    <w:rsid w:val="00A37E47"/>
    <w:rsid w:val="00A401BE"/>
    <w:rsid w:val="00A4033A"/>
    <w:rsid w:val="00A406BF"/>
    <w:rsid w:val="00A40988"/>
    <w:rsid w:val="00A41697"/>
    <w:rsid w:val="00A421AD"/>
    <w:rsid w:val="00A42B41"/>
    <w:rsid w:val="00A42FDA"/>
    <w:rsid w:val="00A432A0"/>
    <w:rsid w:val="00A450E1"/>
    <w:rsid w:val="00A46C2A"/>
    <w:rsid w:val="00A46CAA"/>
    <w:rsid w:val="00A473FF"/>
    <w:rsid w:val="00A514EC"/>
    <w:rsid w:val="00A53110"/>
    <w:rsid w:val="00A53BD1"/>
    <w:rsid w:val="00A54004"/>
    <w:rsid w:val="00A54027"/>
    <w:rsid w:val="00A54A26"/>
    <w:rsid w:val="00A5599C"/>
    <w:rsid w:val="00A6065F"/>
    <w:rsid w:val="00A61DF2"/>
    <w:rsid w:val="00A63A1D"/>
    <w:rsid w:val="00A6446F"/>
    <w:rsid w:val="00A6553C"/>
    <w:rsid w:val="00A67CB1"/>
    <w:rsid w:val="00A71586"/>
    <w:rsid w:val="00A73E9C"/>
    <w:rsid w:val="00A747D1"/>
    <w:rsid w:val="00A75B87"/>
    <w:rsid w:val="00A761B8"/>
    <w:rsid w:val="00A762B8"/>
    <w:rsid w:val="00A80D8B"/>
    <w:rsid w:val="00A8183D"/>
    <w:rsid w:val="00A81891"/>
    <w:rsid w:val="00A82A71"/>
    <w:rsid w:val="00A84A12"/>
    <w:rsid w:val="00A84A58"/>
    <w:rsid w:val="00A84B1D"/>
    <w:rsid w:val="00A84C98"/>
    <w:rsid w:val="00A87721"/>
    <w:rsid w:val="00A878C5"/>
    <w:rsid w:val="00A93417"/>
    <w:rsid w:val="00A9425B"/>
    <w:rsid w:val="00A9533E"/>
    <w:rsid w:val="00A95D24"/>
    <w:rsid w:val="00A96DBF"/>
    <w:rsid w:val="00AA1B56"/>
    <w:rsid w:val="00AA3E22"/>
    <w:rsid w:val="00AA442F"/>
    <w:rsid w:val="00AA4955"/>
    <w:rsid w:val="00AA5249"/>
    <w:rsid w:val="00AA5559"/>
    <w:rsid w:val="00AA622C"/>
    <w:rsid w:val="00AA71CE"/>
    <w:rsid w:val="00AA787F"/>
    <w:rsid w:val="00AA7F9E"/>
    <w:rsid w:val="00AB0562"/>
    <w:rsid w:val="00AB1223"/>
    <w:rsid w:val="00AB1B84"/>
    <w:rsid w:val="00AB21D4"/>
    <w:rsid w:val="00AB268E"/>
    <w:rsid w:val="00AB2A29"/>
    <w:rsid w:val="00AB3A01"/>
    <w:rsid w:val="00AB44A0"/>
    <w:rsid w:val="00AB4559"/>
    <w:rsid w:val="00AB489E"/>
    <w:rsid w:val="00AB4E62"/>
    <w:rsid w:val="00AB67E8"/>
    <w:rsid w:val="00AC1122"/>
    <w:rsid w:val="00AC2536"/>
    <w:rsid w:val="00AC313B"/>
    <w:rsid w:val="00AC38D8"/>
    <w:rsid w:val="00AD05BA"/>
    <w:rsid w:val="00AD0797"/>
    <w:rsid w:val="00AD11BF"/>
    <w:rsid w:val="00AD1DE7"/>
    <w:rsid w:val="00AD258D"/>
    <w:rsid w:val="00AD38F3"/>
    <w:rsid w:val="00AD3B3D"/>
    <w:rsid w:val="00AD5E84"/>
    <w:rsid w:val="00AD691A"/>
    <w:rsid w:val="00AE1D9E"/>
    <w:rsid w:val="00AE3F5F"/>
    <w:rsid w:val="00AE60EC"/>
    <w:rsid w:val="00AF2527"/>
    <w:rsid w:val="00AF28BB"/>
    <w:rsid w:val="00AF44F1"/>
    <w:rsid w:val="00AF4DF2"/>
    <w:rsid w:val="00AF5C94"/>
    <w:rsid w:val="00AF660B"/>
    <w:rsid w:val="00AF6771"/>
    <w:rsid w:val="00AF6E8F"/>
    <w:rsid w:val="00AF6F28"/>
    <w:rsid w:val="00AF77FC"/>
    <w:rsid w:val="00B00509"/>
    <w:rsid w:val="00B01A96"/>
    <w:rsid w:val="00B02CDE"/>
    <w:rsid w:val="00B03A64"/>
    <w:rsid w:val="00B03ECF"/>
    <w:rsid w:val="00B06F77"/>
    <w:rsid w:val="00B07A2F"/>
    <w:rsid w:val="00B13042"/>
    <w:rsid w:val="00B13353"/>
    <w:rsid w:val="00B13C43"/>
    <w:rsid w:val="00B13F76"/>
    <w:rsid w:val="00B14C2B"/>
    <w:rsid w:val="00B159E4"/>
    <w:rsid w:val="00B15C6E"/>
    <w:rsid w:val="00B1625C"/>
    <w:rsid w:val="00B16B4C"/>
    <w:rsid w:val="00B16B9B"/>
    <w:rsid w:val="00B170EF"/>
    <w:rsid w:val="00B17D96"/>
    <w:rsid w:val="00B20B2F"/>
    <w:rsid w:val="00B20FC2"/>
    <w:rsid w:val="00B213BB"/>
    <w:rsid w:val="00B25345"/>
    <w:rsid w:val="00B25B0C"/>
    <w:rsid w:val="00B25DB8"/>
    <w:rsid w:val="00B25E40"/>
    <w:rsid w:val="00B27095"/>
    <w:rsid w:val="00B274EE"/>
    <w:rsid w:val="00B30B68"/>
    <w:rsid w:val="00B313F5"/>
    <w:rsid w:val="00B3253D"/>
    <w:rsid w:val="00B340D6"/>
    <w:rsid w:val="00B40966"/>
    <w:rsid w:val="00B41280"/>
    <w:rsid w:val="00B41837"/>
    <w:rsid w:val="00B428DB"/>
    <w:rsid w:val="00B42CC8"/>
    <w:rsid w:val="00B442DC"/>
    <w:rsid w:val="00B45E5D"/>
    <w:rsid w:val="00B47216"/>
    <w:rsid w:val="00B4782D"/>
    <w:rsid w:val="00B47CBD"/>
    <w:rsid w:val="00B50010"/>
    <w:rsid w:val="00B5059A"/>
    <w:rsid w:val="00B52FCB"/>
    <w:rsid w:val="00B54CEA"/>
    <w:rsid w:val="00B5729C"/>
    <w:rsid w:val="00B57362"/>
    <w:rsid w:val="00B60FBC"/>
    <w:rsid w:val="00B62218"/>
    <w:rsid w:val="00B645A3"/>
    <w:rsid w:val="00B64CD3"/>
    <w:rsid w:val="00B64F8F"/>
    <w:rsid w:val="00B6567E"/>
    <w:rsid w:val="00B6593E"/>
    <w:rsid w:val="00B66775"/>
    <w:rsid w:val="00B7057A"/>
    <w:rsid w:val="00B71DC4"/>
    <w:rsid w:val="00B74511"/>
    <w:rsid w:val="00B75994"/>
    <w:rsid w:val="00B76976"/>
    <w:rsid w:val="00B77292"/>
    <w:rsid w:val="00B7732B"/>
    <w:rsid w:val="00B776B2"/>
    <w:rsid w:val="00B81CA6"/>
    <w:rsid w:val="00B838D9"/>
    <w:rsid w:val="00B84121"/>
    <w:rsid w:val="00B84886"/>
    <w:rsid w:val="00B85C1F"/>
    <w:rsid w:val="00B87351"/>
    <w:rsid w:val="00B901A3"/>
    <w:rsid w:val="00B95CAD"/>
    <w:rsid w:val="00B977CD"/>
    <w:rsid w:val="00B9787A"/>
    <w:rsid w:val="00B979D7"/>
    <w:rsid w:val="00BA16CE"/>
    <w:rsid w:val="00BA28E5"/>
    <w:rsid w:val="00BA64FA"/>
    <w:rsid w:val="00BA72D9"/>
    <w:rsid w:val="00BB037E"/>
    <w:rsid w:val="00BB07A9"/>
    <w:rsid w:val="00BB1A88"/>
    <w:rsid w:val="00BB41D7"/>
    <w:rsid w:val="00BB57D5"/>
    <w:rsid w:val="00BB6E72"/>
    <w:rsid w:val="00BB7502"/>
    <w:rsid w:val="00BC028A"/>
    <w:rsid w:val="00BC0E27"/>
    <w:rsid w:val="00BC1156"/>
    <w:rsid w:val="00BC179B"/>
    <w:rsid w:val="00BC403A"/>
    <w:rsid w:val="00BC5DA5"/>
    <w:rsid w:val="00BC6C24"/>
    <w:rsid w:val="00BC7EB7"/>
    <w:rsid w:val="00BD07C6"/>
    <w:rsid w:val="00BD085D"/>
    <w:rsid w:val="00BD1764"/>
    <w:rsid w:val="00BD33C6"/>
    <w:rsid w:val="00BD3D6D"/>
    <w:rsid w:val="00BD5D9D"/>
    <w:rsid w:val="00BD5F51"/>
    <w:rsid w:val="00BD6305"/>
    <w:rsid w:val="00BD7E66"/>
    <w:rsid w:val="00BE0C62"/>
    <w:rsid w:val="00BE2173"/>
    <w:rsid w:val="00BE2F73"/>
    <w:rsid w:val="00BE7271"/>
    <w:rsid w:val="00BF0D72"/>
    <w:rsid w:val="00BF0E7A"/>
    <w:rsid w:val="00BF140F"/>
    <w:rsid w:val="00BF1883"/>
    <w:rsid w:val="00BF1E9F"/>
    <w:rsid w:val="00BF32D4"/>
    <w:rsid w:val="00BF43C8"/>
    <w:rsid w:val="00BF5FF6"/>
    <w:rsid w:val="00C01539"/>
    <w:rsid w:val="00C0346A"/>
    <w:rsid w:val="00C0359B"/>
    <w:rsid w:val="00C06581"/>
    <w:rsid w:val="00C06694"/>
    <w:rsid w:val="00C11372"/>
    <w:rsid w:val="00C137D6"/>
    <w:rsid w:val="00C1423D"/>
    <w:rsid w:val="00C147EE"/>
    <w:rsid w:val="00C14918"/>
    <w:rsid w:val="00C203CB"/>
    <w:rsid w:val="00C20708"/>
    <w:rsid w:val="00C245E9"/>
    <w:rsid w:val="00C25831"/>
    <w:rsid w:val="00C261AC"/>
    <w:rsid w:val="00C2659F"/>
    <w:rsid w:val="00C26C64"/>
    <w:rsid w:val="00C26E80"/>
    <w:rsid w:val="00C31CB9"/>
    <w:rsid w:val="00C32015"/>
    <w:rsid w:val="00C32B3B"/>
    <w:rsid w:val="00C32DD2"/>
    <w:rsid w:val="00C32E7B"/>
    <w:rsid w:val="00C33B73"/>
    <w:rsid w:val="00C343EA"/>
    <w:rsid w:val="00C34A14"/>
    <w:rsid w:val="00C34D9F"/>
    <w:rsid w:val="00C35564"/>
    <w:rsid w:val="00C35D78"/>
    <w:rsid w:val="00C41156"/>
    <w:rsid w:val="00C41229"/>
    <w:rsid w:val="00C43025"/>
    <w:rsid w:val="00C44355"/>
    <w:rsid w:val="00C449FB"/>
    <w:rsid w:val="00C4621A"/>
    <w:rsid w:val="00C46CBB"/>
    <w:rsid w:val="00C50148"/>
    <w:rsid w:val="00C5016E"/>
    <w:rsid w:val="00C50D56"/>
    <w:rsid w:val="00C51429"/>
    <w:rsid w:val="00C5271D"/>
    <w:rsid w:val="00C55824"/>
    <w:rsid w:val="00C55FCE"/>
    <w:rsid w:val="00C5761C"/>
    <w:rsid w:val="00C57864"/>
    <w:rsid w:val="00C63958"/>
    <w:rsid w:val="00C65EE8"/>
    <w:rsid w:val="00C66935"/>
    <w:rsid w:val="00C673F6"/>
    <w:rsid w:val="00C6749B"/>
    <w:rsid w:val="00C67AE5"/>
    <w:rsid w:val="00C7006E"/>
    <w:rsid w:val="00C7281C"/>
    <w:rsid w:val="00C72E04"/>
    <w:rsid w:val="00C73A5D"/>
    <w:rsid w:val="00C73BBD"/>
    <w:rsid w:val="00C740ED"/>
    <w:rsid w:val="00C74EF3"/>
    <w:rsid w:val="00C75860"/>
    <w:rsid w:val="00C75E4A"/>
    <w:rsid w:val="00C76E90"/>
    <w:rsid w:val="00C774FD"/>
    <w:rsid w:val="00C8046D"/>
    <w:rsid w:val="00C81008"/>
    <w:rsid w:val="00C82F1F"/>
    <w:rsid w:val="00C82F55"/>
    <w:rsid w:val="00C840A5"/>
    <w:rsid w:val="00C84C23"/>
    <w:rsid w:val="00C84ED8"/>
    <w:rsid w:val="00C860BE"/>
    <w:rsid w:val="00C86286"/>
    <w:rsid w:val="00C868F1"/>
    <w:rsid w:val="00C94011"/>
    <w:rsid w:val="00C95BFB"/>
    <w:rsid w:val="00C96E88"/>
    <w:rsid w:val="00CA1EAE"/>
    <w:rsid w:val="00CA2ACF"/>
    <w:rsid w:val="00CA2FAF"/>
    <w:rsid w:val="00CA318F"/>
    <w:rsid w:val="00CA3536"/>
    <w:rsid w:val="00CA3800"/>
    <w:rsid w:val="00CA4E3C"/>
    <w:rsid w:val="00CB13A3"/>
    <w:rsid w:val="00CB2B15"/>
    <w:rsid w:val="00CB2E2C"/>
    <w:rsid w:val="00CB30B7"/>
    <w:rsid w:val="00CB362B"/>
    <w:rsid w:val="00CB44FE"/>
    <w:rsid w:val="00CB4F38"/>
    <w:rsid w:val="00CB7E98"/>
    <w:rsid w:val="00CC0535"/>
    <w:rsid w:val="00CC1704"/>
    <w:rsid w:val="00CC452E"/>
    <w:rsid w:val="00CC522D"/>
    <w:rsid w:val="00CC5B2C"/>
    <w:rsid w:val="00CC5B4B"/>
    <w:rsid w:val="00CC632D"/>
    <w:rsid w:val="00CD0611"/>
    <w:rsid w:val="00CD095D"/>
    <w:rsid w:val="00CD0F37"/>
    <w:rsid w:val="00CD21BC"/>
    <w:rsid w:val="00CD292E"/>
    <w:rsid w:val="00CD329A"/>
    <w:rsid w:val="00CD5473"/>
    <w:rsid w:val="00CD59E6"/>
    <w:rsid w:val="00CD6665"/>
    <w:rsid w:val="00CD740D"/>
    <w:rsid w:val="00CE15D5"/>
    <w:rsid w:val="00CE164C"/>
    <w:rsid w:val="00CE1822"/>
    <w:rsid w:val="00CE1D94"/>
    <w:rsid w:val="00CE31FD"/>
    <w:rsid w:val="00CE61A0"/>
    <w:rsid w:val="00CE7091"/>
    <w:rsid w:val="00CF02FD"/>
    <w:rsid w:val="00CF3803"/>
    <w:rsid w:val="00CF40E9"/>
    <w:rsid w:val="00CF4DD8"/>
    <w:rsid w:val="00CF5894"/>
    <w:rsid w:val="00CF5C37"/>
    <w:rsid w:val="00CF5CCE"/>
    <w:rsid w:val="00CF7B87"/>
    <w:rsid w:val="00CF7FDB"/>
    <w:rsid w:val="00D033C7"/>
    <w:rsid w:val="00D04AEC"/>
    <w:rsid w:val="00D04D10"/>
    <w:rsid w:val="00D05F68"/>
    <w:rsid w:val="00D06DA1"/>
    <w:rsid w:val="00D07312"/>
    <w:rsid w:val="00D07C38"/>
    <w:rsid w:val="00D11519"/>
    <w:rsid w:val="00D1346E"/>
    <w:rsid w:val="00D135CB"/>
    <w:rsid w:val="00D13AD4"/>
    <w:rsid w:val="00D148AC"/>
    <w:rsid w:val="00D14F84"/>
    <w:rsid w:val="00D14FAB"/>
    <w:rsid w:val="00D20BF3"/>
    <w:rsid w:val="00D20D92"/>
    <w:rsid w:val="00D21B9E"/>
    <w:rsid w:val="00D22C9B"/>
    <w:rsid w:val="00D23487"/>
    <w:rsid w:val="00D247EE"/>
    <w:rsid w:val="00D254BA"/>
    <w:rsid w:val="00D26634"/>
    <w:rsid w:val="00D26A30"/>
    <w:rsid w:val="00D27FA2"/>
    <w:rsid w:val="00D307B6"/>
    <w:rsid w:val="00D30C0E"/>
    <w:rsid w:val="00D31FCD"/>
    <w:rsid w:val="00D34638"/>
    <w:rsid w:val="00D40CEC"/>
    <w:rsid w:val="00D40D58"/>
    <w:rsid w:val="00D417D1"/>
    <w:rsid w:val="00D42BD8"/>
    <w:rsid w:val="00D4409F"/>
    <w:rsid w:val="00D44FCD"/>
    <w:rsid w:val="00D470B3"/>
    <w:rsid w:val="00D4766F"/>
    <w:rsid w:val="00D50335"/>
    <w:rsid w:val="00D515FB"/>
    <w:rsid w:val="00D519FD"/>
    <w:rsid w:val="00D535B3"/>
    <w:rsid w:val="00D564C0"/>
    <w:rsid w:val="00D57DD0"/>
    <w:rsid w:val="00D61C53"/>
    <w:rsid w:val="00D64CDD"/>
    <w:rsid w:val="00D66882"/>
    <w:rsid w:val="00D66F2C"/>
    <w:rsid w:val="00D731A4"/>
    <w:rsid w:val="00D743EE"/>
    <w:rsid w:val="00D76296"/>
    <w:rsid w:val="00D8052E"/>
    <w:rsid w:val="00D80A25"/>
    <w:rsid w:val="00D80F67"/>
    <w:rsid w:val="00D8175E"/>
    <w:rsid w:val="00D877F0"/>
    <w:rsid w:val="00D90588"/>
    <w:rsid w:val="00D91252"/>
    <w:rsid w:val="00D91BAA"/>
    <w:rsid w:val="00D92F14"/>
    <w:rsid w:val="00D92F77"/>
    <w:rsid w:val="00D93AC9"/>
    <w:rsid w:val="00D93B89"/>
    <w:rsid w:val="00D93F34"/>
    <w:rsid w:val="00D944B9"/>
    <w:rsid w:val="00DA02DA"/>
    <w:rsid w:val="00DA04A9"/>
    <w:rsid w:val="00DA0BE1"/>
    <w:rsid w:val="00DA1B5D"/>
    <w:rsid w:val="00DA23D6"/>
    <w:rsid w:val="00DA3A1C"/>
    <w:rsid w:val="00DA454A"/>
    <w:rsid w:val="00DA5BBE"/>
    <w:rsid w:val="00DA5D15"/>
    <w:rsid w:val="00DA6295"/>
    <w:rsid w:val="00DB0417"/>
    <w:rsid w:val="00DB05ED"/>
    <w:rsid w:val="00DB1446"/>
    <w:rsid w:val="00DB22D5"/>
    <w:rsid w:val="00DB3EBC"/>
    <w:rsid w:val="00DB3F11"/>
    <w:rsid w:val="00DB4783"/>
    <w:rsid w:val="00DB73EB"/>
    <w:rsid w:val="00DB7D85"/>
    <w:rsid w:val="00DC09FB"/>
    <w:rsid w:val="00DC12F1"/>
    <w:rsid w:val="00DC43AC"/>
    <w:rsid w:val="00DC4B95"/>
    <w:rsid w:val="00DC5234"/>
    <w:rsid w:val="00DC60FC"/>
    <w:rsid w:val="00DC7CC2"/>
    <w:rsid w:val="00DD0DC2"/>
    <w:rsid w:val="00DD3C1C"/>
    <w:rsid w:val="00DD3F79"/>
    <w:rsid w:val="00DD52A9"/>
    <w:rsid w:val="00DD5F3A"/>
    <w:rsid w:val="00DE1E83"/>
    <w:rsid w:val="00DE2314"/>
    <w:rsid w:val="00DE4955"/>
    <w:rsid w:val="00DE4F0D"/>
    <w:rsid w:val="00DE6964"/>
    <w:rsid w:val="00DF1E10"/>
    <w:rsid w:val="00DF2A85"/>
    <w:rsid w:val="00DF31F7"/>
    <w:rsid w:val="00DF3BD3"/>
    <w:rsid w:val="00DF5260"/>
    <w:rsid w:val="00DF618C"/>
    <w:rsid w:val="00DF6CD4"/>
    <w:rsid w:val="00DF73D4"/>
    <w:rsid w:val="00DF7480"/>
    <w:rsid w:val="00DF7BAC"/>
    <w:rsid w:val="00E006DE"/>
    <w:rsid w:val="00E00FB4"/>
    <w:rsid w:val="00E02879"/>
    <w:rsid w:val="00E02B07"/>
    <w:rsid w:val="00E041C4"/>
    <w:rsid w:val="00E10EE1"/>
    <w:rsid w:val="00E118A4"/>
    <w:rsid w:val="00E1630F"/>
    <w:rsid w:val="00E16E04"/>
    <w:rsid w:val="00E17A26"/>
    <w:rsid w:val="00E20564"/>
    <w:rsid w:val="00E2078A"/>
    <w:rsid w:val="00E20FCF"/>
    <w:rsid w:val="00E2189F"/>
    <w:rsid w:val="00E2196A"/>
    <w:rsid w:val="00E21CF1"/>
    <w:rsid w:val="00E2269B"/>
    <w:rsid w:val="00E22E11"/>
    <w:rsid w:val="00E230B2"/>
    <w:rsid w:val="00E24C0F"/>
    <w:rsid w:val="00E24CA9"/>
    <w:rsid w:val="00E2559F"/>
    <w:rsid w:val="00E256BF"/>
    <w:rsid w:val="00E26219"/>
    <w:rsid w:val="00E26307"/>
    <w:rsid w:val="00E269E9"/>
    <w:rsid w:val="00E27669"/>
    <w:rsid w:val="00E2781E"/>
    <w:rsid w:val="00E312A0"/>
    <w:rsid w:val="00E31A82"/>
    <w:rsid w:val="00E324A9"/>
    <w:rsid w:val="00E34E0D"/>
    <w:rsid w:val="00E37335"/>
    <w:rsid w:val="00E403F6"/>
    <w:rsid w:val="00E42282"/>
    <w:rsid w:val="00E42400"/>
    <w:rsid w:val="00E4598E"/>
    <w:rsid w:val="00E45F64"/>
    <w:rsid w:val="00E4643E"/>
    <w:rsid w:val="00E51B31"/>
    <w:rsid w:val="00E52CFE"/>
    <w:rsid w:val="00E53F7C"/>
    <w:rsid w:val="00E553D0"/>
    <w:rsid w:val="00E5571E"/>
    <w:rsid w:val="00E57243"/>
    <w:rsid w:val="00E578AE"/>
    <w:rsid w:val="00E57BC0"/>
    <w:rsid w:val="00E60871"/>
    <w:rsid w:val="00E61E1B"/>
    <w:rsid w:val="00E62354"/>
    <w:rsid w:val="00E62F77"/>
    <w:rsid w:val="00E66936"/>
    <w:rsid w:val="00E713CC"/>
    <w:rsid w:val="00E717FF"/>
    <w:rsid w:val="00E7270E"/>
    <w:rsid w:val="00E753A0"/>
    <w:rsid w:val="00E75AB0"/>
    <w:rsid w:val="00E77678"/>
    <w:rsid w:val="00E77857"/>
    <w:rsid w:val="00E804F5"/>
    <w:rsid w:val="00E80588"/>
    <w:rsid w:val="00E81ACB"/>
    <w:rsid w:val="00E83C7D"/>
    <w:rsid w:val="00E848F6"/>
    <w:rsid w:val="00E84940"/>
    <w:rsid w:val="00E8612C"/>
    <w:rsid w:val="00E867CC"/>
    <w:rsid w:val="00E87342"/>
    <w:rsid w:val="00E90CA0"/>
    <w:rsid w:val="00E90EBF"/>
    <w:rsid w:val="00E91730"/>
    <w:rsid w:val="00E92E41"/>
    <w:rsid w:val="00E935E7"/>
    <w:rsid w:val="00E94F95"/>
    <w:rsid w:val="00E9554A"/>
    <w:rsid w:val="00E95553"/>
    <w:rsid w:val="00E9593F"/>
    <w:rsid w:val="00E95E00"/>
    <w:rsid w:val="00E96C7D"/>
    <w:rsid w:val="00E97654"/>
    <w:rsid w:val="00EA01A4"/>
    <w:rsid w:val="00EA119F"/>
    <w:rsid w:val="00EA2C10"/>
    <w:rsid w:val="00EA3DAB"/>
    <w:rsid w:val="00EA3EF8"/>
    <w:rsid w:val="00EA59AD"/>
    <w:rsid w:val="00EA7F0B"/>
    <w:rsid w:val="00EB03A5"/>
    <w:rsid w:val="00EB2354"/>
    <w:rsid w:val="00EB3CB1"/>
    <w:rsid w:val="00EB4539"/>
    <w:rsid w:val="00EB4751"/>
    <w:rsid w:val="00EB6BB0"/>
    <w:rsid w:val="00EB6FEB"/>
    <w:rsid w:val="00EB73A7"/>
    <w:rsid w:val="00EC0083"/>
    <w:rsid w:val="00EC4F3B"/>
    <w:rsid w:val="00EC4F8E"/>
    <w:rsid w:val="00EC64BA"/>
    <w:rsid w:val="00ED3470"/>
    <w:rsid w:val="00ED4DF3"/>
    <w:rsid w:val="00ED522C"/>
    <w:rsid w:val="00ED7D15"/>
    <w:rsid w:val="00EE06C3"/>
    <w:rsid w:val="00EE19C7"/>
    <w:rsid w:val="00EE2864"/>
    <w:rsid w:val="00EE3D48"/>
    <w:rsid w:val="00EE603B"/>
    <w:rsid w:val="00EE712F"/>
    <w:rsid w:val="00EF029B"/>
    <w:rsid w:val="00EF0E6D"/>
    <w:rsid w:val="00EF1A99"/>
    <w:rsid w:val="00EF26AD"/>
    <w:rsid w:val="00EF27AD"/>
    <w:rsid w:val="00EF4D78"/>
    <w:rsid w:val="00EF59A6"/>
    <w:rsid w:val="00EF7AE0"/>
    <w:rsid w:val="00F00048"/>
    <w:rsid w:val="00F00AFA"/>
    <w:rsid w:val="00F02D02"/>
    <w:rsid w:val="00F036A9"/>
    <w:rsid w:val="00F04DAE"/>
    <w:rsid w:val="00F05E39"/>
    <w:rsid w:val="00F05F3E"/>
    <w:rsid w:val="00F063D3"/>
    <w:rsid w:val="00F0706B"/>
    <w:rsid w:val="00F0719E"/>
    <w:rsid w:val="00F07264"/>
    <w:rsid w:val="00F07624"/>
    <w:rsid w:val="00F101FF"/>
    <w:rsid w:val="00F108BD"/>
    <w:rsid w:val="00F13760"/>
    <w:rsid w:val="00F13AD4"/>
    <w:rsid w:val="00F159BB"/>
    <w:rsid w:val="00F16D7F"/>
    <w:rsid w:val="00F170D3"/>
    <w:rsid w:val="00F20106"/>
    <w:rsid w:val="00F21656"/>
    <w:rsid w:val="00F21AEF"/>
    <w:rsid w:val="00F21E64"/>
    <w:rsid w:val="00F22E3A"/>
    <w:rsid w:val="00F24220"/>
    <w:rsid w:val="00F24DE4"/>
    <w:rsid w:val="00F25EB7"/>
    <w:rsid w:val="00F262A1"/>
    <w:rsid w:val="00F2634A"/>
    <w:rsid w:val="00F265F6"/>
    <w:rsid w:val="00F30593"/>
    <w:rsid w:val="00F30B69"/>
    <w:rsid w:val="00F3164D"/>
    <w:rsid w:val="00F32075"/>
    <w:rsid w:val="00F3247A"/>
    <w:rsid w:val="00F3309C"/>
    <w:rsid w:val="00F33120"/>
    <w:rsid w:val="00F3399B"/>
    <w:rsid w:val="00F33B6B"/>
    <w:rsid w:val="00F33EE6"/>
    <w:rsid w:val="00F34AAC"/>
    <w:rsid w:val="00F3530B"/>
    <w:rsid w:val="00F35D17"/>
    <w:rsid w:val="00F36541"/>
    <w:rsid w:val="00F376B7"/>
    <w:rsid w:val="00F4233F"/>
    <w:rsid w:val="00F42786"/>
    <w:rsid w:val="00F42AED"/>
    <w:rsid w:val="00F4363B"/>
    <w:rsid w:val="00F4767E"/>
    <w:rsid w:val="00F51051"/>
    <w:rsid w:val="00F522F9"/>
    <w:rsid w:val="00F54A2E"/>
    <w:rsid w:val="00F56004"/>
    <w:rsid w:val="00F56A9E"/>
    <w:rsid w:val="00F56F02"/>
    <w:rsid w:val="00F57D74"/>
    <w:rsid w:val="00F6387A"/>
    <w:rsid w:val="00F63E5F"/>
    <w:rsid w:val="00F6579C"/>
    <w:rsid w:val="00F66D0B"/>
    <w:rsid w:val="00F66D20"/>
    <w:rsid w:val="00F67183"/>
    <w:rsid w:val="00F67812"/>
    <w:rsid w:val="00F7041B"/>
    <w:rsid w:val="00F72430"/>
    <w:rsid w:val="00F73614"/>
    <w:rsid w:val="00F73ECF"/>
    <w:rsid w:val="00F753B6"/>
    <w:rsid w:val="00F754A7"/>
    <w:rsid w:val="00F776E5"/>
    <w:rsid w:val="00F77BBC"/>
    <w:rsid w:val="00F8069F"/>
    <w:rsid w:val="00F8466D"/>
    <w:rsid w:val="00F84FA5"/>
    <w:rsid w:val="00F8584A"/>
    <w:rsid w:val="00F85C13"/>
    <w:rsid w:val="00F85DBF"/>
    <w:rsid w:val="00F873B6"/>
    <w:rsid w:val="00F92C1E"/>
    <w:rsid w:val="00F96300"/>
    <w:rsid w:val="00F96A76"/>
    <w:rsid w:val="00F96EBA"/>
    <w:rsid w:val="00F96EEB"/>
    <w:rsid w:val="00F97266"/>
    <w:rsid w:val="00F97EED"/>
    <w:rsid w:val="00FA0BC0"/>
    <w:rsid w:val="00FA0F3A"/>
    <w:rsid w:val="00FA3438"/>
    <w:rsid w:val="00FA447A"/>
    <w:rsid w:val="00FA5ABD"/>
    <w:rsid w:val="00FA635D"/>
    <w:rsid w:val="00FA755D"/>
    <w:rsid w:val="00FA7882"/>
    <w:rsid w:val="00FB0A45"/>
    <w:rsid w:val="00FB0DA0"/>
    <w:rsid w:val="00FB1B78"/>
    <w:rsid w:val="00FB50A6"/>
    <w:rsid w:val="00FB5981"/>
    <w:rsid w:val="00FC0129"/>
    <w:rsid w:val="00FC01D1"/>
    <w:rsid w:val="00FC025A"/>
    <w:rsid w:val="00FC17EE"/>
    <w:rsid w:val="00FC2E26"/>
    <w:rsid w:val="00FC2FD2"/>
    <w:rsid w:val="00FC33D0"/>
    <w:rsid w:val="00FC3940"/>
    <w:rsid w:val="00FC53F7"/>
    <w:rsid w:val="00FC5DF4"/>
    <w:rsid w:val="00FC5E2E"/>
    <w:rsid w:val="00FC72C6"/>
    <w:rsid w:val="00FD1857"/>
    <w:rsid w:val="00FD2B82"/>
    <w:rsid w:val="00FD37C8"/>
    <w:rsid w:val="00FD418B"/>
    <w:rsid w:val="00FD4799"/>
    <w:rsid w:val="00FD4961"/>
    <w:rsid w:val="00FD661E"/>
    <w:rsid w:val="00FD7329"/>
    <w:rsid w:val="00FD7B0D"/>
    <w:rsid w:val="00FD7BC9"/>
    <w:rsid w:val="00FD7E04"/>
    <w:rsid w:val="00FE21ED"/>
    <w:rsid w:val="00FE228B"/>
    <w:rsid w:val="00FE3AA8"/>
    <w:rsid w:val="00FE5310"/>
    <w:rsid w:val="00FE5342"/>
    <w:rsid w:val="00FE6496"/>
    <w:rsid w:val="00FE6B85"/>
    <w:rsid w:val="00FF0334"/>
    <w:rsid w:val="00FF0E58"/>
    <w:rsid w:val="00FF180F"/>
    <w:rsid w:val="00FF2200"/>
    <w:rsid w:val="00FF3218"/>
    <w:rsid w:val="00FF3742"/>
    <w:rsid w:val="00FF51B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D86617B"/>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fr-FR" w:eastAsia="ja-JP" w:bidi="ar-SA"/>
      </w:rPr>
    </w:rPrDefault>
    <w:pPrDefault>
      <w:pPr>
        <w:spacing w:before="40" w:line="32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13B"/>
    <w:rPr>
      <w:rFonts w:ascii="Arial" w:eastAsiaTheme="minorHAnsi" w:hAnsi="Arial" w:cs="Myriad Pro"/>
      <w:color w:val="333333"/>
      <w:szCs w:val="16"/>
      <w:lang w:val="en-GB" w:eastAsia="en-US"/>
    </w:rPr>
  </w:style>
  <w:style w:type="paragraph" w:styleId="Heading1">
    <w:name w:val="heading 1"/>
    <w:basedOn w:val="Normal"/>
    <w:next w:val="Normal"/>
    <w:link w:val="Heading1Char"/>
    <w:uiPriority w:val="9"/>
    <w:qFormat/>
    <w:rsid w:val="006B7392"/>
    <w:pPr>
      <w:keepNext/>
      <w:keepLines/>
      <w:jc w:val="center"/>
      <w:outlineLvl w:val="0"/>
    </w:pPr>
    <w:rPr>
      <w:rFonts w:eastAsiaTheme="majorEastAsia" w:cstheme="majorBidi"/>
      <w:b/>
      <w:bCs/>
      <w:color w:val="0084A8"/>
      <w:sz w:val="32"/>
      <w:szCs w:val="28"/>
    </w:rPr>
  </w:style>
  <w:style w:type="paragraph" w:styleId="Heading2">
    <w:name w:val="heading 2"/>
    <w:basedOn w:val="Normal"/>
    <w:next w:val="Normal"/>
    <w:link w:val="Heading2Char"/>
    <w:uiPriority w:val="9"/>
    <w:unhideWhenUsed/>
    <w:qFormat/>
    <w:rsid w:val="006B7392"/>
    <w:pPr>
      <w:keepNext/>
      <w:keepLines/>
      <w:jc w:val="center"/>
      <w:outlineLvl w:val="1"/>
    </w:pPr>
    <w:rPr>
      <w:rFonts w:eastAsiaTheme="majorEastAsia" w:cstheme="majorBidi"/>
      <w:bCs/>
      <w:color w:val="5B3393"/>
      <w:sz w:val="28"/>
      <w:szCs w:val="26"/>
    </w:rPr>
  </w:style>
  <w:style w:type="paragraph" w:styleId="Heading3">
    <w:name w:val="heading 3"/>
    <w:basedOn w:val="Normal"/>
    <w:next w:val="Normal"/>
    <w:link w:val="Heading3Char"/>
    <w:uiPriority w:val="9"/>
    <w:unhideWhenUsed/>
    <w:qFormat/>
    <w:rsid w:val="006B7392"/>
    <w:pPr>
      <w:keepNext/>
      <w:keepLines/>
      <w:outlineLvl w:val="2"/>
    </w:pPr>
    <w:rPr>
      <w:rFonts w:eastAsiaTheme="majorEastAsia" w:cstheme="majorBidi"/>
      <w:b/>
      <w:bCs/>
      <w:color w:val="5B3393"/>
      <w:sz w:val="24"/>
    </w:rPr>
  </w:style>
  <w:style w:type="paragraph" w:styleId="Heading4">
    <w:name w:val="heading 4"/>
    <w:basedOn w:val="Normal"/>
    <w:next w:val="Normal"/>
    <w:link w:val="Heading4Char"/>
    <w:uiPriority w:val="9"/>
    <w:unhideWhenUsed/>
    <w:qFormat/>
    <w:rsid w:val="006B7392"/>
    <w:pPr>
      <w:keepNext/>
      <w:keepLines/>
      <w:outlineLvl w:val="3"/>
    </w:pPr>
    <w:rPr>
      <w:rFonts w:eastAsiaTheme="majorEastAsia" w:cstheme="majorBidi"/>
      <w:bCs/>
      <w:iCs/>
      <w:color w:val="0084A8"/>
      <w:u w:val="single"/>
    </w:rPr>
  </w:style>
  <w:style w:type="paragraph" w:styleId="Heading5">
    <w:name w:val="heading 5"/>
    <w:basedOn w:val="Normal"/>
    <w:next w:val="Normal"/>
    <w:link w:val="Heading5Char"/>
    <w:uiPriority w:val="9"/>
    <w:unhideWhenUsed/>
    <w:qFormat/>
    <w:rsid w:val="007F77D4"/>
    <w:pPr>
      <w:keepNext/>
      <w:keepLines/>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E4D45"/>
    <w:pPr>
      <w:keepNext/>
      <w:keepLines/>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7392"/>
    <w:pPr>
      <w:tabs>
        <w:tab w:val="center" w:pos="4536"/>
        <w:tab w:val="right" w:pos="9072"/>
      </w:tabs>
    </w:pPr>
  </w:style>
  <w:style w:type="character" w:customStyle="1" w:styleId="HeaderChar">
    <w:name w:val="Header Char"/>
    <w:basedOn w:val="DefaultParagraphFont"/>
    <w:link w:val="Header"/>
    <w:uiPriority w:val="99"/>
    <w:rsid w:val="006B7392"/>
    <w:rPr>
      <w:sz w:val="24"/>
      <w:szCs w:val="24"/>
      <w:lang w:val="en-GB" w:eastAsia="en-US"/>
    </w:rPr>
  </w:style>
  <w:style w:type="paragraph" w:styleId="Footer">
    <w:name w:val="footer"/>
    <w:basedOn w:val="Normal"/>
    <w:link w:val="FooterChar"/>
    <w:uiPriority w:val="99"/>
    <w:unhideWhenUsed/>
    <w:rsid w:val="006B7392"/>
    <w:pPr>
      <w:tabs>
        <w:tab w:val="center" w:pos="4536"/>
        <w:tab w:val="right" w:pos="9072"/>
      </w:tabs>
    </w:pPr>
  </w:style>
  <w:style w:type="character" w:customStyle="1" w:styleId="FooterChar">
    <w:name w:val="Footer Char"/>
    <w:basedOn w:val="DefaultParagraphFont"/>
    <w:link w:val="Footer"/>
    <w:uiPriority w:val="99"/>
    <w:rsid w:val="006B7392"/>
    <w:rPr>
      <w:sz w:val="24"/>
      <w:szCs w:val="24"/>
      <w:lang w:val="en-GB" w:eastAsia="en-US"/>
    </w:rPr>
  </w:style>
  <w:style w:type="character" w:customStyle="1" w:styleId="Heading1Char">
    <w:name w:val="Heading 1 Char"/>
    <w:basedOn w:val="DefaultParagraphFont"/>
    <w:link w:val="Heading1"/>
    <w:uiPriority w:val="9"/>
    <w:rsid w:val="006B7392"/>
    <w:rPr>
      <w:rFonts w:ascii="Arial" w:eastAsiaTheme="majorEastAsia" w:hAnsi="Arial" w:cstheme="majorBidi"/>
      <w:b/>
      <w:bCs/>
      <w:color w:val="0084A8"/>
      <w:sz w:val="32"/>
      <w:szCs w:val="28"/>
      <w:lang w:val="en-GB" w:eastAsia="en-US"/>
    </w:rPr>
  </w:style>
  <w:style w:type="character" w:customStyle="1" w:styleId="Heading2Char">
    <w:name w:val="Heading 2 Char"/>
    <w:basedOn w:val="DefaultParagraphFont"/>
    <w:link w:val="Heading2"/>
    <w:uiPriority w:val="9"/>
    <w:rsid w:val="006B7392"/>
    <w:rPr>
      <w:rFonts w:ascii="Arial" w:eastAsiaTheme="majorEastAsia" w:hAnsi="Arial" w:cstheme="majorBidi"/>
      <w:bCs/>
      <w:color w:val="5B3393"/>
      <w:sz w:val="28"/>
      <w:szCs w:val="26"/>
      <w:lang w:val="en-GB" w:eastAsia="en-US"/>
    </w:rPr>
  </w:style>
  <w:style w:type="character" w:customStyle="1" w:styleId="Heading3Char">
    <w:name w:val="Heading 3 Char"/>
    <w:basedOn w:val="DefaultParagraphFont"/>
    <w:link w:val="Heading3"/>
    <w:uiPriority w:val="9"/>
    <w:rsid w:val="006B7392"/>
    <w:rPr>
      <w:rFonts w:ascii="Arial" w:eastAsiaTheme="majorEastAsia" w:hAnsi="Arial" w:cstheme="majorBidi"/>
      <w:b/>
      <w:bCs/>
      <w:color w:val="5B3393"/>
      <w:sz w:val="24"/>
      <w:szCs w:val="16"/>
      <w:lang w:val="en-GB" w:eastAsia="en-US"/>
    </w:rPr>
  </w:style>
  <w:style w:type="character" w:customStyle="1" w:styleId="Heading4Char">
    <w:name w:val="Heading 4 Char"/>
    <w:basedOn w:val="DefaultParagraphFont"/>
    <w:link w:val="Heading4"/>
    <w:uiPriority w:val="9"/>
    <w:rsid w:val="006B7392"/>
    <w:rPr>
      <w:rFonts w:ascii="Arial" w:eastAsiaTheme="majorEastAsia" w:hAnsi="Arial" w:cstheme="majorBidi"/>
      <w:bCs/>
      <w:iCs/>
      <w:color w:val="0084A8"/>
      <w:szCs w:val="16"/>
      <w:u w:val="single"/>
      <w:lang w:val="en-GB" w:eastAsia="en-US"/>
    </w:rPr>
  </w:style>
  <w:style w:type="paragraph" w:styleId="ListParagraph">
    <w:name w:val="List Paragraph"/>
    <w:basedOn w:val="Normal"/>
    <w:link w:val="ListParagraphChar"/>
    <w:uiPriority w:val="34"/>
    <w:qFormat/>
    <w:rsid w:val="006B7392"/>
    <w:pPr>
      <w:numPr>
        <w:numId w:val="2"/>
      </w:numPr>
      <w:contextualSpacing/>
    </w:pPr>
  </w:style>
  <w:style w:type="paragraph" w:customStyle="1" w:styleId="Bulletslist">
    <w:name w:val="Bullets list"/>
    <w:basedOn w:val="ListParagraph"/>
    <w:link w:val="BulletslistChar"/>
    <w:qFormat/>
    <w:rsid w:val="006B7392"/>
    <w:pPr>
      <w:numPr>
        <w:numId w:val="1"/>
      </w:numPr>
    </w:pPr>
  </w:style>
  <w:style w:type="character" w:customStyle="1" w:styleId="ListParagraphChar">
    <w:name w:val="List Paragraph Char"/>
    <w:basedOn w:val="DefaultParagraphFont"/>
    <w:link w:val="ListParagraph"/>
    <w:uiPriority w:val="34"/>
    <w:rsid w:val="006B7392"/>
    <w:rPr>
      <w:rFonts w:ascii="Arial" w:eastAsiaTheme="minorHAnsi" w:hAnsi="Arial" w:cs="Myriad Pro"/>
      <w:color w:val="333333"/>
      <w:szCs w:val="16"/>
      <w:lang w:val="en-GB" w:eastAsia="en-US"/>
    </w:rPr>
  </w:style>
  <w:style w:type="character" w:customStyle="1" w:styleId="BulletslistChar">
    <w:name w:val="Bullets list Char"/>
    <w:basedOn w:val="ListParagraphChar"/>
    <w:link w:val="Bulletslist"/>
    <w:rsid w:val="006B7392"/>
    <w:rPr>
      <w:rFonts w:ascii="Arial" w:eastAsiaTheme="minorHAnsi" w:hAnsi="Arial" w:cs="Myriad Pro"/>
      <w:color w:val="333333"/>
      <w:szCs w:val="16"/>
      <w:lang w:val="en-GB" w:eastAsia="en-US"/>
    </w:rPr>
  </w:style>
  <w:style w:type="table" w:styleId="TableGrid">
    <w:name w:val="Table Grid"/>
    <w:basedOn w:val="TableNormal"/>
    <w:uiPriority w:val="59"/>
    <w:unhideWhenUsed/>
    <w:rsid w:val="003154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540D"/>
    <w:rPr>
      <w:color w:val="0000FF" w:themeColor="hyperlink"/>
      <w:u w:val="single"/>
    </w:rPr>
  </w:style>
  <w:style w:type="character" w:styleId="UnresolvedMention">
    <w:name w:val="Unresolved Mention"/>
    <w:basedOn w:val="DefaultParagraphFont"/>
    <w:uiPriority w:val="99"/>
    <w:semiHidden/>
    <w:unhideWhenUsed/>
    <w:rsid w:val="0031540D"/>
    <w:rPr>
      <w:color w:val="605E5C"/>
      <w:shd w:val="clear" w:color="auto" w:fill="E1DFDD"/>
    </w:rPr>
  </w:style>
  <w:style w:type="paragraph" w:styleId="BalloonText">
    <w:name w:val="Balloon Text"/>
    <w:basedOn w:val="Normal"/>
    <w:link w:val="BalloonTextChar"/>
    <w:uiPriority w:val="99"/>
    <w:semiHidden/>
    <w:unhideWhenUsed/>
    <w:rsid w:val="003154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40D"/>
    <w:rPr>
      <w:rFonts w:ascii="Segoe UI" w:eastAsiaTheme="minorHAnsi" w:hAnsi="Segoe UI" w:cs="Segoe UI"/>
      <w:color w:val="333333"/>
      <w:sz w:val="18"/>
      <w:szCs w:val="18"/>
      <w:lang w:val="en-GB" w:eastAsia="en-US"/>
    </w:rPr>
  </w:style>
  <w:style w:type="paragraph" w:styleId="TOCHeading">
    <w:name w:val="TOC Heading"/>
    <w:basedOn w:val="Heading1"/>
    <w:next w:val="Normal"/>
    <w:uiPriority w:val="39"/>
    <w:unhideWhenUsed/>
    <w:qFormat/>
    <w:rsid w:val="00C261AC"/>
    <w:pPr>
      <w:spacing w:before="240" w:line="259" w:lineRule="auto"/>
      <w:jc w:val="left"/>
      <w:outlineLvl w:val="9"/>
    </w:pPr>
    <w:rPr>
      <w:rFonts w:asciiTheme="majorHAnsi" w:hAnsiTheme="majorHAnsi"/>
      <w:b w:val="0"/>
      <w:bCs w:val="0"/>
      <w:color w:val="365F91" w:themeColor="accent1" w:themeShade="BF"/>
      <w:szCs w:val="32"/>
      <w:lang w:val="en-US"/>
    </w:rPr>
  </w:style>
  <w:style w:type="paragraph" w:styleId="TOC1">
    <w:name w:val="toc 1"/>
    <w:basedOn w:val="Normal"/>
    <w:next w:val="Normal"/>
    <w:autoRedefine/>
    <w:uiPriority w:val="39"/>
    <w:unhideWhenUsed/>
    <w:rsid w:val="00C261AC"/>
    <w:pPr>
      <w:spacing w:after="100"/>
    </w:pPr>
  </w:style>
  <w:style w:type="paragraph" w:styleId="TOC2">
    <w:name w:val="toc 2"/>
    <w:basedOn w:val="Normal"/>
    <w:next w:val="Normal"/>
    <w:autoRedefine/>
    <w:uiPriority w:val="39"/>
    <w:unhideWhenUsed/>
    <w:rsid w:val="00C261AC"/>
    <w:pPr>
      <w:spacing w:after="100"/>
      <w:ind w:left="200"/>
    </w:pPr>
  </w:style>
  <w:style w:type="paragraph" w:styleId="TOC3">
    <w:name w:val="toc 3"/>
    <w:basedOn w:val="Normal"/>
    <w:next w:val="Normal"/>
    <w:autoRedefine/>
    <w:uiPriority w:val="39"/>
    <w:unhideWhenUsed/>
    <w:rsid w:val="00C261AC"/>
    <w:pPr>
      <w:spacing w:after="100"/>
      <w:ind w:left="400"/>
    </w:pPr>
  </w:style>
  <w:style w:type="paragraph" w:styleId="PlainText">
    <w:name w:val="Plain Text"/>
    <w:basedOn w:val="Normal"/>
    <w:link w:val="PlainTextChar"/>
    <w:uiPriority w:val="99"/>
    <w:semiHidden/>
    <w:unhideWhenUsed/>
    <w:rsid w:val="00B1625C"/>
    <w:pPr>
      <w:spacing w:line="240" w:lineRule="auto"/>
      <w:jc w:val="left"/>
    </w:pPr>
    <w:rPr>
      <w:rFonts w:ascii="Calibri" w:hAnsi="Calibri" w:cs="Calibri"/>
      <w:color w:val="auto"/>
      <w:sz w:val="22"/>
      <w:szCs w:val="22"/>
    </w:rPr>
  </w:style>
  <w:style w:type="character" w:customStyle="1" w:styleId="PlainTextChar">
    <w:name w:val="Plain Text Char"/>
    <w:basedOn w:val="DefaultParagraphFont"/>
    <w:link w:val="PlainText"/>
    <w:uiPriority w:val="99"/>
    <w:semiHidden/>
    <w:rsid w:val="00B1625C"/>
    <w:rPr>
      <w:rFonts w:ascii="Calibri" w:eastAsiaTheme="minorHAnsi" w:hAnsi="Calibri" w:cs="Calibri"/>
      <w:sz w:val="22"/>
      <w:szCs w:val="22"/>
      <w:lang w:val="en-GB" w:eastAsia="en-US"/>
    </w:rPr>
  </w:style>
  <w:style w:type="character" w:styleId="FollowedHyperlink">
    <w:name w:val="FollowedHyperlink"/>
    <w:basedOn w:val="DefaultParagraphFont"/>
    <w:uiPriority w:val="99"/>
    <w:semiHidden/>
    <w:unhideWhenUsed/>
    <w:rsid w:val="009328FE"/>
    <w:rPr>
      <w:color w:val="800080" w:themeColor="followedHyperlink"/>
      <w:u w:val="single"/>
    </w:rPr>
  </w:style>
  <w:style w:type="character" w:styleId="CommentReference">
    <w:name w:val="annotation reference"/>
    <w:basedOn w:val="DefaultParagraphFont"/>
    <w:uiPriority w:val="99"/>
    <w:semiHidden/>
    <w:unhideWhenUsed/>
    <w:rsid w:val="00AB67E8"/>
    <w:rPr>
      <w:sz w:val="16"/>
      <w:szCs w:val="16"/>
    </w:rPr>
  </w:style>
  <w:style w:type="paragraph" w:styleId="CommentText">
    <w:name w:val="annotation text"/>
    <w:basedOn w:val="Normal"/>
    <w:link w:val="CommentTextChar"/>
    <w:uiPriority w:val="99"/>
    <w:semiHidden/>
    <w:unhideWhenUsed/>
    <w:rsid w:val="00AB67E8"/>
    <w:pPr>
      <w:spacing w:line="240" w:lineRule="auto"/>
    </w:pPr>
    <w:rPr>
      <w:szCs w:val="20"/>
    </w:rPr>
  </w:style>
  <w:style w:type="character" w:customStyle="1" w:styleId="CommentTextChar">
    <w:name w:val="Comment Text Char"/>
    <w:basedOn w:val="DefaultParagraphFont"/>
    <w:link w:val="CommentText"/>
    <w:uiPriority w:val="99"/>
    <w:semiHidden/>
    <w:rsid w:val="00AB67E8"/>
    <w:rPr>
      <w:rFonts w:ascii="Arial" w:eastAsiaTheme="minorHAnsi" w:hAnsi="Arial" w:cs="Myriad Pro"/>
      <w:color w:val="333333"/>
      <w:lang w:val="en-GB" w:eastAsia="en-US"/>
    </w:rPr>
  </w:style>
  <w:style w:type="paragraph" w:styleId="CommentSubject">
    <w:name w:val="annotation subject"/>
    <w:basedOn w:val="CommentText"/>
    <w:next w:val="CommentText"/>
    <w:link w:val="CommentSubjectChar"/>
    <w:uiPriority w:val="99"/>
    <w:semiHidden/>
    <w:unhideWhenUsed/>
    <w:rsid w:val="00AB67E8"/>
    <w:rPr>
      <w:b/>
      <w:bCs/>
    </w:rPr>
  </w:style>
  <w:style w:type="character" w:customStyle="1" w:styleId="CommentSubjectChar">
    <w:name w:val="Comment Subject Char"/>
    <w:basedOn w:val="CommentTextChar"/>
    <w:link w:val="CommentSubject"/>
    <w:uiPriority w:val="99"/>
    <w:semiHidden/>
    <w:rsid w:val="00AB67E8"/>
    <w:rPr>
      <w:rFonts w:ascii="Arial" w:eastAsiaTheme="minorHAnsi" w:hAnsi="Arial" w:cs="Myriad Pro"/>
      <w:b/>
      <w:bCs/>
      <w:color w:val="333333"/>
      <w:lang w:val="en-GB" w:eastAsia="en-US"/>
    </w:rPr>
  </w:style>
  <w:style w:type="character" w:customStyle="1" w:styleId="Heading5Char">
    <w:name w:val="Heading 5 Char"/>
    <w:basedOn w:val="DefaultParagraphFont"/>
    <w:link w:val="Heading5"/>
    <w:uiPriority w:val="9"/>
    <w:rsid w:val="007F77D4"/>
    <w:rPr>
      <w:rFonts w:asciiTheme="majorHAnsi" w:eastAsiaTheme="majorEastAsia" w:hAnsiTheme="majorHAnsi" w:cstheme="majorBidi"/>
      <w:color w:val="365F91" w:themeColor="accent1" w:themeShade="BF"/>
      <w:szCs w:val="16"/>
      <w:lang w:val="en-GB" w:eastAsia="en-US"/>
    </w:rPr>
  </w:style>
  <w:style w:type="character" w:styleId="IntenseReference">
    <w:name w:val="Intense Reference"/>
    <w:basedOn w:val="DefaultParagraphFont"/>
    <w:uiPriority w:val="32"/>
    <w:qFormat/>
    <w:rsid w:val="00A33143"/>
    <w:rPr>
      <w:b/>
      <w:bCs/>
      <w:smallCaps/>
      <w:color w:val="4F81BD" w:themeColor="accent1"/>
      <w:spacing w:val="5"/>
    </w:rPr>
  </w:style>
  <w:style w:type="table" w:styleId="GridTable4-Accent4">
    <w:name w:val="Grid Table 4 Accent 4"/>
    <w:basedOn w:val="TableNormal"/>
    <w:uiPriority w:val="49"/>
    <w:rsid w:val="00A3314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NormalWeb">
    <w:name w:val="Normal (Web)"/>
    <w:basedOn w:val="Normal"/>
    <w:uiPriority w:val="99"/>
    <w:semiHidden/>
    <w:unhideWhenUsed/>
    <w:rsid w:val="006F67F2"/>
    <w:rPr>
      <w:rFonts w:ascii="Times New Roman" w:hAnsi="Times New Roman" w:cs="Times New Roman"/>
      <w:sz w:val="24"/>
      <w:szCs w:val="24"/>
    </w:rPr>
  </w:style>
  <w:style w:type="paragraph" w:styleId="Revision">
    <w:name w:val="Revision"/>
    <w:hidden/>
    <w:uiPriority w:val="99"/>
    <w:semiHidden/>
    <w:rsid w:val="0000291C"/>
    <w:rPr>
      <w:rFonts w:ascii="Arial" w:eastAsiaTheme="minorHAnsi" w:hAnsi="Arial" w:cs="Myriad Pro"/>
      <w:color w:val="333333"/>
      <w:szCs w:val="16"/>
      <w:lang w:val="en-GB" w:eastAsia="en-US"/>
    </w:rPr>
  </w:style>
  <w:style w:type="character" w:customStyle="1" w:styleId="Heading6Char">
    <w:name w:val="Heading 6 Char"/>
    <w:basedOn w:val="DefaultParagraphFont"/>
    <w:link w:val="Heading6"/>
    <w:uiPriority w:val="9"/>
    <w:rsid w:val="004E4D45"/>
    <w:rPr>
      <w:rFonts w:asciiTheme="majorHAnsi" w:eastAsiaTheme="majorEastAsia" w:hAnsiTheme="majorHAnsi" w:cstheme="majorBidi"/>
      <w:color w:val="243F60" w:themeColor="accent1" w:themeShade="7F"/>
      <w:szCs w:val="16"/>
      <w:lang w:val="en-GB" w:eastAsia="en-US"/>
    </w:rPr>
  </w:style>
  <w:style w:type="paragraph" w:styleId="NoSpacing">
    <w:name w:val="No Spacing"/>
    <w:uiPriority w:val="1"/>
    <w:qFormat/>
    <w:rsid w:val="00DD3C1C"/>
    <w:rPr>
      <w:rFonts w:ascii="Arial" w:eastAsiaTheme="minorHAnsi" w:hAnsi="Arial" w:cs="Myriad Pro"/>
      <w:color w:val="333333"/>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158">
      <w:bodyDiv w:val="1"/>
      <w:marLeft w:val="0"/>
      <w:marRight w:val="0"/>
      <w:marTop w:val="0"/>
      <w:marBottom w:val="0"/>
      <w:divBdr>
        <w:top w:val="none" w:sz="0" w:space="0" w:color="auto"/>
        <w:left w:val="none" w:sz="0" w:space="0" w:color="auto"/>
        <w:bottom w:val="none" w:sz="0" w:space="0" w:color="auto"/>
        <w:right w:val="none" w:sz="0" w:space="0" w:color="auto"/>
      </w:divBdr>
    </w:div>
    <w:div w:id="65617017">
      <w:bodyDiv w:val="1"/>
      <w:marLeft w:val="0"/>
      <w:marRight w:val="0"/>
      <w:marTop w:val="0"/>
      <w:marBottom w:val="0"/>
      <w:divBdr>
        <w:top w:val="none" w:sz="0" w:space="0" w:color="auto"/>
        <w:left w:val="none" w:sz="0" w:space="0" w:color="auto"/>
        <w:bottom w:val="none" w:sz="0" w:space="0" w:color="auto"/>
        <w:right w:val="none" w:sz="0" w:space="0" w:color="auto"/>
      </w:divBdr>
    </w:div>
    <w:div w:id="75058763">
      <w:bodyDiv w:val="1"/>
      <w:marLeft w:val="0"/>
      <w:marRight w:val="0"/>
      <w:marTop w:val="0"/>
      <w:marBottom w:val="0"/>
      <w:divBdr>
        <w:top w:val="none" w:sz="0" w:space="0" w:color="auto"/>
        <w:left w:val="none" w:sz="0" w:space="0" w:color="auto"/>
        <w:bottom w:val="none" w:sz="0" w:space="0" w:color="auto"/>
        <w:right w:val="none" w:sz="0" w:space="0" w:color="auto"/>
      </w:divBdr>
    </w:div>
    <w:div w:id="82455674">
      <w:bodyDiv w:val="1"/>
      <w:marLeft w:val="0"/>
      <w:marRight w:val="0"/>
      <w:marTop w:val="0"/>
      <w:marBottom w:val="0"/>
      <w:divBdr>
        <w:top w:val="none" w:sz="0" w:space="0" w:color="auto"/>
        <w:left w:val="none" w:sz="0" w:space="0" w:color="auto"/>
        <w:bottom w:val="none" w:sz="0" w:space="0" w:color="auto"/>
        <w:right w:val="none" w:sz="0" w:space="0" w:color="auto"/>
      </w:divBdr>
    </w:div>
    <w:div w:id="117533389">
      <w:bodyDiv w:val="1"/>
      <w:marLeft w:val="0"/>
      <w:marRight w:val="0"/>
      <w:marTop w:val="0"/>
      <w:marBottom w:val="0"/>
      <w:divBdr>
        <w:top w:val="none" w:sz="0" w:space="0" w:color="auto"/>
        <w:left w:val="none" w:sz="0" w:space="0" w:color="auto"/>
        <w:bottom w:val="none" w:sz="0" w:space="0" w:color="auto"/>
        <w:right w:val="none" w:sz="0" w:space="0" w:color="auto"/>
      </w:divBdr>
    </w:div>
    <w:div w:id="130754095">
      <w:bodyDiv w:val="1"/>
      <w:marLeft w:val="0"/>
      <w:marRight w:val="0"/>
      <w:marTop w:val="0"/>
      <w:marBottom w:val="0"/>
      <w:divBdr>
        <w:top w:val="none" w:sz="0" w:space="0" w:color="auto"/>
        <w:left w:val="none" w:sz="0" w:space="0" w:color="auto"/>
        <w:bottom w:val="none" w:sz="0" w:space="0" w:color="auto"/>
        <w:right w:val="none" w:sz="0" w:space="0" w:color="auto"/>
      </w:divBdr>
    </w:div>
    <w:div w:id="153374705">
      <w:bodyDiv w:val="1"/>
      <w:marLeft w:val="0"/>
      <w:marRight w:val="0"/>
      <w:marTop w:val="0"/>
      <w:marBottom w:val="0"/>
      <w:divBdr>
        <w:top w:val="none" w:sz="0" w:space="0" w:color="auto"/>
        <w:left w:val="none" w:sz="0" w:space="0" w:color="auto"/>
        <w:bottom w:val="none" w:sz="0" w:space="0" w:color="auto"/>
        <w:right w:val="none" w:sz="0" w:space="0" w:color="auto"/>
      </w:divBdr>
    </w:div>
    <w:div w:id="163665684">
      <w:bodyDiv w:val="1"/>
      <w:marLeft w:val="0"/>
      <w:marRight w:val="0"/>
      <w:marTop w:val="0"/>
      <w:marBottom w:val="0"/>
      <w:divBdr>
        <w:top w:val="none" w:sz="0" w:space="0" w:color="auto"/>
        <w:left w:val="none" w:sz="0" w:space="0" w:color="auto"/>
        <w:bottom w:val="none" w:sz="0" w:space="0" w:color="auto"/>
        <w:right w:val="none" w:sz="0" w:space="0" w:color="auto"/>
      </w:divBdr>
    </w:div>
    <w:div w:id="192228969">
      <w:bodyDiv w:val="1"/>
      <w:marLeft w:val="0"/>
      <w:marRight w:val="0"/>
      <w:marTop w:val="0"/>
      <w:marBottom w:val="0"/>
      <w:divBdr>
        <w:top w:val="none" w:sz="0" w:space="0" w:color="auto"/>
        <w:left w:val="none" w:sz="0" w:space="0" w:color="auto"/>
        <w:bottom w:val="none" w:sz="0" w:space="0" w:color="auto"/>
        <w:right w:val="none" w:sz="0" w:space="0" w:color="auto"/>
      </w:divBdr>
    </w:div>
    <w:div w:id="237178574">
      <w:bodyDiv w:val="1"/>
      <w:marLeft w:val="0"/>
      <w:marRight w:val="0"/>
      <w:marTop w:val="0"/>
      <w:marBottom w:val="0"/>
      <w:divBdr>
        <w:top w:val="none" w:sz="0" w:space="0" w:color="auto"/>
        <w:left w:val="none" w:sz="0" w:space="0" w:color="auto"/>
        <w:bottom w:val="none" w:sz="0" w:space="0" w:color="auto"/>
        <w:right w:val="none" w:sz="0" w:space="0" w:color="auto"/>
      </w:divBdr>
    </w:div>
    <w:div w:id="244656273">
      <w:bodyDiv w:val="1"/>
      <w:marLeft w:val="0"/>
      <w:marRight w:val="0"/>
      <w:marTop w:val="0"/>
      <w:marBottom w:val="0"/>
      <w:divBdr>
        <w:top w:val="none" w:sz="0" w:space="0" w:color="auto"/>
        <w:left w:val="none" w:sz="0" w:space="0" w:color="auto"/>
        <w:bottom w:val="none" w:sz="0" w:space="0" w:color="auto"/>
        <w:right w:val="none" w:sz="0" w:space="0" w:color="auto"/>
      </w:divBdr>
    </w:div>
    <w:div w:id="246310598">
      <w:bodyDiv w:val="1"/>
      <w:marLeft w:val="0"/>
      <w:marRight w:val="0"/>
      <w:marTop w:val="0"/>
      <w:marBottom w:val="0"/>
      <w:divBdr>
        <w:top w:val="none" w:sz="0" w:space="0" w:color="auto"/>
        <w:left w:val="none" w:sz="0" w:space="0" w:color="auto"/>
        <w:bottom w:val="none" w:sz="0" w:space="0" w:color="auto"/>
        <w:right w:val="none" w:sz="0" w:space="0" w:color="auto"/>
      </w:divBdr>
    </w:div>
    <w:div w:id="252707699">
      <w:bodyDiv w:val="1"/>
      <w:marLeft w:val="0"/>
      <w:marRight w:val="0"/>
      <w:marTop w:val="0"/>
      <w:marBottom w:val="0"/>
      <w:divBdr>
        <w:top w:val="none" w:sz="0" w:space="0" w:color="auto"/>
        <w:left w:val="none" w:sz="0" w:space="0" w:color="auto"/>
        <w:bottom w:val="none" w:sz="0" w:space="0" w:color="auto"/>
        <w:right w:val="none" w:sz="0" w:space="0" w:color="auto"/>
      </w:divBdr>
    </w:div>
    <w:div w:id="255945535">
      <w:bodyDiv w:val="1"/>
      <w:marLeft w:val="0"/>
      <w:marRight w:val="0"/>
      <w:marTop w:val="0"/>
      <w:marBottom w:val="0"/>
      <w:divBdr>
        <w:top w:val="none" w:sz="0" w:space="0" w:color="auto"/>
        <w:left w:val="none" w:sz="0" w:space="0" w:color="auto"/>
        <w:bottom w:val="none" w:sz="0" w:space="0" w:color="auto"/>
        <w:right w:val="none" w:sz="0" w:space="0" w:color="auto"/>
      </w:divBdr>
    </w:div>
    <w:div w:id="259262848">
      <w:bodyDiv w:val="1"/>
      <w:marLeft w:val="0"/>
      <w:marRight w:val="0"/>
      <w:marTop w:val="0"/>
      <w:marBottom w:val="0"/>
      <w:divBdr>
        <w:top w:val="none" w:sz="0" w:space="0" w:color="auto"/>
        <w:left w:val="none" w:sz="0" w:space="0" w:color="auto"/>
        <w:bottom w:val="none" w:sz="0" w:space="0" w:color="auto"/>
        <w:right w:val="none" w:sz="0" w:space="0" w:color="auto"/>
      </w:divBdr>
    </w:div>
    <w:div w:id="260649753">
      <w:bodyDiv w:val="1"/>
      <w:marLeft w:val="0"/>
      <w:marRight w:val="0"/>
      <w:marTop w:val="0"/>
      <w:marBottom w:val="0"/>
      <w:divBdr>
        <w:top w:val="none" w:sz="0" w:space="0" w:color="auto"/>
        <w:left w:val="none" w:sz="0" w:space="0" w:color="auto"/>
        <w:bottom w:val="none" w:sz="0" w:space="0" w:color="auto"/>
        <w:right w:val="none" w:sz="0" w:space="0" w:color="auto"/>
      </w:divBdr>
    </w:div>
    <w:div w:id="280429031">
      <w:bodyDiv w:val="1"/>
      <w:marLeft w:val="0"/>
      <w:marRight w:val="0"/>
      <w:marTop w:val="0"/>
      <w:marBottom w:val="0"/>
      <w:divBdr>
        <w:top w:val="none" w:sz="0" w:space="0" w:color="auto"/>
        <w:left w:val="none" w:sz="0" w:space="0" w:color="auto"/>
        <w:bottom w:val="none" w:sz="0" w:space="0" w:color="auto"/>
        <w:right w:val="none" w:sz="0" w:space="0" w:color="auto"/>
      </w:divBdr>
    </w:div>
    <w:div w:id="288826206">
      <w:bodyDiv w:val="1"/>
      <w:marLeft w:val="0"/>
      <w:marRight w:val="0"/>
      <w:marTop w:val="0"/>
      <w:marBottom w:val="0"/>
      <w:divBdr>
        <w:top w:val="none" w:sz="0" w:space="0" w:color="auto"/>
        <w:left w:val="none" w:sz="0" w:space="0" w:color="auto"/>
        <w:bottom w:val="none" w:sz="0" w:space="0" w:color="auto"/>
        <w:right w:val="none" w:sz="0" w:space="0" w:color="auto"/>
      </w:divBdr>
    </w:div>
    <w:div w:id="302151722">
      <w:bodyDiv w:val="1"/>
      <w:marLeft w:val="0"/>
      <w:marRight w:val="0"/>
      <w:marTop w:val="0"/>
      <w:marBottom w:val="0"/>
      <w:divBdr>
        <w:top w:val="none" w:sz="0" w:space="0" w:color="auto"/>
        <w:left w:val="none" w:sz="0" w:space="0" w:color="auto"/>
        <w:bottom w:val="none" w:sz="0" w:space="0" w:color="auto"/>
        <w:right w:val="none" w:sz="0" w:space="0" w:color="auto"/>
      </w:divBdr>
    </w:div>
    <w:div w:id="338586830">
      <w:bodyDiv w:val="1"/>
      <w:marLeft w:val="0"/>
      <w:marRight w:val="0"/>
      <w:marTop w:val="0"/>
      <w:marBottom w:val="0"/>
      <w:divBdr>
        <w:top w:val="none" w:sz="0" w:space="0" w:color="auto"/>
        <w:left w:val="none" w:sz="0" w:space="0" w:color="auto"/>
        <w:bottom w:val="none" w:sz="0" w:space="0" w:color="auto"/>
        <w:right w:val="none" w:sz="0" w:space="0" w:color="auto"/>
      </w:divBdr>
    </w:div>
    <w:div w:id="382481792">
      <w:bodyDiv w:val="1"/>
      <w:marLeft w:val="0"/>
      <w:marRight w:val="0"/>
      <w:marTop w:val="0"/>
      <w:marBottom w:val="0"/>
      <w:divBdr>
        <w:top w:val="none" w:sz="0" w:space="0" w:color="auto"/>
        <w:left w:val="none" w:sz="0" w:space="0" w:color="auto"/>
        <w:bottom w:val="none" w:sz="0" w:space="0" w:color="auto"/>
        <w:right w:val="none" w:sz="0" w:space="0" w:color="auto"/>
      </w:divBdr>
    </w:div>
    <w:div w:id="389888053">
      <w:bodyDiv w:val="1"/>
      <w:marLeft w:val="0"/>
      <w:marRight w:val="0"/>
      <w:marTop w:val="0"/>
      <w:marBottom w:val="0"/>
      <w:divBdr>
        <w:top w:val="none" w:sz="0" w:space="0" w:color="auto"/>
        <w:left w:val="none" w:sz="0" w:space="0" w:color="auto"/>
        <w:bottom w:val="none" w:sz="0" w:space="0" w:color="auto"/>
        <w:right w:val="none" w:sz="0" w:space="0" w:color="auto"/>
      </w:divBdr>
    </w:div>
    <w:div w:id="394544995">
      <w:bodyDiv w:val="1"/>
      <w:marLeft w:val="0"/>
      <w:marRight w:val="0"/>
      <w:marTop w:val="0"/>
      <w:marBottom w:val="0"/>
      <w:divBdr>
        <w:top w:val="none" w:sz="0" w:space="0" w:color="auto"/>
        <w:left w:val="none" w:sz="0" w:space="0" w:color="auto"/>
        <w:bottom w:val="none" w:sz="0" w:space="0" w:color="auto"/>
        <w:right w:val="none" w:sz="0" w:space="0" w:color="auto"/>
      </w:divBdr>
    </w:div>
    <w:div w:id="422531364">
      <w:bodyDiv w:val="1"/>
      <w:marLeft w:val="0"/>
      <w:marRight w:val="0"/>
      <w:marTop w:val="0"/>
      <w:marBottom w:val="0"/>
      <w:divBdr>
        <w:top w:val="none" w:sz="0" w:space="0" w:color="auto"/>
        <w:left w:val="none" w:sz="0" w:space="0" w:color="auto"/>
        <w:bottom w:val="none" w:sz="0" w:space="0" w:color="auto"/>
        <w:right w:val="none" w:sz="0" w:space="0" w:color="auto"/>
      </w:divBdr>
    </w:div>
    <w:div w:id="424302440">
      <w:bodyDiv w:val="1"/>
      <w:marLeft w:val="0"/>
      <w:marRight w:val="0"/>
      <w:marTop w:val="0"/>
      <w:marBottom w:val="0"/>
      <w:divBdr>
        <w:top w:val="none" w:sz="0" w:space="0" w:color="auto"/>
        <w:left w:val="none" w:sz="0" w:space="0" w:color="auto"/>
        <w:bottom w:val="none" w:sz="0" w:space="0" w:color="auto"/>
        <w:right w:val="none" w:sz="0" w:space="0" w:color="auto"/>
      </w:divBdr>
    </w:div>
    <w:div w:id="446895227">
      <w:bodyDiv w:val="1"/>
      <w:marLeft w:val="0"/>
      <w:marRight w:val="0"/>
      <w:marTop w:val="0"/>
      <w:marBottom w:val="0"/>
      <w:divBdr>
        <w:top w:val="none" w:sz="0" w:space="0" w:color="auto"/>
        <w:left w:val="none" w:sz="0" w:space="0" w:color="auto"/>
        <w:bottom w:val="none" w:sz="0" w:space="0" w:color="auto"/>
        <w:right w:val="none" w:sz="0" w:space="0" w:color="auto"/>
      </w:divBdr>
    </w:div>
    <w:div w:id="459305656">
      <w:bodyDiv w:val="1"/>
      <w:marLeft w:val="0"/>
      <w:marRight w:val="0"/>
      <w:marTop w:val="0"/>
      <w:marBottom w:val="0"/>
      <w:divBdr>
        <w:top w:val="none" w:sz="0" w:space="0" w:color="auto"/>
        <w:left w:val="none" w:sz="0" w:space="0" w:color="auto"/>
        <w:bottom w:val="none" w:sz="0" w:space="0" w:color="auto"/>
        <w:right w:val="none" w:sz="0" w:space="0" w:color="auto"/>
      </w:divBdr>
    </w:div>
    <w:div w:id="492766289">
      <w:bodyDiv w:val="1"/>
      <w:marLeft w:val="0"/>
      <w:marRight w:val="0"/>
      <w:marTop w:val="0"/>
      <w:marBottom w:val="0"/>
      <w:divBdr>
        <w:top w:val="none" w:sz="0" w:space="0" w:color="auto"/>
        <w:left w:val="none" w:sz="0" w:space="0" w:color="auto"/>
        <w:bottom w:val="none" w:sz="0" w:space="0" w:color="auto"/>
        <w:right w:val="none" w:sz="0" w:space="0" w:color="auto"/>
      </w:divBdr>
      <w:divsChild>
        <w:div w:id="783773648">
          <w:marLeft w:val="0"/>
          <w:marRight w:val="0"/>
          <w:marTop w:val="0"/>
          <w:marBottom w:val="0"/>
          <w:divBdr>
            <w:top w:val="none" w:sz="0" w:space="0" w:color="auto"/>
            <w:left w:val="none" w:sz="0" w:space="0" w:color="auto"/>
            <w:bottom w:val="none" w:sz="0" w:space="0" w:color="auto"/>
            <w:right w:val="none" w:sz="0" w:space="0" w:color="auto"/>
          </w:divBdr>
          <w:divsChild>
            <w:div w:id="45090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04">
      <w:bodyDiv w:val="1"/>
      <w:marLeft w:val="0"/>
      <w:marRight w:val="0"/>
      <w:marTop w:val="0"/>
      <w:marBottom w:val="0"/>
      <w:divBdr>
        <w:top w:val="none" w:sz="0" w:space="0" w:color="auto"/>
        <w:left w:val="none" w:sz="0" w:space="0" w:color="auto"/>
        <w:bottom w:val="none" w:sz="0" w:space="0" w:color="auto"/>
        <w:right w:val="none" w:sz="0" w:space="0" w:color="auto"/>
      </w:divBdr>
    </w:div>
    <w:div w:id="531577293">
      <w:bodyDiv w:val="1"/>
      <w:marLeft w:val="0"/>
      <w:marRight w:val="0"/>
      <w:marTop w:val="0"/>
      <w:marBottom w:val="0"/>
      <w:divBdr>
        <w:top w:val="none" w:sz="0" w:space="0" w:color="auto"/>
        <w:left w:val="none" w:sz="0" w:space="0" w:color="auto"/>
        <w:bottom w:val="none" w:sz="0" w:space="0" w:color="auto"/>
        <w:right w:val="none" w:sz="0" w:space="0" w:color="auto"/>
      </w:divBdr>
    </w:div>
    <w:div w:id="555703065">
      <w:bodyDiv w:val="1"/>
      <w:marLeft w:val="0"/>
      <w:marRight w:val="0"/>
      <w:marTop w:val="0"/>
      <w:marBottom w:val="0"/>
      <w:divBdr>
        <w:top w:val="none" w:sz="0" w:space="0" w:color="auto"/>
        <w:left w:val="none" w:sz="0" w:space="0" w:color="auto"/>
        <w:bottom w:val="none" w:sz="0" w:space="0" w:color="auto"/>
        <w:right w:val="none" w:sz="0" w:space="0" w:color="auto"/>
      </w:divBdr>
    </w:div>
    <w:div w:id="556598057">
      <w:bodyDiv w:val="1"/>
      <w:marLeft w:val="0"/>
      <w:marRight w:val="0"/>
      <w:marTop w:val="0"/>
      <w:marBottom w:val="0"/>
      <w:divBdr>
        <w:top w:val="none" w:sz="0" w:space="0" w:color="auto"/>
        <w:left w:val="none" w:sz="0" w:space="0" w:color="auto"/>
        <w:bottom w:val="none" w:sz="0" w:space="0" w:color="auto"/>
        <w:right w:val="none" w:sz="0" w:space="0" w:color="auto"/>
      </w:divBdr>
    </w:div>
    <w:div w:id="561018748">
      <w:bodyDiv w:val="1"/>
      <w:marLeft w:val="0"/>
      <w:marRight w:val="0"/>
      <w:marTop w:val="0"/>
      <w:marBottom w:val="0"/>
      <w:divBdr>
        <w:top w:val="none" w:sz="0" w:space="0" w:color="auto"/>
        <w:left w:val="none" w:sz="0" w:space="0" w:color="auto"/>
        <w:bottom w:val="none" w:sz="0" w:space="0" w:color="auto"/>
        <w:right w:val="none" w:sz="0" w:space="0" w:color="auto"/>
      </w:divBdr>
    </w:div>
    <w:div w:id="583339715">
      <w:bodyDiv w:val="1"/>
      <w:marLeft w:val="0"/>
      <w:marRight w:val="0"/>
      <w:marTop w:val="0"/>
      <w:marBottom w:val="0"/>
      <w:divBdr>
        <w:top w:val="none" w:sz="0" w:space="0" w:color="auto"/>
        <w:left w:val="none" w:sz="0" w:space="0" w:color="auto"/>
        <w:bottom w:val="none" w:sz="0" w:space="0" w:color="auto"/>
        <w:right w:val="none" w:sz="0" w:space="0" w:color="auto"/>
      </w:divBdr>
    </w:div>
    <w:div w:id="615407489">
      <w:bodyDiv w:val="1"/>
      <w:marLeft w:val="0"/>
      <w:marRight w:val="0"/>
      <w:marTop w:val="0"/>
      <w:marBottom w:val="0"/>
      <w:divBdr>
        <w:top w:val="none" w:sz="0" w:space="0" w:color="auto"/>
        <w:left w:val="none" w:sz="0" w:space="0" w:color="auto"/>
        <w:bottom w:val="none" w:sz="0" w:space="0" w:color="auto"/>
        <w:right w:val="none" w:sz="0" w:space="0" w:color="auto"/>
      </w:divBdr>
    </w:div>
    <w:div w:id="633951985">
      <w:bodyDiv w:val="1"/>
      <w:marLeft w:val="0"/>
      <w:marRight w:val="0"/>
      <w:marTop w:val="0"/>
      <w:marBottom w:val="0"/>
      <w:divBdr>
        <w:top w:val="none" w:sz="0" w:space="0" w:color="auto"/>
        <w:left w:val="none" w:sz="0" w:space="0" w:color="auto"/>
        <w:bottom w:val="none" w:sz="0" w:space="0" w:color="auto"/>
        <w:right w:val="none" w:sz="0" w:space="0" w:color="auto"/>
      </w:divBdr>
    </w:div>
    <w:div w:id="639576959">
      <w:bodyDiv w:val="1"/>
      <w:marLeft w:val="0"/>
      <w:marRight w:val="0"/>
      <w:marTop w:val="0"/>
      <w:marBottom w:val="0"/>
      <w:divBdr>
        <w:top w:val="none" w:sz="0" w:space="0" w:color="auto"/>
        <w:left w:val="none" w:sz="0" w:space="0" w:color="auto"/>
        <w:bottom w:val="none" w:sz="0" w:space="0" w:color="auto"/>
        <w:right w:val="none" w:sz="0" w:space="0" w:color="auto"/>
      </w:divBdr>
    </w:div>
    <w:div w:id="656418480">
      <w:bodyDiv w:val="1"/>
      <w:marLeft w:val="0"/>
      <w:marRight w:val="0"/>
      <w:marTop w:val="0"/>
      <w:marBottom w:val="0"/>
      <w:divBdr>
        <w:top w:val="none" w:sz="0" w:space="0" w:color="auto"/>
        <w:left w:val="none" w:sz="0" w:space="0" w:color="auto"/>
        <w:bottom w:val="none" w:sz="0" w:space="0" w:color="auto"/>
        <w:right w:val="none" w:sz="0" w:space="0" w:color="auto"/>
      </w:divBdr>
    </w:div>
    <w:div w:id="661660346">
      <w:bodyDiv w:val="1"/>
      <w:marLeft w:val="0"/>
      <w:marRight w:val="0"/>
      <w:marTop w:val="0"/>
      <w:marBottom w:val="0"/>
      <w:divBdr>
        <w:top w:val="none" w:sz="0" w:space="0" w:color="auto"/>
        <w:left w:val="none" w:sz="0" w:space="0" w:color="auto"/>
        <w:bottom w:val="none" w:sz="0" w:space="0" w:color="auto"/>
        <w:right w:val="none" w:sz="0" w:space="0" w:color="auto"/>
      </w:divBdr>
    </w:div>
    <w:div w:id="674458598">
      <w:bodyDiv w:val="1"/>
      <w:marLeft w:val="0"/>
      <w:marRight w:val="0"/>
      <w:marTop w:val="0"/>
      <w:marBottom w:val="0"/>
      <w:divBdr>
        <w:top w:val="none" w:sz="0" w:space="0" w:color="auto"/>
        <w:left w:val="none" w:sz="0" w:space="0" w:color="auto"/>
        <w:bottom w:val="none" w:sz="0" w:space="0" w:color="auto"/>
        <w:right w:val="none" w:sz="0" w:space="0" w:color="auto"/>
      </w:divBdr>
    </w:div>
    <w:div w:id="683433048">
      <w:bodyDiv w:val="1"/>
      <w:marLeft w:val="0"/>
      <w:marRight w:val="0"/>
      <w:marTop w:val="0"/>
      <w:marBottom w:val="0"/>
      <w:divBdr>
        <w:top w:val="none" w:sz="0" w:space="0" w:color="auto"/>
        <w:left w:val="none" w:sz="0" w:space="0" w:color="auto"/>
        <w:bottom w:val="none" w:sz="0" w:space="0" w:color="auto"/>
        <w:right w:val="none" w:sz="0" w:space="0" w:color="auto"/>
      </w:divBdr>
    </w:div>
    <w:div w:id="708847081">
      <w:bodyDiv w:val="1"/>
      <w:marLeft w:val="0"/>
      <w:marRight w:val="0"/>
      <w:marTop w:val="0"/>
      <w:marBottom w:val="0"/>
      <w:divBdr>
        <w:top w:val="none" w:sz="0" w:space="0" w:color="auto"/>
        <w:left w:val="none" w:sz="0" w:space="0" w:color="auto"/>
        <w:bottom w:val="none" w:sz="0" w:space="0" w:color="auto"/>
        <w:right w:val="none" w:sz="0" w:space="0" w:color="auto"/>
      </w:divBdr>
    </w:div>
    <w:div w:id="710618233">
      <w:bodyDiv w:val="1"/>
      <w:marLeft w:val="0"/>
      <w:marRight w:val="0"/>
      <w:marTop w:val="0"/>
      <w:marBottom w:val="0"/>
      <w:divBdr>
        <w:top w:val="none" w:sz="0" w:space="0" w:color="auto"/>
        <w:left w:val="none" w:sz="0" w:space="0" w:color="auto"/>
        <w:bottom w:val="none" w:sz="0" w:space="0" w:color="auto"/>
        <w:right w:val="none" w:sz="0" w:space="0" w:color="auto"/>
      </w:divBdr>
    </w:div>
    <w:div w:id="748430123">
      <w:bodyDiv w:val="1"/>
      <w:marLeft w:val="0"/>
      <w:marRight w:val="0"/>
      <w:marTop w:val="0"/>
      <w:marBottom w:val="0"/>
      <w:divBdr>
        <w:top w:val="none" w:sz="0" w:space="0" w:color="auto"/>
        <w:left w:val="none" w:sz="0" w:space="0" w:color="auto"/>
        <w:bottom w:val="none" w:sz="0" w:space="0" w:color="auto"/>
        <w:right w:val="none" w:sz="0" w:space="0" w:color="auto"/>
      </w:divBdr>
    </w:div>
    <w:div w:id="754593708">
      <w:bodyDiv w:val="1"/>
      <w:marLeft w:val="0"/>
      <w:marRight w:val="0"/>
      <w:marTop w:val="0"/>
      <w:marBottom w:val="0"/>
      <w:divBdr>
        <w:top w:val="none" w:sz="0" w:space="0" w:color="auto"/>
        <w:left w:val="none" w:sz="0" w:space="0" w:color="auto"/>
        <w:bottom w:val="none" w:sz="0" w:space="0" w:color="auto"/>
        <w:right w:val="none" w:sz="0" w:space="0" w:color="auto"/>
      </w:divBdr>
    </w:div>
    <w:div w:id="774250006">
      <w:bodyDiv w:val="1"/>
      <w:marLeft w:val="0"/>
      <w:marRight w:val="0"/>
      <w:marTop w:val="0"/>
      <w:marBottom w:val="0"/>
      <w:divBdr>
        <w:top w:val="none" w:sz="0" w:space="0" w:color="auto"/>
        <w:left w:val="none" w:sz="0" w:space="0" w:color="auto"/>
        <w:bottom w:val="none" w:sz="0" w:space="0" w:color="auto"/>
        <w:right w:val="none" w:sz="0" w:space="0" w:color="auto"/>
      </w:divBdr>
    </w:div>
    <w:div w:id="804857921">
      <w:bodyDiv w:val="1"/>
      <w:marLeft w:val="0"/>
      <w:marRight w:val="0"/>
      <w:marTop w:val="0"/>
      <w:marBottom w:val="0"/>
      <w:divBdr>
        <w:top w:val="none" w:sz="0" w:space="0" w:color="auto"/>
        <w:left w:val="none" w:sz="0" w:space="0" w:color="auto"/>
        <w:bottom w:val="none" w:sz="0" w:space="0" w:color="auto"/>
        <w:right w:val="none" w:sz="0" w:space="0" w:color="auto"/>
      </w:divBdr>
    </w:div>
    <w:div w:id="825626751">
      <w:bodyDiv w:val="1"/>
      <w:marLeft w:val="0"/>
      <w:marRight w:val="0"/>
      <w:marTop w:val="0"/>
      <w:marBottom w:val="0"/>
      <w:divBdr>
        <w:top w:val="none" w:sz="0" w:space="0" w:color="auto"/>
        <w:left w:val="none" w:sz="0" w:space="0" w:color="auto"/>
        <w:bottom w:val="none" w:sz="0" w:space="0" w:color="auto"/>
        <w:right w:val="none" w:sz="0" w:space="0" w:color="auto"/>
      </w:divBdr>
    </w:div>
    <w:div w:id="852845309">
      <w:bodyDiv w:val="1"/>
      <w:marLeft w:val="0"/>
      <w:marRight w:val="0"/>
      <w:marTop w:val="0"/>
      <w:marBottom w:val="0"/>
      <w:divBdr>
        <w:top w:val="none" w:sz="0" w:space="0" w:color="auto"/>
        <w:left w:val="none" w:sz="0" w:space="0" w:color="auto"/>
        <w:bottom w:val="none" w:sz="0" w:space="0" w:color="auto"/>
        <w:right w:val="none" w:sz="0" w:space="0" w:color="auto"/>
      </w:divBdr>
    </w:div>
    <w:div w:id="869950522">
      <w:bodyDiv w:val="1"/>
      <w:marLeft w:val="0"/>
      <w:marRight w:val="0"/>
      <w:marTop w:val="0"/>
      <w:marBottom w:val="0"/>
      <w:divBdr>
        <w:top w:val="none" w:sz="0" w:space="0" w:color="auto"/>
        <w:left w:val="none" w:sz="0" w:space="0" w:color="auto"/>
        <w:bottom w:val="none" w:sz="0" w:space="0" w:color="auto"/>
        <w:right w:val="none" w:sz="0" w:space="0" w:color="auto"/>
      </w:divBdr>
    </w:div>
    <w:div w:id="878278451">
      <w:bodyDiv w:val="1"/>
      <w:marLeft w:val="0"/>
      <w:marRight w:val="0"/>
      <w:marTop w:val="0"/>
      <w:marBottom w:val="0"/>
      <w:divBdr>
        <w:top w:val="none" w:sz="0" w:space="0" w:color="auto"/>
        <w:left w:val="none" w:sz="0" w:space="0" w:color="auto"/>
        <w:bottom w:val="none" w:sz="0" w:space="0" w:color="auto"/>
        <w:right w:val="none" w:sz="0" w:space="0" w:color="auto"/>
      </w:divBdr>
    </w:div>
    <w:div w:id="928151338">
      <w:bodyDiv w:val="1"/>
      <w:marLeft w:val="0"/>
      <w:marRight w:val="0"/>
      <w:marTop w:val="0"/>
      <w:marBottom w:val="0"/>
      <w:divBdr>
        <w:top w:val="none" w:sz="0" w:space="0" w:color="auto"/>
        <w:left w:val="none" w:sz="0" w:space="0" w:color="auto"/>
        <w:bottom w:val="none" w:sz="0" w:space="0" w:color="auto"/>
        <w:right w:val="none" w:sz="0" w:space="0" w:color="auto"/>
      </w:divBdr>
    </w:div>
    <w:div w:id="966619222">
      <w:bodyDiv w:val="1"/>
      <w:marLeft w:val="0"/>
      <w:marRight w:val="0"/>
      <w:marTop w:val="0"/>
      <w:marBottom w:val="0"/>
      <w:divBdr>
        <w:top w:val="none" w:sz="0" w:space="0" w:color="auto"/>
        <w:left w:val="none" w:sz="0" w:space="0" w:color="auto"/>
        <w:bottom w:val="none" w:sz="0" w:space="0" w:color="auto"/>
        <w:right w:val="none" w:sz="0" w:space="0" w:color="auto"/>
      </w:divBdr>
    </w:div>
    <w:div w:id="980815773">
      <w:bodyDiv w:val="1"/>
      <w:marLeft w:val="0"/>
      <w:marRight w:val="0"/>
      <w:marTop w:val="0"/>
      <w:marBottom w:val="0"/>
      <w:divBdr>
        <w:top w:val="none" w:sz="0" w:space="0" w:color="auto"/>
        <w:left w:val="none" w:sz="0" w:space="0" w:color="auto"/>
        <w:bottom w:val="none" w:sz="0" w:space="0" w:color="auto"/>
        <w:right w:val="none" w:sz="0" w:space="0" w:color="auto"/>
      </w:divBdr>
    </w:div>
    <w:div w:id="987591391">
      <w:bodyDiv w:val="1"/>
      <w:marLeft w:val="0"/>
      <w:marRight w:val="0"/>
      <w:marTop w:val="0"/>
      <w:marBottom w:val="0"/>
      <w:divBdr>
        <w:top w:val="none" w:sz="0" w:space="0" w:color="auto"/>
        <w:left w:val="none" w:sz="0" w:space="0" w:color="auto"/>
        <w:bottom w:val="none" w:sz="0" w:space="0" w:color="auto"/>
        <w:right w:val="none" w:sz="0" w:space="0" w:color="auto"/>
      </w:divBdr>
    </w:div>
    <w:div w:id="1006907828">
      <w:bodyDiv w:val="1"/>
      <w:marLeft w:val="0"/>
      <w:marRight w:val="0"/>
      <w:marTop w:val="0"/>
      <w:marBottom w:val="0"/>
      <w:divBdr>
        <w:top w:val="none" w:sz="0" w:space="0" w:color="auto"/>
        <w:left w:val="none" w:sz="0" w:space="0" w:color="auto"/>
        <w:bottom w:val="none" w:sz="0" w:space="0" w:color="auto"/>
        <w:right w:val="none" w:sz="0" w:space="0" w:color="auto"/>
      </w:divBdr>
    </w:div>
    <w:div w:id="1011377486">
      <w:bodyDiv w:val="1"/>
      <w:marLeft w:val="0"/>
      <w:marRight w:val="0"/>
      <w:marTop w:val="0"/>
      <w:marBottom w:val="0"/>
      <w:divBdr>
        <w:top w:val="none" w:sz="0" w:space="0" w:color="auto"/>
        <w:left w:val="none" w:sz="0" w:space="0" w:color="auto"/>
        <w:bottom w:val="none" w:sz="0" w:space="0" w:color="auto"/>
        <w:right w:val="none" w:sz="0" w:space="0" w:color="auto"/>
      </w:divBdr>
    </w:div>
    <w:div w:id="1027103125">
      <w:bodyDiv w:val="1"/>
      <w:marLeft w:val="0"/>
      <w:marRight w:val="0"/>
      <w:marTop w:val="0"/>
      <w:marBottom w:val="0"/>
      <w:divBdr>
        <w:top w:val="none" w:sz="0" w:space="0" w:color="auto"/>
        <w:left w:val="none" w:sz="0" w:space="0" w:color="auto"/>
        <w:bottom w:val="none" w:sz="0" w:space="0" w:color="auto"/>
        <w:right w:val="none" w:sz="0" w:space="0" w:color="auto"/>
      </w:divBdr>
    </w:div>
    <w:div w:id="1042435426">
      <w:bodyDiv w:val="1"/>
      <w:marLeft w:val="0"/>
      <w:marRight w:val="0"/>
      <w:marTop w:val="0"/>
      <w:marBottom w:val="0"/>
      <w:divBdr>
        <w:top w:val="none" w:sz="0" w:space="0" w:color="auto"/>
        <w:left w:val="none" w:sz="0" w:space="0" w:color="auto"/>
        <w:bottom w:val="none" w:sz="0" w:space="0" w:color="auto"/>
        <w:right w:val="none" w:sz="0" w:space="0" w:color="auto"/>
      </w:divBdr>
    </w:div>
    <w:div w:id="1079135075">
      <w:bodyDiv w:val="1"/>
      <w:marLeft w:val="0"/>
      <w:marRight w:val="0"/>
      <w:marTop w:val="0"/>
      <w:marBottom w:val="0"/>
      <w:divBdr>
        <w:top w:val="none" w:sz="0" w:space="0" w:color="auto"/>
        <w:left w:val="none" w:sz="0" w:space="0" w:color="auto"/>
        <w:bottom w:val="none" w:sz="0" w:space="0" w:color="auto"/>
        <w:right w:val="none" w:sz="0" w:space="0" w:color="auto"/>
      </w:divBdr>
    </w:div>
    <w:div w:id="1097671252">
      <w:bodyDiv w:val="1"/>
      <w:marLeft w:val="0"/>
      <w:marRight w:val="0"/>
      <w:marTop w:val="0"/>
      <w:marBottom w:val="0"/>
      <w:divBdr>
        <w:top w:val="none" w:sz="0" w:space="0" w:color="auto"/>
        <w:left w:val="none" w:sz="0" w:space="0" w:color="auto"/>
        <w:bottom w:val="none" w:sz="0" w:space="0" w:color="auto"/>
        <w:right w:val="none" w:sz="0" w:space="0" w:color="auto"/>
      </w:divBdr>
    </w:div>
    <w:div w:id="1163004628">
      <w:bodyDiv w:val="1"/>
      <w:marLeft w:val="0"/>
      <w:marRight w:val="0"/>
      <w:marTop w:val="0"/>
      <w:marBottom w:val="0"/>
      <w:divBdr>
        <w:top w:val="none" w:sz="0" w:space="0" w:color="auto"/>
        <w:left w:val="none" w:sz="0" w:space="0" w:color="auto"/>
        <w:bottom w:val="none" w:sz="0" w:space="0" w:color="auto"/>
        <w:right w:val="none" w:sz="0" w:space="0" w:color="auto"/>
      </w:divBdr>
    </w:div>
    <w:div w:id="1168133537">
      <w:bodyDiv w:val="1"/>
      <w:marLeft w:val="0"/>
      <w:marRight w:val="0"/>
      <w:marTop w:val="0"/>
      <w:marBottom w:val="0"/>
      <w:divBdr>
        <w:top w:val="none" w:sz="0" w:space="0" w:color="auto"/>
        <w:left w:val="none" w:sz="0" w:space="0" w:color="auto"/>
        <w:bottom w:val="none" w:sz="0" w:space="0" w:color="auto"/>
        <w:right w:val="none" w:sz="0" w:space="0" w:color="auto"/>
      </w:divBdr>
    </w:div>
    <w:div w:id="1169976709">
      <w:bodyDiv w:val="1"/>
      <w:marLeft w:val="0"/>
      <w:marRight w:val="0"/>
      <w:marTop w:val="0"/>
      <w:marBottom w:val="0"/>
      <w:divBdr>
        <w:top w:val="none" w:sz="0" w:space="0" w:color="auto"/>
        <w:left w:val="none" w:sz="0" w:space="0" w:color="auto"/>
        <w:bottom w:val="none" w:sz="0" w:space="0" w:color="auto"/>
        <w:right w:val="none" w:sz="0" w:space="0" w:color="auto"/>
      </w:divBdr>
    </w:div>
    <w:div w:id="1180583075">
      <w:bodyDiv w:val="1"/>
      <w:marLeft w:val="0"/>
      <w:marRight w:val="0"/>
      <w:marTop w:val="0"/>
      <w:marBottom w:val="0"/>
      <w:divBdr>
        <w:top w:val="none" w:sz="0" w:space="0" w:color="auto"/>
        <w:left w:val="none" w:sz="0" w:space="0" w:color="auto"/>
        <w:bottom w:val="none" w:sz="0" w:space="0" w:color="auto"/>
        <w:right w:val="none" w:sz="0" w:space="0" w:color="auto"/>
      </w:divBdr>
    </w:div>
    <w:div w:id="1200315829">
      <w:bodyDiv w:val="1"/>
      <w:marLeft w:val="0"/>
      <w:marRight w:val="0"/>
      <w:marTop w:val="0"/>
      <w:marBottom w:val="0"/>
      <w:divBdr>
        <w:top w:val="none" w:sz="0" w:space="0" w:color="auto"/>
        <w:left w:val="none" w:sz="0" w:space="0" w:color="auto"/>
        <w:bottom w:val="none" w:sz="0" w:space="0" w:color="auto"/>
        <w:right w:val="none" w:sz="0" w:space="0" w:color="auto"/>
      </w:divBdr>
    </w:div>
    <w:div w:id="1209953502">
      <w:bodyDiv w:val="1"/>
      <w:marLeft w:val="0"/>
      <w:marRight w:val="0"/>
      <w:marTop w:val="0"/>
      <w:marBottom w:val="0"/>
      <w:divBdr>
        <w:top w:val="none" w:sz="0" w:space="0" w:color="auto"/>
        <w:left w:val="none" w:sz="0" w:space="0" w:color="auto"/>
        <w:bottom w:val="none" w:sz="0" w:space="0" w:color="auto"/>
        <w:right w:val="none" w:sz="0" w:space="0" w:color="auto"/>
      </w:divBdr>
      <w:divsChild>
        <w:div w:id="1264990898">
          <w:marLeft w:val="0"/>
          <w:marRight w:val="0"/>
          <w:marTop w:val="0"/>
          <w:marBottom w:val="0"/>
          <w:divBdr>
            <w:top w:val="none" w:sz="0" w:space="0" w:color="auto"/>
            <w:left w:val="none" w:sz="0" w:space="0" w:color="auto"/>
            <w:bottom w:val="none" w:sz="0" w:space="0" w:color="auto"/>
            <w:right w:val="none" w:sz="0" w:space="0" w:color="auto"/>
          </w:divBdr>
          <w:divsChild>
            <w:div w:id="10853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96132">
      <w:bodyDiv w:val="1"/>
      <w:marLeft w:val="0"/>
      <w:marRight w:val="0"/>
      <w:marTop w:val="0"/>
      <w:marBottom w:val="0"/>
      <w:divBdr>
        <w:top w:val="none" w:sz="0" w:space="0" w:color="auto"/>
        <w:left w:val="none" w:sz="0" w:space="0" w:color="auto"/>
        <w:bottom w:val="none" w:sz="0" w:space="0" w:color="auto"/>
        <w:right w:val="none" w:sz="0" w:space="0" w:color="auto"/>
      </w:divBdr>
    </w:div>
    <w:div w:id="1297416873">
      <w:bodyDiv w:val="1"/>
      <w:marLeft w:val="0"/>
      <w:marRight w:val="0"/>
      <w:marTop w:val="0"/>
      <w:marBottom w:val="0"/>
      <w:divBdr>
        <w:top w:val="none" w:sz="0" w:space="0" w:color="auto"/>
        <w:left w:val="none" w:sz="0" w:space="0" w:color="auto"/>
        <w:bottom w:val="none" w:sz="0" w:space="0" w:color="auto"/>
        <w:right w:val="none" w:sz="0" w:space="0" w:color="auto"/>
      </w:divBdr>
    </w:div>
    <w:div w:id="1302270281">
      <w:bodyDiv w:val="1"/>
      <w:marLeft w:val="0"/>
      <w:marRight w:val="0"/>
      <w:marTop w:val="0"/>
      <w:marBottom w:val="0"/>
      <w:divBdr>
        <w:top w:val="none" w:sz="0" w:space="0" w:color="auto"/>
        <w:left w:val="none" w:sz="0" w:space="0" w:color="auto"/>
        <w:bottom w:val="none" w:sz="0" w:space="0" w:color="auto"/>
        <w:right w:val="none" w:sz="0" w:space="0" w:color="auto"/>
      </w:divBdr>
    </w:div>
    <w:div w:id="1317303279">
      <w:bodyDiv w:val="1"/>
      <w:marLeft w:val="0"/>
      <w:marRight w:val="0"/>
      <w:marTop w:val="0"/>
      <w:marBottom w:val="0"/>
      <w:divBdr>
        <w:top w:val="none" w:sz="0" w:space="0" w:color="auto"/>
        <w:left w:val="none" w:sz="0" w:space="0" w:color="auto"/>
        <w:bottom w:val="none" w:sz="0" w:space="0" w:color="auto"/>
        <w:right w:val="none" w:sz="0" w:space="0" w:color="auto"/>
      </w:divBdr>
    </w:div>
    <w:div w:id="1330324520">
      <w:bodyDiv w:val="1"/>
      <w:marLeft w:val="0"/>
      <w:marRight w:val="0"/>
      <w:marTop w:val="0"/>
      <w:marBottom w:val="0"/>
      <w:divBdr>
        <w:top w:val="none" w:sz="0" w:space="0" w:color="auto"/>
        <w:left w:val="none" w:sz="0" w:space="0" w:color="auto"/>
        <w:bottom w:val="none" w:sz="0" w:space="0" w:color="auto"/>
        <w:right w:val="none" w:sz="0" w:space="0" w:color="auto"/>
      </w:divBdr>
    </w:div>
    <w:div w:id="1334145229">
      <w:bodyDiv w:val="1"/>
      <w:marLeft w:val="0"/>
      <w:marRight w:val="0"/>
      <w:marTop w:val="0"/>
      <w:marBottom w:val="0"/>
      <w:divBdr>
        <w:top w:val="none" w:sz="0" w:space="0" w:color="auto"/>
        <w:left w:val="none" w:sz="0" w:space="0" w:color="auto"/>
        <w:bottom w:val="none" w:sz="0" w:space="0" w:color="auto"/>
        <w:right w:val="none" w:sz="0" w:space="0" w:color="auto"/>
      </w:divBdr>
    </w:div>
    <w:div w:id="1400858638">
      <w:bodyDiv w:val="1"/>
      <w:marLeft w:val="0"/>
      <w:marRight w:val="0"/>
      <w:marTop w:val="0"/>
      <w:marBottom w:val="0"/>
      <w:divBdr>
        <w:top w:val="none" w:sz="0" w:space="0" w:color="auto"/>
        <w:left w:val="none" w:sz="0" w:space="0" w:color="auto"/>
        <w:bottom w:val="none" w:sz="0" w:space="0" w:color="auto"/>
        <w:right w:val="none" w:sz="0" w:space="0" w:color="auto"/>
      </w:divBdr>
    </w:div>
    <w:div w:id="1403482219">
      <w:bodyDiv w:val="1"/>
      <w:marLeft w:val="0"/>
      <w:marRight w:val="0"/>
      <w:marTop w:val="0"/>
      <w:marBottom w:val="0"/>
      <w:divBdr>
        <w:top w:val="none" w:sz="0" w:space="0" w:color="auto"/>
        <w:left w:val="none" w:sz="0" w:space="0" w:color="auto"/>
        <w:bottom w:val="none" w:sz="0" w:space="0" w:color="auto"/>
        <w:right w:val="none" w:sz="0" w:space="0" w:color="auto"/>
      </w:divBdr>
    </w:div>
    <w:div w:id="1408650882">
      <w:bodyDiv w:val="1"/>
      <w:marLeft w:val="0"/>
      <w:marRight w:val="0"/>
      <w:marTop w:val="0"/>
      <w:marBottom w:val="0"/>
      <w:divBdr>
        <w:top w:val="none" w:sz="0" w:space="0" w:color="auto"/>
        <w:left w:val="none" w:sz="0" w:space="0" w:color="auto"/>
        <w:bottom w:val="none" w:sz="0" w:space="0" w:color="auto"/>
        <w:right w:val="none" w:sz="0" w:space="0" w:color="auto"/>
      </w:divBdr>
    </w:div>
    <w:div w:id="1414622708">
      <w:bodyDiv w:val="1"/>
      <w:marLeft w:val="0"/>
      <w:marRight w:val="0"/>
      <w:marTop w:val="0"/>
      <w:marBottom w:val="0"/>
      <w:divBdr>
        <w:top w:val="none" w:sz="0" w:space="0" w:color="auto"/>
        <w:left w:val="none" w:sz="0" w:space="0" w:color="auto"/>
        <w:bottom w:val="none" w:sz="0" w:space="0" w:color="auto"/>
        <w:right w:val="none" w:sz="0" w:space="0" w:color="auto"/>
      </w:divBdr>
    </w:div>
    <w:div w:id="1422603101">
      <w:bodyDiv w:val="1"/>
      <w:marLeft w:val="0"/>
      <w:marRight w:val="0"/>
      <w:marTop w:val="0"/>
      <w:marBottom w:val="0"/>
      <w:divBdr>
        <w:top w:val="none" w:sz="0" w:space="0" w:color="auto"/>
        <w:left w:val="none" w:sz="0" w:space="0" w:color="auto"/>
        <w:bottom w:val="none" w:sz="0" w:space="0" w:color="auto"/>
        <w:right w:val="none" w:sz="0" w:space="0" w:color="auto"/>
      </w:divBdr>
      <w:divsChild>
        <w:div w:id="1870990122">
          <w:marLeft w:val="0"/>
          <w:marRight w:val="0"/>
          <w:marTop w:val="0"/>
          <w:marBottom w:val="0"/>
          <w:divBdr>
            <w:top w:val="none" w:sz="0" w:space="0" w:color="auto"/>
            <w:left w:val="none" w:sz="0" w:space="0" w:color="auto"/>
            <w:bottom w:val="none" w:sz="0" w:space="0" w:color="auto"/>
            <w:right w:val="none" w:sz="0" w:space="0" w:color="auto"/>
          </w:divBdr>
          <w:divsChild>
            <w:div w:id="1959336117">
              <w:marLeft w:val="0"/>
              <w:marRight w:val="0"/>
              <w:marTop w:val="0"/>
              <w:marBottom w:val="0"/>
              <w:divBdr>
                <w:top w:val="none" w:sz="0" w:space="0" w:color="auto"/>
                <w:left w:val="none" w:sz="0" w:space="0" w:color="auto"/>
                <w:bottom w:val="none" w:sz="0" w:space="0" w:color="auto"/>
                <w:right w:val="none" w:sz="0" w:space="0" w:color="auto"/>
              </w:divBdr>
              <w:divsChild>
                <w:div w:id="44905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778277">
      <w:bodyDiv w:val="1"/>
      <w:marLeft w:val="0"/>
      <w:marRight w:val="0"/>
      <w:marTop w:val="0"/>
      <w:marBottom w:val="0"/>
      <w:divBdr>
        <w:top w:val="none" w:sz="0" w:space="0" w:color="auto"/>
        <w:left w:val="none" w:sz="0" w:space="0" w:color="auto"/>
        <w:bottom w:val="none" w:sz="0" w:space="0" w:color="auto"/>
        <w:right w:val="none" w:sz="0" w:space="0" w:color="auto"/>
      </w:divBdr>
    </w:div>
    <w:div w:id="1565867591">
      <w:bodyDiv w:val="1"/>
      <w:marLeft w:val="0"/>
      <w:marRight w:val="0"/>
      <w:marTop w:val="0"/>
      <w:marBottom w:val="0"/>
      <w:divBdr>
        <w:top w:val="none" w:sz="0" w:space="0" w:color="auto"/>
        <w:left w:val="none" w:sz="0" w:space="0" w:color="auto"/>
        <w:bottom w:val="none" w:sz="0" w:space="0" w:color="auto"/>
        <w:right w:val="none" w:sz="0" w:space="0" w:color="auto"/>
      </w:divBdr>
    </w:div>
    <w:div w:id="1594361884">
      <w:bodyDiv w:val="1"/>
      <w:marLeft w:val="0"/>
      <w:marRight w:val="0"/>
      <w:marTop w:val="0"/>
      <w:marBottom w:val="0"/>
      <w:divBdr>
        <w:top w:val="none" w:sz="0" w:space="0" w:color="auto"/>
        <w:left w:val="none" w:sz="0" w:space="0" w:color="auto"/>
        <w:bottom w:val="none" w:sz="0" w:space="0" w:color="auto"/>
        <w:right w:val="none" w:sz="0" w:space="0" w:color="auto"/>
      </w:divBdr>
    </w:div>
    <w:div w:id="1606695228">
      <w:bodyDiv w:val="1"/>
      <w:marLeft w:val="0"/>
      <w:marRight w:val="0"/>
      <w:marTop w:val="0"/>
      <w:marBottom w:val="0"/>
      <w:divBdr>
        <w:top w:val="none" w:sz="0" w:space="0" w:color="auto"/>
        <w:left w:val="none" w:sz="0" w:space="0" w:color="auto"/>
        <w:bottom w:val="none" w:sz="0" w:space="0" w:color="auto"/>
        <w:right w:val="none" w:sz="0" w:space="0" w:color="auto"/>
      </w:divBdr>
    </w:div>
    <w:div w:id="1630166168">
      <w:bodyDiv w:val="1"/>
      <w:marLeft w:val="0"/>
      <w:marRight w:val="0"/>
      <w:marTop w:val="0"/>
      <w:marBottom w:val="0"/>
      <w:divBdr>
        <w:top w:val="none" w:sz="0" w:space="0" w:color="auto"/>
        <w:left w:val="none" w:sz="0" w:space="0" w:color="auto"/>
        <w:bottom w:val="none" w:sz="0" w:space="0" w:color="auto"/>
        <w:right w:val="none" w:sz="0" w:space="0" w:color="auto"/>
      </w:divBdr>
    </w:div>
    <w:div w:id="1658146339">
      <w:bodyDiv w:val="1"/>
      <w:marLeft w:val="0"/>
      <w:marRight w:val="0"/>
      <w:marTop w:val="0"/>
      <w:marBottom w:val="0"/>
      <w:divBdr>
        <w:top w:val="none" w:sz="0" w:space="0" w:color="auto"/>
        <w:left w:val="none" w:sz="0" w:space="0" w:color="auto"/>
        <w:bottom w:val="none" w:sz="0" w:space="0" w:color="auto"/>
        <w:right w:val="none" w:sz="0" w:space="0" w:color="auto"/>
      </w:divBdr>
    </w:div>
    <w:div w:id="1675036913">
      <w:bodyDiv w:val="1"/>
      <w:marLeft w:val="0"/>
      <w:marRight w:val="0"/>
      <w:marTop w:val="0"/>
      <w:marBottom w:val="0"/>
      <w:divBdr>
        <w:top w:val="none" w:sz="0" w:space="0" w:color="auto"/>
        <w:left w:val="none" w:sz="0" w:space="0" w:color="auto"/>
        <w:bottom w:val="none" w:sz="0" w:space="0" w:color="auto"/>
        <w:right w:val="none" w:sz="0" w:space="0" w:color="auto"/>
      </w:divBdr>
    </w:div>
    <w:div w:id="1684746658">
      <w:bodyDiv w:val="1"/>
      <w:marLeft w:val="0"/>
      <w:marRight w:val="0"/>
      <w:marTop w:val="0"/>
      <w:marBottom w:val="0"/>
      <w:divBdr>
        <w:top w:val="none" w:sz="0" w:space="0" w:color="auto"/>
        <w:left w:val="none" w:sz="0" w:space="0" w:color="auto"/>
        <w:bottom w:val="none" w:sz="0" w:space="0" w:color="auto"/>
        <w:right w:val="none" w:sz="0" w:space="0" w:color="auto"/>
      </w:divBdr>
    </w:div>
    <w:div w:id="1698459445">
      <w:bodyDiv w:val="1"/>
      <w:marLeft w:val="0"/>
      <w:marRight w:val="0"/>
      <w:marTop w:val="0"/>
      <w:marBottom w:val="0"/>
      <w:divBdr>
        <w:top w:val="none" w:sz="0" w:space="0" w:color="auto"/>
        <w:left w:val="none" w:sz="0" w:space="0" w:color="auto"/>
        <w:bottom w:val="none" w:sz="0" w:space="0" w:color="auto"/>
        <w:right w:val="none" w:sz="0" w:space="0" w:color="auto"/>
      </w:divBdr>
    </w:div>
    <w:div w:id="1737506167">
      <w:bodyDiv w:val="1"/>
      <w:marLeft w:val="0"/>
      <w:marRight w:val="0"/>
      <w:marTop w:val="0"/>
      <w:marBottom w:val="0"/>
      <w:divBdr>
        <w:top w:val="none" w:sz="0" w:space="0" w:color="auto"/>
        <w:left w:val="none" w:sz="0" w:space="0" w:color="auto"/>
        <w:bottom w:val="none" w:sz="0" w:space="0" w:color="auto"/>
        <w:right w:val="none" w:sz="0" w:space="0" w:color="auto"/>
      </w:divBdr>
    </w:div>
    <w:div w:id="1754280272">
      <w:bodyDiv w:val="1"/>
      <w:marLeft w:val="0"/>
      <w:marRight w:val="0"/>
      <w:marTop w:val="0"/>
      <w:marBottom w:val="0"/>
      <w:divBdr>
        <w:top w:val="none" w:sz="0" w:space="0" w:color="auto"/>
        <w:left w:val="none" w:sz="0" w:space="0" w:color="auto"/>
        <w:bottom w:val="none" w:sz="0" w:space="0" w:color="auto"/>
        <w:right w:val="none" w:sz="0" w:space="0" w:color="auto"/>
      </w:divBdr>
    </w:div>
    <w:div w:id="1774009321">
      <w:bodyDiv w:val="1"/>
      <w:marLeft w:val="0"/>
      <w:marRight w:val="0"/>
      <w:marTop w:val="0"/>
      <w:marBottom w:val="0"/>
      <w:divBdr>
        <w:top w:val="none" w:sz="0" w:space="0" w:color="auto"/>
        <w:left w:val="none" w:sz="0" w:space="0" w:color="auto"/>
        <w:bottom w:val="none" w:sz="0" w:space="0" w:color="auto"/>
        <w:right w:val="none" w:sz="0" w:space="0" w:color="auto"/>
      </w:divBdr>
    </w:div>
    <w:div w:id="1789741503">
      <w:bodyDiv w:val="1"/>
      <w:marLeft w:val="0"/>
      <w:marRight w:val="0"/>
      <w:marTop w:val="0"/>
      <w:marBottom w:val="0"/>
      <w:divBdr>
        <w:top w:val="none" w:sz="0" w:space="0" w:color="auto"/>
        <w:left w:val="none" w:sz="0" w:space="0" w:color="auto"/>
        <w:bottom w:val="none" w:sz="0" w:space="0" w:color="auto"/>
        <w:right w:val="none" w:sz="0" w:space="0" w:color="auto"/>
      </w:divBdr>
    </w:div>
    <w:div w:id="1872298462">
      <w:bodyDiv w:val="1"/>
      <w:marLeft w:val="0"/>
      <w:marRight w:val="0"/>
      <w:marTop w:val="0"/>
      <w:marBottom w:val="0"/>
      <w:divBdr>
        <w:top w:val="none" w:sz="0" w:space="0" w:color="auto"/>
        <w:left w:val="none" w:sz="0" w:space="0" w:color="auto"/>
        <w:bottom w:val="none" w:sz="0" w:space="0" w:color="auto"/>
        <w:right w:val="none" w:sz="0" w:space="0" w:color="auto"/>
      </w:divBdr>
    </w:div>
    <w:div w:id="1880850270">
      <w:bodyDiv w:val="1"/>
      <w:marLeft w:val="0"/>
      <w:marRight w:val="0"/>
      <w:marTop w:val="0"/>
      <w:marBottom w:val="0"/>
      <w:divBdr>
        <w:top w:val="none" w:sz="0" w:space="0" w:color="auto"/>
        <w:left w:val="none" w:sz="0" w:space="0" w:color="auto"/>
        <w:bottom w:val="none" w:sz="0" w:space="0" w:color="auto"/>
        <w:right w:val="none" w:sz="0" w:space="0" w:color="auto"/>
      </w:divBdr>
    </w:div>
    <w:div w:id="1893224590">
      <w:bodyDiv w:val="1"/>
      <w:marLeft w:val="0"/>
      <w:marRight w:val="0"/>
      <w:marTop w:val="0"/>
      <w:marBottom w:val="0"/>
      <w:divBdr>
        <w:top w:val="none" w:sz="0" w:space="0" w:color="auto"/>
        <w:left w:val="none" w:sz="0" w:space="0" w:color="auto"/>
        <w:bottom w:val="none" w:sz="0" w:space="0" w:color="auto"/>
        <w:right w:val="none" w:sz="0" w:space="0" w:color="auto"/>
      </w:divBdr>
    </w:div>
    <w:div w:id="1954944644">
      <w:bodyDiv w:val="1"/>
      <w:marLeft w:val="0"/>
      <w:marRight w:val="0"/>
      <w:marTop w:val="0"/>
      <w:marBottom w:val="0"/>
      <w:divBdr>
        <w:top w:val="none" w:sz="0" w:space="0" w:color="auto"/>
        <w:left w:val="none" w:sz="0" w:space="0" w:color="auto"/>
        <w:bottom w:val="none" w:sz="0" w:space="0" w:color="auto"/>
        <w:right w:val="none" w:sz="0" w:space="0" w:color="auto"/>
      </w:divBdr>
    </w:div>
    <w:div w:id="1975677811">
      <w:bodyDiv w:val="1"/>
      <w:marLeft w:val="0"/>
      <w:marRight w:val="0"/>
      <w:marTop w:val="0"/>
      <w:marBottom w:val="0"/>
      <w:divBdr>
        <w:top w:val="none" w:sz="0" w:space="0" w:color="auto"/>
        <w:left w:val="none" w:sz="0" w:space="0" w:color="auto"/>
        <w:bottom w:val="none" w:sz="0" w:space="0" w:color="auto"/>
        <w:right w:val="none" w:sz="0" w:space="0" w:color="auto"/>
      </w:divBdr>
    </w:div>
    <w:div w:id="1986928584">
      <w:bodyDiv w:val="1"/>
      <w:marLeft w:val="0"/>
      <w:marRight w:val="0"/>
      <w:marTop w:val="0"/>
      <w:marBottom w:val="0"/>
      <w:divBdr>
        <w:top w:val="none" w:sz="0" w:space="0" w:color="auto"/>
        <w:left w:val="none" w:sz="0" w:space="0" w:color="auto"/>
        <w:bottom w:val="none" w:sz="0" w:space="0" w:color="auto"/>
        <w:right w:val="none" w:sz="0" w:space="0" w:color="auto"/>
      </w:divBdr>
    </w:div>
    <w:div w:id="2005354578">
      <w:bodyDiv w:val="1"/>
      <w:marLeft w:val="0"/>
      <w:marRight w:val="0"/>
      <w:marTop w:val="0"/>
      <w:marBottom w:val="0"/>
      <w:divBdr>
        <w:top w:val="none" w:sz="0" w:space="0" w:color="auto"/>
        <w:left w:val="none" w:sz="0" w:space="0" w:color="auto"/>
        <w:bottom w:val="none" w:sz="0" w:space="0" w:color="auto"/>
        <w:right w:val="none" w:sz="0" w:space="0" w:color="auto"/>
      </w:divBdr>
    </w:div>
    <w:div w:id="2005468497">
      <w:bodyDiv w:val="1"/>
      <w:marLeft w:val="0"/>
      <w:marRight w:val="0"/>
      <w:marTop w:val="0"/>
      <w:marBottom w:val="0"/>
      <w:divBdr>
        <w:top w:val="none" w:sz="0" w:space="0" w:color="auto"/>
        <w:left w:val="none" w:sz="0" w:space="0" w:color="auto"/>
        <w:bottom w:val="none" w:sz="0" w:space="0" w:color="auto"/>
        <w:right w:val="none" w:sz="0" w:space="0" w:color="auto"/>
      </w:divBdr>
    </w:div>
    <w:div w:id="2083871948">
      <w:bodyDiv w:val="1"/>
      <w:marLeft w:val="0"/>
      <w:marRight w:val="0"/>
      <w:marTop w:val="0"/>
      <w:marBottom w:val="0"/>
      <w:divBdr>
        <w:top w:val="none" w:sz="0" w:space="0" w:color="auto"/>
        <w:left w:val="none" w:sz="0" w:space="0" w:color="auto"/>
        <w:bottom w:val="none" w:sz="0" w:space="0" w:color="auto"/>
        <w:right w:val="none" w:sz="0" w:space="0" w:color="auto"/>
      </w:divBdr>
    </w:div>
    <w:div w:id="2116440790">
      <w:bodyDiv w:val="1"/>
      <w:marLeft w:val="0"/>
      <w:marRight w:val="0"/>
      <w:marTop w:val="0"/>
      <w:marBottom w:val="0"/>
      <w:divBdr>
        <w:top w:val="none" w:sz="0" w:space="0" w:color="auto"/>
        <w:left w:val="none" w:sz="0" w:space="0" w:color="auto"/>
        <w:bottom w:val="none" w:sz="0" w:space="0" w:color="auto"/>
        <w:right w:val="none" w:sz="0" w:space="0" w:color="auto"/>
      </w:divBdr>
    </w:div>
    <w:div w:id="2119831585">
      <w:bodyDiv w:val="1"/>
      <w:marLeft w:val="0"/>
      <w:marRight w:val="0"/>
      <w:marTop w:val="0"/>
      <w:marBottom w:val="0"/>
      <w:divBdr>
        <w:top w:val="none" w:sz="0" w:space="0" w:color="auto"/>
        <w:left w:val="none" w:sz="0" w:space="0" w:color="auto"/>
        <w:bottom w:val="none" w:sz="0" w:space="0" w:color="auto"/>
        <w:right w:val="none" w:sz="0" w:space="0" w:color="auto"/>
      </w:divBdr>
    </w:div>
    <w:div w:id="2124765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politico.eu/article/france-sweden-poland-recommend-prioritizing-astrazeneca-vaccine-for-people-younger-than-65/" TargetMode="External"/><Relationship Id="rId1827" Type="http://schemas.openxmlformats.org/officeDocument/2006/relationships/hyperlink" Target="https://www.thetimes.co.uk/article/sensible-sweden-beset-by-delays-in-covid-vaccine-rollout-ftdwpzlmv" TargetMode="External"/><Relationship Id="rId21" Type="http://schemas.openxmlformats.org/officeDocument/2006/relationships/hyperlink" Target="https://www.euractiv.com/section/coronavirus/news/seven-eu-countries-roll-out-digital-covid-certificate-to-ease-travel/" TargetMode="External"/><Relationship Id="rId170" Type="http://schemas.openxmlformats.org/officeDocument/2006/relationships/hyperlink" Target="https://www.politico.eu/article/belgium-was-warned-eus-astrazeneca-contract-lacked-teeth-documents/" TargetMode="External"/><Relationship Id="rId268" Type="http://schemas.openxmlformats.org/officeDocument/2006/relationships/hyperlink" Target="https://www.brusselstimes.com/belgium/128240/coronavirus-belgium-will-begin-testing-nursing-home-staff-preventatively/" TargetMode="External"/><Relationship Id="rId475" Type="http://schemas.openxmlformats.org/officeDocument/2006/relationships/hyperlink" Target="https://www.praguemorning.cz/czech-residents-can-register-for-covid-19-vaccine-from-february-1/" TargetMode="External"/><Relationship Id="rId682" Type="http://schemas.openxmlformats.org/officeDocument/2006/relationships/hyperlink" Target="https://yle.fi/uutiset/osasto/news/face_mask_demand_prompts_some_shops_to_limit_sales/11489222" TargetMode="External"/><Relationship Id="rId128" Type="http://schemas.openxmlformats.org/officeDocument/2006/relationships/hyperlink" Target="https://www.thelocal.at/20200721/austria-re-introduces-mandatory-mask-use-in-supermarkets?utm_source=POLITICO.EU&amp;utm_campaign=ef98f4c298-EMAIL_CAMPAIGN_2020_07_23_05_00&amp;utm_medium=email&amp;utm_term=0_10959edeb5-ef98f4c298-190517313" TargetMode="External"/><Relationship Id="rId335" Type="http://schemas.openxmlformats.org/officeDocument/2006/relationships/hyperlink" Target="https://sofiaglobe.com/2020/12/06/bulgaria-first-deliveries-of-covid-19-vaccines-expected-to-begin-on-december-27/" TargetMode="External"/><Relationship Id="rId542" Type="http://schemas.openxmlformats.org/officeDocument/2006/relationships/hyperlink" Target="https://cphpost.dk/?p=120962" TargetMode="External"/><Relationship Id="rId987" Type="http://schemas.openxmlformats.org/officeDocument/2006/relationships/hyperlink" Target="https://www.france24.com/en/live-news/20210412-greek-high-schools-reopen-after-five-months-of-closure" TargetMode="External"/><Relationship Id="rId1172" Type="http://schemas.openxmlformats.org/officeDocument/2006/relationships/hyperlink" Target="https://www.thelocal.it/20210407/concerns-remain-about-testing-as-two-thirds-of-italian-pupils-return-to-school/" TargetMode="External"/><Relationship Id="rId2016" Type="http://schemas.openxmlformats.org/officeDocument/2006/relationships/hyperlink" Target="https://blogs.bmj.com/bmj/2021/01/12/covid-19-government-must-urgently-rethink-lateral-flow-test-roll-out/" TargetMode="External"/><Relationship Id="rId402" Type="http://schemas.openxmlformats.org/officeDocument/2006/relationships/hyperlink" Target="https://www.financialmirror.com/2021/05/18/covid19-cyprus-to-achieve-double-digit-cases-if-variants-kept-out/" TargetMode="External"/><Relationship Id="rId847" Type="http://schemas.openxmlformats.org/officeDocument/2006/relationships/hyperlink" Target="https://www.spiegel.de/politik/deutschland/corona-bundeskabinett-beschliesst-erleichterungen-fuer-geimpfte-a-7e4674c7-913f-4bd0-805a-f48824e91e6a" TargetMode="External"/><Relationship Id="rId1032" Type="http://schemas.openxmlformats.org/officeDocument/2006/relationships/hyperlink" Target="https://hungarytoday.hu/hungary-end-third-covid-wave-coronavirus-may-restrictions-experts/" TargetMode="External"/><Relationship Id="rId1477" Type="http://schemas.openxmlformats.org/officeDocument/2006/relationships/hyperlink" Target="https://www.thelocal.no/20210131/norway-due-to-ramp-up-vaccinations" TargetMode="External"/><Relationship Id="rId1684" Type="http://schemas.openxmlformats.org/officeDocument/2006/relationships/hyperlink" Target="https://www.gov.si/en/news/2021-03-28-slovenia-in-lockdown-from-1-april-to-11-april-2021/" TargetMode="External"/><Relationship Id="rId1891" Type="http://schemas.openxmlformats.org/officeDocument/2006/relationships/hyperlink" Target="https://www.euronews.com/2020/11/19/intensive-care-units-in-switzerland-at-capacity-because-of-covid-19-pandemic" TargetMode="External"/><Relationship Id="rId707" Type="http://schemas.openxmlformats.org/officeDocument/2006/relationships/hyperlink" Target="https://www.reuters.com/world/europe/french-covid-cases-up-sharply-several-local-areas-government-spokesman-2021-06-02/" TargetMode="External"/><Relationship Id="rId914" Type="http://schemas.openxmlformats.org/officeDocument/2006/relationships/hyperlink" Target="https://www.bloomberg.com/news/articles/2021-02-09/merkel-ally-calls-for-germany-to-circumvent-eu-on-vaccine-supply" TargetMode="External"/><Relationship Id="rId1337" Type="http://schemas.openxmlformats.org/officeDocument/2006/relationships/hyperlink" Target="https://today.rtl.lu/news/luxembourg/a/1537245.html" TargetMode="External"/><Relationship Id="rId1544" Type="http://schemas.openxmlformats.org/officeDocument/2006/relationships/hyperlink" Target="https://www.reuters.com/world/europe/portugal-minister-says-spain-requiring-covid-19-test-border-a-mistake-2021-06-07/" TargetMode="External"/><Relationship Id="rId1751" Type="http://schemas.openxmlformats.org/officeDocument/2006/relationships/hyperlink" Target="https://english.elpais.com/spanish_news/2021-02-10/in-spain-patients-with-serious-conditions-left-out-of-astrazeneca-early-vaccination.html" TargetMode="External"/><Relationship Id="rId1989" Type="http://schemas.openxmlformats.org/officeDocument/2006/relationships/hyperlink" Target="https://www.politico.eu/article/uk-coronavirus-vaccine-adults-by-july-31-says-boris-johnson/" TargetMode="External"/><Relationship Id="rId43" Type="http://schemas.openxmlformats.org/officeDocument/2006/relationships/hyperlink" Target="https://ec.europa.eu/info/sites/info/files/communication_-_short-term_eu_health_preparedness.pdf?utm_source=POLITICO.EU&amp;utm_campaign=95d918f3f8-EMAIL_CAMPAIGN_2020_07_15_10_35&amp;utm_medium=email&amp;utm_term=0_10959edeb5-95d918f3f8-189653625" TargetMode="External"/><Relationship Id="rId1404" Type="http://schemas.openxmlformats.org/officeDocument/2006/relationships/hyperlink" Target="https://www.reuters.com/article/us-health-coronavirus-netherlands-idUSKBN2BY0LN" TargetMode="External"/><Relationship Id="rId1611" Type="http://schemas.openxmlformats.org/officeDocument/2006/relationships/hyperlink" Target="https://www.romania-insider.com/ro-maybe-covid-test-tourists-march-2021" TargetMode="External"/><Relationship Id="rId1849" Type="http://schemas.openxmlformats.org/officeDocument/2006/relationships/hyperlink" Target="https://www.reuters.com/business/healthcare-pharmaceuticals/pfizerbiontech-covid-19-vaccine-gets-swiss-ok-12-15-year-olds-2021-06-04/" TargetMode="External"/><Relationship Id="rId192" Type="http://schemas.openxmlformats.org/officeDocument/2006/relationships/hyperlink" Target="https://www.brusselstimes.com/news/belgium-all-news/161603/live-belgium-strict-measures-consultative-committee-lockdown-alexander-de-croo-frank-vandenbroucke-schools-hairdressers-non-essential-shops-outdoor-bubbles/" TargetMode="External"/><Relationship Id="rId1709" Type="http://schemas.openxmlformats.org/officeDocument/2006/relationships/hyperlink" Target="https://english.elpais.com/society/2021-05-04/spain-meets-first-covid-19-vaccination-goal-5-million-immunized-with-both-doses.html" TargetMode="External"/><Relationship Id="rId1916" Type="http://schemas.openxmlformats.org/officeDocument/2006/relationships/hyperlink" Target="https://www.telegraph.co.uk/politics/2021/05/30/uk-vaccine-passport-plans-scrapped/" TargetMode="External"/><Relationship Id="rId497" Type="http://schemas.openxmlformats.org/officeDocument/2006/relationships/hyperlink" Target="https://www.financialmirror.com/2021/05/24/covid19-cyprus-third-in-eu-as-nearly-50-vaccinated/" TargetMode="External"/><Relationship Id="rId357" Type="http://schemas.openxmlformats.org/officeDocument/2006/relationships/hyperlink" Target="https://seenews.com/news/croatia-to-receive-one-million-covid-19-vaccine-doses-by-may-1-pm-734519" TargetMode="External"/><Relationship Id="rId1194" Type="http://schemas.openxmlformats.org/officeDocument/2006/relationships/hyperlink" Target="https://www.euractiv.com/section/health-consumers/news/italy-sends-warning-letter-to-pfizer-over-covid-vaccine-delays/" TargetMode="External"/><Relationship Id="rId2038" Type="http://schemas.openxmlformats.org/officeDocument/2006/relationships/hyperlink" Target="https://www.bbc.com/news/live/world-54083725" TargetMode="External"/><Relationship Id="rId217" Type="http://schemas.openxmlformats.org/officeDocument/2006/relationships/hyperlink" Target="https://www.brusselstimes.com/news/belgium-all-news/154673/belgians-will-start-to-receive-letters-to-get-vaccinated-from-march/" TargetMode="External"/><Relationship Id="rId564" Type="http://schemas.openxmlformats.org/officeDocument/2006/relationships/hyperlink" Target="https://nyheder.tv2.dk/samfund/2020-05-07-flere-tusinde-danskere-faar-i-dag-indkaldelse-til-corona-test" TargetMode="External"/><Relationship Id="rId771" Type="http://schemas.openxmlformats.org/officeDocument/2006/relationships/hyperlink" Target="https://www.connexionfrance.com/French-news/France-sets-stricter-Covid-protocol-for-schools-including-masks-and-distancing" TargetMode="External"/><Relationship Id="rId869" Type="http://schemas.openxmlformats.org/officeDocument/2006/relationships/hyperlink" Target="https://www.politico.eu/article/bavaria-russia-sputnik-coronavirus-vaccine/" TargetMode="External"/><Relationship Id="rId1499" Type="http://schemas.openxmlformats.org/officeDocument/2006/relationships/hyperlink" Target="https://www.reuters.com/world/europe/poland-tightens-quarantine-rules-after-cases-indian-covid-19-variant-2021-05-04/" TargetMode="External"/><Relationship Id="rId424" Type="http://schemas.openxmlformats.org/officeDocument/2006/relationships/hyperlink" Target="https://www.financialmirror.com/2021/01/19/covid19-cyprus-changes-vaccine-rollout-as-over-90s-miss-out/" TargetMode="External"/><Relationship Id="rId631" Type="http://schemas.openxmlformats.org/officeDocument/2006/relationships/hyperlink" Target="https://www.bloomberg.com/news/articles/2021-05-18/finland-to-exclude-johnson-johnson-from-covid-vaccine-program" TargetMode="External"/><Relationship Id="rId729" Type="http://schemas.openxmlformats.org/officeDocument/2006/relationships/hyperlink" Target="https://www.politico.eu/article/valneva-walks-away-from-vaccine-negotiations-with-commission/" TargetMode="External"/><Relationship Id="rId1054" Type="http://schemas.openxmlformats.org/officeDocument/2006/relationships/hyperlink" Target="https://www.theguardian.com/world/live/2021/feb/07/coronavirus-covid-vaccine-variant-pandemic-uk-us-europe-australia-africa-asia" TargetMode="External"/><Relationship Id="rId1261" Type="http://schemas.openxmlformats.org/officeDocument/2006/relationships/hyperlink" Target="https://eng.lsm.lv/article/society/health/karins-more-widespread-use-of-face-masks-will-likely-be-needed-in-latvia.a371841/" TargetMode="External"/><Relationship Id="rId1359" Type="http://schemas.openxmlformats.org/officeDocument/2006/relationships/hyperlink" Target="https://timesofmalta.com/articles/view/back-to-school-on-monday-as-covid-19-measures-to-be-eased.862965" TargetMode="External"/><Relationship Id="rId936" Type="http://schemas.openxmlformats.org/officeDocument/2006/relationships/hyperlink" Target="https://www.reuters.com/article/health-coronavirus-vaccines-germany/scarce-doses-and-empty-vaccination-centres-germanys-vaccine-rollout-headache-idUSL8N2JH3HE" TargetMode="External"/><Relationship Id="rId1121" Type="http://schemas.openxmlformats.org/officeDocument/2006/relationships/hyperlink" Target="https://www.belfastlive.co.uk/news/health/negative-covid-test-needed-international-19644085" TargetMode="External"/><Relationship Id="rId1219" Type="http://schemas.openxmlformats.org/officeDocument/2006/relationships/hyperlink" Target="https://www.medinlive.at/gesundheitspolitik/italien-startet-antikoerpertests-bei-150000-menschen" TargetMode="External"/><Relationship Id="rId1566" Type="http://schemas.openxmlformats.org/officeDocument/2006/relationships/hyperlink" Target="https://www.politico.eu/article/world-highest-covid-19-rate-portugal-seven-free-icu-beds/" TargetMode="External"/><Relationship Id="rId1773" Type="http://schemas.openxmlformats.org/officeDocument/2006/relationships/hyperlink" Target="https://english.elpais.com/society/2020-08-24/catalonia-bans-social-gatherings-of-more-than-10-people.html" TargetMode="External"/><Relationship Id="rId1980" Type="http://schemas.openxmlformats.org/officeDocument/2006/relationships/hyperlink" Target="https://www.politico.eu/article/uk-regulator-speeds-process-to-ok-coronavirus-vaccines-for-new-variants/" TargetMode="External"/><Relationship Id="rId65" Type="http://schemas.openxmlformats.org/officeDocument/2006/relationships/hyperlink" Target="https://www.thelocal.at/20210430/covid-19-vaccines-in-austria-when-will-i-be-able-to-book-my-appointment/" TargetMode="External"/><Relationship Id="rId1426" Type="http://schemas.openxmlformats.org/officeDocument/2006/relationships/hyperlink" Target="https://nos.nl/nieuwsuur/artikel/2353189-snelle-test-een-potentiele-game-changer-maar-er-zijn-ook-haken-en-ogen.html" TargetMode="External"/><Relationship Id="rId1633" Type="http://schemas.openxmlformats.org/officeDocument/2006/relationships/hyperlink" Target="https://www.romaniajournal.ro/politics/president-iohannis-facemasks-compulsory-in-public-spaces-affidavits-needed-to-leave-your-locality/" TargetMode="External"/><Relationship Id="rId1840" Type="http://schemas.openxmlformats.org/officeDocument/2006/relationships/hyperlink" Target="https://www.dn.se/nyheter/sverige/sormland-ska-testa-alla-vuxna-med-symptom/" TargetMode="External"/><Relationship Id="rId1700" Type="http://schemas.openxmlformats.org/officeDocument/2006/relationships/hyperlink" Target="https://english.elpais.com/society/2021-06-01/spains-covid-19-vaccination-drive-nearly-40-of-population-has-received-at-least-one-shot.html" TargetMode="External"/><Relationship Id="rId1938" Type="http://schemas.openxmlformats.org/officeDocument/2006/relationships/hyperlink" Target="https://www.bbc.com/news/uk-56899901" TargetMode="External"/><Relationship Id="rId281" Type="http://schemas.openxmlformats.org/officeDocument/2006/relationships/hyperlink" Target="https://www.brusselstimes.com/brussels/117939/voluntary-doctors-set-up-brussels-first-covid-19-testing-centre/" TargetMode="External"/><Relationship Id="rId141" Type="http://schemas.openxmlformats.org/officeDocument/2006/relationships/hyperlink" Target="https://covid-vaccinatie.be/en" TargetMode="External"/><Relationship Id="rId379" Type="http://schemas.openxmlformats.org/officeDocument/2006/relationships/hyperlink" Target="https://www.glasistre.hr/hrvatska/karlovac-sacuvati-zdravstveni-sustav-onima-koji-je-pomoc-potrebna-674817" TargetMode="External"/><Relationship Id="rId586" Type="http://schemas.openxmlformats.org/officeDocument/2006/relationships/hyperlink" Target="https://www.reuters.com/article/health-coronavirus-estonia/estonia-prolongs-covid-19-curbs-by-2-weeks-to-april-25-idUSL1N2LS1O5" TargetMode="External"/><Relationship Id="rId793" Type="http://schemas.openxmlformats.org/officeDocument/2006/relationships/hyperlink" Target="https://www.rfi.fr/en/france/20201202-france-plans-coronavirus-vaccine-drive-for-general-population-in-april" TargetMode="External"/><Relationship Id="rId7" Type="http://schemas.openxmlformats.org/officeDocument/2006/relationships/endnotes" Target="endnotes.xml"/><Relationship Id="rId239" Type="http://schemas.openxmlformats.org/officeDocument/2006/relationships/hyperlink" Target="https://www.brusselstimes.com/news/belgium-all-news/148207/vaccinated-people-will-not-get-specific-privileges-in-belgium-steven-van-gucht-covid-19-coronavirus-measures-travel-mass-events-certificate-civic-participation-project-sciensano/" TargetMode="External"/><Relationship Id="rId446" Type="http://schemas.openxmlformats.org/officeDocument/2006/relationships/hyperlink" Target="http://www.cna.org.cy/WebNews-en.aspx?a=c421b9324d7442d89f2ef3a404424172" TargetMode="External"/><Relationship Id="rId653" Type="http://schemas.openxmlformats.org/officeDocument/2006/relationships/hyperlink" Target="https://yle.fi/uutiset/osasto/news/finlands_icus_less_busy_as_covid_hits_younger_population_expert_says/11791270" TargetMode="External"/><Relationship Id="rId1076" Type="http://schemas.openxmlformats.org/officeDocument/2006/relationships/hyperlink" Target="https://24.hu/belfold/2020/05/15/koronavirus-operativ-torzs-korhazi-agyak/" TargetMode="External"/><Relationship Id="rId1283" Type="http://schemas.openxmlformats.org/officeDocument/2006/relationships/hyperlink" Target="https://www.reuters.com/article/us-health-coronavirus-lithuania-testing/lithuania-launches-mandatory-covid-19-tests-for-some-workers-idUSKBN2BF1GJ" TargetMode="External"/><Relationship Id="rId1490" Type="http://schemas.openxmlformats.org/officeDocument/2006/relationships/hyperlink" Target="https://norwaytoday.info/news/the-municipalities-test-capacity-varies-widely/" TargetMode="External"/><Relationship Id="rId306" Type="http://schemas.openxmlformats.org/officeDocument/2006/relationships/hyperlink" Target="https://www.euractiv.com/section/politics/short_news/bulgarian-pm-price-of-pfizer-vaccine-jumps-from-e12-to-e1950/" TargetMode="External"/><Relationship Id="rId860" Type="http://schemas.openxmlformats.org/officeDocument/2006/relationships/hyperlink" Target="https://www.thelocal.de/20210421/ailing-germany-scrambles-to-pass-national-coronavirus-law/" TargetMode="External"/><Relationship Id="rId958" Type="http://schemas.openxmlformats.org/officeDocument/2006/relationships/hyperlink" Target="https://www.tagesschau.de/inland/corona-quarantaene-105.html" TargetMode="External"/><Relationship Id="rId1143" Type="http://schemas.openxmlformats.org/officeDocument/2006/relationships/hyperlink" Target="https://www.irishtimes.com/news/health/doctors-claim-they-have-been-forced-to-cancel-private-hospital-procedures-1.4247373" TargetMode="External"/><Relationship Id="rId1588" Type="http://schemas.openxmlformats.org/officeDocument/2006/relationships/hyperlink" Target="https://www.euronews.com/2020/07/27/scientists-in-portugal-create-reusable-mask-that-inactivates-coronavirus" TargetMode="External"/><Relationship Id="rId1795" Type="http://schemas.openxmlformats.org/officeDocument/2006/relationships/hyperlink" Target="https://www.reuters.com/world/europe/sweden-delays-plans-ease-covid-19-rules-some-public-gatherings-2021-05-12/" TargetMode="External"/><Relationship Id="rId87" Type="http://schemas.openxmlformats.org/officeDocument/2006/relationships/hyperlink" Target="https://www.nytimes.com/2021/03/04/world/europe/austria-south-africa-variant.html" TargetMode="External"/><Relationship Id="rId513" Type="http://schemas.openxmlformats.org/officeDocument/2006/relationships/hyperlink" Target="https://www.thelocal.dk/20210326/denmark-to-further-ramp-up-testing-capacity-amid-reopening-plan/" TargetMode="External"/><Relationship Id="rId720" Type="http://schemas.openxmlformats.org/officeDocument/2006/relationships/hyperlink" Target="https://www.politico.eu/article/france-coronavirus-vaccine-glut/" TargetMode="External"/><Relationship Id="rId818" Type="http://schemas.openxmlformats.org/officeDocument/2006/relationships/hyperlink" Target="https://www.connexionfrance.com/French-news/Masks-mandatory-in-Paris-highly-visited-areas-from-today-August-10" TargetMode="External"/><Relationship Id="rId1350" Type="http://schemas.openxmlformats.org/officeDocument/2006/relationships/hyperlink" Target="https://timesofmalta.com/articles/view/healthcare-workers-over-85s-to-receive-covid-19-vaccine-in-early.837314" TargetMode="External"/><Relationship Id="rId1448" Type="http://schemas.openxmlformats.org/officeDocument/2006/relationships/hyperlink" Target="https://helsenorge.no/koronavirus/travel-advice" TargetMode="External"/><Relationship Id="rId1655" Type="http://schemas.openxmlformats.org/officeDocument/2006/relationships/hyperlink" Target="https://www.euronews.com/2021/03/01/slovakia-receives-200-000-doses-of-russia-s-sputnik-v-coronavirus-vaccine" TargetMode="External"/><Relationship Id="rId1003" Type="http://schemas.openxmlformats.org/officeDocument/2006/relationships/hyperlink" Target="https://news.gtp.gr/2021/01/18/greeces-covid-19-vaccine-certificate-proposal-rocks-the-boat-at-eu/" TargetMode="External"/><Relationship Id="rId1210" Type="http://schemas.openxmlformats.org/officeDocument/2006/relationships/hyperlink" Target="https://www.bresciatoday.it/attualita/coronavirus/ospedali-visite.html" TargetMode="External"/><Relationship Id="rId1308" Type="http://schemas.openxmlformats.org/officeDocument/2006/relationships/hyperlink" Target="https://msan.gouvernement.lu/en/dossiers/2020/corona-virus.html" TargetMode="External"/><Relationship Id="rId1862" Type="http://schemas.openxmlformats.org/officeDocument/2006/relationships/hyperlink" Target="https://www.thelocal.ch/20210408/pcr-rapid-and-self-tests-your-guide-to-coronavirus-testing-in-switzerland/" TargetMode="External"/><Relationship Id="rId1515" Type="http://schemas.openxmlformats.org/officeDocument/2006/relationships/hyperlink" Target="https://www.reuters.com/article/health-coronavirus-poland/poland-reports-25052-coronavirus-cases-highest-daily-total-this-year-idUSW8N2JJ02K" TargetMode="External"/><Relationship Id="rId1722" Type="http://schemas.openxmlformats.org/officeDocument/2006/relationships/hyperlink" Target="https://english.elpais.com/society/2021-04-07/spains-covid-19-vaccination-drive-maintains-pace-despite-easter-break.html" TargetMode="External"/><Relationship Id="rId14" Type="http://schemas.openxmlformats.org/officeDocument/2006/relationships/hyperlink" Target="https://www.ecdc.europa.eu/en/publications-data/covid-19-migrants-reducing-transmission-and-strengthening-vaccine-uptake" TargetMode="External"/><Relationship Id="rId163" Type="http://schemas.openxmlformats.org/officeDocument/2006/relationships/hyperlink" Target="https://www.brusselstimes.com/news/belgium-all-news/health/169202/waiting-time-between-astrazeneca-doses-shortened-to-8-weeks-coronavirus-vaccine-belgium-health-ministers-wouter-beke-frank-vandenbroucke-brussels-agency-care-health/" TargetMode="External"/><Relationship Id="rId370" Type="http://schemas.openxmlformats.org/officeDocument/2006/relationships/hyperlink" Target="https://www.croatiaweek.com/croatian-pm-says-covid-vaccines-will-be-free/" TargetMode="External"/><Relationship Id="rId2051" Type="http://schemas.openxmlformats.org/officeDocument/2006/relationships/hyperlink" Target="https://aboutmanchester.co.uk/covid-19-starting-position-for-nhs-risks-leaving-uk-trailing-the-pack-in-the-race-to-recovery/" TargetMode="External"/><Relationship Id="rId230" Type="http://schemas.openxmlformats.org/officeDocument/2006/relationships/hyperlink" Target="https://www.brusselstimes.com/news/belgium-all-news/149427/flanders-will-send-out-personal-invitations-for-vaccinations-from-next-month-bart-somers-wouter-beke-centres/" TargetMode="External"/><Relationship Id="rId468" Type="http://schemas.openxmlformats.org/officeDocument/2006/relationships/hyperlink" Target="https://www.reuters.com/article/us-health-coronavirus-czech-idUSKBN2AE0N5" TargetMode="External"/><Relationship Id="rId675" Type="http://schemas.openxmlformats.org/officeDocument/2006/relationships/hyperlink" Target="https://yle.fi/uutiset/osasto/news/mask_guidelines_tightened_at_finlands_airports_and_parliament/11593301" TargetMode="External"/><Relationship Id="rId882" Type="http://schemas.openxmlformats.org/officeDocument/2006/relationships/hyperlink" Target="https://www.sueddeutsche.de/politik/coronavirus-merkel-lockdown-1.5242009" TargetMode="External"/><Relationship Id="rId1098" Type="http://schemas.openxmlformats.org/officeDocument/2006/relationships/hyperlink" Target="https://www.politico.eu/article/ireland-halting-use-of-az-vaccine-on-under-60s-citing-clot-risk/" TargetMode="External"/><Relationship Id="rId328" Type="http://schemas.openxmlformats.org/officeDocument/2006/relationships/hyperlink" Target="https://www.reuters.com/article/us-health-coronavirus-bulgaria-moderna/facing-criticism-over-slow-rollout-bulgaria-starts-moderna-vaccinations-idUSKBN29J14Y" TargetMode="External"/><Relationship Id="rId535" Type="http://schemas.openxmlformats.org/officeDocument/2006/relationships/hyperlink" Target="https://news.trust.org/item/20210108102547-wylec/" TargetMode="External"/><Relationship Id="rId742" Type="http://schemas.openxmlformats.org/officeDocument/2006/relationships/hyperlink" Target="https://www.telegraph.co.uk/politics/2021/03/30/france-germany-discuss-sputnik-jab-putin/" TargetMode="External"/><Relationship Id="rId1165" Type="http://schemas.openxmlformats.org/officeDocument/2006/relationships/hyperlink" Target="https://www.politico.eu/article/italy-italian-prime-minister-mario-draghi-recovery-plan/" TargetMode="External"/><Relationship Id="rId1372" Type="http://schemas.openxmlformats.org/officeDocument/2006/relationships/hyperlink" Target="https://timesofmalta.com/articles/view/bernard-grech-calls-for-detailed-covid-19-vaccine-strategy-for-malta.836054" TargetMode="External"/><Relationship Id="rId2009" Type="http://schemas.openxmlformats.org/officeDocument/2006/relationships/hyperlink" Target="https://www.politico.eu/article/uk-considering-closing-borders-george-eustice/" TargetMode="External"/><Relationship Id="rId602" Type="http://schemas.openxmlformats.org/officeDocument/2006/relationships/hyperlink" Target="https://news.err.ee/1208221/national-covid-19-vaccination-plan-aims-to-start-vaccinations-in-january" TargetMode="External"/><Relationship Id="rId1025" Type="http://schemas.openxmlformats.org/officeDocument/2006/relationships/hyperlink" Target="https://koronavirus.gov.hu/" TargetMode="External"/><Relationship Id="rId1232" Type="http://schemas.openxmlformats.org/officeDocument/2006/relationships/hyperlink" Target="https://eng.lsm.lv/article/society/health/latvia-could-reach-eu-average-vaccination-pace-in-summer-health-minister.a403200/" TargetMode="External"/><Relationship Id="rId1677" Type="http://schemas.openxmlformats.org/officeDocument/2006/relationships/hyperlink" Target="https://www.euractiv.com/section/politics/short_news/mass-vaccination-begins-in-slovenia-from-monday/" TargetMode="External"/><Relationship Id="rId1884" Type="http://schemas.openxmlformats.org/officeDocument/2006/relationships/hyperlink" Target="https://www.swissinfo.ch/eng/switzerland-changes-policy-on-covid-testing-and-quarantine/46322138" TargetMode="External"/><Relationship Id="rId907" Type="http://schemas.openxmlformats.org/officeDocument/2006/relationships/hyperlink" Target="https://www.rnd.de/politik/spahn-plant-kostenlose-corona-schnelltests-fur-alle-burger-A6TCIT5ADJB2DD45MHMKP7DVRA.html" TargetMode="External"/><Relationship Id="rId1537" Type="http://schemas.openxmlformats.org/officeDocument/2006/relationships/hyperlink" Target="https://wyborcza.pl/7,173236,25896751,the-national-health-fund-reduced-the-reimbursement-price-for.html" TargetMode="External"/><Relationship Id="rId1744" Type="http://schemas.openxmlformats.org/officeDocument/2006/relationships/hyperlink" Target="https://www.thelocal.es/20210216/spain-to-produce-at-least-four-covid-19-vaccines-as-moderna-supplies-dry-up" TargetMode="External"/><Relationship Id="rId1951" Type="http://schemas.openxmlformats.org/officeDocument/2006/relationships/hyperlink" Target="https://www.politico.eu/article/astrazeneca-vaccine-linked-to-rare-blood-clots-says-ema-official/" TargetMode="External"/><Relationship Id="rId36" Type="http://schemas.openxmlformats.org/officeDocument/2006/relationships/hyperlink" Target="https://ec.europa.eu/info/live-work-travel-eu/health/coronavirus-response_en" TargetMode="External"/><Relationship Id="rId1604" Type="http://schemas.openxmlformats.org/officeDocument/2006/relationships/hyperlink" Target="https://www.euractiv.com/section/politics/short_news/open-slots-for-astrazeneca-jab-on-the-rise-in-romania/" TargetMode="External"/><Relationship Id="rId185" Type="http://schemas.openxmlformats.org/officeDocument/2006/relationships/hyperlink" Target="https://www.brusselstimes.com/news/belgium-all-news/163467/self-tests-available-in-pharmacies-from-today-how-does-it-work-coronavirus-pcr-herman-goossens-testing-task-force-frank-vandenbroucke/" TargetMode="External"/><Relationship Id="rId1811" Type="http://schemas.openxmlformats.org/officeDocument/2006/relationships/hyperlink" Target="https://www.thelocal.se/20210330/a-three-step-plan-when-and-how-sweden-hopes-to-lift-its-covid-19-restrictions/" TargetMode="External"/><Relationship Id="rId1909" Type="http://schemas.openxmlformats.org/officeDocument/2006/relationships/hyperlink" Target="https://www.gov.uk/guidance/coronavirus-covid-19-travel-corridors" TargetMode="External"/><Relationship Id="rId392" Type="http://schemas.openxmlformats.org/officeDocument/2006/relationships/hyperlink" Target="https://www.thedubrovniktimes.com/news/croatia/item/8900-second-phase-of-relaxing-of-covid-19-measures-comes-into-force-today-as-croatia-slowly-emerges-from-pandemic" TargetMode="External"/><Relationship Id="rId697" Type="http://schemas.openxmlformats.org/officeDocument/2006/relationships/hyperlink" Target="https://www.gouvernement.fr/info-coronavirus" TargetMode="External"/><Relationship Id="rId252" Type="http://schemas.openxmlformats.org/officeDocument/2006/relationships/hyperlink" Target="https://www.brusselstimes.com/brussels/140322/brussels-health-inspectorate-wants-to-test-people-without-covid-19-symptoms-again-task-force-inge-neven-steven-van-gucht-save-lives-schaerbeek-anderlecht/" TargetMode="External"/><Relationship Id="rId1187" Type="http://schemas.openxmlformats.org/officeDocument/2006/relationships/hyperlink" Target="https://www.reuters.com/article/us-health-coronavirus-italy/italys-health-minister-rules-out-loosening-of-covid-19-curbs-idUSKBN2AO1KK" TargetMode="External"/><Relationship Id="rId112" Type="http://schemas.openxmlformats.org/officeDocument/2006/relationships/hyperlink" Target="https://www.medinlive.at/gesundheitspolitik/apotheke-darf-keine-antigen-tests-mehr-anbieten" TargetMode="External"/><Relationship Id="rId557" Type="http://schemas.openxmlformats.org/officeDocument/2006/relationships/hyperlink" Target="https://nyheder.tv2.dk/samfund/2020-05-24-alle-kan-nu-bestille-test-for-coronavirus-uden-henvisning" TargetMode="External"/><Relationship Id="rId764" Type="http://schemas.openxmlformats.org/officeDocument/2006/relationships/hyperlink" Target="https://www.politico.eu/article/france-only-1-coronavirus-vaccine-dose-needed-for-previously-infected-people/" TargetMode="External"/><Relationship Id="rId971" Type="http://schemas.openxmlformats.org/officeDocument/2006/relationships/hyperlink" Target="https://www.rbb24.de/panorama/thema/2020/coronavirus/beitraege_neu/2020/05/berlin-krankenhaeuser-oeffnung-planbare-operationen-einnahmen.html" TargetMode="External"/><Relationship Id="rId1394" Type="http://schemas.openxmlformats.org/officeDocument/2006/relationships/hyperlink" Target="https://nltimes.nl/2020/11/20/coronavirus-vaccination-strategy-confirmed-dutch-government" TargetMode="External"/><Relationship Id="rId1699" Type="http://schemas.openxmlformats.org/officeDocument/2006/relationships/hyperlink" Target="https://english.elpais.com/society/2021-06-01/spains-covid-19-vaccination-drive-nearly-40-of-population-has-received-at-least-one-shot.html" TargetMode="External"/><Relationship Id="rId2000" Type="http://schemas.openxmlformats.org/officeDocument/2006/relationships/hyperlink" Target="https://www.theguardian.com/commentisfree/2021/feb/10/support-self-isolation-uk-covid-vaccination-effort-virus-replicate-mutations-vaccines" TargetMode="External"/><Relationship Id="rId417" Type="http://schemas.openxmlformats.org/officeDocument/2006/relationships/hyperlink" Target="https://cyprus-mail.com/2021/02/08/coronavirus-quarter-of-the-population-took-rapid-test-in-one-week/" TargetMode="External"/><Relationship Id="rId624" Type="http://schemas.openxmlformats.org/officeDocument/2006/relationships/hyperlink" Target="https://valtioneuvosto.fi/en/information-on-coronavirus/current-restrictions" TargetMode="External"/><Relationship Id="rId831" Type="http://schemas.openxmlformats.org/officeDocument/2006/relationships/hyperlink" Target="https://www.bundesgesundheitsministerium.de/fileadmin/Dateien/3_Downloads/C/Coronavirus/Impfstoff/German_National_COVID-19_Vaccination_Strategy_long_eng_061120.pdf" TargetMode="External"/><Relationship Id="rId1047" Type="http://schemas.openxmlformats.org/officeDocument/2006/relationships/hyperlink" Target="https://www.bloomberg.com/news/articles/2021-03-08/hungary-s-epidemic-turns-critical-while-vaccine-rollout-beats-eu" TargetMode="External"/><Relationship Id="rId1254" Type="http://schemas.openxmlformats.org/officeDocument/2006/relationships/hyperlink" Target="https://www.delfi.lv/news/national/politics/covid-19-pacientu-skaits-slimnicas-parsniegs-1000-un-bus-parslodze-bridina-perevoscikovs.d?id=52755301" TargetMode="External"/><Relationship Id="rId1461" Type="http://schemas.openxmlformats.org/officeDocument/2006/relationships/hyperlink" Target="https://www.thelocal.no/20210430/norway-considers-lifting-measures-for-people-who-have-had-their-first-covid-vaccine/" TargetMode="External"/><Relationship Id="rId929" Type="http://schemas.openxmlformats.org/officeDocument/2006/relationships/hyperlink" Target="https://www.reuters.com/article/us-health-coronavirus-germany-spahn/germany-will-have-covid-curbs-beyond-january-health-minister-idUSKBN29I0TI" TargetMode="External"/><Relationship Id="rId1114" Type="http://schemas.openxmlformats.org/officeDocument/2006/relationships/hyperlink" Target="https://www.rte.ie/news/coronavirus/2021/0223/1198890-eu-astrazeneca-vaccine/" TargetMode="External"/><Relationship Id="rId1321" Type="http://schemas.openxmlformats.org/officeDocument/2006/relationships/hyperlink" Target="https://today.rtl.lu/news/luxembourg/a/1697375.html" TargetMode="External"/><Relationship Id="rId1559" Type="http://schemas.openxmlformats.org/officeDocument/2006/relationships/hyperlink" Target="https://www.theportugalnews.com/news/2021-03-04/government-prepares-massive-testing/58640" TargetMode="External"/><Relationship Id="rId1766" Type="http://schemas.openxmlformats.org/officeDocument/2006/relationships/hyperlink" Target="https://www.theolivepress.es/spain-news/2020/11/17/madrid-pushes-for-testing-in-pharmacies-to-ensure-all-6-7-million-of-its-residents-tested-before-christmas-and-plan-could-be-replicated-across-spain/" TargetMode="External"/><Relationship Id="rId1973" Type="http://schemas.openxmlformats.org/officeDocument/2006/relationships/hyperlink" Target="https://www.theguardian.com/world/2021/mar/17/eu-threatens-to-halt-covid-vaccine-exports-to-uk-unless-it-gets-fair-share" TargetMode="External"/><Relationship Id="rId58" Type="http://schemas.openxmlformats.org/officeDocument/2006/relationships/hyperlink" Target="https://www.thelocal.at/20210603/what-is-austrias-new-five-colour-covid-traffic-light-system/" TargetMode="External"/><Relationship Id="rId1419" Type="http://schemas.openxmlformats.org/officeDocument/2006/relationships/hyperlink" Target="https://www.politico.eu/article/netherlands-coronavirus-vaccination-slow-start-mark-rutte-hugo-de-jonge/" TargetMode="External"/><Relationship Id="rId1626" Type="http://schemas.openxmlformats.org/officeDocument/2006/relationships/hyperlink" Target="https://www.romania-insider.com/pm-covid-testing-capacity-fully-used" TargetMode="External"/><Relationship Id="rId1833" Type="http://schemas.openxmlformats.org/officeDocument/2006/relationships/hyperlink" Target="https://www.aa.com.tr/en/europe/sweden-covid-19-vaccination-could-begin-in-january/2057258" TargetMode="External"/><Relationship Id="rId1900" Type="http://schemas.openxmlformats.org/officeDocument/2006/relationships/hyperlink" Target="https://www.swissinfo.ch/eng/swiss-flag-up-faulty-ffp-masks-/45911154" TargetMode="External"/><Relationship Id="rId274" Type="http://schemas.openxmlformats.org/officeDocument/2006/relationships/hyperlink" Target="https://www.brusselstimes.com/all-news/belgium-all-news/123013/belgiums-security-council-tightens-coronavirus-measures-again/" TargetMode="External"/><Relationship Id="rId481" Type="http://schemas.openxmlformats.org/officeDocument/2006/relationships/hyperlink" Target="https://english.radio.cz/deputy-prime-minister-reserves-protective-gear-sufficient-8699935" TargetMode="External"/><Relationship Id="rId134" Type="http://schemas.openxmlformats.org/officeDocument/2006/relationships/hyperlink" Target="https://www.medinlive.at/gesundheitspolitik/wiederaufnahme-von-corona-tests-fuer-akh-personal-gefordert" TargetMode="External"/><Relationship Id="rId579" Type="http://schemas.openxmlformats.org/officeDocument/2006/relationships/hyperlink" Target="https://news.err.ee/1608183040/coronavirus-chief-schoolchildren-need-not-quarantine-after-foreign-trip" TargetMode="External"/><Relationship Id="rId786" Type="http://schemas.openxmlformats.org/officeDocument/2006/relationships/hyperlink" Target="https://www.politico.eu/article/clement-beaune-interview-coronavirus-vaccines-defends-eu/" TargetMode="External"/><Relationship Id="rId993" Type="http://schemas.openxmlformats.org/officeDocument/2006/relationships/hyperlink" Target="https://www.reuters.com/article/us-health-coronavirus-greece-tests/greece-to-hand-out-self-testing-kits-as-covid-19-cases-stay-high-idUSKBN2BC0LT" TargetMode="External"/><Relationship Id="rId341" Type="http://schemas.openxmlformats.org/officeDocument/2006/relationships/hyperlink" Target="https://www.novinite.com/articles/206286/Bulgaria%3A+Ban+on+Plan+Operations%2C+All+Hospitals+in+Sofia+Have+to+Treat+COVID-19" TargetMode="External"/><Relationship Id="rId439" Type="http://schemas.openxmlformats.org/officeDocument/2006/relationships/hyperlink" Target="https://cyprus-mail.com/2020/11/25/coronavirus-experts-meeting-with-president-inconclusive/" TargetMode="External"/><Relationship Id="rId646" Type="http://schemas.openxmlformats.org/officeDocument/2006/relationships/hyperlink" Target="https://www.euractiv.com/section/coronavirus/news/russia-offers-finland-technology-to-make-sputnik-v-vaccine/" TargetMode="External"/><Relationship Id="rId1069" Type="http://schemas.openxmlformats.org/officeDocument/2006/relationships/hyperlink" Target="https://hungarytoday.hu/coronavirus-blood-transfusion-service-more-blood-plasma-donors/" TargetMode="External"/><Relationship Id="rId1276" Type="http://schemas.openxmlformats.org/officeDocument/2006/relationships/hyperlink" Target="http://www.urm.lt/default/en/news/lithuanias-foreign-minister-gabrielius-landsbergis-lithuania-to-allocate-200-000-vaccine-doses-to-eastern-partners" TargetMode="External"/><Relationship Id="rId1483" Type="http://schemas.openxmlformats.org/officeDocument/2006/relationships/hyperlink" Target="https://www.reuters.com/article/us-health-coronavirus-norway-vaccine/norway-to-use-three-vaccines-to-stop-covid-19-from-early-2021-idUSKBN28E1AU" TargetMode="External"/><Relationship Id="rId2022" Type="http://schemas.openxmlformats.org/officeDocument/2006/relationships/hyperlink" Target="https://www.independent.co.uk/travel/news-and-advice/covid-test-flight-uk-pcr-border-b1782425.html" TargetMode="External"/><Relationship Id="rId201" Type="http://schemas.openxmlformats.org/officeDocument/2006/relationships/hyperlink" Target="https://www.brusselstimes.com/news/belgium-all-news/160080/belgiums-largest-coronavirus-vaccination-centre-temporarily-closed-again-heysel-pancheco-inge-never-health-inspectorate-astrazeneca-moderna-cocom/" TargetMode="External"/><Relationship Id="rId506" Type="http://schemas.openxmlformats.org/officeDocument/2006/relationships/hyperlink" Target="https://www.bbc.com/news/world-europe-56812293" TargetMode="External"/><Relationship Id="rId853" Type="http://schemas.openxmlformats.org/officeDocument/2006/relationships/hyperlink" Target="https://www.dw.com/en/merkel-germany-to-let-everyone-apply-for-vaccine-by-june/a-57336653" TargetMode="External"/><Relationship Id="rId1136" Type="http://schemas.openxmlformats.org/officeDocument/2006/relationships/hyperlink" Target="https://www.irishtimes.com/news/ireland/irish-news/face-coverings-now-mandatory-in-shops-and-other-indoor-settings-1.4326434" TargetMode="External"/><Relationship Id="rId1690" Type="http://schemas.openxmlformats.org/officeDocument/2006/relationships/hyperlink" Target="http://www.sloveniatimes.com/slovenia-vying-to-host-eu-logistics-centre" TargetMode="External"/><Relationship Id="rId1788" Type="http://schemas.openxmlformats.org/officeDocument/2006/relationships/hyperlink" Target="https://www.government.se/government-policy/the-governments-work-in-response-to-the-virus-responsible-for-covid-19/" TargetMode="External"/><Relationship Id="rId1995" Type="http://schemas.openxmlformats.org/officeDocument/2006/relationships/hyperlink" Target="https://www.theguardian.com/world/2021/feb/16/rapid-covid-testing-key-to-reopening-venues-england-nadhim-zahawi-vaccines-minister" TargetMode="External"/><Relationship Id="rId713" Type="http://schemas.openxmlformats.org/officeDocument/2006/relationships/hyperlink" Target="https://www.thelocal.fr/20210517/france-to-offer-free-pcr-tests-to-tourists-and-visitors-this-summer/" TargetMode="External"/><Relationship Id="rId920" Type="http://schemas.openxmlformats.org/officeDocument/2006/relationships/hyperlink" Target="https://www.euractiv.com/section/politics/news/germany-now-mulls-vaccinating-young-people-first/" TargetMode="External"/><Relationship Id="rId1343" Type="http://schemas.openxmlformats.org/officeDocument/2006/relationships/hyperlink" Target="https://today.rtl.lu/news/luxembourg/a/1518163.html" TargetMode="External"/><Relationship Id="rId1550" Type="http://schemas.openxmlformats.org/officeDocument/2006/relationships/hyperlink" Target="https://www.reuters.com/world/europe/fight-against-covid-19-portugal-continues-cautiously-ease-lockdown-2021-04-15/" TargetMode="External"/><Relationship Id="rId1648" Type="http://schemas.openxmlformats.org/officeDocument/2006/relationships/hyperlink" Target="https://www.reuters.com/article/us-health-coronavirus-slovakia/slovak-shops-to-reopen-for-some-in-easing-of-covid-19-restrictions-idUSKBN2C01VW" TargetMode="External"/><Relationship Id="rId1203" Type="http://schemas.openxmlformats.org/officeDocument/2006/relationships/hyperlink" Target="https://www.thelocal.it/20210106/how-is-italys-covid-19-vaccination-rollout-going" TargetMode="External"/><Relationship Id="rId1410" Type="http://schemas.openxmlformats.org/officeDocument/2006/relationships/hyperlink" Target="https://www.dutchnews.nl/news/2021/02/coronavirus-cases-increased-by-19-in-last-week-vaccines-starting-to-work/" TargetMode="External"/><Relationship Id="rId1508" Type="http://schemas.openxmlformats.org/officeDocument/2006/relationships/hyperlink" Target="https://www.euronews.com/2021/04/05/covid-spike-pushes-polish-hospitals-to-the-brink-over-easter-weekend" TargetMode="External"/><Relationship Id="rId1855" Type="http://schemas.openxmlformats.org/officeDocument/2006/relationships/hyperlink" Target="https://www.thelocal.ch/20210424/thousands-take-part-in-illegal-protest-against-covid-measures-in-switzerland/" TargetMode="External"/><Relationship Id="rId1715" Type="http://schemas.openxmlformats.org/officeDocument/2006/relationships/hyperlink" Target="https://english.elpais.com/society/2021-04-20/rise-of-fourth-coronavirus-wave-in-spain-begins-to-slow-the-situation-is-good.html" TargetMode="External"/><Relationship Id="rId1922" Type="http://schemas.openxmlformats.org/officeDocument/2006/relationships/hyperlink" Target="https://www.politico.eu/article/worlds-first-vaccine-booster-trial-begins-in-uk/" TargetMode="External"/><Relationship Id="rId296" Type="http://schemas.openxmlformats.org/officeDocument/2006/relationships/hyperlink" Target="https://in.reuters.com/article/health-coronavirus-bulgaria-vaccines-idINKBN28E1OI" TargetMode="External"/><Relationship Id="rId156" Type="http://schemas.openxmlformats.org/officeDocument/2006/relationships/hyperlink" Target="https://www.politico.eu/article/belgium-restricts-use-of-jj-coronavirus-vaccine-to-over-41s-after-death/" TargetMode="External"/><Relationship Id="rId363" Type="http://schemas.openxmlformats.org/officeDocument/2006/relationships/hyperlink" Target="https://www.politico.eu/article/russia-sputnik-v-coronavirus-vaccine-breakthrough-leverage/" TargetMode="External"/><Relationship Id="rId570" Type="http://schemas.openxmlformats.org/officeDocument/2006/relationships/hyperlink" Target="https://news.err.ee/1608232749/health-minister-second-wave-of-covid-19-is-coming-to-a-close" TargetMode="External"/><Relationship Id="rId2044" Type="http://schemas.openxmlformats.org/officeDocument/2006/relationships/hyperlink" Target="https://www.bbc.com/news/uk-scotland-53888797" TargetMode="External"/><Relationship Id="rId223" Type="http://schemas.openxmlformats.org/officeDocument/2006/relationships/hyperlink" Target="https://www.brusselstimes.com/brussels/152423/belgiums-first-coronavirus-vaccination-centre-opens-in-brussels-pacheco-saint-jean-moderna-neven/" TargetMode="External"/><Relationship Id="rId430" Type="http://schemas.openxmlformats.org/officeDocument/2006/relationships/hyperlink" Target="https://www.financialmirror.com/2021/01/10/covid19-cyprus-cannot-rely-on-vaccines-alone-to-control-pandemic/" TargetMode="External"/><Relationship Id="rId668" Type="http://schemas.openxmlformats.org/officeDocument/2006/relationships/hyperlink" Target="https://yle.fi/uutiset/osasto/news/face_mask_sales_skyrocket_but_theres_still_adequate_supply_retailers_say/11677761" TargetMode="External"/><Relationship Id="rId875" Type="http://schemas.openxmlformats.org/officeDocument/2006/relationships/hyperlink" Target="https://www.politico.eu/article/coronavirus-vaccine-oxford-astrazeneca-germany-regions-suspend-under-60/" TargetMode="External"/><Relationship Id="rId1060" Type="http://schemas.openxmlformats.org/officeDocument/2006/relationships/hyperlink" Target="https://www.euractiv.com/section/politics/news/commission-hungary-free-to-buy-chinese-vaccine/" TargetMode="External"/><Relationship Id="rId1298" Type="http://schemas.openxmlformats.org/officeDocument/2006/relationships/hyperlink" Target="https://en.delfi.lt/politics/hospitals-get-over-eur-50-mln-for-fight-against-covid-19.d?id=85091339" TargetMode="External"/><Relationship Id="rId528" Type="http://schemas.openxmlformats.org/officeDocument/2006/relationships/hyperlink" Target="https://www.thelocal.dk/20210209/denmark-to-test-sewage-water-for-covid-19" TargetMode="External"/><Relationship Id="rId735" Type="http://schemas.openxmlformats.org/officeDocument/2006/relationships/hyperlink" Target="https://www.theguardian.com/society/2021/apr/10/france-and-germanys-covid-vaccination-programmes-pick-up-speed" TargetMode="External"/><Relationship Id="rId942" Type="http://schemas.openxmlformats.org/officeDocument/2006/relationships/hyperlink" Target="https://www.reuters.com/article/health-coronavirus-germany-vaccinations/germany-may-start-covid-19-vaccinations-as-soon-as-christmas-minister-idUSS8N2G9010" TargetMode="External"/><Relationship Id="rId1158" Type="http://schemas.openxmlformats.org/officeDocument/2006/relationships/hyperlink" Target="https://www.reuters.com/business/healthcare-pharmaceuticals/italy-govt-ready-fund-reithera-covid-19-vaccine-project-minister-says-2021-05-21/" TargetMode="External"/><Relationship Id="rId1365" Type="http://schemas.openxmlformats.org/officeDocument/2006/relationships/hyperlink" Target="https://timesofmalta.com/articles/view/malta-records-first-case-of-south-africa-covid-19-variant.851942" TargetMode="External"/><Relationship Id="rId1572" Type="http://schemas.openxmlformats.org/officeDocument/2006/relationships/hyperlink" Target="https://www.theportugalnews.com/news/2021-01-05/portugal-among-top-5-countries-in-europe-with-highest-covid-vaccination-rates/57518" TargetMode="External"/><Relationship Id="rId1018" Type="http://schemas.openxmlformats.org/officeDocument/2006/relationships/hyperlink" Target="https://www.ekathimerini.com/255189/article/ekathimerini/news/coronavirus-masks-to-be-compulsory-at-more-indoor-public-spaces-in-greece" TargetMode="External"/><Relationship Id="rId1225" Type="http://schemas.openxmlformats.org/officeDocument/2006/relationships/hyperlink" Target="https://likumi.lv/ta/en/en/id/318517-regarding-declaration-of-the-emergency-situation" TargetMode="External"/><Relationship Id="rId1432" Type="http://schemas.openxmlformats.org/officeDocument/2006/relationships/hyperlink" Target="https://nos.nl/nieuwsuur/artikel/2347368-supersnelle-coronatests-in-aantocht-maar-nog-veel-vragen.html" TargetMode="External"/><Relationship Id="rId1877" Type="http://schemas.openxmlformats.org/officeDocument/2006/relationships/hyperlink" Target="https://www.thelocal.ch/20210212/why-did-switzerland-reject-russias-coronavirus-vaccine" TargetMode="External"/><Relationship Id="rId71" Type="http://schemas.openxmlformats.org/officeDocument/2006/relationships/hyperlink" Target="https://theloadstar.com/gebruder-weiss-supplies-covid-19-antigen-tests-to-austria/" TargetMode="External"/><Relationship Id="rId802" Type="http://schemas.openxmlformats.org/officeDocument/2006/relationships/hyperlink" Target="https://www.euronews.com/2020/09/28/french-hospitals-postpone-operations-to-make-space-for-covid-patients" TargetMode="External"/><Relationship Id="rId1737" Type="http://schemas.openxmlformats.org/officeDocument/2006/relationships/hyperlink" Target="https://english.elpais.com/society/2021-03-01/spain-updates-covid-vaccination-protocol-under-55s-who-have-recently-had-virus-will-only-receive-one-dose.html" TargetMode="External"/><Relationship Id="rId1944" Type="http://schemas.openxmlformats.org/officeDocument/2006/relationships/hyperlink" Target="https://www.politico.eu/article/england-consults-mandatory-coronavirus-vaccines-care-workers/" TargetMode="External"/><Relationship Id="rId29" Type="http://schemas.openxmlformats.org/officeDocument/2006/relationships/image" Target="media/image5.png"/><Relationship Id="rId178" Type="http://schemas.openxmlformats.org/officeDocument/2006/relationships/hyperlink" Target="https://www.brusselstimes.com/news/belgium-all-news/165031/what-will-travelling-look-like-after-the-lifting-of-the-non-essential-travel-ban-consultative-committee-alexander-de-croo-european-union-commission-vaccination-passport-ecdc/" TargetMode="External"/><Relationship Id="rId1804" Type="http://schemas.openxmlformats.org/officeDocument/2006/relationships/hyperlink" Target="https://www.thelocal.se/20210422/2-million-adults-have-received-a-covid-19-vaccine-dose-in-sweden/" TargetMode="External"/><Relationship Id="rId385" Type="http://schemas.openxmlformats.org/officeDocument/2006/relationships/hyperlink" Target="https://www.total-croatia-news.com/travel/45830-covid-19-testing-centres-croatia" TargetMode="External"/><Relationship Id="rId592" Type="http://schemas.openxmlformats.org/officeDocument/2006/relationships/hyperlink" Target="https://news.err.ee/1608075655/minister-pfizer-supply-cuts-mean-covid-19-vaccination-rate-will-slow-down" TargetMode="External"/><Relationship Id="rId2066" Type="http://schemas.openxmlformats.org/officeDocument/2006/relationships/hyperlink" Target="https://www.bbc.com/news/uk-politics-52547869" TargetMode="External"/><Relationship Id="rId245" Type="http://schemas.openxmlformats.org/officeDocument/2006/relationships/hyperlink" Target="https://www.brusselstimes.com/belgium/143548/belgium-to-start-vaccinating-population-on-5-january-prime-minister-alexander-de-croo-covid-19-coronavirus-eu-strategy-frank-vandenbroucke-pfizer-biontech/" TargetMode="External"/><Relationship Id="rId452" Type="http://schemas.openxmlformats.org/officeDocument/2006/relationships/hyperlink" Target="https://www.euractiv.com/section/politics/short_news/czechia-negotiates-bilateral-travel-agreements-for-vaccinated-citizens/" TargetMode="External"/><Relationship Id="rId897" Type="http://schemas.openxmlformats.org/officeDocument/2006/relationships/hyperlink" Target="https://www.rki.de/DE/Content/Kommissionen/STIKO/Empfehlungen/AstraZeneca-Impfstoff.html" TargetMode="External"/><Relationship Id="rId1082" Type="http://schemas.openxmlformats.org/officeDocument/2006/relationships/hyperlink" Target="https://www.gov.ie/en/campaigns/resilience-recovery-2020-2021-plan-for-living-with-covid-19/" TargetMode="External"/><Relationship Id="rId105" Type="http://schemas.openxmlformats.org/officeDocument/2006/relationships/hyperlink" Target="https://www.tagesschau.de/ausland/massentests-oesterreich-101.html" TargetMode="External"/><Relationship Id="rId312" Type="http://schemas.openxmlformats.org/officeDocument/2006/relationships/hyperlink" Target="https://sofiaglobe.com/2021/03/17/covid-19-emergency-medical-services-in-bulgarias-capital-at-the-edge-of-our-tether/" TargetMode="External"/><Relationship Id="rId757" Type="http://schemas.openxmlformats.org/officeDocument/2006/relationships/hyperlink" Target="https://www.euractiv.com/section/coronavirus/news/unused-stocks-of-astrazeneca-vaccine-pile-up-in-france-germany/" TargetMode="External"/><Relationship Id="rId964" Type="http://schemas.openxmlformats.org/officeDocument/2006/relationships/hyperlink" Target="https://www.tagesschau.de/inland/corona-testpflicht-reise-103.html" TargetMode="External"/><Relationship Id="rId1387" Type="http://schemas.openxmlformats.org/officeDocument/2006/relationships/hyperlink" Target="https://timesofmalta.com/articles/view/nurses-threaten-action-unless-patients-given-masks.789899" TargetMode="External"/><Relationship Id="rId1594" Type="http://schemas.openxmlformats.org/officeDocument/2006/relationships/hyperlink" Target="https://www.theportugalnews.com/news/evora-hospital-prepares-to-resume-non-urgent-activities/54003" TargetMode="External"/><Relationship Id="rId93" Type="http://schemas.openxmlformats.org/officeDocument/2006/relationships/hyperlink" Target="https://www.thelocal.at/20210223/three-million-tests-a-week-has-austria-got-the-right-covid-strategy" TargetMode="External"/><Relationship Id="rId617" Type="http://schemas.openxmlformats.org/officeDocument/2006/relationships/hyperlink" Target="https://news.err.ee/1099625/ppe-reserves-significantly-higher-now-than-before-pandemic" TargetMode="External"/><Relationship Id="rId824" Type="http://schemas.openxmlformats.org/officeDocument/2006/relationships/hyperlink" Target="https://www.france24.com/en/20200724-france-to-test-travellers-from-countries-where-coronavirus-circulating-widely" TargetMode="External"/><Relationship Id="rId1247" Type="http://schemas.openxmlformats.org/officeDocument/2006/relationships/hyperlink" Target="https://eng.lsm.lv/article/society/health/more-covid-19-testing-to-be-carried-out-in-latvia.a393541/" TargetMode="External"/><Relationship Id="rId1454" Type="http://schemas.openxmlformats.org/officeDocument/2006/relationships/hyperlink" Target="https://www.ft.com/content/f47c2b96-d3d9-4bfc-ab51-c1b5f2153f3a" TargetMode="External"/><Relationship Id="rId1661" Type="http://schemas.openxmlformats.org/officeDocument/2006/relationships/hyperlink" Target="https://abcnews.go.com/Health/wireStory/latest-pakistan-approves-oxford-astrazeneca-vaccine-75306112" TargetMode="External"/><Relationship Id="rId1899" Type="http://schemas.openxmlformats.org/officeDocument/2006/relationships/hyperlink" Target="https://www.swissinfo.ch/eng/government-seeks-to-limit-access-to-specialists-to-reduce-healthcare-costs/45977922" TargetMode="External"/><Relationship Id="rId1107" Type="http://schemas.openxmlformats.org/officeDocument/2006/relationships/hyperlink" Target="https://www.politico.eu/article/ireland-suspends-astrazeneca-coronavirus-vaccine-blood-clots/" TargetMode="External"/><Relationship Id="rId1314" Type="http://schemas.openxmlformats.org/officeDocument/2006/relationships/hyperlink" Target="https://www.lesfrontaliers.lu/societe/des-tests-covid-gratuits-pour-manger-au-restaurant-au-luxembourg/" TargetMode="External"/><Relationship Id="rId1521" Type="http://schemas.openxmlformats.org/officeDocument/2006/relationships/hyperlink" Target="https://www.theguardian.com/world/live/2021/feb/02/coronavirus-live-news-eu-tightens-rules-for-foreign-visitors-first-covid-vaccines-arrive-in-south-africa" TargetMode="External"/><Relationship Id="rId1759" Type="http://schemas.openxmlformats.org/officeDocument/2006/relationships/hyperlink" Target="https://www.schengenvisainfo.com/news/spain-plans-to-establish-vaccination-certificate-to-recover-tourism-sector/" TargetMode="External"/><Relationship Id="rId1966" Type="http://schemas.openxmlformats.org/officeDocument/2006/relationships/hyperlink" Target="https://www.politico.eu/article/uk-considering-tougher-border-measures-france-very-soon/" TargetMode="External"/><Relationship Id="rId1619" Type="http://schemas.openxmlformats.org/officeDocument/2006/relationships/hyperlink" Target="https://www.romania-insider.com/romania-delays-vaccination-covid" TargetMode="External"/><Relationship Id="rId1826" Type="http://schemas.openxmlformats.org/officeDocument/2006/relationships/hyperlink" Target="https://www.euractiv.com/section/health-consumers/news/sweden-pauses-vaccine-payments-after-pfizer-starts-charging-for-sixth-dose/" TargetMode="External"/><Relationship Id="rId20" Type="http://schemas.openxmlformats.org/officeDocument/2006/relationships/hyperlink" Target="https://ec.europa.eu/info/live-work-travel-eu/coronavirus-response/safe-covid-19-vaccines-europeans/eu-digital-covid-certificate_en" TargetMode="External"/><Relationship Id="rId267" Type="http://schemas.openxmlformats.org/officeDocument/2006/relationships/hyperlink" Target="https://www.brusselstimes.com/belgium/129324/travellers-can-soon-get-tested-for-covid-19-at-brussels-airport/" TargetMode="External"/><Relationship Id="rId474" Type="http://schemas.openxmlformats.org/officeDocument/2006/relationships/hyperlink" Target="https://www.aa.com.tr/en/europe/czechia-reports-record-number-of-daily-covid-19-cases/2102086" TargetMode="External"/><Relationship Id="rId127" Type="http://schemas.openxmlformats.org/officeDocument/2006/relationships/hyperlink" Target="https://www.medinlive.at/gesundheitspolitik/maskenpflicht-auch-bei-pflegeheim-und-krankenhausbesuch" TargetMode="External"/><Relationship Id="rId681" Type="http://schemas.openxmlformats.org/officeDocument/2006/relationships/hyperlink" Target="https://yle.fi/uutiset/osasto/news/masks_used_for_work_and_commuting_can_be_tax_deductible/11502366" TargetMode="External"/><Relationship Id="rId779" Type="http://schemas.openxmlformats.org/officeDocument/2006/relationships/hyperlink" Target="https://www.thelocal.fr/20210119/france-advises-against-fabric-face-masks-due-to-new-covid-variants" TargetMode="External"/><Relationship Id="rId986" Type="http://schemas.openxmlformats.org/officeDocument/2006/relationships/hyperlink" Target="https://www.euractiv.com/section/politics/short_news/greece-reopens-high-schools-after-offering-free-home-testing-kits-to-population/" TargetMode="External"/><Relationship Id="rId334" Type="http://schemas.openxmlformats.org/officeDocument/2006/relationships/hyperlink" Target="https://balkaninsight.com/2020/12/16/balkan-states-race-to-secure-covid-vaccine-supplies/" TargetMode="External"/><Relationship Id="rId541" Type="http://schemas.openxmlformats.org/officeDocument/2006/relationships/hyperlink" Target="https://www.reuters.com/article/health-coronavirus-denmark-idUSKBN28H1AF" TargetMode="External"/><Relationship Id="rId639" Type="http://schemas.openxmlformats.org/officeDocument/2006/relationships/hyperlink" Target="https://yle.fi/uutiset/osasto/news/covid_patient_admissions_plunge_as_finland_avoids_worst-case_easter_predictions/11870172" TargetMode="External"/><Relationship Id="rId1171" Type="http://schemas.openxmlformats.org/officeDocument/2006/relationships/hyperlink" Target="https://www.wsj.com/articles/italys-covid-19-vaccinations-bypassed-the-elderly-and-more-are-dying-11618398015" TargetMode="External"/><Relationship Id="rId1269" Type="http://schemas.openxmlformats.org/officeDocument/2006/relationships/hyperlink" Target="https://sam.lrv.lt/lt/naujienos/koronavirusas" TargetMode="External"/><Relationship Id="rId1476" Type="http://schemas.openxmlformats.org/officeDocument/2006/relationships/hyperlink" Target="https://www.independent.co.uk/news/world/europe/norway-covid-vaccine-oxford-astrazeneca-b1797624.html" TargetMode="External"/><Relationship Id="rId2015" Type="http://schemas.openxmlformats.org/officeDocument/2006/relationships/hyperlink" Target="https://www.nature.com/articles/d41586-021-00045-8" TargetMode="External"/><Relationship Id="rId401" Type="http://schemas.openxmlformats.org/officeDocument/2006/relationships/hyperlink" Target="https://www.reuters.com/article/health-coronavirus-cyprus-variant/cyprus-finds-first-cases-of-indian-covid-variant-idUSL5N2N62EX" TargetMode="External"/><Relationship Id="rId846" Type="http://schemas.openxmlformats.org/officeDocument/2006/relationships/hyperlink" Target="https://www.politico.eu/article/germany-allows-oxford-astrazeneca-coronavirus-vaccine-to-all-adults/" TargetMode="External"/><Relationship Id="rId1031" Type="http://schemas.openxmlformats.org/officeDocument/2006/relationships/hyperlink" Target="https://www.reuters.com/business/healthcare-pharmaceuticals/hungary-has-opted-out-new-vaccine-deal-with-pfizer-2021-05-20/" TargetMode="External"/><Relationship Id="rId1129" Type="http://schemas.openxmlformats.org/officeDocument/2006/relationships/hyperlink" Target="https://www.rte.ie/news/business/2020/1123/1179948-space-technology/" TargetMode="External"/><Relationship Id="rId1683" Type="http://schemas.openxmlformats.org/officeDocument/2006/relationships/hyperlink" Target="https://english.sta.si/2889283/slovenia-urges-launch-of-covid-passport-by-june-along-with-some-eu-members" TargetMode="External"/><Relationship Id="rId1890" Type="http://schemas.openxmlformats.org/officeDocument/2006/relationships/hyperlink" Target="https://www.swissinfo.ch/eng/incomplete-data-stalls-swiss-authorisation-of-covid-19-vaccines/46196598" TargetMode="External"/><Relationship Id="rId1988" Type="http://schemas.openxmlformats.org/officeDocument/2006/relationships/hyperlink" Target="https://www.politico.eu/article/what-to-expect-when-boris-johnson-unveils-englands-roadmap-out-of-lockdown/" TargetMode="External"/><Relationship Id="rId706" Type="http://schemas.openxmlformats.org/officeDocument/2006/relationships/hyperlink" Target="https://www.lemonde.fr/international/article/2021/06/04/les-europeens-vaccines-pourront-entrer-en-france-a-partir-du-9-juin-sans-test-pcr-il-restera-exige-pour-les-britanniques-et-les-americains_6082808_3210.html" TargetMode="External"/><Relationship Id="rId913" Type="http://schemas.openxmlformats.org/officeDocument/2006/relationships/hyperlink" Target="https://www.reuters.com/article/us-health-coronavirus-astrazeneca-idt/germanys-idt-to-help-make-astrazenecas-covid-19-vaccine-sources-idUSKBN2AA1ST" TargetMode="External"/><Relationship Id="rId1336" Type="http://schemas.openxmlformats.org/officeDocument/2006/relationships/hyperlink" Target="https://today.rtl.lu/news/luxembourg/a/1560728.html" TargetMode="External"/><Relationship Id="rId1543" Type="http://schemas.openxmlformats.org/officeDocument/2006/relationships/hyperlink" Target="https://www.urdupoint.com/en/world/portugal-to-get-22mln-covid-19-vaccine-doses-1104152.html" TargetMode="External"/><Relationship Id="rId1750" Type="http://schemas.openxmlformats.org/officeDocument/2006/relationships/hyperlink" Target="https://www.telegraph.co.uk/news/2021/02/10/people-infected-covid-should-wait-six-months-vaccination-says/" TargetMode="External"/><Relationship Id="rId42" Type="http://schemas.openxmlformats.org/officeDocument/2006/relationships/hyperlink" Target="https://ec.europa.eu/health/sites/health/files/preparedness_response/docs/common_testingapproach_covid-19_en.pdf" TargetMode="External"/><Relationship Id="rId1403" Type="http://schemas.openxmlformats.org/officeDocument/2006/relationships/hyperlink" Target="https://www.reuters.com/article/idUSKBN2C0151" TargetMode="External"/><Relationship Id="rId1610" Type="http://schemas.openxmlformats.org/officeDocument/2006/relationships/hyperlink" Target="https://www.romania-insider.com/covid-cases-march-16-2021" TargetMode="External"/><Relationship Id="rId1848" Type="http://schemas.openxmlformats.org/officeDocument/2006/relationships/hyperlink" Target="https://www.reuters.com/breakingviews/swiss-launch-covid-19-certificates-next-week-2021-06-04/" TargetMode="External"/><Relationship Id="rId191" Type="http://schemas.openxmlformats.org/officeDocument/2006/relationships/hyperlink" Target="https://www.politico.eu/article/belgium-brings-in-easter-pause-to-tackle-spike-in-coronavirus-cases/?utm_source=RSS_Feed&amp;utm_medium=RSS&amp;utm_campaign=RSS_Syndication" TargetMode="External"/><Relationship Id="rId1708" Type="http://schemas.openxmlformats.org/officeDocument/2006/relationships/hyperlink" Target="https://english.elpais.com/society/2021-05-11/spains-vaccination-drive-more-than-six-million-people-now-have-full-protection.html" TargetMode="External"/><Relationship Id="rId1915" Type="http://schemas.openxmlformats.org/officeDocument/2006/relationships/hyperlink" Target="https://www.reuters.com/world/uk/britain-seeks-extra-astrazeneca-shots-combat-beta-covid-19-variant-2021-06-01/" TargetMode="External"/><Relationship Id="rId289" Type="http://schemas.openxmlformats.org/officeDocument/2006/relationships/hyperlink" Target="https://www.brusselstimes.com/all-news/belgium-all-news/health/110773/belgian-government-invests-in-vaccine-testing-centre/" TargetMode="External"/><Relationship Id="rId496" Type="http://schemas.openxmlformats.org/officeDocument/2006/relationships/hyperlink" Target="https://www.thelocal.dk/20210601/pure-madness-denmarks-testing-strategy-costing-2bn-kroner-a-month/" TargetMode="External"/><Relationship Id="rId149" Type="http://schemas.openxmlformats.org/officeDocument/2006/relationships/hyperlink" Target="https://www.brusselstimes.com/news/belgium-all-news/172134/belgium-covid-travel-app-covidsafe-free-movement-summer-abroad-european-union-pcr-test-vaccinated-digital-flanders/" TargetMode="External"/><Relationship Id="rId356" Type="http://schemas.openxmlformats.org/officeDocument/2006/relationships/hyperlink" Target="https://www.reuters.com/article/us-health-coronavirus-eu-vaccines/six-eu-countries-raise-concerns-over-covid-jabs-distribution-official-idUSKBN2B91JB" TargetMode="External"/><Relationship Id="rId563" Type="http://schemas.openxmlformats.org/officeDocument/2006/relationships/hyperlink" Target="http://cphpost.dk/?p=113962" TargetMode="External"/><Relationship Id="rId770" Type="http://schemas.openxmlformats.org/officeDocument/2006/relationships/hyperlink" Target="https://www.thelocal.fr/20210208/france-reinforces-testing-and-self-isolation-rules-for-new-covid-variants" TargetMode="External"/><Relationship Id="rId1193" Type="http://schemas.openxmlformats.org/officeDocument/2006/relationships/hyperlink" Target="https://medicalxpress.com/news/2021-01-italy-covid-vaccine-money.html" TargetMode="External"/><Relationship Id="rId2037" Type="http://schemas.openxmlformats.org/officeDocument/2006/relationships/hyperlink" Target="https://www.bbc.com/news/health-54088206" TargetMode="External"/><Relationship Id="rId216" Type="http://schemas.openxmlformats.org/officeDocument/2006/relationships/hyperlink" Target="https://www.reuters.com/article/uk-health-coronavirus-astrazeneca/eu-says-astrazeneca-covid-19-vaccine-production-capacity-in-belgium-has-sharply-increased-idUSKBN2AH1MY" TargetMode="External"/><Relationship Id="rId423" Type="http://schemas.openxmlformats.org/officeDocument/2006/relationships/hyperlink" Target="https://in-cyprus.philenews.com/new-covid-19-cases-on-the-decrease-but-hospital-admissions-on-the-rise-in-cyprus/" TargetMode="External"/><Relationship Id="rId868" Type="http://schemas.openxmlformats.org/officeDocument/2006/relationships/hyperlink" Target="https://www.politico.eu/article/germany-starting-talks-to-buy-russias-sputnik-v-vaccine/" TargetMode="External"/><Relationship Id="rId1053" Type="http://schemas.openxmlformats.org/officeDocument/2006/relationships/hyperlink" Target="https://www.euractiv.com/section/global-europe/news/russias-sputnik-v-vaccine-gets-all-clear-in-hungary/" TargetMode="External"/><Relationship Id="rId1260" Type="http://schemas.openxmlformats.org/officeDocument/2006/relationships/hyperlink" Target="https://eng.lsm.lv/article/society/health/face-masks-to-be-mandatory-on-public-transport-starting-wednesday-in-latvia.a376815/" TargetMode="External"/><Relationship Id="rId1498" Type="http://schemas.openxmlformats.org/officeDocument/2006/relationships/hyperlink" Target="https://www.reuters.com/article/health-coronavirus-poland-denmark/update-1-poland-offers-to-buy-jj-shots-from-denmark-idUSL1N2MS0JW" TargetMode="External"/><Relationship Id="rId630" Type="http://schemas.openxmlformats.org/officeDocument/2006/relationships/hyperlink" Target="https://yle.fi/uutiset/osasto/news/thl_finland_holding_off_using_jj_covid_vaccine/11937830" TargetMode="External"/><Relationship Id="rId728" Type="http://schemas.openxmlformats.org/officeDocument/2006/relationships/hyperlink" Target="https://www.politico.eu/article/france-to-lift-coronavirus-lockdown-measures/" TargetMode="External"/><Relationship Id="rId935" Type="http://schemas.openxmlformats.org/officeDocument/2006/relationships/hyperlink" Target="https://www.dw.com/en/germany-court-hears-blatant-covid-aid-fraud-case/a-56194251" TargetMode="External"/><Relationship Id="rId1358" Type="http://schemas.openxmlformats.org/officeDocument/2006/relationships/hyperlink" Target="https://www.reuters.com/article/us-health-coronavirus-malta/malta-easing-covid-19-restrictions-as-vaccination-rate-soars-idUSKBN2BU1IP" TargetMode="External"/><Relationship Id="rId1565" Type="http://schemas.openxmlformats.org/officeDocument/2006/relationships/hyperlink" Target="https://www.politico.eu/article/portugal-coronavirus-rate-surge/" TargetMode="External"/><Relationship Id="rId1772" Type="http://schemas.openxmlformats.org/officeDocument/2006/relationships/hyperlink" Target="https://www.mscbs.gob.es/gabinete/notasPrensa.do?id=5055&amp;utm_source=POLITICO.EU&amp;utm_campaign=0769c77247-EMAIL_CAMPAIGN_2020_09_22_05_00&amp;utm_medium=email&amp;utm_term=0_10959edeb5-0769c77247-190517313" TargetMode="External"/><Relationship Id="rId64" Type="http://schemas.openxmlformats.org/officeDocument/2006/relationships/hyperlink" Target="https://www.reuters.com/world/europe/austria-says-it-will-only-buy-sputnik-v-vaccine-after-ema-approval-2021-05-04/" TargetMode="External"/><Relationship Id="rId1120" Type="http://schemas.openxmlformats.org/officeDocument/2006/relationships/hyperlink" Target="https://www.independent.ie/irish-news/state-to-spend-up-to-5m-on-covid-tests-for-hauliers-39988692.html" TargetMode="External"/><Relationship Id="rId1218" Type="http://schemas.openxmlformats.org/officeDocument/2006/relationships/hyperlink" Target="https://www.ansa.it/english/news/2020/08/06/govt-set-to-extend-obligation-to-wear-facemasks_baf56546-fec9-4ec8-93ca-c2847b68164b.html" TargetMode="External"/><Relationship Id="rId1425" Type="http://schemas.openxmlformats.org/officeDocument/2006/relationships/hyperlink" Target="https://www.nrc.nl/nieuws/2020/11/03/ziekenhuizen-schalen-aantal-operaties-af-om-coronapatienten-te-kunnen-opvangen-a4018422" TargetMode="External"/><Relationship Id="rId1632" Type="http://schemas.openxmlformats.org/officeDocument/2006/relationships/hyperlink" Target="https://www.romaniajournal.ro/society-people/health/health-ministry-to-test-over-29000-romanians-for-covid-19-antibodies-during-june-september/" TargetMode="External"/><Relationship Id="rId1937" Type="http://schemas.openxmlformats.org/officeDocument/2006/relationships/hyperlink" Target="https://www.reuters.com/world/india/uk-has-no-surplus-vaccines-supply-india-says-uk-pms-spokesman-2021-04-27/" TargetMode="External"/><Relationship Id="rId280" Type="http://schemas.openxmlformats.org/officeDocument/2006/relationships/hyperlink" Target="https://www.brusselstimes.com/all-news/belgium-all-news/119447/first-flemish-city-makes-masks-mandatory-in-supermarkets/" TargetMode="External"/><Relationship Id="rId140" Type="http://schemas.openxmlformats.org/officeDocument/2006/relationships/hyperlink" Target="https://www.info-coronavirus.be/en/testing/" TargetMode="External"/><Relationship Id="rId378" Type="http://schemas.openxmlformats.org/officeDocument/2006/relationships/hyperlink" Target="https://www.total-croatia-news.com/news/47882-beros-healthcare-system-successfully-adapted-to-respond-to-epidemic" TargetMode="External"/><Relationship Id="rId585" Type="http://schemas.openxmlformats.org/officeDocument/2006/relationships/hyperlink" Target="https://news.err.ee/1608167542/third-of-estonian-residents-do-not-want-to-get-vaccinated-against-covid-19" TargetMode="External"/><Relationship Id="rId792" Type="http://schemas.openxmlformats.org/officeDocument/2006/relationships/hyperlink" Target="https://www.france24.com/en/europe/20201214-france-launches-mass-covid-19-screening-campaigns-before-lifting-lockdown" TargetMode="External"/><Relationship Id="rId2059" Type="http://schemas.openxmlformats.org/officeDocument/2006/relationships/hyperlink" Target="https://www.bbc.com/news/uk-northern-ireland-53162705" TargetMode="External"/><Relationship Id="rId6" Type="http://schemas.openxmlformats.org/officeDocument/2006/relationships/footnotes" Target="footnotes.xml"/><Relationship Id="rId238" Type="http://schemas.openxmlformats.org/officeDocument/2006/relationships/hyperlink" Target="https://www.brusselstimes.com/news/belgium-all-news/health/148163/belgium-starts-large-scale-coronavirus-vaccination-campaign-pfizer-biontech-official-vaccine-rollout-health-minister-frank-vandenbroucke-european-medicines-agency-ema-moderna-commission/" TargetMode="External"/><Relationship Id="rId445" Type="http://schemas.openxmlformats.org/officeDocument/2006/relationships/hyperlink" Target="http://www.cna.org.cy/WebNews.aspx?a=c8024511572b41629eba950264eac97d" TargetMode="External"/><Relationship Id="rId652" Type="http://schemas.openxmlformats.org/officeDocument/2006/relationships/hyperlink" Target="https://yle.fi/uutiset/osasto/news/new_covid_powers_come_into_force_across_finland/11802906" TargetMode="External"/><Relationship Id="rId1075" Type="http://schemas.openxmlformats.org/officeDocument/2006/relationships/hyperlink" Target="https://hungarytoday.hu/merkely-51000-tests-completed-national-screening-programme/" TargetMode="External"/><Relationship Id="rId1282" Type="http://schemas.openxmlformats.org/officeDocument/2006/relationships/hyperlink" Target="https://www.politico.eu/article/lithuania-no-recognition-of-russian-vaccine-on-travel-certificates/" TargetMode="External"/><Relationship Id="rId305" Type="http://schemas.openxmlformats.org/officeDocument/2006/relationships/hyperlink" Target="https://www.reuters.com/article/us-eu-bulgaria-pfizer-prices/bulgarian-pm-reveals-price-for-eus-new-vaccine-contract-with-pfizer-idUSKBN2BZ1JP" TargetMode="External"/><Relationship Id="rId512" Type="http://schemas.openxmlformats.org/officeDocument/2006/relationships/hyperlink" Target="https://www.euronews.com/2021/04/06/covid-19-denmark-launches-coronapas-certificate-to-reopen-economy" TargetMode="External"/><Relationship Id="rId957" Type="http://schemas.openxmlformats.org/officeDocument/2006/relationships/hyperlink" Target="https://www.tagesschau.de/inland/kabinett-investitionen-krankenhaeuser-101.html" TargetMode="External"/><Relationship Id="rId1142" Type="http://schemas.openxmlformats.org/officeDocument/2006/relationships/hyperlink" Target="https://www.irishtimes.com/news/ireland/irish-news/irish-mask-manufacturing-due-to-start-this-weekend-1.4251951" TargetMode="External"/><Relationship Id="rId1587" Type="http://schemas.openxmlformats.org/officeDocument/2006/relationships/hyperlink" Target="https://www.theportugalnews.com/news/madeira-makes-masks-compulsory-in-public/55061" TargetMode="External"/><Relationship Id="rId1794" Type="http://schemas.openxmlformats.org/officeDocument/2006/relationships/hyperlink" Target="https://www.thelocal.se/20210524/sweden-extends-warning-against-non-eu-travel-but-removes-7-countries-from-the-list/" TargetMode="External"/><Relationship Id="rId86" Type="http://schemas.openxmlformats.org/officeDocument/2006/relationships/hyperlink" Target="https://newseu.cgtn.com/news/2021-03-05/Austria-relies-on-testing-to-reopen-amid-sluggish-vaccination-program-YmzipqkrNm/index.html" TargetMode="External"/><Relationship Id="rId817" Type="http://schemas.openxmlformats.org/officeDocument/2006/relationships/hyperlink" Target="https://www.france24.com/en/20200811-french-pm-warns-covid-19-infection-rate-headed-in-wrong-direction-public-becoming-careless" TargetMode="External"/><Relationship Id="rId1002" Type="http://schemas.openxmlformats.org/officeDocument/2006/relationships/hyperlink" Target="https://www.politico.eu/article/greece-agrees-coronavirus-vaccine-passport-deal-with-israel-as-trial-run/" TargetMode="External"/><Relationship Id="rId1447" Type="http://schemas.openxmlformats.org/officeDocument/2006/relationships/hyperlink" Target="https://nos.nl/artikel/2332885-miljoen-nieuwe-tests-voor-onderzoek-naar-groepsimmuniteit.html" TargetMode="External"/><Relationship Id="rId1654" Type="http://schemas.openxmlformats.org/officeDocument/2006/relationships/hyperlink" Target="https://www.euractiv.com/section/politics/news/slovaks-trust-russias-vaccine-more-than-astrazeneca-moderna/" TargetMode="External"/><Relationship Id="rId1861" Type="http://schemas.openxmlformats.org/officeDocument/2006/relationships/hyperlink" Target="https://www.thelocal.ch/20210412/covid-19-screening-in-switzerland-can-self-tests-really-curb-the-spread-of-infections/" TargetMode="External"/><Relationship Id="rId1307" Type="http://schemas.openxmlformats.org/officeDocument/2006/relationships/hyperlink" Target="https://today.rtl.lu/news/luxembourg/a/1503049.html" TargetMode="External"/><Relationship Id="rId1514" Type="http://schemas.openxmlformats.org/officeDocument/2006/relationships/hyperlink" Target="https://www.politico.eu/article/poland-goes-into-near-lockdown-as-covid-19-pandemic-accelerates/" TargetMode="External"/><Relationship Id="rId1721" Type="http://schemas.openxmlformats.org/officeDocument/2006/relationships/hyperlink" Target="https://english.elpais.com/society/2021-04-12/spain-will-use-janssen-covid-19-vaccine-for-the-70-79-age-group.html" TargetMode="External"/><Relationship Id="rId1959" Type="http://schemas.openxmlformats.org/officeDocument/2006/relationships/hyperlink" Target="https://www.politico.eu/article/big-decisions-looming-for-boris-as-england-tentatively-unlocks/" TargetMode="External"/><Relationship Id="rId13" Type="http://schemas.openxmlformats.org/officeDocument/2006/relationships/hyperlink" Target="https://www.ema.europa.eu/en/news/eu-regulators-develop-recommendations-forecast-demand-medicines" TargetMode="External"/><Relationship Id="rId1819" Type="http://schemas.openxmlformats.org/officeDocument/2006/relationships/hyperlink" Target="https://www.dn.se/sverige/overdodligheten-i-sverige-pa-knappt-8-procent-for-2020/" TargetMode="External"/><Relationship Id="rId162" Type="http://schemas.openxmlformats.org/officeDocument/2006/relationships/hyperlink" Target="https://www.brusselstimes.com/news/belgium-all-news/169376/covid-19-icu-cases-continue-their-downward-trend-official-figures-sciensano-infections-hospital-intensive-care-deaths-test-vaccinated-reproduction-rate/" TargetMode="External"/><Relationship Id="rId467" Type="http://schemas.openxmlformats.org/officeDocument/2006/relationships/hyperlink" Target="https://www.dw.com/en/coronavirus-new-checks-cause-chaos-at-german-czech-border/a-56572675" TargetMode="External"/><Relationship Id="rId1097" Type="http://schemas.openxmlformats.org/officeDocument/2006/relationships/hyperlink" Target="https://www.thetimes.co.uk/article/covid-in-ireland-small-firms-want-rapid-test-subsidy-lmz5dfj5n" TargetMode="External"/><Relationship Id="rId2050" Type="http://schemas.openxmlformats.org/officeDocument/2006/relationships/hyperlink" Target="https://nos.nl/artikel/2342194-heathrow-dringt-aan-op-snelle-coronatest-voor-reizigers.html" TargetMode="External"/><Relationship Id="rId674" Type="http://schemas.openxmlformats.org/officeDocument/2006/relationships/hyperlink" Target="https://www.helsinkitimes.fi/finland/finland-news/domestic/18197-yle-government-finalising-coronavirus-testing-rules-for-arrivals-in-finland.html" TargetMode="External"/><Relationship Id="rId881" Type="http://schemas.openxmlformats.org/officeDocument/2006/relationships/hyperlink" Target="https://www.politico.eu/article/merkel-announces-hard-lockdown-for-germany-during-easter-holidays/" TargetMode="External"/><Relationship Id="rId979" Type="http://schemas.openxmlformats.org/officeDocument/2006/relationships/hyperlink" Target="https://www.euractiv.com/section/politics/short_news/greece-lifts-covid-19-restrictions/" TargetMode="External"/><Relationship Id="rId327" Type="http://schemas.openxmlformats.org/officeDocument/2006/relationships/hyperlink" Target="https://sofiaglobe.com/2021/01/19/bulgarias-health-minister-presents-electronic-certificate-of-covid-19-vaccination/" TargetMode="External"/><Relationship Id="rId534" Type="http://schemas.openxmlformats.org/officeDocument/2006/relationships/hyperlink" Target="https://www.thelocal.dk/20210109/denmark-stops-flights-landing-without-negative-covid-19-tests" TargetMode="External"/><Relationship Id="rId741" Type="http://schemas.openxmlformats.org/officeDocument/2006/relationships/hyperlink" Target="https://www.politico.eu/article/france-closes-schools-coronavirus-restrictions/" TargetMode="External"/><Relationship Id="rId839" Type="http://schemas.openxmlformats.org/officeDocument/2006/relationships/hyperlink" Target="https://www.thelocal.de/20210526/analysis-can-germany-keep-the-covid-incidence-rate-under-the-50-mark/" TargetMode="External"/><Relationship Id="rId1164" Type="http://schemas.openxmlformats.org/officeDocument/2006/relationships/hyperlink" Target="https://apnews.com/article/world-news-health-science-italy-lifestyle-ee0b8e67df7a8e84d4bbf570058625c7" TargetMode="External"/><Relationship Id="rId1371" Type="http://schemas.openxmlformats.org/officeDocument/2006/relationships/hyperlink" Target="https://timesofmalta.com/articles/view/vaccine-expected-in-malta-by-first-week-of-january.836474" TargetMode="External"/><Relationship Id="rId1469" Type="http://schemas.openxmlformats.org/officeDocument/2006/relationships/hyperlink" Target="https://www.thelocal.no/20210315/norway-health-official-counters-astrazeneca-over-vaccine-safety-statement/" TargetMode="External"/><Relationship Id="rId2008" Type="http://schemas.openxmlformats.org/officeDocument/2006/relationships/hyperlink" Target="https://www.bbc.com/news/uk-55777084" TargetMode="External"/><Relationship Id="rId601" Type="http://schemas.openxmlformats.org/officeDocument/2006/relationships/hyperlink" Target="https://news.err.ee/1208275/government-allocates-nearly-190-000-for-vaccine-storage" TargetMode="External"/><Relationship Id="rId1024" Type="http://schemas.openxmlformats.org/officeDocument/2006/relationships/hyperlink" Target="http://abouthungary.hu/news-in-brief/here-are-the-new-international-travel-restrictions-relating-to-countries-classified-as-green-yellow-and-red/" TargetMode="External"/><Relationship Id="rId1231" Type="http://schemas.openxmlformats.org/officeDocument/2006/relationships/hyperlink" Target="https://eng.lsm.lv/article/society/health/childrens-vaccination-in-latvia-could-start-in-june.a404174/" TargetMode="External"/><Relationship Id="rId1676" Type="http://schemas.openxmlformats.org/officeDocument/2006/relationships/hyperlink" Target="https://www.gov.si/en/state-authorities/government/" TargetMode="External"/><Relationship Id="rId1883" Type="http://schemas.openxmlformats.org/officeDocument/2006/relationships/hyperlink" Target="https://www.thelocal.ch/20210201/can-foreigners-get-vaccinated-for-covid-19-in-switzerland" TargetMode="External"/><Relationship Id="rId906" Type="http://schemas.openxmlformats.org/officeDocument/2006/relationships/hyperlink" Target="https://www.reuters.com/article/eu-germany-roth-idUSL8N2KT2D5" TargetMode="External"/><Relationship Id="rId1329" Type="http://schemas.openxmlformats.org/officeDocument/2006/relationships/hyperlink" Target="https://today.rtl.lu/news/luxembourg/a/1642687.html" TargetMode="External"/><Relationship Id="rId1536" Type="http://schemas.openxmlformats.org/officeDocument/2006/relationships/hyperlink" Target="https://wyborcza.pl/7,173236,25964988,coronavirus-has-restricted-our-access-to-medical-care-here.html" TargetMode="External"/><Relationship Id="rId1743" Type="http://schemas.openxmlformats.org/officeDocument/2006/relationships/hyperlink" Target="https://www.reuters.com/article/health-coronavirus-spain-vaccination/spain-to-give-astrazeneca-covid-vaccine-to-45-55-year-olds-in-next-phase-idUSE8N2F802F" TargetMode="External"/><Relationship Id="rId1950" Type="http://schemas.openxmlformats.org/officeDocument/2006/relationships/hyperlink" Target="https://www.politico.eu/article/first-doses-of-moderna-vaccine-arrive-in-uk/" TargetMode="External"/><Relationship Id="rId35" Type="http://schemas.openxmlformats.org/officeDocument/2006/relationships/hyperlink" Target="https://ourworldindata.org/covid-vaccinations" TargetMode="External"/><Relationship Id="rId1603" Type="http://schemas.openxmlformats.org/officeDocument/2006/relationships/hyperlink" Target="http://www.xinhuanet.com/english/europe/2021-04/21/c_139894580.htm" TargetMode="External"/><Relationship Id="rId1810" Type="http://schemas.openxmlformats.org/officeDocument/2006/relationships/hyperlink" Target="https://www.thelocal.se/20210409/swedish-region-makes-u-turn-on-new-covid-19-vaccination-rules/" TargetMode="External"/><Relationship Id="rId184" Type="http://schemas.openxmlformats.org/officeDocument/2006/relationships/hyperlink" Target="https://www.standaard.be/cnt/dmf20210406_91723780" TargetMode="External"/><Relationship Id="rId391" Type="http://schemas.openxmlformats.org/officeDocument/2006/relationships/hyperlink" Target="https://www.e15.cz/koronahelpdesk-e15/stat-zastropuje-cenu-testu-na-covid-19-podle-cestovek-bude-i-tak-moc-vysoka-1369690" TargetMode="External"/><Relationship Id="rId1908" Type="http://schemas.openxmlformats.org/officeDocument/2006/relationships/hyperlink" Target="http://www.legislation.gov.uk/uksi/2020/129/contents/made" TargetMode="External"/><Relationship Id="rId251" Type="http://schemas.openxmlformats.org/officeDocument/2006/relationships/hyperlink" Target="https://www.brusselstimes.com/news/belgium-all-news/health/140436/testing-every-belgian-every-week-is-not-impossible-coronavirus-mass-group-test-strategy/" TargetMode="External"/><Relationship Id="rId489" Type="http://schemas.openxmlformats.org/officeDocument/2006/relationships/hyperlink" Target="https://www.e15.cz/koronahelpdesk-e15/ven-bez-rousky-budou-moci-cesi-vyrazit-uz-za-dva-tydny-v-mhd-budou-dal-povinne-1369563" TargetMode="External"/><Relationship Id="rId696" Type="http://schemas.openxmlformats.org/officeDocument/2006/relationships/hyperlink" Target="https://www.hs.fi/kotimaa/art-2000006505584.html" TargetMode="External"/><Relationship Id="rId46" Type="http://schemas.openxmlformats.org/officeDocument/2006/relationships/hyperlink" Target="https://www.europarl.europa.eu/news/en/press-room/20201106IPR91014/compromise-on-long-term-eu-budget-ep-obtains-EU16-billion-more-for-key-programmes" TargetMode="External"/><Relationship Id="rId349" Type="http://schemas.openxmlformats.org/officeDocument/2006/relationships/hyperlink" Target="https://www.euractiv.com/section/politics/short_news/croatia-could-relax-covid-19-rules-before-1-june/" TargetMode="External"/><Relationship Id="rId556" Type="http://schemas.openxmlformats.org/officeDocument/2006/relationships/hyperlink" Target="https://nyheder.tv2.dk/samfund/2020-06-14-sundhedsstyrelsen-holdt-21-krisemoeder-foer-de-undersoegte-lagrene-af" TargetMode="External"/><Relationship Id="rId763" Type="http://schemas.openxmlformats.org/officeDocument/2006/relationships/hyperlink" Target="https://www.lejdd.fr/Societe/Sante/info-jdd-covid-19-les-hopitaux-passent-en-organisation-de-crise-4025058" TargetMode="External"/><Relationship Id="rId1186" Type="http://schemas.openxmlformats.org/officeDocument/2006/relationships/hyperlink" Target="https://www.politico.eu/article/italy-blocks-shipment-of-oxford-astrazeneca-vaccine-headed-to-australia/" TargetMode="External"/><Relationship Id="rId1393" Type="http://schemas.openxmlformats.org/officeDocument/2006/relationships/hyperlink" Target="https://www.gezondheidsraad.nl/documenten/adviezen/2020/11/19/strategieen-voor-covid-19-vaccinatie" TargetMode="External"/><Relationship Id="rId1407" Type="http://schemas.openxmlformats.org/officeDocument/2006/relationships/hyperlink" Target="https://www.politico.eu/article/dutch-ready-to-block-astrazeneca-if-uk-deal-fails/" TargetMode="External"/><Relationship Id="rId1614" Type="http://schemas.openxmlformats.org/officeDocument/2006/relationships/hyperlink" Target="https://www.romania-insider.com/vaccination-third-stage-single-vaccine-centers-march-2021" TargetMode="External"/><Relationship Id="rId1821" Type="http://schemas.openxmlformats.org/officeDocument/2006/relationships/hyperlink" Target="https://www.thelocal.se/20210215/stockholm-pushes-back-covid-19-vaccine-deadline" TargetMode="External"/><Relationship Id="rId111" Type="http://schemas.openxmlformats.org/officeDocument/2006/relationships/hyperlink" Target="https://kurier.at/chronik/wien/corona-wien-wird-nicht-dringend-notwendige-operationen-verschieben/401079102" TargetMode="External"/><Relationship Id="rId195" Type="http://schemas.openxmlformats.org/officeDocument/2006/relationships/hyperlink" Target="https://www.politico.eu/article/belgium-guide-coronavirus-vaccination-when-how-to-get-jab/" TargetMode="External"/><Relationship Id="rId209" Type="http://schemas.openxmlformats.org/officeDocument/2006/relationships/hyperlink" Target="https://www.brusselstimes.com/news/belgium-all-news/health/157687/belgium-coronavirus-hospital-admissions-rise-official-figures-infections-deaths-vaccination-tests/" TargetMode="External"/><Relationship Id="rId416" Type="http://schemas.openxmlformats.org/officeDocument/2006/relationships/hyperlink" Target="https://www.euractiv.com/section/politics/short_news/croatia-slovakia-launch-operation-sputnik/" TargetMode="External"/><Relationship Id="rId970" Type="http://schemas.openxmlformats.org/officeDocument/2006/relationships/hyperlink" Target="https://www.hessenschau.de/gesellschaft/wieder-mehr-planbare-ops-kliniken-auf-dem-langen-weg-zurueck-zur-normalitaet-,corona-kliniken-op-100.html" TargetMode="External"/><Relationship Id="rId1046" Type="http://schemas.openxmlformats.org/officeDocument/2006/relationships/hyperlink" Target="https://apnews.com/article/europe-budapest-coronavirus-pandemic-china-coronavirus-vaccine-59d7eaf2dfbb47fea28c004b9da13727" TargetMode="External"/><Relationship Id="rId1253" Type="http://schemas.openxmlformats.org/officeDocument/2006/relationships/hyperlink" Target="https://bnn-news.com/latvias-healthcare-minister-proposes-composing-a-covid-19-vaccination-supervisory-council-220758" TargetMode="External"/><Relationship Id="rId1698" Type="http://schemas.openxmlformats.org/officeDocument/2006/relationships/hyperlink" Target="https://www.reuters.com/world/europe/portugal-plans-give-covid-shots-20-year-olds-august-2021-06-01/" TargetMode="External"/><Relationship Id="rId1919" Type="http://schemas.openxmlformats.org/officeDocument/2006/relationships/hyperlink" Target="https://www.politico.eu/article/uk-government-denies-local-lockdowns-coronavirus-covid19-by-stealth/" TargetMode="External"/><Relationship Id="rId623" Type="http://schemas.openxmlformats.org/officeDocument/2006/relationships/hyperlink" Target="https://valtioneuvosto.fi/en/frontpage" TargetMode="External"/><Relationship Id="rId830" Type="http://schemas.openxmlformats.org/officeDocument/2006/relationships/hyperlink" Target="https://www.bundesregierung.de/breg-de" TargetMode="External"/><Relationship Id="rId928" Type="http://schemas.openxmlformats.org/officeDocument/2006/relationships/hyperlink" Target="https://www.dw.com/en/covid-germany-debates-making-n95-masks-mandatory/a-56216033" TargetMode="External"/><Relationship Id="rId1460" Type="http://schemas.openxmlformats.org/officeDocument/2006/relationships/hyperlink" Target="https://www.reuters.com/world/europe/norway-introduce-vaccine-certificates-june-2021-05-05/" TargetMode="External"/><Relationship Id="rId1558" Type="http://schemas.openxmlformats.org/officeDocument/2006/relationships/hyperlink" Target="https://www.reuters.com/article/us-health-coronavirus-portugal-vaccine/portugal-temporarily-suspends-astrazeneca-covid-19-shots-idUSKBN2B72NZ" TargetMode="External"/><Relationship Id="rId1765" Type="http://schemas.openxmlformats.org/officeDocument/2006/relationships/hyperlink" Target="http://isanidad.com/173877/sanidad-no-recomienda-hacer-test-de-antigenos-previo-a-cirugia-a-pacientes-asintomaticos-sin-sospecha-de-infeccion/" TargetMode="External"/><Relationship Id="rId57" Type="http://schemas.openxmlformats.org/officeDocument/2006/relationships/hyperlink" Target="https://www.google.com/search?q=austria+covid+vaccine&amp;rlz=1C1GCEU_enBE929BE929&amp;biw=958&amp;bih=927&amp;tbm=nws&amp;sxsrf=ALeKk01PvWQQVviK2LnYwK8HIAQmueFYPA%3A1623241527294&amp;ei=N7PAYN3AEe6bjLsPsv6C0A4&amp;oq=austria+covid+vaccine&amp;gs_l=psy-ab.3..0l10.3611.4657.0.4720.8.5.0.3.3.0.75.335.5.5.0....0...1c.1.64.psy-ab..0.8.341...0i67k1.0.T4_T-XlRtcA" TargetMode="External"/><Relationship Id="rId262" Type="http://schemas.openxmlformats.org/officeDocument/2006/relationships/hyperlink" Target="https://www.brusselstimes.com/news/belgium-all-news/health/134369/brussels-ruined-hospital-intensive-care-elisabeth-de-waele-uz-brussel-de-afspraak/" TargetMode="External"/><Relationship Id="rId567" Type="http://schemas.openxmlformats.org/officeDocument/2006/relationships/hyperlink" Target="https://www.vaktsineeri.ee/en" TargetMode="External"/><Relationship Id="rId1113" Type="http://schemas.openxmlformats.org/officeDocument/2006/relationships/hyperlink" Target="https://www.politico.eu/article/ireland-coronavirus-lockdown-extended-easter/" TargetMode="External"/><Relationship Id="rId1197" Type="http://schemas.openxmlformats.org/officeDocument/2006/relationships/hyperlink" Target="https://www.thelocal.it/20210125/covid-19-vaccinations-italy-announces-six-to-eight-week-delay-after-supply-drop" TargetMode="External"/><Relationship Id="rId1320" Type="http://schemas.openxmlformats.org/officeDocument/2006/relationships/hyperlink" Target="https://delano.lu/d/detail/news/proof-covid-19-vaccination-now-available-lux/214210" TargetMode="External"/><Relationship Id="rId1418" Type="http://schemas.openxmlformats.org/officeDocument/2006/relationships/hyperlink" Target="https://www.brusselstimes.com/news/belgium-all-news/health/148337/netherlands-becomes-last-eu-country-to-start-coronavirus-vaccinations-european-union-health-care-dutch-government-prime-minister-mark-rutte-pfizer-biontech-medicines-agency-ema/" TargetMode="External"/><Relationship Id="rId1972" Type="http://schemas.openxmlformats.org/officeDocument/2006/relationships/hyperlink" Target="https://www.politico.eu/article/europe-coronavirus-vaccine-block-exports-uk-accuses-brinkmanship/" TargetMode="External"/><Relationship Id="rId122" Type="http://schemas.openxmlformats.org/officeDocument/2006/relationships/hyperlink" Target="https://www.medinlive.at/gesundheitspolitik/unsicherheit-bei-ausreichender-versorgung-mit-grippe-impfstoff" TargetMode="External"/><Relationship Id="rId774" Type="http://schemas.openxmlformats.org/officeDocument/2006/relationships/hyperlink" Target="https://www.politico.eu/article/coronavirus-vaccine-france-moderna-25-percent-cut-february/" TargetMode="External"/><Relationship Id="rId981" Type="http://schemas.openxmlformats.org/officeDocument/2006/relationships/hyperlink" Target="https://greekreporter.com/2021/04/29/greece-ramps-up-coronavirus-testing-cases-decline/" TargetMode="External"/><Relationship Id="rId1057" Type="http://schemas.openxmlformats.org/officeDocument/2006/relationships/hyperlink" Target="https://www.politico.eu/article/hungary-oks-oxford-astrazeneca-sputnik-coronavirus-vaccines/" TargetMode="External"/><Relationship Id="rId1625" Type="http://schemas.openxmlformats.org/officeDocument/2006/relationships/hyperlink" Target="https://www.romania-insider.com/president-national-vaccination-strategy" TargetMode="External"/><Relationship Id="rId1832" Type="http://schemas.openxmlformats.org/officeDocument/2006/relationships/hyperlink" Target="https://fortune.com/2020/12/02/sweden-government-covid19-support/" TargetMode="External"/><Relationship Id="rId2010" Type="http://schemas.openxmlformats.org/officeDocument/2006/relationships/hyperlink" Target="https://www.telegraph.co.uk/news/2021/01/19/travellers-coming-uk-without-negative-covid-tests-waived-border/" TargetMode="External"/><Relationship Id="rId427" Type="http://schemas.openxmlformats.org/officeDocument/2006/relationships/hyperlink" Target="https://cyprus-mail.com/2021/01/12/coronavirus-okypy-rejects-censure-from-medical-staff-unions/" TargetMode="External"/><Relationship Id="rId634" Type="http://schemas.openxmlformats.org/officeDocument/2006/relationships/hyperlink" Target="https://www.reuters.com/world/europe/finland-open-restaurants-give-more-covid-19-vaccine-heavily-hit-areas-2021-04-16/" TargetMode="External"/><Relationship Id="rId841" Type="http://schemas.openxmlformats.org/officeDocument/2006/relationships/hyperlink" Target="https://www.thelocal.de/20210519/german-doctors-opting-out-of-giving-covid-jabs-due-to-aggressive-demand-for-vaccinations/" TargetMode="External"/><Relationship Id="rId1264" Type="http://schemas.openxmlformats.org/officeDocument/2006/relationships/hyperlink" Target="https://eng.lsm.lv/article/society/health/some-restrictions-to-remain-says-health-minister-of-latvia.a362877/" TargetMode="External"/><Relationship Id="rId1471" Type="http://schemas.openxmlformats.org/officeDocument/2006/relationships/hyperlink" Target="https://www.schengenvisainfo.com/news/norway-excludes-from-self-isolation-healthcare-workers-who-got-the-astrazeneca-covid-19-vaccine/" TargetMode="External"/><Relationship Id="rId1569" Type="http://schemas.openxmlformats.org/officeDocument/2006/relationships/hyperlink" Target="https://www.theportugalnews.com/news/2021-01-19/first-doses-of-johnson-johnson-vaccine-may-be-available-in-the-2nd-quarter-of-2021/57795" TargetMode="External"/><Relationship Id="rId273" Type="http://schemas.openxmlformats.org/officeDocument/2006/relationships/hyperlink" Target="https://www.brusselstimes.com/all-news/belgium-all-news/125037/antwerp-coronatest-village-opens-tomorrow-heres-how-it-works/" TargetMode="External"/><Relationship Id="rId480" Type="http://schemas.openxmlformats.org/officeDocument/2006/relationships/hyperlink" Target="https://www.vlada.cz/en/media-centrum/aktualne/cabinet-extends-state-of-emergency-until-12-december-2020--some-restrictions-to-be-eased-starting-on-monday--185010/" TargetMode="External"/><Relationship Id="rId701" Type="http://schemas.openxmlformats.org/officeDocument/2006/relationships/hyperlink" Target="https://www.connexionfrance.com/French-news/Covid-19-Five-stage-vaccination-plan-for-France" TargetMode="External"/><Relationship Id="rId939" Type="http://schemas.openxmlformats.org/officeDocument/2006/relationships/hyperlink" Target="https://www.politico.eu/article/russia-germany-angela-merkel-vladimir-putin-coronavirus-vaccine-production-sputnik-cooperation/" TargetMode="External"/><Relationship Id="rId1124" Type="http://schemas.openxmlformats.org/officeDocument/2006/relationships/hyperlink" Target="https://www.irishtimes.com/news/politics/covid-19-all-travellers-into-state-will-have-to-provide-negative-pcr-test-1.4450888" TargetMode="External"/><Relationship Id="rId1331" Type="http://schemas.openxmlformats.org/officeDocument/2006/relationships/hyperlink" Target="https://today.rtl.lu/news/luxembourg/a/1607478.html" TargetMode="External"/><Relationship Id="rId1776" Type="http://schemas.openxmlformats.org/officeDocument/2006/relationships/hyperlink" Target="https://english.elpais.com/society/2020-07-09/spains-balearic-islands-to-make-face-masks-mandatory-in-all-public-spaces-except-the-beach.html" TargetMode="External"/><Relationship Id="rId1983" Type="http://schemas.openxmlformats.org/officeDocument/2006/relationships/hyperlink" Target="https://www.politico.eu/article/johnson-johnson-applied-for-vaccine-approval-in-uk-late-last-week/" TargetMode="External"/><Relationship Id="rId68" Type="http://schemas.openxmlformats.org/officeDocument/2006/relationships/hyperlink" Target="https://www.reuters.com/business/healthcare-pharmaceuticals/austria-will-only-use-sputnik-v-vaccine-after-ema-approval-kurz-says-2021-04-19/" TargetMode="External"/><Relationship Id="rId133" Type="http://schemas.openxmlformats.org/officeDocument/2006/relationships/hyperlink" Target="https://www.medinlive.at/wissenschaft/oesterreichischer-antikoerpertest-im-sommer-einsatzbereit" TargetMode="External"/><Relationship Id="rId340" Type="http://schemas.openxmlformats.org/officeDocument/2006/relationships/hyperlink" Target="https://bntnews.bg/news/kostadin-angelov-pred-bnt-osnovnata-cel-sega-e-sistemata-da-raboti-kato-edno-cyalo-1083475news.html" TargetMode="External"/><Relationship Id="rId578" Type="http://schemas.openxmlformats.org/officeDocument/2006/relationships/hyperlink" Target="https://news.err.ee/1608185386/reporteritund-meps-back-eu-vaccine-passport-skeptical-on-roll-out-pace" TargetMode="External"/><Relationship Id="rId785" Type="http://schemas.openxmlformats.org/officeDocument/2006/relationships/hyperlink" Target="https://www.lemonde.fr/economie/article/2021/01/11/covid-19-le-destin-contrarie-du-vaccin-de-sanofi_6065825_3234.html" TargetMode="External"/><Relationship Id="rId992" Type="http://schemas.openxmlformats.org/officeDocument/2006/relationships/hyperlink" Target="https://greekreporter.com/2021/03/29/first-tourists-arrive-crete-greece-battles-covid-surge/" TargetMode="External"/><Relationship Id="rId1429" Type="http://schemas.openxmlformats.org/officeDocument/2006/relationships/hyperlink" Target="https://nos.nl/artikel/2350449-ook-kabinet-dringend-advies-om-mondkapje-te-dragen-in-binnenruimtes.html?utm_source=POLITICO.EU&amp;utm_campaign=e78533ef0e-EMAIL_CAMPAIGN_2020_10_01_05_02&amp;utm_medium=email&amp;utm_term=0_10959edeb5-e78533ef0e-190517313" TargetMode="External"/><Relationship Id="rId1636" Type="http://schemas.openxmlformats.org/officeDocument/2006/relationships/hyperlink" Target="https://www.mzv.sk/web/en/covid-19" TargetMode="External"/><Relationship Id="rId1843" Type="http://schemas.openxmlformats.org/officeDocument/2006/relationships/hyperlink" Target="https://www.bag.admin.ch/bag/en/home/krankheiten/ausbrueche-epidemien-pandemien/aktuelle-ausbrueche-epidemien/novel-cov.html" TargetMode="External"/><Relationship Id="rId2021" Type="http://schemas.openxmlformats.org/officeDocument/2006/relationships/hyperlink" Target="https://www.gov.uk/government/news/mandatory-covid-19-testing-introduced-to-bolster-border-measures" TargetMode="External"/><Relationship Id="rId200" Type="http://schemas.openxmlformats.org/officeDocument/2006/relationships/hyperlink" Target="https://www.brusselstimes.com/news/belgium-all-news/159996/belgium-starts-vaccinating-general-population-today-how-reserve-lists-will-work-over-65s-flanders-interfederal-leftover-vaccine-doses/" TargetMode="External"/><Relationship Id="rId438" Type="http://schemas.openxmlformats.org/officeDocument/2006/relationships/hyperlink" Target="https://cyprus-mail.com/2020/12/01/coronavirus-first-vaccine-delivery-by-months-end/" TargetMode="External"/><Relationship Id="rId645" Type="http://schemas.openxmlformats.org/officeDocument/2006/relationships/hyperlink" Target="https://yle.fi/uutiset/osasto/news/acceptance_of_coronavirus_vaccine_high_in_finland__and_rising/11836722" TargetMode="External"/><Relationship Id="rId852" Type="http://schemas.openxmlformats.org/officeDocument/2006/relationships/hyperlink" Target="https://www.bloomberg.com/news/articles/2021-04-28/merkel-calls-for-deeper-cooperation-with-china-on-covid-vaccines" TargetMode="External"/><Relationship Id="rId1068" Type="http://schemas.openxmlformats.org/officeDocument/2006/relationships/hyperlink" Target="https://hungarytoday.hu/orban-free-flu-shot-available-hungary/" TargetMode="External"/><Relationship Id="rId1275" Type="http://schemas.openxmlformats.org/officeDocument/2006/relationships/hyperlink" Target="https://bnn-news.com/lithuania-were-moving-past-3rd-wave-of-covid-19-225389" TargetMode="External"/><Relationship Id="rId1482" Type="http://schemas.openxmlformats.org/officeDocument/2006/relationships/hyperlink" Target="https://www.thelocal.no/20210108/norway-secures-36-million-additional-covid-19-vaccine-doses" TargetMode="External"/><Relationship Id="rId1703" Type="http://schemas.openxmlformats.org/officeDocument/2006/relationships/hyperlink" Target="https://medtecheurope.sharepoint.com/sites/BE-TD/Shared%20Documents/General/20210419_MTE%20Priorities_Summary_DRAFT.pptx?web=1" TargetMode="External"/><Relationship Id="rId1910" Type="http://schemas.openxmlformats.org/officeDocument/2006/relationships/hyperlink" Target="https://www.gov.uk/guidance/national-lockdown-stay-at-home" TargetMode="External"/><Relationship Id="rId284" Type="http://schemas.openxmlformats.org/officeDocument/2006/relationships/hyperlink" Target="https://www.brusselstimes.com/all-news/belgium-all-news/health/115044/every-belgian-will-receive-face-mask-by-next-week-pm-says/" TargetMode="External"/><Relationship Id="rId491" Type="http://schemas.openxmlformats.org/officeDocument/2006/relationships/hyperlink" Target="https://www.radio.cz/en/section/news/coronavirus-czechs-receive-final-chinese-delivery-of-protective-gear" TargetMode="External"/><Relationship Id="rId505" Type="http://schemas.openxmlformats.org/officeDocument/2006/relationships/hyperlink" Target="https://www.theguardian.com/world/2021/may/02/stark-contrast-how-covid-pass-is-helping-denmark-open-up" TargetMode="External"/><Relationship Id="rId712" Type="http://schemas.openxmlformats.org/officeDocument/2006/relationships/hyperlink" Target="https://www.politico.eu/article/france-coronavirus-vaccination-adults-may-31/" TargetMode="External"/><Relationship Id="rId1135" Type="http://schemas.openxmlformats.org/officeDocument/2006/relationships/hyperlink" Target="https://www.irishtimes.com/news/health/coronavirus/schools-may-get-covid-19-testing-capacity-at-expense-of-other-settings-1.4337068" TargetMode="External"/><Relationship Id="rId1342" Type="http://schemas.openxmlformats.org/officeDocument/2006/relationships/hyperlink" Target="http://www.lessentiel.lu/de/luxemburg/story/luxemburger-massentest-lauft-schleppend-an-26938119" TargetMode="External"/><Relationship Id="rId1787" Type="http://schemas.openxmlformats.org/officeDocument/2006/relationships/hyperlink" Target="https://english.elpais.com/society/2020-05-04/shopping-driving-training-new-deescalation-measures-go-into-effect-in-spain-on-may-4.html" TargetMode="External"/><Relationship Id="rId1994" Type="http://schemas.openxmlformats.org/officeDocument/2006/relationships/hyperlink" Target="https://www.bbc.com/news/uk-56086220" TargetMode="External"/><Relationship Id="rId79" Type="http://schemas.openxmlformats.org/officeDocument/2006/relationships/hyperlink" Target="https://www.google.com/search?q=austria+covid+&amp;rlz=1C1GCEU_enBE929BE929&amp;biw=958&amp;bih=927&amp;tbm=nws&amp;sxsrf=ALeKk01D65UphWeRtlzD7l3nCx0DCQU0pQ%3A1617137663135&amp;ei=_49jYMfUB_uG9u8PgaST2Ac&amp;oq=austria+covid+&amp;gs_l=psy-ab.3...21058.21058.0.21670.1.1.0.0.0.0.62.62.1.1.0....0...1c.1.64.psy-ab..0.0.0....0.nejMO4ZueUE" TargetMode="External"/><Relationship Id="rId144" Type="http://schemas.openxmlformats.org/officeDocument/2006/relationships/hyperlink" Target="https://www.brusselstimes.com/belgium/143628/belgium-set-to-receive-total-of-22-4-million-covid-19-vaccine-doses-moderna-astrazeneca-johnsonjohnson-pfizer-biontech-curevac-sanofi-gsk-fahmp/" TargetMode="External"/><Relationship Id="rId589" Type="http://schemas.openxmlformats.org/officeDocument/2006/relationships/hyperlink" Target="https://www.euractiv.com/section/politics/short_news/estonia-enters-month-long-lockdown-asks-for-fairer-vaccine-distribution/" TargetMode="External"/><Relationship Id="rId796" Type="http://schemas.openxmlformats.org/officeDocument/2006/relationships/hyperlink" Target="https://www.rfi.fr/en/france/20201117-france-preparing-to-launch-covid-19-vaccination-campaign-from-january-moderna-pfizer-sanofi" TargetMode="External"/><Relationship Id="rId1202" Type="http://schemas.openxmlformats.org/officeDocument/2006/relationships/hyperlink" Target="https://www.euronews.com/2021/01/12/italy-s-vaccine-rollout-begins-with-jabs-for-health-workers" TargetMode="External"/><Relationship Id="rId1647" Type="http://schemas.openxmlformats.org/officeDocument/2006/relationships/hyperlink" Target="https://www.reuters.com/article/health-coronavirus-slovakia-reopening-idUSL8N2MC1HZ" TargetMode="External"/><Relationship Id="rId1854" Type="http://schemas.openxmlformats.org/officeDocument/2006/relationships/hyperlink" Target="https://www.reuters.com/world/india/indian-coronavirus-variant-reaches-switzerland-government-says-2021-04-25/" TargetMode="External"/><Relationship Id="rId351" Type="http://schemas.openxmlformats.org/officeDocument/2006/relationships/hyperlink" Target="https://www.euractiv.com/section/politics/short_news/czechia-negotiates-bilateral-travel-agreements-for-vaccinated-citizens/" TargetMode="External"/><Relationship Id="rId449" Type="http://schemas.openxmlformats.org/officeDocument/2006/relationships/hyperlink" Target="https://koronavirus.mzcr.cz/" TargetMode="External"/><Relationship Id="rId656" Type="http://schemas.openxmlformats.org/officeDocument/2006/relationships/hyperlink" Target="https://yle.fi/uutiset/osasto/news/finland_gets_first_consignment_of_astrazeneca_covid_jab/11777510" TargetMode="External"/><Relationship Id="rId863" Type="http://schemas.openxmlformats.org/officeDocument/2006/relationships/hyperlink" Target="https://www.dw.com/en/covid-germany-update-new-intensive-care-cases/a-57241317" TargetMode="External"/><Relationship Id="rId1079" Type="http://schemas.openxmlformats.org/officeDocument/2006/relationships/hyperlink" Target="https://hungarytoday.hu/hungary-restarts-regular-health-services-amid-strict-hygiene-regulations/" TargetMode="External"/><Relationship Id="rId1286" Type="http://schemas.openxmlformats.org/officeDocument/2006/relationships/hyperlink" Target="https://www.baltictimes.com/lithuania_updates_covid-19_vaccination_plan__to_start_mass_vaccination_in_spring/" TargetMode="External"/><Relationship Id="rId1493" Type="http://schemas.openxmlformats.org/officeDocument/2006/relationships/hyperlink" Target="https://www.reuters.com/article/health-coronavirus-poland-idUSKBN28I17A" TargetMode="External"/><Relationship Id="rId1507" Type="http://schemas.openxmlformats.org/officeDocument/2006/relationships/hyperlink" Target="https://apnews.com/article/pandemics-europe-poland-eastern-europe-coronavirus-pandemic-d54f08a2d9b377091edc4a0b095e9293" TargetMode="External"/><Relationship Id="rId1714" Type="http://schemas.openxmlformats.org/officeDocument/2006/relationships/hyperlink" Target="https://www.reuters.com/business/healthcare-pharmaceuticals/spain-donate-5-10-its-share-covid-19-shots-latin-america-2021-04-21/" TargetMode="External"/><Relationship Id="rId2032" Type="http://schemas.openxmlformats.org/officeDocument/2006/relationships/hyperlink" Target="https://www.gov.uk/government/publications/medicines-that-cannot-be-parallel-exported-from-the-uk?utm_source=POLITICO.EU&amp;utm_campaign=623824c278-EMAIL_CAMPAIGN_2020_11_02_06_00&amp;utm_medium=email&amp;utm_term=0_10959edeb5-623824c278-190517313" TargetMode="External"/><Relationship Id="rId211" Type="http://schemas.openxmlformats.org/officeDocument/2006/relationships/hyperlink" Target="https://www.theguardian.com/world/2021/feb/26/belgium-slow-to-distribute-oxford-vaccine-doses-as-covid-cases-rise" TargetMode="External"/><Relationship Id="rId295" Type="http://schemas.openxmlformats.org/officeDocument/2006/relationships/hyperlink" Target="https://cms.law/en/int/expert-guides/cms-expert-guide-to-vaccine-compensation-regimes-in-the-cee/bulgaria" TargetMode="External"/><Relationship Id="rId309" Type="http://schemas.openxmlformats.org/officeDocument/2006/relationships/hyperlink" Target="https://www.euractiv.com/section/politics/short_news/bulgaria-revises-covid-19-measures-in-five-hours/" TargetMode="External"/><Relationship Id="rId516" Type="http://schemas.openxmlformats.org/officeDocument/2006/relationships/hyperlink" Target="https://www.nytimes.com/2021/03/17/health/coronavirus-reinfections.html" TargetMode="External"/><Relationship Id="rId1146" Type="http://schemas.openxmlformats.org/officeDocument/2006/relationships/hyperlink" Target="http://www.salute.gov.it/portale/nuovocoronavirus/homeNuovoCoronavirus.jsp?lingua=english" TargetMode="External"/><Relationship Id="rId1798" Type="http://schemas.openxmlformats.org/officeDocument/2006/relationships/hyperlink" Target="https://www.who.int/news/item/03-05-2021-who-welcomes-sweden-s-announcement-to-share-covid-19-vaccine-doses-with-covax" TargetMode="External"/><Relationship Id="rId1921" Type="http://schemas.openxmlformats.org/officeDocument/2006/relationships/hyperlink" Target="https://www.reuters.com/world/uk/uk-records-2874-covid-19-cases-highest-daily-total-month-2021-05-20/" TargetMode="External"/><Relationship Id="rId723" Type="http://schemas.openxmlformats.org/officeDocument/2006/relationships/hyperlink" Target="https://www.reuters.com/article/health-coronavirus-france-castex/update-1-french-president-macron-to-update-france-on-covid-situation-this-friday-idUSL8N2ML55Q" TargetMode="External"/><Relationship Id="rId930" Type="http://schemas.openxmlformats.org/officeDocument/2006/relationships/hyperlink" Target="https://www.politico.eu/article/coronavirus-story-kiel/" TargetMode="External"/><Relationship Id="rId1006" Type="http://schemas.openxmlformats.org/officeDocument/2006/relationships/hyperlink" Target="https://www.ekathimerini.com/261132/article/ekathimerini/news/eu-leaders-to-discuss-greek-pms-proposal-for-covid-vaccination-certificate" TargetMode="External"/><Relationship Id="rId1353" Type="http://schemas.openxmlformats.org/officeDocument/2006/relationships/hyperlink" Target="https://www.reuters.com/business/healthcare-pharmaceuticals/malta-has-achieved-herd-immunity-with-covid-shots-says-minister-2021-05-24/" TargetMode="External"/><Relationship Id="rId1560" Type="http://schemas.openxmlformats.org/officeDocument/2006/relationships/hyperlink" Target="https://www.theportugalnews.com/news/2021-03-04/government-prepares-massive-testing/58640" TargetMode="External"/><Relationship Id="rId1658" Type="http://schemas.openxmlformats.org/officeDocument/2006/relationships/hyperlink" Target="https://www.reuters.com/article/health-coronavirus-slovakia/slovak-minister-asks-eu-partners-for-vaccines-to-help-tragic-covid-situation-idUSL1N2KS16N" TargetMode="External"/><Relationship Id="rId1865" Type="http://schemas.openxmlformats.org/officeDocument/2006/relationships/hyperlink" Target="https://www.thelocal.ch/20210323/explained-why-the-johnson-and-johnson-vaccine-will-only-be-available-privately-in-switzerland/" TargetMode="External"/><Relationship Id="rId155" Type="http://schemas.openxmlformats.org/officeDocument/2006/relationships/hyperlink" Target="https://www.politico.eu/article/belgian-icus-hit-threshold-for-loosening-restrictions-on-june-9/" TargetMode="External"/><Relationship Id="rId362" Type="http://schemas.openxmlformats.org/officeDocument/2006/relationships/hyperlink" Target="https://www.reuters.com/article/health-coronavirus-croatia-vaccine/croatia-says-it-might-buy-russian-covid-19-vaccine-without-waiting-for-eu-idUSL8N2KN276" TargetMode="External"/><Relationship Id="rId1213" Type="http://schemas.openxmlformats.org/officeDocument/2006/relationships/hyperlink" Target="https://www.lastampa.it/cronaca/2020/10/18/news/contagi-record-in-campania-da-oggi-stop-ai-ricoveri-programmati-ok-per-urgenze-e-prestazioni-oncologiche-1.39432028" TargetMode="External"/><Relationship Id="rId1297" Type="http://schemas.openxmlformats.org/officeDocument/2006/relationships/hyperlink" Target="https://en.delfi.lt/lifestyle/masks-to-be-worn-at-all-outdoor-events-as-of-friday.d?id=85046681" TargetMode="External"/><Relationship Id="rId1420" Type="http://schemas.openxmlformats.org/officeDocument/2006/relationships/hyperlink" Target="https://www.schengenvisainfo.com/news/netherlands-makes-covid-19-test-results-compulsory-for-arrivals-from-december-15/" TargetMode="External"/><Relationship Id="rId1518" Type="http://schemas.openxmlformats.org/officeDocument/2006/relationships/hyperlink" Target="https://www.reuters.com/article/health-coronavirus-poland/coronavirus-pandemic-back-on-upward-trend-in-poland-minister-idUSL8N2KM2LC" TargetMode="External"/><Relationship Id="rId2043" Type="http://schemas.openxmlformats.org/officeDocument/2006/relationships/hyperlink" Target="https://www.gov.uk/government/news/500-million-funding-for-quick-result-covid-19-test-trials?utm_source=POLITICO.EU&amp;utm_campaign=1e9db502c6-EMAIL_CAMPAIGN_2020_09_03_04_59&amp;utm_medium=email&amp;utm_term=0_10959edeb5-1e9db502c6-190517313" TargetMode="External"/><Relationship Id="rId222" Type="http://schemas.openxmlformats.org/officeDocument/2006/relationships/hyperlink" Target="https://www.brusselstimes.com/belgium/152376/belgian-university-launches-covid-19-tracing-and-support-unit-uclouvain-psychologists-social-workers/" TargetMode="External"/><Relationship Id="rId667" Type="http://schemas.openxmlformats.org/officeDocument/2006/relationships/hyperlink" Target="https://www.helsinkitimes.fi/finland/finland-news/domestic/18381-finland-to-offer-covid-19-vaccine-to-everyone-starting-with-health-care-staff.html" TargetMode="External"/><Relationship Id="rId874" Type="http://schemas.openxmlformats.org/officeDocument/2006/relationships/hyperlink" Target="https://www.politico.eu/article/germany-coronavirus-vaccionation-frank-walter-steinmeier-president-warns-crisis-of-trust/" TargetMode="External"/><Relationship Id="rId1725" Type="http://schemas.openxmlformats.org/officeDocument/2006/relationships/hyperlink" Target="https://www.euractiv.com/section/coronavirus/news/spain-implements-new-tougher-measures-as-part-of-pre-de-escalation-phase/" TargetMode="External"/><Relationship Id="rId1932" Type="http://schemas.openxmlformats.org/officeDocument/2006/relationships/hyperlink" Target="https://www.swissinfo.ch/eng/swiss-covid-experts-predict-return-to-normal-by-summer-thanks-to-vaccines/46583572" TargetMode="External"/><Relationship Id="rId17" Type="http://schemas.openxmlformats.org/officeDocument/2006/relationships/hyperlink" Target="https://www.politico.eu/article/commission-schengen-zone-coronavirus-lifting-travel-restrictions/" TargetMode="External"/><Relationship Id="rId527" Type="http://schemas.openxmlformats.org/officeDocument/2006/relationships/hyperlink" Target="https://www.thelocal.dk/20210215/denmark-adjusts-expected-date-for-completion-of-covid-19-vaccination-programme" TargetMode="External"/><Relationship Id="rId734" Type="http://schemas.openxmlformats.org/officeDocument/2006/relationships/hyperlink" Target="https://www.lejdd.fr/Politique/olivier-veran-au-jdd-des-lundi-tous-les-plus-de-55-ans-pourront-etre-vaccines-4037696" TargetMode="External"/><Relationship Id="rId941" Type="http://schemas.openxmlformats.org/officeDocument/2006/relationships/hyperlink" Target="https://www.dw.com/en/germanys-covid-vaccine-procurement-labeled-a-gross-failure/a-56115322" TargetMode="External"/><Relationship Id="rId1157" Type="http://schemas.openxmlformats.org/officeDocument/2006/relationships/hyperlink" Target="https://www.thelocal.it/20210525/eu-travel-green-pass-ready-by-mid-june-says-italys-pm/" TargetMode="External"/><Relationship Id="rId1364" Type="http://schemas.openxmlformats.org/officeDocument/2006/relationships/hyperlink" Target="https://timesofmalta.com/articles/view/new-rules-for-covid-19-rapid-tests.851825" TargetMode="External"/><Relationship Id="rId1571" Type="http://schemas.openxmlformats.org/officeDocument/2006/relationships/hyperlink" Target="https://www.reuters.com/article/health-coronavirus-portugal/portugals-health-system-on-brink-of-collapse-as-covid-19-cases-surge-idUSL8N2JS0FA" TargetMode="External"/><Relationship Id="rId70" Type="http://schemas.openxmlformats.org/officeDocument/2006/relationships/hyperlink" Target="https://www.politico.eu/article/sebastian-kurz-austria-sputnik-v-coronavirus-vaccine-negotiations/" TargetMode="External"/><Relationship Id="rId166" Type="http://schemas.openxmlformats.org/officeDocument/2006/relationships/hyperlink" Target="https://www.brusselstimes.com/news/belgium-all-news/167250/no-covid-pass-in-belgium-before-everyone-is-vaccinated-says-van-ranst-belgian-corona-certificate-eu-parliament-free-movement-restaurants-cinemas-gems-residential-care-centres-denmark-travel/" TargetMode="External"/><Relationship Id="rId373" Type="http://schemas.openxmlformats.org/officeDocument/2006/relationships/hyperlink" Target="https://www.total-croatia-news.com/news/48418-bozinovic-announces-tighter-coronavirus-restrictions" TargetMode="External"/><Relationship Id="rId580" Type="http://schemas.openxmlformats.org/officeDocument/2006/relationships/hyperlink" Target="https://www.politico.eu/article/vaccine-passports-echo-coronavirus-app-failures/" TargetMode="External"/><Relationship Id="rId801" Type="http://schemas.openxmlformats.org/officeDocument/2006/relationships/hyperlink" Target="https://www.connexionfrance.com/French-news/Covid-19-France-Is-less-testing-a-good-thing" TargetMode="External"/><Relationship Id="rId1017" Type="http://schemas.openxmlformats.org/officeDocument/2006/relationships/hyperlink" Target="https://www.ekathimerini.com/256171/article/ekathimerini/news/teachers-and-students-to-wear-masks-when-schools-reopen-september-7" TargetMode="External"/><Relationship Id="rId1224" Type="http://schemas.openxmlformats.org/officeDocument/2006/relationships/hyperlink" Target="https://www.mfa.gov.lv/en/consular-information/news/66019-emergency-situation-in-latvia-to-restrict-the-spread-of-covid-19" TargetMode="External"/><Relationship Id="rId1431" Type="http://schemas.openxmlformats.org/officeDocument/2006/relationships/hyperlink" Target="https://www.brusselstimes.com/news/belgium-all-news/health/132419/netherlands-turns-to-belgium-to-increase-covid-19-testing-capacity/" TargetMode="External"/><Relationship Id="rId1669" Type="http://schemas.openxmlformats.org/officeDocument/2006/relationships/hyperlink" Target="https://spectator.sme.sk/c/22514840/most-slovaks-plan-to-participate-in-the-nationwide-testing.html" TargetMode="External"/><Relationship Id="rId1876" Type="http://schemas.openxmlformats.org/officeDocument/2006/relationships/hyperlink" Target="https://www.reuters.com/article/health-coronavirus-swiss-astrazeneca-idUSL1N2KR04M" TargetMode="External"/><Relationship Id="rId2054" Type="http://schemas.openxmlformats.org/officeDocument/2006/relationships/hyperlink" Target="https://www.bbc.com/news/uk-53415030" TargetMode="External"/><Relationship Id="rId1" Type="http://schemas.openxmlformats.org/officeDocument/2006/relationships/customXml" Target="../customXml/item1.xml"/><Relationship Id="rId233" Type="http://schemas.openxmlformats.org/officeDocument/2006/relationships/hyperlink" Target="https://www.brusselstimes.com/news/belgium-all-news/149030/belgium-promises-vaccination-barometer-to-keep-track-of-vaccine-rollout-strategy-wilmes-de-croo-taskforce-measures-pierre-van-damme-dirk-ramaekers-gems-motivation-third-wave/" TargetMode="External"/><Relationship Id="rId440" Type="http://schemas.openxmlformats.org/officeDocument/2006/relationships/hyperlink" Target="https://cyprus-mail.com/2020/11/15/coronavirus-free-tests-for-all-paphos-residents-to-start-monday/" TargetMode="External"/><Relationship Id="rId678" Type="http://schemas.openxmlformats.org/officeDocument/2006/relationships/hyperlink" Target="https://yle.fi/uutiset/osasto/news/finland_eases_corona_testing_backlogs/11544488" TargetMode="External"/><Relationship Id="rId885" Type="http://schemas.openxmlformats.org/officeDocument/2006/relationships/hyperlink" Target="https://www.dw.com/en/germany-reports-highest-daily-covid-cases-for-two-months/a-56912402" TargetMode="External"/><Relationship Id="rId1070" Type="http://schemas.openxmlformats.org/officeDocument/2006/relationships/hyperlink" Target="https://hungarytoday.hu/coronavirus-socialists-mszp-government-pcr-test-pricing-korozs/" TargetMode="External"/><Relationship Id="rId1529" Type="http://schemas.openxmlformats.org/officeDocument/2006/relationships/hyperlink" Target="https://www.polskieradio.pl/395/7784/Artykul/2621381,Second-temporary-hospital-for-Warsaw-as-Poland-fights-epidemic" TargetMode="External"/><Relationship Id="rId1736" Type="http://schemas.openxmlformats.org/officeDocument/2006/relationships/hyperlink" Target="https://english.elpais.com/society/2021-03-02/spains-coronavirus-incidence-rate-falls-to-lowest-point-since-august-2020.html" TargetMode="External"/><Relationship Id="rId1943" Type="http://schemas.openxmlformats.org/officeDocument/2006/relationships/hyperlink" Target="https://www.bbc.com/news/health-56752599" TargetMode="External"/><Relationship Id="rId28" Type="http://schemas.openxmlformats.org/officeDocument/2006/relationships/hyperlink" Target="https://www.pfizer.com/news/press-release/press-release-detail/pfizer-and-biontech-achieve-first-authorization-world" TargetMode="External"/><Relationship Id="rId300" Type="http://schemas.openxmlformats.org/officeDocument/2006/relationships/hyperlink" Target="https://www.euractiv.com/section/politics/short_news/bulgaria-aims-for-collective-immunity-within-about-two-months/" TargetMode="External"/><Relationship Id="rId538" Type="http://schemas.openxmlformats.org/officeDocument/2006/relationships/hyperlink" Target="https://www.reuters.com/article/us-health-coronavirus-vaccines-germany/germany-mulls-delaying-second-covid-19-vaccine-shot-denmark-approves-delay-idUSKBN2991M4" TargetMode="External"/><Relationship Id="rId745" Type="http://schemas.openxmlformats.org/officeDocument/2006/relationships/hyperlink" Target="https://www.reuters.com/article/us-health-coronavirus-france-idUSKBN2BJ0LO" TargetMode="External"/><Relationship Id="rId952" Type="http://schemas.openxmlformats.org/officeDocument/2006/relationships/hyperlink" Target="https://www.tagesschau.de/inland/scholz-corona-101.html" TargetMode="External"/><Relationship Id="rId1168" Type="http://schemas.openxmlformats.org/officeDocument/2006/relationships/hyperlink" Target="https://www.thelocal.it/20210419/in-numbers-is-it-too-soon-for-italy-to-relax-its-coronavirus-restrictions/" TargetMode="External"/><Relationship Id="rId1375" Type="http://schemas.openxmlformats.org/officeDocument/2006/relationships/hyperlink" Target="https://timesofmalta.com/articles/view/rapid-test-the-whole-country-pn-health-spokemans-suggestion-to-fearne.830455" TargetMode="External"/><Relationship Id="rId1582" Type="http://schemas.openxmlformats.org/officeDocument/2006/relationships/hyperlink" Target="https://www.theportugalnews.com/news/flu-vaccine-campaign-to-start-early-in-portugal/55832" TargetMode="External"/><Relationship Id="rId1803" Type="http://schemas.openxmlformats.org/officeDocument/2006/relationships/hyperlink" Target="https://www.reuters.com/world/europe/sweden-not-ready-lift-covid-restrictions-yet-pm-lofven-2021-04-22/" TargetMode="External"/><Relationship Id="rId81" Type="http://schemas.openxmlformats.org/officeDocument/2006/relationships/hyperlink" Target="https://www.euronews.com/2021/03/16/austria-calls-on-eu-to-correct-covid-19-vaccine-distribution" TargetMode="External"/><Relationship Id="rId177" Type="http://schemas.openxmlformats.org/officeDocument/2006/relationships/hyperlink" Target="https://www.brusselstimes.com/news/belgium-all-news/health/165054/belgium-wont-administer-johnson-johnson-coronavirus-vaccines-yet-frank-vandenbroucke-health-minister-janssen-consultative-committee-united-states-ema/" TargetMode="External"/><Relationship Id="rId384" Type="http://schemas.openxmlformats.org/officeDocument/2006/relationships/hyperlink" Target="https://www.total-croatia-news.com/lifestyle/45904-croatian-hospitals" TargetMode="External"/><Relationship Id="rId591" Type="http://schemas.openxmlformats.org/officeDocument/2006/relationships/hyperlink" Target="https://news.err.ee/1608095527/two-more-suppliers-added-to-covid-19-procurement-sources" TargetMode="External"/><Relationship Id="rId605" Type="http://schemas.openxmlformats.org/officeDocument/2006/relationships/hyperlink" Target="https://news.err.ee/1160256/hospital-chief-doctor-lockdown-inevitable-in-estonia" TargetMode="External"/><Relationship Id="rId812" Type="http://schemas.openxmlformats.org/officeDocument/2006/relationships/hyperlink" Target="https://www.connexionfrance.com/French-news/France-hits-700-000-coronavirus-Covid-19-testing-aim-but-rentree-relaunch-delayed-confirms-government" TargetMode="External"/><Relationship Id="rId1028" Type="http://schemas.openxmlformats.org/officeDocument/2006/relationships/hyperlink" Target="https://www.dw.com/en/coronavirus-digest-hungary-to-produce-chinas-sinopharm-jab/a-57723883" TargetMode="External"/><Relationship Id="rId1235" Type="http://schemas.openxmlformats.org/officeDocument/2006/relationships/hyperlink" Target="https://eng.lsm.lv/article/economy/economy/latvias-total-vaccination-cost-at-around-166-million.a401415/" TargetMode="External"/><Relationship Id="rId1442" Type="http://schemas.openxmlformats.org/officeDocument/2006/relationships/hyperlink" Target="https://nos.nl/artikel/2334835-vanaf-1-juni-kan-iedereen-in-nederland-op-het-coronavirus-getest-worden.html" TargetMode="External"/><Relationship Id="rId1887" Type="http://schemas.openxmlformats.org/officeDocument/2006/relationships/hyperlink" Target="https://www.reuters.com/article/us-health-coronavirus-swiss-moderna/swiss-to-get-moderna-vaccine-in-tranches-until-mid-year-blick-idUSKBN29M06D" TargetMode="External"/><Relationship Id="rId2065" Type="http://schemas.openxmlformats.org/officeDocument/2006/relationships/hyperlink" Target="https://www.bbc.com/news/uk-52569364" TargetMode="External"/><Relationship Id="rId244" Type="http://schemas.openxmlformats.org/officeDocument/2006/relationships/hyperlink" Target="https://www.politico.eu/article/belgium-releases-coronavirus-vaccination-plans/" TargetMode="External"/><Relationship Id="rId689" Type="http://schemas.openxmlformats.org/officeDocument/2006/relationships/hyperlink" Target="https://yle.fi/uutiset/osasto/news/helsinki_to_trial_coronavirus_breathalyser/11423684" TargetMode="External"/><Relationship Id="rId896" Type="http://schemas.openxmlformats.org/officeDocument/2006/relationships/hyperlink" Target="https://www.politico.eu/article/germany-changes-tune-on-oxford-astrazeneca-vaccine-for-people-65-and-over/" TargetMode="External"/><Relationship Id="rId1081" Type="http://schemas.openxmlformats.org/officeDocument/2006/relationships/hyperlink" Target="https://www.gov.ie/en/publication/8868e-view-the-covid-19-travel-advice-list/" TargetMode="External"/><Relationship Id="rId1302" Type="http://schemas.openxmlformats.org/officeDocument/2006/relationships/hyperlink" Target="https://en.delfi.lt/politics/preventive-coronavirus-testing-strategy-to-be-unveiled-next-week.d?id=84353709" TargetMode="External"/><Relationship Id="rId1747" Type="http://schemas.openxmlformats.org/officeDocument/2006/relationships/hyperlink" Target="https://english.elpais.com/society/2021-02-12/spain-records-highest-weekly-number-of-covid-deaths-since-first-wave-3415.html" TargetMode="External"/><Relationship Id="rId1954" Type="http://schemas.openxmlformats.org/officeDocument/2006/relationships/hyperlink" Target="https://www.politico.eu/article/england-twice-weekly-rapid-coronavirus-tests/" TargetMode="External"/><Relationship Id="rId39" Type="http://schemas.openxmlformats.org/officeDocument/2006/relationships/hyperlink" Target="https://ec.europa.eu/info/live-work-travel-eu/coronavirus-response/public-health/coronavirus-vaccines-strategy_en" TargetMode="External"/><Relationship Id="rId451" Type="http://schemas.openxmlformats.org/officeDocument/2006/relationships/hyperlink" Target="https://www.themayor.eu/en/a/view/czechia-eases-covid-restrictions-and-approves-national-recovery-plan-draft-7955" TargetMode="External"/><Relationship Id="rId549" Type="http://schemas.openxmlformats.org/officeDocument/2006/relationships/hyperlink" Target="http://cphpost.dk/?p=118503" TargetMode="External"/><Relationship Id="rId756" Type="http://schemas.openxmlformats.org/officeDocument/2006/relationships/hyperlink" Target="https://www.reuters.com/article/instant-article/idUSL2N2L117N" TargetMode="External"/><Relationship Id="rId1179" Type="http://schemas.openxmlformats.org/officeDocument/2006/relationships/hyperlink" Target="https://www.lastampa.it/topnews/primo-piano/2021/03/24/news/astrazeneca-nasconde-30-milioni-di-dosi-in-italia-e-scontro-con-londra-1.40064341" TargetMode="External"/><Relationship Id="rId1386" Type="http://schemas.openxmlformats.org/officeDocument/2006/relationships/hyperlink" Target="https://timesofmalta.com/articles/view/face-mask-pricing-talks-continue-though-a-deal-is-close.789965" TargetMode="External"/><Relationship Id="rId1593" Type="http://schemas.openxmlformats.org/officeDocument/2006/relationships/hyperlink" Target="https://www.theportugalnews.com/news/immunity-study-of-portuguese-begins/54138" TargetMode="External"/><Relationship Id="rId1607" Type="http://schemas.openxmlformats.org/officeDocument/2006/relationships/hyperlink" Target="https://www.romania-insider.com/mobile-vaccination-centers-romania-april" TargetMode="External"/><Relationship Id="rId1814" Type="http://schemas.openxmlformats.org/officeDocument/2006/relationships/hyperlink" Target="https://www.totaltele.com/508918/Sweden-preparing-digital-vaccine-certificates-by-the-summer" TargetMode="External"/><Relationship Id="rId104" Type="http://schemas.openxmlformats.org/officeDocument/2006/relationships/hyperlink" Target="https://www.medinlive.at/gesundheitspolitik/mindestens-131000-geimpfte-wiener-bis-ende-maerz" TargetMode="External"/><Relationship Id="rId188" Type="http://schemas.openxmlformats.org/officeDocument/2006/relationships/hyperlink" Target="https://www.brusselstimes.com/belgium/162420/cheat-sheet-belgiums-testing-strategy-2-0-coronavirus-frank-vandenbroucke-corona-self-tests-rapid-antigen-tests-telework-pharmacists-pcr-tests/" TargetMode="External"/><Relationship Id="rId311" Type="http://schemas.openxmlformats.org/officeDocument/2006/relationships/hyperlink" Target="https://sofiaglobe.com/2021/03/23/johns-hopkins-bulgaria-has-worlds-10th-highest-covid-19-death-rate-per-100-000-population/" TargetMode="External"/><Relationship Id="rId395" Type="http://schemas.openxmlformats.org/officeDocument/2006/relationships/hyperlink" Target="https://www.who.int/emergencies/diseases/novel-coronavirus-2019" TargetMode="External"/><Relationship Id="rId409" Type="http://schemas.openxmlformats.org/officeDocument/2006/relationships/hyperlink" Target="https://www.financialmirror.com/2021/04/13/covid19-cyprus-among-eu-states-advocating-green-passports/" TargetMode="External"/><Relationship Id="rId963" Type="http://schemas.openxmlformats.org/officeDocument/2006/relationships/hyperlink" Target="https://www.tagesschau.de/inland/faq-reiserueckkehrer-103.html" TargetMode="External"/><Relationship Id="rId1039" Type="http://schemas.openxmlformats.org/officeDocument/2006/relationships/hyperlink" Target="https://www.dw.com/en/covid-19-special-hungary-reopens-as-deaths-spike/av-57174972" TargetMode="External"/><Relationship Id="rId1246" Type="http://schemas.openxmlformats.org/officeDocument/2006/relationships/hyperlink" Target="https://bnn-news.com/concerned-about-new-covid-strains-latvian-government-plans-to-enhance-testing-222098" TargetMode="External"/><Relationship Id="rId1898" Type="http://schemas.openxmlformats.org/officeDocument/2006/relationships/hyperlink" Target="https://www.swissinfo.ch/eng/zurich-shoppers-must-wear-face-masks-against-coronavirus/45988580" TargetMode="External"/><Relationship Id="rId92" Type="http://schemas.openxmlformats.org/officeDocument/2006/relationships/hyperlink" Target="https://www.france24.com/en/live-news/20210223-austria-bets-on-millions-of-tests-to-contain-covid-19" TargetMode="External"/><Relationship Id="rId616" Type="http://schemas.openxmlformats.org/officeDocument/2006/relationships/hyperlink" Target="https://news.err.ee/1073934/estonian-manufacturer-starts-making-antiviral-protective-screens-and-masks" TargetMode="External"/><Relationship Id="rId823" Type="http://schemas.openxmlformats.org/officeDocument/2006/relationships/hyperlink" Target="https://www.connexionfrance.com/French-news/France-makes-Covid-19-tests-free-for-all-as-cases-rise-again-and-ministers-try-to-avoid-reconfinement" TargetMode="External"/><Relationship Id="rId1453" Type="http://schemas.openxmlformats.org/officeDocument/2006/relationships/hyperlink" Target="https://www.reuters.com/business/healthcare-pharmaceuticals/norway-shortens-interval-between-covid-19-vaccine-doses-2021-06-07/" TargetMode="External"/><Relationship Id="rId1660" Type="http://schemas.openxmlformats.org/officeDocument/2006/relationships/hyperlink" Target="https://www.aninews.in/news/world/europe/slovakias-covid-19-hospitalisations-reach-highest-level-ever-says-health-ministry20210202182038/" TargetMode="External"/><Relationship Id="rId1758" Type="http://schemas.openxmlformats.org/officeDocument/2006/relationships/hyperlink" Target="https://apnews.com/article/world-news-public-health-europe-coronavirus-pandemic-barcelona-dd835e55fbdd79628fd34a12f1bd626c" TargetMode="External"/><Relationship Id="rId255" Type="http://schemas.openxmlformats.org/officeDocument/2006/relationships/hyperlink" Target="https://www.brusselstimes.com/belgium/138220/belgian-hospitals-told-to-skip-to-last-phase-of-covid-19-plan-as-icus-fill-up-surge-capacities-icu-beds-last-phase-2b-uz-brussel-marc-noppens-worst-case-scenario-emergency-coronavirus-plan/" TargetMode="External"/><Relationship Id="rId462" Type="http://schemas.openxmlformats.org/officeDocument/2006/relationships/hyperlink" Target="https://www.france24.com/en/live-news/20210303-czechs-launch-mass-testing-to-battle-covid-surge" TargetMode="External"/><Relationship Id="rId1092" Type="http://schemas.openxmlformats.org/officeDocument/2006/relationships/hyperlink" Target="https://www.thetimes.co.uk/article/covid-in-ireland-lidl-antigen-tests-should-be-available-everywhere-says-ucc-expert-9bsm02jx8" TargetMode="External"/><Relationship Id="rId1106" Type="http://schemas.openxmlformats.org/officeDocument/2006/relationships/hyperlink" Target="https://www.belfasttelegraph.co.uk/news/northern-ireland/covid-testing-programme-announced-for-northern-ireland-schools-40199540.html" TargetMode="External"/><Relationship Id="rId1313" Type="http://schemas.openxmlformats.org/officeDocument/2006/relationships/hyperlink" Target="https://www.luxtimes.lu/en/luxembourg/luxembourg-to-launch-covid-passport-ahead-of-eu-60ad0484de135b9236470ca4" TargetMode="External"/><Relationship Id="rId1397" Type="http://schemas.openxmlformats.org/officeDocument/2006/relationships/hyperlink" Target="https://www.reuters.com/lifestyle/oddly-enough/bees-netherlands-trained-detect-covid-19-infections-2021-05-06/" TargetMode="External"/><Relationship Id="rId1520" Type="http://schemas.openxmlformats.org/officeDocument/2006/relationships/hyperlink" Target="https://www.aljazeera.com/news/2021/2/2/poland-sweden-move-against-vaccinating-elderly-with-astrazeneca" TargetMode="External"/><Relationship Id="rId1965" Type="http://schemas.openxmlformats.org/officeDocument/2006/relationships/hyperlink" Target="https://www.politico.eu/article/von-der-leyen-has-no-knowledge-of-u-k-vaccine-exports/" TargetMode="External"/><Relationship Id="rId115" Type="http://schemas.openxmlformats.org/officeDocument/2006/relationships/hyperlink" Target="https://www.diepresse.com/5885026/corona-testprogramm-fur-tourismus-geht-in-die-verlangerung" TargetMode="External"/><Relationship Id="rId322" Type="http://schemas.openxmlformats.org/officeDocument/2006/relationships/hyperlink" Target="https://cn.reuters.com/article/health-coronavirus-bulgaria/bulgaria-plans-to-order-over-3-mln-additional-covid-vaccine-doses-idUSL8N2KG3B6" TargetMode="External"/><Relationship Id="rId767" Type="http://schemas.openxmlformats.org/officeDocument/2006/relationships/hyperlink" Target="https://www.connexionfrance.com/French-news/France-at-80-000-Covid-deaths-amid-intensive-care-pressure-in-hospitals" TargetMode="External"/><Relationship Id="rId974" Type="http://schemas.openxmlformats.org/officeDocument/2006/relationships/hyperlink" Target="https://www.who.int/emergencies/diseases/novel-coronavirus-2019" TargetMode="External"/><Relationship Id="rId1618" Type="http://schemas.openxmlformats.org/officeDocument/2006/relationships/hyperlink" Target="https://www.romania-insider.com/romania-use-moderna-covid-vaccines" TargetMode="External"/><Relationship Id="rId1825" Type="http://schemas.openxmlformats.org/officeDocument/2006/relationships/hyperlink" Target="https://www.politico.eu/article/france-sweden-poland-recommend-prioritizing-astrazeneca-vaccine-for-people-younger-than-65/" TargetMode="External"/><Relationship Id="rId2003" Type="http://schemas.openxmlformats.org/officeDocument/2006/relationships/hyperlink" Target="https://www.politico.eu/article/uk-arrivals-from-virus-hotspots-face-hotel-quarantine-from-feb-15/" TargetMode="External"/><Relationship Id="rId199" Type="http://schemas.openxmlformats.org/officeDocument/2006/relationships/hyperlink" Target="https://www.brusselstimes.com/news/belgium-all-news/160305/virologist-marc-van-ranst-explains-belgiums-decision-to-continue-using-astrazeneca-vaccine-eu-france-germany-netherlands-blood-clots-ema-vaccination-taskforce/" TargetMode="External"/><Relationship Id="rId627" Type="http://schemas.openxmlformats.org/officeDocument/2006/relationships/hyperlink" Target="https://yle.fi/uutiset/osasto/news/hundreds_of_youngsters_in_finland_to_take_part_in_global_covid_vaccine_trials/11969168" TargetMode="External"/><Relationship Id="rId834" Type="http://schemas.openxmlformats.org/officeDocument/2006/relationships/hyperlink" Target="https://www.sueddeutsche.de/politik/corona-aktuell-stiko-impfung-kinder-1.5308516" TargetMode="External"/><Relationship Id="rId1257" Type="http://schemas.openxmlformats.org/officeDocument/2006/relationships/hyperlink" Target="https://eng.lsm.lv/article/society/health/latvias-hospitals-worry-about-possible-overload.a379571/" TargetMode="External"/><Relationship Id="rId1464" Type="http://schemas.openxmlformats.org/officeDocument/2006/relationships/hyperlink" Target="https://www.reuters.com/article/us-health-coronavirus-norway/norway-to-ease-covid-19-curbs-vaccine-rollout-may-be-delayed-idUSKBN2C01Z0?il=0" TargetMode="External"/><Relationship Id="rId1671" Type="http://schemas.openxmlformats.org/officeDocument/2006/relationships/hyperlink" Target="https://nos.nl/artikel/2352716-slowaakse-regering-wil-hele-bevolking-testen-op-corona.html" TargetMode="External"/><Relationship Id="rId266" Type="http://schemas.openxmlformats.org/officeDocument/2006/relationships/hyperlink" Target="https://www.brusselstimes.com/brussels/129799/beyond-territorial-reasoning-brussels-testing-centres-open-to-everyone/" TargetMode="External"/><Relationship Id="rId473" Type="http://schemas.openxmlformats.org/officeDocument/2006/relationships/hyperlink" Target="https://www.eureporter.co/frontpage/2021/01/12/coronavirus-resceu-medical-stockpile-expands-in-four-member-states/" TargetMode="External"/><Relationship Id="rId680" Type="http://schemas.openxmlformats.org/officeDocument/2006/relationships/hyperlink" Target="file:///C:\Users\f.vandenbroeck\Documents\finland_plans_to_increase_testing_capacity_to_20000_per_day" TargetMode="External"/><Relationship Id="rId901" Type="http://schemas.openxmlformats.org/officeDocument/2006/relationships/hyperlink" Target="https://www.theguardian.com/world/2021/mar/02/covid-germany-and-france-under-pressure-to-shift-oxford-vaccine" TargetMode="External"/><Relationship Id="rId1117" Type="http://schemas.openxmlformats.org/officeDocument/2006/relationships/hyperlink" Target="https://www.irishtimes.com/news/ireland/irish-news/ireland-in-line-to-get-4-47m-covid-19-vaccine-doses-by-end-of-june-1.4474546" TargetMode="External"/><Relationship Id="rId1324" Type="http://schemas.openxmlformats.org/officeDocument/2006/relationships/hyperlink" Target="https://delano.lu/d/detail/news/eu64m-phase-3-large-scale-testing/213765" TargetMode="External"/><Relationship Id="rId1531" Type="http://schemas.openxmlformats.org/officeDocument/2006/relationships/hyperlink" Target="https://www.polskieradio.pl/395/7784/Artykul/2605835,UPDATE-Polish-PM-promises-extra-hospital-beds-for-COVID19-patients" TargetMode="External"/><Relationship Id="rId1769" Type="http://schemas.openxmlformats.org/officeDocument/2006/relationships/hyperlink" Target="https://www.alimente.elconfidencial.com/bienestar/2020-10-31/cirugia-segunda-ola-covid-19_2802159/" TargetMode="External"/><Relationship Id="rId1976" Type="http://schemas.openxmlformats.org/officeDocument/2006/relationships/hyperlink" Target="https://www.gov.uk/government/news/uk-government-announces-partnership-with-british-rapid-test-manufacturers" TargetMode="External"/><Relationship Id="rId30" Type="http://schemas.openxmlformats.org/officeDocument/2006/relationships/image" Target="media/image6.png"/><Relationship Id="rId126" Type="http://schemas.openxmlformats.org/officeDocument/2006/relationships/hyperlink" Target="https://www.medinlive.at/gesellschaft/aerzte-raten-herz-kreislauf-patienten-jetzt-zu-kontrolle" TargetMode="External"/><Relationship Id="rId333" Type="http://schemas.openxmlformats.org/officeDocument/2006/relationships/hyperlink" Target="https://sofiaglobe.com/2020/12/21/bulgarian-prosecutors-probe-fake-pcr-tests-certificates-after-arrest-at-romanian-border/" TargetMode="External"/><Relationship Id="rId540" Type="http://schemas.openxmlformats.org/officeDocument/2006/relationships/hyperlink" Target="https://cphpost.dk/?p=121307" TargetMode="External"/><Relationship Id="rId778" Type="http://schemas.openxmlformats.org/officeDocument/2006/relationships/hyperlink" Target="https://www.reuters.com/article/us-health-coronavirus-france-veran-idUSKBN29Q2R7" TargetMode="External"/><Relationship Id="rId985" Type="http://schemas.openxmlformats.org/officeDocument/2006/relationships/hyperlink" Target="https://www.theguardian.com/world/2021/apr/14/greece-to-ditch-quarantine-for-tourists-who-are-vaccinated-or-test-negative" TargetMode="External"/><Relationship Id="rId1170" Type="http://schemas.openxmlformats.org/officeDocument/2006/relationships/hyperlink" Target="https://www.politico.eu/article/italy-to-ease-coronavirus-restrictions-ahead-of-schedule/" TargetMode="External"/><Relationship Id="rId1629" Type="http://schemas.openxmlformats.org/officeDocument/2006/relationships/hyperlink" Target="https://www.romaniajournal.ro/category/politics/" TargetMode="External"/><Relationship Id="rId1836" Type="http://schemas.openxmlformats.org/officeDocument/2006/relationships/hyperlink" Target="https://www.wellingtontimes.com.au/story/6895748/thousands-get-wrong-sweden-virus-results/?cs=5461&amp;utm_source=POLITICO.EU&amp;utm_campaign=cb93cbfce3-EMAIL_CAMPAIGN_2020_08_26_05_11&amp;utm_medium=email&amp;utm_term=0_10959edeb5-cb93cbfce3-190517313" TargetMode="External"/><Relationship Id="rId2014" Type="http://schemas.openxmlformats.org/officeDocument/2006/relationships/hyperlink" Target="https://www.medicaldevice-network.com/news/uk-excalibur-covid-19-antigen-test/" TargetMode="External"/><Relationship Id="rId638" Type="http://schemas.openxmlformats.org/officeDocument/2006/relationships/hyperlink" Target="https://www.bloomberg.com/news/articles/2021-04-09/finland-plans-gradual-easing-of-covid-limits-starting-this-month-kn9yvi8l" TargetMode="External"/><Relationship Id="rId845" Type="http://schemas.openxmlformats.org/officeDocument/2006/relationships/hyperlink" Target="https://www.politico.eu/article/germany-coronavirus-vaccine-pfizer-astrazeneca-berlin/" TargetMode="External"/><Relationship Id="rId1030" Type="http://schemas.openxmlformats.org/officeDocument/2006/relationships/hyperlink" Target="https://www.reuters.com/world/europe/goodbye-masks-hungary-lift-most-covid-19-curbs-pm-orban-says-2021-05-21/" TargetMode="External"/><Relationship Id="rId1268" Type="http://schemas.openxmlformats.org/officeDocument/2006/relationships/hyperlink" Target="https://www.diena.lv/raksts/latvija/zinas/atsaks-sniegt-planveida-veselibas-aprupes-pakalpojumus-14241045" TargetMode="External"/><Relationship Id="rId1475" Type="http://schemas.openxmlformats.org/officeDocument/2006/relationships/hyperlink" Target="https://www.thelocal.no/20210215/does-norway-need-to-test-more-people-for-covid-19/" TargetMode="External"/><Relationship Id="rId1682" Type="http://schemas.openxmlformats.org/officeDocument/2006/relationships/hyperlink" Target="https://www.euractiv.com/section/politics/short_news/slovenias-covid-19-situation-continues-to-improve/" TargetMode="External"/><Relationship Id="rId1903" Type="http://schemas.openxmlformats.org/officeDocument/2006/relationships/hyperlink" Target="https://www.swissinfo.ch/eng/healthcare-_-swiss-hospitals-lose-up-to-chf3-billion-amid-pandemic-/45777544" TargetMode="External"/><Relationship Id="rId277" Type="http://schemas.openxmlformats.org/officeDocument/2006/relationships/hyperlink" Target="https://www.brusselstimes.com/all-news/belgium-all-news/120209/belgiums-blood-reserves-hit-critical-low-amid-coronavirus-lockdown/" TargetMode="External"/><Relationship Id="rId400" Type="http://schemas.openxmlformats.org/officeDocument/2006/relationships/hyperlink" Target="https://www.financialmirror.com/2021/05/24/covid19-cyprus-third-in-eu-as-nearly-50-vaccinated/" TargetMode="External"/><Relationship Id="rId484" Type="http://schemas.openxmlformats.org/officeDocument/2006/relationships/hyperlink" Target="https://english.radio.cz/health-minister-face-masks-compulsory-enclosed-spaces-throughout-country-8691571" TargetMode="External"/><Relationship Id="rId705" Type="http://schemas.openxmlformats.org/officeDocument/2006/relationships/hyperlink" Target="https://www.forbes.com/sites/alexledsom/2021/06/04/france-opens-on-9-juneus-uk-rated-amber-in-traffic-light-system/?sh=124160cd436f" TargetMode="External"/><Relationship Id="rId1128" Type="http://schemas.openxmlformats.org/officeDocument/2006/relationships/hyperlink" Target="https://www.irishpost.com/news/ireland-to-sign-up-for-fifth-covid-19-vaccine-199050" TargetMode="External"/><Relationship Id="rId1335" Type="http://schemas.openxmlformats.org/officeDocument/2006/relationships/hyperlink" Target="https://today.rtl.lu/news/luxembourg/a/1563470.html" TargetMode="External"/><Relationship Id="rId1542" Type="http://schemas.openxmlformats.org/officeDocument/2006/relationships/hyperlink" Target="https://www.safecommunitiesportugal.com/portugal-cov-19-vaccination-plan-unveiled/?fbclid=IwAR0my2baWyBz0mJxYopKLWAVY-7XitGxhs7mD_R7f2IIzdO9btQ9y4l_e8A" TargetMode="External"/><Relationship Id="rId1987" Type="http://schemas.openxmlformats.org/officeDocument/2006/relationships/hyperlink" Target="https://www.politico.eu/article/uk-coronavirus-vaccines-cutting-hospitalization-and-death-rates/" TargetMode="External"/><Relationship Id="rId137" Type="http://schemas.openxmlformats.org/officeDocument/2006/relationships/hyperlink" Target="https://www.medinlive.at/index.php/wissenschaft/medunis-forschen-validen-antikoerpertests" TargetMode="External"/><Relationship Id="rId344" Type="http://schemas.openxmlformats.org/officeDocument/2006/relationships/hyperlink" Target="https://vlada.gov.hr/koronavirus" TargetMode="External"/><Relationship Id="rId691" Type="http://schemas.openxmlformats.org/officeDocument/2006/relationships/hyperlink" Target="https://yle.fi/uutiset/osasto/news/finnish_researchers_call_for_widespread_mask_use_in_open_letter/11382168" TargetMode="External"/><Relationship Id="rId789" Type="http://schemas.openxmlformats.org/officeDocument/2006/relationships/hyperlink" Target="https://www.nature.com/articles/d41586-020-03513-9" TargetMode="External"/><Relationship Id="rId912" Type="http://schemas.openxmlformats.org/officeDocument/2006/relationships/hyperlink" Target="https://www.bloomberg.com/news/articles/2021-02-10/biontech-starts-production-at-new-covid-vaccine-plant-in-germany" TargetMode="External"/><Relationship Id="rId996" Type="http://schemas.openxmlformats.org/officeDocument/2006/relationships/hyperlink" Target="https://www.theguardian.com/world/2021/mar/09/greece-hopes-to-open-to-tourists-from-14-may" TargetMode="External"/><Relationship Id="rId1847" Type="http://schemas.openxmlformats.org/officeDocument/2006/relationships/hyperlink" Target="https://www.thelocal.ch/20210607/covid-19-certificate-how-to-get-switzerlands-coronavirus-immunity-card-for-travel/" TargetMode="External"/><Relationship Id="rId2025" Type="http://schemas.openxmlformats.org/officeDocument/2006/relationships/hyperlink" Target="https://www.bbc.com/news/technology-54889084" TargetMode="External"/><Relationship Id="rId41" Type="http://schemas.openxmlformats.org/officeDocument/2006/relationships/hyperlink" Target="https://ec.europa.eu/info/files/communication-additional-covid-19-response-measures_en" TargetMode="External"/><Relationship Id="rId551" Type="http://schemas.openxmlformats.org/officeDocument/2006/relationships/hyperlink" Target="https://nyheder.tv2.dk/politik/2020-09-09-testkapaciteten-udvides-i-koebenhavn-og-fordobles-i-lufthavnen" TargetMode="External"/><Relationship Id="rId649" Type="http://schemas.openxmlformats.org/officeDocument/2006/relationships/hyperlink" Target="https://yle.fi/uutiset/osasto/news/problems_with_covid_vaccination_bookings_nationwide/11816566" TargetMode="External"/><Relationship Id="rId856" Type="http://schemas.openxmlformats.org/officeDocument/2006/relationships/hyperlink" Target="https://financialpost.com/pmn/business-pmn/germany-sets-no-limits-on-use-of-jj-covid-19-shot" TargetMode="External"/><Relationship Id="rId1181" Type="http://schemas.openxmlformats.org/officeDocument/2006/relationships/hyperlink" Target="https://www.euronews.com/2021/03/16/covid-19-italy-records-highest-one-day-death-toll-since-late-january" TargetMode="External"/><Relationship Id="rId1279" Type="http://schemas.openxmlformats.org/officeDocument/2006/relationships/hyperlink" Target="https://euobserver.com/tickers/151551" TargetMode="External"/><Relationship Id="rId1402" Type="http://schemas.openxmlformats.org/officeDocument/2006/relationships/hyperlink" Target="https://www.rtlnieuws.nl/nieuws/politiek/artikel/5226426/naast-afschaffen-avondklok-en-terrassen-open-ook-versoepelingen" TargetMode="External"/><Relationship Id="rId1486" Type="http://schemas.openxmlformats.org/officeDocument/2006/relationships/hyperlink" Target="https://norwaytoday.info/news/bergen-increases-covid-19-test-capacity/" TargetMode="External"/><Relationship Id="rId1707" Type="http://schemas.openxmlformats.org/officeDocument/2006/relationships/hyperlink" Target="https://www.thelocal.es/20210518/five-stats-that-show-the-impact-of-spains-vaccine-campaign-on-covid-infections-and-deaths/" TargetMode="External"/><Relationship Id="rId190" Type="http://schemas.openxmlformats.org/officeDocument/2006/relationships/hyperlink" Target="https://www.info-coronavirus.be/fr/news/occ2403/" TargetMode="External"/><Relationship Id="rId204" Type="http://schemas.openxmlformats.org/officeDocument/2006/relationships/hyperlink" Target="https://www.brusselstimes.com/news/belgium-all-news/health/158929/average-coronavirus-deaths-belgium-increase-official-figures-sciensano-infections-hospital-admissions-vaccination/" TargetMode="External"/><Relationship Id="rId288" Type="http://schemas.openxmlformats.org/officeDocument/2006/relationships/hyperlink" Target="https://www.brusselstimes.com/all-news/belgium-all-news/111489/belgium-expects-first-million-ordered-masks-on-friday/" TargetMode="External"/><Relationship Id="rId411" Type="http://schemas.openxmlformats.org/officeDocument/2006/relationships/hyperlink" Target="https://www.financialmirror.com/2021/04/06/covid19-cyprus-vaccination-portal-opens-for-61-plus/" TargetMode="External"/><Relationship Id="rId509" Type="http://schemas.openxmlformats.org/officeDocument/2006/relationships/hyperlink" Target="https://www.reuters.com/world/europe/world-first-denmark-ditches-astrazenecas-covid-19-shot-2021-04-14/" TargetMode="External"/><Relationship Id="rId1041" Type="http://schemas.openxmlformats.org/officeDocument/2006/relationships/hyperlink" Target="https://www.euronews.com/2021/04/06/hungary-to-ease-lockdown-despite-covid-19-surge" TargetMode="External"/><Relationship Id="rId1139" Type="http://schemas.openxmlformats.org/officeDocument/2006/relationships/hyperlink" Target="https://www.irishtimes.com/news/health/ppe-stockpiled-in-case-of-second-wave-of-covid-19-says-varadkar-1.4275524" TargetMode="External"/><Relationship Id="rId1346" Type="http://schemas.openxmlformats.org/officeDocument/2006/relationships/hyperlink" Target="https://today.rtl.lu/news/luxembourg/a/1512424.html" TargetMode="External"/><Relationship Id="rId1693" Type="http://schemas.openxmlformats.org/officeDocument/2006/relationships/hyperlink" Target="https://www.mscbs.gob.es/profesionales/saludPublica/ccayes/alertasActual/nCov/estrategia/medidasPrevCCAA.htm" TargetMode="External"/><Relationship Id="rId1914" Type="http://schemas.openxmlformats.org/officeDocument/2006/relationships/hyperlink" Target="https://www.politico.eu/article/boris-johnson-england-coronavirus-lockdown-exit/" TargetMode="External"/><Relationship Id="rId1998" Type="http://schemas.openxmlformats.org/officeDocument/2006/relationships/hyperlink" Target="https://www.politico.eu/article/boris-johnson-coronavirus-lockdown-reopening-cautious/" TargetMode="External"/><Relationship Id="rId495" Type="http://schemas.openxmlformats.org/officeDocument/2006/relationships/hyperlink" Target="https://www.forbes.com/sites/davidnikel/2021/06/07/denmark-opens-border-to-vaccinated-americans/?sh=7cb385fc4ce8" TargetMode="External"/><Relationship Id="rId716" Type="http://schemas.openxmlformats.org/officeDocument/2006/relationships/hyperlink" Target="https://www.france24.com/en/europe/20210507-covid-19-france-mandates-10-day-quarantine-for-arrivals-from-seven-more-countries" TargetMode="External"/><Relationship Id="rId923" Type="http://schemas.openxmlformats.org/officeDocument/2006/relationships/hyperlink" Target="https://www.cnbc.com/2021/01/19/germanys-vaccine-rollout-challenges-and-problems-in-vaccine-strategy.html" TargetMode="External"/><Relationship Id="rId1553" Type="http://schemas.openxmlformats.org/officeDocument/2006/relationships/hyperlink" Target="https://www.euronews.com/2021/04/05/portugal-reopens-schools-cafes-and-museums-in-easing-of-covid-19-restrictions" TargetMode="External"/><Relationship Id="rId1760" Type="http://schemas.openxmlformats.org/officeDocument/2006/relationships/hyperlink" Target="https://apnews.com/article/business-pandemics-public-health-madrid-coronavirus-pandemic-cae31af897ae0e766ec872d772112424" TargetMode="External"/><Relationship Id="rId1858" Type="http://schemas.openxmlformats.org/officeDocument/2006/relationships/hyperlink" Target="https://www.thelocal.ch/20210420/inside-switzerlands-two-new-large-scale-covid-19-vaccination-centres/" TargetMode="External"/><Relationship Id="rId52" Type="http://schemas.openxmlformats.org/officeDocument/2006/relationships/hyperlink" Target="https://www.sozialministerium.at/Informationen-zum-Coronavirus/Neuartiges-Coronavirus-(2019-nCov).html" TargetMode="External"/><Relationship Id="rId148" Type="http://schemas.openxmlformats.org/officeDocument/2006/relationships/hyperlink" Target="https://www.politico.eu/article/belgium-indoor-restoration-to-reopen-travel-rules-clarified/" TargetMode="External"/><Relationship Id="rId355" Type="http://schemas.openxmlformats.org/officeDocument/2006/relationships/hyperlink" Target="https://www.total-croatia-news.com/news/51739-vaccinated-people-and-covid-19-recoveries-in-croatia" TargetMode="External"/><Relationship Id="rId562" Type="http://schemas.openxmlformats.org/officeDocument/2006/relationships/hyperlink" Target="https://nyheder.tv2.dk/samfund/2020-05-12-ny-aftale-private-sygehuse-skal-afvikle-patientpukkel" TargetMode="External"/><Relationship Id="rId1192" Type="http://schemas.openxmlformats.org/officeDocument/2006/relationships/hyperlink" Target="https://www.thelocal.it/20210131/italy-agency-cautious-on-astrazeneca-jab-for-over-55s" TargetMode="External"/><Relationship Id="rId1206" Type="http://schemas.openxmlformats.org/officeDocument/2006/relationships/hyperlink" Target="https://www.thelocal.it/20201130/italian-government-approves-new-covid-19-aid-package" TargetMode="External"/><Relationship Id="rId1413" Type="http://schemas.openxmlformats.org/officeDocument/2006/relationships/hyperlink" Target="https://www.gezondheidsraad.nl/documenten/adviezen/2021/02/04/covid-19-vaccinatie-astrazeneca-vaccin?utm_source=Laposta&amp;utm_campaign=Vaccin+AstraZeneca+inzetten+bij+60-+tot+65-jarigen&amp;utm_medium=email" TargetMode="External"/><Relationship Id="rId1620" Type="http://schemas.openxmlformats.org/officeDocument/2006/relationships/hyperlink" Target="https://www.romania-insider.com/romania-accelerate-covid-vaccination" TargetMode="External"/><Relationship Id="rId2036" Type="http://schemas.openxmlformats.org/officeDocument/2006/relationships/hyperlink" Target="https://www.bmj.com/content/370/bmj.m3520" TargetMode="External"/><Relationship Id="rId215" Type="http://schemas.openxmlformats.org/officeDocument/2006/relationships/hyperlink" Target="https://www.brusselstimes.com/belgium/155312/belgium-in-brief-the-bumpy-vaccination-roadmap-van-ranst-eu-officials-curfew-schengen-johnson-coronavirus/" TargetMode="External"/><Relationship Id="rId422" Type="http://schemas.openxmlformats.org/officeDocument/2006/relationships/hyperlink" Target="https://www.reuters.com/article/health-coronavirus-cyprus/cyprus-to-ease-lockdown-measures-gradually-after-fall-in-covid-cases-idUSL8N2K23AZ" TargetMode="External"/><Relationship Id="rId867" Type="http://schemas.openxmlformats.org/officeDocument/2006/relationships/hyperlink" Target="https://www.dw.com/en/coronavirus-curfews-maybe-needed-says-germanys-jens-spahn/a-57141303" TargetMode="External"/><Relationship Id="rId1052" Type="http://schemas.openxmlformats.org/officeDocument/2006/relationships/hyperlink" Target="https://www.nytimes.com/2021/02/12/world/europe/hungary-coronavirus-vaccination-sputnik.html" TargetMode="External"/><Relationship Id="rId1497" Type="http://schemas.openxmlformats.org/officeDocument/2006/relationships/hyperlink" Target="https://www.euractiv.com/section/politics/news/poland-eyes-jj-vaccines-from-denmark/" TargetMode="External"/><Relationship Id="rId1718" Type="http://schemas.openxmlformats.org/officeDocument/2006/relationships/hyperlink" Target="https://english.elpais.com/society/2021-04-16/spain-will-not-require-coronavirus-tests-or-quarantines-for-travelers-arriving-with-vaccination-passports.html" TargetMode="External"/><Relationship Id="rId1925" Type="http://schemas.openxmlformats.org/officeDocument/2006/relationships/hyperlink" Target="https://www.gov.uk/government/news/covid-19-vaccines-further-evidence-of-success" TargetMode="External"/><Relationship Id="rId299" Type="http://schemas.openxmlformats.org/officeDocument/2006/relationships/hyperlink" Target="https://www.politico.eu/article/why-bulgaria-is-lagging-behind-rest-of-eu-in-coronavirus-vaccinations/" TargetMode="External"/><Relationship Id="rId727" Type="http://schemas.openxmlformats.org/officeDocument/2006/relationships/hyperlink" Target="https://www.forbes.com/sites/alisondurkee/2021/04/21/disneyland-paris-opening-mass-covid-19-vaccine-site-as-france-ramps-up-vaccinations/?sh=73a0f4ee830f" TargetMode="External"/><Relationship Id="rId934" Type="http://schemas.openxmlformats.org/officeDocument/2006/relationships/hyperlink" Target="https://www.dw.com/en/opinion-germany-and-bavaria-must-not-mandate-covid-vaccine/a-56207298" TargetMode="External"/><Relationship Id="rId1357" Type="http://schemas.openxmlformats.org/officeDocument/2006/relationships/hyperlink" Target="https://timesofmalta.com/articles/view/prime-minister-urges-caution-as-malta-relaxes-covid-19-measures.865575" TargetMode="External"/><Relationship Id="rId1564" Type="http://schemas.openxmlformats.org/officeDocument/2006/relationships/hyperlink" Target="https://www.reuters.com/article/us-health-coronavirus-portugal-idUSKBN2A122S" TargetMode="External"/><Relationship Id="rId1771" Type="http://schemas.openxmlformats.org/officeDocument/2006/relationships/hyperlink" Target="https://www.lavanguardia.com/politica/20201027/4949756890/el-gobierno-mantendra-exento-de-iva-al-sector-privado-de-educacion-y-sanidad.html?utm_source=POLITICO.EU&amp;utm_campaign=0d4dcd16ad-EMAIL_CAMPAIGN_2020_10_28_06_06&amp;utm_medium=email&amp;utm_term=0_10959edeb5-0d4dcd16ad-190517313" TargetMode="External"/><Relationship Id="rId63" Type="http://schemas.openxmlformats.org/officeDocument/2006/relationships/hyperlink" Target="https://www.euractiv.com/section/politics/short_news/austria-cannot-wait-for-eu-to-roll-out-covid-19-certificates/" TargetMode="External"/><Relationship Id="rId159" Type="http://schemas.openxmlformats.org/officeDocument/2006/relationships/hyperlink" Target="https://www.brusselstimes.com/news/belgium-all-news/169940/government-extends-coronavirus-crisis-support-measures-until-end-of-september-alexander-de-croo-pandemic-economy-bars-restaurants-hotels/" TargetMode="External"/><Relationship Id="rId366" Type="http://schemas.openxmlformats.org/officeDocument/2006/relationships/hyperlink" Target="https://seenews.com/news/croatia-increases-covid-19-vaccine-orders-727962" TargetMode="External"/><Relationship Id="rId573" Type="http://schemas.openxmlformats.org/officeDocument/2006/relationships/hyperlink" Target="https://www.themayor.eu/en/a/view/estonia-phases-out-covid-19-restrictions-7951" TargetMode="External"/><Relationship Id="rId780" Type="http://schemas.openxmlformats.org/officeDocument/2006/relationships/hyperlink" Target="https://www.connexionfrance.com/French-news/France-Covid-19-Some-fabric-masks-less-effective-against-UK-variant" TargetMode="External"/><Relationship Id="rId1217" Type="http://schemas.openxmlformats.org/officeDocument/2006/relationships/hyperlink" Target="https://www.ansa.it/english/news/2020/08/11/covid-new-rapid-tests-may-be-used-on-arrivals-from-abroad_ae86a2eb-1f47-43ab-9085-0cff5128e238.html" TargetMode="External"/><Relationship Id="rId1424" Type="http://schemas.openxmlformats.org/officeDocument/2006/relationships/hyperlink" Target="https://nos.nl/artikel/2355840-groningen-opent-eerste-ggd-locatie-voor-sneltests.html" TargetMode="External"/><Relationship Id="rId1631" Type="http://schemas.openxmlformats.org/officeDocument/2006/relationships/hyperlink" Target="https://www.romaniajournal.ro/society-people/after-arges-a-second-county-in-romania-imposes-mandatory-face-masks-in-outdoor-public-spaces/" TargetMode="External"/><Relationship Id="rId1869" Type="http://schemas.openxmlformats.org/officeDocument/2006/relationships/hyperlink" Target="https://www.swissinfo.ch/eng/swiss-double-covid-vaccine-order-from-pfizer-biontech/46436302" TargetMode="External"/><Relationship Id="rId2047" Type="http://schemas.openxmlformats.org/officeDocument/2006/relationships/hyperlink" Target="https://www.bbc.com/news/uk-northern-ireland-53698451" TargetMode="External"/><Relationship Id="rId226" Type="http://schemas.openxmlformats.org/officeDocument/2006/relationships/hyperlink" Target="https://www.politico.eu/article/belgium-clamps-down-on-cross-border-travel/" TargetMode="External"/><Relationship Id="rId433" Type="http://schemas.openxmlformats.org/officeDocument/2006/relationships/hyperlink" Target="https://www.financialmirror.com/2021/01/05/covid19-cyprus-mulls-another-national-lockdown/" TargetMode="External"/><Relationship Id="rId878" Type="http://schemas.openxmlformats.org/officeDocument/2006/relationships/hyperlink" Target="https://www.politico.eu/article/merkel-state-premiers-laxer-covid-approach-does-not-fill-me-with-joy/" TargetMode="External"/><Relationship Id="rId1063" Type="http://schemas.openxmlformats.org/officeDocument/2006/relationships/hyperlink" Target="https://www.euronews.com/2020/11/23/coronavirus-hungary-to-test-russian-covid-19-vaccine" TargetMode="External"/><Relationship Id="rId1270" Type="http://schemas.openxmlformats.org/officeDocument/2006/relationships/hyperlink" Target="http://lrv.lt/lt/aktuali-informacija/informacija-del-naujojo-koronaviruso/svarbiausia-informacija" TargetMode="External"/><Relationship Id="rId1729" Type="http://schemas.openxmlformats.org/officeDocument/2006/relationships/hyperlink" Target="https://english.elpais.com/society/2021-03-24/what-happens-to-people-in-spain-who-refuse-the-oxford-astrazeneca-vaccine.html" TargetMode="External"/><Relationship Id="rId1936" Type="http://schemas.openxmlformats.org/officeDocument/2006/relationships/hyperlink" Target="https://www.fnlondon.com/articles/uk-will-use-covid-passports-for-international-travel-grant-shapps-confirms-20210428" TargetMode="External"/><Relationship Id="rId640" Type="http://schemas.openxmlformats.org/officeDocument/2006/relationships/hyperlink" Target="https://www.reuters.com/article/us-health-coronavirus-finland-lockdown-idUSKBN2BN2QU" TargetMode="External"/><Relationship Id="rId738" Type="http://schemas.openxmlformats.org/officeDocument/2006/relationships/hyperlink" Target="https://www.lemonde.fr/planete/article/2021/04/06/covid-19-plus-de-9-3-millions-de-personnes-ont-recu-une-premiere-dose-de-vaccin_6075661_3244.html" TargetMode="External"/><Relationship Id="rId945" Type="http://schemas.openxmlformats.org/officeDocument/2006/relationships/hyperlink" Target="https://www.euractiv.com/section/coronavirus/news/germany-defies-whos-call-against-remdesivir-as-covid-therapy/" TargetMode="External"/><Relationship Id="rId1368" Type="http://schemas.openxmlformats.org/officeDocument/2006/relationships/hyperlink" Target="https://timesofmalta.com/articles/view/covid-variant-testing-results-will-be-out-this-week.843474" TargetMode="External"/><Relationship Id="rId1575" Type="http://schemas.openxmlformats.org/officeDocument/2006/relationships/hyperlink" Target="https://www.reuters.com/article/health-coronavirus-portugal-vaccine/portugal-can-get-pfizer-covid-19-shots-within-3-days-of-eu-approval-company-says-idUSL8N2II43G" TargetMode="External"/><Relationship Id="rId1782" Type="http://schemas.openxmlformats.org/officeDocument/2006/relationships/hyperlink" Target="https://english.elpais.com/society/2020-05-19/face-masks-in-spain-will-be-compulsory-in-public-spaces-where-social-distancing-cannot-be-respected.html" TargetMode="External"/><Relationship Id="rId74" Type="http://schemas.openxmlformats.org/officeDocument/2006/relationships/hyperlink" Target="https://www.bloomberg.com/news/articles/2021-04-01/austria-s-fight-over-doses-threatens-europe-s-vaccine-solidarity" TargetMode="External"/><Relationship Id="rId377" Type="http://schemas.openxmlformats.org/officeDocument/2006/relationships/hyperlink" Target="https://www.total-croatia-news.com/lifestyle/47892-croatian-prices" TargetMode="External"/><Relationship Id="rId500" Type="http://schemas.openxmlformats.org/officeDocument/2006/relationships/hyperlink" Target="https://www.thelocal.dk/20210518/why-is-denmark-easing-restrictions-with-covid-19-infections-on-mild-rise/" TargetMode="External"/><Relationship Id="rId584" Type="http://schemas.openxmlformats.org/officeDocument/2006/relationships/hyperlink" Target="https://euobserver.com/coronavirus/151449" TargetMode="External"/><Relationship Id="rId805" Type="http://schemas.openxmlformats.org/officeDocument/2006/relationships/hyperlink" Target="https://www.rfi.fr/en/france/20200917-health-minister-says-virus-remains-very-active-in-france-but-no-return-to-general-lockdown" TargetMode="External"/><Relationship Id="rId1130" Type="http://schemas.openxmlformats.org/officeDocument/2006/relationships/hyperlink" Target="https://www.irishtimes.com/news/health/coronavirus/letsgetchecked-launches-at-home-covid-19-tests-in-ireland-1.4406626" TargetMode="External"/><Relationship Id="rId1228" Type="http://schemas.openxmlformats.org/officeDocument/2006/relationships/hyperlink" Target="https://bnn-news.com/latvia-to-commence-covid-19-vaccination-of-12-to15-year-olds-2-june-225367" TargetMode="External"/><Relationship Id="rId1435" Type="http://schemas.openxmlformats.org/officeDocument/2006/relationships/hyperlink" Target="https://www.margriet.nl/gezondheid/coronatesten-duitsland-testcapaciteit/" TargetMode="External"/><Relationship Id="rId2058" Type="http://schemas.openxmlformats.org/officeDocument/2006/relationships/hyperlink" Target="https://www.thetimes.co.uk/article/half-a-million-people-waiting-more-than-six-weeks-for-key-diagnostic-tests-dl7dnkljc?utm_source=POLITICO.EU&amp;utm_campaign=7b1ee79bc1-EMAIL_CAMPAIGN_2020_07_10_05_13&amp;utm_medium=email&amp;utm_term=0_10959edeb5-7b1ee79bc1-190517313" TargetMode="External"/><Relationship Id="rId5" Type="http://schemas.openxmlformats.org/officeDocument/2006/relationships/webSettings" Target="webSettings.xml"/><Relationship Id="rId237" Type="http://schemas.openxmlformats.org/officeDocument/2006/relationships/hyperlink" Target="https://www.politico.eu/article/belgium-government-criticism-coronavirus-vaccine-campaign-frank-vandenbroucke/" TargetMode="External"/><Relationship Id="rId791" Type="http://schemas.openxmlformats.org/officeDocument/2006/relationships/hyperlink" Target="https://www.connexionfrance.com/French-news/France-Isolation-and-Covid-tests-advised-for-festive-season-Conseil-Scientifique-recommends" TargetMode="External"/><Relationship Id="rId889" Type="http://schemas.openxmlformats.org/officeDocument/2006/relationships/hyperlink" Target="https://www.thelocal.de/20210309/home-test-kits-germany-covid-19-630246/" TargetMode="External"/><Relationship Id="rId1074" Type="http://schemas.openxmlformats.org/officeDocument/2006/relationships/hyperlink" Target="https://hungarytoday.hu/coronavirus-chief-medical-officer-denies-allegations-about-hospitals-cutting-number-of-tests/" TargetMode="External"/><Relationship Id="rId1642" Type="http://schemas.openxmlformats.org/officeDocument/2006/relationships/hyperlink" Target="https://www.reuters.com/business/healthcare-pharmaceuticals/slovakia-halting-use-astrazeneca-covid-vaccine-first-doses-2021-05-11/" TargetMode="External"/><Relationship Id="rId1947" Type="http://schemas.openxmlformats.org/officeDocument/2006/relationships/hyperlink" Target="https://www.theguardian.com/society/2021/apr/13/uk-strategy-of-backing-several-covid-vaccines-seems-to-be-paying-off" TargetMode="External"/><Relationship Id="rId444" Type="http://schemas.openxmlformats.org/officeDocument/2006/relationships/hyperlink" Target="https://in-cyprus.philenews.com/new-moh-decree-sets-cap-for-face-mask-price-eases-measures-on-exercise/" TargetMode="External"/><Relationship Id="rId651" Type="http://schemas.openxmlformats.org/officeDocument/2006/relationships/hyperlink" Target="https://yle.fi/uutiset/osasto/news/finland_announces_march_shutdown/11808835" TargetMode="External"/><Relationship Id="rId749" Type="http://schemas.openxmlformats.org/officeDocument/2006/relationships/hyperlink" Target="https://www.france24.com/en/europe/20210316-france-grapples-with-third-wave-of-covid-19-infections" TargetMode="External"/><Relationship Id="rId1281" Type="http://schemas.openxmlformats.org/officeDocument/2006/relationships/hyperlink" Target="https://bnn-news.com/lithuania-eases-self-isolation-rule-to-people-with-covid-19-immunity-223845" TargetMode="External"/><Relationship Id="rId1379" Type="http://schemas.openxmlformats.org/officeDocument/2006/relationships/hyperlink" Target="https://timesofmalta.com/articles/view/doctors-warn-health-services-will-soon-hit-a-critical-point.827314" TargetMode="External"/><Relationship Id="rId1502" Type="http://schemas.openxmlformats.org/officeDocument/2006/relationships/hyperlink" Target="https://www.reuters.com/world/europe/poland-starts-jj-covid-19-jabs-says-benefits-outweigh-risks-2021-04-15/" TargetMode="External"/><Relationship Id="rId1586" Type="http://schemas.openxmlformats.org/officeDocument/2006/relationships/hyperlink" Target="https://www.portugal.gov.pt/pt/gc22/comunicacao/noticia?i=portugal-tem-feito-mais-de-13-mil-testes-por-dia" TargetMode="External"/><Relationship Id="rId1807" Type="http://schemas.openxmlformats.org/officeDocument/2006/relationships/hyperlink" Target="https://www.thelocal.se/20210416/sweden-announces-new-guidelines-for-people-who-have-had-the-covid-19-vaccine/" TargetMode="External"/><Relationship Id="rId290" Type="http://schemas.openxmlformats.org/officeDocument/2006/relationships/hyperlink" Target="https://www.nieuwsblad.be/cnt/dmf20200506_04948317" TargetMode="External"/><Relationship Id="rId304" Type="http://schemas.openxmlformats.org/officeDocument/2006/relationships/hyperlink" Target="https://www.euractiv.com/section/politics/news/bulgaria-mulls-withdrawing-astrazeneca-jab/" TargetMode="External"/><Relationship Id="rId388" Type="http://schemas.openxmlformats.org/officeDocument/2006/relationships/hyperlink" Target="https://www.total-croatia-news.com/news/44920-croatia" TargetMode="External"/><Relationship Id="rId511" Type="http://schemas.openxmlformats.org/officeDocument/2006/relationships/hyperlink" Target="https://apnews.com/article/denmark-copenhagen-coronavirus-pandemic-4ea9e2835bb0b714ec0f6c3bf36f1002" TargetMode="External"/><Relationship Id="rId609" Type="http://schemas.openxmlformats.org/officeDocument/2006/relationships/hyperlink" Target="https://news.err.ee/1142412/health-board-encouraging-people-to-wear-masks" TargetMode="External"/><Relationship Id="rId956" Type="http://schemas.openxmlformats.org/officeDocument/2006/relationships/hyperlink" Target="https://www.tagesschau.de/inland/grippe-impfung-109.html" TargetMode="External"/><Relationship Id="rId1141" Type="http://schemas.openxmlformats.org/officeDocument/2006/relationships/hyperlink" Target="https://www.irishtimes.com/news/ireland/irish-news/coronavirus-hse-says-new-three-day-target-for-testing-and-tracing-to-be-introduced-1.4253201" TargetMode="External"/><Relationship Id="rId1239" Type="http://schemas.openxmlformats.org/officeDocument/2006/relationships/hyperlink" Target="https://bnn-news.com/nearly-49-000-covid-19-vaccine-doses-remain-unused-in-latvia-223848" TargetMode="External"/><Relationship Id="rId1793" Type="http://schemas.openxmlformats.org/officeDocument/2006/relationships/hyperlink" Target="https://www.thelocal.se/20210524/sweden-extends-warning-against-non-eu-travel-but-removes-7-countries-from-the-list/" TargetMode="External"/><Relationship Id="rId2069" Type="http://schemas.openxmlformats.org/officeDocument/2006/relationships/footer" Target="footer1.xml"/><Relationship Id="rId85" Type="http://schemas.openxmlformats.org/officeDocument/2006/relationships/hyperlink" Target="https://www.reuters.com/article/us-health-coronavirus-austria-astrazenec/austrian-panel-recommends-astrazeneca-covid-19-shot-for-over-65s-apa-idUSKBN2AX0YH" TargetMode="External"/><Relationship Id="rId150" Type="http://schemas.openxmlformats.org/officeDocument/2006/relationships/hyperlink" Target="https://www.brusselstimes.com/belgium/171923/belgium-implement-digital-green-cerfiticate-european-union-travel-abroad-train-plane-germany-greece-croatia-denmark-poland-summer/" TargetMode="External"/><Relationship Id="rId595" Type="http://schemas.openxmlformats.org/officeDocument/2006/relationships/hyperlink" Target="https://news.err.ee/1608072064/first-moderna-covid-19-vaccines-arrive-in-estonia" TargetMode="External"/><Relationship Id="rId816" Type="http://schemas.openxmlformats.org/officeDocument/2006/relationships/hyperlink" Target="https://www.france24.com/en/20200818-france-mulls-mandatory-masks-at-work-to-contain-spike-in-infections" TargetMode="External"/><Relationship Id="rId1001" Type="http://schemas.openxmlformats.org/officeDocument/2006/relationships/hyperlink" Target="https://news.gtp.gr/2021/02/09/greece-announces-next-covid-19-vaccine-priority-age-groups/" TargetMode="External"/><Relationship Id="rId1446" Type="http://schemas.openxmlformats.org/officeDocument/2006/relationships/hyperlink" Target="https://www.parool.nl/nederland/ziekenhuis-zoekt-oplossing-voor-stuwmeer-aan-operaties~be59aaa5/" TargetMode="External"/><Relationship Id="rId1653" Type="http://schemas.openxmlformats.org/officeDocument/2006/relationships/hyperlink" Target="https://science.sciencemag.org/content/early/2021/03/26/science.abf9648" TargetMode="External"/><Relationship Id="rId1860" Type="http://schemas.openxmlformats.org/officeDocument/2006/relationships/hyperlink" Target="https://www.thelocal.ch/20210412/falling-through-the-cracks-how-foreigners-are-getting-vaccinated-in-switzerland/" TargetMode="External"/><Relationship Id="rId248" Type="http://schemas.openxmlformats.org/officeDocument/2006/relationships/hyperlink" Target="https://www.brusselstimes.com/news/business/142208/belgian-pm-confirms-arrival-of-first-coronavirus-vaccines-before-year-end-alexander-de-croo-late-december-2020-cargo-pharmaceutical-medicines-brussels-airport/" TargetMode="External"/><Relationship Id="rId455" Type="http://schemas.openxmlformats.org/officeDocument/2006/relationships/hyperlink" Target="https://praguemorning.cz/czech-republic-will-wait-for-eu-approval-of-sputnik-vaccine-says-babis/" TargetMode="External"/><Relationship Id="rId662" Type="http://schemas.openxmlformats.org/officeDocument/2006/relationships/hyperlink" Target="https://www.politico.eu/article/finnish-pm-calls-on-commission-to-speed-up-vaccine-distribution/" TargetMode="External"/><Relationship Id="rId1085" Type="http://schemas.openxmlformats.org/officeDocument/2006/relationships/hyperlink" Target="https://www.gov.ie/en/publication/bf337-covid-19-vaccination-strategy-and-implementation-plan/" TargetMode="External"/><Relationship Id="rId1292" Type="http://schemas.openxmlformats.org/officeDocument/2006/relationships/hyperlink" Target="https://www.lrt.lt/en/news-in-english/19/1296887/lithuania-imposes-nationwide-lockdown-extends-limits-on-movement" TargetMode="External"/><Relationship Id="rId1306" Type="http://schemas.openxmlformats.org/officeDocument/2006/relationships/hyperlink" Target="https://en.delfi.lt/politics/random-testing-starts-results-from-9-000-people.d?id=84194035" TargetMode="External"/><Relationship Id="rId1513" Type="http://schemas.openxmlformats.org/officeDocument/2006/relationships/hyperlink" Target="https://www.reuters.com/article/us-health-coronavirus-poland-idUSKBN2BG0QW" TargetMode="External"/><Relationship Id="rId1720" Type="http://schemas.openxmlformats.org/officeDocument/2006/relationships/hyperlink" Target="https://english.elpais.com/society/2021-04-12/coronavirus-in-spain-what-restrictions-can-be-expected-after-the-state-of-alarm-ends-on-may-9.html" TargetMode="External"/><Relationship Id="rId1958" Type="http://schemas.openxmlformats.org/officeDocument/2006/relationships/hyperlink" Target="https://apnews.com/article/england-major-easing-coronavirus-lockdown-4235397441cbd2ee081f12a70339791f" TargetMode="External"/><Relationship Id="rId12" Type="http://schemas.openxmlformats.org/officeDocument/2006/relationships/hyperlink" Target="https://investors.modernatx.com/news-releases/news-release-details/moderna-files-conditional-marketing-approval-its-covid-19" TargetMode="External"/><Relationship Id="rId108" Type="http://schemas.openxmlformats.org/officeDocument/2006/relationships/hyperlink" Target="https://www.rfi.fr/fr/europe/20201125-covid-autriche-campagne-d%C3%A9pistage-massive-efficacit%C3%A9" TargetMode="External"/><Relationship Id="rId315" Type="http://schemas.openxmlformats.org/officeDocument/2006/relationships/hyperlink" Target="https://sofiaglobe.com/2021/03/06/covid-19-bulgaria-expects-large-quantities-of-vaccine-deliveries-in-rest-of-march-april/" TargetMode="External"/><Relationship Id="rId522" Type="http://schemas.openxmlformats.org/officeDocument/2006/relationships/hyperlink" Target="https://www.theguardian.com/world/2021/mar/02/austria-and-denmark-to-work-with-israel-on-future-covid-jabs-saying-eu-too-slow" TargetMode="External"/><Relationship Id="rId967" Type="http://schemas.openxmlformats.org/officeDocument/2006/relationships/hyperlink" Target="https://www.tagesschau.de/investigativ/ndr/corona-med-personal-101.html" TargetMode="External"/><Relationship Id="rId1152" Type="http://schemas.openxmlformats.org/officeDocument/2006/relationships/hyperlink" Target="https://www.thelocal.it/20210606/italy-plans-free-covid-19-tests-for-family-green-pass-says-health-undersecretary/" TargetMode="External"/><Relationship Id="rId1597" Type="http://schemas.openxmlformats.org/officeDocument/2006/relationships/hyperlink" Target="https://stirioficiale.ro/informatii" TargetMode="External"/><Relationship Id="rId1818" Type="http://schemas.openxmlformats.org/officeDocument/2006/relationships/hyperlink" Target="https://www.thelocal.se/20210301/alarm-as-covid-19-cases-rise-once-again-in-sweden/" TargetMode="External"/><Relationship Id="rId96" Type="http://schemas.openxmlformats.org/officeDocument/2006/relationships/hyperlink" Target="https://www.euronews.com/2021/02/09/innovative-or-irresponsible-vienna-begins-entrance-testing-initiative-in-shops-and-salons" TargetMode="External"/><Relationship Id="rId161" Type="http://schemas.openxmlformats.org/officeDocument/2006/relationships/hyperlink" Target="https://www.brusselstimes.com/news/belgium-all-news/health/169493/number-of-new-hospitalisations-due-to-coronavirus-drops-below-2000-official-figures-sciensano-infections-hospital-intensive-care-deaths-test-vaccinated-reproduction-rate/" TargetMode="External"/><Relationship Id="rId399" Type="http://schemas.openxmlformats.org/officeDocument/2006/relationships/hyperlink" Target="https://in-cyprus.philenews.com/health-ministry-publishes-covid-19-protocol-for-establishments-offering-food/" TargetMode="External"/><Relationship Id="rId827" Type="http://schemas.openxmlformats.org/officeDocument/2006/relationships/hyperlink" Target="https://www.bundesgesundheitsministerium.de/en/coronavirus.html" TargetMode="External"/><Relationship Id="rId1012" Type="http://schemas.openxmlformats.org/officeDocument/2006/relationships/hyperlink" Target="https://www.euractiv.com/section/coronavirus/news/greece-seizes-beds-from-private-hospitals-as-covid-19-gets-out-of-control/" TargetMode="External"/><Relationship Id="rId1457" Type="http://schemas.openxmlformats.org/officeDocument/2006/relationships/hyperlink" Target="https://www.bloomberg.com/news/articles/2021-05-12/norway-permanently-removes-astrazeneca-from-vaccine-program" TargetMode="External"/><Relationship Id="rId1664" Type="http://schemas.openxmlformats.org/officeDocument/2006/relationships/hyperlink" Target="https://spectator.sme.sk/c/22531198/coronavirus-in-slovakia-mass-testing-summary.html" TargetMode="External"/><Relationship Id="rId1871" Type="http://schemas.openxmlformats.org/officeDocument/2006/relationships/hyperlink" Target="https://www.eureporter.co/world/switzerland/2021/03/08/swiss-plan-free-coronavirus-tests-for-population/" TargetMode="External"/><Relationship Id="rId259" Type="http://schemas.openxmlformats.org/officeDocument/2006/relationships/hyperlink" Target="https://www.brusselstimes.com/news/belgium-all-news/136755/explaining-belgiums-new-covid-19-testing-strategy-high-risk-contact-quarantine-isolation-red-travel-zone-no-symptoms/" TargetMode="External"/><Relationship Id="rId466" Type="http://schemas.openxmlformats.org/officeDocument/2006/relationships/hyperlink" Target="https://www.politico.eu/article/czech-republic-coronavirus-andrej-babis-under-fire-chaotic-response/" TargetMode="External"/><Relationship Id="rId673" Type="http://schemas.openxmlformats.org/officeDocument/2006/relationships/hyperlink" Target="https://yle.fi/uutiset/osasto/news/corona_autumn_prompts_surge_in_demand_for_seasonal_flu_jab/11642614" TargetMode="External"/><Relationship Id="rId880" Type="http://schemas.openxmlformats.org/officeDocument/2006/relationships/hyperlink" Target="https://www.politico.eu/article/angela-merkel-germany-dont-be-so-negative-coronavirus/" TargetMode="External"/><Relationship Id="rId1096" Type="http://schemas.openxmlformats.org/officeDocument/2006/relationships/hyperlink" Target="https://www.rte.ie/news/coronavirus/2021/0417/1210409-covid-19-ireland/" TargetMode="External"/><Relationship Id="rId1317" Type="http://schemas.openxmlformats.org/officeDocument/2006/relationships/hyperlink" Target="https://delano.lu/d/detail/news/covid-self-testing-work-strategies-vary/214372" TargetMode="External"/><Relationship Id="rId1524" Type="http://schemas.openxmlformats.org/officeDocument/2006/relationships/hyperlink" Target="https://www.thefirstnews.com/article/poland-halts-supply-of-covid-vaccines-for-zero-group-19108" TargetMode="External"/><Relationship Id="rId1731" Type="http://schemas.openxmlformats.org/officeDocument/2006/relationships/hyperlink" Target="https://english.elpais.com/society/2021-03-09/spains-coronavirus-incidence-rate-continues-to-fall-but-authorities-urge-caution.html" TargetMode="External"/><Relationship Id="rId1969" Type="http://schemas.openxmlformats.org/officeDocument/2006/relationships/hyperlink" Target="https://www.telegraph.co.uk/politics/2021/03/22/care-home-staff-face-compulsory-covid-vaccination/" TargetMode="External"/><Relationship Id="rId23" Type="http://schemas.openxmlformats.org/officeDocument/2006/relationships/image" Target="media/image1.png"/><Relationship Id="rId119" Type="http://schemas.openxmlformats.org/officeDocument/2006/relationships/hyperlink" Target="https://www.medinlive.at/gesundheitspolitik/aerzte-kritisieren-zu-viele-und-unreflektierte-tests" TargetMode="External"/><Relationship Id="rId326" Type="http://schemas.openxmlformats.org/officeDocument/2006/relationships/hyperlink" Target="https://www.reuters.com/article/health-coronavirus-bulgaria-eu/bulgaria-to-make-all-incoming-travellers-take-covid-19-tests-idUSL8N2K02BR" TargetMode="External"/><Relationship Id="rId533" Type="http://schemas.openxmlformats.org/officeDocument/2006/relationships/hyperlink" Target="https://www.thelocal.de/20210113/denmark-introduces-rapid-covid-19-tests-at-german-borders" TargetMode="External"/><Relationship Id="rId978" Type="http://schemas.openxmlformats.org/officeDocument/2006/relationships/hyperlink" Target="https://www.telegraph.co.uk/travel/news/travel-news-green-list-portugal-spain-covid-tests-holidays/" TargetMode="External"/><Relationship Id="rId1163" Type="http://schemas.openxmlformats.org/officeDocument/2006/relationships/hyperlink" Target="https://www.euractiv.com/section/politics/short_news/italy-to-introduce-their-own-traveling-green-pass-by-end-of-may/" TargetMode="External"/><Relationship Id="rId1370" Type="http://schemas.openxmlformats.org/officeDocument/2006/relationships/hyperlink" Target="https://timesofmalta.com/articles/view/eu-moves-vaccine-approval-meeting-to-december-21.839111" TargetMode="External"/><Relationship Id="rId1829" Type="http://schemas.openxmlformats.org/officeDocument/2006/relationships/hyperlink" Target="https://www.bloomberg.com/news/articles/2021-01-13/odd-man-out-sweden-slammed-by-virus-gets-with-the-program" TargetMode="External"/><Relationship Id="rId2007" Type="http://schemas.openxmlformats.org/officeDocument/2006/relationships/hyperlink" Target="https://www.bbc.com/news/uk-scotland-55820109" TargetMode="External"/><Relationship Id="rId740" Type="http://schemas.openxmlformats.org/officeDocument/2006/relationships/hyperlink" Target="https://www.thelocal.fr/20210403/french-pharmacies-to-sell-home-covid-19-tests-from-april/" TargetMode="External"/><Relationship Id="rId838" Type="http://schemas.openxmlformats.org/officeDocument/2006/relationships/hyperlink" Target="https://www.dpa-international.com/topic/survey-half-germans-dissatisfied-pandemic-response-urn%3Anewsml%3Adpa.com%3A20090101%3A210529-99-785979" TargetMode="External"/><Relationship Id="rId1023" Type="http://schemas.openxmlformats.org/officeDocument/2006/relationships/hyperlink" Target="http://abouthungary.hu/news-in-brief/coronavirus-heres-the-latest/" TargetMode="External"/><Relationship Id="rId1468" Type="http://schemas.openxmlformats.org/officeDocument/2006/relationships/hyperlink" Target="https://www.rte.ie/news/coronavirus/2021/0315/1204020-coronavirus-global/" TargetMode="External"/><Relationship Id="rId1675" Type="http://schemas.openxmlformats.org/officeDocument/2006/relationships/hyperlink" Target="https://www.policija.si/eng/newsroom/news-archive/103470-crossing-the-state-border-during-the-coronavirus-epidemic" TargetMode="External"/><Relationship Id="rId1882" Type="http://schemas.openxmlformats.org/officeDocument/2006/relationships/hyperlink" Target="https://www.politico.eu/article/switzerland-wont-authorize-oxford-astrazeneca-vaccine-citing-lack-of-data/" TargetMode="External"/><Relationship Id="rId172" Type="http://schemas.openxmlformats.org/officeDocument/2006/relationships/hyperlink" Target="https://plus.lesoir.be/368240/article/2021-04-24/le-vaccin-astrazeneca-administre-des-41-ans-pas-de-limite-dage-pour-celui-de" TargetMode="External"/><Relationship Id="rId477" Type="http://schemas.openxmlformats.org/officeDocument/2006/relationships/hyperlink" Target="https://www.praguemorning.cz/czech-government-wants-to-begin-antigen-testing-on-wednesday/" TargetMode="External"/><Relationship Id="rId600" Type="http://schemas.openxmlformats.org/officeDocument/2006/relationships/hyperlink" Target="https://news.err.ee/1208614/kiik-100-000-people-to-get-coronavirus-vaccination-in-q1-2021" TargetMode="External"/><Relationship Id="rId684" Type="http://schemas.openxmlformats.org/officeDocument/2006/relationships/hyperlink" Target="https://yle.fi/uutiset/osasto/news/employers_dont_have_to_pay_for_face_masks_experts_say/11486349" TargetMode="External"/><Relationship Id="rId1230" Type="http://schemas.openxmlformats.org/officeDocument/2006/relationships/hyperlink" Target="https://news.err.ee/1608213955/foreign-minister-welcomes-latvia-easing-of-covid-19-travel-restrictions" TargetMode="External"/><Relationship Id="rId1328" Type="http://schemas.openxmlformats.org/officeDocument/2006/relationships/hyperlink" Target="https://msan.gouvernement.lu/en/actualites.gouvernement%2Ben%2Bactualites%2Btoutes_actualites%2Bcommuniques%2B2021%2B01-janvier%2B11-vaccin-moderna.html" TargetMode="External"/><Relationship Id="rId1535" Type="http://schemas.openxmlformats.org/officeDocument/2006/relationships/hyperlink" Target="https://www.polskieradio.pl/395/7784/Artykul/2519766,Poland-relaxing-face-mask-rules-reopening-theatres-gyms" TargetMode="External"/><Relationship Id="rId2060" Type="http://schemas.openxmlformats.org/officeDocument/2006/relationships/hyperlink" Target="https://www.bbc.com/news/health-53164172" TargetMode="External"/><Relationship Id="rId337" Type="http://schemas.openxmlformats.org/officeDocument/2006/relationships/hyperlink" Target="https://www.politico.eu/article/bulgaria-health-crisis-coronavirus-hospitals-deaths/" TargetMode="External"/><Relationship Id="rId891" Type="http://schemas.openxmlformats.org/officeDocument/2006/relationships/hyperlink" Target="https://www.thelocal.de/20210308/schnell-vs-selbst-the-key-differences-between-germanys-new-covid-19-tests/" TargetMode="External"/><Relationship Id="rId905" Type="http://schemas.openxmlformats.org/officeDocument/2006/relationships/hyperlink" Target="https://www.thelocal.de/20210223/health-expert-warns-germany-is-entering-covid-19-third-wave/" TargetMode="External"/><Relationship Id="rId989" Type="http://schemas.openxmlformats.org/officeDocument/2006/relationships/hyperlink" Target="https://www.ekathimerini.com/news/1158628/greece-extends-restrictions-on-international-flights-to-april-19/" TargetMode="External"/><Relationship Id="rId1742" Type="http://schemas.openxmlformats.org/officeDocument/2006/relationships/hyperlink" Target="https://english.elpais.com/society/2021-02-17/spain-begins-covid-19-vaccination-of-people-over-80.html" TargetMode="External"/><Relationship Id="rId2018" Type="http://schemas.openxmlformats.org/officeDocument/2006/relationships/hyperlink" Target="https://www.ft.com/content/75b8f150-64bb-4d55-b14c-604b44ca2ec9" TargetMode="External"/><Relationship Id="rId34" Type="http://schemas.openxmlformats.org/officeDocument/2006/relationships/image" Target="media/image8.png"/><Relationship Id="rId544" Type="http://schemas.openxmlformats.org/officeDocument/2006/relationships/hyperlink" Target="https://www.thelocal.dk/20201127/denmark-presents-covid-19-vaccination-plan-first-vaccines-could-be-offered-in-december" TargetMode="External"/><Relationship Id="rId751" Type="http://schemas.openxmlformats.org/officeDocument/2006/relationships/hyperlink" Target="https://www.politico.eu/article/france-suspends-astrazeneca-vaccine-for-24hours/" TargetMode="External"/><Relationship Id="rId849" Type="http://schemas.openxmlformats.org/officeDocument/2006/relationships/hyperlink" Target="https://www.dw.com/en/germanys-covid-vaccine-campaign-showing-effect/a-57426369" TargetMode="External"/><Relationship Id="rId1174" Type="http://schemas.openxmlformats.org/officeDocument/2006/relationships/hyperlink" Target="https://www.corriere.it/esteri/21_aprile_05/viaggi-estero-quarantena-30-aprile-8f205f12-95e8-11eb-be24-00f922b4e853.shtml" TargetMode="External"/><Relationship Id="rId1381" Type="http://schemas.openxmlformats.org/officeDocument/2006/relationships/hyperlink" Target="https://timesofmalta.com/articles/view/85m-spent-on-covid-19-testing-in-the-first-six-months-of-this-year.821554" TargetMode="External"/><Relationship Id="rId1479" Type="http://schemas.openxmlformats.org/officeDocument/2006/relationships/hyperlink" Target="https://www.bloomberg.com/news/articles/2021-01-26/norway-may-refine-vaccine-strategy-after-elderly-deaths-pm-says" TargetMode="External"/><Relationship Id="rId1602" Type="http://schemas.openxmlformats.org/officeDocument/2006/relationships/hyperlink" Target="https://www.romania-insider.com/highest-daily-death-roll-romania-covid" TargetMode="External"/><Relationship Id="rId1686" Type="http://schemas.openxmlformats.org/officeDocument/2006/relationships/hyperlink" Target="https://www.gov.si/en/news/2021-02-01-mass-rapid-testing-is-important-as-there-is-a-great-deal-of-virus-among-the-population/" TargetMode="External"/><Relationship Id="rId183" Type="http://schemas.openxmlformats.org/officeDocument/2006/relationships/hyperlink" Target="https://www.politico.eu/article/belgium-restricts-use-of-oxford-astrazeneca-vaccine-for-people-over-56/" TargetMode="External"/><Relationship Id="rId390" Type="http://schemas.openxmlformats.org/officeDocument/2006/relationships/hyperlink" Target="https://www.thedubrovniktimes.com/news/croatia/item/9077-masks-in-croatia-to-have-a-precise-declaration" TargetMode="External"/><Relationship Id="rId404" Type="http://schemas.openxmlformats.org/officeDocument/2006/relationships/hyperlink" Target="https://in-cyprus.philenews.com/covid-vaccination-portal-opens-for-appointments-for-people-aged-41/" TargetMode="External"/><Relationship Id="rId611" Type="http://schemas.openxmlformats.org/officeDocument/2006/relationships/hyperlink" Target="https://news.err.ee/1122263/synlab-sees-large-rise-in-covid-19-testing-after-tartu-outbreak" TargetMode="External"/><Relationship Id="rId1034" Type="http://schemas.openxmlformats.org/officeDocument/2006/relationships/hyperlink" Target="https://www.euronews.com/2021/05/01/hungary-loosens-covid-restrictions-for-those-with-immunity-cards" TargetMode="External"/><Relationship Id="rId1241" Type="http://schemas.openxmlformats.org/officeDocument/2006/relationships/hyperlink" Target="https://eng.lsm.lv/article/society/society/state-of-emergency-ends-in-latvia-what-changes.a399539/" TargetMode="External"/><Relationship Id="rId1339" Type="http://schemas.openxmlformats.org/officeDocument/2006/relationships/hyperlink" Target="https://today.rtl.lu/news/luxembourg/a/1529681.html" TargetMode="External"/><Relationship Id="rId1893" Type="http://schemas.openxmlformats.org/officeDocument/2006/relationships/hyperlink" Target="https://www.swissinfo.ch/eng/switzerland-imposes-early-closing-time-for-bars-and-restaurants/46125392" TargetMode="External"/><Relationship Id="rId1907" Type="http://schemas.openxmlformats.org/officeDocument/2006/relationships/hyperlink" Target="https://www.gov.uk/government/publications/guidance-to-employers-and-businesses-about-covid-19" TargetMode="External"/><Relationship Id="rId2071" Type="http://schemas.openxmlformats.org/officeDocument/2006/relationships/theme" Target="theme/theme1.xml"/><Relationship Id="rId250" Type="http://schemas.openxmlformats.org/officeDocument/2006/relationships/hyperlink" Target="https://www.brusselstimes.com/news/belgium-all-news/health/141595/covid-19-caused-at-least-5000-cancer-cases-to-go-undiagnosed-in-belgium-treatment-prognosis-skin-bladder-kidney-head-neck-prostate-lung-pancreatic-oesophageal-breast-foundation/" TargetMode="External"/><Relationship Id="rId488" Type="http://schemas.openxmlformats.org/officeDocument/2006/relationships/hyperlink" Target="https://english.radio.cz/indoor-facemask-requirement-end-july-1-8684059" TargetMode="External"/><Relationship Id="rId695" Type="http://schemas.openxmlformats.org/officeDocument/2006/relationships/hyperlink" Target="https://www.helsinkitimes.fi/finland/news-in-brief/17683-coronavirus-finnair-boosts-cargo-capacity-by-removing-seats-from-unused-passenger-planes.html" TargetMode="External"/><Relationship Id="rId709" Type="http://schemas.openxmlformats.org/officeDocument/2006/relationships/hyperlink" Target="https://www.mediapart.fr/journal/fil-dactualites/270521/vaccination-covid-tous-les-majeurs-peuvent-desormais-prendre-rendez-vous" TargetMode="External"/><Relationship Id="rId916" Type="http://schemas.openxmlformats.org/officeDocument/2006/relationships/hyperlink" Target="https://www.ft.com/content/56ef96f3-7433-484b-84fb-f67b3d8a5e47" TargetMode="External"/><Relationship Id="rId1101" Type="http://schemas.openxmlformats.org/officeDocument/2006/relationships/hyperlink" Target="https://www.irishtimes.com/news/ireland/irish-news/nphet-warned-government-that-covid-19-cases-could-rise-to-2-000-a-day-within-four-weeks-1.4524486" TargetMode="External"/><Relationship Id="rId1546" Type="http://schemas.openxmlformats.org/officeDocument/2006/relationships/hyperlink" Target="https://www.eureporter.co/world/portugal/2021/05/18/portugal-to-allow-eu-and-uk-tourists-with-a-negative-coronavirus-test/" TargetMode="External"/><Relationship Id="rId1753" Type="http://schemas.openxmlformats.org/officeDocument/2006/relationships/hyperlink" Target="https://www.bbc.com/news/world-europe-55902310" TargetMode="External"/><Relationship Id="rId1960" Type="http://schemas.openxmlformats.org/officeDocument/2006/relationships/hyperlink" Target="https://www.itv.com/news/2021-03-28/moderna-vaccines-expected-to-arrive-in-april-minister-confirms" TargetMode="External"/><Relationship Id="rId45" Type="http://schemas.openxmlformats.org/officeDocument/2006/relationships/hyperlink" Target="https://ec.europa.eu/health/funding/eu4health_en" TargetMode="External"/><Relationship Id="rId110" Type="http://schemas.openxmlformats.org/officeDocument/2006/relationships/hyperlink" Target="https://www.medinlive.at/gesundheitspolitik/lockdown-bringt-massentests-und-neuerlich-verwirrung-um-verordnung" TargetMode="External"/><Relationship Id="rId348" Type="http://schemas.openxmlformats.org/officeDocument/2006/relationships/hyperlink" Target="https://www.euractiv.com/section/politics/short_news/healthcare-costs-main-reason-for-croatia-to-revise-2021-budget/" TargetMode="External"/><Relationship Id="rId555" Type="http://schemas.openxmlformats.org/officeDocument/2006/relationships/hyperlink" Target="https://nyheder.tv2.dk/samfund/2020-07-13-flere-vil-have-mundbind-efter-styrelses-maskerad" TargetMode="External"/><Relationship Id="rId762" Type="http://schemas.openxmlformats.org/officeDocument/2006/relationships/hyperlink" Target="https://www.connexionfrance.com/French-news/Mass-Covid-tests-in-north-France-as-variants-spread-and-hospitals-under-pressure" TargetMode="External"/><Relationship Id="rId1185" Type="http://schemas.openxmlformats.org/officeDocument/2006/relationships/hyperlink" Target="https://www.trovanorme.salute.gov.it/norme/renderNormsanPdf?anno=2021&amp;codLeg=79076&amp;parte=1%20&amp;serie=null" TargetMode="External"/><Relationship Id="rId1392" Type="http://schemas.openxmlformats.org/officeDocument/2006/relationships/hyperlink" Target="https://www.gezondheidsraad.nl/" TargetMode="External"/><Relationship Id="rId1406" Type="http://schemas.openxmlformats.org/officeDocument/2006/relationships/hyperlink" Target="https://www.reuters.com/article/health-coronavirus-astrazeneca-dutch/astrazeneca-has-submitted-approval-request-for-dutch-vaccine-plant-eu-health-chief-idUKL8N2LM6P6" TargetMode="External"/><Relationship Id="rId1613" Type="http://schemas.openxmlformats.org/officeDocument/2006/relationships/hyperlink" Target="https://www.romania-insider.com/astrazeneca-vaccine-no-upper-age-limit-ro-march-2021" TargetMode="External"/><Relationship Id="rId1820" Type="http://schemas.openxmlformats.org/officeDocument/2006/relationships/hyperlink" Target="https://www.thelocal.se/20210218/stockholm-coronavirus-cases-rise-by-nearly-25-percent-in-one-week?fbclid=IwAR0tLMA_Lds4e8PHA-7JeQtN9bNGPoonrg4uDn-ZqCsI1dMTidJCBGUnldI" TargetMode="External"/><Relationship Id="rId2029" Type="http://schemas.openxmlformats.org/officeDocument/2006/relationships/hyperlink" Target="https://www.bbc.com/news/uk-54885657" TargetMode="External"/><Relationship Id="rId194" Type="http://schemas.openxmlformats.org/officeDocument/2006/relationships/hyperlink" Target="https://www.brusselstimes.com/news/belgium-all-news/health/161166/new-coronavirus-variant-discovered-by-university-in-belgium-uliege-researcher-kuleuven-kul-covid-19-south-africa-brazil-brussels/" TargetMode="External"/><Relationship Id="rId208" Type="http://schemas.openxmlformats.org/officeDocument/2006/relationships/hyperlink" Target="https://euobserver.com/tickers/151085" TargetMode="External"/><Relationship Id="rId415" Type="http://schemas.openxmlformats.org/officeDocument/2006/relationships/hyperlink" Target="https://cyprus-mail.com/2021/03/02/coronavirus-ministry-defends-its-moves-over-testing-practices/" TargetMode="External"/><Relationship Id="rId622" Type="http://schemas.openxmlformats.org/officeDocument/2006/relationships/hyperlink" Target="https://news.err.ee/1086369/baltic-states-to-reopen-internal-borders-on-may-15" TargetMode="External"/><Relationship Id="rId1045" Type="http://schemas.openxmlformats.org/officeDocument/2006/relationships/hyperlink" Target="https://www.nytimes.com/2021/03/11/world/hungary-sinopharm-covid.html" TargetMode="External"/><Relationship Id="rId1252" Type="http://schemas.openxmlformats.org/officeDocument/2006/relationships/hyperlink" Target="https://bnn-news.com/covid-19-vaccination-rate-exceeds-1-000-people-a-day-in-latvia-220786" TargetMode="External"/><Relationship Id="rId1697" Type="http://schemas.openxmlformats.org/officeDocument/2006/relationships/hyperlink" Target="https://english.elpais.com/society/2021-06-08/spains-covid-19-vaccination-drive-meets-second-major-target-of-immunizing-10m-people-by-first-week-of-june.html" TargetMode="External"/><Relationship Id="rId1918" Type="http://schemas.openxmlformats.org/officeDocument/2006/relationships/hyperlink" Target="https://apnews.com/article/europe-science-business-coronavirus-pandemic-health-740fe935f33e43ad85271bc0f4c0a946" TargetMode="External"/><Relationship Id="rId261" Type="http://schemas.openxmlformats.org/officeDocument/2006/relationships/hyperlink" Target="https://www.standaard.be/cnt/dmf20201011_97622938" TargetMode="External"/><Relationship Id="rId499" Type="http://schemas.openxmlformats.org/officeDocument/2006/relationships/hyperlink" Target="https://www.thelocal.dk/20210518/when-will-denmark-stop-requiring-use-of-corona-passports-and-face-masks/" TargetMode="External"/><Relationship Id="rId927" Type="http://schemas.openxmlformats.org/officeDocument/2006/relationships/hyperlink" Target="https://www.dw.com/en/bavaria-mandates-ffp2-masks-all-of-germany-may-follow/a-56267230" TargetMode="External"/><Relationship Id="rId1112" Type="http://schemas.openxmlformats.org/officeDocument/2006/relationships/hyperlink" Target="https://www.rte.ie/news/coronavirus/2021/0223/1198890-eu-astrazeneca-vaccine/" TargetMode="External"/><Relationship Id="rId1557" Type="http://schemas.openxmlformats.org/officeDocument/2006/relationships/hyperlink" Target="http://www.xinhuanet.com/english/europe/2021-03/17/c_139817242.htm" TargetMode="External"/><Relationship Id="rId1764" Type="http://schemas.openxmlformats.org/officeDocument/2006/relationships/hyperlink" Target="https://www.aa.com.tr/en/europe/spain-unveils-coronavirus-vaccination-plan/2054476" TargetMode="External"/><Relationship Id="rId1971" Type="http://schemas.openxmlformats.org/officeDocument/2006/relationships/hyperlink" Target="https://www.politico.eu/article/indian-producer-delhi-behind-uk-coronavirus-vaccine-shortfall/" TargetMode="External"/><Relationship Id="rId56" Type="http://schemas.openxmlformats.org/officeDocument/2006/relationships/hyperlink" Target="https://www.sozialministerium.at/dam/jcr:6b100141-81b1-4950-acd5-e43088e6e6f7/EN_COVID-19%20vaccination%20strategy.pdf" TargetMode="External"/><Relationship Id="rId359" Type="http://schemas.openxmlformats.org/officeDocument/2006/relationships/hyperlink" Target="https://www.bloomberg.com/news/articles/2021-03-03/croatia-may-buy-russian-vaccine-without-nod-from-eu-regulator" TargetMode="External"/><Relationship Id="rId566" Type="http://schemas.openxmlformats.org/officeDocument/2006/relationships/hyperlink" Target="https://www.valitsus.ee/et" TargetMode="External"/><Relationship Id="rId773" Type="http://schemas.openxmlformats.org/officeDocument/2006/relationships/hyperlink" Target="https://www.theguardian.com/society/2021/jan/31/france-germany-threaten-covid-astrazeneca-vaccine-shortageeu-uk" TargetMode="External"/><Relationship Id="rId1196" Type="http://schemas.openxmlformats.org/officeDocument/2006/relationships/hyperlink" Target="https://www.thelocal.it/20210126/reader-question-can-foreigners-in-italy-get-the-covid-19-vaccine" TargetMode="External"/><Relationship Id="rId1417" Type="http://schemas.openxmlformats.org/officeDocument/2006/relationships/hyperlink" Target="https://nltimes.nl/2021/01/13/netherlands-covid-vaccination-plans-update-jan-13-can-can-get-vaccinated" TargetMode="External"/><Relationship Id="rId1624" Type="http://schemas.openxmlformats.org/officeDocument/2006/relationships/hyperlink" Target="https://www.romania-insider.com/covid-vaccination-details-groups-dec-2020" TargetMode="External"/><Relationship Id="rId1831" Type="http://schemas.openxmlformats.org/officeDocument/2006/relationships/hyperlink" Target="https://www.bloomberg.com/news/articles/2020-12-12/swedish-covid-workers-are-quitting-leaving-icus-short-staffed" TargetMode="External"/><Relationship Id="rId121" Type="http://schemas.openxmlformats.org/officeDocument/2006/relationships/hyperlink" Target="https://www.wienerzeitung.at/themen/sars-cov-2/2074021-Direktoren-koennen-Maskenpflicht-ausweiten.html" TargetMode="External"/><Relationship Id="rId219" Type="http://schemas.openxmlformats.org/officeDocument/2006/relationships/hyperlink" Target="https://www.brusselstimes.com/news/belgium-all-news/154028/belgium-to-take-weekly-saliva-tests-from-teachers-to-prevent-outbreaks-at-school-flanders-brussels-wallonia-home-health-education/" TargetMode="External"/><Relationship Id="rId426" Type="http://schemas.openxmlformats.org/officeDocument/2006/relationships/hyperlink" Target="https://www.financialmirror.com/2021/01/12/covid19-cyprus-in-eu-top-10-for-vaccination-rollout/" TargetMode="External"/><Relationship Id="rId633" Type="http://schemas.openxmlformats.org/officeDocument/2006/relationships/hyperlink" Target="https://www.reuters.com/world/europe/finland-end-state-emergency-covid-19-cases-drop-2021-04-27/" TargetMode="External"/><Relationship Id="rId980" Type="http://schemas.openxmlformats.org/officeDocument/2006/relationships/hyperlink" Target="https://www.reuters.com/world/europe/hoping-lure-back-tourists-greece-reopens-beaches-after-lockdown-2021-05-08/" TargetMode="External"/><Relationship Id="rId1056" Type="http://schemas.openxmlformats.org/officeDocument/2006/relationships/hyperlink" Target="https://www.euronews.com/2021/01/26/covid-19-vaccine-hungary-bought-russia-s-sputnik-v-jab-because-eu-scheme-was-too-slow" TargetMode="External"/><Relationship Id="rId1263" Type="http://schemas.openxmlformats.org/officeDocument/2006/relationships/hyperlink" Target="https://eng.lsm.lv/article/society/health/government-agrees-to-drop-face-coverings-on-public-transport.a365460/" TargetMode="External"/><Relationship Id="rId1929" Type="http://schemas.openxmlformats.org/officeDocument/2006/relationships/hyperlink" Target="https://www.independent.co.uk/news/uk/politics/covid-vaccine-passports-experts-b1841918.html" TargetMode="External"/><Relationship Id="rId840" Type="http://schemas.openxmlformats.org/officeDocument/2006/relationships/hyperlink" Target="https://www.reuters.com/business/healthcare-pharmaceuticals/tip-offs-cold-calls-germans-hustle-covid-19-shot-2021-05-19/" TargetMode="External"/><Relationship Id="rId938" Type="http://schemas.openxmlformats.org/officeDocument/2006/relationships/hyperlink" Target="https://www.bloomberg.com/news/articles/2021-01-06/merkel-convenes-crisis-meeting-with-vaccine-rollout-under-fire" TargetMode="External"/><Relationship Id="rId1470" Type="http://schemas.openxmlformats.org/officeDocument/2006/relationships/hyperlink" Target="https://www.thelocal.no/20210308/new-norway-coronavirus-measures-could-be-decided-by-tuesday/" TargetMode="External"/><Relationship Id="rId1568" Type="http://schemas.openxmlformats.org/officeDocument/2006/relationships/hyperlink" Target="https://www.portugalresident.com/rapid-covid-tests-to-start-in-schools-in-worst-affected-areas-of-portugal-from-tomorrow/" TargetMode="External"/><Relationship Id="rId1775" Type="http://schemas.openxmlformats.org/officeDocument/2006/relationships/hyperlink" Target="https://www.elmundo.es/madrid/2020/07/28/5f1ffa0a21efa0e2798b457a.html" TargetMode="External"/><Relationship Id="rId67" Type="http://schemas.openxmlformats.org/officeDocument/2006/relationships/hyperlink" Target="https://reliefweb.int/report/world/european-commission-and-austria-secure-covid-19-vaccines-western-balkans" TargetMode="External"/><Relationship Id="rId272" Type="http://schemas.openxmlformats.org/officeDocument/2006/relationships/hyperlink" Target="https://www.brusselstimes.com/belgium/125958/set-up-covid-19-testing-centres-in-airports-train-stations-brussels-mayor-says/" TargetMode="External"/><Relationship Id="rId577" Type="http://schemas.openxmlformats.org/officeDocument/2006/relationships/hyperlink" Target="https://news.err.ee/1608185356/vaccination-expands-to-include-all-people-in-risk-groups-and-over-65s" TargetMode="External"/><Relationship Id="rId700" Type="http://schemas.openxmlformats.org/officeDocument/2006/relationships/hyperlink" Target="https://www.gouvernement.fr/info-coronavirus" TargetMode="External"/><Relationship Id="rId1123" Type="http://schemas.openxmlformats.org/officeDocument/2006/relationships/hyperlink" Target="https://www.rte.ie/news/coronavirus/2021/0108/1188486-vaccine-ireland/" TargetMode="External"/><Relationship Id="rId1330" Type="http://schemas.openxmlformats.org/officeDocument/2006/relationships/hyperlink" Target="https://today.rtl.lu/news/luxembourg/a/1621291.html" TargetMode="External"/><Relationship Id="rId1428" Type="http://schemas.openxmlformats.org/officeDocument/2006/relationships/hyperlink" Target="https://nos.nl/artikel/2350579-ziekenhuizen-bereiden-zich-voor-op-deels-uitstellen-reguliere-zorg.html" TargetMode="External"/><Relationship Id="rId1635" Type="http://schemas.openxmlformats.org/officeDocument/2006/relationships/hyperlink" Target="https://korona.gov.sk/en/" TargetMode="External"/><Relationship Id="rId1982" Type="http://schemas.openxmlformats.org/officeDocument/2006/relationships/hyperlink" Target="https://www.bbc.com/news/business-56260595" TargetMode="External"/><Relationship Id="rId132" Type="http://schemas.openxmlformats.org/officeDocument/2006/relationships/hyperlink" Target="https://www.medinlive.at/gesundheitspolitik/maskenpflicht-ab-sofort-stark-eingeschraenkt" TargetMode="External"/><Relationship Id="rId784" Type="http://schemas.openxmlformats.org/officeDocument/2006/relationships/hyperlink" Target="https://pro.politico.eu/news/129647" TargetMode="External"/><Relationship Id="rId991" Type="http://schemas.openxmlformats.org/officeDocument/2006/relationships/hyperlink" Target="https://greekreporter.com/2021/03/30/coronavirus-patients-waiting-for-icus-in-greece-many-intubated-are-young/" TargetMode="External"/><Relationship Id="rId1067" Type="http://schemas.openxmlformats.org/officeDocument/2006/relationships/hyperlink" Target="https://hungarytoday.hu/new-type-of-rapid-coronavirus-tests-already-in-use-by-paramedics/" TargetMode="External"/><Relationship Id="rId1842" Type="http://schemas.openxmlformats.org/officeDocument/2006/relationships/hyperlink" Target="https://www.bag.admin.ch/bag/en/home/krankheiten/ausbrueche-epidemien-pandemien/aktuelle-ausbrueche-epidemien/novel-cov/empfehlungen-fuer-reisende.html" TargetMode="External"/><Relationship Id="rId2020" Type="http://schemas.openxmlformats.org/officeDocument/2006/relationships/hyperlink" Target="https://www.gov.uk/government/news/asymptomatic-testing-to-be-rolled-out-across-the-country-starting-this-week" TargetMode="External"/><Relationship Id="rId437" Type="http://schemas.openxmlformats.org/officeDocument/2006/relationships/hyperlink" Target="https://www.france24.com/en/live-news/20201204-cyprus-hopes-to-roll-out-covid-vaccine-by-year-end" TargetMode="External"/><Relationship Id="rId644" Type="http://schemas.openxmlformats.org/officeDocument/2006/relationships/hyperlink" Target="https://yle.fi/uutiset/osasto/news/southern_finland_avi_introduces_compulsory_covid_checks_at_international_border_crossings/11841989" TargetMode="External"/><Relationship Id="rId851" Type="http://schemas.openxmlformats.org/officeDocument/2006/relationships/hyperlink" Target="https://www.thelocal.de/20210428/german-virologist-drosten-says-top-up-covid-shot-may-be-needed-in-autumn/" TargetMode="External"/><Relationship Id="rId1274" Type="http://schemas.openxmlformats.org/officeDocument/2006/relationships/hyperlink" Target="https://www.baltictimes.com/lithuania_has_started_issuing_eu_digital_covid_certificates/" TargetMode="External"/><Relationship Id="rId1481" Type="http://schemas.openxmlformats.org/officeDocument/2006/relationships/hyperlink" Target="https://www.nrk.no/norge/pfizer-reduserer-vaksineleveransene-til-norge-1.15329062" TargetMode="External"/><Relationship Id="rId1579" Type="http://schemas.openxmlformats.org/officeDocument/2006/relationships/hyperlink" Target="https://www.theportugalnews.com/news/mandatory-outdoor-mask-wearing-law-expected-to-take-effect-in-coming-days/56384" TargetMode="External"/><Relationship Id="rId1702" Type="http://schemas.openxmlformats.org/officeDocument/2006/relationships/hyperlink" Target="https://english.elpais.com/society/2021-05-25/two-weeks-after-end-of-state-of-alarm-in-spain-fall-in-coronavirus-incidence-continues-but-at-a-slightly-slower-pace.html" TargetMode="External"/><Relationship Id="rId283" Type="http://schemas.openxmlformats.org/officeDocument/2006/relationships/hyperlink" Target="https://www.brusselstimes.com/all-news/belgium-all-news/115590/health-minister-announces-one-billion-euro-injection-for-hospitals/" TargetMode="External"/><Relationship Id="rId490" Type="http://schemas.openxmlformats.org/officeDocument/2006/relationships/hyperlink" Target="https://www.e15.cz/koronahelpdesk-e15/vojtech-od-pulky-cervna-by-se-venku-nemusely-nosit-rousky-1369481" TargetMode="External"/><Relationship Id="rId504" Type="http://schemas.openxmlformats.org/officeDocument/2006/relationships/hyperlink" Target="https://www.reuters.com/world/europe/denmark-excludes-jj-shot-vaccine-programme-local-media-reports-2021-05-03/" TargetMode="External"/><Relationship Id="rId711" Type="http://schemas.openxmlformats.org/officeDocument/2006/relationships/hyperlink" Target="https://www.euractiv.com/section/digital/news/france-to-buff-up-covid-app-to-ensure-gradual-reopening-as-secure-as-possible/" TargetMode="External"/><Relationship Id="rId949" Type="http://schemas.openxmlformats.org/officeDocument/2006/relationships/hyperlink" Target="https://www.dw.com/en/coronavirus-german-hospitals-urged-to-postpone-non-critical-operations/a-55488200" TargetMode="External"/><Relationship Id="rId1134" Type="http://schemas.openxmlformats.org/officeDocument/2006/relationships/hyperlink" Target="https://www.irishtimes.com/news/health/covid-19-hospital-surge-expected-in-very-difficult-period-ahead-1.4338817" TargetMode="External"/><Relationship Id="rId1341" Type="http://schemas.openxmlformats.org/officeDocument/2006/relationships/hyperlink" Target="https://today.rtl.lu/news/luxembourg/a/1523719.html" TargetMode="External"/><Relationship Id="rId1786" Type="http://schemas.openxmlformats.org/officeDocument/2006/relationships/hyperlink" Target="https://english.elpais.com/society/2020-05-06/madrid-overstates-reliability-of-100000-coronavirus-tests-for-health-workers.html" TargetMode="External"/><Relationship Id="rId1993" Type="http://schemas.openxmlformats.org/officeDocument/2006/relationships/hyperlink" Target="https://www.ft.com/content/965dfaf0-f070-4dae-93a6-28bedbdb75da" TargetMode="External"/><Relationship Id="rId78" Type="http://schemas.openxmlformats.org/officeDocument/2006/relationships/hyperlink" Target="https://www.thelocal.com/20210330/austria-to-delay-green-passport-and-testing-for-shopping/" TargetMode="External"/><Relationship Id="rId143" Type="http://schemas.openxmlformats.org/officeDocument/2006/relationships/hyperlink" Target="https://d34j62pglfm3rr.cloudfront.net/downloads/Note_TF_Strategy_Vaccination_FR_0312_post_press.pdf" TargetMode="External"/><Relationship Id="rId350" Type="http://schemas.openxmlformats.org/officeDocument/2006/relationships/hyperlink" Target="https://www.euractiv.com/section/politics/short_news/croatia-successfully-tests-digital-green-certificates/" TargetMode="External"/><Relationship Id="rId588" Type="http://schemas.openxmlformats.org/officeDocument/2006/relationships/hyperlink" Target="https://estonianworld.com/life/estonias-seven-day-covid-infections-take-the-country-to-the-worlds-top/" TargetMode="External"/><Relationship Id="rId795" Type="http://schemas.openxmlformats.org/officeDocument/2006/relationships/hyperlink" Target="https://www.politico.eu/article/france-coronavirus-lockdown-emmanuel-macron-eases-restrictions/" TargetMode="External"/><Relationship Id="rId809" Type="http://schemas.openxmlformats.org/officeDocument/2006/relationships/hyperlink" Target="https://www.rfi.fr/en/france/20200907-france-intensive-care-icu-beds-fill-up-around-marseille-as-covid-spreads-to-older-patients" TargetMode="External"/><Relationship Id="rId1201" Type="http://schemas.openxmlformats.org/officeDocument/2006/relationships/hyperlink" Target="https://www.reuters.com/article/us-health-coronavirus-italy-emergency/italy-to-extend-covid-state-of-emergency-to-end-of-april-idUSKBN29I1L4" TargetMode="External"/><Relationship Id="rId1439" Type="http://schemas.openxmlformats.org/officeDocument/2006/relationships/hyperlink" Target="https://opendebat.info/brandbrief/" TargetMode="External"/><Relationship Id="rId1646" Type="http://schemas.openxmlformats.org/officeDocument/2006/relationships/hyperlink" Target="https://www.reuters.com/world/europe/slovakia-open-restaurant-terraces-gyms-further-lockdown-easing-2021-04-21/" TargetMode="External"/><Relationship Id="rId1853" Type="http://schemas.openxmlformats.org/officeDocument/2006/relationships/hyperlink" Target="https://www.bloomberg.com/news/articles/2021-04-25/switzerland-says-a-third-of-population-has-had-covid-19-nzz" TargetMode="External"/><Relationship Id="rId2031" Type="http://schemas.openxmlformats.org/officeDocument/2006/relationships/hyperlink" Target="https://www.irishtimes.com/news/health/coronavirus/english-hospitals-cancel-non-urgent-procedures-due-to-covid-19-1.4399231" TargetMode="External"/><Relationship Id="rId9" Type="http://schemas.openxmlformats.org/officeDocument/2006/relationships/hyperlink" Target="https://extranet.medtecheurope.org/Recovery%20Plan%20NA%20Repository/Forms/AllItems.aspx" TargetMode="External"/><Relationship Id="rId210" Type="http://schemas.openxmlformats.org/officeDocument/2006/relationships/hyperlink" Target="https://www.theguardian.com/world/2021/mar/01/belgium-considers-u-turn-on-oxford-astrazeneca-covid-vaccine-for-over-55s" TargetMode="External"/><Relationship Id="rId448" Type="http://schemas.openxmlformats.org/officeDocument/2006/relationships/hyperlink" Target="https://www.mvcr.cz/mvcren/article/coronavirus-information-of-moi.aspx" TargetMode="External"/><Relationship Id="rId655" Type="http://schemas.openxmlformats.org/officeDocument/2006/relationships/hyperlink" Target="https://yle.fi/uutiset/osasto/news/rapid_covid_breath_test_devices_developed_in_finland/11788674" TargetMode="External"/><Relationship Id="rId862" Type="http://schemas.openxmlformats.org/officeDocument/2006/relationships/hyperlink" Target="https://www.thelocal.de/20210419/free-rapid-covid-tests-for-staff-these-are-germanys-new-rules-for-employers/" TargetMode="External"/><Relationship Id="rId1078" Type="http://schemas.openxmlformats.org/officeDocument/2006/relationships/hyperlink" Target="https://hungarytoday.hu/hungary-denstist-services-resume/" TargetMode="External"/><Relationship Id="rId1285" Type="http://schemas.openxmlformats.org/officeDocument/2006/relationships/hyperlink" Target="https://www.baltictimes.com/lithuania_to_require_negative_covid-19_test_from_all_travelers_from_march_10/" TargetMode="External"/><Relationship Id="rId1492" Type="http://schemas.openxmlformats.org/officeDocument/2006/relationships/hyperlink" Target="https://www.gov.pl/web/koronawirus" TargetMode="External"/><Relationship Id="rId1506" Type="http://schemas.openxmlformats.org/officeDocument/2006/relationships/hyperlink" Target="https://www.thefirstnews.com/article/poland-has-one-of-lowest-covid-vaccine-disposal-rates-in-europe---official-21108" TargetMode="External"/><Relationship Id="rId1713" Type="http://schemas.openxmlformats.org/officeDocument/2006/relationships/hyperlink" Target="https://english.elpais.com/society/2021-04-26/average-age-of-spains-critical-covid-19-patients-drops-by-three-years.html" TargetMode="External"/><Relationship Id="rId1920" Type="http://schemas.openxmlformats.org/officeDocument/2006/relationships/hyperlink" Target="https://www.reuters.com/world/uk/britains-covid-19-cases-up-105-past-week-2021-05-22/" TargetMode="External"/><Relationship Id="rId294" Type="http://schemas.openxmlformats.org/officeDocument/2006/relationships/hyperlink" Target="https://www.garda.com/crisis24/news-alerts/406251/bulgaria-bulgaria-maintaining-covid-19-related-measures-as-of-dec-3-update-22" TargetMode="External"/><Relationship Id="rId308" Type="http://schemas.openxmlformats.org/officeDocument/2006/relationships/hyperlink" Target="https://sofiaglobe.com/2021/03/29/covid-in-bulgaria-green-corridors-for-vaccinations-at-2-hospitals-in-sofia-on-march-29/" TargetMode="External"/><Relationship Id="rId515" Type="http://schemas.openxmlformats.org/officeDocument/2006/relationships/hyperlink" Target="https://www.thelocal.dk/20210323/what-isnt-covered-in-denmarks-plan-for-lifting-of-covid-19-restrictions/" TargetMode="External"/><Relationship Id="rId722" Type="http://schemas.openxmlformats.org/officeDocument/2006/relationships/hyperlink" Target="https://www.dna.fr/sante/2021/04/29/emmanuel-macron-nous-annonce-les-dates-cles-du-deconfinement?utm_source=kwanko&amp;utm_medium=contextual%20targeting&amp;utm_campaign=GENERIQUE&amp;utm_content=0" TargetMode="External"/><Relationship Id="rId1145" Type="http://schemas.openxmlformats.org/officeDocument/2006/relationships/hyperlink" Target="https://www.irishtimes.com/news/health/coronavirus-testing-criteria-broadened-to-include-people-with-one-symptom-1.4246306" TargetMode="External"/><Relationship Id="rId1352" Type="http://schemas.openxmlformats.org/officeDocument/2006/relationships/hyperlink" Target="https://thejournal.mt/confirmed-malta-is-the-first-eu-country-to-reach-herd-immunity/" TargetMode="External"/><Relationship Id="rId1797" Type="http://schemas.openxmlformats.org/officeDocument/2006/relationships/hyperlink" Target="https://www.reuters.com/business/healthcare-pharmaceuticals/covax-gets-boost-moderna-deal-swedens-donation-covid-19-vaccines-gavi-2021-05-03/" TargetMode="External"/><Relationship Id="rId89" Type="http://schemas.openxmlformats.org/officeDocument/2006/relationships/hyperlink" Target="https://www.theguardian.com/world/2021/mar/02/austria-and-denmark-to-work-with-israel-on-future-covid-jabs-saying-eu-too-slow" TargetMode="External"/><Relationship Id="rId154" Type="http://schemas.openxmlformats.org/officeDocument/2006/relationships/hyperlink" Target="https://www.politico.eu/article/belgian-icus-hit-threshold-for-loosening-restrictions-on-june-9/" TargetMode="External"/><Relationship Id="rId361" Type="http://schemas.openxmlformats.org/officeDocument/2006/relationships/hyperlink" Target="https://www.euractiv.com/section/politics/short_news/croatia-slovakia-launch-operation-sputnik/" TargetMode="External"/><Relationship Id="rId599" Type="http://schemas.openxmlformats.org/officeDocument/2006/relationships/hyperlink" Target="https://news.err.ee/1209070/tartu-researchers-highlight-additional-covid-19-symptoms" TargetMode="External"/><Relationship Id="rId1005" Type="http://schemas.openxmlformats.org/officeDocument/2006/relationships/hyperlink" Target="https://www.politico.eu/article/coronavirus-covid-vaccine-passports-pose-risk-to-privacy-experts-warn/" TargetMode="External"/><Relationship Id="rId1212" Type="http://schemas.openxmlformats.org/officeDocument/2006/relationships/hyperlink" Target="https://www.trovanorme.salute.gov.it/norme/dettaglioAtto?id=76993" TargetMode="External"/><Relationship Id="rId1657" Type="http://schemas.openxmlformats.org/officeDocument/2006/relationships/hyperlink" Target="https://www.politico.eu/article/slovakia-joins-hungary-and-buys-russian-coronavirus-vaccine/" TargetMode="External"/><Relationship Id="rId1864" Type="http://schemas.openxmlformats.org/officeDocument/2006/relationships/hyperlink" Target="https://www.thelocal.ch/20210329/zurich-launches-coronavirus-vaccination-registration-to-general-public/" TargetMode="External"/><Relationship Id="rId2042" Type="http://schemas.openxmlformats.org/officeDocument/2006/relationships/hyperlink" Target="https://www.bbc.com/news/health-53990068" TargetMode="External"/><Relationship Id="rId459" Type="http://schemas.openxmlformats.org/officeDocument/2006/relationships/hyperlink" Target="https://www.euractiv.com/section/politics/short_news/czech-hungarian-pms-to-visit-israel-for-talks-on-vaccine-strategy/" TargetMode="External"/><Relationship Id="rId666" Type="http://schemas.openxmlformats.org/officeDocument/2006/relationships/hyperlink" Target="https://news.sky.com/story/covid-19-finland-reports-cases-of-new-variants-first-identified-in-uk-and-south-africa-12173983" TargetMode="External"/><Relationship Id="rId873" Type="http://schemas.openxmlformats.org/officeDocument/2006/relationships/hyperlink" Target="https://www.politico.eu/article/markus-soder-germany-bavaria-lockdown-short-strict/" TargetMode="External"/><Relationship Id="rId1089" Type="http://schemas.openxmlformats.org/officeDocument/2006/relationships/hyperlink" Target="https://www.reuters.com/business/healthcare-pharmaceuticals/pfizer-open-covid-19-vaccine-production-facility-ireland-2021-05-19/" TargetMode="External"/><Relationship Id="rId1296" Type="http://schemas.openxmlformats.org/officeDocument/2006/relationships/hyperlink" Target="https://en.delfi.lt/politics/mandatory-testing-for-all-new-hospital-patients-ordered.d?id=85292997" TargetMode="External"/><Relationship Id="rId1517" Type="http://schemas.openxmlformats.org/officeDocument/2006/relationships/hyperlink" Target="https://www.reuters.com/article/us-health-coronavirus-poland-china/polish-and-chinese-presidents-discuss-buying-chinese-covid-vaccine-pap-idUSKBN2AT2OC" TargetMode="External"/><Relationship Id="rId1724" Type="http://schemas.openxmlformats.org/officeDocument/2006/relationships/hyperlink" Target="https://english.elpais.com/society/2021-04-05/spains-regions-prepare-mass-vaccination-sites-as-covid-19-inoculation-campaign-gains-pace.html" TargetMode="External"/><Relationship Id="rId16" Type="http://schemas.openxmlformats.org/officeDocument/2006/relationships/hyperlink" Target="https://www.businesswire.com/news/home/20210601006111/en/Moderna-Announces-New-Drug-Substance-Production-Agreement-with-Lonza-in-the-Netherlands" TargetMode="External"/><Relationship Id="rId221" Type="http://schemas.openxmlformats.org/officeDocument/2006/relationships/hyperlink" Target="https://www.theguardian.com/world/2021/feb/03/belgian-regulators-advise-against-giving-astrazeneca-covid-vaccine-to-over-55s" TargetMode="External"/><Relationship Id="rId319" Type="http://schemas.openxmlformats.org/officeDocument/2006/relationships/hyperlink" Target="https://www.dw.com/en/bulgaria-offers-covid-vaccinations-to-everyone/a-56710303" TargetMode="External"/><Relationship Id="rId526" Type="http://schemas.openxmlformats.org/officeDocument/2006/relationships/hyperlink" Target="https://www.dw.com/en/sweden-and-denmark-to-introduce-digital-vaccination-certificate/a-56592616" TargetMode="External"/><Relationship Id="rId1156" Type="http://schemas.openxmlformats.org/officeDocument/2006/relationships/hyperlink" Target="https://www.reuters.com/article/health-coronavirus-eu-draghi/eu-commission-working-on-forced-vaccine-licence-transfers-italys-draghi-idUSR1N2LL05A" TargetMode="External"/><Relationship Id="rId1363" Type="http://schemas.openxmlformats.org/officeDocument/2006/relationships/hyperlink" Target="https://www.independent.com.mt/articles/2021-03-04/local-news/Malta-to-get-new-swab-tests-which-can-identify-Covid-19-variants-6736231533" TargetMode="External"/><Relationship Id="rId1931" Type="http://schemas.openxmlformats.org/officeDocument/2006/relationships/hyperlink" Target="https://www.gov.uk/government/news/government-to-launch-40000-person-daily-contact-testing-study" TargetMode="External"/><Relationship Id="rId733" Type="http://schemas.openxmlformats.org/officeDocument/2006/relationships/hyperlink" Target="https://www.connexionfrance.com/French-news/Self-testing-Covid-kits-on-sale-in-France-What-you-need-to-know" TargetMode="External"/><Relationship Id="rId940" Type="http://schemas.openxmlformats.org/officeDocument/2006/relationships/hyperlink" Target="https://www.thelocal.de/20210104/explained-how-germany-plans-to-improve-covid-19-vaccine-roll-out-in-january" TargetMode="External"/><Relationship Id="rId1016" Type="http://schemas.openxmlformats.org/officeDocument/2006/relationships/hyperlink" Target="https://www.ekathimerini.com/257285/article/ekathimerini/news/covid-19-putting-pressure-on-icu-departments" TargetMode="External"/><Relationship Id="rId1570" Type="http://schemas.openxmlformats.org/officeDocument/2006/relationships/hyperlink" Target="https://www.aljazeera.com/news/2021/1/17/uk-hopes-to-ease-covid-19-restrictions-rollout-live-updates" TargetMode="External"/><Relationship Id="rId1668" Type="http://schemas.openxmlformats.org/officeDocument/2006/relationships/hyperlink" Target="https://spectator.sme.sk/c/22514926/coronavirus-in-slovakia-nationwide-testing-will-be-voluntary-but-isolation-required-if-no-tests.html" TargetMode="External"/><Relationship Id="rId1875" Type="http://schemas.openxmlformats.org/officeDocument/2006/relationships/hyperlink" Target="https://www.thelocal.ch/20210222/a-ticket-back-to-normality-swiss-support-for-vaccination-pass-grows" TargetMode="External"/><Relationship Id="rId165" Type="http://schemas.openxmlformats.org/officeDocument/2006/relationships/hyperlink" Target="https://www.politico.eu/article/belgium-indoor-dining-theaters-to-reopen-coronavirus-lockdown/" TargetMode="External"/><Relationship Id="rId372" Type="http://schemas.openxmlformats.org/officeDocument/2006/relationships/hyperlink" Target="https://www.total-croatia-news.com/travel/48618-crossing-croatian-border" TargetMode="External"/><Relationship Id="rId677" Type="http://schemas.openxmlformats.org/officeDocument/2006/relationships/hyperlink" Target="https://www.helsinkitimes.fi/finland/finland-news/domestic/18126-thl-coronavirus-epidemic-is-accelerating-masks-recommended-in-all-parts-of-finland.html" TargetMode="External"/><Relationship Id="rId800" Type="http://schemas.openxmlformats.org/officeDocument/2006/relationships/hyperlink" Target="https://www.lemonde.fr/idees/article/2020/10/17/covid-19-l-hopital-n-a-pas-les-moyens-d-affronter-la-deuxieme-vague-epidemique_6056367_3232.html?utm_source=POLITICO.EU&amp;utm_campaign=c5a44a2816-EMAIL_CAMPAIGN_2020_10_18_02_59&amp;utm_medium=email&amp;utm_term=0_10959edeb5-c5a44a2816-190134045" TargetMode="External"/><Relationship Id="rId1223" Type="http://schemas.openxmlformats.org/officeDocument/2006/relationships/hyperlink" Target="http://www.vm.gov.lv/lv/aktualitates/koronavirusa_izraisita_slimiba_covid19/" TargetMode="External"/><Relationship Id="rId1430" Type="http://schemas.openxmlformats.org/officeDocument/2006/relationships/hyperlink" Target="https://www.nu.nl/coronavirus/6080334/aantal-opnames-stijgt-hard-ziekenhuizen-moeten-mogelijk-zorg-afschalen.html" TargetMode="External"/><Relationship Id="rId1528" Type="http://schemas.openxmlformats.org/officeDocument/2006/relationships/hyperlink" Target="https://www.reuters.com/article/us-health-coronavirus-poland-strategy-idUSKBN28C1V3" TargetMode="External"/><Relationship Id="rId2053" Type="http://schemas.openxmlformats.org/officeDocument/2006/relationships/hyperlink" Target="https://committees.parliament.uk/committee/81/health-and-social-care-committee/news/147546/government-and-nhsei-must-act-on-evidence-of-failings-in-nhs-services-caused-by-covid-crisis/?utm_source=POLITICO.EU&amp;utm_campaign=65d6beb0f6-EMAIL_CAMPAIGN_2020_07_23_09_31&amp;utm_medium=email&amp;utm_term=0_10959edeb5-65d6beb0f6-190517313" TargetMode="External"/><Relationship Id="rId232" Type="http://schemas.openxmlformats.org/officeDocument/2006/relationships/hyperlink" Target="https://www.brusselstimes.com/news/belgium-all-news/149146/new-tool-shows-the-coronavirus-strains-circulating-in-belgium/" TargetMode="External"/><Relationship Id="rId884" Type="http://schemas.openxmlformats.org/officeDocument/2006/relationships/hyperlink" Target="https://www.dw.com/en/germany-weighs-longer-covid-lockdown-amid-exponential-rise/a-56924921" TargetMode="External"/><Relationship Id="rId1735" Type="http://schemas.openxmlformats.org/officeDocument/2006/relationships/hyperlink" Target="https://english.elpais.com/society/2021-03-02/will-spain-be-able-to-vaccinate-70-of-the-adult-population-by-the-end-of-summer.html" TargetMode="External"/><Relationship Id="rId1942" Type="http://schemas.openxmlformats.org/officeDocument/2006/relationships/hyperlink" Target="https://www.theguardian.com/world/2021/apr/15/rapid-covid-testing-in-england-may-be-scaled-back-over-false-positives" TargetMode="External"/><Relationship Id="rId27" Type="http://schemas.openxmlformats.org/officeDocument/2006/relationships/image" Target="media/image4.png"/><Relationship Id="rId537" Type="http://schemas.openxmlformats.org/officeDocument/2006/relationships/hyperlink" Target="https://www.thelocal.dk/20210105/latest-denmark-moves-to-highest-covid-19-alert-level-amid-concerns-over-b117-variant" TargetMode="External"/><Relationship Id="rId744" Type="http://schemas.openxmlformats.org/officeDocument/2006/relationships/hyperlink" Target="https://www.lejdd.fr/Societe/Sante/exclusif-lalerte-de-41-medecins-face-a-la-crise-nous-serons-contraints-de-faire-un-tri-des-patients-4034448" TargetMode="External"/><Relationship Id="rId951" Type="http://schemas.openxmlformats.org/officeDocument/2006/relationships/hyperlink" Target="https://www.tagesspiegel.de/wissen/intensivmediziner-warnt-vor-ueberlastung-corona-lage-ist-absolut-besorgniserregend/26570024.html" TargetMode="External"/><Relationship Id="rId1167" Type="http://schemas.openxmlformats.org/officeDocument/2006/relationships/hyperlink" Target="https://www.thelocal.it/20210420/covid-19-italy-to-introduce-new-vaccine-pass-for-travel-in-high-risk-zones/" TargetMode="External"/><Relationship Id="rId1374" Type="http://schemas.openxmlformats.org/officeDocument/2006/relationships/hyperlink" Target="https://timesofmalta.com/articles/view/fearne-says-second-flu-vaccine-batch-before-december.832612" TargetMode="External"/><Relationship Id="rId1581" Type="http://schemas.openxmlformats.org/officeDocument/2006/relationships/hyperlink" Target="https://www.efe.com/efe/espana/sociedad/las-uci-de-portugal-al-67-ocupacion/10004-4370817?utm_source=POLITICO.EU&amp;utm_campaign=c5a44a2816-EMAIL_CAMPAIGN_2020_10_18_02_59&amp;utm_medium=email&amp;utm_term=0_10959edeb5-c5a44a2816-190134045" TargetMode="External"/><Relationship Id="rId1679" Type="http://schemas.openxmlformats.org/officeDocument/2006/relationships/hyperlink" Target="https://www.total-slovenia-news.com/travel/8190-end-of-covid-checkpoints-on-borders-with-austria-italy-more-changes-to-red-list" TargetMode="External"/><Relationship Id="rId1802" Type="http://schemas.openxmlformats.org/officeDocument/2006/relationships/hyperlink" Target="https://www.news-medical.net/news/20210422/How-effective-is-the-Pfizer-BioNTech-(BNT162b2)-COVID-19-vaccine-A-real-world-study-in-Sweden.aspx" TargetMode="External"/><Relationship Id="rId80" Type="http://schemas.openxmlformats.org/officeDocument/2006/relationships/hyperlink" Target="https://www.bloomberg.com/news/articles/2021-03-22/austria-keeps-lockdown-in-most-of-country-scraps-easing-plan" TargetMode="External"/><Relationship Id="rId176" Type="http://schemas.openxmlformats.org/officeDocument/2006/relationships/hyperlink" Target="https://www.brusselstimes.com/news/belgium-all-news/health/165812/all-hospitalisation-figures-due-to-coronavirus-decreased-official-figures-sciensano-infections-hospital-intensive-care-deaths-test-vaccinated-reproduction-rate/" TargetMode="External"/><Relationship Id="rId383" Type="http://schemas.openxmlformats.org/officeDocument/2006/relationships/hyperlink" Target="https://www.total-croatia-news.com/made-in-croatia/46048-coronavirus" TargetMode="External"/><Relationship Id="rId590" Type="http://schemas.openxmlformats.org/officeDocument/2006/relationships/hyperlink" Target="https://www.euroweeklynews.com/2021/03/09/estonia-closes-shops-and-restaurants-as-covid-cases-continue-rising/" TargetMode="External"/><Relationship Id="rId604" Type="http://schemas.openxmlformats.org/officeDocument/2006/relationships/hyperlink" Target="https://vm.ee/en/news/estonia-supports-czech-republics-healthcare-system-mitigating-impact-covid-19-outbreak" TargetMode="External"/><Relationship Id="rId811" Type="http://schemas.openxmlformats.org/officeDocument/2006/relationships/hyperlink" Target="https://www.france24.com/en/20200828-face-masks-compulsory-throughout-paris-from-8-am-local-time" TargetMode="External"/><Relationship Id="rId1027" Type="http://schemas.openxmlformats.org/officeDocument/2006/relationships/hyperlink" Target="https://www.euractiv.com/section/politics/short_news/hungary-u-turns-on-covid-19-passport-vaccine-type-disclosure/" TargetMode="External"/><Relationship Id="rId1234" Type="http://schemas.openxmlformats.org/officeDocument/2006/relationships/hyperlink" Target="https://eng.lsm.lv/article/society/health/no-easing-of-covid-rules-for-at-least-two-more-weeks-in-latvia.a402318/" TargetMode="External"/><Relationship Id="rId1441" Type="http://schemas.openxmlformats.org/officeDocument/2006/relationships/hyperlink" Target="https://www.trouw.nl/binnenland/na-mondkapjes-is-er-nu-weer-een-tekort-handschoenen~b7c97c8e/?referer=https%3A%2F%2Fnos.nl%2Fliveblog%2F2336258-frankrijk-heeft-corona-onder-controle-eerste-versie-corona-dashboard-online.html" TargetMode="External"/><Relationship Id="rId1886" Type="http://schemas.openxmlformats.org/officeDocument/2006/relationships/hyperlink" Target="https://www.thelocal.ch/20210127/why-does-switzerland-want-to-buy-more-covid-19-vaccines" TargetMode="External"/><Relationship Id="rId2064" Type="http://schemas.openxmlformats.org/officeDocument/2006/relationships/hyperlink" Target="https://www.bbc.com/news/uk-scotland-edinburgh-east-fife-52626409" TargetMode="External"/><Relationship Id="rId243" Type="http://schemas.openxmlformats.org/officeDocument/2006/relationships/hyperlink" Target="https://www.brusselstimes.com/news/belgium-all-news/health/145507/if-necessary-belgium-will-take-new-measures-on-friday-health-frank-vandenbroucke-coronavirus-infections-consultative-committee-prime-minister-de-croo-christmas-new-year/" TargetMode="External"/><Relationship Id="rId450" Type="http://schemas.openxmlformats.org/officeDocument/2006/relationships/hyperlink" Target="https://www.vlada.cz/en/media-centrum/aktualne/government-to-propose-president-appoint-petr-mlsna-as-new-chairman-of-the-office-for-the-protection-of-competition--discusses-plan-for-new-vaccines-185180/" TargetMode="External"/><Relationship Id="rId688" Type="http://schemas.openxmlformats.org/officeDocument/2006/relationships/hyperlink" Target="https://yle.fi/uutiset/osasto/news/thl_variations_in_access_to_covid-19_testing_in_finland/11463845" TargetMode="External"/><Relationship Id="rId895" Type="http://schemas.openxmlformats.org/officeDocument/2006/relationships/hyperlink" Target="https://www.politico.eu/article/germany-extends-and-eases-coronavirus-lockdown/" TargetMode="External"/><Relationship Id="rId909" Type="http://schemas.openxmlformats.org/officeDocument/2006/relationships/hyperlink" Target="https://www.politico.eu/article/angela-merkel-germany-complacency-coronavirus-mutations/" TargetMode="External"/><Relationship Id="rId1080" Type="http://schemas.openxmlformats.org/officeDocument/2006/relationships/hyperlink" Target="https://www.citizensinformation.ie/en/health/covid19/public_health_measures_for_covid19.html" TargetMode="External"/><Relationship Id="rId1301" Type="http://schemas.openxmlformats.org/officeDocument/2006/relationships/hyperlink" Target="https://en.delfi.lt/business/intersurgical-plans-to-produce-respirators-for-exports.d?id=84592061" TargetMode="External"/><Relationship Id="rId1539" Type="http://schemas.openxmlformats.org/officeDocument/2006/relationships/hyperlink" Target="https://www.acm.gov.pt/-/covid-19-medidas-orientacoes-e-recomendacoes" TargetMode="External"/><Relationship Id="rId1746" Type="http://schemas.openxmlformats.org/officeDocument/2006/relationships/hyperlink" Target="https://english.elpais.com/science_tech/2021-02-12/spain-set-to-receive-100-million-doses-of-three-new-covid-vaccines.html" TargetMode="External"/><Relationship Id="rId1953" Type="http://schemas.openxmlformats.org/officeDocument/2006/relationships/hyperlink" Target="https://www.politico.eu/article/boris-johnson-gives-go-ahead-to-next-stage-of-uks-lockdown-easing/" TargetMode="External"/><Relationship Id="rId38" Type="http://schemas.openxmlformats.org/officeDocument/2006/relationships/hyperlink" Target="https://ec.europa.eu/info/sites/info/files/en_green_certif_just_reg130_final.pdf" TargetMode="External"/><Relationship Id="rId103" Type="http://schemas.openxmlformats.org/officeDocument/2006/relationships/hyperlink" Target="https://www.medinlive.at/gesundheitspolitik/mindestens-131000-geimpfte-wiener-bis-ende-maerz" TargetMode="External"/><Relationship Id="rId310" Type="http://schemas.openxmlformats.org/officeDocument/2006/relationships/hyperlink" Target="https://sofiaglobe.com/2021/03/24/covid-19-in-bulgaria-some-places-have-run-out-of-hospital-beds/" TargetMode="External"/><Relationship Id="rId548" Type="http://schemas.openxmlformats.org/officeDocument/2006/relationships/hyperlink" Target="https://nyheder.tv2.dk/samfund/2020-09-23-myndigheder-sender-usikker-antistoftest-til-500000-danskere" TargetMode="External"/><Relationship Id="rId755" Type="http://schemas.openxmlformats.org/officeDocument/2006/relationships/hyperlink" Target="https://www.politico.eu/article/france-mulls-digital-covid-pass-for-public-venues/" TargetMode="External"/><Relationship Id="rId962" Type="http://schemas.openxmlformats.org/officeDocument/2006/relationships/hyperlink" Target="https://www.rki.de/DE/Content/InfAZ/N/Neuartiges_Coronavirus/Risikogebiete_neu.html" TargetMode="External"/><Relationship Id="rId1178" Type="http://schemas.openxmlformats.org/officeDocument/2006/relationships/hyperlink" Target="https://www.reuters.com/article/us-health-coronavirus-vaccines-italy-idUSKBN2BG1HF" TargetMode="External"/><Relationship Id="rId1385" Type="http://schemas.openxmlformats.org/officeDocument/2006/relationships/hyperlink" Target="https://timesofmalta.com/articles/view/mater-dei-is-resuming-its-outpatient-appointments.792626" TargetMode="External"/><Relationship Id="rId1592" Type="http://schemas.openxmlformats.org/officeDocument/2006/relationships/hyperlink" Target="https://www.theportugalnews.com/news/secretary-of-state-for-health-admits-reviewing-testing-strategies/54178" TargetMode="External"/><Relationship Id="rId1606" Type="http://schemas.openxmlformats.org/officeDocument/2006/relationships/hyperlink" Target="https://www.euractiv.com/section/politics/short_news/romanian-government-sets-new-covid-19-vaccination-target/" TargetMode="External"/><Relationship Id="rId1813" Type="http://schemas.openxmlformats.org/officeDocument/2006/relationships/hyperlink" Target="https://www.thelocal.se/20210316/new-covid-19-variants-now-dominate-in-half-of-swedens-regions/" TargetMode="External"/><Relationship Id="rId91" Type="http://schemas.openxmlformats.org/officeDocument/2006/relationships/hyperlink" Target="https://www.ft.com/content/4590dbfb-fa8d-4177-b984-08e4894cdcc2" TargetMode="External"/><Relationship Id="rId187" Type="http://schemas.openxmlformats.org/officeDocument/2006/relationships/hyperlink" Target="https://plus.lesoir.be/363910/article/2021-03-31/info-le-soir-letat-condamne-par-le-tribunal-de-bruxelles-qui-juge-les-mesures" TargetMode="External"/><Relationship Id="rId394" Type="http://schemas.openxmlformats.org/officeDocument/2006/relationships/hyperlink" Target="https://www.visitcyprus.com/index.php/en/cyprus-covid19-travel-protocol" TargetMode="External"/><Relationship Id="rId408" Type="http://schemas.openxmlformats.org/officeDocument/2006/relationships/hyperlink" Target="https://www.financialmirror.com/2021/04/20/covid19-cyprus-hit-by-unexpected-third-wave/" TargetMode="External"/><Relationship Id="rId615" Type="http://schemas.openxmlformats.org/officeDocument/2006/relationships/hyperlink" Target="https://news.err.ee/1112400/health-board-short-on-ppe-and-medicine-for-possible-second-wave-of-covid-19" TargetMode="External"/><Relationship Id="rId822" Type="http://schemas.openxmlformats.org/officeDocument/2006/relationships/hyperlink" Target="https://www.ouest-france.fr/economie/masques-le-gouvernement-conseille-aux-entreprises-d-avoir-un-stock-de-10-semaines-6919789?utm_source=POLITICO.EU&amp;utm_campaign=334685b308-EMAIL_CAMPAIGN_2020_07_28_05_00&amp;utm_medium=email&amp;utm_term=0_10959edeb5-334685b308-190517313" TargetMode="External"/><Relationship Id="rId1038" Type="http://schemas.openxmlformats.org/officeDocument/2006/relationships/hyperlink" Target="https://hungarytoday.hu/sinopharm-vaccination-hungary-chinese-vaccine-efficacy-vaccines-operative-board/" TargetMode="External"/><Relationship Id="rId1245" Type="http://schemas.openxmlformats.org/officeDocument/2006/relationships/hyperlink" Target="https://eng.lsm.lv/article/society/health/latvia-to-develop-international-vaccination-certificate.a395154/" TargetMode="External"/><Relationship Id="rId1452" Type="http://schemas.openxmlformats.org/officeDocument/2006/relationships/hyperlink" Target="https://www.reuters.com/article/us-health-coronavirus-norway-vaccine-idUSKBN28E1AU" TargetMode="External"/><Relationship Id="rId1897" Type="http://schemas.openxmlformats.org/officeDocument/2006/relationships/hyperlink" Target="https://www.swissinfo.ch/eng/latest-news/millions-of-face-masks-in-switzerland-fail-to-conform-to-regulations/46081578" TargetMode="External"/><Relationship Id="rId254" Type="http://schemas.openxmlformats.org/officeDocument/2006/relationships/hyperlink" Target="https://www.brusselstimes.com/brussels/138097/brussels-orders-100000-rapid-covid-19-tests-alain-maron-capital-region-pcr-coronavirus-health/" TargetMode="External"/><Relationship Id="rId699" Type="http://schemas.openxmlformats.org/officeDocument/2006/relationships/hyperlink" Target="https://solidarites-sante.gouv.fr/soins-et-maladies/maladies/maladies-infectieuses/coronavirus/professionnels-de-sante/" TargetMode="External"/><Relationship Id="rId1091" Type="http://schemas.openxmlformats.org/officeDocument/2006/relationships/hyperlink" Target="https://www.irishtimes.com/news/health/covid-19-mandatory-hotel-quarantine-to-remain-in-place-for-some-throughout-summer-1.4567846" TargetMode="External"/><Relationship Id="rId1105" Type="http://schemas.openxmlformats.org/officeDocument/2006/relationships/hyperlink" Target="https://www.gov.ie/en/press-release/f7310-statement-from-dr-ronan-glynn-on-recommencement-of-the-covid-19-vaccine-astrazeneca-programme/" TargetMode="External"/><Relationship Id="rId1312" Type="http://schemas.openxmlformats.org/officeDocument/2006/relationships/hyperlink" Target="https://delano.lu/d/detail/news/420000-doses-vaccine-reserved-lux/211786" TargetMode="External"/><Relationship Id="rId1757" Type="http://schemas.openxmlformats.org/officeDocument/2006/relationships/hyperlink" Target="https://www.reuters.com/article/health-coronavirus-spain-vaccines/madrid-halts-covid-19-vaccination-two-weeks-as-it-runs-out-of-doses-idUSLUN2HC02M" TargetMode="External"/><Relationship Id="rId1964" Type="http://schemas.openxmlformats.org/officeDocument/2006/relationships/hyperlink" Target="https://www.politico.eu/article/uk-mandatory-coronavirus-vaccines-care-home-staff/" TargetMode="External"/><Relationship Id="rId49" Type="http://schemas.openxmlformats.org/officeDocument/2006/relationships/hyperlink" Target="https://www.ema.europa.eu/en/human-regulatory/overview/public-health-threats/coronavirus-disease-covid-19/treatments-vaccines/covid-19-vaccines-key-facts" TargetMode="External"/><Relationship Id="rId114" Type="http://schemas.openxmlformats.org/officeDocument/2006/relationships/hyperlink" Target="https://www.diepresse.com/5885471/spo-chefin-will-antigen-tests-fur-pflegeheimbesucher" TargetMode="External"/><Relationship Id="rId461" Type="http://schemas.openxmlformats.org/officeDocument/2006/relationships/hyperlink" Target="https://www.hrad.cz/cs/pro-media/tiskove-zpravy/aktualni-tiskove-zpravy/tiskove-prohlaseni-15832" TargetMode="External"/><Relationship Id="rId559" Type="http://schemas.openxmlformats.org/officeDocument/2006/relationships/hyperlink" Target="https://nyheder.tv2.dk/samfund/2020-05-14-mobile-testkoeretoejer-skal-bringe-corona-test-taettere-paa-danskerne" TargetMode="External"/><Relationship Id="rId766" Type="http://schemas.openxmlformats.org/officeDocument/2006/relationships/hyperlink" Target="https://www.biopharma-reporter.com/Article/2021/02/10/France-ramps-up-COVID-19-vaccine-manufacturing" TargetMode="External"/><Relationship Id="rId1189" Type="http://schemas.openxmlformats.org/officeDocument/2006/relationships/hyperlink" Target="https://www.thelocal.it/20210215/covid-19-italian-health-experts-call-for-urgent-lockdown-as-concerns-grow-about-variants" TargetMode="External"/><Relationship Id="rId1396" Type="http://schemas.openxmlformats.org/officeDocument/2006/relationships/hyperlink" Target="https://www.dutchnews.nl/news/2021/05/the-netherlands-ready-to-relax-covid-rules-if-hospital-admission-decline-further/" TargetMode="External"/><Relationship Id="rId1617" Type="http://schemas.openxmlformats.org/officeDocument/2006/relationships/hyperlink" Target="https://www.romania-insider.com/pm-romania-produce-covid-vaccine" TargetMode="External"/><Relationship Id="rId1824" Type="http://schemas.openxmlformats.org/officeDocument/2006/relationships/hyperlink" Target="https://www.reuters.com/article/healthcoronavirus-sweden-travel/sweden-to-require-negative-covid-19-test-for-arrivals-from-abroad-idUSL8N2K509Y" TargetMode="External"/><Relationship Id="rId198" Type="http://schemas.openxmlformats.org/officeDocument/2006/relationships/hyperlink" Target="https://www.brusselstimes.com/news/belgium-all-news/health/160327/belgiums-coronavirus-infections-and-hospital-admissions-continue-to-rise-official-figures-intensive-care-deaths-tests-vaccination-reproduction-rate/" TargetMode="External"/><Relationship Id="rId321" Type="http://schemas.openxmlformats.org/officeDocument/2006/relationships/hyperlink" Target="https://sofiaglobe.com/2021/02/16/covid-19-bulgaria-plans-to-start-mass-vaccinations-in-march-report/" TargetMode="External"/><Relationship Id="rId419" Type="http://schemas.openxmlformats.org/officeDocument/2006/relationships/hyperlink" Target="https://cyprus-mail.com/2021/02/05/coronavirus-cyprus-carrying-out-second-highest-amount-of-tests-in-eu/" TargetMode="External"/><Relationship Id="rId626" Type="http://schemas.openxmlformats.org/officeDocument/2006/relationships/hyperlink" Target="https://vnk.fi/documents/10616/9459302/Suomen%2Brokotestrategia%2B2.12.2020%2BFINAL%284%29.pdf/29744813-2df1-d6e3-529a-5760bc39b12a?t=1606936585749" TargetMode="External"/><Relationship Id="rId973" Type="http://schemas.openxmlformats.org/officeDocument/2006/relationships/hyperlink" Target="https://travel.gov.gr/" TargetMode="External"/><Relationship Id="rId1049" Type="http://schemas.openxmlformats.org/officeDocument/2006/relationships/hyperlink" Target="https://www.politico.eu/article/hungary-starts-administering-sinopharm-coronavirus-vaccine/" TargetMode="External"/><Relationship Id="rId1256" Type="http://schemas.openxmlformats.org/officeDocument/2006/relationships/hyperlink" Target="https://eng.lsm.lv/article/society/health/queues-for-covid-19-tests-have-shrunk-in-latvia.a381282/" TargetMode="External"/><Relationship Id="rId2002" Type="http://schemas.openxmlformats.org/officeDocument/2006/relationships/hyperlink" Target="https://news.sky.com/story/covid-19-uk-vaccination-tracker-find-out-how-many-have-had-the-jab-12179220" TargetMode="External"/><Relationship Id="rId833" Type="http://schemas.openxmlformats.org/officeDocument/2006/relationships/hyperlink" Target="https://www.dw.com/en/covid-germany-allows-everyone-to-sign-up-for-their-vaccination/a-57782978" TargetMode="External"/><Relationship Id="rId1116" Type="http://schemas.openxmlformats.org/officeDocument/2006/relationships/hyperlink" Target="https://www.irishtimes.com/business/health-pharma/letsgetchecked-to-expand-at-home-covid-testing-for-irish-customers-1.4475438" TargetMode="External"/><Relationship Id="rId1463" Type="http://schemas.openxmlformats.org/officeDocument/2006/relationships/hyperlink" Target="https://www.thelocal.no/20210419/norway-to-revise-covid-19-vaccine-plan-with-1-2-million-extra-pfizer-doses-to-be-delivered/" TargetMode="External"/><Relationship Id="rId1670" Type="http://schemas.openxmlformats.org/officeDocument/2006/relationships/hyperlink" Target="https://spectator.sme.sk/c/22513268/nationwide-testing-will-be-secured-by-the-army.html?ref=njctse" TargetMode="External"/><Relationship Id="rId1768" Type="http://schemas.openxmlformats.org/officeDocument/2006/relationships/hyperlink" Target="https://www.euractiv.com/section/coronavirus/news/spain-to-demand-negative-covid-test-for-air-travellers-from-high-risk-countries/" TargetMode="External"/><Relationship Id="rId265" Type="http://schemas.openxmlformats.org/officeDocument/2006/relationships/hyperlink" Target="https://www.brusselstimes.com/news/belgium-all-news/131268/coronavirus-belgiums-daily-testing-capacity-reaches-over-30000-de-backer/" TargetMode="External"/><Relationship Id="rId472" Type="http://schemas.openxmlformats.org/officeDocument/2006/relationships/hyperlink" Target="https://english.radio.cz/czech-republic-launches-vaccine-registration-over-80s-8705635" TargetMode="External"/><Relationship Id="rId900" Type="http://schemas.openxmlformats.org/officeDocument/2006/relationships/hyperlink" Target="https://www.politico.eu/article/coronavirus-vaccine-eu-slow-rollout-poll-kekst-cnc/" TargetMode="External"/><Relationship Id="rId1323" Type="http://schemas.openxmlformats.org/officeDocument/2006/relationships/hyperlink" Target="https://www.luxtimes.lu/en/luxembourg/luxembourg-extends-covid-19-restrictions-until-easter-60420364de135b923660a15a" TargetMode="External"/><Relationship Id="rId1530" Type="http://schemas.openxmlformats.org/officeDocument/2006/relationships/hyperlink" Target="https://www.polskieradio.pl/395/7989/Artykul/2618779,Poland-to-set-up-more-temporary-hospitals-as-virus-spreads" TargetMode="External"/><Relationship Id="rId1628" Type="http://schemas.openxmlformats.org/officeDocument/2006/relationships/hyperlink" Target="https://www.romania-insider.com/all-hospitals-romania-coronavirus-patients?utm_source=POLITICO.EU&amp;utm_campaign=46767d2f6a-EMAIL_CAMPAIGN_2020_10_19_04_52&amp;utm_medium=email&amp;utm_term=0_10959edeb5-46767d2f6a-190517313" TargetMode="External"/><Relationship Id="rId1975" Type="http://schemas.openxmlformats.org/officeDocument/2006/relationships/hyperlink" Target="https://www.bbc.com/news/health-56428464" TargetMode="External"/><Relationship Id="rId125" Type="http://schemas.openxmlformats.org/officeDocument/2006/relationships/hyperlink" Target="https://www.wienerzeitung.at/themen/sars-cov-2/2070461-Kuerzere-Quarantaene-dafuer-auch-nach-Indoor-Sport-mit-Infizierten.html" TargetMode="External"/><Relationship Id="rId332" Type="http://schemas.openxmlformats.org/officeDocument/2006/relationships/hyperlink" Target="https://sofiaglobe.com/2021/01/07/covid-19-bulgaria-to-receive-its-first-moderna-vaccines-on-january-11/" TargetMode="External"/><Relationship Id="rId777" Type="http://schemas.openxmlformats.org/officeDocument/2006/relationships/hyperlink" Target="https://pro.politico.eu/news/130239" TargetMode="External"/><Relationship Id="rId984" Type="http://schemas.openxmlformats.org/officeDocument/2006/relationships/hyperlink" Target="https://www.ekathimerini.com/news/1159384/greece-orders-covid-self-testing-for-service-workers/" TargetMode="External"/><Relationship Id="rId1835" Type="http://schemas.openxmlformats.org/officeDocument/2006/relationships/hyperlink" Target="file:///C:\Users\g.Dallenogare\AppData\Local\Microsoft\Windows\INetCache\Content.Outlook\U433T8I6\&#8226;%09Joint%20statement%20&#8211;%20discussion,%20timing,%20dissemination" TargetMode="External"/><Relationship Id="rId2013" Type="http://schemas.openxmlformats.org/officeDocument/2006/relationships/hyperlink" Target="https://www.bbc.com/news/health-55639096" TargetMode="External"/><Relationship Id="rId637" Type="http://schemas.openxmlformats.org/officeDocument/2006/relationships/hyperlink" Target="https://yle.fi/uutiset/osasto/news/kids_in_finland_could_get_covid_jabs_before_school_starts_vaccine_expert_suggests/11881482" TargetMode="External"/><Relationship Id="rId844" Type="http://schemas.openxmlformats.org/officeDocument/2006/relationships/hyperlink" Target="https://www.sueddeutsche.de/gesundheit/gesundheit-impfstoff-von-johnson-johnson-fuer-alle-dpa.urn-newsml-dpa-com-20090101-210510-99-536462" TargetMode="External"/><Relationship Id="rId1267" Type="http://schemas.openxmlformats.org/officeDocument/2006/relationships/hyperlink" Target="https://eng.lsm.lv/article/economy/transport/no-more-on-site-covid-19-tests-at-airport-and-port.a360244/" TargetMode="External"/><Relationship Id="rId1474" Type="http://schemas.openxmlformats.org/officeDocument/2006/relationships/hyperlink" Target="https://www.thelocal.no/20210224/norway-tightens-covid-19-quarantine-rules-for-incoming-travel/" TargetMode="External"/><Relationship Id="rId1681" Type="http://schemas.openxmlformats.org/officeDocument/2006/relationships/hyperlink" Target="https://www.total-slovenia-news.com/lifestyle/8165-over-50s-can-now-get-vaccinated-in-slovenia-johnson-johnson-recommended-for-all-adults" TargetMode="External"/><Relationship Id="rId1902" Type="http://schemas.openxmlformats.org/officeDocument/2006/relationships/hyperlink" Target="https://www.swissinfo.ch/eng/covid-19-task-force-calls-for-better-data-/45847872" TargetMode="External"/><Relationship Id="rId276" Type="http://schemas.openxmlformats.org/officeDocument/2006/relationships/hyperlink" Target="https://www.politico.eu/article/belgium-to-make-masks-mandatory-in-shops-cinemas-museums/" TargetMode="External"/><Relationship Id="rId483" Type="http://schemas.openxmlformats.org/officeDocument/2006/relationships/hyperlink" Target="https://english.radio.cz/face-mask-requirement-extended-some-places-prague-universities-switch-online-8692704" TargetMode="External"/><Relationship Id="rId690" Type="http://schemas.openxmlformats.org/officeDocument/2006/relationships/hyperlink" Target="https://yle.fi/uutiset/osasto/news/finnish_govt_not_issuing_specific_face_mask_use_guidelines/11383815" TargetMode="External"/><Relationship Id="rId704" Type="http://schemas.openxmlformats.org/officeDocument/2006/relationships/hyperlink" Target="https://www.france24.com/en/europe/20210608-covid-19-france-resumes-indoor-dining-launches-health-pass-as-next-phase-of-easing-lockdown-begins" TargetMode="External"/><Relationship Id="rId911" Type="http://schemas.openxmlformats.org/officeDocument/2006/relationships/hyperlink" Target="https://www.deutschlandfunk.de/corona-pandemie-bund-und-laender-verlaengern-lockdown-bis-7.1939.de.html?drn:news_id=1225887" TargetMode="External"/><Relationship Id="rId1127" Type="http://schemas.openxmlformats.org/officeDocument/2006/relationships/hyperlink" Target="https://www.irishtimes.com/news/ireland/irish-news/covid-19-queues-of-ambulances-at-antrim-hospital-as-north-s-health-service-comes-under-pressure-1.4437519" TargetMode="External"/><Relationship Id="rId1334" Type="http://schemas.openxmlformats.org/officeDocument/2006/relationships/hyperlink" Target="https://today.rtl.lu/news/luxembourg/a/1567623.html" TargetMode="External"/><Relationship Id="rId1541" Type="http://schemas.openxmlformats.org/officeDocument/2006/relationships/hyperlink" Target="https://covid19.min-saude.pt/" TargetMode="External"/><Relationship Id="rId1779" Type="http://schemas.openxmlformats.org/officeDocument/2006/relationships/hyperlink" Target="https://english.elpais.com/society/2020-06-17/spain-will-do-pcr-tests-on-all-close-contacts-of-covid-19-cases.html" TargetMode="External"/><Relationship Id="rId1986" Type="http://schemas.openxmlformats.org/officeDocument/2006/relationships/hyperlink" Target="https://www.gov.uk/government/publications/covid-19-response-spring-2021" TargetMode="External"/><Relationship Id="rId40" Type="http://schemas.openxmlformats.org/officeDocument/2006/relationships/hyperlink" Target="https://ec.europa.eu/commission/presscorner/detail/en/ip_20_2041" TargetMode="External"/><Relationship Id="rId136" Type="http://schemas.openxmlformats.org/officeDocument/2006/relationships/hyperlink" Target="https://www.medinlive.at/gesundheitspolitik/aerztekammer-chef-kann-sich-keinen-zweiten-lockdown-vorstellen" TargetMode="External"/><Relationship Id="rId343" Type="http://schemas.openxmlformats.org/officeDocument/2006/relationships/hyperlink" Target="https://bntnews.bg/news/nad-250-mln-lv-dopalnitelno-za-zdraveopazvane-vdigat-zaplatite-na-medici-1067075news.html" TargetMode="External"/><Relationship Id="rId550" Type="http://schemas.openxmlformats.org/officeDocument/2006/relationships/hyperlink" Target="https://nyheder.tv2.dk/politik/2020-09-09-flere-dages-ventetid-paa-coronatests-faar-kritik-det-er-helt-naturligt-svarer-s" TargetMode="External"/><Relationship Id="rId788" Type="http://schemas.openxmlformats.org/officeDocument/2006/relationships/hyperlink" Target="https://www.politico.eu/article/france-under-pressure-to-speed-up-coronavirus-vaccine-rollout/" TargetMode="External"/><Relationship Id="rId995" Type="http://schemas.openxmlformats.org/officeDocument/2006/relationships/hyperlink" Target="https://www.euronews.com/2021/03/16/greece-is-working-on-agreements-with-ten-countries-on-vaccine-passports" TargetMode="External"/><Relationship Id="rId1180" Type="http://schemas.openxmlformats.org/officeDocument/2006/relationships/hyperlink" Target="https://www.politico.eu/article/italian-authorities-discover-29m-oxford-astrazeneca-vaccine-doses-la-stampa/" TargetMode="External"/><Relationship Id="rId1401" Type="http://schemas.openxmlformats.org/officeDocument/2006/relationships/hyperlink" Target="https://nltimes.nl/2021/04/20/netherlands-start-using-janssen-covid-vaccine-wednesday" TargetMode="External"/><Relationship Id="rId1639" Type="http://schemas.openxmlformats.org/officeDocument/2006/relationships/hyperlink" Target="https://www.euronews.com/2021/06/07/slovakia-is-second-eu-country-to-roll-out-russia-s-sputnik-v-covid-19-vaccine" TargetMode="External"/><Relationship Id="rId1846" Type="http://schemas.openxmlformats.org/officeDocument/2006/relationships/hyperlink" Target="https://www.thelocal.ch/20210609/what-will-switzerlands-covid-19-pass-allow-you-to-do/" TargetMode="External"/><Relationship Id="rId2024" Type="http://schemas.openxmlformats.org/officeDocument/2006/relationships/hyperlink" Target="https://www.bbc.com/news/health-55332242" TargetMode="External"/><Relationship Id="rId203" Type="http://schemas.openxmlformats.org/officeDocument/2006/relationships/hyperlink" Target="https://www.brusselstimes.com/news/belgium-all-news/health/158929/average-coronavirus-deaths-belgium-increase-official-figures-sciensano-infections-hospital-admissions-vaccination/" TargetMode="External"/><Relationship Id="rId648" Type="http://schemas.openxmlformats.org/officeDocument/2006/relationships/hyperlink" Target="https://yle.fi/uutiset/osasto/news/russia_offered_sputnik_vaccine_technology_to_finland_halonen_confirms/11822291" TargetMode="External"/><Relationship Id="rId855" Type="http://schemas.openxmlformats.org/officeDocument/2006/relationships/hyperlink" Target="https://www.dpa-international.com/topic/germany-emergency-brake-pandemic-rules-come-force-urn%3Anewsml%3Adpa.com%3A20090101%3A210424-99-333647" TargetMode="External"/><Relationship Id="rId1040" Type="http://schemas.openxmlformats.org/officeDocument/2006/relationships/hyperlink" Target="https://www.politico.eu/article/hungary-slovakia-sputnik-coronavirus-vaccine/" TargetMode="External"/><Relationship Id="rId1278" Type="http://schemas.openxmlformats.org/officeDocument/2006/relationships/hyperlink" Target="https://www.delfi.lt/en/business/minister-lithuania-has-potential-to-produce-covid-19-vaccines.d?id=87164863" TargetMode="External"/><Relationship Id="rId1485" Type="http://schemas.openxmlformats.org/officeDocument/2006/relationships/hyperlink" Target="https://norwaytoday.info/news/recommendation-continues-for-face-masks-on-buses-and-trains-in-the-oslo-area/" TargetMode="External"/><Relationship Id="rId1692" Type="http://schemas.openxmlformats.org/officeDocument/2006/relationships/hyperlink" Target="https://www.spain.info/en/discover-spain/practical-information-tourists-covid-19-travel-spain/" TargetMode="External"/><Relationship Id="rId1706" Type="http://schemas.openxmlformats.org/officeDocument/2006/relationships/hyperlink" Target="https://english.elpais.com/society/2021-05-18/use-of-masks-outdoors-in-spain-could-be-relaxed-in-the-coming-days-health-official-announces.html" TargetMode="External"/><Relationship Id="rId1913" Type="http://schemas.openxmlformats.org/officeDocument/2006/relationships/hyperlink" Target="https://www.politico.eu/article/uk-ai-coughs-coronavirus-fujitsu/" TargetMode="External"/><Relationship Id="rId287" Type="http://schemas.openxmlformats.org/officeDocument/2006/relationships/hyperlink" Target="https://www.brusselstimes.com/all-news/belgium-all-news/112368/belgiums-face-mask-orders-will-not-be-delivered-on-time/" TargetMode="External"/><Relationship Id="rId410" Type="http://schemas.openxmlformats.org/officeDocument/2006/relationships/hyperlink" Target="https://www.reuters.com/article/health-coronavirus-cyprus-int-idUSKBN2BW1EL" TargetMode="External"/><Relationship Id="rId494" Type="http://schemas.openxmlformats.org/officeDocument/2006/relationships/hyperlink" Target="https://www.sst.dk/-/media/Udgivelser/2020/Corona/Vaccination/Udrulning-af-vaccination-mod-COVID-19.ashx?la=da&amp;hash=6E61F582E69776E061F83D962290D0523FF71EFA" TargetMode="External"/><Relationship Id="rId508" Type="http://schemas.openxmlformats.org/officeDocument/2006/relationships/hyperlink" Target="https://www.reuters.com/world/europe/denmark-speeds-up-reopening-epidemic-stabilises-2021-04-16/" TargetMode="External"/><Relationship Id="rId715" Type="http://schemas.openxmlformats.org/officeDocument/2006/relationships/hyperlink" Target="https://www.francebleu.fr/infos/sante-sciences/exclu-environ-6-000-doses-d-astrazeneca-refusees-a-des-medecins-dorment-depuis-des-semaines-au-chu-1620552614" TargetMode="External"/><Relationship Id="rId922" Type="http://schemas.openxmlformats.org/officeDocument/2006/relationships/hyperlink" Target="https://www.thelocal.de/20210125/germany-plans-to-allow-sale-of-covid-19-home-test-kits-in-pharmacies" TargetMode="External"/><Relationship Id="rId1138" Type="http://schemas.openxmlformats.org/officeDocument/2006/relationships/hyperlink" Target="https://www.independent.ie/irish-news/health/just-one-in-seven-staff-wearing-face-masks-at-hospital-39327208.html" TargetMode="External"/><Relationship Id="rId1345" Type="http://schemas.openxmlformats.org/officeDocument/2006/relationships/hyperlink" Target="https://today.rtl.lu/news/luxembourg/a/1516916.html" TargetMode="External"/><Relationship Id="rId1552" Type="http://schemas.openxmlformats.org/officeDocument/2006/relationships/hyperlink" Target="https://www.reuters.com/article/us-health-coronavirus-portugal-astrazene-idUSKBN2BV2RF" TargetMode="External"/><Relationship Id="rId1997" Type="http://schemas.openxmlformats.org/officeDocument/2006/relationships/hyperlink" Target="https://www.theguardian.com/society/2021/feb/16/encouraging-signs-covid-vaccine-over-80s-deaths-fall-england" TargetMode="External"/><Relationship Id="rId147" Type="http://schemas.openxmlformats.org/officeDocument/2006/relationships/hyperlink" Target="https://www.politico.eu/article/no-more-face-masks-outdoors-in-brussels/" TargetMode="External"/><Relationship Id="rId354" Type="http://schemas.openxmlformats.org/officeDocument/2006/relationships/hyperlink" Target="https://www.croatiaweek.com/croatia-to-extend-current-epidemiological-restrictions/" TargetMode="External"/><Relationship Id="rId799" Type="http://schemas.openxmlformats.org/officeDocument/2006/relationships/hyperlink" Target="https://www.rfi.fr/en/france/20201020-rush-for-flu-vaccine-depletes-french-pharmacy-stocks-amid-covid-19-concerns-double-epidemic" TargetMode="External"/><Relationship Id="rId1191" Type="http://schemas.openxmlformats.org/officeDocument/2006/relationships/hyperlink" Target="https://corrieredelveneto.corriere.it/veneto/cronaca/21_febbraio_04/vaccini-covid-fiale-pfizer-settima-dose-grazie-siringhe-precisione-fc15b9ca-66bb-11eb-b54a-df398a3c460e.shtml" TargetMode="External"/><Relationship Id="rId1205" Type="http://schemas.openxmlformats.org/officeDocument/2006/relationships/hyperlink" Target="https://www.thelocal.it/20201203/italian-pm-announces-christmas-restrictions-under-new-decree" TargetMode="External"/><Relationship Id="rId1857" Type="http://schemas.openxmlformats.org/officeDocument/2006/relationships/hyperlink" Target="https://www.reuters.com/world/europe/switzerland-unfortunately-still-awaiting-astrazeneca-covid-19-vaccine-data-2021-04-20/" TargetMode="External"/><Relationship Id="rId2035" Type="http://schemas.openxmlformats.org/officeDocument/2006/relationships/hyperlink" Target="https://nhsproviders.org/news-blogs/news/nhs-service-recovery-and-winter-preparation-at-risk-from-current-testing-shortages?utm_source=POLITICO.EU&amp;utm_campaign=9f3128c392-EMAIL_CAMPAIGN_2020_09_15_02_59&amp;utm_medium=email&amp;utm_term=0_10959edeb5-9f3128c392-190517313" TargetMode="External"/><Relationship Id="rId51" Type="http://schemas.openxmlformats.org/officeDocument/2006/relationships/hyperlink" Target="https://qap.ecdc.europa.eu/public/extensions/COVID-19/COVID-19.html" TargetMode="External"/><Relationship Id="rId561" Type="http://schemas.openxmlformats.org/officeDocument/2006/relationships/hyperlink" Target="https://nyheder.tv2.dk/samfund/2020-05-12-regeringen-opretter-en-ny-coronastyrelse" TargetMode="External"/><Relationship Id="rId659" Type="http://schemas.openxmlformats.org/officeDocument/2006/relationships/hyperlink" Target="https://www.hs.fi/kotimaa/art-2000007747706.html" TargetMode="External"/><Relationship Id="rId866" Type="http://schemas.openxmlformats.org/officeDocument/2006/relationships/hyperlink" Target="https://www.politico.eu/article/germany-coronavirus-tougher-local-restrictions/" TargetMode="External"/><Relationship Id="rId1289" Type="http://schemas.openxmlformats.org/officeDocument/2006/relationships/hyperlink" Target="https://www.reuters.com/article/us-health-coronavirus-lithuania/lithuania-says-expects-enough-covid-19-vaccines-for-herd-immunity-by-july-idUSKBN29R19P" TargetMode="External"/><Relationship Id="rId1412" Type="http://schemas.openxmlformats.org/officeDocument/2006/relationships/hyperlink" Target="https://www.politico.eu/article/netherlands-coronavirus-curfew-lifted-court-ruling/" TargetMode="External"/><Relationship Id="rId1496" Type="http://schemas.openxmlformats.org/officeDocument/2006/relationships/hyperlink" Target="https://www.reuters.com/article/health-coronavirus-poland-vaccine/poland-to-shorten-gap-between-covid-vaccine-doses-idUSW8N2KU02I" TargetMode="External"/><Relationship Id="rId1717" Type="http://schemas.openxmlformats.org/officeDocument/2006/relationships/hyperlink" Target="https://www.brusselstimes.com/news/165439/spain-imposes-quarantine-for-travellers-from-12-countries/" TargetMode="External"/><Relationship Id="rId1924" Type="http://schemas.openxmlformats.org/officeDocument/2006/relationships/hyperlink" Target="https://www.reuters.com/world/uk/uks-pm-johnson-announces-covid-19-public-inquiry-2021-05-12/" TargetMode="External"/><Relationship Id="rId214" Type="http://schemas.openxmlformats.org/officeDocument/2006/relationships/hyperlink" Target="https://www.politico.eu/article/belgium-coronavirus-covid-lockdown/" TargetMode="External"/><Relationship Id="rId298" Type="http://schemas.openxmlformats.org/officeDocument/2006/relationships/hyperlink" Target="http://www.xinhuanet.com/english/europe/2021-05/26/c_139971204.htm" TargetMode="External"/><Relationship Id="rId421" Type="http://schemas.openxmlformats.org/officeDocument/2006/relationships/hyperlink" Target="https://cyprus-mail.com/2021/01/28/coronavirus-mandatory-testing-programme-on-employees-kicks-off/" TargetMode="External"/><Relationship Id="rId519" Type="http://schemas.openxmlformats.org/officeDocument/2006/relationships/hyperlink" Target="https://www.euractiv.com/section/global-europe/news/israel-denmark-austria-agree-deal-for-vaccine-development/" TargetMode="External"/><Relationship Id="rId1051" Type="http://schemas.openxmlformats.org/officeDocument/2006/relationships/hyperlink" Target="https://www.scmp.com/news/world/europe/article/3121940/eu-first-chinas-sinopharm-coronavirus-vaccines-arrive-hungary" TargetMode="External"/><Relationship Id="rId1149" Type="http://schemas.openxmlformats.org/officeDocument/2006/relationships/hyperlink" Target="http://www.salute.gov.it/portale/nuovocoronavirus/dettaglioNotizieNuovoCoronavirus.jsp?lingua=english&amp;menu=notizie&amp;p=dalministero&amp;id=5208" TargetMode="External"/><Relationship Id="rId1356" Type="http://schemas.openxmlformats.org/officeDocument/2006/relationships/hyperlink" Target="https://timesofmalta.com/articles/view/gps-expected-to-start-giving-jabs-this-week.867145" TargetMode="External"/><Relationship Id="rId158" Type="http://schemas.openxmlformats.org/officeDocument/2006/relationships/hyperlink" Target="https://www.brusselstimes.com/belgium/170373/value-of-covid-tracing-apps-remains-unproven-research-shows-coronavirus-crisis-pandemica-coronalert-test-tracing/" TargetMode="External"/><Relationship Id="rId726" Type="http://schemas.openxmlformats.org/officeDocument/2006/relationships/hyperlink" Target="https://www.reuters.com/world/europe/frances-macron-plans-donate-500000-covid-vaccine-shots-2021-04-23/" TargetMode="External"/><Relationship Id="rId933" Type="http://schemas.openxmlformats.org/officeDocument/2006/relationships/hyperlink" Target="https://www.thetimes.co.uk/article/german-grab-threatens-eu-covid-vaccine-scheme-qwj3g3m6r" TargetMode="External"/><Relationship Id="rId1009" Type="http://schemas.openxmlformats.org/officeDocument/2006/relationships/hyperlink" Target="https://www.aljazeera.com/economy/2020/12/16/despite-covid-greece-makes-strides-toward-high-tech-ambitions" TargetMode="External"/><Relationship Id="rId1563" Type="http://schemas.openxmlformats.org/officeDocument/2006/relationships/hyperlink" Target="https://www.bloomberg.com/news/articles/2021-02-19/portugal-says-it-may-get-9-million-vaccine-doses-by-end-of-june" TargetMode="External"/><Relationship Id="rId1770" Type="http://schemas.openxmlformats.org/officeDocument/2006/relationships/hyperlink" Target="https://www.lavanguardia.com/politica/20201027/4949756890/el-gobierno-mantendra-exento-de-iva-al-sector-privado-de-educacion-y-sanidad.html?utm_source=POLITICO.EU&amp;utm_campaign=0d4dcd16ad-EMAIL_CAMPAIGN_2020_10_28_06_06&amp;utm_medium=email&amp;utm_term=0_10959edeb5-0d4dcd16ad-190517313" TargetMode="External"/><Relationship Id="rId1868" Type="http://schemas.openxmlformats.org/officeDocument/2006/relationships/hyperlink" Target="https://www.thelocal.ch/20210315/update-what-is-the-situation-with-free-covid-19-tests-in-switzerland/" TargetMode="External"/><Relationship Id="rId62" Type="http://schemas.openxmlformats.org/officeDocument/2006/relationships/hyperlink" Target="https://www.thelocal.at/20210518/explained-what-will-the-rules-be-when-austria-eases-restrictions-on-may-19th-2/" TargetMode="External"/><Relationship Id="rId365" Type="http://schemas.openxmlformats.org/officeDocument/2006/relationships/hyperlink" Target="https://www.thedubrovniktimes.com/news/croatia/item/10720-second-round-of-covid-19-vaccines-to-begin-from-tomorrow-across-croatia" TargetMode="External"/><Relationship Id="rId572" Type="http://schemas.openxmlformats.org/officeDocument/2006/relationships/hyperlink" Target="https://www.themayor.eu/en/a/view/estonia-to-ease-more-restrictions-from-31-may-8020" TargetMode="External"/><Relationship Id="rId1216" Type="http://schemas.openxmlformats.org/officeDocument/2006/relationships/hyperlink" Target="https://www.euronews.com/2020/08/16/coronavirus-world-health-organization-reports-daily-record-number-of-covid-19-cases" TargetMode="External"/><Relationship Id="rId1423" Type="http://schemas.openxmlformats.org/officeDocument/2006/relationships/hyperlink" Target="https://nos.nl/artikel/2356808-directeur-europees-rivm-na-tweede-golf-massatesten-op-corona.html" TargetMode="External"/><Relationship Id="rId1630" Type="http://schemas.openxmlformats.org/officeDocument/2006/relationships/hyperlink" Target="https://www.romaniajournal.ro/society-people/health/romania-is-considering-mandatory-covid-tests-for-people-coming-from-abroad/" TargetMode="External"/><Relationship Id="rId2046" Type="http://schemas.openxmlformats.org/officeDocument/2006/relationships/hyperlink" Target="https://www.bbc.com/news/uk-wales-53812549" TargetMode="External"/><Relationship Id="rId225" Type="http://schemas.openxmlformats.org/officeDocument/2006/relationships/hyperlink" Target="https://www.brusselstimes.com/news/belgium-all-news/health/150695/belgiums-coronavirus-hospital-admissions-rise-figures-sciensano-confirmed-intensive-care-reproduction-rate/" TargetMode="External"/><Relationship Id="rId432" Type="http://schemas.openxmlformats.org/officeDocument/2006/relationships/hyperlink" Target="https://www.neweurope.eu/article/greece-and-cyprus-detect-infections-of-new-covid-strain/" TargetMode="External"/><Relationship Id="rId877" Type="http://schemas.openxmlformats.org/officeDocument/2006/relationships/hyperlink" Target="https://www.politico.eu/article/cdu-leader-armin-laschet-defiant-after-angela-merkel-criticized-lax-coronavirus-pandemic-management/" TargetMode="External"/><Relationship Id="rId1062" Type="http://schemas.openxmlformats.org/officeDocument/2006/relationships/hyperlink" Target="https://www.politico.eu/article/commission-hungary-can-use-russian-coronavirus-vax-but-will-be-liable/" TargetMode="External"/><Relationship Id="rId1728" Type="http://schemas.openxmlformats.org/officeDocument/2006/relationships/hyperlink" Target="https://www.boe.es/boe/dias/2021/03/27/pdfs/BOE-A-2021-4802.pdf" TargetMode="External"/><Relationship Id="rId1935" Type="http://schemas.openxmlformats.org/officeDocument/2006/relationships/hyperlink" Target="https://www.reuters.com/article/uk-health-coronavirus-britain-booster/uk-official-says-hopeful-signs-covid-vaccine-protection-will-be-sustained-idUSKBN2CF1DC" TargetMode="External"/><Relationship Id="rId737" Type="http://schemas.openxmlformats.org/officeDocument/2006/relationships/hyperlink" Target="https://www.bloomberg.com/news/articles/2021-04-07/france-s-le-maire-deeply-concerned-by-eu-delay-on-recovery-fund" TargetMode="External"/><Relationship Id="rId944" Type="http://schemas.openxmlformats.org/officeDocument/2006/relationships/hyperlink" Target="https://www.dw.com/en/made-in-germany-containers-set-to-deliver-vaccines/av-55878745" TargetMode="External"/><Relationship Id="rId1367" Type="http://schemas.openxmlformats.org/officeDocument/2006/relationships/hyperlink" Target="https://timesofmalta.com/articles/view/testing-for-different-coronavirus-strains-is-to-intensify.844607" TargetMode="External"/><Relationship Id="rId1574" Type="http://schemas.openxmlformats.org/officeDocument/2006/relationships/hyperlink" Target="https://www.theportugalnews.com/news/2020-12-02/portugal-to-have-22-million-covid-19-vaccines/56984" TargetMode="External"/><Relationship Id="rId1781" Type="http://schemas.openxmlformats.org/officeDocument/2006/relationships/hyperlink" Target="https://english.elpais.com/society/2020-05-26/spain-deescalating-coronavirus-measures-without-testing-all-suspected-cases.html" TargetMode="External"/><Relationship Id="rId73" Type="http://schemas.openxmlformats.org/officeDocument/2006/relationships/hyperlink" Target="https://www.politico.eu/article/austria-sebastian-kurz-coronavirus-vaccines-eu-ambassadors/" TargetMode="External"/><Relationship Id="rId169" Type="http://schemas.openxmlformats.org/officeDocument/2006/relationships/hyperlink" Target="https://www.brusselstimes.com/news/belgium-all-news/health/166618/coronavirus-situation-in-hospitals-in-belgium-worsening-slightly-official-figures-sciensano-infections-hospital-intensive-care-deaths-test-vaccinated-reproduction-rate/" TargetMode="External"/><Relationship Id="rId376" Type="http://schemas.openxmlformats.org/officeDocument/2006/relationships/hyperlink" Target="https://www.total-croatia-news.com/news/48193-markotic-eu-covid-19-platform-to-reach-common-position-on-testing-in-a-few-weeks" TargetMode="External"/><Relationship Id="rId583" Type="http://schemas.openxmlformats.org/officeDocument/2006/relationships/hyperlink" Target="https://bnn-news.com/estonian-mass-vaccination-against-covid-19-not-expected-until-may-223563" TargetMode="External"/><Relationship Id="rId790" Type="http://schemas.openxmlformats.org/officeDocument/2006/relationships/hyperlink" Target="https://www.connexionfrance.com/French-news/France-prepares-as-EU-says-Covid-vaccine-ready-within-a-week" TargetMode="External"/><Relationship Id="rId804" Type="http://schemas.openxmlformats.org/officeDocument/2006/relationships/hyperlink" Target="https://www.rfi.fr/en/france/20200922-france-appeals-for-blood-donations-as-virus-drives-stocks-to-historic-low-efs-coronavirus-hospitals-reserves" TargetMode="External"/><Relationship Id="rId1227" Type="http://schemas.openxmlformats.org/officeDocument/2006/relationships/hyperlink" Target="https://www.vm.gov.lv/lv/jaunums/gatavs-detalizets-plans-vakcinacijai-pret-covid-19-latvija?utm_source=POLITICO.EU&amp;utm_campaign=34799adbe1-EMAIL_CAMPAIGN_2020_12_14_06_01&amp;utm_medium=email&amp;utm_term=0_10959edeb5-34799adbe1-190698624" TargetMode="External"/><Relationship Id="rId1434" Type="http://schemas.openxmlformats.org/officeDocument/2006/relationships/hyperlink" Target="https://www.nu.nl/coronavirus/6074651/verpleeghuizen-bij-uitbraak-vaker-testen-en-sneller-mondkapjes-dragen.html" TargetMode="External"/><Relationship Id="rId1641" Type="http://schemas.openxmlformats.org/officeDocument/2006/relationships/hyperlink" Target="https://www.euractiv.com/section/politics/short_news/slovakia-begins-to-issue-temporary-vaccine-certificates/" TargetMode="External"/><Relationship Id="rId1879" Type="http://schemas.openxmlformats.org/officeDocument/2006/relationships/hyperlink" Target="https://www.rts.ch/info/economie/11967566-le-marche-noir-de-faux-tests-negatifs-au-covid19-inquiete-les-autorites-suisses.html" TargetMode="External"/><Relationship Id="rId2057" Type="http://schemas.openxmlformats.org/officeDocument/2006/relationships/hyperlink" Target="https://www.theguardian.com/society/2020/jul/09/asymptomatic-testing-extended-to-thousands-of-workers-in-england-coronavirus?utm_source=POLITICO.EU&amp;utm_campaign=7b1ee79bc1-EMAIL_CAMPAIGN_2020_07_10_05_13&amp;utm_medium=email&amp;utm_term=0_10959edeb5-7b1ee79bc1-190517313" TargetMode="External"/><Relationship Id="rId4" Type="http://schemas.openxmlformats.org/officeDocument/2006/relationships/settings" Target="settings.xml"/><Relationship Id="rId236" Type="http://schemas.openxmlformats.org/officeDocument/2006/relationships/hyperlink" Target="https://www.brusselstimes.com/news/belgium-all-news/148701/belgium-announces-new-faster-vaccination-strategy-hospital-healthcare-workers-pfizer-biontech-essential-profession-adult-population-moderna-dirk-ramaekers/" TargetMode="External"/><Relationship Id="rId443" Type="http://schemas.openxmlformats.org/officeDocument/2006/relationships/hyperlink" Target="http://www.cna.org.cy/WebNews-en.aspx?a=7058d7a4d9454ab28974bcd2fb6a6412" TargetMode="External"/><Relationship Id="rId650" Type="http://schemas.openxmlformats.org/officeDocument/2006/relationships/hyperlink" Target="https://www.reuters.com/article/us-health-coronavirus-finland-restrictio-idUSKCN2AT27P" TargetMode="External"/><Relationship Id="rId888" Type="http://schemas.openxmlformats.org/officeDocument/2006/relationships/hyperlink" Target="https://www.politico.eu/article/germany-suspends-oxford-astrazeneca-vaccinations/" TargetMode="External"/><Relationship Id="rId1073" Type="http://schemas.openxmlformats.org/officeDocument/2006/relationships/hyperlink" Target="https://hungarytoday.hu/hungary-blood-shortage-urgent-surgeries/" TargetMode="External"/><Relationship Id="rId1280" Type="http://schemas.openxmlformats.org/officeDocument/2006/relationships/hyperlink" Target="https://www.reuters.com/world/europe/lithuania-introduce-covid-19-passports-certain-groups-2021-04-14/" TargetMode="External"/><Relationship Id="rId1501" Type="http://schemas.openxmlformats.org/officeDocument/2006/relationships/hyperlink" Target="https://bnn-news.com/poland-adjusts-vaccination-process-not-to-lose-any-vaccine-224066" TargetMode="External"/><Relationship Id="rId1739" Type="http://schemas.openxmlformats.org/officeDocument/2006/relationships/hyperlink" Target="https://english.elpais.com/society/2021-02-23/spain-among-world-leaders-in-administering-second-covid-19-dose-but-strategy-under-debate.html" TargetMode="External"/><Relationship Id="rId1946" Type="http://schemas.openxmlformats.org/officeDocument/2006/relationships/hyperlink" Target="https://www.theguardian.com/world/2021/apr/13/surge-testing-may-not-be-enough-to-curb-covid-variants-in-uk-say-scientists" TargetMode="External"/><Relationship Id="rId303" Type="http://schemas.openxmlformats.org/officeDocument/2006/relationships/hyperlink" Target="https://sofiaglobe.com/2021/04/16/bulgarias-health-minister-orders-further-easing-of-covid-19-restrictions/" TargetMode="External"/><Relationship Id="rId748" Type="http://schemas.openxmlformats.org/officeDocument/2006/relationships/hyperlink" Target="https://www.france24.com/en/france/20210316-france-investigating-new-coronavirus-variant-detected-in-brittany" TargetMode="External"/><Relationship Id="rId955" Type="http://schemas.openxmlformats.org/officeDocument/2006/relationships/hyperlink" Target="https://www.br.de/nachrichten/bayern/test-panne-in-bayern-ergebnisse-bei-10-000-menschen-verspaetet,S9cFKcJ" TargetMode="External"/><Relationship Id="rId1140" Type="http://schemas.openxmlformats.org/officeDocument/2006/relationships/hyperlink" Target="https://www.irishtimes.com/news/health/elective-surgery-patients-must-cocoon-for-7-14-days-before-procedure-1.4260424" TargetMode="External"/><Relationship Id="rId1378" Type="http://schemas.openxmlformats.org/officeDocument/2006/relationships/hyperlink" Target="https://timesofmalta.com/articles/view/health-minister-explains-hierarchy-of-covid-19-testing.827662" TargetMode="External"/><Relationship Id="rId1585" Type="http://schemas.openxmlformats.org/officeDocument/2006/relationships/hyperlink" Target="https://www.theportugalnews.com/news/one-million-fewer-medical-consultations/55243" TargetMode="External"/><Relationship Id="rId1792" Type="http://schemas.openxmlformats.org/officeDocument/2006/relationships/hyperlink" Target="https://www.ft.com/content/c64b7e37-f00b-4e74-acf8-49c039c57698" TargetMode="External"/><Relationship Id="rId1806" Type="http://schemas.openxmlformats.org/officeDocument/2006/relationships/hyperlink" Target="https://www.reuters.com/article/us-health-coronavirus-sweden-vaccine/swedes-under-65-to-be-given-alternative-to-astrazeneca-vaccine-for-second-dose-idUSKBN2C71KB" TargetMode="External"/><Relationship Id="rId84" Type="http://schemas.openxmlformats.org/officeDocument/2006/relationships/hyperlink" Target="https://www.reuters.com/article/health-coronavirus-austria-nurse/austria-suspends-astrazeneca-covid-19-vaccine-batch-after-death-idINKBN2AZ0AK" TargetMode="External"/><Relationship Id="rId387" Type="http://schemas.openxmlformats.org/officeDocument/2006/relationships/hyperlink" Target="https://www.total-croatia-news.com/travel/44924-official-govt-website-necessary-measure-of-obligatory-use-of-face-masks" TargetMode="External"/><Relationship Id="rId510" Type="http://schemas.openxmlformats.org/officeDocument/2006/relationships/hyperlink" Target="https://www.bloomberg.com/news/articles/2021-04-14/denmark-to-gradually-reopen-borders-for-some-countries-in-may" TargetMode="External"/><Relationship Id="rId594" Type="http://schemas.openxmlformats.org/officeDocument/2006/relationships/hyperlink" Target="https://news.err.ee/1608072064/first-moderna-covid-19-vaccines-arrive-in-estonia" TargetMode="External"/><Relationship Id="rId608" Type="http://schemas.openxmlformats.org/officeDocument/2006/relationships/hyperlink" Target="https://news.err.ee/1143124/health-board-emergency-medicine-chief-we-need-to-get-used-to-face-masks" TargetMode="External"/><Relationship Id="rId815" Type="http://schemas.openxmlformats.org/officeDocument/2006/relationships/hyperlink" Target="https://www.france24.com/en/20200819-toulouse-becomes-first-french-city-to-mandate-masks-outdoors" TargetMode="External"/><Relationship Id="rId1238" Type="http://schemas.openxmlformats.org/officeDocument/2006/relationships/hyperlink" Target="https://www.baltictimes.com/latvia_receives_johnson___johnson_vaccines_but_is_unable_to_use_them_yet/" TargetMode="External"/><Relationship Id="rId1445" Type="http://schemas.openxmlformats.org/officeDocument/2006/relationships/hyperlink" Target="https://www.nu.nl/coronavirus/6050977/vanaf-25-mei-tijdelijk-geen-btw-op-mondkapjes.html" TargetMode="External"/><Relationship Id="rId1652" Type="http://schemas.openxmlformats.org/officeDocument/2006/relationships/hyperlink" Target="https://www.theguardian.com/world/2021/apr/07/doubts-over-russian-covid-vaccine-doses-delay-rollout-in-slovakia" TargetMode="External"/><Relationship Id="rId2068" Type="http://schemas.openxmlformats.org/officeDocument/2006/relationships/header" Target="header1.xml"/><Relationship Id="rId247" Type="http://schemas.openxmlformats.org/officeDocument/2006/relationships/hyperlink" Target="https://www.brusselstimes.com/news/belgium-all-news/health/143357/belgium-wont-get-covid-19-vaccines-before-mid-january-walloon-health-minister-christie-morreale-interministerial-public-conference-biotechnology-moderna/" TargetMode="External"/><Relationship Id="rId899" Type="http://schemas.openxmlformats.org/officeDocument/2006/relationships/hyperlink" Target="https://www.euractiv.com/section/coronavirus/news/unused-stocks-of-astrazeneca-vaccine-pile-up-in-france-germany/" TargetMode="External"/><Relationship Id="rId1000" Type="http://schemas.openxmlformats.org/officeDocument/2006/relationships/hyperlink" Target="https://news.gtp.gr/2021/02/16/greece-welcome-travelers-negative-covid-19-test-vaccination-certificate/" TargetMode="External"/><Relationship Id="rId1084" Type="http://schemas.openxmlformats.org/officeDocument/2006/relationships/hyperlink" Target="https://www.gov.ie/en/publication/bf337-covid-19-vaccination-strategy-and-implementation-plan/" TargetMode="External"/><Relationship Id="rId1305" Type="http://schemas.openxmlformats.org/officeDocument/2006/relationships/hyperlink" Target="https://en.delfi.lt/politics/lockdown-easing-wearing-face-masks-no-longer-mandatory-in-open-spaces.d?id=84272027" TargetMode="External"/><Relationship Id="rId1957" Type="http://schemas.openxmlformats.org/officeDocument/2006/relationships/hyperlink" Target="https://www.politico.eu/article/britain-to-prioritize-adult-population-before-giving-up-vaccines/" TargetMode="External"/><Relationship Id="rId107" Type="http://schemas.openxmlformats.org/officeDocument/2006/relationships/hyperlink" Target="https://www.euronews.com/2020/12/07/austria-begins-mass-coronavirus-testing-in-lead-up-to-christmas" TargetMode="External"/><Relationship Id="rId454" Type="http://schemas.openxmlformats.org/officeDocument/2006/relationships/hyperlink" Target="https://www.politico.eu/article/czech-republic-health-minister-jan-blatny-fired-sputnik-coronavirus-vaccine/" TargetMode="External"/><Relationship Id="rId661" Type="http://schemas.openxmlformats.org/officeDocument/2006/relationships/hyperlink" Target="https://yle.fi/uutiset/osasto/news/finland_may_delay_booster_shots_as_vaccine_delivery_slows/11741047" TargetMode="External"/><Relationship Id="rId759" Type="http://schemas.openxmlformats.org/officeDocument/2006/relationships/hyperlink" Target="https://www.politico.eu/article/french-government-opens-door-to-astrazeneca-vaccine-for-the-elderly/" TargetMode="External"/><Relationship Id="rId966" Type="http://schemas.openxmlformats.org/officeDocument/2006/relationships/hyperlink" Target="https://www.swr.de/swraktuell/baden-wuerttemberg/tuebingen/antikoerperstudie-reutlingen-startet-100.html" TargetMode="External"/><Relationship Id="rId1291" Type="http://schemas.openxmlformats.org/officeDocument/2006/relationships/hyperlink" Target="https://www.baltictimes.com/none_of_eu_countries_happy_with_coronavirus_vaccine_supply___lithuanian_minister/" TargetMode="External"/><Relationship Id="rId1389" Type="http://schemas.openxmlformats.org/officeDocument/2006/relationships/hyperlink" Target="https://www.rijksoverheid.nl/onderwerpen/coronavirus-covid-19/reizen-en-op-vakantie-gaan/buitenlandse-toeristen-naar-nederland" TargetMode="External"/><Relationship Id="rId1512" Type="http://schemas.openxmlformats.org/officeDocument/2006/relationships/hyperlink" Target="https://www.politico.eu/article/poland-coronavirus-lockdown-churches-open-easter/" TargetMode="External"/><Relationship Id="rId1596" Type="http://schemas.openxmlformats.org/officeDocument/2006/relationships/hyperlink" Target="https://www.politiadefrontiera.ro/en/main/i--7599.html" TargetMode="External"/><Relationship Id="rId1817" Type="http://schemas.openxmlformats.org/officeDocument/2006/relationships/hyperlink" Target="https://www.thelocal.se/20210302/warning-of-third-wave-as-coronavirus-continues-to-spread-in-sweden/" TargetMode="External"/><Relationship Id="rId11" Type="http://schemas.openxmlformats.org/officeDocument/2006/relationships/hyperlink" Target="https://www.ema.europa.eu/en/news/ema-evaluating-use-covid-19-vaccine-moderna-young-people-aged-12-17" TargetMode="External"/><Relationship Id="rId314" Type="http://schemas.openxmlformats.org/officeDocument/2006/relationships/hyperlink" Target="https://www.euractiv.com/section/all/news/bulgaria-suspends-astrazeneca-vaccine-use/" TargetMode="External"/><Relationship Id="rId398" Type="http://schemas.openxmlformats.org/officeDocument/2006/relationships/hyperlink" Target="https://greekcitytimes.com/2021/06/09/cyprus-temporary-certificate-travel/" TargetMode="External"/><Relationship Id="rId521" Type="http://schemas.openxmlformats.org/officeDocument/2006/relationships/hyperlink" Target="https://www.theguardian.com/world/2021/mar/02/austria-and-denmark-to-work-with-israel-on-future-covid-jabs-saying-eu-too-slow" TargetMode="External"/><Relationship Id="rId619" Type="http://schemas.openxmlformats.org/officeDocument/2006/relationships/hyperlink" Target="https://news.err.ee/1091069/end-of-emergency-situation-also-brings-changes-in-health-care" TargetMode="External"/><Relationship Id="rId1151" Type="http://schemas.openxmlformats.org/officeDocument/2006/relationships/hyperlink" Target="https://www.thelocal.it/20210607/covid-19-four-more-italian-regions-turn-white-on-monday-as-numbers-drop-again/" TargetMode="External"/><Relationship Id="rId1249" Type="http://schemas.openxmlformats.org/officeDocument/2006/relationships/hyperlink" Target="https://eng.lsm.lv/article/society/education/bior-covid-19-test-samples-will-be-prepared-by-robot-in-latvia.a391983/" TargetMode="External"/><Relationship Id="rId95" Type="http://schemas.openxmlformats.org/officeDocument/2006/relationships/hyperlink" Target="https://www.thelocal.at/20210215/free-coronavirus-home-tests-to-be-rolled-out" TargetMode="External"/><Relationship Id="rId160" Type="http://schemas.openxmlformats.org/officeDocument/2006/relationships/hyperlink" Target="https://www.brusselstimes.com/news/belgium-all-news/169686/this-is-not-our-job-gps-overwhelmed-by-demand-for-covid-19-tests-for-travellers-domus-medica-roel-van-giel-consultative-committee-festival-eu/" TargetMode="External"/><Relationship Id="rId826" Type="http://schemas.openxmlformats.org/officeDocument/2006/relationships/hyperlink" Target="https://www.france24.com/en/20200714-macron-wearing-masks-in-enclosed-public-spaces-to-become-mandatory-in-france" TargetMode="External"/><Relationship Id="rId1011" Type="http://schemas.openxmlformats.org/officeDocument/2006/relationships/hyperlink" Target="https://www.euractiv.com/section/politics/news/prosecutor-probe-into-greek-statistics-on-covid-19/" TargetMode="External"/><Relationship Id="rId1109" Type="http://schemas.openxmlformats.org/officeDocument/2006/relationships/hyperlink" Target="https://www.rte.ie/news/coronavirus/2021/0309/1202809-covid-hospitals/" TargetMode="External"/><Relationship Id="rId1456" Type="http://schemas.openxmlformats.org/officeDocument/2006/relationships/hyperlink" Target="https://www.reuters.com/world/norway-further-ease-covid-19-restrictions-may-27-pm-says-2021-05-21/" TargetMode="External"/><Relationship Id="rId1663" Type="http://schemas.openxmlformats.org/officeDocument/2006/relationships/hyperlink" Target="https://www.reuters.com/article/health-coronavirus-slovakia/no-work-without-covid-test-in-central-slovakia-as-hospitals-overflow-worst-hit-region-idUSL8N2JG3XU" TargetMode="External"/><Relationship Id="rId1870" Type="http://schemas.openxmlformats.org/officeDocument/2006/relationships/hyperlink" Target="https://www.channelnewsasia.com/news/world/switzerland-expecting-1-million-covid-vaccine-doses-from-moderna--pfizer-in-march-14369342" TargetMode="External"/><Relationship Id="rId1968" Type="http://schemas.openxmlformats.org/officeDocument/2006/relationships/hyperlink" Target="https://www.bloomberg.com/news/articles/2021-03-22/u-k-says-it-s-developing-fast-test-for-covid-19-variants" TargetMode="External"/><Relationship Id="rId258" Type="http://schemas.openxmlformats.org/officeDocument/2006/relationships/hyperlink" Target="https://www.brusselstimes.com/news/belgium-all-news/136798/covid-19-new-testing-changes-cause-anger-and-confusion/" TargetMode="External"/><Relationship Id="rId465" Type="http://schemas.openxmlformats.org/officeDocument/2006/relationships/hyperlink" Target="https://www.politico.eu/article/czech-republic-coronavirus-new-state-of-emergency/" TargetMode="External"/><Relationship Id="rId672" Type="http://schemas.openxmlformats.org/officeDocument/2006/relationships/hyperlink" Target="https://yle.fi/uutiset/osasto/news/finland_ponders_self-administered_covid_test/11646366" TargetMode="External"/><Relationship Id="rId1095" Type="http://schemas.openxmlformats.org/officeDocument/2006/relationships/hyperlink" Target="https://www.rte.ie/news/coronavirus/2021/0419/1210870-vaccination-covid-virus/" TargetMode="External"/><Relationship Id="rId1316" Type="http://schemas.openxmlformats.org/officeDocument/2006/relationships/hyperlink" Target="https://www.luxtimes.lu/en/european-union/luxembourg-to-test-eu-covid-19-travel-certificate-608fd7eade135b9236d2d88d" TargetMode="External"/><Relationship Id="rId1523" Type="http://schemas.openxmlformats.org/officeDocument/2006/relationships/hyperlink" Target="https://www.thefirstnews.com/article/poland-with-one-of-the-lowest-levels-of-wasted-covid-19-vaccine-doses-19160" TargetMode="External"/><Relationship Id="rId1730" Type="http://schemas.openxmlformats.org/officeDocument/2006/relationships/hyperlink" Target="https://english.elpais.com/society/2021-03-16/spain-temporarily-suspends-use-of-astrazeneca-vaccine.html" TargetMode="External"/><Relationship Id="rId22" Type="http://schemas.openxmlformats.org/officeDocument/2006/relationships/hyperlink" Target="https://ec.europa.eu/jrc/en/news/covid-19-how-better-understanding-airborne-transmission-key-break-chain-infection" TargetMode="External"/><Relationship Id="rId118" Type="http://schemas.openxmlformats.org/officeDocument/2006/relationships/hyperlink" Target="https://www.diepresse.com/5877306/hofer-fur-maskenpflicht-nur-in-alten-und-gesundheitsstatten" TargetMode="External"/><Relationship Id="rId325" Type="http://schemas.openxmlformats.org/officeDocument/2006/relationships/hyperlink" Target="https://www.reuters.com/article/us-health-coronavirus-bulgaria-vaccine/bulgarian-care-home-patients-get-first-shots-in-slow-vaccine-rollout-idUSKBN29W11B" TargetMode="External"/><Relationship Id="rId532" Type="http://schemas.openxmlformats.org/officeDocument/2006/relationships/hyperlink" Target="https://abcnews.go.com/International/wireStory/denmark-develop-digital-passport-proving-vaccinations-75653538" TargetMode="External"/><Relationship Id="rId977" Type="http://schemas.openxmlformats.org/officeDocument/2006/relationships/hyperlink" Target="https://www.telegraph.co.uk/travel/news/covid-travel-news-restrictions-france-portugal-spain-green-list/" TargetMode="External"/><Relationship Id="rId1162" Type="http://schemas.openxmlformats.org/officeDocument/2006/relationships/hyperlink" Target="https://www.thelocal.it/20210511/travel-how-the-italian-government-has-left-tourists-angry-and-confused-about-summer-plans/" TargetMode="External"/><Relationship Id="rId1828" Type="http://schemas.openxmlformats.org/officeDocument/2006/relationships/hyperlink" Target="https://www.folkhalsomyndigheten.se/nyheter-och-press/nyhetsarkiv/2021/januari/sverige-far-farre-vaccindoser-an-utlovat/" TargetMode="External"/><Relationship Id="rId2006" Type="http://schemas.openxmlformats.org/officeDocument/2006/relationships/hyperlink" Target="https://www.politico.eu/article/boris-johnson-sketches-route-uk-coronavirus-lockdown-review/" TargetMode="External"/><Relationship Id="rId171" Type="http://schemas.openxmlformats.org/officeDocument/2006/relationships/hyperlink" Target="https://www.brusselstimes.com/news/belgium-all-news/166573/calculated-risk-belgium-relaxes-rules-while-covid-19-figures-stagnate-easter-pause-marc-van-ranst-terraces-stabilising-high-plateau-vaccinations/" TargetMode="External"/><Relationship Id="rId837" Type="http://schemas.openxmlformats.org/officeDocument/2006/relationships/hyperlink" Target="https://www.euronews.com/2021/06/01/germany-probes-allegations-of-covid-19-test-fraud" TargetMode="External"/><Relationship Id="rId1022" Type="http://schemas.openxmlformats.org/officeDocument/2006/relationships/hyperlink" Target="https://koronavirus.gov.hu/" TargetMode="External"/><Relationship Id="rId1467" Type="http://schemas.openxmlformats.org/officeDocument/2006/relationships/hyperlink" Target="https://www.aljazeera.com/news/2021/3/26/norway-extends-astrazeneca-vaccine-suspension-for-3-weeks" TargetMode="External"/><Relationship Id="rId1674" Type="http://schemas.openxmlformats.org/officeDocument/2006/relationships/hyperlink" Target="https://www.gov.si/en/topics/coronavirus-disease-covid-19/koronavirus-preparedness-and-measures-in-slovenia/" TargetMode="External"/><Relationship Id="rId1881" Type="http://schemas.openxmlformats.org/officeDocument/2006/relationships/hyperlink" Target="https://www.swissmedic.ch/swissmedic/en/home/news/coronavirus-covid-19/coronavirus-impfstoff-astrazeneca-weitere-daten-verlangt.html" TargetMode="External"/><Relationship Id="rId269" Type="http://schemas.openxmlformats.org/officeDocument/2006/relationships/hyperlink" Target="https://www.brusselstimes.com/brussels/127809/face-masks-mandatory-in-brussels-until-at-least-mid-september/" TargetMode="External"/><Relationship Id="rId476" Type="http://schemas.openxmlformats.org/officeDocument/2006/relationships/hyperlink" Target="https://www.reuters.com/article/us-health-coronavirus-czech-vaccination/czech-republic-starts-coronavirus-vaccine-rollout-idUSKBN29106R" TargetMode="External"/><Relationship Id="rId683" Type="http://schemas.openxmlformats.org/officeDocument/2006/relationships/hyperlink" Target="https://yle.fi/uutiset/osasto/news/one_week_covid_testing_delays_grow_in_helsinki_region/11488937" TargetMode="External"/><Relationship Id="rId890" Type="http://schemas.openxmlformats.org/officeDocument/2006/relationships/hyperlink" Target="https://apnews.com/article/germany-astrazeneca-boost-vaccine-rollout-96a76a413672d443318e647a3ba0cd1f" TargetMode="External"/><Relationship Id="rId904" Type="http://schemas.openxmlformats.org/officeDocument/2006/relationships/hyperlink" Target="https://www.thetimes.co.uk/article/third-covid-wave-has-arrived-angela-merkel-warns-germany-mwsffjl5n" TargetMode="External"/><Relationship Id="rId1327" Type="http://schemas.openxmlformats.org/officeDocument/2006/relationships/hyperlink" Target="https://today.rtl.lu/news/luxembourg/a/1645283.html" TargetMode="External"/><Relationship Id="rId1534" Type="http://schemas.openxmlformats.org/officeDocument/2006/relationships/hyperlink" Target="https://www.polskieradio.pl/395/7789/Artykul/2570933,Poles-urged-to-get-flu-shots-amid-COVID19-pandemic" TargetMode="External"/><Relationship Id="rId1741" Type="http://schemas.openxmlformats.org/officeDocument/2006/relationships/hyperlink" Target="https://www.thelocal.es/20210223/spain-to-add-covid-19-vaccine-passport-to-safe-travel-corridors-scheme" TargetMode="External"/><Relationship Id="rId1979" Type="http://schemas.openxmlformats.org/officeDocument/2006/relationships/hyperlink" Target="https://www.politico.eu/article/boris-johnson-england-schools-reopen-coronavirus-pandemic/" TargetMode="External"/><Relationship Id="rId33" Type="http://schemas.openxmlformats.org/officeDocument/2006/relationships/hyperlink" Target="https://www.jnj.com/johnson-johnson-covid-19-vaccine-authorized-by-u-s-fda-for-emergency-usefirst-single-shot-vaccine-in-fight-against-global-pandemic" TargetMode="External"/><Relationship Id="rId129" Type="http://schemas.openxmlformats.org/officeDocument/2006/relationships/hyperlink" Target="https://www.diepresse.com/5836264/oberosterreich-fuhrt-maskenpflicht-wieder-ein?utm_source=POLITICO.EU&amp;utm_campaign=047aa44901-EMAIL_CAMPAIGN_2020_07_08_05_14&amp;utm_medium=email&amp;utm_term=0_10959edeb5-047aa44901-190517313" TargetMode="External"/><Relationship Id="rId336" Type="http://schemas.openxmlformats.org/officeDocument/2006/relationships/hyperlink" Target="https://sofiaglobe.com/2020/12/07/freezer-for-covid-19-vaccines-arrives-at-regional-health-inspectorate-in-bulgarias-bourgas/" TargetMode="External"/><Relationship Id="rId543" Type="http://schemas.openxmlformats.org/officeDocument/2006/relationships/hyperlink" Target="https://cphpost.dk/?p=120956" TargetMode="External"/><Relationship Id="rId988" Type="http://schemas.openxmlformats.org/officeDocument/2006/relationships/hyperlink" Target="https://www.ekathimerini.com/news/1158731/greece-headed-for-new-high-in-infections/" TargetMode="External"/><Relationship Id="rId1173" Type="http://schemas.openxmlformats.org/officeDocument/2006/relationships/hyperlink" Target="https://www.thelocal.it/20210407/concerns-remain-about-testing-as-two-thirds-of-italian-pupils-return-to-school/" TargetMode="External"/><Relationship Id="rId1380" Type="http://schemas.openxmlformats.org/officeDocument/2006/relationships/hyperlink" Target="https://timesofmalta.com/articles/view/use-of-visors-without-masks-discouraged-by-health-authorities.826273" TargetMode="External"/><Relationship Id="rId1601" Type="http://schemas.openxmlformats.org/officeDocument/2006/relationships/hyperlink" Target="https://www.dw.com/en/coronavirus-romanias-vaccination-campaign-hits-some-hurdles/a-57570443" TargetMode="External"/><Relationship Id="rId1839" Type="http://schemas.openxmlformats.org/officeDocument/2006/relationships/hyperlink" Target="https://www.medinlive.at/gesundheitspolitik/schweden-kuendigt-gratis-testungen-auf-virus" TargetMode="External"/><Relationship Id="rId2017" Type="http://schemas.openxmlformats.org/officeDocument/2006/relationships/hyperlink" Target="https://www.gov.uk/government/news/government-publishes-plan-for-the-largest-vaccination-programme-in-british-history" TargetMode="External"/><Relationship Id="rId182" Type="http://schemas.openxmlformats.org/officeDocument/2006/relationships/hyperlink" Target="https://www.brusselstimes.com/news/belgium-all-news/164598/court-of-appeal-to-rule-on-the-legality-of-belgiums-covid-measures-before-30-april-league-for-human-rights-ministerial-decrees-belgian-state-lawyer/" TargetMode="External"/><Relationship Id="rId403" Type="http://schemas.openxmlformats.org/officeDocument/2006/relationships/hyperlink" Target="https://www.france24.com/en/live-news/20210509-cyprus-lifts-lockdown-with-covid-safety-pass" TargetMode="External"/><Relationship Id="rId750" Type="http://schemas.openxmlformats.org/officeDocument/2006/relationships/hyperlink" Target="https://www.france24.com/en/europe/20210315-france-germany-and-italy-join-other-nations-in-suspending-astrazeneca-vaccine" TargetMode="External"/><Relationship Id="rId848" Type="http://schemas.openxmlformats.org/officeDocument/2006/relationships/hyperlink" Target="https://www.ft.com/content/86877a16-437a-41a5-bf47-2f2d84219809" TargetMode="External"/><Relationship Id="rId1033" Type="http://schemas.openxmlformats.org/officeDocument/2006/relationships/hyperlink" Target="https://www.euronews.com/2021/05/14/hungary-first-eu-country-to-allow-covid-19-vaccine-from-age-of-16" TargetMode="External"/><Relationship Id="rId1478" Type="http://schemas.openxmlformats.org/officeDocument/2006/relationships/hyperlink" Target="https://www.bloomberg.com/news/articles/2021-01-26/norway-may-refine-vaccine-strategy-after-elderly-deaths-pm-says" TargetMode="External"/><Relationship Id="rId1685" Type="http://schemas.openxmlformats.org/officeDocument/2006/relationships/hyperlink" Target="https://www.euractiv.com/section/politics/short_news/slovenias-covid-19-situation-not-improving/" TargetMode="External"/><Relationship Id="rId1892" Type="http://schemas.openxmlformats.org/officeDocument/2006/relationships/hyperlink" Target="https://www.swissinfo.ch/eng/government-beefs-up-support-as-swiss-covid-cases-spike/46140946" TargetMode="External"/><Relationship Id="rId1906" Type="http://schemas.openxmlformats.org/officeDocument/2006/relationships/hyperlink" Target="https://www.gov.uk/government/topical-events/coronavirus-covid-19-uk-government-response" TargetMode="External"/><Relationship Id="rId487" Type="http://schemas.openxmlformats.org/officeDocument/2006/relationships/hyperlink" Target="https://english.radio.cz/facemask-requirement-now-dropped-most-parts-country-8685222" TargetMode="External"/><Relationship Id="rId610" Type="http://schemas.openxmlformats.org/officeDocument/2006/relationships/hyperlink" Target="https://news.err.ee/1132417/health-board-approves-covid-19-antibody-test-development-in-estonia" TargetMode="External"/><Relationship Id="rId694" Type="http://schemas.openxmlformats.org/officeDocument/2006/relationships/hyperlink" Target="https://yle.fi/uutiset/osasto/news/hus_testing_capacity_to_rise_sharply_by_autumn/11358934" TargetMode="External"/><Relationship Id="rId708" Type="http://schemas.openxmlformats.org/officeDocument/2006/relationships/hyperlink" Target="https://www.lefigaro.fr/sciences/covid-19-la-pression-hospitaliere-poursuit-sa-decrue-20210529" TargetMode="External"/><Relationship Id="rId915" Type="http://schemas.openxmlformats.org/officeDocument/2006/relationships/hyperlink" Target="https://www.theguardian.com/world/2021/feb/07/freedom-and-fairness-covid-vaccine-passport-plans-cause-global-unease" TargetMode="External"/><Relationship Id="rId1240" Type="http://schemas.openxmlformats.org/officeDocument/2006/relationships/hyperlink" Target="https://bnn-news.com/teachers-in-latvia-sign-up-for-vaccine-jabs-223801" TargetMode="External"/><Relationship Id="rId1338" Type="http://schemas.openxmlformats.org/officeDocument/2006/relationships/hyperlink" Target="https://today.rtl.lu/news/luxembourg/a/1536127.html" TargetMode="External"/><Relationship Id="rId1545" Type="http://schemas.openxmlformats.org/officeDocument/2006/relationships/hyperlink" Target="https://www.reuters.com/world/europe/portugal-plans-give-covid-shots-20-year-olds-august-2021-06-01/" TargetMode="External"/><Relationship Id="rId2070" Type="http://schemas.openxmlformats.org/officeDocument/2006/relationships/fontTable" Target="fontTable.xml"/><Relationship Id="rId347" Type="http://schemas.openxmlformats.org/officeDocument/2006/relationships/hyperlink" Target="https://www.croatiaweek.com/vaccine-in-croatia-to-be-voluntary-and-free-5-6-million-doses-ordered-pfizers-expected-to-arrive-first/" TargetMode="External"/><Relationship Id="rId999" Type="http://schemas.openxmlformats.org/officeDocument/2006/relationships/hyperlink" Target="https://www.euronews.com/travel/2021/02/23/greece-issues-covid-vaccine-certificates-to-those-who-have-had-both-doses" TargetMode="External"/><Relationship Id="rId1100" Type="http://schemas.openxmlformats.org/officeDocument/2006/relationships/hyperlink" Target="https://www.irishtimes.com/news/ireland/irish-news/covid-19-rapid-testing-to-be-rolled-out-in-colleges-and-universities-1.4527279" TargetMode="External"/><Relationship Id="rId1184" Type="http://schemas.openxmlformats.org/officeDocument/2006/relationships/hyperlink" Target="https://www.thelocal.it/20210308/latest-italy-plans-new-restrictions-as-covid-death-toll-tops-100000/" TargetMode="External"/><Relationship Id="rId1405" Type="http://schemas.openxmlformats.org/officeDocument/2006/relationships/hyperlink" Target="https://www.rijksoverheid.nl/actueel/nieuws/2021/04/02/nieuwe-pauze-vaccinatie-met-astrazeneca-uit-voorzorg-geen-prikken-voor-mensen-tot-60-jaar" TargetMode="External"/><Relationship Id="rId1752" Type="http://schemas.openxmlformats.org/officeDocument/2006/relationships/hyperlink" Target="https://english.elpais.com/society/2021-02-02/january-2021-was-the-worst-month-for-the-pandemic-in-spain-since-the-summer.html" TargetMode="External"/><Relationship Id="rId2028" Type="http://schemas.openxmlformats.org/officeDocument/2006/relationships/hyperlink" Target="https://www.bbc.com/news/uk-northern-ireland-54953641" TargetMode="External"/><Relationship Id="rId44" Type="http://schemas.openxmlformats.org/officeDocument/2006/relationships/hyperlink" Target="https://ec.europa.eu/info/live-work-travel-eu/health/coronavirus-response/recovery-plan-europe_en" TargetMode="External"/><Relationship Id="rId554" Type="http://schemas.openxmlformats.org/officeDocument/2006/relationships/hyperlink" Target="https://nyheder.tv2.dk/samfund/2020-07-28-brostroem-vi-har-ansigtsmasker-i-vores-vaerktoejskasse" TargetMode="External"/><Relationship Id="rId761" Type="http://schemas.openxmlformats.org/officeDocument/2006/relationships/hyperlink" Target="https://www.reuters.com/article/us-health-coronavirus-johnson-johnson-sa-idUSKBN2AM126" TargetMode="External"/><Relationship Id="rId859" Type="http://schemas.openxmlformats.org/officeDocument/2006/relationships/hyperlink" Target="https://www.tagesschau.de/inland/innenpolitik/bundestag-bundesnotbremse-101.html" TargetMode="External"/><Relationship Id="rId1391" Type="http://schemas.openxmlformats.org/officeDocument/2006/relationships/hyperlink" Target="https://www.government.nl/" TargetMode="External"/><Relationship Id="rId1489" Type="http://schemas.openxmlformats.org/officeDocument/2006/relationships/hyperlink" Target="https://norwaytoday.info/news/no-need-for-emergency-respirators/" TargetMode="External"/><Relationship Id="rId1612" Type="http://schemas.openxmlformats.org/officeDocument/2006/relationships/hyperlink" Target="https://www.euractiv.com/section/politics/short_news/romania-to-start-phase-3-of-its-vaccination-campaign/" TargetMode="External"/><Relationship Id="rId1696" Type="http://schemas.openxmlformats.org/officeDocument/2006/relationships/hyperlink" Target="https://english.elpais.com/society/2021-06-08/spain-rolls-out-the-european-unions-digital-covid-certificate-system.html" TargetMode="External"/><Relationship Id="rId1917" Type="http://schemas.openxmlformats.org/officeDocument/2006/relationships/hyperlink" Target="https://www.politico.eu/article/uk-oks-jj-coronavirus-vaccine/" TargetMode="External"/><Relationship Id="rId193" Type="http://schemas.openxmlformats.org/officeDocument/2006/relationships/hyperlink" Target="https://www.brusselstimes.com/news/belgium-all-news/health/161467/nearly-1-9-million-coronavirus-vaccines-delivered-to-belgium-covid-famhp-pfizer-biontech-moderna-astrazeneca-sciensano/" TargetMode="External"/><Relationship Id="rId207" Type="http://schemas.openxmlformats.org/officeDocument/2006/relationships/hyperlink" Target="https://www.info-coronavirus.be/fr/about/" TargetMode="External"/><Relationship Id="rId414" Type="http://schemas.openxmlformats.org/officeDocument/2006/relationships/hyperlink" Target="https://cyprus-mail.com/2021/03/08/coronavirus-vaccine-slots-open-for-those-aged-67-and-over/" TargetMode="External"/><Relationship Id="rId498" Type="http://schemas.openxmlformats.org/officeDocument/2006/relationships/hyperlink" Target="https://www.ft.com/content/a77283e7-2543-43de-9744-1666e1fee50e" TargetMode="External"/><Relationship Id="rId621" Type="http://schemas.openxmlformats.org/officeDocument/2006/relationships/hyperlink" Target="https://news.err.ee/1089100/spread-of-coronavirus-postpones-scheduled-treatment-in-tallinn-hospital" TargetMode="External"/><Relationship Id="rId1044" Type="http://schemas.openxmlformats.org/officeDocument/2006/relationships/hyperlink" Target="https://www.euronews.com/2021/03/17/hungary-hit-by-record-number-of-daily-covid-19-deaths-as-cases-surge" TargetMode="External"/><Relationship Id="rId1251" Type="http://schemas.openxmlformats.org/officeDocument/2006/relationships/hyperlink" Target="https://eng.lsm.lv/article/society/education/pupils-will-have-to-wear-masks-at-schools-in-latvia.a388690/" TargetMode="External"/><Relationship Id="rId1349" Type="http://schemas.openxmlformats.org/officeDocument/2006/relationships/hyperlink" Target="https://deputyprimeminister.gov.mt/en/health-promotion/covid-19/Pages/landing-page.aspx" TargetMode="External"/><Relationship Id="rId260" Type="http://schemas.openxmlformats.org/officeDocument/2006/relationships/hyperlink" Target="https://www.brusselstimes.com/news/belgium-all-news/health/136771/flanders-will-purchase-rapid-coronavirus-tests/" TargetMode="External"/><Relationship Id="rId719" Type="http://schemas.openxmlformats.org/officeDocument/2006/relationships/hyperlink" Target="https://www.reuters.com/world/europe/france-reach-20-mln-first-covid-vaccinations-by-mid-may-official-2021-05-04/" TargetMode="External"/><Relationship Id="rId926" Type="http://schemas.openxmlformats.org/officeDocument/2006/relationships/hyperlink" Target="https://newseu.cgtn.com/news/2021-01-18/Bavaria-set-to-make-FFP2-masks-mandatory-in-shops-and-on-transport-X8645BSsZa/index.html" TargetMode="External"/><Relationship Id="rId1111" Type="http://schemas.openxmlformats.org/officeDocument/2006/relationships/hyperlink" Target="https://www.politico.eu/article/ireland-dublin-hotel-quarantine-plan-dubbed-holy-mess/" TargetMode="External"/><Relationship Id="rId1556" Type="http://schemas.openxmlformats.org/officeDocument/2006/relationships/hyperlink" Target="https://www.portugalresident.com/positive-self-test-covid-results-must-be-reported-to-sns24-line/" TargetMode="External"/><Relationship Id="rId1763" Type="http://schemas.openxmlformats.org/officeDocument/2006/relationships/hyperlink" Target="https://www.euroweeklynews.com/2020/12/01/spain-in-talks-with-uk-over-pre-departure-testing-scheme/" TargetMode="External"/><Relationship Id="rId1970" Type="http://schemas.openxmlformats.org/officeDocument/2006/relationships/hyperlink" Target="https://www.politico.eu/article/uk-eu-grow-up-coronavirus-vaccine-export-blockade-threats/" TargetMode="External"/><Relationship Id="rId55" Type="http://schemas.openxmlformats.org/officeDocument/2006/relationships/hyperlink" Target="https://www.sozialministerium.at/dam/jcr:6b100141-81b1-4950-acd5-e43088e6e6f7/EN_COVID-19%20vaccination%20strategy.pdf" TargetMode="External"/><Relationship Id="rId120" Type="http://schemas.openxmlformats.org/officeDocument/2006/relationships/hyperlink" Target="https://www.medinlive.at/index.php/gesundheitspolitik/wie-screenings-mit-bis-zu-100000-tests-moeglich-waeren" TargetMode="External"/><Relationship Id="rId358" Type="http://schemas.openxmlformats.org/officeDocument/2006/relationships/hyperlink" Target="https://www.total-croatia-news.com/news/51267-covid-19-vaccination-certificates-in-croatia" TargetMode="External"/><Relationship Id="rId565" Type="http://schemas.openxmlformats.org/officeDocument/2006/relationships/hyperlink" Target="https://vm.ee/en/information-countries-and-self-isolation-requirements-passengers" TargetMode="External"/><Relationship Id="rId772" Type="http://schemas.openxmlformats.org/officeDocument/2006/relationships/hyperlink" Target="https://www.politico.eu/article/france-sweden-poland-recommend-prioritizing-astrazeneca-vaccine-for-people-younger-than-65/" TargetMode="External"/><Relationship Id="rId1195" Type="http://schemas.openxmlformats.org/officeDocument/2006/relationships/hyperlink" Target="https://www.thelocal.it/20210120/reader-question-can-i-travel-to-the-uk-with-a-negative-covid-19-test-in-italian" TargetMode="External"/><Relationship Id="rId1209" Type="http://schemas.openxmlformats.org/officeDocument/2006/relationships/hyperlink" Target="https://www.ilgazzettino.it/nordest/venezia/emergenza_sanitaria_veneto_sospese_visite_interventi-5571989.html" TargetMode="External"/><Relationship Id="rId1416" Type="http://schemas.openxmlformats.org/officeDocument/2006/relationships/hyperlink" Target="https://www.politico.eu/article/netherlands-coronavirus-test-travel-restrictions-uk-strain/" TargetMode="External"/><Relationship Id="rId1623" Type="http://schemas.openxmlformats.org/officeDocument/2006/relationships/hyperlink" Target="https://www.romania-insider.com/soldiers-romania-health-efforts-covid" TargetMode="External"/><Relationship Id="rId1830" Type="http://schemas.openxmlformats.org/officeDocument/2006/relationships/hyperlink" Target="https://www.politico.eu/article/sweden-coronavirus-lockdown-lapses-public-anger/" TargetMode="External"/><Relationship Id="rId2039" Type="http://schemas.openxmlformats.org/officeDocument/2006/relationships/hyperlink" Target="https://www.bbc.com/news/uk-northern-ireland-54070961" TargetMode="External"/><Relationship Id="rId218" Type="http://schemas.openxmlformats.org/officeDocument/2006/relationships/hyperlink" Target="https://www.politico.eu/article/open-letter-belgium-lawyers-undemocratic-coronavirus-rules/" TargetMode="External"/><Relationship Id="rId425" Type="http://schemas.openxmlformats.org/officeDocument/2006/relationships/hyperlink" Target="https://in-cyprus.philenews.com/cyprus-in-8th-position-regarding-vaccinations-against-covid-19/" TargetMode="External"/><Relationship Id="rId632" Type="http://schemas.openxmlformats.org/officeDocument/2006/relationships/hyperlink" Target="https://yle.fi/uutiset/osasto/news/finlands_vaccination_pace_slows_as_second_covid_jabs_begin/11916223" TargetMode="External"/><Relationship Id="rId1055" Type="http://schemas.openxmlformats.org/officeDocument/2006/relationships/hyperlink" Target="https://www.reuters.com/article/us-health-coronavirus-hungary-vaccine/hungary-approves-chinese-sinopharms-covid-vaccine-first-in-european-union-idUSKBN29Y0OD" TargetMode="External"/><Relationship Id="rId1262" Type="http://schemas.openxmlformats.org/officeDocument/2006/relationships/hyperlink" Target="https://eng.lsm.lv/article/society/health/government-grants-32-million-to-covid-19-medical-costs.a367137/" TargetMode="External"/><Relationship Id="rId1928" Type="http://schemas.openxmlformats.org/officeDocument/2006/relationships/hyperlink" Target="https://www.reuters.com/world/uk/people-aged-over-50-britain-be-offered-3rd-covid-vaccine-shot-autumn-times-2021-05-04/" TargetMode="External"/><Relationship Id="rId271" Type="http://schemas.openxmlformats.org/officeDocument/2006/relationships/hyperlink" Target="https://www.brusselstimes.com/brussels/126272/brussels-set-to-impose-face-masks-in-public-as-region-slides-towards-alarm-threshold/" TargetMode="External"/><Relationship Id="rId937" Type="http://schemas.openxmlformats.org/officeDocument/2006/relationships/hyperlink" Target="https://www.euronews.com/2021/01/06/germany-defends-covid-vaccine-rollout-amid-criticism-it-s-too-slow" TargetMode="External"/><Relationship Id="rId1122" Type="http://schemas.openxmlformats.org/officeDocument/2006/relationships/hyperlink" Target="https://www.irishtimes.com/news/health/administrators-getting-covid-vaccine-before-gps-says-doctor-1.4456717" TargetMode="External"/><Relationship Id="rId1567" Type="http://schemas.openxmlformats.org/officeDocument/2006/relationships/hyperlink" Target="https://www.theportugalnews.com/news/2021-01-24/70-of-adults-to-be-vaccinated-by-end-of-summer/57890" TargetMode="External"/><Relationship Id="rId1774" Type="http://schemas.openxmlformats.org/officeDocument/2006/relationships/hyperlink" Target="https://www.politico.eu/article/spain-bans-smoking-shuts-nightclubs-under-new-coronavirus-restrictions/" TargetMode="External"/><Relationship Id="rId1981" Type="http://schemas.openxmlformats.org/officeDocument/2006/relationships/hyperlink" Target="https://www.gov.uk/government/publications/access-consortium-guidance-on-strain-changes-in-authorised-covid-19-vaccines/guidance-on-strain-changes-in-authorised-covid-19-vaccines" TargetMode="External"/><Relationship Id="rId66" Type="http://schemas.openxmlformats.org/officeDocument/2006/relationships/hyperlink" Target="https://www.thelocal.at/20210423/breaking-austria-to-relax-most-coronavirus-measures-on-may-19th/" TargetMode="External"/><Relationship Id="rId131" Type="http://schemas.openxmlformats.org/officeDocument/2006/relationships/hyperlink" Target="https://www.wienerzeitung.at/nachrichten/chronik/wien/2065194-OP-Rueckstau-in-Wiener-Spitaelern-abgearbeitet.html" TargetMode="External"/><Relationship Id="rId369" Type="http://schemas.openxmlformats.org/officeDocument/2006/relationships/hyperlink" Target="https://www.croatiaweek.com/croatia-coronavirus-latest-12-4-of-tests-postitive/" TargetMode="External"/><Relationship Id="rId576" Type="http://schemas.openxmlformats.org/officeDocument/2006/relationships/hyperlink" Target="https://news.err.ee/1608201958/close-to-a-million-covid-19-vaccine-doses-may-arrive-in-estonia-by-june-end" TargetMode="External"/><Relationship Id="rId783" Type="http://schemas.openxmlformats.org/officeDocument/2006/relationships/hyperlink" Target="https://www.connexionfrance.com/French-news/France-Covid-19-Online-vaccine-reservations-open-this-week-for-75s-and-over" TargetMode="External"/><Relationship Id="rId990" Type="http://schemas.openxmlformats.org/officeDocument/2006/relationships/hyperlink" Target="https://greekreporter.com/2021/03/30/coronavirus-cases-skyrocket-to-new-record-in-greece-tuesday/" TargetMode="External"/><Relationship Id="rId1427" Type="http://schemas.openxmlformats.org/officeDocument/2006/relationships/hyperlink" Target="https://nos.nl/artikel/2351349-sneltesten-goedgekeurd-maar-wie-heeft-hier-baat-bij.html" TargetMode="External"/><Relationship Id="rId1634" Type="http://schemas.openxmlformats.org/officeDocument/2006/relationships/hyperlink" Target="https://www.romaniajournal.ro/society-people/president-state-of-emergency-not-to-be-extended-hair-salons-dental-offices-and-museums-to-open-as-of-may-15/" TargetMode="External"/><Relationship Id="rId1841" Type="http://schemas.openxmlformats.org/officeDocument/2006/relationships/hyperlink" Target="https://www.bag.admin.ch/bag/en/home/krankheiten/ausbrueche-epidemien-pandemien/aktuelle-ausbrueche-epidemien/novel-cov.html" TargetMode="External"/><Relationship Id="rId229" Type="http://schemas.openxmlformats.org/officeDocument/2006/relationships/hyperlink" Target="https://www.brusselstimes.com/belgium/149683/gps-can-now-use-rapid-covid-19-tests-on-patients-domus-medica-ann-van-den-bruel/" TargetMode="External"/><Relationship Id="rId436" Type="http://schemas.openxmlformats.org/officeDocument/2006/relationships/hyperlink" Target="https://cyprus-mail.com/2020/12/06/coronavirus-storing-vaccine-a-big-challenge/" TargetMode="External"/><Relationship Id="rId643" Type="http://schemas.openxmlformats.org/officeDocument/2006/relationships/hyperlink" Target="https://www.euronews.com/2021/03/18/norway-sweden-denmark-wait-before-restarting-astrazeneca-vaccinations" TargetMode="External"/><Relationship Id="rId1066" Type="http://schemas.openxmlformats.org/officeDocument/2006/relationships/hyperlink" Target="https://hungarytoday.hu/coronavirus-chief-medical-officer-elective-surgeries-suspended-from-friday/" TargetMode="External"/><Relationship Id="rId1273" Type="http://schemas.openxmlformats.org/officeDocument/2006/relationships/hyperlink" Target="https://en.delfi.lt/politics/lithuania-decides-to-buy-coronavirus-vaccines-from-biontech-and-pfizer.d?id=85767665" TargetMode="External"/><Relationship Id="rId1480" Type="http://schemas.openxmlformats.org/officeDocument/2006/relationships/hyperlink" Target="https://www.wsj.com/articles/norway-warns-against-vaccinating-the-terminally-ill-11610991941" TargetMode="External"/><Relationship Id="rId1939" Type="http://schemas.openxmlformats.org/officeDocument/2006/relationships/hyperlink" Target="https://www.independent.co.uk/news/health/covid-vaccine-astrazeneca-blood-clots-b1838272.html" TargetMode="External"/><Relationship Id="rId850" Type="http://schemas.openxmlformats.org/officeDocument/2006/relationships/hyperlink" Target="https://www.thelocal.de/20210503/germany-to-bring-forward-plan-for-nationwide-freedoms-for-vaccinated-people/" TargetMode="External"/><Relationship Id="rId948" Type="http://schemas.openxmlformats.org/officeDocument/2006/relationships/hyperlink" Target="https://www.tagesschau.de/inland/spahn-kliniken-corona-101.html" TargetMode="External"/><Relationship Id="rId1133" Type="http://schemas.openxmlformats.org/officeDocument/2006/relationships/hyperlink" Target="https://www.irishtimes.com/news/health/struggling-hse-agrees-deal-with-german-lab-to-boost-covid-19-testing-capacity-1.4359975" TargetMode="External"/><Relationship Id="rId1578" Type="http://schemas.openxmlformats.org/officeDocument/2006/relationships/hyperlink" Target="https://www.theportugalnews.com/news/pressure-on-portugal's-health-system-could-prompt-further-restrictions/56389" TargetMode="External"/><Relationship Id="rId1701" Type="http://schemas.openxmlformats.org/officeDocument/2006/relationships/hyperlink" Target="https://www.reuters.com/world/europe/spain-let-vaccinated-travellers-non-eu-countries-june-7-2021-05-21/" TargetMode="External"/><Relationship Id="rId1785" Type="http://schemas.openxmlformats.org/officeDocument/2006/relationships/hyperlink" Target="https://www.efe.com/efe/espana/portada/simon-muchos-hospitales-ya-estan-consiguiendo-esa-normalidad-diferente/10010-4240456" TargetMode="External"/><Relationship Id="rId1992" Type="http://schemas.openxmlformats.org/officeDocument/2006/relationships/hyperlink" Target="https://www.bbc.com/news/health-56083905" TargetMode="External"/><Relationship Id="rId77" Type="http://schemas.openxmlformats.org/officeDocument/2006/relationships/hyperlink" Target="https://www.politico.eu/article/austria-in-talks-with-russia-for-1m-sputnik-vaccine-doses/" TargetMode="External"/><Relationship Id="rId282" Type="http://schemas.openxmlformats.org/officeDocument/2006/relationships/hyperlink" Target="https://www.brusselstimes.com/all-news/belgium-all-news/116016/belgiums-15-million-face-masks-do-not-meet-safety-standards/" TargetMode="External"/><Relationship Id="rId503" Type="http://schemas.openxmlformats.org/officeDocument/2006/relationships/hyperlink" Target="https://www.ft.com/content/3a89e349-0c08-4ee7-908e-20037b016cc6" TargetMode="External"/><Relationship Id="rId587" Type="http://schemas.openxmlformats.org/officeDocument/2006/relationships/hyperlink" Target="https://www.baltictimes.com/estonia_becomes_country_with_highest_covid-19_infection_rate_in_the_world/" TargetMode="External"/><Relationship Id="rId710" Type="http://schemas.openxmlformats.org/officeDocument/2006/relationships/hyperlink" Target="https://www.theguardian.com/world/2021/may/26/france-to-impose-covid-quarantine-on-visitors-from-uk" TargetMode="External"/><Relationship Id="rId808" Type="http://schemas.openxmlformats.org/officeDocument/2006/relationships/hyperlink" Target="https://www.rfi.fr/en/france/20200907-french-high-court-upholds-mandatory-mask-orders-in-large-cities-council-state-strasbourg-lyon-anti-maskers" TargetMode="External"/><Relationship Id="rId1340" Type="http://schemas.openxmlformats.org/officeDocument/2006/relationships/hyperlink" Target="https://today.rtl.lu/news/luxembourg/a/1528319.html" TargetMode="External"/><Relationship Id="rId1438" Type="http://schemas.openxmlformats.org/officeDocument/2006/relationships/hyperlink" Target="https://nos.nl/artikel/2340507-herstelzorg-ernstig-zieke-covid-19-patienten-voorlopig-ruimer-vergoed.html" TargetMode="External"/><Relationship Id="rId1645" Type="http://schemas.openxmlformats.org/officeDocument/2006/relationships/hyperlink" Target="https://tass.com/world/1284171" TargetMode="External"/><Relationship Id="rId8" Type="http://schemas.openxmlformats.org/officeDocument/2006/relationships/hyperlink" Target="https://www.medtecheurope.org/covid-19-information-hub/" TargetMode="External"/><Relationship Id="rId142" Type="http://schemas.openxmlformats.org/officeDocument/2006/relationships/hyperlink" Target="https://www.info-coronavirus.be/en/" TargetMode="External"/><Relationship Id="rId447" Type="http://schemas.openxmlformats.org/officeDocument/2006/relationships/hyperlink" Target="https://www.labtestsonline.cz/novinky/koronavirus-sars-cov-2-kde-ziskat-relevantni-informace.html?fbclid=IwAR2HcWu1H80ENLkOlqDQvM_qx8kJZ9JsGunXqFf2WV5aXZde76MamiIfBwA" TargetMode="External"/><Relationship Id="rId794" Type="http://schemas.openxmlformats.org/officeDocument/2006/relationships/hyperlink" Target="https://www.rfi.fr/en/france/20201130-coronavirus-vaccine-not-obligatory-anti-vax-elderly-medical-key-workers-priority" TargetMode="External"/><Relationship Id="rId1077" Type="http://schemas.openxmlformats.org/officeDocument/2006/relationships/hyperlink" Target="https://hungarytoday.hu/operative-board-coronavirus-patients-budapest-hospitals/" TargetMode="External"/><Relationship Id="rId1200" Type="http://schemas.openxmlformats.org/officeDocument/2006/relationships/hyperlink" Target="https://www.politico.eu/article/italy-giuseppe-conte-redrafts-coronavirus-recovery-plan-political-crisis/" TargetMode="External"/><Relationship Id="rId1852" Type="http://schemas.openxmlformats.org/officeDocument/2006/relationships/hyperlink" Target="https://www.thelocal.ch/20210428/everything-that-changes-in-switzerland-in-may-2021/" TargetMode="External"/><Relationship Id="rId2030" Type="http://schemas.openxmlformats.org/officeDocument/2006/relationships/hyperlink" Target="https://www.bbc.com/news/health-54786130" TargetMode="External"/><Relationship Id="rId654" Type="http://schemas.openxmlformats.org/officeDocument/2006/relationships/hyperlink" Target="https://yle.fi/uutiset/osasto/news/uk_covid_variant_spreading_in_finland/11789703" TargetMode="External"/><Relationship Id="rId861" Type="http://schemas.openxmlformats.org/officeDocument/2006/relationships/hyperlink" Target="https://www.thelocal.de/20210420/germanys-covid-warning-app-to-display-vaccine-passport-and-better-check-in-functions/" TargetMode="External"/><Relationship Id="rId959" Type="http://schemas.openxmlformats.org/officeDocument/2006/relationships/hyperlink" Target="https://www.tagesschau.de/inland/teststrategie-corona-spahn-101.html" TargetMode="External"/><Relationship Id="rId1284" Type="http://schemas.openxmlformats.org/officeDocument/2006/relationships/hyperlink" Target="https://www.reuters.com/article/health-coronavirus-astrazeneca-lithuania/lithuania-suspends-use-of-astrazeneca-covid-19-vaccine-idUSL8N2LE69Y" TargetMode="External"/><Relationship Id="rId1491" Type="http://schemas.openxmlformats.org/officeDocument/2006/relationships/hyperlink" Target="https://www.gov.pl/web/coronavirus/temporary-limitations" TargetMode="External"/><Relationship Id="rId1505" Type="http://schemas.openxmlformats.org/officeDocument/2006/relationships/hyperlink" Target="https://www.thefirstnews.com/article/poland-extends-list-of-professions-entitled-to-administer-covid-vaccine-21110" TargetMode="External"/><Relationship Id="rId1589" Type="http://schemas.openxmlformats.org/officeDocument/2006/relationships/hyperlink" Target="https://www.theportugalnews.com/news/government-still-unsure-when-health-centres-will-return-in-full/54828" TargetMode="External"/><Relationship Id="rId1712" Type="http://schemas.openxmlformats.org/officeDocument/2006/relationships/hyperlink" Target="https://www.theguardian.com/world/2021/apr/27/spain-to-welcome-overseas-travellers-with-covid-certificates-from-june" TargetMode="External"/><Relationship Id="rId293" Type="http://schemas.openxmlformats.org/officeDocument/2006/relationships/hyperlink" Target="https://coronavirus.bg/" TargetMode="External"/><Relationship Id="rId307" Type="http://schemas.openxmlformats.org/officeDocument/2006/relationships/hyperlink" Target="https://sofiaglobe.com/2021/04/07/bulgarias-government-grants-46-4m-leva-for-additional-biontech-pfizer-covid-19-vaccines/" TargetMode="External"/><Relationship Id="rId514" Type="http://schemas.openxmlformats.org/officeDocument/2006/relationships/hyperlink" Target="https://www.politico.eu/article/denmark-sets-out-path-life-after-lockdown-coronavirus/" TargetMode="External"/><Relationship Id="rId721" Type="http://schemas.openxmlformats.org/officeDocument/2006/relationships/hyperlink" Target="https://www.nytimes.com/2021/04/29/world/france-covid-lockdown.html" TargetMode="External"/><Relationship Id="rId1144" Type="http://schemas.openxmlformats.org/officeDocument/2006/relationships/hyperlink" Target="https://www.independent.ie/irish-news/ban-on-non-covid-related-surgery-is-lifted-as-health-chiefs-widen-criteria-for-virus-testing-39184472.html" TargetMode="External"/><Relationship Id="rId1351" Type="http://schemas.openxmlformats.org/officeDocument/2006/relationships/hyperlink" Target="https://www.reuters.com/world/europe/malta-sees-no-new-covid-cases-first-time-11-months-2021-06-07/" TargetMode="External"/><Relationship Id="rId1449" Type="http://schemas.openxmlformats.org/officeDocument/2006/relationships/hyperlink" Target="https://www.fhi.no/en/id/infectious-diseases/coronavirus/" TargetMode="External"/><Relationship Id="rId1796" Type="http://schemas.openxmlformats.org/officeDocument/2006/relationships/hyperlink" Target="https://www.ft.com/content/9e02b256-af82-4703-96bb-4280fe4d7808" TargetMode="External"/><Relationship Id="rId88" Type="http://schemas.openxmlformats.org/officeDocument/2006/relationships/hyperlink" Target="https://www.dw.com/en/coronavirus-digest-eu-sends-austria-extra-vaccine-doses/a-56762731" TargetMode="External"/><Relationship Id="rId153" Type="http://schemas.openxmlformats.org/officeDocument/2006/relationships/hyperlink" Target="https://www.brusselstimes.com/news/belgium-all-news/171316/covid-19-all-numbers-now-falling-fast/" TargetMode="External"/><Relationship Id="rId360" Type="http://schemas.openxmlformats.org/officeDocument/2006/relationships/hyperlink" Target="https://www.euractiv.com/section/politics/news/slovak-government-faces-collapse-amid-sputnik-purchase/" TargetMode="External"/><Relationship Id="rId598" Type="http://schemas.openxmlformats.org/officeDocument/2006/relationships/hyperlink" Target="https://news.err.ee/1227820/second-batch-of-covid-19-vaccines-arrive-in-estonia" TargetMode="External"/><Relationship Id="rId819" Type="http://schemas.openxmlformats.org/officeDocument/2006/relationships/hyperlink" Target="https://www.connexionfrance.com/French-news/More-French-cities-such-as-Paris-and-Toulouse-make-masks-mandatory-amid-public-support-for-the-measure" TargetMode="External"/><Relationship Id="rId1004" Type="http://schemas.openxmlformats.org/officeDocument/2006/relationships/hyperlink" Target="https://www.ekathimerini.com/261168/article/ekathimerini/news/moderna-incs-covid-19-vaccine-arrives-in-greece" TargetMode="External"/><Relationship Id="rId1211" Type="http://schemas.openxmlformats.org/officeDocument/2006/relationships/hyperlink" Target="https://corrieredibologna.corriere.it/bologna/cronaca/20_novembre_03/bologna-ridotti-interventi-non-urgenti-ospedali-bussano-privati-779eae12-1dab-11eb-93a9-91f4105bfae3.shtml" TargetMode="External"/><Relationship Id="rId1656" Type="http://schemas.openxmlformats.org/officeDocument/2006/relationships/hyperlink" Target="https://www.bloomberg.com/news/articles/2021-03-03/russian-vaccine-purchase-sparks-government-crisis-in-slovakia" TargetMode="External"/><Relationship Id="rId1863" Type="http://schemas.openxmlformats.org/officeDocument/2006/relationships/hyperlink" Target="https://www.thelocal.ch/20210406/everything-you-need-to-know-about-switzerlands-free-coronavirus-tests-for-every-resident/" TargetMode="External"/><Relationship Id="rId2041" Type="http://schemas.openxmlformats.org/officeDocument/2006/relationships/hyperlink" Target="https://politico.us8.list-manage.com/track/click?u=e26c1a1c392386a968d02fdbc&amp;id=1cfc528130&amp;e=282c70b60b" TargetMode="External"/><Relationship Id="rId220" Type="http://schemas.openxmlformats.org/officeDocument/2006/relationships/hyperlink" Target="https://www.politico.eu/article/belgium-coronavirus-lockdown-rules-restrictions-overview/" TargetMode="External"/><Relationship Id="rId458" Type="http://schemas.openxmlformats.org/officeDocument/2006/relationships/hyperlink" Target="https://globalcompliancenews.com/czech-republic-covid-19-obligatory-testing-of-employees-08032021/" TargetMode="External"/><Relationship Id="rId665" Type="http://schemas.openxmlformats.org/officeDocument/2006/relationships/hyperlink" Target="https://yle.fi/uutiset/osasto/news/finland_joins_european_coronavirus_tracing_network/11721765" TargetMode="External"/><Relationship Id="rId872" Type="http://schemas.openxmlformats.org/officeDocument/2006/relationships/hyperlink" Target="https://www.thelocal.de/20210405/covid-intensive-care-numbers-above-4000-for-second-day/" TargetMode="External"/><Relationship Id="rId1088" Type="http://schemas.openxmlformats.org/officeDocument/2006/relationships/hyperlink" Target="https://www.rte.ie/news/coronavirus/2021/0524/1223577-ireland-covid-vaccines/" TargetMode="External"/><Relationship Id="rId1295" Type="http://schemas.openxmlformats.org/officeDocument/2006/relationships/hyperlink" Target="https://sam.lrv.lt/lt/naujienos/lietuva-pasieke-pirmosios-gripo-vakcinos-siuntos?utm_source=POLITICO.EU&amp;utm_campaign=0769c77247-EMAIL_CAMPAIGN_2020_09_22_05_00&amp;utm_medium=email&amp;utm_term=0_10959edeb5-0769c77247-190517313" TargetMode="External"/><Relationship Id="rId1309" Type="http://schemas.openxmlformats.org/officeDocument/2006/relationships/hyperlink" Target="https://meco.gouvernement.lu/en/dossiers/2020/coronoavirus-entreprises.html" TargetMode="External"/><Relationship Id="rId1516" Type="http://schemas.openxmlformats.org/officeDocument/2006/relationships/hyperlink" Target="https://www.euronews.com/2021/03/09/poland-urged-to-suspend-planned-hospital-treatments-amid-covid-spike" TargetMode="External"/><Relationship Id="rId1723" Type="http://schemas.openxmlformats.org/officeDocument/2006/relationships/hyperlink" Target="https://www.ctvnews.ca/health/coronavirus/spain-prepares-covid-19-vaccine-rollout-surge-as-supplies-gather-pace-1.5376015" TargetMode="External"/><Relationship Id="rId1930" Type="http://schemas.openxmlformats.org/officeDocument/2006/relationships/hyperlink" Target="https://www.gov.uk/government/news/50-million-doses-of-covid-19-vaccine-administered-in-uk" TargetMode="External"/><Relationship Id="rId15" Type="http://schemas.openxmlformats.org/officeDocument/2006/relationships/hyperlink" Target="https://www.europarl.europa.eu/at-your-service/en/be-heard/eurobarometer/spring-2021-survey" TargetMode="External"/><Relationship Id="rId318" Type="http://schemas.openxmlformats.org/officeDocument/2006/relationships/hyperlink" Target="https://sofiaglobe.com/2021/02/28/covid-19-vaccinations-bulgaria-conditionally-re-opens-green-corridors/" TargetMode="External"/><Relationship Id="rId525" Type="http://schemas.openxmlformats.org/officeDocument/2006/relationships/hyperlink" Target="https://www.eureporter.co/world/denmark/2021/02/17/denmark-logs-more-contagious-covid-variant-in-45-of-positive-tests/" TargetMode="External"/><Relationship Id="rId732" Type="http://schemas.openxmlformats.org/officeDocument/2006/relationships/hyperlink" Target="https://www.reuters.com/world/europe/number-covid-19-patients-french-intensive-care-edges-up-2021-04-18/" TargetMode="External"/><Relationship Id="rId1155" Type="http://schemas.openxmlformats.org/officeDocument/2006/relationships/hyperlink" Target="https://www.agi.it/cronaca/news/2021-05-28/da-3-giugno-vaccino-tutte-fasce-eta-12718852/" TargetMode="External"/><Relationship Id="rId1362" Type="http://schemas.openxmlformats.org/officeDocument/2006/relationships/hyperlink" Target="https://www.maltatoday.com.mt/news/national/108245/covid_45_of_vulnerable_people_yet_to_receive_first_vaccine_dose__" TargetMode="External"/><Relationship Id="rId99" Type="http://schemas.openxmlformats.org/officeDocument/2006/relationships/hyperlink" Target="https://www.france24.com/en/europe/20210125-austria-makes-ffp2-masks-mandatory-in-shops-public-transport" TargetMode="External"/><Relationship Id="rId164" Type="http://schemas.openxmlformats.org/officeDocument/2006/relationships/hyperlink" Target="https://euobserver.com/coronavirus/151833" TargetMode="External"/><Relationship Id="rId371" Type="http://schemas.openxmlformats.org/officeDocument/2006/relationships/hyperlink" Target="https://www.schengenvisainfo.com/news/croatia-imposes-requirement-of-pcr-test-results-at-its-border-crossings/" TargetMode="External"/><Relationship Id="rId1015" Type="http://schemas.openxmlformats.org/officeDocument/2006/relationships/hyperlink" Target="https://www.ekathimerini.com/257686/article/ekathimerini/news/universities-reopen-on-monday-with-mandatory-mask-use" TargetMode="External"/><Relationship Id="rId1222" Type="http://schemas.openxmlformats.org/officeDocument/2006/relationships/hyperlink" Target="https://www.ansa.it/english/news/2020/05/06/facemask-stocks-almost-finished-federdistribuzione-5_62a4fadb-66f6-4b51-8e55-00e45ab20868.html" TargetMode="External"/><Relationship Id="rId1667" Type="http://schemas.openxmlformats.org/officeDocument/2006/relationships/hyperlink" Target="https://uk.reuters.com/article/uk-health-coronavirus-slovakia/slovakia-orders-partial-lockdown-plans-nationwide-testing-idUKKBN2772Q9?il=0&amp;utm_source=POLITICO.EU&amp;utm_campaign=afbdd48b73-EMAIL_CAMPAIGN_2020_10_23_05_00&amp;utm_medium=email&amp;utm_term=0_10959edeb5-afbdd48b73-190517313" TargetMode="External"/><Relationship Id="rId1874" Type="http://schemas.openxmlformats.org/officeDocument/2006/relationships/hyperlink" Target="https://www.thelocal.ch/20210223/secret-document-reveals-privileges-switzerlands-government-could-give-to-the-vaccinated-people" TargetMode="External"/><Relationship Id="rId2052" Type="http://schemas.openxmlformats.org/officeDocument/2006/relationships/hyperlink" Target="https://www.gov.uk/government/news/most-comprehensive-flu-programme-in-uk-history-will-be-rolled-out-this-winter" TargetMode="External"/><Relationship Id="rId469" Type="http://schemas.openxmlformats.org/officeDocument/2006/relationships/hyperlink" Target="https://www.euractiv.com/section/politics/news/czechia-eyes-russias-sputnik-to-get-a-head-start-in-vaccine-race/" TargetMode="External"/><Relationship Id="rId676" Type="http://schemas.openxmlformats.org/officeDocument/2006/relationships/hyperlink" Target="https://yle.fi/uutiset/osasto/news/pm_marin_promises_action_as_helsinki_leaders_demand_more_mask_usage/11581315" TargetMode="External"/><Relationship Id="rId883" Type="http://schemas.openxmlformats.org/officeDocument/2006/relationships/hyperlink" Target="https://www.dw.com/en/germany-merkel-state-leaders-agree-on-strategy-to-jump-start-vaccinations/a-56931483" TargetMode="External"/><Relationship Id="rId1099" Type="http://schemas.openxmlformats.org/officeDocument/2006/relationships/hyperlink" Target="https://www.breakingnews.ie/ireland/how-rapid-antigen-testing-could-play-a-key-role-in-reopening-ireland-1108989.html" TargetMode="External"/><Relationship Id="rId1527" Type="http://schemas.openxmlformats.org/officeDocument/2006/relationships/hyperlink" Target="https://www.schengenvisainfo.com/news/netherlands-makes-covid-19-test-results-compulsory-for-arrivals-from-december-15/" TargetMode="External"/><Relationship Id="rId1734" Type="http://schemas.openxmlformats.org/officeDocument/2006/relationships/hyperlink" Target="https://english.elpais.com/society/2021-03-04/more-than-85-of-spains-care-home-residents-have-now-been-fully-vaccinated-health-ministry-reports.html" TargetMode="External"/><Relationship Id="rId1941" Type="http://schemas.openxmlformats.org/officeDocument/2006/relationships/hyperlink" Target="https://www.independent.co.uk/news/uk/covid-vaccine-variant-infected-cases-b1833327.html" TargetMode="External"/><Relationship Id="rId26" Type="http://schemas.openxmlformats.org/officeDocument/2006/relationships/image" Target="media/image3.png"/><Relationship Id="rId231" Type="http://schemas.openxmlformats.org/officeDocument/2006/relationships/hyperlink" Target="https://www.brusselstimes.com/news/belgium-all-news/health/149281/expats-disproportionally-hit-by-belgiums-covid-19-testing-policy-brussels-ixelles-etterbeek-passenger-locator-forms/" TargetMode="External"/><Relationship Id="rId329" Type="http://schemas.openxmlformats.org/officeDocument/2006/relationships/hyperlink" Target="https://sofiaglobe.com/2021/01/14/bulgaria-to-start-second-phase-of-covid-19-vaccinations-on-january-18/" TargetMode="External"/><Relationship Id="rId536" Type="http://schemas.openxmlformats.org/officeDocument/2006/relationships/hyperlink" Target="https://www.thelocal.dk/20210105/denmark-to-expand-covid-19-vaccination-program-by-delaying-second-dose" TargetMode="External"/><Relationship Id="rId1166" Type="http://schemas.openxmlformats.org/officeDocument/2006/relationships/hyperlink" Target="https://www.ansa.it/sito/notizie/cronaca/2021/04/21/covid-verso-il-nuovo-decreto.-gelmini-su-coprifuoco-alle-22-ascoltato-il-cts_30558b10-cbbc-49ce-b5df-fa943f2ae074.html" TargetMode="External"/><Relationship Id="rId1373" Type="http://schemas.openxmlformats.org/officeDocument/2006/relationships/hyperlink" Target="https://timesofmalta.com/articles/view/no-over-counter-sales-of-covid-19-rapid-tests.833749" TargetMode="External"/><Relationship Id="rId175" Type="http://schemas.openxmlformats.org/officeDocument/2006/relationships/hyperlink" Target="https://www.reuters.com/world/europe/eu-approves-ramp-up-pfizer-vaccine-manufacturing-site-belgium-2021-04-23/" TargetMode="External"/><Relationship Id="rId743" Type="http://schemas.openxmlformats.org/officeDocument/2006/relationships/hyperlink" Target="https://apnews.com/article/europe-paris-coronavirus-pandemic-france-emmanuel-macron-f0cb190686641139ffb41e493afd3d2f" TargetMode="External"/><Relationship Id="rId950" Type="http://schemas.openxmlformats.org/officeDocument/2006/relationships/hyperlink" Target="https://www.tagesschau.de/inland/coronavirus-intensivbetten-101.html" TargetMode="External"/><Relationship Id="rId1026" Type="http://schemas.openxmlformats.org/officeDocument/2006/relationships/hyperlink" Target="https://www.euronews.com/2020/11/23/coronavirus-hungary-to-test-russian-covid-19-vaccine" TargetMode="External"/><Relationship Id="rId1580" Type="http://schemas.openxmlformats.org/officeDocument/2006/relationships/hyperlink" Target="https://www.theportugalnews.com/news/flu-vaccine-for-more-groups-starting-today-with-the-2nd-phase-of-the-campaign/56254" TargetMode="External"/><Relationship Id="rId1678" Type="http://schemas.openxmlformats.org/officeDocument/2006/relationships/hyperlink" Target="https://www.euractiv.com/section/politics/short_news/slovenia-and-hungary-mutually-recognise-vaccination-certificates/" TargetMode="External"/><Relationship Id="rId1801" Type="http://schemas.openxmlformats.org/officeDocument/2006/relationships/hyperlink" Target="https://www.thelocal.se/20210426/today-swedish-pm-stefan-lofven-to-face-questions-over-coronavirus-strategy/" TargetMode="External"/><Relationship Id="rId1885" Type="http://schemas.openxmlformats.org/officeDocument/2006/relationships/hyperlink" Target="https://www.swissinfo.ch/eng/switzerland-changes-policy-on-covid-testing-and-quarantine/46322138" TargetMode="External"/><Relationship Id="rId382" Type="http://schemas.openxmlformats.org/officeDocument/2006/relationships/hyperlink" Target="https://www.total-croatia-news.com/lifestyle/46232-dubrava-hospital" TargetMode="External"/><Relationship Id="rId603" Type="http://schemas.openxmlformats.org/officeDocument/2006/relationships/hyperlink" Target="https://news.err.ee/1192396/estonia-preparing-to-start-covid-19-vaccinations-in-january" TargetMode="External"/><Relationship Id="rId687" Type="http://schemas.openxmlformats.org/officeDocument/2006/relationships/hyperlink" Target="https://yle.fi/uutiset/osasto/news/finland_ponders_face_masks_as_second_wave_concerns_mount/11468078" TargetMode="External"/><Relationship Id="rId810" Type="http://schemas.openxmlformats.org/officeDocument/2006/relationships/hyperlink" Target="https://www.economie.gouv.fr/files/files/directions_services/plan-de-relance/annexe-fiche-mesures.pdf?utm_source=POLITICO.EU&amp;utm_campaign=a896db5c5f-EMAIL_CAMPAIGN_2020_09_04_05_14&amp;utm_medium=email&amp;utm_term=0_10959edeb5-a896db5c5f-190517313" TargetMode="External"/><Relationship Id="rId908" Type="http://schemas.openxmlformats.org/officeDocument/2006/relationships/hyperlink" Target="https://www.dw.com/en/germany-plans-to-offer-free-rapid-covid-tests/a-56587090" TargetMode="External"/><Relationship Id="rId1233" Type="http://schemas.openxmlformats.org/officeDocument/2006/relationships/hyperlink" Target="https://eng.lsm.lv/article/society/health/first-johnson-johnson-vaccines-administered-in-latvia.a402414/" TargetMode="External"/><Relationship Id="rId1440" Type="http://schemas.openxmlformats.org/officeDocument/2006/relationships/hyperlink" Target="https://www.nu.nl/coronavirus/6056877/aan-begin-coronacrisis-maar-helft-van-beschikbare-tests-gebruikt.html" TargetMode="External"/><Relationship Id="rId1538" Type="http://schemas.openxmlformats.org/officeDocument/2006/relationships/hyperlink" Target="https://www.polskieradio.pl/395/7989/Artykul/2503595,Polish-hotels-malls-reopen-as-virus-curbs-eased" TargetMode="External"/><Relationship Id="rId2063" Type="http://schemas.openxmlformats.org/officeDocument/2006/relationships/hyperlink" Target="https://www.nuffieldtrust.org.uk/news-item/letter-to-the-health-and-social-care-select-committee" TargetMode="External"/><Relationship Id="rId242" Type="http://schemas.openxmlformats.org/officeDocument/2006/relationships/hyperlink" Target="https://www.politico.eu/article/what-you-need-to-know-about-belgiums-vaccination-strategy/" TargetMode="External"/><Relationship Id="rId894" Type="http://schemas.openxmlformats.org/officeDocument/2006/relationships/hyperlink" Target="https://www.welt.de/wirtschaft/plus227666615/Deutsche-Bank-Allianz-Axel-Springer-und-Co-Unternehmen-bilden-Impf-Allianz.html" TargetMode="External"/><Relationship Id="rId1177" Type="http://schemas.openxmlformats.org/officeDocument/2006/relationships/hyperlink" Target="https://timesofmalta.com/articles/view/italy-to-impose-quarantine-on-eu-arrivals.861442" TargetMode="External"/><Relationship Id="rId1300" Type="http://schemas.openxmlformats.org/officeDocument/2006/relationships/hyperlink" Target="https://www.delfi.lt/news/daily/lithuania/oficiali-isvada-ligonines-delse-pirkti-apsaugos-priemones-nes-buvo-tikinama-kad-ju-yra-valstybes-rezerve.d?id=84602423" TargetMode="External"/><Relationship Id="rId1745" Type="http://schemas.openxmlformats.org/officeDocument/2006/relationships/hyperlink" Target="https://english.elpais.com/society/2021-02-15/coronavirus-outbreaks-in-spains-care-homes-fall-by-half-thanks-to-vaccination-drive.html" TargetMode="External"/><Relationship Id="rId1952" Type="http://schemas.openxmlformats.org/officeDocument/2006/relationships/hyperlink" Target="https://www.gov.uk/government/news/twice-weekly-rapid-testing-to-be-available-to-everyone-in-england" TargetMode="External"/><Relationship Id="rId37" Type="http://schemas.openxmlformats.org/officeDocument/2006/relationships/hyperlink" Target="https://ec.europa.eu/info/sites/info/files/communication-safe-sustained-reopening_en.pdf" TargetMode="External"/><Relationship Id="rId102" Type="http://schemas.openxmlformats.org/officeDocument/2006/relationships/hyperlink" Target="https://www.thelocal.at/20210114/entry-tests-austria-approves-mandatory-coronavirus-testing-for-events" TargetMode="External"/><Relationship Id="rId547" Type="http://schemas.openxmlformats.org/officeDocument/2006/relationships/hyperlink" Target="http://cphpost.dk/?p=119558" TargetMode="External"/><Relationship Id="rId754" Type="http://schemas.openxmlformats.org/officeDocument/2006/relationships/hyperlink" Target="https://www.connexionfrance.com/French-news/French-supermarket-boss-calls-for-sale-of-home-antigen-Covid-tests-like-in-Germany" TargetMode="External"/><Relationship Id="rId961" Type="http://schemas.openxmlformats.org/officeDocument/2006/relationships/hyperlink" Target="https://www.tagesschau.de/inland/corona-testpflicht-101.html" TargetMode="External"/><Relationship Id="rId1384" Type="http://schemas.openxmlformats.org/officeDocument/2006/relationships/hyperlink" Target="https://timesofmalta.com/articles/view/medical-authorities-planning-widespread-testing-for-coronavirus.794351" TargetMode="External"/><Relationship Id="rId1591" Type="http://schemas.openxmlformats.org/officeDocument/2006/relationships/hyperlink" Target="https://www.theportugalnews.com/news/testing-plan-in-the-lisbon-region-is-7000-daily-tests/54348" TargetMode="External"/><Relationship Id="rId1605" Type="http://schemas.openxmlformats.org/officeDocument/2006/relationships/hyperlink" Target="https://www.romania-insider.com/new-quarantine-rules-romania" TargetMode="External"/><Relationship Id="rId1689" Type="http://schemas.openxmlformats.org/officeDocument/2006/relationships/hyperlink" Target="https://english.sta.si/2802905/govt-creates-basis-to-fine-those-who-flout-face-mask-rules" TargetMode="External"/><Relationship Id="rId1812" Type="http://schemas.openxmlformats.org/officeDocument/2006/relationships/hyperlink" Target="https://www.aa.com.tr/en/europe/sweden-halts-use-of-astrazeneca-s-covid-19-vaccine/2177981" TargetMode="External"/><Relationship Id="rId90" Type="http://schemas.openxmlformats.org/officeDocument/2006/relationships/hyperlink" Target="https://www.politico.eu/article/austria-denmark-coronavirus-vaccines-production-israel-eu-benjamin-netanyahu/" TargetMode="External"/><Relationship Id="rId186" Type="http://schemas.openxmlformats.org/officeDocument/2006/relationships/hyperlink" Target="https://www.brusselstimes.com/news/belgium-all-news/162742/belgium-must-lift-all-covid-19-measures-withing-30-days-brussels-court-rules-verlinden-human-rights-league-ministerial-decree-penalty-civil-safety-act-pandemic-law-coronavirus/" TargetMode="External"/><Relationship Id="rId393" Type="http://schemas.openxmlformats.org/officeDocument/2006/relationships/hyperlink" Target="https://www.covid19.cy/" TargetMode="External"/><Relationship Id="rId407" Type="http://schemas.openxmlformats.org/officeDocument/2006/relationships/hyperlink" Target="https://www.financialmirror.com/2021/04/20/covid19-cyprus-offers-vaccine-to-people-aged-49/" TargetMode="External"/><Relationship Id="rId614" Type="http://schemas.openxmlformats.org/officeDocument/2006/relationships/hyperlink" Target="https://news.err.ee/1112831/aab-procurement-for-ppe-in-progress-many-items-can-be-made-in-estonia" TargetMode="External"/><Relationship Id="rId821" Type="http://schemas.openxmlformats.org/officeDocument/2006/relationships/hyperlink" Target="https://www.connexionfrance.com/French-news/Health/Covid-19-France-free-tests-for-all-as-clusters-investigated" TargetMode="External"/><Relationship Id="rId1037" Type="http://schemas.openxmlformats.org/officeDocument/2006/relationships/hyperlink" Target="https://www.google.com/search?q=hungary+covid&amp;rlz=1C1GCEU_enBE929BE929&amp;biw=958&amp;bih=927&amp;tbm=nws&amp;sxsrf=ALeKk036VJ2abav3tSj0ZZxXEem2W8niyA%3A1618388461595&amp;ei=7aV2YJTaI8SL9u8PgP-4qAU&amp;oq=hungary+covid&amp;gs_l=psy-ab.3..0.40868.42337.0.42550.8.8.0.0.0.0.97.603.7.7.0....0...1c.1.64.psy-ab..1.3.279...0i13k1.0.KEnIfgWnqxo" TargetMode="External"/><Relationship Id="rId1244" Type="http://schemas.openxmlformats.org/officeDocument/2006/relationships/hyperlink" Target="https://eng.lsm.lv/article/politics/politics/two-scenarios-of-further-restrictions-debated-in-government.a395978/" TargetMode="External"/><Relationship Id="rId1451" Type="http://schemas.openxmlformats.org/officeDocument/2006/relationships/hyperlink" Target="https://www.regjeringen.no/no/tema/Koronasituasjonen/id2692388/" TargetMode="External"/><Relationship Id="rId1896" Type="http://schemas.openxmlformats.org/officeDocument/2006/relationships/hyperlink" Target="https://www.swissinfo.ch/eng/-turning-point---concerns-grow-over-hospitals--covid-capacities/46101344" TargetMode="External"/><Relationship Id="rId253" Type="http://schemas.openxmlformats.org/officeDocument/2006/relationships/hyperlink" Target="https://www.brusselstimes.com/news/belgium-all-news/138267/european-solidarity-belgium-will-send-covid-19-patients-to-germany-frank-vandenbroucke-health-coronavirus-north-rhine-westphalia-rhineland-palatinate-marc-noppen-uz-brussel/" TargetMode="External"/><Relationship Id="rId460" Type="http://schemas.openxmlformats.org/officeDocument/2006/relationships/hyperlink" Target="https://www.euractiv.com/section/politics/short_news/czechia-asks-germany-poland-switzerland-to-take-covid-19-patients/" TargetMode="External"/><Relationship Id="rId698" Type="http://schemas.openxmlformats.org/officeDocument/2006/relationships/hyperlink" Target="https://www.gouvernement.fr/info-coronavirus/vacances" TargetMode="External"/><Relationship Id="rId919" Type="http://schemas.openxmlformats.org/officeDocument/2006/relationships/hyperlink" Target="https://www.dw.com/en/coronavirus-germany-open-to-chinese-and-russian-vaccines-amid-delays/a-56396510" TargetMode="External"/><Relationship Id="rId1090" Type="http://schemas.openxmlformats.org/officeDocument/2006/relationships/hyperlink" Target="https://www.rte.ie/news/coronavirus/2021/0519/1222479-coronavirus-ireland/" TargetMode="External"/><Relationship Id="rId1104" Type="http://schemas.openxmlformats.org/officeDocument/2006/relationships/hyperlink" Target="https://www.politico.eu/article/ireland-travel-mandatory-hotel-quarantine-coronavirus-international-arrivals/" TargetMode="External"/><Relationship Id="rId1311" Type="http://schemas.openxmlformats.org/officeDocument/2006/relationships/hyperlink" Target="https://covid19.public.lu/en/health-protection/vaccination.html" TargetMode="External"/><Relationship Id="rId1549" Type="http://schemas.openxmlformats.org/officeDocument/2006/relationships/hyperlink" Target="https://www.dw.com/en/coronavirus-digest-portugal-to-end-state-of-emergency/a-57357336" TargetMode="External"/><Relationship Id="rId1756" Type="http://schemas.openxmlformats.org/officeDocument/2006/relationships/hyperlink" Target="https://www.politico.eu/article/madrid-and-catalonia-halt-coronavirus-vaccinations-as-jabs-run-out/" TargetMode="External"/><Relationship Id="rId1963" Type="http://schemas.openxmlformats.org/officeDocument/2006/relationships/hyperlink" Target="https://www.telegraph.co.uk/politics/2021/03/26/exclusive-over-70s-get-booster-covid-vaccines-september/?WT.mc_id=tmgliveapp_androidshare_Aw4Dwt4Nqd0F" TargetMode="External"/><Relationship Id="rId48" Type="http://schemas.openxmlformats.org/officeDocument/2006/relationships/hyperlink" Target="https://www.europarl.europa.eu/doceo/document/B-9-2020-0148_EN.html" TargetMode="External"/><Relationship Id="rId113" Type="http://schemas.openxmlformats.org/officeDocument/2006/relationships/hyperlink" Target="https://www.medinlive.at/gesundheitspolitik/kritik-verschiebung-von-operationen-alarm-beim-aerztenachwuchs" TargetMode="External"/><Relationship Id="rId320" Type="http://schemas.openxmlformats.org/officeDocument/2006/relationships/hyperlink" Target="https://www.npr.org/sections/coronavirus-live-updates/2021/02/23/970555038/bulgaria-begins-mass-vaccination-effort-all-welcome-to-line-up-in-green-corridor" TargetMode="External"/><Relationship Id="rId558" Type="http://schemas.openxmlformats.org/officeDocument/2006/relationships/hyperlink" Target="http://cphpost.dk/?p=114253" TargetMode="External"/><Relationship Id="rId765" Type="http://schemas.openxmlformats.org/officeDocument/2006/relationships/hyperlink" Target="https://www.thelocal.fr/20210211/france-rolls-out-saliva-tests-to-detect-covid-19" TargetMode="External"/><Relationship Id="rId972" Type="http://schemas.openxmlformats.org/officeDocument/2006/relationships/hyperlink" Target="https://www.moh.gov.gr/articles/ministry/grafeio-typoy/press-releases/6809-anakoinwsh-5-newn-kroysmatwn-sars-cov-2" TargetMode="External"/><Relationship Id="rId1188" Type="http://schemas.openxmlformats.org/officeDocument/2006/relationships/hyperlink" Target="https://www.bloomberg.com/news/articles/2021-02-21/italy-may-follow-u-k-s-example-on-mass-vaccination-la-stampa" TargetMode="External"/><Relationship Id="rId1395" Type="http://schemas.openxmlformats.org/officeDocument/2006/relationships/hyperlink" Target="https://www.politico.eu/article/netherlands-coronavirus-lockdown-ends-june-5/" TargetMode="External"/><Relationship Id="rId1409" Type="http://schemas.openxmlformats.org/officeDocument/2006/relationships/hyperlink" Target="https://abcnews.go.com/Health/wireStory/netherlands-increase-coronavirus-infections-76065018" TargetMode="External"/><Relationship Id="rId1616" Type="http://schemas.openxmlformats.org/officeDocument/2006/relationships/hyperlink" Target="https://www.romania-insider.com/romania-covid-vaccination-waiting-list" TargetMode="External"/><Relationship Id="rId1823" Type="http://schemas.openxmlformats.org/officeDocument/2006/relationships/hyperlink" Target="https://www.reuters.com/article/health-coronavirus-sweden-vaccine/sweden-plans-for-digital-coronavirus-vaccine-passport-by-summer-idUSL8N2KA54V" TargetMode="External"/><Relationship Id="rId2001" Type="http://schemas.openxmlformats.org/officeDocument/2006/relationships/hyperlink" Target="https://www.politico.eu/article/uk-to-require-two-additional-coronavirus-tests-upon-arrival/" TargetMode="External"/><Relationship Id="rId197" Type="http://schemas.openxmlformats.org/officeDocument/2006/relationships/hyperlink" Target="https://www.reuters.com/article/us-health-coronavirus-belgium/belgium-can-still-avoid-third-coronavirus-wave-health-ministry-idUSKBN2BB1BT" TargetMode="External"/><Relationship Id="rId418" Type="http://schemas.openxmlformats.org/officeDocument/2006/relationships/hyperlink" Target="https://cyprus-mail.com/2021/02/08/coronavirus-greece-cyprus-mull-jab-certificates-for-travellers/" TargetMode="External"/><Relationship Id="rId625" Type="http://schemas.openxmlformats.org/officeDocument/2006/relationships/hyperlink" Target="https://valtioneuvosto.fi/en/information-on-coronavirus" TargetMode="External"/><Relationship Id="rId832" Type="http://schemas.openxmlformats.org/officeDocument/2006/relationships/hyperlink" Target="https://www.spiegel.de/politik/coronavirus-impfpriorisierung-endet-hausaerzte-und-spahn-warnen-vor-zu-hohen-erwartungen-a-ae0495b6-e97f-49d7-9145-6b683f5870bc" TargetMode="External"/><Relationship Id="rId1048" Type="http://schemas.openxmlformats.org/officeDocument/2006/relationships/hyperlink" Target="https://www.politico.eu/article/hungary-viktor-orban-inoculated-with-chinese-vaccine-coronavirus/" TargetMode="External"/><Relationship Id="rId1255" Type="http://schemas.openxmlformats.org/officeDocument/2006/relationships/hyperlink" Target="https://eng.lsm.lv/article/society/health/first-ever-contact-free-covid-testing-station-set-up-in-latvia.a384622/" TargetMode="External"/><Relationship Id="rId1462" Type="http://schemas.openxmlformats.org/officeDocument/2006/relationships/hyperlink" Target="https://www.reuters.com/world/europe/norway-lend-unused-astrazeneca-vaccine-doses-sweden-iceland-says-health-ministry-2021-04-22/" TargetMode="External"/><Relationship Id="rId264" Type="http://schemas.openxmlformats.org/officeDocument/2006/relationships/hyperlink" Target="https://www.nieuwsblad.be/cnt/dmf20200930_95809486" TargetMode="External"/><Relationship Id="rId471" Type="http://schemas.openxmlformats.org/officeDocument/2006/relationships/hyperlink" Target="https://english.radio.cz/covid-19-should-czechia-follow-hungarys-lead-and-buy-russias-vaccine-sputnik-v-8706563" TargetMode="External"/><Relationship Id="rId1115" Type="http://schemas.openxmlformats.org/officeDocument/2006/relationships/hyperlink" Target="https://www.rte.ie/news/coronavirus/2021/0210/1196151-covid-19-ireland/" TargetMode="External"/><Relationship Id="rId1322" Type="http://schemas.openxmlformats.org/officeDocument/2006/relationships/hyperlink" Target="https://www.luxtimes.lu/en/luxembourg/luxembourg-looking-to-learn-from-others-on-vaccine-roll-out-60465adbde135b9236adff31" TargetMode="External"/><Relationship Id="rId1767" Type="http://schemas.openxmlformats.org/officeDocument/2006/relationships/hyperlink" Target="http://isanidad.com/173672/sanidad-baja-precio-mascarillas-25-por-ciento-como-maximo-costaran-72-centimos/" TargetMode="External"/><Relationship Id="rId1974" Type="http://schemas.openxmlformats.org/officeDocument/2006/relationships/hyperlink" Target="https://www.reuters.com/article/us-health-coronavirus-pass-eu/facing-crisis-of-century-eu-threatens-ban-on-covid-vaccine-exports-to-uk-idUSKBN2B91FU?il=0" TargetMode="External"/><Relationship Id="rId59" Type="http://schemas.openxmlformats.org/officeDocument/2006/relationships/hyperlink" Target="https://www.euractiv.com/section/politics/news/austria-doesnt-wait-for-eu-passes-covid-19-certificate/" TargetMode="External"/><Relationship Id="rId124" Type="http://schemas.openxmlformats.org/officeDocument/2006/relationships/hyperlink" Target="https://www.medinlive.at/wissenschaft/ce-kennzeichen-bei-pcr-tests-unzureichendes-guetesiegel" TargetMode="External"/><Relationship Id="rId569" Type="http://schemas.openxmlformats.org/officeDocument/2006/relationships/hyperlink" Target="https://news.err.ee/1608232140/little-progress-made-to-ease-estonia-finland-travel-restrictions" TargetMode="External"/><Relationship Id="rId776" Type="http://schemas.openxmlformats.org/officeDocument/2006/relationships/hyperlink" Target="https://www.politico.eu/article/france-will-probably-need-a-lockdown-top-coronavirus-adviser-says/" TargetMode="External"/><Relationship Id="rId983" Type="http://schemas.openxmlformats.org/officeDocument/2006/relationships/hyperlink" Target="https://www.reuters.com/world/greece-opens-tourists-anxious-move-crisis-season-2021-04-19/" TargetMode="External"/><Relationship Id="rId1199" Type="http://schemas.openxmlformats.org/officeDocument/2006/relationships/hyperlink" Target="https://codacons.it/vaccino-pfizer-codacons-deposita-esposto-a-104-procure-contro-azienda-farmaceutica/" TargetMode="External"/><Relationship Id="rId1627" Type="http://schemas.openxmlformats.org/officeDocument/2006/relationships/hyperlink" Target="https://www.romania-insider.com/medlife-hospital-arad-support-covid" TargetMode="External"/><Relationship Id="rId1834" Type="http://schemas.openxmlformats.org/officeDocument/2006/relationships/hyperlink" Target="https://www.thelocal.se/20201119/sweden-puts-new-limits-on-testing-to-free-capacity" TargetMode="External"/><Relationship Id="rId331" Type="http://schemas.openxmlformats.org/officeDocument/2006/relationships/hyperlink" Target="https://medtecheurope-my.sharepoint.com/personal/b_evans_medtecheurope_org/Documents/Presented%20by%20GSK%20Consumer%20Healthcare.docx?web=1" TargetMode="External"/><Relationship Id="rId429" Type="http://schemas.openxmlformats.org/officeDocument/2006/relationships/hyperlink" Target="https://www.euractiv.com/section/politics/news/cyprus-asks-vaccines-from-israel-amid-eu-delay/" TargetMode="External"/><Relationship Id="rId636" Type="http://schemas.openxmlformats.org/officeDocument/2006/relationships/hyperlink" Target="https://yle.fi/uutiset/osasto/news/finland_sees_decline_in_new_covid_cases/11880736" TargetMode="External"/><Relationship Id="rId1059" Type="http://schemas.openxmlformats.org/officeDocument/2006/relationships/hyperlink" Target="https://newseu.cgtn.com/news/2021-01-16/Hungary-plans-to-quickly-approve-China-s-Sinopharm-COVID-19-vaccine-X52oJCsAMM/index.html" TargetMode="External"/><Relationship Id="rId1266" Type="http://schemas.openxmlformats.org/officeDocument/2006/relationships/hyperlink" Target="https://www.diena.lv/raksts/latvija/zinas/no-3.junija-atjaunos-visus-veselibas-aprupes-pakalpojumus-14241611" TargetMode="External"/><Relationship Id="rId1473" Type="http://schemas.openxmlformats.org/officeDocument/2006/relationships/hyperlink" Target="https://www.thelocal.no/20210302/norway-could-prioritise-covid-19-vaccine-regionally-in-new-plan/" TargetMode="External"/><Relationship Id="rId2012" Type="http://schemas.openxmlformats.org/officeDocument/2006/relationships/hyperlink" Target="https://www.politico.eu/article/england-coronavirus-vaccinations-over-70s-clinically-vulnerable/?utm_source=RSS_Feed&amp;utm_medium=RSS&amp;utm_campaign=RSS_Syndication" TargetMode="External"/><Relationship Id="rId843" Type="http://schemas.openxmlformats.org/officeDocument/2006/relationships/hyperlink" Target="https://www.reuters.com/business/healthcare-pharmaceuticals/germany-wants-eu-order-covid-19-booster-vaccines-four-companies-letter-2021-05-11/" TargetMode="External"/><Relationship Id="rId1126" Type="http://schemas.openxmlformats.org/officeDocument/2006/relationships/hyperlink" Target="https://www.irishtimes.com/news/ireland/irish-news/north-s-covid-crisis-could-repeat-in-state-if-situation-allowed-go-out-of-control-taoiseach-1.4438268" TargetMode="External"/><Relationship Id="rId1680" Type="http://schemas.openxmlformats.org/officeDocument/2006/relationships/hyperlink" Target="https://www.total-slovenia-news.com/travel/8181-hotels-reopen-across-slovenia-with-30-room-limit-covid-papers-needed-for-guests" TargetMode="External"/><Relationship Id="rId1778" Type="http://schemas.openxmlformats.org/officeDocument/2006/relationships/hyperlink" Target="https://www.eldiario.es/catalunya/consellera-salud-plantea-govern-mascarillas-sea-obligatorio_1_6086843.html?utm_source=POLITICO.EU&amp;utm_campaign=047aa44901-EMAIL_CAMPAIGN_2020_07_08_05_14&amp;utm_medium=email&amp;utm_term=0_10959edeb5-047aa44901-190517313" TargetMode="External"/><Relationship Id="rId1901" Type="http://schemas.openxmlformats.org/officeDocument/2006/relationships/hyperlink" Target="https://www.bag.admin.ch/bag/en/home/krankheiten/ausbrueche-epidemien-pandemien/aktuelle-ausbrueche-epidemien/novel-cov/masken.html" TargetMode="External"/><Relationship Id="rId1985" Type="http://schemas.openxmlformats.org/officeDocument/2006/relationships/hyperlink" Target="https://www.politico.eu/article/the-key-differences-between-the-eu-and-uk-astrazeneca-contracts/" TargetMode="External"/><Relationship Id="rId275" Type="http://schemas.openxmlformats.org/officeDocument/2006/relationships/hyperlink" Target="https://www.brusselstimes.com/belgium/121465/new-coronavirus-infections-rise-by-11-compared-to-last-week/" TargetMode="External"/><Relationship Id="rId482" Type="http://schemas.openxmlformats.org/officeDocument/2006/relationships/hyperlink" Target="https://www.tyden.cz/rubriky/domaci/nemocnice-rusi-planovane-operace-potrebuji-luzka-pro-nemocne-s-covidem_547938.html" TargetMode="External"/><Relationship Id="rId703" Type="http://schemas.openxmlformats.org/officeDocument/2006/relationships/hyperlink" Target="https://www.politico.eu/article/france-releases-coronavirus-vaccination-plan/" TargetMode="External"/><Relationship Id="rId910" Type="http://schemas.openxmlformats.org/officeDocument/2006/relationships/hyperlink" Target="https://www.politico.eu/article/germany-extends-coronavirus-lockdown-drafts-opening-plan/" TargetMode="External"/><Relationship Id="rId1333" Type="http://schemas.openxmlformats.org/officeDocument/2006/relationships/hyperlink" Target="https://today.rtl.lu/news/luxembourg/a/1588800.html" TargetMode="External"/><Relationship Id="rId1540" Type="http://schemas.openxmlformats.org/officeDocument/2006/relationships/hyperlink" Target="https://www.portaldascomunidades.mne.pt/pt/noticias/faq-s-viagens-para-portugal-conselhos-aos-emigrantes" TargetMode="External"/><Relationship Id="rId1638" Type="http://schemas.openxmlformats.org/officeDocument/2006/relationships/hyperlink" Target="https://spectator.sme.sk/c/22533293/slovakia-has-ordered-2-44-million-covid-19-vaccines.html" TargetMode="External"/><Relationship Id="rId135" Type="http://schemas.openxmlformats.org/officeDocument/2006/relationships/hyperlink" Target="https://www.wienerzeitung.at/nachrichten/politik/oesterreich/2062391-Die-Maske-faellt.html" TargetMode="External"/><Relationship Id="rId342" Type="http://schemas.openxmlformats.org/officeDocument/2006/relationships/hyperlink" Target="https://bntnews.bg/news/merkite-se-promenyat-kakvi-novi-pravila-sreshtu-covid-19-vlizat-v-sila-u-nas-1079357news.html" TargetMode="External"/><Relationship Id="rId787" Type="http://schemas.openxmlformats.org/officeDocument/2006/relationships/hyperlink" Target="https://apnews.com/article/pandemics-europe-emmanuel-macron-coronavirus-pandemic-france-6436e64415a442b514a5e780e7c9852a" TargetMode="External"/><Relationship Id="rId994" Type="http://schemas.openxmlformats.org/officeDocument/2006/relationships/hyperlink" Target="https://greekcitytimes.com/2021/03/17/greece-jump-icu-covid-19/" TargetMode="External"/><Relationship Id="rId1400" Type="http://schemas.openxmlformats.org/officeDocument/2006/relationships/hyperlink" Target="https://www.dw.com/en/coronavirus-digest-netherlands-lifts-curfew-opens-cafes/a-57271590" TargetMode="External"/><Relationship Id="rId1845" Type="http://schemas.openxmlformats.org/officeDocument/2006/relationships/hyperlink" Target="https://www.swissinfo.ch/eng/switzerland-ramps-up-covid-19-vaccine-order/46212598" TargetMode="External"/><Relationship Id="rId2023" Type="http://schemas.openxmlformats.org/officeDocument/2006/relationships/hyperlink" Target="https://www.gov.uk/government/news/army-develops-spray-to-kill-coronavirus" TargetMode="External"/><Relationship Id="rId202" Type="http://schemas.openxmlformats.org/officeDocument/2006/relationships/hyperlink" Target="https://www.brusselstimes.com/news/belgium-all-news/158990/belgian-schools-start-taking-covid-19-saliva-tests-from-teachers-today-desir-weyts-brussels-wallonia-flanders-coronavirus-pcr-test-goossens/" TargetMode="External"/><Relationship Id="rId647" Type="http://schemas.openxmlformats.org/officeDocument/2006/relationships/hyperlink" Target="https://yle.fi/uutiset/osasto/news/covid_home_testing_kits_likely_headed_to_finnish_market/11827084" TargetMode="External"/><Relationship Id="rId854" Type="http://schemas.openxmlformats.org/officeDocument/2006/relationships/hyperlink" Target="https://www.bloomberg.com/news/articles/2021-04-26/merkel-under-pressure-to-speed-up-vaccinations-as-curbs-tighten" TargetMode="External"/><Relationship Id="rId1277" Type="http://schemas.openxmlformats.org/officeDocument/2006/relationships/hyperlink" Target="https://www.delfi.lt/en/politics/pm-lithuania-in-talks-to-produce-covid-19-vaccines.d?id=87175905" TargetMode="External"/><Relationship Id="rId1484" Type="http://schemas.openxmlformats.org/officeDocument/2006/relationships/hyperlink" Target="https://norwaytoday.info/finance/norway-allocates-25-billion-kroner-for-corona-measures-in-2021/" TargetMode="External"/><Relationship Id="rId1691" Type="http://schemas.openxmlformats.org/officeDocument/2006/relationships/hyperlink" Target="https://www.total-slovenia-news.com/politics/6171-ministry-cancels-controversial-ventilator-delivery-contract-with-geneplanet?utm_source=POLITICO.EU&amp;utm_campaign=88aa0cc993-EMAIL_CAMPAIGN_2020_05_06_04_59&amp;utm_medium=email&amp;utm_term=0_10959edeb5-88aa0cc993-190517313" TargetMode="External"/><Relationship Id="rId1705" Type="http://schemas.openxmlformats.org/officeDocument/2006/relationships/hyperlink" Target="https://www.thelocal.es/20210519/spains-covid-infection-rate-drops-to-medium-risk-level-for-first-time-since-march/" TargetMode="External"/><Relationship Id="rId1912" Type="http://schemas.openxmlformats.org/officeDocument/2006/relationships/hyperlink" Target="https://www.politico.eu/article/cases-of-indian-coronavirus-variant-cast-doubts-over-uk-lifting-of-last-covid-restrictions/" TargetMode="External"/><Relationship Id="rId286" Type="http://schemas.openxmlformats.org/officeDocument/2006/relationships/hyperlink" Target="https://www.brusselstimes.com/all-news/belgium-all-news/health/114796/coronavirus-belgium-may-test-contacts-of-infected-citizens-twice/" TargetMode="External"/><Relationship Id="rId493" Type="http://schemas.openxmlformats.org/officeDocument/2006/relationships/hyperlink" Target="https://coronasmitte.dk/" TargetMode="External"/><Relationship Id="rId507" Type="http://schemas.openxmlformats.org/officeDocument/2006/relationships/hyperlink" Target="https://www.thelocal.dk/20210420/denmark-in-dialogue-over-swap-for-astrazeneca-covid-19-vaccines/" TargetMode="External"/><Relationship Id="rId714" Type="http://schemas.openxmlformats.org/officeDocument/2006/relationships/hyperlink" Target="https://www.lemonde.fr/planete/article/2021/05/11/covid-19-l-assemblee-ouvre-la-voie-a-un-passe-sanitaire_6079804_3244.html" TargetMode="External"/><Relationship Id="rId921" Type="http://schemas.openxmlformats.org/officeDocument/2006/relationships/hyperlink" Target="https://www.telegraph.co.uk/news/2021/01/26/germany-considers-strict-new-covid-restrictions-international/" TargetMode="External"/><Relationship Id="rId1137" Type="http://schemas.openxmlformats.org/officeDocument/2006/relationships/hyperlink" Target="https://www.independent.ie/world-news/coronavirus/cost-of-covid-19-testing-could-hit-416m-this-year-39408125.html" TargetMode="External"/><Relationship Id="rId1344" Type="http://schemas.openxmlformats.org/officeDocument/2006/relationships/hyperlink" Target="https://today.rtl.lu/news/luxembourg/a/1517843.html" TargetMode="External"/><Relationship Id="rId1551" Type="http://schemas.openxmlformats.org/officeDocument/2006/relationships/hyperlink" Target="https://www.telegraph.co.uk/travel/news/travel-news-greece-holiday-covid-uk-restrictions-pcr-test-summer/" TargetMode="External"/><Relationship Id="rId1789" Type="http://schemas.openxmlformats.org/officeDocument/2006/relationships/hyperlink" Target="https://www.krisinformation.se/en/hazards-and-risks/disasters-and-incidents/2020/official-information-on-the-new-coronavirus" TargetMode="External"/><Relationship Id="rId1996" Type="http://schemas.openxmlformats.org/officeDocument/2006/relationships/hyperlink" Target="https://news.sky.com/story/covid-19-surge-testing-expanded-to-more-parts-of-england-in-search-for-south-african-variant-cases-12220305" TargetMode="External"/><Relationship Id="rId50" Type="http://schemas.openxmlformats.org/officeDocument/2006/relationships/hyperlink" Target="https://www.ecdc.europa.eu/sites/default/files/documents/Overview-of-EU_EEA-UK-vaccination-deployment-plans.pdf" TargetMode="External"/><Relationship Id="rId146" Type="http://schemas.openxmlformats.org/officeDocument/2006/relationships/hyperlink" Target="https://www.politico.eu/article/belgium-to-start-vaccinating-16-and-17-year-olds-in-july/" TargetMode="External"/><Relationship Id="rId353" Type="http://schemas.openxmlformats.org/officeDocument/2006/relationships/hyperlink" Target="https://seenews.com/news/croatia-to-receive-18-million-doses-of-pfizers-covid-19-vaccine-by-end-june-738396" TargetMode="External"/><Relationship Id="rId560" Type="http://schemas.openxmlformats.org/officeDocument/2006/relationships/hyperlink" Target="http://cphpost.dk/?p=113988" TargetMode="External"/><Relationship Id="rId798" Type="http://schemas.openxmlformats.org/officeDocument/2006/relationships/hyperlink" Target="https://www.connexionfrance.com/French-news/Major-French-airports-to-launch-fast-new-30-minute-coronavirus-test" TargetMode="External"/><Relationship Id="rId1190" Type="http://schemas.openxmlformats.org/officeDocument/2006/relationships/hyperlink" Target="https://www.thelocal.it/20210209/who-is-in-italys-covid-19-vaccine-priority-groups" TargetMode="External"/><Relationship Id="rId1204" Type="http://schemas.openxmlformats.org/officeDocument/2006/relationships/hyperlink" Target="https://www.thelocal.it/20201216/light-at-the-end-of-the-tunnel-italy-approves-plan-to-begin-covid-vaccinations-in-january" TargetMode="External"/><Relationship Id="rId1411" Type="http://schemas.openxmlformats.org/officeDocument/2006/relationships/hyperlink" Target="https://www.dutchnews.nl/news/2021/02/astrazeneca-delays-new-vaccine-shipment-again-hitting-dutch-roll-out/" TargetMode="External"/><Relationship Id="rId1649" Type="http://schemas.openxmlformats.org/officeDocument/2006/relationships/hyperlink" Target="https://www.euronews.com/2021/04/08/slovakia-told-to-return-sputnik-v-vaccines-amid-row-over-their-quality" TargetMode="External"/><Relationship Id="rId1856" Type="http://schemas.openxmlformats.org/officeDocument/2006/relationships/hyperlink" Target="https://lenews.ch/2021/04/23/swiss-government-signs-deal-with-roche-for-new-covid-drug/" TargetMode="External"/><Relationship Id="rId2034" Type="http://schemas.openxmlformats.org/officeDocument/2006/relationships/hyperlink" Target="https://www.bbc.com/news/uk-54452397" TargetMode="External"/><Relationship Id="rId213" Type="http://schemas.openxmlformats.org/officeDocument/2006/relationships/hyperlink" Target="https://www.brusselstimes.com/news/belgium-all-news/155785/belgium-sees-first-signs-that-vaccines-are-working-says-steven-van-gucht-covid-19-residential-care-centres-gems/" TargetMode="External"/><Relationship Id="rId420" Type="http://schemas.openxmlformats.org/officeDocument/2006/relationships/hyperlink" Target="https://cyprus-mail.com/2021/02/01/coronavirus-workers-returning-to-work-to-be-tested-alphabetically/" TargetMode="External"/><Relationship Id="rId658" Type="http://schemas.openxmlformats.org/officeDocument/2006/relationships/hyperlink" Target="https://www.helsinkitimes.fi/finland/finland-news/domestic/18616-mass-vaccinations-of-over-85-year-olds-against-covid-19-start-in-finnish-capital.html" TargetMode="External"/><Relationship Id="rId865" Type="http://schemas.openxmlformats.org/officeDocument/2006/relationships/hyperlink" Target="https://www.reuters.com/article/us-health-coronavirus-germany-app-idUSKBN2BZ0UO" TargetMode="External"/><Relationship Id="rId1050" Type="http://schemas.openxmlformats.org/officeDocument/2006/relationships/hyperlink" Target="https://www.bloomberg.com/news/articles/2021-02-20/hungary-becomes-first-in-eu-to-authorize-sinopharm-covid-vaccine" TargetMode="External"/><Relationship Id="rId1288" Type="http://schemas.openxmlformats.org/officeDocument/2006/relationships/hyperlink" Target="https://thelincolnite.co.uk/2021/02/rapid-covid-test-lincoln-boston/" TargetMode="External"/><Relationship Id="rId1495" Type="http://schemas.openxmlformats.org/officeDocument/2006/relationships/hyperlink" Target="https://www.reuters.com/business/healthcare-pharmaceuticals/poland-dangles-lottery-jackpot-boost-covid-vaccination-drive-2021-05-25/" TargetMode="External"/><Relationship Id="rId1509" Type="http://schemas.openxmlformats.org/officeDocument/2006/relationships/hyperlink" Target="https://www.politico.eu/article/vaccine-chaos-erupts-in-poland/" TargetMode="External"/><Relationship Id="rId1716" Type="http://schemas.openxmlformats.org/officeDocument/2006/relationships/hyperlink" Target="https://www.elmundo.es/espana/2021/04/19/607d47f7fc6c8329128b4575.html" TargetMode="External"/><Relationship Id="rId1923" Type="http://schemas.openxmlformats.org/officeDocument/2006/relationships/hyperlink" Target="https://www.bbc.com/news/uk-57102392" TargetMode="External"/><Relationship Id="rId297" Type="http://schemas.openxmlformats.org/officeDocument/2006/relationships/hyperlink" Target="https://sofiaglobe.com/2021/06/06/bulgaria-issues-eu-certificates-of-recovery-from-covid-19/" TargetMode="External"/><Relationship Id="rId518" Type="http://schemas.openxmlformats.org/officeDocument/2006/relationships/hyperlink" Target="https://www.thelocal.dk/20210309/danish-governments-call-for-forced-local-covid-19-testing-rejected/" TargetMode="External"/><Relationship Id="rId725" Type="http://schemas.openxmlformats.org/officeDocument/2006/relationships/hyperlink" Target="https://www.reuters.com/world/europe/number-french-covid-19-patients-icus-below-6000-again-2021-04-27/" TargetMode="External"/><Relationship Id="rId932" Type="http://schemas.openxmlformats.org/officeDocument/2006/relationships/hyperlink" Target="https://www.thelocal.de/20210112/explained-what-has-gone-wrong-with-germanys-vaccine-strategy" TargetMode="External"/><Relationship Id="rId1148" Type="http://schemas.openxmlformats.org/officeDocument/2006/relationships/hyperlink" Target="http://www.governo.it/it/articolo/domande-frequenti-sulle-misure-adottate-dal-governo/15638?fbclid=IwAR1ozgQMyaSgVH2mM0rdvYs9vGIfGRsxF46yO8qsm-t-EvMc6f2Hu-_MlkQ" TargetMode="External"/><Relationship Id="rId1355" Type="http://schemas.openxmlformats.org/officeDocument/2006/relationships/hyperlink" Target="https://www.docwirenews.com/abstracts/mass-population-vaccination-for-covid-19-in-malta-2/" TargetMode="External"/><Relationship Id="rId1562" Type="http://schemas.openxmlformats.org/officeDocument/2006/relationships/hyperlink" Target="https://www.theportugalnews.com/news/2021-02-24/nearly-250-thousand-portuguese-have-already-received-the-two-doses-of-the-vaccine/58465" TargetMode="External"/><Relationship Id="rId157" Type="http://schemas.openxmlformats.org/officeDocument/2006/relationships/hyperlink" Target="https://www.bbc.com/news/world-europe-57165881" TargetMode="External"/><Relationship Id="rId364" Type="http://schemas.openxmlformats.org/officeDocument/2006/relationships/hyperlink" Target="https://www.total-croatia-news.com/news/50226-croatia-will-get-russian-vaccine-if-it-asks-for-it-says-ambassador" TargetMode="External"/><Relationship Id="rId1008" Type="http://schemas.openxmlformats.org/officeDocument/2006/relationships/hyperlink" Target="https://www.politico.eu/article/greece-coronavirus-vaccine-backlash-government-officials-before-doctors/" TargetMode="External"/><Relationship Id="rId1215" Type="http://schemas.openxmlformats.org/officeDocument/2006/relationships/hyperlink" Target="https://www.ansa.it/english/news/2020/09/09/italy-makes-covid-super-fast-saliva-test_3a7d44d0-9825-41f8-a1f6-d9381604668e.html" TargetMode="External"/><Relationship Id="rId1422" Type="http://schemas.openxmlformats.org/officeDocument/2006/relationships/hyperlink" Target="https://www.brusselstimes.com/news/belgium-all-news/health/143440/netherlands-aims-to-start-covid-19-vaccinations-by-early-january-dutch-health-minister-hugo-de-jonge-european-medicines-agency-ema-ecdc/" TargetMode="External"/><Relationship Id="rId1867" Type="http://schemas.openxmlformats.org/officeDocument/2006/relationships/hyperlink" Target="https://www.thelocal.ch/20210316/coronavirus-when-will-i-get-vaccinated-in-switzerland/" TargetMode="External"/><Relationship Id="rId2045" Type="http://schemas.openxmlformats.org/officeDocument/2006/relationships/hyperlink" Target="https://www.bbc.com/news/education-53907035" TargetMode="External"/><Relationship Id="rId61" Type="http://schemas.openxmlformats.org/officeDocument/2006/relationships/hyperlink" Target="https://www.themayor.eu/en/a/view/lower-austria-launches-a-new-platform-for-self-testing-7967" TargetMode="External"/><Relationship Id="rId571" Type="http://schemas.openxmlformats.org/officeDocument/2006/relationships/hyperlink" Target="https://news.err.ee/1608225388/health-minister-mask-obligation-likely-to-be-dropped-in-mid-june" TargetMode="External"/><Relationship Id="rId669" Type="http://schemas.openxmlformats.org/officeDocument/2006/relationships/hyperlink" Target="https://yle.fi/uutiset/osasto/news/labs_battle_covid_testing_supplies_shortage/11675261" TargetMode="External"/><Relationship Id="rId876" Type="http://schemas.openxmlformats.org/officeDocument/2006/relationships/hyperlink" Target="https://www.bbc.com/news/world-europe-56580728" TargetMode="External"/><Relationship Id="rId1299" Type="http://schemas.openxmlformats.org/officeDocument/2006/relationships/hyperlink" Target="https://en.delfi.lt/politics/minister-facemasks-to-become-mandatory-again-if-coronavirus-cases-spike.d?id=84755251" TargetMode="External"/><Relationship Id="rId1727" Type="http://schemas.openxmlformats.org/officeDocument/2006/relationships/hyperlink" Target="https://english.elpais.com/society/2021-03-29/spain-to-demand-negative-pcr-test-at-land-border-with-france.html" TargetMode="External"/><Relationship Id="rId1934" Type="http://schemas.openxmlformats.org/officeDocument/2006/relationships/hyperlink" Target="https://www.theguardian.com/world/2021/apr/28/covid-nhs-app-will-be-used-as-vaccine-passport-for-foreign-travel" TargetMode="External"/><Relationship Id="rId19" Type="http://schemas.openxmlformats.org/officeDocument/2006/relationships/hyperlink" Target="https://ec.europa.eu/commission/presscorner/detail/en/IP_21_2721" TargetMode="External"/><Relationship Id="rId224" Type="http://schemas.openxmlformats.org/officeDocument/2006/relationships/hyperlink" Target="https://www.lesoir.be/350788/article/2021-01-23/coronavirus-la-belgique-doit-limiter-le-nombre-de-doses-de-vaccin-administrer" TargetMode="External"/><Relationship Id="rId431" Type="http://schemas.openxmlformats.org/officeDocument/2006/relationships/hyperlink" Target="https://news.cgtn.com/news/2021-01-05/China-pledges-to-offer-necessary-help-to-Cyprus-in-COVID-19-fight-WNpC7uvIze/index.html" TargetMode="External"/><Relationship Id="rId529" Type="http://schemas.openxmlformats.org/officeDocument/2006/relationships/hyperlink" Target="https://www.thelocal.dk/20210208/danish-regions-switch-covid-19-rapid-test-provider-after-problems" TargetMode="External"/><Relationship Id="rId736" Type="http://schemas.openxmlformats.org/officeDocument/2006/relationships/hyperlink" Target="https://www.france24.com/en/europe/20210408-covid-19-why-france-needs-to-vaccinate-90-percent-of-adults-to-return-to-normal-life" TargetMode="External"/><Relationship Id="rId1061" Type="http://schemas.openxmlformats.org/officeDocument/2006/relationships/hyperlink" Target="https://www.euractiv.com/section/health-consumers/news/hungary-cools-on-russian-covid-jab-scolds-eu-on-vaccines/" TargetMode="External"/><Relationship Id="rId1159" Type="http://schemas.openxmlformats.org/officeDocument/2006/relationships/hyperlink" Target="https://www.reuters.com/business/healthcare-pharmaceuticals/italy-shortens-covid-curfew-eases-other-restrictions-sources-2021-05-17/" TargetMode="External"/><Relationship Id="rId1366" Type="http://schemas.openxmlformats.org/officeDocument/2006/relationships/hyperlink" Target="https://www.euractiv.com/section/health-consumers/news/malta-leads-eu-vaccinations-but-wary-of-virus-variants/" TargetMode="External"/><Relationship Id="rId168" Type="http://schemas.openxmlformats.org/officeDocument/2006/relationships/hyperlink" Target="https://www.brusselstimes.com/news/belgium-all-news/167250/no-covid-pass-in-belgium-before-everyone-is-vaccinated-says-van-ranst-belgian-corona-certificate-eu-parliament-free-movement-restaurants-cinemas-gems-residential-care-centres-denmark-travel/" TargetMode="External"/><Relationship Id="rId943" Type="http://schemas.openxmlformats.org/officeDocument/2006/relationships/hyperlink" Target="https://www.dw.com/en/coronavirus-germany-hopeful-of-earlier-eu-vaccine-approval/a-55946139" TargetMode="External"/><Relationship Id="rId1019" Type="http://schemas.openxmlformats.org/officeDocument/2006/relationships/hyperlink" Target="https://www.ekathimerini.com/254001/article/ekathimerini/news/first-drive-through-center-for-covid-tests-in-xanthi" TargetMode="External"/><Relationship Id="rId1573" Type="http://schemas.openxmlformats.org/officeDocument/2006/relationships/hyperlink" Target="https://www.theportugalnews.com/news/2020-12-16/covid-vaccinations-could-start-by-dec-28/57224" TargetMode="External"/><Relationship Id="rId1780" Type="http://schemas.openxmlformats.org/officeDocument/2006/relationships/hyperlink" Target="https://english.elpais.com/society/2020-06-06/face-masks-will-still-be-obligatory-in-spain-after-the-state-of-alarm.html" TargetMode="External"/><Relationship Id="rId1878" Type="http://schemas.openxmlformats.org/officeDocument/2006/relationships/hyperlink" Target="https://www.thelocal.ch/20210212/why-did-switzerland-reject-russias-coronavirus-vaccine" TargetMode="External"/><Relationship Id="rId72" Type="http://schemas.openxmlformats.org/officeDocument/2006/relationships/hyperlink" Target="https://www.reuters.com/article/health-coronavirus-austria-czech/update-1-austria-to-give-czech-republic-30000-doses-of-coronavirus-vaccine-idUSL1N2LV0FT" TargetMode="External"/><Relationship Id="rId375" Type="http://schemas.openxmlformats.org/officeDocument/2006/relationships/hyperlink" Target="https://www.total-croatia-news.com/lifestyle/48200-mass-coronavirus-testing" TargetMode="External"/><Relationship Id="rId582" Type="http://schemas.openxmlformats.org/officeDocument/2006/relationships/hyperlink" Target="https://news.err.ee/1608169060/estonia-suspends-use-of-astrazeneca-vaccine-for-under-60s" TargetMode="External"/><Relationship Id="rId803" Type="http://schemas.openxmlformats.org/officeDocument/2006/relationships/hyperlink" Target="https://www.connexionfrance.com/French-news/France-to-release-5million-30-minute-Covid-19-tests" TargetMode="External"/><Relationship Id="rId1226" Type="http://schemas.openxmlformats.org/officeDocument/2006/relationships/hyperlink" Target="https://www.mk.gov.lv/" TargetMode="External"/><Relationship Id="rId1433" Type="http://schemas.openxmlformats.org/officeDocument/2006/relationships/hyperlink" Target="https://www.nu.nl/binnenland/6075157/oproep-ggd-laat-je-niet-testen-zonder-symptomen-testlocaties-overbelast.html" TargetMode="External"/><Relationship Id="rId1640" Type="http://schemas.openxmlformats.org/officeDocument/2006/relationships/hyperlink" Target="https://www.politico.eu/article/slovakia-approves-russian-vaccine-defying-its-own-regulator/" TargetMode="External"/><Relationship Id="rId1738" Type="http://schemas.openxmlformats.org/officeDocument/2006/relationships/hyperlink" Target="https://english.elpais.com/society/2021-02-24/spain-leaves-extreme-risk-coronavirus-situation-with-incidence-rate-falling-to-235-cases-per-100000.html" TargetMode="External"/><Relationship Id="rId2056" Type="http://schemas.openxmlformats.org/officeDocument/2006/relationships/hyperlink" Target="https://www.bbc.com/news/av/uk-wales-53398359/coronavirus-you-ll-need-a-face-mask-on-the-bus-train-or-taxi" TargetMode="External"/><Relationship Id="rId3" Type="http://schemas.openxmlformats.org/officeDocument/2006/relationships/styles" Target="styles.xml"/><Relationship Id="rId235" Type="http://schemas.openxmlformats.org/officeDocument/2006/relationships/hyperlink" Target="https://www.brusselstimes.com/news/belgium-all-news/148958/belgium-discusses-monitoring-system-for-travellers-with-new-coronavirus-straintesting-task-force-frank-vandenbroucke-pcr-test/" TargetMode="External"/><Relationship Id="rId442" Type="http://schemas.openxmlformats.org/officeDocument/2006/relationships/hyperlink" Target="http://www.cna.org.cy/WebNews-en.aspx?a=068c6f2a768f4e48830ca7093cc2bf6e" TargetMode="External"/><Relationship Id="rId887" Type="http://schemas.openxmlformats.org/officeDocument/2006/relationships/hyperlink" Target="https://www.theguardian.com/world/2021/mar/16/chaos-in-germany-and-italy-after-suspension-of-oxford-vaccine" TargetMode="External"/><Relationship Id="rId1072" Type="http://schemas.openxmlformats.org/officeDocument/2006/relationships/hyperlink" Target="https://hungarytoday.hu/hospitals-instructed-reserve-beds-amid-resurgence-new-spike-covid-19-kasler/" TargetMode="External"/><Relationship Id="rId1500" Type="http://schemas.openxmlformats.org/officeDocument/2006/relationships/hyperlink" Target="https://www.dw.com/en/fake-covid-19-vaccines-emerge-in-mexico-and-poland/a-57339202" TargetMode="External"/><Relationship Id="rId1945" Type="http://schemas.openxmlformats.org/officeDocument/2006/relationships/hyperlink" Target="https://www.politico.eu/article/uk-combo-vaccine-trial-adds-moderna-novavax-to-the-mix/" TargetMode="External"/><Relationship Id="rId302" Type="http://schemas.openxmlformats.org/officeDocument/2006/relationships/hyperlink" Target="https://sofiaglobe.com/2021/04/19/bulgaria-announces-decisions-on-use-of-astrazeneca-covid-19-vaccine/" TargetMode="External"/><Relationship Id="rId747" Type="http://schemas.openxmlformats.org/officeDocument/2006/relationships/hyperlink" Target="https://www.politico.eu/article/paris-to-go-into-coronavirus-lockdown-for-one-month/" TargetMode="External"/><Relationship Id="rId954" Type="http://schemas.openxmlformats.org/officeDocument/2006/relationships/hyperlink" Target="https://www.tagesschau.de/inland/spahn-corona-ambulanzen-101.html" TargetMode="External"/><Relationship Id="rId1377" Type="http://schemas.openxmlformats.org/officeDocument/2006/relationships/hyperlink" Target="https://timesofmalta.com/articles/view/several-non-emergency-surgeries-to-be-postponed-to-help-fight-covid-19.827578" TargetMode="External"/><Relationship Id="rId1584" Type="http://schemas.openxmlformats.org/officeDocument/2006/relationships/hyperlink" Target="https://www.theportugalnews.com/news/covid-19-testing-at-schools-to-be-decided-by-local-health-authorities/55249" TargetMode="External"/><Relationship Id="rId1791" Type="http://schemas.openxmlformats.org/officeDocument/2006/relationships/hyperlink" Target="https://news.trust.org/item/20201130111138-1qj7b" TargetMode="External"/><Relationship Id="rId1805" Type="http://schemas.openxmlformats.org/officeDocument/2006/relationships/hyperlink" Target="https://www.thelocal.se/20210421/whats-next-for-the-johnson-johnson-covid-19-vaccine-in-sweden/" TargetMode="External"/><Relationship Id="rId83" Type="http://schemas.openxmlformats.org/officeDocument/2006/relationships/hyperlink" Target="https://www.reuters.com/article/us-health-coronavirus-austria-vaccine/covid-19-vaccine-batch-austria-has-halted-use-of-went-to-17-countries-idUKKBN2B1138?edition-redirect=uk" TargetMode="External"/><Relationship Id="rId179" Type="http://schemas.openxmlformats.org/officeDocument/2006/relationships/hyperlink" Target="https://www.politico.eu/article/belgium-easing-lockdown-monday-including-travel-schools-terraces/" TargetMode="External"/><Relationship Id="rId386" Type="http://schemas.openxmlformats.org/officeDocument/2006/relationships/hyperlink" Target="https://www.total-croatia-news.com/news/44989-cheaper-covid-testing-announced" TargetMode="External"/><Relationship Id="rId593" Type="http://schemas.openxmlformats.org/officeDocument/2006/relationships/hyperlink" Target="https://news.err.ee/1608072817/government-agrees-new-covid-19-testing-rules-for-arrivals" TargetMode="External"/><Relationship Id="rId607" Type="http://schemas.openxmlformats.org/officeDocument/2006/relationships/hyperlink" Target="https://news.err.ee/1144026/tallinn-to-launch-mask-wearing-campaign" TargetMode="External"/><Relationship Id="rId814" Type="http://schemas.openxmlformats.org/officeDocument/2006/relationships/hyperlink" Target="https://www.connexionfrance.com/French-news/Masks-mandatory-in-French-schools-for-la-rentree" TargetMode="External"/><Relationship Id="rId1237" Type="http://schemas.openxmlformats.org/officeDocument/2006/relationships/hyperlink" Target="https://eng.lsm.lv/article/society/health/how-much-does-latvia-spend-on-vaccine-purchases.a400413/" TargetMode="External"/><Relationship Id="rId1444" Type="http://schemas.openxmlformats.org/officeDocument/2006/relationships/hyperlink" Target="https://www.fnv.nl/nieuwsbericht/sectornieuws/zorg-welzijn/2020/05/veel-zorgpersoneel-werkt-nog-steeds-onbeschermd" TargetMode="External"/><Relationship Id="rId1651" Type="http://schemas.openxmlformats.org/officeDocument/2006/relationships/hyperlink" Target="https://www.nytimes.com/2021/04/08/world/europe/slovakia-coronavirus-russia-vaccine-sputnik.html" TargetMode="External"/><Relationship Id="rId1889" Type="http://schemas.openxmlformats.org/officeDocument/2006/relationships/hyperlink" Target="https://lenews.ch/2020/12/11/covid-emergency-vaccine-approval-not-an-option-in-switzerland/" TargetMode="External"/><Relationship Id="rId2067" Type="http://schemas.openxmlformats.org/officeDocument/2006/relationships/hyperlink" Target="https://www.bbc.com/news/uk-52508836" TargetMode="External"/><Relationship Id="rId246" Type="http://schemas.openxmlformats.org/officeDocument/2006/relationships/hyperlink" Target="https://www.brusselstimes.com/belgium/143628/belgium-set-to-receive-total-of-22-4-million-covid-19-vaccine-doses-moderna-astrazeneca-johnsonjohnson-pfizer-biontech-curevac-sanofi-gsk-fahmp/" TargetMode="External"/><Relationship Id="rId453" Type="http://schemas.openxmlformats.org/officeDocument/2006/relationships/hyperlink" Target="https://www.euractiv.com/section/politics/short_news/czechia-to-test-covid-19-certificates-in-next-two-weeks/" TargetMode="External"/><Relationship Id="rId660" Type="http://schemas.openxmlformats.org/officeDocument/2006/relationships/hyperlink" Target="https://yle.fi/uutiset/osasto/news/finland_to_offer_rapid_covid_tests_at_swedish_border/11742855" TargetMode="External"/><Relationship Id="rId898" Type="http://schemas.openxmlformats.org/officeDocument/2006/relationships/hyperlink" Target="https://www.dw.com/en/germany-plans-to-extend-coronavirus-lockdown-to-march-28/a-56744398" TargetMode="External"/><Relationship Id="rId1083" Type="http://schemas.openxmlformats.org/officeDocument/2006/relationships/hyperlink" Target="https://www.gov.ie/en/campaigns/c36c85-covid-19-coronavirus/" TargetMode="External"/><Relationship Id="rId1290" Type="http://schemas.openxmlformats.org/officeDocument/2006/relationships/hyperlink" Target="https://www.delfi.lt/en/politics/dulkys-ec-should-complete-procurement-for-rapid-antigen-tests-in-late-jan.d?id=86274079" TargetMode="External"/><Relationship Id="rId1304" Type="http://schemas.openxmlformats.org/officeDocument/2006/relationships/hyperlink" Target="https://en.delfi.lt/politics/kindergartens-restaurants-and-gyms-reopen.d?id=84305689" TargetMode="External"/><Relationship Id="rId1511" Type="http://schemas.openxmlformats.org/officeDocument/2006/relationships/hyperlink" Target="https://www.bloomberg.com/news/articles/2021-03-30/poland-overhauls-covid-vaccine-rules-to-speed-up-rollout" TargetMode="External"/><Relationship Id="rId1749" Type="http://schemas.openxmlformats.org/officeDocument/2006/relationships/hyperlink" Target="https://www.thelocal.es/20210210/update-spains-under-55s-will-have-to-wait-6-months-for-vaccine-if-theyve-had-covid" TargetMode="External"/><Relationship Id="rId1956" Type="http://schemas.openxmlformats.org/officeDocument/2006/relationships/hyperlink" Target="https://www.politico.eu/article/uk-regulator-flags-blood-clots-linked-to-oxford-astrazeneca-vaccine/" TargetMode="External"/><Relationship Id="rId106" Type="http://schemas.openxmlformats.org/officeDocument/2006/relationships/hyperlink" Target="https://www.dw.com/en/austria-relaxes-strict-coronavirus-lockdown-urges-mass-testing/a-55848430" TargetMode="External"/><Relationship Id="rId313" Type="http://schemas.openxmlformats.org/officeDocument/2006/relationships/hyperlink" Target="https://sofiaglobe.com/2021/03/13/bulgarias-pm-among-5-eu-leaders-urging-talks-on-covid-19-vaccine-distribution/" TargetMode="External"/><Relationship Id="rId758" Type="http://schemas.openxmlformats.org/officeDocument/2006/relationships/hyperlink" Target="https://www.politico.eu/article/paris-push-zero-covid-strategy-pits-city-against-france-government/" TargetMode="External"/><Relationship Id="rId965" Type="http://schemas.openxmlformats.org/officeDocument/2006/relationships/hyperlink" Target="https://www.medinlive.at/index.php/gesundheitspolitik/merkel-lehnt-abschaffung-der-maskenpflicht-ab" TargetMode="External"/><Relationship Id="rId1150" Type="http://schemas.openxmlformats.org/officeDocument/2006/relationships/hyperlink" Target="https://www.business-standard.com/article/current-affairs/italy-unveils-covid-vaccination-plan-202-mn-doses-to-be-given-early-2021-120120300067_1.html" TargetMode="External"/><Relationship Id="rId1388" Type="http://schemas.openxmlformats.org/officeDocument/2006/relationships/hyperlink" Target="https://www.rijksoverheid.nl/onderwerpen/coronavirus-covid-19/zorg/beschermingsmiddelen" TargetMode="External"/><Relationship Id="rId1595" Type="http://schemas.openxmlformats.org/officeDocument/2006/relationships/hyperlink" Target="https://www.theportugalnews.com/news/portugal-produces-one-million-masks-a-day-and-starts-exporting/53992" TargetMode="External"/><Relationship Id="rId1609" Type="http://schemas.openxmlformats.org/officeDocument/2006/relationships/hyperlink" Target="https://www.romania-insider.com/romania-highest-daily-rise-covid-2021" TargetMode="External"/><Relationship Id="rId1816" Type="http://schemas.openxmlformats.org/officeDocument/2006/relationships/hyperlink" Target="https://www.bloomberg.com/news/articles/2021-03-03/stockholm-hit-by-100-spike-in-virus-infections-in-just-3-weeks" TargetMode="External"/><Relationship Id="rId10" Type="http://schemas.openxmlformats.org/officeDocument/2006/relationships/hyperlink" Target="https://euobserver.com/coronavirus/152083" TargetMode="External"/><Relationship Id="rId94" Type="http://schemas.openxmlformats.org/officeDocument/2006/relationships/hyperlink" Target="https://www.thelocal.at/20210222/coronavirus-how-austria-plans-to-test-its-way-out-of-lockdown" TargetMode="External"/><Relationship Id="rId397" Type="http://schemas.openxmlformats.org/officeDocument/2006/relationships/hyperlink" Target="https://knews.kathimerini.com.cy/en/news/cyprus-draws-up-coronavirus-vaccination-strategy" TargetMode="External"/><Relationship Id="rId520" Type="http://schemas.openxmlformats.org/officeDocument/2006/relationships/hyperlink" Target="https://www.bloomberg.com/news/articles/2021-03-02/danish-pm-says-joint-vaccine-plant-with-israel-is-a-possibility" TargetMode="External"/><Relationship Id="rId618" Type="http://schemas.openxmlformats.org/officeDocument/2006/relationships/hyperlink" Target="https://news.err.ee/1094399/health-board-discussing-relaxation-of-rules-around-planned-treatment" TargetMode="External"/><Relationship Id="rId825" Type="http://schemas.openxmlformats.org/officeDocument/2006/relationships/hyperlink" Target="https://www.france24.com/en/20200723-france-dispatches-free-covid-19-face-masks-to-7-million-amid-hardship-concerns" TargetMode="External"/><Relationship Id="rId1248" Type="http://schemas.openxmlformats.org/officeDocument/2006/relationships/hyperlink" Target="https://eng.lsm.lv/article/society/health/latvian-pm-wants-to-boost-covid-19-testing-capacity.a392053/" TargetMode="External"/><Relationship Id="rId1455" Type="http://schemas.openxmlformats.org/officeDocument/2006/relationships/hyperlink" Target="https://www.thelocal.no/20210602/breaking-norway-eases-covid-hotel-quarantine-rules/" TargetMode="External"/><Relationship Id="rId1662" Type="http://schemas.openxmlformats.org/officeDocument/2006/relationships/hyperlink" Target="https://www.trtworld.com/life/slovakia-plans-mass-testing-as-virus-infections-rise-latest-updates-43307" TargetMode="External"/><Relationship Id="rId257" Type="http://schemas.openxmlformats.org/officeDocument/2006/relationships/hyperlink" Target="https://www.brusselstimes.com/news/belgium-all-news/137133/belgian-hospitals-told-to-postpone-non-urgent-care-phase-2a-1b-erika-vlieghe-surgeries-intensive-care/" TargetMode="External"/><Relationship Id="rId464" Type="http://schemas.openxmlformats.org/officeDocument/2006/relationships/hyperlink" Target="https://www.aljazeera.com/news/2021/2/28/czech-places-order-for-russias-sputnik-amid-covid-soaring-cases" TargetMode="External"/><Relationship Id="rId1010" Type="http://schemas.openxmlformats.org/officeDocument/2006/relationships/hyperlink" Target="https://greekcitytimes.com/2020/12/01/greece-rapid-covid-10-tests/" TargetMode="External"/><Relationship Id="rId1094" Type="http://schemas.openxmlformats.org/officeDocument/2006/relationships/hyperlink" Target="https://www.rte.ie/news/2021/0428/1212576-coronavirus-figures/" TargetMode="External"/><Relationship Id="rId1108" Type="http://schemas.openxmlformats.org/officeDocument/2006/relationships/hyperlink" Target="https://www.thejournal.ie/nursing-home-covid-vaccines-5377036-Mar2021/" TargetMode="External"/><Relationship Id="rId1315" Type="http://schemas.openxmlformats.org/officeDocument/2006/relationships/hyperlink" Target="https://delano.lu/d/detail/news/vaccine-equity-luxembourg/214632" TargetMode="External"/><Relationship Id="rId1967" Type="http://schemas.openxmlformats.org/officeDocument/2006/relationships/hyperlink" Target="https://www.theguardian.com/world/2021/mar/24/uk-singled-out-for-failing-to-export-covid-vaccines-to-eu" TargetMode="External"/><Relationship Id="rId117" Type="http://schemas.openxmlformats.org/officeDocument/2006/relationships/hyperlink" Target="https://www.medinlive.at/gesundheitspolitik/falsches-sicherheitsgefuehl-durch-testen-ohne-anlass" TargetMode="External"/><Relationship Id="rId671" Type="http://schemas.openxmlformats.org/officeDocument/2006/relationships/hyperlink" Target="https://sciencebusiness.net/network-updates/business-finland-finland-and-vietnam-collaborate-use-ai-cost-effective-covid-19" TargetMode="External"/><Relationship Id="rId769" Type="http://schemas.openxmlformats.org/officeDocument/2006/relationships/hyperlink" Target="https://www.thelocal.fr/20210209/in-numbers-why-france-needs-to-drastically-speed-up-its-vaccine-programme" TargetMode="External"/><Relationship Id="rId976" Type="http://schemas.openxmlformats.org/officeDocument/2006/relationships/hyperlink" Target="https://www.reuters.com/world/europe/greece-ready-use-covid-19-pass-before-july-save-summer-pm-says-2021-05-28/" TargetMode="External"/><Relationship Id="rId1399" Type="http://schemas.openxmlformats.org/officeDocument/2006/relationships/hyperlink" Target="https://www.economist.com/europe/2021/04/22/a-pricey-rapid-testing-programme-rings-alarms-in-the-netherlands" TargetMode="External"/><Relationship Id="rId324" Type="http://schemas.openxmlformats.org/officeDocument/2006/relationships/hyperlink" Target="https://sofiaglobe.com/2021/02/01/covid-19-in-bulgaria-online-register-for-vaccinations-being-readied-health-minister-says/" TargetMode="External"/><Relationship Id="rId531" Type="http://schemas.openxmlformats.org/officeDocument/2006/relationships/hyperlink" Target="https://www.dw.com/en/coronavirus-digest-denmark-plans-covid-vaccination-passport/a-56436606" TargetMode="External"/><Relationship Id="rId629" Type="http://schemas.openxmlformats.org/officeDocument/2006/relationships/hyperlink" Target="https://yle.fi/uutiset/osasto/news/covid_restrictions_set_to_ease_all_over_finland/11950159" TargetMode="External"/><Relationship Id="rId1161" Type="http://schemas.openxmlformats.org/officeDocument/2006/relationships/hyperlink" Target="https://www.repubblica.it/cronaca/2021/05/14/news/italia_tutta_in_giallo_tranne_la_valle_d_aosta-300918287/?ref=RHTP-BH-I293269148-P2-S1-T1" TargetMode="External"/><Relationship Id="rId1259" Type="http://schemas.openxmlformats.org/officeDocument/2006/relationships/hyperlink" Target="https://eng.lsm.lv/article/society/society/failure-to-wear-masks-to-be-penalized-in-latvia.a378732/" TargetMode="External"/><Relationship Id="rId1466" Type="http://schemas.openxmlformats.org/officeDocument/2006/relationships/hyperlink" Target="https://www.thelocal.no/20210406/norways-plan-to-lift-covid-19-restrictions-what-can-we-expect/" TargetMode="External"/><Relationship Id="rId2005" Type="http://schemas.openxmlformats.org/officeDocument/2006/relationships/hyperlink" Target="https://www.politico.eu/article/uk-tries-to-contain-south-african-coronavirus-strain-with-door-to-door-tests/" TargetMode="External"/><Relationship Id="rId836" Type="http://schemas.openxmlformats.org/officeDocument/2006/relationships/hyperlink" Target="https://www.spiegel.de/politik/deutschland/corona-robert-koch-institut-stuft-gefahrenlage-fuer-deutschland-herunter-a-9fa99662-1681-43ad-8289-e81ffaaf70c4" TargetMode="External"/><Relationship Id="rId1021" Type="http://schemas.openxmlformats.org/officeDocument/2006/relationships/hyperlink" Target="https://www.ekathimerini.com/252775/article/ekathimerini/news/authorities-seize-850000-poor-quality-masks-at-athens-airport" TargetMode="External"/><Relationship Id="rId1119" Type="http://schemas.openxmlformats.org/officeDocument/2006/relationships/hyperlink" Target="https://www.irishtimes.com/news/health/covid-19-astrazeneca-has-told-hse-vaccine-deliveries-can-be-expected-by-mid-february-1.4462656" TargetMode="External"/><Relationship Id="rId1673" Type="http://schemas.openxmlformats.org/officeDocument/2006/relationships/hyperlink" Target="https://spectator.sme.sk/c/22406969/slovakia-enters-4th-phase-of-easing-coronavirus-measures.html" TargetMode="External"/><Relationship Id="rId1880" Type="http://schemas.openxmlformats.org/officeDocument/2006/relationships/hyperlink" Target="https://www.bloomberg.com/news/articles/2021-02-04/the-rich-and-punctual-swiss-are-also-behind-on-covid-vaccines" TargetMode="External"/><Relationship Id="rId1978" Type="http://schemas.openxmlformats.org/officeDocument/2006/relationships/hyperlink" Target="https://www.gov.uk/government/speeches/covid-19-vaccine-supply-and-manufacturing-in-the-uk" TargetMode="External"/><Relationship Id="rId903" Type="http://schemas.openxmlformats.org/officeDocument/2006/relationships/hyperlink" Target="https://www.reuters.com/article/us-health-coronavirus-germany-idUSKBN2AO0ZW" TargetMode="External"/><Relationship Id="rId1326" Type="http://schemas.openxmlformats.org/officeDocument/2006/relationships/hyperlink" Target="https://www.schengenvisainfo.com/news/negative-covid-19-test-results-required-for-those-wishing-to-enter-luxembourg-by-air/" TargetMode="External"/><Relationship Id="rId1533" Type="http://schemas.openxmlformats.org/officeDocument/2006/relationships/hyperlink" Target="https://www.polskieradio.pl/395/7785/Artykul/2587872,Europe-needs-to-be-selfsufficient-in-producing-gear-to-fight-COVID19-Polish-president" TargetMode="External"/><Relationship Id="rId1740" Type="http://schemas.openxmlformats.org/officeDocument/2006/relationships/hyperlink" Target="https://www.euroweeklynews.com/2021/02/23/galicia-paves-the-way-for-fines-of-up-e60000-for-anti-vaxxers/" TargetMode="External"/><Relationship Id="rId32" Type="http://schemas.openxmlformats.org/officeDocument/2006/relationships/image" Target="media/image7.png"/><Relationship Id="rId1600" Type="http://schemas.openxmlformats.org/officeDocument/2006/relationships/hyperlink" Target="https://www.euractiv.com/section/politics/short_news/data-reveals-infection-rate-could-be-higher-in-romania/" TargetMode="External"/><Relationship Id="rId1838" Type="http://schemas.openxmlformats.org/officeDocument/2006/relationships/hyperlink" Target="https://www.dn.se/nyheter/sverige/vastra-gotalandsregionen-utreder-mojligheten-att-genomfora-omfattande-antikroppstester/" TargetMode="External"/><Relationship Id="rId181" Type="http://schemas.openxmlformats.org/officeDocument/2006/relationships/hyperlink" Target="https://www.brusselstimes.com/news/belgium-all-news/164713/two-million-people-have-now-received-first-vaccine-dose-in-belgium-qvax-bruvax-general-practitioners-doctors-vaccination-flanders-wallonia-brussels-reserve-list-taskforce/" TargetMode="External"/><Relationship Id="rId1905" Type="http://schemas.openxmlformats.org/officeDocument/2006/relationships/hyperlink" Target="https://www.swissinfo.ch/eng/coronavirus_face-mask-shortage-being-countered-in-switzerland/45731344" TargetMode="External"/><Relationship Id="rId279" Type="http://schemas.openxmlformats.org/officeDocument/2006/relationships/hyperlink" Target="https://www.brusselstimes.com/all-news/belgium-all-news/health/119765/3-in-4-belgians-want-mandatory-face-masks-in-businesses/" TargetMode="External"/><Relationship Id="rId486" Type="http://schemas.openxmlformats.org/officeDocument/2006/relationships/hyperlink" Target="https://english.radio.cz/wearing-facemasks-czech-public-transport-may-be-mandatory-autumn-health-minister-8686308" TargetMode="External"/><Relationship Id="rId693" Type="http://schemas.openxmlformats.org/officeDocument/2006/relationships/hyperlink" Target="https://yle.fi/uutiset/osasto/news/coronavirus_latest_health_ministry_requests_100m_in_ppe_death_toll_slows/11249610" TargetMode="External"/><Relationship Id="rId139" Type="http://schemas.openxmlformats.org/officeDocument/2006/relationships/hyperlink" Target="https://diplomatie.belgium.be/nl" TargetMode="External"/><Relationship Id="rId346" Type="http://schemas.openxmlformats.org/officeDocument/2006/relationships/hyperlink" Target="https://vlada.gov.hr/" TargetMode="External"/><Relationship Id="rId553" Type="http://schemas.openxmlformats.org/officeDocument/2006/relationships/hyperlink" Target="http://cphpost.dk/?p=117169" TargetMode="External"/><Relationship Id="rId760" Type="http://schemas.openxmlformats.org/officeDocument/2006/relationships/hyperlink" Target="https://www.reuters.com/article/us-health-coronavirus-france-covid-test/french-researchers-trial-more-accurate-fast-covid-19-test-idUSKBN2AN0U2" TargetMode="External"/><Relationship Id="rId998" Type="http://schemas.openxmlformats.org/officeDocument/2006/relationships/hyperlink" Target="https://www.ekathimerini.com/news/1155814/lockdown-extension-likely-pm-tells-cabinet/" TargetMode="External"/><Relationship Id="rId1183" Type="http://schemas.openxmlformats.org/officeDocument/2006/relationships/hyperlink" Target="https://www.politico.eu/article/russian-fund-signs-italy-deal-for-production-of-sputnik-vaccine/" TargetMode="External"/><Relationship Id="rId1390" Type="http://schemas.openxmlformats.org/officeDocument/2006/relationships/hyperlink" Target="https://www.government.nl/topics/coronavirus-covid-19/tackling-new-coronavirus-in-the-netherlands" TargetMode="External"/><Relationship Id="rId2027" Type="http://schemas.openxmlformats.org/officeDocument/2006/relationships/hyperlink" Target="https://www.bbc.com/news/uk-55052381" TargetMode="External"/><Relationship Id="rId206" Type="http://schemas.openxmlformats.org/officeDocument/2006/relationships/hyperlink" Target="https://www.brusselstimes.com/belgium/158470/coronavirus-measures-consultative-committee-belgium-alexander-de-croo-schools-summer-hospitality-pers-conferentie-funerals-easter-holidays/" TargetMode="External"/><Relationship Id="rId413" Type="http://schemas.openxmlformats.org/officeDocument/2006/relationships/hyperlink" Target="https://in-cyprus.philenews.com/covid-rapid-tests-to-be-carried-out-also-by-pharmacists/" TargetMode="External"/><Relationship Id="rId858" Type="http://schemas.openxmlformats.org/officeDocument/2006/relationships/hyperlink" Target="https://www.politico.eu/article/germany-parliament-bundestag-angela-merkel-government-coronavirus-powers/" TargetMode="External"/><Relationship Id="rId1043" Type="http://schemas.openxmlformats.org/officeDocument/2006/relationships/hyperlink" Target="https://www.euronews.com/2021/03/22/covid-19-vaccine-hungary-approves-two-more-jabs-not-authorised-by-eu-regulator" TargetMode="External"/><Relationship Id="rId1488" Type="http://schemas.openxmlformats.org/officeDocument/2006/relationships/hyperlink" Target="https://norwaytoday.info/news/half-of-the-fast-corona-tests-not-acceptable/" TargetMode="External"/><Relationship Id="rId1695" Type="http://schemas.openxmlformats.org/officeDocument/2006/relationships/hyperlink" Target="https://www.euroweeklynews.com/2020/11/24/spain-to-receive-80-million-covid-19-vaccine-doses/" TargetMode="External"/><Relationship Id="rId620" Type="http://schemas.openxmlformats.org/officeDocument/2006/relationships/hyperlink" Target="https://news.err.ee/1090052/prime-minister-estonia-should-have-crisis-supplies-for-at-least-two-months" TargetMode="External"/><Relationship Id="rId718" Type="http://schemas.openxmlformats.org/officeDocument/2006/relationships/hyperlink" Target="https://www.france24.com/en/europe/20210504-covid-19-france-defends-its-staggered-vaccine-rollout-as-doses-go-unused" TargetMode="External"/><Relationship Id="rId925" Type="http://schemas.openxmlformats.org/officeDocument/2006/relationships/hyperlink" Target="https://www.thelocal.de/20210119/germany-considers-tightening-shutdown-as-covid-19-variants-fuel-fears" TargetMode="External"/><Relationship Id="rId1250" Type="http://schemas.openxmlformats.org/officeDocument/2006/relationships/hyperlink" Target="https://eng.lsm.lv/article/economy/transport/only-one-covid-19-test-type-valid-to-enter-latvia-starting-today.a390167/" TargetMode="External"/><Relationship Id="rId1348" Type="http://schemas.openxmlformats.org/officeDocument/2006/relationships/hyperlink" Target="https://www.visitmalta.com/en/covid-19" TargetMode="External"/><Relationship Id="rId1555" Type="http://schemas.openxmlformats.org/officeDocument/2006/relationships/hyperlink" Target="https://www.euractiv.com/section/politics/news/portugal-will-do-everything-to-ensure-health-passport-by-june/" TargetMode="External"/><Relationship Id="rId1762" Type="http://schemas.openxmlformats.org/officeDocument/2006/relationships/hyperlink" Target="https://www.politico.eu/article/spain-coronavirus-vaccine-refusal-registry-with-eu-countries/" TargetMode="External"/><Relationship Id="rId1110" Type="http://schemas.openxmlformats.org/officeDocument/2006/relationships/hyperlink" Target="https://www.irishexaminer.com/news/arid-40235306.html" TargetMode="External"/><Relationship Id="rId1208" Type="http://schemas.openxmlformats.org/officeDocument/2006/relationships/hyperlink" Target="https://www.ansa.it/english/news/2020/11/16/icus-not-under-pressure-says-arcuri_edb535e1-c687-4385-abca-740dccb83683.html" TargetMode="External"/><Relationship Id="rId1415" Type="http://schemas.openxmlformats.org/officeDocument/2006/relationships/hyperlink" Target="https://www.voanews.com/covid-19-pandemic/netherlands-begins-mass-testing-isolate-covid-19-variant" TargetMode="External"/><Relationship Id="rId54" Type="http://schemas.openxmlformats.org/officeDocument/2006/relationships/hyperlink" Target="https://www.austria.info/en/service-and-facts/coronavirus-information" TargetMode="External"/><Relationship Id="rId1622" Type="http://schemas.openxmlformats.org/officeDocument/2006/relationships/hyperlink" Target="https://www.romania-insider.com/first-moderna-vaccines-romania" TargetMode="External"/><Relationship Id="rId1927" Type="http://schemas.openxmlformats.org/officeDocument/2006/relationships/hyperlink" Target="https://www.politico.eu/article/uk-offers-alternative-to-oxford-astrazeneca-jab-to-under-40s/" TargetMode="External"/><Relationship Id="rId270" Type="http://schemas.openxmlformats.org/officeDocument/2006/relationships/hyperlink" Target="https://www.brusselstimes.com/belgium/126319/belgium-will-pump-e50-million-into-doubling-covid-19-testing-capacity/" TargetMode="External"/><Relationship Id="rId130" Type="http://schemas.openxmlformats.org/officeDocument/2006/relationships/hyperlink" Target="https://www.medinlive.at/wissenschaft/forscher-machen-vorstoss-fuer-bundesweite-antikoerperstudie" TargetMode="External"/><Relationship Id="rId368" Type="http://schemas.openxmlformats.org/officeDocument/2006/relationships/hyperlink" Target="https://www.croatiaweek.com/croatia-receives-another-17550-doses-of-covid-vaccine/" TargetMode="External"/><Relationship Id="rId575" Type="http://schemas.openxmlformats.org/officeDocument/2006/relationships/hyperlink" Target="https://estonianworld.com/life/estonia-to-start-vaccinating-all-adults-against-covid-19-on-17-may/" TargetMode="External"/><Relationship Id="rId782" Type="http://schemas.openxmlformats.org/officeDocument/2006/relationships/hyperlink" Target="https://www.thelocal.fr/20210112/french-government-partners-with-doctolib-to-allow-people-to-book-covid-19-vaccine-appointments-online" TargetMode="External"/><Relationship Id="rId2049" Type="http://schemas.openxmlformats.org/officeDocument/2006/relationships/hyperlink" Target="https://www.bbc.com/news/health-53680802" TargetMode="External"/><Relationship Id="rId228" Type="http://schemas.openxmlformats.org/officeDocument/2006/relationships/hyperlink" Target="https://pro.politico.eu/news/129990" TargetMode="External"/><Relationship Id="rId435" Type="http://schemas.openxmlformats.org/officeDocument/2006/relationships/hyperlink" Target="https://cyprus-mail.com/2020/12/14/coronavirus-15-rapid-test-locations-for-tuesday/" TargetMode="External"/><Relationship Id="rId642" Type="http://schemas.openxmlformats.org/officeDocument/2006/relationships/hyperlink" Target="https://yle.fi/uutiset/osasto/news/covid_icu_deaths_in_finland_rise_while_stays_shorten/11848456" TargetMode="External"/><Relationship Id="rId1065" Type="http://schemas.openxmlformats.org/officeDocument/2006/relationships/hyperlink" Target="https://hungarytoday.hu/coronavirus-hungary-mandatory-mask-wearing-public-places-list/" TargetMode="External"/><Relationship Id="rId1272" Type="http://schemas.openxmlformats.org/officeDocument/2006/relationships/hyperlink" Target="http://koronastop.lrv.lt/en/" TargetMode="External"/><Relationship Id="rId502" Type="http://schemas.openxmlformats.org/officeDocument/2006/relationships/hyperlink" Target="https://www.euractiv.com/section/health-consumers/news/denmark-bars-jj-vaccine-from-covid-vaccination-programme/" TargetMode="External"/><Relationship Id="rId947" Type="http://schemas.openxmlformats.org/officeDocument/2006/relationships/hyperlink" Target="https://www.reuters.com/article/us-health-coronavirus-germany-vaccines-idUSKBN2861VF" TargetMode="External"/><Relationship Id="rId1132" Type="http://schemas.openxmlformats.org/officeDocument/2006/relationships/hyperlink" Target="https://www.irishmirror.ie/news/irish-news/hospitals-cancel-elective-procedures-brace-22854235" TargetMode="External"/><Relationship Id="rId1577" Type="http://schemas.openxmlformats.org/officeDocument/2006/relationships/hyperlink" Target="https://noticias.r7.com/internacional/hospitais-portugueses-se-preparam-para-lotacao-por-casos-de-covid-27102020" TargetMode="External"/><Relationship Id="rId1784" Type="http://schemas.openxmlformats.org/officeDocument/2006/relationships/hyperlink" Target="https://english.elpais.com/society/2020-05-13/spanish-health-ministry-considering-making-masks-obligatory-in-public.html" TargetMode="External"/><Relationship Id="rId1991" Type="http://schemas.openxmlformats.org/officeDocument/2006/relationships/hyperlink" Target="https://www.politico.eu/article/coronavirus-england-infection-rate-down/" TargetMode="External"/><Relationship Id="rId76" Type="http://schemas.openxmlformats.org/officeDocument/2006/relationships/hyperlink" Target="https://www.politico.eu/article/sebastian-kurz-austria-threatens-to-block-eu-option-to-buy-100-million-coronavirus-vaccine-doses-in-fight-over-distribution/" TargetMode="External"/><Relationship Id="rId807" Type="http://schemas.openxmlformats.org/officeDocument/2006/relationships/hyperlink" Target="https://www.rfi.fr/en/france/20200909-paris-region-announces-20-new-covid-test-sites-to-meet-soaring-demand-screening-coronavirus-health-epidemic-hospitals" TargetMode="External"/><Relationship Id="rId1437" Type="http://schemas.openxmlformats.org/officeDocument/2006/relationships/hyperlink" Target="https://www.nu.nl/coronavirus/6072835/40-procent-meer-coronatests-afgenomen-percentage-positieve-tests-gedaald.html" TargetMode="External"/><Relationship Id="rId1644" Type="http://schemas.openxmlformats.org/officeDocument/2006/relationships/hyperlink" Target="https://www.reuters.com/world/europe/slovak-health-ministry-says-sputnik-v-doses-tested-hungary-satisfactory-2021-05-09/" TargetMode="External"/><Relationship Id="rId1851" Type="http://schemas.openxmlformats.org/officeDocument/2006/relationships/hyperlink" Target="https://www.swissinfo.ch/eng/swiss-covid-experts-predict-return-to-normal-by-summer-thanks-to-vaccines/46583572" TargetMode="External"/><Relationship Id="rId1504" Type="http://schemas.openxmlformats.org/officeDocument/2006/relationships/hyperlink" Target="https://www.thefirstnews.com/article/poland-performs-one-million-covid-vaccinations-in-a-week-21145" TargetMode="External"/><Relationship Id="rId1711" Type="http://schemas.openxmlformats.org/officeDocument/2006/relationships/hyperlink" Target="https://english.elpais.com/society/2021-04-28/covid-19-vaccination-drive-in-spain-nearly-half-of-60-69-age-group-have-received-at-least-one-shot.html" TargetMode="External"/><Relationship Id="rId1949" Type="http://schemas.openxmlformats.org/officeDocument/2006/relationships/hyperlink" Target="https://www.reuters.com/article/us-health-coronavirus-britain-idUSKBN2C00PZ" TargetMode="External"/><Relationship Id="rId292" Type="http://schemas.openxmlformats.org/officeDocument/2006/relationships/hyperlink" Target="https://www.brusselstimes.com/all-news/belgium-all-news/109408/supermarkets-can-sell-face-masks-as-of-tuesday/" TargetMode="External"/><Relationship Id="rId1809" Type="http://schemas.openxmlformats.org/officeDocument/2006/relationships/hyperlink" Target="https://www.bloomberg.com/news/articles/2021-04-13/sweden-to-make-decision-on-j-j-vaccine-before-administering-jabs" TargetMode="External"/><Relationship Id="rId597" Type="http://schemas.openxmlformats.org/officeDocument/2006/relationships/hyperlink" Target="https://news.err.ee/1230640/negative-covid-19-test-must-be-shown-on-arrival-to-estonia-from-january-15" TargetMode="External"/><Relationship Id="rId152" Type="http://schemas.openxmlformats.org/officeDocument/2006/relationships/hyperlink" Target="https://www.sueddeutsche.de/politik/corona-aktuell-stiko-impfung-kinder-1.5308516" TargetMode="External"/><Relationship Id="rId457" Type="http://schemas.openxmlformats.org/officeDocument/2006/relationships/hyperlink" Target="https://www.rte.ie/news/coronavirus/2021/0323/1205564-coronavirus-global/" TargetMode="External"/><Relationship Id="rId1087" Type="http://schemas.openxmlformats.org/officeDocument/2006/relationships/hyperlink" Target="https://www.politico.eu/article/ireland-to-reopen-pubs-by-july-as-coronavirus-lockdown-nears-end/" TargetMode="External"/><Relationship Id="rId1294" Type="http://schemas.openxmlformats.org/officeDocument/2006/relationships/hyperlink" Target="https://en.delfi.lt/politics/quarantine-comes-into-force-in-eight-more-municipalities.d?id=85594831" TargetMode="External"/><Relationship Id="rId2040" Type="http://schemas.openxmlformats.org/officeDocument/2006/relationships/hyperlink" Target="https://www.bbc.com/news/health-54000629?utm_source=POLITICO.EU&amp;utm_campaign=aeb475bc24-EMAIL_CAMPAIGN_2020_09_07_05_00&amp;utm_medium=email&amp;utm_term=0_10959edeb5-aeb475bc24-190517313" TargetMode="External"/><Relationship Id="rId664" Type="http://schemas.openxmlformats.org/officeDocument/2006/relationships/hyperlink" Target="https://yle.fi/uutiset/osasto/news/finland_plans_covid_testing_aboard_passenger_ships_from_tallinn/11734234" TargetMode="External"/><Relationship Id="rId871" Type="http://schemas.openxmlformats.org/officeDocument/2006/relationships/hyperlink" Target="https://www.theguardian.com/world/2021/apr/05/germany-faces-calls-for-nationwide-approach-to-covid-restrictions" TargetMode="External"/><Relationship Id="rId969" Type="http://schemas.openxmlformats.org/officeDocument/2006/relationships/hyperlink" Target="https://www.butenunbinnen.de/nachrichten/gesellschaft/kliniken-operieren-wieder-100.html" TargetMode="External"/><Relationship Id="rId1599" Type="http://schemas.openxmlformats.org/officeDocument/2006/relationships/hyperlink" Target="https://www.euronews.com/2021/06/08/why-did-romania-s-vaccination-campaign-derail-after-a-successful-start" TargetMode="External"/><Relationship Id="rId317" Type="http://schemas.openxmlformats.org/officeDocument/2006/relationships/hyperlink" Target="https://sofiaglobe.com/2021/03/02/bulgarias-gps-complain-of-shortfalls-in-covid-19-vaccine-supplies/" TargetMode="External"/><Relationship Id="rId524" Type="http://schemas.openxmlformats.org/officeDocument/2006/relationships/hyperlink" Target="https://www.thelocal.dk/20210217/covid-19-denmark-plans-twice-weekly-testing-as-path-out-of-lockdown" TargetMode="External"/><Relationship Id="rId731" Type="http://schemas.openxmlformats.org/officeDocument/2006/relationships/hyperlink" Target="https://www.theguardian.com/world/2021/apr/20/france-is-first-eu-member-state-to-start-testing-digital-covid-travel-certificate" TargetMode="External"/><Relationship Id="rId1154" Type="http://schemas.openxmlformats.org/officeDocument/2006/relationships/hyperlink" Target="https://www.thelocal.it/20210601/italy-approves-use-of-pfizer-covid-vaccine-on-12-15-year-olds/" TargetMode="External"/><Relationship Id="rId1361" Type="http://schemas.openxmlformats.org/officeDocument/2006/relationships/hyperlink" Target="https://timesofmalta.com/articles/view/malta-records-zero-new-covid-19-deaths-for-first-time-in-almost-a.862773" TargetMode="External"/><Relationship Id="rId1459" Type="http://schemas.openxmlformats.org/officeDocument/2006/relationships/hyperlink" Target="https://www.forbes.com/sites/davidnikel/2021/05/06/norway-announces-covid-19-vaccine-passports-to-ease-travel-restrictions/?sh=771b5a977c38" TargetMode="External"/><Relationship Id="rId98" Type="http://schemas.openxmlformats.org/officeDocument/2006/relationships/hyperlink" Target="https://news.sky.com/story/covid-19-portugal-to-send-coronavirus-patients-to-austria-as-infections-surge-leaves-hospital-icus-full-12204595" TargetMode="External"/><Relationship Id="rId829" Type="http://schemas.openxmlformats.org/officeDocument/2006/relationships/hyperlink" Target="https://www.rki.de/DE/Content/InfAZ/N/Neuartiges_Coronavirus/Risikogebiete_neu.html;jsessionid=8A9B42D6472811DC64D5AD9D6D4C582E.internet102" TargetMode="External"/><Relationship Id="rId1014" Type="http://schemas.openxmlformats.org/officeDocument/2006/relationships/hyperlink" Target="https://www.ethnos.gr/ygeia/131150_ypoyrgeio-ygeias-apantisi-se-syriza-gia-koyrema-sta-taktika-heiroyrgeia" TargetMode="External"/><Relationship Id="rId1221" Type="http://schemas.openxmlformats.org/officeDocument/2006/relationships/hyperlink" Target="https://www.ansa.it/english/news/2020/05/12/facemask-price-to-stay-61-cents-arcuri-says-amid-row-4_7534ac7c-d3d5-4e4e-8da8-794ac93f93b4.html" TargetMode="External"/><Relationship Id="rId1666" Type="http://schemas.openxmlformats.org/officeDocument/2006/relationships/hyperlink" Target="https://spectator.sme.sk/c/22520558/a-step-by-step-guide-to-nationwide-testing.html" TargetMode="External"/><Relationship Id="rId1873" Type="http://schemas.openxmlformats.org/officeDocument/2006/relationships/hyperlink" Target="https://www.thelocal.ch/20210226/will-the-johnson-and-johnson-vaccine-fill-switzerlands-vaccination-shortage/" TargetMode="External"/><Relationship Id="rId1319" Type="http://schemas.openxmlformats.org/officeDocument/2006/relationships/hyperlink" Target="https://www.luxtimes.lu/en/luxembourg/luxembourg-aims-to-double-vaccination-rate-by-end-june-60757a46de135b92369cd99f" TargetMode="External"/><Relationship Id="rId1526" Type="http://schemas.openxmlformats.org/officeDocument/2006/relationships/hyperlink" Target="https://www.euractiv.com/section/politics/news/vaccinated-poles-to-receive-special-passports/" TargetMode="External"/><Relationship Id="rId1733" Type="http://schemas.openxmlformats.org/officeDocument/2006/relationships/hyperlink" Target="https://english.elpais.com/society/2021-03-09/spains-covid-vaccination-drive-who-is-next-on-the-list-and-how-many-doses-have-been-administered.html" TargetMode="External"/><Relationship Id="rId1940" Type="http://schemas.openxmlformats.org/officeDocument/2006/relationships/hyperlink" Target="https://www.gov.uk/government/news/new-global-partnership-launched-to-fight-future-pandemics" TargetMode="External"/><Relationship Id="rId25" Type="http://schemas.openxmlformats.org/officeDocument/2006/relationships/hyperlink" Target="https://investors.modernatx.com/news-releases/news-release-details/moderna-announces-longer-shelf-life-its-covid-19-vaccine" TargetMode="External"/><Relationship Id="rId1800" Type="http://schemas.openxmlformats.org/officeDocument/2006/relationships/hyperlink" Target="https://www.reuters.com/article/health-coronavirus-sweden-pm/swedish-pm-given-covid-19-vaccine-urges-population-to-follow-suit-idUSL1N2MK1V0" TargetMode="External"/><Relationship Id="rId174" Type="http://schemas.openxmlformats.org/officeDocument/2006/relationships/hyperlink" Target="https://www.brusselstimes.com/news/belgium-all-news/health/166316/belgium-lowers-minimum-age-limit-for-astrazeneca-vaccine-wouter-beke-johnson-ema-vaccine/" TargetMode="External"/><Relationship Id="rId381" Type="http://schemas.openxmlformats.org/officeDocument/2006/relationships/hyperlink" Target="https://www.total-croatia-news.com/news/47172-chief-epidemiologist-says-masks-will-have-to-be-worn-indoors-at-bus-stops" TargetMode="External"/><Relationship Id="rId2062" Type="http://schemas.openxmlformats.org/officeDocument/2006/relationships/hyperlink" Target="https://www.bbc.com/news/uk-52668014" TargetMode="External"/><Relationship Id="rId241" Type="http://schemas.openxmlformats.org/officeDocument/2006/relationships/hyperlink" Target="https://www.euractiv.com/section/coronavirus/news/belgium-tightens-covid-19-controls-with-tests-for-all-travelers/" TargetMode="External"/><Relationship Id="rId479" Type="http://schemas.openxmlformats.org/officeDocument/2006/relationships/hyperlink" Target="https://english.radio.cz/czechia-receive-first-covid-19-vaccine-deliveries-january-or-february-says-8701720" TargetMode="External"/><Relationship Id="rId686" Type="http://schemas.openxmlformats.org/officeDocument/2006/relationships/hyperlink" Target="https://yle.fi/uutiset/osasto/news/mask_sales_spike_across_finland/11478502" TargetMode="External"/><Relationship Id="rId893" Type="http://schemas.openxmlformats.org/officeDocument/2006/relationships/hyperlink" Target="https://www.spiegel.de/wirtschaft/service/corona-selbsttests-bei-aldi-teils-nach-wenigen-minuten-ausverkauft-a-67a6c33c-4424-4d5d-9718-4e7354b53b63" TargetMode="External"/><Relationship Id="rId339" Type="http://schemas.openxmlformats.org/officeDocument/2006/relationships/hyperlink" Target="https://www.euractiv.com/section/politics/short_news/bulgaria-to-go-into-second-lockdown/" TargetMode="External"/><Relationship Id="rId546" Type="http://schemas.openxmlformats.org/officeDocument/2006/relationships/hyperlink" Target="https://cphpost.dk/?p=120324" TargetMode="External"/><Relationship Id="rId753" Type="http://schemas.openxmlformats.org/officeDocument/2006/relationships/hyperlink" Target="https://www.bbc.com/news/world-europe-56330899" TargetMode="External"/><Relationship Id="rId1176" Type="http://schemas.openxmlformats.org/officeDocument/2006/relationships/hyperlink" Target="https://www.politico.eu/article/italy-health-workers-coronavirus-vaccinations/" TargetMode="External"/><Relationship Id="rId1383" Type="http://schemas.openxmlformats.org/officeDocument/2006/relationships/hyperlink" Target="https://timesofmalta.com/articles/view/malta-spending-100-million-more-than-planned-on-healthcare-in-2020.797391" TargetMode="External"/><Relationship Id="rId101" Type="http://schemas.openxmlformats.org/officeDocument/2006/relationships/hyperlink" Target="https://www.thelocal.at/20210121/austria-to-make-coronavirus-tests-available-free-at-pharmacies" TargetMode="External"/><Relationship Id="rId406" Type="http://schemas.openxmlformats.org/officeDocument/2006/relationships/hyperlink" Target="https://www.financialmirror.com/2021/04/20/covid19-cyprus-cases-soar-to-record-high-no-relaxations/" TargetMode="External"/><Relationship Id="rId960" Type="http://schemas.openxmlformats.org/officeDocument/2006/relationships/hyperlink" Target="https://www.medinlive.at/index.php/wissenschaft/deutsche-labore-melden-rueckstau-bei-auswertung-von-corona-tests" TargetMode="External"/><Relationship Id="rId1036" Type="http://schemas.openxmlformats.org/officeDocument/2006/relationships/hyperlink" Target="https://www.bloomberg.com/news/articles/2021-04-20/hungary-with-highest-covid-death-rate-says-virus-has-peaked" TargetMode="External"/><Relationship Id="rId1243" Type="http://schemas.openxmlformats.org/officeDocument/2006/relationships/hyperlink" Target="https://eng.lsm.lv/article/politics/politics/government-leans-toward-moderate-restrictions-in-latvia.a396068/" TargetMode="External"/><Relationship Id="rId1590" Type="http://schemas.openxmlformats.org/officeDocument/2006/relationships/hyperlink" Target="https://www.theportugalnews.com/news/portugals-economic-plan-to-help-businesses-and-families/54414" TargetMode="External"/><Relationship Id="rId1688" Type="http://schemas.openxmlformats.org/officeDocument/2006/relationships/hyperlink" Target="http://www.sloveniatimes.com/national-covid-19-vaccination-programme-ready" TargetMode="External"/><Relationship Id="rId1895" Type="http://schemas.openxmlformats.org/officeDocument/2006/relationships/hyperlink" Target="https://www.swissinfo.ch/eng/latest-news/enough-masks-in-stock-for-swiss-population-until-end-of-2020/46103592" TargetMode="External"/><Relationship Id="rId613" Type="http://schemas.openxmlformats.org/officeDocument/2006/relationships/hyperlink" Target="https://news.err.ee/1117760/estonia-announces-10-million-tender-for-coronavirus-testing-organizer" TargetMode="External"/><Relationship Id="rId820" Type="http://schemas.openxmlformats.org/officeDocument/2006/relationships/hyperlink" Target="https://www.francetvinfo.fr/sante/maladie/coronavirus/masques-sanitaires/carte-coronavirus-quelles-sont-les-villes-qui-imposent-le-port-du-masque-dans-les-rues-ou-sur-les-marches_4065159.html?utm_source=POLITICO.EU&amp;utm_campaign=2acb1c87a2-EMAIL_CAMPAIGN_2020_08_05_05_00&amp;utm_medium=email&amp;utm_term=0_10959edeb5-2acb1c87a2-190517313" TargetMode="External"/><Relationship Id="rId918" Type="http://schemas.openxmlformats.org/officeDocument/2006/relationships/hyperlink" Target="https://www.thelocal.de/20210201/german-chemicals-giant-bayer-to-produce-curevac-coronavirus-vaccine" TargetMode="External"/><Relationship Id="rId1450" Type="http://schemas.openxmlformats.org/officeDocument/2006/relationships/hyperlink" Target="https://www.regjeringen.no/en/topics/koronavirus-covid-19/id2692388/" TargetMode="External"/><Relationship Id="rId1548" Type="http://schemas.openxmlformats.org/officeDocument/2006/relationships/hyperlink" Target="https://www.euronews.com/2021/04/30/portugal-to-reopen-border-with-spain-as-coronavirus-measures-ease" TargetMode="External"/><Relationship Id="rId1755" Type="http://schemas.openxmlformats.org/officeDocument/2006/relationships/hyperlink" Target="https://www.thelocal.es/20210129/spain-to-introduce-coronavirus-testing-at-airports-to-ease-travel" TargetMode="External"/><Relationship Id="rId1103" Type="http://schemas.openxmlformats.org/officeDocument/2006/relationships/hyperlink" Target="https://www.gov.ie/en/publication/a6975-mandatory-hotel-quarantine/" TargetMode="External"/><Relationship Id="rId1310" Type="http://schemas.openxmlformats.org/officeDocument/2006/relationships/hyperlink" Target="https://covid19.public.lu/en.html" TargetMode="External"/><Relationship Id="rId1408" Type="http://schemas.openxmlformats.org/officeDocument/2006/relationships/hyperlink" Target="https://www.reuters.com/article/us-health-coronavirus-netherlands/netherlands-halts-use-of-astrazeneca-covid-19-vaccine-idUKKBN2B60OV" TargetMode="External"/><Relationship Id="rId1962" Type="http://schemas.openxmlformats.org/officeDocument/2006/relationships/hyperlink" Target="https://www.politico.eu/article/u-k-to-offer-covid-booster-jab-in-fall-for-most-vulnerable/" TargetMode="External"/><Relationship Id="rId47" Type="http://schemas.openxmlformats.org/officeDocument/2006/relationships/hyperlink" Target="https://www.europarl.europa.eu/news/en/press-room/20200910IPR86823/covid-19-eu-must-step-up-efforts-to-tackle-medicine-shortages" TargetMode="External"/><Relationship Id="rId1615" Type="http://schemas.openxmlformats.org/officeDocument/2006/relationships/hyperlink" Target="https://www.romania-insider.com/iohannis-no-vaccine-passport-arch-2021" TargetMode="External"/><Relationship Id="rId1822" Type="http://schemas.openxmlformats.org/officeDocument/2006/relationships/hyperlink" Target="https://www.thelocal.se/20210211/sweden-says-its-still-on-track-to-reach-vaccine-target" TargetMode="External"/><Relationship Id="rId196" Type="http://schemas.openxmlformats.org/officeDocument/2006/relationships/hyperlink" Target="https://www.brusselstimes.com/news/belgium-all-news/health/160754/belgium-coronavirus-infections-rise-by-more-than-30-official-figures-hospital-intensive-care-deaths-vaccination-test-reproduction-rate/" TargetMode="External"/><Relationship Id="rId263" Type="http://schemas.openxmlformats.org/officeDocument/2006/relationships/hyperlink" Target="https://www.brusselstimes.com/brussels/134094/hospital-capacity-for-coronavirus-patients-in-brussels-saturated/" TargetMode="External"/><Relationship Id="rId470" Type="http://schemas.openxmlformats.org/officeDocument/2006/relationships/hyperlink" Target="https://english.radio.cz/stricter-covid-19-testing-rules-apply-people-entering-czechia-friday-8707158" TargetMode="External"/><Relationship Id="rId123" Type="http://schemas.openxmlformats.org/officeDocument/2006/relationships/hyperlink" Target="https://www.wienerzeitung.at/themen/sars-cov-2/2072801-Ab-Freitag-gilt-in-OOe-Bundesregelung-fuer-Maskenpflicht.html" TargetMode="External"/><Relationship Id="rId330" Type="http://schemas.openxmlformats.org/officeDocument/2006/relationships/hyperlink" Target="https://sofiaglobe.com/2021/01/13/covid-19-bulgaria-to-begin-mass-testing-of-teachers-on-january-25/" TargetMode="External"/><Relationship Id="rId568" Type="http://schemas.openxmlformats.org/officeDocument/2006/relationships/hyperlink" Target="https://news.err.ee/1148730/estonia-has-preliminary-plan-in-place-for-coronavirus-vaccinations" TargetMode="External"/><Relationship Id="rId775" Type="http://schemas.openxmlformats.org/officeDocument/2006/relationships/hyperlink" Target="https://www.npr.org/sections/coronavirus-live-updates/2021/01/26/960893423/some-european-countries-move-to-require-medical-grade-masks-in-public" TargetMode="External"/><Relationship Id="rId982" Type="http://schemas.openxmlformats.org/officeDocument/2006/relationships/hyperlink" Target="https://www.euronews.com/travel/2021/04/19/greece-lifts-quarantine-requirement-for-travellers-from-eu-and-dozen-other-countries" TargetMode="External"/><Relationship Id="rId1198" Type="http://schemas.openxmlformats.org/officeDocument/2006/relationships/hyperlink" Target="https://www.thelocal.it/20210118/covid-19-italian-regions-pause-new-vaccinations-after-pfizer-supply-delay" TargetMode="External"/><Relationship Id="rId2011" Type="http://schemas.openxmlformats.org/officeDocument/2006/relationships/hyperlink" Target="https://www.theguardian.com/education/2021/jan/19/ministers-set-to-halt-plans-for-daily-covid-tests-in-english-schools" TargetMode="External"/><Relationship Id="rId428" Type="http://schemas.openxmlformats.org/officeDocument/2006/relationships/hyperlink" Target="https://cyprus-mail.com/2021/01/11/coronavirus-first-doses-of-moderna-vaccine-within-days/" TargetMode="External"/><Relationship Id="rId635" Type="http://schemas.openxmlformats.org/officeDocument/2006/relationships/hyperlink" Target="https://www.reuters.com/business/healthcare-pharmaceuticals/finnish-health-institute-extends-pause-use-astrazeneca-covid-19-vaccine-2021-04-14/" TargetMode="External"/><Relationship Id="rId842" Type="http://schemas.openxmlformats.org/officeDocument/2006/relationships/hyperlink" Target="https://www.dw.com/en/in-projected-covid-rate-germany-sees-way-out-of-pandemic/a-57533691" TargetMode="External"/><Relationship Id="rId1058" Type="http://schemas.openxmlformats.org/officeDocument/2006/relationships/hyperlink" Target="https://www.reuters.com/article/health-coronavirus-hungary-vaccine/hungary-gives-preliminary-approval-for-astrazeneca-and-sputnik-v-vaccines-says-pms-aide-idUSS8N2HV04P" TargetMode="External"/><Relationship Id="rId1265" Type="http://schemas.openxmlformats.org/officeDocument/2006/relationships/hyperlink" Target="https://eng.lsm.lv/article/society/health/access-to-healthcare-services-returning-to-normal.a362415/" TargetMode="External"/><Relationship Id="rId1472" Type="http://schemas.openxmlformats.org/officeDocument/2006/relationships/hyperlink" Target="https://delano.lu/d/detail/news/eu64m-phase-3-large-scale-testing/213765" TargetMode="External"/><Relationship Id="rId702" Type="http://schemas.openxmlformats.org/officeDocument/2006/relationships/hyperlink" Target="https://www.politico.eu/article/france-releases-coronavirus-vaccination-plan/" TargetMode="External"/><Relationship Id="rId1125" Type="http://schemas.openxmlformats.org/officeDocument/2006/relationships/hyperlink" Target="https://www.irishtimes.com/news/ireland/irish-news/covid-19-all-nursing-home-residents-staff-could-be-vaccinated-by-february-taskforce-head-says-1.4438391" TargetMode="External"/><Relationship Id="rId1332" Type="http://schemas.openxmlformats.org/officeDocument/2006/relationships/hyperlink" Target="https://today.rtl.lu/news/luxembourg/a/1603374.html" TargetMode="External"/><Relationship Id="rId1777" Type="http://schemas.openxmlformats.org/officeDocument/2006/relationships/hyperlink" Target="https://english.elpais.com/spanish_news/2020-07-13/with-over-100-coronavirus-outbreaks-more-spanish-regions-make-face-masks-mandatory.html" TargetMode="External"/><Relationship Id="rId1984" Type="http://schemas.openxmlformats.org/officeDocument/2006/relationships/hyperlink" Target="https://www.gov.uk/government/news/all-households-with-children-of-school-aged-to-get-rapid-covid-19-tests-per-person-per-week" TargetMode="External"/><Relationship Id="rId69" Type="http://schemas.openxmlformats.org/officeDocument/2006/relationships/hyperlink" Target="https://www.thelocal.at/20210412/step-forward-for-tourism-green-pass-and-entry-tests-in-austria/" TargetMode="External"/><Relationship Id="rId1637" Type="http://schemas.openxmlformats.org/officeDocument/2006/relationships/hyperlink" Target="https://korona.gov.sk/" TargetMode="External"/><Relationship Id="rId1844" Type="http://schemas.openxmlformats.org/officeDocument/2006/relationships/hyperlink" Target="https://www.swissinfo.ch/eng/switzerland-plans-covid-19-vaccination-strategy/46206788" TargetMode="External"/><Relationship Id="rId1704" Type="http://schemas.openxmlformats.org/officeDocument/2006/relationships/hyperlink" Target="https://english.elpais.com/society/2021-05-24/pressure-on-spains-icus-eases-as-coronavirus-cases-fall.html" TargetMode="External"/><Relationship Id="rId285" Type="http://schemas.openxmlformats.org/officeDocument/2006/relationships/hyperlink" Target="https://www.nieuwsblad.be/cnt/dmf20200602_04978834" TargetMode="External"/><Relationship Id="rId1911" Type="http://schemas.openxmlformats.org/officeDocument/2006/relationships/hyperlink" Target="https://www.gov.uk/government/publications/priority-groups-for-coronavirus-covid-19-vaccination-advice-from-the-jcvi-2-december-2020/priority-groups-for-coronavirus-covid-19-vaccination-advice-from-the-jcvi-2-december-2020" TargetMode="External"/><Relationship Id="rId492" Type="http://schemas.openxmlformats.org/officeDocument/2006/relationships/hyperlink" Target="https://coronasmitte.dk/en" TargetMode="External"/><Relationship Id="rId797" Type="http://schemas.openxmlformats.org/officeDocument/2006/relationships/hyperlink" Target="https://www.rfi.fr/en/france/20201104-french-government-promises-another-20-billion-euros-in-fourth-budget-of-covid-epidemic-economy-health" TargetMode="External"/><Relationship Id="rId145" Type="http://schemas.openxmlformats.org/officeDocument/2006/relationships/hyperlink" Target="https://www.brusselstimes.com/belgium/173022/new-regulation-sets-maximum-price-coronavirus-tests-rapid-antigen-pcr-travel-summer-frank-vandenbroucke/" TargetMode="External"/><Relationship Id="rId352" Type="http://schemas.openxmlformats.org/officeDocument/2006/relationships/hyperlink" Target="https://www.thedubrovniktimes.com/news/croatia/item/11414-rapid-self-tests-for-covid-19-soon-to-be-available-in-croatia" TargetMode="External"/><Relationship Id="rId1287" Type="http://schemas.openxmlformats.org/officeDocument/2006/relationships/hyperlink" Target="https://www.bloomberg.com/news/articles/2021-02-09/lithuania-won-t-buy-russian-vaccine-it-deems-a-geopolitical-tool" TargetMode="External"/><Relationship Id="rId2033" Type="http://schemas.openxmlformats.org/officeDocument/2006/relationships/hyperlink" Target="https://www.bbc.com/news/uk-scotland-54731245" TargetMode="External"/><Relationship Id="rId212" Type="http://schemas.openxmlformats.org/officeDocument/2006/relationships/hyperlink" Target="https://www.politico.eu/article/free-masks-distributed-by-belgian-government-contain-toxic-particles/" TargetMode="External"/><Relationship Id="rId657" Type="http://schemas.openxmlformats.org/officeDocument/2006/relationships/hyperlink" Target="https://www.helsinkitimes.fi/finland/finland-news/domestic/18627-yle-90-of-finnish-lawmakers-reluctant-to-make-vaccinations-mandatory.html" TargetMode="External"/><Relationship Id="rId864" Type="http://schemas.openxmlformats.org/officeDocument/2006/relationships/hyperlink" Target="https://www.thelocal.de/20210413/germany-pushes-for-firms-to-pay-for-mandatory-covid-19-testing-for-employees/" TargetMode="External"/><Relationship Id="rId1494" Type="http://schemas.openxmlformats.org/officeDocument/2006/relationships/hyperlink" Target="https://www.reuters.com/world/europe/poland-offer-covid-19-vaccinations-children-aged-12-15-says-minister-2021-06-01/" TargetMode="External"/><Relationship Id="rId1799" Type="http://schemas.openxmlformats.org/officeDocument/2006/relationships/hyperlink" Target="https://www.reuters.com/world/europe/sweden-reports-14911-new-covid-19-cases-45-deaths-since-friday-2021-04-27/" TargetMode="External"/><Relationship Id="rId517" Type="http://schemas.openxmlformats.org/officeDocument/2006/relationships/hyperlink" Target="https://www.sst.dk/da/Nyheder/2021/Vaccination-med-COVID-19-vaccinen-fra-AstraZeneca-saettes-paa-pause-indtil-videre" TargetMode="External"/><Relationship Id="rId724" Type="http://schemas.openxmlformats.org/officeDocument/2006/relationships/hyperlink" Target="https://www.bloomberg.com/news/articles/2021-04-27/france-starts-vaccine-passport-trials-in-bid-to-reopen-travel" TargetMode="External"/><Relationship Id="rId931" Type="http://schemas.openxmlformats.org/officeDocument/2006/relationships/hyperlink" Target="https://www.welt.de/politik/deutschland/plus224170564/Verfassungsrechtler-Priorisierung-bei-Coronavirus-Impfungen-rechtswidrig.html" TargetMode="External"/><Relationship Id="rId1147" Type="http://schemas.openxmlformats.org/officeDocument/2006/relationships/hyperlink" Target="https://www.esteri.it/mae/en/ministero/normativaonline/decreto-iorestoacasa-domande-frequenti/focus-cittadini-italiani-in-rientro-dall-estero-e-cittadini-stranieri-in-italia.html" TargetMode="External"/><Relationship Id="rId1354" Type="http://schemas.openxmlformats.org/officeDocument/2006/relationships/hyperlink" Target="https://www.maltatoday.com.mt/news/national/109565/covid19_herd_immunity_target_to_be_reached_on_19_may_" TargetMode="External"/><Relationship Id="rId1561" Type="http://schemas.openxmlformats.org/officeDocument/2006/relationships/hyperlink" Target="https://www.euractiv.com/section/eu-council-presidency/news/eu-vaccination-certificate-will-allow-resuming-normality-says-portuguese-minister/" TargetMode="External"/><Relationship Id="rId60" Type="http://schemas.openxmlformats.org/officeDocument/2006/relationships/hyperlink" Target="https://www.bbc.com/news/world-europe-57165881" TargetMode="External"/><Relationship Id="rId1007" Type="http://schemas.openxmlformats.org/officeDocument/2006/relationships/hyperlink" Target="https://www.telegraph.co.uk/news/2021/01/12/travel-news-holiday-spring-quarantine-flights-passport-vaccine/" TargetMode="External"/><Relationship Id="rId1214" Type="http://schemas.openxmlformats.org/officeDocument/2006/relationships/hyperlink" Target="https://tg24.sky.it/cronaca/2020/10/17/covid-terapie-intensive-italia" TargetMode="External"/><Relationship Id="rId1421" Type="http://schemas.openxmlformats.org/officeDocument/2006/relationships/hyperlink" Target="https://www.bbc.com/news/world-europe-55143938" TargetMode="External"/><Relationship Id="rId1659" Type="http://schemas.openxmlformats.org/officeDocument/2006/relationships/hyperlink" Target="https://www.politico.eu/article/slovakia-and-croatia-in-talks-with-russia-over-sputnik-coronavirus-vaccine/" TargetMode="External"/><Relationship Id="rId1866" Type="http://schemas.openxmlformats.org/officeDocument/2006/relationships/hyperlink" Target="https://www.reuters.com/article/us-health-coronavirus-swiss-idUSKBN2BB1KC" TargetMode="External"/><Relationship Id="rId1519" Type="http://schemas.openxmlformats.org/officeDocument/2006/relationships/hyperlink" Target="https://www.thefirstnews.com/article/poland-launches-second-round-of-covid-19-testing-of-teachers-19653" TargetMode="External"/><Relationship Id="rId1726" Type="http://schemas.openxmlformats.org/officeDocument/2006/relationships/hyperlink" Target="https://english.elpais.com/society/2021-03-31/spain-to-eliminate-upper-age-limit-for-essential-workers-in-line-for-astrazeneca-vaccine.html" TargetMode="External"/><Relationship Id="rId1933" Type="http://schemas.openxmlformats.org/officeDocument/2006/relationships/hyperlink" Target="https://www.politico.eu/article/uk-buys-extra-60-million-doses-of-biontech-pfizer-covid-19-vaccine/" TargetMode="External"/><Relationship Id="rId18" Type="http://schemas.openxmlformats.org/officeDocument/2006/relationships/hyperlink" Target="https://www.ema.europa.eu/en/news/additional-manufacturing-capacity-biontechpfizers-covid-19-vaccine" TargetMode="External"/><Relationship Id="rId167" Type="http://schemas.openxmlformats.org/officeDocument/2006/relationships/hyperlink" Target="https://www.brusselstimes.com/news/belgium-all-news/167848/laboratory-produced-antibodies-solution-against-covid-19-for-people-with-weaker-immune-systems-coronavirus-immune-deficiency-cancer-vaccination-royal-academy-mecidine-armb/" TargetMode="External"/><Relationship Id="rId374" Type="http://schemas.openxmlformats.org/officeDocument/2006/relationships/hyperlink" Target="https://www.total-croatia-news.com/news/48318-croatia-joins-cross-border-sharing-of-covid-data-collected-by-mobile-apps" TargetMode="External"/><Relationship Id="rId581" Type="http://schemas.openxmlformats.org/officeDocument/2006/relationships/hyperlink" Target="https://bnn-news.com/estonia-continues-vaccination-of-elderly-as-wait-for-specific-vaccine-deemed-unfounded-223819" TargetMode="External"/><Relationship Id="rId2055" Type="http://schemas.openxmlformats.org/officeDocument/2006/relationships/hyperlink" Target="https://www.theguardian.com/world/2020/jul/13/boris-johnson-says-face-masks-should-be-worn-in-shops-in-england" TargetMode="External"/><Relationship Id="rId234" Type="http://schemas.openxmlformats.org/officeDocument/2006/relationships/hyperlink" Target="https://www.brusselstimes.com/news/belgium-all-news/149151/first-moderna-vaccines-arrived-in-belgium-pfizer-biontech-ema-eu/" TargetMode="External"/><Relationship Id="rId679" Type="http://schemas.openxmlformats.org/officeDocument/2006/relationships/hyperlink" Target="https://yle.fi/uutiset/osasto/news/mask_prices_in_finland_drop_sharply/11504674" TargetMode="External"/><Relationship Id="rId886" Type="http://schemas.openxmlformats.org/officeDocument/2006/relationships/hyperlink" Target="https://www.thelocal.de/20210317/will-germany-continue-to-reopen-public-life-amid-rising-covid-19-numbers/" TargetMode="External"/><Relationship Id="rId2" Type="http://schemas.openxmlformats.org/officeDocument/2006/relationships/numbering" Target="numbering.xml"/><Relationship Id="rId441" Type="http://schemas.openxmlformats.org/officeDocument/2006/relationships/hyperlink" Target="http://www.cna.org.cy/WebNews-en.aspx?a=12f09b5ac9b7439eb6c88476fe0ef6d3" TargetMode="External"/><Relationship Id="rId539" Type="http://schemas.openxmlformats.org/officeDocument/2006/relationships/hyperlink" Target="https://cphpost.dk/?p=121328" TargetMode="External"/><Relationship Id="rId746" Type="http://schemas.openxmlformats.org/officeDocument/2006/relationships/hyperlink" Target="https://www.politico.eu/article/french-health-authority-limits-astrazeneca-vaccine-to-older-than-55/" TargetMode="External"/><Relationship Id="rId1071" Type="http://schemas.openxmlformats.org/officeDocument/2006/relationships/hyperlink" Target="https://hungarytoday.hu/dk-hungary-ventilators-price-slovakia/" TargetMode="External"/><Relationship Id="rId1169" Type="http://schemas.openxmlformats.org/officeDocument/2006/relationships/hyperlink" Target="https://www.ft.com/content/d4a9e726-4112-461b-a383-5ad9df062712" TargetMode="External"/><Relationship Id="rId1376" Type="http://schemas.openxmlformats.org/officeDocument/2006/relationships/hyperlink" Target="https://timesofmalta.com/articles/view/two-new-swabbing-centres-to-open.827806" TargetMode="External"/><Relationship Id="rId1583" Type="http://schemas.openxmlformats.org/officeDocument/2006/relationships/hyperlink" Target="https://www.theportugalnews.com/news/costa-asks-the-portuguese-to-wear-reusable-national-masks/55621" TargetMode="External"/><Relationship Id="rId301" Type="http://schemas.openxmlformats.org/officeDocument/2006/relationships/hyperlink" Target="https://www.euractiv.com/section/politics/news/bulgaria-moves-on-purchase-of-sputnik-v-vaccine/" TargetMode="External"/><Relationship Id="rId953" Type="http://schemas.openxmlformats.org/officeDocument/2006/relationships/hyperlink" Target="https://www.tagesschau.de/inland/coronavirus-spahn-105.html" TargetMode="External"/><Relationship Id="rId1029" Type="http://schemas.openxmlformats.org/officeDocument/2006/relationships/hyperlink" Target="https://www.reuters.com/world/europe/hungary-signs-up-huge-eu-covid-recovery-fund-moving-deal-step-closer-2021-05-26/" TargetMode="External"/><Relationship Id="rId1236" Type="http://schemas.openxmlformats.org/officeDocument/2006/relationships/hyperlink" Target="https://eng.lsm.lv/article/society/health/10-of-latvians-have-got-first-covid-jab.a401405/" TargetMode="External"/><Relationship Id="rId1790" Type="http://schemas.openxmlformats.org/officeDocument/2006/relationships/hyperlink" Target="https://www.krisinformation.se/en" TargetMode="External"/><Relationship Id="rId1888" Type="http://schemas.openxmlformats.org/officeDocument/2006/relationships/hyperlink" Target="https://www.swissmedic.ch/swissmedic/de/home/news/coronavirus-covid-19/zulassung-covid-19-impfstoff-moderna.html" TargetMode="External"/><Relationship Id="rId82" Type="http://schemas.openxmlformats.org/officeDocument/2006/relationships/hyperlink" Target="https://www.politico.eu/article/coronavirus-vaccines-euroepe-austria-sebastian-kurz-not-shared-fairly/" TargetMode="External"/><Relationship Id="rId606" Type="http://schemas.openxmlformats.org/officeDocument/2006/relationships/hyperlink" Target="https://www.err.ee/1159364/synlab-plaanib-tosta-oma-testimisvoimekust-10-000-ni-oopaevas" TargetMode="External"/><Relationship Id="rId813" Type="http://schemas.openxmlformats.org/officeDocument/2006/relationships/hyperlink" Target="https://www.connexionfrance.com/French-news/France-reviews-Covid-19-PCR-saliva-tests" TargetMode="External"/><Relationship Id="rId1443" Type="http://schemas.openxmlformats.org/officeDocument/2006/relationships/hyperlink" Target="https://nos.nl/artikel/2334679-ziekenhuizen-hervatten-reguliere-zorg-stap-voor-stap.html" TargetMode="External"/><Relationship Id="rId1650" Type="http://schemas.openxmlformats.org/officeDocument/2006/relationships/hyperlink" Target="https://www.politico.eu/article/hungary-slovakia-sputnik-coronavirus-vaccine/" TargetMode="External"/><Relationship Id="rId1748" Type="http://schemas.openxmlformats.org/officeDocument/2006/relationships/hyperlink" Target="https://english.elpais.com/society/2021-02-11/priority-groups-and-vaccines-the-latest-on-spains-covid-19-vaccination-drive.html" TargetMode="External"/><Relationship Id="rId1303" Type="http://schemas.openxmlformats.org/officeDocument/2006/relationships/hyperlink" Target="https://en.delfi.lt/business/lithuania-lifts-restrictions-on-anti-coronavirus-product-sales.d?id=84341229" TargetMode="External"/><Relationship Id="rId1510" Type="http://schemas.openxmlformats.org/officeDocument/2006/relationships/hyperlink" Target="https://www.politico.eu/article/poland-government-vaccine-promise/" TargetMode="External"/><Relationship Id="rId1955" Type="http://schemas.openxmlformats.org/officeDocument/2006/relationships/hyperlink" Target="https://www.telegraph.co.uk/news/2021/04/03/time-discussion-covid-certification/" TargetMode="External"/><Relationship Id="rId1608" Type="http://schemas.openxmlformats.org/officeDocument/2006/relationships/hyperlink" Target="https://www.romania-insider.com/people-vaccinated-romania-covid-march-2021" TargetMode="External"/><Relationship Id="rId1815" Type="http://schemas.openxmlformats.org/officeDocument/2006/relationships/hyperlink" Target="https://www.thelocal.se/20210305/sweden-approves-astrazeneca-covid-19-vaccine-for-over-65s/" TargetMode="External"/><Relationship Id="rId189" Type="http://schemas.openxmlformats.org/officeDocument/2006/relationships/hyperlink" Target="https://www.brusselstimes.com/belgium/161807/self-tests-can-now-be-sold-in-pharmacies-in-belgium-vandenbroucke-belgian-official-journal-royal-decree-frank-vandenbroucke-famhp-coronavirus-pandemic/" TargetMode="External"/><Relationship Id="rId396" Type="http://schemas.openxmlformats.org/officeDocument/2006/relationships/hyperlink" Target="https://knews.kathimerini.com.cy/en/news/cyprus-draws-up-coronavirus-vaccination-strategy" TargetMode="External"/><Relationship Id="rId256" Type="http://schemas.openxmlformats.org/officeDocument/2006/relationships/hyperlink" Target="https://www.brusselstimes.com/news/belgium-all-news/138007/belgian-icu-will-be-full-by-6-november-if-rise-continues-steven-van-gucht-coronavirus-covid-19-intensive-care-beds-maximum-capacity-plan-b/" TargetMode="External"/><Relationship Id="rId463" Type="http://schemas.openxmlformats.org/officeDocument/2006/relationships/hyperlink" Target="https://edition.cnn.com/2021/02/28/europe/czech-republic-coronavirus-disaster-intl/index.html" TargetMode="External"/><Relationship Id="rId670" Type="http://schemas.openxmlformats.org/officeDocument/2006/relationships/hyperlink" Target="https://yle.fi/uutiset/osasto/news/ministry_coronavirus_vaccines_may_be_available_in_finland_before_christmas/11673597" TargetMode="External"/><Relationship Id="rId1093" Type="http://schemas.openxmlformats.org/officeDocument/2006/relationships/hyperlink" Target="https://www.irishtimes.com/news/health/nursing-homes-to-phase-out-serial-covid-testing-as-vaccination-takes-effect-1.4558784" TargetMode="External"/><Relationship Id="rId116" Type="http://schemas.openxmlformats.org/officeDocument/2006/relationships/hyperlink" Target="https://www.wienerzeitung.at/nachrichten/politik/oesterreich/2077766-Lockdown-halbierte-Spitalsaufnahmen.html" TargetMode="External"/><Relationship Id="rId323" Type="http://schemas.openxmlformats.org/officeDocument/2006/relationships/hyperlink" Target="https://sofiaglobe.com/2021/02/10/bulgarias-health-minister-tables-proposals-for-more-covid-19-vaccine-orders/" TargetMode="External"/><Relationship Id="rId530" Type="http://schemas.openxmlformats.org/officeDocument/2006/relationships/hyperlink" Target="https://www.thelocal.dk/20210207/denmarks-mandatory-entry-quarantine-begins" TargetMode="External"/><Relationship Id="rId768" Type="http://schemas.openxmlformats.org/officeDocument/2006/relationships/hyperlink" Target="https://www.aa.com.tr/en/europe/france-extends-covid-health-emergency-until-june/2139530" TargetMode="External"/><Relationship Id="rId975" Type="http://schemas.openxmlformats.org/officeDocument/2006/relationships/hyperlink" Target="https://www.keeptalkinggreece.com/2020/11/18/greece-vaccination-covid-19-national-plan/" TargetMode="External"/><Relationship Id="rId1160" Type="http://schemas.openxmlformats.org/officeDocument/2006/relationships/hyperlink" Target="https://www.epicentro.iss.it/vaccini/covid-19-report-valutazione-vaccinazione" TargetMode="External"/><Relationship Id="rId1398" Type="http://schemas.openxmlformats.org/officeDocument/2006/relationships/hyperlink" Target="https://www.reuters.com/world/europe/netherlands-wont-ease-lockdown-further-until-least-mid-may-2021-05-01/" TargetMode="External"/><Relationship Id="rId2004" Type="http://schemas.openxmlformats.org/officeDocument/2006/relationships/hyperlink" Target="https://www.theguardian.com/world/2021/feb/03/uk-passes-10m-covid-vaccination-milestone-coronavirus" TargetMode="External"/><Relationship Id="rId628" Type="http://schemas.openxmlformats.org/officeDocument/2006/relationships/hyperlink" Target="https://yle.fi/uutiset/osasto/news/finland_to_hit_70_vaccinated_mark_this_month_but_it_might_not_create_herd_immunity/11962158" TargetMode="External"/><Relationship Id="rId835" Type="http://schemas.openxmlformats.org/officeDocument/2006/relationships/hyperlink" Target="https://www.reuters.com/world/europe/germanys-confirmed-coronavirus-cases-rise-by-4917-rki-2021-06-02/" TargetMode="External"/><Relationship Id="rId1258" Type="http://schemas.openxmlformats.org/officeDocument/2006/relationships/hyperlink" Target="https://eng.lsm.lv/article/society/health/health-ministry-mulls-change-in-covid-19-testing-order-in-latvia.a378758/" TargetMode="External"/><Relationship Id="rId1465" Type="http://schemas.openxmlformats.org/officeDocument/2006/relationships/hyperlink" Target="https://www.thelocal.no/20210412/people-have-been-good-norway-health-chief-sees-no-major-increase-in-covid-19-infections-over-easter/" TargetMode="External"/><Relationship Id="rId1672" Type="http://schemas.openxmlformats.org/officeDocument/2006/relationships/hyperlink" Target="https://slovensko.hnonline.sk/2215896-vlada-schvalila-nakup-700-tisic-testov-na-koronavirus" TargetMode="External"/><Relationship Id="rId1020" Type="http://schemas.openxmlformats.org/officeDocument/2006/relationships/hyperlink" Target="https://www.ekathimerini.com/252816/article/ekathimerini/news/health-agency-sending-coronavirus-testing-teams-to-remote-islands" TargetMode="External"/><Relationship Id="rId1118" Type="http://schemas.openxmlformats.org/officeDocument/2006/relationships/hyperlink" Target="https://www.bbc.com/news/uk-northern-ireland-55826734" TargetMode="External"/><Relationship Id="rId1325" Type="http://schemas.openxmlformats.org/officeDocument/2006/relationships/hyperlink" Target="https://www.luxtimes.lu/en/luxembourg/luxembourg-extends-covid-restrictions-for-another-month-6033ce4ade135b9236b153be" TargetMode="External"/><Relationship Id="rId1532" Type="http://schemas.openxmlformats.org/officeDocument/2006/relationships/hyperlink" Target="https://katowice.wyborcza.pl/katowice/7,35063,26400810,nfz-zaleca-szpitalom-wstrzymac-planowe-przyjecia.html?disableRedirects=true" TargetMode="External"/><Relationship Id="rId1977" Type="http://schemas.openxmlformats.org/officeDocument/2006/relationships/hyperlink" Target="https://www.abc.net.au/news/2021-03-09/uk-school-students-will-perform-their-own-covid-19-tests/13226124" TargetMode="External"/><Relationship Id="rId902" Type="http://schemas.openxmlformats.org/officeDocument/2006/relationships/hyperlink" Target="https://www.politico.eu/article/germany-health-minister-jens-spahn-rapid-coronavirus-tests/" TargetMode="External"/><Relationship Id="rId1837" Type="http://schemas.openxmlformats.org/officeDocument/2006/relationships/hyperlink" Target="https://www.dn.se/nyheter/sverige/var-sjunde-stockholmare-har-utvecklat-antikroppar/" TargetMode="External"/><Relationship Id="rId31" Type="http://schemas.openxmlformats.org/officeDocument/2006/relationships/hyperlink" Target="https://www.astrazeneca.com/media-centre/press-releases/2020/azd1222hlr.html" TargetMode="External"/><Relationship Id="rId180" Type="http://schemas.openxmlformats.org/officeDocument/2006/relationships/hyperlink" Target="https://www.brusselstimes.com/news/world-all-news/164537/coronavirus-vaccination-rollout-how-belgium-compares-to-its-neighbours-the-netherlands-france-germany-united-kingdom-astrazeneca-frank-vandenbroucke-wouter-beke-wallonia-flanders-brussels-jens-spahn/" TargetMode="External"/><Relationship Id="rId278" Type="http://schemas.openxmlformats.org/officeDocument/2006/relationships/hyperlink" Target="https://www.brusselstimes.com/all-news/eu-affairs/119823/belgium-candidate-to-manage-eus-emergency-face-mask-stock/" TargetMode="External"/><Relationship Id="rId1904" Type="http://schemas.openxmlformats.org/officeDocument/2006/relationships/hyperlink" Target="https://www.swissinfo.ch/eng/development-assistance_swiss-focus-on-diagnostics-and-vaccine-in-global-fight-against-covid-19/45756956" TargetMode="External"/><Relationship Id="rId485" Type="http://schemas.openxmlformats.org/officeDocument/2006/relationships/hyperlink" Target="https://english.radio.cz/coronavirus-facemasks-again-mandatory-czech-indoor-public-spaces-public-8689452" TargetMode="External"/><Relationship Id="rId692" Type="http://schemas.openxmlformats.org/officeDocument/2006/relationships/hyperlink" Target="https://yle.fi/uutiset/osasto/news/govt-appointed_panel_recommends_mask_use_until_coronavirus_vaccine_available/11380644" TargetMode="External"/><Relationship Id="rId138" Type="http://schemas.openxmlformats.org/officeDocument/2006/relationships/hyperlink" Target="https://www.info-coronavirus.be/en/" TargetMode="External"/><Relationship Id="rId345" Type="http://schemas.openxmlformats.org/officeDocument/2006/relationships/hyperlink" Target="https://mup.gov.hr/uzg-covid/english/286212" TargetMode="External"/><Relationship Id="rId552" Type="http://schemas.openxmlformats.org/officeDocument/2006/relationships/hyperlink" Target="http://cphpost.dk/?p=117528" TargetMode="External"/><Relationship Id="rId997" Type="http://schemas.openxmlformats.org/officeDocument/2006/relationships/hyperlink" Target="https://www.reuters.com/article/health-coronavirus-greece-tourism-idUSL8N2L73WC" TargetMode="External"/><Relationship Id="rId1182" Type="http://schemas.openxmlformats.org/officeDocument/2006/relationships/hyperlink" Target="https://www.nytimes.com/2021/03/15/world/italy-covid-lockdown.html" TargetMode="External"/><Relationship Id="rId2026" Type="http://schemas.openxmlformats.org/officeDocument/2006/relationships/hyperlink" Target="https://www.bbc.com/news/health-55145696" TargetMode="External"/><Relationship Id="rId205" Type="http://schemas.openxmlformats.org/officeDocument/2006/relationships/hyperlink" Target="https://www.brusselstimes.com/brussels-2/158667/brussels-plans-covid-safe-zones-to-return-to-normal-life/" TargetMode="External"/><Relationship Id="rId412" Type="http://schemas.openxmlformats.org/officeDocument/2006/relationships/hyperlink" Target="https://www.ekathimerini.com/economy/1157204/cyprus-intends-to-buy-russian-covid-vaccines/" TargetMode="External"/><Relationship Id="rId857" Type="http://schemas.openxmlformats.org/officeDocument/2006/relationships/hyperlink" Target="https://www.reuters.com/world/europe/germany-wants-buy-up-30-million-doses-sputnik-v-vaccine-2021-04-22/" TargetMode="External"/><Relationship Id="rId1042" Type="http://schemas.openxmlformats.org/officeDocument/2006/relationships/hyperlink" Target="https://www.euronews.com/2021/03/31/despite-vaccination-success-hungary-sets-daily-record-covid-deaths" TargetMode="External"/><Relationship Id="rId1487" Type="http://schemas.openxmlformats.org/officeDocument/2006/relationships/hyperlink" Target="https://norwaytoday.info/news/decrease-in-the-number-of-organ-donations/" TargetMode="External"/><Relationship Id="rId1694" Type="http://schemas.openxmlformats.org/officeDocument/2006/relationships/hyperlink" Target="https://www.mscbs.gob.es/gabinete/notasPrensa.do?id=5148" TargetMode="External"/><Relationship Id="rId717" Type="http://schemas.openxmlformats.org/officeDocument/2006/relationships/hyperlink" Target="https://www.welt.de/politik/ausland/plus230928345/Kampf-gegen-Corona-Frankreich-blockiert-neue-Impfstoff-Bestellung-der-EU.html" TargetMode="External"/><Relationship Id="rId924" Type="http://schemas.openxmlformats.org/officeDocument/2006/relationships/hyperlink" Target="https://www.thelocal.de/20210119/germany-agrees-to-extend-lockdown-measures-and-bring-in-stricter-mask-rules-for-public-transport" TargetMode="External"/><Relationship Id="rId1347" Type="http://schemas.openxmlformats.org/officeDocument/2006/relationships/hyperlink" Target="https://deputyprimeminister.gov.mt/en/health-promotion/Pages/Novel-coronavirus.aspx" TargetMode="External"/><Relationship Id="rId1554" Type="http://schemas.openxmlformats.org/officeDocument/2006/relationships/hyperlink" Target="https://www.publico.pt/2021/04/01/sociedade/listicle/fim-limite-circulacao-concelhos-reabertura-escolas-esplanadas-muda-segundafeira-1956884" TargetMode="External"/><Relationship Id="rId1761" Type="http://schemas.openxmlformats.org/officeDocument/2006/relationships/hyperlink" Target="https://www.aa.com.tr/en/europe/spain-sets-up-more-field-hospitals-amid-covid-19-spike/2107796" TargetMode="External"/><Relationship Id="rId1999" Type="http://schemas.openxmlformats.org/officeDocument/2006/relationships/hyperlink" Target="https://www.politico.eu/article/boris-johnson-hails-milestone-as-uk-hits-15m-covid-jabs/" TargetMode="External"/><Relationship Id="rId53" Type="http://schemas.openxmlformats.org/officeDocument/2006/relationships/hyperlink" Target="https://www.austria.org/coronavirus" TargetMode="External"/><Relationship Id="rId1207" Type="http://schemas.openxmlformats.org/officeDocument/2006/relationships/hyperlink" Target="https://www.reuters.com/article/health-coronavirus-italy-vaccine/update-1-italy-to-get-astrazeneca-covid-shots-in-early-2021-70-million-by-mid-year-idUSL1N2IA0X4" TargetMode="External"/><Relationship Id="rId1414" Type="http://schemas.openxmlformats.org/officeDocument/2006/relationships/hyperlink" Target="https://www.reuters.com/article/health-coronavirus-netherlands-tests/dutch-to-roll-out-rapid-breath-tests-for-covid-19-idUSL8N2K74T9" TargetMode="External"/><Relationship Id="rId1621" Type="http://schemas.openxmlformats.org/officeDocument/2006/relationships/hyperlink" Target="https://www.romania-insider.com/no-quarrantine-covid-fully-vaccinated-ro-jan-2021" TargetMode="External"/><Relationship Id="rId1859" Type="http://schemas.openxmlformats.org/officeDocument/2006/relationships/hyperlink" Target="https://www.reuters.com/world/europe/swiss-further-relax-covid-19-restrictions-next-week-2021-04-14/" TargetMode="External"/><Relationship Id="rId1719" Type="http://schemas.openxmlformats.org/officeDocument/2006/relationships/hyperlink" Target="https://english.elpais.com/society/2021-04-13/as-fourth-coronavirus-wave-gains-pace-in-spain-experts-call-for-tougher-restrictions-from-regions.html" TargetMode="External"/><Relationship Id="rId1926" Type="http://schemas.openxmlformats.org/officeDocument/2006/relationships/hyperlink" Target="https://www.politico.eu/article/boris-johnson-to-press-ahead-with-lifting-england-covid-19-restrictions/" TargetMode="External"/><Relationship Id="rId367" Type="http://schemas.openxmlformats.org/officeDocument/2006/relationships/hyperlink" Target="https://www.croatiaweek.com/croatia-registering-fewer-covid-19-infections-hospitalisations/" TargetMode="External"/><Relationship Id="rId574" Type="http://schemas.openxmlformats.org/officeDocument/2006/relationships/hyperlink" Target="https://news.err.ee/1608213226/over-30s-can-book-vaccination-times-from-saturday" TargetMode="External"/><Relationship Id="rId2048" Type="http://schemas.openxmlformats.org/officeDocument/2006/relationships/hyperlink" Target="https://www.gov.uk/government/news/update-on-randox-test-kits--2?utm_source=POLITICO.EU&amp;utm_campaign=55b645c2a7-EMAIL_CAMPAIGN_2020_08_08_02_15&amp;utm_medium=email&amp;utm_term=0_10959edeb5-55b645c2a7-190517313" TargetMode="External"/><Relationship Id="rId227" Type="http://schemas.openxmlformats.org/officeDocument/2006/relationships/hyperlink" Target="https://www.brusselstimes.com/news/belgium-all-news/150273/belgiums-covid-19-vaccination-state-of-play-dirk-ramaekers-pfizer-moderna-centres-hospital-staff/" TargetMode="External"/><Relationship Id="rId781" Type="http://schemas.openxmlformats.org/officeDocument/2006/relationships/hyperlink" Target="https://www.rfi.fr/en/france/20210112-up-to-30-percent-of-france-s-covid-vaccine-doses-could-end-up-in-the-bin" TargetMode="External"/><Relationship Id="rId879" Type="http://schemas.openxmlformats.org/officeDocument/2006/relationships/hyperlink" Target="https://news.trust.org/item/20210326092536-8nuqh/" TargetMode="External"/><Relationship Id="rId434" Type="http://schemas.openxmlformats.org/officeDocument/2006/relationships/hyperlink" Target="https://cyprus-mail.com/2020/12/14/coronavirus-new-guidelines-for-contacts-of-virus-cases/" TargetMode="External"/><Relationship Id="rId641" Type="http://schemas.openxmlformats.org/officeDocument/2006/relationships/hyperlink" Target="https://www.bloomberg.com/news/articles/2021-03-25/finnish-cabinet-seeks-three-week-lockdown-to-fight-virus-spread-kmospse9" TargetMode="External"/><Relationship Id="rId739" Type="http://schemas.openxmlformats.org/officeDocument/2006/relationships/hyperlink" Target="https://www.bbc.com/news/world-europe-56622471" TargetMode="External"/><Relationship Id="rId1064" Type="http://schemas.openxmlformats.org/officeDocument/2006/relationships/hyperlink" Target="https://www.reuters.com/article/us-health-coronavirus-eu-hungary-idUSKBN27Z1H4" TargetMode="External"/><Relationship Id="rId1271" Type="http://schemas.openxmlformats.org/officeDocument/2006/relationships/hyperlink" Target="https://www.govilnius.lt/media-news/important-information-regarding-the-coronavirus" TargetMode="External"/><Relationship Id="rId1369" Type="http://schemas.openxmlformats.org/officeDocument/2006/relationships/hyperlink" Target="https://www.maltatoday.com.mt/news/national/106805/doctors_disappointed_at_low_target_of_covid19_vaccination" TargetMode="External"/><Relationship Id="rId1576" Type="http://schemas.openxmlformats.org/officeDocument/2006/relationships/hyperlink" Target="https://www.theportugalnews.com/news/2020-11-24/portugal-entered-a-new-state-of-emergency-today-for-another-15-days/56860" TargetMode="External"/><Relationship Id="rId501" Type="http://schemas.openxmlformats.org/officeDocument/2006/relationships/hyperlink" Target="https://www.thelocal.dk/20210510/denmarks-vaccination-dates-slip-back-another-week-this-is-when-you-can-expect-your-shot/" TargetMode="External"/><Relationship Id="rId946" Type="http://schemas.openxmlformats.org/officeDocument/2006/relationships/hyperlink" Target="https://www.thelocal.de/20201201/germany-to-scrap-free-coronavirus-tests-after-travel" TargetMode="External"/><Relationship Id="rId1131" Type="http://schemas.openxmlformats.org/officeDocument/2006/relationships/hyperlink" Target="https://www.irishtimes.com/news/health/coronavirus/hse-waiting-for-department-sanction-to-resume-ppe-purchases-1.4394112" TargetMode="External"/><Relationship Id="rId1229" Type="http://schemas.openxmlformats.org/officeDocument/2006/relationships/hyperlink" Target="https://bnn-news.com/latvian-government-approves-advantages-for-covid-19-vaccinated-persons-224941" TargetMode="External"/><Relationship Id="rId1783" Type="http://schemas.openxmlformats.org/officeDocument/2006/relationships/hyperlink" Target="https://www.elmundo.es/ciencia-y-salud/salud/2020/05/14/5ebcfeabfc6c83a0588b45a1.html" TargetMode="External"/><Relationship Id="rId1990" Type="http://schemas.openxmlformats.org/officeDocument/2006/relationships/hyperlink" Target="https://www.politico.eu/article/boris-johnson-promises-to-slash-development-of-new-covid-coronavirus-vaccines-ahead-of-g7-summit/" TargetMode="External"/><Relationship Id="rId75" Type="http://schemas.openxmlformats.org/officeDocument/2006/relationships/hyperlink" Target="https://www.dw.com/en/coronavirus-austria-eyes-russian-sputnik-v-doses/a-57066114" TargetMode="External"/><Relationship Id="rId806" Type="http://schemas.openxmlformats.org/officeDocument/2006/relationships/hyperlink" Target="https://www.rfi.fr/en/france/20200915-marseille-bordeaux-ramp-up-covid-19-restrictions-in-response-to-virus-surge" TargetMode="External"/><Relationship Id="rId1436" Type="http://schemas.openxmlformats.org/officeDocument/2006/relationships/hyperlink" Target="https://nos.nl/artikel/2345633-laboratoria-krijgen-onvoldoende-materialen-voor-coronatesten.html" TargetMode="External"/><Relationship Id="rId1643" Type="http://schemas.openxmlformats.org/officeDocument/2006/relationships/hyperlink" Target="https://www.politico.eu/article/rollout-of-sputnik-vaccine-in-slovakia-still-in-doubt/" TargetMode="External"/><Relationship Id="rId1850" Type="http://schemas.openxmlformats.org/officeDocument/2006/relationships/hyperlink" Target="https://www.reuters.com/article/health-coronavirus-swiss/swiss-plan-further-easing-of-covid-19-limits-as-cases-deaths-fall-idUSZ8N2K801Q" TargetMode="External"/><Relationship Id="rId1503" Type="http://schemas.openxmlformats.org/officeDocument/2006/relationships/hyperlink" Target="https://www.euractiv.com/section/politics/short_news/poland-still-on-course-to-administer-johnson-johnson-vaccine-despite-confusion/" TargetMode="External"/><Relationship Id="rId1710" Type="http://schemas.openxmlformats.org/officeDocument/2006/relationships/hyperlink" Target="https://www.reuters.com/world/europe/spain-extend-gap-between-astrazeneca-doses-16-weeks-2021-04-30/" TargetMode="External"/><Relationship Id="rId1948" Type="http://schemas.openxmlformats.org/officeDocument/2006/relationships/hyperlink" Target="https://www.bbc.com/news/uk-56729897" TargetMode="External"/><Relationship Id="rId291" Type="http://schemas.openxmlformats.org/officeDocument/2006/relationships/hyperlink" Target="https://www.brusselstimes.com/brussels/109807/brussels-government-orders-3-million-face-masks/" TargetMode="External"/><Relationship Id="rId1808" Type="http://schemas.openxmlformats.org/officeDocument/2006/relationships/hyperlink" Target="https://www.thelocal.com/20210415/swedens-new-guidelines-for-schoolchildren-who-have-been-exposed-to-covid19/" TargetMode="External"/><Relationship Id="rId151" Type="http://schemas.openxmlformats.org/officeDocument/2006/relationships/hyperlink" Target="https://www.reuters.com/world/europe/europe-backs-expansion-pfizers-belgium-facility-making-covid-19-vaccine-2021-06-01/" TargetMode="External"/><Relationship Id="rId389" Type="http://schemas.openxmlformats.org/officeDocument/2006/relationships/hyperlink" Target="https://www.total-croatia-news.com/news/44588-new-shipment-with-protective-equipment-arrives-from-china" TargetMode="External"/><Relationship Id="rId596" Type="http://schemas.openxmlformats.org/officeDocument/2006/relationships/hyperlink" Target="https://news.err.ee/1232209/sewage-monitoring-study-predicting-rise-in-covid-19-across-estonia" TargetMode="External"/><Relationship Id="rId249" Type="http://schemas.openxmlformats.org/officeDocument/2006/relationships/hyperlink" Target="https://www.info-coronavirus.be/en/news/testing-23-nov/" TargetMode="External"/><Relationship Id="rId456" Type="http://schemas.openxmlformats.org/officeDocument/2006/relationships/hyperlink" Target="https://www.reuters.com/article/health-coronavirus-austria-czech/update-1-austria-to-give-czech-republic-30000-doses-of-coronavirus-vaccine-idUSL1N2LV0FT" TargetMode="External"/><Relationship Id="rId663" Type="http://schemas.openxmlformats.org/officeDocument/2006/relationships/hyperlink" Target="https://www.politico.eu/article/finnish-pm-calls-on-commission-to-speed-up-vaccine-distribution/" TargetMode="External"/><Relationship Id="rId870" Type="http://schemas.openxmlformats.org/officeDocument/2006/relationships/hyperlink" Target="https://www.aljazeera.com/news/2021/4/6/why-is-germany-struggling-to-stop-a-third-wave-covid-crisis" TargetMode="External"/><Relationship Id="rId1086" Type="http://schemas.openxmlformats.org/officeDocument/2006/relationships/hyperlink" Target="https://www.rte.ie/news/primetime/2021/0608/1226962-covid-19-ireland-herd-immunity/" TargetMode="External"/><Relationship Id="rId1293" Type="http://schemas.openxmlformats.org/officeDocument/2006/relationships/hyperlink" Target="https://www.reuters.com/article/healthcare-coronavirus-lithuania/lithuania-extends-pandemic-lockdown-as-covid-cases-surge-on-idUSL8N2IB338" TargetMode="External"/><Relationship Id="rId109" Type="http://schemas.openxmlformats.org/officeDocument/2006/relationships/hyperlink" Target="https://www.medinlive.at/gesundheitspolitik/krankenhaeuser-stehen-der-grenze-zu-triagen" TargetMode="External"/><Relationship Id="rId316" Type="http://schemas.openxmlformats.org/officeDocument/2006/relationships/hyperlink" Target="https://www.euractiv.com/section/politics/short_news/bulgaria-to-impose-local-covid-19-restrictions/" TargetMode="External"/><Relationship Id="rId523" Type="http://schemas.openxmlformats.org/officeDocument/2006/relationships/hyperlink" Target="https://www.rte.ie/news/coronavirus/2021/0224/1198955-coronavirus-global/" TargetMode="External"/><Relationship Id="rId968" Type="http://schemas.openxmlformats.org/officeDocument/2006/relationships/hyperlink" Target="https://www.tagesschau.de/ausland/merkel-brief-eu-101.html" TargetMode="External"/><Relationship Id="rId1153" Type="http://schemas.openxmlformats.org/officeDocument/2006/relationships/hyperlink" Target="https://www.thelocal.it/20210601/italys-bars-and-restaurants-reopen-for-indoor-service-on-tuesday/" TargetMode="External"/><Relationship Id="rId1598" Type="http://schemas.openxmlformats.org/officeDocument/2006/relationships/hyperlink" Target="https://www.romania-insider.com/romania-coronavirus-vaccines-share" TargetMode="External"/><Relationship Id="rId97" Type="http://schemas.openxmlformats.org/officeDocument/2006/relationships/hyperlink" Target="https://www.thelocal.at/20210203/austrias-vaccination-scheme-to-be-delayed-due-to-supply-problems" TargetMode="External"/><Relationship Id="rId730" Type="http://schemas.openxmlformats.org/officeDocument/2006/relationships/hyperlink" Target="https://www.politico.eu/article/france-launch-coronavirus-travel-pass/" TargetMode="External"/><Relationship Id="rId828" Type="http://schemas.openxmlformats.org/officeDocument/2006/relationships/hyperlink" Target="https://www.deutschland.de/en/news/german-federal-government-informs-about-the-corona-crisis" TargetMode="External"/><Relationship Id="rId1013" Type="http://schemas.openxmlformats.org/officeDocument/2006/relationships/hyperlink" Target="https://www.ekathimerini.com/259216/article/ekathimerini/news/covid-19-icus-close-to-80-full-as-cases-keep-rising" TargetMode="External"/><Relationship Id="rId1360" Type="http://schemas.openxmlformats.org/officeDocument/2006/relationships/hyperlink" Target="https://timesofmalta.com/articles/view/42-of-adults-in-malta-have-had-at-least-one-covid-vaccine-shot.863061" TargetMode="External"/><Relationship Id="rId1458" Type="http://schemas.openxmlformats.org/officeDocument/2006/relationships/hyperlink" Target="https://www.politico.eu/article/norway-advised-to-drop-both-oxford-astrazeneca-and-jj-from-vaccine-program/" TargetMode="External"/><Relationship Id="rId1665" Type="http://schemas.openxmlformats.org/officeDocument/2006/relationships/hyperlink" Target="https://spectator.sme.sk/c/22523203/nationwide-testing-for-covid-19-launched.html?ref=njctse" TargetMode="External"/><Relationship Id="rId1872" Type="http://schemas.openxmlformats.org/officeDocument/2006/relationships/hyperlink" Target="https://www.swissinfo.ch/eng/new-covid-variants-account-for-70--of-new-infections-in-switzerland/46413838" TargetMode="External"/><Relationship Id="rId1220" Type="http://schemas.openxmlformats.org/officeDocument/2006/relationships/hyperlink" Target="https://www.ansa.it/english/news/2020/05/14/health-service-getting-3.25-bn-in-relaunch-decree-speranza_30a33271-a508-4633-8032-c14de8efccd7.html" TargetMode="External"/><Relationship Id="rId1318" Type="http://schemas.openxmlformats.org/officeDocument/2006/relationships/hyperlink" Target="https://delano.lu/d/detail/news/lux-moves-give-people-choice-astrazeneca-vaccine/214334" TargetMode="External"/><Relationship Id="rId1525" Type="http://schemas.openxmlformats.org/officeDocument/2006/relationships/hyperlink" Target="https://www.thefirstnews.com/article/pfizer-to-slow-supplies-of-covid-vaccines-to-poland---official-19096" TargetMode="External"/><Relationship Id="rId1732" Type="http://schemas.openxmlformats.org/officeDocument/2006/relationships/hyperlink" Target="https://www.thelocal.es/20210309/spanish-regions-ease-restrictions-ahead-of-easter-as-covid-cases-drop/" TargetMode="External"/><Relationship Id="rId24" Type="http://schemas.openxmlformats.org/officeDocument/2006/relationships/image" Target="media/image2.png"/><Relationship Id="rId173" Type="http://schemas.openxmlformats.org/officeDocument/2006/relationships/hyperlink" Target="https://www.dw.com/en/coronavirus-digest-belgium-asks-germany-for-help-relieving-exhausted-hospitals/a-57320147" TargetMode="External"/><Relationship Id="rId380" Type="http://schemas.openxmlformats.org/officeDocument/2006/relationships/hyperlink" Target="https://www.total-croatia-news.com/news/47495-epidemiologist-concerned-about-croatian-healthcare-system-becoming-overloaded" TargetMode="External"/><Relationship Id="rId2061" Type="http://schemas.openxmlformats.org/officeDocument/2006/relationships/hyperlink" Target="https://www.bbc.com/news/uk-politics-52716828" TargetMode="External"/><Relationship Id="rId240" Type="http://schemas.openxmlformats.org/officeDocument/2006/relationships/hyperlink" Target="https://www.brusselstimes.com/news/belgium-all-news/148091/belgian-or-not-all-legal-residents-can-get-covid-19-vaccination-nationality-european-citizens-priority-groups-hospital-healthcare-wouter-beke-herd-immunity/" TargetMode="External"/><Relationship Id="rId478" Type="http://schemas.openxmlformats.org/officeDocument/2006/relationships/hyperlink" Target="https://emerging-europe.com/news/czechia-urged-to-implement-inclusive-resilient-recovery/" TargetMode="External"/><Relationship Id="rId685" Type="http://schemas.openxmlformats.org/officeDocument/2006/relationships/hyperlink" Target="https://yle.fi/uutiset/osasto/news/city_of_turku_issues_face_mask_recommendations_ahead_of_national_guidelines/11484396" TargetMode="External"/><Relationship Id="rId892" Type="http://schemas.openxmlformats.org/officeDocument/2006/relationships/hyperlink" Target="https://www.euronews.com/2021/03/07/rapid-covid-tests-available-in-german-supermarkets-as-europe-records-1-million-covid-cases" TargetMode="External"/><Relationship Id="rId100" Type="http://schemas.openxmlformats.org/officeDocument/2006/relationships/hyperlink" Target="https://www.thelocal.at/20210122/austria-anyone-who-tests-positive-for-coronavirus-must-now-report-it-to-authorities" TargetMode="External"/><Relationship Id="rId338" Type="http://schemas.openxmlformats.org/officeDocument/2006/relationships/hyperlink" Target="https://balkaneu.com/bulgaria-state-of-emergency-extended-until-31-january-2021/" TargetMode="External"/><Relationship Id="rId545" Type="http://schemas.openxmlformats.org/officeDocument/2006/relationships/hyperlink" Target="https://cphpost.dk/?p=120647" TargetMode="External"/><Relationship Id="rId752" Type="http://schemas.openxmlformats.org/officeDocument/2006/relationships/hyperlink" Target="https://www.france24.com/en/france/20210314-paris-may-face-new-covid-19-lockdown-as-intensive-care-fills-up" TargetMode="External"/><Relationship Id="rId1175" Type="http://schemas.openxmlformats.org/officeDocument/2006/relationships/hyperlink" Target="https://www.corriere.it/cronache/21_aprile_02/generale-figliuolo-arrivare-500-mila-vaccinazioni-giorno-sistema-deve-reggere-aprile-decisivo-d09d6036-93e8-11eb-a162-c78b02fef827.shtml" TargetMode="External"/><Relationship Id="rId1382" Type="http://schemas.openxmlformats.org/officeDocument/2006/relationships/hyperlink" Target="https://timesofmalta.com/articles/view/non-urgent-surgery-postponed-to-ease-pressure-on-itu-nurses-union.821383" TargetMode="External"/><Relationship Id="rId2019" Type="http://schemas.openxmlformats.org/officeDocument/2006/relationships/hyperlink" Target="https://www.gov.uk/government/news/government-to-deploy-first-british-manufactured-rapid-lateral-flow-antigen-tests-for-covid-19" TargetMode="External"/><Relationship Id="rId405" Type="http://schemas.openxmlformats.org/officeDocument/2006/relationships/hyperlink" Target="https://www.financialmirror.com/2021/04/20/covid19-cyprus-revises-safe-travel-no-eu-country-in-green/" TargetMode="External"/><Relationship Id="rId612" Type="http://schemas.openxmlformats.org/officeDocument/2006/relationships/hyperlink" Target="https://news.err.ee/1121945/state-orders-over-3-million-face-masks-for-potential-fall-covid-19-wave" TargetMode="External"/><Relationship Id="rId1035" Type="http://schemas.openxmlformats.org/officeDocument/2006/relationships/hyperlink" Target="https://apnews.com/article/hungary-europe-coronavirus-business-health-f09525d6f372b29cf9e940b7edd11aa5" TargetMode="External"/><Relationship Id="rId1242" Type="http://schemas.openxmlformats.org/officeDocument/2006/relationships/hyperlink" Target="https://bnn-news.com/latvia-halts-use-of-astrazeneca-covid-19-vaccine-for-safety-purposes-222986" TargetMode="External"/><Relationship Id="rId1687" Type="http://schemas.openxmlformats.org/officeDocument/2006/relationships/hyperlink" Target="https://www.globaltimes.cn/page/202101/1213947.shtml" TargetMode="External"/><Relationship Id="rId1894" Type="http://schemas.openxmlformats.org/officeDocument/2006/relationships/hyperlink" Target="https://www.swissinfo.ch/eng/swiss-intensive-care-units-set-to-reach-capacity-in-15-days/46123634" TargetMode="External"/><Relationship Id="rId917" Type="http://schemas.openxmlformats.org/officeDocument/2006/relationships/hyperlink" Target="https://www.theguardian.com/world/2021/feb/01/germany-considering-russian-and-chinese-vaccines-to-boost-covid-inoculation-drive" TargetMode="External"/><Relationship Id="rId1102" Type="http://schemas.openxmlformats.org/officeDocument/2006/relationships/hyperlink" Target="https://www.gov.ie/en/press-release/e6074-statement-from-the-minister-for-health-stephen-donnelly-27-march-2021/" TargetMode="External"/><Relationship Id="rId1547" Type="http://schemas.openxmlformats.org/officeDocument/2006/relationships/hyperlink" Target="https://www.reuters.com/world/europe/portugal-extends-covid-19-air-travel-curbs-until-mid-may-2021-05-01/" TargetMode="External"/><Relationship Id="rId1754" Type="http://schemas.openxmlformats.org/officeDocument/2006/relationships/hyperlink" Target="https://english.elpais.com/science_tech/2021-02-01/spanish-study-describes-covid-tongue-as-coronavirus-symptom.html" TargetMode="External"/><Relationship Id="rId1961" Type="http://schemas.openxmlformats.org/officeDocument/2006/relationships/hyperlink" Target="https://www.bbc.com/news/uk-565518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85863-7920-4E73-9B5B-43615D6C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750</Words>
  <Characters>380480</Characters>
  <Application>Microsoft Office Word</Application>
  <DocSecurity>0</DocSecurity>
  <Lines>3170</Lines>
  <Paragraphs>8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9T14:19:00Z</dcterms:created>
  <dcterms:modified xsi:type="dcterms:W3CDTF">2021-06-09T14:19:00Z</dcterms:modified>
</cp:coreProperties>
</file>